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customXml/itemProps4.xml" ContentType="application/vnd.openxmlformats-officedocument.customXml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4B3E88" w14:textId="5420952C" w:rsidR="00995E72" w:rsidRPr="00995E72" w:rsidRDefault="00995E72" w:rsidP="00995E72">
      <w:pPr>
        <w:widowControl w:val="0"/>
        <w:pBdr>
          <w:top w:val="single" w:sz="4" w:space="1" w:color="auto"/>
          <w:left w:val="single" w:sz="4" w:space="4" w:color="auto"/>
          <w:bottom w:val="single" w:sz="4" w:space="1" w:color="auto"/>
          <w:right w:val="single" w:sz="4" w:space="4" w:color="auto"/>
        </w:pBdr>
        <w:tabs>
          <w:tab w:val="clear" w:pos="567"/>
        </w:tabs>
        <w:rPr>
          <w:rFonts w:eastAsia="Times New Roman"/>
          <w:szCs w:val="24"/>
        </w:rPr>
      </w:pPr>
      <w:bookmarkStart w:id="0" w:name="_Hlk195261478"/>
      <w:r w:rsidRPr="00995E72">
        <w:rPr>
          <w:rFonts w:eastAsia="Times New Roman"/>
          <w:szCs w:val="24"/>
        </w:rPr>
        <w:t xml:space="preserve">Настоящият документ представлява одобрената информация за продукта </w:t>
      </w:r>
      <w:r w:rsidRPr="00995E72">
        <w:rPr>
          <w:rFonts w:eastAsia="Times New Roman"/>
          <w:szCs w:val="24"/>
          <w:lang w:val="en-GB"/>
        </w:rPr>
        <w:t>Pyzchiva</w:t>
      </w:r>
      <w:r w:rsidRPr="00995E72">
        <w:rPr>
          <w:rFonts w:eastAsia="Times New Roman"/>
          <w:szCs w:val="24"/>
        </w:rPr>
        <w:t>, като са</w:t>
      </w:r>
      <w:r w:rsidRPr="00995E72">
        <w:rPr>
          <w:rFonts w:eastAsia="Times New Roman"/>
          <w:szCs w:val="24"/>
          <w:lang w:val="cs-CZ"/>
        </w:rPr>
        <w:t> </w:t>
      </w:r>
      <w:r w:rsidRPr="00995E72">
        <w:rPr>
          <w:rFonts w:eastAsia="Times New Roman"/>
          <w:szCs w:val="24"/>
        </w:rPr>
        <w:t xml:space="preserve">подчертани промените, настъпили след предходната процедура, които засягат информацията за продукта </w:t>
      </w:r>
      <w:r w:rsidRPr="00995E72">
        <w:rPr>
          <w:rFonts w:eastAsia="Times New Roman"/>
          <w:szCs w:val="24"/>
          <w:lang w:val="en-GB"/>
        </w:rPr>
        <w:t>(EMA/VR/0000272880)</w:t>
      </w:r>
      <w:r w:rsidRPr="00995E72">
        <w:rPr>
          <w:rFonts w:eastAsia="Times New Roman"/>
          <w:szCs w:val="24"/>
        </w:rPr>
        <w:t>.</w:t>
      </w:r>
    </w:p>
    <w:p w14:paraId="3AAAAF90" w14:textId="77777777" w:rsidR="00995E72" w:rsidRPr="00995E72" w:rsidRDefault="00995E72" w:rsidP="00995E72">
      <w:pPr>
        <w:widowControl w:val="0"/>
        <w:pBdr>
          <w:top w:val="single" w:sz="4" w:space="1" w:color="auto"/>
          <w:left w:val="single" w:sz="4" w:space="4" w:color="auto"/>
          <w:bottom w:val="single" w:sz="4" w:space="1" w:color="auto"/>
          <w:right w:val="single" w:sz="4" w:space="4" w:color="auto"/>
        </w:pBdr>
        <w:tabs>
          <w:tab w:val="clear" w:pos="567"/>
        </w:tabs>
        <w:rPr>
          <w:rFonts w:eastAsia="Times New Roman"/>
          <w:szCs w:val="24"/>
        </w:rPr>
      </w:pPr>
    </w:p>
    <w:p w14:paraId="70308C56" w14:textId="411DFE14" w:rsidR="00DA0EDF" w:rsidRPr="00B144A6" w:rsidRDefault="00995E72" w:rsidP="00995E72">
      <w:pPr>
        <w:pBdr>
          <w:top w:val="single" w:sz="4" w:space="1" w:color="auto"/>
          <w:left w:val="single" w:sz="4" w:space="4" w:color="auto"/>
          <w:bottom w:val="single" w:sz="4" w:space="1" w:color="auto"/>
          <w:right w:val="single" w:sz="4" w:space="4" w:color="auto"/>
        </w:pBdr>
      </w:pPr>
      <w:r w:rsidRPr="00995E72">
        <w:rPr>
          <w:rFonts w:eastAsia="Times New Roman"/>
          <w:szCs w:val="24"/>
        </w:rPr>
        <w:t xml:space="preserve">За повече информация вж. уебсайта на Европейската агенция по лекарствата: </w:t>
      </w:r>
      <w:hyperlink r:id="rId11" w:history="1">
        <w:r w:rsidRPr="00995E72">
          <w:rPr>
            <w:rFonts w:eastAsia="Times New Roman"/>
            <w:color w:val="0000FF"/>
            <w:szCs w:val="24"/>
            <w:u w:val="single"/>
          </w:rPr>
          <w:t>https://www.ema.europa.eu/en/medicines/human/EPAR/pyzchiva</w:t>
        </w:r>
      </w:hyperlink>
      <w:bookmarkEnd w:id="0"/>
    </w:p>
    <w:p w14:paraId="1184BE19" w14:textId="77777777" w:rsidR="00DA0EDF" w:rsidRPr="00B144A6" w:rsidRDefault="00DA0EDF"/>
    <w:p w14:paraId="2C7D8C7D" w14:textId="77777777" w:rsidR="00DA0EDF" w:rsidRPr="00B144A6" w:rsidRDefault="00DA0EDF"/>
    <w:p w14:paraId="67837538" w14:textId="77777777" w:rsidR="00DA0EDF" w:rsidRPr="00B144A6" w:rsidRDefault="00DA0EDF"/>
    <w:p w14:paraId="3934CF11" w14:textId="77777777" w:rsidR="00DA0EDF" w:rsidRPr="00B144A6" w:rsidRDefault="00DA0EDF"/>
    <w:p w14:paraId="39F8A454" w14:textId="77777777" w:rsidR="00DA0EDF" w:rsidRPr="00B144A6" w:rsidRDefault="00DA0EDF"/>
    <w:p w14:paraId="12C50C9A" w14:textId="77777777" w:rsidR="00DA0EDF" w:rsidRPr="00B144A6" w:rsidRDefault="00DA0EDF"/>
    <w:p w14:paraId="2C811A82" w14:textId="77777777" w:rsidR="00DA0EDF" w:rsidRPr="00B144A6" w:rsidRDefault="00DA0EDF"/>
    <w:p w14:paraId="6FE2A74B" w14:textId="77777777" w:rsidR="00DA0EDF" w:rsidRPr="00B144A6" w:rsidRDefault="00DA0EDF"/>
    <w:p w14:paraId="6538DFAE" w14:textId="77777777" w:rsidR="00DA0EDF" w:rsidRPr="00B144A6" w:rsidRDefault="00DA0EDF"/>
    <w:p w14:paraId="51EA04BB" w14:textId="77777777" w:rsidR="00DA0EDF" w:rsidRPr="00B144A6" w:rsidRDefault="00DA0EDF"/>
    <w:p w14:paraId="19C450B4" w14:textId="77777777" w:rsidR="00DA0EDF" w:rsidRPr="00B144A6" w:rsidRDefault="00DA0EDF"/>
    <w:p w14:paraId="1B58C9E8" w14:textId="77777777" w:rsidR="00DA0EDF" w:rsidRPr="00B144A6" w:rsidRDefault="00DA0EDF"/>
    <w:p w14:paraId="38468BD2" w14:textId="77777777" w:rsidR="00DA0EDF" w:rsidRPr="00B144A6" w:rsidRDefault="00DA0EDF"/>
    <w:p w14:paraId="056EB628" w14:textId="77777777" w:rsidR="00DA0EDF" w:rsidRPr="00B144A6" w:rsidRDefault="00DA0EDF"/>
    <w:p w14:paraId="034EDF39" w14:textId="77777777" w:rsidR="00DA0EDF" w:rsidRPr="00B144A6" w:rsidRDefault="00DA0EDF"/>
    <w:p w14:paraId="03D63426" w14:textId="77777777" w:rsidR="00DA0EDF" w:rsidRPr="00B144A6" w:rsidRDefault="00DA0EDF"/>
    <w:p w14:paraId="4B9B5040" w14:textId="77777777" w:rsidR="00DA0EDF" w:rsidRPr="00B144A6" w:rsidRDefault="00DA0EDF"/>
    <w:p w14:paraId="20628BCC" w14:textId="77777777" w:rsidR="00DA0EDF" w:rsidRPr="00B144A6" w:rsidRDefault="00DA0EDF"/>
    <w:p w14:paraId="7F99D285" w14:textId="77777777" w:rsidR="00DA0EDF" w:rsidRPr="00B144A6" w:rsidRDefault="00DA0EDF"/>
    <w:p w14:paraId="4B2E281C" w14:textId="77777777" w:rsidR="00DA0EDF" w:rsidRPr="00B144A6" w:rsidRDefault="00DA0EDF"/>
    <w:p w14:paraId="44C59450" w14:textId="77777777" w:rsidR="00DA0EDF" w:rsidRPr="00B144A6" w:rsidRDefault="00DA0EDF"/>
    <w:p w14:paraId="4EFEA4A5" w14:textId="77777777" w:rsidR="009674C4" w:rsidRPr="00B144A6" w:rsidRDefault="009674C4">
      <w:pPr>
        <w:tabs>
          <w:tab w:val="clear" w:pos="567"/>
          <w:tab w:val="left" w:pos="-1440"/>
          <w:tab w:val="left" w:pos="-720"/>
        </w:tabs>
        <w:jc w:val="center"/>
        <w:outlineLvl w:val="0"/>
        <w:rPr>
          <w:b/>
        </w:rPr>
      </w:pPr>
    </w:p>
    <w:p w14:paraId="6AD7883E" w14:textId="49FECCAB" w:rsidR="00DA0EDF" w:rsidRPr="00B144A6" w:rsidRDefault="00786890">
      <w:pPr>
        <w:tabs>
          <w:tab w:val="clear" w:pos="567"/>
          <w:tab w:val="left" w:pos="-1440"/>
          <w:tab w:val="left" w:pos="-720"/>
        </w:tabs>
        <w:jc w:val="center"/>
        <w:outlineLvl w:val="0"/>
      </w:pPr>
      <w:r w:rsidRPr="00B144A6">
        <w:rPr>
          <w:b/>
        </w:rPr>
        <w:t>ПРИЛОЖЕНИЕ I</w:t>
      </w:r>
    </w:p>
    <w:p w14:paraId="6992A1CA" w14:textId="77777777" w:rsidR="00DA0EDF" w:rsidRPr="00B144A6" w:rsidRDefault="00DA0EDF"/>
    <w:p w14:paraId="47C20286" w14:textId="77777777" w:rsidR="008415CA" w:rsidRPr="00B144A6" w:rsidRDefault="00786890">
      <w:pPr>
        <w:pStyle w:val="EUCP-Heading-1"/>
      </w:pPr>
      <w:r w:rsidRPr="00B144A6">
        <w:t>КРАТКА ХАРАКТЕРИСТИКА НА ПРОДУКТА</w:t>
      </w:r>
    </w:p>
    <w:p w14:paraId="3955B88C" w14:textId="37836B8E" w:rsidR="00DA0EDF" w:rsidRPr="00B144A6" w:rsidRDefault="00786890" w:rsidP="008415CA">
      <w:r w:rsidRPr="00B144A6">
        <w:br w:type="page"/>
      </w:r>
    </w:p>
    <w:p w14:paraId="3AE6AE06" w14:textId="587EF5F5" w:rsidR="002646A0" w:rsidRPr="00B144A6" w:rsidRDefault="00F25C2B" w:rsidP="004B64AD">
      <w:pPr>
        <w:pStyle w:val="ListParagraph"/>
        <w:tabs>
          <w:tab w:val="clear" w:pos="567"/>
        </w:tabs>
        <w:ind w:left="0"/>
      </w:pPr>
      <w:r>
        <w:lastRenderedPageBreak/>
        <w:pict w14:anchorId="2152BE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5pt;height:15.05pt;visibility:visible;mso-wrap-style:square">
            <v:imagedata r:id="rId12" o:title=""/>
          </v:shape>
        </w:pict>
      </w:r>
      <w:r w:rsidR="002646A0" w:rsidRPr="00B144A6">
        <w:rPr>
          <w:szCs w:val="22"/>
        </w:rPr>
        <w:t>Този лекарствен продукт подлежи на допълнително наблюдение. Това ще позволи бързото установяване на нова информация относно безопасността. От медицинските специалисти се изисква да съобщават всяка подозирана нежелана реакция. За начина на съобщаване на нежелани реакции вижте точка 4.8.</w:t>
      </w:r>
    </w:p>
    <w:p w14:paraId="00F939F5" w14:textId="77777777" w:rsidR="002646A0" w:rsidRPr="00B144A6" w:rsidRDefault="002646A0">
      <w:pPr>
        <w:keepNext/>
        <w:ind w:left="567" w:hanging="567"/>
        <w:outlineLvl w:val="1"/>
        <w:rPr>
          <w:b/>
          <w:bCs/>
        </w:rPr>
      </w:pPr>
    </w:p>
    <w:p w14:paraId="2895977F" w14:textId="00776F66" w:rsidR="00DA0EDF" w:rsidRPr="00B144A6" w:rsidRDefault="00786890">
      <w:pPr>
        <w:keepNext/>
        <w:ind w:left="567" w:hanging="567"/>
        <w:outlineLvl w:val="1"/>
        <w:rPr>
          <w:b/>
          <w:bCs/>
        </w:rPr>
      </w:pPr>
      <w:r w:rsidRPr="00B144A6">
        <w:rPr>
          <w:b/>
          <w:bCs/>
        </w:rPr>
        <w:t>1.</w:t>
      </w:r>
      <w:r w:rsidRPr="00B144A6">
        <w:rPr>
          <w:b/>
          <w:bCs/>
        </w:rPr>
        <w:tab/>
        <w:t>ИМЕ НА ЛЕКАРСТВЕНИЯ ПРОДУКТ</w:t>
      </w:r>
    </w:p>
    <w:p w14:paraId="0DE1A54D" w14:textId="77777777" w:rsidR="00DA0EDF" w:rsidRPr="00B144A6" w:rsidRDefault="00DA0EDF">
      <w:pPr>
        <w:keepNext/>
        <w:tabs>
          <w:tab w:val="clear" w:pos="567"/>
        </w:tabs>
      </w:pPr>
    </w:p>
    <w:p w14:paraId="248F3D5C" w14:textId="37AF87B2" w:rsidR="00DA0EDF" w:rsidRPr="00B144A6" w:rsidRDefault="00A72813">
      <w:pPr>
        <w:rPr>
          <w:szCs w:val="22"/>
        </w:rPr>
      </w:pPr>
      <w:r w:rsidRPr="00B144A6">
        <w:t>Pyzchiva</w:t>
      </w:r>
      <w:r w:rsidRPr="00B144A6">
        <w:rPr>
          <w:iCs/>
          <w:noProof/>
        </w:rPr>
        <w:t xml:space="preserve"> </w:t>
      </w:r>
      <w:r w:rsidR="00786890" w:rsidRPr="00B144A6">
        <w:rPr>
          <w:szCs w:val="22"/>
        </w:rPr>
        <w:t>130</w:t>
      </w:r>
      <w:r w:rsidR="00786890" w:rsidRPr="00B144A6">
        <w:t> mg</w:t>
      </w:r>
      <w:r w:rsidR="00786890" w:rsidRPr="00B144A6">
        <w:rPr>
          <w:szCs w:val="22"/>
        </w:rPr>
        <w:t xml:space="preserve"> концентрат за инфузионен разтвор</w:t>
      </w:r>
    </w:p>
    <w:p w14:paraId="2631C9B7" w14:textId="77777777" w:rsidR="00DA0EDF" w:rsidRPr="00B144A6" w:rsidRDefault="00DA0EDF">
      <w:pPr>
        <w:rPr>
          <w:szCs w:val="22"/>
        </w:rPr>
      </w:pPr>
    </w:p>
    <w:p w14:paraId="5F143C68" w14:textId="77777777" w:rsidR="00DA0EDF" w:rsidRPr="00B144A6" w:rsidRDefault="00DA0EDF">
      <w:pPr>
        <w:widowControl w:val="0"/>
        <w:tabs>
          <w:tab w:val="clear" w:pos="567"/>
        </w:tabs>
      </w:pPr>
    </w:p>
    <w:p w14:paraId="265E5433" w14:textId="77777777" w:rsidR="00DA0EDF" w:rsidRPr="00B144A6" w:rsidRDefault="00786890">
      <w:pPr>
        <w:keepNext/>
        <w:ind w:left="567" w:hanging="567"/>
        <w:outlineLvl w:val="1"/>
        <w:rPr>
          <w:b/>
          <w:bCs/>
        </w:rPr>
      </w:pPr>
      <w:r w:rsidRPr="00B144A6">
        <w:rPr>
          <w:b/>
          <w:bCs/>
        </w:rPr>
        <w:t>2.</w:t>
      </w:r>
      <w:r w:rsidRPr="00B144A6">
        <w:rPr>
          <w:b/>
          <w:bCs/>
        </w:rPr>
        <w:tab/>
        <w:t>КАЧЕСТВЕН И КОЛИЧЕСТВЕН СЪСТАВ</w:t>
      </w:r>
    </w:p>
    <w:p w14:paraId="0BD0EA05" w14:textId="77777777" w:rsidR="00DA0EDF" w:rsidRPr="00B144A6" w:rsidRDefault="00DA0EDF">
      <w:pPr>
        <w:keepNext/>
        <w:widowControl w:val="0"/>
        <w:tabs>
          <w:tab w:val="clear" w:pos="567"/>
        </w:tabs>
      </w:pPr>
    </w:p>
    <w:p w14:paraId="68AE6BD9" w14:textId="77777777" w:rsidR="00DA0EDF" w:rsidRPr="00B144A6" w:rsidRDefault="00786890">
      <w:pPr>
        <w:tabs>
          <w:tab w:val="clear" w:pos="567"/>
        </w:tabs>
      </w:pPr>
      <w:r w:rsidRPr="00B144A6">
        <w:t>Всеки флакон съдържа 130 mg устекинумаб (ustekinumab) в 26 ml (5 mg/ml).</w:t>
      </w:r>
    </w:p>
    <w:p w14:paraId="066C6038" w14:textId="77777777" w:rsidR="00DA0EDF" w:rsidRPr="00B144A6" w:rsidRDefault="00DA0EDF">
      <w:pPr>
        <w:tabs>
          <w:tab w:val="clear" w:pos="567"/>
        </w:tabs>
      </w:pPr>
    </w:p>
    <w:p w14:paraId="06B3E58A" w14:textId="5FE9F46B" w:rsidR="00DA0EDF" w:rsidRPr="00B144A6" w:rsidRDefault="00786890">
      <w:pPr>
        <w:tabs>
          <w:tab w:val="clear" w:pos="567"/>
        </w:tabs>
      </w:pPr>
      <w:bookmarkStart w:id="1" w:name="OLE_LINK3"/>
      <w:r w:rsidRPr="00B144A6">
        <w:t xml:space="preserve">Устекинумаб е изцяло човешко IgG1κ моноклонално антитяло към интерлевкин (IL)–12/23, произведено в </w:t>
      </w:r>
      <w:r w:rsidR="00516C90" w:rsidRPr="00B144A6">
        <w:t>клетъчна линия от яйчник на китайски хамстер (</w:t>
      </w:r>
      <w:r w:rsidR="00A613BA" w:rsidRPr="00B144A6">
        <w:t>CHO</w:t>
      </w:r>
      <w:r w:rsidR="00516C90" w:rsidRPr="00B144A6">
        <w:t>)</w:t>
      </w:r>
      <w:r w:rsidRPr="00B144A6">
        <w:t xml:space="preserve"> с помощта на рекомбинантна ДНК технология.</w:t>
      </w:r>
      <w:bookmarkEnd w:id="1"/>
    </w:p>
    <w:p w14:paraId="3E79A484" w14:textId="77777777" w:rsidR="00DA0EDF" w:rsidRPr="00B144A6" w:rsidRDefault="00DA0EDF">
      <w:pPr>
        <w:widowControl w:val="0"/>
      </w:pPr>
    </w:p>
    <w:p w14:paraId="5BA93D6F" w14:textId="77777777" w:rsidR="00DA0EDF" w:rsidRPr="00B144A6" w:rsidRDefault="00786890">
      <w:pPr>
        <w:widowControl w:val="0"/>
      </w:pPr>
      <w:r w:rsidRPr="00B144A6">
        <w:t>За пълния списък на помощните вещества вижте точка 6.1.</w:t>
      </w:r>
    </w:p>
    <w:p w14:paraId="06A6B13B" w14:textId="77777777" w:rsidR="00DA0EDF" w:rsidRPr="00B144A6" w:rsidRDefault="00DA0EDF">
      <w:pPr>
        <w:tabs>
          <w:tab w:val="clear" w:pos="567"/>
        </w:tabs>
      </w:pPr>
    </w:p>
    <w:p w14:paraId="43E9D91C" w14:textId="77777777" w:rsidR="00DA0EDF" w:rsidRPr="00B144A6" w:rsidRDefault="00DA0EDF">
      <w:pPr>
        <w:tabs>
          <w:tab w:val="clear" w:pos="567"/>
        </w:tabs>
      </w:pPr>
    </w:p>
    <w:p w14:paraId="7D3AD53E" w14:textId="77777777" w:rsidR="00DA0EDF" w:rsidRPr="00B144A6" w:rsidRDefault="00786890">
      <w:pPr>
        <w:keepNext/>
        <w:ind w:left="567" w:hanging="567"/>
        <w:outlineLvl w:val="1"/>
        <w:rPr>
          <w:b/>
          <w:bCs/>
        </w:rPr>
      </w:pPr>
      <w:r w:rsidRPr="00B144A6">
        <w:rPr>
          <w:b/>
        </w:rPr>
        <w:t>3.</w:t>
      </w:r>
      <w:r w:rsidRPr="00B144A6">
        <w:rPr>
          <w:b/>
        </w:rPr>
        <w:tab/>
        <w:t>ЛЕКАРСТВЕНА ФОРМА</w:t>
      </w:r>
    </w:p>
    <w:p w14:paraId="5513B611" w14:textId="77777777" w:rsidR="00DA0EDF" w:rsidRPr="00B144A6" w:rsidRDefault="00DA0EDF">
      <w:pPr>
        <w:keepNext/>
      </w:pPr>
    </w:p>
    <w:p w14:paraId="703C7E78" w14:textId="77777777" w:rsidR="00DA0EDF" w:rsidRPr="00B144A6" w:rsidRDefault="00786890">
      <w:pPr>
        <w:rPr>
          <w:szCs w:val="22"/>
        </w:rPr>
      </w:pPr>
      <w:r w:rsidRPr="00B144A6">
        <w:rPr>
          <w:szCs w:val="22"/>
        </w:rPr>
        <w:t>Концентрат за инфузионен разтвор</w:t>
      </w:r>
    </w:p>
    <w:p w14:paraId="5BCCA8B2" w14:textId="77777777" w:rsidR="00DA0EDF" w:rsidRPr="00B144A6" w:rsidRDefault="00DA0EDF">
      <w:pPr>
        <w:rPr>
          <w:szCs w:val="22"/>
        </w:rPr>
      </w:pPr>
    </w:p>
    <w:p w14:paraId="55708C1B" w14:textId="17A08EBA" w:rsidR="00DA0EDF" w:rsidRPr="00B144A6" w:rsidRDefault="00786890">
      <w:pPr>
        <w:rPr>
          <w:szCs w:val="22"/>
        </w:rPr>
      </w:pPr>
      <w:r w:rsidRPr="00B144A6">
        <w:rPr>
          <w:szCs w:val="22"/>
        </w:rPr>
        <w:t>Разтворът е бистър, безцветен до бледожълт</w:t>
      </w:r>
      <w:r w:rsidR="00516C90" w:rsidRPr="00B144A6">
        <w:rPr>
          <w:szCs w:val="22"/>
        </w:rPr>
        <w:t xml:space="preserve"> и е формулиран при pH 6,0 ± 0,3. Осмотичността на разтвора е 290 ± 30 mOsm/kg</w:t>
      </w:r>
      <w:r w:rsidRPr="00B144A6">
        <w:rPr>
          <w:szCs w:val="22"/>
        </w:rPr>
        <w:t>.</w:t>
      </w:r>
    </w:p>
    <w:p w14:paraId="59BBC0AC" w14:textId="77777777" w:rsidR="00DA0EDF" w:rsidRPr="00B144A6" w:rsidRDefault="00DA0EDF"/>
    <w:p w14:paraId="12DB70A9" w14:textId="77777777" w:rsidR="00DA0EDF" w:rsidRPr="00B144A6" w:rsidRDefault="00DA0EDF">
      <w:pPr>
        <w:tabs>
          <w:tab w:val="clear" w:pos="567"/>
        </w:tabs>
      </w:pPr>
    </w:p>
    <w:p w14:paraId="077DC5A3" w14:textId="77777777" w:rsidR="00DA0EDF" w:rsidRPr="00B144A6" w:rsidRDefault="00786890">
      <w:pPr>
        <w:keepNext/>
        <w:ind w:left="567" w:hanging="567"/>
        <w:outlineLvl w:val="1"/>
        <w:rPr>
          <w:b/>
          <w:bCs/>
        </w:rPr>
      </w:pPr>
      <w:r w:rsidRPr="00B144A6">
        <w:rPr>
          <w:b/>
          <w:bCs/>
        </w:rPr>
        <w:t>4.</w:t>
      </w:r>
      <w:r w:rsidRPr="00B144A6">
        <w:rPr>
          <w:b/>
          <w:bCs/>
        </w:rPr>
        <w:tab/>
        <w:t>КЛИНИЧНИ ДАННИ</w:t>
      </w:r>
    </w:p>
    <w:p w14:paraId="7F13A134" w14:textId="77777777" w:rsidR="00DA0EDF" w:rsidRPr="00B144A6" w:rsidRDefault="00DA0EDF">
      <w:pPr>
        <w:keepNext/>
        <w:tabs>
          <w:tab w:val="clear" w:pos="567"/>
        </w:tabs>
      </w:pPr>
    </w:p>
    <w:p w14:paraId="2F1C416D" w14:textId="77777777" w:rsidR="00DA0EDF" w:rsidRPr="00B144A6" w:rsidRDefault="00786890">
      <w:pPr>
        <w:keepNext/>
        <w:ind w:left="567" w:hanging="567"/>
        <w:outlineLvl w:val="2"/>
        <w:rPr>
          <w:b/>
          <w:bCs/>
        </w:rPr>
      </w:pPr>
      <w:r w:rsidRPr="00B144A6">
        <w:rPr>
          <w:b/>
          <w:bCs/>
        </w:rPr>
        <w:t>4.1</w:t>
      </w:r>
      <w:r w:rsidRPr="00B144A6">
        <w:rPr>
          <w:b/>
          <w:bCs/>
        </w:rPr>
        <w:tab/>
        <w:t>Терапевтични показания</w:t>
      </w:r>
    </w:p>
    <w:p w14:paraId="6A06BE0C" w14:textId="77777777" w:rsidR="00DA0EDF" w:rsidRPr="00B144A6" w:rsidRDefault="00DA0EDF">
      <w:pPr>
        <w:keepNext/>
        <w:tabs>
          <w:tab w:val="clear" w:pos="567"/>
        </w:tabs>
      </w:pPr>
    </w:p>
    <w:p w14:paraId="1FB5CF31" w14:textId="77777777" w:rsidR="00DA0EDF" w:rsidRPr="00B144A6" w:rsidRDefault="00786890">
      <w:pPr>
        <w:keepNext/>
        <w:tabs>
          <w:tab w:val="clear" w:pos="567"/>
        </w:tabs>
        <w:rPr>
          <w:u w:val="single"/>
        </w:rPr>
      </w:pPr>
      <w:r w:rsidRPr="00B144A6">
        <w:rPr>
          <w:u w:val="single"/>
        </w:rPr>
        <w:t>Болест на Crohn</w:t>
      </w:r>
    </w:p>
    <w:p w14:paraId="1CDA55CE" w14:textId="5D0E6467" w:rsidR="00DA0EDF" w:rsidRPr="00B144A6" w:rsidRDefault="00A613BA">
      <w:pPr>
        <w:keepNext/>
        <w:tabs>
          <w:tab w:val="clear" w:pos="567"/>
        </w:tabs>
      </w:pPr>
      <w:r w:rsidRPr="00B144A6">
        <w:t>Pyzchiva</w:t>
      </w:r>
      <w:r w:rsidRPr="00B144A6">
        <w:rPr>
          <w:iCs/>
          <w:noProof/>
        </w:rPr>
        <w:t xml:space="preserve"> </w:t>
      </w:r>
      <w:r w:rsidR="00786890" w:rsidRPr="00B144A6">
        <w:t>е показан за лечение на възрастни пациенти с умерена до тежка активна болест на Crohn, които са се повлияли недостатъчно, вече не се повлияват или имат непоносимост към конвенционалната терапия или към антагонист на TNFα, или имат медицински противопоказания за такива терапии.</w:t>
      </w:r>
    </w:p>
    <w:p w14:paraId="7F1A92DA" w14:textId="77777777" w:rsidR="00DA0EDF" w:rsidRPr="00B144A6" w:rsidRDefault="00DA0EDF"/>
    <w:p w14:paraId="701A3B3F" w14:textId="77777777" w:rsidR="00DA0EDF" w:rsidRPr="00B144A6" w:rsidRDefault="00786890">
      <w:pPr>
        <w:keepNext/>
        <w:ind w:left="567" w:hanging="567"/>
        <w:outlineLvl w:val="2"/>
        <w:rPr>
          <w:b/>
        </w:rPr>
      </w:pPr>
      <w:r w:rsidRPr="00B144A6">
        <w:rPr>
          <w:b/>
        </w:rPr>
        <w:t>4.2</w:t>
      </w:r>
      <w:r w:rsidRPr="00B144A6">
        <w:rPr>
          <w:b/>
        </w:rPr>
        <w:tab/>
        <w:t>Дозировка и начин на приложение</w:t>
      </w:r>
    </w:p>
    <w:p w14:paraId="395FCDE2" w14:textId="77777777" w:rsidR="00DA0EDF" w:rsidRPr="00B144A6" w:rsidRDefault="00DA0EDF">
      <w:pPr>
        <w:keepNext/>
        <w:tabs>
          <w:tab w:val="clear" w:pos="567"/>
        </w:tabs>
        <w:rPr>
          <w:bCs/>
        </w:rPr>
      </w:pPr>
    </w:p>
    <w:p w14:paraId="24D37F0C" w14:textId="0A900FF7" w:rsidR="002D57EF" w:rsidRPr="00B144A6" w:rsidRDefault="00A613BA" w:rsidP="00516C90">
      <w:pPr>
        <w:tabs>
          <w:tab w:val="clear" w:pos="567"/>
        </w:tabs>
        <w:rPr>
          <w:bCs/>
        </w:rPr>
      </w:pPr>
      <w:r w:rsidRPr="00B144A6">
        <w:t>Pyzchiva</w:t>
      </w:r>
      <w:r w:rsidRPr="00B144A6">
        <w:rPr>
          <w:iCs/>
          <w:noProof/>
        </w:rPr>
        <w:t xml:space="preserve"> </w:t>
      </w:r>
      <w:r w:rsidR="00786890" w:rsidRPr="00B144A6">
        <w:rPr>
          <w:bCs/>
        </w:rPr>
        <w:t xml:space="preserve">концентрат за инфузионен разтвор е предназначен за употреба под ръководството и надзора на лекар с опит в диагностицирането и лечението на болест на </w:t>
      </w:r>
      <w:r w:rsidR="00786890" w:rsidRPr="00B144A6">
        <w:t>Crohn</w:t>
      </w:r>
      <w:r w:rsidR="00786890" w:rsidRPr="00B144A6">
        <w:rPr>
          <w:bCs/>
        </w:rPr>
        <w:t xml:space="preserve">. </w:t>
      </w:r>
    </w:p>
    <w:p w14:paraId="2B6A2374" w14:textId="4C237E72" w:rsidR="00DA0EDF" w:rsidRPr="00B144A6" w:rsidRDefault="00A613BA">
      <w:pPr>
        <w:tabs>
          <w:tab w:val="clear" w:pos="567"/>
        </w:tabs>
        <w:rPr>
          <w:bCs/>
        </w:rPr>
      </w:pPr>
      <w:r w:rsidRPr="00B144A6">
        <w:t>Pyzchiva</w:t>
      </w:r>
      <w:r w:rsidRPr="00B144A6">
        <w:rPr>
          <w:iCs/>
          <w:noProof/>
        </w:rPr>
        <w:t xml:space="preserve"> </w:t>
      </w:r>
      <w:r w:rsidR="00786890" w:rsidRPr="00B144A6">
        <w:rPr>
          <w:bCs/>
        </w:rPr>
        <w:t>концентрат за инфузионен разтвор трябва да се използва само за интравенозната индукционна доза.</w:t>
      </w:r>
    </w:p>
    <w:p w14:paraId="21DEF681" w14:textId="77777777" w:rsidR="00DA0EDF" w:rsidRPr="00B144A6" w:rsidRDefault="00DA0EDF">
      <w:pPr>
        <w:tabs>
          <w:tab w:val="clear" w:pos="567"/>
        </w:tabs>
        <w:rPr>
          <w:bCs/>
        </w:rPr>
      </w:pPr>
    </w:p>
    <w:p w14:paraId="01A372C8" w14:textId="77777777" w:rsidR="00DA0EDF" w:rsidRPr="00B144A6" w:rsidRDefault="00786890">
      <w:pPr>
        <w:keepNext/>
        <w:tabs>
          <w:tab w:val="clear" w:pos="567"/>
        </w:tabs>
        <w:rPr>
          <w:u w:val="single"/>
        </w:rPr>
      </w:pPr>
      <w:r w:rsidRPr="00B144A6">
        <w:rPr>
          <w:u w:val="single"/>
        </w:rPr>
        <w:t>Дозировка</w:t>
      </w:r>
    </w:p>
    <w:p w14:paraId="767713CE" w14:textId="77777777" w:rsidR="00DA0EDF" w:rsidRPr="00B144A6" w:rsidRDefault="00DA0EDF">
      <w:pPr>
        <w:keepNext/>
        <w:tabs>
          <w:tab w:val="clear" w:pos="567"/>
        </w:tabs>
        <w:rPr>
          <w:bCs/>
          <w:u w:val="single"/>
        </w:rPr>
      </w:pPr>
    </w:p>
    <w:p w14:paraId="513FCC08" w14:textId="345A867B" w:rsidR="00DA0EDF" w:rsidRPr="00B144A6" w:rsidRDefault="00786890">
      <w:pPr>
        <w:keepNext/>
        <w:tabs>
          <w:tab w:val="clear" w:pos="567"/>
        </w:tabs>
        <w:rPr>
          <w:bCs/>
          <w:u w:val="single"/>
        </w:rPr>
      </w:pPr>
      <w:r w:rsidRPr="00B144A6">
        <w:rPr>
          <w:bCs/>
          <w:u w:val="single"/>
        </w:rPr>
        <w:t xml:space="preserve">Болест на </w:t>
      </w:r>
      <w:r w:rsidRPr="00B144A6">
        <w:rPr>
          <w:u w:val="single"/>
        </w:rPr>
        <w:t>Crohn</w:t>
      </w:r>
    </w:p>
    <w:p w14:paraId="17834093" w14:textId="21C911A0" w:rsidR="00DA0EDF" w:rsidRPr="00B144A6" w:rsidRDefault="00786890">
      <w:pPr>
        <w:tabs>
          <w:tab w:val="clear" w:pos="567"/>
        </w:tabs>
        <w:rPr>
          <w:bCs/>
        </w:rPr>
      </w:pPr>
      <w:r w:rsidRPr="00B144A6">
        <w:rPr>
          <w:bCs/>
        </w:rPr>
        <w:t xml:space="preserve">Лечението с </w:t>
      </w:r>
      <w:r w:rsidR="002D57EF" w:rsidRPr="00B144A6">
        <w:t>Pyzchiva</w:t>
      </w:r>
      <w:r w:rsidR="002D57EF" w:rsidRPr="00B144A6">
        <w:rPr>
          <w:iCs/>
          <w:noProof/>
        </w:rPr>
        <w:t xml:space="preserve"> </w:t>
      </w:r>
      <w:r w:rsidRPr="00B144A6">
        <w:rPr>
          <w:bCs/>
        </w:rPr>
        <w:t xml:space="preserve">трябва да се започне с единична интравенозна доза, основаваща се на телесното тегло. Инфузионният разтвор трябва да се приготви от няколко флакона </w:t>
      </w:r>
      <w:r w:rsidR="002D57EF" w:rsidRPr="00B144A6">
        <w:t>Pyzchiva</w:t>
      </w:r>
      <w:r w:rsidR="002D57EF" w:rsidRPr="00B144A6">
        <w:rPr>
          <w:iCs/>
          <w:noProof/>
        </w:rPr>
        <w:t xml:space="preserve"> </w:t>
      </w:r>
      <w:r w:rsidRPr="00B144A6">
        <w:rPr>
          <w:bCs/>
        </w:rPr>
        <w:t>130</w:t>
      </w:r>
      <w:r w:rsidRPr="00B144A6">
        <w:t> mg</w:t>
      </w:r>
      <w:r w:rsidRPr="00B144A6">
        <w:rPr>
          <w:bCs/>
        </w:rPr>
        <w:t>, както е указано в Таблица</w:t>
      </w:r>
      <w:r w:rsidRPr="00B144A6">
        <w:t> </w:t>
      </w:r>
      <w:r w:rsidRPr="00B144A6">
        <w:rPr>
          <w:bCs/>
        </w:rPr>
        <w:t>1 (вж. точка</w:t>
      </w:r>
      <w:r w:rsidRPr="00B144A6">
        <w:t> </w:t>
      </w:r>
      <w:r w:rsidRPr="00B144A6">
        <w:rPr>
          <w:bCs/>
        </w:rPr>
        <w:t>6.6 за приготвянето).</w:t>
      </w:r>
    </w:p>
    <w:p w14:paraId="21510FEF" w14:textId="77777777" w:rsidR="00DA0EDF" w:rsidRPr="00B144A6" w:rsidRDefault="00DA0EDF">
      <w:pPr>
        <w:tabs>
          <w:tab w:val="clear" w:pos="567"/>
        </w:tabs>
        <w:rPr>
          <w:bCs/>
        </w:rPr>
      </w:pPr>
    </w:p>
    <w:p w14:paraId="3DDD1712" w14:textId="135617AD" w:rsidR="00DA0EDF" w:rsidRPr="00B144A6" w:rsidRDefault="00786890" w:rsidP="004B64AD">
      <w:pPr>
        <w:keepNext/>
        <w:tabs>
          <w:tab w:val="clear" w:pos="567"/>
        </w:tabs>
        <w:rPr>
          <w:b/>
        </w:rPr>
      </w:pPr>
      <w:r w:rsidRPr="00B144A6">
        <w:rPr>
          <w:b/>
        </w:rPr>
        <w:lastRenderedPageBreak/>
        <w:t>Таблица 1</w:t>
      </w:r>
      <w:r w:rsidR="00C93F37" w:rsidRPr="00B144A6">
        <w:rPr>
          <w:b/>
        </w:rPr>
        <w:t xml:space="preserve">: </w:t>
      </w:r>
      <w:r w:rsidRPr="00B144A6">
        <w:rPr>
          <w:b/>
        </w:rPr>
        <w:t xml:space="preserve">Начална интравенозна доза на </w:t>
      </w:r>
      <w:r w:rsidR="002D57EF" w:rsidRPr="00B144A6">
        <w:rPr>
          <w:b/>
        </w:rPr>
        <w:t>Pyzchiva</w:t>
      </w:r>
    </w:p>
    <w:tbl>
      <w:tblPr>
        <w:tblW w:w="6725" w:type="dxa"/>
        <w:tblLayout w:type="fixed"/>
        <w:tblLook w:val="04A0" w:firstRow="1" w:lastRow="0" w:firstColumn="1" w:lastColumn="0" w:noHBand="0" w:noVBand="1"/>
      </w:tblPr>
      <w:tblGrid>
        <w:gridCol w:w="2928"/>
        <w:gridCol w:w="1799"/>
        <w:gridCol w:w="230"/>
        <w:gridCol w:w="1768"/>
      </w:tblGrid>
      <w:tr w:rsidR="00DA0EDF" w:rsidRPr="00B144A6" w14:paraId="4BBEE404" w14:textId="77777777" w:rsidTr="004B64AD">
        <w:trPr>
          <w:trHeight w:val="584"/>
        </w:trPr>
        <w:tc>
          <w:tcPr>
            <w:tcW w:w="2928" w:type="dxa"/>
            <w:tcBorders>
              <w:top w:val="single" w:sz="4" w:space="0" w:color="000000"/>
              <w:left w:val="single" w:sz="4" w:space="0" w:color="000000"/>
              <w:bottom w:val="single" w:sz="4" w:space="0" w:color="000000"/>
            </w:tcBorders>
          </w:tcPr>
          <w:p w14:paraId="65CADFCF" w14:textId="77777777" w:rsidR="00DA0EDF" w:rsidRPr="00B144A6" w:rsidRDefault="00786890">
            <w:pPr>
              <w:keepNext/>
              <w:widowControl w:val="0"/>
              <w:tabs>
                <w:tab w:val="clear" w:pos="567"/>
              </w:tabs>
              <w:rPr>
                <w:b/>
              </w:rPr>
            </w:pPr>
            <w:r w:rsidRPr="00B144A6">
              <w:rPr>
                <w:b/>
              </w:rPr>
              <w:t>Телесно тегло на пациента към момента на прилагане</w:t>
            </w:r>
          </w:p>
        </w:tc>
        <w:tc>
          <w:tcPr>
            <w:tcW w:w="2029" w:type="dxa"/>
            <w:gridSpan w:val="2"/>
            <w:tcBorders>
              <w:top w:val="single" w:sz="4" w:space="0" w:color="000000"/>
              <w:bottom w:val="single" w:sz="4" w:space="0" w:color="000000"/>
            </w:tcBorders>
          </w:tcPr>
          <w:p w14:paraId="32F8F2F9" w14:textId="77777777" w:rsidR="00DA0EDF" w:rsidRPr="00B144A6" w:rsidRDefault="00786890">
            <w:pPr>
              <w:keepNext/>
              <w:widowControl w:val="0"/>
              <w:tabs>
                <w:tab w:val="clear" w:pos="567"/>
              </w:tabs>
              <w:jc w:val="center"/>
              <w:rPr>
                <w:b/>
              </w:rPr>
            </w:pPr>
            <w:r w:rsidRPr="00B144A6">
              <w:rPr>
                <w:b/>
              </w:rPr>
              <w:t>Препоръчителна доза</w:t>
            </w:r>
            <w:r w:rsidRPr="00B144A6">
              <w:rPr>
                <w:b/>
                <w:vertAlign w:val="superscript"/>
              </w:rPr>
              <w:t>a</w:t>
            </w:r>
          </w:p>
        </w:tc>
        <w:tc>
          <w:tcPr>
            <w:tcW w:w="1768" w:type="dxa"/>
            <w:tcBorders>
              <w:top w:val="single" w:sz="4" w:space="0" w:color="000000"/>
              <w:bottom w:val="single" w:sz="4" w:space="0" w:color="000000"/>
              <w:right w:val="single" w:sz="4" w:space="0" w:color="000000"/>
            </w:tcBorders>
          </w:tcPr>
          <w:p w14:paraId="138E0E14" w14:textId="1D1232B2" w:rsidR="00DA0EDF" w:rsidRPr="00B144A6" w:rsidRDefault="00786890">
            <w:pPr>
              <w:keepNext/>
              <w:widowControl w:val="0"/>
              <w:tabs>
                <w:tab w:val="clear" w:pos="567"/>
              </w:tabs>
              <w:jc w:val="center"/>
              <w:rPr>
                <w:b/>
              </w:rPr>
            </w:pPr>
            <w:r w:rsidRPr="00B144A6">
              <w:rPr>
                <w:b/>
              </w:rPr>
              <w:t xml:space="preserve">Брой флакони </w:t>
            </w:r>
            <w:r w:rsidR="00B36F44" w:rsidRPr="00B144A6">
              <w:rPr>
                <w:b/>
              </w:rPr>
              <w:t xml:space="preserve">Pyzchiva </w:t>
            </w:r>
            <w:r w:rsidRPr="00B144A6">
              <w:rPr>
                <w:b/>
              </w:rPr>
              <w:t>130 mg</w:t>
            </w:r>
          </w:p>
        </w:tc>
      </w:tr>
      <w:tr w:rsidR="00DA0EDF" w:rsidRPr="00B144A6" w14:paraId="6D4FBE13" w14:textId="77777777" w:rsidTr="004B64AD">
        <w:tc>
          <w:tcPr>
            <w:tcW w:w="2928" w:type="dxa"/>
            <w:tcBorders>
              <w:top w:val="single" w:sz="4" w:space="0" w:color="000000"/>
              <w:left w:val="single" w:sz="4" w:space="0" w:color="000000"/>
            </w:tcBorders>
          </w:tcPr>
          <w:p w14:paraId="753E439E" w14:textId="77777777" w:rsidR="00DA0EDF" w:rsidRPr="00B144A6" w:rsidRDefault="00786890">
            <w:pPr>
              <w:keepNext/>
              <w:widowControl w:val="0"/>
              <w:tabs>
                <w:tab w:val="clear" w:pos="567"/>
              </w:tabs>
            </w:pPr>
            <w:r w:rsidRPr="00B144A6">
              <w:t>≤ 55 kg</w:t>
            </w:r>
          </w:p>
        </w:tc>
        <w:tc>
          <w:tcPr>
            <w:tcW w:w="1799" w:type="dxa"/>
            <w:tcBorders>
              <w:top w:val="single" w:sz="4" w:space="0" w:color="000000"/>
            </w:tcBorders>
          </w:tcPr>
          <w:p w14:paraId="70B50041" w14:textId="77777777" w:rsidR="00DA0EDF" w:rsidRPr="00B144A6" w:rsidRDefault="00786890">
            <w:pPr>
              <w:keepNext/>
              <w:widowControl w:val="0"/>
              <w:tabs>
                <w:tab w:val="clear" w:pos="567"/>
              </w:tabs>
              <w:jc w:val="center"/>
            </w:pPr>
            <w:r w:rsidRPr="00B144A6">
              <w:t>260 mg</w:t>
            </w:r>
          </w:p>
        </w:tc>
        <w:tc>
          <w:tcPr>
            <w:tcW w:w="1998" w:type="dxa"/>
            <w:gridSpan w:val="2"/>
            <w:tcBorders>
              <w:top w:val="single" w:sz="4" w:space="0" w:color="000000"/>
              <w:right w:val="single" w:sz="4" w:space="0" w:color="000000"/>
            </w:tcBorders>
          </w:tcPr>
          <w:p w14:paraId="6AD7A131" w14:textId="77777777" w:rsidR="00DA0EDF" w:rsidRPr="00B144A6" w:rsidRDefault="00786890">
            <w:pPr>
              <w:keepNext/>
              <w:widowControl w:val="0"/>
              <w:tabs>
                <w:tab w:val="clear" w:pos="567"/>
              </w:tabs>
              <w:jc w:val="center"/>
            </w:pPr>
            <w:r w:rsidRPr="00B144A6">
              <w:t>2</w:t>
            </w:r>
          </w:p>
        </w:tc>
      </w:tr>
      <w:tr w:rsidR="00DA0EDF" w:rsidRPr="00B144A6" w14:paraId="3B25E6B2" w14:textId="77777777" w:rsidTr="004B64AD">
        <w:tc>
          <w:tcPr>
            <w:tcW w:w="2928" w:type="dxa"/>
            <w:tcBorders>
              <w:left w:val="single" w:sz="4" w:space="0" w:color="000000"/>
            </w:tcBorders>
          </w:tcPr>
          <w:p w14:paraId="273BC0B0" w14:textId="77777777" w:rsidR="00DA0EDF" w:rsidRPr="00B144A6" w:rsidRDefault="00786890">
            <w:pPr>
              <w:keepNext/>
              <w:widowControl w:val="0"/>
              <w:tabs>
                <w:tab w:val="clear" w:pos="567"/>
              </w:tabs>
            </w:pPr>
            <w:r w:rsidRPr="00B144A6">
              <w:t xml:space="preserve">&gt; 55 kg </w:t>
            </w:r>
            <w:r w:rsidRPr="00B144A6">
              <w:rPr>
                <w:bCs/>
              </w:rPr>
              <w:t>до</w:t>
            </w:r>
            <w:r w:rsidRPr="00B144A6">
              <w:t xml:space="preserve"> ≤ 85 kg</w:t>
            </w:r>
          </w:p>
        </w:tc>
        <w:tc>
          <w:tcPr>
            <w:tcW w:w="1799" w:type="dxa"/>
          </w:tcPr>
          <w:p w14:paraId="3A5BD510" w14:textId="77777777" w:rsidR="00DA0EDF" w:rsidRPr="00B144A6" w:rsidRDefault="00786890">
            <w:pPr>
              <w:keepNext/>
              <w:widowControl w:val="0"/>
              <w:tabs>
                <w:tab w:val="clear" w:pos="567"/>
              </w:tabs>
              <w:jc w:val="center"/>
            </w:pPr>
            <w:r w:rsidRPr="00B144A6">
              <w:t>390 mg</w:t>
            </w:r>
          </w:p>
        </w:tc>
        <w:tc>
          <w:tcPr>
            <w:tcW w:w="1998" w:type="dxa"/>
            <w:gridSpan w:val="2"/>
            <w:tcBorders>
              <w:right w:val="single" w:sz="4" w:space="0" w:color="000000"/>
            </w:tcBorders>
          </w:tcPr>
          <w:p w14:paraId="70099855" w14:textId="77777777" w:rsidR="00DA0EDF" w:rsidRPr="00B144A6" w:rsidRDefault="00786890">
            <w:pPr>
              <w:keepNext/>
              <w:widowControl w:val="0"/>
              <w:tabs>
                <w:tab w:val="clear" w:pos="567"/>
              </w:tabs>
              <w:jc w:val="center"/>
            </w:pPr>
            <w:r w:rsidRPr="00B144A6">
              <w:t>3</w:t>
            </w:r>
          </w:p>
        </w:tc>
      </w:tr>
      <w:tr w:rsidR="00DA0EDF" w:rsidRPr="00B144A6" w14:paraId="5FB7A132" w14:textId="77777777" w:rsidTr="004B64AD">
        <w:tc>
          <w:tcPr>
            <w:tcW w:w="2928" w:type="dxa"/>
            <w:tcBorders>
              <w:left w:val="single" w:sz="4" w:space="0" w:color="000000"/>
              <w:bottom w:val="single" w:sz="4" w:space="0" w:color="000000"/>
            </w:tcBorders>
          </w:tcPr>
          <w:p w14:paraId="38101135" w14:textId="77777777" w:rsidR="00DA0EDF" w:rsidRPr="00B144A6" w:rsidRDefault="00786890">
            <w:pPr>
              <w:keepNext/>
              <w:widowControl w:val="0"/>
              <w:tabs>
                <w:tab w:val="clear" w:pos="567"/>
              </w:tabs>
            </w:pPr>
            <w:r w:rsidRPr="00B144A6">
              <w:t>&gt; 85 kg</w:t>
            </w:r>
          </w:p>
        </w:tc>
        <w:tc>
          <w:tcPr>
            <w:tcW w:w="1799" w:type="dxa"/>
            <w:tcBorders>
              <w:bottom w:val="single" w:sz="4" w:space="0" w:color="000000"/>
            </w:tcBorders>
          </w:tcPr>
          <w:p w14:paraId="5B70F039" w14:textId="77777777" w:rsidR="00DA0EDF" w:rsidRPr="00B144A6" w:rsidRDefault="00786890">
            <w:pPr>
              <w:keepNext/>
              <w:widowControl w:val="0"/>
              <w:tabs>
                <w:tab w:val="clear" w:pos="567"/>
              </w:tabs>
              <w:jc w:val="center"/>
            </w:pPr>
            <w:r w:rsidRPr="00B144A6">
              <w:t>520 mg</w:t>
            </w:r>
          </w:p>
        </w:tc>
        <w:tc>
          <w:tcPr>
            <w:tcW w:w="1998" w:type="dxa"/>
            <w:gridSpan w:val="2"/>
            <w:tcBorders>
              <w:bottom w:val="single" w:sz="4" w:space="0" w:color="000000"/>
              <w:right w:val="single" w:sz="4" w:space="0" w:color="000000"/>
            </w:tcBorders>
          </w:tcPr>
          <w:p w14:paraId="16BCAFF9" w14:textId="77777777" w:rsidR="00DA0EDF" w:rsidRPr="00B144A6" w:rsidRDefault="00786890">
            <w:pPr>
              <w:keepNext/>
              <w:widowControl w:val="0"/>
              <w:tabs>
                <w:tab w:val="clear" w:pos="567"/>
              </w:tabs>
              <w:jc w:val="center"/>
            </w:pPr>
            <w:r w:rsidRPr="00B144A6">
              <w:t>4</w:t>
            </w:r>
          </w:p>
        </w:tc>
      </w:tr>
      <w:tr w:rsidR="00DA0EDF" w:rsidRPr="00B144A6" w14:paraId="52682C8C" w14:textId="77777777" w:rsidTr="004B64AD">
        <w:tc>
          <w:tcPr>
            <w:tcW w:w="6725" w:type="dxa"/>
            <w:gridSpan w:val="4"/>
            <w:tcBorders>
              <w:top w:val="single" w:sz="4" w:space="0" w:color="000000"/>
            </w:tcBorders>
          </w:tcPr>
          <w:p w14:paraId="22AFEEC8" w14:textId="77777777" w:rsidR="00DA0EDF" w:rsidRPr="00B144A6" w:rsidRDefault="00786890" w:rsidP="008415CA">
            <w:pPr>
              <w:widowControl w:val="0"/>
              <w:tabs>
                <w:tab w:val="clear" w:pos="567"/>
              </w:tabs>
              <w:ind w:left="284" w:hanging="284"/>
              <w:rPr>
                <w:bCs/>
              </w:rPr>
            </w:pPr>
            <w:r w:rsidRPr="00B144A6">
              <w:rPr>
                <w:vertAlign w:val="superscript"/>
              </w:rPr>
              <w:t>a</w:t>
            </w:r>
            <w:r w:rsidRPr="00B144A6">
              <w:rPr>
                <w:bCs/>
                <w:vertAlign w:val="superscript"/>
              </w:rPr>
              <w:tab/>
            </w:r>
            <w:r w:rsidRPr="00B144A6">
              <w:rPr>
                <w:bCs/>
                <w:sz w:val="18"/>
                <w:szCs w:val="18"/>
              </w:rPr>
              <w:t>Приблизително 6</w:t>
            </w:r>
            <w:r w:rsidRPr="00B144A6">
              <w:rPr>
                <w:sz w:val="18"/>
              </w:rPr>
              <w:t> mg</w:t>
            </w:r>
            <w:r w:rsidRPr="00B144A6">
              <w:rPr>
                <w:bCs/>
                <w:sz w:val="18"/>
                <w:szCs w:val="18"/>
              </w:rPr>
              <w:t>/</w:t>
            </w:r>
            <w:r w:rsidRPr="00B144A6">
              <w:rPr>
                <w:sz w:val="18"/>
              </w:rPr>
              <w:t>kg</w:t>
            </w:r>
          </w:p>
        </w:tc>
      </w:tr>
    </w:tbl>
    <w:p w14:paraId="0181D20D" w14:textId="77777777" w:rsidR="00DA0EDF" w:rsidRPr="00B144A6" w:rsidRDefault="00DA0EDF">
      <w:pPr>
        <w:tabs>
          <w:tab w:val="clear" w:pos="567"/>
        </w:tabs>
        <w:rPr>
          <w:bCs/>
        </w:rPr>
      </w:pPr>
    </w:p>
    <w:p w14:paraId="6C63F25E" w14:textId="76F5865E" w:rsidR="00DA0EDF" w:rsidRPr="00B144A6" w:rsidRDefault="00786890">
      <w:pPr>
        <w:tabs>
          <w:tab w:val="clear" w:pos="567"/>
        </w:tabs>
        <w:rPr>
          <w:bCs/>
        </w:rPr>
      </w:pPr>
      <w:r w:rsidRPr="00B144A6">
        <w:rPr>
          <w:bCs/>
        </w:rPr>
        <w:t xml:space="preserve">Първата подкожна доза трябва да се приложи на седмица 8 след интравенозната доза. За дозировката при последващата схема на подкожно приложение вижте точка 4.2 от КХП на </w:t>
      </w:r>
      <w:r w:rsidR="007851C9" w:rsidRPr="00B144A6">
        <w:t>Pyzchiva</w:t>
      </w:r>
      <w:r w:rsidR="007851C9" w:rsidRPr="00B144A6">
        <w:rPr>
          <w:iCs/>
          <w:noProof/>
        </w:rPr>
        <w:t xml:space="preserve"> </w:t>
      </w:r>
      <w:r w:rsidRPr="00B144A6">
        <w:rPr>
          <w:bCs/>
        </w:rPr>
        <w:t>инжекционен разтвор в предварително напълнена спринцовка</w:t>
      </w:r>
      <w:r w:rsidR="00C02A3F" w:rsidRPr="00B144A6">
        <w:rPr>
          <w:bCs/>
        </w:rPr>
        <w:t xml:space="preserve"> или </w:t>
      </w:r>
      <w:r w:rsidR="00AF2D60" w:rsidRPr="00B144A6">
        <w:rPr>
          <w:bCs/>
        </w:rPr>
        <w:t xml:space="preserve">предварително напълнена </w:t>
      </w:r>
      <w:r w:rsidR="00C02A3F" w:rsidRPr="00B144A6">
        <w:rPr>
          <w:bCs/>
        </w:rPr>
        <w:t>писалка</w:t>
      </w:r>
      <w:r w:rsidRPr="00B144A6">
        <w:rPr>
          <w:bCs/>
        </w:rPr>
        <w:t>.</w:t>
      </w:r>
    </w:p>
    <w:p w14:paraId="51560273" w14:textId="77777777" w:rsidR="00DA0EDF" w:rsidRPr="00B144A6" w:rsidRDefault="00DA0EDF"/>
    <w:p w14:paraId="6BA8D65C" w14:textId="77777777" w:rsidR="00DA0EDF" w:rsidRPr="00B144A6" w:rsidRDefault="00786890">
      <w:pPr>
        <w:keepNext/>
        <w:tabs>
          <w:tab w:val="clear" w:pos="567"/>
        </w:tabs>
        <w:rPr>
          <w:bCs/>
          <w:i/>
          <w:iCs/>
        </w:rPr>
      </w:pPr>
      <w:r w:rsidRPr="00B144A6">
        <w:rPr>
          <w:bCs/>
          <w:i/>
          <w:iCs/>
        </w:rPr>
        <w:t>Старческа възраст (≥ 65 години)</w:t>
      </w:r>
    </w:p>
    <w:p w14:paraId="4734666E" w14:textId="77777777" w:rsidR="00DA0EDF" w:rsidRPr="00B144A6" w:rsidRDefault="00786890">
      <w:pPr>
        <w:tabs>
          <w:tab w:val="clear" w:pos="567"/>
        </w:tabs>
        <w:rPr>
          <w:bCs/>
        </w:rPr>
      </w:pPr>
      <w:r w:rsidRPr="00B144A6">
        <w:rPr>
          <w:bCs/>
        </w:rPr>
        <w:t>Не е необходимо адаптиране на дозата при пациенти в старческа възраст (вж. точка 4.4).</w:t>
      </w:r>
    </w:p>
    <w:p w14:paraId="404A7017" w14:textId="77777777" w:rsidR="00DA0EDF" w:rsidRPr="00B144A6" w:rsidRDefault="00DA0EDF">
      <w:pPr>
        <w:tabs>
          <w:tab w:val="clear" w:pos="567"/>
        </w:tabs>
        <w:rPr>
          <w:iCs/>
        </w:rPr>
      </w:pPr>
    </w:p>
    <w:p w14:paraId="02BAEBF0" w14:textId="77777777" w:rsidR="00DA0EDF" w:rsidRPr="00B144A6" w:rsidRDefault="00786890">
      <w:pPr>
        <w:keepNext/>
        <w:tabs>
          <w:tab w:val="clear" w:pos="567"/>
        </w:tabs>
        <w:rPr>
          <w:i/>
          <w:iCs/>
        </w:rPr>
      </w:pPr>
      <w:r w:rsidRPr="00B144A6">
        <w:rPr>
          <w:i/>
          <w:iCs/>
        </w:rPr>
        <w:t>Бъбречно и чернодробно увреждане</w:t>
      </w:r>
    </w:p>
    <w:p w14:paraId="57FA17E6" w14:textId="5106E757" w:rsidR="00DA0EDF" w:rsidRPr="00B144A6" w:rsidRDefault="00786890">
      <w:pPr>
        <w:tabs>
          <w:tab w:val="clear" w:pos="567"/>
        </w:tabs>
        <w:rPr>
          <w:bCs/>
        </w:rPr>
      </w:pPr>
      <w:r w:rsidRPr="00B144A6">
        <w:rPr>
          <w:bCs/>
        </w:rPr>
        <w:t xml:space="preserve">Не са провеждани проучвания с </w:t>
      </w:r>
      <w:r w:rsidR="00004DF6" w:rsidRPr="00B144A6">
        <w:rPr>
          <w:iCs/>
          <w:noProof/>
        </w:rPr>
        <w:t>устекинумаб</w:t>
      </w:r>
      <w:r w:rsidR="00004DF6" w:rsidRPr="00B144A6" w:rsidDel="00241393">
        <w:rPr>
          <w:iCs/>
          <w:noProof/>
        </w:rPr>
        <w:t xml:space="preserve"> </w:t>
      </w:r>
      <w:r w:rsidRPr="00B144A6">
        <w:rPr>
          <w:bCs/>
        </w:rPr>
        <w:t>при тези популации пациенти. Не може да се даде препоръка за дозата.</w:t>
      </w:r>
    </w:p>
    <w:p w14:paraId="3073B7DD" w14:textId="77777777" w:rsidR="00DA0EDF" w:rsidRPr="00B144A6" w:rsidRDefault="00DA0EDF">
      <w:pPr>
        <w:tabs>
          <w:tab w:val="clear" w:pos="567"/>
        </w:tabs>
        <w:rPr>
          <w:bCs/>
        </w:rPr>
      </w:pPr>
    </w:p>
    <w:p w14:paraId="62615394" w14:textId="77777777" w:rsidR="00DA0EDF" w:rsidRPr="00B144A6" w:rsidRDefault="00786890">
      <w:pPr>
        <w:keepNext/>
        <w:tabs>
          <w:tab w:val="clear" w:pos="567"/>
        </w:tabs>
        <w:rPr>
          <w:bCs/>
          <w:i/>
        </w:rPr>
      </w:pPr>
      <w:r w:rsidRPr="00B144A6">
        <w:rPr>
          <w:bCs/>
          <w:i/>
        </w:rPr>
        <w:t>Педиатрична популация</w:t>
      </w:r>
    </w:p>
    <w:p w14:paraId="4AD03ABE" w14:textId="4298FE8A" w:rsidR="00DA0EDF" w:rsidRPr="00B144A6" w:rsidRDefault="00786890">
      <w:pPr>
        <w:tabs>
          <w:tab w:val="clear" w:pos="567"/>
        </w:tabs>
        <w:rPr>
          <w:bCs/>
        </w:rPr>
      </w:pPr>
      <w:r w:rsidRPr="00B144A6">
        <w:rPr>
          <w:bCs/>
        </w:rPr>
        <w:t xml:space="preserve">Безопасността и ефикасността на </w:t>
      </w:r>
      <w:r w:rsidR="00004DF6" w:rsidRPr="00B144A6">
        <w:rPr>
          <w:iCs/>
          <w:noProof/>
        </w:rPr>
        <w:t>устекинумаб</w:t>
      </w:r>
      <w:r w:rsidR="00004DF6" w:rsidRPr="00B144A6" w:rsidDel="00241393">
        <w:rPr>
          <w:iCs/>
          <w:noProof/>
        </w:rPr>
        <w:t xml:space="preserve"> </w:t>
      </w:r>
      <w:r w:rsidRPr="00B144A6">
        <w:rPr>
          <w:bCs/>
        </w:rPr>
        <w:t xml:space="preserve">при лечение на болест на </w:t>
      </w:r>
      <w:r w:rsidRPr="00B144A6">
        <w:t>Crohn</w:t>
      </w:r>
      <w:r w:rsidRPr="00B144A6">
        <w:rPr>
          <w:bCs/>
        </w:rPr>
        <w:t xml:space="preserve"> при деца на възраст под 18 години все още не са установени. Липсват данни.</w:t>
      </w:r>
    </w:p>
    <w:p w14:paraId="316A6D08" w14:textId="77777777" w:rsidR="00DA0EDF" w:rsidRPr="00B144A6" w:rsidRDefault="00DA0EDF">
      <w:pPr>
        <w:tabs>
          <w:tab w:val="clear" w:pos="567"/>
        </w:tabs>
        <w:rPr>
          <w:bCs/>
        </w:rPr>
      </w:pPr>
    </w:p>
    <w:p w14:paraId="5AE595DC" w14:textId="77777777" w:rsidR="00DA0EDF" w:rsidRPr="00B144A6" w:rsidRDefault="00786890">
      <w:pPr>
        <w:keepNext/>
        <w:tabs>
          <w:tab w:val="clear" w:pos="567"/>
        </w:tabs>
        <w:rPr>
          <w:bCs/>
          <w:u w:val="single"/>
        </w:rPr>
      </w:pPr>
      <w:r w:rsidRPr="00B144A6">
        <w:rPr>
          <w:bCs/>
          <w:u w:val="single"/>
        </w:rPr>
        <w:t>Начин на приложение</w:t>
      </w:r>
    </w:p>
    <w:p w14:paraId="34B2FD7A" w14:textId="6D2E6EF9" w:rsidR="00DA0EDF" w:rsidRPr="00B144A6" w:rsidRDefault="00241393">
      <w:pPr>
        <w:tabs>
          <w:tab w:val="clear" w:pos="567"/>
        </w:tabs>
        <w:rPr>
          <w:bCs/>
        </w:rPr>
      </w:pPr>
      <w:r w:rsidRPr="00B144A6">
        <w:t>Pyzchiva</w:t>
      </w:r>
      <w:r w:rsidRPr="00B144A6">
        <w:rPr>
          <w:iCs/>
          <w:noProof/>
        </w:rPr>
        <w:t xml:space="preserve"> </w:t>
      </w:r>
      <w:r w:rsidR="00786890" w:rsidRPr="00B144A6">
        <w:rPr>
          <w:bCs/>
        </w:rPr>
        <w:t>130</w:t>
      </w:r>
      <w:r w:rsidR="00786890" w:rsidRPr="00B144A6">
        <w:t> mg</w:t>
      </w:r>
      <w:r w:rsidR="00786890" w:rsidRPr="00B144A6">
        <w:rPr>
          <w:bCs/>
        </w:rPr>
        <w:t xml:space="preserve"> е само за интравенозно приложение. Той трябва да се прилага в продължение на най-малко един</w:t>
      </w:r>
      <w:r w:rsidR="00786890" w:rsidRPr="00B144A6">
        <w:t> </w:t>
      </w:r>
      <w:r w:rsidR="00786890" w:rsidRPr="00B144A6">
        <w:rPr>
          <w:bCs/>
        </w:rPr>
        <w:t>час.</w:t>
      </w:r>
    </w:p>
    <w:p w14:paraId="51B30204" w14:textId="77777777" w:rsidR="00DA0EDF" w:rsidRPr="00B144A6" w:rsidRDefault="00786890">
      <w:pPr>
        <w:tabs>
          <w:tab w:val="clear" w:pos="567"/>
        </w:tabs>
        <w:rPr>
          <w:bCs/>
        </w:rPr>
      </w:pPr>
      <w:r w:rsidRPr="00B144A6">
        <w:rPr>
          <w:bCs/>
        </w:rPr>
        <w:t>За указания относно разреждането на лекарствения продукт преди приложение вижте точка</w:t>
      </w:r>
      <w:r w:rsidRPr="00B144A6">
        <w:t> </w:t>
      </w:r>
      <w:r w:rsidRPr="00B144A6">
        <w:rPr>
          <w:bCs/>
        </w:rPr>
        <w:t>6.6.</w:t>
      </w:r>
    </w:p>
    <w:p w14:paraId="5B614558" w14:textId="77777777" w:rsidR="00DA0EDF" w:rsidRPr="00B144A6" w:rsidRDefault="00DA0EDF">
      <w:pPr>
        <w:tabs>
          <w:tab w:val="clear" w:pos="567"/>
        </w:tabs>
        <w:rPr>
          <w:bCs/>
        </w:rPr>
      </w:pPr>
    </w:p>
    <w:p w14:paraId="3DAE1E68" w14:textId="77777777" w:rsidR="00DA0EDF" w:rsidRPr="00B144A6" w:rsidRDefault="00786890">
      <w:pPr>
        <w:keepNext/>
        <w:ind w:left="567" w:hanging="567"/>
        <w:outlineLvl w:val="2"/>
        <w:rPr>
          <w:b/>
          <w:bCs/>
        </w:rPr>
      </w:pPr>
      <w:r w:rsidRPr="00B144A6">
        <w:rPr>
          <w:b/>
          <w:bCs/>
        </w:rPr>
        <w:t>4.3</w:t>
      </w:r>
      <w:r w:rsidRPr="00B144A6">
        <w:rPr>
          <w:b/>
          <w:bCs/>
        </w:rPr>
        <w:tab/>
        <w:t>Противопоказания</w:t>
      </w:r>
    </w:p>
    <w:p w14:paraId="5BD142A9" w14:textId="77777777" w:rsidR="00DA0EDF" w:rsidRPr="00B144A6" w:rsidRDefault="00DA0EDF">
      <w:pPr>
        <w:keepNext/>
        <w:tabs>
          <w:tab w:val="clear" w:pos="567"/>
        </w:tabs>
      </w:pPr>
    </w:p>
    <w:p w14:paraId="05F74728" w14:textId="77777777" w:rsidR="00DA0EDF" w:rsidRPr="00B144A6" w:rsidRDefault="00786890">
      <w:r w:rsidRPr="00B144A6">
        <w:t>Свръхчувствителност към активното вещество или към някое от помощните вещества, изброени в точка 6.1.</w:t>
      </w:r>
    </w:p>
    <w:p w14:paraId="7A71835F" w14:textId="77777777" w:rsidR="00DA0EDF" w:rsidRPr="00B144A6" w:rsidRDefault="00DA0EDF"/>
    <w:p w14:paraId="6FC9DC67" w14:textId="77777777" w:rsidR="00DA0EDF" w:rsidRPr="00B144A6" w:rsidRDefault="00786890">
      <w:r w:rsidRPr="00B144A6">
        <w:t>Клинично значима, активна инфекция (напр. активна туберкулоза, вж. точка 4.4).</w:t>
      </w:r>
    </w:p>
    <w:p w14:paraId="2E19563A" w14:textId="77777777" w:rsidR="00DA0EDF" w:rsidRPr="00B144A6" w:rsidRDefault="00DA0EDF">
      <w:pPr>
        <w:tabs>
          <w:tab w:val="clear" w:pos="567"/>
        </w:tabs>
      </w:pPr>
    </w:p>
    <w:p w14:paraId="1D0DBDD3" w14:textId="77777777" w:rsidR="00DA0EDF" w:rsidRPr="00B144A6" w:rsidRDefault="00786890">
      <w:pPr>
        <w:keepNext/>
        <w:ind w:left="567" w:hanging="567"/>
        <w:outlineLvl w:val="2"/>
        <w:rPr>
          <w:b/>
          <w:bCs/>
        </w:rPr>
      </w:pPr>
      <w:r w:rsidRPr="00B144A6">
        <w:rPr>
          <w:b/>
          <w:bCs/>
        </w:rPr>
        <w:t>4.4</w:t>
      </w:r>
      <w:r w:rsidRPr="00B144A6">
        <w:rPr>
          <w:b/>
          <w:bCs/>
        </w:rPr>
        <w:tab/>
        <w:t>Специални предупреждения и предпазни мерки при употреба</w:t>
      </w:r>
    </w:p>
    <w:p w14:paraId="3337F775" w14:textId="77777777" w:rsidR="00DA0EDF" w:rsidRPr="00B144A6" w:rsidRDefault="00DA0EDF">
      <w:pPr>
        <w:keepNext/>
        <w:tabs>
          <w:tab w:val="clear" w:pos="567"/>
        </w:tabs>
      </w:pPr>
    </w:p>
    <w:p w14:paraId="051D1900" w14:textId="77777777" w:rsidR="00DA0EDF" w:rsidRPr="00B144A6" w:rsidRDefault="00786890">
      <w:pPr>
        <w:keepNext/>
        <w:rPr>
          <w:u w:val="single"/>
        </w:rPr>
      </w:pPr>
      <w:r w:rsidRPr="00B144A6">
        <w:rPr>
          <w:u w:val="single"/>
        </w:rPr>
        <w:t>Проследимост</w:t>
      </w:r>
    </w:p>
    <w:p w14:paraId="4854D224" w14:textId="77777777" w:rsidR="00DA0EDF" w:rsidRPr="00B144A6" w:rsidRDefault="00786890">
      <w:r w:rsidRPr="00B144A6">
        <w:t>За да се подобри проследимостта на биологичните лекарствени продукти, името и партидният номер на приложения продукт трябва ясно да се записват.</w:t>
      </w:r>
    </w:p>
    <w:p w14:paraId="790E914E" w14:textId="77777777" w:rsidR="00DA0EDF" w:rsidRPr="00B144A6" w:rsidRDefault="00DA0EDF"/>
    <w:p w14:paraId="3EE9628F" w14:textId="77777777" w:rsidR="00DA0EDF" w:rsidRPr="00B144A6" w:rsidRDefault="00786890">
      <w:pPr>
        <w:keepNext/>
        <w:tabs>
          <w:tab w:val="clear" w:pos="567"/>
        </w:tabs>
        <w:rPr>
          <w:u w:val="single"/>
        </w:rPr>
      </w:pPr>
      <w:r w:rsidRPr="00B144A6">
        <w:rPr>
          <w:u w:val="single"/>
        </w:rPr>
        <w:t>Инфекции</w:t>
      </w:r>
    </w:p>
    <w:p w14:paraId="1A76E04B" w14:textId="29642B50" w:rsidR="00DA0EDF" w:rsidRPr="00B144A6" w:rsidRDefault="00786890">
      <w:pPr>
        <w:tabs>
          <w:tab w:val="clear" w:pos="567"/>
        </w:tabs>
      </w:pPr>
      <w:r w:rsidRPr="00B144A6">
        <w:t xml:space="preserve">Устекинумаб може да има потенциал да увеличава риска от инфекции и да реактивира латентни инфекции. При клинични проучвания и постмаркетингово обсервационно проучване при пациенти с псориазис се наблюдават сериозни бактериални, гъбични и вирусни инфекции при пациенти, приемащи </w:t>
      </w:r>
      <w:r w:rsidR="00B9184A" w:rsidRPr="00B144A6">
        <w:rPr>
          <w:iCs/>
          <w:noProof/>
        </w:rPr>
        <w:t>устекинумаб</w:t>
      </w:r>
      <w:r w:rsidR="00B9184A" w:rsidRPr="00B144A6" w:rsidDel="00B9184A">
        <w:rPr>
          <w:iCs/>
          <w:noProof/>
        </w:rPr>
        <w:t xml:space="preserve"> </w:t>
      </w:r>
      <w:r w:rsidRPr="00B144A6">
        <w:t>(вж. точка 4.8).</w:t>
      </w:r>
    </w:p>
    <w:p w14:paraId="5D8756A4" w14:textId="77777777" w:rsidR="00DA0EDF" w:rsidRPr="00B144A6" w:rsidRDefault="00DA0EDF">
      <w:pPr>
        <w:tabs>
          <w:tab w:val="clear" w:pos="567"/>
        </w:tabs>
      </w:pPr>
    </w:p>
    <w:p w14:paraId="2C13B0AA" w14:textId="77777777" w:rsidR="00DA0EDF" w:rsidRPr="00B144A6" w:rsidRDefault="00786890">
      <w:pPr>
        <w:tabs>
          <w:tab w:val="clear" w:pos="567"/>
        </w:tabs>
      </w:pPr>
      <w:r w:rsidRPr="00B144A6">
        <w:t>При пациенти, лекувани с устекинумаб, се съобщава за опортюнистични инфекции, включващи реактивиране на туберкулоза, други опортюнистични бактериални инфекции (включително атипична микобактериална инфекция, менингит, причинен от Listeria, пневмония, причинена от Legionella, и нокардиоза), опортюнистични микотични инфекции, опортюнистични вирусни инфекции (включително енцефалит, причинен от херпес симплекс 2) и паразитни инфекции (включително очна токсоплазмоза).</w:t>
      </w:r>
    </w:p>
    <w:p w14:paraId="0A6D307E" w14:textId="77777777" w:rsidR="00DA0EDF" w:rsidRPr="00B144A6" w:rsidRDefault="00DA0EDF">
      <w:pPr>
        <w:tabs>
          <w:tab w:val="clear" w:pos="567"/>
        </w:tabs>
      </w:pPr>
    </w:p>
    <w:p w14:paraId="19EA173C" w14:textId="02DE626D" w:rsidR="00DA0EDF" w:rsidRPr="00B144A6" w:rsidRDefault="00786890">
      <w:pPr>
        <w:tabs>
          <w:tab w:val="clear" w:pos="567"/>
        </w:tabs>
      </w:pPr>
      <w:r w:rsidRPr="00B144A6">
        <w:lastRenderedPageBreak/>
        <w:t xml:space="preserve">Трябва да се подхожда с повишено внимание, когато се обсъжда приложението на </w:t>
      </w:r>
      <w:r w:rsidR="00146C9F" w:rsidRPr="00B144A6">
        <w:t>устекинумаб</w:t>
      </w:r>
      <w:r w:rsidR="00146C9F" w:rsidRPr="00B144A6" w:rsidDel="00146C9F">
        <w:t xml:space="preserve"> </w:t>
      </w:r>
      <w:r w:rsidRPr="00B144A6">
        <w:t>при пациенти с хронични инфекции или анамнеза за рецидивираща инфекция (вж. точка 4.3).</w:t>
      </w:r>
    </w:p>
    <w:p w14:paraId="448A1AE2" w14:textId="77777777" w:rsidR="00DA0EDF" w:rsidRPr="00B144A6" w:rsidRDefault="00DA0EDF">
      <w:pPr>
        <w:tabs>
          <w:tab w:val="clear" w:pos="567"/>
        </w:tabs>
        <w:rPr>
          <w:bCs/>
        </w:rPr>
      </w:pPr>
    </w:p>
    <w:p w14:paraId="013631E3" w14:textId="7920E393" w:rsidR="00DA0EDF" w:rsidRPr="00B144A6" w:rsidRDefault="00786890">
      <w:pPr>
        <w:tabs>
          <w:tab w:val="clear" w:pos="567"/>
        </w:tabs>
      </w:pPr>
      <w:r w:rsidRPr="00B144A6">
        <w:rPr>
          <w:bCs/>
        </w:rPr>
        <w:t>Преди започването на лечение с</w:t>
      </w:r>
      <w:r w:rsidR="00B7583A" w:rsidRPr="00B144A6">
        <w:rPr>
          <w:bCs/>
        </w:rPr>
        <w:t xml:space="preserve"> устекинумаб</w:t>
      </w:r>
      <w:r w:rsidR="00B7583A" w:rsidRPr="00B144A6" w:rsidDel="00B7583A">
        <w:rPr>
          <w:bCs/>
        </w:rPr>
        <w:t xml:space="preserve"> </w:t>
      </w:r>
      <w:r w:rsidRPr="00B144A6">
        <w:rPr>
          <w:bCs/>
        </w:rPr>
        <w:t xml:space="preserve">пациентите трябва да се изследват за туберкулозна инфекция. </w:t>
      </w:r>
      <w:r w:rsidR="00B7583A" w:rsidRPr="00B144A6">
        <w:rPr>
          <w:bCs/>
        </w:rPr>
        <w:t>Устекинумаб</w:t>
      </w:r>
      <w:r w:rsidR="00B7583A" w:rsidRPr="00B144A6" w:rsidDel="00B7583A">
        <w:rPr>
          <w:bCs/>
        </w:rPr>
        <w:t xml:space="preserve"> </w:t>
      </w:r>
      <w:r w:rsidRPr="00B144A6">
        <w:t xml:space="preserve">не трябва да се прилага при пациенти с активна туберкулоза (вж. точка 4.3). Лечението на латентна туберкулозна инфекция трябва да започне преди приложението на </w:t>
      </w:r>
      <w:r w:rsidR="00B7583A" w:rsidRPr="00B144A6">
        <w:t>устекинумаб</w:t>
      </w:r>
      <w:r w:rsidRPr="00B144A6">
        <w:t xml:space="preserve">. </w:t>
      </w:r>
      <w:r w:rsidR="00F64E49" w:rsidRPr="00B144A6">
        <w:t>Противо</w:t>
      </w:r>
      <w:r w:rsidRPr="00B144A6">
        <w:t>туберкулозната терапия също трябва да бъде обсъдена преди началото на лечение с</w:t>
      </w:r>
      <w:r w:rsidR="00B7583A" w:rsidRPr="00B144A6">
        <w:t xml:space="preserve"> устекинумаб </w:t>
      </w:r>
      <w:r w:rsidRPr="00B144A6">
        <w:t xml:space="preserve">при пациенти с анамнеза за латентна или активна туберкулоза, при които не може да се потвърди адекватен курс на лечение. Пациентите, приемащи </w:t>
      </w:r>
      <w:r w:rsidR="00F40D4A" w:rsidRPr="00B144A6">
        <w:t>устекинумаб</w:t>
      </w:r>
      <w:r w:rsidRPr="00B144A6">
        <w:t>, трябва да се наблюдават внимателно за признаци и симптоми на активна туберкулоза по време на лечението и след него.</w:t>
      </w:r>
    </w:p>
    <w:p w14:paraId="17248684" w14:textId="77777777" w:rsidR="00DA0EDF" w:rsidRPr="00B144A6" w:rsidRDefault="00DA0EDF">
      <w:pPr>
        <w:tabs>
          <w:tab w:val="clear" w:pos="567"/>
        </w:tabs>
      </w:pPr>
    </w:p>
    <w:p w14:paraId="6F494081" w14:textId="7BCC41E4" w:rsidR="00DA0EDF" w:rsidRPr="00B144A6" w:rsidRDefault="00786890">
      <w:pPr>
        <w:tabs>
          <w:tab w:val="clear" w:pos="567"/>
        </w:tabs>
      </w:pPr>
      <w:r w:rsidRPr="00B144A6">
        <w:t xml:space="preserve">Пациентите трябва да бъдат инструктирани да потърсят лекарски съвет, ако се появят признаци или симптоми, предполагащи инфекция. Ако пациент развие сериозна инфекция, състоянието му трябва внимателно да се следи и </w:t>
      </w:r>
      <w:r w:rsidR="00F40D4A" w:rsidRPr="00B144A6">
        <w:t>устекинумаб</w:t>
      </w:r>
      <w:r w:rsidR="00F40D4A" w:rsidRPr="00B144A6" w:rsidDel="00F40D4A">
        <w:t xml:space="preserve"> </w:t>
      </w:r>
      <w:r w:rsidRPr="00B144A6">
        <w:t>не трябва да се прилага, докато инфекцията не бъде овладяна.</w:t>
      </w:r>
    </w:p>
    <w:p w14:paraId="683C964D" w14:textId="77777777" w:rsidR="00DA0EDF" w:rsidRPr="00B144A6" w:rsidRDefault="00DA0EDF">
      <w:pPr>
        <w:tabs>
          <w:tab w:val="clear" w:pos="567"/>
        </w:tabs>
      </w:pPr>
    </w:p>
    <w:p w14:paraId="775EECC0" w14:textId="77777777" w:rsidR="00DA0EDF" w:rsidRPr="00B144A6" w:rsidRDefault="00786890">
      <w:pPr>
        <w:keepNext/>
        <w:tabs>
          <w:tab w:val="clear" w:pos="567"/>
        </w:tabs>
        <w:rPr>
          <w:u w:val="single"/>
        </w:rPr>
      </w:pPr>
      <w:r w:rsidRPr="00B144A6">
        <w:rPr>
          <w:u w:val="single"/>
        </w:rPr>
        <w:t>Злокачествени заболявания</w:t>
      </w:r>
    </w:p>
    <w:p w14:paraId="0FAD675B" w14:textId="6608C8A1" w:rsidR="00DA0EDF" w:rsidRPr="00B144A6" w:rsidRDefault="00786890">
      <w:pPr>
        <w:tabs>
          <w:tab w:val="clear" w:pos="567"/>
        </w:tabs>
      </w:pPr>
      <w:r w:rsidRPr="00B144A6">
        <w:t xml:space="preserve">Имуносупресори като устекинумаб имат потенциал да увеличават риска от злокачествени заболявания. Някои пациенти, които са приемали </w:t>
      </w:r>
      <w:r w:rsidR="00F40D4A" w:rsidRPr="00B144A6">
        <w:t>устекинумаб</w:t>
      </w:r>
      <w:r w:rsidR="00F40D4A" w:rsidRPr="00B144A6" w:rsidDel="00F40D4A">
        <w:t xml:space="preserve"> </w:t>
      </w:r>
      <w:r w:rsidRPr="00B144A6">
        <w:t>в клинични проучвания и в постмаркетингово обсервационно проучване при пациенти с псориазис, са развили кожни и некожни злокачествени заболявания (вж. точка 4.8). Рискът от злокачествени заболявания може да е по-висок при пациенти с псориазис, които са лекувани с други биологични лекарства в хода на заболяването.</w:t>
      </w:r>
    </w:p>
    <w:p w14:paraId="0A62CD3A" w14:textId="77777777" w:rsidR="00DA0EDF" w:rsidRPr="00B144A6" w:rsidRDefault="00DA0EDF">
      <w:pPr>
        <w:tabs>
          <w:tab w:val="clear" w:pos="567"/>
        </w:tabs>
      </w:pPr>
    </w:p>
    <w:p w14:paraId="0B67E245" w14:textId="4695B227" w:rsidR="00DA0EDF" w:rsidRPr="00B144A6" w:rsidRDefault="00786890">
      <w:pPr>
        <w:tabs>
          <w:tab w:val="clear" w:pos="567"/>
        </w:tabs>
      </w:pPr>
      <w:r w:rsidRPr="00B144A6">
        <w:t xml:space="preserve">Не са провеждани проучвания, в които участват пациенти с анамнеза за злокачествени заболявания или в които продължава лечението на пациенти, развили злокачествено заболяване по време на приема на </w:t>
      </w:r>
      <w:r w:rsidR="00F40D4A" w:rsidRPr="00B144A6">
        <w:t>устекинумаб</w:t>
      </w:r>
      <w:r w:rsidRPr="00B144A6">
        <w:t xml:space="preserve">. Затова трябва да се подхожда с повишено внимание, когато се обсъжда приложението на </w:t>
      </w:r>
      <w:r w:rsidR="00F40D4A" w:rsidRPr="00B144A6">
        <w:t>устекинумаб</w:t>
      </w:r>
      <w:r w:rsidR="00F40D4A" w:rsidRPr="00B144A6" w:rsidDel="00F40D4A">
        <w:t xml:space="preserve"> </w:t>
      </w:r>
      <w:r w:rsidRPr="00B144A6">
        <w:t>при тези пациенти.</w:t>
      </w:r>
    </w:p>
    <w:p w14:paraId="2B602D63" w14:textId="77777777" w:rsidR="00DA0EDF" w:rsidRPr="00B144A6" w:rsidRDefault="00DA0EDF">
      <w:pPr>
        <w:tabs>
          <w:tab w:val="clear" w:pos="567"/>
        </w:tabs>
      </w:pPr>
    </w:p>
    <w:p w14:paraId="23B9EAE9" w14:textId="1B5E4EA7" w:rsidR="00DA0EDF" w:rsidRPr="00B144A6" w:rsidRDefault="00786890">
      <w:pPr>
        <w:tabs>
          <w:tab w:val="clear" w:pos="567"/>
        </w:tabs>
      </w:pPr>
      <w:r w:rsidRPr="00B144A6">
        <w:t>Всички пациенти, по-специално тези над 60 години, пациенти с анамнеза за продължителна имуносупресивна терапия или такива с анамнеза за ПУВА-терапия, трябва да се наблюдават за поява на рак на кожата (вж. точка 4.8).</w:t>
      </w:r>
    </w:p>
    <w:p w14:paraId="2E75AC1C" w14:textId="77777777" w:rsidR="00DA0EDF" w:rsidRPr="00B144A6" w:rsidRDefault="00DA0EDF">
      <w:pPr>
        <w:tabs>
          <w:tab w:val="clear" w:pos="567"/>
        </w:tabs>
      </w:pPr>
    </w:p>
    <w:p w14:paraId="7358823D" w14:textId="77777777" w:rsidR="00DA0EDF" w:rsidRPr="00B144A6" w:rsidRDefault="00786890">
      <w:pPr>
        <w:keepNext/>
        <w:tabs>
          <w:tab w:val="clear" w:pos="567"/>
        </w:tabs>
        <w:rPr>
          <w:u w:val="single"/>
        </w:rPr>
      </w:pPr>
      <w:r w:rsidRPr="00B144A6">
        <w:rPr>
          <w:u w:val="single"/>
        </w:rPr>
        <w:t>Системни и респираторни реакции на свръхчувствителност</w:t>
      </w:r>
    </w:p>
    <w:p w14:paraId="258956B9" w14:textId="77777777" w:rsidR="00DA0EDF" w:rsidRPr="00B144A6" w:rsidRDefault="00786890">
      <w:pPr>
        <w:keepNext/>
        <w:tabs>
          <w:tab w:val="clear" w:pos="567"/>
        </w:tabs>
        <w:rPr>
          <w:i/>
        </w:rPr>
      </w:pPr>
      <w:r w:rsidRPr="00B144A6">
        <w:rPr>
          <w:i/>
        </w:rPr>
        <w:t>Системни</w:t>
      </w:r>
    </w:p>
    <w:p w14:paraId="20D0B4BA" w14:textId="77E04F6A" w:rsidR="00DA0EDF" w:rsidRPr="00B144A6" w:rsidRDefault="00786890">
      <w:pPr>
        <w:tabs>
          <w:tab w:val="clear" w:pos="567"/>
        </w:tabs>
      </w:pPr>
      <w:r w:rsidRPr="00B144A6">
        <w:t xml:space="preserve">Сериозни реакции на свръхчувствителност са докладвани в постмаркетингови условия, в някои случаи няколко дни след лечението. Има случаи на анафилаксия и ангиоедем. Ако се появи анафилактична или друга сериозна реакция на свръхчувствителност, трябва да се назначи подходяща терапия и приложението на </w:t>
      </w:r>
      <w:r w:rsidR="00CE5F2A" w:rsidRPr="00B144A6">
        <w:t>устекинумаб</w:t>
      </w:r>
      <w:r w:rsidR="00CE5F2A" w:rsidRPr="00B144A6" w:rsidDel="00CE5F2A">
        <w:t xml:space="preserve"> </w:t>
      </w:r>
      <w:r w:rsidRPr="00B144A6">
        <w:t>трябва да се преустанови (вж. точка 4.8).</w:t>
      </w:r>
    </w:p>
    <w:p w14:paraId="01B1FBEC" w14:textId="77777777" w:rsidR="00DA0EDF" w:rsidRPr="00B144A6" w:rsidRDefault="00DA0EDF">
      <w:pPr>
        <w:tabs>
          <w:tab w:val="clear" w:pos="567"/>
        </w:tabs>
      </w:pPr>
    </w:p>
    <w:p w14:paraId="241A30A1" w14:textId="77777777" w:rsidR="00DA0EDF" w:rsidRPr="00B144A6" w:rsidRDefault="00786890">
      <w:pPr>
        <w:keepNext/>
        <w:rPr>
          <w:iCs/>
        </w:rPr>
      </w:pPr>
      <w:r w:rsidRPr="00B144A6">
        <w:rPr>
          <w:iCs/>
        </w:rPr>
        <w:t>Реакции, свързани с инфузията</w:t>
      </w:r>
    </w:p>
    <w:p w14:paraId="1BC84432" w14:textId="77777777" w:rsidR="00DA0EDF" w:rsidRPr="00B144A6" w:rsidRDefault="00786890">
      <w:pPr>
        <w:widowControl w:val="0"/>
      </w:pPr>
      <w:r w:rsidRPr="00B144A6">
        <w:rPr>
          <w:iCs/>
        </w:rPr>
        <w:t xml:space="preserve">В клиничните изпитвания са наблюдавани реакции, свързани с инфузията </w:t>
      </w:r>
      <w:r w:rsidRPr="00B144A6">
        <w:t xml:space="preserve">(вж. точка 4.8). </w:t>
      </w:r>
      <w:r w:rsidRPr="00B144A6">
        <w:rPr>
          <w:iCs/>
        </w:rPr>
        <w:t xml:space="preserve">По време на постмаркетинговото наблюдение се съобщава за </w:t>
      </w:r>
      <w:r w:rsidRPr="00B144A6">
        <w:t xml:space="preserve">сериозни </w:t>
      </w:r>
      <w:r w:rsidRPr="00B144A6">
        <w:rPr>
          <w:iCs/>
        </w:rPr>
        <w:t>реакции, свързани с инфузията, включително анафилактични реакции към инфузията</w:t>
      </w:r>
      <w:r w:rsidRPr="00B144A6">
        <w:t>. Ако се наблюдава сериозна или животозастрашаваща реакция, трябва да се започне подходяща терапия и приложението на устекинумаб да се преустанови.</w:t>
      </w:r>
    </w:p>
    <w:p w14:paraId="6CECE304" w14:textId="77777777" w:rsidR="00DA0EDF" w:rsidRPr="00B144A6" w:rsidRDefault="00DA0EDF">
      <w:pPr>
        <w:tabs>
          <w:tab w:val="clear" w:pos="567"/>
        </w:tabs>
      </w:pPr>
    </w:p>
    <w:p w14:paraId="56CDFAC6" w14:textId="77777777" w:rsidR="00DA0EDF" w:rsidRPr="00B144A6" w:rsidRDefault="00786890">
      <w:pPr>
        <w:keepNext/>
        <w:widowControl w:val="0"/>
      </w:pPr>
      <w:r w:rsidRPr="00B144A6">
        <w:rPr>
          <w:i/>
        </w:rPr>
        <w:t>Респираторни</w:t>
      </w:r>
    </w:p>
    <w:p w14:paraId="371A748B" w14:textId="77777777" w:rsidR="00DA0EDF" w:rsidRPr="00B144A6" w:rsidRDefault="00786890">
      <w:pPr>
        <w:widowControl w:val="0"/>
      </w:pPr>
      <w:bookmarkStart w:id="2" w:name="_Hlk530553934"/>
      <w:r w:rsidRPr="00B144A6">
        <w:t>Случаи на алергичен алвеолит, еозинофилна пневмония и неинфекциозна огранизираща пневмония са съобщени по време на постмаркетинговата употреба на устекинумаб. Клиничните прояви включват кашлица, диспнея и интерстициални инфилтрати след една до три дози. Сериозните последици включват дихателна недостатъчност и продължителна хоспитализация. Подобрение е съобщавано след преустановяване на лечението с устекинумаб и в някои случаи при приложение на кортикостероиди. Ако бъде изключена инфекция и диагнозата се потвърди, приложението на устекинумаб трябва да се преустанови и да се започне подходящо лечение (вж. точка 4.8).</w:t>
      </w:r>
      <w:bookmarkEnd w:id="2"/>
    </w:p>
    <w:p w14:paraId="0CF5C095" w14:textId="77777777" w:rsidR="00DA0EDF" w:rsidRPr="00B144A6" w:rsidRDefault="00DA0EDF">
      <w:pPr>
        <w:tabs>
          <w:tab w:val="clear" w:pos="567"/>
        </w:tabs>
      </w:pPr>
    </w:p>
    <w:p w14:paraId="7EACDD82" w14:textId="20897265" w:rsidR="00B15627" w:rsidRPr="00B144A6" w:rsidRDefault="00786890" w:rsidP="00B15627">
      <w:pPr>
        <w:keepNext/>
        <w:tabs>
          <w:tab w:val="clear" w:pos="567"/>
        </w:tabs>
        <w:rPr>
          <w:u w:val="single"/>
        </w:rPr>
      </w:pPr>
      <w:r w:rsidRPr="00B144A6">
        <w:rPr>
          <w:u w:val="single"/>
        </w:rPr>
        <w:t>Сърдечносъдови събития</w:t>
      </w:r>
    </w:p>
    <w:p w14:paraId="4AE9BD90" w14:textId="3907B564" w:rsidR="00DA0EDF" w:rsidRPr="00B144A6" w:rsidRDefault="00786890">
      <w:pPr>
        <w:tabs>
          <w:tab w:val="clear" w:pos="567"/>
        </w:tabs>
      </w:pPr>
      <w:r w:rsidRPr="00B144A6">
        <w:t xml:space="preserve">При пациенти с псориазис, </w:t>
      </w:r>
      <w:r w:rsidR="00C8004A" w:rsidRPr="00B144A6">
        <w:t>с експозиция</w:t>
      </w:r>
      <w:r w:rsidRPr="00B144A6">
        <w:t xml:space="preserve"> на </w:t>
      </w:r>
      <w:r w:rsidR="006C7C82" w:rsidRPr="00B144A6">
        <w:t>устекинумаб</w:t>
      </w:r>
      <w:r w:rsidRPr="00B144A6">
        <w:t>, в постмаркетингово обсервационно проучване са наблюдавани сърдечносъдови събития, включително инфаркт на миокарда и мозъчно-съдов инцидент. Рисковите фактори за сърдечносъдов</w:t>
      </w:r>
      <w:r w:rsidR="00C8004A" w:rsidRPr="00B144A6">
        <w:t>о</w:t>
      </w:r>
      <w:r w:rsidRPr="00B144A6">
        <w:t xml:space="preserve"> заболяван</w:t>
      </w:r>
      <w:r w:rsidR="00C8004A" w:rsidRPr="00B144A6">
        <w:t>е</w:t>
      </w:r>
      <w:r w:rsidRPr="00B144A6">
        <w:t xml:space="preserve"> трябва да се оценяват редовно по време на лечението с </w:t>
      </w:r>
      <w:r w:rsidR="006C7C82" w:rsidRPr="00B144A6">
        <w:t>устекинумаб</w:t>
      </w:r>
      <w:r w:rsidRPr="00B144A6">
        <w:t>.</w:t>
      </w:r>
    </w:p>
    <w:p w14:paraId="041A2850" w14:textId="77777777" w:rsidR="00DA0EDF" w:rsidRPr="00B144A6" w:rsidRDefault="00DA0EDF">
      <w:pPr>
        <w:tabs>
          <w:tab w:val="clear" w:pos="567"/>
        </w:tabs>
      </w:pPr>
    </w:p>
    <w:p w14:paraId="7A894739" w14:textId="77777777" w:rsidR="00DA0EDF" w:rsidRPr="00B144A6" w:rsidRDefault="00786890">
      <w:pPr>
        <w:keepNext/>
        <w:tabs>
          <w:tab w:val="clear" w:pos="567"/>
        </w:tabs>
        <w:rPr>
          <w:u w:val="single"/>
        </w:rPr>
      </w:pPr>
      <w:r w:rsidRPr="00B144A6">
        <w:rPr>
          <w:u w:val="single"/>
        </w:rPr>
        <w:t>Ваксинации</w:t>
      </w:r>
    </w:p>
    <w:p w14:paraId="7F7E3E74" w14:textId="6A4AE6E0" w:rsidR="00DA0EDF" w:rsidRPr="00B144A6" w:rsidRDefault="00786890">
      <w:pPr>
        <w:tabs>
          <w:tab w:val="clear" w:pos="567"/>
        </w:tabs>
      </w:pPr>
      <w:r w:rsidRPr="00B144A6">
        <w:t xml:space="preserve">Препоръчва се да не се прилагат живи вирусни или живи бактериални ваксини (като БЦЖ) едновременно с </w:t>
      </w:r>
      <w:r w:rsidR="00914922" w:rsidRPr="00B144A6">
        <w:t>устекинумаб</w:t>
      </w:r>
      <w:r w:rsidRPr="00B144A6">
        <w:t xml:space="preserve">. Не са провеждани конкретни проучвания при пациенти, върху които наскоро е прилагана жива вирусна или жива бактериална ваксина. Няма данни за вторично предаване на инфекция чрез живи ваксини при пациенти, получаващи </w:t>
      </w:r>
      <w:r w:rsidR="00914922" w:rsidRPr="00B144A6">
        <w:t>устекинумаб</w:t>
      </w:r>
      <w:r w:rsidRPr="00B144A6">
        <w:t xml:space="preserve">. Лечението с </w:t>
      </w:r>
      <w:r w:rsidR="00914922" w:rsidRPr="00B144A6">
        <w:t>устекинумаб</w:t>
      </w:r>
      <w:r w:rsidR="00914922" w:rsidRPr="00B144A6" w:rsidDel="00CE5F2A">
        <w:t xml:space="preserve"> </w:t>
      </w:r>
      <w:r w:rsidRPr="00B144A6">
        <w:t xml:space="preserve">трябва да се преустанови най-малко за 15 седмици след последната доза преди поставянето на жива вирусна или жива бактериална ваксина и може да се възобнови най-малко 2 седмици след ваксинирането. Лекарите, предписващи лекарството, трябва да направят справка с Кратката характеристика на продукта за конкретната ваксина за допълнителна информация и указания за </w:t>
      </w:r>
      <w:r w:rsidR="00535D1E" w:rsidRPr="00B144A6">
        <w:t>съпътстващото приложение</w:t>
      </w:r>
      <w:r w:rsidRPr="00B144A6">
        <w:t xml:space="preserve"> на имуносупресивни лекарства след ваксиниране.</w:t>
      </w:r>
    </w:p>
    <w:p w14:paraId="292EE5F2" w14:textId="77777777" w:rsidR="00DA0EDF" w:rsidRPr="00B144A6" w:rsidRDefault="00DA0EDF">
      <w:pPr>
        <w:tabs>
          <w:tab w:val="clear" w:pos="567"/>
        </w:tabs>
      </w:pPr>
    </w:p>
    <w:p w14:paraId="07384DDC" w14:textId="050269C7" w:rsidR="00DA0EDF" w:rsidRPr="00B144A6" w:rsidRDefault="00786890">
      <w:pPr>
        <w:tabs>
          <w:tab w:val="clear" w:pos="567"/>
        </w:tabs>
      </w:pPr>
      <w:r w:rsidRPr="00B144A6">
        <w:t xml:space="preserve">Не се препоръчва прилагане на живи ваксини (като БЦЖ ваксина) при кърмачета, с експозиция на устекинумаб </w:t>
      </w:r>
      <w:r w:rsidRPr="00B144A6">
        <w:rPr>
          <w:i/>
          <w:iCs/>
        </w:rPr>
        <w:t>in utero</w:t>
      </w:r>
      <w:r w:rsidRPr="00B144A6">
        <w:t xml:space="preserve">, в продължение на </w:t>
      </w:r>
      <w:r w:rsidR="00B921E6" w:rsidRPr="00B144A6">
        <w:t>дванадесет</w:t>
      </w:r>
      <w:r w:rsidR="00EA3907" w:rsidRPr="00B144A6">
        <w:t xml:space="preserve"> </w:t>
      </w:r>
      <w:r w:rsidRPr="00B144A6">
        <w:t>месеца след раждането или докато серумните нива на устекинумаб при кърмачето спаднат под нивото на детекция (вж. точки 4.5 и 4.6). Ако е налице категорична клинична полза за отделното кърмаче, може да се обмисли прилагане на жива ваксина в по-ранен момент, ако не се откриват серумни нива на устекинумаб.</w:t>
      </w:r>
    </w:p>
    <w:p w14:paraId="160F9557" w14:textId="77777777" w:rsidR="00DA0EDF" w:rsidRPr="00B144A6" w:rsidRDefault="00DA0EDF">
      <w:pPr>
        <w:tabs>
          <w:tab w:val="clear" w:pos="567"/>
        </w:tabs>
      </w:pPr>
    </w:p>
    <w:p w14:paraId="6EE0E8B8" w14:textId="7D00FC71" w:rsidR="00DA0EDF" w:rsidRPr="00B144A6" w:rsidRDefault="00786890">
      <w:pPr>
        <w:tabs>
          <w:tab w:val="clear" w:pos="567"/>
        </w:tabs>
      </w:pPr>
      <w:r w:rsidRPr="00B144A6">
        <w:t xml:space="preserve">Пациентите, които </w:t>
      </w:r>
      <w:r w:rsidR="00EC1D6B" w:rsidRPr="00B144A6">
        <w:t xml:space="preserve">използват </w:t>
      </w:r>
      <w:r w:rsidR="00914922" w:rsidRPr="00B144A6">
        <w:t>устекинумаб</w:t>
      </w:r>
      <w:r w:rsidRPr="00B144A6">
        <w:t>, може да получат едновременно инактивирани или убити ваксини.</w:t>
      </w:r>
    </w:p>
    <w:p w14:paraId="454CCAF0" w14:textId="77777777" w:rsidR="00DA0EDF" w:rsidRPr="00B144A6" w:rsidRDefault="00DA0EDF">
      <w:pPr>
        <w:tabs>
          <w:tab w:val="clear" w:pos="567"/>
        </w:tabs>
      </w:pPr>
    </w:p>
    <w:p w14:paraId="2E1228D6" w14:textId="707389FE" w:rsidR="00DA0EDF" w:rsidRPr="00B144A6" w:rsidRDefault="00786890">
      <w:pPr>
        <w:tabs>
          <w:tab w:val="clear" w:pos="567"/>
        </w:tabs>
      </w:pPr>
      <w:r w:rsidRPr="00B144A6">
        <w:t xml:space="preserve">Дългосрочното лечение с </w:t>
      </w:r>
      <w:r w:rsidR="00914922" w:rsidRPr="00B144A6">
        <w:t>устекинумаб</w:t>
      </w:r>
      <w:r w:rsidR="00914922" w:rsidRPr="00B144A6" w:rsidDel="00CE5F2A">
        <w:t xml:space="preserve"> </w:t>
      </w:r>
      <w:r w:rsidRPr="00B144A6">
        <w:t>не потиска хуморалния имунен отговор към пневмококовите полизахаридни ваксини или към ваксините срещу тетанус (вж. точка 5.1).</w:t>
      </w:r>
    </w:p>
    <w:p w14:paraId="09B576CF" w14:textId="77777777" w:rsidR="00DA0EDF" w:rsidRPr="00B144A6" w:rsidRDefault="00DA0EDF">
      <w:pPr>
        <w:tabs>
          <w:tab w:val="clear" w:pos="567"/>
        </w:tabs>
      </w:pPr>
    </w:p>
    <w:p w14:paraId="119B873E" w14:textId="29E18392" w:rsidR="00DA0EDF" w:rsidRPr="00B144A6" w:rsidRDefault="005523D2">
      <w:pPr>
        <w:keepNext/>
        <w:tabs>
          <w:tab w:val="clear" w:pos="567"/>
        </w:tabs>
        <w:rPr>
          <w:u w:val="single"/>
        </w:rPr>
      </w:pPr>
      <w:r w:rsidRPr="00B144A6">
        <w:rPr>
          <w:u w:val="single"/>
        </w:rPr>
        <w:t xml:space="preserve">Съпътстваща </w:t>
      </w:r>
      <w:r w:rsidR="00786890" w:rsidRPr="00B144A6">
        <w:rPr>
          <w:u w:val="single"/>
        </w:rPr>
        <w:t>имуносупресивна терапия</w:t>
      </w:r>
    </w:p>
    <w:p w14:paraId="16A0172A" w14:textId="63AEBA4D" w:rsidR="00DA0EDF" w:rsidRPr="00B144A6" w:rsidRDefault="00786890">
      <w:pPr>
        <w:tabs>
          <w:tab w:val="clear" w:pos="567"/>
        </w:tabs>
      </w:pPr>
      <w:bookmarkStart w:id="3" w:name="OLE_LINK2"/>
      <w:r w:rsidRPr="00B144A6">
        <w:t xml:space="preserve">При проучвания при псориазис не са оценявани безопасността и ефикасността на </w:t>
      </w:r>
      <w:r w:rsidR="00914922" w:rsidRPr="00B144A6">
        <w:t xml:space="preserve">устекинумаб </w:t>
      </w:r>
      <w:r w:rsidRPr="00B144A6">
        <w:t xml:space="preserve">в комбинация с имуносупресори, включително биологични продукти или фототерапия. При проучвания при псориатичен артрит, </w:t>
      </w:r>
      <w:r w:rsidR="00535D1E" w:rsidRPr="00B144A6">
        <w:t>съпътстващото приложение</w:t>
      </w:r>
      <w:r w:rsidRPr="00B144A6">
        <w:t xml:space="preserve"> на MTX не повлиява безопасността и ефикасността на </w:t>
      </w:r>
      <w:r w:rsidR="00914922" w:rsidRPr="00B144A6">
        <w:t>устекинумаб</w:t>
      </w:r>
      <w:r w:rsidRPr="00B144A6">
        <w:t xml:space="preserve">. В проучванията при болест на Crohn </w:t>
      </w:r>
      <w:r w:rsidRPr="00B144A6">
        <w:rPr>
          <w:bCs/>
        </w:rPr>
        <w:t xml:space="preserve">и </w:t>
      </w:r>
      <w:r w:rsidRPr="00B144A6">
        <w:t xml:space="preserve">улцерозен колит </w:t>
      </w:r>
      <w:r w:rsidR="00535D1E" w:rsidRPr="00B144A6">
        <w:t xml:space="preserve">съпътстващото приложение </w:t>
      </w:r>
      <w:r w:rsidRPr="00B144A6">
        <w:t xml:space="preserve">на имуносупресори или кортикостероиди изглежда не повлиява безопасността или ефикасността на </w:t>
      </w:r>
      <w:r w:rsidR="00914922" w:rsidRPr="00B144A6">
        <w:t>устекинумаб</w:t>
      </w:r>
      <w:r w:rsidRPr="00B144A6">
        <w:t xml:space="preserve">. Трябва да се подхожда с повишено внимание, когато се обсъжда </w:t>
      </w:r>
      <w:r w:rsidR="00535D1E" w:rsidRPr="00B144A6">
        <w:t>съпътстващото приложение</w:t>
      </w:r>
      <w:r w:rsidRPr="00B144A6">
        <w:t xml:space="preserve"> на други имуносупресори и </w:t>
      </w:r>
      <w:r w:rsidR="00914922" w:rsidRPr="00B144A6">
        <w:t>устекинумаб</w:t>
      </w:r>
      <w:r w:rsidR="00914922" w:rsidRPr="00B144A6" w:rsidDel="00CE5F2A">
        <w:t xml:space="preserve"> </w:t>
      </w:r>
      <w:r w:rsidRPr="00B144A6">
        <w:t>или при преминаването към лечение с други биологични имуносупресори (вж. точка 4.5).</w:t>
      </w:r>
      <w:bookmarkEnd w:id="3"/>
    </w:p>
    <w:p w14:paraId="16A55E3B" w14:textId="77777777" w:rsidR="00DA0EDF" w:rsidRPr="00B144A6" w:rsidRDefault="00DA0EDF">
      <w:pPr>
        <w:tabs>
          <w:tab w:val="clear" w:pos="567"/>
        </w:tabs>
      </w:pPr>
    </w:p>
    <w:p w14:paraId="611CCB35" w14:textId="77777777" w:rsidR="00DA0EDF" w:rsidRPr="00B144A6" w:rsidRDefault="00786890">
      <w:pPr>
        <w:keepNext/>
        <w:tabs>
          <w:tab w:val="clear" w:pos="567"/>
        </w:tabs>
        <w:rPr>
          <w:u w:val="single"/>
        </w:rPr>
      </w:pPr>
      <w:r w:rsidRPr="00B144A6">
        <w:rPr>
          <w:u w:val="single"/>
        </w:rPr>
        <w:t>Имунотерапия</w:t>
      </w:r>
    </w:p>
    <w:p w14:paraId="28AC9EED" w14:textId="3F862958" w:rsidR="00DA0EDF" w:rsidRPr="00B144A6" w:rsidRDefault="00914922">
      <w:pPr>
        <w:tabs>
          <w:tab w:val="clear" w:pos="567"/>
        </w:tabs>
      </w:pPr>
      <w:r w:rsidRPr="00B144A6">
        <w:t xml:space="preserve">Устекинумаб </w:t>
      </w:r>
      <w:r w:rsidR="00786890" w:rsidRPr="00B144A6">
        <w:t xml:space="preserve">не е оценяван при пациенти, които са подлагани на имунотерапия за алергии. Не е известно дали </w:t>
      </w:r>
      <w:r w:rsidR="00564B9F" w:rsidRPr="00B144A6">
        <w:t>устекинумаб</w:t>
      </w:r>
      <w:r w:rsidR="00564B9F" w:rsidRPr="00B144A6" w:rsidDel="00CE5F2A">
        <w:t xml:space="preserve"> </w:t>
      </w:r>
      <w:r w:rsidR="00786890" w:rsidRPr="00B144A6">
        <w:t>може да се отрази на имунотерапията при алергии.</w:t>
      </w:r>
    </w:p>
    <w:p w14:paraId="0159A871" w14:textId="77777777" w:rsidR="00DA0EDF" w:rsidRPr="00B144A6" w:rsidRDefault="00DA0EDF">
      <w:pPr>
        <w:tabs>
          <w:tab w:val="clear" w:pos="567"/>
        </w:tabs>
      </w:pPr>
    </w:p>
    <w:p w14:paraId="679FAF52" w14:textId="77777777" w:rsidR="00DA0EDF" w:rsidRPr="00B144A6" w:rsidRDefault="00786890">
      <w:pPr>
        <w:keepNext/>
        <w:widowControl w:val="0"/>
        <w:rPr>
          <w:u w:val="single"/>
        </w:rPr>
      </w:pPr>
      <w:r w:rsidRPr="00B144A6">
        <w:rPr>
          <w:u w:val="single"/>
        </w:rPr>
        <w:t>Сериозни кожни заболявания</w:t>
      </w:r>
    </w:p>
    <w:p w14:paraId="7415C670" w14:textId="7C3317B1" w:rsidR="00DA0EDF" w:rsidRPr="00B144A6" w:rsidRDefault="00786890">
      <w:pPr>
        <w:widowControl w:val="0"/>
      </w:pPr>
      <w:r w:rsidRPr="00B144A6">
        <w:t xml:space="preserve">При пациенти с псориазис се съобщава за случаи на ексфолиативен дерматит след лечение с устекинумаб (вж. точка 4.8). Пациентите с </w:t>
      </w:r>
      <w:r w:rsidR="00F64E49" w:rsidRPr="00B144A6">
        <w:t xml:space="preserve">плаков </w:t>
      </w:r>
      <w:r w:rsidRPr="00B144A6">
        <w:t xml:space="preserve">псориазис може да развият еритродермичен псориазис като част от естествения ход на заболяването със симптоми, които може от клинична гледна точка да не се отличават от ексфолиативния дерматит. Лекарите трябва да внимават за симптоми на еритродермичен псориазис или ексфолиативен дерматит като част от мониторирането на псориазиса при пациента. Ако тези симптоми се появят, трябва да се започне подходящо лечение. Приемът на </w:t>
      </w:r>
      <w:r w:rsidR="00564B9F" w:rsidRPr="00B144A6">
        <w:t>устекинумаб</w:t>
      </w:r>
      <w:r w:rsidR="00564B9F" w:rsidRPr="00B144A6" w:rsidDel="00CE5F2A">
        <w:t xml:space="preserve"> </w:t>
      </w:r>
      <w:r w:rsidRPr="00B144A6">
        <w:t>трябва да се преустанови, ако има съмнения за лекарствена реакция.</w:t>
      </w:r>
    </w:p>
    <w:p w14:paraId="026AA057" w14:textId="77777777" w:rsidR="00DA0EDF" w:rsidRPr="00B144A6" w:rsidRDefault="00DA0EDF">
      <w:pPr>
        <w:tabs>
          <w:tab w:val="clear" w:pos="567"/>
        </w:tabs>
      </w:pPr>
    </w:p>
    <w:p w14:paraId="4F95E194" w14:textId="77777777" w:rsidR="00DA0EDF" w:rsidRPr="00B144A6" w:rsidRDefault="00786890">
      <w:pPr>
        <w:keepNext/>
        <w:widowControl w:val="0"/>
        <w:rPr>
          <w:szCs w:val="22"/>
          <w:u w:val="single"/>
        </w:rPr>
      </w:pPr>
      <w:r w:rsidRPr="00B144A6">
        <w:rPr>
          <w:szCs w:val="22"/>
          <w:u w:val="single"/>
        </w:rPr>
        <w:lastRenderedPageBreak/>
        <w:t>Заболявания, свързани с лупус</w:t>
      </w:r>
    </w:p>
    <w:p w14:paraId="43FBB88B" w14:textId="77777777" w:rsidR="00DA0EDF" w:rsidRPr="00B144A6" w:rsidRDefault="00786890">
      <w:pPr>
        <w:widowControl w:val="0"/>
        <w:rPr>
          <w:szCs w:val="22"/>
        </w:rPr>
      </w:pPr>
      <w:r w:rsidRPr="00B144A6">
        <w:rPr>
          <w:szCs w:val="22"/>
        </w:rPr>
        <w:t xml:space="preserve">Случаи на заболявания, свързани с лупус, се съобщават при пациенти, лекувани с </w:t>
      </w:r>
      <w:r w:rsidRPr="00B144A6">
        <w:t>устекинумаб</w:t>
      </w:r>
      <w:r w:rsidRPr="00B144A6">
        <w:rPr>
          <w:szCs w:val="22"/>
        </w:rPr>
        <w:t xml:space="preserve">, включително кожен лупус еритематодес и лупус-подобен синдром. При възникване на лезии, особено на изложените на слънце участъци на кожата, или ако те се съпътстват от артралгия, пациентът трябва да потърси незабавно лекарска помощ. Ако се потвърдят заболявания, свързани с лупус, </w:t>
      </w:r>
      <w:r w:rsidRPr="00B144A6">
        <w:t>устекинумаб</w:t>
      </w:r>
      <w:r w:rsidRPr="00B144A6">
        <w:rPr>
          <w:szCs w:val="22"/>
        </w:rPr>
        <w:t xml:space="preserve"> трябва да се преустанови и да се започне подходящо лечение</w:t>
      </w:r>
      <w:r w:rsidRPr="00B144A6">
        <w:rPr>
          <w:bCs/>
          <w:szCs w:val="22"/>
        </w:rPr>
        <w:t>.</w:t>
      </w:r>
    </w:p>
    <w:p w14:paraId="2AE38BCE" w14:textId="77777777" w:rsidR="00DA0EDF" w:rsidRPr="00B144A6" w:rsidRDefault="00DA0EDF">
      <w:pPr>
        <w:tabs>
          <w:tab w:val="clear" w:pos="567"/>
        </w:tabs>
      </w:pPr>
    </w:p>
    <w:p w14:paraId="76773978" w14:textId="77777777" w:rsidR="00DA0EDF" w:rsidRPr="00B144A6" w:rsidRDefault="00786890">
      <w:pPr>
        <w:keepNext/>
        <w:tabs>
          <w:tab w:val="clear" w:pos="567"/>
        </w:tabs>
        <w:rPr>
          <w:u w:val="single"/>
        </w:rPr>
      </w:pPr>
      <w:r w:rsidRPr="00B144A6">
        <w:rPr>
          <w:u w:val="single"/>
        </w:rPr>
        <w:t>Специални популации</w:t>
      </w:r>
    </w:p>
    <w:p w14:paraId="56E4B66A" w14:textId="0269D133" w:rsidR="00DA0EDF" w:rsidRPr="00B144A6" w:rsidRDefault="00786890">
      <w:pPr>
        <w:keepNext/>
        <w:tabs>
          <w:tab w:val="clear" w:pos="567"/>
        </w:tabs>
        <w:rPr>
          <w:bCs/>
          <w:i/>
          <w:iCs/>
        </w:rPr>
      </w:pPr>
      <w:r w:rsidRPr="00B144A6">
        <w:rPr>
          <w:bCs/>
          <w:i/>
          <w:iCs/>
        </w:rPr>
        <w:t>Старческа възраст</w:t>
      </w:r>
    </w:p>
    <w:p w14:paraId="1F36EA3C" w14:textId="530B5E75" w:rsidR="00DA0EDF" w:rsidRPr="00B144A6" w:rsidRDefault="00786890">
      <w:pPr>
        <w:tabs>
          <w:tab w:val="clear" w:pos="567"/>
        </w:tabs>
      </w:pPr>
      <w:r w:rsidRPr="00B144A6">
        <w:t>В клиничните изпитвания при одобрените показания не се наблюдават съществени различия в ефикасността или безопасността при пациенти на 65</w:t>
      </w:r>
      <w:r w:rsidRPr="00B144A6">
        <w:noBreakHyphen/>
        <w:t xml:space="preserve">годишна възраст и по-големи, които получават </w:t>
      </w:r>
      <w:r w:rsidR="0057190C" w:rsidRPr="00B144A6">
        <w:t>устекинумаб</w:t>
      </w:r>
      <w:r w:rsidRPr="00B144A6">
        <w:t>, в сравнение с по-млади пациенти. Броят на пациентите на възраст 65 години и по-големи обаче не е достатъчен, за да се определи дали се повлияват различно от по-младите пациенти. Тъй като разпространението на инфекции сред старческата популация като цяло е по-голямо, лечението при пациенти в старческа възраст трябва да се прилага внимателно.</w:t>
      </w:r>
    </w:p>
    <w:p w14:paraId="18C4BE97" w14:textId="77777777" w:rsidR="00DA0EDF" w:rsidRPr="00B144A6" w:rsidRDefault="00DA0EDF">
      <w:pPr>
        <w:widowControl w:val="0"/>
      </w:pPr>
    </w:p>
    <w:p w14:paraId="4ED06293" w14:textId="77777777" w:rsidR="00DA0EDF" w:rsidRPr="00B144A6" w:rsidRDefault="00786890">
      <w:pPr>
        <w:keepNext/>
        <w:widowControl w:val="0"/>
        <w:rPr>
          <w:u w:val="single"/>
        </w:rPr>
      </w:pPr>
      <w:r w:rsidRPr="00B144A6">
        <w:rPr>
          <w:u w:val="single"/>
        </w:rPr>
        <w:t>Съдържание на натрий</w:t>
      </w:r>
    </w:p>
    <w:p w14:paraId="2B627254" w14:textId="35720211" w:rsidR="00DA0EDF" w:rsidRPr="00B144A6" w:rsidRDefault="0057190C">
      <w:pPr>
        <w:widowControl w:val="0"/>
      </w:pPr>
      <w:r w:rsidRPr="00B144A6">
        <w:t>Устекинумаб</w:t>
      </w:r>
      <w:r w:rsidRPr="00B144A6" w:rsidDel="00CE5F2A">
        <w:t xml:space="preserve"> </w:t>
      </w:r>
      <w:r w:rsidR="00786890" w:rsidRPr="00B144A6">
        <w:t xml:space="preserve">съдържа по-малко от 1 mmol натрий (23 mg) на доза, т.е. може да се каже, че практически не съдържа натрий. </w:t>
      </w:r>
      <w:r w:rsidRPr="00B144A6">
        <w:t>Устекинумаб</w:t>
      </w:r>
      <w:r w:rsidRPr="00B144A6" w:rsidDel="00CE5F2A">
        <w:t xml:space="preserve"> </w:t>
      </w:r>
      <w:r w:rsidR="00786890" w:rsidRPr="00B144A6">
        <w:t>обаче се разрежда с инфузионен разтвор на натриев хлорид 9 mg/ml (0,9%). Това трябва да се има предвид при пациенти на диета с контролиран прием на натрий (вж. точка 6.6).</w:t>
      </w:r>
    </w:p>
    <w:p w14:paraId="7AC8BA95" w14:textId="52AB697D" w:rsidR="00DA0EDF" w:rsidRDefault="00DA0EDF">
      <w:pPr>
        <w:tabs>
          <w:tab w:val="clear" w:pos="567"/>
        </w:tabs>
      </w:pPr>
    </w:p>
    <w:p w14:paraId="56E69268" w14:textId="77777777" w:rsidR="00BF3C5E" w:rsidRPr="00911E60" w:rsidRDefault="00BF3C5E" w:rsidP="00BF3C5E">
      <w:pPr>
        <w:keepNext/>
        <w:widowControl w:val="0"/>
        <w:rPr>
          <w:rFonts w:eastAsia="Times New Roman"/>
          <w:u w:val="single"/>
        </w:rPr>
      </w:pPr>
      <w:r w:rsidRPr="00911E60">
        <w:rPr>
          <w:rFonts w:eastAsia="Times New Roman"/>
          <w:u w:val="single"/>
        </w:rPr>
        <w:t>Полисорбат 80</w:t>
      </w:r>
    </w:p>
    <w:p w14:paraId="668B92CB" w14:textId="77777777" w:rsidR="00BF3C5E" w:rsidRPr="00BF3C5E" w:rsidRDefault="00BF3C5E" w:rsidP="00BF3C5E">
      <w:pPr>
        <w:tabs>
          <w:tab w:val="clear" w:pos="567"/>
        </w:tabs>
        <w:rPr>
          <w:rFonts w:eastAsia="Times New Roman"/>
        </w:rPr>
      </w:pPr>
      <w:r w:rsidRPr="00CE5F2A">
        <w:t>Устекинумаб</w:t>
      </w:r>
      <w:r w:rsidRPr="00CE5F2A" w:rsidDel="00CE5F2A">
        <w:t xml:space="preserve"> </w:t>
      </w:r>
      <w:r w:rsidRPr="00911E60">
        <w:rPr>
          <w:rFonts w:eastAsia="Times New Roman"/>
        </w:rPr>
        <w:t>съдържа 10,</w:t>
      </w:r>
      <w:r w:rsidRPr="00BF3C5E">
        <w:rPr>
          <w:rFonts w:eastAsia="Times New Roman"/>
        </w:rPr>
        <w:t>4</w:t>
      </w:r>
      <w:r w:rsidRPr="00911E60">
        <w:rPr>
          <w:rFonts w:eastAsia="Times New Roman"/>
        </w:rPr>
        <w:t> mg полисорбат 80 (E433) във всяка доза, която е еквивалентна на 0,40 mg/ml. Полисорбатите могат да причинят алергични реакции.</w:t>
      </w:r>
    </w:p>
    <w:p w14:paraId="14FAC198" w14:textId="77777777" w:rsidR="00BF3C5E" w:rsidRPr="00B144A6" w:rsidRDefault="00BF3C5E">
      <w:pPr>
        <w:tabs>
          <w:tab w:val="clear" w:pos="567"/>
        </w:tabs>
      </w:pPr>
    </w:p>
    <w:p w14:paraId="01AADD92" w14:textId="77777777" w:rsidR="00DA0EDF" w:rsidRPr="00B144A6" w:rsidRDefault="00786890">
      <w:pPr>
        <w:keepNext/>
        <w:ind w:left="567" w:hanging="567"/>
        <w:outlineLvl w:val="2"/>
        <w:rPr>
          <w:b/>
          <w:bCs/>
        </w:rPr>
      </w:pPr>
      <w:r w:rsidRPr="00B144A6">
        <w:rPr>
          <w:b/>
          <w:bCs/>
        </w:rPr>
        <w:t>4.5</w:t>
      </w:r>
      <w:r w:rsidRPr="00B144A6">
        <w:rPr>
          <w:b/>
          <w:bCs/>
        </w:rPr>
        <w:tab/>
        <w:t>Взаимодействие с други лекарствени продукти и други форми на взаимодействие</w:t>
      </w:r>
    </w:p>
    <w:p w14:paraId="1302CBD6" w14:textId="77777777" w:rsidR="00DA0EDF" w:rsidRPr="00B144A6" w:rsidRDefault="00DA0EDF">
      <w:pPr>
        <w:keepNext/>
        <w:tabs>
          <w:tab w:val="clear" w:pos="567"/>
        </w:tabs>
      </w:pPr>
    </w:p>
    <w:p w14:paraId="6D528125" w14:textId="5973835D" w:rsidR="00DA0EDF" w:rsidRPr="00B144A6" w:rsidRDefault="00786890">
      <w:pPr>
        <w:tabs>
          <w:tab w:val="clear" w:pos="567"/>
        </w:tabs>
      </w:pPr>
      <w:r w:rsidRPr="00B144A6">
        <w:t xml:space="preserve">Живи ваксини не трябва да се прилагат едновременно с </w:t>
      </w:r>
      <w:r w:rsidR="00CB1D38" w:rsidRPr="00B144A6">
        <w:t>устекинумаб</w:t>
      </w:r>
      <w:r w:rsidRPr="00B144A6">
        <w:t>.</w:t>
      </w:r>
    </w:p>
    <w:p w14:paraId="11316653" w14:textId="77777777" w:rsidR="00DA0EDF" w:rsidRPr="00B144A6" w:rsidRDefault="00DA0EDF">
      <w:pPr>
        <w:tabs>
          <w:tab w:val="clear" w:pos="567"/>
        </w:tabs>
      </w:pPr>
    </w:p>
    <w:p w14:paraId="2F2F37A0" w14:textId="1400FFB1" w:rsidR="00DA0EDF" w:rsidRPr="00B144A6" w:rsidRDefault="00786890">
      <w:pPr>
        <w:tabs>
          <w:tab w:val="clear" w:pos="567"/>
        </w:tabs>
      </w:pPr>
      <w:r w:rsidRPr="00B144A6">
        <w:t xml:space="preserve">Не се препоръчва прилагане на живи ваксини (като БЦЖ ваксина) при кърмачета, с експозиция на устекинумаб </w:t>
      </w:r>
      <w:r w:rsidRPr="00B144A6">
        <w:rPr>
          <w:i/>
          <w:iCs/>
        </w:rPr>
        <w:t>in utero</w:t>
      </w:r>
      <w:r w:rsidRPr="00B144A6">
        <w:t xml:space="preserve">, в продължение на </w:t>
      </w:r>
      <w:r w:rsidR="00B921E6" w:rsidRPr="00B144A6">
        <w:t>дванадесет</w:t>
      </w:r>
      <w:r w:rsidR="00EA3907" w:rsidRPr="00B144A6">
        <w:t xml:space="preserve"> </w:t>
      </w:r>
      <w:r w:rsidRPr="00B144A6">
        <w:t>месеца след раждането или докато серумните нива на устекинумаб при кърмачето спаднат под нивото на детекция (вж. точки 4.4 и 4.6). Ако е налице категорична клинична полза за отделното кърмаче, може да се обмисли прилагане на жива ваксина в по-ранен момент, ако не се откриват серумни нива на устекинумаб.</w:t>
      </w:r>
    </w:p>
    <w:p w14:paraId="4175B4D0" w14:textId="77777777" w:rsidR="00DA0EDF" w:rsidRPr="00B144A6" w:rsidRDefault="00DA0EDF">
      <w:pPr>
        <w:tabs>
          <w:tab w:val="clear" w:pos="567"/>
        </w:tabs>
      </w:pPr>
    </w:p>
    <w:p w14:paraId="149C3E7E" w14:textId="25A8AC95" w:rsidR="00BF3C5E" w:rsidRDefault="00BF3C5E" w:rsidP="00BF3C5E">
      <w:pPr>
        <w:tabs>
          <w:tab w:val="clear" w:pos="567"/>
        </w:tabs>
      </w:pPr>
      <w:bookmarkStart w:id="4" w:name="OLE_LINK5"/>
      <w:r>
        <w:t>При фармакокинетични анализи на популацията, направени в проучвания фаза </w:t>
      </w:r>
      <w:r>
        <w:rPr>
          <w:iCs/>
        </w:rPr>
        <w:t>3, е изследван ефектът на най-често едновременно приемани лекарствени продукти при пациенти с псориазис (включително и парацетамол, ибупрофен, ацетилсалицилова киселина, метформин, аторвастатин, левотироксин) върху фармакокинетиката на устекинумаб. Не са наблюдавани признаци на взаимодействие с тези едновременно приемани лекарствени продукти. Основа на този анализ е фактът, че най-малко 100 пациенти (&gt;</w:t>
      </w:r>
      <w:r>
        <w:rPr>
          <w:iCs/>
          <w:lang w:val="nl-BE"/>
        </w:rPr>
        <w:t> </w:t>
      </w:r>
      <w:r>
        <w:rPr>
          <w:iCs/>
        </w:rPr>
        <w:t>5% от изследваната популация) са лекувани едновременно с тези лекарствени продукти през поне 90% от периода на проучването.</w:t>
      </w:r>
      <w:r>
        <w:t xml:space="preserve"> </w:t>
      </w:r>
      <w:r>
        <w:rPr>
          <w:iCs/>
        </w:rPr>
        <w:t xml:space="preserve">Фармакокинетиката на устекинумаб не се е повлияла от </w:t>
      </w:r>
      <w:r w:rsidRPr="00481CF7">
        <w:t>съпътстващото</w:t>
      </w:r>
      <w:r>
        <w:t xml:space="preserve"> приложение</w:t>
      </w:r>
      <w:r>
        <w:rPr>
          <w:iCs/>
        </w:rPr>
        <w:t xml:space="preserve"> на MTX, НСПВС, 6-меркаптопурин, азатиоприн и перорални кортикостероиди при пациенти с псориатичен артрит, </w:t>
      </w:r>
      <w:r>
        <w:t xml:space="preserve">болест на </w:t>
      </w:r>
      <w:r>
        <w:rPr>
          <w:lang w:val="en-GB"/>
        </w:rPr>
        <w:t>Crohn</w:t>
      </w:r>
      <w:r>
        <w:t xml:space="preserve"> </w:t>
      </w:r>
      <w:r>
        <w:rPr>
          <w:bCs/>
        </w:rPr>
        <w:t xml:space="preserve">или </w:t>
      </w:r>
      <w:r>
        <w:t>улцерозен колит</w:t>
      </w:r>
      <w:r>
        <w:rPr>
          <w:iCs/>
        </w:rPr>
        <w:t>, или от предшестваща експозиция на анти-TNF</w:t>
      </w:r>
      <w:r>
        <w:t>α</w:t>
      </w:r>
      <w:r>
        <w:rPr>
          <w:iCs/>
        </w:rPr>
        <w:t xml:space="preserve"> средства, при пациенти с псориатичен артрит или болест на </w:t>
      </w:r>
      <w:r>
        <w:rPr>
          <w:iCs/>
          <w:lang w:val="en-GB"/>
        </w:rPr>
        <w:t>Crohn</w:t>
      </w:r>
      <w:r>
        <w:rPr>
          <w:iCs/>
        </w:rPr>
        <w:t>, или от предшестваща експозиция на биологични лекарствени продукти (т.е. анти-TNF</w:t>
      </w:r>
      <w:r>
        <w:t>α</w:t>
      </w:r>
      <w:r>
        <w:rPr>
          <w:iCs/>
        </w:rPr>
        <w:t xml:space="preserve"> средства и/или ведолизумаб) при пациенти с </w:t>
      </w:r>
      <w:r>
        <w:t>улцерозен колит</w:t>
      </w:r>
      <w:r>
        <w:rPr>
          <w:iCs/>
        </w:rPr>
        <w:t>.</w:t>
      </w:r>
      <w:bookmarkEnd w:id="4"/>
    </w:p>
    <w:p w14:paraId="491621C5" w14:textId="77777777" w:rsidR="00BF3C5E" w:rsidRDefault="00BF3C5E" w:rsidP="00BF3C5E">
      <w:pPr>
        <w:tabs>
          <w:tab w:val="clear" w:pos="567"/>
        </w:tabs>
      </w:pPr>
    </w:p>
    <w:p w14:paraId="711A4CAB" w14:textId="77777777" w:rsidR="00BF3C5E" w:rsidRDefault="00BF3C5E" w:rsidP="00BF3C5E">
      <w:pPr>
        <w:tabs>
          <w:tab w:val="clear" w:pos="567"/>
        </w:tabs>
      </w:pPr>
      <w:r>
        <w:t xml:space="preserve">Резултатите от проучване </w:t>
      </w:r>
      <w:r>
        <w:rPr>
          <w:i/>
        </w:rPr>
        <w:t xml:space="preserve">in vitro </w:t>
      </w:r>
      <w:r w:rsidRPr="00971AAF">
        <w:rPr>
          <w:iCs/>
        </w:rPr>
        <w:t xml:space="preserve">и от проучване фаза 1 при участници с активна болест на </w:t>
      </w:r>
      <w:r w:rsidRPr="00766DC3">
        <w:rPr>
          <w:bCs/>
          <w:lang w:val="en-GB"/>
        </w:rPr>
        <w:t>Crohn</w:t>
      </w:r>
      <w:r w:rsidRPr="00971AAF">
        <w:t xml:space="preserve"> </w:t>
      </w:r>
      <w:r>
        <w:t>не предполагат необходимост от адаптиране на дозата при пациенти, които получават едновременно CYP450 субстрати (вж. точка 5.2).</w:t>
      </w:r>
    </w:p>
    <w:p w14:paraId="70E20B91" w14:textId="77777777" w:rsidR="00DA0EDF" w:rsidRPr="00B144A6" w:rsidRDefault="00DA0EDF">
      <w:pPr>
        <w:tabs>
          <w:tab w:val="clear" w:pos="567"/>
        </w:tabs>
      </w:pPr>
    </w:p>
    <w:p w14:paraId="2AE2BD54" w14:textId="18631F93" w:rsidR="00DA0EDF" w:rsidRPr="00B144A6" w:rsidRDefault="00786890">
      <w:pPr>
        <w:tabs>
          <w:tab w:val="clear" w:pos="567"/>
        </w:tabs>
      </w:pPr>
      <w:r w:rsidRPr="00B144A6">
        <w:lastRenderedPageBreak/>
        <w:t xml:space="preserve">При проучвания при псориазис не са оценявани безопасността и ефикасността на </w:t>
      </w:r>
      <w:r w:rsidR="00D93849" w:rsidRPr="00B144A6">
        <w:t xml:space="preserve">устекинумаб </w:t>
      </w:r>
      <w:r w:rsidRPr="00B144A6">
        <w:t xml:space="preserve">в комбинация с имуносупресори, включително биологични средства или фототерапия. При проучвания при псориатичен артрит, </w:t>
      </w:r>
      <w:r w:rsidR="00535D1E" w:rsidRPr="00B144A6">
        <w:t>съпътстващото приложение</w:t>
      </w:r>
      <w:r w:rsidRPr="00B144A6">
        <w:t xml:space="preserve"> на MTX не повлиява безопасността и ефикасността на </w:t>
      </w:r>
      <w:r w:rsidR="00D93849" w:rsidRPr="00B144A6">
        <w:t>устекинумаб</w:t>
      </w:r>
      <w:r w:rsidRPr="00B144A6">
        <w:t xml:space="preserve">. В проучванията при болест на Crohn </w:t>
      </w:r>
      <w:r w:rsidRPr="00B144A6">
        <w:rPr>
          <w:bCs/>
        </w:rPr>
        <w:t xml:space="preserve">и </w:t>
      </w:r>
      <w:r w:rsidRPr="00B144A6">
        <w:t xml:space="preserve">улцерозен колит </w:t>
      </w:r>
      <w:r w:rsidR="00535D1E" w:rsidRPr="00B144A6">
        <w:t xml:space="preserve">съпътстващото приложение </w:t>
      </w:r>
      <w:r w:rsidRPr="00B144A6">
        <w:t xml:space="preserve">на имуносупресори или кортикостероиди изглежда не повлиява безопасността или ефикасността на </w:t>
      </w:r>
      <w:r w:rsidR="00D93849" w:rsidRPr="00B144A6">
        <w:t>устекинумаб</w:t>
      </w:r>
      <w:r w:rsidRPr="00B144A6">
        <w:t>. (вж. точка 4.4).</w:t>
      </w:r>
    </w:p>
    <w:p w14:paraId="5785F889" w14:textId="77777777" w:rsidR="00DA0EDF" w:rsidRPr="00B144A6" w:rsidRDefault="00DA0EDF">
      <w:pPr>
        <w:tabs>
          <w:tab w:val="clear" w:pos="567"/>
        </w:tabs>
      </w:pPr>
    </w:p>
    <w:p w14:paraId="499C8260" w14:textId="77777777" w:rsidR="00DA0EDF" w:rsidRPr="00B144A6" w:rsidRDefault="00786890">
      <w:pPr>
        <w:keepNext/>
        <w:ind w:left="567" w:hanging="567"/>
        <w:outlineLvl w:val="2"/>
        <w:rPr>
          <w:b/>
        </w:rPr>
      </w:pPr>
      <w:r w:rsidRPr="00B144A6">
        <w:rPr>
          <w:b/>
        </w:rPr>
        <w:t>4.6</w:t>
      </w:r>
      <w:r w:rsidRPr="00B144A6">
        <w:rPr>
          <w:b/>
        </w:rPr>
        <w:tab/>
        <w:t>Фертилитет, бременност и кърмене</w:t>
      </w:r>
    </w:p>
    <w:p w14:paraId="14427837" w14:textId="77777777" w:rsidR="00DA0EDF" w:rsidRPr="00B144A6" w:rsidRDefault="00DA0EDF">
      <w:pPr>
        <w:keepNext/>
      </w:pPr>
    </w:p>
    <w:p w14:paraId="550A9991" w14:textId="77777777" w:rsidR="00DA0EDF" w:rsidRPr="00B144A6" w:rsidRDefault="00786890">
      <w:pPr>
        <w:keepNext/>
        <w:rPr>
          <w:u w:val="single"/>
        </w:rPr>
      </w:pPr>
      <w:r w:rsidRPr="00B144A6">
        <w:rPr>
          <w:u w:val="single"/>
        </w:rPr>
        <w:t>Жени с детероден потенциал</w:t>
      </w:r>
    </w:p>
    <w:p w14:paraId="12B22360" w14:textId="77777777" w:rsidR="00DA0EDF" w:rsidRPr="00B144A6" w:rsidRDefault="00786890">
      <w:r w:rsidRPr="00B144A6">
        <w:t>Жени с детероден потенциал трябва да използват ефективни методи на контрацепция по време</w:t>
      </w:r>
    </w:p>
    <w:p w14:paraId="5703C93B" w14:textId="77777777" w:rsidR="00DA0EDF" w:rsidRPr="00B144A6" w:rsidRDefault="00786890">
      <w:r w:rsidRPr="00B144A6">
        <w:t>на лечение и до 15 седмици след лечението.</w:t>
      </w:r>
    </w:p>
    <w:p w14:paraId="474BAE7B" w14:textId="77777777" w:rsidR="00DA0EDF" w:rsidRPr="00B144A6" w:rsidRDefault="00DA0EDF">
      <w:pPr>
        <w:rPr>
          <w:iCs/>
        </w:rPr>
      </w:pPr>
    </w:p>
    <w:p w14:paraId="3D717A8D" w14:textId="77777777" w:rsidR="00DA0EDF" w:rsidRPr="00B144A6" w:rsidRDefault="00786890">
      <w:pPr>
        <w:keepNext/>
        <w:rPr>
          <w:bCs/>
        </w:rPr>
      </w:pPr>
      <w:r w:rsidRPr="00B144A6">
        <w:rPr>
          <w:u w:val="single"/>
        </w:rPr>
        <w:t>Бременност</w:t>
      </w:r>
    </w:p>
    <w:p w14:paraId="671582F3" w14:textId="24615CC5" w:rsidR="0052706E" w:rsidRPr="00B144A6" w:rsidRDefault="0052706E">
      <w:r w:rsidRPr="00B144A6">
        <w:t>Проспективни данни от неголям брой случаи на бременност след експозиция на устекинумаб с известен изход, включително повече от 450 случая на бременност с експозиция през първия триместър, не показват повишен риск от големи вродени малформации при новороденото.</w:t>
      </w:r>
    </w:p>
    <w:p w14:paraId="456CE64F" w14:textId="77777777" w:rsidR="0052706E" w:rsidRPr="00B144A6" w:rsidRDefault="0052706E"/>
    <w:p w14:paraId="7D1E85E9" w14:textId="77777777" w:rsidR="0052706E" w:rsidRPr="00B144A6" w:rsidRDefault="00786890">
      <w:r w:rsidRPr="00B144A6">
        <w:t xml:space="preserve">Проучванията при животни не показват преки или непреки вредни ефекти, свързани с бременността, ембрионалното/феталното развитие, раждането или постнаталното развитие (вж. точка 5.3). </w:t>
      </w:r>
    </w:p>
    <w:p w14:paraId="6C3C1283" w14:textId="77777777" w:rsidR="0052706E" w:rsidRPr="00B144A6" w:rsidRDefault="0052706E"/>
    <w:p w14:paraId="45775335" w14:textId="65F36940" w:rsidR="00DA0EDF" w:rsidRPr="00B144A6" w:rsidRDefault="0052706E">
      <w:r w:rsidRPr="00B144A6">
        <w:t xml:space="preserve">Наличният клиничен опит обаче е ограничен. </w:t>
      </w:r>
      <w:r w:rsidR="00786890" w:rsidRPr="00B144A6">
        <w:t xml:space="preserve">Като предпазна мярка е за предпочитане да се избягва употребата на </w:t>
      </w:r>
      <w:r w:rsidR="00D93849" w:rsidRPr="00B144A6">
        <w:t xml:space="preserve">устекинумаб </w:t>
      </w:r>
      <w:r w:rsidR="00786890" w:rsidRPr="00B144A6">
        <w:t>по време на бременност.</w:t>
      </w:r>
    </w:p>
    <w:p w14:paraId="0DBFE5E2" w14:textId="77777777" w:rsidR="00DA0EDF" w:rsidRPr="00B144A6" w:rsidRDefault="00DA0EDF"/>
    <w:p w14:paraId="15E2C979" w14:textId="7F9A9A9E" w:rsidR="00DA0EDF" w:rsidRPr="00B144A6" w:rsidRDefault="00786890">
      <w:r w:rsidRPr="00B144A6">
        <w:t>Устекинумаб преминава през плацентата и се открива в серума на кърмачета, родени от жени, лекувани с устекинумаб по време на бременността. Клиничното въздействие на този факт не е известно, но рискът от инфекция при кърмачета с експозиция на устекинумаб</w:t>
      </w:r>
      <w:r w:rsidRPr="00B144A6">
        <w:rPr>
          <w:i/>
          <w:iCs/>
        </w:rPr>
        <w:t xml:space="preserve"> in utero</w:t>
      </w:r>
      <w:r w:rsidRPr="00B144A6">
        <w:t xml:space="preserve"> може да бъде повишен след раждането. Не се препоръчва прилагане на живи ваксини (като БЦЖ ваксина) при кърмачета, с експозиция на устекинумаб </w:t>
      </w:r>
      <w:r w:rsidRPr="00B144A6">
        <w:rPr>
          <w:i/>
          <w:iCs/>
        </w:rPr>
        <w:t>in utero</w:t>
      </w:r>
      <w:r w:rsidRPr="00B144A6">
        <w:t xml:space="preserve">, в продължение на </w:t>
      </w:r>
      <w:r w:rsidR="00B921E6" w:rsidRPr="00B144A6">
        <w:t>дванадесет</w:t>
      </w:r>
      <w:r w:rsidRPr="00B144A6">
        <w:t> месеца след раждането или докато серумните нива на устекинумаб при кърмачето спаднат под нивото на детекция (вж. точки 4.4 и 4.5). Ако е налице категорична клинична полза за отделното кърмаче, може да се обмисли прилагане на жива ваксина в по-ранен момент, ако не се откриват серумни нива на устекинумаб.</w:t>
      </w:r>
    </w:p>
    <w:p w14:paraId="3857ED8A" w14:textId="77777777" w:rsidR="00DA0EDF" w:rsidRPr="00B144A6" w:rsidRDefault="00DA0EDF">
      <w:pPr>
        <w:tabs>
          <w:tab w:val="clear" w:pos="567"/>
        </w:tabs>
      </w:pPr>
    </w:p>
    <w:p w14:paraId="2040A505" w14:textId="77777777" w:rsidR="00DA0EDF" w:rsidRPr="00B144A6" w:rsidRDefault="00786890">
      <w:pPr>
        <w:keepNext/>
        <w:tabs>
          <w:tab w:val="clear" w:pos="567"/>
        </w:tabs>
        <w:rPr>
          <w:u w:val="single"/>
        </w:rPr>
      </w:pPr>
      <w:r w:rsidRPr="00B144A6">
        <w:rPr>
          <w:u w:val="single"/>
        </w:rPr>
        <w:t>Кърмене</w:t>
      </w:r>
    </w:p>
    <w:p w14:paraId="6B077B25" w14:textId="11F6E6C4" w:rsidR="00DA0EDF" w:rsidRPr="00B144A6" w:rsidRDefault="00786890">
      <w:pPr>
        <w:tabs>
          <w:tab w:val="clear" w:pos="567"/>
        </w:tabs>
      </w:pPr>
      <w:r w:rsidRPr="00B144A6">
        <w:t xml:space="preserve">Ограничени данни, публикувани в литературата, показват, че устекинумаб се екскретира в човешката кърма в много малки количества. Не е известно дали устекинумаб се абсорбира системно след поглъщане. Поради потенциала за проява на нежелани лекарствени реакции към устекинумаб при кърмачетата, трябва да се вземе решение дали да се преустанови кърменето по време на лечение и до 15 седмици след лечението, или да се преустанови терапията с </w:t>
      </w:r>
      <w:r w:rsidR="00566A96" w:rsidRPr="00B144A6">
        <w:t>устекинумаб</w:t>
      </w:r>
      <w:r w:rsidRPr="00B144A6">
        <w:t xml:space="preserve">, като се вземат предвид ползата от кърменето за детето и ползата от терапията с </w:t>
      </w:r>
      <w:r w:rsidR="00566A96" w:rsidRPr="00B144A6">
        <w:t xml:space="preserve">устекинумаб </w:t>
      </w:r>
      <w:r w:rsidRPr="00B144A6">
        <w:t>за жената.</w:t>
      </w:r>
    </w:p>
    <w:p w14:paraId="190C1B7A" w14:textId="77777777" w:rsidR="00DA0EDF" w:rsidRPr="00B144A6" w:rsidRDefault="00DA0EDF">
      <w:pPr>
        <w:tabs>
          <w:tab w:val="clear" w:pos="567"/>
        </w:tabs>
      </w:pPr>
    </w:p>
    <w:p w14:paraId="0086D37E" w14:textId="77777777" w:rsidR="00DA0EDF" w:rsidRPr="00B144A6" w:rsidRDefault="00786890">
      <w:pPr>
        <w:keepNext/>
        <w:tabs>
          <w:tab w:val="clear" w:pos="567"/>
        </w:tabs>
        <w:rPr>
          <w:u w:val="single"/>
        </w:rPr>
      </w:pPr>
      <w:r w:rsidRPr="00B144A6">
        <w:rPr>
          <w:u w:val="single"/>
        </w:rPr>
        <w:t>Фертилитет</w:t>
      </w:r>
    </w:p>
    <w:p w14:paraId="4F6C36C7" w14:textId="77777777" w:rsidR="00DA0EDF" w:rsidRPr="00B144A6" w:rsidRDefault="00786890">
      <w:pPr>
        <w:tabs>
          <w:tab w:val="clear" w:pos="567"/>
        </w:tabs>
      </w:pPr>
      <w:r w:rsidRPr="00B144A6">
        <w:t>Ефектът на устекинумаб върху фертилитета при хора не е оценен (вж. точка 5.3).</w:t>
      </w:r>
    </w:p>
    <w:p w14:paraId="057E5E5E" w14:textId="77777777" w:rsidR="00DA0EDF" w:rsidRPr="00B144A6" w:rsidRDefault="00DA0EDF">
      <w:pPr>
        <w:tabs>
          <w:tab w:val="clear" w:pos="567"/>
        </w:tabs>
      </w:pPr>
    </w:p>
    <w:p w14:paraId="5BF6F491" w14:textId="77777777" w:rsidR="00DA0EDF" w:rsidRPr="00B144A6" w:rsidRDefault="00786890">
      <w:pPr>
        <w:keepNext/>
        <w:ind w:left="567" w:hanging="567"/>
        <w:outlineLvl w:val="2"/>
        <w:rPr>
          <w:b/>
          <w:bCs/>
        </w:rPr>
      </w:pPr>
      <w:r w:rsidRPr="00B144A6">
        <w:rPr>
          <w:b/>
          <w:bCs/>
        </w:rPr>
        <w:t>4.7</w:t>
      </w:r>
      <w:r w:rsidRPr="00B144A6">
        <w:rPr>
          <w:b/>
          <w:bCs/>
        </w:rPr>
        <w:tab/>
        <w:t>Ефекти върху способността за шофиране и работа с машини</w:t>
      </w:r>
    </w:p>
    <w:p w14:paraId="2C115643" w14:textId="77777777" w:rsidR="00DA0EDF" w:rsidRPr="00B144A6" w:rsidRDefault="00DA0EDF">
      <w:pPr>
        <w:keepNext/>
        <w:tabs>
          <w:tab w:val="clear" w:pos="567"/>
        </w:tabs>
      </w:pPr>
    </w:p>
    <w:p w14:paraId="30271E49" w14:textId="33DE0F3B" w:rsidR="00DA0EDF" w:rsidRPr="00B144A6" w:rsidRDefault="00CE1ED5">
      <w:r w:rsidRPr="00B144A6">
        <w:t xml:space="preserve">Устекинумаб </w:t>
      </w:r>
      <w:r w:rsidR="00786890" w:rsidRPr="00B144A6">
        <w:t>не повлиява или повлиява пренебрежимо способността за шофиране и работа с машини.</w:t>
      </w:r>
    </w:p>
    <w:p w14:paraId="67C1971B" w14:textId="77777777" w:rsidR="00DA0EDF" w:rsidRPr="00B144A6" w:rsidRDefault="00DA0EDF">
      <w:pPr>
        <w:tabs>
          <w:tab w:val="clear" w:pos="567"/>
        </w:tabs>
      </w:pPr>
    </w:p>
    <w:p w14:paraId="08CED6AE" w14:textId="77777777" w:rsidR="00DA0EDF" w:rsidRPr="00B144A6" w:rsidRDefault="00786890">
      <w:pPr>
        <w:keepNext/>
        <w:ind w:left="567" w:hanging="567"/>
        <w:outlineLvl w:val="2"/>
        <w:rPr>
          <w:b/>
          <w:bCs/>
        </w:rPr>
      </w:pPr>
      <w:r w:rsidRPr="00B144A6">
        <w:rPr>
          <w:b/>
          <w:bCs/>
        </w:rPr>
        <w:t>4.8</w:t>
      </w:r>
      <w:r w:rsidRPr="00B144A6">
        <w:rPr>
          <w:b/>
          <w:bCs/>
        </w:rPr>
        <w:tab/>
        <w:t>Нежелани лекарствени реакции</w:t>
      </w:r>
    </w:p>
    <w:p w14:paraId="020E8BF5" w14:textId="77777777" w:rsidR="00DA0EDF" w:rsidRPr="00B144A6" w:rsidRDefault="00DA0EDF">
      <w:pPr>
        <w:keepNext/>
        <w:rPr>
          <w:iCs/>
        </w:rPr>
      </w:pPr>
    </w:p>
    <w:p w14:paraId="031BF912" w14:textId="77777777" w:rsidR="00DA0EDF" w:rsidRPr="00B144A6" w:rsidRDefault="00786890">
      <w:pPr>
        <w:keepNext/>
        <w:tabs>
          <w:tab w:val="clear" w:pos="567"/>
        </w:tabs>
        <w:rPr>
          <w:bCs/>
          <w:u w:val="single"/>
        </w:rPr>
      </w:pPr>
      <w:r w:rsidRPr="00B144A6">
        <w:rPr>
          <w:bCs/>
          <w:u w:val="single"/>
        </w:rPr>
        <w:t>Обобщение на профила на безопасност</w:t>
      </w:r>
    </w:p>
    <w:p w14:paraId="632ECA75" w14:textId="68FB143C" w:rsidR="00DA0EDF" w:rsidRPr="00B144A6" w:rsidRDefault="00786890">
      <w:pPr>
        <w:tabs>
          <w:tab w:val="clear" w:pos="567"/>
        </w:tabs>
        <w:rPr>
          <w:bCs/>
        </w:rPr>
      </w:pPr>
      <w:r w:rsidRPr="00B144A6">
        <w:rPr>
          <w:bCs/>
        </w:rPr>
        <w:t>Най-честите нежелани лекарствени реакции (&gt;</w:t>
      </w:r>
      <w:r w:rsidRPr="00B144A6">
        <w:t> </w:t>
      </w:r>
      <w:r w:rsidRPr="00B144A6">
        <w:rPr>
          <w:bCs/>
        </w:rPr>
        <w:t xml:space="preserve">5%) в контролираните периоди от клиничните проучвания при възрастни с псориазис, псориатичен артрит, болест на </w:t>
      </w:r>
      <w:r w:rsidRPr="00B144A6">
        <w:t>Crohn</w:t>
      </w:r>
      <w:r w:rsidRPr="00B144A6">
        <w:rPr>
          <w:bCs/>
        </w:rPr>
        <w:t xml:space="preserve"> и </w:t>
      </w:r>
      <w:r w:rsidRPr="00B144A6">
        <w:t>улцерозен колит</w:t>
      </w:r>
      <w:r w:rsidRPr="00B144A6">
        <w:rPr>
          <w:bCs/>
        </w:rPr>
        <w:t xml:space="preserve"> </w:t>
      </w:r>
      <w:r w:rsidRPr="00B144A6">
        <w:rPr>
          <w:bCs/>
        </w:rPr>
        <w:lastRenderedPageBreak/>
        <w:t xml:space="preserve">с устекинумаб са назофарингит и главоболие. Повечето от тях се считат за леки и не налагат прекъсване на проучваното лечение. Най-сериозната нежелана лекарствена реакция, която е съобщавана за </w:t>
      </w:r>
      <w:r w:rsidR="00CE1ED5" w:rsidRPr="00B144A6">
        <w:t>устекинумаб</w:t>
      </w:r>
      <w:r w:rsidRPr="00B144A6">
        <w:rPr>
          <w:bCs/>
        </w:rPr>
        <w:t xml:space="preserve">, е сериозна реакция на свръхчувствителност, включително анафилаксия (вж. точка 4.4). Общият профил на безопасност е подобен при пациенти с псориазис, псориатичен артрит, болест на </w:t>
      </w:r>
      <w:r w:rsidRPr="00B144A6">
        <w:t>Crohn</w:t>
      </w:r>
      <w:r w:rsidRPr="00B144A6">
        <w:rPr>
          <w:bCs/>
        </w:rPr>
        <w:t xml:space="preserve"> и </w:t>
      </w:r>
      <w:r w:rsidRPr="00B144A6">
        <w:t>улцерозен колит</w:t>
      </w:r>
      <w:r w:rsidRPr="00B144A6">
        <w:rPr>
          <w:bCs/>
        </w:rPr>
        <w:t>.</w:t>
      </w:r>
    </w:p>
    <w:p w14:paraId="1519CDB5" w14:textId="77777777" w:rsidR="00DA0EDF" w:rsidRPr="00B144A6" w:rsidRDefault="00DA0EDF">
      <w:pPr>
        <w:tabs>
          <w:tab w:val="clear" w:pos="567"/>
        </w:tabs>
        <w:rPr>
          <w:bCs/>
        </w:rPr>
      </w:pPr>
    </w:p>
    <w:p w14:paraId="19F55779" w14:textId="77777777" w:rsidR="00DA0EDF" w:rsidRPr="00B144A6" w:rsidRDefault="00786890">
      <w:pPr>
        <w:keepNext/>
        <w:tabs>
          <w:tab w:val="clear" w:pos="567"/>
        </w:tabs>
        <w:rPr>
          <w:bCs/>
          <w:u w:val="single"/>
        </w:rPr>
      </w:pPr>
      <w:r w:rsidRPr="00B144A6">
        <w:rPr>
          <w:bCs/>
          <w:u w:val="single"/>
        </w:rPr>
        <w:t>Табличен списък на нежеланите реакции</w:t>
      </w:r>
    </w:p>
    <w:p w14:paraId="1D95057E" w14:textId="10048917" w:rsidR="00BF3C5E" w:rsidRPr="00766DC3" w:rsidRDefault="00BF3C5E" w:rsidP="00BF3C5E">
      <w:pPr>
        <w:tabs>
          <w:tab w:val="clear" w:pos="567"/>
        </w:tabs>
        <w:rPr>
          <w:rFonts w:eastAsia="Times New Roman"/>
          <w:bCs/>
        </w:rPr>
      </w:pPr>
      <w:r w:rsidRPr="00911E60">
        <w:rPr>
          <w:rFonts w:eastAsia="Times New Roman"/>
          <w:bCs/>
        </w:rPr>
        <w:t>Данните за безопасност, предоставени по-долу, са получени след експозиция на устекинумаб при възрастни в 14 проучвания фаза</w:t>
      </w:r>
      <w:r w:rsidRPr="00911E60">
        <w:rPr>
          <w:rFonts w:eastAsia="Times New Roman"/>
          <w:bCs/>
          <w:lang w:val="en-US"/>
        </w:rPr>
        <w:t> </w:t>
      </w:r>
      <w:r w:rsidRPr="00911E60">
        <w:rPr>
          <w:rFonts w:eastAsia="Times New Roman"/>
          <w:bCs/>
        </w:rPr>
        <w:t>2 и фаза</w:t>
      </w:r>
      <w:r w:rsidRPr="00911E60">
        <w:rPr>
          <w:rFonts w:eastAsia="Times New Roman"/>
          <w:bCs/>
          <w:lang w:val="en-US"/>
        </w:rPr>
        <w:t> </w:t>
      </w:r>
      <w:r w:rsidRPr="00911E60">
        <w:rPr>
          <w:rFonts w:eastAsia="Times New Roman"/>
          <w:bCs/>
        </w:rPr>
        <w:t>3 при 6 710</w:t>
      </w:r>
      <w:r w:rsidRPr="00911E60">
        <w:rPr>
          <w:rFonts w:eastAsia="Times New Roman"/>
          <w:bCs/>
          <w:lang w:val="en-US"/>
        </w:rPr>
        <w:t> </w:t>
      </w:r>
      <w:r w:rsidRPr="00911E60">
        <w:rPr>
          <w:rFonts w:eastAsia="Times New Roman"/>
          <w:bCs/>
        </w:rPr>
        <w:t xml:space="preserve">пациенти (4 135 с псориазис и/или </w:t>
      </w:r>
      <w:r w:rsidRPr="00911E60">
        <w:rPr>
          <w:rFonts w:eastAsia="Times New Roman"/>
        </w:rPr>
        <w:t xml:space="preserve">псориатичен артрит, </w:t>
      </w:r>
      <w:r w:rsidRPr="00911E60">
        <w:rPr>
          <w:rFonts w:eastAsia="Times New Roman"/>
          <w:bCs/>
        </w:rPr>
        <w:t xml:space="preserve">1 749 с болест на </w:t>
      </w:r>
      <w:r w:rsidRPr="00911E60">
        <w:rPr>
          <w:rFonts w:eastAsia="Times New Roman"/>
          <w:bCs/>
          <w:lang w:val="en-GB"/>
        </w:rPr>
        <w:t>Crohn</w:t>
      </w:r>
      <w:r w:rsidRPr="00911E60">
        <w:rPr>
          <w:rFonts w:eastAsia="Times New Roman"/>
          <w:bCs/>
        </w:rPr>
        <w:t xml:space="preserve"> и 826 </w:t>
      </w:r>
      <w:r w:rsidRPr="00766DC3">
        <w:rPr>
          <w:rFonts w:eastAsia="Times New Roman"/>
          <w:bCs/>
        </w:rPr>
        <w:t xml:space="preserve">пациенти с </w:t>
      </w:r>
      <w:r w:rsidRPr="00766DC3">
        <w:rPr>
          <w:rFonts w:eastAsia="Times New Roman"/>
        </w:rPr>
        <w:t>улцерозен колит)</w:t>
      </w:r>
      <w:r w:rsidRPr="00766DC3">
        <w:rPr>
          <w:rFonts w:eastAsia="Times New Roman"/>
          <w:bCs/>
        </w:rPr>
        <w:t xml:space="preserve">. Това включва експозиция на устекинумаб в контролираните и неконтролираните периоди на клиничните проучвания при пациенти с псориазис, псориатичен артрит, болест на </w:t>
      </w:r>
      <w:r w:rsidRPr="00766DC3">
        <w:rPr>
          <w:rFonts w:eastAsia="Times New Roman"/>
          <w:bCs/>
          <w:lang w:val="en-GB"/>
        </w:rPr>
        <w:t>Crohn</w:t>
      </w:r>
      <w:r w:rsidRPr="00766DC3">
        <w:rPr>
          <w:rFonts w:eastAsia="Times New Roman"/>
          <w:bCs/>
        </w:rPr>
        <w:t xml:space="preserve"> или улцерозен колит в продължение на най-малко 6</w:t>
      </w:r>
      <w:r w:rsidRPr="00766DC3">
        <w:rPr>
          <w:rFonts w:eastAsia="Times New Roman"/>
          <w:bCs/>
          <w:lang w:val="en-GB"/>
        </w:rPr>
        <w:t> </w:t>
      </w:r>
      <w:r w:rsidRPr="00766DC3">
        <w:rPr>
          <w:rFonts w:eastAsia="Times New Roman"/>
          <w:bCs/>
        </w:rPr>
        <w:t>месеца (4</w:t>
      </w:r>
      <w:r w:rsidRPr="00766DC3">
        <w:rPr>
          <w:rFonts w:eastAsia="Times New Roman"/>
          <w:bCs/>
          <w:lang w:val="en-US"/>
        </w:rPr>
        <w:t> </w:t>
      </w:r>
      <w:r w:rsidRPr="00766DC3">
        <w:rPr>
          <w:rFonts w:eastAsia="Times New Roman"/>
          <w:bCs/>
        </w:rPr>
        <w:t>577 пациенти) или поне 1 година (3 648</w:t>
      </w:r>
      <w:r w:rsidRPr="00766DC3">
        <w:rPr>
          <w:rFonts w:eastAsia="Times New Roman"/>
          <w:bCs/>
          <w:lang w:val="en-GB"/>
        </w:rPr>
        <w:t> </w:t>
      </w:r>
      <w:r w:rsidRPr="00766DC3">
        <w:rPr>
          <w:rFonts w:eastAsia="Times New Roman"/>
          <w:bCs/>
        </w:rPr>
        <w:t xml:space="preserve">пациенти). 2 194 пациенти с псориазис, болест на </w:t>
      </w:r>
      <w:r w:rsidRPr="00766DC3">
        <w:rPr>
          <w:rFonts w:eastAsia="Times New Roman"/>
          <w:bCs/>
          <w:lang w:val="en-GB"/>
        </w:rPr>
        <w:t>Crohn</w:t>
      </w:r>
      <w:r w:rsidRPr="00766DC3">
        <w:rPr>
          <w:rFonts w:eastAsia="Times New Roman"/>
          <w:bCs/>
        </w:rPr>
        <w:t xml:space="preserve"> или улцерозен колит са с експозиция за поне 4 години, докато 1 148 пациенти с псориазис или болест на</w:t>
      </w:r>
      <w:r w:rsidRPr="00A664A7">
        <w:rPr>
          <w:rFonts w:eastAsia="Times New Roman"/>
          <w:bCs/>
        </w:rPr>
        <w:t xml:space="preserve"> </w:t>
      </w:r>
      <w:r w:rsidRPr="00766DC3">
        <w:rPr>
          <w:rFonts w:eastAsia="Times New Roman"/>
          <w:bCs/>
          <w:lang w:val="en-GB"/>
        </w:rPr>
        <w:t>Crohn</w:t>
      </w:r>
      <w:r w:rsidRPr="00766DC3">
        <w:rPr>
          <w:rFonts w:eastAsia="Times New Roman"/>
          <w:bCs/>
        </w:rPr>
        <w:t xml:space="preserve"> са с експозиция за поне 5 години.</w:t>
      </w:r>
    </w:p>
    <w:p w14:paraId="74FC01CB" w14:textId="77777777" w:rsidR="00DA0EDF" w:rsidRPr="00B144A6" w:rsidRDefault="00DA0EDF">
      <w:pPr>
        <w:tabs>
          <w:tab w:val="clear" w:pos="567"/>
        </w:tabs>
        <w:rPr>
          <w:bCs/>
        </w:rPr>
      </w:pPr>
    </w:p>
    <w:p w14:paraId="02DDCF3F" w14:textId="77777777" w:rsidR="00DA0EDF" w:rsidRPr="00B144A6" w:rsidRDefault="00786890">
      <w:pPr>
        <w:tabs>
          <w:tab w:val="clear" w:pos="567"/>
        </w:tabs>
      </w:pPr>
      <w:r w:rsidRPr="00B144A6">
        <w:rPr>
          <w:bCs/>
        </w:rPr>
        <w:t xml:space="preserve">В таблица 2 е показан списък с нежеланите лекарствени реакции от клинични проучвания при възрастни с псориазис, </w:t>
      </w:r>
      <w:r w:rsidRPr="00B144A6">
        <w:t>псориатичен артрит,</w:t>
      </w:r>
      <w:r w:rsidRPr="00B144A6">
        <w:rPr>
          <w:bCs/>
        </w:rPr>
        <w:t xml:space="preserve"> болест на Crohn и </w:t>
      </w:r>
      <w:r w:rsidRPr="00B144A6">
        <w:t>улцерозен колит</w:t>
      </w:r>
      <w:r w:rsidRPr="00B144A6">
        <w:rPr>
          <w:bCs/>
        </w:rPr>
        <w:t>, както и нежеланите реакции от постмаркетинговата употреба. Нежеланите реакции са класифицирани по системо-органни класове и честота съгласно следната конвенция: Много чести (≥ 1/10), Чести (≥ 1/100 до &lt; 1/10), Нечести (≥ 1/1 000 до &lt; 1/100), Редки (≥ 1/10 000 до &lt; 1/</w:t>
      </w:r>
      <w:r w:rsidRPr="00B144A6">
        <w:rPr>
          <w:szCs w:val="22"/>
        </w:rPr>
        <w:t>1 000), Много редки (&lt; 1/10 000), с неизвестна честота (от наличните</w:t>
      </w:r>
      <w:r w:rsidRPr="00B144A6">
        <w:t xml:space="preserve"> данни не може да бъде направена оценка). При всяко групиране в зависимост от честотата нежеланите </w:t>
      </w:r>
      <w:r w:rsidRPr="00B144A6">
        <w:rPr>
          <w:bCs/>
        </w:rPr>
        <w:t xml:space="preserve">лекарствени реакции </w:t>
      </w:r>
      <w:r w:rsidRPr="00B144A6">
        <w:t>се изброяват в низходящ ред по отношение на тяхната сериозност.</w:t>
      </w:r>
    </w:p>
    <w:p w14:paraId="1264592A" w14:textId="77777777" w:rsidR="00DA0EDF" w:rsidRPr="00B144A6" w:rsidRDefault="00DA0EDF"/>
    <w:p w14:paraId="2EBD595B" w14:textId="6892D79D" w:rsidR="00DA0EDF" w:rsidRPr="00B144A6" w:rsidRDefault="00786890">
      <w:pPr>
        <w:keepNext/>
        <w:tabs>
          <w:tab w:val="clear" w:pos="567"/>
        </w:tabs>
        <w:rPr>
          <w:b/>
          <w:bCs/>
          <w:iCs/>
        </w:rPr>
      </w:pPr>
      <w:r w:rsidRPr="00B144A6">
        <w:rPr>
          <w:b/>
          <w:bCs/>
          <w:iCs/>
        </w:rPr>
        <w:t>Таблица 2</w:t>
      </w:r>
      <w:r w:rsidR="004F2769" w:rsidRPr="00B144A6">
        <w:rPr>
          <w:b/>
          <w:bCs/>
          <w:iCs/>
        </w:rPr>
        <w:t>:</w:t>
      </w:r>
      <w:r w:rsidRPr="00B144A6">
        <w:rPr>
          <w:b/>
          <w:bCs/>
          <w:iCs/>
        </w:rPr>
        <w:tab/>
        <w:t>Списък на нежелани реакции</w:t>
      </w:r>
    </w:p>
    <w:tbl>
      <w:tblPr>
        <w:tblW w:w="9072" w:type="dxa"/>
        <w:jc w:val="center"/>
        <w:tblLayout w:type="fixed"/>
        <w:tblLook w:val="0000" w:firstRow="0" w:lastRow="0" w:firstColumn="0" w:lastColumn="0" w:noHBand="0" w:noVBand="0"/>
      </w:tblPr>
      <w:tblGrid>
        <w:gridCol w:w="2698"/>
        <w:gridCol w:w="6374"/>
      </w:tblGrid>
      <w:tr w:rsidR="00DA0EDF" w:rsidRPr="00B144A6" w14:paraId="330B39EA" w14:textId="77777777">
        <w:trPr>
          <w:cantSplit/>
          <w:jc w:val="center"/>
        </w:trPr>
        <w:tc>
          <w:tcPr>
            <w:tcW w:w="2698" w:type="dxa"/>
            <w:tcBorders>
              <w:top w:val="single" w:sz="4" w:space="0" w:color="000000"/>
              <w:left w:val="single" w:sz="4" w:space="0" w:color="000000"/>
              <w:bottom w:val="single" w:sz="4" w:space="0" w:color="000000"/>
            </w:tcBorders>
          </w:tcPr>
          <w:p w14:paraId="3119D246" w14:textId="77777777" w:rsidR="00DA0EDF" w:rsidRPr="00B144A6" w:rsidRDefault="00786890">
            <w:pPr>
              <w:keepNext/>
              <w:widowControl w:val="0"/>
              <w:rPr>
                <w:b/>
                <w:bCs/>
              </w:rPr>
            </w:pPr>
            <w:r w:rsidRPr="00B144A6">
              <w:rPr>
                <w:b/>
                <w:bCs/>
              </w:rPr>
              <w:t>Системо-органни класове</w:t>
            </w:r>
          </w:p>
        </w:tc>
        <w:tc>
          <w:tcPr>
            <w:tcW w:w="6373" w:type="dxa"/>
            <w:tcBorders>
              <w:top w:val="single" w:sz="4" w:space="0" w:color="000000"/>
              <w:bottom w:val="single" w:sz="4" w:space="0" w:color="000000"/>
              <w:right w:val="single" w:sz="4" w:space="0" w:color="000000"/>
            </w:tcBorders>
          </w:tcPr>
          <w:p w14:paraId="46A49594" w14:textId="77777777" w:rsidR="00DA0EDF" w:rsidRPr="00B144A6" w:rsidRDefault="00786890">
            <w:pPr>
              <w:keepNext/>
              <w:widowControl w:val="0"/>
              <w:rPr>
                <w:b/>
                <w:bCs/>
              </w:rPr>
            </w:pPr>
            <w:r w:rsidRPr="00B144A6">
              <w:rPr>
                <w:b/>
                <w:bCs/>
              </w:rPr>
              <w:t>Честота: Нежелани реакции</w:t>
            </w:r>
          </w:p>
        </w:tc>
      </w:tr>
      <w:tr w:rsidR="00DA0EDF" w:rsidRPr="00B144A6" w14:paraId="19259FC3" w14:textId="77777777">
        <w:trPr>
          <w:cantSplit/>
          <w:jc w:val="center"/>
        </w:trPr>
        <w:tc>
          <w:tcPr>
            <w:tcW w:w="2698" w:type="dxa"/>
            <w:tcBorders>
              <w:top w:val="single" w:sz="4" w:space="0" w:color="000000"/>
              <w:left w:val="single" w:sz="4" w:space="0" w:color="000000"/>
              <w:bottom w:val="single" w:sz="4" w:space="0" w:color="000000"/>
            </w:tcBorders>
          </w:tcPr>
          <w:p w14:paraId="50B9961B" w14:textId="77777777" w:rsidR="00DA0EDF" w:rsidRPr="00B144A6" w:rsidRDefault="00786890">
            <w:pPr>
              <w:widowControl w:val="0"/>
              <w:rPr>
                <w:sz w:val="20"/>
              </w:rPr>
            </w:pPr>
            <w:r w:rsidRPr="00B144A6">
              <w:t>Инфекции и инфестации</w:t>
            </w:r>
          </w:p>
        </w:tc>
        <w:tc>
          <w:tcPr>
            <w:tcW w:w="6373" w:type="dxa"/>
            <w:tcBorders>
              <w:top w:val="single" w:sz="4" w:space="0" w:color="000000"/>
              <w:bottom w:val="single" w:sz="4" w:space="0" w:color="000000"/>
              <w:right w:val="single" w:sz="4" w:space="0" w:color="000000"/>
            </w:tcBorders>
          </w:tcPr>
          <w:p w14:paraId="7AC06A50" w14:textId="77777777" w:rsidR="00DA0EDF" w:rsidRPr="00B144A6" w:rsidRDefault="00786890">
            <w:pPr>
              <w:widowControl w:val="0"/>
            </w:pPr>
            <w:r w:rsidRPr="00B144A6">
              <w:t>Чести: инфекция на горните дихателни пътища, назофарингит, синузит</w:t>
            </w:r>
          </w:p>
          <w:p w14:paraId="42BB7D77" w14:textId="77777777" w:rsidR="00DA0EDF" w:rsidRPr="00B144A6" w:rsidRDefault="00786890">
            <w:pPr>
              <w:widowControl w:val="0"/>
            </w:pPr>
            <w:r w:rsidRPr="00B144A6">
              <w:t>Нечести: целулит, дентални инфекции, херпес зостер, инфекция на долните дихателни пътища, вирусни инфекции на горните дихателни пътища, вулвовагинална микотична инфекция</w:t>
            </w:r>
          </w:p>
          <w:p w14:paraId="2DC9288E" w14:textId="77777777" w:rsidR="00DA0EDF" w:rsidRPr="00B144A6" w:rsidRDefault="00DA0EDF">
            <w:pPr>
              <w:widowControl w:val="0"/>
            </w:pPr>
          </w:p>
        </w:tc>
      </w:tr>
      <w:tr w:rsidR="00DA0EDF" w:rsidRPr="00B144A6" w14:paraId="273423FC" w14:textId="77777777">
        <w:trPr>
          <w:cantSplit/>
          <w:jc w:val="center"/>
        </w:trPr>
        <w:tc>
          <w:tcPr>
            <w:tcW w:w="2698" w:type="dxa"/>
            <w:tcBorders>
              <w:top w:val="single" w:sz="4" w:space="0" w:color="000000"/>
              <w:left w:val="single" w:sz="4" w:space="0" w:color="000000"/>
              <w:bottom w:val="single" w:sz="4" w:space="0" w:color="000000"/>
            </w:tcBorders>
          </w:tcPr>
          <w:p w14:paraId="536EBCF4" w14:textId="77777777" w:rsidR="00DA0EDF" w:rsidRPr="00B144A6" w:rsidRDefault="00786890">
            <w:pPr>
              <w:widowControl w:val="0"/>
            </w:pPr>
            <w:r w:rsidRPr="00B144A6">
              <w:t>Нарушения на имунната система</w:t>
            </w:r>
          </w:p>
        </w:tc>
        <w:tc>
          <w:tcPr>
            <w:tcW w:w="6373" w:type="dxa"/>
            <w:tcBorders>
              <w:top w:val="single" w:sz="4" w:space="0" w:color="000000"/>
              <w:bottom w:val="single" w:sz="4" w:space="0" w:color="000000"/>
              <w:right w:val="single" w:sz="4" w:space="0" w:color="000000"/>
            </w:tcBorders>
          </w:tcPr>
          <w:p w14:paraId="5A53B08F" w14:textId="77777777" w:rsidR="00DA0EDF" w:rsidRPr="00B144A6" w:rsidRDefault="00786890">
            <w:pPr>
              <w:widowControl w:val="0"/>
            </w:pPr>
            <w:r w:rsidRPr="00B144A6">
              <w:t>Нечести: реакции на свръхчувствителност (включително обрив, уртикария)</w:t>
            </w:r>
          </w:p>
          <w:p w14:paraId="57A94892" w14:textId="77777777" w:rsidR="00DA0EDF" w:rsidRPr="00B144A6" w:rsidRDefault="00786890">
            <w:pPr>
              <w:widowControl w:val="0"/>
            </w:pPr>
            <w:r w:rsidRPr="00B144A6">
              <w:t>Редки: сериозни реакции на свръхчувствителност (включително анафилаксия, ангиоедем)</w:t>
            </w:r>
          </w:p>
          <w:p w14:paraId="1451F517" w14:textId="77777777" w:rsidR="00DA0EDF" w:rsidRPr="00B144A6" w:rsidRDefault="00DA0EDF">
            <w:pPr>
              <w:widowControl w:val="0"/>
            </w:pPr>
          </w:p>
        </w:tc>
      </w:tr>
      <w:tr w:rsidR="00DA0EDF" w:rsidRPr="00B144A6" w14:paraId="5EC7BD92" w14:textId="77777777">
        <w:trPr>
          <w:cantSplit/>
          <w:jc w:val="center"/>
        </w:trPr>
        <w:tc>
          <w:tcPr>
            <w:tcW w:w="2698" w:type="dxa"/>
            <w:tcBorders>
              <w:top w:val="single" w:sz="4" w:space="0" w:color="000000"/>
              <w:left w:val="single" w:sz="4" w:space="0" w:color="000000"/>
              <w:bottom w:val="single" w:sz="4" w:space="0" w:color="000000"/>
            </w:tcBorders>
          </w:tcPr>
          <w:p w14:paraId="16554FF8" w14:textId="77777777" w:rsidR="00DA0EDF" w:rsidRPr="00B144A6" w:rsidRDefault="00786890">
            <w:pPr>
              <w:widowControl w:val="0"/>
              <w:rPr>
                <w:sz w:val="20"/>
              </w:rPr>
            </w:pPr>
            <w:r w:rsidRPr="00B144A6">
              <w:t>Психични нарушения</w:t>
            </w:r>
          </w:p>
        </w:tc>
        <w:tc>
          <w:tcPr>
            <w:tcW w:w="6373" w:type="dxa"/>
            <w:tcBorders>
              <w:top w:val="single" w:sz="4" w:space="0" w:color="000000"/>
              <w:bottom w:val="single" w:sz="4" w:space="0" w:color="000000"/>
              <w:right w:val="single" w:sz="4" w:space="0" w:color="000000"/>
            </w:tcBorders>
          </w:tcPr>
          <w:p w14:paraId="61E99344" w14:textId="77777777" w:rsidR="00DA0EDF" w:rsidRPr="00B144A6" w:rsidRDefault="00786890">
            <w:pPr>
              <w:widowControl w:val="0"/>
            </w:pPr>
            <w:r w:rsidRPr="00B144A6">
              <w:t>Нечести: депресия</w:t>
            </w:r>
          </w:p>
          <w:p w14:paraId="58C37E0E" w14:textId="77777777" w:rsidR="00DA0EDF" w:rsidRPr="00B144A6" w:rsidRDefault="00DA0EDF">
            <w:pPr>
              <w:widowControl w:val="0"/>
            </w:pPr>
          </w:p>
        </w:tc>
      </w:tr>
      <w:tr w:rsidR="00DA0EDF" w:rsidRPr="00B144A6" w14:paraId="2EEA7F9C" w14:textId="77777777">
        <w:trPr>
          <w:cantSplit/>
          <w:jc w:val="center"/>
        </w:trPr>
        <w:tc>
          <w:tcPr>
            <w:tcW w:w="2698" w:type="dxa"/>
            <w:tcBorders>
              <w:top w:val="single" w:sz="4" w:space="0" w:color="000000"/>
              <w:left w:val="single" w:sz="4" w:space="0" w:color="000000"/>
              <w:bottom w:val="single" w:sz="4" w:space="0" w:color="000000"/>
            </w:tcBorders>
          </w:tcPr>
          <w:p w14:paraId="2FC065C1" w14:textId="77777777" w:rsidR="00DA0EDF" w:rsidRPr="00B144A6" w:rsidRDefault="00786890">
            <w:pPr>
              <w:widowControl w:val="0"/>
              <w:rPr>
                <w:sz w:val="20"/>
              </w:rPr>
            </w:pPr>
            <w:r w:rsidRPr="00B144A6">
              <w:rPr>
                <w:bCs/>
              </w:rPr>
              <w:t>Нарушения на нервната система</w:t>
            </w:r>
          </w:p>
        </w:tc>
        <w:tc>
          <w:tcPr>
            <w:tcW w:w="6373" w:type="dxa"/>
            <w:tcBorders>
              <w:top w:val="single" w:sz="4" w:space="0" w:color="000000"/>
              <w:bottom w:val="single" w:sz="4" w:space="0" w:color="000000"/>
              <w:right w:val="single" w:sz="4" w:space="0" w:color="000000"/>
            </w:tcBorders>
          </w:tcPr>
          <w:p w14:paraId="030C5D2E" w14:textId="77777777" w:rsidR="00DA0EDF" w:rsidRPr="00B144A6" w:rsidRDefault="00786890">
            <w:pPr>
              <w:widowControl w:val="0"/>
            </w:pPr>
            <w:r w:rsidRPr="00B144A6">
              <w:t>Чести: замайване, главоболие</w:t>
            </w:r>
          </w:p>
          <w:p w14:paraId="0C5F6CCE" w14:textId="77777777" w:rsidR="00DA0EDF" w:rsidRPr="00B144A6" w:rsidRDefault="00786890">
            <w:pPr>
              <w:widowControl w:val="0"/>
            </w:pPr>
            <w:r w:rsidRPr="00B144A6">
              <w:t>Нечести: лицева парализа</w:t>
            </w:r>
          </w:p>
          <w:p w14:paraId="43DDCC11" w14:textId="77777777" w:rsidR="00DA0EDF" w:rsidRPr="00B144A6" w:rsidRDefault="00DA0EDF">
            <w:pPr>
              <w:widowControl w:val="0"/>
            </w:pPr>
          </w:p>
        </w:tc>
      </w:tr>
      <w:tr w:rsidR="00DA0EDF" w:rsidRPr="00B144A6" w14:paraId="746D900A" w14:textId="77777777">
        <w:trPr>
          <w:cantSplit/>
          <w:jc w:val="center"/>
        </w:trPr>
        <w:tc>
          <w:tcPr>
            <w:tcW w:w="2698" w:type="dxa"/>
            <w:tcBorders>
              <w:top w:val="single" w:sz="4" w:space="0" w:color="000000"/>
              <w:left w:val="single" w:sz="4" w:space="0" w:color="000000"/>
              <w:bottom w:val="single" w:sz="4" w:space="0" w:color="000000"/>
            </w:tcBorders>
          </w:tcPr>
          <w:p w14:paraId="752E4D40" w14:textId="77777777" w:rsidR="00DA0EDF" w:rsidRPr="00B144A6" w:rsidRDefault="00786890">
            <w:pPr>
              <w:widowControl w:val="0"/>
              <w:rPr>
                <w:sz w:val="20"/>
              </w:rPr>
            </w:pPr>
            <w:r w:rsidRPr="00B144A6">
              <w:t>Респираторни, гръдни и медиастинални нарушения</w:t>
            </w:r>
          </w:p>
        </w:tc>
        <w:tc>
          <w:tcPr>
            <w:tcW w:w="6373" w:type="dxa"/>
            <w:tcBorders>
              <w:top w:val="single" w:sz="4" w:space="0" w:color="000000"/>
              <w:bottom w:val="single" w:sz="4" w:space="0" w:color="000000"/>
              <w:right w:val="single" w:sz="4" w:space="0" w:color="000000"/>
            </w:tcBorders>
          </w:tcPr>
          <w:p w14:paraId="0C567854" w14:textId="77777777" w:rsidR="00DA0EDF" w:rsidRPr="00B144A6" w:rsidRDefault="00786890">
            <w:pPr>
              <w:widowControl w:val="0"/>
            </w:pPr>
            <w:r w:rsidRPr="00B144A6">
              <w:t>Чести: орофарингеална болка</w:t>
            </w:r>
          </w:p>
          <w:p w14:paraId="6C52ED87" w14:textId="77777777" w:rsidR="00DA0EDF" w:rsidRPr="00B144A6" w:rsidRDefault="00786890">
            <w:pPr>
              <w:widowControl w:val="0"/>
            </w:pPr>
            <w:r w:rsidRPr="00B144A6">
              <w:t>Нечести: назална конгестия</w:t>
            </w:r>
          </w:p>
          <w:p w14:paraId="446F4B07" w14:textId="77777777" w:rsidR="00DA0EDF" w:rsidRPr="00B144A6" w:rsidRDefault="00786890">
            <w:pPr>
              <w:widowControl w:val="0"/>
            </w:pPr>
            <w:r w:rsidRPr="00B144A6">
              <w:t>Редки: алергичен алвеолит, еозинофилна пневмония</w:t>
            </w:r>
          </w:p>
          <w:p w14:paraId="7C9E3676" w14:textId="77777777" w:rsidR="00DA0EDF" w:rsidRPr="00B144A6" w:rsidRDefault="00786890">
            <w:pPr>
              <w:widowControl w:val="0"/>
            </w:pPr>
            <w:r w:rsidRPr="00B144A6">
              <w:t>Много редки: организираща пмевмония*</w:t>
            </w:r>
          </w:p>
          <w:p w14:paraId="5C9C54C9" w14:textId="77777777" w:rsidR="00DA0EDF" w:rsidRPr="00B144A6" w:rsidRDefault="00DA0EDF">
            <w:pPr>
              <w:widowControl w:val="0"/>
            </w:pPr>
          </w:p>
        </w:tc>
      </w:tr>
      <w:tr w:rsidR="00DA0EDF" w:rsidRPr="00B144A6" w14:paraId="61D7F48D" w14:textId="77777777">
        <w:trPr>
          <w:cantSplit/>
          <w:jc w:val="center"/>
        </w:trPr>
        <w:tc>
          <w:tcPr>
            <w:tcW w:w="2698" w:type="dxa"/>
            <w:tcBorders>
              <w:top w:val="single" w:sz="4" w:space="0" w:color="000000"/>
              <w:left w:val="single" w:sz="4" w:space="0" w:color="000000"/>
              <w:bottom w:val="single" w:sz="4" w:space="0" w:color="000000"/>
            </w:tcBorders>
          </w:tcPr>
          <w:p w14:paraId="2A3BB47D" w14:textId="77777777" w:rsidR="00DA0EDF" w:rsidRPr="00B144A6" w:rsidRDefault="00786890">
            <w:pPr>
              <w:widowControl w:val="0"/>
            </w:pPr>
            <w:r w:rsidRPr="00B144A6">
              <w:t>Стомашно-чревни нарушения</w:t>
            </w:r>
          </w:p>
        </w:tc>
        <w:tc>
          <w:tcPr>
            <w:tcW w:w="6373" w:type="dxa"/>
            <w:tcBorders>
              <w:top w:val="single" w:sz="4" w:space="0" w:color="000000"/>
              <w:bottom w:val="single" w:sz="4" w:space="0" w:color="000000"/>
              <w:right w:val="single" w:sz="4" w:space="0" w:color="000000"/>
            </w:tcBorders>
          </w:tcPr>
          <w:p w14:paraId="4F87E5C4" w14:textId="77777777" w:rsidR="00DA0EDF" w:rsidRPr="00B144A6" w:rsidRDefault="00786890">
            <w:pPr>
              <w:widowControl w:val="0"/>
            </w:pPr>
            <w:r w:rsidRPr="00B144A6">
              <w:t>Чести: диария, гадене, повръщане</w:t>
            </w:r>
          </w:p>
          <w:p w14:paraId="2B867F8C" w14:textId="77777777" w:rsidR="00DA0EDF" w:rsidRPr="00B144A6" w:rsidRDefault="00DA0EDF">
            <w:pPr>
              <w:widowControl w:val="0"/>
            </w:pPr>
          </w:p>
        </w:tc>
      </w:tr>
      <w:tr w:rsidR="00DA0EDF" w:rsidRPr="00B144A6" w14:paraId="284BC736" w14:textId="77777777">
        <w:trPr>
          <w:cantSplit/>
          <w:jc w:val="center"/>
        </w:trPr>
        <w:tc>
          <w:tcPr>
            <w:tcW w:w="2698" w:type="dxa"/>
            <w:tcBorders>
              <w:top w:val="single" w:sz="4" w:space="0" w:color="000000"/>
              <w:left w:val="single" w:sz="4" w:space="0" w:color="000000"/>
              <w:bottom w:val="single" w:sz="4" w:space="0" w:color="000000"/>
            </w:tcBorders>
          </w:tcPr>
          <w:p w14:paraId="34CDA522" w14:textId="77777777" w:rsidR="00DA0EDF" w:rsidRPr="00B144A6" w:rsidRDefault="00786890">
            <w:pPr>
              <w:widowControl w:val="0"/>
              <w:rPr>
                <w:sz w:val="20"/>
              </w:rPr>
            </w:pPr>
            <w:r w:rsidRPr="00B144A6">
              <w:t>Нарушения на кожата и подкожната тъкан</w:t>
            </w:r>
          </w:p>
        </w:tc>
        <w:tc>
          <w:tcPr>
            <w:tcW w:w="6373" w:type="dxa"/>
            <w:tcBorders>
              <w:top w:val="single" w:sz="4" w:space="0" w:color="000000"/>
              <w:bottom w:val="single" w:sz="4" w:space="0" w:color="000000"/>
              <w:right w:val="single" w:sz="4" w:space="0" w:color="000000"/>
            </w:tcBorders>
          </w:tcPr>
          <w:p w14:paraId="5044D002" w14:textId="77777777" w:rsidR="00DA0EDF" w:rsidRPr="00B144A6" w:rsidRDefault="00786890">
            <w:pPr>
              <w:widowControl w:val="0"/>
            </w:pPr>
            <w:r w:rsidRPr="00B144A6">
              <w:t>Чести: сърбеж</w:t>
            </w:r>
          </w:p>
          <w:p w14:paraId="7AECC194" w14:textId="77777777" w:rsidR="00DA0EDF" w:rsidRPr="00B144A6" w:rsidRDefault="00786890">
            <w:pPr>
              <w:widowControl w:val="0"/>
              <w:rPr>
                <w:bCs/>
              </w:rPr>
            </w:pPr>
            <w:r w:rsidRPr="00B144A6">
              <w:rPr>
                <w:bCs/>
              </w:rPr>
              <w:t>Нечести: пустулозен псориазис, ексфолиация на кожата, акне</w:t>
            </w:r>
          </w:p>
          <w:p w14:paraId="67CB3756" w14:textId="77777777" w:rsidR="00DA0EDF" w:rsidRPr="00B144A6" w:rsidRDefault="00786890">
            <w:pPr>
              <w:widowControl w:val="0"/>
              <w:rPr>
                <w:bCs/>
              </w:rPr>
            </w:pPr>
            <w:r w:rsidRPr="00B144A6">
              <w:rPr>
                <w:bCs/>
              </w:rPr>
              <w:t>Редки: ексфолиативен дерматит, хиперсензитивен васкулит</w:t>
            </w:r>
          </w:p>
          <w:p w14:paraId="7A16BFB8" w14:textId="77777777" w:rsidR="00DA0EDF" w:rsidRPr="00B144A6" w:rsidRDefault="00786890">
            <w:pPr>
              <w:widowControl w:val="0"/>
            </w:pPr>
            <w:r w:rsidRPr="00B144A6">
              <w:t xml:space="preserve">Много редки: булозен пемфигоид, </w:t>
            </w:r>
            <w:r w:rsidRPr="00B144A6">
              <w:rPr>
                <w:szCs w:val="22"/>
              </w:rPr>
              <w:t>кожен лупус еритематодес</w:t>
            </w:r>
          </w:p>
          <w:p w14:paraId="55C6021C" w14:textId="77777777" w:rsidR="00DA0EDF" w:rsidRPr="00B144A6" w:rsidRDefault="00DA0EDF">
            <w:pPr>
              <w:widowControl w:val="0"/>
            </w:pPr>
          </w:p>
        </w:tc>
      </w:tr>
      <w:tr w:rsidR="00DA0EDF" w:rsidRPr="00B144A6" w14:paraId="76CC81EB" w14:textId="77777777">
        <w:trPr>
          <w:cantSplit/>
          <w:jc w:val="center"/>
        </w:trPr>
        <w:tc>
          <w:tcPr>
            <w:tcW w:w="2698" w:type="dxa"/>
            <w:tcBorders>
              <w:top w:val="single" w:sz="4" w:space="0" w:color="000000"/>
              <w:left w:val="single" w:sz="4" w:space="0" w:color="000000"/>
              <w:bottom w:val="single" w:sz="4" w:space="0" w:color="000000"/>
            </w:tcBorders>
          </w:tcPr>
          <w:p w14:paraId="7E2630B0" w14:textId="77777777" w:rsidR="00DA0EDF" w:rsidRPr="00B144A6" w:rsidRDefault="00786890">
            <w:pPr>
              <w:widowControl w:val="0"/>
              <w:rPr>
                <w:sz w:val="20"/>
              </w:rPr>
            </w:pPr>
            <w:r w:rsidRPr="00B144A6">
              <w:lastRenderedPageBreak/>
              <w:t>Нарушения на мускулно-скелетната система и съединителната тъкан</w:t>
            </w:r>
          </w:p>
        </w:tc>
        <w:tc>
          <w:tcPr>
            <w:tcW w:w="6373" w:type="dxa"/>
            <w:tcBorders>
              <w:top w:val="single" w:sz="4" w:space="0" w:color="000000"/>
              <w:bottom w:val="single" w:sz="4" w:space="0" w:color="000000"/>
              <w:right w:val="single" w:sz="4" w:space="0" w:color="000000"/>
            </w:tcBorders>
          </w:tcPr>
          <w:p w14:paraId="1A26DA7C" w14:textId="77777777" w:rsidR="00DA0EDF" w:rsidRPr="00B144A6" w:rsidRDefault="00786890">
            <w:pPr>
              <w:widowControl w:val="0"/>
            </w:pPr>
            <w:r w:rsidRPr="00B144A6">
              <w:t>Чести: болки в гърба, миалгия, артралгия</w:t>
            </w:r>
          </w:p>
          <w:p w14:paraId="5F9874FA" w14:textId="77777777" w:rsidR="00DA0EDF" w:rsidRPr="00B144A6" w:rsidRDefault="00786890">
            <w:pPr>
              <w:widowControl w:val="0"/>
            </w:pPr>
            <w:r w:rsidRPr="00B144A6">
              <w:t xml:space="preserve">Много редки: </w:t>
            </w:r>
            <w:r w:rsidRPr="00B144A6">
              <w:rPr>
                <w:szCs w:val="22"/>
              </w:rPr>
              <w:t>лупус-подобен синдром</w:t>
            </w:r>
          </w:p>
        </w:tc>
      </w:tr>
      <w:tr w:rsidR="00DA0EDF" w:rsidRPr="00B144A6" w14:paraId="442EA41B" w14:textId="77777777">
        <w:trPr>
          <w:cantSplit/>
          <w:jc w:val="center"/>
        </w:trPr>
        <w:tc>
          <w:tcPr>
            <w:tcW w:w="2698" w:type="dxa"/>
            <w:tcBorders>
              <w:top w:val="single" w:sz="4" w:space="0" w:color="000000"/>
              <w:left w:val="single" w:sz="4" w:space="0" w:color="000000"/>
              <w:bottom w:val="single" w:sz="4" w:space="0" w:color="000000"/>
            </w:tcBorders>
          </w:tcPr>
          <w:p w14:paraId="1EA1122E" w14:textId="77777777" w:rsidR="00DA0EDF" w:rsidRPr="00B144A6" w:rsidRDefault="00786890">
            <w:pPr>
              <w:widowControl w:val="0"/>
            </w:pPr>
            <w:r w:rsidRPr="00B144A6">
              <w:t>Общи нарушения и ефекти на мястото на приложение</w:t>
            </w:r>
          </w:p>
        </w:tc>
        <w:tc>
          <w:tcPr>
            <w:tcW w:w="6373" w:type="dxa"/>
            <w:tcBorders>
              <w:top w:val="single" w:sz="4" w:space="0" w:color="000000"/>
              <w:bottom w:val="single" w:sz="4" w:space="0" w:color="000000"/>
              <w:right w:val="single" w:sz="4" w:space="0" w:color="000000"/>
            </w:tcBorders>
          </w:tcPr>
          <w:p w14:paraId="2443214A" w14:textId="77777777" w:rsidR="00DA0EDF" w:rsidRPr="00B144A6" w:rsidRDefault="00786890">
            <w:pPr>
              <w:widowControl w:val="0"/>
            </w:pPr>
            <w:r w:rsidRPr="00B144A6">
              <w:t>Чести: умора, еритема на мястото на инжектиране, болка на мястото на инжектиране</w:t>
            </w:r>
          </w:p>
          <w:p w14:paraId="3E60DEA9" w14:textId="77777777" w:rsidR="00DA0EDF" w:rsidRPr="00B144A6" w:rsidRDefault="00786890">
            <w:pPr>
              <w:widowControl w:val="0"/>
            </w:pPr>
            <w:r w:rsidRPr="00B144A6">
              <w:t xml:space="preserve">Нечести: реакции на мястото на инжектиране (включително </w:t>
            </w:r>
            <w:r w:rsidRPr="00B144A6">
              <w:rPr>
                <w:bCs/>
              </w:rPr>
              <w:t>кръвоизлив, хематом, втвърдяване, подуване</w:t>
            </w:r>
            <w:r w:rsidRPr="00B144A6">
              <w:t xml:space="preserve"> и сърбеж), астения</w:t>
            </w:r>
          </w:p>
          <w:p w14:paraId="254ADDE0" w14:textId="77777777" w:rsidR="00DA0EDF" w:rsidRPr="00B144A6" w:rsidRDefault="00DA0EDF">
            <w:pPr>
              <w:widowControl w:val="0"/>
            </w:pPr>
          </w:p>
        </w:tc>
      </w:tr>
      <w:tr w:rsidR="00DA0EDF" w:rsidRPr="00B144A6" w14:paraId="4472B891" w14:textId="77777777">
        <w:trPr>
          <w:cantSplit/>
          <w:jc w:val="center"/>
        </w:trPr>
        <w:tc>
          <w:tcPr>
            <w:tcW w:w="9071" w:type="dxa"/>
            <w:gridSpan w:val="2"/>
            <w:tcBorders>
              <w:top w:val="single" w:sz="4" w:space="0" w:color="000000"/>
            </w:tcBorders>
          </w:tcPr>
          <w:p w14:paraId="4C5A6F75" w14:textId="77777777" w:rsidR="00DA0EDF" w:rsidRPr="00B144A6" w:rsidRDefault="00786890">
            <w:pPr>
              <w:widowControl w:val="0"/>
              <w:ind w:left="284" w:hanging="284"/>
            </w:pPr>
            <w:r w:rsidRPr="00B144A6">
              <w:rPr>
                <w:bCs/>
                <w:sz w:val="18"/>
                <w:szCs w:val="18"/>
              </w:rPr>
              <w:t>*</w:t>
            </w:r>
            <w:r w:rsidRPr="00B144A6">
              <w:rPr>
                <w:bCs/>
                <w:sz w:val="18"/>
                <w:szCs w:val="18"/>
              </w:rPr>
              <w:tab/>
              <w:t>Вижте точка</w:t>
            </w:r>
            <w:r w:rsidRPr="00B144A6">
              <w:rPr>
                <w:sz w:val="18"/>
              </w:rPr>
              <w:t> </w:t>
            </w:r>
            <w:r w:rsidRPr="00B144A6">
              <w:rPr>
                <w:bCs/>
                <w:sz w:val="18"/>
                <w:szCs w:val="18"/>
              </w:rPr>
              <w:t>4.4, Системни и респираторни реакции на свръхчувствителност.</w:t>
            </w:r>
          </w:p>
        </w:tc>
      </w:tr>
    </w:tbl>
    <w:p w14:paraId="001F5D15" w14:textId="77777777" w:rsidR="00DA0EDF" w:rsidRPr="00B144A6" w:rsidRDefault="00DA0EDF">
      <w:pPr>
        <w:tabs>
          <w:tab w:val="clear" w:pos="567"/>
        </w:tabs>
        <w:rPr>
          <w:bCs/>
        </w:rPr>
      </w:pPr>
    </w:p>
    <w:p w14:paraId="4E42B044" w14:textId="4424DA71" w:rsidR="00DA0EDF" w:rsidRPr="00B144A6" w:rsidRDefault="00786890">
      <w:pPr>
        <w:keepNext/>
        <w:tabs>
          <w:tab w:val="clear" w:pos="567"/>
        </w:tabs>
        <w:rPr>
          <w:bCs/>
          <w:u w:val="single"/>
        </w:rPr>
      </w:pPr>
      <w:r w:rsidRPr="00B144A6">
        <w:rPr>
          <w:bCs/>
          <w:u w:val="single"/>
        </w:rPr>
        <w:t>Описание на избрани нежелани лекарствени реакции</w:t>
      </w:r>
    </w:p>
    <w:p w14:paraId="54DCF665" w14:textId="77777777" w:rsidR="005F65D0" w:rsidRPr="00B144A6" w:rsidRDefault="005F65D0">
      <w:pPr>
        <w:keepNext/>
        <w:tabs>
          <w:tab w:val="clear" w:pos="567"/>
        </w:tabs>
        <w:rPr>
          <w:bCs/>
          <w:u w:val="single"/>
        </w:rPr>
      </w:pPr>
    </w:p>
    <w:p w14:paraId="6F70FF09" w14:textId="77777777" w:rsidR="00DA0EDF" w:rsidRPr="00B144A6" w:rsidRDefault="00786890">
      <w:pPr>
        <w:keepNext/>
        <w:tabs>
          <w:tab w:val="clear" w:pos="567"/>
        </w:tabs>
        <w:rPr>
          <w:bCs/>
          <w:u w:val="single"/>
        </w:rPr>
      </w:pPr>
      <w:r w:rsidRPr="00B144A6">
        <w:rPr>
          <w:bCs/>
          <w:u w:val="single"/>
        </w:rPr>
        <w:t>Инфекции</w:t>
      </w:r>
    </w:p>
    <w:p w14:paraId="5CF4FECB" w14:textId="77777777" w:rsidR="00DA0EDF" w:rsidRPr="00B144A6" w:rsidRDefault="00786890">
      <w:pPr>
        <w:tabs>
          <w:tab w:val="clear" w:pos="567"/>
        </w:tabs>
        <w:rPr>
          <w:bCs/>
        </w:rPr>
      </w:pPr>
      <w:r w:rsidRPr="00B144A6">
        <w:rPr>
          <w:bCs/>
        </w:rPr>
        <w:t xml:space="preserve">В плацебо-контролирани проучвания при пациенти с псориазис, псориатичен артрит, </w:t>
      </w:r>
      <w:r w:rsidRPr="00B144A6">
        <w:rPr>
          <w:bCs/>
          <w:szCs w:val="16"/>
        </w:rPr>
        <w:t>болест на Crohn</w:t>
      </w:r>
      <w:r w:rsidRPr="00B144A6">
        <w:rPr>
          <w:bCs/>
        </w:rPr>
        <w:t xml:space="preserve"> </w:t>
      </w:r>
      <w:r w:rsidRPr="00B144A6">
        <w:rPr>
          <w:bCs/>
          <w:szCs w:val="16"/>
        </w:rPr>
        <w:t xml:space="preserve">и </w:t>
      </w:r>
      <w:r w:rsidRPr="00B144A6">
        <w:t>улцерозен колит</w:t>
      </w:r>
      <w:r w:rsidRPr="00B144A6">
        <w:rPr>
          <w:bCs/>
        </w:rPr>
        <w:t xml:space="preserve"> процентът на инфекциите или сериозните инфекции е сходен при пациентите, лекувани с устекинумаб, и при лекуваните с плацебо. В плацебо-контролирания период на тези клинични проучвания честотата на инфекциите е 1,36 за пациентогодина проследяване при пациенти, лекувани с устекинумаб, и 1,34 – при пациенти, лекувани с плацебо. Появилите се сериозни инфекции са с честота от 0,03 за пациентогодина проследяване при пациенти, лекувани с устекинумаб (30 сериозни инфекции за 930 пациентогодини проследяване), и 0,03 при пациенти, лекувани с плацебо (15 сериозни инфекции за 434 пациентогодини проследяване) (вж. точка 4.4).</w:t>
      </w:r>
    </w:p>
    <w:p w14:paraId="3DDF9BC5" w14:textId="77777777" w:rsidR="00DA0EDF" w:rsidRPr="00B144A6" w:rsidRDefault="00DA0EDF">
      <w:pPr>
        <w:tabs>
          <w:tab w:val="clear" w:pos="567"/>
        </w:tabs>
        <w:rPr>
          <w:bCs/>
        </w:rPr>
      </w:pPr>
    </w:p>
    <w:p w14:paraId="416CFF02" w14:textId="19C84621" w:rsidR="00BF3C5E" w:rsidRPr="00911E60" w:rsidRDefault="00BF3C5E" w:rsidP="00BF3C5E">
      <w:pPr>
        <w:tabs>
          <w:tab w:val="clear" w:pos="567"/>
        </w:tabs>
        <w:rPr>
          <w:rFonts w:eastAsia="Times New Roman"/>
          <w:bCs/>
        </w:rPr>
      </w:pPr>
      <w:r w:rsidRPr="00911E60">
        <w:rPr>
          <w:rFonts w:eastAsia="Times New Roman"/>
          <w:bCs/>
        </w:rPr>
        <w:t xml:space="preserve">В контролираните и неконтролираните периоди на клиничните проучвания при псориазис, псориатичен артрит, болест на </w:t>
      </w:r>
      <w:r w:rsidRPr="00911E60">
        <w:rPr>
          <w:rFonts w:eastAsia="Times New Roman"/>
          <w:bCs/>
          <w:lang w:val="en-GB"/>
        </w:rPr>
        <w:t>Crohn</w:t>
      </w:r>
      <w:r w:rsidRPr="00911E60">
        <w:rPr>
          <w:rFonts w:eastAsia="Times New Roman"/>
          <w:bCs/>
        </w:rPr>
        <w:t xml:space="preserve"> и </w:t>
      </w:r>
      <w:r w:rsidRPr="00911E60">
        <w:rPr>
          <w:rFonts w:eastAsia="Times New Roman"/>
        </w:rPr>
        <w:t>улцерозен колит</w:t>
      </w:r>
      <w:r w:rsidRPr="00911E60">
        <w:rPr>
          <w:rFonts w:eastAsia="Times New Roman"/>
          <w:bCs/>
        </w:rPr>
        <w:t xml:space="preserve">, представляващи </w:t>
      </w:r>
      <w:r w:rsidRPr="00A664A7">
        <w:rPr>
          <w:rFonts w:eastAsia="Times New Roman"/>
          <w:bCs/>
        </w:rPr>
        <w:t>15</w:t>
      </w:r>
      <w:r w:rsidRPr="00911E60">
        <w:rPr>
          <w:rFonts w:eastAsia="Times New Roman"/>
          <w:bCs/>
          <w:lang w:val="en-US"/>
        </w:rPr>
        <w:t> </w:t>
      </w:r>
      <w:r w:rsidRPr="00A664A7">
        <w:rPr>
          <w:rFonts w:eastAsia="Times New Roman"/>
          <w:bCs/>
        </w:rPr>
        <w:t>227</w:t>
      </w:r>
      <w:r w:rsidRPr="00911E60">
        <w:rPr>
          <w:rFonts w:eastAsia="Times New Roman"/>
          <w:bCs/>
        </w:rPr>
        <w:t xml:space="preserve"> пациентогодини експозиция с устекинумаб при </w:t>
      </w:r>
      <w:r w:rsidRPr="00A664A7">
        <w:rPr>
          <w:rFonts w:eastAsia="Times New Roman"/>
          <w:bCs/>
        </w:rPr>
        <w:t>6</w:t>
      </w:r>
      <w:r w:rsidRPr="00911E60">
        <w:rPr>
          <w:rFonts w:eastAsia="Times New Roman"/>
          <w:bCs/>
          <w:lang w:val="en-US"/>
        </w:rPr>
        <w:t> </w:t>
      </w:r>
      <w:r w:rsidRPr="00A664A7">
        <w:rPr>
          <w:rFonts w:eastAsia="Times New Roman"/>
          <w:bCs/>
        </w:rPr>
        <w:t>710</w:t>
      </w:r>
      <w:r w:rsidRPr="00911E60">
        <w:rPr>
          <w:rFonts w:eastAsia="Times New Roman"/>
          <w:bCs/>
        </w:rPr>
        <w:t> пациенти, медианата на времето на проследяване е 1,</w:t>
      </w:r>
      <w:r w:rsidRPr="00A664A7">
        <w:rPr>
          <w:rFonts w:eastAsia="Times New Roman"/>
          <w:bCs/>
        </w:rPr>
        <w:t>2</w:t>
      </w:r>
      <w:r w:rsidRPr="00911E60">
        <w:rPr>
          <w:rFonts w:eastAsia="Times New Roman"/>
          <w:bCs/>
        </w:rPr>
        <w:t xml:space="preserve"> години; </w:t>
      </w:r>
      <w:r w:rsidRPr="00A664A7">
        <w:rPr>
          <w:rFonts w:eastAsia="Times New Roman"/>
          <w:bCs/>
        </w:rPr>
        <w:t>1</w:t>
      </w:r>
      <w:r w:rsidRPr="00911E60">
        <w:rPr>
          <w:rFonts w:eastAsia="Times New Roman"/>
          <w:bCs/>
        </w:rPr>
        <w:t xml:space="preserve">,7 години за проучванията при псориазис, 0,6 години за проучванията при болест на </w:t>
      </w:r>
      <w:r w:rsidRPr="00911E60">
        <w:rPr>
          <w:rFonts w:eastAsia="Times New Roman"/>
          <w:bCs/>
          <w:lang w:val="en-GB"/>
        </w:rPr>
        <w:t>Crohn</w:t>
      </w:r>
      <w:r w:rsidRPr="00911E60">
        <w:rPr>
          <w:rFonts w:eastAsia="Times New Roman"/>
          <w:bCs/>
        </w:rPr>
        <w:t xml:space="preserve"> и 2,3 години за проучванията с </w:t>
      </w:r>
      <w:r w:rsidRPr="00911E60">
        <w:rPr>
          <w:rFonts w:eastAsia="Times New Roman"/>
        </w:rPr>
        <w:t>улцерозен колит</w:t>
      </w:r>
      <w:r w:rsidRPr="00911E60">
        <w:rPr>
          <w:rFonts w:eastAsia="Times New Roman"/>
          <w:bCs/>
        </w:rPr>
        <w:t>. Процентът на инфекциите е 0,85</w:t>
      </w:r>
      <w:r w:rsidRPr="00911E60">
        <w:rPr>
          <w:rFonts w:eastAsia="Times New Roman"/>
          <w:bCs/>
          <w:lang w:val="en-US"/>
        </w:rPr>
        <w:t> </w:t>
      </w:r>
      <w:r w:rsidRPr="00911E60">
        <w:rPr>
          <w:rFonts w:eastAsia="Times New Roman"/>
          <w:bCs/>
        </w:rPr>
        <w:t>за пациентогодина проследяване при пациенти, лекувани с устекинумаб, а процентът на сериозните инфекции при тях е 0,02 за пациентогодина проследяване (289 сериозни инфекции за 15 227 пациентогодини проследяване) и са докладвани сериозни инфекции, включително пневмония, анален абсцес, целулит, дивертикулит, гастроентерит и вирусни инфекции.</w:t>
      </w:r>
    </w:p>
    <w:p w14:paraId="12BA3C09" w14:textId="77777777" w:rsidR="00DA0EDF" w:rsidRPr="00B144A6" w:rsidRDefault="00DA0EDF">
      <w:pPr>
        <w:tabs>
          <w:tab w:val="clear" w:pos="567"/>
        </w:tabs>
        <w:rPr>
          <w:bCs/>
        </w:rPr>
      </w:pPr>
    </w:p>
    <w:p w14:paraId="0D9DD155" w14:textId="77777777" w:rsidR="00DA0EDF" w:rsidRPr="00B144A6" w:rsidRDefault="00786890">
      <w:pPr>
        <w:tabs>
          <w:tab w:val="clear" w:pos="567"/>
        </w:tabs>
        <w:rPr>
          <w:bCs/>
        </w:rPr>
      </w:pPr>
      <w:r w:rsidRPr="00B144A6">
        <w:rPr>
          <w:bCs/>
        </w:rPr>
        <w:t>В проведени клинични проучвания пациенти с латентна туберкулоза, които са били едновременно лекувани с изониазид, не са развили туберкулоза.</w:t>
      </w:r>
    </w:p>
    <w:p w14:paraId="7A7455DC" w14:textId="77777777" w:rsidR="00DA0EDF" w:rsidRPr="00B144A6" w:rsidRDefault="00DA0EDF">
      <w:pPr>
        <w:tabs>
          <w:tab w:val="clear" w:pos="567"/>
        </w:tabs>
        <w:rPr>
          <w:bCs/>
        </w:rPr>
      </w:pPr>
    </w:p>
    <w:p w14:paraId="5C0ECAA9" w14:textId="77777777" w:rsidR="00DA0EDF" w:rsidRPr="00B144A6" w:rsidRDefault="00786890">
      <w:pPr>
        <w:keepNext/>
        <w:tabs>
          <w:tab w:val="clear" w:pos="567"/>
        </w:tabs>
        <w:rPr>
          <w:bCs/>
          <w:u w:val="single"/>
        </w:rPr>
      </w:pPr>
      <w:r w:rsidRPr="00B144A6">
        <w:rPr>
          <w:bCs/>
          <w:u w:val="single"/>
        </w:rPr>
        <w:t>Злокачествени заболявания</w:t>
      </w:r>
    </w:p>
    <w:p w14:paraId="3E81AB68" w14:textId="77777777" w:rsidR="00DA0EDF" w:rsidRPr="00B144A6" w:rsidRDefault="00786890">
      <w:pPr>
        <w:tabs>
          <w:tab w:val="clear" w:pos="567"/>
        </w:tabs>
        <w:rPr>
          <w:bCs/>
        </w:rPr>
      </w:pPr>
      <w:r w:rsidRPr="00B144A6">
        <w:rPr>
          <w:bCs/>
        </w:rPr>
        <w:t xml:space="preserve">В плацебо-контролирания период на клинични проучвания при псориазис, псориатичен артрит, болест на </w:t>
      </w:r>
      <w:r w:rsidRPr="00B144A6">
        <w:t>Crohn</w:t>
      </w:r>
      <w:r w:rsidRPr="00B144A6">
        <w:rPr>
          <w:bCs/>
        </w:rPr>
        <w:t xml:space="preserve"> и </w:t>
      </w:r>
      <w:r w:rsidRPr="00B144A6">
        <w:t>улцерозен колит</w:t>
      </w:r>
      <w:r w:rsidRPr="00B144A6">
        <w:rPr>
          <w:bCs/>
        </w:rPr>
        <w:t xml:space="preserve"> честотата на злокачествените заболявания, с изключение на немеланомен рак на кожата, е 0,11 за 100 пациентогодини проследяване при пациенти, лекувани с устекинумаб (1 пациент за 929 пациентогодини проследяване) в сравнение с 0,23 при пациентите, лекувани с плацебо (1 пациент за 434 пациентогодини проследяване). Честотата на немеланомен рак на кожата е 0,43 за 100 пациентогодини проследяване за пациентите, лекувани с устекинумаб (4 пациенти за 929 пациентогодини проследяване) в сравнение с 0,46 при пациентите, лекувани с плацебо (2 пациенти за 433 пациентогодини проследяване).</w:t>
      </w:r>
    </w:p>
    <w:p w14:paraId="0F9991D8" w14:textId="77777777" w:rsidR="00DA0EDF" w:rsidRPr="00B144A6" w:rsidRDefault="00DA0EDF">
      <w:pPr>
        <w:tabs>
          <w:tab w:val="clear" w:pos="567"/>
        </w:tabs>
        <w:rPr>
          <w:bCs/>
        </w:rPr>
      </w:pPr>
    </w:p>
    <w:p w14:paraId="7B0869F9" w14:textId="17FD0132" w:rsidR="00BF3C5E" w:rsidRPr="00911E60" w:rsidRDefault="00BF3C5E" w:rsidP="00BF3C5E">
      <w:pPr>
        <w:tabs>
          <w:tab w:val="clear" w:pos="567"/>
        </w:tabs>
        <w:rPr>
          <w:rFonts w:eastAsia="Times New Roman"/>
          <w:bCs/>
        </w:rPr>
      </w:pPr>
      <w:r w:rsidRPr="00911E60">
        <w:rPr>
          <w:rFonts w:eastAsia="Times New Roman"/>
          <w:bCs/>
        </w:rPr>
        <w:t xml:space="preserve">В контролираните и неконтролираните периоди на клиничните проучвания при псориазис, псориатичен артрит, болест на </w:t>
      </w:r>
      <w:r w:rsidRPr="00911E60">
        <w:rPr>
          <w:rFonts w:eastAsia="Times New Roman"/>
          <w:bCs/>
          <w:lang w:val="en-GB"/>
        </w:rPr>
        <w:t>Crohn</w:t>
      </w:r>
      <w:r w:rsidRPr="00911E60">
        <w:rPr>
          <w:rFonts w:eastAsia="Times New Roman"/>
          <w:bCs/>
        </w:rPr>
        <w:t xml:space="preserve"> и </w:t>
      </w:r>
      <w:r w:rsidRPr="00911E60">
        <w:rPr>
          <w:rFonts w:eastAsia="Times New Roman"/>
        </w:rPr>
        <w:t>улцерозен колит</w:t>
      </w:r>
      <w:r w:rsidRPr="00911E60">
        <w:rPr>
          <w:rFonts w:eastAsia="Times New Roman"/>
          <w:bCs/>
        </w:rPr>
        <w:t>, представляващи 15 </w:t>
      </w:r>
      <w:r w:rsidRPr="00911E60">
        <w:rPr>
          <w:rFonts w:eastAsia="Times New Roman"/>
        </w:rPr>
        <w:t>205</w:t>
      </w:r>
      <w:r w:rsidRPr="00911E60">
        <w:rPr>
          <w:rFonts w:eastAsia="Times New Roman"/>
          <w:bCs/>
        </w:rPr>
        <w:t> пациентогодини експозиция с устекинумаб при 6 710 пациенти, медианата на времето на проследяване е 1,2</w:t>
      </w:r>
      <w:r w:rsidRPr="00911E60">
        <w:rPr>
          <w:rFonts w:eastAsia="Times New Roman"/>
        </w:rPr>
        <w:t> </w:t>
      </w:r>
      <w:r w:rsidRPr="00911E60">
        <w:rPr>
          <w:rFonts w:eastAsia="Times New Roman"/>
          <w:bCs/>
        </w:rPr>
        <w:t xml:space="preserve">година; 1,7 години за проучванията при псориазис, 0,6 години за проучванията при болест на </w:t>
      </w:r>
      <w:r w:rsidRPr="00911E60">
        <w:rPr>
          <w:rFonts w:eastAsia="Times New Roman"/>
          <w:bCs/>
          <w:lang w:val="en-GB"/>
        </w:rPr>
        <w:t>Crohn</w:t>
      </w:r>
      <w:r w:rsidRPr="00911E60">
        <w:rPr>
          <w:rFonts w:eastAsia="Times New Roman"/>
          <w:bCs/>
        </w:rPr>
        <w:t xml:space="preserve"> и 2,3 години за проучванията с </w:t>
      </w:r>
      <w:r w:rsidRPr="00911E60">
        <w:rPr>
          <w:rFonts w:eastAsia="Times New Roman"/>
        </w:rPr>
        <w:t>улцерозен колит</w:t>
      </w:r>
      <w:r w:rsidRPr="00911E60">
        <w:rPr>
          <w:rFonts w:eastAsia="Times New Roman"/>
          <w:bCs/>
        </w:rPr>
        <w:t xml:space="preserve">. Злокачествени заболявания, с изключение на немеланомен рак на кожата, са докладвани при 76 пациенти за 15 205 пациентогодини на проследяване (честота от 0,50 на 100 пациентогодини на проследяване при пациенти лекувани с устекинумаб). Тези случаи на злокачествени заболявания, съобщени при пациенти, лекувани с устекинумаб, са сравними с очакваните </w:t>
      </w:r>
      <w:r w:rsidRPr="00911E60">
        <w:rPr>
          <w:rFonts w:eastAsia="Times New Roman"/>
          <w:bCs/>
        </w:rPr>
        <w:lastRenderedPageBreak/>
        <w:t>случаи в общата популация (стандартизиран коефициент на честота</w:t>
      </w:r>
      <w:r w:rsidRPr="00911E60">
        <w:rPr>
          <w:rFonts w:eastAsia="Times New Roman"/>
          <w:bCs/>
          <w:lang w:val="nl-BE"/>
        </w:rPr>
        <w:t> </w:t>
      </w:r>
      <w:r w:rsidRPr="00911E60">
        <w:rPr>
          <w:rFonts w:eastAsia="Times New Roman"/>
          <w:bCs/>
        </w:rPr>
        <w:t>=</w:t>
      </w:r>
      <w:r w:rsidRPr="00911E60">
        <w:rPr>
          <w:rFonts w:eastAsia="Times New Roman"/>
          <w:bCs/>
          <w:lang w:val="nl-BE"/>
        </w:rPr>
        <w:t> </w:t>
      </w:r>
      <w:r w:rsidRPr="00911E60">
        <w:rPr>
          <w:rFonts w:eastAsia="Times New Roman"/>
          <w:bCs/>
        </w:rPr>
        <w:t>0,94 [95% доверителен интервал: 0,73, 1,18], коригиран за възраст, пол и раса). Най-често наблюдаваните злокачествени заболявания, различни от немеланомния карцином на кожата, са карцином на простатата, меланом, колоректален карцином и карцином на гърдата. Случаите на немеланомен карцином на кожата са 0,46 на 100 пациентогодини на проследяване при пациенти, лекувани с устекинумаб (69 пациенти за 15 165 пациентогодини на проследяване). Съотношението на пациенти с базален спрямо сквамозноклетъчен карцином на кожата (3:1) е сравнимо със съотношението в общата популация (вж. точка 4.4).</w:t>
      </w:r>
    </w:p>
    <w:p w14:paraId="7D25B402" w14:textId="77777777" w:rsidR="00DA0EDF" w:rsidRPr="00B144A6" w:rsidRDefault="00DA0EDF">
      <w:pPr>
        <w:tabs>
          <w:tab w:val="clear" w:pos="567"/>
        </w:tabs>
        <w:rPr>
          <w:bCs/>
        </w:rPr>
      </w:pPr>
    </w:p>
    <w:p w14:paraId="2A77B56D" w14:textId="77777777" w:rsidR="00DA0EDF" w:rsidRPr="00B144A6" w:rsidRDefault="00786890">
      <w:pPr>
        <w:keepNext/>
        <w:tabs>
          <w:tab w:val="clear" w:pos="567"/>
        </w:tabs>
        <w:rPr>
          <w:bCs/>
          <w:u w:val="single"/>
        </w:rPr>
      </w:pPr>
      <w:r w:rsidRPr="00B144A6">
        <w:rPr>
          <w:bCs/>
          <w:u w:val="single"/>
        </w:rPr>
        <w:t>Реакции на свръхчувствителност и реакции към инфузията</w:t>
      </w:r>
    </w:p>
    <w:p w14:paraId="4D77E473" w14:textId="77777777" w:rsidR="00DA0EDF" w:rsidRPr="00B144A6" w:rsidRDefault="00786890">
      <w:pPr>
        <w:tabs>
          <w:tab w:val="clear" w:pos="567"/>
        </w:tabs>
        <w:rPr>
          <w:bCs/>
        </w:rPr>
      </w:pPr>
      <w:r w:rsidRPr="00B144A6">
        <w:rPr>
          <w:bCs/>
        </w:rPr>
        <w:t xml:space="preserve">В проучванията с интравенозна индукция при болест на </w:t>
      </w:r>
      <w:r w:rsidRPr="00B144A6">
        <w:t>Crohn</w:t>
      </w:r>
      <w:r w:rsidRPr="00B144A6">
        <w:rPr>
          <w:bCs/>
        </w:rPr>
        <w:t xml:space="preserve"> и </w:t>
      </w:r>
      <w:r w:rsidRPr="00B144A6">
        <w:t>улцерозен колит</w:t>
      </w:r>
      <w:r w:rsidRPr="00B144A6">
        <w:rPr>
          <w:bCs/>
        </w:rPr>
        <w:t xml:space="preserve"> не се съобщават събития на анафилаксия или други сериозни реакции към инфузията след единична интравенозна доза. В тези проучвания 2,2% от 785</w:t>
      </w:r>
      <w:r w:rsidRPr="00B144A6">
        <w:t> </w:t>
      </w:r>
      <w:r w:rsidRPr="00B144A6">
        <w:rPr>
          <w:bCs/>
        </w:rPr>
        <w:t>пациенти, лекувани с плацебо, и 1,9% от 790</w:t>
      </w:r>
      <w:r w:rsidRPr="00B144A6">
        <w:t> </w:t>
      </w:r>
      <w:r w:rsidRPr="00B144A6">
        <w:rPr>
          <w:bCs/>
        </w:rPr>
        <w:t xml:space="preserve">пациенти, лекувани с препоръчителната доза устекинумаб, съобщават нежелани събития, възникнали по време на или в рамките на един час от инфузията. </w:t>
      </w:r>
      <w:r w:rsidRPr="00B144A6">
        <w:rPr>
          <w:iCs/>
        </w:rPr>
        <w:t xml:space="preserve">По време на постмаркетинговото наблюдение се съобщават </w:t>
      </w:r>
      <w:r w:rsidRPr="00B144A6">
        <w:t xml:space="preserve">сериозни </w:t>
      </w:r>
      <w:r w:rsidRPr="00B144A6">
        <w:rPr>
          <w:iCs/>
        </w:rPr>
        <w:t xml:space="preserve">реакции, свързани с инфузията, включително анафилактични реакции към инфузията </w:t>
      </w:r>
      <w:r w:rsidRPr="00B144A6">
        <w:t>(вж. точка 4.4).</w:t>
      </w:r>
    </w:p>
    <w:p w14:paraId="0B83DF0E" w14:textId="77777777" w:rsidR="00DA0EDF" w:rsidRPr="00B144A6" w:rsidRDefault="00DA0EDF">
      <w:pPr>
        <w:tabs>
          <w:tab w:val="clear" w:pos="567"/>
        </w:tabs>
        <w:rPr>
          <w:bCs/>
        </w:rPr>
      </w:pPr>
    </w:p>
    <w:p w14:paraId="5D10D64E" w14:textId="77777777" w:rsidR="00DA0EDF" w:rsidRPr="00B144A6" w:rsidRDefault="00786890">
      <w:pPr>
        <w:keepNext/>
        <w:tabs>
          <w:tab w:val="clear" w:pos="567"/>
        </w:tabs>
        <w:rPr>
          <w:u w:val="single"/>
        </w:rPr>
      </w:pPr>
      <w:r w:rsidRPr="00B144A6">
        <w:rPr>
          <w:u w:val="single"/>
        </w:rPr>
        <w:t>Педиатрична популация</w:t>
      </w:r>
    </w:p>
    <w:p w14:paraId="69FA4D58" w14:textId="77777777" w:rsidR="00DA0EDF" w:rsidRPr="00B144A6" w:rsidRDefault="00786890">
      <w:pPr>
        <w:tabs>
          <w:tab w:val="clear" w:pos="567"/>
        </w:tabs>
        <w:rPr>
          <w:i/>
        </w:rPr>
      </w:pPr>
      <w:r w:rsidRPr="00B144A6">
        <w:rPr>
          <w:i/>
        </w:rPr>
        <w:t>Педиатрични пациенти на 6 години и по-големи с плаков псориазис</w:t>
      </w:r>
    </w:p>
    <w:p w14:paraId="42760F19" w14:textId="77777777" w:rsidR="00DA0EDF" w:rsidRPr="00B144A6" w:rsidRDefault="00786890">
      <w:pPr>
        <w:tabs>
          <w:tab w:val="clear" w:pos="567"/>
        </w:tabs>
      </w:pPr>
      <w:r w:rsidRPr="00B144A6">
        <w:t>Безопасността на устекинумаб е проучена в две проучвания фаза 3 при педиатрични пациенти с умерен до тежък плаков псориазис. Първото проучване е при 110 пациенти на възраст от 12 до 17 години, лекувани в продължение на 60 седмици, а второто проучване е при 44 пациенти на възраст от 6 до 11 години, лекувани в продължение на 56 седмици. Като цяло съобщените нежелани събития в тези две проучвания с данни за безопасност до 1 година са подобни на тези, наблюдавани в предишни проучвания при възрастни с плаков псориазис.</w:t>
      </w:r>
    </w:p>
    <w:p w14:paraId="462DFBA9" w14:textId="77777777" w:rsidR="00DA0EDF" w:rsidRPr="00B144A6" w:rsidRDefault="00DA0EDF">
      <w:pPr>
        <w:tabs>
          <w:tab w:val="clear" w:pos="567"/>
        </w:tabs>
      </w:pPr>
    </w:p>
    <w:p w14:paraId="6D1C6A78" w14:textId="77777777" w:rsidR="00DA0EDF" w:rsidRPr="00B144A6" w:rsidRDefault="00786890">
      <w:pPr>
        <w:keepNext/>
        <w:tabs>
          <w:tab w:val="clear" w:pos="567"/>
          <w:tab w:val="left" w:pos="720"/>
        </w:tabs>
        <w:rPr>
          <w:szCs w:val="22"/>
          <w:u w:val="single"/>
        </w:rPr>
      </w:pPr>
      <w:r w:rsidRPr="00B144A6">
        <w:rPr>
          <w:szCs w:val="22"/>
          <w:u w:val="single"/>
        </w:rPr>
        <w:t>Съобщаване на подозирани нежелани реакции</w:t>
      </w:r>
    </w:p>
    <w:p w14:paraId="762D62E5" w14:textId="77777777" w:rsidR="00DA0EDF" w:rsidRPr="00B144A6" w:rsidRDefault="00786890">
      <w:pPr>
        <w:tabs>
          <w:tab w:val="clear" w:pos="567"/>
        </w:tabs>
        <w:rPr>
          <w:szCs w:val="22"/>
        </w:rPr>
      </w:pPr>
      <w:r w:rsidRPr="00B144A6">
        <w:rPr>
          <w:szCs w:val="22"/>
        </w:rPr>
        <w:t xml:space="preserve">Съобщаването на подозирани нежелани реакции след разрешаване за употреба на лекарствения продукт е важно. Това позволява да продължи наблюдението на съотношението полза/риск за лекарствения продукт. От медицинските специалисти се изисква да съобщават всяка подозирана нежелана реакция чрез </w:t>
      </w:r>
      <w:r w:rsidRPr="00B144A6">
        <w:rPr>
          <w:szCs w:val="22"/>
          <w:highlight w:val="lightGray"/>
        </w:rPr>
        <w:t xml:space="preserve">национална система за съобщаване, посочена в </w:t>
      </w:r>
      <w:hyperlink r:id="rId13">
        <w:r w:rsidRPr="00B144A6">
          <w:rPr>
            <w:rStyle w:val="Hyperlink"/>
            <w:szCs w:val="22"/>
            <w:highlight w:val="lightGray"/>
          </w:rPr>
          <w:t>Приложение V</w:t>
        </w:r>
      </w:hyperlink>
      <w:r w:rsidRPr="00B144A6">
        <w:rPr>
          <w:szCs w:val="22"/>
        </w:rPr>
        <w:t>.</w:t>
      </w:r>
    </w:p>
    <w:p w14:paraId="4637DB36" w14:textId="77777777" w:rsidR="00DA0EDF" w:rsidRPr="00B144A6" w:rsidRDefault="00DA0EDF">
      <w:pPr>
        <w:tabs>
          <w:tab w:val="clear" w:pos="567"/>
        </w:tabs>
      </w:pPr>
    </w:p>
    <w:p w14:paraId="67E16F5F" w14:textId="77777777" w:rsidR="00DA0EDF" w:rsidRPr="00B144A6" w:rsidRDefault="00786890">
      <w:pPr>
        <w:keepNext/>
        <w:ind w:left="567" w:hanging="567"/>
        <w:outlineLvl w:val="2"/>
        <w:rPr>
          <w:b/>
          <w:bCs/>
        </w:rPr>
      </w:pPr>
      <w:r w:rsidRPr="00B144A6">
        <w:rPr>
          <w:b/>
          <w:bCs/>
        </w:rPr>
        <w:t>4.9</w:t>
      </w:r>
      <w:r w:rsidRPr="00B144A6">
        <w:rPr>
          <w:b/>
          <w:bCs/>
        </w:rPr>
        <w:tab/>
        <w:t>Предозиране</w:t>
      </w:r>
    </w:p>
    <w:p w14:paraId="4E7A77A9" w14:textId="77777777" w:rsidR="00DA0EDF" w:rsidRPr="00B144A6" w:rsidRDefault="00DA0EDF">
      <w:pPr>
        <w:keepNext/>
      </w:pPr>
    </w:p>
    <w:p w14:paraId="4B4D7AAA" w14:textId="77777777" w:rsidR="00DA0EDF" w:rsidRPr="00B144A6" w:rsidRDefault="00786890">
      <w:pPr>
        <w:tabs>
          <w:tab w:val="clear" w:pos="567"/>
        </w:tabs>
      </w:pPr>
      <w:r w:rsidRPr="00B144A6">
        <w:t>Единични дози до 6 mg/kg са прилагани интравенозно в клинични проучвания без ограничаваща дозата токсичност. В случай на предозиране се препоръчва пациентите да се наблюдават за признаци или симптоми на нежелани реакции и незабавно да се приложи подходящо симптоматично лечение.</w:t>
      </w:r>
    </w:p>
    <w:p w14:paraId="7667B7A7" w14:textId="77777777" w:rsidR="00DA0EDF" w:rsidRPr="00B144A6" w:rsidRDefault="00DA0EDF">
      <w:pPr>
        <w:tabs>
          <w:tab w:val="clear" w:pos="567"/>
        </w:tabs>
      </w:pPr>
    </w:p>
    <w:p w14:paraId="03FD7117" w14:textId="77777777" w:rsidR="00DA0EDF" w:rsidRPr="00B144A6" w:rsidRDefault="00DA0EDF">
      <w:pPr>
        <w:tabs>
          <w:tab w:val="clear" w:pos="567"/>
        </w:tabs>
      </w:pPr>
    </w:p>
    <w:p w14:paraId="2CE836BB" w14:textId="77777777" w:rsidR="00DA0EDF" w:rsidRPr="00B144A6" w:rsidRDefault="00786890">
      <w:pPr>
        <w:keepNext/>
        <w:ind w:left="567" w:hanging="567"/>
        <w:outlineLvl w:val="1"/>
        <w:rPr>
          <w:b/>
          <w:bCs/>
        </w:rPr>
      </w:pPr>
      <w:r w:rsidRPr="00B144A6">
        <w:rPr>
          <w:b/>
          <w:bCs/>
        </w:rPr>
        <w:t>5.</w:t>
      </w:r>
      <w:r w:rsidRPr="00B144A6">
        <w:rPr>
          <w:b/>
          <w:bCs/>
        </w:rPr>
        <w:tab/>
        <w:t>ФАРМАКОЛОГИЧНИ СВОЙСТВА</w:t>
      </w:r>
    </w:p>
    <w:p w14:paraId="63886053" w14:textId="77777777" w:rsidR="00DA0EDF" w:rsidRPr="00B144A6" w:rsidRDefault="00DA0EDF">
      <w:pPr>
        <w:keepNext/>
        <w:rPr>
          <w:bCs/>
        </w:rPr>
      </w:pPr>
    </w:p>
    <w:p w14:paraId="01E4396E" w14:textId="77777777" w:rsidR="00DA0EDF" w:rsidRPr="00B144A6" w:rsidRDefault="00786890">
      <w:pPr>
        <w:keepNext/>
        <w:ind w:left="567" w:hanging="567"/>
        <w:outlineLvl w:val="2"/>
        <w:rPr>
          <w:b/>
          <w:bCs/>
        </w:rPr>
      </w:pPr>
      <w:r w:rsidRPr="00B144A6">
        <w:rPr>
          <w:b/>
          <w:bCs/>
        </w:rPr>
        <w:t>5.1</w:t>
      </w:r>
      <w:r w:rsidRPr="00B144A6">
        <w:rPr>
          <w:b/>
          <w:bCs/>
        </w:rPr>
        <w:tab/>
        <w:t>Фармакодинамични свойства</w:t>
      </w:r>
    </w:p>
    <w:p w14:paraId="2B7BEC4E" w14:textId="77777777" w:rsidR="00DA0EDF" w:rsidRPr="00B144A6" w:rsidRDefault="00DA0EDF">
      <w:pPr>
        <w:keepNext/>
        <w:tabs>
          <w:tab w:val="clear" w:pos="567"/>
        </w:tabs>
      </w:pPr>
    </w:p>
    <w:p w14:paraId="4C2540C8" w14:textId="77777777" w:rsidR="00DA0EDF" w:rsidRPr="00B144A6" w:rsidRDefault="00786890">
      <w:r w:rsidRPr="00B144A6">
        <w:t>Фармакотерапевтична група: Имуносупресори, инхибитори на интерлевкина, ATC код: L04AC05</w:t>
      </w:r>
    </w:p>
    <w:p w14:paraId="7118EE12" w14:textId="77777777" w:rsidR="00DA6A8C" w:rsidRPr="00B144A6" w:rsidRDefault="00DA6A8C"/>
    <w:p w14:paraId="38C37807" w14:textId="1068A003" w:rsidR="00DA6A8C" w:rsidRPr="00B144A6" w:rsidRDefault="00DA6A8C" w:rsidP="00DA6A8C">
      <w:pPr>
        <w:autoSpaceDE w:val="0"/>
        <w:autoSpaceDN w:val="0"/>
        <w:adjustRightInd w:val="0"/>
        <w:rPr>
          <w:b/>
          <w:i/>
          <w:szCs w:val="22"/>
        </w:rPr>
      </w:pPr>
      <w:r w:rsidRPr="00B144A6">
        <w:t>Pyzchiva</w:t>
      </w:r>
      <w:r w:rsidRPr="00B144A6">
        <w:rPr>
          <w:iCs/>
          <w:noProof/>
        </w:rPr>
        <w:t xml:space="preserve"> </w:t>
      </w:r>
      <w:r w:rsidRPr="00B144A6">
        <w:rPr>
          <w:szCs w:val="22"/>
        </w:rPr>
        <w:t xml:space="preserve">е биоподобен лекарствен продукт. Подробна информация е предоставена на уебсайта на Европейската агенция по лекарствата </w:t>
      </w:r>
      <w:hyperlink r:id="rId14" w:history="1">
        <w:r w:rsidR="00516C90" w:rsidRPr="00B144A6">
          <w:rPr>
            <w:rStyle w:val="Hyperlink"/>
            <w:szCs w:val="22"/>
          </w:rPr>
          <w:t>http</w:t>
        </w:r>
        <w:r w:rsidR="00516C90" w:rsidRPr="00B144A6">
          <w:rPr>
            <w:rStyle w:val="Hyperlink"/>
          </w:rPr>
          <w:t>s</w:t>
        </w:r>
        <w:r w:rsidR="00516C90" w:rsidRPr="00B144A6">
          <w:rPr>
            <w:rStyle w:val="Hyperlink"/>
            <w:szCs w:val="22"/>
          </w:rPr>
          <w:t>://www.ema.europa.eu</w:t>
        </w:r>
      </w:hyperlink>
      <w:r w:rsidRPr="00B144A6">
        <w:rPr>
          <w:szCs w:val="22"/>
        </w:rPr>
        <w:t>.</w:t>
      </w:r>
    </w:p>
    <w:p w14:paraId="76A8D4E2" w14:textId="77777777" w:rsidR="00DA6A8C" w:rsidRPr="00B144A6" w:rsidRDefault="00DA6A8C"/>
    <w:p w14:paraId="601F8F60" w14:textId="77777777" w:rsidR="00DA0EDF" w:rsidRPr="00B144A6" w:rsidRDefault="00786890">
      <w:pPr>
        <w:keepNext/>
        <w:rPr>
          <w:bCs/>
          <w:iCs/>
        </w:rPr>
      </w:pPr>
      <w:r w:rsidRPr="00B144A6">
        <w:rPr>
          <w:u w:val="single"/>
        </w:rPr>
        <w:t>Механизъм на действие</w:t>
      </w:r>
    </w:p>
    <w:p w14:paraId="35CC3050" w14:textId="6F44A149" w:rsidR="00DA0EDF" w:rsidRPr="00B144A6" w:rsidRDefault="00786890">
      <w:pPr>
        <w:rPr>
          <w:szCs w:val="22"/>
        </w:rPr>
      </w:pPr>
      <w:r w:rsidRPr="00B144A6">
        <w:rPr>
          <w:iCs/>
        </w:rPr>
        <w:t>Устекинумаб е изцяло човешко IgG1κ моноклонално антитяло, което се свързва със специфичност към общата протеинова субединица p40 на човешки</w:t>
      </w:r>
      <w:r w:rsidR="00ED1A44" w:rsidRPr="00B144A6">
        <w:rPr>
          <w:iCs/>
        </w:rPr>
        <w:t>те</w:t>
      </w:r>
      <w:r w:rsidRPr="00B144A6">
        <w:rPr>
          <w:iCs/>
        </w:rPr>
        <w:t xml:space="preserve"> цитокини интерлевкин (IL)-12 и IL-23. Устекинумаб потиска биоактивността на човешките IL-12 и IL-23, като предотвратява свързването на </w:t>
      </w:r>
      <w:r w:rsidRPr="00B144A6">
        <w:t>p</w:t>
      </w:r>
      <w:r w:rsidRPr="00B144A6">
        <w:rPr>
          <w:iCs/>
        </w:rPr>
        <w:t>40 с IL-12R</w:t>
      </w:r>
      <w:r w:rsidR="009217C0" w:rsidRPr="00B144A6">
        <w:rPr>
          <w:rFonts w:eastAsia="Symbol"/>
        </w:rPr>
        <w:t>β</w:t>
      </w:r>
      <w:r w:rsidRPr="00B144A6">
        <w:rPr>
          <w:iCs/>
        </w:rPr>
        <w:t xml:space="preserve">1 рецепторен протеин, разположен на повърхността </w:t>
      </w:r>
      <w:r w:rsidRPr="00B144A6">
        <w:rPr>
          <w:iCs/>
        </w:rPr>
        <w:lastRenderedPageBreak/>
        <w:t>на имунните клетки. Устекинумаб не може да се свърже с IL-12 или с IL-23, които вече са свързани с IL-12R</w:t>
      </w:r>
      <w:r w:rsidR="009217C0" w:rsidRPr="00B144A6">
        <w:rPr>
          <w:rFonts w:eastAsia="Symbol"/>
        </w:rPr>
        <w:t>β</w:t>
      </w:r>
      <w:r w:rsidRPr="00B144A6">
        <w:rPr>
          <w:iCs/>
        </w:rPr>
        <w:t xml:space="preserve">1 рецептори по клетъчната повърхност. Следователно е малко вероятно устекинумаб да участва в комплемент- или </w:t>
      </w:r>
      <w:r w:rsidRPr="00B144A6">
        <w:t>антитяло-</w:t>
      </w:r>
      <w:r w:rsidRPr="00B144A6">
        <w:rPr>
          <w:iCs/>
        </w:rPr>
        <w:t xml:space="preserve">медиираната </w:t>
      </w:r>
      <w:r w:rsidRPr="00B144A6">
        <w:t>цитотоксичност</w:t>
      </w:r>
      <w:r w:rsidRPr="00B144A6">
        <w:rPr>
          <w:iCs/>
        </w:rPr>
        <w:t xml:space="preserve"> на клетките с рецептори за IL-12 и/или IL-23. IL-12 и IL-23 са хетеродимерни цитокини, секретирани от активирани антиген</w:t>
      </w:r>
      <w:r w:rsidRPr="00B144A6">
        <w:rPr>
          <w:iCs/>
        </w:rPr>
        <w:noBreakHyphen/>
        <w:t xml:space="preserve">представящи клетки, например макрофаги и дендритни клетки </w:t>
      </w:r>
      <w:r w:rsidRPr="00B144A6">
        <w:rPr>
          <w:szCs w:val="22"/>
        </w:rPr>
        <w:t xml:space="preserve">и двата цитокина участват в имунните функции; IL-12 стимулира естествените клетки убийци (NK) и предизвиква диференциацията на CD4 + Т клетките към Т 1 хелперен (Th1) фенотип, IL-23 индуцира пътя на Т 17 хелперите (Th17). </w:t>
      </w:r>
      <w:r w:rsidRPr="00B144A6">
        <w:rPr>
          <w:iCs/>
          <w:szCs w:val="22"/>
        </w:rPr>
        <w:t>Абнормната регулация на IL-12 и IL-23 обаче се свързва с имунномедиирани заболявания като псориазис,</w:t>
      </w:r>
      <w:r w:rsidRPr="00B144A6">
        <w:rPr>
          <w:szCs w:val="22"/>
        </w:rPr>
        <w:t xml:space="preserve"> псориатичен артрит</w:t>
      </w:r>
      <w:r w:rsidR="00516C90" w:rsidRPr="00B144A6">
        <w:rPr>
          <w:szCs w:val="22"/>
        </w:rPr>
        <w:t xml:space="preserve"> и</w:t>
      </w:r>
      <w:r w:rsidRPr="00B144A6">
        <w:rPr>
          <w:szCs w:val="22"/>
        </w:rPr>
        <w:t xml:space="preserve"> болест на </w:t>
      </w:r>
      <w:r w:rsidRPr="00B144A6">
        <w:t>Crohn</w:t>
      </w:r>
      <w:r w:rsidRPr="00B144A6">
        <w:rPr>
          <w:szCs w:val="22"/>
        </w:rPr>
        <w:t>.</w:t>
      </w:r>
    </w:p>
    <w:p w14:paraId="7566501D" w14:textId="77777777" w:rsidR="00DA0EDF" w:rsidRPr="00B144A6" w:rsidRDefault="00DA0EDF">
      <w:pPr>
        <w:rPr>
          <w:szCs w:val="22"/>
        </w:rPr>
      </w:pPr>
    </w:p>
    <w:p w14:paraId="711C6DAE" w14:textId="0E3941D0" w:rsidR="00DA0EDF" w:rsidRPr="00B144A6" w:rsidRDefault="00786890">
      <w:pPr>
        <w:rPr>
          <w:iCs/>
        </w:rPr>
      </w:pPr>
      <w:r w:rsidRPr="00B144A6">
        <w:rPr>
          <w:iCs/>
        </w:rPr>
        <w:t>Чрез свързване на общата субединица р40 на IL-12 и IL-23 устекинумаб може да оказва своите клинични ефекти при псориазис, псориатичен артрит</w:t>
      </w:r>
      <w:r w:rsidR="00516C90" w:rsidRPr="00B144A6">
        <w:rPr>
          <w:iCs/>
        </w:rPr>
        <w:t xml:space="preserve"> и</w:t>
      </w:r>
      <w:r w:rsidRPr="00B144A6">
        <w:rPr>
          <w:iCs/>
        </w:rPr>
        <w:t xml:space="preserve"> болест на </w:t>
      </w:r>
      <w:r w:rsidRPr="00B144A6">
        <w:t>Crohn</w:t>
      </w:r>
      <w:r w:rsidRPr="00B144A6">
        <w:rPr>
          <w:iCs/>
        </w:rPr>
        <w:t xml:space="preserve"> чрез прекъсване на пътищата на Th1 и Th17 цитокини, които са в основата на патологията на тези заболявания.</w:t>
      </w:r>
    </w:p>
    <w:p w14:paraId="6AA8A3DF" w14:textId="77777777" w:rsidR="00DA0EDF" w:rsidRPr="00B144A6" w:rsidRDefault="00DA0EDF"/>
    <w:p w14:paraId="62A37EFF" w14:textId="77777777" w:rsidR="00DA0EDF" w:rsidRPr="00B144A6" w:rsidRDefault="00786890">
      <w:r w:rsidRPr="00B144A6">
        <w:t xml:space="preserve">При пациенти с болест на Crohn лечението с </w:t>
      </w:r>
      <w:r w:rsidRPr="00B144A6">
        <w:rPr>
          <w:bCs/>
        </w:rPr>
        <w:t>устекинумаб</w:t>
      </w:r>
      <w:r w:rsidRPr="00B144A6">
        <w:t xml:space="preserve"> води до намаление на възпалителните маркери, включително C-реактивен протеин (CRP) и фекален калпротектин по време на индукционната фаза, което след това се поддържа през цялата поддържаща фаза. CRP е оценен по време на продължението на проучването и намаленията, наблюдавани по време на поддържащата фаза, обикновено се запазват до 252 седмица.</w:t>
      </w:r>
    </w:p>
    <w:p w14:paraId="53541F60" w14:textId="77777777" w:rsidR="00DA0EDF" w:rsidRPr="00B144A6" w:rsidRDefault="00DA0EDF"/>
    <w:p w14:paraId="5D44772C" w14:textId="77777777" w:rsidR="00DA0EDF" w:rsidRPr="00B144A6" w:rsidRDefault="00786890">
      <w:pPr>
        <w:keepNext/>
        <w:widowControl w:val="0"/>
        <w:rPr>
          <w:iCs/>
          <w:u w:val="single"/>
        </w:rPr>
      </w:pPr>
      <w:r w:rsidRPr="00B144A6">
        <w:rPr>
          <w:iCs/>
          <w:u w:val="single"/>
        </w:rPr>
        <w:t>Имунизации</w:t>
      </w:r>
    </w:p>
    <w:p w14:paraId="269CAFE6" w14:textId="0BE42A5B" w:rsidR="00DA0EDF" w:rsidRPr="00B144A6" w:rsidRDefault="00786890">
      <w:r w:rsidRPr="00B144A6">
        <w:t xml:space="preserve">По време на дългосрочното продължение на </w:t>
      </w:r>
      <w:r w:rsidRPr="00B144A6">
        <w:rPr>
          <w:iCs/>
        </w:rPr>
        <w:t xml:space="preserve">проучване при псориазис 2 (PHOENIX 2), възрастните </w:t>
      </w:r>
      <w:r w:rsidRPr="00B144A6">
        <w:t xml:space="preserve">пациенти, лекувани с </w:t>
      </w:r>
      <w:r w:rsidR="00A146FB" w:rsidRPr="00B144A6">
        <w:t xml:space="preserve">устекинумаб </w:t>
      </w:r>
      <w:r w:rsidRPr="00B144A6">
        <w:t xml:space="preserve">за най-малко 3,5 години, са дали антитяло-отговори на пневмококови полизахаридни ваксини и ваксини срещу тетанус, сходни с тези при контролната група пациенти, получаващи несистемно лечение на псориазис. Сходен процент от възрастните пациенти, лекувани с </w:t>
      </w:r>
      <w:r w:rsidR="00A146FB" w:rsidRPr="00B144A6">
        <w:t xml:space="preserve">устекинумаб </w:t>
      </w:r>
      <w:r w:rsidRPr="00B144A6">
        <w:t>и тези в контролната група, са развили защитни нива на антипневмококови и антитетанични антитела, и титрите на антителата им са сходни.</w:t>
      </w:r>
    </w:p>
    <w:p w14:paraId="6414C705" w14:textId="77777777" w:rsidR="00DA0EDF" w:rsidRPr="00B144A6" w:rsidRDefault="00DA0EDF"/>
    <w:p w14:paraId="0C23FB10" w14:textId="77777777" w:rsidR="00DA0EDF" w:rsidRPr="00B144A6" w:rsidRDefault="00786890">
      <w:pPr>
        <w:keepNext/>
        <w:rPr>
          <w:u w:val="single"/>
        </w:rPr>
      </w:pPr>
      <w:r w:rsidRPr="00B144A6">
        <w:rPr>
          <w:u w:val="single"/>
        </w:rPr>
        <w:t>Клинична ефикасност</w:t>
      </w:r>
    </w:p>
    <w:p w14:paraId="5B634C09" w14:textId="77777777" w:rsidR="00DA0EDF" w:rsidRPr="00B144A6" w:rsidRDefault="00DA0EDF">
      <w:pPr>
        <w:keepNext/>
      </w:pPr>
    </w:p>
    <w:p w14:paraId="0B68CA18" w14:textId="77777777" w:rsidR="00DA0EDF" w:rsidRPr="00B144A6" w:rsidRDefault="00786890">
      <w:pPr>
        <w:keepNext/>
        <w:rPr>
          <w:szCs w:val="22"/>
          <w:u w:val="single"/>
        </w:rPr>
      </w:pPr>
      <w:r w:rsidRPr="00B144A6">
        <w:rPr>
          <w:szCs w:val="22"/>
          <w:u w:val="single"/>
        </w:rPr>
        <w:t>Болест на Crohn</w:t>
      </w:r>
    </w:p>
    <w:p w14:paraId="4E1D9F82" w14:textId="77777777" w:rsidR="00DA0EDF" w:rsidRPr="00B144A6" w:rsidRDefault="00786890">
      <w:r w:rsidRPr="00B144A6">
        <w:t>Безопасността и ефикасността на устекинумаб са оценени в три рандомизирани, двойнослепи, плацебо-контролирани, многоцентрови проучвания при възрастни пациенти с умерена до тежка активна болест на Crohn, с Индекс на активността на болестта на Crohn (Crohn’s Disease</w:t>
      </w:r>
      <w:r w:rsidRPr="00B144A6">
        <w:rPr>
          <w:szCs w:val="22"/>
          <w:u w:val="single"/>
        </w:rPr>
        <w:t xml:space="preserve"> </w:t>
      </w:r>
      <w:r w:rsidRPr="00B144A6">
        <w:t>Activity Index, CDAI ≥</w:t>
      </w:r>
      <w:r w:rsidRPr="00B144A6">
        <w:rPr>
          <w:szCs w:val="22"/>
        </w:rPr>
        <w:t> </w:t>
      </w:r>
      <w:r w:rsidRPr="00B144A6">
        <w:t>220 и ≤</w:t>
      </w:r>
      <w:r w:rsidRPr="00B144A6">
        <w:rPr>
          <w:szCs w:val="22"/>
        </w:rPr>
        <w:t> </w:t>
      </w:r>
      <w:r w:rsidRPr="00B144A6">
        <w:t>450). Програмата за клинично разработване се състои от две 8-седмични проучвания с интравенозна индукция (UNITI-1 и UNITI-2), последвани от 44</w:t>
      </w:r>
      <w:r w:rsidRPr="00B144A6">
        <w:rPr>
          <w:szCs w:val="22"/>
        </w:rPr>
        <w:noBreakHyphen/>
      </w:r>
      <w:r w:rsidRPr="00B144A6">
        <w:t>седмично рандомизирано проучване с подкожно приложение на поддържаща доза (IM-UNITI), представляващи 52</w:t>
      </w:r>
      <w:r w:rsidRPr="00B144A6">
        <w:rPr>
          <w:szCs w:val="22"/>
        </w:rPr>
        <w:t>-</w:t>
      </w:r>
      <w:r w:rsidRPr="00B144A6">
        <w:t>седмична терапия.</w:t>
      </w:r>
    </w:p>
    <w:p w14:paraId="617D1F2F" w14:textId="77777777" w:rsidR="00DA0EDF" w:rsidRPr="00B144A6" w:rsidRDefault="00DA0EDF">
      <w:pPr>
        <w:rPr>
          <w:iCs/>
        </w:rPr>
      </w:pPr>
    </w:p>
    <w:p w14:paraId="18222990" w14:textId="30D644DD" w:rsidR="00DA0EDF" w:rsidRPr="00B144A6" w:rsidRDefault="00786890">
      <w:pPr>
        <w:rPr>
          <w:szCs w:val="24"/>
        </w:rPr>
      </w:pPr>
      <w:r w:rsidRPr="00B144A6">
        <w:t>Проучванията с индукция включват 1 409 (UNITI-1, n</w:t>
      </w:r>
      <w:r w:rsidRPr="00B144A6">
        <w:rPr>
          <w:szCs w:val="22"/>
        </w:rPr>
        <w:t> </w:t>
      </w:r>
      <w:r w:rsidRPr="00B144A6">
        <w:t>=</w:t>
      </w:r>
      <w:r w:rsidRPr="00B144A6">
        <w:rPr>
          <w:szCs w:val="22"/>
        </w:rPr>
        <w:t> </w:t>
      </w:r>
      <w:r w:rsidRPr="00B144A6">
        <w:t>769; UNITI-2 n</w:t>
      </w:r>
      <w:r w:rsidRPr="00B144A6">
        <w:rPr>
          <w:szCs w:val="22"/>
        </w:rPr>
        <w:t> </w:t>
      </w:r>
      <w:r w:rsidRPr="00B144A6">
        <w:t>=</w:t>
      </w:r>
      <w:r w:rsidRPr="00B144A6">
        <w:rPr>
          <w:szCs w:val="22"/>
        </w:rPr>
        <w:t> </w:t>
      </w:r>
      <w:r w:rsidRPr="00B144A6">
        <w:t>640) пациенти. Първичната крайна точка за двете индукционни проучвания е процентът на участниците с клиничен отговор (определен като намаление на CDAI скора с ≥</w:t>
      </w:r>
      <w:r w:rsidRPr="00B144A6">
        <w:rPr>
          <w:szCs w:val="22"/>
        </w:rPr>
        <w:t> </w:t>
      </w:r>
      <w:r w:rsidRPr="00B144A6">
        <w:t>100</w:t>
      </w:r>
      <w:r w:rsidRPr="00B144A6">
        <w:rPr>
          <w:szCs w:val="22"/>
        </w:rPr>
        <w:t> </w:t>
      </w:r>
      <w:r w:rsidRPr="00B144A6">
        <w:t>точки) на седмица</w:t>
      </w:r>
      <w:r w:rsidRPr="00B144A6">
        <w:rPr>
          <w:szCs w:val="22"/>
        </w:rPr>
        <w:t> </w:t>
      </w:r>
      <w:r w:rsidRPr="00B144A6">
        <w:t>6</w:t>
      </w:r>
      <w:r w:rsidRPr="00B144A6">
        <w:rPr>
          <w:szCs w:val="24"/>
        </w:rPr>
        <w:t xml:space="preserve">. </w:t>
      </w:r>
      <w:r w:rsidRPr="00B144A6">
        <w:t>Данните за ефикасност се събират и анализират до седмица</w:t>
      </w:r>
      <w:r w:rsidRPr="00B144A6">
        <w:rPr>
          <w:szCs w:val="22"/>
        </w:rPr>
        <w:t> </w:t>
      </w:r>
      <w:r w:rsidRPr="00B144A6">
        <w:t xml:space="preserve">8 за двете проучвания. </w:t>
      </w:r>
      <w:r w:rsidRPr="00B144A6">
        <w:rPr>
          <w:szCs w:val="22"/>
        </w:rPr>
        <w:t xml:space="preserve">Едновременното приложение на перорални кортикостероиди, имуномодулатори, аминосалицилати и антибиотици е разрешено и 75% от пациентите продължават да получават най-малко едно от тези лекарства. В двете проучвания пациентите </w:t>
      </w:r>
      <w:r w:rsidRPr="00B144A6">
        <w:rPr>
          <w:szCs w:val="24"/>
        </w:rPr>
        <w:t>са рандомизирани да получат еднократно интравенозно препоръчителната доза от приблизително 6</w:t>
      </w:r>
      <w:r w:rsidRPr="00B144A6">
        <w:rPr>
          <w:szCs w:val="22"/>
        </w:rPr>
        <w:t> </w:t>
      </w:r>
      <w:r w:rsidRPr="00B144A6">
        <w:rPr>
          <w:szCs w:val="24"/>
        </w:rPr>
        <w:t>mg/kg в зависимост от телесното тегло (вж. Таблица</w:t>
      </w:r>
      <w:r w:rsidRPr="00B144A6">
        <w:rPr>
          <w:szCs w:val="22"/>
        </w:rPr>
        <w:t> </w:t>
      </w:r>
      <w:r w:rsidRPr="00B144A6">
        <w:rPr>
          <w:szCs w:val="24"/>
        </w:rPr>
        <w:t>1, точка</w:t>
      </w:r>
      <w:r w:rsidRPr="00B144A6">
        <w:rPr>
          <w:szCs w:val="22"/>
        </w:rPr>
        <w:t> </w:t>
      </w:r>
      <w:r w:rsidRPr="00B144A6">
        <w:rPr>
          <w:szCs w:val="24"/>
        </w:rPr>
        <w:t>4.2), фиксирана доза 130</w:t>
      </w:r>
      <w:r w:rsidRPr="00B144A6">
        <w:rPr>
          <w:szCs w:val="22"/>
        </w:rPr>
        <w:t> </w:t>
      </w:r>
      <w:r w:rsidRPr="00B144A6">
        <w:rPr>
          <w:szCs w:val="24"/>
        </w:rPr>
        <w:t xml:space="preserve">mg устекинумаб или плацебо на </w:t>
      </w:r>
      <w:r w:rsidRPr="00B144A6">
        <w:t>седмица</w:t>
      </w:r>
      <w:r w:rsidRPr="00B144A6">
        <w:rPr>
          <w:szCs w:val="22"/>
        </w:rPr>
        <w:t> </w:t>
      </w:r>
      <w:r w:rsidRPr="00B144A6">
        <w:rPr>
          <w:szCs w:val="24"/>
        </w:rPr>
        <w:t>0.</w:t>
      </w:r>
    </w:p>
    <w:p w14:paraId="71A14AD5" w14:textId="77777777" w:rsidR="00DA0EDF" w:rsidRPr="00B144A6" w:rsidRDefault="00DA0EDF"/>
    <w:p w14:paraId="53C0BF32" w14:textId="67764BC4" w:rsidR="00DA0EDF" w:rsidRPr="00B144A6" w:rsidRDefault="00786890">
      <w:r w:rsidRPr="00B144A6">
        <w:t>Пациентите в UNITI-1 са лекувани неуспешно или имат непоносимост към предшестваща анти-TNFα терапия. Приблизително 48% от пациентите са лекувани неуспешно с 1 предшестваща анти-TNF</w:t>
      </w:r>
      <w:r w:rsidR="009217C0" w:rsidRPr="00B144A6">
        <w:rPr>
          <w:rFonts w:eastAsia="Symbol"/>
        </w:rPr>
        <w:t>α</w:t>
      </w:r>
      <w:r w:rsidRPr="00B144A6">
        <w:t xml:space="preserve"> терапия, а 52% са лекувани неуспешно с 2 или 3 предшестващи анти-TNFα терапии. В това проучване 29,1% от пациентите имат недостатъчен начален отговор (първични нереспондери), 69,4% са се повлияли, но са престанали да се повлияват (вторични нереспондери), а 36,4% имат непоносимост към анти-TNFα терапии.</w:t>
      </w:r>
    </w:p>
    <w:p w14:paraId="2473B7B5" w14:textId="77777777" w:rsidR="00DA0EDF" w:rsidRPr="00B144A6" w:rsidRDefault="00DA0EDF">
      <w:pPr>
        <w:rPr>
          <w:szCs w:val="24"/>
        </w:rPr>
      </w:pPr>
    </w:p>
    <w:p w14:paraId="065B6CBB" w14:textId="77777777" w:rsidR="00DA0EDF" w:rsidRPr="00B144A6" w:rsidRDefault="00786890">
      <w:r w:rsidRPr="00B144A6">
        <w:t>Пациентите в UNITI-2 са лекувани неуспешно най-малко с една конвенционална терапия, включително кортикостероиди или имуномодулатори, като или не са лекувани досега с анти-TNF-α терапия (68,6%), или са получавали преди това анти-TNFα терапия, но тя е била неуспешна (31,4%).</w:t>
      </w:r>
    </w:p>
    <w:p w14:paraId="7C66EA77" w14:textId="77777777" w:rsidR="00DA0EDF" w:rsidRPr="00B144A6" w:rsidRDefault="00DA0EDF"/>
    <w:p w14:paraId="133DE1B3" w14:textId="77777777" w:rsidR="00DA0EDF" w:rsidRPr="00B144A6" w:rsidRDefault="00786890">
      <w:pPr>
        <w:rPr>
          <w:szCs w:val="24"/>
        </w:rPr>
      </w:pPr>
      <w:r w:rsidRPr="00B144A6">
        <w:t>В двете UNITI-1 и UNITI-2 значимо по-голям процент от пациентите в групата, лекувана с устекинумаб, са с клиничен отговор и ремисия</w:t>
      </w:r>
      <w:r w:rsidRPr="00B144A6">
        <w:rPr>
          <w:szCs w:val="24"/>
        </w:rPr>
        <w:t xml:space="preserve"> </w:t>
      </w:r>
      <w:r w:rsidRPr="00B144A6">
        <w:t>в сравнение с плацебо</w:t>
      </w:r>
      <w:r w:rsidRPr="00B144A6">
        <w:rPr>
          <w:szCs w:val="24"/>
        </w:rPr>
        <w:t xml:space="preserve"> (Таблица</w:t>
      </w:r>
      <w:r w:rsidRPr="00B144A6">
        <w:rPr>
          <w:szCs w:val="22"/>
        </w:rPr>
        <w:t> </w:t>
      </w:r>
      <w:r w:rsidRPr="00B144A6">
        <w:rPr>
          <w:szCs w:val="24"/>
        </w:rPr>
        <w:t>3).</w:t>
      </w:r>
      <w:r w:rsidRPr="00B144A6">
        <w:t xml:space="preserve"> Клиничният отговор</w:t>
      </w:r>
      <w:r w:rsidRPr="00B144A6">
        <w:rPr>
          <w:szCs w:val="24"/>
        </w:rPr>
        <w:t xml:space="preserve"> и ремисията са значими още на </w:t>
      </w:r>
      <w:r w:rsidRPr="00B144A6">
        <w:t>седмица</w:t>
      </w:r>
      <w:r w:rsidRPr="00B144A6">
        <w:rPr>
          <w:szCs w:val="22"/>
        </w:rPr>
        <w:t> </w:t>
      </w:r>
      <w:r w:rsidRPr="00B144A6">
        <w:rPr>
          <w:szCs w:val="24"/>
        </w:rPr>
        <w:t xml:space="preserve">3 при пациентите, лекувани с устекинумаб, и те продължват да се подобряват до </w:t>
      </w:r>
      <w:r w:rsidRPr="00B144A6">
        <w:t>седмица</w:t>
      </w:r>
      <w:r w:rsidRPr="00B144A6">
        <w:rPr>
          <w:szCs w:val="22"/>
        </w:rPr>
        <w:t> </w:t>
      </w:r>
      <w:r w:rsidRPr="00B144A6">
        <w:rPr>
          <w:szCs w:val="24"/>
        </w:rPr>
        <w:t>8. В тези проучвания с индукция ефикасността е по-висока и се поддържа по-добре в групата с доза в зависимост от телесното тегло, в сравнение с групата с доза 130</w:t>
      </w:r>
      <w:r w:rsidRPr="00B144A6">
        <w:rPr>
          <w:szCs w:val="22"/>
        </w:rPr>
        <w:t> </w:t>
      </w:r>
      <w:r w:rsidRPr="00B144A6">
        <w:rPr>
          <w:szCs w:val="24"/>
        </w:rPr>
        <w:t xml:space="preserve">mg и поради това при </w:t>
      </w:r>
      <w:r w:rsidRPr="00B144A6">
        <w:t>интравенозна</w:t>
      </w:r>
      <w:r w:rsidRPr="00B144A6">
        <w:rPr>
          <w:szCs w:val="24"/>
        </w:rPr>
        <w:t xml:space="preserve"> индукция се препоръчва дозирането в зависимост от телесното тегло.</w:t>
      </w:r>
    </w:p>
    <w:p w14:paraId="48085D47" w14:textId="77777777" w:rsidR="00DA0EDF" w:rsidRPr="00B144A6" w:rsidRDefault="00DA0EDF">
      <w:pPr>
        <w:rPr>
          <w:szCs w:val="24"/>
        </w:rPr>
      </w:pPr>
    </w:p>
    <w:p w14:paraId="03EF510D" w14:textId="77777777" w:rsidR="00DA0EDF" w:rsidRPr="00B144A6" w:rsidRDefault="00786890">
      <w:pPr>
        <w:keepNext/>
        <w:ind w:left="1134" w:hanging="1134"/>
        <w:rPr>
          <w:b/>
          <w:bCs/>
        </w:rPr>
      </w:pPr>
      <w:r w:rsidRPr="00B144A6">
        <w:rPr>
          <w:b/>
          <w:bCs/>
        </w:rPr>
        <w:t>Таблица 3:</w:t>
      </w:r>
      <w:r w:rsidRPr="00B144A6">
        <w:rPr>
          <w:b/>
          <w:bCs/>
        </w:rPr>
        <w:tab/>
        <w:t>Индукция на клиничен отговор и ремисия в UNITI-1 и UNITI 2</w:t>
      </w:r>
    </w:p>
    <w:tbl>
      <w:tblPr>
        <w:tblW w:w="9072" w:type="dxa"/>
        <w:jc w:val="center"/>
        <w:tblLayout w:type="fixed"/>
        <w:tblLook w:val="0000" w:firstRow="0" w:lastRow="0" w:firstColumn="0" w:lastColumn="0" w:noHBand="0" w:noVBand="0"/>
      </w:tblPr>
      <w:tblGrid>
        <w:gridCol w:w="3505"/>
        <w:gridCol w:w="1391"/>
        <w:gridCol w:w="1392"/>
        <w:gridCol w:w="1392"/>
        <w:gridCol w:w="1392"/>
      </w:tblGrid>
      <w:tr w:rsidR="00DA0EDF" w:rsidRPr="00B144A6" w14:paraId="0AAD1740" w14:textId="77777777" w:rsidTr="00FE6E97">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0F05148D" w14:textId="77777777" w:rsidR="00DA0EDF" w:rsidRPr="00B144A6" w:rsidRDefault="00DA0EDF" w:rsidP="008415CA">
            <w:pPr>
              <w:keepNext/>
              <w:widowControl w:val="0"/>
              <w:tabs>
                <w:tab w:val="clear" w:pos="567"/>
              </w:tabs>
              <w:rPr>
                <w:szCs w:val="22"/>
              </w:rPr>
            </w:pPr>
          </w:p>
        </w:tc>
        <w:tc>
          <w:tcPr>
            <w:tcW w:w="2783" w:type="dxa"/>
            <w:gridSpan w:val="2"/>
            <w:tcBorders>
              <w:top w:val="single" w:sz="4" w:space="0" w:color="000000"/>
              <w:left w:val="single" w:sz="4" w:space="0" w:color="000000"/>
              <w:bottom w:val="single" w:sz="4" w:space="0" w:color="000000"/>
              <w:right w:val="single" w:sz="4" w:space="0" w:color="000000"/>
            </w:tcBorders>
            <w:shd w:val="clear" w:color="auto" w:fill="auto"/>
          </w:tcPr>
          <w:p w14:paraId="50F21ADF" w14:textId="77777777" w:rsidR="00DA0EDF" w:rsidRPr="00B144A6" w:rsidRDefault="00786890" w:rsidP="008415CA">
            <w:pPr>
              <w:keepNext/>
              <w:widowControl w:val="0"/>
              <w:tabs>
                <w:tab w:val="clear" w:pos="567"/>
              </w:tabs>
              <w:jc w:val="center"/>
              <w:rPr>
                <w:b/>
              </w:rPr>
            </w:pPr>
            <w:r w:rsidRPr="00B144A6">
              <w:rPr>
                <w:b/>
              </w:rPr>
              <w:t>UNITI-1</w:t>
            </w:r>
            <w:r w:rsidRPr="00B144A6">
              <w:rPr>
                <w:i/>
              </w:rPr>
              <w:t>*</w:t>
            </w:r>
          </w:p>
        </w:tc>
        <w:tc>
          <w:tcPr>
            <w:tcW w:w="2784" w:type="dxa"/>
            <w:gridSpan w:val="2"/>
            <w:tcBorders>
              <w:top w:val="single" w:sz="4" w:space="0" w:color="000000"/>
              <w:left w:val="single" w:sz="4" w:space="0" w:color="000000"/>
              <w:bottom w:val="single" w:sz="4" w:space="0" w:color="000000"/>
              <w:right w:val="single" w:sz="4" w:space="0" w:color="000000"/>
            </w:tcBorders>
            <w:shd w:val="clear" w:color="auto" w:fill="auto"/>
          </w:tcPr>
          <w:p w14:paraId="72FDB8F2" w14:textId="77777777" w:rsidR="00DA0EDF" w:rsidRPr="00B144A6" w:rsidRDefault="00786890" w:rsidP="008415CA">
            <w:pPr>
              <w:keepNext/>
              <w:widowControl w:val="0"/>
              <w:tabs>
                <w:tab w:val="clear" w:pos="567"/>
              </w:tabs>
              <w:jc w:val="center"/>
              <w:rPr>
                <w:b/>
              </w:rPr>
            </w:pPr>
            <w:r w:rsidRPr="00B144A6">
              <w:rPr>
                <w:b/>
              </w:rPr>
              <w:t>UNITI-2</w:t>
            </w:r>
            <w:r w:rsidRPr="00B144A6">
              <w:rPr>
                <w:i/>
              </w:rPr>
              <w:t>**</w:t>
            </w:r>
          </w:p>
        </w:tc>
      </w:tr>
      <w:tr w:rsidR="00DA0EDF" w:rsidRPr="00B144A6" w14:paraId="06D24CB2" w14:textId="77777777" w:rsidTr="00FE6E97">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2D61A521" w14:textId="77777777" w:rsidR="00DA0EDF" w:rsidRPr="00B144A6" w:rsidRDefault="00DA0EDF" w:rsidP="008415CA">
            <w:pPr>
              <w:keepNext/>
              <w:widowControl w:val="0"/>
              <w:tabs>
                <w:tab w:val="clear" w:pos="567"/>
              </w:tabs>
              <w:rPr>
                <w:szCs w:val="22"/>
              </w:rPr>
            </w:pPr>
          </w:p>
        </w:tc>
        <w:tc>
          <w:tcPr>
            <w:tcW w:w="139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tcPr>
          <w:p w14:paraId="1608A348" w14:textId="77777777" w:rsidR="00DA0EDF" w:rsidRPr="00B144A6" w:rsidRDefault="00786890" w:rsidP="008415CA">
            <w:pPr>
              <w:keepNext/>
              <w:widowControl w:val="0"/>
              <w:tabs>
                <w:tab w:val="clear" w:pos="567"/>
              </w:tabs>
              <w:jc w:val="center"/>
              <w:rPr>
                <w:b/>
                <w:bCs/>
                <w:szCs w:val="22"/>
              </w:rPr>
            </w:pPr>
            <w:r w:rsidRPr="00B144A6">
              <w:rPr>
                <w:b/>
                <w:bCs/>
                <w:szCs w:val="22"/>
              </w:rPr>
              <w:t>Плацебо</w:t>
            </w:r>
          </w:p>
          <w:p w14:paraId="646CAEC9" w14:textId="77777777" w:rsidR="00DA0EDF" w:rsidRPr="00B144A6" w:rsidRDefault="00786890" w:rsidP="008415CA">
            <w:pPr>
              <w:keepNext/>
              <w:widowControl w:val="0"/>
              <w:tabs>
                <w:tab w:val="clear" w:pos="567"/>
              </w:tabs>
              <w:jc w:val="center"/>
            </w:pPr>
            <w:r w:rsidRPr="00B144A6">
              <w:rPr>
                <w:b/>
              </w:rPr>
              <w:t>N</w:t>
            </w:r>
            <w:r w:rsidRPr="00B144A6">
              <w:rPr>
                <w:szCs w:val="22"/>
              </w:rPr>
              <w:t> </w:t>
            </w:r>
            <w:r w:rsidRPr="00B144A6">
              <w:rPr>
                <w:b/>
              </w:rPr>
              <w:t>=</w:t>
            </w:r>
            <w:r w:rsidRPr="00B144A6">
              <w:rPr>
                <w:szCs w:val="22"/>
              </w:rPr>
              <w:t> </w:t>
            </w:r>
            <w:r w:rsidRPr="00B144A6">
              <w:rPr>
                <w:b/>
              </w:rPr>
              <w:t>247</w:t>
            </w:r>
          </w:p>
        </w:tc>
        <w:tc>
          <w:tcPr>
            <w:tcW w:w="1392"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tcPr>
          <w:p w14:paraId="387A469D" w14:textId="77777777" w:rsidR="00DA0EDF" w:rsidRPr="00B144A6" w:rsidRDefault="00786890" w:rsidP="008415CA">
            <w:pPr>
              <w:keepNext/>
              <w:widowControl w:val="0"/>
              <w:tabs>
                <w:tab w:val="clear" w:pos="567"/>
              </w:tabs>
              <w:jc w:val="center"/>
              <w:rPr>
                <w:b/>
                <w:bCs/>
                <w:szCs w:val="22"/>
              </w:rPr>
            </w:pPr>
            <w:r w:rsidRPr="00B144A6">
              <w:rPr>
                <w:b/>
                <w:bCs/>
                <w:szCs w:val="22"/>
              </w:rPr>
              <w:t>Препоръчителна доза</w:t>
            </w:r>
            <w:r w:rsidRPr="00B144A6">
              <w:rPr>
                <w:b/>
              </w:rPr>
              <w:t xml:space="preserve"> </w:t>
            </w:r>
            <w:r w:rsidRPr="00B144A6">
              <w:rPr>
                <w:b/>
                <w:bCs/>
                <w:szCs w:val="22"/>
              </w:rPr>
              <w:t>устекинумаб</w:t>
            </w:r>
          </w:p>
          <w:p w14:paraId="45F3B699" w14:textId="77777777" w:rsidR="00DA0EDF" w:rsidRPr="00B144A6" w:rsidRDefault="00786890" w:rsidP="008415CA">
            <w:pPr>
              <w:keepNext/>
              <w:widowControl w:val="0"/>
              <w:tabs>
                <w:tab w:val="clear" w:pos="567"/>
              </w:tabs>
              <w:jc w:val="center"/>
              <w:rPr>
                <w:b/>
              </w:rPr>
            </w:pPr>
            <w:r w:rsidRPr="00B144A6">
              <w:rPr>
                <w:b/>
              </w:rPr>
              <w:t>N</w:t>
            </w:r>
            <w:r w:rsidRPr="00B144A6">
              <w:rPr>
                <w:szCs w:val="22"/>
              </w:rPr>
              <w:t> </w:t>
            </w:r>
            <w:r w:rsidRPr="00B144A6">
              <w:rPr>
                <w:b/>
              </w:rPr>
              <w:t>=</w:t>
            </w:r>
            <w:r w:rsidRPr="00B144A6">
              <w:rPr>
                <w:szCs w:val="22"/>
              </w:rPr>
              <w:t> </w:t>
            </w:r>
            <w:r w:rsidRPr="00B144A6">
              <w:rPr>
                <w:b/>
              </w:rPr>
              <w:t>249</w:t>
            </w:r>
          </w:p>
        </w:tc>
        <w:tc>
          <w:tcPr>
            <w:tcW w:w="1392"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tcPr>
          <w:p w14:paraId="31B0E2F3" w14:textId="77777777" w:rsidR="00DA0EDF" w:rsidRPr="00B144A6" w:rsidRDefault="00786890" w:rsidP="008415CA">
            <w:pPr>
              <w:keepNext/>
              <w:widowControl w:val="0"/>
              <w:tabs>
                <w:tab w:val="clear" w:pos="567"/>
              </w:tabs>
              <w:jc w:val="center"/>
              <w:rPr>
                <w:b/>
                <w:bCs/>
                <w:szCs w:val="22"/>
              </w:rPr>
            </w:pPr>
            <w:r w:rsidRPr="00B144A6">
              <w:rPr>
                <w:b/>
                <w:bCs/>
                <w:szCs w:val="22"/>
              </w:rPr>
              <w:t>Плацебо</w:t>
            </w:r>
          </w:p>
          <w:p w14:paraId="69FF562C" w14:textId="77777777" w:rsidR="00DA0EDF" w:rsidRPr="00B144A6" w:rsidRDefault="00786890" w:rsidP="008415CA">
            <w:pPr>
              <w:keepNext/>
              <w:widowControl w:val="0"/>
              <w:tabs>
                <w:tab w:val="clear" w:pos="567"/>
              </w:tabs>
              <w:jc w:val="center"/>
            </w:pPr>
            <w:r w:rsidRPr="00B144A6">
              <w:rPr>
                <w:b/>
              </w:rPr>
              <w:t>N</w:t>
            </w:r>
            <w:r w:rsidRPr="00B144A6">
              <w:rPr>
                <w:szCs w:val="22"/>
              </w:rPr>
              <w:t> </w:t>
            </w:r>
            <w:r w:rsidRPr="00B144A6">
              <w:rPr>
                <w:b/>
              </w:rPr>
              <w:t>=</w:t>
            </w:r>
            <w:r w:rsidRPr="00B144A6">
              <w:rPr>
                <w:szCs w:val="22"/>
              </w:rPr>
              <w:t> </w:t>
            </w:r>
            <w:r w:rsidRPr="00B144A6">
              <w:rPr>
                <w:b/>
              </w:rPr>
              <w:t>209</w:t>
            </w:r>
          </w:p>
        </w:tc>
        <w:tc>
          <w:tcPr>
            <w:tcW w:w="1392"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tcPr>
          <w:p w14:paraId="0399C448" w14:textId="77777777" w:rsidR="00DA0EDF" w:rsidRPr="00B144A6" w:rsidRDefault="00786890" w:rsidP="008415CA">
            <w:pPr>
              <w:keepNext/>
              <w:widowControl w:val="0"/>
              <w:tabs>
                <w:tab w:val="clear" w:pos="567"/>
              </w:tabs>
              <w:jc w:val="center"/>
              <w:rPr>
                <w:b/>
              </w:rPr>
            </w:pPr>
            <w:r w:rsidRPr="00B144A6">
              <w:rPr>
                <w:b/>
                <w:bCs/>
                <w:szCs w:val="22"/>
              </w:rPr>
              <w:t>Препоръчителна доза</w:t>
            </w:r>
            <w:r w:rsidRPr="00B144A6">
              <w:rPr>
                <w:b/>
              </w:rPr>
              <w:t xml:space="preserve"> </w:t>
            </w:r>
            <w:r w:rsidRPr="00B144A6">
              <w:rPr>
                <w:b/>
                <w:bCs/>
                <w:szCs w:val="22"/>
              </w:rPr>
              <w:t>устекинумаб</w:t>
            </w:r>
          </w:p>
          <w:p w14:paraId="3D0BC005" w14:textId="77777777" w:rsidR="00DA0EDF" w:rsidRPr="00B144A6" w:rsidRDefault="00786890" w:rsidP="008415CA">
            <w:pPr>
              <w:keepNext/>
              <w:widowControl w:val="0"/>
              <w:tabs>
                <w:tab w:val="clear" w:pos="567"/>
              </w:tabs>
              <w:jc w:val="center"/>
            </w:pPr>
            <w:r w:rsidRPr="00B144A6">
              <w:rPr>
                <w:b/>
              </w:rPr>
              <w:t>N</w:t>
            </w:r>
            <w:r w:rsidRPr="00B144A6">
              <w:rPr>
                <w:szCs w:val="22"/>
              </w:rPr>
              <w:t> </w:t>
            </w:r>
            <w:r w:rsidRPr="00B144A6">
              <w:rPr>
                <w:b/>
              </w:rPr>
              <w:t>=</w:t>
            </w:r>
            <w:r w:rsidRPr="00B144A6">
              <w:rPr>
                <w:szCs w:val="22"/>
              </w:rPr>
              <w:t> </w:t>
            </w:r>
            <w:r w:rsidRPr="00B144A6">
              <w:rPr>
                <w:b/>
              </w:rPr>
              <w:t>209</w:t>
            </w:r>
          </w:p>
        </w:tc>
      </w:tr>
      <w:tr w:rsidR="00DA0EDF" w:rsidRPr="00B144A6" w14:paraId="06786EEF" w14:textId="77777777" w:rsidTr="00FE6E97">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4CD50A13" w14:textId="77777777" w:rsidR="00DA0EDF" w:rsidRPr="00B144A6" w:rsidRDefault="00786890">
            <w:pPr>
              <w:widowControl w:val="0"/>
              <w:tabs>
                <w:tab w:val="clear" w:pos="567"/>
              </w:tabs>
              <w:rPr>
                <w:szCs w:val="22"/>
              </w:rPr>
            </w:pPr>
            <w:r w:rsidRPr="00B144A6">
              <w:rPr>
                <w:szCs w:val="22"/>
              </w:rPr>
              <w:t xml:space="preserve">Клинична ремисия, </w:t>
            </w:r>
            <w:r w:rsidRPr="00B144A6">
              <w:t>седмица</w:t>
            </w:r>
            <w:r w:rsidRPr="00B144A6">
              <w:rPr>
                <w:szCs w:val="22"/>
              </w:rPr>
              <w:t> 8</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F06AB3" w14:textId="77777777" w:rsidR="00DA0EDF" w:rsidRPr="00B144A6" w:rsidRDefault="00786890" w:rsidP="00FE6E97">
            <w:pPr>
              <w:widowControl w:val="0"/>
              <w:tabs>
                <w:tab w:val="clear" w:pos="567"/>
              </w:tabs>
              <w:jc w:val="center"/>
            </w:pPr>
            <w:r w:rsidRPr="00B144A6">
              <w:rPr>
                <w:szCs w:val="22"/>
              </w:rPr>
              <w:t>18 (7,3%)</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3A08CD" w14:textId="77777777" w:rsidR="00DA0EDF" w:rsidRPr="00B144A6" w:rsidRDefault="00786890" w:rsidP="00FE6E97">
            <w:pPr>
              <w:widowControl w:val="0"/>
              <w:tabs>
                <w:tab w:val="clear" w:pos="567"/>
              </w:tabs>
              <w:jc w:val="center"/>
            </w:pPr>
            <w:r w:rsidRPr="00B144A6">
              <w:rPr>
                <w:szCs w:val="22"/>
              </w:rPr>
              <w:t>52 (20,9%)</w:t>
            </w:r>
            <w:r w:rsidRPr="00B144A6">
              <w:rPr>
                <w:szCs w:val="22"/>
                <w:vertAlign w:val="superscript"/>
              </w:rPr>
              <w:t>a</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708E05" w14:textId="77777777" w:rsidR="00DA0EDF" w:rsidRPr="00B144A6" w:rsidRDefault="00786890" w:rsidP="00FE6E97">
            <w:pPr>
              <w:widowControl w:val="0"/>
              <w:tabs>
                <w:tab w:val="clear" w:pos="567"/>
              </w:tabs>
              <w:jc w:val="center"/>
            </w:pPr>
            <w:r w:rsidRPr="00B144A6">
              <w:rPr>
                <w:szCs w:val="22"/>
              </w:rPr>
              <w:t>41 (19,6%)</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051EB9" w14:textId="77777777" w:rsidR="00DA0EDF" w:rsidRPr="00B144A6" w:rsidRDefault="00786890" w:rsidP="00FE6E97">
            <w:pPr>
              <w:widowControl w:val="0"/>
              <w:tabs>
                <w:tab w:val="clear" w:pos="567"/>
              </w:tabs>
              <w:jc w:val="center"/>
            </w:pPr>
            <w:r w:rsidRPr="00B144A6">
              <w:rPr>
                <w:szCs w:val="22"/>
              </w:rPr>
              <w:t>84 (40,2%)</w:t>
            </w:r>
            <w:r w:rsidRPr="00B144A6">
              <w:rPr>
                <w:szCs w:val="22"/>
                <w:vertAlign w:val="superscript"/>
              </w:rPr>
              <w:t>a</w:t>
            </w:r>
          </w:p>
        </w:tc>
      </w:tr>
      <w:tr w:rsidR="00DA0EDF" w:rsidRPr="00B144A6" w14:paraId="3B3B4591" w14:textId="77777777" w:rsidTr="00FE6E97">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5544847D" w14:textId="77777777" w:rsidR="00DA0EDF" w:rsidRPr="00B144A6" w:rsidRDefault="00786890">
            <w:pPr>
              <w:widowControl w:val="0"/>
              <w:tabs>
                <w:tab w:val="clear" w:pos="567"/>
              </w:tabs>
              <w:rPr>
                <w:szCs w:val="22"/>
              </w:rPr>
            </w:pPr>
            <w:r w:rsidRPr="00B144A6">
              <w:rPr>
                <w:szCs w:val="22"/>
              </w:rPr>
              <w:t xml:space="preserve">Клиничен отговор (100 точки), </w:t>
            </w:r>
            <w:r w:rsidRPr="00B144A6">
              <w:t>седмица</w:t>
            </w:r>
            <w:r w:rsidRPr="00B144A6">
              <w:rPr>
                <w:szCs w:val="22"/>
              </w:rPr>
              <w:t> 6</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9B9C0E" w14:textId="7C4BE778" w:rsidR="00DA0EDF" w:rsidRPr="00B144A6" w:rsidRDefault="00786890" w:rsidP="00FE6E97">
            <w:pPr>
              <w:widowControl w:val="0"/>
              <w:tabs>
                <w:tab w:val="clear" w:pos="567"/>
              </w:tabs>
              <w:jc w:val="center"/>
            </w:pPr>
            <w:r w:rsidRPr="00B144A6">
              <w:rPr>
                <w:szCs w:val="22"/>
              </w:rPr>
              <w:t>53 (21,5%)</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BEAD76" w14:textId="77777777" w:rsidR="00DA0EDF" w:rsidRPr="00B144A6" w:rsidRDefault="00786890" w:rsidP="00FE6E97">
            <w:pPr>
              <w:widowControl w:val="0"/>
              <w:tabs>
                <w:tab w:val="clear" w:pos="567"/>
              </w:tabs>
              <w:jc w:val="center"/>
            </w:pPr>
            <w:r w:rsidRPr="00B144A6">
              <w:rPr>
                <w:szCs w:val="22"/>
              </w:rPr>
              <w:t>84 (33,7%)</w:t>
            </w:r>
            <w:r w:rsidRPr="00B144A6">
              <w:rPr>
                <w:szCs w:val="22"/>
                <w:vertAlign w:val="superscript"/>
              </w:rPr>
              <w:t>б</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1162AF" w14:textId="06FBE287" w:rsidR="00DA0EDF" w:rsidRPr="00B144A6" w:rsidRDefault="00786890" w:rsidP="00FE6E97">
            <w:pPr>
              <w:widowControl w:val="0"/>
              <w:tabs>
                <w:tab w:val="clear" w:pos="567"/>
              </w:tabs>
              <w:jc w:val="center"/>
            </w:pPr>
            <w:r w:rsidRPr="00B144A6">
              <w:rPr>
                <w:szCs w:val="22"/>
              </w:rPr>
              <w:t>60 (28,7%)</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038CBE" w14:textId="77777777" w:rsidR="00DA0EDF" w:rsidRPr="00B144A6" w:rsidRDefault="00786890" w:rsidP="00FE6E97">
            <w:pPr>
              <w:widowControl w:val="0"/>
              <w:tabs>
                <w:tab w:val="clear" w:pos="567"/>
              </w:tabs>
              <w:jc w:val="center"/>
            </w:pPr>
            <w:r w:rsidRPr="00B144A6">
              <w:rPr>
                <w:szCs w:val="22"/>
              </w:rPr>
              <w:t>116 (55,5%)</w:t>
            </w:r>
            <w:r w:rsidRPr="00B144A6">
              <w:rPr>
                <w:szCs w:val="22"/>
                <w:vertAlign w:val="superscript"/>
              </w:rPr>
              <w:t>a</w:t>
            </w:r>
          </w:p>
        </w:tc>
      </w:tr>
      <w:tr w:rsidR="00DA0EDF" w:rsidRPr="00B144A6" w14:paraId="44798097" w14:textId="77777777" w:rsidTr="00FE6E97">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6BE89EEB" w14:textId="77777777" w:rsidR="00DA0EDF" w:rsidRPr="00B144A6" w:rsidRDefault="00786890">
            <w:pPr>
              <w:widowControl w:val="0"/>
              <w:tabs>
                <w:tab w:val="clear" w:pos="567"/>
              </w:tabs>
              <w:rPr>
                <w:szCs w:val="22"/>
              </w:rPr>
            </w:pPr>
            <w:r w:rsidRPr="00B144A6">
              <w:rPr>
                <w:szCs w:val="22"/>
              </w:rPr>
              <w:t xml:space="preserve">Клиничен отговор (100 точки), </w:t>
            </w:r>
            <w:r w:rsidRPr="00B144A6">
              <w:t>седмица</w:t>
            </w:r>
            <w:r w:rsidRPr="00B144A6">
              <w:rPr>
                <w:szCs w:val="22"/>
              </w:rPr>
              <w:t> 8</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259601" w14:textId="77777777" w:rsidR="00DA0EDF" w:rsidRPr="00B144A6" w:rsidRDefault="00786890" w:rsidP="00FE6E97">
            <w:pPr>
              <w:widowControl w:val="0"/>
              <w:tabs>
                <w:tab w:val="clear" w:pos="567"/>
              </w:tabs>
              <w:jc w:val="center"/>
            </w:pPr>
            <w:r w:rsidRPr="00B144A6">
              <w:rPr>
                <w:szCs w:val="22"/>
              </w:rPr>
              <w:t>50 (20,2%)</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F88F48" w14:textId="77777777" w:rsidR="00DA0EDF" w:rsidRPr="00B144A6" w:rsidRDefault="00786890" w:rsidP="00FE6E97">
            <w:pPr>
              <w:widowControl w:val="0"/>
              <w:tabs>
                <w:tab w:val="clear" w:pos="567"/>
              </w:tabs>
              <w:jc w:val="center"/>
            </w:pPr>
            <w:r w:rsidRPr="00B144A6">
              <w:rPr>
                <w:szCs w:val="22"/>
              </w:rPr>
              <w:t>94 (37,8%)</w:t>
            </w:r>
            <w:r w:rsidRPr="00B144A6">
              <w:rPr>
                <w:szCs w:val="22"/>
                <w:vertAlign w:val="superscript"/>
              </w:rPr>
              <w:t>a</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9DC514" w14:textId="77777777" w:rsidR="00DA0EDF" w:rsidRPr="00B144A6" w:rsidRDefault="00786890" w:rsidP="00FE6E97">
            <w:pPr>
              <w:widowControl w:val="0"/>
              <w:tabs>
                <w:tab w:val="clear" w:pos="567"/>
              </w:tabs>
              <w:jc w:val="center"/>
            </w:pPr>
            <w:r w:rsidRPr="00B144A6">
              <w:rPr>
                <w:szCs w:val="22"/>
              </w:rPr>
              <w:t>67 (32,1%)</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9E56EC" w14:textId="77777777" w:rsidR="00DA0EDF" w:rsidRPr="00B144A6" w:rsidRDefault="00786890" w:rsidP="00FE6E97">
            <w:pPr>
              <w:widowControl w:val="0"/>
              <w:tabs>
                <w:tab w:val="clear" w:pos="567"/>
              </w:tabs>
              <w:jc w:val="center"/>
            </w:pPr>
            <w:r w:rsidRPr="00B144A6">
              <w:rPr>
                <w:szCs w:val="22"/>
              </w:rPr>
              <w:t>121 (57,9%)</w:t>
            </w:r>
            <w:r w:rsidRPr="00B144A6">
              <w:rPr>
                <w:szCs w:val="22"/>
                <w:vertAlign w:val="superscript"/>
              </w:rPr>
              <w:t>a</w:t>
            </w:r>
          </w:p>
        </w:tc>
      </w:tr>
      <w:tr w:rsidR="00DA0EDF" w:rsidRPr="00B144A6" w14:paraId="71804A61" w14:textId="77777777" w:rsidTr="00FE6E97">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0446E711" w14:textId="77777777" w:rsidR="00DA0EDF" w:rsidRPr="00B144A6" w:rsidRDefault="00786890">
            <w:pPr>
              <w:widowControl w:val="0"/>
              <w:tabs>
                <w:tab w:val="clear" w:pos="567"/>
              </w:tabs>
              <w:rPr>
                <w:szCs w:val="22"/>
              </w:rPr>
            </w:pPr>
            <w:r w:rsidRPr="00B144A6">
              <w:rPr>
                <w:szCs w:val="22"/>
              </w:rPr>
              <w:t xml:space="preserve">70-точков отговор, </w:t>
            </w:r>
            <w:r w:rsidRPr="00B144A6">
              <w:t>седмица</w:t>
            </w:r>
            <w:r w:rsidRPr="00B144A6">
              <w:rPr>
                <w:szCs w:val="22"/>
              </w:rPr>
              <w:t> 3</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1B3238" w14:textId="77777777" w:rsidR="00DA0EDF" w:rsidRPr="00B144A6" w:rsidRDefault="00786890" w:rsidP="00FE6E97">
            <w:pPr>
              <w:widowControl w:val="0"/>
              <w:tabs>
                <w:tab w:val="clear" w:pos="567"/>
              </w:tabs>
              <w:jc w:val="center"/>
            </w:pPr>
            <w:r w:rsidRPr="00B144A6">
              <w:rPr>
                <w:szCs w:val="22"/>
              </w:rPr>
              <w:t>67 (27,1%)</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626D47" w14:textId="77777777" w:rsidR="00DA0EDF" w:rsidRPr="00B144A6" w:rsidRDefault="00786890" w:rsidP="00FE6E97">
            <w:pPr>
              <w:widowControl w:val="0"/>
              <w:tabs>
                <w:tab w:val="clear" w:pos="567"/>
              </w:tabs>
              <w:jc w:val="center"/>
            </w:pPr>
            <w:r w:rsidRPr="00B144A6">
              <w:rPr>
                <w:szCs w:val="22"/>
              </w:rPr>
              <w:t>101 (40,6%)</w:t>
            </w:r>
            <w:r w:rsidRPr="00B144A6">
              <w:rPr>
                <w:szCs w:val="22"/>
                <w:vertAlign w:val="superscript"/>
              </w:rPr>
              <w:t>б</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071BF3" w14:textId="77777777" w:rsidR="00DA0EDF" w:rsidRPr="00B144A6" w:rsidRDefault="00786890" w:rsidP="00FE6E97">
            <w:pPr>
              <w:widowControl w:val="0"/>
              <w:tabs>
                <w:tab w:val="clear" w:pos="567"/>
              </w:tabs>
              <w:jc w:val="center"/>
            </w:pPr>
            <w:r w:rsidRPr="00B144A6">
              <w:rPr>
                <w:szCs w:val="22"/>
              </w:rPr>
              <w:t>66 (31,6%)</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C82D57" w14:textId="77777777" w:rsidR="00DA0EDF" w:rsidRPr="00B144A6" w:rsidRDefault="00786890" w:rsidP="00FE6E97">
            <w:pPr>
              <w:widowControl w:val="0"/>
              <w:tabs>
                <w:tab w:val="clear" w:pos="567"/>
              </w:tabs>
              <w:jc w:val="center"/>
            </w:pPr>
            <w:r w:rsidRPr="00B144A6">
              <w:rPr>
                <w:szCs w:val="22"/>
              </w:rPr>
              <w:t>106 (50,7%)</w:t>
            </w:r>
            <w:r w:rsidRPr="00B144A6">
              <w:rPr>
                <w:szCs w:val="22"/>
                <w:vertAlign w:val="superscript"/>
              </w:rPr>
              <w:t>a</w:t>
            </w:r>
          </w:p>
        </w:tc>
      </w:tr>
      <w:tr w:rsidR="00DA0EDF" w:rsidRPr="00B144A6" w14:paraId="1EC32C1C" w14:textId="77777777" w:rsidTr="00FE6E97">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61B25B08" w14:textId="77777777" w:rsidR="00DA0EDF" w:rsidRPr="00B144A6" w:rsidRDefault="00786890">
            <w:pPr>
              <w:widowControl w:val="0"/>
              <w:tabs>
                <w:tab w:val="clear" w:pos="567"/>
              </w:tabs>
              <w:rPr>
                <w:szCs w:val="22"/>
              </w:rPr>
            </w:pPr>
            <w:r w:rsidRPr="00B144A6">
              <w:rPr>
                <w:szCs w:val="22"/>
              </w:rPr>
              <w:t xml:space="preserve">70-точков отговор, </w:t>
            </w:r>
            <w:r w:rsidRPr="00B144A6">
              <w:t>седмица</w:t>
            </w:r>
            <w:r w:rsidRPr="00B144A6">
              <w:rPr>
                <w:szCs w:val="22"/>
              </w:rPr>
              <w:t> 6</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5B1C0C" w14:textId="082E194E" w:rsidR="00DA0EDF" w:rsidRPr="00B144A6" w:rsidRDefault="00786890" w:rsidP="00FE6E97">
            <w:pPr>
              <w:widowControl w:val="0"/>
              <w:tabs>
                <w:tab w:val="clear" w:pos="567"/>
              </w:tabs>
              <w:jc w:val="center"/>
            </w:pPr>
            <w:r w:rsidRPr="00B144A6">
              <w:rPr>
                <w:szCs w:val="22"/>
              </w:rPr>
              <w:t>75 (30,4%)</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4FBF8A" w14:textId="77777777" w:rsidR="00DA0EDF" w:rsidRPr="00B144A6" w:rsidRDefault="00786890" w:rsidP="00FE6E97">
            <w:pPr>
              <w:widowControl w:val="0"/>
              <w:tabs>
                <w:tab w:val="clear" w:pos="567"/>
              </w:tabs>
              <w:jc w:val="center"/>
            </w:pPr>
            <w:r w:rsidRPr="00B144A6">
              <w:rPr>
                <w:szCs w:val="22"/>
              </w:rPr>
              <w:t>109 (43,8%)</w:t>
            </w:r>
            <w:r w:rsidRPr="00B144A6">
              <w:rPr>
                <w:szCs w:val="22"/>
                <w:vertAlign w:val="superscript"/>
              </w:rPr>
              <w:t>б</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740067" w14:textId="6B8D8B04" w:rsidR="00DA0EDF" w:rsidRPr="00B144A6" w:rsidRDefault="00786890" w:rsidP="00FE6E97">
            <w:pPr>
              <w:widowControl w:val="0"/>
              <w:tabs>
                <w:tab w:val="clear" w:pos="567"/>
              </w:tabs>
              <w:jc w:val="center"/>
            </w:pPr>
            <w:r w:rsidRPr="00B144A6">
              <w:rPr>
                <w:szCs w:val="22"/>
              </w:rPr>
              <w:t>81 (38,8%)</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403F24" w14:textId="77777777" w:rsidR="00DA0EDF" w:rsidRPr="00B144A6" w:rsidRDefault="00786890" w:rsidP="00FE6E97">
            <w:pPr>
              <w:widowControl w:val="0"/>
              <w:tabs>
                <w:tab w:val="clear" w:pos="567"/>
              </w:tabs>
              <w:jc w:val="center"/>
            </w:pPr>
            <w:r w:rsidRPr="00B144A6">
              <w:rPr>
                <w:szCs w:val="22"/>
              </w:rPr>
              <w:t>135 (64,6%)</w:t>
            </w:r>
            <w:r w:rsidRPr="00B144A6">
              <w:rPr>
                <w:szCs w:val="22"/>
                <w:vertAlign w:val="superscript"/>
              </w:rPr>
              <w:t>a</w:t>
            </w:r>
          </w:p>
        </w:tc>
      </w:tr>
      <w:tr w:rsidR="00DA0EDF" w:rsidRPr="00B144A6" w14:paraId="103D63B1" w14:textId="77777777" w:rsidTr="00FE6E97">
        <w:trPr>
          <w:cantSplit/>
          <w:jc w:val="center"/>
        </w:trPr>
        <w:tc>
          <w:tcPr>
            <w:tcW w:w="9072" w:type="dxa"/>
            <w:gridSpan w:val="5"/>
            <w:tcBorders>
              <w:top w:val="single" w:sz="4" w:space="0" w:color="000000"/>
            </w:tcBorders>
            <w:shd w:val="clear" w:color="auto" w:fill="auto"/>
          </w:tcPr>
          <w:p w14:paraId="407FF474" w14:textId="77777777" w:rsidR="00DA0EDF" w:rsidRPr="00B144A6" w:rsidRDefault="00786890">
            <w:pPr>
              <w:widowControl w:val="0"/>
              <w:rPr>
                <w:sz w:val="18"/>
                <w:szCs w:val="18"/>
              </w:rPr>
            </w:pPr>
            <w:r w:rsidRPr="00B144A6">
              <w:rPr>
                <w:sz w:val="18"/>
                <w:szCs w:val="18"/>
              </w:rPr>
              <w:t>Клиничната ремисия е определена като CDAI скор &lt; 150; Клиничният отговор е определен като намаление на CDAI скор с най-малко 100 точки или състояние в клинична ремисия</w:t>
            </w:r>
          </w:p>
          <w:p w14:paraId="07D1EE85" w14:textId="77777777" w:rsidR="00DA0EDF" w:rsidRPr="00B144A6" w:rsidRDefault="00786890">
            <w:pPr>
              <w:widowControl w:val="0"/>
              <w:rPr>
                <w:sz w:val="18"/>
                <w:szCs w:val="18"/>
              </w:rPr>
            </w:pPr>
            <w:r w:rsidRPr="00B144A6">
              <w:rPr>
                <w:sz w:val="18"/>
                <w:szCs w:val="18"/>
              </w:rPr>
              <w:t>70-точковият отговор е определен като намаление на CDAI скор с най-малко 70 точки</w:t>
            </w:r>
          </w:p>
          <w:p w14:paraId="1BB818C5" w14:textId="77777777" w:rsidR="00DA0EDF" w:rsidRPr="00B144A6" w:rsidRDefault="00786890">
            <w:pPr>
              <w:widowControl w:val="0"/>
              <w:ind w:left="284" w:hanging="284"/>
              <w:rPr>
                <w:sz w:val="18"/>
                <w:szCs w:val="18"/>
              </w:rPr>
            </w:pPr>
            <w:r w:rsidRPr="00B144A6">
              <w:rPr>
                <w:sz w:val="18"/>
                <w:szCs w:val="18"/>
              </w:rPr>
              <w:t>*</w:t>
            </w:r>
            <w:r w:rsidRPr="00B144A6">
              <w:rPr>
                <w:sz w:val="18"/>
                <w:szCs w:val="18"/>
              </w:rPr>
              <w:tab/>
              <w:t>Неуспех на анти-TNFα терапия</w:t>
            </w:r>
          </w:p>
          <w:p w14:paraId="009AF6BE" w14:textId="77777777" w:rsidR="00DA0EDF" w:rsidRPr="00B144A6" w:rsidRDefault="00786890">
            <w:pPr>
              <w:widowControl w:val="0"/>
              <w:ind w:left="284" w:hanging="284"/>
              <w:rPr>
                <w:sz w:val="18"/>
                <w:szCs w:val="18"/>
              </w:rPr>
            </w:pPr>
            <w:r w:rsidRPr="00B144A6">
              <w:rPr>
                <w:sz w:val="18"/>
                <w:szCs w:val="18"/>
              </w:rPr>
              <w:t>**</w:t>
            </w:r>
            <w:r w:rsidRPr="00B144A6">
              <w:rPr>
                <w:sz w:val="18"/>
                <w:szCs w:val="18"/>
              </w:rPr>
              <w:tab/>
              <w:t>Неуспех на конвенционалната терапия</w:t>
            </w:r>
          </w:p>
          <w:p w14:paraId="53F87AD7" w14:textId="77777777" w:rsidR="00DA0EDF" w:rsidRPr="00B144A6" w:rsidRDefault="00786890">
            <w:pPr>
              <w:widowControl w:val="0"/>
              <w:ind w:left="284" w:hanging="284"/>
              <w:rPr>
                <w:sz w:val="18"/>
                <w:szCs w:val="18"/>
              </w:rPr>
            </w:pPr>
            <w:r w:rsidRPr="00B144A6">
              <w:rPr>
                <w:szCs w:val="18"/>
                <w:vertAlign w:val="superscript"/>
              </w:rPr>
              <w:t>a</w:t>
            </w:r>
            <w:r w:rsidRPr="00B144A6">
              <w:rPr>
                <w:szCs w:val="18"/>
                <w:vertAlign w:val="superscript"/>
              </w:rPr>
              <w:tab/>
            </w:r>
            <w:r w:rsidRPr="00B144A6">
              <w:rPr>
                <w:sz w:val="18"/>
                <w:szCs w:val="18"/>
              </w:rPr>
              <w:t>p &lt; 0,001</w:t>
            </w:r>
          </w:p>
          <w:p w14:paraId="7E8D5D33" w14:textId="77777777" w:rsidR="00DA0EDF" w:rsidRPr="00B144A6" w:rsidRDefault="00786890">
            <w:pPr>
              <w:widowControl w:val="0"/>
              <w:tabs>
                <w:tab w:val="clear" w:pos="567"/>
                <w:tab w:val="left" w:pos="288"/>
              </w:tabs>
              <w:ind w:left="284" w:hanging="284"/>
              <w:rPr>
                <w:sz w:val="20"/>
              </w:rPr>
            </w:pPr>
            <w:r w:rsidRPr="00B144A6">
              <w:rPr>
                <w:szCs w:val="18"/>
                <w:vertAlign w:val="superscript"/>
              </w:rPr>
              <w:t>б</w:t>
            </w:r>
            <w:r w:rsidRPr="00B144A6">
              <w:rPr>
                <w:szCs w:val="18"/>
                <w:vertAlign w:val="superscript"/>
              </w:rPr>
              <w:tab/>
            </w:r>
            <w:r w:rsidRPr="00B144A6">
              <w:rPr>
                <w:sz w:val="18"/>
                <w:szCs w:val="18"/>
              </w:rPr>
              <w:t>p &lt; 0,01</w:t>
            </w:r>
          </w:p>
        </w:tc>
      </w:tr>
    </w:tbl>
    <w:p w14:paraId="1E264203" w14:textId="77777777" w:rsidR="00DA0EDF" w:rsidRPr="00B144A6" w:rsidRDefault="00DA0EDF"/>
    <w:p w14:paraId="3CBF3638" w14:textId="4B815014" w:rsidR="00DA0EDF" w:rsidRPr="00B144A6" w:rsidRDefault="00786890">
      <w:pPr>
        <w:tabs>
          <w:tab w:val="clear" w:pos="567"/>
        </w:tabs>
        <w:rPr>
          <w:szCs w:val="24"/>
        </w:rPr>
      </w:pPr>
      <w:r w:rsidRPr="00B144A6">
        <w:t>В проучването с поддържаща терапия (IM-UNITI) са оценени 388</w:t>
      </w:r>
      <w:r w:rsidRPr="00B144A6">
        <w:rPr>
          <w:szCs w:val="22"/>
        </w:rPr>
        <w:t> </w:t>
      </w:r>
      <w:r w:rsidRPr="00B144A6">
        <w:t>пациенти, които достигат 100-точков</w:t>
      </w:r>
      <w:r w:rsidRPr="00B144A6">
        <w:rPr>
          <w:szCs w:val="22"/>
        </w:rPr>
        <w:t> </w:t>
      </w:r>
      <w:r w:rsidRPr="00B144A6">
        <w:t>клиничен отговор на седмица</w:t>
      </w:r>
      <w:r w:rsidRPr="00B144A6">
        <w:rPr>
          <w:szCs w:val="22"/>
        </w:rPr>
        <w:t> </w:t>
      </w:r>
      <w:r w:rsidRPr="00B144A6">
        <w:t>8 от индукцията с устекинумаб в проучвания</w:t>
      </w:r>
      <w:r w:rsidRPr="00B144A6">
        <w:rPr>
          <w:szCs w:val="24"/>
        </w:rPr>
        <w:t xml:space="preserve"> UNITI-1 и UNITI-2. Пациентите са рандомизирани на схема на поддържащо лечение с подкожно приложение на 90</w:t>
      </w:r>
      <w:r w:rsidRPr="00B144A6">
        <w:rPr>
          <w:szCs w:val="22"/>
        </w:rPr>
        <w:t> </w:t>
      </w:r>
      <w:r w:rsidRPr="00B144A6">
        <w:rPr>
          <w:szCs w:val="24"/>
        </w:rPr>
        <w:t>mg устекинумаб през 8</w:t>
      </w:r>
      <w:r w:rsidRPr="00B144A6">
        <w:rPr>
          <w:szCs w:val="22"/>
        </w:rPr>
        <w:t> </w:t>
      </w:r>
      <w:r w:rsidRPr="00B144A6">
        <w:rPr>
          <w:szCs w:val="24"/>
        </w:rPr>
        <w:t>седмици, 90</w:t>
      </w:r>
      <w:r w:rsidRPr="00B144A6">
        <w:rPr>
          <w:szCs w:val="22"/>
        </w:rPr>
        <w:t> </w:t>
      </w:r>
      <w:r w:rsidRPr="00B144A6">
        <w:rPr>
          <w:szCs w:val="24"/>
        </w:rPr>
        <w:t>mg устекинумаб през 12</w:t>
      </w:r>
      <w:r w:rsidRPr="00B144A6">
        <w:rPr>
          <w:szCs w:val="22"/>
        </w:rPr>
        <w:t> </w:t>
      </w:r>
      <w:r w:rsidRPr="00B144A6">
        <w:rPr>
          <w:szCs w:val="24"/>
        </w:rPr>
        <w:t>седмици или плацебо в продължение на 44</w:t>
      </w:r>
      <w:r w:rsidRPr="00B144A6">
        <w:rPr>
          <w:szCs w:val="22"/>
        </w:rPr>
        <w:t> </w:t>
      </w:r>
      <w:r w:rsidRPr="00B144A6">
        <w:rPr>
          <w:szCs w:val="24"/>
        </w:rPr>
        <w:t>седмици (за препоръчителната поддържаща доза вж. точка</w:t>
      </w:r>
      <w:r w:rsidRPr="00B144A6">
        <w:rPr>
          <w:szCs w:val="22"/>
        </w:rPr>
        <w:t> </w:t>
      </w:r>
      <w:r w:rsidRPr="00B144A6">
        <w:rPr>
          <w:szCs w:val="24"/>
        </w:rPr>
        <w:t xml:space="preserve">4.2 от КХП на </w:t>
      </w:r>
      <w:r w:rsidR="006D4825" w:rsidRPr="00B144A6">
        <w:t xml:space="preserve">устекинумаб </w:t>
      </w:r>
      <w:r w:rsidRPr="00B144A6">
        <w:rPr>
          <w:szCs w:val="24"/>
        </w:rPr>
        <w:t>инжекционен разтвор в предварително напълнена спринцовка</w:t>
      </w:r>
      <w:r w:rsidR="00E964CB" w:rsidRPr="00B144A6">
        <w:rPr>
          <w:szCs w:val="24"/>
        </w:rPr>
        <w:t xml:space="preserve"> или </w:t>
      </w:r>
      <w:r w:rsidR="00AF2D60" w:rsidRPr="00B144A6">
        <w:rPr>
          <w:szCs w:val="24"/>
        </w:rPr>
        <w:t xml:space="preserve">предварително напълнена </w:t>
      </w:r>
      <w:r w:rsidR="00E964CB" w:rsidRPr="00B144A6">
        <w:rPr>
          <w:szCs w:val="24"/>
        </w:rPr>
        <w:t>писалка</w:t>
      </w:r>
      <w:r w:rsidR="00BE3F4A" w:rsidRPr="00B144A6">
        <w:rPr>
          <w:szCs w:val="24"/>
        </w:rPr>
        <w:t>)</w:t>
      </w:r>
      <w:r w:rsidRPr="00B144A6">
        <w:rPr>
          <w:szCs w:val="24"/>
        </w:rPr>
        <w:t>.</w:t>
      </w:r>
    </w:p>
    <w:p w14:paraId="0E8FE6FA" w14:textId="77777777" w:rsidR="00DA0EDF" w:rsidRPr="00B144A6" w:rsidRDefault="00DA0EDF">
      <w:pPr>
        <w:tabs>
          <w:tab w:val="clear" w:pos="567"/>
        </w:tabs>
        <w:rPr>
          <w:szCs w:val="24"/>
        </w:rPr>
      </w:pPr>
    </w:p>
    <w:p w14:paraId="419CB620" w14:textId="77777777" w:rsidR="00DA0EDF" w:rsidRPr="00B144A6" w:rsidRDefault="00786890">
      <w:r w:rsidRPr="00B144A6">
        <w:t>Значимо по-голям процент пациенти в групите, лекувани с устекинумаб, поддържат клинична ремисия и отговор на седмица</w:t>
      </w:r>
      <w:r w:rsidRPr="00B144A6">
        <w:rPr>
          <w:szCs w:val="22"/>
        </w:rPr>
        <w:t> </w:t>
      </w:r>
      <w:r w:rsidRPr="00B144A6">
        <w:t>44 в сравнение с групата на плацебо (вж. Таблица</w:t>
      </w:r>
      <w:r w:rsidRPr="00B144A6">
        <w:rPr>
          <w:szCs w:val="22"/>
        </w:rPr>
        <w:t> </w:t>
      </w:r>
      <w:r w:rsidRPr="00B144A6">
        <w:t>4).</w:t>
      </w:r>
    </w:p>
    <w:p w14:paraId="3403B108" w14:textId="77777777" w:rsidR="00DA0EDF" w:rsidRPr="00B144A6" w:rsidRDefault="00DA0EDF"/>
    <w:p w14:paraId="0CAB5DB8" w14:textId="77777777" w:rsidR="00DA0EDF" w:rsidRPr="00B144A6" w:rsidRDefault="00786890" w:rsidP="00C10619">
      <w:pPr>
        <w:keepNext/>
        <w:ind w:left="1134" w:hanging="1134"/>
        <w:rPr>
          <w:b/>
          <w:bCs/>
        </w:rPr>
      </w:pPr>
      <w:r w:rsidRPr="00B144A6">
        <w:rPr>
          <w:b/>
          <w:bCs/>
        </w:rPr>
        <w:t>Таблица 4:</w:t>
      </w:r>
      <w:r w:rsidRPr="00B144A6">
        <w:rPr>
          <w:b/>
          <w:bCs/>
        </w:rPr>
        <w:tab/>
        <w:t>Поддържане на клиничния отговор и ремисия в IM-UNITI (седмица</w:t>
      </w:r>
      <w:r w:rsidRPr="00B144A6">
        <w:rPr>
          <w:b/>
          <w:bCs/>
          <w:szCs w:val="22"/>
        </w:rPr>
        <w:t> </w:t>
      </w:r>
      <w:r w:rsidRPr="00B144A6">
        <w:rPr>
          <w:b/>
          <w:bCs/>
        </w:rPr>
        <w:t>44; 52</w:t>
      </w:r>
      <w:r w:rsidRPr="00B144A6">
        <w:rPr>
          <w:b/>
          <w:bCs/>
          <w:szCs w:val="22"/>
        </w:rPr>
        <w:t> </w:t>
      </w:r>
      <w:r w:rsidRPr="00B144A6">
        <w:rPr>
          <w:b/>
          <w:bCs/>
        </w:rPr>
        <w:t>седмици от започване с индукционната доза)</w:t>
      </w:r>
    </w:p>
    <w:tbl>
      <w:tblPr>
        <w:tblW w:w="9072" w:type="dxa"/>
        <w:jc w:val="center"/>
        <w:tblLayout w:type="fixed"/>
        <w:tblLook w:val="04A0" w:firstRow="1" w:lastRow="0" w:firstColumn="1" w:lastColumn="0" w:noHBand="0" w:noVBand="1"/>
      </w:tblPr>
      <w:tblGrid>
        <w:gridCol w:w="4527"/>
        <w:gridCol w:w="1399"/>
        <w:gridCol w:w="1573"/>
        <w:gridCol w:w="1573"/>
      </w:tblGrid>
      <w:tr w:rsidR="00DA0EDF" w:rsidRPr="00B144A6" w14:paraId="46BF2ED5" w14:textId="77777777">
        <w:trPr>
          <w:cantSplit/>
          <w:jc w:val="center"/>
        </w:trPr>
        <w:tc>
          <w:tcPr>
            <w:tcW w:w="4526" w:type="dxa"/>
            <w:tcBorders>
              <w:top w:val="single" w:sz="4" w:space="0" w:color="000000"/>
              <w:left w:val="single" w:sz="4" w:space="0" w:color="000000"/>
              <w:bottom w:val="single" w:sz="4" w:space="0" w:color="000000"/>
              <w:right w:val="single" w:sz="8" w:space="0" w:color="000000"/>
            </w:tcBorders>
          </w:tcPr>
          <w:p w14:paraId="25371F35" w14:textId="77777777" w:rsidR="00DA0EDF" w:rsidRPr="00B144A6" w:rsidRDefault="00DA0EDF" w:rsidP="008415CA">
            <w:pPr>
              <w:keepNext/>
              <w:widowControl w:val="0"/>
              <w:jc w:val="center"/>
              <w:rPr>
                <w:b/>
                <w:szCs w:val="22"/>
              </w:rPr>
            </w:pPr>
          </w:p>
        </w:tc>
        <w:tc>
          <w:tcPr>
            <w:tcW w:w="1399" w:type="dxa"/>
            <w:tcBorders>
              <w:top w:val="single" w:sz="4" w:space="0" w:color="000000"/>
              <w:bottom w:val="single" w:sz="4" w:space="0" w:color="000000"/>
              <w:right w:val="single" w:sz="8" w:space="0" w:color="000000"/>
            </w:tcBorders>
          </w:tcPr>
          <w:p w14:paraId="4EB4F30B" w14:textId="77777777" w:rsidR="00DA0EDF" w:rsidRPr="00B144A6" w:rsidRDefault="00786890" w:rsidP="008415CA">
            <w:pPr>
              <w:keepNext/>
              <w:widowControl w:val="0"/>
              <w:jc w:val="center"/>
              <w:rPr>
                <w:b/>
                <w:szCs w:val="22"/>
              </w:rPr>
            </w:pPr>
            <w:r w:rsidRPr="00B144A6">
              <w:rPr>
                <w:b/>
                <w:szCs w:val="22"/>
              </w:rPr>
              <w:t>Плацебо*</w:t>
            </w:r>
          </w:p>
          <w:p w14:paraId="0EDCCF15" w14:textId="77777777" w:rsidR="00DA0EDF" w:rsidRPr="00B144A6" w:rsidRDefault="00DA0EDF" w:rsidP="008415CA">
            <w:pPr>
              <w:keepNext/>
              <w:widowControl w:val="0"/>
              <w:jc w:val="center"/>
              <w:rPr>
                <w:b/>
                <w:szCs w:val="22"/>
              </w:rPr>
            </w:pPr>
          </w:p>
          <w:p w14:paraId="48010330" w14:textId="77777777" w:rsidR="00DA0EDF" w:rsidRPr="00B144A6" w:rsidRDefault="00DA0EDF" w:rsidP="008415CA">
            <w:pPr>
              <w:keepNext/>
              <w:widowControl w:val="0"/>
              <w:jc w:val="center"/>
              <w:rPr>
                <w:b/>
                <w:szCs w:val="22"/>
              </w:rPr>
            </w:pPr>
          </w:p>
          <w:p w14:paraId="69E428DE" w14:textId="77777777" w:rsidR="00DA0EDF" w:rsidRPr="00B144A6" w:rsidRDefault="00DA0EDF" w:rsidP="008415CA">
            <w:pPr>
              <w:keepNext/>
              <w:widowControl w:val="0"/>
              <w:jc w:val="center"/>
              <w:rPr>
                <w:b/>
                <w:szCs w:val="22"/>
              </w:rPr>
            </w:pPr>
          </w:p>
          <w:p w14:paraId="7100C415" w14:textId="77777777" w:rsidR="00DA0EDF" w:rsidRPr="00B144A6" w:rsidRDefault="00786890" w:rsidP="008415CA">
            <w:pPr>
              <w:keepNext/>
              <w:widowControl w:val="0"/>
              <w:jc w:val="center"/>
              <w:rPr>
                <w:b/>
                <w:szCs w:val="22"/>
              </w:rPr>
            </w:pPr>
            <w:r w:rsidRPr="00B144A6">
              <w:rPr>
                <w:b/>
                <w:szCs w:val="22"/>
              </w:rPr>
              <w:t>N</w:t>
            </w:r>
            <w:r w:rsidRPr="00B144A6">
              <w:rPr>
                <w:szCs w:val="22"/>
              </w:rPr>
              <w:t> </w:t>
            </w:r>
            <w:r w:rsidRPr="00B144A6">
              <w:rPr>
                <w:b/>
                <w:szCs w:val="22"/>
              </w:rPr>
              <w:t>=</w:t>
            </w:r>
            <w:r w:rsidRPr="00B144A6">
              <w:rPr>
                <w:szCs w:val="22"/>
              </w:rPr>
              <w:t> </w:t>
            </w:r>
            <w:r w:rsidRPr="00B144A6">
              <w:rPr>
                <w:b/>
                <w:szCs w:val="22"/>
              </w:rPr>
              <w:t>131</w:t>
            </w:r>
            <w:r w:rsidRPr="00B144A6">
              <w:rPr>
                <w:b/>
                <w:szCs w:val="22"/>
                <w:vertAlign w:val="superscript"/>
              </w:rPr>
              <w:t>†</w:t>
            </w:r>
          </w:p>
        </w:tc>
        <w:tc>
          <w:tcPr>
            <w:tcW w:w="1573" w:type="dxa"/>
            <w:tcBorders>
              <w:top w:val="single" w:sz="4" w:space="0" w:color="000000"/>
              <w:bottom w:val="single" w:sz="4" w:space="0" w:color="000000"/>
              <w:right w:val="single" w:sz="8" w:space="0" w:color="000000"/>
            </w:tcBorders>
          </w:tcPr>
          <w:p w14:paraId="456F4800" w14:textId="77777777" w:rsidR="00DA0EDF" w:rsidRPr="00B144A6" w:rsidRDefault="00786890" w:rsidP="008415CA">
            <w:pPr>
              <w:keepNext/>
              <w:widowControl w:val="0"/>
              <w:jc w:val="center"/>
              <w:rPr>
                <w:b/>
                <w:szCs w:val="22"/>
              </w:rPr>
            </w:pPr>
            <w:r w:rsidRPr="00B144A6">
              <w:rPr>
                <w:b/>
                <w:szCs w:val="22"/>
              </w:rPr>
              <w:t>90</w:t>
            </w:r>
            <w:r w:rsidRPr="00B144A6">
              <w:rPr>
                <w:szCs w:val="22"/>
              </w:rPr>
              <w:t> </w:t>
            </w:r>
            <w:r w:rsidRPr="00B144A6">
              <w:rPr>
                <w:b/>
                <w:szCs w:val="22"/>
              </w:rPr>
              <w:t>mg устекинумаб през 8</w:t>
            </w:r>
            <w:r w:rsidRPr="00B144A6">
              <w:rPr>
                <w:szCs w:val="22"/>
              </w:rPr>
              <w:t> </w:t>
            </w:r>
            <w:r w:rsidRPr="00B144A6">
              <w:rPr>
                <w:b/>
                <w:szCs w:val="22"/>
              </w:rPr>
              <w:t>седмици</w:t>
            </w:r>
          </w:p>
          <w:p w14:paraId="5929F0E7" w14:textId="77777777" w:rsidR="00DA0EDF" w:rsidRPr="00B144A6" w:rsidRDefault="00DA0EDF" w:rsidP="008415CA">
            <w:pPr>
              <w:keepNext/>
              <w:widowControl w:val="0"/>
              <w:jc w:val="center"/>
              <w:rPr>
                <w:b/>
                <w:szCs w:val="22"/>
              </w:rPr>
            </w:pPr>
          </w:p>
          <w:p w14:paraId="390BC401" w14:textId="77777777" w:rsidR="00DA0EDF" w:rsidRPr="00B144A6" w:rsidRDefault="00786890" w:rsidP="008415CA">
            <w:pPr>
              <w:keepNext/>
              <w:widowControl w:val="0"/>
              <w:jc w:val="center"/>
              <w:rPr>
                <w:b/>
                <w:szCs w:val="22"/>
              </w:rPr>
            </w:pPr>
            <w:r w:rsidRPr="00B144A6">
              <w:rPr>
                <w:b/>
                <w:szCs w:val="22"/>
              </w:rPr>
              <w:t>N</w:t>
            </w:r>
            <w:r w:rsidRPr="00B144A6">
              <w:rPr>
                <w:szCs w:val="22"/>
              </w:rPr>
              <w:t> </w:t>
            </w:r>
            <w:r w:rsidRPr="00B144A6">
              <w:rPr>
                <w:b/>
                <w:szCs w:val="22"/>
              </w:rPr>
              <w:t>=</w:t>
            </w:r>
            <w:r w:rsidRPr="00B144A6">
              <w:rPr>
                <w:szCs w:val="22"/>
              </w:rPr>
              <w:t> </w:t>
            </w:r>
            <w:r w:rsidRPr="00B144A6">
              <w:rPr>
                <w:b/>
                <w:szCs w:val="22"/>
              </w:rPr>
              <w:t>128</w:t>
            </w:r>
            <w:r w:rsidRPr="00B144A6">
              <w:rPr>
                <w:b/>
                <w:szCs w:val="22"/>
                <w:vertAlign w:val="superscript"/>
              </w:rPr>
              <w:t>†</w:t>
            </w:r>
          </w:p>
        </w:tc>
        <w:tc>
          <w:tcPr>
            <w:tcW w:w="1573" w:type="dxa"/>
            <w:tcBorders>
              <w:top w:val="single" w:sz="4" w:space="0" w:color="000000"/>
              <w:bottom w:val="single" w:sz="4" w:space="0" w:color="000000"/>
              <w:right w:val="single" w:sz="4" w:space="0" w:color="000000"/>
            </w:tcBorders>
          </w:tcPr>
          <w:p w14:paraId="136B3E65" w14:textId="77777777" w:rsidR="00DA0EDF" w:rsidRPr="00B144A6" w:rsidRDefault="00786890" w:rsidP="008415CA">
            <w:pPr>
              <w:keepNext/>
              <w:widowControl w:val="0"/>
              <w:jc w:val="center"/>
              <w:rPr>
                <w:b/>
                <w:szCs w:val="22"/>
              </w:rPr>
            </w:pPr>
            <w:r w:rsidRPr="00B144A6">
              <w:rPr>
                <w:b/>
                <w:szCs w:val="22"/>
              </w:rPr>
              <w:t>90</w:t>
            </w:r>
            <w:r w:rsidRPr="00B144A6">
              <w:rPr>
                <w:szCs w:val="22"/>
              </w:rPr>
              <w:t> </w:t>
            </w:r>
            <w:r w:rsidRPr="00B144A6">
              <w:rPr>
                <w:b/>
                <w:szCs w:val="22"/>
              </w:rPr>
              <w:t>mg устекинумаб през 12</w:t>
            </w:r>
            <w:r w:rsidRPr="00B144A6">
              <w:rPr>
                <w:szCs w:val="22"/>
              </w:rPr>
              <w:t> </w:t>
            </w:r>
            <w:r w:rsidRPr="00B144A6">
              <w:rPr>
                <w:b/>
                <w:szCs w:val="22"/>
              </w:rPr>
              <w:t>седмици</w:t>
            </w:r>
          </w:p>
          <w:p w14:paraId="14456EFA" w14:textId="77777777" w:rsidR="00DA0EDF" w:rsidRPr="00B144A6" w:rsidRDefault="00786890" w:rsidP="008415CA">
            <w:pPr>
              <w:keepNext/>
              <w:widowControl w:val="0"/>
              <w:jc w:val="center"/>
              <w:rPr>
                <w:b/>
                <w:szCs w:val="22"/>
              </w:rPr>
            </w:pPr>
            <w:r w:rsidRPr="00B144A6">
              <w:rPr>
                <w:b/>
                <w:szCs w:val="22"/>
              </w:rPr>
              <w:t>N</w:t>
            </w:r>
            <w:r w:rsidRPr="00B144A6">
              <w:rPr>
                <w:szCs w:val="22"/>
              </w:rPr>
              <w:t> </w:t>
            </w:r>
            <w:r w:rsidRPr="00B144A6">
              <w:rPr>
                <w:b/>
                <w:szCs w:val="22"/>
              </w:rPr>
              <w:t>=</w:t>
            </w:r>
            <w:r w:rsidRPr="00B144A6">
              <w:rPr>
                <w:szCs w:val="22"/>
              </w:rPr>
              <w:t> </w:t>
            </w:r>
            <w:r w:rsidRPr="00B144A6">
              <w:rPr>
                <w:b/>
                <w:szCs w:val="22"/>
              </w:rPr>
              <w:t>129</w:t>
            </w:r>
            <w:r w:rsidRPr="00B144A6">
              <w:rPr>
                <w:b/>
                <w:szCs w:val="22"/>
                <w:vertAlign w:val="superscript"/>
              </w:rPr>
              <w:t>†</w:t>
            </w:r>
          </w:p>
        </w:tc>
      </w:tr>
      <w:tr w:rsidR="00DA0EDF" w:rsidRPr="00B144A6" w14:paraId="552B5F36" w14:textId="77777777" w:rsidTr="00FE6E97">
        <w:trPr>
          <w:cantSplit/>
          <w:jc w:val="center"/>
        </w:trPr>
        <w:tc>
          <w:tcPr>
            <w:tcW w:w="4526" w:type="dxa"/>
            <w:tcBorders>
              <w:top w:val="single" w:sz="4" w:space="0" w:color="000000"/>
              <w:left w:val="single" w:sz="4" w:space="0" w:color="000000"/>
              <w:bottom w:val="single" w:sz="4" w:space="0" w:color="000000"/>
              <w:right w:val="single" w:sz="8" w:space="0" w:color="000000"/>
            </w:tcBorders>
          </w:tcPr>
          <w:p w14:paraId="2F747C31" w14:textId="77777777" w:rsidR="00DA0EDF" w:rsidRPr="00B144A6" w:rsidRDefault="00786890">
            <w:pPr>
              <w:widowControl w:val="0"/>
              <w:rPr>
                <w:rFonts w:eastAsia="Calibri"/>
              </w:rPr>
            </w:pPr>
            <w:r w:rsidRPr="00B144A6">
              <w:t>Клинична ремисия</w:t>
            </w:r>
          </w:p>
        </w:tc>
        <w:tc>
          <w:tcPr>
            <w:tcW w:w="1399" w:type="dxa"/>
            <w:tcBorders>
              <w:top w:val="single" w:sz="4" w:space="0" w:color="000000"/>
              <w:bottom w:val="single" w:sz="4" w:space="0" w:color="000000"/>
              <w:right w:val="single" w:sz="8" w:space="0" w:color="000000"/>
            </w:tcBorders>
            <w:vAlign w:val="center"/>
          </w:tcPr>
          <w:p w14:paraId="22CD4356" w14:textId="77777777" w:rsidR="00DA0EDF" w:rsidRPr="00B144A6" w:rsidRDefault="00786890" w:rsidP="00FE6E97">
            <w:pPr>
              <w:widowControl w:val="0"/>
              <w:jc w:val="center"/>
              <w:rPr>
                <w:szCs w:val="22"/>
              </w:rPr>
            </w:pPr>
            <w:r w:rsidRPr="00B144A6">
              <w:rPr>
                <w:szCs w:val="22"/>
              </w:rPr>
              <w:t>36%</w:t>
            </w:r>
          </w:p>
        </w:tc>
        <w:tc>
          <w:tcPr>
            <w:tcW w:w="1573" w:type="dxa"/>
            <w:tcBorders>
              <w:top w:val="single" w:sz="4" w:space="0" w:color="000000"/>
              <w:bottom w:val="single" w:sz="4" w:space="0" w:color="000000"/>
              <w:right w:val="single" w:sz="8" w:space="0" w:color="000000"/>
            </w:tcBorders>
            <w:vAlign w:val="center"/>
          </w:tcPr>
          <w:p w14:paraId="379D046C" w14:textId="77777777" w:rsidR="00DA0EDF" w:rsidRPr="00B144A6" w:rsidRDefault="00786890" w:rsidP="00FE6E97">
            <w:pPr>
              <w:widowControl w:val="0"/>
              <w:jc w:val="center"/>
              <w:rPr>
                <w:szCs w:val="22"/>
              </w:rPr>
            </w:pPr>
            <w:r w:rsidRPr="00B144A6">
              <w:rPr>
                <w:szCs w:val="22"/>
              </w:rPr>
              <w:t>53%</w:t>
            </w:r>
            <w:r w:rsidRPr="00B144A6">
              <w:rPr>
                <w:szCs w:val="22"/>
                <w:vertAlign w:val="superscript"/>
              </w:rPr>
              <w:t>a</w:t>
            </w:r>
          </w:p>
        </w:tc>
        <w:tc>
          <w:tcPr>
            <w:tcW w:w="1573" w:type="dxa"/>
            <w:tcBorders>
              <w:top w:val="single" w:sz="4" w:space="0" w:color="000000"/>
              <w:bottom w:val="single" w:sz="4" w:space="0" w:color="000000"/>
              <w:right w:val="single" w:sz="4" w:space="0" w:color="000000"/>
            </w:tcBorders>
            <w:vAlign w:val="center"/>
          </w:tcPr>
          <w:p w14:paraId="1DBF7655" w14:textId="77777777" w:rsidR="00DA0EDF" w:rsidRPr="00B144A6" w:rsidRDefault="00786890" w:rsidP="00FE6E97">
            <w:pPr>
              <w:widowControl w:val="0"/>
              <w:jc w:val="center"/>
              <w:rPr>
                <w:szCs w:val="22"/>
              </w:rPr>
            </w:pPr>
            <w:r w:rsidRPr="00B144A6">
              <w:rPr>
                <w:szCs w:val="22"/>
              </w:rPr>
              <w:t>49%</w:t>
            </w:r>
            <w:r w:rsidRPr="00B144A6">
              <w:rPr>
                <w:szCs w:val="22"/>
                <w:vertAlign w:val="superscript"/>
              </w:rPr>
              <w:t>б</w:t>
            </w:r>
          </w:p>
        </w:tc>
      </w:tr>
      <w:tr w:rsidR="00DA0EDF" w:rsidRPr="00B144A6" w14:paraId="5F45F4FB" w14:textId="77777777" w:rsidTr="00FE6E97">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7BF08DA1" w14:textId="77777777" w:rsidR="00DA0EDF" w:rsidRPr="00B144A6" w:rsidRDefault="00786890">
            <w:pPr>
              <w:widowControl w:val="0"/>
              <w:rPr>
                <w:rFonts w:eastAsia="Calibri"/>
              </w:rPr>
            </w:pPr>
            <w:r w:rsidRPr="00B144A6">
              <w:t>Клиничен отговор</w:t>
            </w:r>
          </w:p>
        </w:tc>
        <w:tc>
          <w:tcPr>
            <w:tcW w:w="1399" w:type="dxa"/>
            <w:tcBorders>
              <w:top w:val="single" w:sz="4" w:space="0" w:color="000000"/>
              <w:left w:val="single" w:sz="4" w:space="0" w:color="000000"/>
              <w:bottom w:val="single" w:sz="4" w:space="0" w:color="000000"/>
              <w:right w:val="single" w:sz="4" w:space="0" w:color="000000"/>
            </w:tcBorders>
            <w:vAlign w:val="center"/>
          </w:tcPr>
          <w:p w14:paraId="567652B9" w14:textId="77777777" w:rsidR="00DA0EDF" w:rsidRPr="00B144A6" w:rsidRDefault="00786890" w:rsidP="00FE6E97">
            <w:pPr>
              <w:widowControl w:val="0"/>
              <w:jc w:val="center"/>
              <w:rPr>
                <w:szCs w:val="22"/>
              </w:rPr>
            </w:pPr>
            <w:r w:rsidRPr="00B144A6">
              <w:rPr>
                <w:szCs w:val="22"/>
              </w:rPr>
              <w:t>44%</w:t>
            </w:r>
          </w:p>
        </w:tc>
        <w:tc>
          <w:tcPr>
            <w:tcW w:w="1573" w:type="dxa"/>
            <w:tcBorders>
              <w:top w:val="single" w:sz="4" w:space="0" w:color="000000"/>
              <w:left w:val="single" w:sz="4" w:space="0" w:color="000000"/>
              <w:bottom w:val="single" w:sz="4" w:space="0" w:color="000000"/>
              <w:right w:val="single" w:sz="4" w:space="0" w:color="000000"/>
            </w:tcBorders>
            <w:vAlign w:val="center"/>
          </w:tcPr>
          <w:p w14:paraId="14505927" w14:textId="77777777" w:rsidR="00DA0EDF" w:rsidRPr="00B144A6" w:rsidRDefault="00786890" w:rsidP="00FE6E97">
            <w:pPr>
              <w:widowControl w:val="0"/>
              <w:jc w:val="center"/>
              <w:rPr>
                <w:szCs w:val="22"/>
              </w:rPr>
            </w:pPr>
            <w:r w:rsidRPr="00B144A6">
              <w:rPr>
                <w:szCs w:val="22"/>
              </w:rPr>
              <w:t>59%</w:t>
            </w:r>
            <w:r w:rsidRPr="00B144A6">
              <w:rPr>
                <w:szCs w:val="22"/>
                <w:vertAlign w:val="superscript"/>
              </w:rPr>
              <w:t>б</w:t>
            </w:r>
          </w:p>
        </w:tc>
        <w:tc>
          <w:tcPr>
            <w:tcW w:w="1573" w:type="dxa"/>
            <w:tcBorders>
              <w:top w:val="single" w:sz="4" w:space="0" w:color="000000"/>
              <w:left w:val="single" w:sz="4" w:space="0" w:color="000000"/>
              <w:bottom w:val="single" w:sz="4" w:space="0" w:color="000000"/>
              <w:right w:val="single" w:sz="4" w:space="0" w:color="000000"/>
            </w:tcBorders>
            <w:vAlign w:val="center"/>
          </w:tcPr>
          <w:p w14:paraId="6978EDC1" w14:textId="77777777" w:rsidR="00DA0EDF" w:rsidRPr="00B144A6" w:rsidRDefault="00786890" w:rsidP="00FE6E97">
            <w:pPr>
              <w:widowControl w:val="0"/>
              <w:jc w:val="center"/>
              <w:rPr>
                <w:szCs w:val="22"/>
              </w:rPr>
            </w:pPr>
            <w:r w:rsidRPr="00B144A6">
              <w:rPr>
                <w:szCs w:val="22"/>
              </w:rPr>
              <w:t>58%</w:t>
            </w:r>
            <w:r w:rsidRPr="00B144A6">
              <w:rPr>
                <w:szCs w:val="22"/>
                <w:vertAlign w:val="superscript"/>
              </w:rPr>
              <w:t>б</w:t>
            </w:r>
          </w:p>
        </w:tc>
      </w:tr>
      <w:tr w:rsidR="00DA0EDF" w:rsidRPr="00B144A6" w14:paraId="04152322" w14:textId="77777777" w:rsidTr="00FE6E97">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19D4224B" w14:textId="704ADCE3" w:rsidR="00DA0EDF" w:rsidRPr="00B144A6" w:rsidRDefault="00786890">
            <w:pPr>
              <w:widowControl w:val="0"/>
              <w:rPr>
                <w:rFonts w:eastAsia="Calibri"/>
              </w:rPr>
            </w:pPr>
            <w:r w:rsidRPr="00B144A6">
              <w:t>Клинична ремисия без кортикостероиди</w:t>
            </w:r>
          </w:p>
        </w:tc>
        <w:tc>
          <w:tcPr>
            <w:tcW w:w="1399" w:type="dxa"/>
            <w:tcBorders>
              <w:top w:val="single" w:sz="4" w:space="0" w:color="000000"/>
              <w:left w:val="single" w:sz="4" w:space="0" w:color="000000"/>
              <w:bottom w:val="single" w:sz="4" w:space="0" w:color="000000"/>
              <w:right w:val="single" w:sz="4" w:space="0" w:color="000000"/>
            </w:tcBorders>
            <w:vAlign w:val="center"/>
          </w:tcPr>
          <w:p w14:paraId="7A345A4E" w14:textId="77777777" w:rsidR="00DA0EDF" w:rsidRPr="00B144A6" w:rsidRDefault="00786890" w:rsidP="00FE6E97">
            <w:pPr>
              <w:widowControl w:val="0"/>
              <w:jc w:val="center"/>
              <w:rPr>
                <w:szCs w:val="22"/>
              </w:rPr>
            </w:pPr>
            <w:r w:rsidRPr="00B144A6">
              <w:rPr>
                <w:szCs w:val="22"/>
              </w:rPr>
              <w:t>30%</w:t>
            </w:r>
          </w:p>
        </w:tc>
        <w:tc>
          <w:tcPr>
            <w:tcW w:w="1573" w:type="dxa"/>
            <w:tcBorders>
              <w:top w:val="single" w:sz="4" w:space="0" w:color="000000"/>
              <w:left w:val="single" w:sz="4" w:space="0" w:color="000000"/>
              <w:bottom w:val="single" w:sz="4" w:space="0" w:color="000000"/>
              <w:right w:val="single" w:sz="4" w:space="0" w:color="000000"/>
            </w:tcBorders>
            <w:vAlign w:val="center"/>
          </w:tcPr>
          <w:p w14:paraId="457951FB" w14:textId="77777777" w:rsidR="00DA0EDF" w:rsidRPr="00B144A6" w:rsidRDefault="00786890" w:rsidP="00FE6E97">
            <w:pPr>
              <w:widowControl w:val="0"/>
              <w:jc w:val="center"/>
              <w:rPr>
                <w:szCs w:val="22"/>
              </w:rPr>
            </w:pPr>
            <w:r w:rsidRPr="00B144A6">
              <w:rPr>
                <w:szCs w:val="22"/>
              </w:rPr>
              <w:t>47%</w:t>
            </w:r>
            <w:r w:rsidRPr="00B144A6">
              <w:rPr>
                <w:szCs w:val="22"/>
                <w:vertAlign w:val="superscript"/>
              </w:rPr>
              <w:t>a</w:t>
            </w:r>
          </w:p>
        </w:tc>
        <w:tc>
          <w:tcPr>
            <w:tcW w:w="1573" w:type="dxa"/>
            <w:tcBorders>
              <w:top w:val="single" w:sz="4" w:space="0" w:color="000000"/>
              <w:left w:val="single" w:sz="4" w:space="0" w:color="000000"/>
              <w:bottom w:val="single" w:sz="4" w:space="0" w:color="000000"/>
              <w:right w:val="single" w:sz="4" w:space="0" w:color="000000"/>
            </w:tcBorders>
            <w:vAlign w:val="center"/>
          </w:tcPr>
          <w:p w14:paraId="5A4AD689" w14:textId="77777777" w:rsidR="00DA0EDF" w:rsidRPr="00B144A6" w:rsidRDefault="00786890" w:rsidP="00FE6E97">
            <w:pPr>
              <w:widowControl w:val="0"/>
              <w:jc w:val="center"/>
              <w:rPr>
                <w:szCs w:val="22"/>
              </w:rPr>
            </w:pPr>
            <w:r w:rsidRPr="00B144A6">
              <w:rPr>
                <w:szCs w:val="22"/>
              </w:rPr>
              <w:t>43%</w:t>
            </w:r>
            <w:r w:rsidRPr="00B144A6">
              <w:rPr>
                <w:szCs w:val="22"/>
                <w:vertAlign w:val="superscript"/>
              </w:rPr>
              <w:t>в</w:t>
            </w:r>
          </w:p>
        </w:tc>
      </w:tr>
      <w:tr w:rsidR="00DA0EDF" w:rsidRPr="00B144A6" w14:paraId="0AEF2809" w14:textId="77777777" w:rsidTr="00FE6E97">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39F18F44" w14:textId="2CCDDAAD" w:rsidR="00DA0EDF" w:rsidRPr="00B144A6" w:rsidRDefault="00786890">
            <w:pPr>
              <w:widowControl w:val="0"/>
              <w:rPr>
                <w:rFonts w:eastAsia="Calibri"/>
                <w:b/>
                <w:bCs/>
              </w:rPr>
            </w:pPr>
            <w:r w:rsidRPr="00B144A6">
              <w:lastRenderedPageBreak/>
              <w:t>Клинична ремисия при пациенти:</w:t>
            </w:r>
          </w:p>
        </w:tc>
        <w:tc>
          <w:tcPr>
            <w:tcW w:w="1399" w:type="dxa"/>
            <w:tcBorders>
              <w:top w:val="single" w:sz="4" w:space="0" w:color="000000"/>
              <w:left w:val="single" w:sz="4" w:space="0" w:color="000000"/>
              <w:bottom w:val="single" w:sz="4" w:space="0" w:color="000000"/>
              <w:right w:val="single" w:sz="4" w:space="0" w:color="000000"/>
            </w:tcBorders>
            <w:vAlign w:val="center"/>
          </w:tcPr>
          <w:p w14:paraId="0311FB39" w14:textId="77777777" w:rsidR="00DA0EDF" w:rsidRPr="00B144A6" w:rsidRDefault="00DA0EDF" w:rsidP="00FE6E97">
            <w:pPr>
              <w:widowControl w:val="0"/>
              <w:jc w:val="center"/>
              <w:rPr>
                <w:szCs w:val="22"/>
              </w:rPr>
            </w:pPr>
          </w:p>
        </w:tc>
        <w:tc>
          <w:tcPr>
            <w:tcW w:w="1573" w:type="dxa"/>
            <w:tcBorders>
              <w:top w:val="single" w:sz="4" w:space="0" w:color="000000"/>
              <w:left w:val="single" w:sz="4" w:space="0" w:color="000000"/>
              <w:bottom w:val="single" w:sz="4" w:space="0" w:color="000000"/>
              <w:right w:val="single" w:sz="4" w:space="0" w:color="000000"/>
            </w:tcBorders>
            <w:vAlign w:val="center"/>
          </w:tcPr>
          <w:p w14:paraId="63DF732D" w14:textId="77777777" w:rsidR="00DA0EDF" w:rsidRPr="00B144A6" w:rsidRDefault="00DA0EDF" w:rsidP="00FE6E97">
            <w:pPr>
              <w:widowControl w:val="0"/>
              <w:jc w:val="center"/>
              <w:rPr>
                <w:szCs w:val="22"/>
              </w:rPr>
            </w:pPr>
          </w:p>
        </w:tc>
        <w:tc>
          <w:tcPr>
            <w:tcW w:w="1573" w:type="dxa"/>
            <w:tcBorders>
              <w:top w:val="single" w:sz="4" w:space="0" w:color="000000"/>
              <w:left w:val="single" w:sz="4" w:space="0" w:color="000000"/>
              <w:bottom w:val="single" w:sz="4" w:space="0" w:color="000000"/>
              <w:right w:val="single" w:sz="4" w:space="0" w:color="000000"/>
            </w:tcBorders>
            <w:vAlign w:val="center"/>
          </w:tcPr>
          <w:p w14:paraId="0E526B68" w14:textId="77777777" w:rsidR="00DA0EDF" w:rsidRPr="00B144A6" w:rsidRDefault="00DA0EDF" w:rsidP="00FE6E97">
            <w:pPr>
              <w:widowControl w:val="0"/>
              <w:jc w:val="center"/>
              <w:rPr>
                <w:szCs w:val="22"/>
              </w:rPr>
            </w:pPr>
          </w:p>
        </w:tc>
      </w:tr>
      <w:tr w:rsidR="00DA0EDF" w:rsidRPr="00B144A6" w14:paraId="63FDE963" w14:textId="77777777" w:rsidTr="00FE6E97">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13DF9E0A" w14:textId="77777777" w:rsidR="00DA0EDF" w:rsidRPr="00B144A6" w:rsidRDefault="00786890" w:rsidP="008415CA">
            <w:pPr>
              <w:widowControl w:val="0"/>
              <w:tabs>
                <w:tab w:val="clear" w:pos="567"/>
              </w:tabs>
              <w:ind w:left="567"/>
              <w:rPr>
                <w:rFonts w:eastAsia="Calibri"/>
                <w:szCs w:val="22"/>
              </w:rPr>
            </w:pPr>
            <w:r w:rsidRPr="00B144A6">
              <w:rPr>
                <w:szCs w:val="22"/>
              </w:rPr>
              <w:t>в ремисия в началото на поддържащата терапия</w:t>
            </w:r>
          </w:p>
        </w:tc>
        <w:tc>
          <w:tcPr>
            <w:tcW w:w="1399" w:type="dxa"/>
            <w:tcBorders>
              <w:top w:val="single" w:sz="4" w:space="0" w:color="000000"/>
              <w:left w:val="single" w:sz="4" w:space="0" w:color="000000"/>
              <w:bottom w:val="single" w:sz="4" w:space="0" w:color="000000"/>
              <w:right w:val="single" w:sz="4" w:space="0" w:color="000000"/>
            </w:tcBorders>
            <w:vAlign w:val="center"/>
          </w:tcPr>
          <w:p w14:paraId="04BEA507" w14:textId="77777777" w:rsidR="00DA0EDF" w:rsidRPr="00B144A6" w:rsidRDefault="00786890" w:rsidP="00FE6E97">
            <w:pPr>
              <w:widowControl w:val="0"/>
              <w:jc w:val="center"/>
              <w:rPr>
                <w:szCs w:val="22"/>
              </w:rPr>
            </w:pPr>
            <w:r w:rsidRPr="00B144A6">
              <w:rPr>
                <w:szCs w:val="22"/>
              </w:rPr>
              <w:t>46% (36/79)</w:t>
            </w:r>
          </w:p>
        </w:tc>
        <w:tc>
          <w:tcPr>
            <w:tcW w:w="1573" w:type="dxa"/>
            <w:tcBorders>
              <w:top w:val="single" w:sz="4" w:space="0" w:color="000000"/>
              <w:left w:val="single" w:sz="4" w:space="0" w:color="000000"/>
              <w:bottom w:val="single" w:sz="4" w:space="0" w:color="000000"/>
              <w:right w:val="single" w:sz="4" w:space="0" w:color="000000"/>
            </w:tcBorders>
            <w:vAlign w:val="center"/>
          </w:tcPr>
          <w:p w14:paraId="20CDA448" w14:textId="77777777" w:rsidR="00DA0EDF" w:rsidRPr="00B144A6" w:rsidRDefault="00786890" w:rsidP="00FE6E97">
            <w:pPr>
              <w:widowControl w:val="0"/>
              <w:jc w:val="center"/>
              <w:rPr>
                <w:szCs w:val="22"/>
              </w:rPr>
            </w:pPr>
            <w:r w:rsidRPr="00B144A6">
              <w:rPr>
                <w:szCs w:val="22"/>
              </w:rPr>
              <w:t>67% (52/78)</w:t>
            </w:r>
            <w:r w:rsidRPr="00B144A6">
              <w:rPr>
                <w:szCs w:val="22"/>
                <w:vertAlign w:val="superscript"/>
              </w:rPr>
              <w:t>a</w:t>
            </w:r>
          </w:p>
        </w:tc>
        <w:tc>
          <w:tcPr>
            <w:tcW w:w="1573" w:type="dxa"/>
            <w:tcBorders>
              <w:top w:val="single" w:sz="4" w:space="0" w:color="000000"/>
              <w:left w:val="single" w:sz="4" w:space="0" w:color="000000"/>
              <w:bottom w:val="single" w:sz="4" w:space="0" w:color="000000"/>
              <w:right w:val="single" w:sz="4" w:space="0" w:color="000000"/>
            </w:tcBorders>
            <w:vAlign w:val="center"/>
          </w:tcPr>
          <w:p w14:paraId="0C24347A" w14:textId="77777777" w:rsidR="00DA0EDF" w:rsidRPr="00B144A6" w:rsidRDefault="00786890" w:rsidP="00FE6E97">
            <w:pPr>
              <w:widowControl w:val="0"/>
              <w:jc w:val="center"/>
              <w:rPr>
                <w:szCs w:val="22"/>
              </w:rPr>
            </w:pPr>
            <w:r w:rsidRPr="00B144A6">
              <w:rPr>
                <w:szCs w:val="22"/>
              </w:rPr>
              <w:t>56% (44/78)</w:t>
            </w:r>
          </w:p>
        </w:tc>
      </w:tr>
      <w:tr w:rsidR="00DA0EDF" w:rsidRPr="00B144A6" w14:paraId="7B8768E3" w14:textId="77777777" w:rsidTr="00FE6E97">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1EEF563B" w14:textId="77777777" w:rsidR="00DA0EDF" w:rsidRPr="00B144A6" w:rsidRDefault="00786890" w:rsidP="008415CA">
            <w:pPr>
              <w:widowControl w:val="0"/>
              <w:tabs>
                <w:tab w:val="clear" w:pos="567"/>
              </w:tabs>
              <w:ind w:left="567"/>
              <w:rPr>
                <w:rFonts w:eastAsia="Calibri"/>
                <w:szCs w:val="22"/>
              </w:rPr>
            </w:pPr>
            <w:r w:rsidRPr="00B144A6">
              <w:rPr>
                <w:szCs w:val="22"/>
              </w:rPr>
              <w:t xml:space="preserve">които се включват от проучване </w:t>
            </w:r>
            <w:r w:rsidRPr="00B144A6">
              <w:t>CRD</w:t>
            </w:r>
            <w:r w:rsidRPr="00B144A6">
              <w:rPr>
                <w:szCs w:val="22"/>
              </w:rPr>
              <w:t>3002</w:t>
            </w:r>
            <w:r w:rsidRPr="00B144A6">
              <w:rPr>
                <w:vertAlign w:val="superscript"/>
              </w:rPr>
              <w:t>‡</w:t>
            </w:r>
          </w:p>
        </w:tc>
        <w:tc>
          <w:tcPr>
            <w:tcW w:w="1399" w:type="dxa"/>
            <w:tcBorders>
              <w:top w:val="single" w:sz="4" w:space="0" w:color="000000"/>
              <w:left w:val="single" w:sz="4" w:space="0" w:color="000000"/>
              <w:bottom w:val="single" w:sz="4" w:space="0" w:color="000000"/>
              <w:right w:val="single" w:sz="4" w:space="0" w:color="000000"/>
            </w:tcBorders>
            <w:vAlign w:val="center"/>
          </w:tcPr>
          <w:p w14:paraId="5ECBD20D" w14:textId="77777777" w:rsidR="00DA0EDF" w:rsidRPr="00B144A6" w:rsidRDefault="00786890" w:rsidP="00FE6E97">
            <w:pPr>
              <w:widowControl w:val="0"/>
              <w:jc w:val="center"/>
              <w:rPr>
                <w:szCs w:val="22"/>
              </w:rPr>
            </w:pPr>
            <w:r w:rsidRPr="00B144A6">
              <w:rPr>
                <w:szCs w:val="22"/>
              </w:rPr>
              <w:t>44% (31/70)</w:t>
            </w:r>
          </w:p>
        </w:tc>
        <w:tc>
          <w:tcPr>
            <w:tcW w:w="1573" w:type="dxa"/>
            <w:tcBorders>
              <w:top w:val="single" w:sz="4" w:space="0" w:color="000000"/>
              <w:left w:val="single" w:sz="4" w:space="0" w:color="000000"/>
              <w:bottom w:val="single" w:sz="4" w:space="0" w:color="000000"/>
              <w:right w:val="single" w:sz="4" w:space="0" w:color="000000"/>
            </w:tcBorders>
            <w:vAlign w:val="center"/>
          </w:tcPr>
          <w:p w14:paraId="4C46148A" w14:textId="77777777" w:rsidR="00DA0EDF" w:rsidRPr="00B144A6" w:rsidRDefault="00786890" w:rsidP="00FE6E97">
            <w:pPr>
              <w:widowControl w:val="0"/>
              <w:jc w:val="center"/>
              <w:rPr>
                <w:szCs w:val="22"/>
              </w:rPr>
            </w:pPr>
            <w:r w:rsidRPr="00B144A6">
              <w:rPr>
                <w:szCs w:val="22"/>
              </w:rPr>
              <w:t>63% (45/72)</w:t>
            </w:r>
            <w:r w:rsidRPr="00B144A6">
              <w:rPr>
                <w:szCs w:val="22"/>
                <w:vertAlign w:val="superscript"/>
              </w:rPr>
              <w:t>в</w:t>
            </w:r>
          </w:p>
        </w:tc>
        <w:tc>
          <w:tcPr>
            <w:tcW w:w="1573" w:type="dxa"/>
            <w:tcBorders>
              <w:top w:val="single" w:sz="4" w:space="0" w:color="000000"/>
              <w:left w:val="single" w:sz="4" w:space="0" w:color="000000"/>
              <w:bottom w:val="single" w:sz="4" w:space="0" w:color="000000"/>
              <w:right w:val="single" w:sz="4" w:space="0" w:color="000000"/>
            </w:tcBorders>
            <w:vAlign w:val="center"/>
          </w:tcPr>
          <w:p w14:paraId="378EC77A" w14:textId="77777777" w:rsidR="00DA0EDF" w:rsidRPr="00B144A6" w:rsidRDefault="00786890" w:rsidP="00FE6E97">
            <w:pPr>
              <w:widowControl w:val="0"/>
              <w:jc w:val="center"/>
              <w:rPr>
                <w:szCs w:val="22"/>
              </w:rPr>
            </w:pPr>
            <w:r w:rsidRPr="00B144A6">
              <w:rPr>
                <w:szCs w:val="22"/>
              </w:rPr>
              <w:t>57% (41/72)</w:t>
            </w:r>
          </w:p>
        </w:tc>
      </w:tr>
      <w:tr w:rsidR="00DA0EDF" w:rsidRPr="00B144A6" w14:paraId="2D4B8A80" w14:textId="77777777" w:rsidTr="00FE6E97">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14CFB6F1" w14:textId="77777777" w:rsidR="00DA0EDF" w:rsidRPr="00B144A6" w:rsidRDefault="00786890" w:rsidP="008415CA">
            <w:pPr>
              <w:widowControl w:val="0"/>
              <w:tabs>
                <w:tab w:val="clear" w:pos="567"/>
              </w:tabs>
              <w:ind w:left="567"/>
              <w:rPr>
                <w:rFonts w:eastAsia="Calibri"/>
                <w:szCs w:val="22"/>
              </w:rPr>
            </w:pPr>
            <w:r w:rsidRPr="00B144A6">
              <w:rPr>
                <w:szCs w:val="22"/>
              </w:rPr>
              <w:t>които не са лекувани досега с анти-</w:t>
            </w:r>
            <w:r w:rsidRPr="00B144A6">
              <w:t>TNFα</w:t>
            </w:r>
            <w:r w:rsidRPr="00B144A6">
              <w:rPr>
                <w:szCs w:val="22"/>
              </w:rPr>
              <w:t xml:space="preserve"> терапия</w:t>
            </w:r>
          </w:p>
        </w:tc>
        <w:tc>
          <w:tcPr>
            <w:tcW w:w="1399" w:type="dxa"/>
            <w:tcBorders>
              <w:top w:val="single" w:sz="4" w:space="0" w:color="000000"/>
              <w:left w:val="single" w:sz="4" w:space="0" w:color="000000"/>
              <w:bottom w:val="single" w:sz="4" w:space="0" w:color="000000"/>
              <w:right w:val="single" w:sz="4" w:space="0" w:color="000000"/>
            </w:tcBorders>
            <w:vAlign w:val="center"/>
          </w:tcPr>
          <w:p w14:paraId="7FA9F35E" w14:textId="77777777" w:rsidR="00DA0EDF" w:rsidRPr="00B144A6" w:rsidRDefault="00786890" w:rsidP="00FE6E97">
            <w:pPr>
              <w:widowControl w:val="0"/>
              <w:jc w:val="center"/>
              <w:rPr>
                <w:szCs w:val="22"/>
              </w:rPr>
            </w:pPr>
            <w:r w:rsidRPr="00B144A6">
              <w:rPr>
                <w:szCs w:val="22"/>
              </w:rPr>
              <w:t>49% (25/51)</w:t>
            </w:r>
          </w:p>
        </w:tc>
        <w:tc>
          <w:tcPr>
            <w:tcW w:w="1573" w:type="dxa"/>
            <w:tcBorders>
              <w:top w:val="single" w:sz="4" w:space="0" w:color="000000"/>
              <w:left w:val="single" w:sz="4" w:space="0" w:color="000000"/>
              <w:bottom w:val="single" w:sz="4" w:space="0" w:color="000000"/>
              <w:right w:val="single" w:sz="4" w:space="0" w:color="000000"/>
            </w:tcBorders>
            <w:vAlign w:val="center"/>
          </w:tcPr>
          <w:p w14:paraId="35EA69B7" w14:textId="77777777" w:rsidR="00DA0EDF" w:rsidRPr="00B144A6" w:rsidRDefault="00786890" w:rsidP="00FE6E97">
            <w:pPr>
              <w:widowControl w:val="0"/>
              <w:jc w:val="center"/>
            </w:pPr>
            <w:r w:rsidRPr="00B144A6">
              <w:rPr>
                <w:szCs w:val="22"/>
              </w:rPr>
              <w:t>65% (34/52)</w:t>
            </w:r>
            <w:r w:rsidRPr="00B144A6">
              <w:rPr>
                <w:szCs w:val="22"/>
                <w:vertAlign w:val="superscript"/>
              </w:rPr>
              <w:t>в</w:t>
            </w:r>
          </w:p>
        </w:tc>
        <w:tc>
          <w:tcPr>
            <w:tcW w:w="1573" w:type="dxa"/>
            <w:tcBorders>
              <w:top w:val="single" w:sz="4" w:space="0" w:color="000000"/>
              <w:left w:val="single" w:sz="4" w:space="0" w:color="000000"/>
              <w:bottom w:val="single" w:sz="4" w:space="0" w:color="000000"/>
              <w:right w:val="single" w:sz="4" w:space="0" w:color="000000"/>
            </w:tcBorders>
            <w:vAlign w:val="center"/>
          </w:tcPr>
          <w:p w14:paraId="7CE66206" w14:textId="77777777" w:rsidR="00DA0EDF" w:rsidRPr="00B144A6" w:rsidRDefault="00786890" w:rsidP="00FE6E97">
            <w:pPr>
              <w:widowControl w:val="0"/>
              <w:jc w:val="center"/>
              <w:rPr>
                <w:szCs w:val="22"/>
              </w:rPr>
            </w:pPr>
            <w:r w:rsidRPr="00B144A6">
              <w:rPr>
                <w:szCs w:val="22"/>
              </w:rPr>
              <w:t>57% (30/53)</w:t>
            </w:r>
          </w:p>
        </w:tc>
      </w:tr>
      <w:tr w:rsidR="00DA0EDF" w:rsidRPr="00B144A6" w14:paraId="1E579EB6" w14:textId="77777777" w:rsidTr="00FE6E97">
        <w:trPr>
          <w:cantSplit/>
          <w:jc w:val="center"/>
        </w:trPr>
        <w:tc>
          <w:tcPr>
            <w:tcW w:w="4526" w:type="dxa"/>
            <w:tcBorders>
              <w:top w:val="single" w:sz="4" w:space="0" w:color="000000"/>
              <w:left w:val="single" w:sz="4" w:space="0" w:color="000000"/>
              <w:bottom w:val="single" w:sz="8" w:space="0" w:color="000000"/>
              <w:right w:val="single" w:sz="8" w:space="0" w:color="000000"/>
            </w:tcBorders>
          </w:tcPr>
          <w:p w14:paraId="460D0FF7" w14:textId="77777777" w:rsidR="00DA0EDF" w:rsidRPr="00B144A6" w:rsidRDefault="00786890" w:rsidP="008415CA">
            <w:pPr>
              <w:widowControl w:val="0"/>
              <w:tabs>
                <w:tab w:val="clear" w:pos="567"/>
              </w:tabs>
              <w:ind w:left="567"/>
              <w:rPr>
                <w:szCs w:val="22"/>
              </w:rPr>
            </w:pPr>
            <w:r w:rsidRPr="00B144A6">
              <w:rPr>
                <w:szCs w:val="22"/>
              </w:rPr>
              <w:t xml:space="preserve">които се включват от проучване </w:t>
            </w:r>
            <w:r w:rsidRPr="00B144A6">
              <w:t>CRD</w:t>
            </w:r>
            <w:r w:rsidRPr="00B144A6">
              <w:rPr>
                <w:szCs w:val="22"/>
              </w:rPr>
              <w:t>3001</w:t>
            </w:r>
            <w:r w:rsidRPr="00B144A6">
              <w:rPr>
                <w:vertAlign w:val="superscript"/>
              </w:rPr>
              <w:t>§</w:t>
            </w:r>
          </w:p>
        </w:tc>
        <w:tc>
          <w:tcPr>
            <w:tcW w:w="1399" w:type="dxa"/>
            <w:tcBorders>
              <w:top w:val="single" w:sz="4" w:space="0" w:color="000000"/>
              <w:bottom w:val="single" w:sz="8" w:space="0" w:color="000000"/>
              <w:right w:val="single" w:sz="8" w:space="0" w:color="000000"/>
            </w:tcBorders>
            <w:vAlign w:val="center"/>
          </w:tcPr>
          <w:p w14:paraId="7E2A4ACC" w14:textId="77777777" w:rsidR="00DA0EDF" w:rsidRPr="00B144A6" w:rsidRDefault="00786890" w:rsidP="00FE6E97">
            <w:pPr>
              <w:widowControl w:val="0"/>
              <w:jc w:val="center"/>
              <w:rPr>
                <w:szCs w:val="22"/>
              </w:rPr>
            </w:pPr>
            <w:r w:rsidRPr="00B144A6">
              <w:rPr>
                <w:szCs w:val="22"/>
              </w:rPr>
              <w:t>26% (16/61)</w:t>
            </w:r>
          </w:p>
        </w:tc>
        <w:tc>
          <w:tcPr>
            <w:tcW w:w="1573" w:type="dxa"/>
            <w:tcBorders>
              <w:top w:val="single" w:sz="4" w:space="0" w:color="000000"/>
              <w:bottom w:val="single" w:sz="8" w:space="0" w:color="000000"/>
              <w:right w:val="single" w:sz="8" w:space="0" w:color="000000"/>
            </w:tcBorders>
            <w:vAlign w:val="center"/>
          </w:tcPr>
          <w:p w14:paraId="37846CAB" w14:textId="77777777" w:rsidR="00DA0EDF" w:rsidRPr="00B144A6" w:rsidRDefault="00786890" w:rsidP="00FE6E97">
            <w:pPr>
              <w:widowControl w:val="0"/>
              <w:jc w:val="center"/>
              <w:rPr>
                <w:szCs w:val="22"/>
              </w:rPr>
            </w:pPr>
            <w:r w:rsidRPr="00B144A6">
              <w:rPr>
                <w:szCs w:val="22"/>
              </w:rPr>
              <w:t>41% (23/56)</w:t>
            </w:r>
          </w:p>
        </w:tc>
        <w:tc>
          <w:tcPr>
            <w:tcW w:w="1573" w:type="dxa"/>
            <w:tcBorders>
              <w:top w:val="single" w:sz="4" w:space="0" w:color="000000"/>
              <w:bottom w:val="single" w:sz="8" w:space="0" w:color="000000"/>
              <w:right w:val="single" w:sz="4" w:space="0" w:color="000000"/>
            </w:tcBorders>
            <w:vAlign w:val="center"/>
          </w:tcPr>
          <w:p w14:paraId="6E49BFFF" w14:textId="77777777" w:rsidR="00DA0EDF" w:rsidRPr="00B144A6" w:rsidRDefault="00786890" w:rsidP="00FE6E97">
            <w:pPr>
              <w:widowControl w:val="0"/>
              <w:jc w:val="center"/>
              <w:rPr>
                <w:szCs w:val="22"/>
              </w:rPr>
            </w:pPr>
            <w:r w:rsidRPr="00B144A6">
              <w:rPr>
                <w:szCs w:val="22"/>
              </w:rPr>
              <w:t>39% (22/57)</w:t>
            </w:r>
          </w:p>
        </w:tc>
      </w:tr>
      <w:tr w:rsidR="00DA0EDF" w:rsidRPr="00B144A6" w14:paraId="7988058E" w14:textId="77777777">
        <w:trPr>
          <w:cantSplit/>
          <w:jc w:val="center"/>
        </w:trPr>
        <w:tc>
          <w:tcPr>
            <w:tcW w:w="9071" w:type="dxa"/>
            <w:gridSpan w:val="4"/>
            <w:tcBorders>
              <w:top w:val="single" w:sz="8" w:space="0" w:color="000000"/>
            </w:tcBorders>
          </w:tcPr>
          <w:p w14:paraId="22707660" w14:textId="77777777" w:rsidR="00DA0EDF" w:rsidRPr="00B144A6" w:rsidRDefault="00786890">
            <w:pPr>
              <w:widowControl w:val="0"/>
              <w:tabs>
                <w:tab w:val="clear" w:pos="567"/>
              </w:tabs>
              <w:ind w:left="284" w:hanging="284"/>
              <w:rPr>
                <w:sz w:val="18"/>
                <w:szCs w:val="18"/>
              </w:rPr>
            </w:pPr>
            <w:r w:rsidRPr="00B144A6">
              <w:rPr>
                <w:sz w:val="18"/>
                <w:szCs w:val="18"/>
              </w:rPr>
              <w:t xml:space="preserve">Клиничната ремисия е определена като </w:t>
            </w:r>
            <w:r w:rsidRPr="00B144A6">
              <w:rPr>
                <w:sz w:val="18"/>
              </w:rPr>
              <w:t>CDAI</w:t>
            </w:r>
            <w:r w:rsidRPr="00B144A6">
              <w:rPr>
                <w:sz w:val="18"/>
                <w:szCs w:val="18"/>
              </w:rPr>
              <w:t xml:space="preserve"> скор &lt; 150; Клиничният отговор е определен като намаление на </w:t>
            </w:r>
            <w:r w:rsidRPr="00B144A6">
              <w:rPr>
                <w:sz w:val="18"/>
              </w:rPr>
              <w:t>CDAI</w:t>
            </w:r>
            <w:r w:rsidRPr="00B144A6">
              <w:rPr>
                <w:sz w:val="18"/>
                <w:szCs w:val="18"/>
              </w:rPr>
              <w:t xml:space="preserve"> скор с най-малко 100 точки или състояние в клинична ремисия</w:t>
            </w:r>
          </w:p>
          <w:p w14:paraId="4F79F493" w14:textId="77777777" w:rsidR="00DA0EDF" w:rsidRPr="00B144A6" w:rsidRDefault="00786890">
            <w:pPr>
              <w:widowControl w:val="0"/>
              <w:tabs>
                <w:tab w:val="clear" w:pos="567"/>
              </w:tabs>
              <w:ind w:left="284" w:hanging="284"/>
              <w:rPr>
                <w:rFonts w:cs="Calibri"/>
                <w:sz w:val="18"/>
                <w:szCs w:val="18"/>
              </w:rPr>
            </w:pPr>
            <w:r w:rsidRPr="00B144A6">
              <w:rPr>
                <w:sz w:val="18"/>
                <w:szCs w:val="18"/>
              </w:rPr>
              <w:t>*</w:t>
            </w:r>
            <w:r w:rsidRPr="00B144A6">
              <w:rPr>
                <w:sz w:val="18"/>
                <w:szCs w:val="18"/>
              </w:rPr>
              <w:tab/>
              <w:t>Групата на плацебо се състои от пациенти, които са се повлияли от устекинумаб и са рандомизирани да получават плацебо в началото на поддържащата терапия.</w:t>
            </w:r>
          </w:p>
          <w:p w14:paraId="14A891FB" w14:textId="77777777" w:rsidR="00DA0EDF" w:rsidRPr="00B144A6" w:rsidRDefault="00786890">
            <w:pPr>
              <w:widowControl w:val="0"/>
              <w:tabs>
                <w:tab w:val="clear" w:pos="567"/>
              </w:tabs>
              <w:ind w:left="284" w:hanging="284"/>
              <w:rPr>
                <w:sz w:val="18"/>
                <w:szCs w:val="18"/>
              </w:rPr>
            </w:pPr>
            <w:r w:rsidRPr="00B144A6">
              <w:rPr>
                <w:sz w:val="18"/>
                <w:szCs w:val="18"/>
              </w:rPr>
              <w:t>†</w:t>
            </w:r>
            <w:r w:rsidRPr="00B144A6">
              <w:rPr>
                <w:sz w:val="18"/>
                <w:szCs w:val="18"/>
              </w:rPr>
              <w:tab/>
              <w:t>Пациенти, които имат 100-точков клиничен отговор към устекинумаб в началото на поддържащата терапия</w:t>
            </w:r>
          </w:p>
          <w:p w14:paraId="21F51736" w14:textId="77777777" w:rsidR="00DA0EDF" w:rsidRPr="00B144A6" w:rsidRDefault="00786890">
            <w:pPr>
              <w:widowControl w:val="0"/>
              <w:tabs>
                <w:tab w:val="clear" w:pos="567"/>
              </w:tabs>
              <w:ind w:left="284" w:hanging="284"/>
              <w:rPr>
                <w:sz w:val="18"/>
                <w:szCs w:val="18"/>
              </w:rPr>
            </w:pPr>
            <w:r w:rsidRPr="00B144A6">
              <w:rPr>
                <w:vertAlign w:val="superscript"/>
              </w:rPr>
              <w:t>‡</w:t>
            </w:r>
            <w:r w:rsidRPr="00B144A6">
              <w:rPr>
                <w:vertAlign w:val="superscript"/>
              </w:rPr>
              <w:tab/>
            </w:r>
            <w:r w:rsidRPr="00B144A6">
              <w:rPr>
                <w:sz w:val="18"/>
                <w:szCs w:val="18"/>
              </w:rPr>
              <w:t>Пациенти, които не са се повлияли от конвенционалната терапия, но не анти-TNFα терапия</w:t>
            </w:r>
          </w:p>
          <w:p w14:paraId="528841F7" w14:textId="77777777" w:rsidR="00DA0EDF" w:rsidRPr="00B144A6" w:rsidRDefault="00786890">
            <w:pPr>
              <w:widowControl w:val="0"/>
              <w:tabs>
                <w:tab w:val="clear" w:pos="567"/>
              </w:tabs>
              <w:ind w:left="284" w:hanging="284"/>
              <w:rPr>
                <w:sz w:val="18"/>
                <w:szCs w:val="18"/>
              </w:rPr>
            </w:pPr>
            <w:r w:rsidRPr="00B144A6">
              <w:rPr>
                <w:vertAlign w:val="superscript"/>
              </w:rPr>
              <w:t>§</w:t>
            </w:r>
            <w:r w:rsidRPr="00B144A6">
              <w:rPr>
                <w:vertAlign w:val="superscript"/>
              </w:rPr>
              <w:tab/>
            </w:r>
            <w:r w:rsidRPr="00B144A6">
              <w:rPr>
                <w:sz w:val="18"/>
                <w:szCs w:val="18"/>
              </w:rPr>
              <w:t>Пациенти, които са рефрактерни или имат непоносимост към анти-TNFα терапия</w:t>
            </w:r>
          </w:p>
          <w:p w14:paraId="50578848" w14:textId="77777777" w:rsidR="00DA0EDF" w:rsidRPr="00B144A6" w:rsidRDefault="00786890">
            <w:pPr>
              <w:widowControl w:val="0"/>
              <w:tabs>
                <w:tab w:val="clear" w:pos="567"/>
              </w:tabs>
              <w:ind w:left="284" w:hanging="284"/>
              <w:rPr>
                <w:sz w:val="18"/>
                <w:szCs w:val="18"/>
              </w:rPr>
            </w:pPr>
            <w:r w:rsidRPr="00B144A6">
              <w:rPr>
                <w:vertAlign w:val="superscript"/>
              </w:rPr>
              <w:t>a</w:t>
            </w:r>
            <w:r w:rsidRPr="00B144A6">
              <w:rPr>
                <w:sz w:val="18"/>
                <w:szCs w:val="18"/>
              </w:rPr>
              <w:tab/>
            </w:r>
            <w:r w:rsidRPr="00B144A6">
              <w:rPr>
                <w:sz w:val="18"/>
              </w:rPr>
              <w:t>p</w:t>
            </w:r>
            <w:r w:rsidRPr="00B144A6">
              <w:rPr>
                <w:sz w:val="18"/>
                <w:szCs w:val="18"/>
              </w:rPr>
              <w:t> &lt; 0,01</w:t>
            </w:r>
          </w:p>
          <w:p w14:paraId="49140D0B" w14:textId="77777777" w:rsidR="00DA0EDF" w:rsidRPr="00B144A6" w:rsidRDefault="00786890">
            <w:pPr>
              <w:widowControl w:val="0"/>
              <w:tabs>
                <w:tab w:val="clear" w:pos="567"/>
                <w:tab w:val="left" w:pos="288"/>
              </w:tabs>
              <w:ind w:left="284" w:hanging="284"/>
              <w:rPr>
                <w:sz w:val="18"/>
                <w:szCs w:val="18"/>
              </w:rPr>
            </w:pPr>
            <w:r w:rsidRPr="00B144A6">
              <w:rPr>
                <w:szCs w:val="18"/>
                <w:vertAlign w:val="superscript"/>
              </w:rPr>
              <w:t>б</w:t>
            </w:r>
            <w:r w:rsidRPr="00B144A6">
              <w:rPr>
                <w:sz w:val="18"/>
                <w:szCs w:val="18"/>
              </w:rPr>
              <w:tab/>
            </w:r>
            <w:r w:rsidRPr="00B144A6">
              <w:rPr>
                <w:sz w:val="18"/>
              </w:rPr>
              <w:t>p</w:t>
            </w:r>
            <w:r w:rsidRPr="00B144A6">
              <w:rPr>
                <w:sz w:val="18"/>
                <w:szCs w:val="18"/>
              </w:rPr>
              <w:t> &lt; 0,05</w:t>
            </w:r>
          </w:p>
          <w:p w14:paraId="21454580" w14:textId="77777777" w:rsidR="00DA0EDF" w:rsidRPr="00B144A6" w:rsidRDefault="00786890">
            <w:pPr>
              <w:widowControl w:val="0"/>
              <w:tabs>
                <w:tab w:val="clear" w:pos="567"/>
                <w:tab w:val="left" w:pos="288"/>
              </w:tabs>
              <w:ind w:left="284" w:hanging="284"/>
              <w:rPr>
                <w:szCs w:val="22"/>
              </w:rPr>
            </w:pPr>
            <w:r w:rsidRPr="00B144A6">
              <w:rPr>
                <w:szCs w:val="18"/>
                <w:vertAlign w:val="superscript"/>
              </w:rPr>
              <w:t>в</w:t>
            </w:r>
            <w:r w:rsidRPr="00B144A6">
              <w:rPr>
                <w:sz w:val="18"/>
                <w:szCs w:val="18"/>
              </w:rPr>
              <w:tab/>
              <w:t>номинално значима (</w:t>
            </w:r>
            <w:r w:rsidRPr="00B144A6">
              <w:rPr>
                <w:sz w:val="18"/>
              </w:rPr>
              <w:t>p</w:t>
            </w:r>
            <w:r w:rsidRPr="00B144A6">
              <w:rPr>
                <w:sz w:val="18"/>
                <w:szCs w:val="18"/>
              </w:rPr>
              <w:t> &lt; 0,05)</w:t>
            </w:r>
          </w:p>
        </w:tc>
      </w:tr>
    </w:tbl>
    <w:p w14:paraId="724A126B" w14:textId="77777777" w:rsidR="00DA0EDF" w:rsidRPr="00B144A6" w:rsidRDefault="00DA0EDF"/>
    <w:p w14:paraId="1EB17A33" w14:textId="77777777" w:rsidR="00DA0EDF" w:rsidRPr="00B144A6" w:rsidRDefault="00786890">
      <w:r w:rsidRPr="00B144A6">
        <w:t>В IM-UNITI 29 от 129</w:t>
      </w:r>
      <w:r w:rsidRPr="00B144A6">
        <w:rPr>
          <w:szCs w:val="22"/>
        </w:rPr>
        <w:t> </w:t>
      </w:r>
      <w:r w:rsidRPr="00B144A6">
        <w:t>пациенти не поддържат отговора към устекинумаб при приложение през 12</w:t>
      </w:r>
      <w:r w:rsidRPr="00B144A6">
        <w:rPr>
          <w:szCs w:val="22"/>
        </w:rPr>
        <w:t> </w:t>
      </w:r>
      <w:r w:rsidRPr="00B144A6">
        <w:t>седмици и е позволено коригиране на дозата така, че да получават устекинумаб през 8</w:t>
      </w:r>
      <w:r w:rsidRPr="00B144A6">
        <w:rPr>
          <w:szCs w:val="22"/>
        </w:rPr>
        <w:t> </w:t>
      </w:r>
      <w:r w:rsidRPr="00B144A6">
        <w:t>седмици. Загубата на отговор е определена като CDAI скор ≥</w:t>
      </w:r>
      <w:r w:rsidRPr="00B144A6">
        <w:rPr>
          <w:szCs w:val="22"/>
        </w:rPr>
        <w:t> </w:t>
      </w:r>
      <w:r w:rsidRPr="00B144A6">
        <w:t>220</w:t>
      </w:r>
      <w:r w:rsidRPr="00B144A6">
        <w:rPr>
          <w:szCs w:val="22"/>
        </w:rPr>
        <w:t> точки</w:t>
      </w:r>
      <w:r w:rsidRPr="00B144A6">
        <w:t xml:space="preserve"> и ≥</w:t>
      </w:r>
      <w:r w:rsidRPr="00B144A6">
        <w:rPr>
          <w:szCs w:val="22"/>
        </w:rPr>
        <w:t> </w:t>
      </w:r>
      <w:r w:rsidRPr="00B144A6">
        <w:t>100</w:t>
      </w:r>
      <w:r w:rsidRPr="00B144A6">
        <w:rPr>
          <w:szCs w:val="22"/>
        </w:rPr>
        <w:t> точки</w:t>
      </w:r>
      <w:r w:rsidRPr="00B144A6">
        <w:t xml:space="preserve"> повишение спрямо изходния CDAI скор. При тези пациенти клинична ремисия се постига при 41,4% от пациентите 16</w:t>
      </w:r>
      <w:r w:rsidRPr="00B144A6">
        <w:rPr>
          <w:szCs w:val="22"/>
        </w:rPr>
        <w:t> </w:t>
      </w:r>
      <w:r w:rsidRPr="00B144A6">
        <w:t>седмици след коригиране на дозата.</w:t>
      </w:r>
    </w:p>
    <w:p w14:paraId="19A9BC97" w14:textId="77777777" w:rsidR="00DA0EDF" w:rsidRPr="00B144A6" w:rsidRDefault="00DA0EDF"/>
    <w:p w14:paraId="1FB499F7" w14:textId="77777777" w:rsidR="00DA0EDF" w:rsidRPr="00B144A6" w:rsidRDefault="00786890">
      <w:r w:rsidRPr="00B144A6">
        <w:t>Пациентите, които не са постигнали клиничен отговор към индукция с устекинумаб на седмица</w:t>
      </w:r>
      <w:r w:rsidRPr="00B144A6">
        <w:rPr>
          <w:szCs w:val="22"/>
        </w:rPr>
        <w:t> </w:t>
      </w:r>
      <w:r w:rsidRPr="00B144A6">
        <w:t>8 от проучванията с индукция UNITI-1 и UNITI-2 (476</w:t>
      </w:r>
      <w:r w:rsidRPr="00B144A6">
        <w:rPr>
          <w:szCs w:val="22"/>
        </w:rPr>
        <w:t> </w:t>
      </w:r>
      <w:r w:rsidRPr="00B144A6">
        <w:t>пациенти), са включени в нерандомизираната част от проучването с поддържаща терапия (IM-UNITI) и са получили подкожна инжекция с устекинумаб 90</w:t>
      </w:r>
      <w:r w:rsidRPr="00B144A6">
        <w:rPr>
          <w:szCs w:val="22"/>
        </w:rPr>
        <w:t> </w:t>
      </w:r>
      <w:r w:rsidRPr="00B144A6">
        <w:t>mg по това време. След осем</w:t>
      </w:r>
      <w:r w:rsidRPr="00B144A6">
        <w:rPr>
          <w:szCs w:val="22"/>
        </w:rPr>
        <w:t> </w:t>
      </w:r>
      <w:r w:rsidRPr="00B144A6">
        <w:t>седмици 50,5% от пациентите са постигнали клиничен отговор и са продължили да получават поддържаща терапия през 8</w:t>
      </w:r>
      <w:r w:rsidRPr="00B144A6">
        <w:rPr>
          <w:szCs w:val="22"/>
        </w:rPr>
        <w:t> </w:t>
      </w:r>
      <w:r w:rsidRPr="00B144A6">
        <w:t>седмици. Повечето от тези пациенти с продължителна поддържаща терапия поддържат отговор (68,1%) и постигат ремисия (50,2%) на седмица</w:t>
      </w:r>
      <w:r w:rsidRPr="00B144A6">
        <w:rPr>
          <w:szCs w:val="22"/>
        </w:rPr>
        <w:t> </w:t>
      </w:r>
      <w:r w:rsidRPr="00B144A6">
        <w:t>44, като процентът им е подобен на този при пациентите, които първоначално са се повлияли от индукция с устекинумаб.</w:t>
      </w:r>
    </w:p>
    <w:p w14:paraId="6E83598A" w14:textId="77777777" w:rsidR="00DA0EDF" w:rsidRPr="00B144A6" w:rsidRDefault="00DA0EDF"/>
    <w:p w14:paraId="400F07E8" w14:textId="77777777" w:rsidR="00DA0EDF" w:rsidRPr="00B144A6" w:rsidRDefault="00786890">
      <w:r w:rsidRPr="00B144A6">
        <w:t>От 131</w:t>
      </w:r>
      <w:r w:rsidRPr="00B144A6">
        <w:rPr>
          <w:szCs w:val="22"/>
        </w:rPr>
        <w:t> </w:t>
      </w:r>
      <w:r w:rsidRPr="00B144A6">
        <w:t>пациенти, които са се повлияли от индукция с устекинумаб и са рандомизирани в групата на плацебо в началото на проучването с поддържаща терапия, 51 впоследствие са загубили отговора си и са получили 90</w:t>
      </w:r>
      <w:r w:rsidRPr="00B144A6">
        <w:rPr>
          <w:szCs w:val="22"/>
        </w:rPr>
        <w:t> </w:t>
      </w:r>
      <w:r w:rsidRPr="00B144A6">
        <w:t xml:space="preserve">mg устекинумаб подкожно през 8 седмици. </w:t>
      </w:r>
      <w:r w:rsidRPr="00B144A6">
        <w:rPr>
          <w:szCs w:val="22"/>
        </w:rPr>
        <w:t>Повечето от пациентите, загубили отговора си и подновили лечението с устекинумаб, са го направили в рамките на 24 седмици от индукционната инфузия.</w:t>
      </w:r>
      <w:r w:rsidRPr="00B144A6">
        <w:t xml:space="preserve"> От тези 51</w:t>
      </w:r>
      <w:r w:rsidRPr="00B144A6">
        <w:rPr>
          <w:szCs w:val="22"/>
        </w:rPr>
        <w:t> </w:t>
      </w:r>
      <w:r w:rsidRPr="00B144A6">
        <w:t>пациенти 70,6% постигат клиничен отговор и 39,2% постигат клинична ремисия 16</w:t>
      </w:r>
      <w:r w:rsidRPr="00B144A6">
        <w:rPr>
          <w:szCs w:val="22"/>
        </w:rPr>
        <w:t> </w:t>
      </w:r>
      <w:r w:rsidRPr="00B144A6">
        <w:t>седмици след получаването на първата подкожна доза устекинумаб.</w:t>
      </w:r>
    </w:p>
    <w:p w14:paraId="1BAF2407" w14:textId="77777777" w:rsidR="00DA0EDF" w:rsidRPr="00B144A6" w:rsidRDefault="00DA0EDF"/>
    <w:p w14:paraId="2905E4BB" w14:textId="7B57F713" w:rsidR="00DA0EDF" w:rsidRPr="00B144A6" w:rsidRDefault="00786890">
      <w:r w:rsidRPr="00B144A6">
        <w:t>В IM-UNITI пациентите, завърш</w:t>
      </w:r>
      <w:r w:rsidR="00B15627" w:rsidRPr="00B144A6">
        <w:t>и</w:t>
      </w:r>
      <w:r w:rsidRPr="00B144A6">
        <w:t xml:space="preserve">ли проучването до седмица 44, са подходящи да продължат лечението в продължение на проучването. При всичките </w:t>
      </w:r>
      <w:r w:rsidR="003F10ED" w:rsidRPr="00B144A6">
        <w:t>567</w:t>
      </w:r>
      <w:r w:rsidRPr="00B144A6">
        <w:t xml:space="preserve"> пациенти, включени </w:t>
      </w:r>
      <w:r w:rsidR="003F10ED" w:rsidRPr="00B144A6">
        <w:t xml:space="preserve">на </w:t>
      </w:r>
      <w:r w:rsidRPr="00B144A6">
        <w:t xml:space="preserve">и лекувани </w:t>
      </w:r>
      <w:r w:rsidR="003F10ED" w:rsidRPr="00B144A6">
        <w:t xml:space="preserve">с устекинумаб </w:t>
      </w:r>
      <w:r w:rsidRPr="00B144A6">
        <w:t>в продължението на проучването, клиничната ремисия и отговорът обикновено се поддържат до седмица 252, както при болните с неуспех на TNF-терапиите, така и при пациентите с неуспех на конвенционалните терапии.</w:t>
      </w:r>
    </w:p>
    <w:p w14:paraId="622498A6" w14:textId="1C36E8DA" w:rsidR="00DA0EDF" w:rsidRDefault="00DA0EDF"/>
    <w:p w14:paraId="039FF09F" w14:textId="77777777" w:rsidR="00BF3C5E" w:rsidRPr="00911E60" w:rsidRDefault="00BF3C5E" w:rsidP="00BF3C5E">
      <w:pPr>
        <w:suppressAutoHyphens w:val="0"/>
        <w:rPr>
          <w:rFonts w:eastAsia="Times New Roman"/>
          <w:szCs w:val="24"/>
        </w:rPr>
      </w:pPr>
      <w:r w:rsidRPr="00911E60">
        <w:rPr>
          <w:rFonts w:eastAsia="Times New Roman"/>
          <w:szCs w:val="24"/>
        </w:rPr>
        <w:t>Анализът за безопасност, включващ 457 пациенти (1289,9-пациентогодини), проследени до 220 седмици, показа, че профилът на безопасност между 44 и 220 седмица, е сравним с този, наблюдаван до 44-та седмица.</w:t>
      </w:r>
    </w:p>
    <w:p w14:paraId="018FC5B2" w14:textId="77777777" w:rsidR="00BF3C5E" w:rsidRPr="00B144A6" w:rsidRDefault="00BF3C5E"/>
    <w:p w14:paraId="3100F36B" w14:textId="77777777" w:rsidR="00DA0EDF" w:rsidRPr="00B144A6" w:rsidRDefault="00786890">
      <w:r w:rsidRPr="00B144A6">
        <w:t>Не са установени нови съображения за безопасност при удължаване на това проучване до 5 години на лечение при пациенти с болест на Crohn.</w:t>
      </w:r>
    </w:p>
    <w:p w14:paraId="0C8724EB" w14:textId="77777777" w:rsidR="00DA0EDF" w:rsidRPr="00B144A6" w:rsidRDefault="00DA0EDF"/>
    <w:p w14:paraId="37A00511" w14:textId="77777777" w:rsidR="00DA0EDF" w:rsidRPr="00B144A6" w:rsidRDefault="00786890">
      <w:pPr>
        <w:keepNext/>
        <w:rPr>
          <w:i/>
          <w:iCs/>
          <w:szCs w:val="22"/>
        </w:rPr>
      </w:pPr>
      <w:r w:rsidRPr="00B144A6">
        <w:rPr>
          <w:i/>
          <w:szCs w:val="22"/>
        </w:rPr>
        <w:lastRenderedPageBreak/>
        <w:t>Ендоскопия</w:t>
      </w:r>
    </w:p>
    <w:p w14:paraId="10EF31C6" w14:textId="77777777" w:rsidR="00DA0EDF" w:rsidRPr="00B144A6" w:rsidRDefault="00786890">
      <w:r w:rsidRPr="00B144A6">
        <w:t>Външният вид на лигавицата е оценен ендоскопски при 252</w:t>
      </w:r>
      <w:r w:rsidRPr="00B144A6">
        <w:rPr>
          <w:szCs w:val="22"/>
        </w:rPr>
        <w:t> </w:t>
      </w:r>
      <w:r w:rsidRPr="00B144A6">
        <w:t>пациенти с подходяща изходна ендоскопска активност на заболяването в едно подпроучване. Първичната крайна точка е промяна от изходното ниво на Опростения ендоскопски скор при болест на Crohn (Simplified Endoscopic Disease Severity Score for Crohn’s Disease, SES-CD), съставен скор от 5 илео-колонни сегмента за наличие/размер на язвите, процент на лигавичната повърхност, покрита от язви, процент на лигавичната повърхност, засегната от други лезии, и наличие/вид на стесняванията/стриктурите. На седмица</w:t>
      </w:r>
      <w:r w:rsidRPr="00B144A6">
        <w:rPr>
          <w:szCs w:val="22"/>
        </w:rPr>
        <w:t> </w:t>
      </w:r>
      <w:r w:rsidRPr="00B144A6">
        <w:t>8, след единична интравенозна индукционна доза, промяната в SES-CD скора е по-голяма в групата на устекинумаб (n = 155, средна промяна = </w:t>
      </w:r>
      <w:r w:rsidRPr="00B144A6">
        <w:noBreakHyphen/>
        <w:t>2,8) отколкото в групата на плацебо (n = 97, средна промяна = </w:t>
      </w:r>
      <w:r w:rsidRPr="00B144A6">
        <w:noBreakHyphen/>
        <w:t>0,7, p = 0,012).</w:t>
      </w:r>
    </w:p>
    <w:p w14:paraId="43552F2E" w14:textId="77777777" w:rsidR="00DA0EDF" w:rsidRPr="00B144A6" w:rsidRDefault="00DA0EDF"/>
    <w:p w14:paraId="35FFBEAB" w14:textId="77777777" w:rsidR="00DA0EDF" w:rsidRPr="00B144A6" w:rsidRDefault="00786890">
      <w:pPr>
        <w:keepNext/>
        <w:rPr>
          <w:i/>
          <w:szCs w:val="22"/>
        </w:rPr>
      </w:pPr>
      <w:r w:rsidRPr="00B144A6">
        <w:rPr>
          <w:i/>
          <w:szCs w:val="22"/>
        </w:rPr>
        <w:t>Повлияване на фистулите</w:t>
      </w:r>
    </w:p>
    <w:p w14:paraId="2F42807C" w14:textId="77777777" w:rsidR="00DA0EDF" w:rsidRPr="00B144A6" w:rsidRDefault="00786890">
      <w:r w:rsidRPr="00B144A6">
        <w:t>В една подгрупа пациенти с дрениращи фистули на изходно ниво (8,8%; n = 26), фистулите на 12/15 (80%) от лекуваните с устекинумаб пациенти се повлияват в продължение на 44 седмици (определено като ≥ 50% намаление от изходно ниво в проучването с индукция на броя на дрениращите фистули) в сравнение с 5/11 (45,5%) с плацебо.</w:t>
      </w:r>
    </w:p>
    <w:p w14:paraId="2547F123" w14:textId="77777777" w:rsidR="00DA0EDF" w:rsidRPr="00B144A6" w:rsidRDefault="00DA0EDF"/>
    <w:p w14:paraId="53FA8842" w14:textId="77777777" w:rsidR="00DA0EDF" w:rsidRPr="00B144A6" w:rsidRDefault="00786890">
      <w:pPr>
        <w:keepNext/>
        <w:rPr>
          <w:szCs w:val="24"/>
        </w:rPr>
      </w:pPr>
      <w:r w:rsidRPr="00B144A6">
        <w:rPr>
          <w:i/>
          <w:szCs w:val="22"/>
        </w:rPr>
        <w:t>Качество на живот, свързано със здравето</w:t>
      </w:r>
    </w:p>
    <w:p w14:paraId="4D4A1CD3" w14:textId="77777777" w:rsidR="00DA0EDF" w:rsidRPr="00B144A6" w:rsidRDefault="00786890">
      <w:pPr>
        <w:rPr>
          <w:szCs w:val="24"/>
        </w:rPr>
      </w:pPr>
      <w:r w:rsidRPr="00B144A6">
        <w:rPr>
          <w:iCs/>
        </w:rPr>
        <w:t xml:space="preserve">Качеството на живот, свързано със здравето, е оценено посредством Въпросник при възпалителни заболявания на червата (Inflammatory Bowel Disease Questionnaire, IBDQ) и въпросници SF-36. На </w:t>
      </w:r>
      <w:r w:rsidRPr="00B144A6">
        <w:t>седмица</w:t>
      </w:r>
      <w:r w:rsidRPr="00B144A6">
        <w:rPr>
          <w:szCs w:val="22"/>
        </w:rPr>
        <w:t> </w:t>
      </w:r>
      <w:r w:rsidRPr="00B144A6">
        <w:rPr>
          <w:iCs/>
        </w:rPr>
        <w:t xml:space="preserve">8 пациентите, получаващи устекинумаб, показват статистически значимо по-голямо и клинично значимо подобрение на общия IBDQ скор и на SF-36 Mental Component Summary </w:t>
      </w:r>
      <w:r w:rsidRPr="00B144A6">
        <w:t>Score</w:t>
      </w:r>
      <w:r w:rsidRPr="00B144A6">
        <w:rPr>
          <w:iCs/>
        </w:rPr>
        <w:t xml:space="preserve"> в UNITI-1 и UNITI-2 и на SF-36 Physical Component Summary </w:t>
      </w:r>
      <w:r w:rsidRPr="00B144A6">
        <w:t>Score</w:t>
      </w:r>
      <w:r w:rsidRPr="00B144A6">
        <w:rPr>
          <w:iCs/>
        </w:rPr>
        <w:t xml:space="preserve"> в UNITI-2 в сравнение с плацебо. В проучването IM-UNITI до </w:t>
      </w:r>
      <w:r w:rsidRPr="00B144A6">
        <w:t>седмица</w:t>
      </w:r>
      <w:r w:rsidRPr="00B144A6">
        <w:rPr>
          <w:szCs w:val="22"/>
        </w:rPr>
        <w:t> </w:t>
      </w:r>
      <w:r w:rsidRPr="00B144A6">
        <w:rPr>
          <w:iCs/>
        </w:rPr>
        <w:t>44 тези подобрения обикновено се поддържат по-добре при лекувани с устекинумаб пациенти в сравнение с плацебо. Подобрението на качеството на живот, свързано със здравето, обикновено се поддържа през цялото продължение до седмица 252.</w:t>
      </w:r>
    </w:p>
    <w:p w14:paraId="2F40A41E" w14:textId="77777777" w:rsidR="00DA0EDF" w:rsidRPr="00B144A6" w:rsidRDefault="00DA0EDF"/>
    <w:p w14:paraId="62FA042E" w14:textId="77777777" w:rsidR="00DA0EDF" w:rsidRPr="00B144A6" w:rsidRDefault="00786890">
      <w:pPr>
        <w:keepNext/>
        <w:tabs>
          <w:tab w:val="clear" w:pos="567"/>
        </w:tabs>
        <w:rPr>
          <w:bCs/>
        </w:rPr>
      </w:pPr>
      <w:r w:rsidRPr="00B144A6">
        <w:rPr>
          <w:bCs/>
          <w:u w:val="single"/>
        </w:rPr>
        <w:t>Имуногенност</w:t>
      </w:r>
    </w:p>
    <w:p w14:paraId="2C7F3327" w14:textId="112C1F28" w:rsidR="00DA0EDF" w:rsidRPr="00B144A6" w:rsidRDefault="00786890">
      <w:r w:rsidRPr="00B144A6">
        <w:rPr>
          <w:bCs/>
        </w:rPr>
        <w:t xml:space="preserve">По време на лечение с устекинумаб могат да се развият антитела срещу устекинумаб и повечето от тях са неутрализиращи. Образуването на антитела срещу устекинумаб е свързано с повишен клирънс на устекинумаб при пациенти с болест на </w:t>
      </w:r>
      <w:r w:rsidRPr="00B144A6">
        <w:t>Crohn</w:t>
      </w:r>
      <w:r w:rsidRPr="00B144A6">
        <w:rPr>
          <w:bCs/>
        </w:rPr>
        <w:t>. Не е наблюдавана намалена ефикасност. Не се наблюдава очевидна зависимост между наличието на антитела срещу устекинумаб и появата на реакции на мястото на инжектиране.</w:t>
      </w:r>
    </w:p>
    <w:p w14:paraId="26DA1BDD" w14:textId="77777777" w:rsidR="00DA0EDF" w:rsidRPr="00B144A6" w:rsidRDefault="00DA0EDF">
      <w:pPr>
        <w:rPr>
          <w:szCs w:val="24"/>
        </w:rPr>
      </w:pPr>
    </w:p>
    <w:p w14:paraId="186BA5B5" w14:textId="77777777" w:rsidR="00DA0EDF" w:rsidRPr="00B144A6" w:rsidRDefault="00786890">
      <w:pPr>
        <w:keepNext/>
        <w:rPr>
          <w:szCs w:val="22"/>
          <w:u w:val="single"/>
          <w:lang w:eastAsia="zh-CN"/>
        </w:rPr>
      </w:pPr>
      <w:r w:rsidRPr="00B144A6">
        <w:rPr>
          <w:szCs w:val="22"/>
          <w:u w:val="single"/>
        </w:rPr>
        <w:t>Педиатрична популация</w:t>
      </w:r>
    </w:p>
    <w:p w14:paraId="74C0E1F9" w14:textId="6A93D3D0" w:rsidR="00DA0EDF" w:rsidRPr="00B144A6" w:rsidRDefault="00786890">
      <w:pPr>
        <w:rPr>
          <w:szCs w:val="24"/>
        </w:rPr>
      </w:pPr>
      <w:r w:rsidRPr="00B144A6">
        <w:rPr>
          <w:szCs w:val="24"/>
        </w:rPr>
        <w:t>Европейската агенция по лекарствата отлага задължението за предоставяне на резултатите от проучванията с устекинумаб в една или повече подгрупи на педиатричната популация при болест на Crohn (вж. точка 4.2 за информация относно употреба в педиатрията).</w:t>
      </w:r>
    </w:p>
    <w:p w14:paraId="26AA09C4" w14:textId="77777777" w:rsidR="00DA0EDF" w:rsidRPr="00B144A6" w:rsidRDefault="00DA0EDF"/>
    <w:p w14:paraId="644564DD" w14:textId="77777777" w:rsidR="00DA0EDF" w:rsidRPr="00B144A6" w:rsidRDefault="00786890">
      <w:pPr>
        <w:keepNext/>
        <w:ind w:left="567" w:hanging="567"/>
        <w:outlineLvl w:val="2"/>
        <w:rPr>
          <w:b/>
          <w:bCs/>
        </w:rPr>
      </w:pPr>
      <w:r w:rsidRPr="00B144A6">
        <w:rPr>
          <w:b/>
          <w:bCs/>
        </w:rPr>
        <w:t>5.2</w:t>
      </w:r>
      <w:r w:rsidRPr="00B144A6">
        <w:rPr>
          <w:b/>
          <w:bCs/>
        </w:rPr>
        <w:tab/>
        <w:t>Фармакокинетични свойства</w:t>
      </w:r>
    </w:p>
    <w:p w14:paraId="553B691F" w14:textId="77777777" w:rsidR="00DA0EDF" w:rsidRPr="00B144A6" w:rsidRDefault="00DA0EDF">
      <w:pPr>
        <w:keepNext/>
        <w:rPr>
          <w:bCs/>
        </w:rPr>
      </w:pPr>
    </w:p>
    <w:p w14:paraId="633CA73F" w14:textId="17DD5354" w:rsidR="00DA0EDF" w:rsidRPr="00B144A6" w:rsidRDefault="00786890">
      <w:pPr>
        <w:rPr>
          <w:iCs/>
        </w:rPr>
      </w:pPr>
      <w:r w:rsidRPr="00B144A6">
        <w:t>След препоръчителната интравенозна индукционна доза медианата на максималната серумна концентрация на устекинумаб, наблюдавана 1</w:t>
      </w:r>
      <w:r w:rsidRPr="00B144A6">
        <w:rPr>
          <w:szCs w:val="22"/>
        </w:rPr>
        <w:t> </w:t>
      </w:r>
      <w:r w:rsidRPr="00B144A6">
        <w:t>час след инфузията, е 126,1 μg/ml при пациентите с болест на Crohn.</w:t>
      </w:r>
    </w:p>
    <w:p w14:paraId="28E905B0" w14:textId="77777777" w:rsidR="00DA0EDF" w:rsidRPr="00B144A6" w:rsidRDefault="00DA0EDF">
      <w:pPr>
        <w:keepNext/>
        <w:rPr>
          <w:iCs/>
          <w:u w:val="single"/>
        </w:rPr>
      </w:pPr>
    </w:p>
    <w:p w14:paraId="0E8BF6B3" w14:textId="77777777" w:rsidR="00DA0EDF" w:rsidRPr="00B144A6" w:rsidRDefault="00786890">
      <w:pPr>
        <w:keepNext/>
        <w:rPr>
          <w:iCs/>
          <w:u w:val="single"/>
        </w:rPr>
      </w:pPr>
      <w:r w:rsidRPr="00B144A6">
        <w:rPr>
          <w:iCs/>
          <w:u w:val="single"/>
        </w:rPr>
        <w:t>Разпределение</w:t>
      </w:r>
    </w:p>
    <w:p w14:paraId="2A83E8A0" w14:textId="77777777" w:rsidR="00DA0EDF" w:rsidRPr="00B144A6" w:rsidRDefault="00786890">
      <w:pPr>
        <w:rPr>
          <w:iCs/>
        </w:rPr>
      </w:pPr>
      <w:r w:rsidRPr="00B144A6">
        <w:rPr>
          <w:iCs/>
        </w:rPr>
        <w:t>Медианата на обема на разпределение в терминалната фаза (Vz) след еднократно интравенозно приложение при пациенти с псориазис варира от 57 до 83 ml/kg.</w:t>
      </w:r>
    </w:p>
    <w:p w14:paraId="2180136D" w14:textId="77777777" w:rsidR="00DA0EDF" w:rsidRPr="00B144A6" w:rsidRDefault="00DA0EDF" w:rsidP="008415CA"/>
    <w:p w14:paraId="4975F325" w14:textId="77777777" w:rsidR="00DA0EDF" w:rsidRPr="00B144A6" w:rsidRDefault="00786890">
      <w:pPr>
        <w:keepNext/>
        <w:rPr>
          <w:iCs/>
          <w:u w:val="single"/>
        </w:rPr>
      </w:pPr>
      <w:r w:rsidRPr="00B144A6">
        <w:rPr>
          <w:iCs/>
          <w:u w:val="single"/>
        </w:rPr>
        <w:t>Биотрансформация</w:t>
      </w:r>
    </w:p>
    <w:p w14:paraId="4CFDB545" w14:textId="77777777" w:rsidR="00DA0EDF" w:rsidRPr="00B144A6" w:rsidRDefault="00786890">
      <w:pPr>
        <w:rPr>
          <w:iCs/>
        </w:rPr>
      </w:pPr>
      <w:r w:rsidRPr="00B144A6">
        <w:rPr>
          <w:iCs/>
        </w:rPr>
        <w:t>Точният път на метаболизиране на устекинумаб не е известен.</w:t>
      </w:r>
    </w:p>
    <w:p w14:paraId="3C20084F" w14:textId="77777777" w:rsidR="00DA0EDF" w:rsidRPr="00B144A6" w:rsidRDefault="00DA0EDF" w:rsidP="008415CA"/>
    <w:p w14:paraId="33EB9C49" w14:textId="77777777" w:rsidR="00DA0EDF" w:rsidRPr="00B144A6" w:rsidRDefault="00786890">
      <w:pPr>
        <w:keepNext/>
        <w:rPr>
          <w:iCs/>
          <w:u w:val="single"/>
        </w:rPr>
      </w:pPr>
      <w:r w:rsidRPr="00B144A6">
        <w:rPr>
          <w:iCs/>
          <w:u w:val="single"/>
        </w:rPr>
        <w:t>Елиминиране</w:t>
      </w:r>
    </w:p>
    <w:p w14:paraId="70D77156" w14:textId="47F187A8" w:rsidR="00DA0EDF" w:rsidRPr="00B144A6" w:rsidRDefault="00786890">
      <w:r w:rsidRPr="00B144A6">
        <w:rPr>
          <w:iCs/>
        </w:rPr>
        <w:t xml:space="preserve">Медианата на системния клирънс (CL) след еднократно интравенозно приложение при пациенти с псориазис варира от 1,99 до 2,34 ml/ден/kg. </w:t>
      </w:r>
      <w:r w:rsidRPr="00B144A6">
        <w:t>Медианата на полуживота (t</w:t>
      </w:r>
      <w:r w:rsidRPr="00B144A6">
        <w:rPr>
          <w:vertAlign w:val="subscript"/>
        </w:rPr>
        <w:t>1/2</w:t>
      </w:r>
      <w:r w:rsidRPr="00B144A6">
        <w:t xml:space="preserve">) на устекинумаб е приблизително 3 седмици при пациенти с болест на Crohn, псориазис и/или </w:t>
      </w:r>
      <w:r w:rsidRPr="00B144A6">
        <w:lastRenderedPageBreak/>
        <w:t>псориатичен артрит и варира от 15 до 32 дни във всички проучвания на псориазис и псориатичен артрит.</w:t>
      </w:r>
    </w:p>
    <w:p w14:paraId="1423E1C3" w14:textId="77777777" w:rsidR="00DA0EDF" w:rsidRPr="00B144A6" w:rsidRDefault="00DA0EDF">
      <w:pPr>
        <w:rPr>
          <w:iCs/>
        </w:rPr>
      </w:pPr>
    </w:p>
    <w:p w14:paraId="3F98B082" w14:textId="77777777" w:rsidR="00DA0EDF" w:rsidRPr="00B144A6" w:rsidRDefault="00786890">
      <w:pPr>
        <w:keepNext/>
        <w:rPr>
          <w:u w:val="single"/>
        </w:rPr>
      </w:pPr>
      <w:r w:rsidRPr="00B144A6">
        <w:rPr>
          <w:u w:val="single"/>
        </w:rPr>
        <w:t>Линейност на дозата</w:t>
      </w:r>
    </w:p>
    <w:p w14:paraId="5FB84DAE" w14:textId="77777777" w:rsidR="00DA0EDF" w:rsidRPr="00B144A6" w:rsidRDefault="00786890">
      <w:pPr>
        <w:rPr>
          <w:iCs/>
        </w:rPr>
      </w:pPr>
      <w:r w:rsidRPr="00B144A6">
        <w:rPr>
          <w:iCs/>
        </w:rPr>
        <w:t>Системната експозиция на устекинумаб (C</w:t>
      </w:r>
      <w:r w:rsidRPr="00B144A6">
        <w:rPr>
          <w:iCs/>
          <w:vertAlign w:val="subscript"/>
        </w:rPr>
        <w:t>max</w:t>
      </w:r>
      <w:r w:rsidRPr="00B144A6">
        <w:rPr>
          <w:iCs/>
        </w:rPr>
        <w:t xml:space="preserve"> и AUC) се увеличава по начин, приблизително пропорционален на дозата, след еднократно интравенозно приложение на дози в границата между 0,09 mg/kg и 4,5 mg/kg.</w:t>
      </w:r>
    </w:p>
    <w:p w14:paraId="3C88FFFA" w14:textId="77777777" w:rsidR="00DA0EDF" w:rsidRPr="00B144A6" w:rsidRDefault="00DA0EDF">
      <w:pPr>
        <w:rPr>
          <w:iCs/>
        </w:rPr>
      </w:pPr>
    </w:p>
    <w:p w14:paraId="6ED0E5A5" w14:textId="77777777" w:rsidR="00DA0EDF" w:rsidRPr="00B144A6" w:rsidRDefault="00786890">
      <w:pPr>
        <w:keepNext/>
        <w:rPr>
          <w:iCs/>
          <w:u w:val="single"/>
        </w:rPr>
      </w:pPr>
      <w:r w:rsidRPr="00B144A6">
        <w:rPr>
          <w:iCs/>
          <w:u w:val="single"/>
        </w:rPr>
        <w:t>Специални популации</w:t>
      </w:r>
    </w:p>
    <w:p w14:paraId="5F06E440" w14:textId="77777777" w:rsidR="00DA0EDF" w:rsidRPr="00B144A6" w:rsidRDefault="00786890">
      <w:pPr>
        <w:rPr>
          <w:iCs/>
        </w:rPr>
      </w:pPr>
      <w:r w:rsidRPr="00B144A6">
        <w:rPr>
          <w:iCs/>
        </w:rPr>
        <w:t>Няма налични фармакокинетични данни при пациенти с увредена бъбречна или чернодробна функция. Не са проведени конкретни проучвания с интравенозно приложение на устекинумаб при пациенти в старческа възраст или педиатрични пациенти.</w:t>
      </w:r>
    </w:p>
    <w:p w14:paraId="266F4817" w14:textId="77777777" w:rsidR="00DA0EDF" w:rsidRPr="00B144A6" w:rsidRDefault="00DA0EDF">
      <w:pPr>
        <w:rPr>
          <w:iCs/>
        </w:rPr>
      </w:pPr>
    </w:p>
    <w:p w14:paraId="162D4FDB" w14:textId="226452DE" w:rsidR="00DA0EDF" w:rsidRPr="00B144A6" w:rsidRDefault="00786890">
      <w:pPr>
        <w:rPr>
          <w:szCs w:val="22"/>
        </w:rPr>
      </w:pPr>
      <w:r w:rsidRPr="00B144A6">
        <w:rPr>
          <w:szCs w:val="22"/>
        </w:rPr>
        <w:t xml:space="preserve">При пациенти с болест на Crohn вариабилността на клирънса на </w:t>
      </w:r>
      <w:r w:rsidRPr="00B144A6">
        <w:rPr>
          <w:iCs/>
        </w:rPr>
        <w:t>устекинумаб</w:t>
      </w:r>
      <w:r w:rsidRPr="00B144A6">
        <w:rPr>
          <w:szCs w:val="22"/>
        </w:rPr>
        <w:t xml:space="preserve"> се повлиява от телесното тегло, нивото на серумния албумин, пола и статуса по отношение на антителата срещу </w:t>
      </w:r>
      <w:r w:rsidRPr="00B144A6">
        <w:rPr>
          <w:iCs/>
        </w:rPr>
        <w:t>устекинумаб, докато телесното тегло е най-значимата ковариата, влияеща върху обема на разпределение</w:t>
      </w:r>
      <w:r w:rsidRPr="00B144A6">
        <w:rPr>
          <w:szCs w:val="22"/>
        </w:rPr>
        <w:t>. Освен това при болестта на Crohn клирънсът се повлиява от С-реактивния протеин, статуса по отношение на неуспех на лечението с TNF-антагонисти и расата (</w:t>
      </w:r>
      <w:r w:rsidRPr="00B144A6">
        <w:rPr>
          <w:iCs/>
        </w:rPr>
        <w:t>азиатски спрямо неазиатски произход</w:t>
      </w:r>
      <w:r w:rsidRPr="00B144A6">
        <w:rPr>
          <w:szCs w:val="22"/>
        </w:rPr>
        <w:t>). Въздействието на тези ковариати е в рамките на ±20% от типичната или референтната стойност на съответния ФK параметър, поради това не е необходима корекция на дозата за тези ковариати.</w:t>
      </w:r>
      <w:r w:rsidRPr="00B144A6">
        <w:t xml:space="preserve"> </w:t>
      </w:r>
      <w:r w:rsidR="00535D1E" w:rsidRPr="00B144A6">
        <w:t xml:space="preserve">Съпътстващото приложение </w:t>
      </w:r>
      <w:r w:rsidRPr="00B144A6">
        <w:rPr>
          <w:szCs w:val="22"/>
        </w:rPr>
        <w:t>на имуномодулатори няма значително влияние върху разпределението на устекинумаб.</w:t>
      </w:r>
    </w:p>
    <w:p w14:paraId="635D528F" w14:textId="77777777" w:rsidR="00DA0EDF" w:rsidRPr="00B144A6" w:rsidRDefault="00DA0EDF">
      <w:pPr>
        <w:rPr>
          <w:iCs/>
        </w:rPr>
      </w:pPr>
    </w:p>
    <w:p w14:paraId="0E35152A" w14:textId="77777777" w:rsidR="00DA0EDF" w:rsidRPr="00B144A6" w:rsidRDefault="00786890">
      <w:pPr>
        <w:keepNext/>
        <w:rPr>
          <w:bCs/>
          <w:iCs/>
          <w:u w:val="single"/>
        </w:rPr>
      </w:pPr>
      <w:r w:rsidRPr="00B144A6">
        <w:rPr>
          <w:bCs/>
          <w:iCs/>
          <w:u w:val="single"/>
        </w:rPr>
        <w:t>Регулиране на CYP450 ензими</w:t>
      </w:r>
    </w:p>
    <w:p w14:paraId="25799E3D" w14:textId="77777777" w:rsidR="00DA0EDF" w:rsidRPr="00B144A6" w:rsidRDefault="00786890">
      <w:pPr>
        <w:rPr>
          <w:bCs/>
          <w:iCs/>
        </w:rPr>
      </w:pPr>
      <w:r w:rsidRPr="00B144A6">
        <w:rPr>
          <w:bCs/>
          <w:iCs/>
        </w:rPr>
        <w:t xml:space="preserve">Ефектите на IL-12 или IL-23 върху регулирането на CYP450 ензимите са оценени в </w:t>
      </w:r>
      <w:r w:rsidRPr="00B144A6">
        <w:rPr>
          <w:bCs/>
          <w:i/>
          <w:iCs/>
        </w:rPr>
        <w:t xml:space="preserve">in vitro </w:t>
      </w:r>
      <w:r w:rsidRPr="00B144A6">
        <w:rPr>
          <w:bCs/>
          <w:iCs/>
        </w:rPr>
        <w:t>проучване с използване на човешки хепатоцити, което показва, че IL-12 и/или IL-23 с нива от 10 ng/ml не променят активността на човешките CYP450 ензими (CYP1A2, 2B6, 2C9, 2C19, 2D6 или 3А4; вж. точка 4.5).</w:t>
      </w:r>
    </w:p>
    <w:p w14:paraId="37FFEE07" w14:textId="77777777" w:rsidR="00BF3C5E" w:rsidRPr="00911E60" w:rsidRDefault="00BF3C5E" w:rsidP="00BF3C5E">
      <w:pPr>
        <w:rPr>
          <w:rFonts w:eastAsia="Times New Roman"/>
        </w:rPr>
      </w:pPr>
    </w:p>
    <w:p w14:paraId="705B532A" w14:textId="77777777" w:rsidR="00BF3C5E" w:rsidRPr="00911E60" w:rsidRDefault="00BF3C5E" w:rsidP="00BF3C5E">
      <w:pPr>
        <w:rPr>
          <w:rFonts w:eastAsia="Times New Roman"/>
        </w:rPr>
      </w:pPr>
      <w:r w:rsidRPr="00911E60">
        <w:rPr>
          <w:rFonts w:eastAsia="Times New Roman"/>
        </w:rPr>
        <w:t xml:space="preserve">Проведено е открито проучване фаза 1 за лекарствени взаимодействия CNTO1275CRD1003 за оценка на ефекта на </w:t>
      </w:r>
      <w:r w:rsidRPr="00911E60">
        <w:rPr>
          <w:rFonts w:eastAsia="Times New Roman"/>
          <w:szCs w:val="22"/>
        </w:rPr>
        <w:t>устекинумаб</w:t>
      </w:r>
      <w:r w:rsidRPr="00911E60">
        <w:rPr>
          <w:rFonts w:eastAsia="Times New Roman"/>
        </w:rPr>
        <w:t xml:space="preserve"> върху ензимната активност на цитохром Р450 след индукция и поддържащо прилагане при пациенти с активна болест на Crohn (n=18). Не са наблюдавани клинично значими промени в експозицията на кофеин (CYP1A2 субстрат), варфарин (CYP2C9 субстрат) омепразол</w:t>
      </w:r>
      <w:r w:rsidRPr="00911E60">
        <w:rPr>
          <w:rFonts w:eastAsia="Times New Roman"/>
          <w:color w:val="000000"/>
          <w:szCs w:val="22"/>
        </w:rPr>
        <w:t xml:space="preserve"> (CYP2C19 субстрат), декстрометорфан (CYP2D6 субстрат) или мидазолам (CYP3A субстрат)</w:t>
      </w:r>
      <w:r w:rsidRPr="00911E60">
        <w:rPr>
          <w:rFonts w:eastAsia="Times New Roman"/>
        </w:rPr>
        <w:t xml:space="preserve">, когато се използват съпътстващо с </w:t>
      </w:r>
      <w:r w:rsidRPr="00911E60">
        <w:rPr>
          <w:rFonts w:eastAsia="Times New Roman"/>
          <w:szCs w:val="22"/>
        </w:rPr>
        <w:t>устекинумаб</w:t>
      </w:r>
      <w:r w:rsidRPr="00911E60">
        <w:rPr>
          <w:rFonts w:eastAsia="Times New Roman"/>
        </w:rPr>
        <w:t xml:space="preserve"> при одобрената препоръчителна дозировка при пациенти с болест на Crohn (вж. точка 4.5).</w:t>
      </w:r>
    </w:p>
    <w:p w14:paraId="45B8438E" w14:textId="77777777" w:rsidR="00DA0EDF" w:rsidRPr="00B144A6" w:rsidRDefault="00DA0EDF" w:rsidP="008415CA"/>
    <w:p w14:paraId="49047DAB" w14:textId="77777777" w:rsidR="00DA0EDF" w:rsidRPr="00B144A6" w:rsidRDefault="00786890">
      <w:pPr>
        <w:keepNext/>
        <w:ind w:left="567" w:hanging="567"/>
        <w:outlineLvl w:val="2"/>
        <w:rPr>
          <w:b/>
          <w:bCs/>
        </w:rPr>
      </w:pPr>
      <w:r w:rsidRPr="00B144A6">
        <w:rPr>
          <w:b/>
          <w:bCs/>
        </w:rPr>
        <w:t>5.3</w:t>
      </w:r>
      <w:r w:rsidRPr="00B144A6">
        <w:rPr>
          <w:b/>
          <w:bCs/>
        </w:rPr>
        <w:tab/>
        <w:t>Предклинични данни за безопасност</w:t>
      </w:r>
    </w:p>
    <w:p w14:paraId="4C55F637" w14:textId="77777777" w:rsidR="00DA0EDF" w:rsidRPr="00B144A6" w:rsidRDefault="00DA0EDF">
      <w:pPr>
        <w:keepNext/>
      </w:pPr>
    </w:p>
    <w:p w14:paraId="18D387CE" w14:textId="4C24A99F" w:rsidR="00DA0EDF" w:rsidRPr="00B144A6" w:rsidRDefault="00786890">
      <w:pPr>
        <w:tabs>
          <w:tab w:val="clear" w:pos="567"/>
        </w:tabs>
      </w:pPr>
      <w:r w:rsidRPr="00B144A6">
        <w:t xml:space="preserve">Неклиничните данни не показват особен риск (напр. токсичност на органите) за хора на базата на </w:t>
      </w:r>
      <w:r w:rsidR="00A0687B" w:rsidRPr="00B144A6">
        <w:t xml:space="preserve">проучвания </w:t>
      </w:r>
      <w:r w:rsidRPr="00B144A6">
        <w:t>за токсичност при многократно прилагане, токсичност за развитието и репродуктивна токсичност, включително и фармакологичните оценки за безопасност. При проучвания за токсичност за развитието и репродуктивна токсичност при дългоопашати макаци не се наблюдават нежелани ефекти върху фертилитета при мъжките, както и вродени дефекти или токсичност за развитието. Не се наблюдават нежелани ефекти върху фертилитета при женските при употребата на аналогично антитяло срещу IL-12/23 при мишки.</w:t>
      </w:r>
    </w:p>
    <w:p w14:paraId="060DABED" w14:textId="77777777" w:rsidR="00DA0EDF" w:rsidRPr="00B144A6" w:rsidRDefault="00DA0EDF">
      <w:pPr>
        <w:tabs>
          <w:tab w:val="clear" w:pos="567"/>
          <w:tab w:val="left" w:pos="1592"/>
        </w:tabs>
        <w:rPr>
          <w:bCs/>
        </w:rPr>
      </w:pPr>
    </w:p>
    <w:p w14:paraId="55895E84" w14:textId="77777777" w:rsidR="00DA0EDF" w:rsidRPr="00B144A6" w:rsidRDefault="00786890">
      <w:pPr>
        <w:tabs>
          <w:tab w:val="clear" w:pos="567"/>
        </w:tabs>
      </w:pPr>
      <w:bookmarkStart w:id="5" w:name="OLE_LINK7"/>
      <w:r w:rsidRPr="00B144A6">
        <w:t>Дозовите нива в проучвания при животни са близо 45 пъти по-високи от най-високата еквивалентна доза, предвиждана за приложение при пациенти с псориазис, и водят до максимални серумни концентрации при маймуни, които са над 100 пъти по-високи от концентрациите, наблюдавани при хора.</w:t>
      </w:r>
      <w:bookmarkEnd w:id="5"/>
    </w:p>
    <w:p w14:paraId="11FBC95E" w14:textId="77777777" w:rsidR="00DA0EDF" w:rsidRPr="00B144A6" w:rsidRDefault="00DA0EDF">
      <w:pPr>
        <w:tabs>
          <w:tab w:val="clear" w:pos="567"/>
        </w:tabs>
        <w:rPr>
          <w:bCs/>
        </w:rPr>
      </w:pPr>
    </w:p>
    <w:p w14:paraId="0368E5B5" w14:textId="77777777" w:rsidR="00DA0EDF" w:rsidRPr="00B144A6" w:rsidRDefault="00786890">
      <w:pPr>
        <w:tabs>
          <w:tab w:val="clear" w:pos="567"/>
        </w:tabs>
        <w:rPr>
          <w:bCs/>
        </w:rPr>
      </w:pPr>
      <w:r w:rsidRPr="00B144A6">
        <w:rPr>
          <w:bCs/>
        </w:rPr>
        <w:t>Не са провеждани проучвания за карциногенност с устекинумаб поради липсата на подходящи модели за антитяло без кръстосана реактивност към IL-12/23 p40 на гризачи.</w:t>
      </w:r>
    </w:p>
    <w:p w14:paraId="6A40F9F6" w14:textId="77777777" w:rsidR="00DA0EDF" w:rsidRPr="00B144A6" w:rsidRDefault="00DA0EDF">
      <w:pPr>
        <w:tabs>
          <w:tab w:val="clear" w:pos="567"/>
        </w:tabs>
      </w:pPr>
    </w:p>
    <w:p w14:paraId="59C24ED2" w14:textId="77777777" w:rsidR="00DA0EDF" w:rsidRPr="00B144A6" w:rsidRDefault="00DA0EDF">
      <w:pPr>
        <w:tabs>
          <w:tab w:val="clear" w:pos="567"/>
        </w:tabs>
      </w:pPr>
    </w:p>
    <w:p w14:paraId="0E56C32E" w14:textId="77777777" w:rsidR="00DA0EDF" w:rsidRPr="00B144A6" w:rsidRDefault="00786890">
      <w:pPr>
        <w:keepNext/>
        <w:tabs>
          <w:tab w:val="clear" w:pos="567"/>
        </w:tabs>
        <w:ind w:left="567" w:hanging="567"/>
        <w:outlineLvl w:val="1"/>
        <w:rPr>
          <w:b/>
        </w:rPr>
      </w:pPr>
      <w:r w:rsidRPr="00B144A6">
        <w:rPr>
          <w:b/>
        </w:rPr>
        <w:lastRenderedPageBreak/>
        <w:t>6.</w:t>
      </w:r>
      <w:r w:rsidRPr="00B144A6">
        <w:rPr>
          <w:b/>
        </w:rPr>
        <w:tab/>
        <w:t>ФАРМАЦЕВТИЧНИ ДАННИ</w:t>
      </w:r>
    </w:p>
    <w:p w14:paraId="318A7CFA" w14:textId="77777777" w:rsidR="00DA0EDF" w:rsidRPr="00B144A6" w:rsidRDefault="00DA0EDF">
      <w:pPr>
        <w:keepNext/>
        <w:tabs>
          <w:tab w:val="clear" w:pos="567"/>
        </w:tabs>
      </w:pPr>
    </w:p>
    <w:p w14:paraId="28E93E51" w14:textId="77777777" w:rsidR="00DA0EDF" w:rsidRPr="00B144A6" w:rsidRDefault="00786890">
      <w:pPr>
        <w:keepNext/>
        <w:ind w:left="567" w:hanging="567"/>
        <w:outlineLvl w:val="2"/>
        <w:rPr>
          <w:b/>
          <w:bCs/>
        </w:rPr>
      </w:pPr>
      <w:r w:rsidRPr="00B144A6">
        <w:rPr>
          <w:b/>
          <w:bCs/>
        </w:rPr>
        <w:t>6.1</w:t>
      </w:r>
      <w:r w:rsidRPr="00B144A6">
        <w:rPr>
          <w:b/>
          <w:bCs/>
        </w:rPr>
        <w:tab/>
        <w:t>Списък на помощните вещества</w:t>
      </w:r>
    </w:p>
    <w:p w14:paraId="17086572" w14:textId="77777777" w:rsidR="00DA0EDF" w:rsidRPr="00B144A6" w:rsidRDefault="00DA0EDF">
      <w:pPr>
        <w:keepNext/>
      </w:pPr>
    </w:p>
    <w:p w14:paraId="6AA78FD8" w14:textId="77777777" w:rsidR="003B7BA8" w:rsidRPr="00B144A6" w:rsidRDefault="003B7BA8" w:rsidP="003B7BA8">
      <w:pPr>
        <w:keepNext/>
        <w:rPr>
          <w:iCs/>
        </w:rPr>
      </w:pPr>
      <w:r w:rsidRPr="00B144A6">
        <w:rPr>
          <w:iCs/>
        </w:rPr>
        <w:t>Хистидин</w:t>
      </w:r>
    </w:p>
    <w:p w14:paraId="39463D4B" w14:textId="122C62E4" w:rsidR="003B7BA8" w:rsidRPr="00B144A6" w:rsidRDefault="003B7BA8" w:rsidP="003B7BA8">
      <w:pPr>
        <w:keepNext/>
        <w:rPr>
          <w:iCs/>
        </w:rPr>
      </w:pPr>
      <w:r w:rsidRPr="00B144A6">
        <w:rPr>
          <w:iCs/>
        </w:rPr>
        <w:t>Хистидин</w:t>
      </w:r>
      <w:r w:rsidR="007B1A22" w:rsidRPr="00B144A6">
        <w:rPr>
          <w:iCs/>
        </w:rPr>
        <w:t>ов</w:t>
      </w:r>
      <w:r w:rsidRPr="00B144A6">
        <w:rPr>
          <w:iCs/>
        </w:rPr>
        <w:t xml:space="preserve"> хидрохлорид монохидрат</w:t>
      </w:r>
    </w:p>
    <w:p w14:paraId="56AA2855" w14:textId="77777777" w:rsidR="003B7BA8" w:rsidRPr="00B144A6" w:rsidRDefault="003B7BA8" w:rsidP="003B7BA8">
      <w:pPr>
        <w:keepNext/>
        <w:rPr>
          <w:iCs/>
        </w:rPr>
      </w:pPr>
      <w:r w:rsidRPr="00B144A6">
        <w:rPr>
          <w:iCs/>
        </w:rPr>
        <w:t>Метионин</w:t>
      </w:r>
    </w:p>
    <w:p w14:paraId="58DA26A9" w14:textId="77777777" w:rsidR="003B7BA8" w:rsidRPr="00B144A6" w:rsidRDefault="003B7BA8" w:rsidP="003B7BA8">
      <w:pPr>
        <w:keepNext/>
        <w:rPr>
          <w:iCs/>
        </w:rPr>
      </w:pPr>
      <w:r w:rsidRPr="00B144A6">
        <w:rPr>
          <w:iCs/>
        </w:rPr>
        <w:t>Динатриев едетат</w:t>
      </w:r>
    </w:p>
    <w:p w14:paraId="272C6936" w14:textId="77777777" w:rsidR="003B7BA8" w:rsidRPr="00B144A6" w:rsidRDefault="003B7BA8" w:rsidP="003B7BA8">
      <w:pPr>
        <w:keepNext/>
        <w:rPr>
          <w:iCs/>
        </w:rPr>
      </w:pPr>
      <w:r w:rsidRPr="00B144A6">
        <w:rPr>
          <w:iCs/>
        </w:rPr>
        <w:t xml:space="preserve">Захароза </w:t>
      </w:r>
    </w:p>
    <w:p w14:paraId="4E345BC1" w14:textId="04024C8E" w:rsidR="003B7BA8" w:rsidRPr="00B144A6" w:rsidRDefault="003B7BA8" w:rsidP="003B7BA8">
      <w:pPr>
        <w:keepNext/>
        <w:rPr>
          <w:iCs/>
        </w:rPr>
      </w:pPr>
      <w:r w:rsidRPr="00B144A6">
        <w:rPr>
          <w:iCs/>
        </w:rPr>
        <w:t>Полисорбат 80</w:t>
      </w:r>
      <w:r w:rsidR="00504D50" w:rsidRPr="00B144A6">
        <w:rPr>
          <w:iCs/>
        </w:rPr>
        <w:t xml:space="preserve"> </w:t>
      </w:r>
      <w:r w:rsidR="00504D50" w:rsidRPr="00B144A6">
        <w:rPr>
          <w:rFonts w:eastAsiaTheme="minorEastAsia"/>
          <w:iCs/>
          <w:noProof/>
          <w:lang w:eastAsia="ko-KR"/>
        </w:rPr>
        <w:t>(</w:t>
      </w:r>
      <w:r w:rsidR="00504D50" w:rsidRPr="00B144A6">
        <w:t>E</w:t>
      </w:r>
      <w:r w:rsidR="00504D50" w:rsidRPr="00B144A6">
        <w:rPr>
          <w:rFonts w:eastAsiaTheme="minorEastAsia"/>
          <w:iCs/>
          <w:noProof/>
          <w:lang w:eastAsia="ko-KR"/>
        </w:rPr>
        <w:t xml:space="preserve"> 433)</w:t>
      </w:r>
    </w:p>
    <w:p w14:paraId="7E2CFCB8" w14:textId="4D716BB3" w:rsidR="003B7BA8" w:rsidRPr="00B144A6" w:rsidRDefault="003B7BA8" w:rsidP="003B7BA8">
      <w:pPr>
        <w:tabs>
          <w:tab w:val="clear" w:pos="567"/>
        </w:tabs>
        <w:rPr>
          <w:iCs/>
        </w:rPr>
      </w:pPr>
      <w:r w:rsidRPr="00B144A6">
        <w:rPr>
          <w:iCs/>
        </w:rPr>
        <w:t>Вода за инжекции</w:t>
      </w:r>
    </w:p>
    <w:p w14:paraId="175D6EA8" w14:textId="77777777" w:rsidR="00DA0EDF" w:rsidRPr="00B144A6" w:rsidRDefault="00DA0EDF">
      <w:pPr>
        <w:tabs>
          <w:tab w:val="clear" w:pos="567"/>
        </w:tabs>
      </w:pPr>
    </w:p>
    <w:p w14:paraId="766AE7AA" w14:textId="77777777" w:rsidR="00DA0EDF" w:rsidRPr="00B144A6" w:rsidRDefault="00786890">
      <w:pPr>
        <w:keepNext/>
        <w:ind w:left="567" w:hanging="567"/>
        <w:outlineLvl w:val="2"/>
        <w:rPr>
          <w:b/>
          <w:bCs/>
        </w:rPr>
      </w:pPr>
      <w:r w:rsidRPr="00B144A6">
        <w:rPr>
          <w:b/>
          <w:bCs/>
        </w:rPr>
        <w:t>6.2</w:t>
      </w:r>
      <w:r w:rsidRPr="00B144A6">
        <w:rPr>
          <w:b/>
          <w:bCs/>
        </w:rPr>
        <w:tab/>
        <w:t>Несъвместимости</w:t>
      </w:r>
    </w:p>
    <w:p w14:paraId="7E464D48" w14:textId="77777777" w:rsidR="00DA0EDF" w:rsidRPr="00B144A6" w:rsidRDefault="00DA0EDF">
      <w:pPr>
        <w:keepNext/>
        <w:tabs>
          <w:tab w:val="clear" w:pos="567"/>
        </w:tabs>
      </w:pPr>
    </w:p>
    <w:p w14:paraId="25503F9B" w14:textId="16C1FA3B" w:rsidR="003B7BA8" w:rsidRPr="00B144A6" w:rsidRDefault="009A1E54">
      <w:r w:rsidRPr="00B144A6">
        <w:t xml:space="preserve">Поради </w:t>
      </w:r>
      <w:r w:rsidR="00786890" w:rsidRPr="00B144A6">
        <w:t xml:space="preserve">липса на проучвания за несъвместимости, този лекарствен продукт не трябва да се смесва с други лекарствени продукти. </w:t>
      </w:r>
      <w:r w:rsidR="003B7BA8" w:rsidRPr="00B144A6">
        <w:t>Pyzchiva</w:t>
      </w:r>
      <w:r w:rsidR="003B7BA8" w:rsidRPr="00B144A6">
        <w:rPr>
          <w:iCs/>
          <w:noProof/>
        </w:rPr>
        <w:t xml:space="preserve"> </w:t>
      </w:r>
      <w:r w:rsidR="00786890" w:rsidRPr="00B144A6">
        <w:t>трябва да се разрежда с разтвор на натриев хлорид 9 mg/ml (0,9%)</w:t>
      </w:r>
      <w:r w:rsidR="00504D50" w:rsidRPr="00B144A6">
        <w:t xml:space="preserve"> за инфузия</w:t>
      </w:r>
      <w:r w:rsidR="00786890" w:rsidRPr="00B144A6">
        <w:t xml:space="preserve">. </w:t>
      </w:r>
      <w:r w:rsidR="003B7BA8" w:rsidRPr="00B144A6">
        <w:t xml:space="preserve">Като алтернатива може да се използва 250 ml инфузионен сак, съдържащ </w:t>
      </w:r>
      <w:r w:rsidR="007B1A22" w:rsidRPr="00B144A6">
        <w:t xml:space="preserve">натриев хлорид </w:t>
      </w:r>
      <w:r w:rsidR="003B7BA8" w:rsidRPr="00B144A6">
        <w:t xml:space="preserve">0,45% </w:t>
      </w:r>
      <w:r w:rsidR="007B1A22" w:rsidRPr="00B144A6">
        <w:t xml:space="preserve">инжекционен </w:t>
      </w:r>
      <w:r w:rsidR="003B7BA8" w:rsidRPr="00B144A6">
        <w:t>разтвор, USP.</w:t>
      </w:r>
    </w:p>
    <w:p w14:paraId="30D1EAAF" w14:textId="77777777" w:rsidR="003B7BA8" w:rsidRPr="00B144A6" w:rsidRDefault="003B7BA8"/>
    <w:p w14:paraId="6A0FABFB" w14:textId="5A4DA8A2" w:rsidR="00DA0EDF" w:rsidRPr="00B144A6" w:rsidRDefault="009640B2">
      <w:r w:rsidRPr="00B144A6">
        <w:t>Pyzchiva</w:t>
      </w:r>
      <w:r w:rsidRPr="00B144A6">
        <w:rPr>
          <w:iCs/>
          <w:noProof/>
        </w:rPr>
        <w:t xml:space="preserve"> </w:t>
      </w:r>
      <w:r w:rsidR="00786890" w:rsidRPr="00B144A6">
        <w:t xml:space="preserve">не трябва да се прилага едновременно </w:t>
      </w:r>
      <w:r w:rsidR="007B1A22" w:rsidRPr="00B144A6">
        <w:t>в</w:t>
      </w:r>
      <w:r w:rsidR="00786890" w:rsidRPr="00B144A6">
        <w:t xml:space="preserve"> една и съща интравенозна система с други лекарствени продукти.</w:t>
      </w:r>
    </w:p>
    <w:p w14:paraId="76459A84" w14:textId="77777777" w:rsidR="00DA0EDF" w:rsidRPr="00B144A6" w:rsidRDefault="00DA0EDF">
      <w:pPr>
        <w:tabs>
          <w:tab w:val="clear" w:pos="567"/>
        </w:tabs>
      </w:pPr>
    </w:p>
    <w:p w14:paraId="6745AE17" w14:textId="77777777" w:rsidR="00DA0EDF" w:rsidRPr="00B144A6" w:rsidRDefault="00786890">
      <w:pPr>
        <w:keepNext/>
        <w:ind w:left="567" w:hanging="567"/>
        <w:outlineLvl w:val="2"/>
        <w:rPr>
          <w:b/>
          <w:bCs/>
        </w:rPr>
      </w:pPr>
      <w:r w:rsidRPr="00B144A6">
        <w:rPr>
          <w:b/>
          <w:bCs/>
        </w:rPr>
        <w:t>6.3</w:t>
      </w:r>
      <w:r w:rsidRPr="00B144A6">
        <w:rPr>
          <w:b/>
          <w:bCs/>
        </w:rPr>
        <w:tab/>
        <w:t>Срок на годност</w:t>
      </w:r>
    </w:p>
    <w:p w14:paraId="7734972C" w14:textId="77777777" w:rsidR="00DA0EDF" w:rsidRPr="00B144A6" w:rsidRDefault="00DA0EDF">
      <w:pPr>
        <w:keepNext/>
        <w:tabs>
          <w:tab w:val="clear" w:pos="567"/>
        </w:tabs>
      </w:pPr>
    </w:p>
    <w:p w14:paraId="66BFBFE4" w14:textId="77777777" w:rsidR="00CF0E03" w:rsidRPr="00B144A6" w:rsidRDefault="00CF0E03" w:rsidP="00CF0E03">
      <w:pPr>
        <w:keepNext/>
        <w:tabs>
          <w:tab w:val="clear" w:pos="567"/>
        </w:tabs>
        <w:rPr>
          <w:u w:val="single"/>
        </w:rPr>
      </w:pPr>
      <w:r w:rsidRPr="00B144A6">
        <w:rPr>
          <w:u w:val="single"/>
        </w:rPr>
        <w:t>Преди разреждане</w:t>
      </w:r>
    </w:p>
    <w:p w14:paraId="65317F2E" w14:textId="77777777" w:rsidR="00CF0E03" w:rsidRPr="00B144A6" w:rsidRDefault="00CF0E03" w:rsidP="00CF0E03">
      <w:pPr>
        <w:keepNext/>
        <w:tabs>
          <w:tab w:val="clear" w:pos="567"/>
        </w:tabs>
      </w:pPr>
    </w:p>
    <w:p w14:paraId="4BA679BC" w14:textId="1FD17CCF" w:rsidR="00872CC0" w:rsidRPr="00B144A6" w:rsidRDefault="00872CC0" w:rsidP="00CF0E03">
      <w:pPr>
        <w:tabs>
          <w:tab w:val="clear" w:pos="567"/>
        </w:tabs>
      </w:pPr>
      <w:r w:rsidRPr="00B144A6">
        <w:t>2 години.</w:t>
      </w:r>
    </w:p>
    <w:p w14:paraId="6C7F81AA" w14:textId="77777777" w:rsidR="00DA0EDF" w:rsidRPr="00B144A6" w:rsidRDefault="00786890">
      <w:pPr>
        <w:tabs>
          <w:tab w:val="clear" w:pos="567"/>
        </w:tabs>
      </w:pPr>
      <w:r w:rsidRPr="00B144A6">
        <w:t>Да не се замразява.</w:t>
      </w:r>
    </w:p>
    <w:p w14:paraId="1B9D45E6" w14:textId="77777777" w:rsidR="00CF0E03" w:rsidRPr="00B144A6" w:rsidRDefault="00CF0E03">
      <w:pPr>
        <w:tabs>
          <w:tab w:val="clear" w:pos="567"/>
        </w:tabs>
      </w:pPr>
    </w:p>
    <w:p w14:paraId="1C577A1E" w14:textId="231721F1" w:rsidR="00CF0E03" w:rsidRPr="00B144A6" w:rsidRDefault="00CF0E03" w:rsidP="004B64AD">
      <w:pPr>
        <w:keepNext/>
        <w:tabs>
          <w:tab w:val="clear" w:pos="567"/>
        </w:tabs>
        <w:rPr>
          <w:u w:val="single"/>
        </w:rPr>
      </w:pPr>
      <w:r w:rsidRPr="00B144A6">
        <w:rPr>
          <w:u w:val="single"/>
        </w:rPr>
        <w:t>След разреждане</w:t>
      </w:r>
    </w:p>
    <w:p w14:paraId="729E4F17" w14:textId="77777777" w:rsidR="00DA0EDF" w:rsidRPr="00B144A6" w:rsidRDefault="00DA0EDF">
      <w:pPr>
        <w:tabs>
          <w:tab w:val="clear" w:pos="567"/>
        </w:tabs>
      </w:pPr>
    </w:p>
    <w:p w14:paraId="3E4D1AC5" w14:textId="5490CA5A" w:rsidR="00DA0EDF" w:rsidRPr="00B144A6" w:rsidRDefault="00786890" w:rsidP="00750D46">
      <w:pPr>
        <w:tabs>
          <w:tab w:val="clear" w:pos="567"/>
        </w:tabs>
      </w:pPr>
      <w:r w:rsidRPr="00B144A6">
        <w:t xml:space="preserve">Доказана е химична и физична стабилност </w:t>
      </w:r>
      <w:r w:rsidR="00455D5F" w:rsidRPr="00B144A6">
        <w:t>при употреба до 72 часа при 30</w:t>
      </w:r>
      <w:r w:rsidR="00750D46" w:rsidRPr="00B144A6">
        <w:t> </w:t>
      </w:r>
      <w:r w:rsidR="00455D5F" w:rsidRPr="00B144A6">
        <w:t>°C. Ако е необходимо, разреденият инфузионен разтвор може да се съхранява при 2</w:t>
      </w:r>
      <w:r w:rsidR="00750D46" w:rsidRPr="00B144A6">
        <w:t> </w:t>
      </w:r>
      <w:r w:rsidR="00455D5F" w:rsidRPr="00B144A6">
        <w:t>°C до 8</w:t>
      </w:r>
      <w:r w:rsidR="00750D46" w:rsidRPr="00B144A6">
        <w:t> </w:t>
      </w:r>
      <w:r w:rsidR="00455D5F" w:rsidRPr="00B144A6">
        <w:t>°C до 1 месец и при стайна температура до 30</w:t>
      </w:r>
      <w:r w:rsidR="00750D46" w:rsidRPr="00B144A6">
        <w:t> </w:t>
      </w:r>
      <w:r w:rsidR="00455D5F" w:rsidRPr="00B144A6">
        <w:t>°C за още 72 часа след изваждане от хладилника, включително периода на инфузия.</w:t>
      </w:r>
    </w:p>
    <w:p w14:paraId="2F08C352" w14:textId="77777777" w:rsidR="00DA0EDF" w:rsidRPr="00B144A6" w:rsidRDefault="00DA0EDF">
      <w:pPr>
        <w:tabs>
          <w:tab w:val="clear" w:pos="567"/>
        </w:tabs>
      </w:pPr>
    </w:p>
    <w:p w14:paraId="020EE62E" w14:textId="05CC94B3" w:rsidR="00455D5F" w:rsidRPr="00B144A6" w:rsidRDefault="00455D5F">
      <w:pPr>
        <w:tabs>
          <w:tab w:val="clear" w:pos="567"/>
        </w:tabs>
      </w:pPr>
      <w:r w:rsidRPr="00B144A6">
        <w:t>От микробиологична гледна точка инфузионният разтвор трябва да се приложи незабавно. Ако не се използва незабавно, времето и условията на съхранение преди употреба са отговорност на потребителя и обикновено не трябва да надхвърлят 24</w:t>
      </w:r>
      <w:r w:rsidR="00D13AA1" w:rsidRPr="00B144A6">
        <w:t> </w:t>
      </w:r>
      <w:r w:rsidRPr="00B144A6">
        <w:t>часа при 2</w:t>
      </w:r>
      <w:r w:rsidR="00750D46" w:rsidRPr="00B144A6">
        <w:t> </w:t>
      </w:r>
      <w:r w:rsidRPr="00B144A6">
        <w:t>°C до 8</w:t>
      </w:r>
      <w:r w:rsidR="00750D46" w:rsidRPr="00B144A6">
        <w:t> </w:t>
      </w:r>
      <w:r w:rsidRPr="00B144A6">
        <w:t>°C, освен ако разреждането не е извършено при контролирани и валидирани асептични условия.</w:t>
      </w:r>
    </w:p>
    <w:p w14:paraId="56DCCDA7" w14:textId="77777777" w:rsidR="00455D5F" w:rsidRPr="00B144A6" w:rsidRDefault="00455D5F">
      <w:pPr>
        <w:tabs>
          <w:tab w:val="clear" w:pos="567"/>
        </w:tabs>
      </w:pPr>
    </w:p>
    <w:p w14:paraId="319FAC96" w14:textId="77777777" w:rsidR="00DA0EDF" w:rsidRPr="00B144A6" w:rsidRDefault="00786890">
      <w:pPr>
        <w:keepNext/>
        <w:ind w:left="567" w:hanging="567"/>
        <w:outlineLvl w:val="2"/>
        <w:rPr>
          <w:b/>
          <w:bCs/>
        </w:rPr>
      </w:pPr>
      <w:r w:rsidRPr="00B144A6">
        <w:rPr>
          <w:b/>
          <w:bCs/>
        </w:rPr>
        <w:t>6.4</w:t>
      </w:r>
      <w:r w:rsidRPr="00B144A6">
        <w:rPr>
          <w:b/>
          <w:bCs/>
        </w:rPr>
        <w:tab/>
        <w:t>Специални условия на съхранение</w:t>
      </w:r>
    </w:p>
    <w:p w14:paraId="55ACD31A" w14:textId="77777777" w:rsidR="00DA0EDF" w:rsidRPr="00B144A6" w:rsidRDefault="00DA0EDF">
      <w:pPr>
        <w:keepNext/>
        <w:tabs>
          <w:tab w:val="clear" w:pos="567"/>
        </w:tabs>
      </w:pPr>
    </w:p>
    <w:p w14:paraId="622B79C4" w14:textId="4751F84C" w:rsidR="00DA0EDF" w:rsidRPr="00B144A6" w:rsidRDefault="00786890">
      <w:r w:rsidRPr="00B144A6">
        <w:t>Да се съхранява в хладилник (2</w:t>
      </w:r>
      <w:r w:rsidR="00750D46" w:rsidRPr="00B144A6">
        <w:t> </w:t>
      </w:r>
      <w:r w:rsidRPr="00B144A6">
        <w:rPr>
          <w:rFonts w:eastAsia="Symbol"/>
        </w:rPr>
        <w:t>°</w:t>
      </w:r>
      <w:r w:rsidRPr="00B144A6">
        <w:t>C – 8</w:t>
      </w:r>
      <w:r w:rsidR="00750D46" w:rsidRPr="00B144A6">
        <w:t> </w:t>
      </w:r>
      <w:r w:rsidRPr="00B144A6">
        <w:rPr>
          <w:rFonts w:eastAsia="Symbol"/>
        </w:rPr>
        <w:t>°</w:t>
      </w:r>
      <w:r w:rsidRPr="00B144A6">
        <w:t>C). Да не се замразява.</w:t>
      </w:r>
    </w:p>
    <w:p w14:paraId="38EB2E91" w14:textId="77777777" w:rsidR="00DA0EDF" w:rsidRPr="00B144A6" w:rsidRDefault="00786890">
      <w:r w:rsidRPr="00B144A6">
        <w:t>Съхранявайте флакона в картонената опаковка, за да се предпази от светлина.</w:t>
      </w:r>
    </w:p>
    <w:p w14:paraId="31664CC4" w14:textId="77777777" w:rsidR="00DA0EDF" w:rsidRPr="00B144A6" w:rsidRDefault="00DA0EDF">
      <w:pPr>
        <w:tabs>
          <w:tab w:val="clear" w:pos="567"/>
        </w:tabs>
      </w:pPr>
    </w:p>
    <w:p w14:paraId="3C9BB7BF" w14:textId="77777777" w:rsidR="00DA0EDF" w:rsidRPr="00B144A6" w:rsidRDefault="00786890">
      <w:pPr>
        <w:widowControl w:val="0"/>
      </w:pPr>
      <w:r w:rsidRPr="00B144A6">
        <w:t>За условията на съхранение след разреждане на лекарствения продукт вижте точка</w:t>
      </w:r>
      <w:r w:rsidRPr="00B144A6">
        <w:rPr>
          <w:szCs w:val="22"/>
        </w:rPr>
        <w:t> </w:t>
      </w:r>
      <w:r w:rsidRPr="00B144A6">
        <w:t>6.3.</w:t>
      </w:r>
    </w:p>
    <w:p w14:paraId="3CE4EB3C" w14:textId="77777777" w:rsidR="00DA0EDF" w:rsidRPr="00B144A6" w:rsidRDefault="00DA0EDF">
      <w:pPr>
        <w:tabs>
          <w:tab w:val="clear" w:pos="567"/>
        </w:tabs>
      </w:pPr>
    </w:p>
    <w:p w14:paraId="35213643" w14:textId="77777777" w:rsidR="00DA0EDF" w:rsidRPr="00B144A6" w:rsidRDefault="00786890">
      <w:pPr>
        <w:keepNext/>
        <w:ind w:left="567" w:hanging="567"/>
        <w:outlineLvl w:val="2"/>
        <w:rPr>
          <w:b/>
          <w:bCs/>
        </w:rPr>
      </w:pPr>
      <w:r w:rsidRPr="00B144A6">
        <w:rPr>
          <w:b/>
          <w:bCs/>
        </w:rPr>
        <w:t>6.5</w:t>
      </w:r>
      <w:r w:rsidRPr="00B144A6">
        <w:rPr>
          <w:b/>
          <w:bCs/>
        </w:rPr>
        <w:tab/>
        <w:t>Вид и съдържание на опаковката</w:t>
      </w:r>
    </w:p>
    <w:p w14:paraId="562B7D88" w14:textId="77777777" w:rsidR="00DA0EDF" w:rsidRPr="00B144A6" w:rsidRDefault="00DA0EDF">
      <w:pPr>
        <w:keepNext/>
        <w:tabs>
          <w:tab w:val="clear" w:pos="567"/>
        </w:tabs>
      </w:pPr>
    </w:p>
    <w:p w14:paraId="5D7BB866" w14:textId="42FC6877" w:rsidR="00DA0EDF" w:rsidRPr="00B144A6" w:rsidRDefault="00786890">
      <w:pPr>
        <w:tabs>
          <w:tab w:val="clear" w:pos="567"/>
        </w:tabs>
        <w:rPr>
          <w:iCs/>
        </w:rPr>
      </w:pPr>
      <w:r w:rsidRPr="00B144A6">
        <w:rPr>
          <w:iCs/>
        </w:rPr>
        <w:t>26</w:t>
      </w:r>
      <w:r w:rsidRPr="00B144A6">
        <w:t> ml</w:t>
      </w:r>
      <w:r w:rsidRPr="00B144A6">
        <w:rPr>
          <w:iCs/>
        </w:rPr>
        <w:t xml:space="preserve"> </w:t>
      </w:r>
      <w:r w:rsidR="00AC1BE4" w:rsidRPr="00B144A6">
        <w:rPr>
          <w:iCs/>
        </w:rPr>
        <w:t>концентрат</w:t>
      </w:r>
      <w:r w:rsidRPr="00B144A6">
        <w:rPr>
          <w:iCs/>
        </w:rPr>
        <w:t xml:space="preserve"> в </w:t>
      </w:r>
      <w:r w:rsidR="0055084A" w:rsidRPr="00B144A6">
        <w:rPr>
          <w:iCs/>
        </w:rPr>
        <w:t xml:space="preserve">30 ml </w:t>
      </w:r>
      <w:r w:rsidRPr="00B144A6">
        <w:rPr>
          <w:iCs/>
        </w:rPr>
        <w:t>флакон от стъкло тип I, затворен с</w:t>
      </w:r>
      <w:r w:rsidR="0055084A" w:rsidRPr="00B144A6">
        <w:rPr>
          <w:iCs/>
        </w:rPr>
        <w:t>ъс</w:t>
      </w:r>
      <w:r w:rsidR="00EC6CD9" w:rsidRPr="00B144A6">
        <w:rPr>
          <w:iCs/>
        </w:rPr>
        <w:t xml:space="preserve"> </w:t>
      </w:r>
      <w:r w:rsidRPr="00B144A6">
        <w:rPr>
          <w:iCs/>
        </w:rPr>
        <w:t xml:space="preserve">запушалка от </w:t>
      </w:r>
      <w:r w:rsidR="00363AB8" w:rsidRPr="00B144A6">
        <w:rPr>
          <w:iCs/>
        </w:rPr>
        <w:t>хлоробутил</w:t>
      </w:r>
      <w:r w:rsidR="0055084A" w:rsidRPr="00B144A6">
        <w:rPr>
          <w:iCs/>
        </w:rPr>
        <w:t>ова гума</w:t>
      </w:r>
      <w:r w:rsidRPr="00B144A6">
        <w:rPr>
          <w:iCs/>
        </w:rPr>
        <w:t xml:space="preserve">. </w:t>
      </w:r>
      <w:r w:rsidR="00EC6CD9" w:rsidRPr="00B144A6">
        <w:rPr>
          <w:iCs/>
        </w:rPr>
        <w:t xml:space="preserve">Pyzchiva </w:t>
      </w:r>
      <w:r w:rsidRPr="00B144A6">
        <w:rPr>
          <w:iCs/>
        </w:rPr>
        <w:t>се разпространява в опаковка по 1</w:t>
      </w:r>
      <w:ins w:id="6" w:author="Author">
        <w:r w:rsidR="004A7392">
          <w:rPr>
            <w:iCs/>
          </w:rPr>
          <w:t xml:space="preserve"> или 3</w:t>
        </w:r>
      </w:ins>
      <w:r w:rsidRPr="00B144A6">
        <w:rPr>
          <w:iCs/>
        </w:rPr>
        <w:t> флакон</w:t>
      </w:r>
      <w:ins w:id="7" w:author="Author">
        <w:r w:rsidR="004A7392">
          <w:rPr>
            <w:iCs/>
          </w:rPr>
          <w:t>а</w:t>
        </w:r>
      </w:ins>
      <w:r w:rsidR="00B144A6" w:rsidRPr="00B144A6">
        <w:rPr>
          <w:iCs/>
        </w:rPr>
        <w:t xml:space="preserve"> или групова опаковка, съдържаща 3 (3 опаковки по 1 брой) флакона</w:t>
      </w:r>
      <w:r w:rsidRPr="00B144A6">
        <w:rPr>
          <w:iCs/>
        </w:rPr>
        <w:t>.</w:t>
      </w:r>
    </w:p>
    <w:p w14:paraId="15D19299" w14:textId="77777777" w:rsidR="00B144A6" w:rsidRPr="00B144A6" w:rsidRDefault="00B144A6">
      <w:pPr>
        <w:tabs>
          <w:tab w:val="clear" w:pos="567"/>
        </w:tabs>
        <w:rPr>
          <w:iCs/>
        </w:rPr>
      </w:pPr>
    </w:p>
    <w:p w14:paraId="61FE9E4B" w14:textId="09B5A190" w:rsidR="00B144A6" w:rsidRPr="00B144A6" w:rsidRDefault="00B144A6" w:rsidP="00B144A6">
      <w:pPr>
        <w:tabs>
          <w:tab w:val="clear" w:pos="567"/>
        </w:tabs>
        <w:rPr>
          <w:iCs/>
        </w:rPr>
      </w:pPr>
      <w:r w:rsidRPr="00B144A6">
        <w:rPr>
          <w:szCs w:val="22"/>
        </w:rPr>
        <w:t>Не всички видове опаковки могат да бъдат пуснати на пазара.</w:t>
      </w:r>
    </w:p>
    <w:p w14:paraId="6E5E13C4" w14:textId="77777777" w:rsidR="00DA0EDF" w:rsidRPr="00B144A6" w:rsidRDefault="00DA0EDF">
      <w:pPr>
        <w:tabs>
          <w:tab w:val="clear" w:pos="567"/>
        </w:tabs>
      </w:pPr>
    </w:p>
    <w:p w14:paraId="2A2949EE" w14:textId="77777777" w:rsidR="00DA0EDF" w:rsidRPr="00B144A6" w:rsidRDefault="00786890">
      <w:pPr>
        <w:keepNext/>
        <w:ind w:left="567" w:hanging="567"/>
        <w:outlineLvl w:val="2"/>
        <w:rPr>
          <w:b/>
          <w:bCs/>
        </w:rPr>
      </w:pPr>
      <w:r w:rsidRPr="00B144A6">
        <w:rPr>
          <w:b/>
          <w:bCs/>
        </w:rPr>
        <w:lastRenderedPageBreak/>
        <w:t>6.6</w:t>
      </w:r>
      <w:r w:rsidRPr="00B144A6">
        <w:rPr>
          <w:b/>
          <w:bCs/>
        </w:rPr>
        <w:tab/>
        <w:t>Специални предпазни мерки при изхвърляне и работа</w:t>
      </w:r>
    </w:p>
    <w:p w14:paraId="0D05EF87" w14:textId="77777777" w:rsidR="00DA0EDF" w:rsidRPr="00B144A6" w:rsidRDefault="00DA0EDF">
      <w:pPr>
        <w:keepNext/>
        <w:tabs>
          <w:tab w:val="clear" w:pos="567"/>
        </w:tabs>
      </w:pPr>
    </w:p>
    <w:p w14:paraId="37C2CD22" w14:textId="3AE9F984" w:rsidR="00DA0EDF" w:rsidRPr="00B144A6" w:rsidRDefault="00786890">
      <w:r w:rsidRPr="00B144A6">
        <w:rPr>
          <w:bCs/>
        </w:rPr>
        <w:t xml:space="preserve">Разтворът във флакона </w:t>
      </w:r>
      <w:r w:rsidR="00D24A09" w:rsidRPr="00B144A6">
        <w:rPr>
          <w:bCs/>
        </w:rPr>
        <w:t xml:space="preserve">Pyzchiva </w:t>
      </w:r>
      <w:r w:rsidRPr="00B144A6">
        <w:rPr>
          <w:bCs/>
        </w:rPr>
        <w:t xml:space="preserve">не трябва да се разклаща. Разтворът трябва да се провери визуално за наличието на </w:t>
      </w:r>
      <w:r w:rsidR="00A02EBE" w:rsidRPr="00B144A6">
        <w:rPr>
          <w:bCs/>
        </w:rPr>
        <w:t xml:space="preserve">видими </w:t>
      </w:r>
      <w:r w:rsidRPr="00B144A6">
        <w:rPr>
          <w:bCs/>
        </w:rPr>
        <w:t>частици или промяна на цвета, преди да се приложи. Разтворът е бистър</w:t>
      </w:r>
      <w:r w:rsidRPr="00B144A6">
        <w:rPr>
          <w:szCs w:val="22"/>
        </w:rPr>
        <w:t xml:space="preserve">, безцветен до бледожълт. </w:t>
      </w:r>
      <w:r w:rsidRPr="00B144A6">
        <w:t xml:space="preserve">Лекарственият продукт не трябва да се </w:t>
      </w:r>
      <w:r w:rsidR="00440FEC" w:rsidRPr="00B144A6">
        <w:t>използва</w:t>
      </w:r>
      <w:r w:rsidRPr="00B144A6">
        <w:t>, ако разтворът е с променен цвят или мътен или ако в него се забелязват видими чужди частици.</w:t>
      </w:r>
    </w:p>
    <w:p w14:paraId="474468F1" w14:textId="77777777" w:rsidR="00DA0EDF" w:rsidRPr="00B144A6" w:rsidRDefault="00DA0EDF">
      <w:pPr>
        <w:tabs>
          <w:tab w:val="clear" w:pos="567"/>
        </w:tabs>
      </w:pPr>
    </w:p>
    <w:p w14:paraId="267ACC5B" w14:textId="77777777" w:rsidR="00DA0EDF" w:rsidRPr="00B144A6" w:rsidRDefault="00786890">
      <w:pPr>
        <w:keepNext/>
        <w:widowControl w:val="0"/>
        <w:rPr>
          <w:bCs/>
          <w:u w:val="single"/>
        </w:rPr>
      </w:pPr>
      <w:r w:rsidRPr="00B144A6">
        <w:rPr>
          <w:bCs/>
          <w:u w:val="single"/>
        </w:rPr>
        <w:t>Разреждане</w:t>
      </w:r>
    </w:p>
    <w:p w14:paraId="4FFE7AA0" w14:textId="09E52295" w:rsidR="00DA0EDF" w:rsidRPr="00B144A6" w:rsidRDefault="00C765F6">
      <w:r w:rsidRPr="00B144A6">
        <w:t xml:space="preserve">Pyzchiva </w:t>
      </w:r>
      <w:r w:rsidR="00786890" w:rsidRPr="00B144A6">
        <w:t>концентрат за инфузионен разтвор трябва да се разреди и да се подготви от медицински специалист с помощта на асептична техника.</w:t>
      </w:r>
    </w:p>
    <w:p w14:paraId="70B33579" w14:textId="77777777" w:rsidR="00DA0EDF" w:rsidRPr="00B144A6" w:rsidRDefault="00DA0EDF"/>
    <w:p w14:paraId="26174BA2" w14:textId="252D60A5" w:rsidR="00DA0EDF" w:rsidRPr="00B144A6" w:rsidRDefault="00786890">
      <w:pPr>
        <w:ind w:left="567" w:hanging="567"/>
      </w:pPr>
      <w:r w:rsidRPr="00B144A6">
        <w:t>1.</w:t>
      </w:r>
      <w:r w:rsidRPr="00B144A6">
        <w:tab/>
        <w:t xml:space="preserve">Изчислете дозата и броя на необходимите флакони </w:t>
      </w:r>
      <w:r w:rsidR="00C765F6" w:rsidRPr="00B144A6">
        <w:t xml:space="preserve">Pyzchiva </w:t>
      </w:r>
      <w:r w:rsidRPr="00B144A6">
        <w:t>въз основа на теглото на пациента (вж. точка</w:t>
      </w:r>
      <w:r w:rsidRPr="00B144A6">
        <w:rPr>
          <w:szCs w:val="22"/>
        </w:rPr>
        <w:t> </w:t>
      </w:r>
      <w:r w:rsidRPr="00B144A6">
        <w:t>4.2, Таблица</w:t>
      </w:r>
      <w:r w:rsidRPr="00B144A6">
        <w:rPr>
          <w:szCs w:val="22"/>
        </w:rPr>
        <w:t> </w:t>
      </w:r>
      <w:r w:rsidRPr="00B144A6">
        <w:t xml:space="preserve">1). Всеки флакон </w:t>
      </w:r>
      <w:r w:rsidR="00C765F6" w:rsidRPr="00B144A6">
        <w:t xml:space="preserve">Pyzchiva </w:t>
      </w:r>
      <w:r w:rsidR="0055084A" w:rsidRPr="00B144A6">
        <w:t xml:space="preserve">с </w:t>
      </w:r>
      <w:r w:rsidRPr="00B144A6">
        <w:t>26</w:t>
      </w:r>
      <w:r w:rsidRPr="00B144A6">
        <w:rPr>
          <w:szCs w:val="22"/>
        </w:rPr>
        <w:t> </w:t>
      </w:r>
      <w:r w:rsidRPr="00B144A6">
        <w:t xml:space="preserve">ml </w:t>
      </w:r>
      <w:r w:rsidR="0055084A" w:rsidRPr="00B144A6">
        <w:t xml:space="preserve">концентрат </w:t>
      </w:r>
      <w:r w:rsidRPr="00B144A6">
        <w:t>съдържа 130</w:t>
      </w:r>
      <w:r w:rsidRPr="00B144A6">
        <w:rPr>
          <w:szCs w:val="22"/>
        </w:rPr>
        <w:t> </w:t>
      </w:r>
      <w:r w:rsidRPr="00B144A6">
        <w:t xml:space="preserve">mg устекинумаб. Използвайте само пълни флакони </w:t>
      </w:r>
      <w:r w:rsidR="00C765F6" w:rsidRPr="00B144A6">
        <w:t>Pyzchiva</w:t>
      </w:r>
      <w:r w:rsidRPr="00B144A6">
        <w:t>.</w:t>
      </w:r>
    </w:p>
    <w:p w14:paraId="66BD563F" w14:textId="4DD1F4AE" w:rsidR="00DA0EDF" w:rsidRPr="00B144A6" w:rsidRDefault="00786890">
      <w:pPr>
        <w:ind w:left="567" w:hanging="567"/>
      </w:pPr>
      <w:r w:rsidRPr="00B144A6">
        <w:t>2.</w:t>
      </w:r>
      <w:r w:rsidRPr="00B144A6">
        <w:tab/>
        <w:t>Изтеглете и изхвърлете от инфузионния сак от 250</w:t>
      </w:r>
      <w:r w:rsidRPr="00B144A6">
        <w:rPr>
          <w:szCs w:val="22"/>
        </w:rPr>
        <w:t> </w:t>
      </w:r>
      <w:r w:rsidRPr="00B144A6">
        <w:t>ml обем от разтвор</w:t>
      </w:r>
      <w:r w:rsidR="00535AE5" w:rsidRPr="00B144A6">
        <w:t>a</w:t>
      </w:r>
      <w:r w:rsidRPr="00B144A6">
        <w:t xml:space="preserve"> на натриев хлорид 9 mg/ml (0,9%), равен на обема </w:t>
      </w:r>
      <w:r w:rsidR="00C765F6" w:rsidRPr="00B144A6">
        <w:t>Pyzchiva</w:t>
      </w:r>
      <w:r w:rsidRPr="00B144A6">
        <w:t>, който трябва да се добави. (изхвърлете 26</w:t>
      </w:r>
      <w:r w:rsidRPr="00B144A6">
        <w:rPr>
          <w:szCs w:val="22"/>
        </w:rPr>
        <w:t> </w:t>
      </w:r>
      <w:r w:rsidRPr="00B144A6">
        <w:t xml:space="preserve">ml натриев хлорид за всеки необходим флакон </w:t>
      </w:r>
      <w:r w:rsidR="008D01B9" w:rsidRPr="00B144A6">
        <w:t>Pyzchiva</w:t>
      </w:r>
      <w:r w:rsidRPr="00B144A6">
        <w:t>, за 2</w:t>
      </w:r>
      <w:r w:rsidRPr="00B144A6">
        <w:rPr>
          <w:szCs w:val="22"/>
        </w:rPr>
        <w:t> </w:t>
      </w:r>
      <w:r w:rsidRPr="00B144A6">
        <w:t>флакона изхвърлете 52</w:t>
      </w:r>
      <w:r w:rsidRPr="00B144A6">
        <w:rPr>
          <w:szCs w:val="22"/>
        </w:rPr>
        <w:t> </w:t>
      </w:r>
      <w:r w:rsidRPr="00B144A6">
        <w:t>ml, за 3</w:t>
      </w:r>
      <w:r w:rsidRPr="00B144A6">
        <w:rPr>
          <w:szCs w:val="22"/>
        </w:rPr>
        <w:t> </w:t>
      </w:r>
      <w:r w:rsidRPr="00B144A6">
        <w:t>флакона изхвърлете 78</w:t>
      </w:r>
      <w:r w:rsidRPr="00B144A6">
        <w:rPr>
          <w:szCs w:val="22"/>
        </w:rPr>
        <w:t> </w:t>
      </w:r>
      <w:r w:rsidRPr="00B144A6">
        <w:t>ml, за 4</w:t>
      </w:r>
      <w:r w:rsidRPr="00B144A6">
        <w:rPr>
          <w:szCs w:val="22"/>
        </w:rPr>
        <w:t> </w:t>
      </w:r>
      <w:r w:rsidRPr="00B144A6">
        <w:t>флакона изхвърлете 104</w:t>
      </w:r>
      <w:r w:rsidRPr="00B144A6">
        <w:rPr>
          <w:szCs w:val="22"/>
        </w:rPr>
        <w:t> </w:t>
      </w:r>
      <w:r w:rsidRPr="00B144A6">
        <w:t>ml)</w:t>
      </w:r>
      <w:r w:rsidR="007779C3" w:rsidRPr="00B144A6">
        <w:t xml:space="preserve">. Като алтернатива може да се използва 250 ml инфузионен сак, съдържащ </w:t>
      </w:r>
      <w:r w:rsidR="0055084A" w:rsidRPr="00B144A6">
        <w:t xml:space="preserve">натриев хлорид </w:t>
      </w:r>
      <w:r w:rsidR="007779C3" w:rsidRPr="00B144A6">
        <w:t xml:space="preserve">0,45% </w:t>
      </w:r>
      <w:r w:rsidR="0055084A" w:rsidRPr="00B144A6">
        <w:t xml:space="preserve">инжекционен </w:t>
      </w:r>
      <w:r w:rsidR="007779C3" w:rsidRPr="00B144A6">
        <w:t>разтвор, USP.</w:t>
      </w:r>
    </w:p>
    <w:p w14:paraId="08A2AB45" w14:textId="36463D50" w:rsidR="00DA0EDF" w:rsidRPr="00B144A6" w:rsidRDefault="00786890">
      <w:pPr>
        <w:ind w:left="567" w:hanging="567"/>
      </w:pPr>
      <w:r w:rsidRPr="00B144A6">
        <w:t>3.</w:t>
      </w:r>
      <w:r w:rsidRPr="00B144A6">
        <w:tab/>
        <w:t>Изтеглете 26</w:t>
      </w:r>
      <w:r w:rsidRPr="00B144A6">
        <w:rPr>
          <w:szCs w:val="22"/>
        </w:rPr>
        <w:t> </w:t>
      </w:r>
      <w:r w:rsidRPr="00B144A6">
        <w:t xml:space="preserve">ml </w:t>
      </w:r>
      <w:r w:rsidR="007F4972" w:rsidRPr="00B144A6">
        <w:t xml:space="preserve">Pyzchiva </w:t>
      </w:r>
      <w:r w:rsidRPr="00B144A6">
        <w:t>от всеки необходим флакон и ги добавете към инфузионния сак от 250</w:t>
      </w:r>
      <w:r w:rsidRPr="00B144A6">
        <w:rPr>
          <w:szCs w:val="22"/>
        </w:rPr>
        <w:t> </w:t>
      </w:r>
      <w:r w:rsidRPr="00B144A6">
        <w:t>ml. Крайният обем в инфузионния сак трябва да бъде 250</w:t>
      </w:r>
      <w:r w:rsidRPr="00B144A6">
        <w:rPr>
          <w:szCs w:val="22"/>
        </w:rPr>
        <w:t> </w:t>
      </w:r>
      <w:r w:rsidRPr="00B144A6">
        <w:t>ml. Внимателно смесете.</w:t>
      </w:r>
    </w:p>
    <w:p w14:paraId="63913D9F" w14:textId="77777777" w:rsidR="00DA0EDF" w:rsidRPr="00B144A6" w:rsidRDefault="00786890">
      <w:pPr>
        <w:ind w:left="567" w:hanging="567"/>
      </w:pPr>
      <w:r w:rsidRPr="00B144A6">
        <w:t>4.</w:t>
      </w:r>
      <w:r w:rsidRPr="00B144A6">
        <w:tab/>
        <w:t>Преди приложението проверете визуално разредения разтвор. Не го употребявайте, ако се наблюдават визуално непрозрачни частици, промяна на цвета или чужди частици.</w:t>
      </w:r>
    </w:p>
    <w:p w14:paraId="55F5E882" w14:textId="1C874558" w:rsidR="00DA0EDF" w:rsidRPr="00B144A6" w:rsidRDefault="00786890">
      <w:pPr>
        <w:ind w:left="567" w:hanging="567"/>
      </w:pPr>
      <w:r w:rsidRPr="00B144A6">
        <w:t>5.</w:t>
      </w:r>
      <w:r w:rsidRPr="00B144A6">
        <w:tab/>
        <w:t xml:space="preserve">Приложете разредения разтвор за период от най-малко един час. След като се разреди, прилагането на инфузионният разтвор трябва да се извърши в рамките на </w:t>
      </w:r>
      <w:r w:rsidR="007D2B5D" w:rsidRPr="00B144A6">
        <w:t>72 часа при стайна температура до 30</w:t>
      </w:r>
      <w:r w:rsidR="00750D46" w:rsidRPr="00B144A6">
        <w:t> </w:t>
      </w:r>
      <w:r w:rsidR="007D2B5D" w:rsidRPr="00B144A6">
        <w:t>°C от разреждането в инфузионния сак. Ако е необходимо, разреденият инфузионен разтвор може да се съхранява при 2</w:t>
      </w:r>
      <w:r w:rsidR="00750D46" w:rsidRPr="00B144A6">
        <w:t> </w:t>
      </w:r>
      <w:r w:rsidR="007D2B5D" w:rsidRPr="00B144A6">
        <w:t>°C до 8</w:t>
      </w:r>
      <w:r w:rsidR="00750D46" w:rsidRPr="00B144A6">
        <w:t> </w:t>
      </w:r>
      <w:r w:rsidR="007D2B5D" w:rsidRPr="00B144A6">
        <w:t>°C до 1 месец и при стайна температура до 30</w:t>
      </w:r>
      <w:r w:rsidR="00750D46" w:rsidRPr="00B144A6">
        <w:t> </w:t>
      </w:r>
      <w:r w:rsidR="007D2B5D" w:rsidRPr="00B144A6">
        <w:t xml:space="preserve">°C за още 72 часа след изваждане от хладилника, включително </w:t>
      </w:r>
      <w:r w:rsidR="00C31FBD" w:rsidRPr="00B144A6">
        <w:t>периода на инфузия</w:t>
      </w:r>
      <w:r w:rsidRPr="00B144A6">
        <w:t>.</w:t>
      </w:r>
    </w:p>
    <w:p w14:paraId="55E5A4B5" w14:textId="77777777" w:rsidR="00DA0EDF" w:rsidRPr="00B144A6" w:rsidRDefault="00786890">
      <w:pPr>
        <w:ind w:left="567" w:hanging="567"/>
      </w:pPr>
      <w:r w:rsidRPr="00B144A6">
        <w:t>6.</w:t>
      </w:r>
      <w:r w:rsidRPr="00B144A6">
        <w:tab/>
        <w:t>Използвайте само набор за инфузия с вграден, стерилен, апирогенен филтър със слабо свързване на протеини (размер на порите 0,2</w:t>
      </w:r>
      <w:r w:rsidRPr="00B144A6">
        <w:rPr>
          <w:szCs w:val="22"/>
        </w:rPr>
        <w:t> </w:t>
      </w:r>
      <w:r w:rsidRPr="00B144A6">
        <w:t>микрометра).</w:t>
      </w:r>
    </w:p>
    <w:p w14:paraId="65EC99A8" w14:textId="77777777" w:rsidR="00DA0EDF" w:rsidRPr="00B144A6" w:rsidRDefault="00786890">
      <w:pPr>
        <w:ind w:left="567" w:hanging="567"/>
      </w:pPr>
      <w:r w:rsidRPr="00B144A6">
        <w:t>7.</w:t>
      </w:r>
      <w:r w:rsidRPr="00B144A6">
        <w:tab/>
        <w:t>Всеки флакон е само за еднократно приложение и неизползваният лекарствен продукт трябва да се изхвърли в съответствие с местните изисквания.</w:t>
      </w:r>
    </w:p>
    <w:p w14:paraId="40CF9D12" w14:textId="77777777" w:rsidR="00DA0EDF" w:rsidRPr="00B144A6" w:rsidRDefault="00DA0EDF">
      <w:pPr>
        <w:tabs>
          <w:tab w:val="clear" w:pos="567"/>
        </w:tabs>
      </w:pPr>
    </w:p>
    <w:p w14:paraId="77C9899C" w14:textId="77777777" w:rsidR="00DA0EDF" w:rsidRPr="00B144A6" w:rsidRDefault="00DA0EDF">
      <w:pPr>
        <w:tabs>
          <w:tab w:val="clear" w:pos="567"/>
        </w:tabs>
      </w:pPr>
    </w:p>
    <w:p w14:paraId="09B13038" w14:textId="77777777" w:rsidR="00DA0EDF" w:rsidRPr="00B144A6" w:rsidRDefault="00786890">
      <w:pPr>
        <w:keepNext/>
        <w:ind w:left="567" w:hanging="567"/>
        <w:outlineLvl w:val="1"/>
        <w:rPr>
          <w:b/>
          <w:bCs/>
        </w:rPr>
      </w:pPr>
      <w:r w:rsidRPr="00B144A6">
        <w:rPr>
          <w:b/>
          <w:bCs/>
        </w:rPr>
        <w:t>7.</w:t>
      </w:r>
      <w:r w:rsidRPr="00B144A6">
        <w:rPr>
          <w:b/>
          <w:bCs/>
        </w:rPr>
        <w:tab/>
        <w:t>ПРИТЕЖАТЕЛ НА РАЗРЕШЕНИЕТО ЗА УПОТРЕБА</w:t>
      </w:r>
    </w:p>
    <w:p w14:paraId="6D938246" w14:textId="77777777" w:rsidR="00DA0EDF" w:rsidRPr="00B144A6" w:rsidRDefault="00DA0EDF">
      <w:pPr>
        <w:keepNext/>
      </w:pPr>
    </w:p>
    <w:p w14:paraId="72D8A894" w14:textId="77777777" w:rsidR="00921BB1" w:rsidRPr="00B144A6" w:rsidRDefault="00921BB1" w:rsidP="00921BB1">
      <w:pPr>
        <w:keepNext/>
        <w:rPr>
          <w:szCs w:val="13"/>
        </w:rPr>
      </w:pPr>
      <w:r w:rsidRPr="00B144A6">
        <w:rPr>
          <w:szCs w:val="13"/>
        </w:rPr>
        <w:t>Samsung Bioepis NL B.V.</w:t>
      </w:r>
    </w:p>
    <w:p w14:paraId="7CC81D77" w14:textId="77777777" w:rsidR="00921BB1" w:rsidRPr="00B144A6" w:rsidRDefault="00921BB1" w:rsidP="00921BB1">
      <w:pPr>
        <w:keepNext/>
        <w:rPr>
          <w:szCs w:val="13"/>
        </w:rPr>
      </w:pPr>
      <w:r w:rsidRPr="00B144A6">
        <w:rPr>
          <w:szCs w:val="13"/>
        </w:rPr>
        <w:t>Olof Palmestraat 10</w:t>
      </w:r>
    </w:p>
    <w:p w14:paraId="241F470F" w14:textId="77777777" w:rsidR="00921BB1" w:rsidRPr="00B144A6" w:rsidRDefault="00921BB1" w:rsidP="00921BB1">
      <w:pPr>
        <w:keepNext/>
        <w:rPr>
          <w:szCs w:val="13"/>
        </w:rPr>
      </w:pPr>
      <w:r w:rsidRPr="00B144A6">
        <w:rPr>
          <w:szCs w:val="13"/>
        </w:rPr>
        <w:t>2616 LR Delft</w:t>
      </w:r>
    </w:p>
    <w:p w14:paraId="1A2D6DD7" w14:textId="135035BD" w:rsidR="00DA0EDF" w:rsidRPr="00B144A6" w:rsidRDefault="00D8695A">
      <w:r w:rsidRPr="00B144A6">
        <w:rPr>
          <w:szCs w:val="13"/>
        </w:rPr>
        <w:t>Нидерландия</w:t>
      </w:r>
    </w:p>
    <w:p w14:paraId="11B06054" w14:textId="77777777" w:rsidR="00DA0EDF" w:rsidRPr="00B144A6" w:rsidRDefault="00DA0EDF"/>
    <w:p w14:paraId="06BEB67C" w14:textId="77777777" w:rsidR="00B23F46" w:rsidRPr="00B144A6" w:rsidRDefault="00B23F46"/>
    <w:p w14:paraId="366C2353" w14:textId="77777777" w:rsidR="00DA0EDF" w:rsidRPr="00B144A6" w:rsidRDefault="00786890">
      <w:pPr>
        <w:keepNext/>
        <w:ind w:left="567" w:hanging="567"/>
        <w:outlineLvl w:val="1"/>
        <w:rPr>
          <w:b/>
        </w:rPr>
      </w:pPr>
      <w:r w:rsidRPr="00B144A6">
        <w:rPr>
          <w:b/>
        </w:rPr>
        <w:t>8.</w:t>
      </w:r>
      <w:r w:rsidRPr="00B144A6">
        <w:rPr>
          <w:b/>
        </w:rPr>
        <w:tab/>
        <w:t>НОМЕР(А) НА РАЗРЕШЕНИЕТО ЗА УПОТРЕБА</w:t>
      </w:r>
    </w:p>
    <w:p w14:paraId="6D93F274" w14:textId="77777777" w:rsidR="00DA0EDF" w:rsidRPr="00B144A6" w:rsidRDefault="00DA0EDF">
      <w:pPr>
        <w:keepNext/>
      </w:pPr>
    </w:p>
    <w:p w14:paraId="45EA9B84" w14:textId="7E0F965A" w:rsidR="00DA0EDF" w:rsidRPr="00B144A6" w:rsidRDefault="00B23F46">
      <w:pPr>
        <w:rPr>
          <w:rFonts w:eastAsiaTheme="minorEastAsia"/>
          <w:noProof/>
          <w:lang w:eastAsia="ko-KR"/>
        </w:rPr>
      </w:pPr>
      <w:r w:rsidRPr="00B144A6">
        <w:rPr>
          <w:rFonts w:eastAsiaTheme="minorEastAsia"/>
          <w:noProof/>
          <w:lang w:eastAsia="ko-KR"/>
        </w:rPr>
        <w:t>EU/1/24/1801/003</w:t>
      </w:r>
    </w:p>
    <w:p w14:paraId="69FB5650" w14:textId="2B395CEB" w:rsidR="00B144A6" w:rsidRDefault="00B144A6">
      <w:pPr>
        <w:rPr>
          <w:ins w:id="8" w:author="Author"/>
          <w:rFonts w:eastAsiaTheme="minorEastAsia"/>
          <w:noProof/>
          <w:lang w:eastAsia="ko-KR"/>
        </w:rPr>
      </w:pPr>
      <w:r w:rsidRPr="00B144A6">
        <w:rPr>
          <w:rFonts w:eastAsiaTheme="minorEastAsia"/>
          <w:noProof/>
          <w:lang w:eastAsia="ko-KR"/>
        </w:rPr>
        <w:t>EU/1/24/1801/006</w:t>
      </w:r>
    </w:p>
    <w:p w14:paraId="6D61FF37" w14:textId="59CC9562" w:rsidR="004A7392" w:rsidRPr="00B144A6" w:rsidRDefault="004A7392">
      <w:ins w:id="9" w:author="Author">
        <w:r>
          <w:rPr>
            <w:rFonts w:eastAsiaTheme="minorEastAsia"/>
            <w:noProof/>
            <w:lang w:eastAsia="ko-KR"/>
          </w:rPr>
          <w:t>EU/1/24/1801/008</w:t>
        </w:r>
      </w:ins>
    </w:p>
    <w:p w14:paraId="545CE939" w14:textId="77777777" w:rsidR="00DA0EDF" w:rsidRPr="00B144A6" w:rsidRDefault="00DA0EDF"/>
    <w:p w14:paraId="59EF2308" w14:textId="77777777" w:rsidR="00B23F46" w:rsidRPr="00B144A6" w:rsidRDefault="00B23F46"/>
    <w:p w14:paraId="0B6C1A7C" w14:textId="77777777" w:rsidR="00DA0EDF" w:rsidRPr="00B144A6" w:rsidRDefault="00786890">
      <w:pPr>
        <w:keepNext/>
        <w:ind w:left="567" w:hanging="567"/>
        <w:outlineLvl w:val="1"/>
        <w:rPr>
          <w:b/>
        </w:rPr>
      </w:pPr>
      <w:r w:rsidRPr="00B144A6">
        <w:rPr>
          <w:b/>
        </w:rPr>
        <w:t>9.</w:t>
      </w:r>
      <w:r w:rsidRPr="00B144A6">
        <w:rPr>
          <w:b/>
        </w:rPr>
        <w:tab/>
        <w:t>ДАТА НА ПЪРВО РАЗРЕШАВАНЕ/ПОДНОВЯВАНЕ НА РАЗРЕШЕНИЕТО ЗА УПОТРЕБА</w:t>
      </w:r>
    </w:p>
    <w:p w14:paraId="4D40B44E" w14:textId="77777777" w:rsidR="00DA0EDF" w:rsidRPr="00B144A6" w:rsidRDefault="00DA0EDF">
      <w:pPr>
        <w:keepNext/>
        <w:rPr>
          <w:bCs/>
        </w:rPr>
      </w:pPr>
    </w:p>
    <w:p w14:paraId="2905B234" w14:textId="7DCBD9B9" w:rsidR="00D8695A" w:rsidRPr="00B144A6" w:rsidRDefault="00786890" w:rsidP="001A585D">
      <w:pPr>
        <w:rPr>
          <w:rFonts w:eastAsiaTheme="minorEastAsia"/>
          <w:noProof/>
          <w:lang w:eastAsia="ko-KR"/>
        </w:rPr>
      </w:pPr>
      <w:r w:rsidRPr="00B144A6">
        <w:t xml:space="preserve">Дата на първо разрешаване: </w:t>
      </w:r>
      <w:r w:rsidR="001A585D" w:rsidRPr="00B144A6">
        <w:rPr>
          <w:noProof/>
          <w:szCs w:val="22"/>
        </w:rPr>
        <w:t xml:space="preserve">19 </w:t>
      </w:r>
      <w:r w:rsidR="001A585D" w:rsidRPr="00B144A6">
        <w:t>април 2024</w:t>
      </w:r>
      <w:r w:rsidR="003C5990" w:rsidRPr="00B144A6">
        <w:rPr>
          <w:noProof/>
          <w:szCs w:val="22"/>
        </w:rPr>
        <w:t xml:space="preserve"> г.</w:t>
      </w:r>
    </w:p>
    <w:p w14:paraId="3AD2AC78" w14:textId="77777777" w:rsidR="00DA0EDF" w:rsidRPr="00B144A6" w:rsidRDefault="00DA0EDF"/>
    <w:p w14:paraId="217F92A8" w14:textId="77777777" w:rsidR="00B23F46" w:rsidRPr="00B144A6" w:rsidRDefault="00B23F46"/>
    <w:p w14:paraId="3F2F59D3" w14:textId="77777777" w:rsidR="00DA0EDF" w:rsidRPr="00B144A6" w:rsidRDefault="00786890">
      <w:pPr>
        <w:keepNext/>
        <w:ind w:left="567" w:hanging="567"/>
        <w:outlineLvl w:val="1"/>
        <w:rPr>
          <w:b/>
        </w:rPr>
      </w:pPr>
      <w:r w:rsidRPr="00B144A6">
        <w:rPr>
          <w:b/>
        </w:rPr>
        <w:lastRenderedPageBreak/>
        <w:t>10.</w:t>
      </w:r>
      <w:r w:rsidRPr="00B144A6">
        <w:rPr>
          <w:b/>
        </w:rPr>
        <w:tab/>
        <w:t>ДАТА НА АКТУАЛИЗИРАНЕ НА ТЕКСТА</w:t>
      </w:r>
    </w:p>
    <w:p w14:paraId="1695D284" w14:textId="77777777" w:rsidR="00DA0EDF" w:rsidRPr="00B144A6" w:rsidRDefault="00DA0EDF">
      <w:pPr>
        <w:keepNext/>
      </w:pPr>
    </w:p>
    <w:p w14:paraId="4812EFAD" w14:textId="3EF3EE97" w:rsidR="00B22D6D" w:rsidRPr="00B144A6" w:rsidRDefault="00786890">
      <w:r w:rsidRPr="00B144A6">
        <w:t xml:space="preserve">Подробна информация за този лекарствен продукт е предоставена на уебсайта на Европейската агенция по лекарствата </w:t>
      </w:r>
      <w:hyperlink r:id="rId15" w:history="1">
        <w:r w:rsidR="00504D50" w:rsidRPr="00B144A6">
          <w:rPr>
            <w:rStyle w:val="Hyperlink"/>
            <w:szCs w:val="22"/>
          </w:rPr>
          <w:t>http</w:t>
        </w:r>
        <w:r w:rsidR="00504D50" w:rsidRPr="00B144A6">
          <w:rPr>
            <w:rStyle w:val="Hyperlink"/>
          </w:rPr>
          <w:t>s</w:t>
        </w:r>
        <w:r w:rsidR="00504D50" w:rsidRPr="00B144A6">
          <w:rPr>
            <w:rStyle w:val="Hyperlink"/>
            <w:szCs w:val="22"/>
          </w:rPr>
          <w:t>://www.ema.europa.eu/</w:t>
        </w:r>
      </w:hyperlink>
      <w:r w:rsidRPr="00B144A6">
        <w:t>.</w:t>
      </w:r>
    </w:p>
    <w:p w14:paraId="5CC249C3" w14:textId="77777777" w:rsidR="00B22D6D" w:rsidRPr="00B144A6" w:rsidRDefault="00B22D6D">
      <w:pPr>
        <w:tabs>
          <w:tab w:val="clear" w:pos="567"/>
        </w:tabs>
      </w:pPr>
      <w:r w:rsidRPr="00B144A6">
        <w:br w:type="page"/>
      </w:r>
    </w:p>
    <w:p w14:paraId="4D98A17A" w14:textId="73BE6CC1" w:rsidR="00DA0EDF" w:rsidRPr="00B144A6" w:rsidRDefault="00F25C2B">
      <w:r>
        <w:lastRenderedPageBreak/>
        <w:pict w14:anchorId="09358353">
          <v:shape id="_x0000_i1026" type="#_x0000_t75" style="width:15pt;height:15pt;visibility:visible;mso-wrap-style:square">
            <v:imagedata r:id="rId12" o:title=""/>
          </v:shape>
        </w:pict>
      </w:r>
      <w:r w:rsidR="00011AB9" w:rsidRPr="00B144A6">
        <w:rPr>
          <w:szCs w:val="22"/>
        </w:rPr>
        <w:t>Този лекарствен продукт подлежи на допълнително наблюдение. Това ще позволи бързото установяване на нова информация относно безопасността. От медицинските специалисти се изисква да съобщават всяка подозирана нежелана реакция. За начина на съобщаване на нежелани реакции вижте точка 4.8.</w:t>
      </w:r>
      <w:bookmarkStart w:id="10" w:name="_Hlk135640482"/>
    </w:p>
    <w:p w14:paraId="46D1426E" w14:textId="77777777" w:rsidR="00011AB9" w:rsidRPr="00B144A6" w:rsidRDefault="00011AB9"/>
    <w:p w14:paraId="7377ACA5" w14:textId="77777777" w:rsidR="00DA0EDF" w:rsidRPr="00B144A6" w:rsidRDefault="00786890">
      <w:pPr>
        <w:keepNext/>
        <w:ind w:left="567" w:hanging="567"/>
        <w:outlineLvl w:val="1"/>
        <w:rPr>
          <w:b/>
          <w:bCs/>
        </w:rPr>
      </w:pPr>
      <w:r w:rsidRPr="00B144A6">
        <w:rPr>
          <w:b/>
          <w:bCs/>
        </w:rPr>
        <w:t>1.</w:t>
      </w:r>
      <w:r w:rsidRPr="00B144A6">
        <w:rPr>
          <w:b/>
          <w:bCs/>
        </w:rPr>
        <w:tab/>
        <w:t>ИМЕ НА ЛЕКАРСТВЕНИЯ ПРОДУКТ</w:t>
      </w:r>
    </w:p>
    <w:p w14:paraId="51272249" w14:textId="77777777" w:rsidR="00DA0EDF" w:rsidRPr="00B144A6" w:rsidRDefault="00DA0EDF">
      <w:pPr>
        <w:keepNext/>
        <w:tabs>
          <w:tab w:val="clear" w:pos="567"/>
        </w:tabs>
      </w:pPr>
    </w:p>
    <w:p w14:paraId="785483A3" w14:textId="45D1038C" w:rsidR="00DA0EDF" w:rsidRPr="00B144A6" w:rsidRDefault="00564744">
      <w:pPr>
        <w:widowControl w:val="0"/>
        <w:tabs>
          <w:tab w:val="clear" w:pos="567"/>
        </w:tabs>
      </w:pPr>
      <w:r w:rsidRPr="00B144A6">
        <w:t xml:space="preserve">Pyzchiva </w:t>
      </w:r>
      <w:r w:rsidR="00786890" w:rsidRPr="00B144A6">
        <w:t>45 mg инжекционен разтвор в предварително напълнена спринцовка</w:t>
      </w:r>
    </w:p>
    <w:p w14:paraId="5D4B005F" w14:textId="5B66CABD" w:rsidR="00DA0EDF" w:rsidRPr="00B144A6" w:rsidRDefault="00564744">
      <w:pPr>
        <w:widowControl w:val="0"/>
        <w:tabs>
          <w:tab w:val="clear" w:pos="567"/>
        </w:tabs>
      </w:pPr>
      <w:r w:rsidRPr="00B144A6">
        <w:t xml:space="preserve">Pyzchiva </w:t>
      </w:r>
      <w:r w:rsidR="00786890" w:rsidRPr="00B144A6">
        <w:t>90 mg инжекционен разтвор в предварително напълнена спринцовка</w:t>
      </w:r>
    </w:p>
    <w:p w14:paraId="215A159B" w14:textId="77777777" w:rsidR="00DA0EDF" w:rsidRPr="00B144A6" w:rsidRDefault="00DA0EDF">
      <w:pPr>
        <w:widowControl w:val="0"/>
        <w:tabs>
          <w:tab w:val="clear" w:pos="567"/>
        </w:tabs>
      </w:pPr>
    </w:p>
    <w:p w14:paraId="17FB8DAA" w14:textId="77777777" w:rsidR="00DA0EDF" w:rsidRPr="00B144A6" w:rsidRDefault="00DA0EDF">
      <w:pPr>
        <w:widowControl w:val="0"/>
        <w:tabs>
          <w:tab w:val="clear" w:pos="567"/>
        </w:tabs>
      </w:pPr>
    </w:p>
    <w:p w14:paraId="287668A2" w14:textId="77777777" w:rsidR="00DA0EDF" w:rsidRPr="00B144A6" w:rsidRDefault="00786890">
      <w:pPr>
        <w:keepNext/>
        <w:ind w:left="567" w:hanging="567"/>
        <w:outlineLvl w:val="1"/>
        <w:rPr>
          <w:b/>
          <w:bCs/>
        </w:rPr>
      </w:pPr>
      <w:r w:rsidRPr="00B144A6">
        <w:rPr>
          <w:b/>
          <w:bCs/>
        </w:rPr>
        <w:t>2.</w:t>
      </w:r>
      <w:r w:rsidRPr="00B144A6">
        <w:rPr>
          <w:b/>
          <w:bCs/>
        </w:rPr>
        <w:tab/>
        <w:t>КАЧЕСТВЕН И КОЛИЧЕСТВЕН СЪСТАВ</w:t>
      </w:r>
    </w:p>
    <w:p w14:paraId="6198D954" w14:textId="77777777" w:rsidR="00DA0EDF" w:rsidRPr="00B144A6" w:rsidRDefault="00DA0EDF">
      <w:pPr>
        <w:keepNext/>
        <w:widowControl w:val="0"/>
        <w:tabs>
          <w:tab w:val="clear" w:pos="567"/>
        </w:tabs>
      </w:pPr>
    </w:p>
    <w:p w14:paraId="0B9D0790" w14:textId="7F4C11C6" w:rsidR="00DA0EDF" w:rsidRPr="00B144A6" w:rsidRDefault="009F7D41">
      <w:pPr>
        <w:keepNext/>
        <w:tabs>
          <w:tab w:val="clear" w:pos="567"/>
        </w:tabs>
        <w:rPr>
          <w:u w:val="single"/>
        </w:rPr>
      </w:pPr>
      <w:r w:rsidRPr="00B144A6">
        <w:rPr>
          <w:u w:val="single"/>
        </w:rPr>
        <w:t xml:space="preserve">Pyzchiva </w:t>
      </w:r>
      <w:r w:rsidR="00786890" w:rsidRPr="00B144A6">
        <w:rPr>
          <w:u w:val="single"/>
        </w:rPr>
        <w:t>45 mg инжекционен разтвор в предварително напълнена спринцовка</w:t>
      </w:r>
    </w:p>
    <w:p w14:paraId="2237C90D" w14:textId="77777777" w:rsidR="00DA0EDF" w:rsidRPr="00B144A6" w:rsidRDefault="00786890">
      <w:pPr>
        <w:tabs>
          <w:tab w:val="clear" w:pos="567"/>
        </w:tabs>
      </w:pPr>
      <w:r w:rsidRPr="00B144A6">
        <w:t>Всяка предварително напълнена спринцовка съдържа 45 mg устекинумаб в 0,5 ml.</w:t>
      </w:r>
    </w:p>
    <w:p w14:paraId="5128B1DE" w14:textId="77777777" w:rsidR="00DA0EDF" w:rsidRPr="00B144A6" w:rsidRDefault="00DA0EDF">
      <w:pPr>
        <w:tabs>
          <w:tab w:val="clear" w:pos="567"/>
        </w:tabs>
      </w:pPr>
    </w:p>
    <w:p w14:paraId="213C69B1" w14:textId="1744576A" w:rsidR="00DA0EDF" w:rsidRPr="00B144A6" w:rsidRDefault="009F7D41">
      <w:pPr>
        <w:keepNext/>
        <w:tabs>
          <w:tab w:val="clear" w:pos="567"/>
        </w:tabs>
        <w:rPr>
          <w:u w:val="single"/>
        </w:rPr>
      </w:pPr>
      <w:r w:rsidRPr="00B144A6">
        <w:rPr>
          <w:u w:val="single"/>
        </w:rPr>
        <w:t xml:space="preserve">Pyzchiva </w:t>
      </w:r>
      <w:r w:rsidR="00786890" w:rsidRPr="00B144A6">
        <w:rPr>
          <w:u w:val="single"/>
        </w:rPr>
        <w:t>90 mg инжекционен разтвор в предварително напълнена спринцовка</w:t>
      </w:r>
    </w:p>
    <w:p w14:paraId="25AF6F30" w14:textId="77777777" w:rsidR="00DA0EDF" w:rsidRPr="00B144A6" w:rsidRDefault="00786890">
      <w:pPr>
        <w:tabs>
          <w:tab w:val="clear" w:pos="567"/>
        </w:tabs>
      </w:pPr>
      <w:r w:rsidRPr="00B144A6">
        <w:t>Всяка предварително напълнена спринцовка съдържа 90 mg устекинумаб в 1 ml.</w:t>
      </w:r>
    </w:p>
    <w:p w14:paraId="56494DA4" w14:textId="77777777" w:rsidR="00DA0EDF" w:rsidRPr="00B144A6" w:rsidRDefault="00DA0EDF">
      <w:pPr>
        <w:tabs>
          <w:tab w:val="clear" w:pos="567"/>
        </w:tabs>
      </w:pPr>
    </w:p>
    <w:p w14:paraId="5534782D" w14:textId="603985A4" w:rsidR="00DA0EDF" w:rsidRPr="00B144A6" w:rsidRDefault="00786890">
      <w:pPr>
        <w:tabs>
          <w:tab w:val="clear" w:pos="567"/>
        </w:tabs>
      </w:pPr>
      <w:r w:rsidRPr="00B144A6">
        <w:t>Устекинумаб е изцяло човешко IgG1κ моноклонално антитяло към интерлевкин (IL)</w:t>
      </w:r>
      <w:r w:rsidR="009B2545" w:rsidRPr="00B144A6">
        <w:t>-</w:t>
      </w:r>
      <w:r w:rsidRPr="00B144A6">
        <w:t xml:space="preserve">12/23, произведено в </w:t>
      </w:r>
      <w:r w:rsidR="00CF5B15" w:rsidRPr="00B144A6">
        <w:rPr>
          <w:rFonts w:eastAsiaTheme="minorEastAsia"/>
          <w:noProof/>
          <w:lang w:eastAsia="ko-KR"/>
        </w:rPr>
        <w:t xml:space="preserve">CHO </w:t>
      </w:r>
      <w:r w:rsidRPr="00B144A6">
        <w:t>клетъчна линия с помощта на рекомбинантна ДНК технология.</w:t>
      </w:r>
    </w:p>
    <w:p w14:paraId="58F329E4" w14:textId="77777777" w:rsidR="00DA0EDF" w:rsidRPr="00B144A6" w:rsidRDefault="00DA0EDF">
      <w:pPr>
        <w:widowControl w:val="0"/>
      </w:pPr>
    </w:p>
    <w:p w14:paraId="039AFDFA" w14:textId="77777777" w:rsidR="00DA0EDF" w:rsidRPr="00B144A6" w:rsidRDefault="00786890">
      <w:pPr>
        <w:widowControl w:val="0"/>
      </w:pPr>
      <w:r w:rsidRPr="00B144A6">
        <w:t>За пълния списък на помощните вещества вижте точка 6.1.</w:t>
      </w:r>
    </w:p>
    <w:p w14:paraId="6C0E13BE" w14:textId="77777777" w:rsidR="00DA0EDF" w:rsidRPr="00B144A6" w:rsidRDefault="00DA0EDF">
      <w:pPr>
        <w:tabs>
          <w:tab w:val="clear" w:pos="567"/>
        </w:tabs>
      </w:pPr>
    </w:p>
    <w:p w14:paraId="73185B81" w14:textId="77777777" w:rsidR="00DA0EDF" w:rsidRPr="00B144A6" w:rsidRDefault="00DA0EDF">
      <w:pPr>
        <w:tabs>
          <w:tab w:val="clear" w:pos="567"/>
        </w:tabs>
      </w:pPr>
    </w:p>
    <w:p w14:paraId="087B4AE5" w14:textId="77777777" w:rsidR="00DA0EDF" w:rsidRPr="00B144A6" w:rsidRDefault="00786890">
      <w:pPr>
        <w:keepNext/>
        <w:ind w:left="567" w:hanging="567"/>
        <w:outlineLvl w:val="1"/>
        <w:rPr>
          <w:b/>
          <w:bCs/>
        </w:rPr>
      </w:pPr>
      <w:r w:rsidRPr="00B144A6">
        <w:rPr>
          <w:b/>
          <w:bCs/>
        </w:rPr>
        <w:t>3.</w:t>
      </w:r>
      <w:r w:rsidRPr="00B144A6">
        <w:rPr>
          <w:b/>
          <w:bCs/>
        </w:rPr>
        <w:tab/>
        <w:t>ЛЕКАРСТВЕНА ФОРМА</w:t>
      </w:r>
    </w:p>
    <w:p w14:paraId="7CF4DD5F" w14:textId="77777777" w:rsidR="00DA0EDF" w:rsidRPr="00B144A6" w:rsidRDefault="00DA0EDF">
      <w:pPr>
        <w:keepNext/>
      </w:pPr>
    </w:p>
    <w:p w14:paraId="0697EF55" w14:textId="32203CA0" w:rsidR="00DA0EDF" w:rsidRPr="00B144A6" w:rsidRDefault="00CF5B15">
      <w:pPr>
        <w:keepNext/>
        <w:rPr>
          <w:szCs w:val="22"/>
          <w:u w:val="single"/>
        </w:rPr>
      </w:pPr>
      <w:r w:rsidRPr="00B144A6">
        <w:rPr>
          <w:u w:val="single"/>
        </w:rPr>
        <w:t xml:space="preserve">Pyzchiva </w:t>
      </w:r>
      <w:r w:rsidR="00786890" w:rsidRPr="00B144A6">
        <w:rPr>
          <w:szCs w:val="22"/>
          <w:u w:val="single"/>
        </w:rPr>
        <w:t>45 mg инжекционен разтвор в предварително напълнена спринцовка</w:t>
      </w:r>
    </w:p>
    <w:p w14:paraId="0DC54D53" w14:textId="5463195A" w:rsidR="00DA0EDF" w:rsidRPr="00B144A6" w:rsidRDefault="00786890">
      <w:pPr>
        <w:rPr>
          <w:szCs w:val="22"/>
        </w:rPr>
      </w:pPr>
      <w:r w:rsidRPr="00B144A6">
        <w:rPr>
          <w:szCs w:val="22"/>
        </w:rPr>
        <w:t>Инжекционен разтвор</w:t>
      </w:r>
      <w:r w:rsidR="00CF5B15" w:rsidRPr="00B144A6">
        <w:rPr>
          <w:szCs w:val="22"/>
        </w:rPr>
        <w:t>.</w:t>
      </w:r>
    </w:p>
    <w:p w14:paraId="65341A87" w14:textId="77777777" w:rsidR="00DA0EDF" w:rsidRPr="00B144A6" w:rsidRDefault="00DA0EDF">
      <w:pPr>
        <w:rPr>
          <w:szCs w:val="22"/>
        </w:rPr>
      </w:pPr>
    </w:p>
    <w:p w14:paraId="1AEAA1C9" w14:textId="59AAE1F9" w:rsidR="00DA0EDF" w:rsidRPr="00B144A6" w:rsidRDefault="00CF5B15">
      <w:pPr>
        <w:keepNext/>
        <w:rPr>
          <w:szCs w:val="22"/>
          <w:u w:val="single"/>
        </w:rPr>
      </w:pPr>
      <w:r w:rsidRPr="00B144A6">
        <w:rPr>
          <w:u w:val="single"/>
        </w:rPr>
        <w:t xml:space="preserve">Pyzchiva </w:t>
      </w:r>
      <w:r w:rsidR="00786890" w:rsidRPr="00B144A6">
        <w:rPr>
          <w:szCs w:val="22"/>
          <w:u w:val="single"/>
        </w:rPr>
        <w:t>90 mg инжекционен разтвор в предварително напълнена спринцовка</w:t>
      </w:r>
    </w:p>
    <w:p w14:paraId="364D4F59" w14:textId="304D2907" w:rsidR="00DA0EDF" w:rsidRPr="00B144A6" w:rsidRDefault="00786890">
      <w:pPr>
        <w:rPr>
          <w:szCs w:val="22"/>
        </w:rPr>
      </w:pPr>
      <w:r w:rsidRPr="00B144A6">
        <w:rPr>
          <w:szCs w:val="22"/>
        </w:rPr>
        <w:t>Инжекционен разтвор</w:t>
      </w:r>
      <w:r w:rsidR="00CF5B15" w:rsidRPr="00B144A6">
        <w:rPr>
          <w:szCs w:val="22"/>
        </w:rPr>
        <w:t>.</w:t>
      </w:r>
    </w:p>
    <w:p w14:paraId="4EE9CD11" w14:textId="77777777" w:rsidR="00DA0EDF" w:rsidRPr="00B144A6" w:rsidRDefault="00DA0EDF">
      <w:pPr>
        <w:rPr>
          <w:szCs w:val="22"/>
        </w:rPr>
      </w:pPr>
    </w:p>
    <w:p w14:paraId="7A6CE6CE" w14:textId="67146A4A" w:rsidR="00DA0EDF" w:rsidRPr="00B144A6" w:rsidRDefault="00786890">
      <w:pPr>
        <w:rPr>
          <w:szCs w:val="22"/>
        </w:rPr>
      </w:pPr>
      <w:r w:rsidRPr="00B144A6">
        <w:rPr>
          <w:szCs w:val="22"/>
        </w:rPr>
        <w:t>Разтворът е бистър, безцветен до бледожълт</w:t>
      </w:r>
      <w:r w:rsidR="00504D50" w:rsidRPr="00B144A6">
        <w:rPr>
          <w:szCs w:val="22"/>
        </w:rPr>
        <w:t xml:space="preserve"> и е формулиран при pH 6,0 ± 0,3. Осмотичността на разтвора е </w:t>
      </w:r>
      <w:r w:rsidR="000808AB" w:rsidRPr="00B144A6">
        <w:rPr>
          <w:szCs w:val="22"/>
        </w:rPr>
        <w:t>320</w:t>
      </w:r>
      <w:r w:rsidR="00504D50" w:rsidRPr="00B144A6">
        <w:rPr>
          <w:szCs w:val="22"/>
        </w:rPr>
        <w:t> ± 3</w:t>
      </w:r>
      <w:r w:rsidR="000808AB" w:rsidRPr="00B144A6">
        <w:rPr>
          <w:szCs w:val="22"/>
        </w:rPr>
        <w:t>2</w:t>
      </w:r>
      <w:r w:rsidR="00504D50" w:rsidRPr="00B144A6">
        <w:rPr>
          <w:szCs w:val="22"/>
        </w:rPr>
        <w:t> mOsm/kg</w:t>
      </w:r>
      <w:r w:rsidRPr="00B144A6">
        <w:rPr>
          <w:szCs w:val="22"/>
        </w:rPr>
        <w:t>.</w:t>
      </w:r>
    </w:p>
    <w:p w14:paraId="3EDF60AD" w14:textId="77777777" w:rsidR="00DA0EDF" w:rsidRPr="00B144A6" w:rsidRDefault="00DA0EDF"/>
    <w:p w14:paraId="1A8C9FCC" w14:textId="77777777" w:rsidR="00DA0EDF" w:rsidRPr="00B144A6" w:rsidRDefault="00DA0EDF">
      <w:pPr>
        <w:tabs>
          <w:tab w:val="clear" w:pos="567"/>
        </w:tabs>
      </w:pPr>
    </w:p>
    <w:p w14:paraId="1FDB0B82" w14:textId="77777777" w:rsidR="00DA0EDF" w:rsidRPr="00B144A6" w:rsidRDefault="00786890">
      <w:pPr>
        <w:keepNext/>
        <w:ind w:left="567" w:hanging="567"/>
        <w:outlineLvl w:val="1"/>
        <w:rPr>
          <w:b/>
          <w:bCs/>
        </w:rPr>
      </w:pPr>
      <w:r w:rsidRPr="00B144A6">
        <w:rPr>
          <w:b/>
          <w:bCs/>
        </w:rPr>
        <w:t>4.</w:t>
      </w:r>
      <w:r w:rsidRPr="00B144A6">
        <w:rPr>
          <w:b/>
          <w:bCs/>
        </w:rPr>
        <w:tab/>
        <w:t>КЛИНИЧНИ ДАННИ</w:t>
      </w:r>
    </w:p>
    <w:p w14:paraId="31554F1F" w14:textId="77777777" w:rsidR="00DA0EDF" w:rsidRPr="00B144A6" w:rsidRDefault="00DA0EDF">
      <w:pPr>
        <w:keepNext/>
        <w:tabs>
          <w:tab w:val="clear" w:pos="567"/>
        </w:tabs>
      </w:pPr>
    </w:p>
    <w:p w14:paraId="30C92A62" w14:textId="77777777" w:rsidR="00DA0EDF" w:rsidRPr="00B144A6" w:rsidRDefault="00786890">
      <w:pPr>
        <w:keepNext/>
        <w:ind w:left="567" w:hanging="567"/>
        <w:outlineLvl w:val="2"/>
        <w:rPr>
          <w:b/>
          <w:bCs/>
        </w:rPr>
      </w:pPr>
      <w:r w:rsidRPr="00B144A6">
        <w:rPr>
          <w:b/>
          <w:bCs/>
        </w:rPr>
        <w:t>4.1</w:t>
      </w:r>
      <w:r w:rsidRPr="00B144A6">
        <w:rPr>
          <w:b/>
          <w:bCs/>
        </w:rPr>
        <w:tab/>
        <w:t>Терапевтични показания</w:t>
      </w:r>
    </w:p>
    <w:p w14:paraId="306BCE70" w14:textId="77777777" w:rsidR="00DA0EDF" w:rsidRPr="00B144A6" w:rsidRDefault="00DA0EDF">
      <w:pPr>
        <w:keepNext/>
        <w:tabs>
          <w:tab w:val="clear" w:pos="567"/>
        </w:tabs>
      </w:pPr>
    </w:p>
    <w:p w14:paraId="32DB7A8D" w14:textId="77777777" w:rsidR="00DA0EDF" w:rsidRPr="00B144A6" w:rsidRDefault="00786890">
      <w:pPr>
        <w:keepNext/>
        <w:tabs>
          <w:tab w:val="clear" w:pos="567"/>
        </w:tabs>
        <w:rPr>
          <w:u w:val="single"/>
        </w:rPr>
      </w:pPr>
      <w:r w:rsidRPr="00B144A6">
        <w:rPr>
          <w:u w:val="single"/>
        </w:rPr>
        <w:t>Плаков псориазис</w:t>
      </w:r>
    </w:p>
    <w:p w14:paraId="28F9413A" w14:textId="5C79246B" w:rsidR="00DA0EDF" w:rsidRPr="00B144A6" w:rsidRDefault="00CF5B15">
      <w:pPr>
        <w:tabs>
          <w:tab w:val="clear" w:pos="567"/>
        </w:tabs>
      </w:pPr>
      <w:r w:rsidRPr="00B144A6">
        <w:t xml:space="preserve">Pyzchiva </w:t>
      </w:r>
      <w:r w:rsidR="00786890" w:rsidRPr="00B144A6">
        <w:t>е показан за лечение на умерен до тежък плаков псориазис при възрастни, които не са се повлияли, имат противопоказания или непоносимост към други системни терапии, включващи циклоспорин, метотрексат (МТХ) или ПУВА (псорален и ултравиолетови А лъчи) терапия (вж. точка 5.1).</w:t>
      </w:r>
    </w:p>
    <w:p w14:paraId="7D4804EA" w14:textId="77777777" w:rsidR="00DA0EDF" w:rsidRPr="00B144A6" w:rsidRDefault="00DA0EDF">
      <w:pPr>
        <w:tabs>
          <w:tab w:val="clear" w:pos="567"/>
        </w:tabs>
      </w:pPr>
    </w:p>
    <w:p w14:paraId="4EF183B6" w14:textId="77777777" w:rsidR="00DA0EDF" w:rsidRPr="00B144A6" w:rsidRDefault="00786890">
      <w:pPr>
        <w:keepNext/>
        <w:tabs>
          <w:tab w:val="clear" w:pos="567"/>
        </w:tabs>
        <w:rPr>
          <w:u w:val="single"/>
        </w:rPr>
      </w:pPr>
      <w:r w:rsidRPr="00B144A6">
        <w:rPr>
          <w:u w:val="single"/>
        </w:rPr>
        <w:t>Плаков псориазис при педиатрични пациенти</w:t>
      </w:r>
    </w:p>
    <w:p w14:paraId="2256BCF4" w14:textId="2E77070C" w:rsidR="00DA0EDF" w:rsidRPr="00B144A6" w:rsidRDefault="00CF5B15">
      <w:r w:rsidRPr="00B144A6">
        <w:t xml:space="preserve">Pyzchiva </w:t>
      </w:r>
      <w:r w:rsidR="00786890" w:rsidRPr="00B144A6">
        <w:t>е показан за лечение на умерен до тежък плаков псориазис при деца и пациенти в юношеска възраст на 6 години и по-големи, при които има недостатъчен контрол или непоносимост към други системни терапии или фототерапии (вж. точка 5.1).</w:t>
      </w:r>
    </w:p>
    <w:p w14:paraId="749B9C54" w14:textId="77777777" w:rsidR="00DA0EDF" w:rsidRPr="00B144A6" w:rsidRDefault="00DA0EDF"/>
    <w:p w14:paraId="10C92B7E" w14:textId="77777777" w:rsidR="00DA0EDF" w:rsidRPr="00B144A6" w:rsidRDefault="00786890">
      <w:pPr>
        <w:keepNext/>
        <w:rPr>
          <w:u w:val="single"/>
        </w:rPr>
      </w:pPr>
      <w:r w:rsidRPr="00B144A6">
        <w:rPr>
          <w:u w:val="single"/>
        </w:rPr>
        <w:t>Псориатичен артрит (PsA)</w:t>
      </w:r>
    </w:p>
    <w:p w14:paraId="109646AF" w14:textId="27561999" w:rsidR="00DA0EDF" w:rsidRPr="00B144A6" w:rsidRDefault="00CF5B15">
      <w:r w:rsidRPr="00B144A6">
        <w:t>Pyzchiva</w:t>
      </w:r>
      <w:r w:rsidR="00786890" w:rsidRPr="00B144A6">
        <w:t xml:space="preserve">, самостоятелно или в комбинация с MTX, е показан за лечение на активен псориатичен артрит при възрастни пациенти, при които отговорът към предшестващо лечение с небиологични </w:t>
      </w:r>
      <w:r w:rsidR="00786890" w:rsidRPr="00B144A6">
        <w:rPr>
          <w:iCs/>
        </w:rPr>
        <w:t xml:space="preserve">модифициращи болестта антиревматоидни лекарства </w:t>
      </w:r>
      <w:r w:rsidR="00786890" w:rsidRPr="00B144A6">
        <w:t>(DMARD) е бил недостатъчен (вж. точка 5.1).</w:t>
      </w:r>
    </w:p>
    <w:p w14:paraId="70226D1B" w14:textId="77777777" w:rsidR="00DA0EDF" w:rsidRPr="00B144A6" w:rsidRDefault="00DA0EDF"/>
    <w:p w14:paraId="73C09439" w14:textId="77777777" w:rsidR="00DA0EDF" w:rsidRPr="00B144A6" w:rsidRDefault="00786890">
      <w:pPr>
        <w:keepLines/>
        <w:widowControl w:val="0"/>
      </w:pPr>
      <w:r w:rsidRPr="00B144A6">
        <w:rPr>
          <w:szCs w:val="22"/>
          <w:u w:val="single"/>
        </w:rPr>
        <w:t>Болест на Crohn</w:t>
      </w:r>
    </w:p>
    <w:p w14:paraId="3E0352CE" w14:textId="5E3C895B" w:rsidR="00DA0EDF" w:rsidRPr="00B144A6" w:rsidRDefault="00CF5B15">
      <w:r w:rsidRPr="00B144A6">
        <w:t xml:space="preserve">Pyzchiva </w:t>
      </w:r>
      <w:r w:rsidR="00786890" w:rsidRPr="00B144A6">
        <w:t>е показан за лечение на възрастни пациенти с умерена до тежка активна болест на Crohn, които са се повлияли недостатъчно, вече не се повлияват или имат непоносимост към конвенционалната терапия или към антагонист на TNFα, или имат медицински противопоказания за такива терапии.</w:t>
      </w:r>
    </w:p>
    <w:p w14:paraId="1B5F8950" w14:textId="77777777" w:rsidR="00DA0EDF" w:rsidRPr="00B144A6" w:rsidRDefault="00DA0EDF"/>
    <w:p w14:paraId="3B238D37" w14:textId="77777777" w:rsidR="00DA0EDF" w:rsidRPr="00B144A6" w:rsidRDefault="00786890">
      <w:pPr>
        <w:keepNext/>
        <w:ind w:left="567" w:hanging="567"/>
        <w:outlineLvl w:val="2"/>
        <w:rPr>
          <w:b/>
          <w:bCs/>
        </w:rPr>
      </w:pPr>
      <w:r w:rsidRPr="00B144A6">
        <w:rPr>
          <w:b/>
          <w:bCs/>
        </w:rPr>
        <w:t>4.2</w:t>
      </w:r>
      <w:r w:rsidRPr="00B144A6">
        <w:rPr>
          <w:b/>
          <w:bCs/>
        </w:rPr>
        <w:tab/>
        <w:t>Дозировка и начин на приложение</w:t>
      </w:r>
    </w:p>
    <w:p w14:paraId="5DED57F0" w14:textId="77777777" w:rsidR="00DA0EDF" w:rsidRPr="00B144A6" w:rsidRDefault="00DA0EDF">
      <w:pPr>
        <w:keepNext/>
        <w:tabs>
          <w:tab w:val="clear" w:pos="567"/>
        </w:tabs>
        <w:rPr>
          <w:bCs/>
        </w:rPr>
      </w:pPr>
    </w:p>
    <w:p w14:paraId="75536DAC" w14:textId="4C2DD592" w:rsidR="00DA0EDF" w:rsidRPr="00B144A6" w:rsidRDefault="00CF5B15">
      <w:pPr>
        <w:tabs>
          <w:tab w:val="clear" w:pos="567"/>
        </w:tabs>
        <w:rPr>
          <w:bCs/>
        </w:rPr>
      </w:pPr>
      <w:r w:rsidRPr="00B144A6">
        <w:t xml:space="preserve">Pyzchiva </w:t>
      </w:r>
      <w:r w:rsidR="00786890" w:rsidRPr="00B144A6">
        <w:rPr>
          <w:bCs/>
        </w:rPr>
        <w:t xml:space="preserve">е предназначен за употреба под ръководството и надзора на лекар с опит в диагностицирането и лечението на </w:t>
      </w:r>
      <w:r w:rsidR="006F1478" w:rsidRPr="00B144A6">
        <w:rPr>
          <w:bCs/>
        </w:rPr>
        <w:t>заболявания</w:t>
      </w:r>
      <w:r w:rsidR="00786890" w:rsidRPr="00B144A6">
        <w:rPr>
          <w:bCs/>
        </w:rPr>
        <w:t xml:space="preserve">, за които </w:t>
      </w:r>
      <w:r w:rsidR="009C3FEC" w:rsidRPr="00B144A6">
        <w:t xml:space="preserve">Pyzchiva </w:t>
      </w:r>
      <w:r w:rsidR="00786890" w:rsidRPr="00B144A6">
        <w:rPr>
          <w:bCs/>
        </w:rPr>
        <w:t>е показан.</w:t>
      </w:r>
    </w:p>
    <w:p w14:paraId="3329BE65" w14:textId="77777777" w:rsidR="009C3FEC" w:rsidRPr="00B144A6" w:rsidRDefault="009C3FEC">
      <w:pPr>
        <w:tabs>
          <w:tab w:val="clear" w:pos="567"/>
        </w:tabs>
        <w:rPr>
          <w:bCs/>
        </w:rPr>
      </w:pPr>
    </w:p>
    <w:p w14:paraId="71291785" w14:textId="56037C24" w:rsidR="009C3FEC" w:rsidRPr="00B144A6" w:rsidRDefault="009C3FEC">
      <w:pPr>
        <w:tabs>
          <w:tab w:val="clear" w:pos="567"/>
        </w:tabs>
        <w:rPr>
          <w:bCs/>
        </w:rPr>
      </w:pPr>
      <w:r w:rsidRPr="00B144A6">
        <w:rPr>
          <w:bCs/>
        </w:rPr>
        <w:t>Pyzchiva се предлага като предварително напълнени спринцовки от 45 mg и 90 mg за подкожно инжектиране и поради това не е възможно да се прилага при педиатрични пациенти (тегло &lt;60</w:t>
      </w:r>
      <w:r w:rsidR="00D20BCB" w:rsidRPr="00B144A6">
        <w:rPr>
          <w:bCs/>
        </w:rPr>
        <w:t> </w:t>
      </w:r>
      <w:r w:rsidRPr="00B144A6">
        <w:rPr>
          <w:bCs/>
        </w:rPr>
        <w:t>kg), които се нуждаят от по-малко от пълна доза от 45</w:t>
      </w:r>
      <w:r w:rsidR="00D20BCB" w:rsidRPr="00B144A6">
        <w:rPr>
          <w:bCs/>
        </w:rPr>
        <w:t> </w:t>
      </w:r>
      <w:r w:rsidRPr="00B144A6">
        <w:rPr>
          <w:bCs/>
        </w:rPr>
        <w:t xml:space="preserve">mg. </w:t>
      </w:r>
      <w:r w:rsidR="004E7493" w:rsidRPr="00B144A6">
        <w:rPr>
          <w:bCs/>
        </w:rPr>
        <w:t>За прилагане на дози под 45 </w:t>
      </w:r>
      <w:r w:rsidR="004E7493" w:rsidRPr="00B144A6">
        <w:t>mg</w:t>
      </w:r>
      <w:r w:rsidR="004E7493" w:rsidRPr="00B144A6">
        <w:rPr>
          <w:bCs/>
        </w:rPr>
        <w:t>, трябва да се използват други продукти, съдържащи устекинумаб.</w:t>
      </w:r>
    </w:p>
    <w:p w14:paraId="1CA3575F" w14:textId="77777777" w:rsidR="00DA0EDF" w:rsidRPr="00B144A6" w:rsidRDefault="00DA0EDF">
      <w:pPr>
        <w:tabs>
          <w:tab w:val="clear" w:pos="567"/>
        </w:tabs>
        <w:rPr>
          <w:bCs/>
        </w:rPr>
      </w:pPr>
    </w:p>
    <w:p w14:paraId="415BA2F7" w14:textId="77777777" w:rsidR="00DA0EDF" w:rsidRPr="00B144A6" w:rsidRDefault="00786890">
      <w:pPr>
        <w:keepNext/>
        <w:tabs>
          <w:tab w:val="clear" w:pos="567"/>
        </w:tabs>
        <w:rPr>
          <w:u w:val="single"/>
        </w:rPr>
      </w:pPr>
      <w:r w:rsidRPr="00B144A6">
        <w:rPr>
          <w:u w:val="single"/>
        </w:rPr>
        <w:t>Дозировка</w:t>
      </w:r>
    </w:p>
    <w:p w14:paraId="7387B432" w14:textId="77777777" w:rsidR="00DA0EDF" w:rsidRPr="00B144A6" w:rsidRDefault="00DA0EDF">
      <w:pPr>
        <w:keepNext/>
        <w:tabs>
          <w:tab w:val="clear" w:pos="567"/>
        </w:tabs>
        <w:rPr>
          <w:bCs/>
        </w:rPr>
      </w:pPr>
    </w:p>
    <w:p w14:paraId="3818D388" w14:textId="77777777" w:rsidR="00DA0EDF" w:rsidRPr="00B144A6" w:rsidRDefault="00786890">
      <w:pPr>
        <w:keepNext/>
        <w:tabs>
          <w:tab w:val="clear" w:pos="567"/>
        </w:tabs>
        <w:rPr>
          <w:u w:val="single"/>
        </w:rPr>
      </w:pPr>
      <w:r w:rsidRPr="00B144A6">
        <w:rPr>
          <w:u w:val="single"/>
        </w:rPr>
        <w:t>Плаков псориазис</w:t>
      </w:r>
    </w:p>
    <w:p w14:paraId="2B77DB81" w14:textId="15672CD1" w:rsidR="00DA0EDF" w:rsidRPr="00B144A6" w:rsidRDefault="009C5A72">
      <w:pPr>
        <w:tabs>
          <w:tab w:val="clear" w:pos="567"/>
        </w:tabs>
        <w:rPr>
          <w:bCs/>
        </w:rPr>
      </w:pPr>
      <w:r w:rsidRPr="00B144A6">
        <w:rPr>
          <w:bCs/>
        </w:rPr>
        <w:t>Препоръчителната</w:t>
      </w:r>
      <w:r w:rsidR="00786890" w:rsidRPr="00B144A6">
        <w:rPr>
          <w:bCs/>
        </w:rPr>
        <w:t xml:space="preserve"> дозировка на </w:t>
      </w:r>
      <w:r w:rsidR="00D20BCB" w:rsidRPr="00B144A6">
        <w:t xml:space="preserve">Pyzchiva </w:t>
      </w:r>
      <w:r w:rsidR="00786890" w:rsidRPr="00B144A6">
        <w:rPr>
          <w:bCs/>
        </w:rPr>
        <w:t>е начална доза 45 mg, приложена подкожно, последвана от доза 45 mg 4 седмици по-късно и след това на всеки 12 седмици.</w:t>
      </w:r>
    </w:p>
    <w:p w14:paraId="302CA833" w14:textId="77777777" w:rsidR="00DA0EDF" w:rsidRPr="00B144A6" w:rsidRDefault="00DA0EDF">
      <w:pPr>
        <w:tabs>
          <w:tab w:val="clear" w:pos="567"/>
        </w:tabs>
        <w:rPr>
          <w:bCs/>
        </w:rPr>
      </w:pPr>
    </w:p>
    <w:p w14:paraId="3C3D792E" w14:textId="77777777" w:rsidR="00DA0EDF" w:rsidRPr="00B144A6" w:rsidRDefault="00786890">
      <w:pPr>
        <w:tabs>
          <w:tab w:val="clear" w:pos="567"/>
        </w:tabs>
        <w:rPr>
          <w:bCs/>
        </w:rPr>
      </w:pPr>
      <w:r w:rsidRPr="00B144A6">
        <w:rPr>
          <w:bCs/>
        </w:rPr>
        <w:t>При пациенти, които не са се повлияли от лечението до 28 седмици трябва да се обмисли прекратяване на терапията.</w:t>
      </w:r>
    </w:p>
    <w:p w14:paraId="1D5EAC96" w14:textId="77777777" w:rsidR="00DA0EDF" w:rsidRPr="00B144A6" w:rsidRDefault="00DA0EDF">
      <w:pPr>
        <w:tabs>
          <w:tab w:val="clear" w:pos="567"/>
        </w:tabs>
        <w:rPr>
          <w:bCs/>
        </w:rPr>
      </w:pPr>
    </w:p>
    <w:p w14:paraId="540FA5EC" w14:textId="77777777" w:rsidR="00DA0EDF" w:rsidRPr="00B144A6" w:rsidRDefault="00786890">
      <w:pPr>
        <w:keepNext/>
        <w:tabs>
          <w:tab w:val="clear" w:pos="567"/>
        </w:tabs>
        <w:rPr>
          <w:bCs/>
          <w:i/>
          <w:iCs/>
        </w:rPr>
      </w:pPr>
      <w:r w:rsidRPr="00B144A6">
        <w:rPr>
          <w:bCs/>
          <w:i/>
          <w:iCs/>
        </w:rPr>
        <w:t>Пациенти с телесно тегло &gt;</w:t>
      </w:r>
      <w:r w:rsidRPr="00B144A6">
        <w:rPr>
          <w:i/>
        </w:rPr>
        <w:t> </w:t>
      </w:r>
      <w:r w:rsidRPr="00B144A6">
        <w:rPr>
          <w:bCs/>
          <w:i/>
          <w:iCs/>
        </w:rPr>
        <w:t>100 kg</w:t>
      </w:r>
    </w:p>
    <w:p w14:paraId="775D27BF" w14:textId="07CB8409" w:rsidR="00DA0EDF" w:rsidRPr="00B144A6" w:rsidRDefault="00786890">
      <w:pPr>
        <w:tabs>
          <w:tab w:val="clear" w:pos="567"/>
        </w:tabs>
        <w:rPr>
          <w:bCs/>
        </w:rPr>
      </w:pPr>
      <w:r w:rsidRPr="00B144A6">
        <w:rPr>
          <w:bCs/>
        </w:rPr>
        <w:t>За пациенти с телесно тегло &gt;</w:t>
      </w:r>
      <w:r w:rsidRPr="00B144A6">
        <w:t> </w:t>
      </w:r>
      <w:r w:rsidRPr="00B144A6">
        <w:rPr>
          <w:bCs/>
        </w:rPr>
        <w:t>100 kg първоначалната доза е 90 mg, приложена подкожно, последвана от доза 90 mg 4 седмици по-късно и след това на всеки 12 седмици. При тези пациенти дозата от 45 mg също е ефикасна, но по-голяма ефикасност има дозата от 90 mg. (вж. точка 5.1, таблица 4)</w:t>
      </w:r>
    </w:p>
    <w:p w14:paraId="4BCAC27F" w14:textId="77777777" w:rsidR="00DA0EDF" w:rsidRPr="00B144A6" w:rsidRDefault="00DA0EDF"/>
    <w:p w14:paraId="3C946292" w14:textId="77777777" w:rsidR="00DA0EDF" w:rsidRPr="00B144A6" w:rsidRDefault="00786890">
      <w:pPr>
        <w:keepNext/>
        <w:rPr>
          <w:u w:val="single"/>
        </w:rPr>
      </w:pPr>
      <w:r w:rsidRPr="00B144A6">
        <w:rPr>
          <w:u w:val="single"/>
        </w:rPr>
        <w:t>Псориатичен артрит (PsA)</w:t>
      </w:r>
    </w:p>
    <w:p w14:paraId="23964C1D" w14:textId="322EFB2F" w:rsidR="00DA0EDF" w:rsidRPr="00B144A6" w:rsidRDefault="00786890">
      <w:r w:rsidRPr="00B144A6">
        <w:t xml:space="preserve">Препоръчваната дозировка на </w:t>
      </w:r>
      <w:r w:rsidR="00D20BCB" w:rsidRPr="00B144A6">
        <w:t xml:space="preserve">Pyzchiva </w:t>
      </w:r>
      <w:r w:rsidRPr="00B144A6">
        <w:t xml:space="preserve">е начална доза </w:t>
      </w:r>
      <w:r w:rsidRPr="00B144A6">
        <w:rPr>
          <w:bCs/>
        </w:rPr>
        <w:t>45 mg, приложена</w:t>
      </w:r>
      <w:r w:rsidRPr="00B144A6">
        <w:t xml:space="preserve"> подкожно, последвана от доза </w:t>
      </w:r>
      <w:r w:rsidRPr="00B144A6">
        <w:rPr>
          <w:bCs/>
        </w:rPr>
        <w:t>45 mg</w:t>
      </w:r>
      <w:r w:rsidRPr="00B144A6">
        <w:t xml:space="preserve"> 4 седмици по-късно и след това на всеки 12 седмици. Алтернативно, при пациенти с телесно тегло &gt; 100 kg, може да се използват 90 mg.</w:t>
      </w:r>
    </w:p>
    <w:p w14:paraId="57F2BC8A" w14:textId="77777777" w:rsidR="00DA0EDF" w:rsidRPr="00B144A6" w:rsidRDefault="00DA0EDF"/>
    <w:p w14:paraId="1637E954" w14:textId="77777777" w:rsidR="00DA0EDF" w:rsidRPr="00B144A6" w:rsidRDefault="00786890">
      <w:r w:rsidRPr="00B144A6">
        <w:t>При пациенти, които не са се повлияли от лечението до 28 седмици трябва да се обмисли преустановяване на лечението.</w:t>
      </w:r>
    </w:p>
    <w:p w14:paraId="79FF0445" w14:textId="77777777" w:rsidR="00DA0EDF" w:rsidRPr="00B144A6" w:rsidRDefault="00DA0EDF"/>
    <w:p w14:paraId="4753B337" w14:textId="77777777" w:rsidR="00DA0EDF" w:rsidRPr="00B144A6" w:rsidRDefault="00786890">
      <w:pPr>
        <w:keepNext/>
        <w:tabs>
          <w:tab w:val="clear" w:pos="567"/>
        </w:tabs>
        <w:rPr>
          <w:bCs/>
          <w:i/>
          <w:iCs/>
        </w:rPr>
      </w:pPr>
      <w:r w:rsidRPr="00B144A6">
        <w:rPr>
          <w:bCs/>
          <w:i/>
          <w:iCs/>
        </w:rPr>
        <w:t>Старческа възраст (≥ 65 години)</w:t>
      </w:r>
    </w:p>
    <w:p w14:paraId="710F3166" w14:textId="77777777" w:rsidR="00DA0EDF" w:rsidRPr="00B144A6" w:rsidRDefault="00786890">
      <w:pPr>
        <w:tabs>
          <w:tab w:val="clear" w:pos="567"/>
        </w:tabs>
        <w:rPr>
          <w:bCs/>
        </w:rPr>
      </w:pPr>
      <w:r w:rsidRPr="00B144A6">
        <w:rPr>
          <w:bCs/>
        </w:rPr>
        <w:t>Не е необходимо адаптиране на дозата при пациенти в старческа възраст (вж. точка 4.4).</w:t>
      </w:r>
    </w:p>
    <w:p w14:paraId="6EE70FE3" w14:textId="77777777" w:rsidR="00DA0EDF" w:rsidRPr="00B144A6" w:rsidRDefault="00DA0EDF">
      <w:pPr>
        <w:tabs>
          <w:tab w:val="clear" w:pos="567"/>
        </w:tabs>
        <w:rPr>
          <w:bCs/>
        </w:rPr>
      </w:pPr>
    </w:p>
    <w:p w14:paraId="31595ECB" w14:textId="77777777" w:rsidR="00DA0EDF" w:rsidRPr="00B144A6" w:rsidRDefault="00786890">
      <w:pPr>
        <w:keepNext/>
        <w:tabs>
          <w:tab w:val="clear" w:pos="567"/>
        </w:tabs>
        <w:rPr>
          <w:i/>
          <w:iCs/>
        </w:rPr>
      </w:pPr>
      <w:r w:rsidRPr="00B144A6">
        <w:rPr>
          <w:i/>
          <w:iCs/>
        </w:rPr>
        <w:t>Бъбречно и чернодробно увреждане</w:t>
      </w:r>
    </w:p>
    <w:p w14:paraId="4C9657CE" w14:textId="3ECA5CD2" w:rsidR="00DA0EDF" w:rsidRPr="00B144A6" w:rsidRDefault="00786890">
      <w:pPr>
        <w:tabs>
          <w:tab w:val="clear" w:pos="567"/>
        </w:tabs>
        <w:rPr>
          <w:bCs/>
        </w:rPr>
      </w:pPr>
      <w:r w:rsidRPr="00B144A6">
        <w:rPr>
          <w:bCs/>
        </w:rPr>
        <w:t xml:space="preserve">Не са провеждани проучвания с </w:t>
      </w:r>
      <w:r w:rsidR="00FF6285" w:rsidRPr="00B144A6">
        <w:rPr>
          <w:bCs/>
        </w:rPr>
        <w:t xml:space="preserve">устекинумаб </w:t>
      </w:r>
      <w:r w:rsidRPr="00B144A6">
        <w:rPr>
          <w:bCs/>
        </w:rPr>
        <w:t>при тези популации пациенти. Не може да се даде препоръка за дозата.</w:t>
      </w:r>
    </w:p>
    <w:p w14:paraId="3EB34D4E" w14:textId="77777777" w:rsidR="00DA0EDF" w:rsidRPr="00B144A6" w:rsidRDefault="00DA0EDF">
      <w:pPr>
        <w:tabs>
          <w:tab w:val="clear" w:pos="567"/>
        </w:tabs>
        <w:rPr>
          <w:bCs/>
        </w:rPr>
      </w:pPr>
    </w:p>
    <w:p w14:paraId="7FA99082" w14:textId="77777777" w:rsidR="00DA0EDF" w:rsidRPr="00B144A6" w:rsidRDefault="00786890">
      <w:pPr>
        <w:keepNext/>
        <w:tabs>
          <w:tab w:val="clear" w:pos="567"/>
        </w:tabs>
        <w:rPr>
          <w:bCs/>
          <w:i/>
        </w:rPr>
      </w:pPr>
      <w:r w:rsidRPr="00B144A6">
        <w:rPr>
          <w:bCs/>
          <w:i/>
        </w:rPr>
        <w:t>Педиатрична популация</w:t>
      </w:r>
    </w:p>
    <w:p w14:paraId="2719D000" w14:textId="7457B9C8" w:rsidR="00DA0EDF" w:rsidRPr="00B144A6" w:rsidRDefault="00786890">
      <w:pPr>
        <w:tabs>
          <w:tab w:val="clear" w:pos="567"/>
        </w:tabs>
        <w:rPr>
          <w:bCs/>
        </w:rPr>
      </w:pPr>
      <w:r w:rsidRPr="00B144A6">
        <w:rPr>
          <w:bCs/>
        </w:rPr>
        <w:t xml:space="preserve">Безопасността и ефикасността на </w:t>
      </w:r>
      <w:r w:rsidR="00FF6285" w:rsidRPr="00B144A6">
        <w:rPr>
          <w:bCs/>
        </w:rPr>
        <w:t xml:space="preserve">устекинумаб </w:t>
      </w:r>
      <w:r w:rsidRPr="00B144A6">
        <w:rPr>
          <w:bCs/>
        </w:rPr>
        <w:t>при деца с псориазис на възраст под 6 години или при деца с псориатичен артрит под 18-годишна възраст все още не са установени.</w:t>
      </w:r>
    </w:p>
    <w:p w14:paraId="244D64BF" w14:textId="77777777" w:rsidR="00DA0EDF" w:rsidRPr="00B144A6" w:rsidRDefault="00DA0EDF">
      <w:pPr>
        <w:tabs>
          <w:tab w:val="clear" w:pos="567"/>
        </w:tabs>
        <w:rPr>
          <w:bCs/>
        </w:rPr>
      </w:pPr>
    </w:p>
    <w:p w14:paraId="481EB792" w14:textId="77777777" w:rsidR="00DA0EDF" w:rsidRPr="00B144A6" w:rsidRDefault="00786890">
      <w:pPr>
        <w:keepNext/>
        <w:tabs>
          <w:tab w:val="clear" w:pos="567"/>
        </w:tabs>
        <w:rPr>
          <w:bCs/>
          <w:u w:val="single"/>
        </w:rPr>
      </w:pPr>
      <w:r w:rsidRPr="00B144A6">
        <w:rPr>
          <w:u w:val="single"/>
        </w:rPr>
        <w:t>Плаков псориазис при педиатрични пациенти</w:t>
      </w:r>
      <w:r w:rsidRPr="00B144A6">
        <w:rPr>
          <w:bCs/>
          <w:u w:val="single"/>
        </w:rPr>
        <w:t xml:space="preserve"> (6 години и по-големи)</w:t>
      </w:r>
    </w:p>
    <w:p w14:paraId="764FF702" w14:textId="575A67FA" w:rsidR="00DA0EDF" w:rsidRPr="00B144A6" w:rsidRDefault="00786890">
      <w:pPr>
        <w:tabs>
          <w:tab w:val="clear" w:pos="567"/>
        </w:tabs>
        <w:rPr>
          <w:bCs/>
        </w:rPr>
      </w:pPr>
      <w:r w:rsidRPr="00B144A6">
        <w:rPr>
          <w:bCs/>
        </w:rPr>
        <w:t xml:space="preserve">Препоръчителната доза на </w:t>
      </w:r>
      <w:r w:rsidR="009800AC" w:rsidRPr="00B144A6">
        <w:t xml:space="preserve">Pyzchiva за педиатрична популация с телесно тегло над </w:t>
      </w:r>
      <w:r w:rsidR="006A690A" w:rsidRPr="00B144A6">
        <w:t xml:space="preserve">60 kg е </w:t>
      </w:r>
      <w:r w:rsidRPr="00B144A6">
        <w:rPr>
          <w:bCs/>
        </w:rPr>
        <w:t>показана по-долу (</w:t>
      </w:r>
      <w:r w:rsidR="006A690A" w:rsidRPr="00B144A6">
        <w:rPr>
          <w:bCs/>
        </w:rPr>
        <w:t>Т</w:t>
      </w:r>
      <w:r w:rsidRPr="00B144A6">
        <w:rPr>
          <w:bCs/>
        </w:rPr>
        <w:t>аблиц</w:t>
      </w:r>
      <w:r w:rsidR="006A690A" w:rsidRPr="00B144A6">
        <w:rPr>
          <w:bCs/>
        </w:rPr>
        <w:t>а</w:t>
      </w:r>
      <w:r w:rsidRPr="00B144A6">
        <w:rPr>
          <w:bCs/>
        </w:rPr>
        <w:t> 1).</w:t>
      </w:r>
      <w:r w:rsidR="006A690A" w:rsidRPr="00B144A6">
        <w:rPr>
          <w:rFonts w:eastAsiaTheme="minorEastAsia"/>
          <w:noProof/>
          <w:lang w:eastAsia="ko-KR"/>
        </w:rPr>
        <w:t xml:space="preserve"> Pyzchiva </w:t>
      </w:r>
      <w:r w:rsidRPr="00B144A6">
        <w:rPr>
          <w:bCs/>
        </w:rPr>
        <w:t>трябва да се прилага на седмици 0 и 4, след това на всеки 12 седмици.</w:t>
      </w:r>
    </w:p>
    <w:p w14:paraId="74C40321" w14:textId="77777777" w:rsidR="00DA0EDF" w:rsidRPr="00B144A6" w:rsidRDefault="00DA0EDF">
      <w:pPr>
        <w:tabs>
          <w:tab w:val="clear" w:pos="567"/>
        </w:tabs>
        <w:rPr>
          <w:bCs/>
        </w:rPr>
      </w:pPr>
    </w:p>
    <w:p w14:paraId="1EB90F7D" w14:textId="4253CDA4" w:rsidR="00DA0EDF" w:rsidRPr="00B144A6" w:rsidRDefault="00786890">
      <w:pPr>
        <w:keepNext/>
        <w:tabs>
          <w:tab w:val="clear" w:pos="567"/>
        </w:tabs>
        <w:rPr>
          <w:b/>
          <w:iCs/>
        </w:rPr>
      </w:pPr>
      <w:r w:rsidRPr="00B144A6">
        <w:rPr>
          <w:b/>
          <w:iCs/>
        </w:rPr>
        <w:lastRenderedPageBreak/>
        <w:t>Таблица 1:</w:t>
      </w:r>
      <w:r w:rsidRPr="00B144A6">
        <w:rPr>
          <w:b/>
          <w:iCs/>
        </w:rPr>
        <w:tab/>
        <w:t xml:space="preserve">Препоръчителна доза </w:t>
      </w:r>
      <w:r w:rsidR="006A690A" w:rsidRPr="00B144A6">
        <w:rPr>
          <w:b/>
          <w:iCs/>
        </w:rPr>
        <w:t xml:space="preserve">устекинумаб </w:t>
      </w:r>
      <w:r w:rsidRPr="00B144A6">
        <w:rPr>
          <w:b/>
          <w:iCs/>
        </w:rPr>
        <w:t>при педиатрични пациенти с псориазис</w:t>
      </w:r>
    </w:p>
    <w:tbl>
      <w:tblPr>
        <w:tblW w:w="9072" w:type="dxa"/>
        <w:jc w:val="center"/>
        <w:tblLayout w:type="fixed"/>
        <w:tblLook w:val="0000" w:firstRow="0" w:lastRow="0" w:firstColumn="0" w:lastColumn="0" w:noHBand="0" w:noVBand="0"/>
      </w:tblPr>
      <w:tblGrid>
        <w:gridCol w:w="5067"/>
        <w:gridCol w:w="4005"/>
      </w:tblGrid>
      <w:tr w:rsidR="00DA0EDF" w:rsidRPr="00B144A6" w14:paraId="61AC6C7A" w14:textId="77777777" w:rsidTr="004B64AD">
        <w:trPr>
          <w:cantSplit/>
          <w:jc w:val="center"/>
        </w:trPr>
        <w:tc>
          <w:tcPr>
            <w:tcW w:w="5067" w:type="dxa"/>
            <w:tcBorders>
              <w:top w:val="single" w:sz="4" w:space="0" w:color="000000"/>
              <w:left w:val="single" w:sz="4" w:space="0" w:color="000000"/>
              <w:bottom w:val="single" w:sz="4" w:space="0" w:color="000000"/>
              <w:right w:val="single" w:sz="4" w:space="0" w:color="000000"/>
            </w:tcBorders>
          </w:tcPr>
          <w:p w14:paraId="3C93E3AF" w14:textId="77777777" w:rsidR="00DA0EDF" w:rsidRPr="00B144A6" w:rsidRDefault="00786890">
            <w:pPr>
              <w:keepNext/>
              <w:widowControl w:val="0"/>
              <w:jc w:val="center"/>
              <w:rPr>
                <w:szCs w:val="24"/>
              </w:rPr>
            </w:pPr>
            <w:r w:rsidRPr="00B144A6">
              <w:rPr>
                <w:b/>
                <w:bCs/>
                <w:szCs w:val="24"/>
              </w:rPr>
              <w:t>Телесно тегло към момента на прилагане</w:t>
            </w:r>
          </w:p>
        </w:tc>
        <w:tc>
          <w:tcPr>
            <w:tcW w:w="4005" w:type="dxa"/>
            <w:tcBorders>
              <w:top w:val="single" w:sz="4" w:space="0" w:color="000000"/>
              <w:left w:val="single" w:sz="4" w:space="0" w:color="000000"/>
              <w:bottom w:val="single" w:sz="4" w:space="0" w:color="000000"/>
              <w:right w:val="single" w:sz="4" w:space="0" w:color="000000"/>
            </w:tcBorders>
          </w:tcPr>
          <w:p w14:paraId="10929009" w14:textId="77777777" w:rsidR="00DA0EDF" w:rsidRPr="00B144A6" w:rsidRDefault="00786890">
            <w:pPr>
              <w:keepNext/>
              <w:widowControl w:val="0"/>
              <w:jc w:val="center"/>
              <w:rPr>
                <w:szCs w:val="24"/>
              </w:rPr>
            </w:pPr>
            <w:r w:rsidRPr="00B144A6">
              <w:rPr>
                <w:b/>
                <w:bCs/>
                <w:szCs w:val="24"/>
              </w:rPr>
              <w:t>Препоръчителна доза</w:t>
            </w:r>
          </w:p>
        </w:tc>
      </w:tr>
      <w:tr w:rsidR="00DA0EDF" w:rsidRPr="00B144A6" w14:paraId="1B43F2D7" w14:textId="77777777" w:rsidTr="004B64AD">
        <w:trPr>
          <w:cantSplit/>
          <w:jc w:val="center"/>
        </w:trPr>
        <w:tc>
          <w:tcPr>
            <w:tcW w:w="5067" w:type="dxa"/>
            <w:tcBorders>
              <w:top w:val="single" w:sz="4" w:space="0" w:color="000000"/>
              <w:left w:val="single" w:sz="4" w:space="0" w:color="000000"/>
              <w:bottom w:val="single" w:sz="4" w:space="0" w:color="000000"/>
              <w:right w:val="single" w:sz="4" w:space="0" w:color="000000"/>
            </w:tcBorders>
          </w:tcPr>
          <w:p w14:paraId="06AD8B20" w14:textId="5FFD14F2" w:rsidR="00DA0EDF" w:rsidRPr="00B144A6" w:rsidRDefault="00786890">
            <w:pPr>
              <w:widowControl w:val="0"/>
              <w:jc w:val="center"/>
            </w:pPr>
            <w:r w:rsidRPr="00B144A6">
              <w:rPr>
                <w:szCs w:val="24"/>
              </w:rPr>
              <w:t>≥ 60</w:t>
            </w:r>
            <w:r w:rsidRPr="00B144A6">
              <w:t>-</w:t>
            </w:r>
            <w:r w:rsidRPr="00B144A6">
              <w:rPr>
                <w:szCs w:val="24"/>
              </w:rPr>
              <w:t>≤ 100 </w:t>
            </w:r>
            <w:r w:rsidRPr="00B144A6">
              <w:t>k</w:t>
            </w:r>
            <w:r w:rsidRPr="00B144A6">
              <w:rPr>
                <w:szCs w:val="24"/>
              </w:rPr>
              <w:t>g</w:t>
            </w:r>
            <w:r w:rsidR="00630510" w:rsidRPr="00B144A6">
              <w:t>*</w:t>
            </w:r>
          </w:p>
        </w:tc>
        <w:tc>
          <w:tcPr>
            <w:tcW w:w="4005" w:type="dxa"/>
            <w:tcBorders>
              <w:top w:val="single" w:sz="4" w:space="0" w:color="000000"/>
              <w:left w:val="single" w:sz="4" w:space="0" w:color="000000"/>
              <w:bottom w:val="single" w:sz="4" w:space="0" w:color="000000"/>
              <w:right w:val="single" w:sz="4" w:space="0" w:color="000000"/>
            </w:tcBorders>
          </w:tcPr>
          <w:p w14:paraId="4ABEF82F" w14:textId="77777777" w:rsidR="00DA0EDF" w:rsidRPr="00B144A6" w:rsidRDefault="00786890">
            <w:pPr>
              <w:widowControl w:val="0"/>
              <w:jc w:val="center"/>
              <w:rPr>
                <w:szCs w:val="24"/>
              </w:rPr>
            </w:pPr>
            <w:r w:rsidRPr="00B144A6">
              <w:rPr>
                <w:szCs w:val="24"/>
              </w:rPr>
              <w:t>45 mg</w:t>
            </w:r>
          </w:p>
        </w:tc>
      </w:tr>
      <w:tr w:rsidR="00DA0EDF" w:rsidRPr="00B144A6" w14:paraId="24810DD8" w14:textId="77777777" w:rsidTr="004B64AD">
        <w:trPr>
          <w:cantSplit/>
          <w:jc w:val="center"/>
        </w:trPr>
        <w:tc>
          <w:tcPr>
            <w:tcW w:w="5067" w:type="dxa"/>
            <w:tcBorders>
              <w:top w:val="single" w:sz="4" w:space="0" w:color="000000"/>
              <w:left w:val="single" w:sz="4" w:space="0" w:color="000000"/>
              <w:bottom w:val="single" w:sz="4" w:space="0" w:color="000000"/>
              <w:right w:val="single" w:sz="4" w:space="0" w:color="000000"/>
            </w:tcBorders>
          </w:tcPr>
          <w:p w14:paraId="18C7D01D" w14:textId="77777777" w:rsidR="00DA0EDF" w:rsidRPr="00B144A6" w:rsidRDefault="00786890">
            <w:pPr>
              <w:widowControl w:val="0"/>
              <w:jc w:val="center"/>
              <w:rPr>
                <w:szCs w:val="24"/>
              </w:rPr>
            </w:pPr>
            <w:r w:rsidRPr="00B144A6">
              <w:rPr>
                <w:szCs w:val="24"/>
              </w:rPr>
              <w:t>&gt; 100 kg</w:t>
            </w:r>
          </w:p>
        </w:tc>
        <w:tc>
          <w:tcPr>
            <w:tcW w:w="4005" w:type="dxa"/>
            <w:tcBorders>
              <w:top w:val="single" w:sz="4" w:space="0" w:color="000000"/>
              <w:left w:val="single" w:sz="4" w:space="0" w:color="000000"/>
              <w:bottom w:val="single" w:sz="4" w:space="0" w:color="000000"/>
              <w:right w:val="single" w:sz="4" w:space="0" w:color="000000"/>
            </w:tcBorders>
          </w:tcPr>
          <w:p w14:paraId="4487B03E" w14:textId="77777777" w:rsidR="00DA0EDF" w:rsidRPr="00B144A6" w:rsidRDefault="00786890">
            <w:pPr>
              <w:widowControl w:val="0"/>
              <w:jc w:val="center"/>
              <w:rPr>
                <w:szCs w:val="24"/>
              </w:rPr>
            </w:pPr>
            <w:r w:rsidRPr="00B144A6">
              <w:rPr>
                <w:szCs w:val="24"/>
              </w:rPr>
              <w:t>90 mg</w:t>
            </w:r>
          </w:p>
        </w:tc>
      </w:tr>
    </w:tbl>
    <w:p w14:paraId="05FCF0B6" w14:textId="7783B0E7" w:rsidR="00DA0EDF" w:rsidRPr="00B144A6" w:rsidRDefault="00630510">
      <w:pPr>
        <w:tabs>
          <w:tab w:val="clear" w:pos="567"/>
        </w:tabs>
        <w:rPr>
          <w:bCs/>
        </w:rPr>
      </w:pPr>
      <w:r w:rsidRPr="00B144A6">
        <w:rPr>
          <w:bCs/>
        </w:rPr>
        <w:t>* Pyzchiva не се предлага за пациенти, които се нуждаят от по-малка от пълната доза от 45 mg. Ако е необходима алтернативна доза, трябва да се използват други продукти с устекинумаб, които предлагат такава възможност.</w:t>
      </w:r>
    </w:p>
    <w:p w14:paraId="06864F47" w14:textId="77777777" w:rsidR="00630510" w:rsidRPr="00B144A6" w:rsidRDefault="00630510">
      <w:pPr>
        <w:tabs>
          <w:tab w:val="clear" w:pos="567"/>
        </w:tabs>
        <w:rPr>
          <w:bCs/>
        </w:rPr>
      </w:pPr>
    </w:p>
    <w:p w14:paraId="7EAB3FC5" w14:textId="55670B47" w:rsidR="0082226E" w:rsidRPr="00B144A6" w:rsidRDefault="00D96365">
      <w:pPr>
        <w:tabs>
          <w:tab w:val="clear" w:pos="567"/>
        </w:tabs>
        <w:rPr>
          <w:bCs/>
        </w:rPr>
      </w:pPr>
      <w:r w:rsidRPr="00B144A6">
        <w:rPr>
          <w:bCs/>
        </w:rPr>
        <w:t>Не е налице форма на дозиране за Pyzchiva, която да позволява дозиране въз основа на теглото при педиатрични пациенти под 60</w:t>
      </w:r>
      <w:r w:rsidR="0082226E" w:rsidRPr="00B144A6">
        <w:rPr>
          <w:bCs/>
        </w:rPr>
        <w:t> </w:t>
      </w:r>
      <w:r w:rsidRPr="00B144A6">
        <w:rPr>
          <w:bCs/>
        </w:rPr>
        <w:t>kg.</w:t>
      </w:r>
    </w:p>
    <w:p w14:paraId="46020692" w14:textId="77777777" w:rsidR="0082226E" w:rsidRPr="00B144A6" w:rsidRDefault="0082226E">
      <w:pPr>
        <w:tabs>
          <w:tab w:val="clear" w:pos="567"/>
        </w:tabs>
        <w:rPr>
          <w:bCs/>
        </w:rPr>
      </w:pPr>
    </w:p>
    <w:p w14:paraId="34E02435" w14:textId="14F9DB74" w:rsidR="0082226E" w:rsidRPr="00B144A6" w:rsidRDefault="0082226E">
      <w:pPr>
        <w:tabs>
          <w:tab w:val="clear" w:pos="567"/>
        </w:tabs>
        <w:rPr>
          <w:bCs/>
        </w:rPr>
      </w:pPr>
      <w:r w:rsidRPr="00B144A6">
        <w:rPr>
          <w:bCs/>
        </w:rPr>
        <w:t xml:space="preserve">Пациенти с тегло под 60 kg трябва да бъдат точно дозирани на база mg/kg, като се използва </w:t>
      </w:r>
      <w:r w:rsidR="004E7493" w:rsidRPr="00B144A6">
        <w:rPr>
          <w:bCs/>
        </w:rPr>
        <w:t xml:space="preserve">друг продукт, съдържащ устекинумаб, </w:t>
      </w:r>
      <w:r w:rsidR="004E7493" w:rsidRPr="00B144A6">
        <w:rPr>
          <w:iCs/>
          <w:noProof/>
        </w:rPr>
        <w:t xml:space="preserve">45 mg </w:t>
      </w:r>
      <w:r w:rsidRPr="00B144A6">
        <w:rPr>
          <w:bCs/>
        </w:rPr>
        <w:t>инжекцион</w:t>
      </w:r>
      <w:r w:rsidR="004E7493" w:rsidRPr="00B144A6">
        <w:rPr>
          <w:bCs/>
        </w:rPr>
        <w:t>е</w:t>
      </w:r>
      <w:r w:rsidRPr="00B144A6">
        <w:rPr>
          <w:bCs/>
        </w:rPr>
        <w:t>н разтвор във флакон</w:t>
      </w:r>
      <w:r w:rsidR="004E7493" w:rsidRPr="00B144A6">
        <w:rPr>
          <w:bCs/>
        </w:rPr>
        <w:t>и, ко</w:t>
      </w:r>
      <w:r w:rsidR="00B4071F" w:rsidRPr="00B144A6">
        <w:rPr>
          <w:bCs/>
        </w:rPr>
        <w:t>й</w:t>
      </w:r>
      <w:r w:rsidR="004E7493" w:rsidRPr="00B144A6">
        <w:rPr>
          <w:bCs/>
        </w:rPr>
        <w:t xml:space="preserve">то </w:t>
      </w:r>
      <w:r w:rsidR="00B97FC0" w:rsidRPr="00B144A6">
        <w:rPr>
          <w:bCs/>
        </w:rPr>
        <w:t xml:space="preserve">вместо това </w:t>
      </w:r>
      <w:r w:rsidR="004E7493" w:rsidRPr="00B144A6">
        <w:rPr>
          <w:bCs/>
        </w:rPr>
        <w:t>предлага дозиране въз основа на теглото</w:t>
      </w:r>
      <w:r w:rsidRPr="00B144A6">
        <w:rPr>
          <w:bCs/>
        </w:rPr>
        <w:t xml:space="preserve">. Само пациенти с тегло </w:t>
      </w:r>
      <w:r w:rsidR="00782216" w:rsidRPr="00B144A6">
        <w:rPr>
          <w:bCs/>
        </w:rPr>
        <w:t xml:space="preserve">над </w:t>
      </w:r>
      <w:r w:rsidRPr="00B144A6">
        <w:rPr>
          <w:bCs/>
        </w:rPr>
        <w:t>60</w:t>
      </w:r>
      <w:r w:rsidR="00782216" w:rsidRPr="00B144A6">
        <w:rPr>
          <w:bCs/>
        </w:rPr>
        <w:t> </w:t>
      </w:r>
      <w:r w:rsidRPr="00B144A6">
        <w:rPr>
          <w:bCs/>
        </w:rPr>
        <w:t>kg могат да бъдат дозирани с помощта на предварително напълнена спринцовка с фиксирана доза.</w:t>
      </w:r>
    </w:p>
    <w:p w14:paraId="1564A862" w14:textId="77777777" w:rsidR="00D96365" w:rsidRPr="00B144A6" w:rsidRDefault="00D96365">
      <w:pPr>
        <w:tabs>
          <w:tab w:val="clear" w:pos="567"/>
        </w:tabs>
        <w:rPr>
          <w:bCs/>
        </w:rPr>
      </w:pPr>
    </w:p>
    <w:p w14:paraId="55B234D4" w14:textId="77777777" w:rsidR="00DA0EDF" w:rsidRPr="00B144A6" w:rsidRDefault="00786890">
      <w:r w:rsidRPr="00B144A6">
        <w:t>При пациенти, които не са се повлияли от лечението до 28 седмици, трябва да се обмисли преустановяване на лечението.</w:t>
      </w:r>
    </w:p>
    <w:p w14:paraId="30A19810" w14:textId="77777777" w:rsidR="00DA0EDF" w:rsidRPr="00B144A6" w:rsidRDefault="00DA0EDF">
      <w:pPr>
        <w:tabs>
          <w:tab w:val="clear" w:pos="567"/>
        </w:tabs>
        <w:rPr>
          <w:bCs/>
        </w:rPr>
      </w:pPr>
    </w:p>
    <w:p w14:paraId="425358A2" w14:textId="563C4564" w:rsidR="00DA0EDF" w:rsidRPr="00B144A6" w:rsidRDefault="00786890">
      <w:pPr>
        <w:keepNext/>
        <w:keepLines/>
        <w:rPr>
          <w:bCs/>
          <w:u w:val="single"/>
        </w:rPr>
      </w:pPr>
      <w:r w:rsidRPr="00B144A6">
        <w:rPr>
          <w:szCs w:val="22"/>
          <w:u w:val="single"/>
        </w:rPr>
        <w:t>Болест на Crohn</w:t>
      </w:r>
    </w:p>
    <w:p w14:paraId="127C08E2" w14:textId="4B008427" w:rsidR="00DA0EDF" w:rsidRPr="00B144A6" w:rsidRDefault="00786890">
      <w:pPr>
        <w:widowControl w:val="0"/>
        <w:rPr>
          <w:szCs w:val="22"/>
        </w:rPr>
      </w:pPr>
      <w:r w:rsidRPr="00B144A6">
        <w:rPr>
          <w:szCs w:val="22"/>
        </w:rPr>
        <w:t xml:space="preserve">В схемата на лечение първата доза на </w:t>
      </w:r>
      <w:r w:rsidR="00782216" w:rsidRPr="00B144A6">
        <w:rPr>
          <w:rFonts w:eastAsiaTheme="minorEastAsia"/>
          <w:noProof/>
          <w:lang w:eastAsia="ko-KR"/>
        </w:rPr>
        <w:t xml:space="preserve">Pyzchiva </w:t>
      </w:r>
      <w:r w:rsidRPr="00B144A6">
        <w:rPr>
          <w:szCs w:val="22"/>
        </w:rPr>
        <w:t xml:space="preserve">се прилага интравенозно. За дозировката при </w:t>
      </w:r>
      <w:r w:rsidRPr="00B144A6">
        <w:t>интравенозна</w:t>
      </w:r>
      <w:r w:rsidRPr="00B144A6">
        <w:rPr>
          <w:szCs w:val="22"/>
        </w:rPr>
        <w:t xml:space="preserve"> схема на прилагане вижте точка</w:t>
      </w:r>
      <w:r w:rsidRPr="00B144A6">
        <w:t> </w:t>
      </w:r>
      <w:r w:rsidRPr="00B144A6">
        <w:rPr>
          <w:szCs w:val="22"/>
        </w:rPr>
        <w:t xml:space="preserve">4.2 от КХП на </w:t>
      </w:r>
      <w:r w:rsidR="00782216" w:rsidRPr="00B144A6">
        <w:rPr>
          <w:rFonts w:eastAsiaTheme="minorEastAsia"/>
          <w:noProof/>
          <w:lang w:eastAsia="ko-KR"/>
        </w:rPr>
        <w:t xml:space="preserve">Pyzchiva </w:t>
      </w:r>
      <w:r w:rsidRPr="00B144A6">
        <w:rPr>
          <w:szCs w:val="22"/>
        </w:rPr>
        <w:t>130 </w:t>
      </w:r>
      <w:r w:rsidRPr="00B144A6">
        <w:t>mg</w:t>
      </w:r>
      <w:r w:rsidRPr="00B144A6">
        <w:rPr>
          <w:szCs w:val="22"/>
        </w:rPr>
        <w:t xml:space="preserve"> концентрат за инфузионен разтвор.</w:t>
      </w:r>
    </w:p>
    <w:p w14:paraId="3B6D8B43" w14:textId="77777777" w:rsidR="00DA0EDF" w:rsidRPr="00B144A6" w:rsidRDefault="00DA0EDF">
      <w:pPr>
        <w:widowControl w:val="0"/>
        <w:rPr>
          <w:szCs w:val="22"/>
        </w:rPr>
      </w:pPr>
    </w:p>
    <w:p w14:paraId="748455EA" w14:textId="76C67BEA" w:rsidR="00DA0EDF" w:rsidRPr="00B144A6" w:rsidRDefault="00786890">
      <w:pPr>
        <w:widowControl w:val="0"/>
        <w:rPr>
          <w:szCs w:val="22"/>
        </w:rPr>
      </w:pPr>
      <w:r w:rsidRPr="00B144A6">
        <w:rPr>
          <w:szCs w:val="22"/>
        </w:rPr>
        <w:t>Първото подкожно приложение на 90 </w:t>
      </w:r>
      <w:r w:rsidRPr="00B144A6">
        <w:t>mg</w:t>
      </w:r>
      <w:r w:rsidRPr="00B144A6">
        <w:rPr>
          <w:szCs w:val="22"/>
        </w:rPr>
        <w:t xml:space="preserve"> </w:t>
      </w:r>
      <w:r w:rsidR="00782216" w:rsidRPr="00B144A6">
        <w:rPr>
          <w:rFonts w:eastAsiaTheme="minorEastAsia"/>
          <w:noProof/>
          <w:lang w:eastAsia="ko-KR"/>
        </w:rPr>
        <w:t xml:space="preserve">Pyzchiva </w:t>
      </w:r>
      <w:r w:rsidRPr="00B144A6">
        <w:rPr>
          <w:szCs w:val="22"/>
        </w:rPr>
        <w:t xml:space="preserve">трябва да се извърши на </w:t>
      </w:r>
      <w:r w:rsidRPr="00B144A6">
        <w:t>седмица</w:t>
      </w:r>
      <w:r w:rsidRPr="00B144A6">
        <w:rPr>
          <w:szCs w:val="22"/>
        </w:rPr>
        <w:t xml:space="preserve"> 8 след </w:t>
      </w:r>
      <w:r w:rsidRPr="00B144A6">
        <w:t>интравенозната</w:t>
      </w:r>
      <w:r w:rsidRPr="00B144A6">
        <w:rPr>
          <w:szCs w:val="22"/>
        </w:rPr>
        <w:t xml:space="preserve"> доза. След това, се препоръчва приложение през 12 седмици.</w:t>
      </w:r>
    </w:p>
    <w:p w14:paraId="13E0E447" w14:textId="77777777" w:rsidR="00DA0EDF" w:rsidRPr="00B144A6" w:rsidRDefault="00DA0EDF">
      <w:pPr>
        <w:widowControl w:val="0"/>
        <w:rPr>
          <w:bCs/>
        </w:rPr>
      </w:pPr>
    </w:p>
    <w:p w14:paraId="35A22B6B" w14:textId="18E13D18" w:rsidR="00DA0EDF" w:rsidRPr="00B144A6" w:rsidRDefault="00786890">
      <w:pPr>
        <w:widowControl w:val="0"/>
        <w:rPr>
          <w:bCs/>
        </w:rPr>
      </w:pPr>
      <w:r w:rsidRPr="00B144A6">
        <w:rPr>
          <w:bCs/>
        </w:rPr>
        <w:t xml:space="preserve">Пациенти, които не се повлияват достатъчно до 8 седмици след първата подкожна доза, може да получат втора подкожна доза </w:t>
      </w:r>
      <w:r w:rsidR="00F76F4D" w:rsidRPr="00B144A6">
        <w:rPr>
          <w:bCs/>
        </w:rPr>
        <w:t>по това време</w:t>
      </w:r>
      <w:r w:rsidRPr="00B144A6">
        <w:rPr>
          <w:bCs/>
        </w:rPr>
        <w:t xml:space="preserve"> (вж. точка 5.1).</w:t>
      </w:r>
    </w:p>
    <w:p w14:paraId="2968877B" w14:textId="77777777" w:rsidR="00DA0EDF" w:rsidRPr="00B144A6" w:rsidRDefault="00DA0EDF">
      <w:pPr>
        <w:widowControl w:val="0"/>
        <w:rPr>
          <w:bCs/>
        </w:rPr>
      </w:pPr>
    </w:p>
    <w:p w14:paraId="2A224AD5" w14:textId="77777777" w:rsidR="00DA0EDF" w:rsidRPr="00B144A6" w:rsidRDefault="00786890">
      <w:pPr>
        <w:widowControl w:val="0"/>
        <w:rPr>
          <w:bCs/>
        </w:rPr>
      </w:pPr>
      <w:r w:rsidRPr="00B144A6">
        <w:rPr>
          <w:bCs/>
        </w:rPr>
        <w:t>Пациенти, при които има загуба на отговор при прилагане през 12 седмици, може да имат полза от повишение на честотата на приложение през 8 седмици (вж. точка 5.1, точка 5.2).</w:t>
      </w:r>
    </w:p>
    <w:p w14:paraId="009D9C5C" w14:textId="77777777" w:rsidR="00DA0EDF" w:rsidRPr="00B144A6" w:rsidRDefault="00DA0EDF">
      <w:pPr>
        <w:widowControl w:val="0"/>
        <w:rPr>
          <w:bCs/>
        </w:rPr>
      </w:pPr>
    </w:p>
    <w:p w14:paraId="398413C5" w14:textId="77777777" w:rsidR="00DA0EDF" w:rsidRPr="00B144A6" w:rsidRDefault="00786890">
      <w:pPr>
        <w:widowControl w:val="0"/>
        <w:rPr>
          <w:bCs/>
        </w:rPr>
      </w:pPr>
      <w:r w:rsidRPr="00B144A6">
        <w:rPr>
          <w:bCs/>
        </w:rPr>
        <w:t xml:space="preserve">Впоследствие дозата може да се прилага на пациентите през 8 седмици или през 12 седмици </w:t>
      </w:r>
      <w:r w:rsidRPr="00B144A6">
        <w:rPr>
          <w:szCs w:val="22"/>
        </w:rPr>
        <w:t xml:space="preserve">въз основа на клинична преценка </w:t>
      </w:r>
      <w:r w:rsidRPr="00B144A6">
        <w:rPr>
          <w:bCs/>
        </w:rPr>
        <w:t>(вж. точка 5.1).</w:t>
      </w:r>
    </w:p>
    <w:p w14:paraId="1AF735B3" w14:textId="77777777" w:rsidR="00DA0EDF" w:rsidRPr="00B144A6" w:rsidRDefault="00DA0EDF">
      <w:pPr>
        <w:widowControl w:val="0"/>
        <w:rPr>
          <w:bCs/>
        </w:rPr>
      </w:pPr>
    </w:p>
    <w:p w14:paraId="18D3DDC2" w14:textId="35A0D258" w:rsidR="00DA0EDF" w:rsidRPr="00B144A6" w:rsidRDefault="00786890">
      <w:pPr>
        <w:widowControl w:val="0"/>
        <w:rPr>
          <w:bCs/>
        </w:rPr>
      </w:pPr>
      <w:r w:rsidRPr="00B144A6">
        <w:rPr>
          <w:bCs/>
        </w:rPr>
        <w:t xml:space="preserve">Трябва да се </w:t>
      </w:r>
      <w:r w:rsidR="00F76F4D" w:rsidRPr="00B144A6">
        <w:rPr>
          <w:bCs/>
        </w:rPr>
        <w:t>об</w:t>
      </w:r>
      <w:r w:rsidRPr="00B144A6">
        <w:rPr>
          <w:bCs/>
        </w:rPr>
        <w:t>мисли преустановяване на лечението при пациенти, които не показват данни за терапевтична полза 16</w:t>
      </w:r>
      <w:r w:rsidR="00F76F4D" w:rsidRPr="00B144A6">
        <w:rPr>
          <w:bCs/>
        </w:rPr>
        <w:t> </w:t>
      </w:r>
      <w:r w:rsidRPr="00B144A6">
        <w:t>седмици след i.v. индукционна доза</w:t>
      </w:r>
      <w:r w:rsidRPr="00B144A6">
        <w:rPr>
          <w:bCs/>
        </w:rPr>
        <w:t xml:space="preserve"> или 16 седмици след преминаване към прилагане на поддържаща доза през 8 седмици.</w:t>
      </w:r>
    </w:p>
    <w:p w14:paraId="12EF2B21" w14:textId="77777777" w:rsidR="00DA0EDF" w:rsidRPr="00B144A6" w:rsidRDefault="00DA0EDF">
      <w:pPr>
        <w:widowControl w:val="0"/>
        <w:rPr>
          <w:bCs/>
        </w:rPr>
      </w:pPr>
    </w:p>
    <w:p w14:paraId="7C5647AF" w14:textId="7EFCCA60" w:rsidR="00DA0EDF" w:rsidRPr="00B144A6" w:rsidRDefault="00786890">
      <w:pPr>
        <w:widowControl w:val="0"/>
        <w:rPr>
          <w:szCs w:val="24"/>
        </w:rPr>
      </w:pPr>
      <w:r w:rsidRPr="00B144A6">
        <w:rPr>
          <w:szCs w:val="24"/>
        </w:rPr>
        <w:t xml:space="preserve">Приложението на имуномодулатори и/или кортикостероиди може да продължи по време на лечението с </w:t>
      </w:r>
      <w:r w:rsidR="00782216" w:rsidRPr="00B144A6">
        <w:rPr>
          <w:rFonts w:eastAsiaTheme="minorEastAsia"/>
          <w:noProof/>
          <w:lang w:eastAsia="ko-KR"/>
        </w:rPr>
        <w:t>Pyzchiva</w:t>
      </w:r>
      <w:r w:rsidRPr="00B144A6">
        <w:rPr>
          <w:szCs w:val="24"/>
        </w:rPr>
        <w:t>. При пациентите,</w:t>
      </w:r>
      <w:r w:rsidRPr="00B144A6">
        <w:rPr>
          <w:bCs/>
        </w:rPr>
        <w:t xml:space="preserve"> които са се повлияли от лечението с </w:t>
      </w:r>
      <w:r w:rsidR="00782216" w:rsidRPr="00B144A6">
        <w:rPr>
          <w:rFonts w:eastAsiaTheme="minorEastAsia"/>
          <w:noProof/>
          <w:lang w:eastAsia="ko-KR"/>
        </w:rPr>
        <w:t>Pyzchiva</w:t>
      </w:r>
      <w:r w:rsidRPr="00B144A6">
        <w:rPr>
          <w:bCs/>
        </w:rPr>
        <w:t>, приложението на кортикостероиди може да се намали или да се преустанови в съответствие със стандарт</w:t>
      </w:r>
      <w:r w:rsidR="00F76F4D" w:rsidRPr="00B144A6">
        <w:rPr>
          <w:bCs/>
        </w:rPr>
        <w:t>а на лечение</w:t>
      </w:r>
      <w:r w:rsidRPr="00B144A6">
        <w:rPr>
          <w:bCs/>
        </w:rPr>
        <w:t>.</w:t>
      </w:r>
    </w:p>
    <w:p w14:paraId="1508F558" w14:textId="77777777" w:rsidR="00DA0EDF" w:rsidRPr="00B144A6" w:rsidRDefault="00DA0EDF">
      <w:pPr>
        <w:widowControl w:val="0"/>
        <w:rPr>
          <w:bCs/>
        </w:rPr>
      </w:pPr>
    </w:p>
    <w:p w14:paraId="13B8F2AF" w14:textId="613F03B7" w:rsidR="00DA0EDF" w:rsidRPr="00B144A6" w:rsidRDefault="00786890">
      <w:pPr>
        <w:widowControl w:val="0"/>
        <w:rPr>
          <w:bCs/>
        </w:rPr>
      </w:pPr>
      <w:r w:rsidRPr="00B144A6">
        <w:rPr>
          <w:bCs/>
        </w:rPr>
        <w:t xml:space="preserve">При </w:t>
      </w:r>
      <w:r w:rsidRPr="00B144A6">
        <w:t xml:space="preserve">болест на Crohn, </w:t>
      </w:r>
      <w:r w:rsidRPr="00B144A6">
        <w:rPr>
          <w:bCs/>
        </w:rPr>
        <w:t>ако терапията се прекъсне, подновяването на лечението с подкожно приложение през 8 седмици е безопасно и ефективно.</w:t>
      </w:r>
    </w:p>
    <w:p w14:paraId="3942E284" w14:textId="77777777" w:rsidR="00DA0EDF" w:rsidRPr="00B144A6" w:rsidRDefault="00DA0EDF">
      <w:pPr>
        <w:widowControl w:val="0"/>
        <w:rPr>
          <w:bCs/>
        </w:rPr>
      </w:pPr>
    </w:p>
    <w:p w14:paraId="55F8AB9B" w14:textId="77777777" w:rsidR="00DA0EDF" w:rsidRPr="00B144A6" w:rsidRDefault="00786890">
      <w:pPr>
        <w:keepNext/>
        <w:widowControl w:val="0"/>
        <w:rPr>
          <w:bCs/>
          <w:i/>
          <w:iCs/>
        </w:rPr>
      </w:pPr>
      <w:r w:rsidRPr="00B144A6">
        <w:rPr>
          <w:bCs/>
          <w:i/>
          <w:iCs/>
        </w:rPr>
        <w:t>Старческа възраст (≥ 65 години)</w:t>
      </w:r>
    </w:p>
    <w:p w14:paraId="3FDC485A" w14:textId="77777777" w:rsidR="00DA0EDF" w:rsidRPr="00B144A6" w:rsidRDefault="00786890">
      <w:pPr>
        <w:widowControl w:val="0"/>
        <w:rPr>
          <w:bCs/>
        </w:rPr>
      </w:pPr>
      <w:r w:rsidRPr="00B144A6">
        <w:rPr>
          <w:bCs/>
        </w:rPr>
        <w:t>Не е необходимо коригиране на дозата при пациенти в старческа възраст (вж. точка 4.4).</w:t>
      </w:r>
    </w:p>
    <w:p w14:paraId="00D085E2" w14:textId="77777777" w:rsidR="00DA0EDF" w:rsidRPr="00B144A6" w:rsidRDefault="00DA0EDF">
      <w:pPr>
        <w:widowControl w:val="0"/>
        <w:rPr>
          <w:bCs/>
        </w:rPr>
      </w:pPr>
    </w:p>
    <w:p w14:paraId="5AACD2C4" w14:textId="77777777" w:rsidR="00DA0EDF" w:rsidRPr="00B144A6" w:rsidRDefault="00786890">
      <w:pPr>
        <w:keepNext/>
        <w:widowControl w:val="0"/>
        <w:rPr>
          <w:i/>
          <w:iCs/>
        </w:rPr>
      </w:pPr>
      <w:r w:rsidRPr="00B144A6">
        <w:rPr>
          <w:bCs/>
          <w:i/>
          <w:iCs/>
        </w:rPr>
        <w:t>Бъбречно и чернодробно увреждане</w:t>
      </w:r>
    </w:p>
    <w:p w14:paraId="331E94BA" w14:textId="42ECCAEC" w:rsidR="00DA0EDF" w:rsidRPr="00B144A6" w:rsidRDefault="00782216">
      <w:r w:rsidRPr="00B144A6">
        <w:t xml:space="preserve">Устекинумаб </w:t>
      </w:r>
      <w:r w:rsidR="00786890" w:rsidRPr="00B144A6">
        <w:t>не е проучван при тези популации пациенти. Не могат да се направят препоръки за дозиране.</w:t>
      </w:r>
    </w:p>
    <w:p w14:paraId="373C7B9D" w14:textId="77777777" w:rsidR="00DA0EDF" w:rsidRPr="00B144A6" w:rsidRDefault="00DA0EDF"/>
    <w:p w14:paraId="265EF9EC" w14:textId="77777777" w:rsidR="00DA0EDF" w:rsidRPr="00B144A6" w:rsidRDefault="00786890">
      <w:pPr>
        <w:keepNext/>
        <w:rPr>
          <w:i/>
        </w:rPr>
      </w:pPr>
      <w:r w:rsidRPr="00B144A6">
        <w:rPr>
          <w:i/>
        </w:rPr>
        <w:t>Педиатрична популация</w:t>
      </w:r>
    </w:p>
    <w:p w14:paraId="24A69BF1" w14:textId="0FC364FB" w:rsidR="00DA0EDF" w:rsidRPr="00B144A6" w:rsidRDefault="00786890">
      <w:pPr>
        <w:widowControl w:val="0"/>
      </w:pPr>
      <w:r w:rsidRPr="00B144A6">
        <w:t xml:space="preserve">Безопасността и ефикасността на </w:t>
      </w:r>
      <w:r w:rsidR="00782216" w:rsidRPr="00B144A6">
        <w:t xml:space="preserve">устекинумаб </w:t>
      </w:r>
      <w:r w:rsidRPr="00B144A6">
        <w:t xml:space="preserve">при лечение на болест на Crohn при деца на </w:t>
      </w:r>
      <w:r w:rsidRPr="00B144A6">
        <w:lastRenderedPageBreak/>
        <w:t>възраст под 18 години все още не са установени. Липсват данни.</w:t>
      </w:r>
    </w:p>
    <w:p w14:paraId="26B931C9" w14:textId="77777777" w:rsidR="00DA0EDF" w:rsidRPr="00B144A6" w:rsidRDefault="00DA0EDF">
      <w:pPr>
        <w:tabs>
          <w:tab w:val="clear" w:pos="567"/>
        </w:tabs>
        <w:rPr>
          <w:bCs/>
        </w:rPr>
      </w:pPr>
    </w:p>
    <w:p w14:paraId="29B7BF91" w14:textId="77777777" w:rsidR="00DA0EDF" w:rsidRPr="00B144A6" w:rsidRDefault="00786890">
      <w:pPr>
        <w:keepNext/>
        <w:tabs>
          <w:tab w:val="clear" w:pos="567"/>
        </w:tabs>
        <w:rPr>
          <w:bCs/>
          <w:u w:val="single"/>
        </w:rPr>
      </w:pPr>
      <w:r w:rsidRPr="00B144A6">
        <w:rPr>
          <w:bCs/>
          <w:u w:val="single"/>
        </w:rPr>
        <w:t>Начин на приложение</w:t>
      </w:r>
    </w:p>
    <w:p w14:paraId="093CE576" w14:textId="50AA52BE" w:rsidR="00DA0EDF" w:rsidRPr="00B144A6" w:rsidRDefault="00782216">
      <w:pPr>
        <w:tabs>
          <w:tab w:val="clear" w:pos="567"/>
        </w:tabs>
        <w:rPr>
          <w:bCs/>
        </w:rPr>
      </w:pPr>
      <w:r w:rsidRPr="00B144A6">
        <w:rPr>
          <w:rFonts w:eastAsiaTheme="minorEastAsia"/>
          <w:noProof/>
          <w:lang w:eastAsia="ko-KR"/>
        </w:rPr>
        <w:t xml:space="preserve">Pyzchiva </w:t>
      </w:r>
      <w:r w:rsidR="00786890" w:rsidRPr="00B144A6">
        <w:rPr>
          <w:bCs/>
        </w:rPr>
        <w:t>45</w:t>
      </w:r>
      <w:r w:rsidR="00786890" w:rsidRPr="00B144A6">
        <w:t> mg</w:t>
      </w:r>
      <w:r w:rsidR="00786890" w:rsidRPr="00B144A6">
        <w:rPr>
          <w:bCs/>
        </w:rPr>
        <w:t xml:space="preserve"> и 90</w:t>
      </w:r>
      <w:r w:rsidR="00786890" w:rsidRPr="00B144A6">
        <w:t> mg</w:t>
      </w:r>
      <w:r w:rsidR="00786890" w:rsidRPr="00B144A6">
        <w:rPr>
          <w:bCs/>
        </w:rPr>
        <w:t xml:space="preserve"> предварително напълнени спринцовки са само за подкожно инжектиране. По възможност кожните участъци с изявен псориазис трябва да се избягват като място </w:t>
      </w:r>
      <w:r w:rsidR="00F76F4D" w:rsidRPr="00B144A6">
        <w:rPr>
          <w:bCs/>
        </w:rPr>
        <w:t>н</w:t>
      </w:r>
      <w:r w:rsidR="00786890" w:rsidRPr="00B144A6">
        <w:rPr>
          <w:bCs/>
        </w:rPr>
        <w:t>а инжектиране.</w:t>
      </w:r>
    </w:p>
    <w:p w14:paraId="003B93CC" w14:textId="77777777" w:rsidR="00DA0EDF" w:rsidRPr="00B144A6" w:rsidRDefault="00DA0EDF">
      <w:pPr>
        <w:tabs>
          <w:tab w:val="clear" w:pos="567"/>
        </w:tabs>
        <w:rPr>
          <w:bCs/>
        </w:rPr>
      </w:pPr>
    </w:p>
    <w:p w14:paraId="08A1A7DE" w14:textId="5C95C7FC" w:rsidR="00DA0EDF" w:rsidRPr="00B144A6" w:rsidRDefault="00786890">
      <w:pPr>
        <w:tabs>
          <w:tab w:val="clear" w:pos="567"/>
        </w:tabs>
        <w:rPr>
          <w:bCs/>
        </w:rPr>
      </w:pPr>
      <w:r w:rsidRPr="00B144A6">
        <w:rPr>
          <w:bCs/>
        </w:rPr>
        <w:t xml:space="preserve">След подходящо обучение за техниката на подкожно инжектиране пациентите или техните </w:t>
      </w:r>
      <w:r w:rsidR="00F76F4D" w:rsidRPr="00B144A6">
        <w:rPr>
          <w:bCs/>
        </w:rPr>
        <w:t>болногледачи</w:t>
      </w:r>
      <w:r w:rsidRPr="00B144A6">
        <w:rPr>
          <w:bCs/>
        </w:rPr>
        <w:t xml:space="preserve"> могат да инжектират </w:t>
      </w:r>
      <w:r w:rsidR="004019C6" w:rsidRPr="00B144A6">
        <w:rPr>
          <w:rFonts w:eastAsiaTheme="minorEastAsia"/>
          <w:noProof/>
          <w:lang w:eastAsia="ko-KR"/>
        </w:rPr>
        <w:t>Pyzchiva</w:t>
      </w:r>
      <w:r w:rsidRPr="00B144A6">
        <w:rPr>
          <w:bCs/>
        </w:rPr>
        <w:t xml:space="preserve">, ако лекарят реши, че това е уместно. Все пак лекарят трябва да осигури подходящо проследяване на пациентите. Пациентите или техните </w:t>
      </w:r>
      <w:r w:rsidR="00F76F4D" w:rsidRPr="00B144A6">
        <w:rPr>
          <w:bCs/>
        </w:rPr>
        <w:t>болногледачи</w:t>
      </w:r>
      <w:r w:rsidRPr="00B144A6">
        <w:rPr>
          <w:bCs/>
        </w:rPr>
        <w:t xml:space="preserve"> трябва да </w:t>
      </w:r>
      <w:r w:rsidR="00F76F4D" w:rsidRPr="00B144A6">
        <w:rPr>
          <w:bCs/>
        </w:rPr>
        <w:t>бъдат</w:t>
      </w:r>
      <w:r w:rsidRPr="00B144A6">
        <w:rPr>
          <w:bCs/>
        </w:rPr>
        <w:t xml:space="preserve"> инструк</w:t>
      </w:r>
      <w:r w:rsidR="00F76F4D" w:rsidRPr="00B144A6">
        <w:rPr>
          <w:bCs/>
        </w:rPr>
        <w:t>тирани</w:t>
      </w:r>
      <w:r w:rsidRPr="00B144A6">
        <w:rPr>
          <w:bCs/>
        </w:rPr>
        <w:t xml:space="preserve"> да инжектират предписаното количество </w:t>
      </w:r>
      <w:r w:rsidR="004019C6" w:rsidRPr="00B144A6">
        <w:rPr>
          <w:rFonts w:eastAsiaTheme="minorEastAsia"/>
          <w:noProof/>
          <w:lang w:eastAsia="ko-KR"/>
        </w:rPr>
        <w:t xml:space="preserve">Pyzchiva </w:t>
      </w:r>
      <w:r w:rsidRPr="00B144A6">
        <w:rPr>
          <w:bCs/>
        </w:rPr>
        <w:t>съгласно указанията в листовката. Подробни указания за приложение са дадени в листовката.</w:t>
      </w:r>
    </w:p>
    <w:p w14:paraId="3CB1B050" w14:textId="77777777" w:rsidR="00DA0EDF" w:rsidRPr="00B144A6" w:rsidRDefault="00DA0EDF" w:rsidP="008415CA"/>
    <w:p w14:paraId="07C5CBEB" w14:textId="2A9AEE91" w:rsidR="00DA0EDF" w:rsidRPr="00B144A6" w:rsidRDefault="00786890">
      <w:pPr>
        <w:tabs>
          <w:tab w:val="clear" w:pos="567"/>
        </w:tabs>
        <w:rPr>
          <w:bCs/>
        </w:rPr>
      </w:pPr>
      <w:r w:rsidRPr="00B144A6">
        <w:rPr>
          <w:bCs/>
        </w:rPr>
        <w:t xml:space="preserve">За по-нататъшни </w:t>
      </w:r>
      <w:r w:rsidR="00F76F4D" w:rsidRPr="00B144A6">
        <w:rPr>
          <w:bCs/>
        </w:rPr>
        <w:t>указания</w:t>
      </w:r>
      <w:r w:rsidRPr="00B144A6">
        <w:rPr>
          <w:bCs/>
        </w:rPr>
        <w:t xml:space="preserve"> за приготвяне и специални предпазни мерки при работа вижте точка 6.6.</w:t>
      </w:r>
    </w:p>
    <w:p w14:paraId="4A2C98EA" w14:textId="77777777" w:rsidR="00DA0EDF" w:rsidRPr="00B144A6" w:rsidRDefault="00DA0EDF">
      <w:pPr>
        <w:tabs>
          <w:tab w:val="clear" w:pos="567"/>
        </w:tabs>
        <w:rPr>
          <w:bCs/>
        </w:rPr>
      </w:pPr>
    </w:p>
    <w:p w14:paraId="2BF318BC" w14:textId="77777777" w:rsidR="00DA0EDF" w:rsidRPr="00B144A6" w:rsidRDefault="00786890">
      <w:pPr>
        <w:keepNext/>
        <w:ind w:left="567" w:hanging="567"/>
        <w:outlineLvl w:val="2"/>
        <w:rPr>
          <w:b/>
          <w:bCs/>
        </w:rPr>
      </w:pPr>
      <w:r w:rsidRPr="00B144A6">
        <w:rPr>
          <w:b/>
          <w:bCs/>
        </w:rPr>
        <w:t>4.3</w:t>
      </w:r>
      <w:r w:rsidRPr="00B144A6">
        <w:rPr>
          <w:b/>
          <w:bCs/>
        </w:rPr>
        <w:tab/>
        <w:t>Противопоказания</w:t>
      </w:r>
    </w:p>
    <w:p w14:paraId="2808A1F7" w14:textId="77777777" w:rsidR="00DA0EDF" w:rsidRPr="00B144A6" w:rsidRDefault="00DA0EDF">
      <w:pPr>
        <w:keepNext/>
        <w:tabs>
          <w:tab w:val="clear" w:pos="567"/>
        </w:tabs>
      </w:pPr>
    </w:p>
    <w:p w14:paraId="6E3A4703" w14:textId="77777777" w:rsidR="00DA0EDF" w:rsidRPr="00B144A6" w:rsidRDefault="00786890">
      <w:r w:rsidRPr="00B144A6">
        <w:t>Свръхчувствителност към активното вещество или към някое от помощните вещества, изброени в точка 6.1.</w:t>
      </w:r>
    </w:p>
    <w:p w14:paraId="4CC32677" w14:textId="77777777" w:rsidR="00DA0EDF" w:rsidRPr="00B144A6" w:rsidRDefault="00DA0EDF"/>
    <w:p w14:paraId="75A77E1E" w14:textId="77777777" w:rsidR="00DA0EDF" w:rsidRPr="00B144A6" w:rsidRDefault="00786890">
      <w:r w:rsidRPr="00B144A6">
        <w:t>Клинично значима, активна инфекция (напр. активна туберкулоза, вж. точка 4.4).</w:t>
      </w:r>
    </w:p>
    <w:p w14:paraId="359E2B67" w14:textId="77777777" w:rsidR="00DA0EDF" w:rsidRPr="00B144A6" w:rsidRDefault="00DA0EDF">
      <w:pPr>
        <w:tabs>
          <w:tab w:val="clear" w:pos="567"/>
        </w:tabs>
      </w:pPr>
    </w:p>
    <w:p w14:paraId="0FF3D47B" w14:textId="77777777" w:rsidR="00DA0EDF" w:rsidRPr="00B144A6" w:rsidRDefault="00786890">
      <w:pPr>
        <w:keepNext/>
        <w:ind w:left="567" w:hanging="567"/>
        <w:outlineLvl w:val="2"/>
        <w:rPr>
          <w:b/>
          <w:bCs/>
        </w:rPr>
      </w:pPr>
      <w:r w:rsidRPr="00B144A6">
        <w:rPr>
          <w:b/>
          <w:bCs/>
        </w:rPr>
        <w:t>4.4</w:t>
      </w:r>
      <w:r w:rsidRPr="00B144A6">
        <w:rPr>
          <w:b/>
          <w:bCs/>
        </w:rPr>
        <w:tab/>
        <w:t>Специални предупреждения и предпазни мерки при употреба</w:t>
      </w:r>
    </w:p>
    <w:p w14:paraId="182B1FCB" w14:textId="77777777" w:rsidR="00DA0EDF" w:rsidRPr="00B144A6" w:rsidRDefault="00DA0EDF">
      <w:pPr>
        <w:keepNext/>
        <w:tabs>
          <w:tab w:val="clear" w:pos="567"/>
        </w:tabs>
      </w:pPr>
    </w:p>
    <w:p w14:paraId="496F6F8F" w14:textId="77777777" w:rsidR="00DA0EDF" w:rsidRPr="00B144A6" w:rsidRDefault="00786890">
      <w:pPr>
        <w:keepNext/>
        <w:rPr>
          <w:u w:val="single"/>
        </w:rPr>
      </w:pPr>
      <w:r w:rsidRPr="00B144A6">
        <w:rPr>
          <w:u w:val="single"/>
        </w:rPr>
        <w:t>Проследимост</w:t>
      </w:r>
    </w:p>
    <w:p w14:paraId="53179F5C" w14:textId="5605B4B1" w:rsidR="00DA0EDF" w:rsidRPr="00B144A6" w:rsidRDefault="00A85641">
      <w:r w:rsidRPr="00B144A6">
        <w:rPr>
          <w:rFonts w:eastAsia="Times New Roman"/>
          <w:noProof/>
          <w:szCs w:val="22"/>
        </w:rPr>
        <w:t>За да се подобри проследимостта на биологичните лекарствени продукти, името и партидният номер на приложения продукт трябва ясно да се записват</w:t>
      </w:r>
      <w:r w:rsidRPr="00B144A6">
        <w:rPr>
          <w:rFonts w:eastAsia="Times New Roman"/>
          <w:noProof/>
        </w:rPr>
        <w:t>.</w:t>
      </w:r>
    </w:p>
    <w:p w14:paraId="4C49612A" w14:textId="77777777" w:rsidR="00DA0EDF" w:rsidRPr="00B144A6" w:rsidRDefault="00DA0EDF"/>
    <w:p w14:paraId="362172CF" w14:textId="77777777" w:rsidR="00DA0EDF" w:rsidRPr="00B144A6" w:rsidRDefault="00786890">
      <w:pPr>
        <w:keepNext/>
        <w:tabs>
          <w:tab w:val="clear" w:pos="567"/>
        </w:tabs>
        <w:rPr>
          <w:u w:val="single"/>
        </w:rPr>
      </w:pPr>
      <w:r w:rsidRPr="00B144A6">
        <w:rPr>
          <w:u w:val="single"/>
        </w:rPr>
        <w:t>Инфекции</w:t>
      </w:r>
    </w:p>
    <w:p w14:paraId="3C3E2DEA" w14:textId="7925E78F" w:rsidR="00DA0EDF" w:rsidRPr="00B144A6" w:rsidRDefault="00786890">
      <w:pPr>
        <w:tabs>
          <w:tab w:val="clear" w:pos="567"/>
        </w:tabs>
      </w:pPr>
      <w:r w:rsidRPr="00B144A6">
        <w:t xml:space="preserve">Устекинумаб може да има потенциал да увеличава риска от инфекции и да реактивира латентни инфекции. При клинични проучвания и постмаркетингово обсервационно проучване при пациенти с псориазис се наблюдават сериозни бактериални, гъбични и вирусни инфекции при пациенти, приемащи </w:t>
      </w:r>
      <w:r w:rsidR="006F4589" w:rsidRPr="00B144A6">
        <w:t xml:space="preserve">устекинумаб </w:t>
      </w:r>
      <w:r w:rsidRPr="00B144A6">
        <w:t>(вж. точка 4.8).</w:t>
      </w:r>
    </w:p>
    <w:p w14:paraId="3874451F" w14:textId="77777777" w:rsidR="00DA0EDF" w:rsidRPr="00B144A6" w:rsidRDefault="00DA0EDF">
      <w:pPr>
        <w:tabs>
          <w:tab w:val="clear" w:pos="567"/>
        </w:tabs>
      </w:pPr>
    </w:p>
    <w:p w14:paraId="5F8C8B4E" w14:textId="77777777" w:rsidR="00DA0EDF" w:rsidRPr="00B144A6" w:rsidRDefault="00786890">
      <w:pPr>
        <w:tabs>
          <w:tab w:val="clear" w:pos="567"/>
        </w:tabs>
      </w:pPr>
      <w:r w:rsidRPr="00B144A6">
        <w:t>При пациенти, лекувани с устекинумаб, се съобщава за опортюнистични инфекции, включващи реактивиране на туберкулоза, други опортюнистични бактериални инфекции (включително атипична микобактериална инфекция, менингит, причинен от Listeria, пневмония, причинена от Legionella, и нокардиоза), опортюнистични микотични инфекции, опортюнистични вирусни инфекции (включително енцефалит, причинен от херпес симплекс 2) и паразитни инфекции (включително очна токсоплазмоза).</w:t>
      </w:r>
    </w:p>
    <w:p w14:paraId="2DC90F65" w14:textId="77777777" w:rsidR="00DA0EDF" w:rsidRPr="00B144A6" w:rsidRDefault="00DA0EDF">
      <w:pPr>
        <w:tabs>
          <w:tab w:val="clear" w:pos="567"/>
        </w:tabs>
      </w:pPr>
    </w:p>
    <w:p w14:paraId="15606A4A" w14:textId="3E31510F" w:rsidR="00DA0EDF" w:rsidRPr="00B144A6" w:rsidRDefault="00786890">
      <w:pPr>
        <w:tabs>
          <w:tab w:val="clear" w:pos="567"/>
        </w:tabs>
      </w:pPr>
      <w:r w:rsidRPr="00B144A6">
        <w:t xml:space="preserve">Трябва да се подхожда с повишено внимание, когато се обсъжда приложението на </w:t>
      </w:r>
      <w:r w:rsidR="006F4589" w:rsidRPr="00B144A6">
        <w:t xml:space="preserve">устекинумаб </w:t>
      </w:r>
      <w:r w:rsidRPr="00B144A6">
        <w:t>при пациенти с хронични инфекции или анамнеза за рецидивираща инфекция (вж. точка 4.3).</w:t>
      </w:r>
    </w:p>
    <w:p w14:paraId="2EDA4F22" w14:textId="77777777" w:rsidR="00DA0EDF" w:rsidRPr="00B144A6" w:rsidRDefault="00DA0EDF">
      <w:pPr>
        <w:tabs>
          <w:tab w:val="clear" w:pos="567"/>
        </w:tabs>
        <w:rPr>
          <w:bCs/>
        </w:rPr>
      </w:pPr>
    </w:p>
    <w:p w14:paraId="081A9250" w14:textId="0AA49C84" w:rsidR="00DA0EDF" w:rsidRPr="00B144A6" w:rsidRDefault="00786890">
      <w:pPr>
        <w:tabs>
          <w:tab w:val="clear" w:pos="567"/>
        </w:tabs>
      </w:pPr>
      <w:r w:rsidRPr="00B144A6">
        <w:rPr>
          <w:bCs/>
        </w:rPr>
        <w:t xml:space="preserve">Преди започването на лечение с </w:t>
      </w:r>
      <w:r w:rsidR="006F4589" w:rsidRPr="00B144A6">
        <w:rPr>
          <w:bCs/>
        </w:rPr>
        <w:t xml:space="preserve">устекинумаб </w:t>
      </w:r>
      <w:r w:rsidRPr="00B144A6">
        <w:rPr>
          <w:bCs/>
        </w:rPr>
        <w:t xml:space="preserve">пациентите трябва да се изследват за туберкулозна инфекция. </w:t>
      </w:r>
      <w:r w:rsidR="003B2143" w:rsidRPr="00B144A6">
        <w:rPr>
          <w:bCs/>
        </w:rPr>
        <w:t xml:space="preserve">Устекинумаб </w:t>
      </w:r>
      <w:r w:rsidRPr="00B144A6">
        <w:t xml:space="preserve">не трябва да се прилага при пациенти с активна туберкулоза (вж. точка 4.3). Лечението на латентна туберкулозна инфекция трябва да започне преди приложението на </w:t>
      </w:r>
      <w:r w:rsidR="003B2143" w:rsidRPr="00B144A6">
        <w:t>устекинумаб</w:t>
      </w:r>
      <w:r w:rsidRPr="00B144A6">
        <w:t xml:space="preserve">. </w:t>
      </w:r>
      <w:r w:rsidR="00535D1E" w:rsidRPr="00B144A6">
        <w:t>Противотуберкулозната</w:t>
      </w:r>
      <w:r w:rsidRPr="00B144A6">
        <w:t xml:space="preserve"> терапия също трябва да бъде обсъдена преди началото на лечение с </w:t>
      </w:r>
      <w:r w:rsidR="003B2143" w:rsidRPr="00B144A6">
        <w:t xml:space="preserve">устекинумаб </w:t>
      </w:r>
      <w:r w:rsidRPr="00B144A6">
        <w:t xml:space="preserve">при пациенти с анамнеза за латентна или активна туберкулоза, при които не може да се потвърди адекватен курс на лечение. Пациентите, приемащи </w:t>
      </w:r>
      <w:r w:rsidR="003B2143" w:rsidRPr="00B144A6">
        <w:t>устекинумаб</w:t>
      </w:r>
      <w:r w:rsidRPr="00B144A6">
        <w:t>, трябва да се наблюдават внимателно за признаци и симптоми на активна туберкулоза по време на лечението и след него.</w:t>
      </w:r>
    </w:p>
    <w:p w14:paraId="7E6BBB0F" w14:textId="77777777" w:rsidR="00DA0EDF" w:rsidRPr="00B144A6" w:rsidRDefault="00DA0EDF">
      <w:pPr>
        <w:tabs>
          <w:tab w:val="clear" w:pos="567"/>
        </w:tabs>
      </w:pPr>
    </w:p>
    <w:p w14:paraId="05F430E7" w14:textId="69BA78B5" w:rsidR="00DA0EDF" w:rsidRPr="00B144A6" w:rsidRDefault="00786890">
      <w:pPr>
        <w:tabs>
          <w:tab w:val="clear" w:pos="567"/>
        </w:tabs>
      </w:pPr>
      <w:r w:rsidRPr="00B144A6">
        <w:t xml:space="preserve">Пациентите трябва да бъдат инструктирани да потърсят лекарски съвет, ако се появят признаци или симптоми, предполагащи инфекция. Ако пациент развие сериозна инфекция, състоянието </w:t>
      </w:r>
      <w:r w:rsidRPr="00B144A6">
        <w:lastRenderedPageBreak/>
        <w:t xml:space="preserve">му трябва внимателно да се следи и </w:t>
      </w:r>
      <w:r w:rsidR="003B2143" w:rsidRPr="00B144A6">
        <w:t xml:space="preserve">устекинумаб </w:t>
      </w:r>
      <w:r w:rsidRPr="00B144A6">
        <w:t>не трябва да се прилага, докато инфекцията не бъде овладяна.</w:t>
      </w:r>
    </w:p>
    <w:p w14:paraId="0404CA8A" w14:textId="77777777" w:rsidR="00DA0EDF" w:rsidRPr="00B144A6" w:rsidRDefault="00DA0EDF">
      <w:pPr>
        <w:tabs>
          <w:tab w:val="clear" w:pos="567"/>
        </w:tabs>
      </w:pPr>
    </w:p>
    <w:p w14:paraId="46DAC196" w14:textId="77777777" w:rsidR="00DA0EDF" w:rsidRPr="00B144A6" w:rsidRDefault="00786890">
      <w:pPr>
        <w:keepNext/>
        <w:tabs>
          <w:tab w:val="clear" w:pos="567"/>
        </w:tabs>
        <w:rPr>
          <w:u w:val="single"/>
        </w:rPr>
      </w:pPr>
      <w:r w:rsidRPr="00B144A6">
        <w:rPr>
          <w:u w:val="single"/>
        </w:rPr>
        <w:t>Злокачествени заболявания</w:t>
      </w:r>
    </w:p>
    <w:p w14:paraId="51416CD6" w14:textId="31B5A72C" w:rsidR="00DA0EDF" w:rsidRPr="00B144A6" w:rsidRDefault="00786890">
      <w:pPr>
        <w:tabs>
          <w:tab w:val="clear" w:pos="567"/>
        </w:tabs>
      </w:pPr>
      <w:r w:rsidRPr="00B144A6">
        <w:t xml:space="preserve">Имуносупресори като устекинумаб имат потенциал да увеличават риска от злокачествени заболявания. Някои пациенти, които са приемали </w:t>
      </w:r>
      <w:r w:rsidR="00DF2FDC" w:rsidRPr="00B144A6">
        <w:t xml:space="preserve">устекинумаб </w:t>
      </w:r>
      <w:r w:rsidRPr="00B144A6">
        <w:t>в клинични проучвания и в постмаркетингово обсервационно проучване при пациенти с псориазис, са развили кожни и некожни злокачествени заболявания (вж. точка 4.8). Рискът от злокачествени заболявания може да е по-висок при пациенти с псориазис, които са лекувани с други биологични лекарства в хода на заболяването.</w:t>
      </w:r>
    </w:p>
    <w:p w14:paraId="55F9234F" w14:textId="77777777" w:rsidR="00DA0EDF" w:rsidRPr="00B144A6" w:rsidRDefault="00DA0EDF">
      <w:pPr>
        <w:tabs>
          <w:tab w:val="clear" w:pos="567"/>
        </w:tabs>
      </w:pPr>
    </w:p>
    <w:p w14:paraId="51CC782C" w14:textId="118035BB" w:rsidR="00DA0EDF" w:rsidRPr="00B144A6" w:rsidRDefault="00786890">
      <w:pPr>
        <w:tabs>
          <w:tab w:val="clear" w:pos="567"/>
        </w:tabs>
      </w:pPr>
      <w:r w:rsidRPr="00B144A6">
        <w:t xml:space="preserve">Не са провеждани проучвания, в които участват пациенти с анамнеза за злокачествени заболявания или в които продължава лечението на пациенти, развили злокачествено заболяване по време на приема на </w:t>
      </w:r>
      <w:r w:rsidR="00DF2FDC" w:rsidRPr="00B144A6">
        <w:t>устекинумаб</w:t>
      </w:r>
      <w:r w:rsidRPr="00B144A6">
        <w:t xml:space="preserve">. Затова трябва да се подхожда с повишено внимание, когато се обсъжда приложението на </w:t>
      </w:r>
      <w:r w:rsidR="00DF2FDC" w:rsidRPr="00B144A6">
        <w:t xml:space="preserve">устекинумаб </w:t>
      </w:r>
      <w:r w:rsidRPr="00B144A6">
        <w:t>при тези пациенти.</w:t>
      </w:r>
    </w:p>
    <w:p w14:paraId="2C2B0E19" w14:textId="77777777" w:rsidR="00DA0EDF" w:rsidRPr="00B144A6" w:rsidRDefault="00DA0EDF">
      <w:pPr>
        <w:tabs>
          <w:tab w:val="clear" w:pos="567"/>
        </w:tabs>
      </w:pPr>
    </w:p>
    <w:p w14:paraId="0AC88DF5" w14:textId="692AA61E" w:rsidR="00DA0EDF" w:rsidRPr="00B144A6" w:rsidRDefault="00786890">
      <w:pPr>
        <w:tabs>
          <w:tab w:val="clear" w:pos="567"/>
        </w:tabs>
      </w:pPr>
      <w:r w:rsidRPr="00B144A6">
        <w:t>Всички пациенти, по-специално тези над 60 години, пациенти с анамнеза за продължителна имуносупресивна терапия или такива с анамнеза за ПУВА-терапия, трябва да се наблюдават за поява на рак на кожата (вж. точка 4.8).</w:t>
      </w:r>
    </w:p>
    <w:p w14:paraId="4AFA9E4F" w14:textId="77777777" w:rsidR="00DA0EDF" w:rsidRPr="00B144A6" w:rsidRDefault="00DA0EDF">
      <w:pPr>
        <w:tabs>
          <w:tab w:val="clear" w:pos="567"/>
        </w:tabs>
      </w:pPr>
    </w:p>
    <w:p w14:paraId="0B982048" w14:textId="77777777" w:rsidR="00DA0EDF" w:rsidRPr="00B144A6" w:rsidRDefault="00786890">
      <w:pPr>
        <w:keepNext/>
        <w:tabs>
          <w:tab w:val="clear" w:pos="567"/>
        </w:tabs>
        <w:rPr>
          <w:u w:val="single"/>
        </w:rPr>
      </w:pPr>
      <w:r w:rsidRPr="00B144A6">
        <w:rPr>
          <w:u w:val="single"/>
        </w:rPr>
        <w:t>Системни и респираторни реакции на свръхчувствителност</w:t>
      </w:r>
    </w:p>
    <w:p w14:paraId="661B2CFE" w14:textId="77777777" w:rsidR="00DA0EDF" w:rsidRPr="00B144A6" w:rsidRDefault="00786890">
      <w:pPr>
        <w:keepNext/>
        <w:tabs>
          <w:tab w:val="clear" w:pos="567"/>
        </w:tabs>
        <w:rPr>
          <w:i/>
        </w:rPr>
      </w:pPr>
      <w:r w:rsidRPr="00B144A6">
        <w:rPr>
          <w:i/>
        </w:rPr>
        <w:t>Системни</w:t>
      </w:r>
    </w:p>
    <w:p w14:paraId="3B99E703" w14:textId="7E9A0DF6" w:rsidR="00DA0EDF" w:rsidRPr="00B144A6" w:rsidRDefault="00786890">
      <w:pPr>
        <w:tabs>
          <w:tab w:val="clear" w:pos="567"/>
        </w:tabs>
      </w:pPr>
      <w:r w:rsidRPr="00B144A6">
        <w:t xml:space="preserve">Сериозни реакции на свръхчувствителност са докладвани в постмаркетингови условия, в някои случаи няколко дни след лечението. Има случаи на анафилаксия и ангиоедем. Ако се появи анафилактична или друга сериозна реакция на свръхчувствителност, трябва да се назначи подходяща терапия и приложението на </w:t>
      </w:r>
      <w:r w:rsidR="00DF2FDC" w:rsidRPr="00B144A6">
        <w:t xml:space="preserve">устекинумаб </w:t>
      </w:r>
      <w:r w:rsidRPr="00B144A6">
        <w:t>трябва да се преустанови (вж. точка 4.8).</w:t>
      </w:r>
    </w:p>
    <w:p w14:paraId="1A4036A8" w14:textId="77777777" w:rsidR="00DA0EDF" w:rsidRPr="00B144A6" w:rsidRDefault="00DA0EDF">
      <w:pPr>
        <w:tabs>
          <w:tab w:val="clear" w:pos="567"/>
        </w:tabs>
      </w:pPr>
    </w:p>
    <w:p w14:paraId="2C7D9955" w14:textId="77777777" w:rsidR="00DA0EDF" w:rsidRPr="00B144A6" w:rsidRDefault="00786890">
      <w:pPr>
        <w:keepNext/>
        <w:widowControl w:val="0"/>
      </w:pPr>
      <w:r w:rsidRPr="00B144A6">
        <w:rPr>
          <w:i/>
        </w:rPr>
        <w:t>Респираторни</w:t>
      </w:r>
    </w:p>
    <w:p w14:paraId="69702499" w14:textId="77777777" w:rsidR="00DA0EDF" w:rsidRPr="00B144A6" w:rsidRDefault="00786890">
      <w:pPr>
        <w:widowControl w:val="0"/>
      </w:pPr>
      <w:r w:rsidRPr="00B144A6">
        <w:t>Случаи на алергичен алвеолит, еозинофилна пневмония и неинфекциозна организираща пневмония са съобщени по време на постмаркетинговата употреба на устекинумаб. Клиничните прояви включват кашлица, диспнея и интерстициални инфилтрати след една до три дози. Сериозните последици включват дихателна недостатъчност и продължителна хоспитализация. Подобрение е съобщавано след преустановяване на лечението с устекинумаб и в някои случаи при приложение на кортикостероиди. Ако бъде изключена инфекция и диагнозата се потвърди, приложението на устекинумаб трябва да се преустанови и да се започне подходящо лечение (вж. точка 4.8).</w:t>
      </w:r>
    </w:p>
    <w:p w14:paraId="0E38EFCE" w14:textId="77777777" w:rsidR="00DA0EDF" w:rsidRPr="00B144A6" w:rsidRDefault="00DA0EDF">
      <w:pPr>
        <w:tabs>
          <w:tab w:val="clear" w:pos="567"/>
        </w:tabs>
      </w:pPr>
    </w:p>
    <w:p w14:paraId="0C869E89" w14:textId="77777777" w:rsidR="00786890" w:rsidRPr="00B144A6" w:rsidRDefault="00786890" w:rsidP="00786890">
      <w:pPr>
        <w:keepNext/>
        <w:tabs>
          <w:tab w:val="clear" w:pos="567"/>
        </w:tabs>
        <w:rPr>
          <w:u w:val="single"/>
        </w:rPr>
      </w:pPr>
      <w:r w:rsidRPr="00B144A6">
        <w:rPr>
          <w:u w:val="single"/>
        </w:rPr>
        <w:t>Сърдечно-съдови събития</w:t>
      </w:r>
    </w:p>
    <w:p w14:paraId="39546CBB" w14:textId="482CCC85" w:rsidR="00DA0EDF" w:rsidRPr="00B144A6" w:rsidRDefault="00786890">
      <w:pPr>
        <w:tabs>
          <w:tab w:val="clear" w:pos="567"/>
        </w:tabs>
      </w:pPr>
      <w:r w:rsidRPr="00B144A6">
        <w:t xml:space="preserve">При пациенти с псориазис, </w:t>
      </w:r>
      <w:r w:rsidR="00661F62" w:rsidRPr="00B144A6">
        <w:t>с експозиция</w:t>
      </w:r>
      <w:r w:rsidRPr="00B144A6">
        <w:t xml:space="preserve"> на </w:t>
      </w:r>
      <w:r w:rsidR="0098729C" w:rsidRPr="00B144A6">
        <w:t>устекинумаб</w:t>
      </w:r>
      <w:r w:rsidRPr="00B144A6">
        <w:t>, в постмаркетингово обсервационно проучване са наблюдавани сърдечно-съдови събития, включително инфаркт на миокарда и мозъчно-съдов инцидент. Рисковите фактори за сърдечносъдов</w:t>
      </w:r>
      <w:r w:rsidR="00661F62" w:rsidRPr="00B144A6">
        <w:t>о</w:t>
      </w:r>
      <w:r w:rsidRPr="00B144A6">
        <w:t xml:space="preserve"> заболяван</w:t>
      </w:r>
      <w:r w:rsidR="00661F62" w:rsidRPr="00B144A6">
        <w:t>е</w:t>
      </w:r>
      <w:r w:rsidRPr="00B144A6">
        <w:t xml:space="preserve"> трябва да се оценяват редовно по време на лечението с </w:t>
      </w:r>
      <w:r w:rsidR="0098729C" w:rsidRPr="00B144A6">
        <w:t>устекинумаб</w:t>
      </w:r>
      <w:r w:rsidRPr="00B144A6">
        <w:t>.</w:t>
      </w:r>
    </w:p>
    <w:p w14:paraId="76DC12EE" w14:textId="77777777" w:rsidR="00DA0EDF" w:rsidRPr="00B144A6" w:rsidRDefault="00DA0EDF">
      <w:pPr>
        <w:tabs>
          <w:tab w:val="clear" w:pos="567"/>
        </w:tabs>
      </w:pPr>
    </w:p>
    <w:p w14:paraId="16D33FC1" w14:textId="77777777" w:rsidR="00DA0EDF" w:rsidRPr="00B144A6" w:rsidRDefault="00786890">
      <w:pPr>
        <w:keepNext/>
        <w:tabs>
          <w:tab w:val="clear" w:pos="567"/>
        </w:tabs>
        <w:rPr>
          <w:u w:val="single"/>
        </w:rPr>
      </w:pPr>
      <w:r w:rsidRPr="00B144A6">
        <w:rPr>
          <w:u w:val="single"/>
        </w:rPr>
        <w:t>Ваксинации</w:t>
      </w:r>
    </w:p>
    <w:p w14:paraId="4141861C" w14:textId="68153D9B" w:rsidR="00DA0EDF" w:rsidRPr="00B144A6" w:rsidRDefault="00786890">
      <w:pPr>
        <w:tabs>
          <w:tab w:val="clear" w:pos="567"/>
        </w:tabs>
      </w:pPr>
      <w:r w:rsidRPr="00B144A6">
        <w:t xml:space="preserve">Препоръчва се да не се прилагат живи вирусни или живи бактериални ваксини (като БЦЖ) едновременно с </w:t>
      </w:r>
      <w:r w:rsidR="009459F0" w:rsidRPr="00B144A6">
        <w:t>устекинумаб</w:t>
      </w:r>
      <w:r w:rsidRPr="00B144A6">
        <w:t xml:space="preserve">. Не са провеждани конкретни проучвания при пациенти, върху които наскоро е прилагана жива вирусна или жива бактериална ваксина. Няма данни за вторично предаване на инфекция чрез живи ваксини при пациенти, получаващи </w:t>
      </w:r>
      <w:r w:rsidR="009459F0" w:rsidRPr="00B144A6">
        <w:t>устекинумаб</w:t>
      </w:r>
      <w:r w:rsidRPr="00B144A6">
        <w:t xml:space="preserve">. Лечението с </w:t>
      </w:r>
      <w:r w:rsidR="009459F0" w:rsidRPr="00B144A6">
        <w:t xml:space="preserve">устекинумаб </w:t>
      </w:r>
      <w:r w:rsidRPr="00B144A6">
        <w:t xml:space="preserve">трябва да се преустанови най-малко за 15 седмици след последната доза преди поставянето на жива вирусна или жива бактериална ваксина и може да се възобнови най-малко 2 седмици след ваксинирането. Лекарите, предписващи лекарството, трябва да направят справка с Кратката характеристика на продукта за конкретната ваксина за допълнителна информация и указания за </w:t>
      </w:r>
      <w:r w:rsidR="00535D1E" w:rsidRPr="00B144A6">
        <w:t>съпътстващото приложение</w:t>
      </w:r>
      <w:r w:rsidRPr="00B144A6">
        <w:t xml:space="preserve"> на имуносупресивни лекарства след ваксиниране.</w:t>
      </w:r>
    </w:p>
    <w:p w14:paraId="09C2C674" w14:textId="77777777" w:rsidR="00DA0EDF" w:rsidRPr="00B144A6" w:rsidRDefault="00DA0EDF">
      <w:pPr>
        <w:tabs>
          <w:tab w:val="clear" w:pos="567"/>
        </w:tabs>
      </w:pPr>
    </w:p>
    <w:p w14:paraId="1044014C" w14:textId="2433BD85" w:rsidR="00DA0EDF" w:rsidRPr="00B144A6" w:rsidRDefault="00786890">
      <w:pPr>
        <w:tabs>
          <w:tab w:val="clear" w:pos="567"/>
        </w:tabs>
      </w:pPr>
      <w:r w:rsidRPr="00B144A6">
        <w:t xml:space="preserve">Не се препоръчва прилагане на живи ваксини (като БЦЖ ваксина) при кърмачета, с експозиция на устекинумаб </w:t>
      </w:r>
      <w:r w:rsidRPr="00B144A6">
        <w:rPr>
          <w:i/>
          <w:iCs/>
        </w:rPr>
        <w:t>in utero</w:t>
      </w:r>
      <w:r w:rsidRPr="00B144A6">
        <w:t xml:space="preserve">, в продължение на </w:t>
      </w:r>
      <w:r w:rsidR="00B921E6" w:rsidRPr="00B144A6">
        <w:t>дванадесет</w:t>
      </w:r>
      <w:r w:rsidR="00B921E6" w:rsidRPr="00B144A6" w:rsidDel="00B921E6">
        <w:t xml:space="preserve"> </w:t>
      </w:r>
      <w:r w:rsidRPr="00B144A6">
        <w:t xml:space="preserve">месеца след раждането или докато </w:t>
      </w:r>
      <w:r w:rsidRPr="00B144A6">
        <w:lastRenderedPageBreak/>
        <w:t>серумните нива на устекинумаб при кърмачето спаднат под нивото на детекция (вж. точки 4.5 и 4.6). Ако е налице категорична клинична полза за отделното кърмаче, може да се обмисли прилагане на жива ваксина в по-ранен момент, ако не се откриват серумни нива на устекинумаб.</w:t>
      </w:r>
    </w:p>
    <w:p w14:paraId="1BF27A15" w14:textId="77777777" w:rsidR="00DA0EDF" w:rsidRPr="00B144A6" w:rsidRDefault="00DA0EDF">
      <w:pPr>
        <w:tabs>
          <w:tab w:val="clear" w:pos="567"/>
        </w:tabs>
      </w:pPr>
    </w:p>
    <w:p w14:paraId="40423751" w14:textId="3D160629" w:rsidR="00DA0EDF" w:rsidRPr="00B144A6" w:rsidRDefault="00786890">
      <w:pPr>
        <w:tabs>
          <w:tab w:val="clear" w:pos="567"/>
        </w:tabs>
      </w:pPr>
      <w:r w:rsidRPr="00B144A6">
        <w:t xml:space="preserve">Пациентите, които </w:t>
      </w:r>
      <w:r w:rsidR="00EC1D6B" w:rsidRPr="00B144A6">
        <w:t xml:space="preserve">използват </w:t>
      </w:r>
      <w:r w:rsidR="009459F0" w:rsidRPr="00B144A6">
        <w:t>устекинумаб</w:t>
      </w:r>
      <w:r w:rsidRPr="00B144A6">
        <w:t>, може да получат едновременно инактивирани или убити ваксини.</w:t>
      </w:r>
    </w:p>
    <w:p w14:paraId="47510766" w14:textId="77777777" w:rsidR="00DA0EDF" w:rsidRPr="00B144A6" w:rsidRDefault="00DA0EDF">
      <w:pPr>
        <w:tabs>
          <w:tab w:val="clear" w:pos="567"/>
        </w:tabs>
      </w:pPr>
    </w:p>
    <w:p w14:paraId="0A95C041" w14:textId="0E73D7C2" w:rsidR="00DA0EDF" w:rsidRPr="00B144A6" w:rsidRDefault="00786890">
      <w:pPr>
        <w:tabs>
          <w:tab w:val="clear" w:pos="567"/>
        </w:tabs>
      </w:pPr>
      <w:r w:rsidRPr="00B144A6">
        <w:t xml:space="preserve">Дългосрочното лечение с </w:t>
      </w:r>
      <w:r w:rsidR="009459F0" w:rsidRPr="00B144A6">
        <w:t xml:space="preserve">устекинумаб </w:t>
      </w:r>
      <w:r w:rsidRPr="00B144A6">
        <w:t>не потиска хуморалния имунен отговор към пневмококовите полизахаридни ваксини или към ваксините срещу тетанус (вж. точка 5.1).</w:t>
      </w:r>
    </w:p>
    <w:p w14:paraId="2DFD3C2E" w14:textId="77777777" w:rsidR="00DA0EDF" w:rsidRPr="00B144A6" w:rsidRDefault="00DA0EDF">
      <w:pPr>
        <w:tabs>
          <w:tab w:val="clear" w:pos="567"/>
        </w:tabs>
      </w:pPr>
    </w:p>
    <w:p w14:paraId="66FA7DE3" w14:textId="10F71822" w:rsidR="00DA0EDF" w:rsidRPr="00B144A6" w:rsidRDefault="005523D2">
      <w:pPr>
        <w:keepNext/>
        <w:tabs>
          <w:tab w:val="clear" w:pos="567"/>
        </w:tabs>
        <w:rPr>
          <w:u w:val="single"/>
        </w:rPr>
      </w:pPr>
      <w:r w:rsidRPr="00B144A6">
        <w:rPr>
          <w:u w:val="single"/>
        </w:rPr>
        <w:t xml:space="preserve">Съпътстваща </w:t>
      </w:r>
      <w:r w:rsidR="00786890" w:rsidRPr="00B144A6">
        <w:rPr>
          <w:u w:val="single"/>
        </w:rPr>
        <w:t>имуносупресивна терапия</w:t>
      </w:r>
    </w:p>
    <w:p w14:paraId="32BC4AC0" w14:textId="5D4BACC4" w:rsidR="00DA0EDF" w:rsidRPr="00B144A6" w:rsidRDefault="00786890">
      <w:pPr>
        <w:tabs>
          <w:tab w:val="clear" w:pos="567"/>
        </w:tabs>
      </w:pPr>
      <w:r w:rsidRPr="00B144A6">
        <w:t xml:space="preserve">При проучвания при псориазис не са оценявани безопасността и ефикасността на </w:t>
      </w:r>
      <w:r w:rsidR="00D2122F" w:rsidRPr="00B144A6">
        <w:t xml:space="preserve">устекинумаб </w:t>
      </w:r>
      <w:r w:rsidRPr="00B144A6">
        <w:t xml:space="preserve">в комбинация с имуносупресори, включително биологични продукти или фототерапия. При проучвания при псориатичен артрит, </w:t>
      </w:r>
      <w:r w:rsidR="00535D1E" w:rsidRPr="00B144A6">
        <w:t xml:space="preserve">съпътстващото приложение </w:t>
      </w:r>
      <w:r w:rsidRPr="00B144A6">
        <w:t xml:space="preserve">на MTX не повлиява безопасността и ефикасността на </w:t>
      </w:r>
      <w:r w:rsidR="00D2122F" w:rsidRPr="00B144A6">
        <w:t>устекинумаб</w:t>
      </w:r>
      <w:r w:rsidRPr="00B144A6">
        <w:t xml:space="preserve">. В проучванията при болест на Crohn </w:t>
      </w:r>
      <w:r w:rsidRPr="00B144A6">
        <w:rPr>
          <w:bCs/>
        </w:rPr>
        <w:t xml:space="preserve">и </w:t>
      </w:r>
      <w:r w:rsidRPr="00B144A6">
        <w:t xml:space="preserve">улцерозен колит </w:t>
      </w:r>
      <w:r w:rsidR="00535D1E" w:rsidRPr="00B144A6">
        <w:t>съпътстващото приложение</w:t>
      </w:r>
      <w:r w:rsidRPr="00B144A6">
        <w:t xml:space="preserve"> на имуносупресори или кортикостероиди изглежда не повлиява безопасността или ефикасността на </w:t>
      </w:r>
      <w:r w:rsidR="00D2122F" w:rsidRPr="00B144A6">
        <w:t>устекинумаб</w:t>
      </w:r>
      <w:r w:rsidRPr="00B144A6">
        <w:t xml:space="preserve">.Трябва да се подхожда с повишено внимание, когато се обсъжда </w:t>
      </w:r>
      <w:r w:rsidR="00535D1E" w:rsidRPr="00B144A6">
        <w:t>съпътстващото приложение</w:t>
      </w:r>
      <w:r w:rsidRPr="00B144A6">
        <w:t xml:space="preserve"> на други имуносупресори и </w:t>
      </w:r>
      <w:r w:rsidR="00D2122F" w:rsidRPr="00B144A6">
        <w:t xml:space="preserve">устекинумаб </w:t>
      </w:r>
      <w:r w:rsidRPr="00B144A6">
        <w:t>или при преминаването към лечение с други биологични имуносупресори (вж. точка 4.5).</w:t>
      </w:r>
    </w:p>
    <w:p w14:paraId="7C8C870E" w14:textId="77777777" w:rsidR="00DA0EDF" w:rsidRPr="00B144A6" w:rsidRDefault="00DA0EDF">
      <w:pPr>
        <w:tabs>
          <w:tab w:val="clear" w:pos="567"/>
        </w:tabs>
      </w:pPr>
    </w:p>
    <w:p w14:paraId="36262616" w14:textId="77777777" w:rsidR="00DA0EDF" w:rsidRPr="00B144A6" w:rsidRDefault="00786890">
      <w:pPr>
        <w:keepNext/>
        <w:tabs>
          <w:tab w:val="clear" w:pos="567"/>
        </w:tabs>
        <w:rPr>
          <w:u w:val="single"/>
        </w:rPr>
      </w:pPr>
      <w:r w:rsidRPr="00B144A6">
        <w:rPr>
          <w:u w:val="single"/>
        </w:rPr>
        <w:t>Имунотерапия</w:t>
      </w:r>
    </w:p>
    <w:p w14:paraId="708FF986" w14:textId="368B949A" w:rsidR="00DA0EDF" w:rsidRPr="00B144A6" w:rsidRDefault="00D2122F">
      <w:pPr>
        <w:tabs>
          <w:tab w:val="clear" w:pos="567"/>
        </w:tabs>
      </w:pPr>
      <w:r w:rsidRPr="00B144A6">
        <w:t xml:space="preserve">Устекинумаб </w:t>
      </w:r>
      <w:r w:rsidR="00786890" w:rsidRPr="00B144A6">
        <w:t xml:space="preserve">не е оценяван при пациенти, които са подлагани на имунотерапия за алергии. Не е известно дали </w:t>
      </w:r>
      <w:r w:rsidRPr="00B144A6">
        <w:t xml:space="preserve">устекинумаб </w:t>
      </w:r>
      <w:r w:rsidR="00786890" w:rsidRPr="00B144A6">
        <w:t>може да се отрази на имунотерапията при алергии.</w:t>
      </w:r>
    </w:p>
    <w:p w14:paraId="5E647A38" w14:textId="77777777" w:rsidR="00DA0EDF" w:rsidRPr="00B144A6" w:rsidRDefault="00DA0EDF">
      <w:pPr>
        <w:tabs>
          <w:tab w:val="clear" w:pos="567"/>
        </w:tabs>
      </w:pPr>
    </w:p>
    <w:p w14:paraId="4FB1AFF4" w14:textId="77777777" w:rsidR="00DA0EDF" w:rsidRPr="00B144A6" w:rsidRDefault="00786890">
      <w:pPr>
        <w:keepNext/>
        <w:widowControl w:val="0"/>
        <w:rPr>
          <w:u w:val="single"/>
        </w:rPr>
      </w:pPr>
      <w:r w:rsidRPr="00B144A6">
        <w:rPr>
          <w:u w:val="single"/>
        </w:rPr>
        <w:t>Сериозни кожни заболявания</w:t>
      </w:r>
    </w:p>
    <w:p w14:paraId="6EB7F5E9" w14:textId="3B2FC6BA" w:rsidR="00DA0EDF" w:rsidRPr="00B144A6" w:rsidRDefault="00786890">
      <w:pPr>
        <w:widowControl w:val="0"/>
      </w:pPr>
      <w:r w:rsidRPr="00B144A6">
        <w:t xml:space="preserve">При пациенти с псориазис се съобщава за случаи на ексфолиативен дерматит след лечение с устекинумаб (вж. точка 4.8). Пациентите с </w:t>
      </w:r>
      <w:r w:rsidR="004D5C40" w:rsidRPr="00B144A6">
        <w:t xml:space="preserve">плаков </w:t>
      </w:r>
      <w:r w:rsidRPr="00B144A6">
        <w:t xml:space="preserve">псориазис може да развият еритродермичен псориазис като част от естествения ход на заболяването със симптоми, които може от клинична гледна точка да не се отличават от ексфолиативния дерматит. Лекарите трябва да внимават за симптоми на еритродермичен псориазис или ексфолиативен дерматит като част от мониторирането на псориазиса при пациента. Ако тези симптоми се появят, трябва да се започне подходящо лечение. Приемът на </w:t>
      </w:r>
      <w:r w:rsidR="00D2122F" w:rsidRPr="00B144A6">
        <w:t xml:space="preserve">устекинумаб </w:t>
      </w:r>
      <w:r w:rsidRPr="00B144A6">
        <w:t>трябва да се преустанови, ако има съмнения за лекарствена реакция.</w:t>
      </w:r>
    </w:p>
    <w:p w14:paraId="2261D66B" w14:textId="77777777" w:rsidR="00DA0EDF" w:rsidRPr="00B144A6" w:rsidRDefault="00DA0EDF">
      <w:pPr>
        <w:tabs>
          <w:tab w:val="clear" w:pos="567"/>
        </w:tabs>
      </w:pPr>
    </w:p>
    <w:p w14:paraId="1E6B9A92" w14:textId="77777777" w:rsidR="00DA0EDF" w:rsidRPr="00B144A6" w:rsidRDefault="00786890">
      <w:pPr>
        <w:keepNext/>
        <w:widowControl w:val="0"/>
        <w:rPr>
          <w:szCs w:val="22"/>
          <w:u w:val="single"/>
        </w:rPr>
      </w:pPr>
      <w:r w:rsidRPr="00B144A6">
        <w:rPr>
          <w:szCs w:val="22"/>
          <w:u w:val="single"/>
        </w:rPr>
        <w:t>Заболявания, свързани с лупус</w:t>
      </w:r>
    </w:p>
    <w:p w14:paraId="21158265" w14:textId="77777777" w:rsidR="00DA0EDF" w:rsidRPr="00B144A6" w:rsidRDefault="00786890">
      <w:pPr>
        <w:widowControl w:val="0"/>
        <w:rPr>
          <w:szCs w:val="22"/>
        </w:rPr>
      </w:pPr>
      <w:r w:rsidRPr="00B144A6">
        <w:rPr>
          <w:szCs w:val="22"/>
        </w:rPr>
        <w:t xml:space="preserve">Случаи на заболявания, свързани с лупус, се съобщават при пациенти, лекувани с </w:t>
      </w:r>
      <w:r w:rsidRPr="00B144A6">
        <w:t>устекинумаб</w:t>
      </w:r>
      <w:r w:rsidRPr="00B144A6">
        <w:rPr>
          <w:szCs w:val="22"/>
        </w:rPr>
        <w:t xml:space="preserve">, включително кожен лупус еритематодес и лупус-подобен синдром. При възникване на лезии, особено на изложените на слънце участъци на кожата, или ако те се съпътстват от артралгия, пациентът трябва да потърси незабавно лекарска помощ. Ако се потвърдят заболявания, свързани с лупус, </w:t>
      </w:r>
      <w:r w:rsidRPr="00B144A6">
        <w:t>устекинумаб</w:t>
      </w:r>
      <w:r w:rsidRPr="00B144A6">
        <w:rPr>
          <w:szCs w:val="22"/>
        </w:rPr>
        <w:t xml:space="preserve"> трябва да се преустанови и да се започне подходящо лечение</w:t>
      </w:r>
      <w:r w:rsidRPr="00B144A6">
        <w:rPr>
          <w:bCs/>
          <w:szCs w:val="22"/>
        </w:rPr>
        <w:t>.</w:t>
      </w:r>
    </w:p>
    <w:p w14:paraId="51382EBD" w14:textId="77777777" w:rsidR="00DA0EDF" w:rsidRPr="00B144A6" w:rsidRDefault="00DA0EDF">
      <w:pPr>
        <w:tabs>
          <w:tab w:val="clear" w:pos="567"/>
        </w:tabs>
      </w:pPr>
    </w:p>
    <w:p w14:paraId="7365DE86" w14:textId="77777777" w:rsidR="00DA0EDF" w:rsidRPr="00B144A6" w:rsidRDefault="00786890">
      <w:pPr>
        <w:keepNext/>
        <w:tabs>
          <w:tab w:val="clear" w:pos="567"/>
        </w:tabs>
        <w:rPr>
          <w:u w:val="single"/>
        </w:rPr>
      </w:pPr>
      <w:r w:rsidRPr="00B144A6">
        <w:rPr>
          <w:u w:val="single"/>
        </w:rPr>
        <w:t>Специални популации</w:t>
      </w:r>
    </w:p>
    <w:p w14:paraId="2616C107" w14:textId="33F1DD64" w:rsidR="00DA0EDF" w:rsidRPr="00B144A6" w:rsidRDefault="00786890">
      <w:pPr>
        <w:keepNext/>
        <w:tabs>
          <w:tab w:val="clear" w:pos="567"/>
        </w:tabs>
        <w:rPr>
          <w:bCs/>
          <w:i/>
          <w:iCs/>
        </w:rPr>
      </w:pPr>
      <w:r w:rsidRPr="00B144A6">
        <w:rPr>
          <w:bCs/>
          <w:i/>
          <w:iCs/>
        </w:rPr>
        <w:t>Старческа възраст</w:t>
      </w:r>
    </w:p>
    <w:p w14:paraId="51F7F73E" w14:textId="4ED50855" w:rsidR="00DA0EDF" w:rsidRDefault="00786890">
      <w:pPr>
        <w:tabs>
          <w:tab w:val="clear" w:pos="567"/>
        </w:tabs>
      </w:pPr>
      <w:r w:rsidRPr="00B144A6">
        <w:t>В клиничните изпитвания при одобрените показания не се наблюдават съществени различия в ефикасността или безопасността при пациенти на 65</w:t>
      </w:r>
      <w:r w:rsidRPr="00B144A6">
        <w:noBreakHyphen/>
        <w:t xml:space="preserve">годишна възраст и по-големи, които получават </w:t>
      </w:r>
      <w:r w:rsidR="00D2122F" w:rsidRPr="00B144A6">
        <w:t>устекинумаб</w:t>
      </w:r>
      <w:r w:rsidRPr="00B144A6">
        <w:t>, в сравнение с по-млади пациенти. Броят на пациентите на възраст 65 години и по-големи обаче не е достатъчен, за да се определи дали се повлияват различно от по-младите пациенти. Тъй като разпространението на инфекции сред старческата популация като цяло е по-голямо, лечението при пациенти в старческа възраст трябва да се прилага внимателно.</w:t>
      </w:r>
    </w:p>
    <w:p w14:paraId="5DAD8263" w14:textId="77777777" w:rsidR="00BF3C5E" w:rsidRPr="00B144A6" w:rsidRDefault="00BF3C5E">
      <w:pPr>
        <w:tabs>
          <w:tab w:val="clear" w:pos="567"/>
        </w:tabs>
      </w:pPr>
    </w:p>
    <w:p w14:paraId="0F40F086" w14:textId="77777777" w:rsidR="00BF3C5E" w:rsidRPr="00911E60" w:rsidRDefault="00BF3C5E" w:rsidP="00A664A7">
      <w:pPr>
        <w:keepNext/>
        <w:widowControl w:val="0"/>
        <w:rPr>
          <w:rFonts w:eastAsia="Times New Roman"/>
          <w:u w:val="single"/>
        </w:rPr>
      </w:pPr>
      <w:r w:rsidRPr="00911E60">
        <w:rPr>
          <w:rFonts w:eastAsia="Times New Roman"/>
          <w:u w:val="single"/>
        </w:rPr>
        <w:t>Полисорбат 80</w:t>
      </w:r>
    </w:p>
    <w:p w14:paraId="4957F815" w14:textId="77777777" w:rsidR="00BF3C5E" w:rsidRPr="00911E60" w:rsidRDefault="00BF3C5E" w:rsidP="00BF3C5E">
      <w:pPr>
        <w:widowControl w:val="0"/>
        <w:rPr>
          <w:rFonts w:eastAsia="Times New Roman"/>
        </w:rPr>
      </w:pPr>
      <w:r w:rsidRPr="00D2122F">
        <w:t>Устекинумаб</w:t>
      </w:r>
      <w:r w:rsidRPr="00BF3C5E">
        <w:t xml:space="preserve"> </w:t>
      </w:r>
      <w:r w:rsidRPr="00911E60">
        <w:rPr>
          <w:rFonts w:eastAsia="Times New Roman"/>
        </w:rPr>
        <w:t>съдържа 0,04 mg (90 mg/1,0 ml) или 0,02 mg (45 mg/0,5 ml) полисорбат 80 (E433) във всяка доза, която е еквивалентна на 0,40 mg/ml. Полисорбатите могат да причинят алергични реакции.</w:t>
      </w:r>
    </w:p>
    <w:p w14:paraId="30D4ED3A" w14:textId="77777777" w:rsidR="00DA0EDF" w:rsidRPr="00B144A6" w:rsidRDefault="00DA0EDF">
      <w:pPr>
        <w:tabs>
          <w:tab w:val="clear" w:pos="567"/>
        </w:tabs>
      </w:pPr>
    </w:p>
    <w:p w14:paraId="739D8C87" w14:textId="77777777" w:rsidR="00DA0EDF" w:rsidRPr="00B144A6" w:rsidRDefault="00786890">
      <w:pPr>
        <w:keepNext/>
        <w:ind w:left="567" w:hanging="567"/>
        <w:outlineLvl w:val="2"/>
        <w:rPr>
          <w:b/>
          <w:bCs/>
        </w:rPr>
      </w:pPr>
      <w:r w:rsidRPr="00B144A6">
        <w:rPr>
          <w:b/>
          <w:bCs/>
        </w:rPr>
        <w:t>4.5</w:t>
      </w:r>
      <w:r w:rsidRPr="00B144A6">
        <w:rPr>
          <w:b/>
          <w:bCs/>
        </w:rPr>
        <w:tab/>
        <w:t>Взаимодействие с други лекарствени продукти и други форми на взаимодействие</w:t>
      </w:r>
    </w:p>
    <w:p w14:paraId="7E251BAA" w14:textId="77777777" w:rsidR="00DA0EDF" w:rsidRPr="00B144A6" w:rsidRDefault="00DA0EDF">
      <w:pPr>
        <w:keepNext/>
        <w:tabs>
          <w:tab w:val="clear" w:pos="567"/>
        </w:tabs>
      </w:pPr>
    </w:p>
    <w:p w14:paraId="70A33613" w14:textId="2293063E" w:rsidR="00DA0EDF" w:rsidRPr="00B144A6" w:rsidRDefault="00786890">
      <w:pPr>
        <w:tabs>
          <w:tab w:val="clear" w:pos="567"/>
        </w:tabs>
      </w:pPr>
      <w:r w:rsidRPr="00B144A6">
        <w:t xml:space="preserve">Живи ваксини не трябва да се прилагат едновременно с </w:t>
      </w:r>
      <w:r w:rsidR="00D2122F" w:rsidRPr="00B144A6">
        <w:t>устекинумаб</w:t>
      </w:r>
      <w:r w:rsidRPr="00B144A6">
        <w:t>.</w:t>
      </w:r>
    </w:p>
    <w:p w14:paraId="405E77B4" w14:textId="77777777" w:rsidR="00DA0EDF" w:rsidRPr="00B144A6" w:rsidRDefault="00DA0EDF">
      <w:pPr>
        <w:tabs>
          <w:tab w:val="clear" w:pos="567"/>
        </w:tabs>
      </w:pPr>
    </w:p>
    <w:p w14:paraId="03231786" w14:textId="6FFA4B04" w:rsidR="00DA0EDF" w:rsidRPr="00B144A6" w:rsidRDefault="00786890">
      <w:pPr>
        <w:tabs>
          <w:tab w:val="clear" w:pos="567"/>
        </w:tabs>
      </w:pPr>
      <w:r w:rsidRPr="00B144A6">
        <w:t xml:space="preserve">Не се препоръчва прилагане на живи ваксини (като БЦЖ ваксина) при кърмачета, с експозиция на устекинумаб </w:t>
      </w:r>
      <w:r w:rsidRPr="00B144A6">
        <w:rPr>
          <w:i/>
          <w:iCs/>
        </w:rPr>
        <w:t>in utero</w:t>
      </w:r>
      <w:r w:rsidRPr="00B144A6">
        <w:t xml:space="preserve">, в продължение на </w:t>
      </w:r>
      <w:r w:rsidR="00B921E6" w:rsidRPr="00B144A6">
        <w:t>дванадесет</w:t>
      </w:r>
      <w:r w:rsidR="00B921E6" w:rsidRPr="00B144A6" w:rsidDel="00B921E6">
        <w:t xml:space="preserve"> </w:t>
      </w:r>
      <w:r w:rsidRPr="00B144A6">
        <w:t>месеца след раждането или докато серумните нива на устекинумаб при кърмачето спаднат под нивото на детекция (вж. точки 4.4 и 4.6). Ако е налице категорична клинична полза за отделното кърмаче, може да се обмисли прилагане на жива ваксина в по-ранен момент, ако не се откриват серумни нива на устекинумаб.</w:t>
      </w:r>
    </w:p>
    <w:p w14:paraId="744A2F11" w14:textId="77777777" w:rsidR="00DA0EDF" w:rsidRPr="00B144A6" w:rsidRDefault="00DA0EDF">
      <w:pPr>
        <w:tabs>
          <w:tab w:val="clear" w:pos="567"/>
        </w:tabs>
      </w:pPr>
    </w:p>
    <w:p w14:paraId="34AC33C4" w14:textId="6023A20B" w:rsidR="00BF3C5E" w:rsidRDefault="00BF3C5E" w:rsidP="00BF3C5E">
      <w:pPr>
        <w:tabs>
          <w:tab w:val="clear" w:pos="567"/>
        </w:tabs>
      </w:pPr>
      <w:r>
        <w:t>При фармакокинетични анализи на популацията, направени в проучвания фаза </w:t>
      </w:r>
      <w:r>
        <w:rPr>
          <w:iCs/>
        </w:rPr>
        <w:t>3, е изследван ефектът на най-често едновременно приемани лекарствени продукти при пациенти с псориазис (включително и парацетамол, ибупрофен, ацетилсалицилова киселина, метформин, аторвастатин, левотироксин) върху фармакокинетиката на устекинумаб. Не са наблюдавани признаци на взаимодействие с тези едновременно приемани лекарствени продукти. Основа на този анализ е фактът, че най-малко 100 пациенти (&gt;</w:t>
      </w:r>
      <w:r>
        <w:rPr>
          <w:iCs/>
          <w:lang w:val="nl-BE"/>
        </w:rPr>
        <w:t> </w:t>
      </w:r>
      <w:r>
        <w:rPr>
          <w:iCs/>
        </w:rPr>
        <w:t>5% от изследваната популация) са лекувани едновременно с тези лекарствени продукти през поне 90% от периода на проучването.</w:t>
      </w:r>
      <w:r>
        <w:t xml:space="preserve"> </w:t>
      </w:r>
      <w:r>
        <w:rPr>
          <w:iCs/>
        </w:rPr>
        <w:t xml:space="preserve">Фармакокинетиката на устекинумаб не се е повлияла от </w:t>
      </w:r>
      <w:r>
        <w:t>съпътстващото приложение</w:t>
      </w:r>
      <w:r>
        <w:rPr>
          <w:iCs/>
        </w:rPr>
        <w:t xml:space="preserve"> на MTX, НСПВС, 6-меркаптопурин, азатиоприн и перорални кортикостероиди при пациенти с псориатичен артрит, </w:t>
      </w:r>
      <w:r>
        <w:t xml:space="preserve">болест на </w:t>
      </w:r>
      <w:r>
        <w:rPr>
          <w:lang w:val="en-GB"/>
        </w:rPr>
        <w:t>Crohn</w:t>
      </w:r>
      <w:r>
        <w:t xml:space="preserve"> </w:t>
      </w:r>
      <w:r>
        <w:rPr>
          <w:bCs/>
        </w:rPr>
        <w:t xml:space="preserve">или </w:t>
      </w:r>
      <w:r>
        <w:t>улцерозен колит</w:t>
      </w:r>
      <w:r>
        <w:rPr>
          <w:iCs/>
        </w:rPr>
        <w:t>, или от предшестваща експозиция на анти-TNF</w:t>
      </w:r>
      <w:r>
        <w:t>α</w:t>
      </w:r>
      <w:r>
        <w:rPr>
          <w:iCs/>
        </w:rPr>
        <w:t xml:space="preserve"> средства, при пациенти с псориатичен артрит или болест на </w:t>
      </w:r>
      <w:r>
        <w:rPr>
          <w:iCs/>
          <w:lang w:val="en-GB"/>
        </w:rPr>
        <w:t>Crohn</w:t>
      </w:r>
      <w:r>
        <w:rPr>
          <w:iCs/>
        </w:rPr>
        <w:t>, или от предшестваща експозиция на биологични лекарствени продукти (т.е. анти-TNF</w:t>
      </w:r>
      <w:r>
        <w:t>α</w:t>
      </w:r>
      <w:r>
        <w:rPr>
          <w:iCs/>
        </w:rPr>
        <w:t xml:space="preserve"> средства и/или ведолизумаб) при пациенти с </w:t>
      </w:r>
      <w:r>
        <w:t>улцерозен колит</w:t>
      </w:r>
      <w:r>
        <w:rPr>
          <w:iCs/>
        </w:rPr>
        <w:t>.</w:t>
      </w:r>
    </w:p>
    <w:p w14:paraId="4D4AAFC8" w14:textId="77777777" w:rsidR="00BF3C5E" w:rsidRDefault="00BF3C5E" w:rsidP="00BF3C5E">
      <w:pPr>
        <w:tabs>
          <w:tab w:val="clear" w:pos="567"/>
        </w:tabs>
      </w:pPr>
    </w:p>
    <w:p w14:paraId="454673BB" w14:textId="77777777" w:rsidR="00BF3C5E" w:rsidRDefault="00BF3C5E" w:rsidP="00BF3C5E">
      <w:pPr>
        <w:tabs>
          <w:tab w:val="clear" w:pos="567"/>
        </w:tabs>
      </w:pPr>
      <w:r>
        <w:t xml:space="preserve">Резултатите от проучване </w:t>
      </w:r>
      <w:r>
        <w:rPr>
          <w:i/>
        </w:rPr>
        <w:t xml:space="preserve">in vitro </w:t>
      </w:r>
      <w:r>
        <w:rPr>
          <w:iCs/>
        </w:rPr>
        <w:t xml:space="preserve">и от проучване фаза 1 при участници с активна болест на </w:t>
      </w:r>
      <w:r>
        <w:rPr>
          <w:bCs/>
          <w:u w:val="single"/>
          <w:lang w:val="en-GB"/>
        </w:rPr>
        <w:t>Crohn</w:t>
      </w:r>
      <w:r>
        <w:t xml:space="preserve"> не предполагат необходимост от адаптиране на дозата при пациенти, които получават едновременно CYP450 субстрати (вж. точка 5.2).</w:t>
      </w:r>
    </w:p>
    <w:p w14:paraId="3AD2B23D" w14:textId="77777777" w:rsidR="00BF3C5E" w:rsidRDefault="00BF3C5E" w:rsidP="00BF3C5E">
      <w:pPr>
        <w:tabs>
          <w:tab w:val="clear" w:pos="567"/>
        </w:tabs>
      </w:pPr>
    </w:p>
    <w:p w14:paraId="7A56DA74" w14:textId="77777777" w:rsidR="00DA0EDF" w:rsidRPr="00B144A6" w:rsidRDefault="00DA0EDF">
      <w:pPr>
        <w:tabs>
          <w:tab w:val="clear" w:pos="567"/>
        </w:tabs>
      </w:pPr>
    </w:p>
    <w:p w14:paraId="71079D7B" w14:textId="09F74CAC" w:rsidR="00DA0EDF" w:rsidRPr="00B144A6" w:rsidRDefault="00786890">
      <w:pPr>
        <w:tabs>
          <w:tab w:val="clear" w:pos="567"/>
        </w:tabs>
      </w:pPr>
      <w:r w:rsidRPr="00B144A6">
        <w:t xml:space="preserve">При проучвания при псориазис не са оценявани безопасността и ефикасността на </w:t>
      </w:r>
      <w:r w:rsidR="00E27E22" w:rsidRPr="00B144A6">
        <w:t xml:space="preserve">устекинумаб </w:t>
      </w:r>
      <w:r w:rsidRPr="00B144A6">
        <w:t xml:space="preserve">в комбинация с имуносупресори, включително биологични средства или фототерапия. При проучвания при псориатичен артрит, </w:t>
      </w:r>
      <w:r w:rsidR="00535D1E" w:rsidRPr="00B144A6">
        <w:t xml:space="preserve">съпътстващото приложение </w:t>
      </w:r>
      <w:r w:rsidRPr="00B144A6">
        <w:t xml:space="preserve">на MTX не повлиява безопасността и ефикасността на </w:t>
      </w:r>
      <w:r w:rsidR="00E27E22" w:rsidRPr="00B144A6">
        <w:t xml:space="preserve">устекинумаб. </w:t>
      </w:r>
      <w:r w:rsidRPr="00B144A6">
        <w:t xml:space="preserve">В проучванията при болест на Crohn </w:t>
      </w:r>
      <w:r w:rsidRPr="00B144A6">
        <w:rPr>
          <w:bCs/>
        </w:rPr>
        <w:t xml:space="preserve">и </w:t>
      </w:r>
      <w:r w:rsidRPr="00B144A6">
        <w:t xml:space="preserve">улцерозен колит </w:t>
      </w:r>
      <w:r w:rsidR="00535D1E" w:rsidRPr="00B144A6">
        <w:t>съпътстващото приложение</w:t>
      </w:r>
      <w:r w:rsidRPr="00B144A6">
        <w:t xml:space="preserve"> на имуносупресори или кортикостероиди изглежда не повлиява безопасността или ефикасността на </w:t>
      </w:r>
      <w:r w:rsidR="00285637" w:rsidRPr="00B144A6">
        <w:t>устекинумаб</w:t>
      </w:r>
      <w:r w:rsidRPr="00B144A6">
        <w:t>. (вж. точка 4.4).</w:t>
      </w:r>
    </w:p>
    <w:p w14:paraId="4C3175F0" w14:textId="77777777" w:rsidR="00DA0EDF" w:rsidRPr="00B144A6" w:rsidRDefault="00DA0EDF">
      <w:pPr>
        <w:tabs>
          <w:tab w:val="clear" w:pos="567"/>
        </w:tabs>
      </w:pPr>
    </w:p>
    <w:p w14:paraId="20865494" w14:textId="77777777" w:rsidR="00DA0EDF" w:rsidRPr="00B144A6" w:rsidRDefault="00786890">
      <w:pPr>
        <w:keepNext/>
        <w:ind w:left="567" w:hanging="567"/>
        <w:outlineLvl w:val="2"/>
        <w:rPr>
          <w:b/>
        </w:rPr>
      </w:pPr>
      <w:r w:rsidRPr="00B144A6">
        <w:rPr>
          <w:b/>
        </w:rPr>
        <w:t>4.6</w:t>
      </w:r>
      <w:r w:rsidRPr="00B144A6">
        <w:rPr>
          <w:b/>
        </w:rPr>
        <w:tab/>
        <w:t>Фертилитет, бременност и кърмене</w:t>
      </w:r>
    </w:p>
    <w:p w14:paraId="5C6763D1" w14:textId="77777777" w:rsidR="00DA0EDF" w:rsidRPr="00B144A6" w:rsidRDefault="00DA0EDF">
      <w:pPr>
        <w:keepNext/>
      </w:pPr>
    </w:p>
    <w:p w14:paraId="056D2FA8" w14:textId="77777777" w:rsidR="00DA0EDF" w:rsidRPr="00B144A6" w:rsidRDefault="00786890">
      <w:pPr>
        <w:keepNext/>
        <w:rPr>
          <w:u w:val="single"/>
        </w:rPr>
      </w:pPr>
      <w:r w:rsidRPr="00B144A6">
        <w:rPr>
          <w:u w:val="single"/>
        </w:rPr>
        <w:t>Жени с детероден потенциал</w:t>
      </w:r>
    </w:p>
    <w:p w14:paraId="48C9F4A1" w14:textId="77777777" w:rsidR="00DA0EDF" w:rsidRPr="00B144A6" w:rsidRDefault="00786890">
      <w:r w:rsidRPr="00B144A6">
        <w:t>Жени с детероден потенциал трябва да използват ефективни методи на контрацепция по време</w:t>
      </w:r>
    </w:p>
    <w:p w14:paraId="06BAB1F6" w14:textId="77777777" w:rsidR="00DA0EDF" w:rsidRPr="00B144A6" w:rsidRDefault="00786890">
      <w:r w:rsidRPr="00B144A6">
        <w:t>на лечение и до 15 седмици след лечението.</w:t>
      </w:r>
    </w:p>
    <w:p w14:paraId="4349EC4E" w14:textId="77777777" w:rsidR="00DA0EDF" w:rsidRPr="00B144A6" w:rsidRDefault="00DA0EDF">
      <w:pPr>
        <w:rPr>
          <w:iCs/>
        </w:rPr>
      </w:pPr>
    </w:p>
    <w:p w14:paraId="05FB402F" w14:textId="77777777" w:rsidR="00DA0EDF" w:rsidRPr="00B144A6" w:rsidRDefault="00786890">
      <w:pPr>
        <w:keepNext/>
        <w:rPr>
          <w:bCs/>
        </w:rPr>
      </w:pPr>
      <w:r w:rsidRPr="00B144A6">
        <w:rPr>
          <w:u w:val="single"/>
        </w:rPr>
        <w:t>Бременност</w:t>
      </w:r>
    </w:p>
    <w:p w14:paraId="7B8DFECB" w14:textId="4630B035" w:rsidR="0052706E" w:rsidRPr="00B144A6" w:rsidRDefault="0052706E">
      <w:r w:rsidRPr="00B144A6">
        <w:t>Проспективни данни от неголям брой случаи на бременност след експозиция на устекинумаб с известен изход, включително повече от 450 случая на бременност с експозиция през първия триместър, не показват повишен риск от големи вродени малформации при новороденото.</w:t>
      </w:r>
    </w:p>
    <w:p w14:paraId="0F65C47A" w14:textId="77777777" w:rsidR="0052706E" w:rsidRPr="00B144A6" w:rsidRDefault="0052706E"/>
    <w:p w14:paraId="12BFD6C8" w14:textId="2B7A56EE" w:rsidR="0052706E" w:rsidRPr="00B144A6" w:rsidRDefault="00786890">
      <w:r w:rsidRPr="00B144A6">
        <w:t xml:space="preserve">Проучванията при животни не показват преки или непреки вредни ефекти, свързани с бременността, ембрионалното/феталното развитие, раждането или постнаталното развитие (вж. точка 5.3). </w:t>
      </w:r>
    </w:p>
    <w:p w14:paraId="5625B11F" w14:textId="77777777" w:rsidR="0052706E" w:rsidRPr="00B144A6" w:rsidRDefault="0052706E"/>
    <w:p w14:paraId="12DA085E" w14:textId="4C6A2FED" w:rsidR="00DA0EDF" w:rsidRPr="00B144A6" w:rsidRDefault="0052706E">
      <w:r w:rsidRPr="00B144A6">
        <w:t xml:space="preserve">Наличният клиничен опит обаче е ограничен. </w:t>
      </w:r>
      <w:r w:rsidR="00786890" w:rsidRPr="00B144A6">
        <w:t xml:space="preserve">Като предпазна мярка е за предпочитане да се избягва употребата на </w:t>
      </w:r>
      <w:r w:rsidR="00285637" w:rsidRPr="00B144A6">
        <w:t xml:space="preserve">устекинумаб </w:t>
      </w:r>
      <w:r w:rsidR="00786890" w:rsidRPr="00B144A6">
        <w:t>по време на бременност.</w:t>
      </w:r>
    </w:p>
    <w:p w14:paraId="517FC7F4" w14:textId="77777777" w:rsidR="00DA0EDF" w:rsidRPr="00B144A6" w:rsidRDefault="00DA0EDF">
      <w:pPr>
        <w:tabs>
          <w:tab w:val="clear" w:pos="567"/>
        </w:tabs>
      </w:pPr>
    </w:p>
    <w:p w14:paraId="2E26B242" w14:textId="701CBF07" w:rsidR="00DA0EDF" w:rsidRPr="00B144A6" w:rsidRDefault="00786890">
      <w:r w:rsidRPr="00B144A6">
        <w:lastRenderedPageBreak/>
        <w:t xml:space="preserve">Устекинумаб преминава през плацентата и се открива в серума на кърмачета, родени от жени, лекувани с устекинумаб по време на бременността. Клиничното въздействие на този факт не е известно, но рискът от инфекция при кърмачета, с експозиция на устекинумаб </w:t>
      </w:r>
      <w:r w:rsidRPr="00B144A6">
        <w:rPr>
          <w:i/>
          <w:iCs/>
        </w:rPr>
        <w:t>in utero</w:t>
      </w:r>
      <w:r w:rsidRPr="00B144A6">
        <w:t xml:space="preserve"> може да бъде повишен след раждането. Не се препоръчва прилагане на живи ваксини (като БЦЖ ваксина) при кърмачета, с експозиция на устекинумаб </w:t>
      </w:r>
      <w:r w:rsidRPr="00B144A6">
        <w:rPr>
          <w:i/>
          <w:iCs/>
        </w:rPr>
        <w:t>in utero</w:t>
      </w:r>
      <w:r w:rsidRPr="00B144A6">
        <w:t xml:space="preserve">, в продължение на </w:t>
      </w:r>
      <w:r w:rsidR="00C528B3" w:rsidRPr="00B144A6">
        <w:t>дванадесет</w:t>
      </w:r>
      <w:r w:rsidRPr="00B144A6">
        <w:t> месеца след раждането или докато серумните нива на устекинумаб при кърмачето спаднат под нивото на детекция (вж. точки 4.4 и 4.5). Ако е налице категорична клинична полза за отделното кърмаче, може да се обмисли прилагане на жива ваксина в по-ранен момент, ако не се откриват серумни нива на устекинумаб.</w:t>
      </w:r>
    </w:p>
    <w:p w14:paraId="1D9166EB" w14:textId="77777777" w:rsidR="00DA0EDF" w:rsidRPr="00B144A6" w:rsidRDefault="00DA0EDF"/>
    <w:p w14:paraId="6E261026" w14:textId="77777777" w:rsidR="00DA0EDF" w:rsidRPr="00B144A6" w:rsidRDefault="00786890">
      <w:pPr>
        <w:keepNext/>
        <w:tabs>
          <w:tab w:val="clear" w:pos="567"/>
        </w:tabs>
        <w:rPr>
          <w:u w:val="single"/>
        </w:rPr>
      </w:pPr>
      <w:r w:rsidRPr="00B144A6">
        <w:rPr>
          <w:u w:val="single"/>
        </w:rPr>
        <w:t>Кърмене</w:t>
      </w:r>
    </w:p>
    <w:p w14:paraId="45466649" w14:textId="0E88FCEC" w:rsidR="00DA0EDF" w:rsidRPr="00B144A6" w:rsidRDefault="00786890">
      <w:pPr>
        <w:tabs>
          <w:tab w:val="clear" w:pos="567"/>
        </w:tabs>
      </w:pPr>
      <w:r w:rsidRPr="00B144A6">
        <w:t xml:space="preserve">Ограничени данни, публикувани в литературата, показват, че устекинумаб се екскретира в човешката кърма в много малки количества. Не е известно дали устекинумаб се абсорбира системно след поглъщане. Поради потенциала за проява на нежелани лекарствени реакции към устекинумаб при кърмачетата, трябва да се вземе решение дали да се преустанови кърменето по време на лечение и до 15 седмици след лечението, или да се преустанови терапията с </w:t>
      </w:r>
      <w:r w:rsidR="00285637" w:rsidRPr="00B144A6">
        <w:t>устекинумаб</w:t>
      </w:r>
      <w:r w:rsidRPr="00B144A6">
        <w:t xml:space="preserve">, като се вземат предвид ползата от кърменето за детето и ползата от терапията с </w:t>
      </w:r>
      <w:r w:rsidR="00285637" w:rsidRPr="00B144A6">
        <w:t xml:space="preserve">устекинумаб </w:t>
      </w:r>
      <w:r w:rsidRPr="00B144A6">
        <w:t>за жената.</w:t>
      </w:r>
    </w:p>
    <w:p w14:paraId="38CEC853" w14:textId="77777777" w:rsidR="00DA0EDF" w:rsidRPr="00B144A6" w:rsidRDefault="00DA0EDF">
      <w:pPr>
        <w:tabs>
          <w:tab w:val="clear" w:pos="567"/>
        </w:tabs>
      </w:pPr>
    </w:p>
    <w:p w14:paraId="6FE7EEC4" w14:textId="77777777" w:rsidR="00DA0EDF" w:rsidRPr="00B144A6" w:rsidRDefault="00786890">
      <w:pPr>
        <w:keepNext/>
        <w:tabs>
          <w:tab w:val="clear" w:pos="567"/>
        </w:tabs>
        <w:rPr>
          <w:u w:val="single"/>
        </w:rPr>
      </w:pPr>
      <w:r w:rsidRPr="00B144A6">
        <w:rPr>
          <w:u w:val="single"/>
        </w:rPr>
        <w:t>Фертилитет</w:t>
      </w:r>
    </w:p>
    <w:p w14:paraId="2FBFD482" w14:textId="77777777" w:rsidR="00DA0EDF" w:rsidRPr="00B144A6" w:rsidRDefault="00786890">
      <w:pPr>
        <w:tabs>
          <w:tab w:val="clear" w:pos="567"/>
        </w:tabs>
      </w:pPr>
      <w:r w:rsidRPr="00B144A6">
        <w:t>Ефектът на устекинумаб върху фертилитета при хора не е оценен (вж. точка 5.3).</w:t>
      </w:r>
    </w:p>
    <w:p w14:paraId="6D484A14" w14:textId="77777777" w:rsidR="00DA0EDF" w:rsidRPr="00B144A6" w:rsidRDefault="00DA0EDF">
      <w:pPr>
        <w:tabs>
          <w:tab w:val="clear" w:pos="567"/>
        </w:tabs>
      </w:pPr>
    </w:p>
    <w:p w14:paraId="094ECCB7" w14:textId="77777777" w:rsidR="00DA0EDF" w:rsidRPr="00B144A6" w:rsidRDefault="00786890">
      <w:pPr>
        <w:keepNext/>
        <w:ind w:left="567" w:hanging="567"/>
        <w:outlineLvl w:val="2"/>
        <w:rPr>
          <w:b/>
          <w:bCs/>
        </w:rPr>
      </w:pPr>
      <w:r w:rsidRPr="00B144A6">
        <w:rPr>
          <w:b/>
          <w:bCs/>
        </w:rPr>
        <w:t>4.7</w:t>
      </w:r>
      <w:r w:rsidRPr="00B144A6">
        <w:rPr>
          <w:b/>
          <w:bCs/>
        </w:rPr>
        <w:tab/>
        <w:t>Ефекти върху способността за шофиране и работа с машини</w:t>
      </w:r>
    </w:p>
    <w:p w14:paraId="2F104E3D" w14:textId="77777777" w:rsidR="00DA0EDF" w:rsidRPr="00B144A6" w:rsidRDefault="00DA0EDF">
      <w:pPr>
        <w:keepNext/>
        <w:tabs>
          <w:tab w:val="clear" w:pos="567"/>
        </w:tabs>
      </w:pPr>
    </w:p>
    <w:p w14:paraId="1F96581F" w14:textId="385B97F7" w:rsidR="00DA0EDF" w:rsidRPr="00B144A6" w:rsidRDefault="00285637">
      <w:r w:rsidRPr="00B144A6">
        <w:t xml:space="preserve">Устекинумаб </w:t>
      </w:r>
      <w:r w:rsidR="00786890" w:rsidRPr="00B144A6">
        <w:t>не повлиява или повлиява пренебрежимо способността за шофиране и работа с машини.</w:t>
      </w:r>
    </w:p>
    <w:p w14:paraId="65BF6E8F" w14:textId="77777777" w:rsidR="00DA0EDF" w:rsidRPr="00B144A6" w:rsidRDefault="00DA0EDF"/>
    <w:p w14:paraId="7C0140DB" w14:textId="77777777" w:rsidR="00DA0EDF" w:rsidRPr="00B144A6" w:rsidRDefault="00786890">
      <w:pPr>
        <w:keepNext/>
        <w:ind w:left="567" w:hanging="567"/>
        <w:outlineLvl w:val="2"/>
        <w:rPr>
          <w:b/>
          <w:bCs/>
        </w:rPr>
      </w:pPr>
      <w:r w:rsidRPr="00B144A6">
        <w:rPr>
          <w:b/>
          <w:bCs/>
        </w:rPr>
        <w:t>4.8</w:t>
      </w:r>
      <w:r w:rsidRPr="00B144A6">
        <w:rPr>
          <w:b/>
          <w:bCs/>
        </w:rPr>
        <w:tab/>
        <w:t>Нежелани лекарствени реакции</w:t>
      </w:r>
    </w:p>
    <w:p w14:paraId="57221AC0" w14:textId="77777777" w:rsidR="00DA0EDF" w:rsidRPr="00B144A6" w:rsidRDefault="00DA0EDF">
      <w:pPr>
        <w:keepNext/>
        <w:rPr>
          <w:iCs/>
        </w:rPr>
      </w:pPr>
    </w:p>
    <w:p w14:paraId="52692811" w14:textId="77777777" w:rsidR="00DA0EDF" w:rsidRPr="00B144A6" w:rsidRDefault="00786890">
      <w:pPr>
        <w:keepNext/>
        <w:tabs>
          <w:tab w:val="clear" w:pos="567"/>
        </w:tabs>
        <w:rPr>
          <w:bCs/>
          <w:u w:val="single"/>
        </w:rPr>
      </w:pPr>
      <w:r w:rsidRPr="00B144A6">
        <w:rPr>
          <w:bCs/>
          <w:u w:val="single"/>
        </w:rPr>
        <w:t>Обобщение на профила на безопасност</w:t>
      </w:r>
    </w:p>
    <w:p w14:paraId="2732F8BB" w14:textId="2CE1BB58" w:rsidR="00DA0EDF" w:rsidRPr="00B144A6" w:rsidRDefault="00786890">
      <w:pPr>
        <w:tabs>
          <w:tab w:val="clear" w:pos="567"/>
        </w:tabs>
      </w:pPr>
      <w:r w:rsidRPr="00B144A6">
        <w:rPr>
          <w:bCs/>
        </w:rPr>
        <w:t>Най-честите нежелани лекарствени реакции (&gt;</w:t>
      </w:r>
      <w:r w:rsidRPr="00B144A6">
        <w:t> </w:t>
      </w:r>
      <w:r w:rsidRPr="00B144A6">
        <w:rPr>
          <w:bCs/>
        </w:rPr>
        <w:t xml:space="preserve">5%) в контролираните периоди от клиничните проучвания при възрастни с псориазис, псориатичен артрит, болест на </w:t>
      </w:r>
      <w:r w:rsidRPr="00B144A6">
        <w:t>Crohn</w:t>
      </w:r>
      <w:r w:rsidRPr="00B144A6">
        <w:rPr>
          <w:bCs/>
        </w:rPr>
        <w:t xml:space="preserve"> и </w:t>
      </w:r>
      <w:r w:rsidRPr="00B144A6">
        <w:t>улцерозен колит</w:t>
      </w:r>
      <w:r w:rsidRPr="00B144A6">
        <w:rPr>
          <w:bCs/>
        </w:rPr>
        <w:t xml:space="preserve"> с устекинумаб са назофарингит и главоболие. Повечето от тях се считат за леки и не налагат прекъсване на проучваното лечение. Най-сериозната нежелана лекарствена реакция, която е съобщавана за </w:t>
      </w:r>
      <w:r w:rsidR="00285637" w:rsidRPr="00B144A6">
        <w:rPr>
          <w:bCs/>
        </w:rPr>
        <w:t>устекинумаб</w:t>
      </w:r>
      <w:r w:rsidRPr="00B144A6">
        <w:rPr>
          <w:bCs/>
        </w:rPr>
        <w:t>, е сериозна реакция на свръхчувствителност, включително анафилаксия (вж. точка 4.4). Общият профил на безопасност е подобен при</w:t>
      </w:r>
      <w:r w:rsidRPr="00B144A6">
        <w:t xml:space="preserve"> пациенти с псориазис, псориатичен артрит, болест на Crohn </w:t>
      </w:r>
      <w:r w:rsidRPr="00B144A6">
        <w:rPr>
          <w:bCs/>
        </w:rPr>
        <w:t xml:space="preserve">и </w:t>
      </w:r>
      <w:r w:rsidRPr="00B144A6">
        <w:t>улцерозен колит.</w:t>
      </w:r>
    </w:p>
    <w:p w14:paraId="697CEEA1" w14:textId="77777777" w:rsidR="00DA0EDF" w:rsidRPr="00B144A6" w:rsidRDefault="00DA0EDF">
      <w:pPr>
        <w:tabs>
          <w:tab w:val="clear" w:pos="567"/>
        </w:tabs>
        <w:rPr>
          <w:bCs/>
        </w:rPr>
      </w:pPr>
    </w:p>
    <w:p w14:paraId="78DB8860" w14:textId="77777777" w:rsidR="00DA0EDF" w:rsidRPr="00B144A6" w:rsidRDefault="00786890">
      <w:pPr>
        <w:keepNext/>
        <w:tabs>
          <w:tab w:val="clear" w:pos="567"/>
        </w:tabs>
        <w:rPr>
          <w:bCs/>
          <w:u w:val="single"/>
        </w:rPr>
      </w:pPr>
      <w:r w:rsidRPr="00B144A6">
        <w:rPr>
          <w:bCs/>
          <w:u w:val="single"/>
        </w:rPr>
        <w:t>Табличен списък на нежеланите реакции</w:t>
      </w:r>
    </w:p>
    <w:p w14:paraId="3E28F59B" w14:textId="63AEBDCA" w:rsidR="00BF3C5E" w:rsidRPr="00766DC3" w:rsidRDefault="00BF3C5E" w:rsidP="00BF3C5E">
      <w:pPr>
        <w:tabs>
          <w:tab w:val="clear" w:pos="567"/>
        </w:tabs>
        <w:rPr>
          <w:rFonts w:eastAsia="Times New Roman"/>
          <w:bCs/>
        </w:rPr>
      </w:pPr>
      <w:r w:rsidRPr="00911E60">
        <w:rPr>
          <w:rFonts w:eastAsia="Times New Roman"/>
          <w:bCs/>
        </w:rPr>
        <w:t>Данните за безопасност, предоставени по-долу, са получени след експозиция на устекинумаб при възрастни в 14 проучвания фаза</w:t>
      </w:r>
      <w:r w:rsidRPr="00911E60">
        <w:rPr>
          <w:rFonts w:eastAsia="Times New Roman"/>
          <w:bCs/>
          <w:lang w:val="en-US"/>
        </w:rPr>
        <w:t> </w:t>
      </w:r>
      <w:r w:rsidRPr="00911E60">
        <w:rPr>
          <w:rFonts w:eastAsia="Times New Roman"/>
          <w:bCs/>
        </w:rPr>
        <w:t>2 и фаза</w:t>
      </w:r>
      <w:r w:rsidRPr="00911E60">
        <w:rPr>
          <w:rFonts w:eastAsia="Times New Roman"/>
          <w:bCs/>
          <w:lang w:val="en-US"/>
        </w:rPr>
        <w:t> </w:t>
      </w:r>
      <w:r w:rsidRPr="00911E60">
        <w:rPr>
          <w:rFonts w:eastAsia="Times New Roman"/>
          <w:bCs/>
        </w:rPr>
        <w:t>3 при 6 710</w:t>
      </w:r>
      <w:r w:rsidRPr="00911E60">
        <w:rPr>
          <w:rFonts w:eastAsia="Times New Roman"/>
          <w:bCs/>
          <w:lang w:val="en-US"/>
        </w:rPr>
        <w:t> </w:t>
      </w:r>
      <w:r w:rsidRPr="00911E60">
        <w:rPr>
          <w:rFonts w:eastAsia="Times New Roman"/>
          <w:bCs/>
        </w:rPr>
        <w:t xml:space="preserve">пациенти (4 135 с псориазис и/или </w:t>
      </w:r>
      <w:r w:rsidRPr="00911E60">
        <w:rPr>
          <w:rFonts w:eastAsia="Times New Roman"/>
        </w:rPr>
        <w:t xml:space="preserve">псориатичен артрит, </w:t>
      </w:r>
      <w:r w:rsidRPr="00911E60">
        <w:rPr>
          <w:rFonts w:eastAsia="Times New Roman"/>
          <w:bCs/>
        </w:rPr>
        <w:t xml:space="preserve">1 749 с болест на </w:t>
      </w:r>
      <w:r w:rsidRPr="00911E60">
        <w:rPr>
          <w:rFonts w:eastAsia="Times New Roman"/>
          <w:bCs/>
          <w:lang w:val="en-GB"/>
        </w:rPr>
        <w:t>Crohn</w:t>
      </w:r>
      <w:r w:rsidRPr="00911E60">
        <w:rPr>
          <w:rFonts w:eastAsia="Times New Roman"/>
          <w:bCs/>
        </w:rPr>
        <w:t xml:space="preserve"> и 826 пациенти с </w:t>
      </w:r>
      <w:r w:rsidRPr="00911E60">
        <w:rPr>
          <w:rFonts w:eastAsia="Times New Roman"/>
        </w:rPr>
        <w:t>улцерозен колит)</w:t>
      </w:r>
      <w:r w:rsidRPr="00911E60">
        <w:rPr>
          <w:rFonts w:eastAsia="Times New Roman"/>
          <w:bCs/>
        </w:rPr>
        <w:t xml:space="preserve">. Това включва експозиция на </w:t>
      </w:r>
      <w:r w:rsidRPr="00766DC3">
        <w:rPr>
          <w:rFonts w:eastAsia="Times New Roman"/>
          <w:bCs/>
        </w:rPr>
        <w:t xml:space="preserve">устекинумаб в контролираните и неконтролираните периоди на клиничните проучвания при пациенти с псориазис, псориатичен артрит, болест на </w:t>
      </w:r>
      <w:r w:rsidRPr="00766DC3">
        <w:rPr>
          <w:rFonts w:eastAsia="Times New Roman"/>
          <w:bCs/>
          <w:lang w:val="en-GB"/>
        </w:rPr>
        <w:t>Crohn</w:t>
      </w:r>
      <w:r w:rsidRPr="00766DC3">
        <w:rPr>
          <w:rFonts w:eastAsia="Times New Roman"/>
          <w:bCs/>
        </w:rPr>
        <w:t xml:space="preserve"> или улцерозен колит в продължение на най-малко 6</w:t>
      </w:r>
      <w:r w:rsidRPr="00766DC3">
        <w:rPr>
          <w:rFonts w:eastAsia="Times New Roman"/>
          <w:bCs/>
          <w:lang w:val="en-GB"/>
        </w:rPr>
        <w:t> </w:t>
      </w:r>
      <w:r w:rsidRPr="00766DC3">
        <w:rPr>
          <w:rFonts w:eastAsia="Times New Roman"/>
          <w:bCs/>
        </w:rPr>
        <w:t>месеца (4</w:t>
      </w:r>
      <w:r w:rsidRPr="00766DC3">
        <w:rPr>
          <w:rFonts w:eastAsia="Times New Roman"/>
          <w:bCs/>
          <w:lang w:val="en-US"/>
        </w:rPr>
        <w:t> </w:t>
      </w:r>
      <w:r w:rsidRPr="00766DC3">
        <w:rPr>
          <w:rFonts w:eastAsia="Times New Roman"/>
          <w:bCs/>
        </w:rPr>
        <w:t>577 пациенти) или поне 1 година (3 648</w:t>
      </w:r>
      <w:r w:rsidRPr="00766DC3">
        <w:rPr>
          <w:rFonts w:eastAsia="Times New Roman"/>
          <w:bCs/>
          <w:lang w:val="en-GB"/>
        </w:rPr>
        <w:t> </w:t>
      </w:r>
      <w:r w:rsidRPr="00766DC3">
        <w:rPr>
          <w:rFonts w:eastAsia="Times New Roman"/>
          <w:bCs/>
        </w:rPr>
        <w:t xml:space="preserve">пациенти). 2 194 пациенти с псориазис, болест на </w:t>
      </w:r>
      <w:r w:rsidRPr="00766DC3">
        <w:rPr>
          <w:rFonts w:eastAsia="Times New Roman"/>
          <w:bCs/>
          <w:lang w:val="en-GB"/>
        </w:rPr>
        <w:t>Crohn</w:t>
      </w:r>
      <w:r w:rsidRPr="00766DC3">
        <w:rPr>
          <w:rFonts w:eastAsia="Times New Roman"/>
          <w:bCs/>
        </w:rPr>
        <w:t xml:space="preserve"> или улцерозен колит са с експозиция за поне 4 години, докато 1 148 пациенти с псориазис или болест на</w:t>
      </w:r>
      <w:r w:rsidRPr="00A664A7">
        <w:rPr>
          <w:rFonts w:eastAsia="Times New Roman"/>
          <w:bCs/>
        </w:rPr>
        <w:t xml:space="preserve"> </w:t>
      </w:r>
      <w:r w:rsidRPr="00766DC3">
        <w:rPr>
          <w:rFonts w:eastAsia="Times New Roman"/>
          <w:bCs/>
          <w:lang w:val="en-GB"/>
        </w:rPr>
        <w:t>Crohn</w:t>
      </w:r>
      <w:r w:rsidRPr="00766DC3">
        <w:rPr>
          <w:rFonts w:eastAsia="Times New Roman"/>
          <w:bCs/>
        </w:rPr>
        <w:t xml:space="preserve"> са с експозиция за поне 5 години.</w:t>
      </w:r>
    </w:p>
    <w:p w14:paraId="750489CD" w14:textId="77777777" w:rsidR="00DA0EDF" w:rsidRPr="00B144A6" w:rsidRDefault="00DA0EDF">
      <w:pPr>
        <w:tabs>
          <w:tab w:val="clear" w:pos="567"/>
        </w:tabs>
        <w:rPr>
          <w:bCs/>
        </w:rPr>
      </w:pPr>
    </w:p>
    <w:p w14:paraId="4A277E33" w14:textId="01257E1C" w:rsidR="00DA0EDF" w:rsidRPr="00B144A6" w:rsidRDefault="00786890">
      <w:pPr>
        <w:tabs>
          <w:tab w:val="clear" w:pos="567"/>
        </w:tabs>
      </w:pPr>
      <w:r w:rsidRPr="00B144A6">
        <w:rPr>
          <w:bCs/>
        </w:rPr>
        <w:t>В таблица </w:t>
      </w:r>
      <w:r w:rsidR="00B4071F" w:rsidRPr="00B144A6">
        <w:rPr>
          <w:bCs/>
        </w:rPr>
        <w:t>2</w:t>
      </w:r>
      <w:r w:rsidRPr="00B144A6">
        <w:rPr>
          <w:bCs/>
        </w:rPr>
        <w:t xml:space="preserve"> е показан списък с нежеланите лекарствени реакции от клинични проучвания при възрастни с псориазис, </w:t>
      </w:r>
      <w:r w:rsidRPr="00B144A6">
        <w:t>псориатичен артрит,</w:t>
      </w:r>
      <w:r w:rsidRPr="00B144A6">
        <w:rPr>
          <w:bCs/>
        </w:rPr>
        <w:t xml:space="preserve"> болест на </w:t>
      </w:r>
      <w:r w:rsidRPr="00B144A6">
        <w:t>Crohn</w:t>
      </w:r>
      <w:r w:rsidRPr="00B144A6">
        <w:rPr>
          <w:bCs/>
        </w:rPr>
        <w:t xml:space="preserve"> и с </w:t>
      </w:r>
      <w:r w:rsidRPr="00B144A6">
        <w:t>улцерозен колит</w:t>
      </w:r>
      <w:r w:rsidRPr="00B144A6">
        <w:rPr>
          <w:bCs/>
        </w:rPr>
        <w:t>, както и нежеланите реакции от постмаркетинговата употреба. Нежеланите реакции са класифицирани по системо-органни класове и честота съгласно следната конвенция: Много чести (≥ 1/10), Чести (≥ 1/100 до &lt; 1/10), Нечести (≥ 1/1 000 до &lt; 1/100), Редки (≥ 1/10 000 до &lt; 1/</w:t>
      </w:r>
      <w:r w:rsidRPr="00B144A6">
        <w:rPr>
          <w:szCs w:val="22"/>
        </w:rPr>
        <w:t>1 000), Много редки (&lt; 1/10 000), с неизвестна честота (от наличните</w:t>
      </w:r>
      <w:r w:rsidRPr="00B144A6">
        <w:t xml:space="preserve"> данни не може да бъде направена оценка). При всяко групиране в зависимост от честотата нежеланите </w:t>
      </w:r>
      <w:r w:rsidRPr="00B144A6">
        <w:rPr>
          <w:bCs/>
        </w:rPr>
        <w:t xml:space="preserve">лекарствени реакции </w:t>
      </w:r>
      <w:r w:rsidRPr="00B144A6">
        <w:t>се изброяват в низходящ ред по отношение на тяхната сериозност.</w:t>
      </w:r>
    </w:p>
    <w:p w14:paraId="682146C3" w14:textId="77777777" w:rsidR="00DA0EDF" w:rsidRPr="00B144A6" w:rsidRDefault="00DA0EDF"/>
    <w:p w14:paraId="5FA497AE" w14:textId="16639C4A" w:rsidR="00DA0EDF" w:rsidRPr="00B144A6" w:rsidRDefault="00786890">
      <w:pPr>
        <w:keepNext/>
        <w:tabs>
          <w:tab w:val="clear" w:pos="567"/>
        </w:tabs>
        <w:rPr>
          <w:b/>
          <w:bCs/>
          <w:iCs/>
        </w:rPr>
      </w:pPr>
      <w:r w:rsidRPr="00B144A6">
        <w:rPr>
          <w:b/>
          <w:bCs/>
          <w:iCs/>
        </w:rPr>
        <w:t>Таблица </w:t>
      </w:r>
      <w:r w:rsidR="00B4071F" w:rsidRPr="00B144A6">
        <w:rPr>
          <w:b/>
          <w:bCs/>
          <w:iCs/>
        </w:rPr>
        <w:t>2</w:t>
      </w:r>
      <w:r w:rsidRPr="00B144A6">
        <w:rPr>
          <w:b/>
          <w:bCs/>
          <w:iCs/>
        </w:rPr>
        <w:tab/>
        <w:t>Списък на нежелани реакции</w:t>
      </w:r>
    </w:p>
    <w:tbl>
      <w:tblPr>
        <w:tblW w:w="9072" w:type="dxa"/>
        <w:jc w:val="center"/>
        <w:tblLayout w:type="fixed"/>
        <w:tblLook w:val="0000" w:firstRow="0" w:lastRow="0" w:firstColumn="0" w:lastColumn="0" w:noHBand="0" w:noVBand="0"/>
      </w:tblPr>
      <w:tblGrid>
        <w:gridCol w:w="2698"/>
        <w:gridCol w:w="6374"/>
      </w:tblGrid>
      <w:tr w:rsidR="00DA0EDF" w:rsidRPr="00B144A6" w14:paraId="64D9DD3F" w14:textId="77777777">
        <w:trPr>
          <w:cantSplit/>
          <w:jc w:val="center"/>
        </w:trPr>
        <w:tc>
          <w:tcPr>
            <w:tcW w:w="2698" w:type="dxa"/>
            <w:tcBorders>
              <w:top w:val="single" w:sz="4" w:space="0" w:color="000000"/>
              <w:left w:val="single" w:sz="4" w:space="0" w:color="000000"/>
              <w:bottom w:val="single" w:sz="4" w:space="0" w:color="000000"/>
            </w:tcBorders>
          </w:tcPr>
          <w:p w14:paraId="485BDD2E" w14:textId="77777777" w:rsidR="00DA0EDF" w:rsidRPr="00B144A6" w:rsidRDefault="00786890">
            <w:pPr>
              <w:keepNext/>
              <w:widowControl w:val="0"/>
              <w:rPr>
                <w:b/>
                <w:bCs/>
              </w:rPr>
            </w:pPr>
            <w:r w:rsidRPr="00B144A6">
              <w:rPr>
                <w:b/>
                <w:bCs/>
              </w:rPr>
              <w:t>Системо-органни класове</w:t>
            </w:r>
          </w:p>
        </w:tc>
        <w:tc>
          <w:tcPr>
            <w:tcW w:w="6373" w:type="dxa"/>
            <w:tcBorders>
              <w:top w:val="single" w:sz="4" w:space="0" w:color="000000"/>
              <w:bottom w:val="single" w:sz="4" w:space="0" w:color="000000"/>
              <w:right w:val="single" w:sz="4" w:space="0" w:color="000000"/>
            </w:tcBorders>
          </w:tcPr>
          <w:p w14:paraId="074107EE" w14:textId="77777777" w:rsidR="00DA0EDF" w:rsidRPr="00B144A6" w:rsidRDefault="00786890">
            <w:pPr>
              <w:keepNext/>
              <w:widowControl w:val="0"/>
              <w:rPr>
                <w:b/>
                <w:bCs/>
              </w:rPr>
            </w:pPr>
            <w:r w:rsidRPr="00B144A6">
              <w:rPr>
                <w:b/>
                <w:bCs/>
              </w:rPr>
              <w:t>Честота: Нежелани реакции</w:t>
            </w:r>
          </w:p>
        </w:tc>
      </w:tr>
      <w:tr w:rsidR="00DA0EDF" w:rsidRPr="00B144A6" w14:paraId="66F815C9" w14:textId="77777777">
        <w:trPr>
          <w:cantSplit/>
          <w:jc w:val="center"/>
        </w:trPr>
        <w:tc>
          <w:tcPr>
            <w:tcW w:w="2698" w:type="dxa"/>
            <w:tcBorders>
              <w:top w:val="single" w:sz="4" w:space="0" w:color="000000"/>
              <w:left w:val="single" w:sz="4" w:space="0" w:color="000000"/>
              <w:bottom w:val="single" w:sz="4" w:space="0" w:color="000000"/>
            </w:tcBorders>
          </w:tcPr>
          <w:p w14:paraId="1509A50A" w14:textId="77777777" w:rsidR="00DA0EDF" w:rsidRPr="00B144A6" w:rsidRDefault="00786890">
            <w:pPr>
              <w:widowControl w:val="0"/>
              <w:rPr>
                <w:sz w:val="20"/>
              </w:rPr>
            </w:pPr>
            <w:r w:rsidRPr="00B144A6">
              <w:t>Инфекции и инфестации</w:t>
            </w:r>
          </w:p>
        </w:tc>
        <w:tc>
          <w:tcPr>
            <w:tcW w:w="6373" w:type="dxa"/>
            <w:tcBorders>
              <w:top w:val="single" w:sz="4" w:space="0" w:color="000000"/>
              <w:bottom w:val="single" w:sz="4" w:space="0" w:color="000000"/>
              <w:right w:val="single" w:sz="4" w:space="0" w:color="000000"/>
            </w:tcBorders>
          </w:tcPr>
          <w:p w14:paraId="2E0D1A5F" w14:textId="77777777" w:rsidR="00DA0EDF" w:rsidRPr="00B144A6" w:rsidRDefault="00786890">
            <w:pPr>
              <w:widowControl w:val="0"/>
            </w:pPr>
            <w:r w:rsidRPr="00B144A6">
              <w:t>Чести: инфекция на горните дихателни пътища, назофарингит, синузит</w:t>
            </w:r>
          </w:p>
          <w:p w14:paraId="47B968A8" w14:textId="77777777" w:rsidR="00DA0EDF" w:rsidRPr="00B144A6" w:rsidRDefault="00786890">
            <w:pPr>
              <w:widowControl w:val="0"/>
            </w:pPr>
            <w:r w:rsidRPr="00B144A6">
              <w:t>Нечести: целулит, дентални инфекции, херпес зостер, инфекция на долните дихателни пътища, вирусни инфекции на горните дихателни пътища, вулвовагинална микотична инфекция</w:t>
            </w:r>
          </w:p>
          <w:p w14:paraId="2EF0CD13" w14:textId="77777777" w:rsidR="00DA0EDF" w:rsidRPr="00B144A6" w:rsidRDefault="00DA0EDF">
            <w:pPr>
              <w:widowControl w:val="0"/>
            </w:pPr>
          </w:p>
        </w:tc>
      </w:tr>
      <w:tr w:rsidR="00DA0EDF" w:rsidRPr="00B144A6" w14:paraId="0D556852" w14:textId="77777777">
        <w:trPr>
          <w:cantSplit/>
          <w:jc w:val="center"/>
        </w:trPr>
        <w:tc>
          <w:tcPr>
            <w:tcW w:w="2698" w:type="dxa"/>
            <w:tcBorders>
              <w:top w:val="single" w:sz="4" w:space="0" w:color="000000"/>
              <w:left w:val="single" w:sz="4" w:space="0" w:color="000000"/>
              <w:bottom w:val="single" w:sz="4" w:space="0" w:color="000000"/>
            </w:tcBorders>
          </w:tcPr>
          <w:p w14:paraId="5668AF96" w14:textId="77777777" w:rsidR="00DA0EDF" w:rsidRPr="00B144A6" w:rsidRDefault="00786890">
            <w:pPr>
              <w:widowControl w:val="0"/>
            </w:pPr>
            <w:r w:rsidRPr="00B144A6">
              <w:t>Нарушения на имунната система</w:t>
            </w:r>
          </w:p>
        </w:tc>
        <w:tc>
          <w:tcPr>
            <w:tcW w:w="6373" w:type="dxa"/>
            <w:tcBorders>
              <w:top w:val="single" w:sz="4" w:space="0" w:color="000000"/>
              <w:bottom w:val="single" w:sz="4" w:space="0" w:color="000000"/>
              <w:right w:val="single" w:sz="4" w:space="0" w:color="000000"/>
            </w:tcBorders>
          </w:tcPr>
          <w:p w14:paraId="0924F918" w14:textId="77777777" w:rsidR="00DA0EDF" w:rsidRPr="00B144A6" w:rsidRDefault="00786890">
            <w:pPr>
              <w:widowControl w:val="0"/>
            </w:pPr>
            <w:r w:rsidRPr="00B144A6">
              <w:t>Нечести: реакции на свръхчувствителност (включително обрив, уртикария)</w:t>
            </w:r>
          </w:p>
          <w:p w14:paraId="6A74BAE6" w14:textId="77777777" w:rsidR="00DA0EDF" w:rsidRPr="00B144A6" w:rsidRDefault="00786890">
            <w:pPr>
              <w:widowControl w:val="0"/>
            </w:pPr>
            <w:r w:rsidRPr="00B144A6">
              <w:t>Редки: сериозни реакции на свръхчувствителност (включително анафилаксия, ангиоедем)</w:t>
            </w:r>
          </w:p>
          <w:p w14:paraId="1B32F7B4" w14:textId="77777777" w:rsidR="00DA0EDF" w:rsidRPr="00B144A6" w:rsidRDefault="00DA0EDF">
            <w:pPr>
              <w:widowControl w:val="0"/>
            </w:pPr>
          </w:p>
        </w:tc>
      </w:tr>
      <w:tr w:rsidR="00DA0EDF" w:rsidRPr="00B144A6" w14:paraId="425D7927" w14:textId="77777777">
        <w:trPr>
          <w:cantSplit/>
          <w:jc w:val="center"/>
        </w:trPr>
        <w:tc>
          <w:tcPr>
            <w:tcW w:w="2698" w:type="dxa"/>
            <w:tcBorders>
              <w:top w:val="single" w:sz="4" w:space="0" w:color="000000"/>
              <w:left w:val="single" w:sz="4" w:space="0" w:color="000000"/>
              <w:bottom w:val="single" w:sz="4" w:space="0" w:color="000000"/>
            </w:tcBorders>
          </w:tcPr>
          <w:p w14:paraId="208FC08C" w14:textId="77777777" w:rsidR="00DA0EDF" w:rsidRPr="00B144A6" w:rsidRDefault="00786890">
            <w:pPr>
              <w:widowControl w:val="0"/>
              <w:rPr>
                <w:sz w:val="20"/>
              </w:rPr>
            </w:pPr>
            <w:r w:rsidRPr="00B144A6">
              <w:t>Психични нарушения</w:t>
            </w:r>
          </w:p>
        </w:tc>
        <w:tc>
          <w:tcPr>
            <w:tcW w:w="6373" w:type="dxa"/>
            <w:tcBorders>
              <w:top w:val="single" w:sz="4" w:space="0" w:color="000000"/>
              <w:bottom w:val="single" w:sz="4" w:space="0" w:color="000000"/>
              <w:right w:val="single" w:sz="4" w:space="0" w:color="000000"/>
            </w:tcBorders>
          </w:tcPr>
          <w:p w14:paraId="45DA7B86" w14:textId="77777777" w:rsidR="00DA0EDF" w:rsidRPr="00B144A6" w:rsidRDefault="00786890">
            <w:pPr>
              <w:widowControl w:val="0"/>
            </w:pPr>
            <w:r w:rsidRPr="00B144A6">
              <w:t>Нечести: депресия</w:t>
            </w:r>
          </w:p>
          <w:p w14:paraId="69C19427" w14:textId="77777777" w:rsidR="00DA0EDF" w:rsidRPr="00B144A6" w:rsidRDefault="00DA0EDF">
            <w:pPr>
              <w:widowControl w:val="0"/>
            </w:pPr>
          </w:p>
        </w:tc>
      </w:tr>
      <w:tr w:rsidR="00DA0EDF" w:rsidRPr="00B144A6" w14:paraId="08AEA6EE" w14:textId="77777777">
        <w:trPr>
          <w:cantSplit/>
          <w:jc w:val="center"/>
        </w:trPr>
        <w:tc>
          <w:tcPr>
            <w:tcW w:w="2698" w:type="dxa"/>
            <w:tcBorders>
              <w:top w:val="single" w:sz="4" w:space="0" w:color="000000"/>
              <w:left w:val="single" w:sz="4" w:space="0" w:color="000000"/>
              <w:bottom w:val="single" w:sz="4" w:space="0" w:color="000000"/>
            </w:tcBorders>
          </w:tcPr>
          <w:p w14:paraId="16FDB6F8" w14:textId="77777777" w:rsidR="00DA0EDF" w:rsidRPr="00B144A6" w:rsidRDefault="00786890">
            <w:pPr>
              <w:widowControl w:val="0"/>
              <w:rPr>
                <w:sz w:val="20"/>
              </w:rPr>
            </w:pPr>
            <w:r w:rsidRPr="00B144A6">
              <w:rPr>
                <w:bCs/>
              </w:rPr>
              <w:t>Нарушения на нервната система</w:t>
            </w:r>
          </w:p>
        </w:tc>
        <w:tc>
          <w:tcPr>
            <w:tcW w:w="6373" w:type="dxa"/>
            <w:tcBorders>
              <w:top w:val="single" w:sz="4" w:space="0" w:color="000000"/>
              <w:bottom w:val="single" w:sz="4" w:space="0" w:color="000000"/>
              <w:right w:val="single" w:sz="4" w:space="0" w:color="000000"/>
            </w:tcBorders>
          </w:tcPr>
          <w:p w14:paraId="1E610DDB" w14:textId="77777777" w:rsidR="00DA0EDF" w:rsidRPr="00B144A6" w:rsidRDefault="00786890">
            <w:pPr>
              <w:widowControl w:val="0"/>
            </w:pPr>
            <w:r w:rsidRPr="00B144A6">
              <w:t>Чести: замайване, главоболие</w:t>
            </w:r>
          </w:p>
          <w:p w14:paraId="0C5D4229" w14:textId="77777777" w:rsidR="00DA0EDF" w:rsidRPr="00B144A6" w:rsidRDefault="00786890">
            <w:pPr>
              <w:widowControl w:val="0"/>
            </w:pPr>
            <w:r w:rsidRPr="00B144A6">
              <w:t>Нечести: лицева парализа</w:t>
            </w:r>
          </w:p>
          <w:p w14:paraId="70BFC9D3" w14:textId="77777777" w:rsidR="00DA0EDF" w:rsidRPr="00B144A6" w:rsidRDefault="00DA0EDF">
            <w:pPr>
              <w:widowControl w:val="0"/>
            </w:pPr>
          </w:p>
        </w:tc>
      </w:tr>
      <w:tr w:rsidR="00DA0EDF" w:rsidRPr="00B144A6" w14:paraId="7AD9C516" w14:textId="77777777">
        <w:trPr>
          <w:cantSplit/>
          <w:jc w:val="center"/>
        </w:trPr>
        <w:tc>
          <w:tcPr>
            <w:tcW w:w="2698" w:type="dxa"/>
            <w:tcBorders>
              <w:top w:val="single" w:sz="4" w:space="0" w:color="000000"/>
              <w:left w:val="single" w:sz="4" w:space="0" w:color="000000"/>
              <w:bottom w:val="single" w:sz="4" w:space="0" w:color="000000"/>
            </w:tcBorders>
          </w:tcPr>
          <w:p w14:paraId="2F46B4EE" w14:textId="77777777" w:rsidR="00DA0EDF" w:rsidRPr="00B144A6" w:rsidRDefault="00786890">
            <w:pPr>
              <w:widowControl w:val="0"/>
              <w:rPr>
                <w:sz w:val="20"/>
              </w:rPr>
            </w:pPr>
            <w:r w:rsidRPr="00B144A6">
              <w:t>Респираторни, гръдни и медиастинални нарушения</w:t>
            </w:r>
          </w:p>
        </w:tc>
        <w:tc>
          <w:tcPr>
            <w:tcW w:w="6373" w:type="dxa"/>
            <w:tcBorders>
              <w:top w:val="single" w:sz="4" w:space="0" w:color="000000"/>
              <w:bottom w:val="single" w:sz="4" w:space="0" w:color="000000"/>
              <w:right w:val="single" w:sz="4" w:space="0" w:color="000000"/>
            </w:tcBorders>
          </w:tcPr>
          <w:p w14:paraId="4697D857" w14:textId="77777777" w:rsidR="00DA0EDF" w:rsidRPr="00B144A6" w:rsidRDefault="00786890">
            <w:pPr>
              <w:widowControl w:val="0"/>
            </w:pPr>
            <w:r w:rsidRPr="00B144A6">
              <w:t>Чести: орофарингеална болка</w:t>
            </w:r>
          </w:p>
          <w:p w14:paraId="4A535F31" w14:textId="77777777" w:rsidR="00DA0EDF" w:rsidRPr="00B144A6" w:rsidRDefault="00786890">
            <w:pPr>
              <w:widowControl w:val="0"/>
            </w:pPr>
            <w:r w:rsidRPr="00B144A6">
              <w:t>Нечести: назална конгестия</w:t>
            </w:r>
          </w:p>
          <w:p w14:paraId="7B77AF9E" w14:textId="77777777" w:rsidR="00DA0EDF" w:rsidRPr="00B144A6" w:rsidRDefault="00786890">
            <w:pPr>
              <w:widowControl w:val="0"/>
            </w:pPr>
            <w:r w:rsidRPr="00B144A6">
              <w:t>Редки: алергичен алвеолит, еозинофилна пневмония</w:t>
            </w:r>
          </w:p>
          <w:p w14:paraId="399931EA" w14:textId="77777777" w:rsidR="00DA0EDF" w:rsidRPr="00B144A6" w:rsidRDefault="00786890">
            <w:pPr>
              <w:widowControl w:val="0"/>
            </w:pPr>
            <w:r w:rsidRPr="00B144A6">
              <w:t>Много редки: организираща пневмония*</w:t>
            </w:r>
          </w:p>
          <w:p w14:paraId="451CBF0A" w14:textId="77777777" w:rsidR="00DA0EDF" w:rsidRPr="00B144A6" w:rsidRDefault="00DA0EDF">
            <w:pPr>
              <w:widowControl w:val="0"/>
            </w:pPr>
          </w:p>
        </w:tc>
      </w:tr>
      <w:tr w:rsidR="00DA0EDF" w:rsidRPr="00B144A6" w14:paraId="131305D0" w14:textId="77777777">
        <w:trPr>
          <w:cantSplit/>
          <w:jc w:val="center"/>
        </w:trPr>
        <w:tc>
          <w:tcPr>
            <w:tcW w:w="2698" w:type="dxa"/>
            <w:tcBorders>
              <w:top w:val="single" w:sz="4" w:space="0" w:color="000000"/>
              <w:left w:val="single" w:sz="4" w:space="0" w:color="000000"/>
              <w:bottom w:val="single" w:sz="4" w:space="0" w:color="000000"/>
            </w:tcBorders>
          </w:tcPr>
          <w:p w14:paraId="0F6AD0C2" w14:textId="77777777" w:rsidR="00DA0EDF" w:rsidRPr="00B144A6" w:rsidRDefault="00786890">
            <w:pPr>
              <w:widowControl w:val="0"/>
            </w:pPr>
            <w:r w:rsidRPr="00B144A6">
              <w:t>Стомашно-чревни нарушения</w:t>
            </w:r>
          </w:p>
        </w:tc>
        <w:tc>
          <w:tcPr>
            <w:tcW w:w="6373" w:type="dxa"/>
            <w:tcBorders>
              <w:top w:val="single" w:sz="4" w:space="0" w:color="000000"/>
              <w:bottom w:val="single" w:sz="4" w:space="0" w:color="000000"/>
              <w:right w:val="single" w:sz="4" w:space="0" w:color="000000"/>
            </w:tcBorders>
          </w:tcPr>
          <w:p w14:paraId="0FD76E62" w14:textId="77777777" w:rsidR="00DA0EDF" w:rsidRPr="00B144A6" w:rsidRDefault="00786890">
            <w:pPr>
              <w:widowControl w:val="0"/>
            </w:pPr>
            <w:r w:rsidRPr="00B144A6">
              <w:t>Чести: диария, гадене, повръщане</w:t>
            </w:r>
          </w:p>
          <w:p w14:paraId="56B25927" w14:textId="77777777" w:rsidR="00DA0EDF" w:rsidRPr="00B144A6" w:rsidRDefault="00DA0EDF">
            <w:pPr>
              <w:widowControl w:val="0"/>
            </w:pPr>
          </w:p>
        </w:tc>
      </w:tr>
      <w:tr w:rsidR="00DA0EDF" w:rsidRPr="00B144A6" w14:paraId="6BAEA6CD" w14:textId="77777777">
        <w:trPr>
          <w:cantSplit/>
          <w:jc w:val="center"/>
        </w:trPr>
        <w:tc>
          <w:tcPr>
            <w:tcW w:w="2698" w:type="dxa"/>
            <w:tcBorders>
              <w:top w:val="single" w:sz="4" w:space="0" w:color="000000"/>
              <w:left w:val="single" w:sz="4" w:space="0" w:color="000000"/>
              <w:bottom w:val="single" w:sz="4" w:space="0" w:color="000000"/>
            </w:tcBorders>
          </w:tcPr>
          <w:p w14:paraId="5BD2AB77" w14:textId="77777777" w:rsidR="00DA0EDF" w:rsidRPr="00B144A6" w:rsidRDefault="00786890">
            <w:pPr>
              <w:widowControl w:val="0"/>
              <w:rPr>
                <w:sz w:val="20"/>
              </w:rPr>
            </w:pPr>
            <w:r w:rsidRPr="00B144A6">
              <w:t>Нарушения на кожата и подкожната тъкан</w:t>
            </w:r>
          </w:p>
        </w:tc>
        <w:tc>
          <w:tcPr>
            <w:tcW w:w="6373" w:type="dxa"/>
            <w:tcBorders>
              <w:top w:val="single" w:sz="4" w:space="0" w:color="000000"/>
              <w:bottom w:val="single" w:sz="4" w:space="0" w:color="000000"/>
              <w:right w:val="single" w:sz="4" w:space="0" w:color="000000"/>
            </w:tcBorders>
          </w:tcPr>
          <w:p w14:paraId="3C08E932" w14:textId="77777777" w:rsidR="00DA0EDF" w:rsidRPr="00B144A6" w:rsidRDefault="00786890">
            <w:pPr>
              <w:widowControl w:val="0"/>
            </w:pPr>
            <w:r w:rsidRPr="00B144A6">
              <w:t>Чести: сърбеж</w:t>
            </w:r>
          </w:p>
          <w:p w14:paraId="3CE6EB65" w14:textId="77777777" w:rsidR="00DA0EDF" w:rsidRPr="00B144A6" w:rsidRDefault="00786890">
            <w:pPr>
              <w:widowControl w:val="0"/>
              <w:rPr>
                <w:bCs/>
              </w:rPr>
            </w:pPr>
            <w:r w:rsidRPr="00B144A6">
              <w:rPr>
                <w:bCs/>
              </w:rPr>
              <w:t>Нечести: пустулозен псориазис, ексфолиация на кожата, акне</w:t>
            </w:r>
          </w:p>
          <w:p w14:paraId="01E15F6E" w14:textId="77777777" w:rsidR="00DA0EDF" w:rsidRPr="00B144A6" w:rsidRDefault="00786890">
            <w:pPr>
              <w:widowControl w:val="0"/>
              <w:rPr>
                <w:bCs/>
              </w:rPr>
            </w:pPr>
            <w:r w:rsidRPr="00B144A6">
              <w:rPr>
                <w:bCs/>
              </w:rPr>
              <w:t>Редки: ексфолиативен дерматит, хиперсензитивен васкулит</w:t>
            </w:r>
          </w:p>
          <w:p w14:paraId="3E16BB5B" w14:textId="77777777" w:rsidR="00DA0EDF" w:rsidRPr="00B144A6" w:rsidRDefault="00786890">
            <w:pPr>
              <w:widowControl w:val="0"/>
            </w:pPr>
            <w:r w:rsidRPr="00B144A6">
              <w:t xml:space="preserve">Много редки: булозен пемфигоид, </w:t>
            </w:r>
            <w:r w:rsidRPr="00B144A6">
              <w:rPr>
                <w:szCs w:val="22"/>
              </w:rPr>
              <w:t>кожен лупус еритематодес</w:t>
            </w:r>
          </w:p>
          <w:p w14:paraId="091E54FA" w14:textId="77777777" w:rsidR="00DA0EDF" w:rsidRPr="00B144A6" w:rsidRDefault="00DA0EDF">
            <w:pPr>
              <w:widowControl w:val="0"/>
            </w:pPr>
          </w:p>
        </w:tc>
      </w:tr>
      <w:tr w:rsidR="00DA0EDF" w:rsidRPr="00B144A6" w14:paraId="2749E1A1" w14:textId="77777777">
        <w:trPr>
          <w:cantSplit/>
          <w:jc w:val="center"/>
        </w:trPr>
        <w:tc>
          <w:tcPr>
            <w:tcW w:w="2698" w:type="dxa"/>
            <w:tcBorders>
              <w:top w:val="single" w:sz="4" w:space="0" w:color="000000"/>
              <w:left w:val="single" w:sz="4" w:space="0" w:color="000000"/>
              <w:bottom w:val="single" w:sz="4" w:space="0" w:color="000000"/>
            </w:tcBorders>
          </w:tcPr>
          <w:p w14:paraId="2641F837" w14:textId="77777777" w:rsidR="00DA0EDF" w:rsidRPr="00B144A6" w:rsidRDefault="00786890">
            <w:pPr>
              <w:widowControl w:val="0"/>
              <w:rPr>
                <w:sz w:val="20"/>
              </w:rPr>
            </w:pPr>
            <w:r w:rsidRPr="00B144A6">
              <w:t>Нарушения на мускулно-скелетната система и съединителната тъкан</w:t>
            </w:r>
          </w:p>
        </w:tc>
        <w:tc>
          <w:tcPr>
            <w:tcW w:w="6373" w:type="dxa"/>
            <w:tcBorders>
              <w:top w:val="single" w:sz="4" w:space="0" w:color="000000"/>
              <w:bottom w:val="single" w:sz="4" w:space="0" w:color="000000"/>
              <w:right w:val="single" w:sz="4" w:space="0" w:color="000000"/>
            </w:tcBorders>
          </w:tcPr>
          <w:p w14:paraId="4BDC25A1" w14:textId="77777777" w:rsidR="00DA0EDF" w:rsidRPr="00B144A6" w:rsidRDefault="00786890">
            <w:pPr>
              <w:widowControl w:val="0"/>
            </w:pPr>
            <w:r w:rsidRPr="00B144A6">
              <w:t>Чести: болки в гърба, миалгия, артралгия</w:t>
            </w:r>
          </w:p>
          <w:p w14:paraId="579C6E8C" w14:textId="77777777" w:rsidR="00DA0EDF" w:rsidRPr="00B144A6" w:rsidRDefault="00786890">
            <w:pPr>
              <w:widowControl w:val="0"/>
            </w:pPr>
            <w:r w:rsidRPr="00B144A6">
              <w:t xml:space="preserve">Много редки: </w:t>
            </w:r>
            <w:r w:rsidRPr="00B144A6">
              <w:rPr>
                <w:szCs w:val="22"/>
              </w:rPr>
              <w:t>лупус-подобен синдром</w:t>
            </w:r>
          </w:p>
        </w:tc>
      </w:tr>
      <w:tr w:rsidR="00DA0EDF" w:rsidRPr="00B144A6" w14:paraId="306E0A17" w14:textId="77777777">
        <w:trPr>
          <w:cantSplit/>
          <w:jc w:val="center"/>
        </w:trPr>
        <w:tc>
          <w:tcPr>
            <w:tcW w:w="2698" w:type="dxa"/>
            <w:tcBorders>
              <w:top w:val="single" w:sz="4" w:space="0" w:color="000000"/>
              <w:left w:val="single" w:sz="4" w:space="0" w:color="000000"/>
              <w:bottom w:val="single" w:sz="4" w:space="0" w:color="000000"/>
            </w:tcBorders>
          </w:tcPr>
          <w:p w14:paraId="58619F20" w14:textId="77777777" w:rsidR="00DA0EDF" w:rsidRPr="00B144A6" w:rsidRDefault="00786890">
            <w:pPr>
              <w:widowControl w:val="0"/>
            </w:pPr>
            <w:r w:rsidRPr="00B144A6">
              <w:t>Общи нарушения и ефекти на мястото на приложение</w:t>
            </w:r>
          </w:p>
        </w:tc>
        <w:tc>
          <w:tcPr>
            <w:tcW w:w="6373" w:type="dxa"/>
            <w:tcBorders>
              <w:top w:val="single" w:sz="4" w:space="0" w:color="000000"/>
              <w:bottom w:val="single" w:sz="4" w:space="0" w:color="000000"/>
              <w:right w:val="single" w:sz="4" w:space="0" w:color="000000"/>
            </w:tcBorders>
          </w:tcPr>
          <w:p w14:paraId="34226CF6" w14:textId="77777777" w:rsidR="00DA0EDF" w:rsidRPr="00B144A6" w:rsidRDefault="00786890">
            <w:pPr>
              <w:widowControl w:val="0"/>
            </w:pPr>
            <w:r w:rsidRPr="00B144A6">
              <w:t>Чести: умора, еритема на мястото на инжектиране, болка на мястото на инжектиране</w:t>
            </w:r>
          </w:p>
          <w:p w14:paraId="27BAE725" w14:textId="77777777" w:rsidR="00DA0EDF" w:rsidRPr="00B144A6" w:rsidRDefault="00786890">
            <w:pPr>
              <w:widowControl w:val="0"/>
            </w:pPr>
            <w:r w:rsidRPr="00B144A6">
              <w:t xml:space="preserve">Нечести: реакции на мястото на инжектиране (включително </w:t>
            </w:r>
            <w:r w:rsidRPr="00B144A6">
              <w:rPr>
                <w:bCs/>
              </w:rPr>
              <w:t>кръвоизлив, хематом, втвърдяване, подуване</w:t>
            </w:r>
            <w:r w:rsidRPr="00B144A6">
              <w:t xml:space="preserve"> и сърбеж), астения</w:t>
            </w:r>
          </w:p>
          <w:p w14:paraId="48423EBF" w14:textId="77777777" w:rsidR="00DA0EDF" w:rsidRPr="00B144A6" w:rsidRDefault="00DA0EDF">
            <w:pPr>
              <w:widowControl w:val="0"/>
            </w:pPr>
          </w:p>
        </w:tc>
      </w:tr>
      <w:tr w:rsidR="00DA0EDF" w:rsidRPr="00B144A6" w14:paraId="15C7BD90" w14:textId="77777777">
        <w:trPr>
          <w:cantSplit/>
          <w:jc w:val="center"/>
        </w:trPr>
        <w:tc>
          <w:tcPr>
            <w:tcW w:w="9071" w:type="dxa"/>
            <w:gridSpan w:val="2"/>
            <w:tcBorders>
              <w:top w:val="single" w:sz="4" w:space="0" w:color="000000"/>
            </w:tcBorders>
          </w:tcPr>
          <w:p w14:paraId="0885F2FE" w14:textId="77777777" w:rsidR="00DA0EDF" w:rsidRPr="00B144A6" w:rsidRDefault="00786890">
            <w:pPr>
              <w:widowControl w:val="0"/>
              <w:ind w:left="284" w:hanging="284"/>
            </w:pPr>
            <w:r w:rsidRPr="00B144A6">
              <w:rPr>
                <w:bCs/>
                <w:sz w:val="18"/>
                <w:szCs w:val="18"/>
              </w:rPr>
              <w:t>*</w:t>
            </w:r>
            <w:r w:rsidRPr="00B144A6">
              <w:rPr>
                <w:bCs/>
                <w:sz w:val="18"/>
                <w:szCs w:val="18"/>
              </w:rPr>
              <w:tab/>
              <w:t>Вижте точка</w:t>
            </w:r>
            <w:r w:rsidRPr="00B144A6">
              <w:rPr>
                <w:sz w:val="18"/>
              </w:rPr>
              <w:t> </w:t>
            </w:r>
            <w:r w:rsidRPr="00B144A6">
              <w:rPr>
                <w:bCs/>
                <w:sz w:val="18"/>
                <w:szCs w:val="18"/>
              </w:rPr>
              <w:t>4.4, Системни и респираторни реакции на свръхчувствителност.</w:t>
            </w:r>
          </w:p>
        </w:tc>
      </w:tr>
    </w:tbl>
    <w:p w14:paraId="2ABFF523" w14:textId="77777777" w:rsidR="00DA0EDF" w:rsidRPr="00B144A6" w:rsidRDefault="00DA0EDF">
      <w:pPr>
        <w:tabs>
          <w:tab w:val="clear" w:pos="567"/>
        </w:tabs>
        <w:rPr>
          <w:bCs/>
        </w:rPr>
      </w:pPr>
    </w:p>
    <w:p w14:paraId="212BFF8E" w14:textId="77777777" w:rsidR="00DA0EDF" w:rsidRPr="00B144A6" w:rsidRDefault="00786890">
      <w:pPr>
        <w:keepNext/>
        <w:tabs>
          <w:tab w:val="clear" w:pos="567"/>
        </w:tabs>
        <w:rPr>
          <w:bCs/>
          <w:u w:val="single"/>
        </w:rPr>
      </w:pPr>
      <w:r w:rsidRPr="00B144A6">
        <w:rPr>
          <w:bCs/>
          <w:u w:val="single"/>
        </w:rPr>
        <w:t>Описание на избрани нежелани лекарствени реакции</w:t>
      </w:r>
    </w:p>
    <w:p w14:paraId="2FF7BB23" w14:textId="77777777" w:rsidR="00DA0EDF" w:rsidRPr="00B144A6" w:rsidRDefault="00786890">
      <w:pPr>
        <w:keepNext/>
        <w:tabs>
          <w:tab w:val="clear" w:pos="567"/>
        </w:tabs>
        <w:rPr>
          <w:bCs/>
          <w:u w:val="single"/>
        </w:rPr>
      </w:pPr>
      <w:r w:rsidRPr="00B144A6">
        <w:rPr>
          <w:bCs/>
          <w:u w:val="single"/>
        </w:rPr>
        <w:t>Инфекции</w:t>
      </w:r>
    </w:p>
    <w:p w14:paraId="4DD2EB4E" w14:textId="77777777" w:rsidR="00DA0EDF" w:rsidRPr="00B144A6" w:rsidRDefault="00786890">
      <w:pPr>
        <w:tabs>
          <w:tab w:val="clear" w:pos="567"/>
        </w:tabs>
        <w:rPr>
          <w:bCs/>
        </w:rPr>
      </w:pPr>
      <w:r w:rsidRPr="00B144A6">
        <w:rPr>
          <w:bCs/>
        </w:rPr>
        <w:t xml:space="preserve">В плацебо-контролирани проучвания при пациенти с псориазис, псориатичен артрит, болест на </w:t>
      </w:r>
      <w:r w:rsidRPr="00B144A6">
        <w:t>Crohn</w:t>
      </w:r>
      <w:r w:rsidRPr="00B144A6">
        <w:rPr>
          <w:bCs/>
        </w:rPr>
        <w:t xml:space="preserve"> и с </w:t>
      </w:r>
      <w:r w:rsidRPr="00B144A6">
        <w:t>улцерозен колит</w:t>
      </w:r>
      <w:r w:rsidRPr="00B144A6">
        <w:rPr>
          <w:bCs/>
        </w:rPr>
        <w:t xml:space="preserve"> процентът на инфекциите или сериозните инфекции е сходен при пациентите, лекувани с устекинумаб, и при лекуваните с плацебо. В плацебо-контролирания период на тези клинични проучвания честотата на инфекциите е 1,36 за пациентогодина проследяване при пациенти, лекувани с устекинумаб, и 1,34 – при пациенти, лекувани с плацебо. Появилите се сериозни инфекции са с честота от 0,03 за пациентогодина проследяване при пациенти, лекувани с устекинумаб (30 сериозни инфекции за 930 пациентогодини проследяване), и 0,03 – при пациенти, лекувани с плацебо (15 сериозни инфекции за 434 пациентогодини проследяване) (вж. точка 4.4).</w:t>
      </w:r>
    </w:p>
    <w:p w14:paraId="2F99F504" w14:textId="77777777" w:rsidR="00DA0EDF" w:rsidRPr="00B144A6" w:rsidRDefault="00DA0EDF">
      <w:pPr>
        <w:tabs>
          <w:tab w:val="clear" w:pos="567"/>
        </w:tabs>
        <w:rPr>
          <w:bCs/>
        </w:rPr>
      </w:pPr>
    </w:p>
    <w:p w14:paraId="2D980E04" w14:textId="43676D01" w:rsidR="002A240D" w:rsidRPr="00911E60" w:rsidRDefault="002A240D" w:rsidP="002A240D">
      <w:pPr>
        <w:tabs>
          <w:tab w:val="clear" w:pos="567"/>
        </w:tabs>
        <w:rPr>
          <w:rFonts w:eastAsia="Times New Roman"/>
          <w:bCs/>
        </w:rPr>
      </w:pPr>
      <w:r w:rsidRPr="00911E60">
        <w:rPr>
          <w:rFonts w:eastAsia="Times New Roman"/>
          <w:bCs/>
        </w:rPr>
        <w:t xml:space="preserve">В контролираните и неконтролираните периоди на клиничните проучвания при псориазис, псориатичен артрит, болест на </w:t>
      </w:r>
      <w:r w:rsidRPr="00911E60">
        <w:rPr>
          <w:rFonts w:eastAsia="Times New Roman"/>
          <w:bCs/>
          <w:lang w:val="en-GB"/>
        </w:rPr>
        <w:t>Crohn</w:t>
      </w:r>
      <w:r w:rsidRPr="00911E60">
        <w:rPr>
          <w:rFonts w:eastAsia="Times New Roman"/>
          <w:bCs/>
        </w:rPr>
        <w:t xml:space="preserve"> и </w:t>
      </w:r>
      <w:r w:rsidRPr="00911E60">
        <w:rPr>
          <w:rFonts w:eastAsia="Times New Roman"/>
        </w:rPr>
        <w:t>улцерозен колит</w:t>
      </w:r>
      <w:r w:rsidRPr="00911E60">
        <w:rPr>
          <w:rFonts w:eastAsia="Times New Roman"/>
          <w:bCs/>
        </w:rPr>
        <w:t xml:space="preserve">, представляващи </w:t>
      </w:r>
      <w:r w:rsidRPr="00A664A7">
        <w:rPr>
          <w:rFonts w:eastAsia="Times New Roman"/>
          <w:bCs/>
        </w:rPr>
        <w:t>15</w:t>
      </w:r>
      <w:r w:rsidRPr="00911E60">
        <w:rPr>
          <w:rFonts w:eastAsia="Times New Roman"/>
          <w:bCs/>
          <w:lang w:val="en-US"/>
        </w:rPr>
        <w:t> </w:t>
      </w:r>
      <w:r w:rsidRPr="00A664A7">
        <w:rPr>
          <w:rFonts w:eastAsia="Times New Roman"/>
          <w:bCs/>
        </w:rPr>
        <w:t>227</w:t>
      </w:r>
      <w:r w:rsidRPr="00911E60">
        <w:rPr>
          <w:rFonts w:eastAsia="Times New Roman"/>
          <w:bCs/>
        </w:rPr>
        <w:t xml:space="preserve"> пациентогодини експозиция с устекинумаб при </w:t>
      </w:r>
      <w:r w:rsidRPr="00A664A7">
        <w:rPr>
          <w:rFonts w:eastAsia="Times New Roman"/>
          <w:bCs/>
        </w:rPr>
        <w:t>6</w:t>
      </w:r>
      <w:r w:rsidRPr="00911E60">
        <w:rPr>
          <w:rFonts w:eastAsia="Times New Roman"/>
          <w:bCs/>
          <w:lang w:val="en-US"/>
        </w:rPr>
        <w:t> </w:t>
      </w:r>
      <w:r w:rsidRPr="00A664A7">
        <w:rPr>
          <w:rFonts w:eastAsia="Times New Roman"/>
          <w:bCs/>
        </w:rPr>
        <w:t>710</w:t>
      </w:r>
      <w:r w:rsidRPr="00911E60">
        <w:rPr>
          <w:rFonts w:eastAsia="Times New Roman"/>
          <w:bCs/>
        </w:rPr>
        <w:t xml:space="preserve"> пациенти, медианата на времето на </w:t>
      </w:r>
      <w:r w:rsidRPr="00911E60">
        <w:rPr>
          <w:rFonts w:eastAsia="Times New Roman"/>
          <w:bCs/>
        </w:rPr>
        <w:lastRenderedPageBreak/>
        <w:t>проследяване е 1,</w:t>
      </w:r>
      <w:r w:rsidRPr="00A664A7">
        <w:rPr>
          <w:rFonts w:eastAsia="Times New Roman"/>
          <w:bCs/>
        </w:rPr>
        <w:t>2</w:t>
      </w:r>
      <w:r w:rsidRPr="00911E60">
        <w:rPr>
          <w:rFonts w:eastAsia="Times New Roman"/>
          <w:bCs/>
        </w:rPr>
        <w:t xml:space="preserve"> години; </w:t>
      </w:r>
      <w:r w:rsidRPr="00A664A7">
        <w:rPr>
          <w:rFonts w:eastAsia="Times New Roman"/>
          <w:bCs/>
        </w:rPr>
        <w:t>1</w:t>
      </w:r>
      <w:r w:rsidRPr="00911E60">
        <w:rPr>
          <w:rFonts w:eastAsia="Times New Roman"/>
          <w:bCs/>
        </w:rPr>
        <w:t xml:space="preserve">,7 години за проучванията при псориазис, 0,6 години за проучванията при болест на </w:t>
      </w:r>
      <w:r w:rsidRPr="00911E60">
        <w:rPr>
          <w:rFonts w:eastAsia="Times New Roman"/>
          <w:bCs/>
          <w:lang w:val="en-GB"/>
        </w:rPr>
        <w:t>Crohn</w:t>
      </w:r>
      <w:r w:rsidRPr="00911E60">
        <w:rPr>
          <w:rFonts w:eastAsia="Times New Roman"/>
          <w:bCs/>
        </w:rPr>
        <w:t xml:space="preserve"> и 2,3 години за проучванията с </w:t>
      </w:r>
      <w:r w:rsidRPr="00911E60">
        <w:rPr>
          <w:rFonts w:eastAsia="Times New Roman"/>
        </w:rPr>
        <w:t>улцерозен колит</w:t>
      </w:r>
      <w:r w:rsidRPr="00911E60">
        <w:rPr>
          <w:rFonts w:eastAsia="Times New Roman"/>
          <w:bCs/>
        </w:rPr>
        <w:t>. Процентът на инфекциите е 0,85</w:t>
      </w:r>
      <w:r w:rsidRPr="00911E60">
        <w:rPr>
          <w:rFonts w:eastAsia="Times New Roman"/>
          <w:bCs/>
          <w:lang w:val="en-US"/>
        </w:rPr>
        <w:t> </w:t>
      </w:r>
      <w:r w:rsidRPr="00911E60">
        <w:rPr>
          <w:rFonts w:eastAsia="Times New Roman"/>
          <w:bCs/>
        </w:rPr>
        <w:t>за пациентогодина проследяване при пациенти, лекувани с устекинумаб, а процентът на сериозните инфекции при тях е 0,02 за пациентогодина проследяване (289 сериозни инфекции за 15 227 пациентогодини проследяване) и са докладвани сериозни инфекции, включително пневмония, анален абсцес, целулит, дивертикулит, гастроентерит и вирусни инфекции.</w:t>
      </w:r>
    </w:p>
    <w:p w14:paraId="3FDB34EE" w14:textId="77777777" w:rsidR="00DA0EDF" w:rsidRPr="00B144A6" w:rsidRDefault="00DA0EDF">
      <w:pPr>
        <w:tabs>
          <w:tab w:val="clear" w:pos="567"/>
        </w:tabs>
        <w:rPr>
          <w:bCs/>
        </w:rPr>
      </w:pPr>
    </w:p>
    <w:p w14:paraId="578A7184" w14:textId="77777777" w:rsidR="00DA0EDF" w:rsidRPr="00B144A6" w:rsidRDefault="00786890">
      <w:pPr>
        <w:tabs>
          <w:tab w:val="clear" w:pos="567"/>
        </w:tabs>
        <w:rPr>
          <w:bCs/>
        </w:rPr>
      </w:pPr>
      <w:r w:rsidRPr="00B144A6">
        <w:rPr>
          <w:bCs/>
        </w:rPr>
        <w:t>В проведени клинични проучвания пациенти с латентна туберкулоза, които са били едновременно лекувани с изониазид, не са развили туберкулоза.</w:t>
      </w:r>
    </w:p>
    <w:p w14:paraId="7531B3BC" w14:textId="77777777" w:rsidR="00DA0EDF" w:rsidRPr="00B144A6" w:rsidRDefault="00DA0EDF">
      <w:pPr>
        <w:tabs>
          <w:tab w:val="clear" w:pos="567"/>
        </w:tabs>
        <w:rPr>
          <w:bCs/>
        </w:rPr>
      </w:pPr>
    </w:p>
    <w:p w14:paraId="0EC92AE3" w14:textId="77777777" w:rsidR="00DA0EDF" w:rsidRPr="00B144A6" w:rsidRDefault="00786890">
      <w:pPr>
        <w:keepNext/>
        <w:tabs>
          <w:tab w:val="clear" w:pos="567"/>
        </w:tabs>
        <w:rPr>
          <w:bCs/>
          <w:u w:val="single"/>
        </w:rPr>
      </w:pPr>
      <w:r w:rsidRPr="00B144A6">
        <w:rPr>
          <w:bCs/>
          <w:u w:val="single"/>
        </w:rPr>
        <w:t>Злокачествени заболявания</w:t>
      </w:r>
    </w:p>
    <w:p w14:paraId="567EF60B" w14:textId="77777777" w:rsidR="00DA0EDF" w:rsidRPr="00B144A6" w:rsidRDefault="00786890">
      <w:pPr>
        <w:tabs>
          <w:tab w:val="clear" w:pos="567"/>
        </w:tabs>
        <w:rPr>
          <w:bCs/>
        </w:rPr>
      </w:pPr>
      <w:r w:rsidRPr="00B144A6">
        <w:rPr>
          <w:bCs/>
        </w:rPr>
        <w:t xml:space="preserve">В плацебо-контролирания период на клинични проучвания при псориазис, псориатичен артрит, болест на </w:t>
      </w:r>
      <w:r w:rsidRPr="00B144A6">
        <w:t>Crohn</w:t>
      </w:r>
      <w:r w:rsidRPr="00B144A6">
        <w:rPr>
          <w:bCs/>
        </w:rPr>
        <w:t xml:space="preserve"> и </w:t>
      </w:r>
      <w:r w:rsidRPr="00B144A6">
        <w:t>улцерозен колит</w:t>
      </w:r>
      <w:r w:rsidRPr="00B144A6">
        <w:rPr>
          <w:bCs/>
        </w:rPr>
        <w:t xml:space="preserve"> честотата на злокачествените заболявания, с изключение на немеланомен рак на кожата, е 0,11 за 100 пациентогодини проследяване при пациенти, лекувани с устекинумаб (1 пациент за 929 пациентогодини проследяване) в сравнение с 0,23 при пациентите, лекувани с плацебо (1 пациент за 434 пациентогодини проследяване). Честотата на немеланомен рак на кожата е 0,43 за 100 пациентогодини проследяване за пациентите, лекувани с устекинумаб (4 пациенти за 929 пациентогодини проследяване) в сравнение с 0,46 при пациентите, лекувани с плацебо (2 пациенти за 433 пациентогодини проследяване).</w:t>
      </w:r>
    </w:p>
    <w:p w14:paraId="5FB1EAF2" w14:textId="77777777" w:rsidR="00DA0EDF" w:rsidRPr="00B144A6" w:rsidRDefault="00DA0EDF">
      <w:pPr>
        <w:tabs>
          <w:tab w:val="clear" w:pos="567"/>
        </w:tabs>
        <w:rPr>
          <w:bCs/>
        </w:rPr>
      </w:pPr>
    </w:p>
    <w:p w14:paraId="6E97D5FC" w14:textId="615E1C1D" w:rsidR="002A240D" w:rsidRPr="00911E60" w:rsidRDefault="002A240D" w:rsidP="002A240D">
      <w:pPr>
        <w:tabs>
          <w:tab w:val="clear" w:pos="567"/>
        </w:tabs>
        <w:rPr>
          <w:rFonts w:eastAsia="Times New Roman"/>
          <w:bCs/>
        </w:rPr>
      </w:pPr>
      <w:r w:rsidRPr="00911E60">
        <w:rPr>
          <w:rFonts w:eastAsia="Times New Roman"/>
          <w:bCs/>
        </w:rPr>
        <w:t xml:space="preserve">В контролираните и неконтролираните периоди на клиничните проучвания при псориазис, псориатичен артрит, болест на </w:t>
      </w:r>
      <w:r w:rsidRPr="00911E60">
        <w:rPr>
          <w:rFonts w:eastAsia="Times New Roman"/>
          <w:bCs/>
          <w:lang w:val="en-GB"/>
        </w:rPr>
        <w:t>Crohn</w:t>
      </w:r>
      <w:r w:rsidRPr="00911E60">
        <w:rPr>
          <w:rFonts w:eastAsia="Times New Roman"/>
          <w:bCs/>
        </w:rPr>
        <w:t xml:space="preserve"> и </w:t>
      </w:r>
      <w:r w:rsidRPr="00911E60">
        <w:rPr>
          <w:rFonts w:eastAsia="Times New Roman"/>
        </w:rPr>
        <w:t>улцерозен колит</w:t>
      </w:r>
      <w:r w:rsidRPr="00911E60">
        <w:rPr>
          <w:rFonts w:eastAsia="Times New Roman"/>
          <w:bCs/>
        </w:rPr>
        <w:t>, представляващи 15 </w:t>
      </w:r>
      <w:r w:rsidRPr="00911E60">
        <w:rPr>
          <w:rFonts w:eastAsia="Times New Roman"/>
        </w:rPr>
        <w:t>205</w:t>
      </w:r>
      <w:r w:rsidRPr="00911E60">
        <w:rPr>
          <w:rFonts w:eastAsia="Times New Roman"/>
          <w:bCs/>
        </w:rPr>
        <w:t> пациентогодини експозиция с устекинумаб при 6 710 пациенти, медианата на времето на проследяване е 1,2</w:t>
      </w:r>
      <w:r w:rsidRPr="00911E60">
        <w:rPr>
          <w:rFonts w:eastAsia="Times New Roman"/>
        </w:rPr>
        <w:t> </w:t>
      </w:r>
      <w:r w:rsidRPr="00911E60">
        <w:rPr>
          <w:rFonts w:eastAsia="Times New Roman"/>
          <w:bCs/>
        </w:rPr>
        <w:t xml:space="preserve">година; 1,7 години за проучванията при псориазис, 0,6 години за проучванията при болест на </w:t>
      </w:r>
      <w:r w:rsidRPr="00911E60">
        <w:rPr>
          <w:rFonts w:eastAsia="Times New Roman"/>
          <w:bCs/>
          <w:lang w:val="en-GB"/>
        </w:rPr>
        <w:t>Crohn</w:t>
      </w:r>
      <w:r w:rsidRPr="00911E60">
        <w:rPr>
          <w:rFonts w:eastAsia="Times New Roman"/>
          <w:bCs/>
        </w:rPr>
        <w:t xml:space="preserve"> и 2,3 години за проучванията с </w:t>
      </w:r>
      <w:r w:rsidRPr="00911E60">
        <w:rPr>
          <w:rFonts w:eastAsia="Times New Roman"/>
        </w:rPr>
        <w:t>улцерозен колит</w:t>
      </w:r>
      <w:r w:rsidRPr="00911E60">
        <w:rPr>
          <w:rFonts w:eastAsia="Times New Roman"/>
          <w:bCs/>
        </w:rPr>
        <w:t>. Злокачествени заболявания, с изключение на немеланомен рак на кожата, са докладвани при 76 пациенти за 15 205 пациентогодини на проследяване (честота от 0,50 на 100 пациентогодини на проследяване при пациенти лекувани с устекинумаб). Тези случаи на злокачествени заболявания, съобщени при пациенти, лекувани с устекинумаб, са сравними с очакваните случаи в общата популация (стандартизиран коефициент на честота</w:t>
      </w:r>
      <w:r w:rsidRPr="00911E60">
        <w:rPr>
          <w:rFonts w:eastAsia="Times New Roman"/>
          <w:bCs/>
          <w:lang w:val="nl-BE"/>
        </w:rPr>
        <w:t> </w:t>
      </w:r>
      <w:r w:rsidRPr="00911E60">
        <w:rPr>
          <w:rFonts w:eastAsia="Times New Roman"/>
          <w:bCs/>
        </w:rPr>
        <w:t>=</w:t>
      </w:r>
      <w:r w:rsidRPr="00911E60">
        <w:rPr>
          <w:rFonts w:eastAsia="Times New Roman"/>
          <w:bCs/>
          <w:lang w:val="nl-BE"/>
        </w:rPr>
        <w:t> </w:t>
      </w:r>
      <w:r w:rsidRPr="00911E60">
        <w:rPr>
          <w:rFonts w:eastAsia="Times New Roman"/>
          <w:bCs/>
        </w:rPr>
        <w:t>0,94 [95% доверителен интервал: 0,73, 1,18], коригиран за възраст, пол и раса). Най-често наблюдаваните злокачествени заболявания, различни от немеланомния карцином на кожата, са карцином на простатата, меланом, колоректален карцином и карцином на гърдата. Случаите на немеланомен карцином на кожата са 0,46 на 100 пациентогодини на проследяване при пациенти, лекувани с устекинумаб (69 пациенти за 15 165 пациентогодини на проследяване). Съотношението на пациенти с базален спрямо сквамозноклетъчен карцином на кожата (3:1) е сравнимо със съотношението в общата популация (вж. точка 4.4).</w:t>
      </w:r>
    </w:p>
    <w:p w14:paraId="5C0F1AC3" w14:textId="77777777" w:rsidR="00DA0EDF" w:rsidRPr="00B144A6" w:rsidRDefault="00DA0EDF">
      <w:pPr>
        <w:tabs>
          <w:tab w:val="clear" w:pos="567"/>
        </w:tabs>
        <w:rPr>
          <w:bCs/>
        </w:rPr>
      </w:pPr>
    </w:p>
    <w:p w14:paraId="34D1D14C" w14:textId="77777777" w:rsidR="00E24D96" w:rsidRPr="00B144A6" w:rsidRDefault="00E24D96" w:rsidP="00E24D96">
      <w:pPr>
        <w:keepNext/>
        <w:tabs>
          <w:tab w:val="clear" w:pos="567"/>
        </w:tabs>
        <w:rPr>
          <w:bCs/>
          <w:u w:val="single"/>
        </w:rPr>
      </w:pPr>
      <w:r w:rsidRPr="00B144A6">
        <w:rPr>
          <w:bCs/>
          <w:u w:val="single"/>
        </w:rPr>
        <w:t>Реакции на свръхчувствителност и реакции към инфузията</w:t>
      </w:r>
    </w:p>
    <w:p w14:paraId="70572E0B" w14:textId="77777777" w:rsidR="00E24D96" w:rsidRPr="00B144A6" w:rsidRDefault="00E24D96" w:rsidP="00E24D96">
      <w:pPr>
        <w:tabs>
          <w:tab w:val="clear" w:pos="567"/>
        </w:tabs>
        <w:rPr>
          <w:bCs/>
        </w:rPr>
      </w:pPr>
      <w:r w:rsidRPr="00B144A6">
        <w:rPr>
          <w:bCs/>
        </w:rPr>
        <w:t xml:space="preserve">В проучванията с интравенозна индукция при болест на </w:t>
      </w:r>
      <w:r w:rsidRPr="00B144A6">
        <w:t>Crohn</w:t>
      </w:r>
      <w:r w:rsidRPr="00B144A6">
        <w:rPr>
          <w:bCs/>
        </w:rPr>
        <w:t xml:space="preserve"> и </w:t>
      </w:r>
      <w:r w:rsidRPr="00B144A6">
        <w:t>улцерозен колит</w:t>
      </w:r>
      <w:r w:rsidRPr="00B144A6">
        <w:rPr>
          <w:bCs/>
        </w:rPr>
        <w:t xml:space="preserve"> не се съобщават събития на анафилаксия или други сериозни реакции към инфузията след единична интравенозна доза. В тези проучвания 2,2% от 785</w:t>
      </w:r>
      <w:r w:rsidRPr="00B144A6">
        <w:t> </w:t>
      </w:r>
      <w:r w:rsidRPr="00B144A6">
        <w:rPr>
          <w:bCs/>
        </w:rPr>
        <w:t>пациенти, лекувани с плацебо, и 1,9% от 790</w:t>
      </w:r>
      <w:r w:rsidRPr="00B144A6">
        <w:t> </w:t>
      </w:r>
      <w:r w:rsidRPr="00B144A6">
        <w:rPr>
          <w:bCs/>
        </w:rPr>
        <w:t xml:space="preserve">пациенти, лекувани с препоръчителната доза устекинумаб, съобщават нежелани събития, възникнали по време на или в рамките на един час от инфузията. </w:t>
      </w:r>
      <w:r w:rsidRPr="00B144A6">
        <w:rPr>
          <w:iCs/>
        </w:rPr>
        <w:t xml:space="preserve">По време на постмаркетинговото наблюдение се съобщават </w:t>
      </w:r>
      <w:r w:rsidRPr="00B144A6">
        <w:t xml:space="preserve">сериозни </w:t>
      </w:r>
      <w:r w:rsidRPr="00B144A6">
        <w:rPr>
          <w:iCs/>
        </w:rPr>
        <w:t xml:space="preserve">реакции, свързани с инфузията, включително анафилактични реакции към инфузията </w:t>
      </w:r>
      <w:r w:rsidRPr="00B144A6">
        <w:t>(вж. точка 4.4).</w:t>
      </w:r>
    </w:p>
    <w:p w14:paraId="2F4B38C0" w14:textId="77777777" w:rsidR="00DA0EDF" w:rsidRPr="00B144A6" w:rsidRDefault="00DA0EDF">
      <w:pPr>
        <w:tabs>
          <w:tab w:val="clear" w:pos="567"/>
        </w:tabs>
        <w:rPr>
          <w:bCs/>
        </w:rPr>
      </w:pPr>
    </w:p>
    <w:p w14:paraId="73CCED2C" w14:textId="77777777" w:rsidR="00DA0EDF" w:rsidRPr="00B144A6" w:rsidRDefault="00786890">
      <w:pPr>
        <w:keepNext/>
        <w:tabs>
          <w:tab w:val="clear" w:pos="567"/>
        </w:tabs>
        <w:rPr>
          <w:i/>
        </w:rPr>
      </w:pPr>
      <w:r w:rsidRPr="00B144A6">
        <w:rPr>
          <w:i/>
        </w:rPr>
        <w:t>Педиатрична популация</w:t>
      </w:r>
    </w:p>
    <w:p w14:paraId="17B39F82" w14:textId="77777777" w:rsidR="00DA0EDF" w:rsidRPr="00B144A6" w:rsidRDefault="00786890">
      <w:pPr>
        <w:tabs>
          <w:tab w:val="clear" w:pos="567"/>
        </w:tabs>
      </w:pPr>
      <w:r w:rsidRPr="00B144A6">
        <w:t>Педиатрични пациенти на 6 години и по-големи с плаков псориазис</w:t>
      </w:r>
    </w:p>
    <w:p w14:paraId="60FAEEB4" w14:textId="77777777" w:rsidR="00DA0EDF" w:rsidRPr="00B144A6" w:rsidRDefault="00786890">
      <w:pPr>
        <w:tabs>
          <w:tab w:val="clear" w:pos="567"/>
        </w:tabs>
      </w:pPr>
      <w:r w:rsidRPr="00B144A6">
        <w:t>Безопасността на устекинумаб е проучена в две проучвания фаза 3 при педиатрични пациенти с умерен до тежък плаков псориазис. Първото проучване е при 110 пациенти на възраст от 12 до 17 години, лекувани в продължение на 60 седмици, а второто проучване е при 44 пациенти на възраст от 6 до 11 години, лекувани в продължение на 56 седмици. Като цяло съобщените нежелани събития в тези две проучвания с данни за безопасност до 1 година са подобни на тези, наблюдавани в предишни проучвания при възрастни с плаков псориазис.</w:t>
      </w:r>
    </w:p>
    <w:p w14:paraId="15A45D3D" w14:textId="77777777" w:rsidR="00DA0EDF" w:rsidRPr="00B144A6" w:rsidRDefault="00DA0EDF">
      <w:pPr>
        <w:tabs>
          <w:tab w:val="clear" w:pos="567"/>
        </w:tabs>
      </w:pPr>
    </w:p>
    <w:p w14:paraId="5D99AB93" w14:textId="77777777" w:rsidR="00DA0EDF" w:rsidRPr="00B144A6" w:rsidRDefault="00786890">
      <w:pPr>
        <w:keepNext/>
        <w:tabs>
          <w:tab w:val="clear" w:pos="567"/>
          <w:tab w:val="left" w:pos="720"/>
        </w:tabs>
        <w:rPr>
          <w:szCs w:val="22"/>
          <w:u w:val="single"/>
        </w:rPr>
      </w:pPr>
      <w:r w:rsidRPr="00B144A6">
        <w:rPr>
          <w:szCs w:val="22"/>
          <w:u w:val="single"/>
        </w:rPr>
        <w:t>Съобщаване на подозирани нежелани реакции</w:t>
      </w:r>
    </w:p>
    <w:p w14:paraId="6B580C01" w14:textId="77777777" w:rsidR="00DA0EDF" w:rsidRPr="00B144A6" w:rsidRDefault="00786890">
      <w:pPr>
        <w:tabs>
          <w:tab w:val="clear" w:pos="567"/>
        </w:tabs>
        <w:rPr>
          <w:szCs w:val="22"/>
        </w:rPr>
      </w:pPr>
      <w:r w:rsidRPr="00B144A6">
        <w:rPr>
          <w:szCs w:val="22"/>
        </w:rPr>
        <w:t xml:space="preserve">Съобщаването на подозирани нежелани реакции след разрешаване за употреба на лекарствения продукт е важно. Това позволява да продължи наблюдението на съотношението полза/риск за лекарствения продукт. От медицинските специалисти се изисква да съобщават всяка подозирана нежелана реакция чрез </w:t>
      </w:r>
      <w:r w:rsidRPr="00B144A6">
        <w:rPr>
          <w:szCs w:val="22"/>
          <w:highlight w:val="lightGray"/>
        </w:rPr>
        <w:t xml:space="preserve">национална система за съобщаване, посочена в </w:t>
      </w:r>
      <w:hyperlink r:id="rId16">
        <w:r w:rsidRPr="00B144A6">
          <w:rPr>
            <w:rStyle w:val="Hyperlink"/>
            <w:szCs w:val="22"/>
            <w:highlight w:val="lightGray"/>
          </w:rPr>
          <w:t>Приложение V</w:t>
        </w:r>
      </w:hyperlink>
      <w:r w:rsidRPr="00B144A6">
        <w:rPr>
          <w:szCs w:val="22"/>
        </w:rPr>
        <w:t>.</w:t>
      </w:r>
    </w:p>
    <w:p w14:paraId="2BD167E5" w14:textId="77777777" w:rsidR="00DA0EDF" w:rsidRPr="00B144A6" w:rsidRDefault="00DA0EDF">
      <w:pPr>
        <w:tabs>
          <w:tab w:val="clear" w:pos="567"/>
        </w:tabs>
      </w:pPr>
    </w:p>
    <w:p w14:paraId="1B8B7477" w14:textId="77777777" w:rsidR="00DA0EDF" w:rsidRPr="00B144A6" w:rsidRDefault="00786890">
      <w:pPr>
        <w:keepNext/>
        <w:ind w:left="567" w:hanging="567"/>
        <w:outlineLvl w:val="2"/>
        <w:rPr>
          <w:b/>
          <w:bCs/>
        </w:rPr>
      </w:pPr>
      <w:r w:rsidRPr="00B144A6">
        <w:rPr>
          <w:b/>
          <w:bCs/>
        </w:rPr>
        <w:t>4.9</w:t>
      </w:r>
      <w:r w:rsidRPr="00B144A6">
        <w:rPr>
          <w:b/>
          <w:bCs/>
        </w:rPr>
        <w:tab/>
        <w:t>Предозиране</w:t>
      </w:r>
    </w:p>
    <w:p w14:paraId="4FFFBC84" w14:textId="77777777" w:rsidR="00DA0EDF" w:rsidRPr="00B144A6" w:rsidRDefault="00DA0EDF">
      <w:pPr>
        <w:keepNext/>
      </w:pPr>
    </w:p>
    <w:p w14:paraId="20EFF224" w14:textId="77777777" w:rsidR="00DA0EDF" w:rsidRPr="00B144A6" w:rsidRDefault="00786890">
      <w:pPr>
        <w:tabs>
          <w:tab w:val="clear" w:pos="567"/>
        </w:tabs>
      </w:pPr>
      <w:r w:rsidRPr="00B144A6">
        <w:t>Единични дози до 6 mg/kg са прилагани интравенозно в клинични проучвания без ограничаваща дозата токсичност. В случай на предозиране се препоръчва пациентите да се наблюдават за признаци или симптоми на нежелани реакции и незабавно да се приложи подходящо симптоматично лечение.</w:t>
      </w:r>
    </w:p>
    <w:p w14:paraId="30290EEB" w14:textId="77777777" w:rsidR="00DA0EDF" w:rsidRPr="00B144A6" w:rsidRDefault="00DA0EDF">
      <w:pPr>
        <w:tabs>
          <w:tab w:val="clear" w:pos="567"/>
        </w:tabs>
      </w:pPr>
    </w:p>
    <w:p w14:paraId="322E1DEC" w14:textId="77777777" w:rsidR="00DA0EDF" w:rsidRPr="00B144A6" w:rsidRDefault="00DA0EDF">
      <w:pPr>
        <w:tabs>
          <w:tab w:val="clear" w:pos="567"/>
        </w:tabs>
      </w:pPr>
    </w:p>
    <w:p w14:paraId="2E3EA454" w14:textId="77777777" w:rsidR="00DA0EDF" w:rsidRPr="00B144A6" w:rsidRDefault="00786890">
      <w:pPr>
        <w:keepNext/>
        <w:ind w:left="567" w:hanging="567"/>
        <w:outlineLvl w:val="1"/>
        <w:rPr>
          <w:b/>
          <w:bCs/>
        </w:rPr>
      </w:pPr>
      <w:r w:rsidRPr="00B144A6">
        <w:rPr>
          <w:b/>
          <w:bCs/>
        </w:rPr>
        <w:t>5.</w:t>
      </w:r>
      <w:r w:rsidRPr="00B144A6">
        <w:rPr>
          <w:b/>
          <w:bCs/>
        </w:rPr>
        <w:tab/>
        <w:t>ФАРМАКОЛОГИЧНИ СВОЙСТВА</w:t>
      </w:r>
    </w:p>
    <w:p w14:paraId="3432E9D5" w14:textId="77777777" w:rsidR="00DA0EDF" w:rsidRPr="00B144A6" w:rsidRDefault="00DA0EDF">
      <w:pPr>
        <w:keepNext/>
        <w:rPr>
          <w:bCs/>
        </w:rPr>
      </w:pPr>
    </w:p>
    <w:p w14:paraId="20415684" w14:textId="77777777" w:rsidR="00DA0EDF" w:rsidRPr="00B144A6" w:rsidRDefault="00786890">
      <w:pPr>
        <w:keepNext/>
        <w:ind w:left="567" w:hanging="567"/>
        <w:outlineLvl w:val="2"/>
        <w:rPr>
          <w:b/>
          <w:bCs/>
        </w:rPr>
      </w:pPr>
      <w:r w:rsidRPr="00B144A6">
        <w:rPr>
          <w:b/>
          <w:bCs/>
        </w:rPr>
        <w:t>5.1</w:t>
      </w:r>
      <w:r w:rsidRPr="00B144A6">
        <w:rPr>
          <w:b/>
          <w:bCs/>
        </w:rPr>
        <w:tab/>
        <w:t>Фармакодинамични свойства</w:t>
      </w:r>
    </w:p>
    <w:p w14:paraId="05A0BA08" w14:textId="77777777" w:rsidR="00DA0EDF" w:rsidRPr="00B144A6" w:rsidRDefault="00DA0EDF">
      <w:pPr>
        <w:keepNext/>
        <w:tabs>
          <w:tab w:val="clear" w:pos="567"/>
        </w:tabs>
      </w:pPr>
    </w:p>
    <w:p w14:paraId="020D819A" w14:textId="77777777" w:rsidR="00DA0EDF" w:rsidRPr="00B144A6" w:rsidRDefault="00786890">
      <w:r w:rsidRPr="00B144A6">
        <w:t>Фармакотерапевтична група: Имуносупресори, инхибитори на интерлевкина, ATC код: L04AC05</w:t>
      </w:r>
    </w:p>
    <w:p w14:paraId="27A10DCE" w14:textId="77777777" w:rsidR="00453572" w:rsidRPr="00B144A6" w:rsidRDefault="00453572"/>
    <w:p w14:paraId="43DE6DC3" w14:textId="4756A592" w:rsidR="00453572" w:rsidRPr="00B144A6" w:rsidRDefault="00453572" w:rsidP="00453572">
      <w:pPr>
        <w:autoSpaceDE w:val="0"/>
        <w:autoSpaceDN w:val="0"/>
        <w:adjustRightInd w:val="0"/>
        <w:rPr>
          <w:b/>
          <w:i/>
          <w:szCs w:val="22"/>
        </w:rPr>
      </w:pPr>
      <w:r w:rsidRPr="00B144A6">
        <w:t>Pyzchiva</w:t>
      </w:r>
      <w:r w:rsidRPr="00B144A6">
        <w:rPr>
          <w:iCs/>
          <w:noProof/>
        </w:rPr>
        <w:t xml:space="preserve"> </w:t>
      </w:r>
      <w:r w:rsidRPr="00B144A6">
        <w:rPr>
          <w:szCs w:val="22"/>
        </w:rPr>
        <w:t xml:space="preserve">е биоподобен лекарствен продукт. Подробна информация е предоставена на уебсайта на Европейската агенция по лекарствата </w:t>
      </w:r>
      <w:hyperlink r:id="rId17" w:history="1">
        <w:r w:rsidR="00504D50" w:rsidRPr="00B144A6">
          <w:rPr>
            <w:rStyle w:val="Hyperlink"/>
            <w:szCs w:val="22"/>
          </w:rPr>
          <w:t>http</w:t>
        </w:r>
        <w:r w:rsidR="00504D50" w:rsidRPr="00B144A6">
          <w:rPr>
            <w:rStyle w:val="Hyperlink"/>
          </w:rPr>
          <w:t>s</w:t>
        </w:r>
        <w:r w:rsidR="00504D50" w:rsidRPr="00B144A6">
          <w:rPr>
            <w:rStyle w:val="Hyperlink"/>
            <w:szCs w:val="22"/>
          </w:rPr>
          <w:t>://www.ema.europa.eu</w:t>
        </w:r>
      </w:hyperlink>
      <w:r w:rsidRPr="00B144A6">
        <w:rPr>
          <w:szCs w:val="22"/>
        </w:rPr>
        <w:t>.</w:t>
      </w:r>
    </w:p>
    <w:p w14:paraId="5B31A95D" w14:textId="77777777" w:rsidR="00DA0EDF" w:rsidRPr="00B144A6" w:rsidRDefault="00DA0EDF">
      <w:pPr>
        <w:tabs>
          <w:tab w:val="clear" w:pos="567"/>
        </w:tabs>
      </w:pPr>
    </w:p>
    <w:p w14:paraId="1B3B4C60" w14:textId="77777777" w:rsidR="00DA0EDF" w:rsidRPr="00B144A6" w:rsidRDefault="00786890">
      <w:pPr>
        <w:keepNext/>
        <w:rPr>
          <w:bCs/>
          <w:iCs/>
        </w:rPr>
      </w:pPr>
      <w:r w:rsidRPr="00B144A6">
        <w:rPr>
          <w:u w:val="single"/>
        </w:rPr>
        <w:t>Механизъм на действие</w:t>
      </w:r>
    </w:p>
    <w:p w14:paraId="4CEDC575" w14:textId="5203864B" w:rsidR="00DA0EDF" w:rsidRPr="00B144A6" w:rsidRDefault="00786890">
      <w:pPr>
        <w:rPr>
          <w:szCs w:val="22"/>
        </w:rPr>
      </w:pPr>
      <w:r w:rsidRPr="00B144A6">
        <w:rPr>
          <w:iCs/>
        </w:rPr>
        <w:t>Устекинумаб е изцяло човешко IgG1κ моноклонално антитяло, което се свързва със специфичност към общата протеинова субединица p40 на човешки</w:t>
      </w:r>
      <w:r w:rsidR="004D5C40" w:rsidRPr="00B144A6">
        <w:rPr>
          <w:iCs/>
        </w:rPr>
        <w:t>те</w:t>
      </w:r>
      <w:r w:rsidRPr="00B144A6">
        <w:rPr>
          <w:iCs/>
        </w:rPr>
        <w:t xml:space="preserve"> цитокини интерлевкин (IL)-12 и IL-23. Устекинумаб потиска биоактивността на човешките IL-12 и IL-23, като предотвратява свързването на </w:t>
      </w:r>
      <w:r w:rsidRPr="00B144A6">
        <w:t>p</w:t>
      </w:r>
      <w:r w:rsidRPr="00B144A6">
        <w:rPr>
          <w:iCs/>
        </w:rPr>
        <w:t>40 с IL-12R</w:t>
      </w:r>
      <w:r w:rsidR="009217C0" w:rsidRPr="00B144A6">
        <w:rPr>
          <w:rFonts w:eastAsia="Symbol"/>
        </w:rPr>
        <w:t>β</w:t>
      </w:r>
      <w:r w:rsidRPr="00B144A6">
        <w:rPr>
          <w:iCs/>
        </w:rPr>
        <w:t>1 рецепторен протеин, разположен на повърхността на имунните клетки. Устекинумаб не може да се свърже с IL-12 или с IL-23, които вече са свързани с IL-12R</w:t>
      </w:r>
      <w:r w:rsidR="009217C0" w:rsidRPr="00B144A6">
        <w:rPr>
          <w:rFonts w:eastAsia="Symbol"/>
        </w:rPr>
        <w:t>β</w:t>
      </w:r>
      <w:r w:rsidRPr="00B144A6">
        <w:rPr>
          <w:iCs/>
        </w:rPr>
        <w:t xml:space="preserve">1 рецептори по клетъчната повърхност. Следователно е малко вероятно устекинумаб да участва в комплемент- или </w:t>
      </w:r>
      <w:r w:rsidRPr="00B144A6">
        <w:t>антитяло-</w:t>
      </w:r>
      <w:r w:rsidRPr="00B144A6">
        <w:rPr>
          <w:iCs/>
        </w:rPr>
        <w:t xml:space="preserve">медиираната </w:t>
      </w:r>
      <w:r w:rsidRPr="00B144A6">
        <w:t>цитотоксичност</w:t>
      </w:r>
      <w:r w:rsidRPr="00B144A6">
        <w:rPr>
          <w:iCs/>
        </w:rPr>
        <w:t xml:space="preserve"> на клетките с рецептори за IL-12 и/или IL-23. IL-12 и IL-23 са хетеродимерни цитокини, секретирани от активирани антиген</w:t>
      </w:r>
      <w:r w:rsidRPr="00B144A6">
        <w:rPr>
          <w:iCs/>
        </w:rPr>
        <w:noBreakHyphen/>
        <w:t xml:space="preserve">представящи клетки, например макрофаги и дендритни клетки </w:t>
      </w:r>
      <w:r w:rsidRPr="00B144A6">
        <w:rPr>
          <w:szCs w:val="22"/>
        </w:rPr>
        <w:t xml:space="preserve">и двата цитокина участват в имунните функции; IL-12 стимулира естествените клетки убийци (NK) и предизвиква диференциацията на CD4 + Т клетките към Т 1 хелперен (Th1) фенотип, IL-23 индуцира пътя на Т 17 хелперите (Th17). </w:t>
      </w:r>
      <w:r w:rsidRPr="00B144A6">
        <w:rPr>
          <w:iCs/>
          <w:szCs w:val="22"/>
        </w:rPr>
        <w:t>Абнормната регулация на IL-12 и IL-23 обаче се свързва с имунномедиирани заболявания като псориазис,</w:t>
      </w:r>
      <w:r w:rsidRPr="00B144A6">
        <w:rPr>
          <w:szCs w:val="22"/>
        </w:rPr>
        <w:t xml:space="preserve"> псориатичен артрит, болест на </w:t>
      </w:r>
      <w:r w:rsidRPr="00B144A6">
        <w:t>Crohn</w:t>
      </w:r>
      <w:r w:rsidRPr="00B144A6">
        <w:rPr>
          <w:szCs w:val="22"/>
        </w:rPr>
        <w:t>.</w:t>
      </w:r>
    </w:p>
    <w:p w14:paraId="58BCF763" w14:textId="77777777" w:rsidR="00DA0EDF" w:rsidRPr="00B144A6" w:rsidRDefault="00DA0EDF">
      <w:pPr>
        <w:rPr>
          <w:szCs w:val="22"/>
        </w:rPr>
      </w:pPr>
    </w:p>
    <w:p w14:paraId="646B81A8" w14:textId="434F0DCE" w:rsidR="00DA0EDF" w:rsidRPr="00B144A6" w:rsidRDefault="00786890">
      <w:pPr>
        <w:rPr>
          <w:iCs/>
        </w:rPr>
      </w:pPr>
      <w:r w:rsidRPr="00B144A6">
        <w:rPr>
          <w:iCs/>
        </w:rPr>
        <w:t xml:space="preserve">Чрез свързване на общата субединица р40 на IL-12 и IL-23 устекинумаб може да оказва своите клинични ефекти при псориазис, псориатичен артрит, болест на </w:t>
      </w:r>
      <w:r w:rsidRPr="00B144A6">
        <w:t>Crohn</w:t>
      </w:r>
      <w:r w:rsidRPr="00B144A6">
        <w:rPr>
          <w:iCs/>
        </w:rPr>
        <w:t xml:space="preserve"> чрез прекъсване на пътищата на Th1 и Th17 цитокини, които са в основата на патологията на тези заболявания.</w:t>
      </w:r>
    </w:p>
    <w:p w14:paraId="0B59EB11" w14:textId="77777777" w:rsidR="00DA0EDF" w:rsidRPr="00B144A6" w:rsidRDefault="00DA0EDF"/>
    <w:p w14:paraId="139BA745" w14:textId="77777777" w:rsidR="00DA0EDF" w:rsidRPr="00B144A6" w:rsidRDefault="00786890">
      <w:r w:rsidRPr="00B144A6">
        <w:rPr>
          <w:bCs/>
        </w:rPr>
        <w:t>При пациенти с болест на Crohn лечението с устекинумаб води до намаление на възпалителните маркери, включително C-реактивен протеин (CRP) и фекален калпротектин по време на индукционната фаза, което след това се поддържа през цялата поддържаща фаза</w:t>
      </w:r>
      <w:r w:rsidRPr="00B144A6">
        <w:t>. CRP е оценен по време на продължението на проучването и намаленията, наблюдавани по време на поддържащата фаза, обикновено се запазват до 252 седмица.</w:t>
      </w:r>
    </w:p>
    <w:p w14:paraId="5F16D42E" w14:textId="77777777" w:rsidR="00DA0EDF" w:rsidRPr="00B144A6" w:rsidRDefault="00DA0EDF"/>
    <w:p w14:paraId="09D6C57A" w14:textId="77777777" w:rsidR="00DA0EDF" w:rsidRPr="00B144A6" w:rsidRDefault="00786890">
      <w:pPr>
        <w:keepNext/>
        <w:widowControl w:val="0"/>
        <w:rPr>
          <w:iCs/>
          <w:u w:val="single"/>
        </w:rPr>
      </w:pPr>
      <w:r w:rsidRPr="00B144A6">
        <w:rPr>
          <w:iCs/>
          <w:u w:val="single"/>
        </w:rPr>
        <w:t>Имунизации</w:t>
      </w:r>
    </w:p>
    <w:p w14:paraId="0F6287DB" w14:textId="5D8A4221" w:rsidR="00DA0EDF" w:rsidRPr="00B144A6" w:rsidRDefault="00786890">
      <w:r w:rsidRPr="00B144A6">
        <w:t xml:space="preserve">По време на дългосрочното продължение на </w:t>
      </w:r>
      <w:r w:rsidRPr="00B144A6">
        <w:rPr>
          <w:iCs/>
        </w:rPr>
        <w:t>проучване при псориазис</w:t>
      </w:r>
      <w:r w:rsidRPr="00B144A6">
        <w:t> </w:t>
      </w:r>
      <w:r w:rsidRPr="00B144A6">
        <w:rPr>
          <w:iCs/>
        </w:rPr>
        <w:t>2 (PHOENIX 2), възрастните</w:t>
      </w:r>
      <w:r w:rsidRPr="00B144A6">
        <w:t xml:space="preserve"> пациенти, лекувани с </w:t>
      </w:r>
      <w:r w:rsidR="00EE3055" w:rsidRPr="00B144A6">
        <w:t xml:space="preserve">устекинумаб </w:t>
      </w:r>
      <w:r w:rsidRPr="00B144A6">
        <w:t xml:space="preserve">за най-малко 3,5 години, са дали антитяло-отговори на пневмококови полизахаридни ваксини и ваксини срещу тетанус, сходни с тези при контролната група пациенти, получаващи несистемно лечение на псориазис. Сходен процент от </w:t>
      </w:r>
      <w:r w:rsidRPr="00B144A6">
        <w:lastRenderedPageBreak/>
        <w:t xml:space="preserve">възрастните пациенти, лекувани с </w:t>
      </w:r>
      <w:r w:rsidR="00EE3055" w:rsidRPr="00B144A6">
        <w:t xml:space="preserve">устекинумаб </w:t>
      </w:r>
      <w:r w:rsidRPr="00B144A6">
        <w:t>и тези в контролната група, са развили защитни нива на антипневмококови и антитетанични антитела, и титрите на антителата им са сходни.</w:t>
      </w:r>
    </w:p>
    <w:p w14:paraId="52028851" w14:textId="77777777" w:rsidR="00DA0EDF" w:rsidRPr="00B144A6" w:rsidRDefault="00DA0EDF"/>
    <w:p w14:paraId="46346843" w14:textId="77777777" w:rsidR="00DA0EDF" w:rsidRPr="00B144A6" w:rsidRDefault="00786890">
      <w:pPr>
        <w:keepNext/>
        <w:rPr>
          <w:u w:val="single"/>
        </w:rPr>
      </w:pPr>
      <w:r w:rsidRPr="00B144A6">
        <w:rPr>
          <w:u w:val="single"/>
        </w:rPr>
        <w:t>Клинична ефикасност</w:t>
      </w:r>
    </w:p>
    <w:p w14:paraId="6390AE33" w14:textId="77777777" w:rsidR="00DA0EDF" w:rsidRPr="00B144A6" w:rsidRDefault="00DA0EDF">
      <w:pPr>
        <w:keepNext/>
      </w:pPr>
    </w:p>
    <w:p w14:paraId="4077CEE4" w14:textId="77777777" w:rsidR="00DA0EDF" w:rsidRPr="00B144A6" w:rsidRDefault="00786890">
      <w:pPr>
        <w:keepNext/>
        <w:rPr>
          <w:u w:val="single"/>
        </w:rPr>
      </w:pPr>
      <w:r w:rsidRPr="00B144A6">
        <w:rPr>
          <w:u w:val="single"/>
        </w:rPr>
        <w:t>Плаков псориазис (възрастни пациенти)</w:t>
      </w:r>
    </w:p>
    <w:p w14:paraId="4F48DE0A" w14:textId="77777777" w:rsidR="00DA0EDF" w:rsidRPr="00B144A6" w:rsidRDefault="00786890">
      <w:pPr>
        <w:rPr>
          <w:iCs/>
        </w:rPr>
      </w:pPr>
      <w:r w:rsidRPr="00B144A6">
        <w:rPr>
          <w:iCs/>
        </w:rPr>
        <w:t xml:space="preserve">Безопасността и ефикасността на устекинумаб са оценени при 1 996 пациенти в две рандомизирани, двойно-слепи, плацебо контролирани проучвания при пациенти с умерен до тежък плаков псориазис, кандидати за фототерапия или системна терапия. </w:t>
      </w:r>
      <w:r w:rsidRPr="00B144A6">
        <w:t>Освен това в едно рандомизирано, активно контролирано проучване със заслепен оценител е сравнено действието на устекинумаб и етанерцепт при пациенти с умерен до тежък плаков псориазис, които не са се повлияли, проявили са непоносимост или са имали противопоказание към циклоспорин, МТХ или ПУВА терапия.</w:t>
      </w:r>
    </w:p>
    <w:p w14:paraId="397AFDF9" w14:textId="77777777" w:rsidR="00DA0EDF" w:rsidRPr="00B144A6" w:rsidRDefault="00DA0EDF">
      <w:pPr>
        <w:rPr>
          <w:iCs/>
        </w:rPr>
      </w:pPr>
    </w:p>
    <w:p w14:paraId="3E6E1937" w14:textId="68B195E6" w:rsidR="00DA0EDF" w:rsidRPr="00B144A6" w:rsidRDefault="00786890">
      <w:pPr>
        <w:rPr>
          <w:iCs/>
        </w:rPr>
      </w:pPr>
      <w:r w:rsidRPr="00B144A6">
        <w:rPr>
          <w:iCs/>
        </w:rPr>
        <w:t xml:space="preserve">В проучване при псориазис 1 (PHOENIX 1) са оценени 766 пациенти. 53% от тях не са се повлияли, проявили са непоносимост или са имали противопоказание към друга системна терапия. Пациентите, рандомизирани за лечение с устекинумаб, са приели дози от 45 mg или 90 mg в седмици 0 и 4 и са продължили да приемат същата доза на всеки 12 седмици. Пациентите, рандомизирани за лечение с плацебо в седмици 0 и 4, са преминали към лечение с устекинумаб (45 mg или 90 mg) в седмици 12 и 16, след което са продължили да приемат същата доза на всеки 12 седмици. Пациенти, първоначално рандомизирани за лечение с устекинумаб, които са достигнали ниво на повлияване 75 по </w:t>
      </w:r>
      <w:r w:rsidRPr="00B144A6">
        <w:t xml:space="preserve">индекса за </w:t>
      </w:r>
      <w:r w:rsidR="00AC1BE4" w:rsidRPr="00B144A6">
        <w:t>площ на засягане</w:t>
      </w:r>
      <w:r w:rsidRPr="00B144A6">
        <w:t xml:space="preserve"> и тежест на псориазис (</w:t>
      </w:r>
      <w:r w:rsidR="00CD48A7" w:rsidRPr="00B144A6">
        <w:rPr>
          <w:iCs/>
          <w:color w:val="000000" w:themeColor="text1"/>
        </w:rPr>
        <w:t>Psoriasis Area and Severity Index, </w:t>
      </w:r>
      <w:r w:rsidRPr="00B144A6">
        <w:t xml:space="preserve">PASI) </w:t>
      </w:r>
      <w:r w:rsidRPr="00B144A6">
        <w:rPr>
          <w:iCs/>
        </w:rPr>
        <w:t xml:space="preserve">(подобрение по PASI от минимум 75% в сравнение с изходните стойности) в седмици 28 и 40, са повторно рандомизирани за лечение с устекинумаб на всеки 12 седмици или с плацебо (т.е. оттегляне от терапията). Пациентите, повторно рандомизирани за лечение с плацебо в седмица 40, са възобновили терапията с </w:t>
      </w:r>
      <w:r w:rsidR="003550E7" w:rsidRPr="00B144A6">
        <w:rPr>
          <w:iCs/>
        </w:rPr>
        <w:t>устекинумаб</w:t>
      </w:r>
      <w:r w:rsidR="003550E7" w:rsidRPr="00B144A6" w:rsidDel="003550E7">
        <w:rPr>
          <w:iCs/>
        </w:rPr>
        <w:t xml:space="preserve"> </w:t>
      </w:r>
      <w:r w:rsidRPr="00B144A6">
        <w:rPr>
          <w:iCs/>
        </w:rPr>
        <w:t>в първоначалната си схема на дозиране, след като подобрението им по PASI в седмица 40 е намаляло с минимум 50%. Всички пациенти са проследени за период до 76 седмици след първото приложение на изследваното лечение.</w:t>
      </w:r>
    </w:p>
    <w:p w14:paraId="20CA3211" w14:textId="77777777" w:rsidR="00DA0EDF" w:rsidRPr="00B144A6" w:rsidRDefault="00DA0EDF">
      <w:pPr>
        <w:rPr>
          <w:iCs/>
        </w:rPr>
      </w:pPr>
    </w:p>
    <w:p w14:paraId="07EF7CE9" w14:textId="77777777" w:rsidR="00DA0EDF" w:rsidRPr="00B144A6" w:rsidRDefault="00786890">
      <w:pPr>
        <w:rPr>
          <w:iCs/>
        </w:rPr>
      </w:pPr>
      <w:r w:rsidRPr="00B144A6">
        <w:rPr>
          <w:iCs/>
        </w:rPr>
        <w:t>В проучване при псориазис 2 (PHOENIX 2) са оценени 1 230 пациенти. 61% от тях не са се повлияли, проявили са непоносимост или са имали противопоказание към друга системна терапия. Пациентите, рандомизирани за лечение с устекинумаб, са приели дози от 45 mg или 90 mg в седмици 0 и 4, последвани от допълнителна доза в седмица 16. Пациентите, рандомизирани за лечение с плацебо в седмици 0 и 4, са преминали към лечение с устекинумаб (45 mg или 90 mg) в седмици 12 и 16. Всички пациенти са проследени за период до 52 седмици след първото приложение на изследваното лечение.</w:t>
      </w:r>
    </w:p>
    <w:p w14:paraId="0997BC1B" w14:textId="77777777" w:rsidR="00DA0EDF" w:rsidRPr="00B144A6" w:rsidRDefault="00DA0EDF">
      <w:pPr>
        <w:rPr>
          <w:iCs/>
        </w:rPr>
      </w:pPr>
    </w:p>
    <w:p w14:paraId="1D1819E6" w14:textId="77777777" w:rsidR="00DA0EDF" w:rsidRPr="00B144A6" w:rsidRDefault="00786890">
      <w:r w:rsidRPr="00B144A6">
        <w:t>В проучване при псориазис 3 (ACCEPT) са оценени 903 пациенти с умерен до тежък псориазис, които не са се повлияли, проявили са непоносимост или са имали противопоказание към друга системна терапия. Сравнена е ефикасността на устекинумаб с тази на етанерцепт и е оценена безопасността на устекинумаб и етанерцепт. По време на 12-седмичната активно контролирана част от проучването пациентите са рандомизирани да приемат етанерцепт (50 mg два пъти седмично), устекинумаб 45 mg в седмици 0 и 4 или устекинумаб 90 mg в седмици 0 и 4.</w:t>
      </w:r>
    </w:p>
    <w:p w14:paraId="40A647F9" w14:textId="77777777" w:rsidR="00DA0EDF" w:rsidRPr="00B144A6" w:rsidRDefault="00DA0EDF">
      <w:pPr>
        <w:rPr>
          <w:iCs/>
        </w:rPr>
      </w:pPr>
    </w:p>
    <w:p w14:paraId="4623F6DF" w14:textId="37D11C7C" w:rsidR="00DA0EDF" w:rsidRPr="00B144A6" w:rsidRDefault="00786890">
      <w:pPr>
        <w:rPr>
          <w:iCs/>
        </w:rPr>
      </w:pPr>
      <w:r w:rsidRPr="00B144A6">
        <w:rPr>
          <w:iCs/>
        </w:rPr>
        <w:t>Изходните характеристики на заболяването са принципно последователни във всички групи на лечение в проучване при псориазис 1 и 2 с медиана на PASI скора на изходно ниво от 17 до 18, с медиана на телесна повърхност (BSA) на изходно ниво ≥</w:t>
      </w:r>
      <w:r w:rsidRPr="00B144A6">
        <w:t> </w:t>
      </w:r>
      <w:r w:rsidRPr="00B144A6">
        <w:rPr>
          <w:iCs/>
        </w:rPr>
        <w:t>20 и с медиана на дерматологичен индекс за качество на живот (</w:t>
      </w:r>
      <w:r w:rsidR="00CD48A7" w:rsidRPr="00B144A6">
        <w:rPr>
          <w:iCs/>
          <w:color w:val="000000" w:themeColor="text1"/>
        </w:rPr>
        <w:t xml:space="preserve">Dermatology Life Quality Index, </w:t>
      </w:r>
      <w:r w:rsidRPr="00B144A6">
        <w:rPr>
          <w:iCs/>
        </w:rPr>
        <w:t>DLQI) в границите от 10 до 12. Близо една трета (проучване при псориазис 1) и една четвърт (проучване при псориазис 2) от пациентите имат псориатичен артрит (PsA). Подобна тежест на заболяването се наблюдава и при проучване при псориазис 3.</w:t>
      </w:r>
    </w:p>
    <w:p w14:paraId="6CC29390" w14:textId="77777777" w:rsidR="00DA0EDF" w:rsidRPr="00B144A6" w:rsidRDefault="00DA0EDF">
      <w:pPr>
        <w:rPr>
          <w:iCs/>
        </w:rPr>
      </w:pPr>
    </w:p>
    <w:p w14:paraId="7FA3F13F" w14:textId="6C29DFAB" w:rsidR="00DA0EDF" w:rsidRPr="00B144A6" w:rsidRDefault="00786890">
      <w:pPr>
        <w:rPr>
          <w:iCs/>
        </w:rPr>
      </w:pPr>
      <w:r w:rsidRPr="00B144A6">
        <w:rPr>
          <w:iCs/>
        </w:rPr>
        <w:t xml:space="preserve">Първичната крайна точка в тези проучвания е съотношението на пациентите, достигнали ниво на повлияване по PASI 75 спрямо изходните стойности в седмица 12 (вж. таблици </w:t>
      </w:r>
      <w:r w:rsidR="00B4071F" w:rsidRPr="00B144A6">
        <w:rPr>
          <w:iCs/>
        </w:rPr>
        <w:t xml:space="preserve">3 </w:t>
      </w:r>
      <w:r w:rsidRPr="00B144A6">
        <w:rPr>
          <w:iCs/>
        </w:rPr>
        <w:t xml:space="preserve">и </w:t>
      </w:r>
      <w:r w:rsidR="00B4071F" w:rsidRPr="00B144A6">
        <w:rPr>
          <w:iCs/>
        </w:rPr>
        <w:t>4</w:t>
      </w:r>
      <w:r w:rsidRPr="00B144A6">
        <w:rPr>
          <w:iCs/>
        </w:rPr>
        <w:t>).</w:t>
      </w:r>
    </w:p>
    <w:p w14:paraId="4F6AFA7E" w14:textId="77777777" w:rsidR="00DA0EDF" w:rsidRPr="00B144A6" w:rsidRDefault="00DA0EDF">
      <w:pPr>
        <w:rPr>
          <w:iCs/>
        </w:rPr>
      </w:pPr>
    </w:p>
    <w:p w14:paraId="5618904F" w14:textId="6B6FF861" w:rsidR="00DA0EDF" w:rsidRPr="00B144A6" w:rsidRDefault="00786890" w:rsidP="00E5322E">
      <w:pPr>
        <w:keepNext/>
        <w:ind w:left="1134" w:hanging="1134"/>
        <w:rPr>
          <w:b/>
          <w:bCs/>
        </w:rPr>
      </w:pPr>
      <w:r w:rsidRPr="00B144A6">
        <w:rPr>
          <w:b/>
          <w:bCs/>
        </w:rPr>
        <w:lastRenderedPageBreak/>
        <w:t>Таблица </w:t>
      </w:r>
      <w:r w:rsidR="00B4071F" w:rsidRPr="00B144A6">
        <w:rPr>
          <w:b/>
          <w:bCs/>
        </w:rPr>
        <w:t>3</w:t>
      </w:r>
      <w:r w:rsidR="00EE3055" w:rsidRPr="00B144A6">
        <w:rPr>
          <w:b/>
          <w:bCs/>
        </w:rPr>
        <w:t>:</w:t>
      </w:r>
      <w:r w:rsidRPr="00B144A6">
        <w:rPr>
          <w:b/>
          <w:bCs/>
        </w:rPr>
        <w:tab/>
        <w:t>Обобщение на клиничното повлияване в проучване при псориазис 1 (PHOENIX 1) и проучване при псориазис 2 (PHOENIX 2)</w:t>
      </w:r>
    </w:p>
    <w:tbl>
      <w:tblPr>
        <w:tblW w:w="9072" w:type="dxa"/>
        <w:jc w:val="center"/>
        <w:tblLayout w:type="fixed"/>
        <w:tblLook w:val="0000" w:firstRow="0" w:lastRow="0" w:firstColumn="0" w:lastColumn="0" w:noHBand="0" w:noVBand="0"/>
      </w:tblPr>
      <w:tblGrid>
        <w:gridCol w:w="2118"/>
        <w:gridCol w:w="1391"/>
        <w:gridCol w:w="1390"/>
        <w:gridCol w:w="1284"/>
        <w:gridCol w:w="1499"/>
        <w:gridCol w:w="1390"/>
      </w:tblGrid>
      <w:tr w:rsidR="00DA0EDF" w:rsidRPr="00B144A6" w14:paraId="04C4724B" w14:textId="7777777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07650D0E" w14:textId="77777777" w:rsidR="00DA0EDF" w:rsidRPr="00B144A6" w:rsidRDefault="00DA0EDF">
            <w:pPr>
              <w:keepNext/>
              <w:widowControl w:val="0"/>
            </w:pPr>
          </w:p>
        </w:tc>
        <w:tc>
          <w:tcPr>
            <w:tcW w:w="4065" w:type="dxa"/>
            <w:gridSpan w:val="3"/>
            <w:tcBorders>
              <w:top w:val="single" w:sz="4" w:space="0" w:color="000000"/>
              <w:left w:val="single" w:sz="4" w:space="0" w:color="000000"/>
              <w:bottom w:val="single" w:sz="4" w:space="0" w:color="000000"/>
              <w:right w:val="single" w:sz="4" w:space="0" w:color="000000"/>
            </w:tcBorders>
          </w:tcPr>
          <w:p w14:paraId="4AB28A35" w14:textId="77777777" w:rsidR="00DA0EDF" w:rsidRPr="00B144A6" w:rsidRDefault="00786890">
            <w:pPr>
              <w:keepNext/>
              <w:widowControl w:val="0"/>
              <w:jc w:val="center"/>
              <w:rPr>
                <w:iCs/>
              </w:rPr>
            </w:pPr>
            <w:r w:rsidRPr="00B144A6">
              <w:rPr>
                <w:iCs/>
              </w:rPr>
              <w:t>Седмица 12</w:t>
            </w:r>
          </w:p>
          <w:p w14:paraId="3E6CEEF7" w14:textId="77777777" w:rsidR="00DA0EDF" w:rsidRPr="00B144A6" w:rsidRDefault="00786890">
            <w:pPr>
              <w:keepNext/>
              <w:widowControl w:val="0"/>
              <w:jc w:val="center"/>
              <w:rPr>
                <w:iCs/>
              </w:rPr>
            </w:pPr>
            <w:r w:rsidRPr="00B144A6">
              <w:rPr>
                <w:iCs/>
              </w:rPr>
              <w:t>2 дози (седмица 0 и седмица 4)</w:t>
            </w:r>
          </w:p>
        </w:tc>
        <w:tc>
          <w:tcPr>
            <w:tcW w:w="2889" w:type="dxa"/>
            <w:gridSpan w:val="2"/>
            <w:tcBorders>
              <w:top w:val="single" w:sz="4" w:space="0" w:color="000000"/>
              <w:left w:val="single" w:sz="4" w:space="0" w:color="000000"/>
              <w:bottom w:val="single" w:sz="4" w:space="0" w:color="000000"/>
              <w:right w:val="single" w:sz="4" w:space="0" w:color="000000"/>
            </w:tcBorders>
          </w:tcPr>
          <w:p w14:paraId="74186028" w14:textId="77777777" w:rsidR="00DA0EDF" w:rsidRPr="00B144A6" w:rsidRDefault="00786890">
            <w:pPr>
              <w:keepNext/>
              <w:widowControl w:val="0"/>
              <w:jc w:val="center"/>
              <w:rPr>
                <w:iCs/>
              </w:rPr>
            </w:pPr>
            <w:r w:rsidRPr="00B144A6">
              <w:rPr>
                <w:iCs/>
              </w:rPr>
              <w:t>Седмица 28</w:t>
            </w:r>
          </w:p>
          <w:p w14:paraId="662DC3FB" w14:textId="77777777" w:rsidR="00DA0EDF" w:rsidRPr="00B144A6" w:rsidRDefault="00786890">
            <w:pPr>
              <w:keepNext/>
              <w:widowControl w:val="0"/>
              <w:jc w:val="center"/>
              <w:rPr>
                <w:iCs/>
              </w:rPr>
            </w:pPr>
            <w:r w:rsidRPr="00B144A6">
              <w:rPr>
                <w:iCs/>
              </w:rPr>
              <w:t>3 дози (седмица 0, седмица 4 и седмица 16)</w:t>
            </w:r>
          </w:p>
        </w:tc>
      </w:tr>
      <w:tr w:rsidR="00DA0EDF" w:rsidRPr="00B144A6" w14:paraId="3B62340D" w14:textId="7777777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7F614F41" w14:textId="77777777" w:rsidR="00DA0EDF" w:rsidRPr="00B144A6" w:rsidRDefault="00DA0EDF">
            <w:pPr>
              <w:keepNext/>
              <w:widowControl w:val="0"/>
            </w:pPr>
          </w:p>
        </w:tc>
        <w:tc>
          <w:tcPr>
            <w:tcW w:w="1391" w:type="dxa"/>
            <w:tcBorders>
              <w:top w:val="single" w:sz="4" w:space="0" w:color="000000"/>
              <w:left w:val="single" w:sz="4" w:space="0" w:color="000000"/>
              <w:bottom w:val="single" w:sz="4" w:space="0" w:color="000000"/>
              <w:right w:val="single" w:sz="4" w:space="0" w:color="000000"/>
            </w:tcBorders>
          </w:tcPr>
          <w:p w14:paraId="532A70AA" w14:textId="77777777" w:rsidR="00DA0EDF" w:rsidRPr="00B144A6" w:rsidRDefault="00786890">
            <w:pPr>
              <w:keepNext/>
              <w:widowControl w:val="0"/>
              <w:jc w:val="center"/>
              <w:rPr>
                <w:iCs/>
              </w:rPr>
            </w:pPr>
            <w:r w:rsidRPr="00B144A6">
              <w:rPr>
                <w:iCs/>
              </w:rPr>
              <w:t>Плацебо</w:t>
            </w:r>
          </w:p>
        </w:tc>
        <w:tc>
          <w:tcPr>
            <w:tcW w:w="1390" w:type="dxa"/>
            <w:tcBorders>
              <w:top w:val="single" w:sz="4" w:space="0" w:color="000000"/>
              <w:left w:val="single" w:sz="4" w:space="0" w:color="000000"/>
              <w:bottom w:val="single" w:sz="4" w:space="0" w:color="000000"/>
              <w:right w:val="single" w:sz="4" w:space="0" w:color="000000"/>
            </w:tcBorders>
          </w:tcPr>
          <w:p w14:paraId="1E3113EF" w14:textId="77777777" w:rsidR="00DA0EDF" w:rsidRPr="00B144A6" w:rsidRDefault="00786890">
            <w:pPr>
              <w:keepNext/>
              <w:widowControl w:val="0"/>
              <w:jc w:val="center"/>
              <w:rPr>
                <w:iCs/>
              </w:rPr>
            </w:pPr>
            <w:r w:rsidRPr="00B144A6">
              <w:rPr>
                <w:iCs/>
              </w:rPr>
              <w:t>45 mg</w:t>
            </w:r>
          </w:p>
        </w:tc>
        <w:tc>
          <w:tcPr>
            <w:tcW w:w="1284" w:type="dxa"/>
            <w:tcBorders>
              <w:top w:val="single" w:sz="4" w:space="0" w:color="000000"/>
              <w:left w:val="single" w:sz="4" w:space="0" w:color="000000"/>
              <w:bottom w:val="single" w:sz="4" w:space="0" w:color="000000"/>
              <w:right w:val="single" w:sz="4" w:space="0" w:color="000000"/>
            </w:tcBorders>
          </w:tcPr>
          <w:p w14:paraId="5BD67A0F" w14:textId="77777777" w:rsidR="00DA0EDF" w:rsidRPr="00B144A6" w:rsidRDefault="00786890">
            <w:pPr>
              <w:keepNext/>
              <w:widowControl w:val="0"/>
              <w:jc w:val="center"/>
              <w:rPr>
                <w:iCs/>
              </w:rPr>
            </w:pPr>
            <w:r w:rsidRPr="00B144A6">
              <w:rPr>
                <w:iCs/>
              </w:rPr>
              <w:t>90 mg</w:t>
            </w:r>
          </w:p>
        </w:tc>
        <w:tc>
          <w:tcPr>
            <w:tcW w:w="1499" w:type="dxa"/>
            <w:tcBorders>
              <w:top w:val="single" w:sz="4" w:space="0" w:color="000000"/>
              <w:left w:val="single" w:sz="4" w:space="0" w:color="000000"/>
              <w:bottom w:val="single" w:sz="4" w:space="0" w:color="000000"/>
              <w:right w:val="single" w:sz="4" w:space="0" w:color="000000"/>
            </w:tcBorders>
          </w:tcPr>
          <w:p w14:paraId="4E15812B" w14:textId="77777777" w:rsidR="00DA0EDF" w:rsidRPr="00B144A6" w:rsidRDefault="00786890">
            <w:pPr>
              <w:keepNext/>
              <w:widowControl w:val="0"/>
              <w:jc w:val="center"/>
              <w:rPr>
                <w:iCs/>
              </w:rPr>
            </w:pPr>
            <w:r w:rsidRPr="00B144A6">
              <w:rPr>
                <w:iCs/>
              </w:rPr>
              <w:t>45 mg</w:t>
            </w:r>
          </w:p>
        </w:tc>
        <w:tc>
          <w:tcPr>
            <w:tcW w:w="1390" w:type="dxa"/>
            <w:tcBorders>
              <w:top w:val="single" w:sz="4" w:space="0" w:color="000000"/>
              <w:left w:val="single" w:sz="4" w:space="0" w:color="000000"/>
              <w:bottom w:val="single" w:sz="4" w:space="0" w:color="000000"/>
              <w:right w:val="single" w:sz="4" w:space="0" w:color="000000"/>
            </w:tcBorders>
          </w:tcPr>
          <w:p w14:paraId="2A0921CB" w14:textId="77777777" w:rsidR="00DA0EDF" w:rsidRPr="00B144A6" w:rsidRDefault="00786890">
            <w:pPr>
              <w:keepNext/>
              <w:widowControl w:val="0"/>
              <w:jc w:val="center"/>
              <w:rPr>
                <w:iCs/>
              </w:rPr>
            </w:pPr>
            <w:r w:rsidRPr="00B144A6">
              <w:rPr>
                <w:iCs/>
              </w:rPr>
              <w:t>90 mg</w:t>
            </w:r>
          </w:p>
        </w:tc>
      </w:tr>
      <w:tr w:rsidR="00DA0EDF" w:rsidRPr="00B144A6" w14:paraId="7AAAE2B3"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41739F41" w14:textId="77777777" w:rsidR="00DA0EDF" w:rsidRPr="00B144A6" w:rsidRDefault="00786890" w:rsidP="008415CA">
            <w:pPr>
              <w:keepNext/>
              <w:widowControl w:val="0"/>
              <w:rPr>
                <w:b/>
                <w:bCs/>
                <w:iCs/>
              </w:rPr>
            </w:pPr>
            <w:r w:rsidRPr="00B144A6">
              <w:rPr>
                <w:b/>
                <w:bCs/>
                <w:iCs/>
              </w:rPr>
              <w:t>Проучване при псориазис 1</w:t>
            </w:r>
          </w:p>
        </w:tc>
        <w:tc>
          <w:tcPr>
            <w:tcW w:w="1391" w:type="dxa"/>
            <w:tcBorders>
              <w:top w:val="single" w:sz="4" w:space="0" w:color="000000"/>
              <w:left w:val="single" w:sz="4" w:space="0" w:color="000000"/>
              <w:bottom w:val="single" w:sz="4" w:space="0" w:color="000000"/>
              <w:right w:val="single" w:sz="4" w:space="0" w:color="000000"/>
            </w:tcBorders>
            <w:vAlign w:val="center"/>
          </w:tcPr>
          <w:p w14:paraId="0BB153DD" w14:textId="77777777" w:rsidR="00DA0EDF" w:rsidRPr="00B144A6" w:rsidRDefault="00DA0EDF" w:rsidP="00FE6E97">
            <w:pPr>
              <w:keepNext/>
              <w:widowControl w:val="0"/>
              <w:jc w:val="center"/>
              <w:rPr>
                <w:iCs/>
              </w:rPr>
            </w:pPr>
          </w:p>
        </w:tc>
        <w:tc>
          <w:tcPr>
            <w:tcW w:w="1390" w:type="dxa"/>
            <w:tcBorders>
              <w:top w:val="single" w:sz="4" w:space="0" w:color="000000"/>
              <w:left w:val="single" w:sz="4" w:space="0" w:color="000000"/>
              <w:bottom w:val="single" w:sz="4" w:space="0" w:color="000000"/>
              <w:right w:val="single" w:sz="4" w:space="0" w:color="000000"/>
            </w:tcBorders>
            <w:vAlign w:val="center"/>
          </w:tcPr>
          <w:p w14:paraId="2CEAF132" w14:textId="77777777" w:rsidR="00DA0EDF" w:rsidRPr="00B144A6" w:rsidRDefault="00DA0EDF" w:rsidP="00FE6E97">
            <w:pPr>
              <w:keepNext/>
              <w:widowControl w:val="0"/>
              <w:jc w:val="center"/>
              <w:rPr>
                <w:iCs/>
              </w:rPr>
            </w:pPr>
          </w:p>
        </w:tc>
        <w:tc>
          <w:tcPr>
            <w:tcW w:w="1284" w:type="dxa"/>
            <w:tcBorders>
              <w:top w:val="single" w:sz="4" w:space="0" w:color="000000"/>
              <w:left w:val="single" w:sz="4" w:space="0" w:color="000000"/>
              <w:bottom w:val="single" w:sz="4" w:space="0" w:color="000000"/>
              <w:right w:val="single" w:sz="4" w:space="0" w:color="000000"/>
            </w:tcBorders>
            <w:vAlign w:val="center"/>
          </w:tcPr>
          <w:p w14:paraId="4C33CF93" w14:textId="77777777" w:rsidR="00DA0EDF" w:rsidRPr="00B144A6" w:rsidRDefault="00DA0EDF" w:rsidP="00FE6E97">
            <w:pPr>
              <w:keepNext/>
              <w:widowControl w:val="0"/>
              <w:jc w:val="center"/>
              <w:rPr>
                <w:iCs/>
              </w:rPr>
            </w:pPr>
          </w:p>
        </w:tc>
        <w:tc>
          <w:tcPr>
            <w:tcW w:w="1499" w:type="dxa"/>
            <w:tcBorders>
              <w:top w:val="single" w:sz="4" w:space="0" w:color="000000"/>
              <w:left w:val="single" w:sz="4" w:space="0" w:color="000000"/>
              <w:bottom w:val="single" w:sz="4" w:space="0" w:color="000000"/>
              <w:right w:val="single" w:sz="4" w:space="0" w:color="000000"/>
            </w:tcBorders>
            <w:vAlign w:val="center"/>
          </w:tcPr>
          <w:p w14:paraId="7AAF0E05" w14:textId="77777777" w:rsidR="00DA0EDF" w:rsidRPr="00B144A6" w:rsidRDefault="00DA0EDF" w:rsidP="00FE6E97">
            <w:pPr>
              <w:keepNext/>
              <w:widowControl w:val="0"/>
              <w:jc w:val="center"/>
              <w:rPr>
                <w:iCs/>
              </w:rPr>
            </w:pPr>
          </w:p>
        </w:tc>
        <w:tc>
          <w:tcPr>
            <w:tcW w:w="1390" w:type="dxa"/>
            <w:tcBorders>
              <w:top w:val="single" w:sz="4" w:space="0" w:color="000000"/>
              <w:left w:val="single" w:sz="4" w:space="0" w:color="000000"/>
              <w:bottom w:val="single" w:sz="4" w:space="0" w:color="000000"/>
              <w:right w:val="single" w:sz="4" w:space="0" w:color="000000"/>
            </w:tcBorders>
            <w:vAlign w:val="center"/>
          </w:tcPr>
          <w:p w14:paraId="28B9CAEE" w14:textId="77777777" w:rsidR="00DA0EDF" w:rsidRPr="00B144A6" w:rsidRDefault="00DA0EDF" w:rsidP="00FE6E97">
            <w:pPr>
              <w:keepNext/>
              <w:widowControl w:val="0"/>
              <w:jc w:val="center"/>
              <w:rPr>
                <w:iCs/>
              </w:rPr>
            </w:pPr>
          </w:p>
        </w:tc>
      </w:tr>
      <w:tr w:rsidR="00DA0EDF" w:rsidRPr="00B144A6" w14:paraId="26FB8EB5"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08C7EFDB" w14:textId="77777777" w:rsidR="00DA0EDF" w:rsidRPr="00B144A6" w:rsidRDefault="00786890">
            <w:pPr>
              <w:widowControl w:val="0"/>
              <w:rPr>
                <w:iCs/>
              </w:rPr>
            </w:pPr>
            <w:r w:rsidRPr="00B144A6">
              <w:t>Брой рандомизирани пациенти</w:t>
            </w:r>
          </w:p>
        </w:tc>
        <w:tc>
          <w:tcPr>
            <w:tcW w:w="1391" w:type="dxa"/>
            <w:tcBorders>
              <w:top w:val="single" w:sz="4" w:space="0" w:color="000000"/>
              <w:left w:val="single" w:sz="4" w:space="0" w:color="000000"/>
              <w:bottom w:val="single" w:sz="4" w:space="0" w:color="000000"/>
              <w:right w:val="single" w:sz="4" w:space="0" w:color="000000"/>
            </w:tcBorders>
            <w:vAlign w:val="center"/>
          </w:tcPr>
          <w:p w14:paraId="79495DBA" w14:textId="77777777" w:rsidR="00DA0EDF" w:rsidRPr="00B144A6" w:rsidRDefault="00786890" w:rsidP="00FE6E97">
            <w:pPr>
              <w:widowControl w:val="0"/>
              <w:jc w:val="center"/>
              <w:rPr>
                <w:iCs/>
              </w:rPr>
            </w:pPr>
            <w:r w:rsidRPr="00B144A6">
              <w:t>255</w:t>
            </w:r>
          </w:p>
        </w:tc>
        <w:tc>
          <w:tcPr>
            <w:tcW w:w="1390" w:type="dxa"/>
            <w:tcBorders>
              <w:top w:val="single" w:sz="4" w:space="0" w:color="000000"/>
              <w:left w:val="single" w:sz="4" w:space="0" w:color="000000"/>
              <w:bottom w:val="single" w:sz="4" w:space="0" w:color="000000"/>
              <w:right w:val="single" w:sz="4" w:space="0" w:color="000000"/>
            </w:tcBorders>
            <w:vAlign w:val="center"/>
          </w:tcPr>
          <w:p w14:paraId="0E9D991E" w14:textId="77777777" w:rsidR="00DA0EDF" w:rsidRPr="00B144A6" w:rsidRDefault="00786890" w:rsidP="00FE6E97">
            <w:pPr>
              <w:widowControl w:val="0"/>
              <w:jc w:val="center"/>
              <w:rPr>
                <w:iCs/>
              </w:rPr>
            </w:pPr>
            <w:r w:rsidRPr="00B144A6">
              <w:t>255</w:t>
            </w:r>
          </w:p>
        </w:tc>
        <w:tc>
          <w:tcPr>
            <w:tcW w:w="1284" w:type="dxa"/>
            <w:tcBorders>
              <w:top w:val="single" w:sz="4" w:space="0" w:color="000000"/>
              <w:left w:val="single" w:sz="4" w:space="0" w:color="000000"/>
              <w:bottom w:val="single" w:sz="4" w:space="0" w:color="000000"/>
              <w:right w:val="single" w:sz="4" w:space="0" w:color="000000"/>
            </w:tcBorders>
            <w:vAlign w:val="center"/>
          </w:tcPr>
          <w:p w14:paraId="4F07C0C8" w14:textId="77777777" w:rsidR="00DA0EDF" w:rsidRPr="00B144A6" w:rsidRDefault="00786890" w:rsidP="00FE6E97">
            <w:pPr>
              <w:widowControl w:val="0"/>
              <w:jc w:val="center"/>
              <w:rPr>
                <w:iCs/>
              </w:rPr>
            </w:pPr>
            <w:r w:rsidRPr="00B144A6">
              <w:t>256</w:t>
            </w:r>
          </w:p>
        </w:tc>
        <w:tc>
          <w:tcPr>
            <w:tcW w:w="1499" w:type="dxa"/>
            <w:tcBorders>
              <w:top w:val="single" w:sz="4" w:space="0" w:color="000000"/>
              <w:left w:val="single" w:sz="4" w:space="0" w:color="000000"/>
              <w:bottom w:val="single" w:sz="4" w:space="0" w:color="000000"/>
              <w:right w:val="single" w:sz="4" w:space="0" w:color="000000"/>
            </w:tcBorders>
            <w:vAlign w:val="center"/>
          </w:tcPr>
          <w:p w14:paraId="777B8AED" w14:textId="77777777" w:rsidR="00DA0EDF" w:rsidRPr="00B144A6" w:rsidRDefault="00786890" w:rsidP="00FE6E97">
            <w:pPr>
              <w:widowControl w:val="0"/>
              <w:jc w:val="center"/>
              <w:rPr>
                <w:iCs/>
              </w:rPr>
            </w:pPr>
            <w:r w:rsidRPr="00B144A6">
              <w:t>250</w:t>
            </w:r>
          </w:p>
        </w:tc>
        <w:tc>
          <w:tcPr>
            <w:tcW w:w="1390" w:type="dxa"/>
            <w:tcBorders>
              <w:top w:val="single" w:sz="4" w:space="0" w:color="000000"/>
              <w:left w:val="single" w:sz="4" w:space="0" w:color="000000"/>
              <w:bottom w:val="single" w:sz="4" w:space="0" w:color="000000"/>
              <w:right w:val="single" w:sz="4" w:space="0" w:color="000000"/>
            </w:tcBorders>
            <w:vAlign w:val="center"/>
          </w:tcPr>
          <w:p w14:paraId="598D90DF" w14:textId="77777777" w:rsidR="00DA0EDF" w:rsidRPr="00B144A6" w:rsidRDefault="00786890" w:rsidP="00FE6E97">
            <w:pPr>
              <w:widowControl w:val="0"/>
              <w:jc w:val="center"/>
              <w:rPr>
                <w:iCs/>
              </w:rPr>
            </w:pPr>
            <w:r w:rsidRPr="00B144A6">
              <w:t>243</w:t>
            </w:r>
          </w:p>
        </w:tc>
      </w:tr>
      <w:tr w:rsidR="00DA0EDF" w:rsidRPr="00B144A6" w14:paraId="69C3AF7C"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vAlign w:val="bottom"/>
          </w:tcPr>
          <w:p w14:paraId="1B9E8B79" w14:textId="77777777" w:rsidR="00DA0EDF" w:rsidRPr="00B144A6" w:rsidRDefault="00786890">
            <w:pPr>
              <w:widowControl w:val="0"/>
              <w:rPr>
                <w:iCs/>
              </w:rPr>
            </w:pPr>
            <w:r w:rsidRPr="00B144A6">
              <w:t xml:space="preserve">Повлияване по PASI 50, бр. (%) </w:t>
            </w:r>
          </w:p>
        </w:tc>
        <w:tc>
          <w:tcPr>
            <w:tcW w:w="1391" w:type="dxa"/>
            <w:tcBorders>
              <w:top w:val="single" w:sz="4" w:space="0" w:color="000000"/>
              <w:left w:val="single" w:sz="4" w:space="0" w:color="000000"/>
              <w:bottom w:val="single" w:sz="4" w:space="0" w:color="000000"/>
              <w:right w:val="single" w:sz="4" w:space="0" w:color="000000"/>
            </w:tcBorders>
            <w:vAlign w:val="center"/>
          </w:tcPr>
          <w:p w14:paraId="2C597301" w14:textId="77777777" w:rsidR="00DA0EDF" w:rsidRPr="00B144A6" w:rsidRDefault="00786890" w:rsidP="00FE6E97">
            <w:pPr>
              <w:widowControl w:val="0"/>
              <w:jc w:val="center"/>
              <w:rPr>
                <w:iCs/>
              </w:rPr>
            </w:pPr>
            <w:r w:rsidRPr="00B144A6">
              <w:t>26 (10%)</w:t>
            </w:r>
          </w:p>
        </w:tc>
        <w:tc>
          <w:tcPr>
            <w:tcW w:w="1390" w:type="dxa"/>
            <w:tcBorders>
              <w:top w:val="single" w:sz="4" w:space="0" w:color="000000"/>
              <w:left w:val="single" w:sz="4" w:space="0" w:color="000000"/>
              <w:bottom w:val="single" w:sz="4" w:space="0" w:color="000000"/>
              <w:right w:val="single" w:sz="4" w:space="0" w:color="000000"/>
            </w:tcBorders>
            <w:vAlign w:val="center"/>
          </w:tcPr>
          <w:p w14:paraId="7E9DC33A" w14:textId="77777777" w:rsidR="00DA0EDF" w:rsidRPr="00B144A6" w:rsidRDefault="00786890" w:rsidP="00FE6E97">
            <w:pPr>
              <w:widowControl w:val="0"/>
              <w:jc w:val="center"/>
              <w:rPr>
                <w:iCs/>
              </w:rPr>
            </w:pPr>
            <w:r w:rsidRPr="00B144A6">
              <w:t>213 (84%)</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05578E6C" w14:textId="77777777" w:rsidR="00DA0EDF" w:rsidRPr="00B144A6" w:rsidRDefault="00786890" w:rsidP="00FE6E97">
            <w:pPr>
              <w:widowControl w:val="0"/>
              <w:jc w:val="center"/>
              <w:rPr>
                <w:iCs/>
              </w:rPr>
            </w:pPr>
            <w:r w:rsidRPr="00B144A6">
              <w:t>220 (86%)</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0AFF6C93" w14:textId="77777777" w:rsidR="00DA0EDF" w:rsidRPr="00B144A6" w:rsidRDefault="00786890" w:rsidP="00FE6E97">
            <w:pPr>
              <w:widowControl w:val="0"/>
              <w:jc w:val="center"/>
              <w:rPr>
                <w:iCs/>
              </w:rPr>
            </w:pPr>
            <w:r w:rsidRPr="00B144A6">
              <w:t>228 (91%)</w:t>
            </w:r>
          </w:p>
        </w:tc>
        <w:tc>
          <w:tcPr>
            <w:tcW w:w="1390" w:type="dxa"/>
            <w:tcBorders>
              <w:top w:val="single" w:sz="4" w:space="0" w:color="000000"/>
              <w:left w:val="single" w:sz="4" w:space="0" w:color="000000"/>
              <w:bottom w:val="single" w:sz="4" w:space="0" w:color="000000"/>
              <w:right w:val="single" w:sz="4" w:space="0" w:color="000000"/>
            </w:tcBorders>
            <w:vAlign w:val="center"/>
          </w:tcPr>
          <w:p w14:paraId="03F504BE" w14:textId="77777777" w:rsidR="00DA0EDF" w:rsidRPr="00B144A6" w:rsidRDefault="00786890" w:rsidP="00FE6E97">
            <w:pPr>
              <w:widowControl w:val="0"/>
              <w:jc w:val="center"/>
              <w:rPr>
                <w:iCs/>
              </w:rPr>
            </w:pPr>
            <w:r w:rsidRPr="00B144A6">
              <w:t>234 (96%)</w:t>
            </w:r>
          </w:p>
        </w:tc>
      </w:tr>
      <w:tr w:rsidR="00DA0EDF" w:rsidRPr="00B144A6" w14:paraId="49C2F087"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vAlign w:val="bottom"/>
          </w:tcPr>
          <w:p w14:paraId="1330064F" w14:textId="77777777" w:rsidR="00DA0EDF" w:rsidRPr="00B144A6" w:rsidRDefault="00786890">
            <w:pPr>
              <w:widowControl w:val="0"/>
              <w:rPr>
                <w:iCs/>
              </w:rPr>
            </w:pPr>
            <w:r w:rsidRPr="00B144A6">
              <w:t xml:space="preserve">Повлияване по PASI 75, бр. (%) </w:t>
            </w:r>
          </w:p>
        </w:tc>
        <w:tc>
          <w:tcPr>
            <w:tcW w:w="1391" w:type="dxa"/>
            <w:tcBorders>
              <w:top w:val="single" w:sz="4" w:space="0" w:color="000000"/>
              <w:left w:val="single" w:sz="4" w:space="0" w:color="000000"/>
              <w:bottom w:val="single" w:sz="4" w:space="0" w:color="000000"/>
              <w:right w:val="single" w:sz="4" w:space="0" w:color="000000"/>
            </w:tcBorders>
            <w:vAlign w:val="center"/>
          </w:tcPr>
          <w:p w14:paraId="346ECB82" w14:textId="77777777" w:rsidR="00DA0EDF" w:rsidRPr="00B144A6" w:rsidRDefault="00786890" w:rsidP="00FE6E97">
            <w:pPr>
              <w:widowControl w:val="0"/>
              <w:jc w:val="center"/>
              <w:rPr>
                <w:iCs/>
              </w:rPr>
            </w:pPr>
            <w:r w:rsidRPr="00B144A6">
              <w:t>8 (3%)</w:t>
            </w:r>
          </w:p>
        </w:tc>
        <w:tc>
          <w:tcPr>
            <w:tcW w:w="1390" w:type="dxa"/>
            <w:tcBorders>
              <w:top w:val="single" w:sz="4" w:space="0" w:color="000000"/>
              <w:left w:val="single" w:sz="4" w:space="0" w:color="000000"/>
              <w:bottom w:val="single" w:sz="4" w:space="0" w:color="000000"/>
              <w:right w:val="single" w:sz="4" w:space="0" w:color="000000"/>
            </w:tcBorders>
            <w:vAlign w:val="center"/>
          </w:tcPr>
          <w:p w14:paraId="198206A8" w14:textId="77777777" w:rsidR="00DA0EDF" w:rsidRPr="00B144A6" w:rsidRDefault="00786890" w:rsidP="00FE6E97">
            <w:pPr>
              <w:widowControl w:val="0"/>
              <w:jc w:val="center"/>
              <w:rPr>
                <w:iCs/>
              </w:rPr>
            </w:pPr>
            <w:r w:rsidRPr="00B144A6">
              <w:t>171 (67%)</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2C461900" w14:textId="77777777" w:rsidR="00DA0EDF" w:rsidRPr="00B144A6" w:rsidRDefault="00786890" w:rsidP="00FE6E97">
            <w:pPr>
              <w:widowControl w:val="0"/>
              <w:jc w:val="center"/>
              <w:rPr>
                <w:iCs/>
              </w:rPr>
            </w:pPr>
            <w:r w:rsidRPr="00B144A6">
              <w:t>170 (66%)</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1839D0CC" w14:textId="77777777" w:rsidR="00DA0EDF" w:rsidRPr="00B144A6" w:rsidRDefault="00786890" w:rsidP="00FE6E97">
            <w:pPr>
              <w:widowControl w:val="0"/>
              <w:jc w:val="center"/>
              <w:rPr>
                <w:iCs/>
              </w:rPr>
            </w:pPr>
            <w:r w:rsidRPr="00B144A6">
              <w:t>178 (71%)</w:t>
            </w:r>
          </w:p>
        </w:tc>
        <w:tc>
          <w:tcPr>
            <w:tcW w:w="1390" w:type="dxa"/>
            <w:tcBorders>
              <w:top w:val="single" w:sz="4" w:space="0" w:color="000000"/>
              <w:left w:val="single" w:sz="4" w:space="0" w:color="000000"/>
              <w:bottom w:val="single" w:sz="4" w:space="0" w:color="000000"/>
              <w:right w:val="single" w:sz="4" w:space="0" w:color="000000"/>
            </w:tcBorders>
            <w:vAlign w:val="center"/>
          </w:tcPr>
          <w:p w14:paraId="7D0BD3A2" w14:textId="77777777" w:rsidR="00DA0EDF" w:rsidRPr="00B144A6" w:rsidRDefault="00786890" w:rsidP="00FE6E97">
            <w:pPr>
              <w:widowControl w:val="0"/>
              <w:jc w:val="center"/>
              <w:rPr>
                <w:iCs/>
              </w:rPr>
            </w:pPr>
            <w:r w:rsidRPr="00B144A6">
              <w:t>191 (79%)</w:t>
            </w:r>
          </w:p>
        </w:tc>
      </w:tr>
      <w:tr w:rsidR="00DA0EDF" w:rsidRPr="00B144A6" w14:paraId="0069512C"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56923C7D" w14:textId="77777777" w:rsidR="00DA0EDF" w:rsidRPr="00B144A6" w:rsidRDefault="00786890">
            <w:pPr>
              <w:widowControl w:val="0"/>
              <w:rPr>
                <w:iCs/>
              </w:rPr>
            </w:pPr>
            <w:r w:rsidRPr="00B144A6">
              <w:rPr>
                <w:iCs/>
              </w:rPr>
              <w:t>Повлияване по PASI 90</w:t>
            </w:r>
            <w:r w:rsidRPr="00B144A6">
              <w:t>, бр.</w:t>
            </w:r>
            <w:r w:rsidRPr="00B144A6">
              <w:rPr>
                <w:iCs/>
              </w:rPr>
              <w:t xml:space="preserve"> (%)</w:t>
            </w:r>
          </w:p>
        </w:tc>
        <w:tc>
          <w:tcPr>
            <w:tcW w:w="1391" w:type="dxa"/>
            <w:tcBorders>
              <w:top w:val="single" w:sz="4" w:space="0" w:color="000000"/>
              <w:left w:val="single" w:sz="4" w:space="0" w:color="000000"/>
              <w:bottom w:val="single" w:sz="4" w:space="0" w:color="000000"/>
              <w:right w:val="single" w:sz="4" w:space="0" w:color="000000"/>
            </w:tcBorders>
            <w:vAlign w:val="center"/>
          </w:tcPr>
          <w:p w14:paraId="43277242" w14:textId="77777777" w:rsidR="00DA0EDF" w:rsidRPr="00B144A6" w:rsidRDefault="00786890" w:rsidP="00FE6E97">
            <w:pPr>
              <w:widowControl w:val="0"/>
              <w:jc w:val="center"/>
            </w:pPr>
            <w:r w:rsidRPr="00B144A6">
              <w:t>5 (2%)</w:t>
            </w:r>
          </w:p>
        </w:tc>
        <w:tc>
          <w:tcPr>
            <w:tcW w:w="1390" w:type="dxa"/>
            <w:tcBorders>
              <w:top w:val="single" w:sz="4" w:space="0" w:color="000000"/>
              <w:left w:val="single" w:sz="4" w:space="0" w:color="000000"/>
              <w:bottom w:val="single" w:sz="4" w:space="0" w:color="000000"/>
              <w:right w:val="single" w:sz="4" w:space="0" w:color="000000"/>
            </w:tcBorders>
            <w:vAlign w:val="center"/>
          </w:tcPr>
          <w:p w14:paraId="5B572890" w14:textId="77777777" w:rsidR="00DA0EDF" w:rsidRPr="00B144A6" w:rsidRDefault="00786890" w:rsidP="00FE6E97">
            <w:pPr>
              <w:widowControl w:val="0"/>
              <w:jc w:val="center"/>
            </w:pPr>
            <w:r w:rsidRPr="00B144A6">
              <w:t>106 (42%)</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39BC0D4E" w14:textId="77777777" w:rsidR="00DA0EDF" w:rsidRPr="00B144A6" w:rsidRDefault="00786890" w:rsidP="00FE6E97">
            <w:pPr>
              <w:widowControl w:val="0"/>
              <w:jc w:val="center"/>
            </w:pPr>
            <w:r w:rsidRPr="00B144A6">
              <w:t>94 (37%)</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7E573FE0" w14:textId="77777777" w:rsidR="00DA0EDF" w:rsidRPr="00B144A6" w:rsidRDefault="00786890" w:rsidP="00FE6E97">
            <w:pPr>
              <w:widowControl w:val="0"/>
              <w:jc w:val="center"/>
            </w:pPr>
            <w:r w:rsidRPr="00B144A6">
              <w:t>123 (49%)</w:t>
            </w:r>
          </w:p>
        </w:tc>
        <w:tc>
          <w:tcPr>
            <w:tcW w:w="1390" w:type="dxa"/>
            <w:tcBorders>
              <w:top w:val="single" w:sz="4" w:space="0" w:color="000000"/>
              <w:left w:val="single" w:sz="4" w:space="0" w:color="000000"/>
              <w:bottom w:val="single" w:sz="4" w:space="0" w:color="000000"/>
              <w:right w:val="single" w:sz="4" w:space="0" w:color="000000"/>
            </w:tcBorders>
            <w:vAlign w:val="center"/>
          </w:tcPr>
          <w:p w14:paraId="743A6CB5" w14:textId="77777777" w:rsidR="00DA0EDF" w:rsidRPr="00B144A6" w:rsidRDefault="00786890" w:rsidP="00FE6E97">
            <w:pPr>
              <w:widowControl w:val="0"/>
              <w:jc w:val="center"/>
            </w:pPr>
            <w:r w:rsidRPr="00B144A6">
              <w:t>135 (56%)</w:t>
            </w:r>
          </w:p>
        </w:tc>
      </w:tr>
      <w:tr w:rsidR="00DA0EDF" w:rsidRPr="00B144A6" w14:paraId="5BCCCDE0"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635BAA5F" w14:textId="77777777" w:rsidR="00DA0EDF" w:rsidRPr="00B144A6" w:rsidRDefault="00786890">
            <w:pPr>
              <w:widowControl w:val="0"/>
              <w:rPr>
                <w:iCs/>
              </w:rPr>
            </w:pPr>
            <w:r w:rsidRPr="00B144A6">
              <w:rPr>
                <w:iCs/>
              </w:rPr>
              <w:t>ООЛ</w:t>
            </w:r>
            <w:r w:rsidRPr="00B144A6">
              <w:rPr>
                <w:iCs/>
                <w:vertAlign w:val="superscript"/>
              </w:rPr>
              <w:t>б</w:t>
            </w:r>
            <w:r w:rsidRPr="00B144A6">
              <w:rPr>
                <w:iCs/>
              </w:rPr>
              <w:t xml:space="preserve"> за изчистени или минимални</w:t>
            </w:r>
            <w:r w:rsidRPr="00B144A6">
              <w:t>, бр.</w:t>
            </w:r>
            <w:r w:rsidRPr="00B144A6">
              <w:rPr>
                <w:iCs/>
              </w:rPr>
              <w:t xml:space="preserve"> (%)</w:t>
            </w:r>
          </w:p>
        </w:tc>
        <w:tc>
          <w:tcPr>
            <w:tcW w:w="1391" w:type="dxa"/>
            <w:tcBorders>
              <w:top w:val="single" w:sz="4" w:space="0" w:color="000000"/>
              <w:left w:val="single" w:sz="4" w:space="0" w:color="000000"/>
              <w:bottom w:val="single" w:sz="4" w:space="0" w:color="000000"/>
              <w:right w:val="single" w:sz="4" w:space="0" w:color="000000"/>
            </w:tcBorders>
            <w:vAlign w:val="center"/>
          </w:tcPr>
          <w:p w14:paraId="4EA3F0DA" w14:textId="77777777" w:rsidR="00DA0EDF" w:rsidRPr="00B144A6" w:rsidRDefault="00786890" w:rsidP="00FE6E97">
            <w:pPr>
              <w:widowControl w:val="0"/>
              <w:jc w:val="center"/>
              <w:rPr>
                <w:iCs/>
              </w:rPr>
            </w:pPr>
            <w:r w:rsidRPr="00B144A6">
              <w:t>10 (4%)</w:t>
            </w:r>
          </w:p>
        </w:tc>
        <w:tc>
          <w:tcPr>
            <w:tcW w:w="1390" w:type="dxa"/>
            <w:tcBorders>
              <w:top w:val="single" w:sz="4" w:space="0" w:color="000000"/>
              <w:left w:val="single" w:sz="4" w:space="0" w:color="000000"/>
              <w:bottom w:val="single" w:sz="4" w:space="0" w:color="000000"/>
              <w:right w:val="single" w:sz="4" w:space="0" w:color="000000"/>
            </w:tcBorders>
            <w:vAlign w:val="center"/>
          </w:tcPr>
          <w:p w14:paraId="025BCA78" w14:textId="77777777" w:rsidR="00DA0EDF" w:rsidRPr="00B144A6" w:rsidRDefault="00786890" w:rsidP="00FE6E97">
            <w:pPr>
              <w:widowControl w:val="0"/>
              <w:jc w:val="center"/>
              <w:rPr>
                <w:iCs/>
              </w:rPr>
            </w:pPr>
            <w:r w:rsidRPr="00B144A6">
              <w:t>151 (59%)</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167306F5" w14:textId="77777777" w:rsidR="00DA0EDF" w:rsidRPr="00B144A6" w:rsidRDefault="00786890" w:rsidP="00FE6E97">
            <w:pPr>
              <w:widowControl w:val="0"/>
              <w:jc w:val="center"/>
              <w:rPr>
                <w:iCs/>
              </w:rPr>
            </w:pPr>
            <w:r w:rsidRPr="00B144A6">
              <w:t>156 (61%)</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55DEA2AC" w14:textId="77777777" w:rsidR="00DA0EDF" w:rsidRPr="00B144A6" w:rsidRDefault="00786890" w:rsidP="00FE6E97">
            <w:pPr>
              <w:widowControl w:val="0"/>
              <w:jc w:val="center"/>
              <w:rPr>
                <w:iCs/>
              </w:rPr>
            </w:pPr>
            <w:r w:rsidRPr="00B144A6">
              <w:t>146 (58%)</w:t>
            </w:r>
          </w:p>
        </w:tc>
        <w:tc>
          <w:tcPr>
            <w:tcW w:w="1390" w:type="dxa"/>
            <w:tcBorders>
              <w:top w:val="single" w:sz="4" w:space="0" w:color="000000"/>
              <w:left w:val="single" w:sz="4" w:space="0" w:color="000000"/>
              <w:bottom w:val="single" w:sz="4" w:space="0" w:color="000000"/>
              <w:right w:val="single" w:sz="4" w:space="0" w:color="000000"/>
            </w:tcBorders>
            <w:vAlign w:val="center"/>
          </w:tcPr>
          <w:p w14:paraId="59137DC5" w14:textId="77777777" w:rsidR="00DA0EDF" w:rsidRPr="00B144A6" w:rsidRDefault="00786890" w:rsidP="00FE6E97">
            <w:pPr>
              <w:widowControl w:val="0"/>
              <w:jc w:val="center"/>
              <w:rPr>
                <w:iCs/>
              </w:rPr>
            </w:pPr>
            <w:r w:rsidRPr="00B144A6">
              <w:t>160 (66%)</w:t>
            </w:r>
          </w:p>
        </w:tc>
      </w:tr>
      <w:tr w:rsidR="00DA0EDF" w:rsidRPr="00B144A6" w14:paraId="570D0553"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5B02E603" w14:textId="77777777" w:rsidR="00DA0EDF" w:rsidRPr="00B144A6" w:rsidRDefault="00786890">
            <w:pPr>
              <w:widowControl w:val="0"/>
              <w:rPr>
                <w:iCs/>
              </w:rPr>
            </w:pPr>
            <w:r w:rsidRPr="00B144A6">
              <w:rPr>
                <w:iCs/>
              </w:rPr>
              <w:t xml:space="preserve">Брой пациенти </w:t>
            </w:r>
            <w:r w:rsidRPr="00B144A6">
              <w:t>≤ 100 kg</w:t>
            </w:r>
          </w:p>
        </w:tc>
        <w:tc>
          <w:tcPr>
            <w:tcW w:w="1391" w:type="dxa"/>
            <w:tcBorders>
              <w:top w:val="single" w:sz="4" w:space="0" w:color="000000"/>
              <w:left w:val="single" w:sz="4" w:space="0" w:color="000000"/>
              <w:bottom w:val="single" w:sz="4" w:space="0" w:color="000000"/>
              <w:right w:val="single" w:sz="4" w:space="0" w:color="000000"/>
            </w:tcBorders>
            <w:vAlign w:val="center"/>
          </w:tcPr>
          <w:p w14:paraId="193EE08D" w14:textId="77777777" w:rsidR="00DA0EDF" w:rsidRPr="00B144A6" w:rsidRDefault="00786890" w:rsidP="00FE6E97">
            <w:pPr>
              <w:widowControl w:val="0"/>
              <w:jc w:val="center"/>
              <w:rPr>
                <w:iCs/>
              </w:rPr>
            </w:pPr>
            <w:r w:rsidRPr="00B144A6">
              <w:rPr>
                <w:iCs/>
              </w:rPr>
              <w:t>166</w:t>
            </w:r>
          </w:p>
        </w:tc>
        <w:tc>
          <w:tcPr>
            <w:tcW w:w="1390" w:type="dxa"/>
            <w:tcBorders>
              <w:top w:val="single" w:sz="4" w:space="0" w:color="000000"/>
              <w:left w:val="single" w:sz="4" w:space="0" w:color="000000"/>
              <w:bottom w:val="single" w:sz="4" w:space="0" w:color="000000"/>
              <w:right w:val="single" w:sz="4" w:space="0" w:color="000000"/>
            </w:tcBorders>
            <w:vAlign w:val="center"/>
          </w:tcPr>
          <w:p w14:paraId="1C394470" w14:textId="77777777" w:rsidR="00DA0EDF" w:rsidRPr="00B144A6" w:rsidRDefault="00786890" w:rsidP="00FE6E97">
            <w:pPr>
              <w:widowControl w:val="0"/>
              <w:jc w:val="center"/>
              <w:rPr>
                <w:iCs/>
              </w:rPr>
            </w:pPr>
            <w:r w:rsidRPr="00B144A6">
              <w:rPr>
                <w:iCs/>
              </w:rPr>
              <w:t>168</w:t>
            </w:r>
          </w:p>
        </w:tc>
        <w:tc>
          <w:tcPr>
            <w:tcW w:w="1284" w:type="dxa"/>
            <w:tcBorders>
              <w:top w:val="single" w:sz="4" w:space="0" w:color="000000"/>
              <w:left w:val="single" w:sz="4" w:space="0" w:color="000000"/>
              <w:bottom w:val="single" w:sz="4" w:space="0" w:color="000000"/>
              <w:right w:val="single" w:sz="4" w:space="0" w:color="000000"/>
            </w:tcBorders>
            <w:vAlign w:val="center"/>
          </w:tcPr>
          <w:p w14:paraId="5C032D8A" w14:textId="77777777" w:rsidR="00DA0EDF" w:rsidRPr="00B144A6" w:rsidRDefault="00786890" w:rsidP="00FE6E97">
            <w:pPr>
              <w:widowControl w:val="0"/>
              <w:jc w:val="center"/>
              <w:rPr>
                <w:iCs/>
              </w:rPr>
            </w:pPr>
            <w:r w:rsidRPr="00B144A6">
              <w:rPr>
                <w:iCs/>
              </w:rPr>
              <w:t>164</w:t>
            </w:r>
          </w:p>
        </w:tc>
        <w:tc>
          <w:tcPr>
            <w:tcW w:w="1499" w:type="dxa"/>
            <w:tcBorders>
              <w:top w:val="single" w:sz="4" w:space="0" w:color="000000"/>
              <w:left w:val="single" w:sz="4" w:space="0" w:color="000000"/>
              <w:bottom w:val="single" w:sz="4" w:space="0" w:color="000000"/>
              <w:right w:val="single" w:sz="4" w:space="0" w:color="000000"/>
            </w:tcBorders>
            <w:vAlign w:val="center"/>
          </w:tcPr>
          <w:p w14:paraId="00F6F176" w14:textId="77777777" w:rsidR="00DA0EDF" w:rsidRPr="00B144A6" w:rsidRDefault="00786890" w:rsidP="00FE6E97">
            <w:pPr>
              <w:widowControl w:val="0"/>
              <w:jc w:val="center"/>
              <w:rPr>
                <w:iCs/>
              </w:rPr>
            </w:pPr>
            <w:r w:rsidRPr="00B144A6">
              <w:rPr>
                <w:iCs/>
              </w:rPr>
              <w:t>164</w:t>
            </w:r>
          </w:p>
        </w:tc>
        <w:tc>
          <w:tcPr>
            <w:tcW w:w="1390" w:type="dxa"/>
            <w:tcBorders>
              <w:top w:val="single" w:sz="4" w:space="0" w:color="000000"/>
              <w:left w:val="single" w:sz="4" w:space="0" w:color="000000"/>
              <w:bottom w:val="single" w:sz="4" w:space="0" w:color="000000"/>
              <w:right w:val="single" w:sz="4" w:space="0" w:color="000000"/>
            </w:tcBorders>
            <w:vAlign w:val="center"/>
          </w:tcPr>
          <w:p w14:paraId="1C99E5AE" w14:textId="77777777" w:rsidR="00DA0EDF" w:rsidRPr="00B144A6" w:rsidRDefault="00786890" w:rsidP="00FE6E97">
            <w:pPr>
              <w:widowControl w:val="0"/>
              <w:jc w:val="center"/>
              <w:rPr>
                <w:iCs/>
              </w:rPr>
            </w:pPr>
            <w:r w:rsidRPr="00B144A6">
              <w:rPr>
                <w:iCs/>
              </w:rPr>
              <w:t>153</w:t>
            </w:r>
          </w:p>
        </w:tc>
      </w:tr>
      <w:tr w:rsidR="00DA0EDF" w:rsidRPr="00B144A6" w14:paraId="0C55B4FA"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29922093" w14:textId="77777777" w:rsidR="00DA0EDF" w:rsidRPr="00B144A6" w:rsidRDefault="00786890">
            <w:pPr>
              <w:widowControl w:val="0"/>
              <w:ind w:left="284"/>
              <w:rPr>
                <w:iCs/>
              </w:rPr>
            </w:pPr>
            <w:r w:rsidRPr="00B144A6">
              <w:rPr>
                <w:iCs/>
              </w:rPr>
              <w:t>Повлияване по PASI 75, бр. (%)</w:t>
            </w:r>
          </w:p>
        </w:tc>
        <w:tc>
          <w:tcPr>
            <w:tcW w:w="1391" w:type="dxa"/>
            <w:tcBorders>
              <w:top w:val="single" w:sz="4" w:space="0" w:color="000000"/>
              <w:left w:val="single" w:sz="4" w:space="0" w:color="000000"/>
              <w:bottom w:val="single" w:sz="4" w:space="0" w:color="000000"/>
              <w:right w:val="single" w:sz="4" w:space="0" w:color="000000"/>
            </w:tcBorders>
            <w:vAlign w:val="center"/>
          </w:tcPr>
          <w:p w14:paraId="65F87A45" w14:textId="77777777" w:rsidR="00DA0EDF" w:rsidRPr="00B144A6" w:rsidRDefault="00786890" w:rsidP="00FE6E97">
            <w:pPr>
              <w:widowControl w:val="0"/>
              <w:jc w:val="center"/>
              <w:rPr>
                <w:iCs/>
              </w:rPr>
            </w:pPr>
            <w:r w:rsidRPr="00B144A6">
              <w:rPr>
                <w:iCs/>
              </w:rPr>
              <w:t>6 (4%)</w:t>
            </w:r>
          </w:p>
        </w:tc>
        <w:tc>
          <w:tcPr>
            <w:tcW w:w="1390" w:type="dxa"/>
            <w:tcBorders>
              <w:top w:val="single" w:sz="4" w:space="0" w:color="000000"/>
              <w:left w:val="single" w:sz="4" w:space="0" w:color="000000"/>
              <w:bottom w:val="single" w:sz="4" w:space="0" w:color="000000"/>
              <w:right w:val="single" w:sz="4" w:space="0" w:color="000000"/>
            </w:tcBorders>
            <w:vAlign w:val="center"/>
          </w:tcPr>
          <w:p w14:paraId="0877A53A" w14:textId="77777777" w:rsidR="00DA0EDF" w:rsidRPr="00B144A6" w:rsidRDefault="00786890" w:rsidP="00FE6E97">
            <w:pPr>
              <w:widowControl w:val="0"/>
              <w:jc w:val="center"/>
              <w:rPr>
                <w:iCs/>
              </w:rPr>
            </w:pPr>
            <w:r w:rsidRPr="00B144A6">
              <w:rPr>
                <w:iCs/>
              </w:rPr>
              <w:t>124 (74%)</w:t>
            </w:r>
          </w:p>
        </w:tc>
        <w:tc>
          <w:tcPr>
            <w:tcW w:w="1284" w:type="dxa"/>
            <w:tcBorders>
              <w:top w:val="single" w:sz="4" w:space="0" w:color="000000"/>
              <w:left w:val="single" w:sz="4" w:space="0" w:color="000000"/>
              <w:bottom w:val="single" w:sz="4" w:space="0" w:color="000000"/>
              <w:right w:val="single" w:sz="4" w:space="0" w:color="000000"/>
            </w:tcBorders>
            <w:vAlign w:val="center"/>
          </w:tcPr>
          <w:p w14:paraId="710A54B8" w14:textId="77777777" w:rsidR="00DA0EDF" w:rsidRPr="00B144A6" w:rsidRDefault="00786890" w:rsidP="00FE6E97">
            <w:pPr>
              <w:widowControl w:val="0"/>
              <w:jc w:val="center"/>
              <w:rPr>
                <w:iCs/>
              </w:rPr>
            </w:pPr>
            <w:r w:rsidRPr="00B144A6">
              <w:rPr>
                <w:iCs/>
              </w:rPr>
              <w:t>107 (65%)</w:t>
            </w:r>
          </w:p>
        </w:tc>
        <w:tc>
          <w:tcPr>
            <w:tcW w:w="1499" w:type="dxa"/>
            <w:tcBorders>
              <w:top w:val="single" w:sz="4" w:space="0" w:color="000000"/>
              <w:left w:val="single" w:sz="4" w:space="0" w:color="000000"/>
              <w:bottom w:val="single" w:sz="4" w:space="0" w:color="000000"/>
              <w:right w:val="single" w:sz="4" w:space="0" w:color="000000"/>
            </w:tcBorders>
            <w:vAlign w:val="center"/>
          </w:tcPr>
          <w:p w14:paraId="34610EF4" w14:textId="77777777" w:rsidR="00DA0EDF" w:rsidRPr="00B144A6" w:rsidRDefault="00786890" w:rsidP="00FE6E97">
            <w:pPr>
              <w:widowControl w:val="0"/>
              <w:jc w:val="center"/>
              <w:rPr>
                <w:iCs/>
              </w:rPr>
            </w:pPr>
            <w:r w:rsidRPr="00B144A6">
              <w:rPr>
                <w:iCs/>
              </w:rPr>
              <w:t>130 (79%)</w:t>
            </w:r>
          </w:p>
        </w:tc>
        <w:tc>
          <w:tcPr>
            <w:tcW w:w="1390" w:type="dxa"/>
            <w:tcBorders>
              <w:top w:val="single" w:sz="4" w:space="0" w:color="000000"/>
              <w:left w:val="single" w:sz="4" w:space="0" w:color="000000"/>
              <w:bottom w:val="single" w:sz="4" w:space="0" w:color="000000"/>
              <w:right w:val="single" w:sz="4" w:space="0" w:color="000000"/>
            </w:tcBorders>
            <w:vAlign w:val="center"/>
          </w:tcPr>
          <w:p w14:paraId="0A878714" w14:textId="77777777" w:rsidR="00DA0EDF" w:rsidRPr="00B144A6" w:rsidRDefault="00786890" w:rsidP="00FE6E97">
            <w:pPr>
              <w:widowControl w:val="0"/>
              <w:jc w:val="center"/>
              <w:rPr>
                <w:iCs/>
              </w:rPr>
            </w:pPr>
            <w:r w:rsidRPr="00B144A6">
              <w:rPr>
                <w:iCs/>
              </w:rPr>
              <w:t>124 (81%)</w:t>
            </w:r>
          </w:p>
        </w:tc>
      </w:tr>
      <w:tr w:rsidR="00DA0EDF" w:rsidRPr="00B144A6" w14:paraId="515C57FD"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4F0CA2D3" w14:textId="77777777" w:rsidR="00DA0EDF" w:rsidRPr="00B144A6" w:rsidRDefault="00786890">
            <w:pPr>
              <w:widowControl w:val="0"/>
              <w:rPr>
                <w:iCs/>
              </w:rPr>
            </w:pPr>
            <w:r w:rsidRPr="00B144A6">
              <w:rPr>
                <w:iCs/>
              </w:rPr>
              <w:t>Брой пациенти &gt;</w:t>
            </w:r>
            <w:r w:rsidRPr="00B144A6">
              <w:t> 100 kg</w:t>
            </w:r>
          </w:p>
        </w:tc>
        <w:tc>
          <w:tcPr>
            <w:tcW w:w="1391" w:type="dxa"/>
            <w:tcBorders>
              <w:top w:val="single" w:sz="4" w:space="0" w:color="000000"/>
              <w:left w:val="single" w:sz="4" w:space="0" w:color="000000"/>
              <w:bottom w:val="single" w:sz="4" w:space="0" w:color="000000"/>
              <w:right w:val="single" w:sz="4" w:space="0" w:color="000000"/>
            </w:tcBorders>
            <w:vAlign w:val="center"/>
          </w:tcPr>
          <w:p w14:paraId="32CF67D9" w14:textId="77777777" w:rsidR="00DA0EDF" w:rsidRPr="00B144A6" w:rsidRDefault="00786890" w:rsidP="00FE6E97">
            <w:pPr>
              <w:widowControl w:val="0"/>
              <w:jc w:val="center"/>
              <w:rPr>
                <w:iCs/>
              </w:rPr>
            </w:pPr>
            <w:r w:rsidRPr="00B144A6">
              <w:rPr>
                <w:iCs/>
              </w:rPr>
              <w:t>89</w:t>
            </w:r>
          </w:p>
        </w:tc>
        <w:tc>
          <w:tcPr>
            <w:tcW w:w="1390" w:type="dxa"/>
            <w:tcBorders>
              <w:top w:val="single" w:sz="4" w:space="0" w:color="000000"/>
              <w:left w:val="single" w:sz="4" w:space="0" w:color="000000"/>
              <w:bottom w:val="single" w:sz="4" w:space="0" w:color="000000"/>
              <w:right w:val="single" w:sz="4" w:space="0" w:color="000000"/>
            </w:tcBorders>
            <w:vAlign w:val="center"/>
          </w:tcPr>
          <w:p w14:paraId="59CFB896" w14:textId="77777777" w:rsidR="00DA0EDF" w:rsidRPr="00B144A6" w:rsidRDefault="00786890" w:rsidP="00FE6E97">
            <w:pPr>
              <w:widowControl w:val="0"/>
              <w:jc w:val="center"/>
              <w:rPr>
                <w:iCs/>
              </w:rPr>
            </w:pPr>
            <w:r w:rsidRPr="00B144A6">
              <w:rPr>
                <w:iCs/>
              </w:rPr>
              <w:t>87</w:t>
            </w:r>
          </w:p>
        </w:tc>
        <w:tc>
          <w:tcPr>
            <w:tcW w:w="1284" w:type="dxa"/>
            <w:tcBorders>
              <w:top w:val="single" w:sz="4" w:space="0" w:color="000000"/>
              <w:left w:val="single" w:sz="4" w:space="0" w:color="000000"/>
              <w:bottom w:val="single" w:sz="4" w:space="0" w:color="000000"/>
              <w:right w:val="single" w:sz="4" w:space="0" w:color="000000"/>
            </w:tcBorders>
            <w:vAlign w:val="center"/>
          </w:tcPr>
          <w:p w14:paraId="10E93AA5" w14:textId="77777777" w:rsidR="00DA0EDF" w:rsidRPr="00B144A6" w:rsidRDefault="00786890" w:rsidP="00FE6E97">
            <w:pPr>
              <w:widowControl w:val="0"/>
              <w:jc w:val="center"/>
              <w:rPr>
                <w:iCs/>
              </w:rPr>
            </w:pPr>
            <w:r w:rsidRPr="00B144A6">
              <w:rPr>
                <w:iCs/>
              </w:rPr>
              <w:t>92</w:t>
            </w:r>
          </w:p>
        </w:tc>
        <w:tc>
          <w:tcPr>
            <w:tcW w:w="1499" w:type="dxa"/>
            <w:tcBorders>
              <w:top w:val="single" w:sz="4" w:space="0" w:color="000000"/>
              <w:left w:val="single" w:sz="4" w:space="0" w:color="000000"/>
              <w:bottom w:val="single" w:sz="4" w:space="0" w:color="000000"/>
              <w:right w:val="single" w:sz="4" w:space="0" w:color="000000"/>
            </w:tcBorders>
            <w:vAlign w:val="center"/>
          </w:tcPr>
          <w:p w14:paraId="5E7B91D9" w14:textId="77777777" w:rsidR="00DA0EDF" w:rsidRPr="00B144A6" w:rsidRDefault="00786890" w:rsidP="00FE6E97">
            <w:pPr>
              <w:widowControl w:val="0"/>
              <w:jc w:val="center"/>
              <w:rPr>
                <w:iCs/>
              </w:rPr>
            </w:pPr>
            <w:r w:rsidRPr="00B144A6">
              <w:rPr>
                <w:iCs/>
              </w:rPr>
              <w:t>86</w:t>
            </w:r>
          </w:p>
        </w:tc>
        <w:tc>
          <w:tcPr>
            <w:tcW w:w="1390" w:type="dxa"/>
            <w:tcBorders>
              <w:top w:val="single" w:sz="4" w:space="0" w:color="000000"/>
              <w:left w:val="single" w:sz="4" w:space="0" w:color="000000"/>
              <w:bottom w:val="single" w:sz="4" w:space="0" w:color="000000"/>
              <w:right w:val="single" w:sz="4" w:space="0" w:color="000000"/>
            </w:tcBorders>
            <w:vAlign w:val="center"/>
          </w:tcPr>
          <w:p w14:paraId="45971DBB" w14:textId="77777777" w:rsidR="00DA0EDF" w:rsidRPr="00B144A6" w:rsidRDefault="00786890" w:rsidP="00FE6E97">
            <w:pPr>
              <w:widowControl w:val="0"/>
              <w:jc w:val="center"/>
              <w:rPr>
                <w:iCs/>
              </w:rPr>
            </w:pPr>
            <w:r w:rsidRPr="00B144A6">
              <w:rPr>
                <w:iCs/>
              </w:rPr>
              <w:t>90</w:t>
            </w:r>
          </w:p>
        </w:tc>
      </w:tr>
      <w:tr w:rsidR="00DA0EDF" w:rsidRPr="00B144A6" w14:paraId="7628509C"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5EA86292" w14:textId="77777777" w:rsidR="00DA0EDF" w:rsidRPr="00B144A6" w:rsidRDefault="00786890">
            <w:pPr>
              <w:widowControl w:val="0"/>
              <w:ind w:left="284"/>
              <w:rPr>
                <w:iCs/>
              </w:rPr>
            </w:pPr>
            <w:r w:rsidRPr="00B144A6">
              <w:rPr>
                <w:iCs/>
              </w:rPr>
              <w:t>Повлияване по PASI 75, бр. (%)</w:t>
            </w:r>
          </w:p>
        </w:tc>
        <w:tc>
          <w:tcPr>
            <w:tcW w:w="1391" w:type="dxa"/>
            <w:tcBorders>
              <w:top w:val="single" w:sz="4" w:space="0" w:color="000000"/>
              <w:left w:val="single" w:sz="4" w:space="0" w:color="000000"/>
              <w:bottom w:val="single" w:sz="4" w:space="0" w:color="000000"/>
              <w:right w:val="single" w:sz="4" w:space="0" w:color="000000"/>
            </w:tcBorders>
            <w:vAlign w:val="center"/>
          </w:tcPr>
          <w:p w14:paraId="7CDA56D3" w14:textId="77777777" w:rsidR="00DA0EDF" w:rsidRPr="00B144A6" w:rsidRDefault="00786890" w:rsidP="00FE6E97">
            <w:pPr>
              <w:widowControl w:val="0"/>
              <w:jc w:val="center"/>
              <w:rPr>
                <w:iCs/>
              </w:rPr>
            </w:pPr>
            <w:r w:rsidRPr="00B144A6">
              <w:rPr>
                <w:iCs/>
              </w:rPr>
              <w:t>2 (2%)</w:t>
            </w:r>
          </w:p>
        </w:tc>
        <w:tc>
          <w:tcPr>
            <w:tcW w:w="1390" w:type="dxa"/>
            <w:tcBorders>
              <w:top w:val="single" w:sz="4" w:space="0" w:color="000000"/>
              <w:left w:val="single" w:sz="4" w:space="0" w:color="000000"/>
              <w:bottom w:val="single" w:sz="4" w:space="0" w:color="000000"/>
              <w:right w:val="single" w:sz="4" w:space="0" w:color="000000"/>
            </w:tcBorders>
            <w:vAlign w:val="center"/>
          </w:tcPr>
          <w:p w14:paraId="5F41CA0C" w14:textId="77777777" w:rsidR="00DA0EDF" w:rsidRPr="00B144A6" w:rsidRDefault="00786890" w:rsidP="00FE6E97">
            <w:pPr>
              <w:widowControl w:val="0"/>
              <w:jc w:val="center"/>
              <w:rPr>
                <w:iCs/>
              </w:rPr>
            </w:pPr>
            <w:r w:rsidRPr="00B144A6">
              <w:rPr>
                <w:iCs/>
              </w:rPr>
              <w:t>47 (54%)</w:t>
            </w:r>
          </w:p>
        </w:tc>
        <w:tc>
          <w:tcPr>
            <w:tcW w:w="1284" w:type="dxa"/>
            <w:tcBorders>
              <w:top w:val="single" w:sz="4" w:space="0" w:color="000000"/>
              <w:left w:val="single" w:sz="4" w:space="0" w:color="000000"/>
              <w:bottom w:val="single" w:sz="4" w:space="0" w:color="000000"/>
              <w:right w:val="single" w:sz="4" w:space="0" w:color="000000"/>
            </w:tcBorders>
            <w:vAlign w:val="center"/>
          </w:tcPr>
          <w:p w14:paraId="79F10FB0" w14:textId="77777777" w:rsidR="00DA0EDF" w:rsidRPr="00B144A6" w:rsidRDefault="00786890" w:rsidP="00FE6E97">
            <w:pPr>
              <w:widowControl w:val="0"/>
              <w:jc w:val="center"/>
              <w:rPr>
                <w:iCs/>
              </w:rPr>
            </w:pPr>
            <w:r w:rsidRPr="00B144A6">
              <w:rPr>
                <w:iCs/>
              </w:rPr>
              <w:t>63 (68%)</w:t>
            </w:r>
          </w:p>
        </w:tc>
        <w:tc>
          <w:tcPr>
            <w:tcW w:w="1499" w:type="dxa"/>
            <w:tcBorders>
              <w:top w:val="single" w:sz="4" w:space="0" w:color="000000"/>
              <w:left w:val="single" w:sz="4" w:space="0" w:color="000000"/>
              <w:bottom w:val="single" w:sz="4" w:space="0" w:color="000000"/>
              <w:right w:val="single" w:sz="4" w:space="0" w:color="000000"/>
            </w:tcBorders>
            <w:vAlign w:val="center"/>
          </w:tcPr>
          <w:p w14:paraId="2FF3D145" w14:textId="77777777" w:rsidR="00DA0EDF" w:rsidRPr="00B144A6" w:rsidRDefault="00786890" w:rsidP="00FE6E97">
            <w:pPr>
              <w:widowControl w:val="0"/>
              <w:jc w:val="center"/>
              <w:rPr>
                <w:iCs/>
              </w:rPr>
            </w:pPr>
            <w:r w:rsidRPr="00B144A6">
              <w:rPr>
                <w:iCs/>
              </w:rPr>
              <w:t>48 (56%)</w:t>
            </w:r>
          </w:p>
        </w:tc>
        <w:tc>
          <w:tcPr>
            <w:tcW w:w="1390" w:type="dxa"/>
            <w:tcBorders>
              <w:top w:val="single" w:sz="4" w:space="0" w:color="000000"/>
              <w:left w:val="single" w:sz="4" w:space="0" w:color="000000"/>
              <w:bottom w:val="single" w:sz="4" w:space="0" w:color="000000"/>
              <w:right w:val="single" w:sz="4" w:space="0" w:color="000000"/>
            </w:tcBorders>
            <w:vAlign w:val="center"/>
          </w:tcPr>
          <w:p w14:paraId="37B00122" w14:textId="77777777" w:rsidR="00DA0EDF" w:rsidRPr="00B144A6" w:rsidRDefault="00786890" w:rsidP="00FE6E97">
            <w:pPr>
              <w:widowControl w:val="0"/>
              <w:jc w:val="center"/>
              <w:rPr>
                <w:iCs/>
              </w:rPr>
            </w:pPr>
            <w:r w:rsidRPr="00B144A6">
              <w:rPr>
                <w:iCs/>
              </w:rPr>
              <w:t>67 (74%)</w:t>
            </w:r>
          </w:p>
        </w:tc>
      </w:tr>
      <w:tr w:rsidR="00DA0EDF" w:rsidRPr="00B144A6" w14:paraId="36054DC4"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03A97A05" w14:textId="77777777" w:rsidR="00DA0EDF" w:rsidRPr="00B144A6" w:rsidRDefault="00DA0EDF">
            <w:pPr>
              <w:widowControl w:val="0"/>
              <w:rPr>
                <w:iCs/>
              </w:rPr>
            </w:pPr>
          </w:p>
        </w:tc>
        <w:tc>
          <w:tcPr>
            <w:tcW w:w="1391" w:type="dxa"/>
            <w:tcBorders>
              <w:top w:val="single" w:sz="4" w:space="0" w:color="000000"/>
              <w:left w:val="single" w:sz="4" w:space="0" w:color="000000"/>
              <w:bottom w:val="single" w:sz="4" w:space="0" w:color="000000"/>
              <w:right w:val="single" w:sz="4" w:space="0" w:color="000000"/>
            </w:tcBorders>
            <w:vAlign w:val="center"/>
          </w:tcPr>
          <w:p w14:paraId="17BAC359" w14:textId="77777777" w:rsidR="00DA0EDF" w:rsidRPr="00B144A6" w:rsidRDefault="00DA0EDF" w:rsidP="00FE6E97">
            <w:pPr>
              <w:widowControl w:val="0"/>
              <w:jc w:val="center"/>
              <w:rPr>
                <w:iCs/>
              </w:rPr>
            </w:pPr>
          </w:p>
        </w:tc>
        <w:tc>
          <w:tcPr>
            <w:tcW w:w="1390" w:type="dxa"/>
            <w:tcBorders>
              <w:top w:val="single" w:sz="4" w:space="0" w:color="000000"/>
              <w:left w:val="single" w:sz="4" w:space="0" w:color="000000"/>
              <w:bottom w:val="single" w:sz="4" w:space="0" w:color="000000"/>
              <w:right w:val="single" w:sz="4" w:space="0" w:color="000000"/>
            </w:tcBorders>
            <w:vAlign w:val="center"/>
          </w:tcPr>
          <w:p w14:paraId="72E4E347" w14:textId="77777777" w:rsidR="00DA0EDF" w:rsidRPr="00B144A6" w:rsidRDefault="00DA0EDF" w:rsidP="00FE6E97">
            <w:pPr>
              <w:widowControl w:val="0"/>
              <w:jc w:val="center"/>
              <w:rPr>
                <w:iCs/>
              </w:rPr>
            </w:pPr>
          </w:p>
        </w:tc>
        <w:tc>
          <w:tcPr>
            <w:tcW w:w="1284" w:type="dxa"/>
            <w:tcBorders>
              <w:top w:val="single" w:sz="4" w:space="0" w:color="000000"/>
              <w:left w:val="single" w:sz="4" w:space="0" w:color="000000"/>
              <w:bottom w:val="single" w:sz="4" w:space="0" w:color="000000"/>
              <w:right w:val="single" w:sz="4" w:space="0" w:color="000000"/>
            </w:tcBorders>
            <w:vAlign w:val="center"/>
          </w:tcPr>
          <w:p w14:paraId="51F0129A" w14:textId="77777777" w:rsidR="00DA0EDF" w:rsidRPr="00B144A6" w:rsidRDefault="00DA0EDF" w:rsidP="00FE6E97">
            <w:pPr>
              <w:widowControl w:val="0"/>
              <w:jc w:val="center"/>
              <w:rPr>
                <w:iCs/>
              </w:rPr>
            </w:pPr>
          </w:p>
        </w:tc>
        <w:tc>
          <w:tcPr>
            <w:tcW w:w="1499" w:type="dxa"/>
            <w:tcBorders>
              <w:top w:val="single" w:sz="4" w:space="0" w:color="000000"/>
              <w:left w:val="single" w:sz="4" w:space="0" w:color="000000"/>
              <w:bottom w:val="single" w:sz="4" w:space="0" w:color="000000"/>
              <w:right w:val="single" w:sz="4" w:space="0" w:color="000000"/>
            </w:tcBorders>
            <w:vAlign w:val="center"/>
          </w:tcPr>
          <w:p w14:paraId="020688DF" w14:textId="77777777" w:rsidR="00DA0EDF" w:rsidRPr="00B144A6" w:rsidRDefault="00DA0EDF" w:rsidP="00FE6E97">
            <w:pPr>
              <w:widowControl w:val="0"/>
              <w:jc w:val="center"/>
              <w:rPr>
                <w:iCs/>
              </w:rPr>
            </w:pPr>
          </w:p>
        </w:tc>
        <w:tc>
          <w:tcPr>
            <w:tcW w:w="1390" w:type="dxa"/>
            <w:tcBorders>
              <w:top w:val="single" w:sz="4" w:space="0" w:color="000000"/>
              <w:left w:val="single" w:sz="4" w:space="0" w:color="000000"/>
              <w:bottom w:val="single" w:sz="4" w:space="0" w:color="000000"/>
              <w:right w:val="single" w:sz="4" w:space="0" w:color="000000"/>
            </w:tcBorders>
            <w:vAlign w:val="center"/>
          </w:tcPr>
          <w:p w14:paraId="4FBD8E34" w14:textId="77777777" w:rsidR="00DA0EDF" w:rsidRPr="00B144A6" w:rsidRDefault="00DA0EDF" w:rsidP="00FE6E97">
            <w:pPr>
              <w:widowControl w:val="0"/>
              <w:jc w:val="center"/>
              <w:rPr>
                <w:iCs/>
              </w:rPr>
            </w:pPr>
          </w:p>
        </w:tc>
      </w:tr>
      <w:tr w:rsidR="00DA0EDF" w:rsidRPr="00B144A6" w14:paraId="07DEB212"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04851FC3" w14:textId="77777777" w:rsidR="00DA0EDF" w:rsidRPr="00B144A6" w:rsidRDefault="00786890">
            <w:pPr>
              <w:keepNext/>
              <w:widowControl w:val="0"/>
              <w:rPr>
                <w:b/>
                <w:bCs/>
                <w:iCs/>
              </w:rPr>
            </w:pPr>
            <w:r w:rsidRPr="00B144A6">
              <w:rPr>
                <w:b/>
                <w:bCs/>
                <w:iCs/>
              </w:rPr>
              <w:t>Проучване при псориазис 2</w:t>
            </w:r>
          </w:p>
        </w:tc>
        <w:tc>
          <w:tcPr>
            <w:tcW w:w="1391" w:type="dxa"/>
            <w:tcBorders>
              <w:top w:val="single" w:sz="4" w:space="0" w:color="000000"/>
              <w:left w:val="single" w:sz="4" w:space="0" w:color="000000"/>
              <w:bottom w:val="single" w:sz="4" w:space="0" w:color="000000"/>
              <w:right w:val="single" w:sz="4" w:space="0" w:color="000000"/>
            </w:tcBorders>
            <w:vAlign w:val="center"/>
          </w:tcPr>
          <w:p w14:paraId="0220413A" w14:textId="77777777" w:rsidR="00DA0EDF" w:rsidRPr="00B144A6" w:rsidRDefault="00DA0EDF" w:rsidP="00FE6E97">
            <w:pPr>
              <w:keepNext/>
              <w:widowControl w:val="0"/>
              <w:jc w:val="center"/>
              <w:rPr>
                <w:iCs/>
              </w:rPr>
            </w:pPr>
          </w:p>
        </w:tc>
        <w:tc>
          <w:tcPr>
            <w:tcW w:w="1390" w:type="dxa"/>
            <w:tcBorders>
              <w:top w:val="single" w:sz="4" w:space="0" w:color="000000"/>
              <w:left w:val="single" w:sz="4" w:space="0" w:color="000000"/>
              <w:bottom w:val="single" w:sz="4" w:space="0" w:color="000000"/>
              <w:right w:val="single" w:sz="4" w:space="0" w:color="000000"/>
            </w:tcBorders>
            <w:vAlign w:val="center"/>
          </w:tcPr>
          <w:p w14:paraId="2A730931" w14:textId="77777777" w:rsidR="00DA0EDF" w:rsidRPr="00B144A6" w:rsidRDefault="00DA0EDF" w:rsidP="00FE6E97">
            <w:pPr>
              <w:keepNext/>
              <w:widowControl w:val="0"/>
              <w:jc w:val="center"/>
              <w:rPr>
                <w:iCs/>
              </w:rPr>
            </w:pPr>
          </w:p>
        </w:tc>
        <w:tc>
          <w:tcPr>
            <w:tcW w:w="1284" w:type="dxa"/>
            <w:tcBorders>
              <w:top w:val="single" w:sz="4" w:space="0" w:color="000000"/>
              <w:left w:val="single" w:sz="4" w:space="0" w:color="000000"/>
              <w:bottom w:val="single" w:sz="4" w:space="0" w:color="000000"/>
              <w:right w:val="single" w:sz="4" w:space="0" w:color="000000"/>
            </w:tcBorders>
            <w:vAlign w:val="center"/>
          </w:tcPr>
          <w:p w14:paraId="1A345C58" w14:textId="77777777" w:rsidR="00DA0EDF" w:rsidRPr="00B144A6" w:rsidRDefault="00DA0EDF" w:rsidP="00FE6E97">
            <w:pPr>
              <w:keepNext/>
              <w:widowControl w:val="0"/>
              <w:jc w:val="center"/>
              <w:rPr>
                <w:iCs/>
              </w:rPr>
            </w:pPr>
          </w:p>
        </w:tc>
        <w:tc>
          <w:tcPr>
            <w:tcW w:w="1499" w:type="dxa"/>
            <w:tcBorders>
              <w:top w:val="single" w:sz="4" w:space="0" w:color="000000"/>
              <w:left w:val="single" w:sz="4" w:space="0" w:color="000000"/>
              <w:bottom w:val="single" w:sz="4" w:space="0" w:color="000000"/>
              <w:right w:val="single" w:sz="4" w:space="0" w:color="000000"/>
            </w:tcBorders>
            <w:vAlign w:val="center"/>
          </w:tcPr>
          <w:p w14:paraId="65C767A5" w14:textId="77777777" w:rsidR="00DA0EDF" w:rsidRPr="00B144A6" w:rsidRDefault="00DA0EDF" w:rsidP="00FE6E97">
            <w:pPr>
              <w:keepNext/>
              <w:widowControl w:val="0"/>
              <w:jc w:val="center"/>
              <w:rPr>
                <w:iCs/>
              </w:rPr>
            </w:pPr>
          </w:p>
        </w:tc>
        <w:tc>
          <w:tcPr>
            <w:tcW w:w="1390" w:type="dxa"/>
            <w:tcBorders>
              <w:top w:val="single" w:sz="4" w:space="0" w:color="000000"/>
              <w:left w:val="single" w:sz="4" w:space="0" w:color="000000"/>
              <w:bottom w:val="single" w:sz="4" w:space="0" w:color="000000"/>
              <w:right w:val="single" w:sz="4" w:space="0" w:color="000000"/>
            </w:tcBorders>
            <w:vAlign w:val="center"/>
          </w:tcPr>
          <w:p w14:paraId="2DE01051" w14:textId="77777777" w:rsidR="00DA0EDF" w:rsidRPr="00B144A6" w:rsidRDefault="00DA0EDF" w:rsidP="00FE6E97">
            <w:pPr>
              <w:keepNext/>
              <w:widowControl w:val="0"/>
              <w:jc w:val="center"/>
              <w:rPr>
                <w:iCs/>
              </w:rPr>
            </w:pPr>
          </w:p>
        </w:tc>
      </w:tr>
      <w:tr w:rsidR="00DA0EDF" w:rsidRPr="00B144A6" w14:paraId="5757ACC4"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05620A53" w14:textId="77777777" w:rsidR="00DA0EDF" w:rsidRPr="00B144A6" w:rsidRDefault="00786890">
            <w:pPr>
              <w:widowControl w:val="0"/>
              <w:rPr>
                <w:color w:val="000000"/>
                <w:sz w:val="20"/>
              </w:rPr>
            </w:pPr>
            <w:r w:rsidRPr="00B144A6">
              <w:t>Брой рандомизирани пациенти</w:t>
            </w:r>
          </w:p>
        </w:tc>
        <w:tc>
          <w:tcPr>
            <w:tcW w:w="1391" w:type="dxa"/>
            <w:tcBorders>
              <w:top w:val="single" w:sz="4" w:space="0" w:color="000000"/>
              <w:left w:val="single" w:sz="4" w:space="0" w:color="000000"/>
              <w:bottom w:val="single" w:sz="4" w:space="0" w:color="000000"/>
              <w:right w:val="single" w:sz="4" w:space="0" w:color="000000"/>
            </w:tcBorders>
            <w:vAlign w:val="center"/>
          </w:tcPr>
          <w:p w14:paraId="1D32C4F5" w14:textId="77777777" w:rsidR="00DA0EDF" w:rsidRPr="00B144A6" w:rsidRDefault="00786890" w:rsidP="00FE6E97">
            <w:pPr>
              <w:widowControl w:val="0"/>
              <w:jc w:val="center"/>
              <w:rPr>
                <w:iCs/>
              </w:rPr>
            </w:pPr>
            <w:r w:rsidRPr="00B144A6">
              <w:t>410</w:t>
            </w:r>
          </w:p>
        </w:tc>
        <w:tc>
          <w:tcPr>
            <w:tcW w:w="1390" w:type="dxa"/>
            <w:tcBorders>
              <w:top w:val="single" w:sz="4" w:space="0" w:color="000000"/>
              <w:left w:val="single" w:sz="4" w:space="0" w:color="000000"/>
              <w:bottom w:val="single" w:sz="4" w:space="0" w:color="000000"/>
              <w:right w:val="single" w:sz="4" w:space="0" w:color="000000"/>
            </w:tcBorders>
            <w:vAlign w:val="center"/>
          </w:tcPr>
          <w:p w14:paraId="3FBAA453" w14:textId="77777777" w:rsidR="00DA0EDF" w:rsidRPr="00B144A6" w:rsidRDefault="00786890" w:rsidP="00FE6E97">
            <w:pPr>
              <w:widowControl w:val="0"/>
              <w:jc w:val="center"/>
              <w:rPr>
                <w:iCs/>
              </w:rPr>
            </w:pPr>
            <w:r w:rsidRPr="00B144A6">
              <w:t>409</w:t>
            </w:r>
          </w:p>
        </w:tc>
        <w:tc>
          <w:tcPr>
            <w:tcW w:w="1284" w:type="dxa"/>
            <w:tcBorders>
              <w:top w:val="single" w:sz="4" w:space="0" w:color="000000"/>
              <w:left w:val="single" w:sz="4" w:space="0" w:color="000000"/>
              <w:bottom w:val="single" w:sz="4" w:space="0" w:color="000000"/>
              <w:right w:val="single" w:sz="4" w:space="0" w:color="000000"/>
            </w:tcBorders>
            <w:vAlign w:val="center"/>
          </w:tcPr>
          <w:p w14:paraId="763EDC44" w14:textId="77777777" w:rsidR="00DA0EDF" w:rsidRPr="00B144A6" w:rsidRDefault="00786890" w:rsidP="00FE6E97">
            <w:pPr>
              <w:widowControl w:val="0"/>
              <w:jc w:val="center"/>
              <w:rPr>
                <w:iCs/>
              </w:rPr>
            </w:pPr>
            <w:r w:rsidRPr="00B144A6">
              <w:t>411</w:t>
            </w:r>
          </w:p>
        </w:tc>
        <w:tc>
          <w:tcPr>
            <w:tcW w:w="1499" w:type="dxa"/>
            <w:tcBorders>
              <w:top w:val="single" w:sz="4" w:space="0" w:color="000000"/>
              <w:left w:val="single" w:sz="4" w:space="0" w:color="000000"/>
              <w:bottom w:val="single" w:sz="4" w:space="0" w:color="000000"/>
              <w:right w:val="single" w:sz="4" w:space="0" w:color="000000"/>
            </w:tcBorders>
            <w:vAlign w:val="center"/>
          </w:tcPr>
          <w:p w14:paraId="64950DEB" w14:textId="77777777" w:rsidR="00DA0EDF" w:rsidRPr="00B144A6" w:rsidRDefault="00786890" w:rsidP="00FE6E97">
            <w:pPr>
              <w:widowControl w:val="0"/>
              <w:jc w:val="center"/>
              <w:rPr>
                <w:iCs/>
              </w:rPr>
            </w:pPr>
            <w:r w:rsidRPr="00B144A6">
              <w:t>397</w:t>
            </w:r>
          </w:p>
        </w:tc>
        <w:tc>
          <w:tcPr>
            <w:tcW w:w="1390" w:type="dxa"/>
            <w:tcBorders>
              <w:top w:val="single" w:sz="4" w:space="0" w:color="000000"/>
              <w:left w:val="single" w:sz="4" w:space="0" w:color="000000"/>
              <w:bottom w:val="single" w:sz="4" w:space="0" w:color="000000"/>
              <w:right w:val="single" w:sz="4" w:space="0" w:color="000000"/>
            </w:tcBorders>
            <w:vAlign w:val="center"/>
          </w:tcPr>
          <w:p w14:paraId="4543DBE5" w14:textId="77777777" w:rsidR="00DA0EDF" w:rsidRPr="00B144A6" w:rsidRDefault="00786890" w:rsidP="00FE6E97">
            <w:pPr>
              <w:widowControl w:val="0"/>
              <w:jc w:val="center"/>
              <w:rPr>
                <w:iCs/>
              </w:rPr>
            </w:pPr>
            <w:r w:rsidRPr="00B144A6">
              <w:t>400</w:t>
            </w:r>
          </w:p>
        </w:tc>
      </w:tr>
      <w:tr w:rsidR="00DA0EDF" w:rsidRPr="00B144A6" w14:paraId="7E6D94D1"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vAlign w:val="bottom"/>
          </w:tcPr>
          <w:p w14:paraId="598BCD78" w14:textId="77777777" w:rsidR="00DA0EDF" w:rsidRPr="00B144A6" w:rsidRDefault="00786890">
            <w:pPr>
              <w:widowControl w:val="0"/>
              <w:rPr>
                <w:iCs/>
              </w:rPr>
            </w:pPr>
            <w:r w:rsidRPr="00B144A6">
              <w:t xml:space="preserve">Повлияване по PASI 50, бр. (%) </w:t>
            </w:r>
          </w:p>
        </w:tc>
        <w:tc>
          <w:tcPr>
            <w:tcW w:w="1391" w:type="dxa"/>
            <w:tcBorders>
              <w:top w:val="single" w:sz="4" w:space="0" w:color="000000"/>
              <w:left w:val="single" w:sz="4" w:space="0" w:color="000000"/>
              <w:bottom w:val="single" w:sz="4" w:space="0" w:color="000000"/>
              <w:right w:val="single" w:sz="4" w:space="0" w:color="000000"/>
            </w:tcBorders>
            <w:vAlign w:val="center"/>
          </w:tcPr>
          <w:p w14:paraId="63564E82" w14:textId="77777777" w:rsidR="00DA0EDF" w:rsidRPr="00B144A6" w:rsidRDefault="00786890" w:rsidP="00FE6E97">
            <w:pPr>
              <w:widowControl w:val="0"/>
              <w:jc w:val="center"/>
              <w:rPr>
                <w:iCs/>
              </w:rPr>
            </w:pPr>
            <w:r w:rsidRPr="00B144A6">
              <w:t>41 (10%)</w:t>
            </w:r>
          </w:p>
        </w:tc>
        <w:tc>
          <w:tcPr>
            <w:tcW w:w="1390" w:type="dxa"/>
            <w:tcBorders>
              <w:top w:val="single" w:sz="4" w:space="0" w:color="000000"/>
              <w:left w:val="single" w:sz="4" w:space="0" w:color="000000"/>
              <w:bottom w:val="single" w:sz="4" w:space="0" w:color="000000"/>
              <w:right w:val="single" w:sz="4" w:space="0" w:color="000000"/>
            </w:tcBorders>
            <w:vAlign w:val="center"/>
          </w:tcPr>
          <w:p w14:paraId="010EA9DF" w14:textId="77777777" w:rsidR="00DA0EDF" w:rsidRPr="00B144A6" w:rsidRDefault="00786890" w:rsidP="00FE6E97">
            <w:pPr>
              <w:widowControl w:val="0"/>
              <w:jc w:val="center"/>
              <w:rPr>
                <w:iCs/>
              </w:rPr>
            </w:pPr>
            <w:r w:rsidRPr="00B144A6">
              <w:t>342 (84%)</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2A977EEB" w14:textId="77777777" w:rsidR="00DA0EDF" w:rsidRPr="00B144A6" w:rsidRDefault="00786890" w:rsidP="00FE6E97">
            <w:pPr>
              <w:widowControl w:val="0"/>
              <w:jc w:val="center"/>
              <w:rPr>
                <w:iCs/>
              </w:rPr>
            </w:pPr>
            <w:r w:rsidRPr="00B144A6">
              <w:t>367 (89%)</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10ECCBFA" w14:textId="77777777" w:rsidR="00DA0EDF" w:rsidRPr="00B144A6" w:rsidRDefault="00786890" w:rsidP="00FE6E97">
            <w:pPr>
              <w:widowControl w:val="0"/>
              <w:jc w:val="center"/>
              <w:rPr>
                <w:iCs/>
              </w:rPr>
            </w:pPr>
            <w:r w:rsidRPr="00B144A6">
              <w:t>369 (93%)</w:t>
            </w:r>
          </w:p>
        </w:tc>
        <w:tc>
          <w:tcPr>
            <w:tcW w:w="1390" w:type="dxa"/>
            <w:tcBorders>
              <w:top w:val="single" w:sz="4" w:space="0" w:color="000000"/>
              <w:left w:val="single" w:sz="4" w:space="0" w:color="000000"/>
              <w:bottom w:val="single" w:sz="4" w:space="0" w:color="000000"/>
              <w:right w:val="single" w:sz="4" w:space="0" w:color="000000"/>
            </w:tcBorders>
            <w:vAlign w:val="center"/>
          </w:tcPr>
          <w:p w14:paraId="6759E330" w14:textId="77777777" w:rsidR="00DA0EDF" w:rsidRPr="00B144A6" w:rsidRDefault="00786890" w:rsidP="00FE6E97">
            <w:pPr>
              <w:widowControl w:val="0"/>
              <w:jc w:val="center"/>
              <w:rPr>
                <w:iCs/>
              </w:rPr>
            </w:pPr>
            <w:r w:rsidRPr="00B144A6">
              <w:t>380 (95%)</w:t>
            </w:r>
          </w:p>
        </w:tc>
      </w:tr>
      <w:tr w:rsidR="00DA0EDF" w:rsidRPr="00B144A6" w14:paraId="15D1D4C7"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vAlign w:val="bottom"/>
          </w:tcPr>
          <w:p w14:paraId="4CF31F7E" w14:textId="77777777" w:rsidR="00DA0EDF" w:rsidRPr="00B144A6" w:rsidRDefault="00786890">
            <w:pPr>
              <w:widowControl w:val="0"/>
              <w:rPr>
                <w:iCs/>
              </w:rPr>
            </w:pPr>
            <w:r w:rsidRPr="00B144A6">
              <w:t xml:space="preserve">Повлияване по PASI 75, бр. (%) </w:t>
            </w:r>
          </w:p>
        </w:tc>
        <w:tc>
          <w:tcPr>
            <w:tcW w:w="1391" w:type="dxa"/>
            <w:tcBorders>
              <w:top w:val="single" w:sz="4" w:space="0" w:color="000000"/>
              <w:left w:val="single" w:sz="4" w:space="0" w:color="000000"/>
              <w:bottom w:val="single" w:sz="4" w:space="0" w:color="000000"/>
              <w:right w:val="single" w:sz="4" w:space="0" w:color="000000"/>
            </w:tcBorders>
            <w:vAlign w:val="center"/>
          </w:tcPr>
          <w:p w14:paraId="260C117F" w14:textId="77777777" w:rsidR="00DA0EDF" w:rsidRPr="00B144A6" w:rsidRDefault="00786890" w:rsidP="00FE6E97">
            <w:pPr>
              <w:widowControl w:val="0"/>
              <w:jc w:val="center"/>
              <w:rPr>
                <w:iCs/>
              </w:rPr>
            </w:pPr>
            <w:r w:rsidRPr="00B144A6">
              <w:t>15 (4%)</w:t>
            </w:r>
          </w:p>
        </w:tc>
        <w:tc>
          <w:tcPr>
            <w:tcW w:w="1390" w:type="dxa"/>
            <w:tcBorders>
              <w:top w:val="single" w:sz="4" w:space="0" w:color="000000"/>
              <w:left w:val="single" w:sz="4" w:space="0" w:color="000000"/>
              <w:bottom w:val="single" w:sz="4" w:space="0" w:color="000000"/>
              <w:right w:val="single" w:sz="4" w:space="0" w:color="000000"/>
            </w:tcBorders>
            <w:vAlign w:val="center"/>
          </w:tcPr>
          <w:p w14:paraId="3807FE1E" w14:textId="77777777" w:rsidR="00DA0EDF" w:rsidRPr="00B144A6" w:rsidRDefault="00786890" w:rsidP="00FE6E97">
            <w:pPr>
              <w:widowControl w:val="0"/>
              <w:jc w:val="center"/>
              <w:rPr>
                <w:iCs/>
              </w:rPr>
            </w:pPr>
            <w:r w:rsidRPr="00B144A6">
              <w:t>273 (67%)</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25AC9B98" w14:textId="77777777" w:rsidR="00DA0EDF" w:rsidRPr="00B144A6" w:rsidRDefault="00786890" w:rsidP="00FE6E97">
            <w:pPr>
              <w:widowControl w:val="0"/>
              <w:jc w:val="center"/>
              <w:rPr>
                <w:iCs/>
              </w:rPr>
            </w:pPr>
            <w:r w:rsidRPr="00B144A6">
              <w:t>311 (76%)</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69D9CFC3" w14:textId="77777777" w:rsidR="00DA0EDF" w:rsidRPr="00B144A6" w:rsidRDefault="00786890" w:rsidP="00FE6E97">
            <w:pPr>
              <w:widowControl w:val="0"/>
              <w:jc w:val="center"/>
              <w:rPr>
                <w:iCs/>
              </w:rPr>
            </w:pPr>
            <w:r w:rsidRPr="00B144A6">
              <w:t>276 (70%)</w:t>
            </w:r>
          </w:p>
        </w:tc>
        <w:tc>
          <w:tcPr>
            <w:tcW w:w="1390" w:type="dxa"/>
            <w:tcBorders>
              <w:top w:val="single" w:sz="4" w:space="0" w:color="000000"/>
              <w:left w:val="single" w:sz="4" w:space="0" w:color="000000"/>
              <w:bottom w:val="single" w:sz="4" w:space="0" w:color="000000"/>
              <w:right w:val="single" w:sz="4" w:space="0" w:color="000000"/>
            </w:tcBorders>
            <w:vAlign w:val="center"/>
          </w:tcPr>
          <w:p w14:paraId="640458DC" w14:textId="77777777" w:rsidR="00DA0EDF" w:rsidRPr="00B144A6" w:rsidRDefault="00786890" w:rsidP="00FE6E97">
            <w:pPr>
              <w:widowControl w:val="0"/>
              <w:jc w:val="center"/>
              <w:rPr>
                <w:iCs/>
              </w:rPr>
            </w:pPr>
            <w:r w:rsidRPr="00B144A6">
              <w:t>314 (79%)</w:t>
            </w:r>
          </w:p>
        </w:tc>
      </w:tr>
      <w:tr w:rsidR="00DA0EDF" w:rsidRPr="00B144A6" w14:paraId="747606E0"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2DDC9C81" w14:textId="77777777" w:rsidR="00DA0EDF" w:rsidRPr="00B144A6" w:rsidRDefault="00786890">
            <w:pPr>
              <w:widowControl w:val="0"/>
              <w:rPr>
                <w:iCs/>
              </w:rPr>
            </w:pPr>
            <w:r w:rsidRPr="00B144A6">
              <w:t>Повлияване</w:t>
            </w:r>
            <w:r w:rsidRPr="00B144A6">
              <w:rPr>
                <w:iCs/>
              </w:rPr>
              <w:t xml:space="preserve"> по PASI 90</w:t>
            </w:r>
            <w:r w:rsidRPr="00B144A6">
              <w:t>, бр.</w:t>
            </w:r>
            <w:r w:rsidRPr="00B144A6">
              <w:rPr>
                <w:iCs/>
              </w:rPr>
              <w:t xml:space="preserve"> (%)</w:t>
            </w:r>
          </w:p>
        </w:tc>
        <w:tc>
          <w:tcPr>
            <w:tcW w:w="1391" w:type="dxa"/>
            <w:tcBorders>
              <w:top w:val="single" w:sz="4" w:space="0" w:color="000000"/>
              <w:left w:val="single" w:sz="4" w:space="0" w:color="000000"/>
              <w:bottom w:val="single" w:sz="4" w:space="0" w:color="000000"/>
              <w:right w:val="single" w:sz="4" w:space="0" w:color="000000"/>
            </w:tcBorders>
            <w:vAlign w:val="center"/>
          </w:tcPr>
          <w:p w14:paraId="036CBBE9" w14:textId="77777777" w:rsidR="00DA0EDF" w:rsidRPr="00B144A6" w:rsidRDefault="00786890" w:rsidP="00FE6E97">
            <w:pPr>
              <w:widowControl w:val="0"/>
              <w:jc w:val="center"/>
            </w:pPr>
            <w:r w:rsidRPr="00B144A6">
              <w:t>3 (1%)</w:t>
            </w:r>
          </w:p>
        </w:tc>
        <w:tc>
          <w:tcPr>
            <w:tcW w:w="1390" w:type="dxa"/>
            <w:tcBorders>
              <w:top w:val="single" w:sz="4" w:space="0" w:color="000000"/>
              <w:left w:val="single" w:sz="4" w:space="0" w:color="000000"/>
              <w:bottom w:val="single" w:sz="4" w:space="0" w:color="000000"/>
              <w:right w:val="single" w:sz="4" w:space="0" w:color="000000"/>
            </w:tcBorders>
            <w:vAlign w:val="center"/>
          </w:tcPr>
          <w:p w14:paraId="7D719236" w14:textId="77777777" w:rsidR="00DA0EDF" w:rsidRPr="00B144A6" w:rsidRDefault="00786890" w:rsidP="00FE6E97">
            <w:pPr>
              <w:widowControl w:val="0"/>
              <w:jc w:val="center"/>
            </w:pPr>
            <w:r w:rsidRPr="00B144A6">
              <w:t>173 (42%)</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09032725" w14:textId="77777777" w:rsidR="00DA0EDF" w:rsidRPr="00B144A6" w:rsidRDefault="00786890" w:rsidP="00FE6E97">
            <w:pPr>
              <w:widowControl w:val="0"/>
              <w:jc w:val="center"/>
            </w:pPr>
            <w:r w:rsidRPr="00B144A6">
              <w:t>209 (51%)</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59015DED" w14:textId="77777777" w:rsidR="00DA0EDF" w:rsidRPr="00B144A6" w:rsidRDefault="00786890" w:rsidP="00FE6E97">
            <w:pPr>
              <w:widowControl w:val="0"/>
              <w:jc w:val="center"/>
            </w:pPr>
            <w:r w:rsidRPr="00B144A6">
              <w:t>178 (45%)</w:t>
            </w:r>
          </w:p>
        </w:tc>
        <w:tc>
          <w:tcPr>
            <w:tcW w:w="1390" w:type="dxa"/>
            <w:tcBorders>
              <w:top w:val="single" w:sz="4" w:space="0" w:color="000000"/>
              <w:left w:val="single" w:sz="4" w:space="0" w:color="000000"/>
              <w:bottom w:val="single" w:sz="4" w:space="0" w:color="000000"/>
              <w:right w:val="single" w:sz="4" w:space="0" w:color="000000"/>
            </w:tcBorders>
            <w:vAlign w:val="center"/>
          </w:tcPr>
          <w:p w14:paraId="247D42BD" w14:textId="77777777" w:rsidR="00DA0EDF" w:rsidRPr="00B144A6" w:rsidRDefault="00786890" w:rsidP="00FE6E97">
            <w:pPr>
              <w:widowControl w:val="0"/>
              <w:jc w:val="center"/>
            </w:pPr>
            <w:r w:rsidRPr="00B144A6">
              <w:t>217 (54%)</w:t>
            </w:r>
          </w:p>
        </w:tc>
      </w:tr>
      <w:tr w:rsidR="00DA0EDF" w:rsidRPr="00B144A6" w14:paraId="6B98EFED"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6EF2C4BF" w14:textId="77777777" w:rsidR="00DA0EDF" w:rsidRPr="00B144A6" w:rsidRDefault="00786890">
            <w:pPr>
              <w:widowControl w:val="0"/>
              <w:rPr>
                <w:iCs/>
              </w:rPr>
            </w:pPr>
            <w:r w:rsidRPr="00B144A6">
              <w:rPr>
                <w:iCs/>
              </w:rPr>
              <w:t>ООЛ</w:t>
            </w:r>
            <w:r w:rsidRPr="00B144A6">
              <w:rPr>
                <w:iCs/>
                <w:vertAlign w:val="superscript"/>
              </w:rPr>
              <w:t>б</w:t>
            </w:r>
            <w:r w:rsidRPr="00B144A6">
              <w:rPr>
                <w:iCs/>
              </w:rPr>
              <w:t xml:space="preserve"> за изчистени или минимални</w:t>
            </w:r>
            <w:r w:rsidRPr="00B144A6">
              <w:t>, бр.</w:t>
            </w:r>
            <w:r w:rsidRPr="00B144A6">
              <w:rPr>
                <w:iCs/>
              </w:rPr>
              <w:t xml:space="preserve"> (%)</w:t>
            </w:r>
          </w:p>
        </w:tc>
        <w:tc>
          <w:tcPr>
            <w:tcW w:w="1391" w:type="dxa"/>
            <w:tcBorders>
              <w:top w:val="single" w:sz="4" w:space="0" w:color="000000"/>
              <w:left w:val="single" w:sz="4" w:space="0" w:color="000000"/>
              <w:bottom w:val="single" w:sz="4" w:space="0" w:color="000000"/>
              <w:right w:val="single" w:sz="4" w:space="0" w:color="000000"/>
            </w:tcBorders>
            <w:vAlign w:val="center"/>
          </w:tcPr>
          <w:p w14:paraId="7272B983" w14:textId="77777777" w:rsidR="00DA0EDF" w:rsidRPr="00B144A6" w:rsidRDefault="00786890" w:rsidP="00FE6E97">
            <w:pPr>
              <w:widowControl w:val="0"/>
              <w:jc w:val="center"/>
              <w:rPr>
                <w:iCs/>
              </w:rPr>
            </w:pPr>
            <w:r w:rsidRPr="00B144A6">
              <w:t>18(4%)</w:t>
            </w:r>
          </w:p>
        </w:tc>
        <w:tc>
          <w:tcPr>
            <w:tcW w:w="1390" w:type="dxa"/>
            <w:tcBorders>
              <w:top w:val="single" w:sz="4" w:space="0" w:color="000000"/>
              <w:left w:val="single" w:sz="4" w:space="0" w:color="000000"/>
              <w:bottom w:val="single" w:sz="4" w:space="0" w:color="000000"/>
              <w:right w:val="single" w:sz="4" w:space="0" w:color="000000"/>
            </w:tcBorders>
            <w:vAlign w:val="center"/>
          </w:tcPr>
          <w:p w14:paraId="3643C69C" w14:textId="77777777" w:rsidR="00DA0EDF" w:rsidRPr="00B144A6" w:rsidRDefault="00786890" w:rsidP="00FE6E97">
            <w:pPr>
              <w:widowControl w:val="0"/>
              <w:jc w:val="center"/>
              <w:rPr>
                <w:iCs/>
              </w:rPr>
            </w:pPr>
            <w:r w:rsidRPr="00B144A6">
              <w:t>277 (68%)</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6127176D" w14:textId="77777777" w:rsidR="00DA0EDF" w:rsidRPr="00B144A6" w:rsidRDefault="00786890" w:rsidP="00FE6E97">
            <w:pPr>
              <w:widowControl w:val="0"/>
              <w:jc w:val="center"/>
              <w:rPr>
                <w:iCs/>
              </w:rPr>
            </w:pPr>
            <w:r w:rsidRPr="00B144A6">
              <w:t>300 (73%)</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33BA98C0" w14:textId="77777777" w:rsidR="00DA0EDF" w:rsidRPr="00B144A6" w:rsidRDefault="00786890" w:rsidP="00FE6E97">
            <w:pPr>
              <w:widowControl w:val="0"/>
              <w:jc w:val="center"/>
              <w:rPr>
                <w:iCs/>
              </w:rPr>
            </w:pPr>
            <w:r w:rsidRPr="00B144A6">
              <w:t>241 (61%)</w:t>
            </w:r>
          </w:p>
        </w:tc>
        <w:tc>
          <w:tcPr>
            <w:tcW w:w="1390" w:type="dxa"/>
            <w:tcBorders>
              <w:top w:val="single" w:sz="4" w:space="0" w:color="000000"/>
              <w:left w:val="single" w:sz="4" w:space="0" w:color="000000"/>
              <w:bottom w:val="single" w:sz="4" w:space="0" w:color="000000"/>
              <w:right w:val="single" w:sz="4" w:space="0" w:color="000000"/>
            </w:tcBorders>
            <w:vAlign w:val="center"/>
          </w:tcPr>
          <w:p w14:paraId="1882C3A9" w14:textId="77777777" w:rsidR="00DA0EDF" w:rsidRPr="00B144A6" w:rsidRDefault="00786890" w:rsidP="00FE6E97">
            <w:pPr>
              <w:widowControl w:val="0"/>
              <w:jc w:val="center"/>
              <w:rPr>
                <w:iCs/>
              </w:rPr>
            </w:pPr>
            <w:r w:rsidRPr="00B144A6">
              <w:t>279 (70%)</w:t>
            </w:r>
          </w:p>
        </w:tc>
      </w:tr>
      <w:tr w:rsidR="00DA0EDF" w:rsidRPr="00B144A6" w14:paraId="729A3F12"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65394684" w14:textId="77777777" w:rsidR="00DA0EDF" w:rsidRPr="00B144A6" w:rsidRDefault="00786890">
            <w:pPr>
              <w:widowControl w:val="0"/>
              <w:rPr>
                <w:iCs/>
              </w:rPr>
            </w:pPr>
            <w:r w:rsidRPr="00B144A6">
              <w:rPr>
                <w:iCs/>
              </w:rPr>
              <w:t xml:space="preserve">Брой пациенти </w:t>
            </w:r>
            <w:r w:rsidRPr="00B144A6">
              <w:t>≤ 100 kg</w:t>
            </w:r>
          </w:p>
        </w:tc>
        <w:tc>
          <w:tcPr>
            <w:tcW w:w="1391" w:type="dxa"/>
            <w:tcBorders>
              <w:top w:val="single" w:sz="4" w:space="0" w:color="000000"/>
              <w:left w:val="single" w:sz="4" w:space="0" w:color="000000"/>
              <w:bottom w:val="single" w:sz="4" w:space="0" w:color="000000"/>
              <w:right w:val="single" w:sz="4" w:space="0" w:color="000000"/>
            </w:tcBorders>
            <w:vAlign w:val="center"/>
          </w:tcPr>
          <w:p w14:paraId="615313B0" w14:textId="77777777" w:rsidR="00DA0EDF" w:rsidRPr="00B144A6" w:rsidRDefault="00786890" w:rsidP="00FE6E97">
            <w:pPr>
              <w:widowControl w:val="0"/>
              <w:jc w:val="center"/>
            </w:pPr>
            <w:r w:rsidRPr="00B144A6">
              <w:t>290</w:t>
            </w:r>
          </w:p>
        </w:tc>
        <w:tc>
          <w:tcPr>
            <w:tcW w:w="1390" w:type="dxa"/>
            <w:tcBorders>
              <w:top w:val="single" w:sz="4" w:space="0" w:color="000000"/>
              <w:left w:val="single" w:sz="4" w:space="0" w:color="000000"/>
              <w:bottom w:val="single" w:sz="4" w:space="0" w:color="000000"/>
              <w:right w:val="single" w:sz="4" w:space="0" w:color="000000"/>
            </w:tcBorders>
            <w:vAlign w:val="center"/>
          </w:tcPr>
          <w:p w14:paraId="4B2729B1" w14:textId="77777777" w:rsidR="00DA0EDF" w:rsidRPr="00B144A6" w:rsidRDefault="00786890" w:rsidP="00FE6E97">
            <w:pPr>
              <w:widowControl w:val="0"/>
              <w:jc w:val="center"/>
            </w:pPr>
            <w:r w:rsidRPr="00B144A6">
              <w:t>297</w:t>
            </w:r>
          </w:p>
        </w:tc>
        <w:tc>
          <w:tcPr>
            <w:tcW w:w="1284" w:type="dxa"/>
            <w:tcBorders>
              <w:top w:val="single" w:sz="4" w:space="0" w:color="000000"/>
              <w:left w:val="single" w:sz="4" w:space="0" w:color="000000"/>
              <w:bottom w:val="single" w:sz="4" w:space="0" w:color="000000"/>
              <w:right w:val="single" w:sz="4" w:space="0" w:color="000000"/>
            </w:tcBorders>
            <w:vAlign w:val="center"/>
          </w:tcPr>
          <w:p w14:paraId="38775493" w14:textId="77777777" w:rsidR="00DA0EDF" w:rsidRPr="00B144A6" w:rsidRDefault="00786890" w:rsidP="00FE6E97">
            <w:pPr>
              <w:widowControl w:val="0"/>
              <w:jc w:val="center"/>
            </w:pPr>
            <w:r w:rsidRPr="00B144A6">
              <w:t>289</w:t>
            </w:r>
          </w:p>
        </w:tc>
        <w:tc>
          <w:tcPr>
            <w:tcW w:w="1499" w:type="dxa"/>
            <w:tcBorders>
              <w:top w:val="single" w:sz="4" w:space="0" w:color="000000"/>
              <w:left w:val="single" w:sz="4" w:space="0" w:color="000000"/>
              <w:bottom w:val="single" w:sz="4" w:space="0" w:color="000000"/>
              <w:right w:val="single" w:sz="4" w:space="0" w:color="000000"/>
            </w:tcBorders>
            <w:vAlign w:val="center"/>
          </w:tcPr>
          <w:p w14:paraId="54F46D1C" w14:textId="77777777" w:rsidR="00DA0EDF" w:rsidRPr="00B144A6" w:rsidRDefault="00786890" w:rsidP="00FE6E97">
            <w:pPr>
              <w:widowControl w:val="0"/>
              <w:jc w:val="center"/>
            </w:pPr>
            <w:r w:rsidRPr="00B144A6">
              <w:t>287</w:t>
            </w:r>
          </w:p>
        </w:tc>
        <w:tc>
          <w:tcPr>
            <w:tcW w:w="1390" w:type="dxa"/>
            <w:tcBorders>
              <w:top w:val="single" w:sz="4" w:space="0" w:color="000000"/>
              <w:left w:val="single" w:sz="4" w:space="0" w:color="000000"/>
              <w:bottom w:val="single" w:sz="4" w:space="0" w:color="000000"/>
              <w:right w:val="single" w:sz="4" w:space="0" w:color="000000"/>
            </w:tcBorders>
            <w:vAlign w:val="center"/>
          </w:tcPr>
          <w:p w14:paraId="400A9F9E" w14:textId="77777777" w:rsidR="00DA0EDF" w:rsidRPr="00B144A6" w:rsidRDefault="00786890" w:rsidP="00FE6E97">
            <w:pPr>
              <w:widowControl w:val="0"/>
              <w:jc w:val="center"/>
            </w:pPr>
            <w:r w:rsidRPr="00B144A6">
              <w:t>280</w:t>
            </w:r>
          </w:p>
        </w:tc>
      </w:tr>
      <w:tr w:rsidR="00DA0EDF" w:rsidRPr="00B144A6" w14:paraId="594D7484"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22728B1B" w14:textId="77777777" w:rsidR="00DA0EDF" w:rsidRPr="00B144A6" w:rsidRDefault="00786890">
            <w:pPr>
              <w:widowControl w:val="0"/>
              <w:ind w:left="284"/>
              <w:rPr>
                <w:iCs/>
              </w:rPr>
            </w:pPr>
            <w:r w:rsidRPr="00B144A6">
              <w:rPr>
                <w:iCs/>
              </w:rPr>
              <w:t>Повлияване по PASI 75, бр. (%)</w:t>
            </w:r>
          </w:p>
        </w:tc>
        <w:tc>
          <w:tcPr>
            <w:tcW w:w="1391" w:type="dxa"/>
            <w:tcBorders>
              <w:top w:val="single" w:sz="4" w:space="0" w:color="000000"/>
              <w:left w:val="single" w:sz="4" w:space="0" w:color="000000"/>
              <w:bottom w:val="single" w:sz="4" w:space="0" w:color="000000"/>
              <w:right w:val="single" w:sz="4" w:space="0" w:color="000000"/>
            </w:tcBorders>
            <w:vAlign w:val="center"/>
          </w:tcPr>
          <w:p w14:paraId="1F4F3E23" w14:textId="77777777" w:rsidR="00DA0EDF" w:rsidRPr="00B144A6" w:rsidRDefault="00786890" w:rsidP="00FE6E97">
            <w:pPr>
              <w:widowControl w:val="0"/>
              <w:jc w:val="center"/>
            </w:pPr>
            <w:r w:rsidRPr="00B144A6">
              <w:t>12 (4%)</w:t>
            </w:r>
          </w:p>
        </w:tc>
        <w:tc>
          <w:tcPr>
            <w:tcW w:w="1390" w:type="dxa"/>
            <w:tcBorders>
              <w:top w:val="single" w:sz="4" w:space="0" w:color="000000"/>
              <w:left w:val="single" w:sz="4" w:space="0" w:color="000000"/>
              <w:bottom w:val="single" w:sz="4" w:space="0" w:color="000000"/>
              <w:right w:val="single" w:sz="4" w:space="0" w:color="000000"/>
            </w:tcBorders>
            <w:vAlign w:val="center"/>
          </w:tcPr>
          <w:p w14:paraId="3E0F8873" w14:textId="77777777" w:rsidR="00DA0EDF" w:rsidRPr="00B144A6" w:rsidRDefault="00786890" w:rsidP="00FE6E97">
            <w:pPr>
              <w:widowControl w:val="0"/>
              <w:jc w:val="center"/>
            </w:pPr>
            <w:r w:rsidRPr="00B144A6">
              <w:t>218 (73%)</w:t>
            </w:r>
          </w:p>
        </w:tc>
        <w:tc>
          <w:tcPr>
            <w:tcW w:w="1284" w:type="dxa"/>
            <w:tcBorders>
              <w:top w:val="single" w:sz="4" w:space="0" w:color="000000"/>
              <w:left w:val="single" w:sz="4" w:space="0" w:color="000000"/>
              <w:bottom w:val="single" w:sz="4" w:space="0" w:color="000000"/>
              <w:right w:val="single" w:sz="4" w:space="0" w:color="000000"/>
            </w:tcBorders>
            <w:vAlign w:val="center"/>
          </w:tcPr>
          <w:p w14:paraId="74F28568" w14:textId="77777777" w:rsidR="00DA0EDF" w:rsidRPr="00B144A6" w:rsidRDefault="00786890" w:rsidP="00FE6E97">
            <w:pPr>
              <w:widowControl w:val="0"/>
              <w:jc w:val="center"/>
            </w:pPr>
            <w:r w:rsidRPr="00B144A6">
              <w:t>225 (78%)</w:t>
            </w:r>
          </w:p>
        </w:tc>
        <w:tc>
          <w:tcPr>
            <w:tcW w:w="1499" w:type="dxa"/>
            <w:tcBorders>
              <w:top w:val="single" w:sz="4" w:space="0" w:color="000000"/>
              <w:left w:val="single" w:sz="4" w:space="0" w:color="000000"/>
              <w:bottom w:val="single" w:sz="4" w:space="0" w:color="000000"/>
              <w:right w:val="single" w:sz="4" w:space="0" w:color="000000"/>
            </w:tcBorders>
            <w:vAlign w:val="center"/>
          </w:tcPr>
          <w:p w14:paraId="16F4DAA0" w14:textId="77777777" w:rsidR="00DA0EDF" w:rsidRPr="00B144A6" w:rsidRDefault="00786890" w:rsidP="00FE6E97">
            <w:pPr>
              <w:widowControl w:val="0"/>
              <w:jc w:val="center"/>
            </w:pPr>
            <w:r w:rsidRPr="00B144A6">
              <w:t>217 (76%)</w:t>
            </w:r>
          </w:p>
        </w:tc>
        <w:tc>
          <w:tcPr>
            <w:tcW w:w="1390" w:type="dxa"/>
            <w:tcBorders>
              <w:top w:val="single" w:sz="4" w:space="0" w:color="000000"/>
              <w:left w:val="single" w:sz="4" w:space="0" w:color="000000"/>
              <w:bottom w:val="single" w:sz="4" w:space="0" w:color="000000"/>
              <w:right w:val="single" w:sz="4" w:space="0" w:color="000000"/>
            </w:tcBorders>
            <w:vAlign w:val="center"/>
          </w:tcPr>
          <w:p w14:paraId="4A73D8B5" w14:textId="77777777" w:rsidR="00DA0EDF" w:rsidRPr="00B144A6" w:rsidRDefault="00786890" w:rsidP="00FE6E97">
            <w:pPr>
              <w:widowControl w:val="0"/>
              <w:jc w:val="center"/>
            </w:pPr>
            <w:r w:rsidRPr="00B144A6">
              <w:t>226 (81%)</w:t>
            </w:r>
          </w:p>
        </w:tc>
      </w:tr>
      <w:tr w:rsidR="00DA0EDF" w:rsidRPr="00B144A6" w14:paraId="26BE9EC0"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0B7BC0DA" w14:textId="77777777" w:rsidR="00DA0EDF" w:rsidRPr="00B144A6" w:rsidRDefault="00786890">
            <w:pPr>
              <w:widowControl w:val="0"/>
              <w:rPr>
                <w:iCs/>
              </w:rPr>
            </w:pPr>
            <w:r w:rsidRPr="00B144A6">
              <w:rPr>
                <w:iCs/>
              </w:rPr>
              <w:t>Брой пациенти &gt;</w:t>
            </w:r>
            <w:r w:rsidRPr="00B144A6">
              <w:t> 100 kg</w:t>
            </w:r>
          </w:p>
        </w:tc>
        <w:tc>
          <w:tcPr>
            <w:tcW w:w="1391" w:type="dxa"/>
            <w:tcBorders>
              <w:top w:val="single" w:sz="4" w:space="0" w:color="000000"/>
              <w:left w:val="single" w:sz="4" w:space="0" w:color="000000"/>
              <w:bottom w:val="single" w:sz="4" w:space="0" w:color="000000"/>
              <w:right w:val="single" w:sz="4" w:space="0" w:color="000000"/>
            </w:tcBorders>
            <w:vAlign w:val="center"/>
          </w:tcPr>
          <w:p w14:paraId="25A216F5" w14:textId="77777777" w:rsidR="00DA0EDF" w:rsidRPr="00B144A6" w:rsidRDefault="00786890" w:rsidP="00FE6E97">
            <w:pPr>
              <w:widowControl w:val="0"/>
              <w:jc w:val="center"/>
            </w:pPr>
            <w:r w:rsidRPr="00B144A6">
              <w:t>120</w:t>
            </w:r>
          </w:p>
        </w:tc>
        <w:tc>
          <w:tcPr>
            <w:tcW w:w="1390" w:type="dxa"/>
            <w:tcBorders>
              <w:top w:val="single" w:sz="4" w:space="0" w:color="000000"/>
              <w:left w:val="single" w:sz="4" w:space="0" w:color="000000"/>
              <w:bottom w:val="single" w:sz="4" w:space="0" w:color="000000"/>
              <w:right w:val="single" w:sz="4" w:space="0" w:color="000000"/>
            </w:tcBorders>
            <w:vAlign w:val="center"/>
          </w:tcPr>
          <w:p w14:paraId="56576B7A" w14:textId="77777777" w:rsidR="00DA0EDF" w:rsidRPr="00B144A6" w:rsidRDefault="00786890" w:rsidP="00FE6E97">
            <w:pPr>
              <w:widowControl w:val="0"/>
              <w:jc w:val="center"/>
            </w:pPr>
            <w:r w:rsidRPr="00B144A6">
              <w:t>112</w:t>
            </w:r>
          </w:p>
        </w:tc>
        <w:tc>
          <w:tcPr>
            <w:tcW w:w="1284" w:type="dxa"/>
            <w:tcBorders>
              <w:top w:val="single" w:sz="4" w:space="0" w:color="000000"/>
              <w:left w:val="single" w:sz="4" w:space="0" w:color="000000"/>
              <w:bottom w:val="single" w:sz="4" w:space="0" w:color="000000"/>
              <w:right w:val="single" w:sz="4" w:space="0" w:color="000000"/>
            </w:tcBorders>
            <w:vAlign w:val="center"/>
          </w:tcPr>
          <w:p w14:paraId="72C3032E" w14:textId="77777777" w:rsidR="00DA0EDF" w:rsidRPr="00B144A6" w:rsidRDefault="00786890" w:rsidP="00FE6E97">
            <w:pPr>
              <w:widowControl w:val="0"/>
              <w:jc w:val="center"/>
            </w:pPr>
            <w:r w:rsidRPr="00B144A6">
              <w:t>121</w:t>
            </w:r>
          </w:p>
        </w:tc>
        <w:tc>
          <w:tcPr>
            <w:tcW w:w="1499" w:type="dxa"/>
            <w:tcBorders>
              <w:top w:val="single" w:sz="4" w:space="0" w:color="000000"/>
              <w:left w:val="single" w:sz="4" w:space="0" w:color="000000"/>
              <w:bottom w:val="single" w:sz="4" w:space="0" w:color="000000"/>
              <w:right w:val="single" w:sz="4" w:space="0" w:color="000000"/>
            </w:tcBorders>
            <w:vAlign w:val="center"/>
          </w:tcPr>
          <w:p w14:paraId="3E5DF013" w14:textId="77777777" w:rsidR="00DA0EDF" w:rsidRPr="00B144A6" w:rsidRDefault="00786890" w:rsidP="00FE6E97">
            <w:pPr>
              <w:widowControl w:val="0"/>
              <w:jc w:val="center"/>
            </w:pPr>
            <w:r w:rsidRPr="00B144A6">
              <w:t>110</w:t>
            </w:r>
          </w:p>
        </w:tc>
        <w:tc>
          <w:tcPr>
            <w:tcW w:w="1390" w:type="dxa"/>
            <w:tcBorders>
              <w:top w:val="single" w:sz="4" w:space="0" w:color="000000"/>
              <w:left w:val="single" w:sz="4" w:space="0" w:color="000000"/>
              <w:bottom w:val="single" w:sz="4" w:space="0" w:color="000000"/>
              <w:right w:val="single" w:sz="4" w:space="0" w:color="000000"/>
            </w:tcBorders>
            <w:vAlign w:val="center"/>
          </w:tcPr>
          <w:p w14:paraId="34CFE630" w14:textId="77777777" w:rsidR="00DA0EDF" w:rsidRPr="00B144A6" w:rsidRDefault="00786890" w:rsidP="00FE6E97">
            <w:pPr>
              <w:widowControl w:val="0"/>
              <w:jc w:val="center"/>
            </w:pPr>
            <w:r w:rsidRPr="00B144A6">
              <w:t>119</w:t>
            </w:r>
          </w:p>
        </w:tc>
      </w:tr>
      <w:tr w:rsidR="00DA0EDF" w:rsidRPr="00B144A6" w14:paraId="5019A75B" w14:textId="77777777" w:rsidTr="00FE6E97">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79DCE105" w14:textId="77777777" w:rsidR="00DA0EDF" w:rsidRPr="00B144A6" w:rsidRDefault="00786890">
            <w:pPr>
              <w:widowControl w:val="0"/>
              <w:ind w:left="284"/>
              <w:rPr>
                <w:iCs/>
              </w:rPr>
            </w:pPr>
            <w:r w:rsidRPr="00B144A6">
              <w:rPr>
                <w:iCs/>
              </w:rPr>
              <w:t>Повлияване по PASI 75, бр. (%)</w:t>
            </w:r>
          </w:p>
        </w:tc>
        <w:tc>
          <w:tcPr>
            <w:tcW w:w="1391" w:type="dxa"/>
            <w:tcBorders>
              <w:top w:val="single" w:sz="4" w:space="0" w:color="000000"/>
              <w:left w:val="single" w:sz="4" w:space="0" w:color="000000"/>
              <w:bottom w:val="single" w:sz="4" w:space="0" w:color="000000"/>
              <w:right w:val="single" w:sz="4" w:space="0" w:color="000000"/>
            </w:tcBorders>
            <w:vAlign w:val="center"/>
          </w:tcPr>
          <w:p w14:paraId="29B182A4" w14:textId="77777777" w:rsidR="00DA0EDF" w:rsidRPr="00B144A6" w:rsidRDefault="00786890" w:rsidP="00FE6E97">
            <w:pPr>
              <w:widowControl w:val="0"/>
              <w:jc w:val="center"/>
            </w:pPr>
            <w:r w:rsidRPr="00B144A6">
              <w:t>3 (3%)</w:t>
            </w:r>
          </w:p>
        </w:tc>
        <w:tc>
          <w:tcPr>
            <w:tcW w:w="1390" w:type="dxa"/>
            <w:tcBorders>
              <w:top w:val="single" w:sz="4" w:space="0" w:color="000000"/>
              <w:left w:val="single" w:sz="4" w:space="0" w:color="000000"/>
              <w:bottom w:val="single" w:sz="4" w:space="0" w:color="000000"/>
              <w:right w:val="single" w:sz="4" w:space="0" w:color="000000"/>
            </w:tcBorders>
            <w:vAlign w:val="center"/>
          </w:tcPr>
          <w:p w14:paraId="19ED90F1" w14:textId="77777777" w:rsidR="00DA0EDF" w:rsidRPr="00B144A6" w:rsidRDefault="00786890" w:rsidP="00FE6E97">
            <w:pPr>
              <w:widowControl w:val="0"/>
              <w:jc w:val="center"/>
            </w:pPr>
            <w:r w:rsidRPr="00B144A6">
              <w:t>55 (49%)</w:t>
            </w:r>
          </w:p>
        </w:tc>
        <w:tc>
          <w:tcPr>
            <w:tcW w:w="1284" w:type="dxa"/>
            <w:tcBorders>
              <w:top w:val="single" w:sz="4" w:space="0" w:color="000000"/>
              <w:left w:val="single" w:sz="4" w:space="0" w:color="000000"/>
              <w:bottom w:val="single" w:sz="4" w:space="0" w:color="000000"/>
              <w:right w:val="single" w:sz="4" w:space="0" w:color="000000"/>
            </w:tcBorders>
            <w:vAlign w:val="center"/>
          </w:tcPr>
          <w:p w14:paraId="49DE2C57" w14:textId="77777777" w:rsidR="00DA0EDF" w:rsidRPr="00B144A6" w:rsidRDefault="00786890" w:rsidP="00FE6E97">
            <w:pPr>
              <w:widowControl w:val="0"/>
              <w:jc w:val="center"/>
            </w:pPr>
            <w:r w:rsidRPr="00B144A6">
              <w:t>86 (71%)</w:t>
            </w:r>
          </w:p>
        </w:tc>
        <w:tc>
          <w:tcPr>
            <w:tcW w:w="1499" w:type="dxa"/>
            <w:tcBorders>
              <w:top w:val="single" w:sz="4" w:space="0" w:color="000000"/>
              <w:left w:val="single" w:sz="4" w:space="0" w:color="000000"/>
              <w:bottom w:val="single" w:sz="4" w:space="0" w:color="000000"/>
              <w:right w:val="single" w:sz="4" w:space="0" w:color="000000"/>
            </w:tcBorders>
            <w:vAlign w:val="center"/>
          </w:tcPr>
          <w:p w14:paraId="6B57E7AF" w14:textId="77777777" w:rsidR="00DA0EDF" w:rsidRPr="00B144A6" w:rsidRDefault="00786890" w:rsidP="00FE6E97">
            <w:pPr>
              <w:widowControl w:val="0"/>
              <w:jc w:val="center"/>
            </w:pPr>
            <w:r w:rsidRPr="00B144A6">
              <w:t>59 (54%)</w:t>
            </w:r>
          </w:p>
        </w:tc>
        <w:tc>
          <w:tcPr>
            <w:tcW w:w="1390" w:type="dxa"/>
            <w:tcBorders>
              <w:top w:val="single" w:sz="4" w:space="0" w:color="000000"/>
              <w:left w:val="single" w:sz="4" w:space="0" w:color="000000"/>
              <w:bottom w:val="single" w:sz="4" w:space="0" w:color="000000"/>
              <w:right w:val="single" w:sz="4" w:space="0" w:color="000000"/>
            </w:tcBorders>
            <w:vAlign w:val="center"/>
          </w:tcPr>
          <w:p w14:paraId="26601BDD" w14:textId="77777777" w:rsidR="00DA0EDF" w:rsidRPr="00B144A6" w:rsidRDefault="00786890" w:rsidP="00FE6E97">
            <w:pPr>
              <w:widowControl w:val="0"/>
              <w:jc w:val="center"/>
            </w:pPr>
            <w:r w:rsidRPr="00B144A6">
              <w:t>88 (74%)</w:t>
            </w:r>
          </w:p>
        </w:tc>
      </w:tr>
      <w:tr w:rsidR="00DA0EDF" w:rsidRPr="00B144A6" w14:paraId="333A4941" w14:textId="77777777">
        <w:trPr>
          <w:cantSplit/>
          <w:jc w:val="center"/>
        </w:trPr>
        <w:tc>
          <w:tcPr>
            <w:tcW w:w="9071" w:type="dxa"/>
            <w:gridSpan w:val="6"/>
            <w:tcBorders>
              <w:top w:val="single" w:sz="4" w:space="0" w:color="000000"/>
            </w:tcBorders>
          </w:tcPr>
          <w:p w14:paraId="03361F23" w14:textId="77777777" w:rsidR="00DA0EDF" w:rsidRPr="00B144A6" w:rsidRDefault="00786890">
            <w:pPr>
              <w:widowControl w:val="0"/>
              <w:ind w:left="284" w:hanging="284"/>
              <w:rPr>
                <w:sz w:val="18"/>
                <w:szCs w:val="24"/>
              </w:rPr>
            </w:pPr>
            <w:r w:rsidRPr="00B144A6">
              <w:rPr>
                <w:szCs w:val="24"/>
                <w:vertAlign w:val="superscript"/>
              </w:rPr>
              <w:t>a</w:t>
            </w:r>
            <w:r w:rsidRPr="00B144A6">
              <w:rPr>
                <w:szCs w:val="24"/>
              </w:rPr>
              <w:tab/>
            </w:r>
            <w:r w:rsidRPr="00B144A6">
              <w:rPr>
                <w:sz w:val="18"/>
                <w:szCs w:val="24"/>
              </w:rPr>
              <w:t>p</w:t>
            </w:r>
            <w:r w:rsidRPr="00B144A6">
              <w:rPr>
                <w:sz w:val="18"/>
              </w:rPr>
              <w:t> </w:t>
            </w:r>
            <w:r w:rsidRPr="00B144A6">
              <w:rPr>
                <w:sz w:val="18"/>
                <w:szCs w:val="24"/>
              </w:rPr>
              <w:t>&lt;</w:t>
            </w:r>
            <w:r w:rsidRPr="00B144A6">
              <w:rPr>
                <w:sz w:val="18"/>
              </w:rPr>
              <w:t> </w:t>
            </w:r>
            <w:r w:rsidRPr="00B144A6">
              <w:rPr>
                <w:sz w:val="18"/>
                <w:szCs w:val="24"/>
              </w:rPr>
              <w:t>0,001 за устекинумаб 45 mg или 90 mg в сравнение с плацебо (РВО)</w:t>
            </w:r>
          </w:p>
          <w:p w14:paraId="4E55235B" w14:textId="77777777" w:rsidR="00DA0EDF" w:rsidRPr="00B144A6" w:rsidRDefault="00786890">
            <w:pPr>
              <w:widowControl w:val="0"/>
              <w:ind w:left="284" w:hanging="284"/>
            </w:pPr>
            <w:r w:rsidRPr="00B144A6">
              <w:rPr>
                <w:vertAlign w:val="superscript"/>
              </w:rPr>
              <w:t>б</w:t>
            </w:r>
            <w:r w:rsidRPr="00B144A6">
              <w:rPr>
                <w:vertAlign w:val="superscript"/>
              </w:rPr>
              <w:tab/>
            </w:r>
            <w:r w:rsidRPr="00B144A6">
              <w:rPr>
                <w:sz w:val="18"/>
              </w:rPr>
              <w:t>ООЛ = Обща оценка на лекаря</w:t>
            </w:r>
          </w:p>
        </w:tc>
      </w:tr>
    </w:tbl>
    <w:p w14:paraId="5E19225F" w14:textId="77777777" w:rsidR="00DA0EDF" w:rsidRPr="00B144A6" w:rsidRDefault="00DA0EDF"/>
    <w:p w14:paraId="0548759A" w14:textId="4198977A" w:rsidR="00DA0EDF" w:rsidRPr="00B144A6" w:rsidRDefault="00786890" w:rsidP="00E5322E">
      <w:pPr>
        <w:keepNext/>
        <w:ind w:left="1134" w:hanging="1134"/>
        <w:rPr>
          <w:b/>
          <w:bCs/>
          <w:iCs/>
        </w:rPr>
      </w:pPr>
      <w:r w:rsidRPr="00B144A6">
        <w:rPr>
          <w:b/>
          <w:bCs/>
          <w:iCs/>
        </w:rPr>
        <w:lastRenderedPageBreak/>
        <w:t>Таблица </w:t>
      </w:r>
      <w:r w:rsidR="00B4071F" w:rsidRPr="00B144A6">
        <w:rPr>
          <w:b/>
          <w:bCs/>
          <w:iCs/>
        </w:rPr>
        <w:t>4</w:t>
      </w:r>
      <w:r w:rsidR="008B3793" w:rsidRPr="00B144A6">
        <w:rPr>
          <w:b/>
          <w:bCs/>
          <w:iCs/>
        </w:rPr>
        <w:t>:</w:t>
      </w:r>
      <w:r w:rsidRPr="00B144A6">
        <w:rPr>
          <w:b/>
          <w:bCs/>
          <w:iCs/>
        </w:rPr>
        <w:tab/>
        <w:t>Обобщение на клиничното повлияване в проучване при псориазис 3 (ACCEPT) на седмица 12</w:t>
      </w:r>
    </w:p>
    <w:tbl>
      <w:tblPr>
        <w:tblW w:w="9072" w:type="dxa"/>
        <w:jc w:val="center"/>
        <w:tblLayout w:type="fixed"/>
        <w:tblLook w:val="0000" w:firstRow="0" w:lastRow="0" w:firstColumn="0" w:lastColumn="0" w:noHBand="0" w:noVBand="0"/>
      </w:tblPr>
      <w:tblGrid>
        <w:gridCol w:w="3263"/>
        <w:gridCol w:w="1983"/>
        <w:gridCol w:w="1912"/>
        <w:gridCol w:w="1914"/>
      </w:tblGrid>
      <w:tr w:rsidR="00DA0EDF" w:rsidRPr="00B144A6" w14:paraId="4169AB8D" w14:textId="77777777">
        <w:trPr>
          <w:cantSplit/>
          <w:jc w:val="center"/>
        </w:trPr>
        <w:tc>
          <w:tcPr>
            <w:tcW w:w="3262" w:type="dxa"/>
            <w:vMerge w:val="restart"/>
            <w:tcBorders>
              <w:top w:val="single" w:sz="4" w:space="0" w:color="000000"/>
              <w:left w:val="single" w:sz="4" w:space="0" w:color="000000"/>
              <w:bottom w:val="single" w:sz="4" w:space="0" w:color="000000"/>
              <w:right w:val="single" w:sz="4" w:space="0" w:color="000000"/>
            </w:tcBorders>
          </w:tcPr>
          <w:p w14:paraId="47D43550" w14:textId="77777777" w:rsidR="00DA0EDF" w:rsidRPr="00B144A6" w:rsidRDefault="00DA0EDF">
            <w:pPr>
              <w:keepNext/>
              <w:widowControl w:val="0"/>
            </w:pPr>
          </w:p>
        </w:tc>
        <w:tc>
          <w:tcPr>
            <w:tcW w:w="5809" w:type="dxa"/>
            <w:gridSpan w:val="3"/>
            <w:tcBorders>
              <w:top w:val="single" w:sz="4" w:space="0" w:color="000000"/>
              <w:left w:val="single" w:sz="4" w:space="0" w:color="000000"/>
              <w:bottom w:val="single" w:sz="4" w:space="0" w:color="000000"/>
              <w:right w:val="single" w:sz="4" w:space="0" w:color="000000"/>
            </w:tcBorders>
          </w:tcPr>
          <w:p w14:paraId="330E29E3" w14:textId="77777777" w:rsidR="00DA0EDF" w:rsidRPr="00B144A6" w:rsidRDefault="00786890">
            <w:pPr>
              <w:keepNext/>
              <w:widowControl w:val="0"/>
              <w:jc w:val="center"/>
              <w:rPr>
                <w:b/>
                <w:bCs/>
              </w:rPr>
            </w:pPr>
            <w:r w:rsidRPr="00B144A6">
              <w:rPr>
                <w:b/>
                <w:bCs/>
              </w:rPr>
              <w:t>Проучване при псориазис 3</w:t>
            </w:r>
          </w:p>
        </w:tc>
      </w:tr>
      <w:tr w:rsidR="00DA0EDF" w:rsidRPr="00B144A6" w14:paraId="10C57476" w14:textId="77777777">
        <w:trPr>
          <w:cantSplit/>
          <w:jc w:val="center"/>
        </w:trPr>
        <w:tc>
          <w:tcPr>
            <w:tcW w:w="3262" w:type="dxa"/>
            <w:vMerge/>
            <w:tcBorders>
              <w:top w:val="single" w:sz="4" w:space="0" w:color="000000"/>
              <w:left w:val="single" w:sz="4" w:space="0" w:color="000000"/>
              <w:bottom w:val="single" w:sz="4" w:space="0" w:color="000000"/>
              <w:right w:val="single" w:sz="4" w:space="0" w:color="000000"/>
            </w:tcBorders>
          </w:tcPr>
          <w:p w14:paraId="0DE72202" w14:textId="77777777" w:rsidR="00DA0EDF" w:rsidRPr="00B144A6" w:rsidRDefault="00DA0EDF">
            <w:pPr>
              <w:keepNext/>
              <w:widowControl w:val="0"/>
            </w:pPr>
          </w:p>
        </w:tc>
        <w:tc>
          <w:tcPr>
            <w:tcW w:w="1983" w:type="dxa"/>
            <w:vMerge w:val="restart"/>
            <w:tcBorders>
              <w:top w:val="single" w:sz="4" w:space="0" w:color="000000"/>
              <w:left w:val="single" w:sz="4" w:space="0" w:color="000000"/>
              <w:bottom w:val="single" w:sz="4" w:space="0" w:color="000000"/>
              <w:right w:val="single" w:sz="4" w:space="0" w:color="000000"/>
            </w:tcBorders>
          </w:tcPr>
          <w:p w14:paraId="77105BC6" w14:textId="77777777" w:rsidR="00DA0EDF" w:rsidRPr="00B144A6" w:rsidRDefault="00786890">
            <w:pPr>
              <w:keepNext/>
              <w:widowControl w:val="0"/>
              <w:jc w:val="center"/>
            </w:pPr>
            <w:r w:rsidRPr="00B144A6">
              <w:t>Етанерцепт</w:t>
            </w:r>
          </w:p>
          <w:p w14:paraId="499DABD9" w14:textId="77777777" w:rsidR="00DA0EDF" w:rsidRPr="00B144A6" w:rsidRDefault="00786890">
            <w:pPr>
              <w:keepNext/>
              <w:widowControl w:val="0"/>
              <w:jc w:val="center"/>
            </w:pPr>
            <w:r w:rsidRPr="00B144A6">
              <w:t>24 дози</w:t>
            </w:r>
          </w:p>
          <w:p w14:paraId="40D6737B" w14:textId="77777777" w:rsidR="00DA0EDF" w:rsidRPr="00B144A6" w:rsidRDefault="00786890">
            <w:pPr>
              <w:keepNext/>
              <w:widowControl w:val="0"/>
              <w:jc w:val="center"/>
            </w:pPr>
            <w:r w:rsidRPr="00B144A6">
              <w:t>(50 mg два пъти седмично)</w:t>
            </w:r>
          </w:p>
        </w:tc>
        <w:tc>
          <w:tcPr>
            <w:tcW w:w="3826" w:type="dxa"/>
            <w:gridSpan w:val="2"/>
            <w:tcBorders>
              <w:top w:val="single" w:sz="4" w:space="0" w:color="000000"/>
              <w:left w:val="single" w:sz="4" w:space="0" w:color="000000"/>
              <w:bottom w:val="single" w:sz="4" w:space="0" w:color="000000"/>
              <w:right w:val="single" w:sz="4" w:space="0" w:color="000000"/>
            </w:tcBorders>
          </w:tcPr>
          <w:p w14:paraId="7E1912BE" w14:textId="77777777" w:rsidR="00DA0EDF" w:rsidRPr="00B144A6" w:rsidRDefault="00786890">
            <w:pPr>
              <w:keepNext/>
              <w:widowControl w:val="0"/>
              <w:jc w:val="center"/>
            </w:pPr>
            <w:r w:rsidRPr="00B144A6">
              <w:t>Устекинумаб</w:t>
            </w:r>
          </w:p>
          <w:p w14:paraId="22F0F3CB" w14:textId="77777777" w:rsidR="00DA0EDF" w:rsidRPr="00B144A6" w:rsidRDefault="00786890">
            <w:pPr>
              <w:keepNext/>
              <w:widowControl w:val="0"/>
              <w:jc w:val="center"/>
            </w:pPr>
            <w:r w:rsidRPr="00B144A6">
              <w:t>2 дози (седмица 0 и седмица 4)</w:t>
            </w:r>
          </w:p>
        </w:tc>
      </w:tr>
      <w:tr w:rsidR="00DA0EDF" w:rsidRPr="00B144A6" w14:paraId="0E46742B" w14:textId="77777777">
        <w:trPr>
          <w:cantSplit/>
          <w:jc w:val="center"/>
        </w:trPr>
        <w:tc>
          <w:tcPr>
            <w:tcW w:w="3262" w:type="dxa"/>
            <w:vMerge/>
            <w:tcBorders>
              <w:top w:val="single" w:sz="4" w:space="0" w:color="000000"/>
              <w:left w:val="single" w:sz="4" w:space="0" w:color="000000"/>
              <w:bottom w:val="single" w:sz="4" w:space="0" w:color="000000"/>
              <w:right w:val="single" w:sz="4" w:space="0" w:color="000000"/>
            </w:tcBorders>
          </w:tcPr>
          <w:p w14:paraId="021191D0" w14:textId="77777777" w:rsidR="00DA0EDF" w:rsidRPr="00B144A6" w:rsidRDefault="00DA0EDF">
            <w:pPr>
              <w:keepNext/>
              <w:widowControl w:val="0"/>
            </w:pPr>
          </w:p>
        </w:tc>
        <w:tc>
          <w:tcPr>
            <w:tcW w:w="1983" w:type="dxa"/>
            <w:vMerge/>
            <w:tcBorders>
              <w:top w:val="single" w:sz="4" w:space="0" w:color="000000"/>
              <w:left w:val="single" w:sz="4" w:space="0" w:color="000000"/>
              <w:bottom w:val="single" w:sz="4" w:space="0" w:color="000000"/>
              <w:right w:val="single" w:sz="4" w:space="0" w:color="000000"/>
            </w:tcBorders>
          </w:tcPr>
          <w:p w14:paraId="77137BDA" w14:textId="77777777" w:rsidR="00DA0EDF" w:rsidRPr="00B144A6" w:rsidRDefault="00DA0EDF">
            <w:pPr>
              <w:keepNext/>
              <w:widowControl w:val="0"/>
            </w:pPr>
          </w:p>
        </w:tc>
        <w:tc>
          <w:tcPr>
            <w:tcW w:w="1912" w:type="dxa"/>
            <w:tcBorders>
              <w:top w:val="single" w:sz="4" w:space="0" w:color="000000"/>
              <w:left w:val="single" w:sz="4" w:space="0" w:color="000000"/>
              <w:bottom w:val="single" w:sz="4" w:space="0" w:color="000000"/>
              <w:right w:val="single" w:sz="4" w:space="0" w:color="000000"/>
            </w:tcBorders>
          </w:tcPr>
          <w:p w14:paraId="4183493E" w14:textId="77777777" w:rsidR="00DA0EDF" w:rsidRPr="00B144A6" w:rsidRDefault="00786890">
            <w:pPr>
              <w:keepNext/>
              <w:widowControl w:val="0"/>
              <w:jc w:val="center"/>
            </w:pPr>
            <w:r w:rsidRPr="00B144A6">
              <w:t>45 mg</w:t>
            </w:r>
          </w:p>
        </w:tc>
        <w:tc>
          <w:tcPr>
            <w:tcW w:w="1914" w:type="dxa"/>
            <w:tcBorders>
              <w:top w:val="single" w:sz="4" w:space="0" w:color="000000"/>
              <w:left w:val="single" w:sz="4" w:space="0" w:color="000000"/>
              <w:bottom w:val="single" w:sz="4" w:space="0" w:color="000000"/>
              <w:right w:val="single" w:sz="4" w:space="0" w:color="000000"/>
            </w:tcBorders>
          </w:tcPr>
          <w:p w14:paraId="649DA16B" w14:textId="77777777" w:rsidR="00DA0EDF" w:rsidRPr="00B144A6" w:rsidRDefault="00786890">
            <w:pPr>
              <w:keepNext/>
              <w:widowControl w:val="0"/>
              <w:jc w:val="center"/>
            </w:pPr>
            <w:r w:rsidRPr="00B144A6">
              <w:t>90 mg</w:t>
            </w:r>
          </w:p>
        </w:tc>
      </w:tr>
      <w:tr w:rsidR="00DA0EDF" w:rsidRPr="00B144A6" w14:paraId="3B8D91F5" w14:textId="77777777" w:rsidTr="00FE6E97">
        <w:trPr>
          <w:cantSplit/>
          <w:jc w:val="center"/>
        </w:trPr>
        <w:tc>
          <w:tcPr>
            <w:tcW w:w="3262" w:type="dxa"/>
            <w:tcBorders>
              <w:top w:val="single" w:sz="4" w:space="0" w:color="000000"/>
              <w:left w:val="single" w:sz="4" w:space="0" w:color="000000"/>
              <w:bottom w:val="single" w:sz="4" w:space="0" w:color="000000"/>
              <w:right w:val="single" w:sz="4" w:space="0" w:color="000000"/>
            </w:tcBorders>
          </w:tcPr>
          <w:p w14:paraId="3FE3577C" w14:textId="77777777" w:rsidR="00DA0EDF" w:rsidRPr="00B144A6" w:rsidRDefault="00786890">
            <w:pPr>
              <w:keepNext/>
              <w:widowControl w:val="0"/>
            </w:pPr>
            <w:r w:rsidRPr="00B144A6">
              <w:t>Брой рандомизирани пациенти</w:t>
            </w:r>
          </w:p>
        </w:tc>
        <w:tc>
          <w:tcPr>
            <w:tcW w:w="1983" w:type="dxa"/>
            <w:tcBorders>
              <w:top w:val="single" w:sz="4" w:space="0" w:color="000000"/>
              <w:left w:val="single" w:sz="4" w:space="0" w:color="000000"/>
              <w:bottom w:val="single" w:sz="4" w:space="0" w:color="000000"/>
              <w:right w:val="single" w:sz="4" w:space="0" w:color="000000"/>
            </w:tcBorders>
            <w:vAlign w:val="center"/>
          </w:tcPr>
          <w:p w14:paraId="0F9FFCED" w14:textId="77777777" w:rsidR="00DA0EDF" w:rsidRPr="00B144A6" w:rsidRDefault="00786890" w:rsidP="00FE6E97">
            <w:pPr>
              <w:widowControl w:val="0"/>
              <w:jc w:val="center"/>
            </w:pPr>
            <w:r w:rsidRPr="00B144A6">
              <w:t>347</w:t>
            </w:r>
          </w:p>
        </w:tc>
        <w:tc>
          <w:tcPr>
            <w:tcW w:w="1912" w:type="dxa"/>
            <w:tcBorders>
              <w:top w:val="single" w:sz="4" w:space="0" w:color="000000"/>
              <w:left w:val="single" w:sz="4" w:space="0" w:color="000000"/>
              <w:bottom w:val="single" w:sz="4" w:space="0" w:color="000000"/>
              <w:right w:val="single" w:sz="4" w:space="0" w:color="000000"/>
            </w:tcBorders>
            <w:vAlign w:val="center"/>
          </w:tcPr>
          <w:p w14:paraId="07B6D184" w14:textId="77777777" w:rsidR="00DA0EDF" w:rsidRPr="00B144A6" w:rsidRDefault="00786890" w:rsidP="00FE6E97">
            <w:pPr>
              <w:widowControl w:val="0"/>
              <w:jc w:val="center"/>
            </w:pPr>
            <w:r w:rsidRPr="00B144A6">
              <w:t>209</w:t>
            </w:r>
          </w:p>
        </w:tc>
        <w:tc>
          <w:tcPr>
            <w:tcW w:w="1914" w:type="dxa"/>
            <w:tcBorders>
              <w:top w:val="single" w:sz="4" w:space="0" w:color="000000"/>
              <w:left w:val="single" w:sz="4" w:space="0" w:color="000000"/>
              <w:bottom w:val="single" w:sz="4" w:space="0" w:color="000000"/>
              <w:right w:val="single" w:sz="4" w:space="0" w:color="000000"/>
            </w:tcBorders>
            <w:vAlign w:val="center"/>
          </w:tcPr>
          <w:p w14:paraId="0B905806" w14:textId="77777777" w:rsidR="00DA0EDF" w:rsidRPr="00B144A6" w:rsidRDefault="00786890" w:rsidP="00FE6E97">
            <w:pPr>
              <w:widowControl w:val="0"/>
              <w:jc w:val="center"/>
            </w:pPr>
            <w:r w:rsidRPr="00B144A6">
              <w:t>347</w:t>
            </w:r>
          </w:p>
        </w:tc>
      </w:tr>
      <w:tr w:rsidR="00DA0EDF" w:rsidRPr="00B144A6" w14:paraId="402C3929" w14:textId="77777777" w:rsidTr="00FE6E97">
        <w:trPr>
          <w:cantSplit/>
          <w:jc w:val="center"/>
        </w:trPr>
        <w:tc>
          <w:tcPr>
            <w:tcW w:w="3262" w:type="dxa"/>
            <w:tcBorders>
              <w:top w:val="single" w:sz="4" w:space="0" w:color="000000"/>
              <w:left w:val="single" w:sz="4" w:space="0" w:color="000000"/>
              <w:bottom w:val="single" w:sz="4" w:space="0" w:color="000000"/>
              <w:right w:val="single" w:sz="4" w:space="0" w:color="000000"/>
            </w:tcBorders>
          </w:tcPr>
          <w:p w14:paraId="41252B30" w14:textId="77777777" w:rsidR="00DA0EDF" w:rsidRPr="00B144A6" w:rsidRDefault="00786890">
            <w:pPr>
              <w:widowControl w:val="0"/>
              <w:rPr>
                <w:vertAlign w:val="superscript"/>
              </w:rPr>
            </w:pPr>
            <w:r w:rsidRPr="00B144A6">
              <w:t>Повлияване по PASI 50, бр. (%)</w:t>
            </w:r>
          </w:p>
        </w:tc>
        <w:tc>
          <w:tcPr>
            <w:tcW w:w="1983" w:type="dxa"/>
            <w:tcBorders>
              <w:top w:val="single" w:sz="4" w:space="0" w:color="000000"/>
              <w:left w:val="single" w:sz="4" w:space="0" w:color="000000"/>
              <w:bottom w:val="single" w:sz="4" w:space="0" w:color="000000"/>
              <w:right w:val="single" w:sz="4" w:space="0" w:color="000000"/>
            </w:tcBorders>
            <w:vAlign w:val="center"/>
          </w:tcPr>
          <w:p w14:paraId="49F69958" w14:textId="77777777" w:rsidR="00DA0EDF" w:rsidRPr="00B144A6" w:rsidRDefault="00786890" w:rsidP="00FE6E97">
            <w:pPr>
              <w:widowControl w:val="0"/>
              <w:jc w:val="center"/>
            </w:pPr>
            <w:r w:rsidRPr="00B144A6">
              <w:t>286 (82%)</w:t>
            </w:r>
          </w:p>
        </w:tc>
        <w:tc>
          <w:tcPr>
            <w:tcW w:w="1912" w:type="dxa"/>
            <w:tcBorders>
              <w:top w:val="single" w:sz="4" w:space="0" w:color="000000"/>
              <w:left w:val="single" w:sz="4" w:space="0" w:color="000000"/>
              <w:bottom w:val="single" w:sz="4" w:space="0" w:color="000000"/>
              <w:right w:val="single" w:sz="4" w:space="0" w:color="000000"/>
            </w:tcBorders>
            <w:vAlign w:val="center"/>
          </w:tcPr>
          <w:p w14:paraId="146594B2" w14:textId="77777777" w:rsidR="00DA0EDF" w:rsidRPr="00B144A6" w:rsidRDefault="00786890" w:rsidP="00FE6E97">
            <w:pPr>
              <w:widowControl w:val="0"/>
              <w:jc w:val="center"/>
            </w:pPr>
            <w:r w:rsidRPr="00B144A6">
              <w:t>181 (87%)</w:t>
            </w:r>
          </w:p>
        </w:tc>
        <w:tc>
          <w:tcPr>
            <w:tcW w:w="1914" w:type="dxa"/>
            <w:tcBorders>
              <w:top w:val="single" w:sz="4" w:space="0" w:color="000000"/>
              <w:left w:val="single" w:sz="4" w:space="0" w:color="000000"/>
              <w:bottom w:val="single" w:sz="4" w:space="0" w:color="000000"/>
              <w:right w:val="single" w:sz="4" w:space="0" w:color="000000"/>
            </w:tcBorders>
            <w:vAlign w:val="center"/>
          </w:tcPr>
          <w:p w14:paraId="18062E55" w14:textId="77777777" w:rsidR="00DA0EDF" w:rsidRPr="00B144A6" w:rsidRDefault="00786890" w:rsidP="00FE6E97">
            <w:pPr>
              <w:widowControl w:val="0"/>
              <w:jc w:val="center"/>
              <w:rPr>
                <w:vertAlign w:val="superscript"/>
              </w:rPr>
            </w:pPr>
            <w:r w:rsidRPr="00B144A6">
              <w:t>320 (92%)</w:t>
            </w:r>
            <w:r w:rsidRPr="00B144A6">
              <w:rPr>
                <w:vertAlign w:val="superscript"/>
              </w:rPr>
              <w:t>a</w:t>
            </w:r>
          </w:p>
        </w:tc>
      </w:tr>
      <w:tr w:rsidR="00DA0EDF" w:rsidRPr="00B144A6" w14:paraId="5B83E4C4" w14:textId="77777777" w:rsidTr="00FE6E97">
        <w:trPr>
          <w:cantSplit/>
          <w:jc w:val="center"/>
        </w:trPr>
        <w:tc>
          <w:tcPr>
            <w:tcW w:w="3262" w:type="dxa"/>
            <w:tcBorders>
              <w:top w:val="single" w:sz="4" w:space="0" w:color="000000"/>
              <w:left w:val="single" w:sz="4" w:space="0" w:color="000000"/>
              <w:bottom w:val="single" w:sz="4" w:space="0" w:color="000000"/>
              <w:right w:val="single" w:sz="4" w:space="0" w:color="000000"/>
            </w:tcBorders>
          </w:tcPr>
          <w:p w14:paraId="7B99C244" w14:textId="77777777" w:rsidR="00DA0EDF" w:rsidRPr="00B144A6" w:rsidRDefault="00786890">
            <w:pPr>
              <w:widowControl w:val="0"/>
              <w:rPr>
                <w:vertAlign w:val="superscript"/>
              </w:rPr>
            </w:pPr>
            <w:r w:rsidRPr="00B144A6">
              <w:t>Повлияване по PASI 75, бр. (%)</w:t>
            </w:r>
          </w:p>
        </w:tc>
        <w:tc>
          <w:tcPr>
            <w:tcW w:w="1983" w:type="dxa"/>
            <w:tcBorders>
              <w:top w:val="single" w:sz="4" w:space="0" w:color="000000"/>
              <w:left w:val="single" w:sz="4" w:space="0" w:color="000000"/>
              <w:bottom w:val="single" w:sz="4" w:space="0" w:color="000000"/>
              <w:right w:val="single" w:sz="4" w:space="0" w:color="000000"/>
            </w:tcBorders>
            <w:vAlign w:val="center"/>
          </w:tcPr>
          <w:p w14:paraId="54BEABE1" w14:textId="77777777" w:rsidR="00DA0EDF" w:rsidRPr="00B144A6" w:rsidRDefault="00786890" w:rsidP="00FE6E97">
            <w:pPr>
              <w:widowControl w:val="0"/>
              <w:jc w:val="center"/>
            </w:pPr>
            <w:r w:rsidRPr="00B144A6">
              <w:t>197 (57%)</w:t>
            </w:r>
          </w:p>
        </w:tc>
        <w:tc>
          <w:tcPr>
            <w:tcW w:w="1912" w:type="dxa"/>
            <w:tcBorders>
              <w:top w:val="single" w:sz="4" w:space="0" w:color="000000"/>
              <w:left w:val="single" w:sz="4" w:space="0" w:color="000000"/>
              <w:bottom w:val="single" w:sz="4" w:space="0" w:color="000000"/>
              <w:right w:val="single" w:sz="4" w:space="0" w:color="000000"/>
            </w:tcBorders>
            <w:vAlign w:val="center"/>
          </w:tcPr>
          <w:p w14:paraId="31D4B646" w14:textId="77777777" w:rsidR="00DA0EDF" w:rsidRPr="00B144A6" w:rsidRDefault="00786890" w:rsidP="00FE6E97">
            <w:pPr>
              <w:widowControl w:val="0"/>
              <w:jc w:val="center"/>
              <w:rPr>
                <w:vertAlign w:val="superscript"/>
              </w:rPr>
            </w:pPr>
            <w:r w:rsidRPr="00B144A6">
              <w:t>141 (67%)</w:t>
            </w:r>
            <w:r w:rsidRPr="00B144A6">
              <w:rPr>
                <w:vertAlign w:val="superscript"/>
              </w:rPr>
              <w:t>b</w:t>
            </w:r>
          </w:p>
        </w:tc>
        <w:tc>
          <w:tcPr>
            <w:tcW w:w="1914" w:type="dxa"/>
            <w:tcBorders>
              <w:top w:val="single" w:sz="4" w:space="0" w:color="000000"/>
              <w:left w:val="single" w:sz="4" w:space="0" w:color="000000"/>
              <w:bottom w:val="single" w:sz="4" w:space="0" w:color="000000"/>
              <w:right w:val="single" w:sz="4" w:space="0" w:color="000000"/>
            </w:tcBorders>
            <w:vAlign w:val="center"/>
          </w:tcPr>
          <w:p w14:paraId="4861659C" w14:textId="77777777" w:rsidR="00DA0EDF" w:rsidRPr="00B144A6" w:rsidRDefault="00786890" w:rsidP="00FE6E97">
            <w:pPr>
              <w:widowControl w:val="0"/>
              <w:jc w:val="center"/>
              <w:rPr>
                <w:vertAlign w:val="superscript"/>
              </w:rPr>
            </w:pPr>
            <w:r w:rsidRPr="00B144A6">
              <w:t>256 (74%)</w:t>
            </w:r>
            <w:r w:rsidRPr="00B144A6">
              <w:rPr>
                <w:vertAlign w:val="superscript"/>
              </w:rPr>
              <w:t>a</w:t>
            </w:r>
          </w:p>
        </w:tc>
      </w:tr>
      <w:tr w:rsidR="00DA0EDF" w:rsidRPr="00B144A6" w14:paraId="47CE1598" w14:textId="77777777" w:rsidTr="00FE6E97">
        <w:trPr>
          <w:cantSplit/>
          <w:jc w:val="center"/>
        </w:trPr>
        <w:tc>
          <w:tcPr>
            <w:tcW w:w="3262" w:type="dxa"/>
            <w:tcBorders>
              <w:top w:val="single" w:sz="4" w:space="0" w:color="000000"/>
              <w:left w:val="single" w:sz="4" w:space="0" w:color="000000"/>
              <w:bottom w:val="single" w:sz="4" w:space="0" w:color="000000"/>
              <w:right w:val="single" w:sz="4" w:space="0" w:color="000000"/>
            </w:tcBorders>
          </w:tcPr>
          <w:p w14:paraId="6DEC1DE6" w14:textId="77777777" w:rsidR="00DA0EDF" w:rsidRPr="00B144A6" w:rsidRDefault="00786890">
            <w:pPr>
              <w:widowControl w:val="0"/>
              <w:rPr>
                <w:vertAlign w:val="superscript"/>
              </w:rPr>
            </w:pPr>
            <w:r w:rsidRPr="00B144A6">
              <w:t>Повлияване</w:t>
            </w:r>
            <w:r w:rsidRPr="00B144A6">
              <w:rPr>
                <w:iCs/>
              </w:rPr>
              <w:t xml:space="preserve"> по PASI 90</w:t>
            </w:r>
            <w:r w:rsidRPr="00B144A6">
              <w:t>, бр.</w:t>
            </w:r>
            <w:r w:rsidRPr="00B144A6">
              <w:rPr>
                <w:iCs/>
              </w:rPr>
              <w:t xml:space="preserve"> (%)</w:t>
            </w:r>
          </w:p>
        </w:tc>
        <w:tc>
          <w:tcPr>
            <w:tcW w:w="1983" w:type="dxa"/>
            <w:tcBorders>
              <w:top w:val="single" w:sz="4" w:space="0" w:color="000000"/>
              <w:left w:val="single" w:sz="4" w:space="0" w:color="000000"/>
              <w:bottom w:val="single" w:sz="4" w:space="0" w:color="000000"/>
              <w:right w:val="single" w:sz="4" w:space="0" w:color="000000"/>
            </w:tcBorders>
            <w:vAlign w:val="center"/>
          </w:tcPr>
          <w:p w14:paraId="1643F393" w14:textId="77777777" w:rsidR="00DA0EDF" w:rsidRPr="00B144A6" w:rsidRDefault="00786890" w:rsidP="00FE6E97">
            <w:pPr>
              <w:widowControl w:val="0"/>
              <w:jc w:val="center"/>
            </w:pPr>
            <w:r w:rsidRPr="00B144A6">
              <w:t>80 (23%)</w:t>
            </w:r>
          </w:p>
        </w:tc>
        <w:tc>
          <w:tcPr>
            <w:tcW w:w="1912" w:type="dxa"/>
            <w:tcBorders>
              <w:top w:val="single" w:sz="4" w:space="0" w:color="000000"/>
              <w:left w:val="single" w:sz="4" w:space="0" w:color="000000"/>
              <w:bottom w:val="single" w:sz="4" w:space="0" w:color="000000"/>
              <w:right w:val="single" w:sz="4" w:space="0" w:color="000000"/>
            </w:tcBorders>
            <w:vAlign w:val="center"/>
          </w:tcPr>
          <w:p w14:paraId="47E3FAFC" w14:textId="77777777" w:rsidR="00DA0EDF" w:rsidRPr="00B144A6" w:rsidRDefault="00786890" w:rsidP="00FE6E97">
            <w:pPr>
              <w:widowControl w:val="0"/>
              <w:jc w:val="center"/>
              <w:rPr>
                <w:vertAlign w:val="superscript"/>
              </w:rPr>
            </w:pPr>
            <w:r w:rsidRPr="00B144A6">
              <w:t>76 (36%)</w:t>
            </w:r>
            <w:r w:rsidRPr="00B144A6">
              <w:rPr>
                <w:vertAlign w:val="superscript"/>
              </w:rPr>
              <w:t>a</w:t>
            </w:r>
          </w:p>
        </w:tc>
        <w:tc>
          <w:tcPr>
            <w:tcW w:w="1914" w:type="dxa"/>
            <w:tcBorders>
              <w:top w:val="single" w:sz="4" w:space="0" w:color="000000"/>
              <w:left w:val="single" w:sz="4" w:space="0" w:color="000000"/>
              <w:bottom w:val="single" w:sz="4" w:space="0" w:color="000000"/>
              <w:right w:val="single" w:sz="4" w:space="0" w:color="000000"/>
            </w:tcBorders>
            <w:vAlign w:val="center"/>
          </w:tcPr>
          <w:p w14:paraId="10207250" w14:textId="77777777" w:rsidR="00DA0EDF" w:rsidRPr="00B144A6" w:rsidRDefault="00786890" w:rsidP="00FE6E97">
            <w:pPr>
              <w:widowControl w:val="0"/>
              <w:jc w:val="center"/>
              <w:rPr>
                <w:vertAlign w:val="superscript"/>
              </w:rPr>
            </w:pPr>
            <w:r w:rsidRPr="00B144A6">
              <w:t>155 (45%)</w:t>
            </w:r>
            <w:r w:rsidRPr="00B144A6">
              <w:rPr>
                <w:vertAlign w:val="superscript"/>
              </w:rPr>
              <w:t>a</w:t>
            </w:r>
          </w:p>
        </w:tc>
      </w:tr>
      <w:tr w:rsidR="00DA0EDF" w:rsidRPr="00B144A6" w14:paraId="1C1C5EAE" w14:textId="77777777" w:rsidTr="00FE6E97">
        <w:trPr>
          <w:cantSplit/>
          <w:jc w:val="center"/>
        </w:trPr>
        <w:tc>
          <w:tcPr>
            <w:tcW w:w="3262" w:type="dxa"/>
            <w:tcBorders>
              <w:top w:val="single" w:sz="4" w:space="0" w:color="000000"/>
              <w:left w:val="single" w:sz="4" w:space="0" w:color="000000"/>
              <w:bottom w:val="single" w:sz="4" w:space="0" w:color="000000"/>
              <w:right w:val="single" w:sz="4" w:space="0" w:color="000000"/>
            </w:tcBorders>
          </w:tcPr>
          <w:p w14:paraId="481F3A57" w14:textId="77777777" w:rsidR="00DA0EDF" w:rsidRPr="00B144A6" w:rsidRDefault="00786890">
            <w:pPr>
              <w:widowControl w:val="0"/>
              <w:rPr>
                <w:vertAlign w:val="superscript"/>
              </w:rPr>
            </w:pPr>
            <w:r w:rsidRPr="00B144A6">
              <w:rPr>
                <w:iCs/>
              </w:rPr>
              <w:t>ООЛ за изчистени или минимални</w:t>
            </w:r>
            <w:r w:rsidRPr="00B144A6">
              <w:t>, бр.</w:t>
            </w:r>
            <w:r w:rsidRPr="00B144A6">
              <w:rPr>
                <w:iCs/>
              </w:rPr>
              <w:t xml:space="preserve"> (%)</w:t>
            </w:r>
          </w:p>
        </w:tc>
        <w:tc>
          <w:tcPr>
            <w:tcW w:w="1983" w:type="dxa"/>
            <w:tcBorders>
              <w:top w:val="single" w:sz="4" w:space="0" w:color="000000"/>
              <w:left w:val="single" w:sz="4" w:space="0" w:color="000000"/>
              <w:bottom w:val="single" w:sz="4" w:space="0" w:color="000000"/>
              <w:right w:val="single" w:sz="4" w:space="0" w:color="000000"/>
            </w:tcBorders>
            <w:vAlign w:val="center"/>
          </w:tcPr>
          <w:p w14:paraId="710DF870" w14:textId="77777777" w:rsidR="00DA0EDF" w:rsidRPr="00B144A6" w:rsidRDefault="00786890" w:rsidP="00FE6E97">
            <w:pPr>
              <w:widowControl w:val="0"/>
              <w:jc w:val="center"/>
              <w:rPr>
                <w:szCs w:val="19"/>
              </w:rPr>
            </w:pPr>
            <w:r w:rsidRPr="00B144A6">
              <w:rPr>
                <w:szCs w:val="19"/>
              </w:rPr>
              <w:t>170 (49%)</w:t>
            </w:r>
          </w:p>
        </w:tc>
        <w:tc>
          <w:tcPr>
            <w:tcW w:w="1912" w:type="dxa"/>
            <w:tcBorders>
              <w:top w:val="single" w:sz="4" w:space="0" w:color="000000"/>
              <w:left w:val="single" w:sz="4" w:space="0" w:color="000000"/>
              <w:bottom w:val="single" w:sz="4" w:space="0" w:color="000000"/>
              <w:right w:val="single" w:sz="4" w:space="0" w:color="000000"/>
            </w:tcBorders>
            <w:vAlign w:val="center"/>
          </w:tcPr>
          <w:p w14:paraId="4000E2EA" w14:textId="77777777" w:rsidR="00DA0EDF" w:rsidRPr="00B144A6" w:rsidRDefault="00786890" w:rsidP="00FE6E97">
            <w:pPr>
              <w:widowControl w:val="0"/>
              <w:jc w:val="center"/>
              <w:rPr>
                <w:color w:val="000000"/>
                <w:szCs w:val="19"/>
                <w:vertAlign w:val="superscript"/>
              </w:rPr>
            </w:pPr>
            <w:r w:rsidRPr="00B144A6">
              <w:rPr>
                <w:szCs w:val="19"/>
              </w:rPr>
              <w:t>136 (65%)</w:t>
            </w:r>
            <w:r w:rsidRPr="00B144A6">
              <w:rPr>
                <w:szCs w:val="19"/>
                <w:vertAlign w:val="superscript"/>
              </w:rPr>
              <w:t>a</w:t>
            </w:r>
          </w:p>
        </w:tc>
        <w:tc>
          <w:tcPr>
            <w:tcW w:w="1914" w:type="dxa"/>
            <w:tcBorders>
              <w:top w:val="single" w:sz="4" w:space="0" w:color="000000"/>
              <w:left w:val="single" w:sz="4" w:space="0" w:color="000000"/>
              <w:bottom w:val="single" w:sz="4" w:space="0" w:color="000000"/>
              <w:right w:val="single" w:sz="4" w:space="0" w:color="000000"/>
            </w:tcBorders>
            <w:vAlign w:val="center"/>
          </w:tcPr>
          <w:p w14:paraId="7D0DF928" w14:textId="77777777" w:rsidR="00DA0EDF" w:rsidRPr="00B144A6" w:rsidRDefault="00786890" w:rsidP="00FE6E97">
            <w:pPr>
              <w:widowControl w:val="0"/>
              <w:jc w:val="center"/>
              <w:rPr>
                <w:color w:val="000000"/>
                <w:szCs w:val="19"/>
                <w:vertAlign w:val="superscript"/>
              </w:rPr>
            </w:pPr>
            <w:r w:rsidRPr="00B144A6">
              <w:rPr>
                <w:szCs w:val="19"/>
              </w:rPr>
              <w:t>245 (71%)</w:t>
            </w:r>
            <w:r w:rsidRPr="00B144A6">
              <w:rPr>
                <w:szCs w:val="19"/>
                <w:vertAlign w:val="superscript"/>
              </w:rPr>
              <w:t>a</w:t>
            </w:r>
          </w:p>
        </w:tc>
      </w:tr>
      <w:tr w:rsidR="00DA0EDF" w:rsidRPr="00B144A6" w14:paraId="437B6814" w14:textId="77777777" w:rsidTr="00FE6E97">
        <w:trPr>
          <w:cantSplit/>
          <w:jc w:val="center"/>
        </w:trPr>
        <w:tc>
          <w:tcPr>
            <w:tcW w:w="3262" w:type="dxa"/>
            <w:tcBorders>
              <w:top w:val="single" w:sz="4" w:space="0" w:color="000000"/>
              <w:left w:val="single" w:sz="4" w:space="0" w:color="000000"/>
              <w:bottom w:val="single" w:sz="4" w:space="0" w:color="000000"/>
              <w:right w:val="single" w:sz="4" w:space="0" w:color="000000"/>
            </w:tcBorders>
            <w:vAlign w:val="bottom"/>
          </w:tcPr>
          <w:p w14:paraId="07690977" w14:textId="77777777" w:rsidR="00DA0EDF" w:rsidRPr="00B144A6" w:rsidRDefault="00786890">
            <w:pPr>
              <w:widowControl w:val="0"/>
              <w:rPr>
                <w:b/>
                <w:bCs/>
              </w:rPr>
            </w:pPr>
            <w:r w:rsidRPr="00B144A6">
              <w:rPr>
                <w:iCs/>
              </w:rPr>
              <w:t xml:space="preserve">Брой пациенти </w:t>
            </w:r>
            <w:r w:rsidRPr="00B144A6">
              <w:t>≤ 100 kg</w:t>
            </w:r>
          </w:p>
        </w:tc>
        <w:tc>
          <w:tcPr>
            <w:tcW w:w="1983" w:type="dxa"/>
            <w:tcBorders>
              <w:top w:val="single" w:sz="4" w:space="0" w:color="000000"/>
              <w:left w:val="single" w:sz="4" w:space="0" w:color="000000"/>
              <w:bottom w:val="single" w:sz="4" w:space="0" w:color="000000"/>
              <w:right w:val="single" w:sz="4" w:space="0" w:color="000000"/>
            </w:tcBorders>
            <w:vAlign w:val="center"/>
          </w:tcPr>
          <w:p w14:paraId="639CBBF2" w14:textId="77777777" w:rsidR="00DA0EDF" w:rsidRPr="00B144A6" w:rsidRDefault="00786890" w:rsidP="00FE6E97">
            <w:pPr>
              <w:widowControl w:val="0"/>
              <w:jc w:val="center"/>
              <w:rPr>
                <w:color w:val="000000"/>
                <w:szCs w:val="19"/>
              </w:rPr>
            </w:pPr>
            <w:r w:rsidRPr="00B144A6">
              <w:t>251</w:t>
            </w:r>
          </w:p>
        </w:tc>
        <w:tc>
          <w:tcPr>
            <w:tcW w:w="1912" w:type="dxa"/>
            <w:tcBorders>
              <w:top w:val="single" w:sz="4" w:space="0" w:color="000000"/>
              <w:left w:val="single" w:sz="4" w:space="0" w:color="000000"/>
              <w:bottom w:val="single" w:sz="4" w:space="0" w:color="000000"/>
              <w:right w:val="single" w:sz="4" w:space="0" w:color="000000"/>
            </w:tcBorders>
            <w:vAlign w:val="center"/>
          </w:tcPr>
          <w:p w14:paraId="0EE32914" w14:textId="77777777" w:rsidR="00DA0EDF" w:rsidRPr="00B144A6" w:rsidRDefault="00786890" w:rsidP="00FE6E97">
            <w:pPr>
              <w:widowControl w:val="0"/>
              <w:jc w:val="center"/>
              <w:rPr>
                <w:color w:val="000000"/>
                <w:szCs w:val="19"/>
              </w:rPr>
            </w:pPr>
            <w:r w:rsidRPr="00B144A6">
              <w:t>151</w:t>
            </w:r>
          </w:p>
        </w:tc>
        <w:tc>
          <w:tcPr>
            <w:tcW w:w="1914" w:type="dxa"/>
            <w:tcBorders>
              <w:top w:val="single" w:sz="4" w:space="0" w:color="000000"/>
              <w:left w:val="single" w:sz="4" w:space="0" w:color="000000"/>
              <w:bottom w:val="single" w:sz="4" w:space="0" w:color="000000"/>
              <w:right w:val="single" w:sz="4" w:space="0" w:color="000000"/>
            </w:tcBorders>
            <w:vAlign w:val="center"/>
          </w:tcPr>
          <w:p w14:paraId="3BABA8E7" w14:textId="77777777" w:rsidR="00DA0EDF" w:rsidRPr="00B144A6" w:rsidRDefault="00786890" w:rsidP="00FE6E97">
            <w:pPr>
              <w:widowControl w:val="0"/>
              <w:jc w:val="center"/>
              <w:rPr>
                <w:color w:val="000000"/>
                <w:szCs w:val="19"/>
              </w:rPr>
            </w:pPr>
            <w:r w:rsidRPr="00B144A6">
              <w:t>244</w:t>
            </w:r>
          </w:p>
        </w:tc>
      </w:tr>
      <w:tr w:rsidR="00DA0EDF" w:rsidRPr="00B144A6" w14:paraId="306E6702" w14:textId="77777777" w:rsidTr="00FE6E97">
        <w:trPr>
          <w:cantSplit/>
          <w:jc w:val="center"/>
        </w:trPr>
        <w:tc>
          <w:tcPr>
            <w:tcW w:w="3262" w:type="dxa"/>
            <w:tcBorders>
              <w:top w:val="single" w:sz="4" w:space="0" w:color="000000"/>
              <w:left w:val="single" w:sz="4" w:space="0" w:color="000000"/>
              <w:bottom w:val="single" w:sz="4" w:space="0" w:color="000000"/>
              <w:right w:val="single" w:sz="4" w:space="0" w:color="000000"/>
            </w:tcBorders>
            <w:vAlign w:val="bottom"/>
          </w:tcPr>
          <w:p w14:paraId="7054B003" w14:textId="77777777" w:rsidR="00DA0EDF" w:rsidRPr="00B144A6" w:rsidRDefault="00786890">
            <w:pPr>
              <w:widowControl w:val="0"/>
              <w:ind w:left="284"/>
              <w:rPr>
                <w:b/>
                <w:bCs/>
              </w:rPr>
            </w:pPr>
            <w:r w:rsidRPr="00B144A6">
              <w:rPr>
                <w:iCs/>
              </w:rPr>
              <w:t>Повлияване по PASI 75, бр. (%)</w:t>
            </w:r>
          </w:p>
        </w:tc>
        <w:tc>
          <w:tcPr>
            <w:tcW w:w="1983" w:type="dxa"/>
            <w:tcBorders>
              <w:top w:val="single" w:sz="4" w:space="0" w:color="000000"/>
              <w:left w:val="single" w:sz="4" w:space="0" w:color="000000"/>
              <w:bottom w:val="single" w:sz="4" w:space="0" w:color="000000"/>
              <w:right w:val="single" w:sz="4" w:space="0" w:color="000000"/>
            </w:tcBorders>
            <w:vAlign w:val="center"/>
          </w:tcPr>
          <w:p w14:paraId="7BF160BE" w14:textId="77777777" w:rsidR="00DA0EDF" w:rsidRPr="00B144A6" w:rsidRDefault="00786890" w:rsidP="00FE6E97">
            <w:pPr>
              <w:widowControl w:val="0"/>
              <w:jc w:val="center"/>
              <w:rPr>
                <w:color w:val="000000"/>
                <w:szCs w:val="19"/>
              </w:rPr>
            </w:pPr>
            <w:r w:rsidRPr="00B144A6">
              <w:t>154 (61%)</w:t>
            </w:r>
          </w:p>
        </w:tc>
        <w:tc>
          <w:tcPr>
            <w:tcW w:w="1912" w:type="dxa"/>
            <w:tcBorders>
              <w:top w:val="single" w:sz="4" w:space="0" w:color="000000"/>
              <w:left w:val="single" w:sz="4" w:space="0" w:color="000000"/>
              <w:bottom w:val="single" w:sz="4" w:space="0" w:color="000000"/>
              <w:right w:val="single" w:sz="4" w:space="0" w:color="000000"/>
            </w:tcBorders>
            <w:vAlign w:val="center"/>
          </w:tcPr>
          <w:p w14:paraId="76194A63" w14:textId="77777777" w:rsidR="00DA0EDF" w:rsidRPr="00B144A6" w:rsidRDefault="00786890" w:rsidP="00FE6E97">
            <w:pPr>
              <w:widowControl w:val="0"/>
              <w:jc w:val="center"/>
              <w:rPr>
                <w:color w:val="000000"/>
                <w:szCs w:val="19"/>
              </w:rPr>
            </w:pPr>
            <w:r w:rsidRPr="00B144A6">
              <w:t>109 (72%)</w:t>
            </w:r>
          </w:p>
        </w:tc>
        <w:tc>
          <w:tcPr>
            <w:tcW w:w="1914" w:type="dxa"/>
            <w:tcBorders>
              <w:top w:val="single" w:sz="4" w:space="0" w:color="000000"/>
              <w:left w:val="single" w:sz="4" w:space="0" w:color="000000"/>
              <w:bottom w:val="single" w:sz="4" w:space="0" w:color="000000"/>
              <w:right w:val="single" w:sz="4" w:space="0" w:color="000000"/>
            </w:tcBorders>
            <w:vAlign w:val="center"/>
          </w:tcPr>
          <w:p w14:paraId="4347B16C" w14:textId="77777777" w:rsidR="00DA0EDF" w:rsidRPr="00B144A6" w:rsidRDefault="00786890" w:rsidP="00FE6E97">
            <w:pPr>
              <w:widowControl w:val="0"/>
              <w:jc w:val="center"/>
              <w:rPr>
                <w:color w:val="000000"/>
                <w:szCs w:val="19"/>
              </w:rPr>
            </w:pPr>
            <w:r w:rsidRPr="00B144A6">
              <w:t>189 (77%)</w:t>
            </w:r>
          </w:p>
        </w:tc>
      </w:tr>
      <w:tr w:rsidR="00DA0EDF" w:rsidRPr="00B144A6" w14:paraId="78E8A972" w14:textId="77777777" w:rsidTr="00FE6E97">
        <w:trPr>
          <w:cantSplit/>
          <w:jc w:val="center"/>
        </w:trPr>
        <w:tc>
          <w:tcPr>
            <w:tcW w:w="3262" w:type="dxa"/>
            <w:tcBorders>
              <w:top w:val="single" w:sz="4" w:space="0" w:color="000000"/>
              <w:left w:val="single" w:sz="4" w:space="0" w:color="000000"/>
              <w:bottom w:val="single" w:sz="4" w:space="0" w:color="000000"/>
              <w:right w:val="single" w:sz="4" w:space="0" w:color="000000"/>
            </w:tcBorders>
            <w:vAlign w:val="bottom"/>
          </w:tcPr>
          <w:p w14:paraId="16728B59" w14:textId="77777777" w:rsidR="00DA0EDF" w:rsidRPr="00B144A6" w:rsidRDefault="00786890">
            <w:pPr>
              <w:keepNext/>
              <w:widowControl w:val="0"/>
              <w:rPr>
                <w:b/>
                <w:bCs/>
              </w:rPr>
            </w:pPr>
            <w:r w:rsidRPr="00B144A6">
              <w:rPr>
                <w:iCs/>
              </w:rPr>
              <w:t>Брой пациенти &gt;</w:t>
            </w:r>
            <w:r w:rsidRPr="00B144A6">
              <w:t> 100 kg</w:t>
            </w:r>
          </w:p>
        </w:tc>
        <w:tc>
          <w:tcPr>
            <w:tcW w:w="1983" w:type="dxa"/>
            <w:tcBorders>
              <w:top w:val="single" w:sz="4" w:space="0" w:color="000000"/>
              <w:left w:val="single" w:sz="4" w:space="0" w:color="000000"/>
              <w:bottom w:val="single" w:sz="4" w:space="0" w:color="000000"/>
              <w:right w:val="single" w:sz="4" w:space="0" w:color="000000"/>
            </w:tcBorders>
            <w:vAlign w:val="center"/>
          </w:tcPr>
          <w:p w14:paraId="4358A415" w14:textId="77777777" w:rsidR="00DA0EDF" w:rsidRPr="00B144A6" w:rsidRDefault="00786890" w:rsidP="00FE6E97">
            <w:pPr>
              <w:widowControl w:val="0"/>
              <w:jc w:val="center"/>
              <w:rPr>
                <w:color w:val="000000"/>
                <w:szCs w:val="19"/>
              </w:rPr>
            </w:pPr>
            <w:r w:rsidRPr="00B144A6">
              <w:t>96</w:t>
            </w:r>
          </w:p>
        </w:tc>
        <w:tc>
          <w:tcPr>
            <w:tcW w:w="1912" w:type="dxa"/>
            <w:tcBorders>
              <w:top w:val="single" w:sz="4" w:space="0" w:color="000000"/>
              <w:left w:val="single" w:sz="4" w:space="0" w:color="000000"/>
              <w:bottom w:val="single" w:sz="4" w:space="0" w:color="000000"/>
              <w:right w:val="single" w:sz="4" w:space="0" w:color="000000"/>
            </w:tcBorders>
            <w:vAlign w:val="center"/>
          </w:tcPr>
          <w:p w14:paraId="3A9B8FCC" w14:textId="77777777" w:rsidR="00DA0EDF" w:rsidRPr="00B144A6" w:rsidRDefault="00786890" w:rsidP="00FE6E97">
            <w:pPr>
              <w:widowControl w:val="0"/>
              <w:jc w:val="center"/>
              <w:rPr>
                <w:color w:val="000000"/>
                <w:szCs w:val="19"/>
              </w:rPr>
            </w:pPr>
            <w:r w:rsidRPr="00B144A6">
              <w:t>58</w:t>
            </w:r>
          </w:p>
        </w:tc>
        <w:tc>
          <w:tcPr>
            <w:tcW w:w="1914" w:type="dxa"/>
            <w:tcBorders>
              <w:top w:val="single" w:sz="4" w:space="0" w:color="000000"/>
              <w:left w:val="single" w:sz="4" w:space="0" w:color="000000"/>
              <w:bottom w:val="single" w:sz="4" w:space="0" w:color="000000"/>
              <w:right w:val="single" w:sz="4" w:space="0" w:color="000000"/>
            </w:tcBorders>
            <w:vAlign w:val="center"/>
          </w:tcPr>
          <w:p w14:paraId="7CE85A99" w14:textId="77777777" w:rsidR="00DA0EDF" w:rsidRPr="00B144A6" w:rsidRDefault="00786890" w:rsidP="00FE6E97">
            <w:pPr>
              <w:widowControl w:val="0"/>
              <w:jc w:val="center"/>
              <w:rPr>
                <w:color w:val="000000"/>
                <w:szCs w:val="19"/>
              </w:rPr>
            </w:pPr>
            <w:r w:rsidRPr="00B144A6">
              <w:t>103</w:t>
            </w:r>
          </w:p>
        </w:tc>
      </w:tr>
      <w:tr w:rsidR="00DA0EDF" w:rsidRPr="00B144A6" w14:paraId="44818538" w14:textId="77777777" w:rsidTr="00FE6E97">
        <w:trPr>
          <w:cantSplit/>
          <w:jc w:val="center"/>
        </w:trPr>
        <w:tc>
          <w:tcPr>
            <w:tcW w:w="3262" w:type="dxa"/>
            <w:tcBorders>
              <w:top w:val="single" w:sz="4" w:space="0" w:color="000000"/>
              <w:left w:val="single" w:sz="4" w:space="0" w:color="000000"/>
              <w:bottom w:val="single" w:sz="4" w:space="0" w:color="000000"/>
              <w:right w:val="single" w:sz="4" w:space="0" w:color="000000"/>
            </w:tcBorders>
            <w:vAlign w:val="bottom"/>
          </w:tcPr>
          <w:p w14:paraId="10B98303" w14:textId="77777777" w:rsidR="00DA0EDF" w:rsidRPr="00B144A6" w:rsidRDefault="00786890">
            <w:pPr>
              <w:widowControl w:val="0"/>
              <w:ind w:left="284"/>
              <w:rPr>
                <w:b/>
                <w:bCs/>
              </w:rPr>
            </w:pPr>
            <w:r w:rsidRPr="00B144A6">
              <w:rPr>
                <w:iCs/>
              </w:rPr>
              <w:t>Повлияване по PASI 75, бр. (%)</w:t>
            </w:r>
          </w:p>
        </w:tc>
        <w:tc>
          <w:tcPr>
            <w:tcW w:w="1983" w:type="dxa"/>
            <w:tcBorders>
              <w:top w:val="single" w:sz="4" w:space="0" w:color="000000"/>
              <w:left w:val="single" w:sz="4" w:space="0" w:color="000000"/>
              <w:bottom w:val="single" w:sz="4" w:space="0" w:color="000000"/>
              <w:right w:val="single" w:sz="4" w:space="0" w:color="000000"/>
            </w:tcBorders>
            <w:vAlign w:val="center"/>
          </w:tcPr>
          <w:p w14:paraId="37E3C2A9" w14:textId="77777777" w:rsidR="00DA0EDF" w:rsidRPr="00B144A6" w:rsidRDefault="00786890" w:rsidP="00FE6E97">
            <w:pPr>
              <w:widowControl w:val="0"/>
              <w:jc w:val="center"/>
              <w:rPr>
                <w:color w:val="000000"/>
                <w:szCs w:val="19"/>
              </w:rPr>
            </w:pPr>
            <w:r w:rsidRPr="00B144A6">
              <w:t>43 (45%)</w:t>
            </w:r>
          </w:p>
        </w:tc>
        <w:tc>
          <w:tcPr>
            <w:tcW w:w="1912" w:type="dxa"/>
            <w:tcBorders>
              <w:top w:val="single" w:sz="4" w:space="0" w:color="000000"/>
              <w:left w:val="single" w:sz="4" w:space="0" w:color="000000"/>
              <w:bottom w:val="single" w:sz="4" w:space="0" w:color="000000"/>
              <w:right w:val="single" w:sz="4" w:space="0" w:color="000000"/>
            </w:tcBorders>
            <w:vAlign w:val="center"/>
          </w:tcPr>
          <w:p w14:paraId="37AFAC8E" w14:textId="77777777" w:rsidR="00DA0EDF" w:rsidRPr="00B144A6" w:rsidRDefault="00786890" w:rsidP="00FE6E97">
            <w:pPr>
              <w:widowControl w:val="0"/>
              <w:jc w:val="center"/>
              <w:rPr>
                <w:color w:val="000000"/>
                <w:szCs w:val="19"/>
              </w:rPr>
            </w:pPr>
            <w:r w:rsidRPr="00B144A6">
              <w:t>32 (55%)</w:t>
            </w:r>
          </w:p>
        </w:tc>
        <w:tc>
          <w:tcPr>
            <w:tcW w:w="1914" w:type="dxa"/>
            <w:tcBorders>
              <w:top w:val="single" w:sz="4" w:space="0" w:color="000000"/>
              <w:left w:val="single" w:sz="4" w:space="0" w:color="000000"/>
              <w:bottom w:val="single" w:sz="4" w:space="0" w:color="000000"/>
              <w:right w:val="single" w:sz="4" w:space="0" w:color="000000"/>
            </w:tcBorders>
            <w:vAlign w:val="center"/>
          </w:tcPr>
          <w:p w14:paraId="697B9149" w14:textId="77777777" w:rsidR="00DA0EDF" w:rsidRPr="00B144A6" w:rsidRDefault="00786890" w:rsidP="00FE6E97">
            <w:pPr>
              <w:widowControl w:val="0"/>
              <w:jc w:val="center"/>
              <w:rPr>
                <w:color w:val="000000"/>
                <w:szCs w:val="19"/>
              </w:rPr>
            </w:pPr>
            <w:r w:rsidRPr="00B144A6">
              <w:t>67 (65%)</w:t>
            </w:r>
          </w:p>
        </w:tc>
      </w:tr>
      <w:tr w:rsidR="00DA0EDF" w:rsidRPr="00B144A6" w14:paraId="64EE65E8" w14:textId="77777777">
        <w:trPr>
          <w:cantSplit/>
          <w:jc w:val="center"/>
        </w:trPr>
        <w:tc>
          <w:tcPr>
            <w:tcW w:w="9071" w:type="dxa"/>
            <w:gridSpan w:val="4"/>
            <w:tcBorders>
              <w:top w:val="single" w:sz="4" w:space="0" w:color="000000"/>
            </w:tcBorders>
            <w:vAlign w:val="bottom"/>
          </w:tcPr>
          <w:p w14:paraId="37E09E2B" w14:textId="77777777" w:rsidR="00DA0EDF" w:rsidRPr="00B144A6" w:rsidRDefault="00786890">
            <w:pPr>
              <w:widowControl w:val="0"/>
              <w:tabs>
                <w:tab w:val="clear" w:pos="567"/>
                <w:tab w:val="left" w:pos="284"/>
              </w:tabs>
              <w:rPr>
                <w:sz w:val="18"/>
                <w:szCs w:val="18"/>
              </w:rPr>
            </w:pPr>
            <w:r w:rsidRPr="00B144A6">
              <w:rPr>
                <w:szCs w:val="22"/>
                <w:vertAlign w:val="superscript"/>
              </w:rPr>
              <w:t>а</w:t>
            </w:r>
            <w:r w:rsidRPr="00B144A6">
              <w:rPr>
                <w:szCs w:val="22"/>
                <w:vertAlign w:val="superscript"/>
              </w:rPr>
              <w:tab/>
            </w:r>
            <w:r w:rsidRPr="00B144A6">
              <w:rPr>
                <w:sz w:val="18"/>
                <w:szCs w:val="18"/>
              </w:rPr>
              <w:t>p</w:t>
            </w:r>
            <w:r w:rsidRPr="00B144A6">
              <w:rPr>
                <w:sz w:val="18"/>
              </w:rPr>
              <w:t> </w:t>
            </w:r>
            <w:r w:rsidRPr="00B144A6">
              <w:rPr>
                <w:sz w:val="18"/>
                <w:szCs w:val="18"/>
              </w:rPr>
              <w:t>&lt;</w:t>
            </w:r>
            <w:r w:rsidRPr="00B144A6">
              <w:rPr>
                <w:sz w:val="18"/>
              </w:rPr>
              <w:t> </w:t>
            </w:r>
            <w:r w:rsidRPr="00B144A6">
              <w:rPr>
                <w:sz w:val="18"/>
                <w:szCs w:val="18"/>
              </w:rPr>
              <w:t>0,001 за устекинумаб 45 mg или 90 mg в сравнение с етанерцепт.</w:t>
            </w:r>
          </w:p>
          <w:p w14:paraId="3F20B5E2" w14:textId="77777777" w:rsidR="00DA0EDF" w:rsidRPr="00B144A6" w:rsidRDefault="00786890">
            <w:pPr>
              <w:widowControl w:val="0"/>
              <w:tabs>
                <w:tab w:val="clear" w:pos="567"/>
                <w:tab w:val="left" w:pos="284"/>
              </w:tabs>
            </w:pPr>
            <w:r w:rsidRPr="00B144A6">
              <w:rPr>
                <w:szCs w:val="22"/>
                <w:vertAlign w:val="superscript"/>
              </w:rPr>
              <w:t>б</w:t>
            </w:r>
            <w:r w:rsidRPr="00B144A6">
              <w:rPr>
                <w:sz w:val="18"/>
                <w:szCs w:val="18"/>
              </w:rPr>
              <w:tab/>
              <w:t>p</w:t>
            </w:r>
            <w:r w:rsidRPr="00B144A6">
              <w:rPr>
                <w:sz w:val="18"/>
              </w:rPr>
              <w:t> </w:t>
            </w:r>
            <w:r w:rsidRPr="00B144A6">
              <w:rPr>
                <w:sz w:val="18"/>
                <w:szCs w:val="18"/>
              </w:rPr>
              <w:t>= 0,012 за устекинумаб 45 mg в сравнение с етанерцепт.</w:t>
            </w:r>
          </w:p>
        </w:tc>
      </w:tr>
    </w:tbl>
    <w:p w14:paraId="28C86813" w14:textId="77777777" w:rsidR="00DA0EDF" w:rsidRPr="00B144A6" w:rsidRDefault="00DA0EDF">
      <w:pPr>
        <w:rPr>
          <w:bCs/>
        </w:rPr>
      </w:pPr>
    </w:p>
    <w:p w14:paraId="2B4D5EDF" w14:textId="3D1A54BE" w:rsidR="00DA0EDF" w:rsidRPr="00B144A6" w:rsidRDefault="00786890">
      <w:pPr>
        <w:rPr>
          <w:iCs/>
        </w:rPr>
      </w:pPr>
      <w:r w:rsidRPr="00B144A6">
        <w:rPr>
          <w:iCs/>
        </w:rPr>
        <w:t xml:space="preserve">В проучване при псориазис 1 поддържането на </w:t>
      </w:r>
      <w:r w:rsidRPr="00B144A6">
        <w:rPr>
          <w:szCs w:val="13"/>
        </w:rPr>
        <w:t>PASI 75 е значително по-високо при продължително лечение, в сравнение с това при оттегляне от лечението (p &lt;</w:t>
      </w:r>
      <w:r w:rsidRPr="00B144A6">
        <w:t> </w:t>
      </w:r>
      <w:r w:rsidRPr="00B144A6">
        <w:rPr>
          <w:szCs w:val="13"/>
        </w:rPr>
        <w:t>0,001). Подобни резултати се наблюдават при всяка доза устекинумаб</w:t>
      </w:r>
      <w:r w:rsidRPr="00B144A6">
        <w:rPr>
          <w:iCs/>
        </w:rPr>
        <w:t>. На 1</w:t>
      </w:r>
      <w:r w:rsidRPr="00B144A6">
        <w:rPr>
          <w:iCs/>
          <w:vertAlign w:val="superscript"/>
        </w:rPr>
        <w:t>вата</w:t>
      </w:r>
      <w:r w:rsidRPr="00B144A6">
        <w:rPr>
          <w:iCs/>
        </w:rPr>
        <w:t xml:space="preserve"> година (седмица 52) 89% от пациентите, повторно рандомизирани за поддържащо лечение, са се повлияли по PASI 75, в сравнение с 63% от пациентите, повторно рандомизирани за плацебо (оттегляне от лечението) (p</w:t>
      </w:r>
      <w:r w:rsidRPr="00B144A6">
        <w:t> </w:t>
      </w:r>
      <w:r w:rsidRPr="00B144A6">
        <w:rPr>
          <w:iCs/>
        </w:rPr>
        <w:t>&lt;</w:t>
      </w:r>
      <w:r w:rsidRPr="00B144A6">
        <w:t> </w:t>
      </w:r>
      <w:r w:rsidRPr="00B144A6">
        <w:rPr>
          <w:iCs/>
        </w:rPr>
        <w:t>0,001). На 18</w:t>
      </w:r>
      <w:r w:rsidR="00BB203F" w:rsidRPr="00B144A6">
        <w:rPr>
          <w:iCs/>
        </w:rPr>
        <w:t>-</w:t>
      </w:r>
      <w:r w:rsidRPr="00B144A6">
        <w:rPr>
          <w:iCs/>
        </w:rPr>
        <w:t>тия месец (седмица 76) 84% от пациентите, повторно рандомизирани за поддържащо лечение, са се повлияли по PASI 75, в сравнение с 19% от пациентите, повторно рандомизирани за плацебо (оттегляне от лечението). На 3</w:t>
      </w:r>
      <w:r w:rsidR="00BB203F" w:rsidRPr="00B144A6">
        <w:rPr>
          <w:iCs/>
        </w:rPr>
        <w:t>-</w:t>
      </w:r>
      <w:r w:rsidRPr="00B144A6">
        <w:rPr>
          <w:iCs/>
        </w:rPr>
        <w:t>та година (седмица 148), 82% от пациентите, повторно рандомизирани за подържащо лечение, са се повлияли по PASI 75. На 5</w:t>
      </w:r>
      <w:r w:rsidRPr="00B144A6">
        <w:rPr>
          <w:iCs/>
        </w:rPr>
        <w:noBreakHyphen/>
        <w:t>та година (седмица 244) 80% от пациентите, повторно рандомизирани на подържащо лечение, са се повлияли по PASI 75.</w:t>
      </w:r>
    </w:p>
    <w:p w14:paraId="523D4CCE" w14:textId="77777777" w:rsidR="00DA0EDF" w:rsidRPr="00B144A6" w:rsidRDefault="00DA0EDF">
      <w:pPr>
        <w:rPr>
          <w:iCs/>
        </w:rPr>
      </w:pPr>
    </w:p>
    <w:p w14:paraId="14B852BB" w14:textId="77777777" w:rsidR="00DA0EDF" w:rsidRPr="00B144A6" w:rsidRDefault="00786890">
      <w:pPr>
        <w:rPr>
          <w:iCs/>
        </w:rPr>
      </w:pPr>
      <w:r w:rsidRPr="00B144A6">
        <w:rPr>
          <w:iCs/>
        </w:rPr>
        <w:t>При пациентите, повторно рандомизирани за плацебо, които отново са преминали към първоначалната си схема на лечение с устекинумаб след загубата на ≥ 50% подобрение по PASI, 85% са възстановили повлияването по PASI 75 в рамките на 12 седмици след възобновяване на терапията.</w:t>
      </w:r>
    </w:p>
    <w:p w14:paraId="7E4A85E1" w14:textId="77777777" w:rsidR="00DA0EDF" w:rsidRPr="00B144A6" w:rsidRDefault="00DA0EDF">
      <w:pPr>
        <w:rPr>
          <w:b/>
          <w:bCs/>
          <w:iCs/>
        </w:rPr>
      </w:pPr>
    </w:p>
    <w:p w14:paraId="0BFF008D" w14:textId="56962D70" w:rsidR="00DA0EDF" w:rsidRPr="00B144A6" w:rsidRDefault="00786890">
      <w:pPr>
        <w:rPr>
          <w:b/>
          <w:bCs/>
          <w:iCs/>
        </w:rPr>
      </w:pPr>
      <w:r w:rsidRPr="00B144A6">
        <w:rPr>
          <w:iCs/>
        </w:rPr>
        <w:t>В проучване при псориазис 1 в седмица 2 и седмица 12 се наблюдава значително подобрение спрямо изходните стойности на DLQI във всяка от групите на лечение с устекинумаб в сравнение с плацебо. Подобрението се запазва до седмица 28. Подобно значително подобрение се наблюдава в проучване при псориазис 2 в седмици 4 и 12, което се запазва до седмица 24. В проучване при псориазис 1 подобренията в нокътния псориазис (индекс за тежестта на нокътен псориазис</w:t>
      </w:r>
      <w:r w:rsidR="00BB203F" w:rsidRPr="00B144A6">
        <w:rPr>
          <w:iCs/>
        </w:rPr>
        <w:t>, Nail Psoriasis Severity Index</w:t>
      </w:r>
      <w:r w:rsidRPr="00B144A6">
        <w:rPr>
          <w:iCs/>
        </w:rPr>
        <w:t xml:space="preserve">), в общата оценка на физическото и емоционалното състояние по SF-36 и във визуално-аналоговата скала за определяне на стойността на болката при сърбеж (VAS) също са значителни при всяка група на лечение с устекинумаб в сравнение с плацебо. В проучване при псориазис 2 </w:t>
      </w:r>
      <w:r w:rsidRPr="00B144A6">
        <w:t>клиничната скала за тревожност и депресия</w:t>
      </w:r>
      <w:r w:rsidRPr="00B144A6">
        <w:rPr>
          <w:iCs/>
        </w:rPr>
        <w:t xml:space="preserve"> (</w:t>
      </w:r>
      <w:r w:rsidR="00CD48A7" w:rsidRPr="00B144A6">
        <w:rPr>
          <w:iCs/>
          <w:color w:val="000000" w:themeColor="text1"/>
        </w:rPr>
        <w:t>Hospital Anxiety and Depression Scale,</w:t>
      </w:r>
      <w:r w:rsidR="00CD48A7" w:rsidRPr="00B144A6">
        <w:rPr>
          <w:iCs/>
        </w:rPr>
        <w:t xml:space="preserve"> </w:t>
      </w:r>
      <w:r w:rsidRPr="00B144A6">
        <w:rPr>
          <w:iCs/>
        </w:rPr>
        <w:t>HADS) и въпросникът за работни ограничения (WLQ) също показват значително подобрение във всяка от групите на лечение с устекинумаб в сравнение с плацебо.</w:t>
      </w:r>
    </w:p>
    <w:p w14:paraId="50C4E5C8" w14:textId="77777777" w:rsidR="00DA0EDF" w:rsidRPr="00B144A6" w:rsidRDefault="00DA0EDF"/>
    <w:p w14:paraId="2CB00B37" w14:textId="77777777" w:rsidR="00DA0EDF" w:rsidRPr="00B144A6" w:rsidRDefault="00786890">
      <w:pPr>
        <w:keepNext/>
        <w:rPr>
          <w:u w:val="single"/>
        </w:rPr>
      </w:pPr>
      <w:r w:rsidRPr="00B144A6">
        <w:rPr>
          <w:u w:val="single"/>
        </w:rPr>
        <w:t>Псориатичен артрит (PsA) (възрастни пациенти)</w:t>
      </w:r>
    </w:p>
    <w:p w14:paraId="78AB037C" w14:textId="77777777" w:rsidR="00DA0EDF" w:rsidRPr="00B144A6" w:rsidRDefault="00786890">
      <w:r w:rsidRPr="00B144A6">
        <w:t>Доказано е, че устекинумаб подобрява признаците и симптомите, физическото състояние и свързаното със здравето качество на живот и намалява степента на прогресия на периферното ставно увреждане при възрастни пациенти с активен PsA.</w:t>
      </w:r>
    </w:p>
    <w:p w14:paraId="53B1A953" w14:textId="77777777" w:rsidR="00DA0EDF" w:rsidRPr="00B144A6" w:rsidRDefault="00DA0EDF"/>
    <w:p w14:paraId="61B9C9F7" w14:textId="77777777" w:rsidR="00DA0EDF" w:rsidRPr="00B144A6" w:rsidRDefault="00786890">
      <w:r w:rsidRPr="00B144A6">
        <w:lastRenderedPageBreak/>
        <w:t xml:space="preserve">Безопасността и ефикасността на устекинумаб са оценени при 927 пациенти в две рандомизирани, двойнослепи, плацебо-контролирани проучвания при пациенти с активен PsA (≥ 5 подути стави и ≥ 5 болезнени стави) въпреки употребата на нестероидни противовъзпалителни средства (НСПВС) или модифициращи болестта антиревматоидни лекарства (DMARD). Пациентите в тези проучвания са имали поставена диагноза PsA най-малко от 6 месеца. Включени са пациенти с всякакъв подтип на PsA, включително полиартикуларен артрит без данни за ревматоидни възли (39%), спондилит с периферен артрит (28%), асиметричен периферен артрит (21%), с участие на </w:t>
      </w:r>
      <w:r w:rsidRPr="00B144A6">
        <w:rPr>
          <w:iCs/>
        </w:rPr>
        <w:t>дистална интерфалангеална</w:t>
      </w:r>
      <w:r w:rsidRPr="00B144A6">
        <w:t xml:space="preserve"> става (12%) и инвалидизиращ артрит (0,5%). Над 70% и 40% от пациентите в двете проучвания са имали съответно ентезит и дактилит на изходно ниво. Пациентите са рандомизирани да получат лечение с устекинумаб 45 mg, 90 mg, или плацебо подкожно на седмици 0 и 4, последвани от прилагане на всеки 12 седмици (q12w). Приблизително 50% от пациентите са продължили на постоянна доза MTX (≤ 25 mg/седмица).</w:t>
      </w:r>
    </w:p>
    <w:p w14:paraId="2F85E964" w14:textId="77777777" w:rsidR="00DA0EDF" w:rsidRPr="00B144A6" w:rsidRDefault="00DA0EDF"/>
    <w:p w14:paraId="3F5760F1" w14:textId="77777777" w:rsidR="00DA0EDF" w:rsidRPr="00B144A6" w:rsidRDefault="00786890">
      <w:r w:rsidRPr="00B144A6">
        <w:t>В PsA проучване 1 (PSUMMIT I) и PsA проучване 2 (PSUMMIT II), съответно 80% и 86% от пациентите, са били лекувани с DMARD. В проучване 1 не е било позволено предишно лечение с антагонист на тумор-некротизиращ фактор алфа (TNF)α. В проучване 2, повечето пациенти (58%, n = 180) са били лекувани с едно или повече анти-TNFα средство(а), като от тях над 70% са преустановили своето анти-TNFα лечение, поради липса на ефикасност или непоносимост, по всяко време.</w:t>
      </w:r>
    </w:p>
    <w:p w14:paraId="162EDF8F" w14:textId="77777777" w:rsidR="00DA0EDF" w:rsidRPr="00B144A6" w:rsidRDefault="00DA0EDF"/>
    <w:p w14:paraId="1F433AE8" w14:textId="77777777" w:rsidR="00DA0EDF" w:rsidRPr="00B144A6" w:rsidRDefault="00786890">
      <w:pPr>
        <w:keepNext/>
        <w:rPr>
          <w:i/>
        </w:rPr>
      </w:pPr>
      <w:r w:rsidRPr="00B144A6">
        <w:rPr>
          <w:i/>
        </w:rPr>
        <w:t>Признаци и симптоми</w:t>
      </w:r>
    </w:p>
    <w:p w14:paraId="71379478" w14:textId="15F7EF13" w:rsidR="00DA0EDF" w:rsidRPr="00B144A6" w:rsidRDefault="00786890">
      <w:r w:rsidRPr="00B144A6">
        <w:t>Лечението с устекинумаб води до значителни подобрения в измерителите за активност на заболяването в сравнение с плацебо на седмица 24. Първичната крайна точка е процентът на пациентите, постигнали отговор 20 по критериите на Американския колеж по ревматология (</w:t>
      </w:r>
      <w:r w:rsidRPr="00B144A6">
        <w:rPr>
          <w:szCs w:val="22"/>
        </w:rPr>
        <w:t xml:space="preserve">American College of Rheumatology, </w:t>
      </w:r>
      <w:r w:rsidRPr="00B144A6">
        <w:t>ACR) на седмица 24. Основните резултати за ефикасност са представени в таблица </w:t>
      </w:r>
      <w:r w:rsidR="00B4071F" w:rsidRPr="00B144A6">
        <w:t>5</w:t>
      </w:r>
      <w:r w:rsidRPr="00B144A6">
        <w:t xml:space="preserve"> по-долу.</w:t>
      </w:r>
    </w:p>
    <w:p w14:paraId="7C47B6A7" w14:textId="77777777" w:rsidR="00DA0EDF" w:rsidRPr="00B144A6" w:rsidRDefault="00DA0EDF"/>
    <w:p w14:paraId="663716A2" w14:textId="639B77E1" w:rsidR="00DA0EDF" w:rsidRPr="00B144A6" w:rsidRDefault="00786890" w:rsidP="00E5322E">
      <w:pPr>
        <w:keepNext/>
        <w:ind w:left="1134" w:hanging="1134"/>
        <w:rPr>
          <w:b/>
          <w:bCs/>
          <w:iCs/>
        </w:rPr>
      </w:pPr>
      <w:r w:rsidRPr="00B144A6">
        <w:rPr>
          <w:b/>
          <w:bCs/>
          <w:iCs/>
        </w:rPr>
        <w:t>Таблица </w:t>
      </w:r>
      <w:r w:rsidR="00B4071F" w:rsidRPr="00B144A6">
        <w:rPr>
          <w:b/>
          <w:bCs/>
          <w:iCs/>
        </w:rPr>
        <w:t>5</w:t>
      </w:r>
      <w:r w:rsidR="008B3793" w:rsidRPr="00B144A6">
        <w:rPr>
          <w:b/>
          <w:bCs/>
          <w:iCs/>
        </w:rPr>
        <w:t>:</w:t>
      </w:r>
      <w:r w:rsidRPr="00B144A6">
        <w:rPr>
          <w:b/>
          <w:bCs/>
          <w:iCs/>
        </w:rPr>
        <w:tab/>
        <w:t>Брой на пациентите, постигнали клиничен отговор при псориатичен артрит Проучване 1 (PSUMMIT I) и Проучване 2 (PSUMMIT II) на седмица 24</w:t>
      </w:r>
    </w:p>
    <w:tbl>
      <w:tblPr>
        <w:tblW w:w="9072" w:type="dxa"/>
        <w:jc w:val="center"/>
        <w:tblLayout w:type="fixed"/>
        <w:tblLook w:val="0000" w:firstRow="0" w:lastRow="0" w:firstColumn="0" w:lastColumn="0" w:noHBand="0" w:noVBand="0"/>
      </w:tblPr>
      <w:tblGrid>
        <w:gridCol w:w="1987"/>
        <w:gridCol w:w="1081"/>
        <w:gridCol w:w="1201"/>
        <w:gridCol w:w="1265"/>
        <w:gridCol w:w="1138"/>
        <w:gridCol w:w="1201"/>
        <w:gridCol w:w="1199"/>
      </w:tblGrid>
      <w:tr w:rsidR="00DA0EDF" w:rsidRPr="00B144A6" w14:paraId="4E7B99D9" w14:textId="7777777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6A6C2954" w14:textId="77777777" w:rsidR="00DA0EDF" w:rsidRPr="00B144A6" w:rsidRDefault="00DA0EDF">
            <w:pPr>
              <w:keepNext/>
              <w:widowControl w:val="0"/>
            </w:pPr>
          </w:p>
        </w:tc>
        <w:tc>
          <w:tcPr>
            <w:tcW w:w="3547" w:type="dxa"/>
            <w:gridSpan w:val="3"/>
            <w:tcBorders>
              <w:top w:val="single" w:sz="4" w:space="0" w:color="000000"/>
              <w:left w:val="single" w:sz="4" w:space="0" w:color="000000"/>
              <w:bottom w:val="single" w:sz="4" w:space="0" w:color="000000"/>
              <w:right w:val="single" w:sz="4" w:space="0" w:color="000000"/>
            </w:tcBorders>
            <w:vAlign w:val="center"/>
          </w:tcPr>
          <w:p w14:paraId="527A6B9C" w14:textId="77777777" w:rsidR="00DA0EDF" w:rsidRPr="00B144A6" w:rsidRDefault="00786890">
            <w:pPr>
              <w:keepNext/>
              <w:widowControl w:val="0"/>
              <w:jc w:val="center"/>
              <w:rPr>
                <w:b/>
              </w:rPr>
            </w:pPr>
            <w:r w:rsidRPr="00B144A6">
              <w:rPr>
                <w:b/>
              </w:rPr>
              <w:t>Проучване при псориатичен артрит 1</w:t>
            </w:r>
          </w:p>
        </w:tc>
        <w:tc>
          <w:tcPr>
            <w:tcW w:w="3538" w:type="dxa"/>
            <w:gridSpan w:val="3"/>
            <w:tcBorders>
              <w:top w:val="single" w:sz="4" w:space="0" w:color="000000"/>
              <w:left w:val="single" w:sz="4" w:space="0" w:color="000000"/>
              <w:bottom w:val="single" w:sz="4" w:space="0" w:color="000000"/>
              <w:right w:val="single" w:sz="4" w:space="0" w:color="000000"/>
            </w:tcBorders>
            <w:vAlign w:val="center"/>
          </w:tcPr>
          <w:p w14:paraId="3D7F0F52" w14:textId="77777777" w:rsidR="00DA0EDF" w:rsidRPr="00B144A6" w:rsidRDefault="00786890">
            <w:pPr>
              <w:keepNext/>
              <w:widowControl w:val="0"/>
              <w:jc w:val="center"/>
              <w:rPr>
                <w:b/>
              </w:rPr>
            </w:pPr>
            <w:r w:rsidRPr="00B144A6">
              <w:rPr>
                <w:b/>
              </w:rPr>
              <w:t>Проучване при псориатичен артрит 2</w:t>
            </w:r>
          </w:p>
        </w:tc>
      </w:tr>
      <w:tr w:rsidR="00DA0EDF" w:rsidRPr="00B144A6" w14:paraId="056FF110" w14:textId="7777777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76CA0A99" w14:textId="77777777" w:rsidR="00DA0EDF" w:rsidRPr="00B144A6" w:rsidRDefault="00DA0EDF">
            <w:pPr>
              <w:keepNext/>
              <w:widowControl w:val="0"/>
            </w:pPr>
          </w:p>
        </w:tc>
        <w:tc>
          <w:tcPr>
            <w:tcW w:w="1081" w:type="dxa"/>
            <w:tcBorders>
              <w:top w:val="single" w:sz="4" w:space="0" w:color="000000"/>
              <w:left w:val="single" w:sz="4" w:space="0" w:color="000000"/>
              <w:bottom w:val="single" w:sz="4" w:space="0" w:color="000000"/>
              <w:right w:val="single" w:sz="4" w:space="0" w:color="000000"/>
            </w:tcBorders>
            <w:vAlign w:val="center"/>
          </w:tcPr>
          <w:p w14:paraId="40057795" w14:textId="77777777" w:rsidR="00DA0EDF" w:rsidRPr="00B144A6" w:rsidRDefault="00786890">
            <w:pPr>
              <w:keepNext/>
              <w:widowControl w:val="0"/>
              <w:jc w:val="center"/>
              <w:rPr>
                <w:b/>
              </w:rPr>
            </w:pPr>
            <w:r w:rsidRPr="00B144A6">
              <w:rPr>
                <w:b/>
              </w:rPr>
              <w:t>Плацебо</w:t>
            </w:r>
          </w:p>
        </w:tc>
        <w:tc>
          <w:tcPr>
            <w:tcW w:w="1201" w:type="dxa"/>
            <w:tcBorders>
              <w:top w:val="single" w:sz="4" w:space="0" w:color="000000"/>
              <w:left w:val="single" w:sz="4" w:space="0" w:color="000000"/>
              <w:bottom w:val="single" w:sz="4" w:space="0" w:color="000000"/>
              <w:right w:val="single" w:sz="4" w:space="0" w:color="000000"/>
            </w:tcBorders>
            <w:vAlign w:val="center"/>
          </w:tcPr>
          <w:p w14:paraId="2CC96D77" w14:textId="77777777" w:rsidR="00DA0EDF" w:rsidRPr="00B144A6" w:rsidRDefault="00786890">
            <w:pPr>
              <w:keepNext/>
              <w:widowControl w:val="0"/>
              <w:jc w:val="center"/>
              <w:rPr>
                <w:b/>
              </w:rPr>
            </w:pPr>
            <w:r w:rsidRPr="00B144A6">
              <w:rPr>
                <w:b/>
              </w:rPr>
              <w:t>45 mg</w:t>
            </w:r>
          </w:p>
        </w:tc>
        <w:tc>
          <w:tcPr>
            <w:tcW w:w="1265" w:type="dxa"/>
            <w:tcBorders>
              <w:top w:val="single" w:sz="4" w:space="0" w:color="000000"/>
              <w:left w:val="single" w:sz="4" w:space="0" w:color="000000"/>
              <w:bottom w:val="single" w:sz="4" w:space="0" w:color="000000"/>
              <w:right w:val="single" w:sz="4" w:space="0" w:color="000000"/>
            </w:tcBorders>
            <w:vAlign w:val="center"/>
          </w:tcPr>
          <w:p w14:paraId="46793C02" w14:textId="77777777" w:rsidR="00DA0EDF" w:rsidRPr="00B144A6" w:rsidRDefault="00786890">
            <w:pPr>
              <w:keepNext/>
              <w:widowControl w:val="0"/>
              <w:jc w:val="center"/>
              <w:rPr>
                <w:b/>
              </w:rPr>
            </w:pPr>
            <w:r w:rsidRPr="00B144A6">
              <w:rPr>
                <w:b/>
              </w:rPr>
              <w:t>90 mg</w:t>
            </w:r>
          </w:p>
        </w:tc>
        <w:tc>
          <w:tcPr>
            <w:tcW w:w="1138" w:type="dxa"/>
            <w:tcBorders>
              <w:top w:val="single" w:sz="4" w:space="0" w:color="000000"/>
              <w:left w:val="single" w:sz="4" w:space="0" w:color="000000"/>
              <w:bottom w:val="single" w:sz="4" w:space="0" w:color="000000"/>
              <w:right w:val="single" w:sz="4" w:space="0" w:color="000000"/>
            </w:tcBorders>
            <w:vAlign w:val="center"/>
          </w:tcPr>
          <w:p w14:paraId="33FFE109" w14:textId="77777777" w:rsidR="00DA0EDF" w:rsidRPr="00B144A6" w:rsidRDefault="00786890">
            <w:pPr>
              <w:keepNext/>
              <w:widowControl w:val="0"/>
              <w:jc w:val="center"/>
              <w:rPr>
                <w:b/>
              </w:rPr>
            </w:pPr>
            <w:r w:rsidRPr="00B144A6">
              <w:rPr>
                <w:b/>
              </w:rPr>
              <w:t>Плацебо</w:t>
            </w:r>
          </w:p>
        </w:tc>
        <w:tc>
          <w:tcPr>
            <w:tcW w:w="1201" w:type="dxa"/>
            <w:tcBorders>
              <w:top w:val="single" w:sz="4" w:space="0" w:color="000000"/>
              <w:left w:val="single" w:sz="4" w:space="0" w:color="000000"/>
              <w:bottom w:val="single" w:sz="4" w:space="0" w:color="000000"/>
              <w:right w:val="single" w:sz="4" w:space="0" w:color="000000"/>
            </w:tcBorders>
            <w:vAlign w:val="center"/>
          </w:tcPr>
          <w:p w14:paraId="7A68D49B" w14:textId="77777777" w:rsidR="00DA0EDF" w:rsidRPr="00B144A6" w:rsidRDefault="00786890">
            <w:pPr>
              <w:keepNext/>
              <w:widowControl w:val="0"/>
              <w:jc w:val="center"/>
              <w:rPr>
                <w:b/>
              </w:rPr>
            </w:pPr>
            <w:r w:rsidRPr="00B144A6">
              <w:rPr>
                <w:b/>
              </w:rPr>
              <w:t>45 mg</w:t>
            </w:r>
          </w:p>
        </w:tc>
        <w:tc>
          <w:tcPr>
            <w:tcW w:w="1199" w:type="dxa"/>
            <w:tcBorders>
              <w:top w:val="single" w:sz="4" w:space="0" w:color="000000"/>
              <w:left w:val="single" w:sz="4" w:space="0" w:color="000000"/>
              <w:bottom w:val="single" w:sz="4" w:space="0" w:color="000000"/>
              <w:right w:val="single" w:sz="4" w:space="0" w:color="000000"/>
            </w:tcBorders>
            <w:vAlign w:val="center"/>
          </w:tcPr>
          <w:p w14:paraId="22B1434F" w14:textId="77777777" w:rsidR="00DA0EDF" w:rsidRPr="00B144A6" w:rsidRDefault="00786890">
            <w:pPr>
              <w:keepNext/>
              <w:widowControl w:val="0"/>
              <w:jc w:val="center"/>
              <w:rPr>
                <w:b/>
              </w:rPr>
            </w:pPr>
            <w:r w:rsidRPr="00B144A6">
              <w:rPr>
                <w:b/>
              </w:rPr>
              <w:t>90 mg</w:t>
            </w:r>
          </w:p>
        </w:tc>
      </w:tr>
      <w:tr w:rsidR="00DA0EDF" w:rsidRPr="00B144A6" w14:paraId="27FB86BD"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327FB19B" w14:textId="77777777" w:rsidR="00DA0EDF" w:rsidRPr="00B144A6" w:rsidRDefault="00786890" w:rsidP="008415CA">
            <w:pPr>
              <w:keepNext/>
              <w:widowControl w:val="0"/>
              <w:rPr>
                <w:b/>
              </w:rPr>
            </w:pPr>
            <w:r w:rsidRPr="00B144A6">
              <w:rPr>
                <w:b/>
              </w:rPr>
              <w:t>Брой рандомизирани пациенти</w:t>
            </w:r>
          </w:p>
        </w:tc>
        <w:tc>
          <w:tcPr>
            <w:tcW w:w="1081" w:type="dxa"/>
            <w:tcBorders>
              <w:top w:val="single" w:sz="4" w:space="0" w:color="000000"/>
              <w:left w:val="single" w:sz="4" w:space="0" w:color="000000"/>
              <w:bottom w:val="single" w:sz="4" w:space="0" w:color="000000"/>
              <w:right w:val="single" w:sz="4" w:space="0" w:color="000000"/>
            </w:tcBorders>
            <w:vAlign w:val="center"/>
          </w:tcPr>
          <w:p w14:paraId="67CD4306" w14:textId="77777777" w:rsidR="00DA0EDF" w:rsidRPr="00B144A6" w:rsidRDefault="00786890" w:rsidP="00FE6E97">
            <w:pPr>
              <w:keepNext/>
              <w:widowControl w:val="0"/>
              <w:jc w:val="center"/>
              <w:rPr>
                <w:b/>
              </w:rPr>
            </w:pPr>
            <w:r w:rsidRPr="00B144A6">
              <w:rPr>
                <w:b/>
              </w:rPr>
              <w:t>206</w:t>
            </w:r>
          </w:p>
        </w:tc>
        <w:tc>
          <w:tcPr>
            <w:tcW w:w="1201" w:type="dxa"/>
            <w:tcBorders>
              <w:top w:val="single" w:sz="4" w:space="0" w:color="000000"/>
              <w:left w:val="single" w:sz="4" w:space="0" w:color="000000"/>
              <w:bottom w:val="single" w:sz="4" w:space="0" w:color="000000"/>
              <w:right w:val="single" w:sz="4" w:space="0" w:color="000000"/>
            </w:tcBorders>
            <w:vAlign w:val="center"/>
          </w:tcPr>
          <w:p w14:paraId="48913477" w14:textId="77777777" w:rsidR="00DA0EDF" w:rsidRPr="00B144A6" w:rsidRDefault="00786890" w:rsidP="00FE6E97">
            <w:pPr>
              <w:keepNext/>
              <w:widowControl w:val="0"/>
              <w:jc w:val="center"/>
              <w:rPr>
                <w:b/>
              </w:rPr>
            </w:pPr>
            <w:r w:rsidRPr="00B144A6">
              <w:rPr>
                <w:b/>
              </w:rPr>
              <w:t>205</w:t>
            </w:r>
          </w:p>
        </w:tc>
        <w:tc>
          <w:tcPr>
            <w:tcW w:w="1265" w:type="dxa"/>
            <w:tcBorders>
              <w:top w:val="single" w:sz="4" w:space="0" w:color="000000"/>
              <w:left w:val="single" w:sz="4" w:space="0" w:color="000000"/>
              <w:bottom w:val="single" w:sz="4" w:space="0" w:color="000000"/>
              <w:right w:val="single" w:sz="4" w:space="0" w:color="000000"/>
            </w:tcBorders>
            <w:vAlign w:val="center"/>
          </w:tcPr>
          <w:p w14:paraId="059699AB" w14:textId="77777777" w:rsidR="00DA0EDF" w:rsidRPr="00B144A6" w:rsidRDefault="00786890" w:rsidP="00FE6E97">
            <w:pPr>
              <w:keepNext/>
              <w:widowControl w:val="0"/>
              <w:jc w:val="center"/>
              <w:rPr>
                <w:b/>
              </w:rPr>
            </w:pPr>
            <w:r w:rsidRPr="00B144A6">
              <w:rPr>
                <w:b/>
              </w:rPr>
              <w:t>204</w:t>
            </w:r>
          </w:p>
        </w:tc>
        <w:tc>
          <w:tcPr>
            <w:tcW w:w="1138" w:type="dxa"/>
            <w:tcBorders>
              <w:top w:val="single" w:sz="4" w:space="0" w:color="000000"/>
              <w:left w:val="single" w:sz="4" w:space="0" w:color="000000"/>
              <w:bottom w:val="single" w:sz="4" w:space="0" w:color="000000"/>
              <w:right w:val="single" w:sz="4" w:space="0" w:color="000000"/>
            </w:tcBorders>
            <w:vAlign w:val="center"/>
          </w:tcPr>
          <w:p w14:paraId="7D91DFD4" w14:textId="77777777" w:rsidR="00DA0EDF" w:rsidRPr="00B144A6" w:rsidRDefault="00786890" w:rsidP="00FE6E97">
            <w:pPr>
              <w:keepNext/>
              <w:widowControl w:val="0"/>
              <w:jc w:val="center"/>
              <w:rPr>
                <w:b/>
              </w:rPr>
            </w:pPr>
            <w:r w:rsidRPr="00B144A6">
              <w:rPr>
                <w:b/>
              </w:rPr>
              <w:t>104</w:t>
            </w:r>
          </w:p>
        </w:tc>
        <w:tc>
          <w:tcPr>
            <w:tcW w:w="1201" w:type="dxa"/>
            <w:tcBorders>
              <w:top w:val="single" w:sz="4" w:space="0" w:color="000000"/>
              <w:left w:val="single" w:sz="4" w:space="0" w:color="000000"/>
              <w:bottom w:val="single" w:sz="4" w:space="0" w:color="000000"/>
              <w:right w:val="single" w:sz="4" w:space="0" w:color="000000"/>
            </w:tcBorders>
            <w:vAlign w:val="center"/>
          </w:tcPr>
          <w:p w14:paraId="6044B662" w14:textId="77777777" w:rsidR="00DA0EDF" w:rsidRPr="00B144A6" w:rsidRDefault="00786890" w:rsidP="00FE6E97">
            <w:pPr>
              <w:keepNext/>
              <w:widowControl w:val="0"/>
              <w:jc w:val="center"/>
              <w:rPr>
                <w:b/>
              </w:rPr>
            </w:pPr>
            <w:r w:rsidRPr="00B144A6">
              <w:rPr>
                <w:b/>
              </w:rPr>
              <w:t>103</w:t>
            </w:r>
          </w:p>
        </w:tc>
        <w:tc>
          <w:tcPr>
            <w:tcW w:w="1199" w:type="dxa"/>
            <w:tcBorders>
              <w:top w:val="single" w:sz="4" w:space="0" w:color="000000"/>
              <w:left w:val="single" w:sz="4" w:space="0" w:color="000000"/>
              <w:bottom w:val="single" w:sz="4" w:space="0" w:color="000000"/>
              <w:right w:val="single" w:sz="4" w:space="0" w:color="000000"/>
            </w:tcBorders>
            <w:vAlign w:val="center"/>
          </w:tcPr>
          <w:p w14:paraId="4715BCDF" w14:textId="77777777" w:rsidR="00DA0EDF" w:rsidRPr="00B144A6" w:rsidRDefault="00786890" w:rsidP="00FE6E97">
            <w:pPr>
              <w:keepNext/>
              <w:widowControl w:val="0"/>
              <w:jc w:val="center"/>
              <w:rPr>
                <w:b/>
              </w:rPr>
            </w:pPr>
            <w:r w:rsidRPr="00B144A6">
              <w:rPr>
                <w:b/>
              </w:rPr>
              <w:t>105</w:t>
            </w:r>
          </w:p>
        </w:tc>
      </w:tr>
      <w:tr w:rsidR="00DA0EDF" w:rsidRPr="00B144A6" w14:paraId="3D588E86"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776CBE53" w14:textId="77777777" w:rsidR="00DA0EDF" w:rsidRPr="00B144A6" w:rsidRDefault="00786890">
            <w:pPr>
              <w:widowControl w:val="0"/>
              <w:ind w:left="284"/>
            </w:pPr>
            <w:r w:rsidRPr="00B144A6">
              <w:t>ACR 20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21CE62CD" w14:textId="77777777" w:rsidR="00DA0EDF" w:rsidRPr="00B144A6" w:rsidRDefault="00786890" w:rsidP="00FE6E97">
            <w:pPr>
              <w:widowControl w:val="0"/>
              <w:jc w:val="center"/>
            </w:pPr>
            <w:r w:rsidRPr="00B144A6">
              <w:t>47 (23%)</w:t>
            </w:r>
          </w:p>
        </w:tc>
        <w:tc>
          <w:tcPr>
            <w:tcW w:w="1201" w:type="dxa"/>
            <w:tcBorders>
              <w:top w:val="single" w:sz="4" w:space="0" w:color="000000"/>
              <w:left w:val="single" w:sz="4" w:space="0" w:color="000000"/>
              <w:bottom w:val="single" w:sz="4" w:space="0" w:color="000000"/>
              <w:right w:val="single" w:sz="4" w:space="0" w:color="000000"/>
            </w:tcBorders>
            <w:vAlign w:val="center"/>
          </w:tcPr>
          <w:p w14:paraId="05B114A3" w14:textId="77777777" w:rsidR="00DA0EDF" w:rsidRPr="00B144A6" w:rsidRDefault="00786890" w:rsidP="00FE6E97">
            <w:pPr>
              <w:widowControl w:val="0"/>
              <w:jc w:val="center"/>
            </w:pPr>
            <w:r w:rsidRPr="00B144A6">
              <w:t>87 (42%)</w:t>
            </w:r>
            <w:r w:rsidRPr="00B144A6">
              <w:rPr>
                <w:vertAlign w:val="superscript"/>
              </w:rPr>
              <w:t>a</w:t>
            </w:r>
          </w:p>
        </w:tc>
        <w:tc>
          <w:tcPr>
            <w:tcW w:w="1265" w:type="dxa"/>
            <w:tcBorders>
              <w:top w:val="single" w:sz="4" w:space="0" w:color="000000"/>
              <w:left w:val="single" w:sz="4" w:space="0" w:color="000000"/>
              <w:bottom w:val="single" w:sz="4" w:space="0" w:color="000000"/>
              <w:right w:val="single" w:sz="4" w:space="0" w:color="000000"/>
            </w:tcBorders>
            <w:vAlign w:val="center"/>
          </w:tcPr>
          <w:p w14:paraId="75717399" w14:textId="77777777" w:rsidR="00DA0EDF" w:rsidRPr="00B144A6" w:rsidRDefault="00786890" w:rsidP="00FE6E97">
            <w:pPr>
              <w:widowControl w:val="0"/>
              <w:jc w:val="center"/>
            </w:pPr>
            <w:r w:rsidRPr="00B144A6">
              <w:t>101 (50%)</w:t>
            </w:r>
            <w:r w:rsidRPr="00B144A6">
              <w:rPr>
                <w:vertAlign w:val="superscript"/>
              </w:rPr>
              <w:t>a</w:t>
            </w:r>
          </w:p>
        </w:tc>
        <w:tc>
          <w:tcPr>
            <w:tcW w:w="1138" w:type="dxa"/>
            <w:tcBorders>
              <w:top w:val="single" w:sz="4" w:space="0" w:color="000000"/>
              <w:left w:val="single" w:sz="4" w:space="0" w:color="000000"/>
              <w:bottom w:val="single" w:sz="4" w:space="0" w:color="000000"/>
              <w:right w:val="single" w:sz="4" w:space="0" w:color="000000"/>
            </w:tcBorders>
            <w:vAlign w:val="center"/>
          </w:tcPr>
          <w:p w14:paraId="1C6CB23D" w14:textId="77777777" w:rsidR="00DA0EDF" w:rsidRPr="00B144A6" w:rsidRDefault="00786890" w:rsidP="00FE6E97">
            <w:pPr>
              <w:widowControl w:val="0"/>
              <w:jc w:val="center"/>
            </w:pPr>
            <w:r w:rsidRPr="00B144A6">
              <w:t>21 (20%)</w:t>
            </w:r>
          </w:p>
        </w:tc>
        <w:tc>
          <w:tcPr>
            <w:tcW w:w="1201" w:type="dxa"/>
            <w:tcBorders>
              <w:top w:val="single" w:sz="4" w:space="0" w:color="000000"/>
              <w:left w:val="single" w:sz="4" w:space="0" w:color="000000"/>
              <w:bottom w:val="single" w:sz="4" w:space="0" w:color="000000"/>
              <w:right w:val="single" w:sz="4" w:space="0" w:color="000000"/>
            </w:tcBorders>
            <w:vAlign w:val="center"/>
          </w:tcPr>
          <w:p w14:paraId="10FE992B" w14:textId="77777777" w:rsidR="00DA0EDF" w:rsidRPr="00B144A6" w:rsidRDefault="00786890" w:rsidP="00FE6E97">
            <w:pPr>
              <w:widowControl w:val="0"/>
              <w:jc w:val="center"/>
            </w:pPr>
            <w:r w:rsidRPr="00B144A6">
              <w:t>45 (44%)</w:t>
            </w:r>
            <w:r w:rsidRPr="00B144A6">
              <w:rPr>
                <w:vertAlign w:val="superscript"/>
              </w:rPr>
              <w:t>a</w:t>
            </w:r>
          </w:p>
        </w:tc>
        <w:tc>
          <w:tcPr>
            <w:tcW w:w="1199" w:type="dxa"/>
            <w:tcBorders>
              <w:top w:val="single" w:sz="4" w:space="0" w:color="000000"/>
              <w:left w:val="single" w:sz="4" w:space="0" w:color="000000"/>
              <w:bottom w:val="single" w:sz="4" w:space="0" w:color="000000"/>
              <w:right w:val="single" w:sz="4" w:space="0" w:color="000000"/>
            </w:tcBorders>
            <w:vAlign w:val="center"/>
          </w:tcPr>
          <w:p w14:paraId="1246B348" w14:textId="77777777" w:rsidR="00DA0EDF" w:rsidRPr="00B144A6" w:rsidRDefault="00786890" w:rsidP="00FE6E97">
            <w:pPr>
              <w:widowControl w:val="0"/>
              <w:jc w:val="center"/>
            </w:pPr>
            <w:r w:rsidRPr="00B144A6">
              <w:t>46 (44%)</w:t>
            </w:r>
            <w:r w:rsidRPr="00B144A6">
              <w:rPr>
                <w:vertAlign w:val="superscript"/>
              </w:rPr>
              <w:t>a</w:t>
            </w:r>
          </w:p>
        </w:tc>
      </w:tr>
      <w:tr w:rsidR="00DA0EDF" w:rsidRPr="00B144A6" w14:paraId="7CD75B9E"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09607B75" w14:textId="77777777" w:rsidR="00DA0EDF" w:rsidRPr="00B144A6" w:rsidRDefault="00786890">
            <w:pPr>
              <w:widowControl w:val="0"/>
              <w:ind w:left="284"/>
            </w:pPr>
            <w:r w:rsidRPr="00B144A6">
              <w:t>ACR 50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556CE3A3" w14:textId="77777777" w:rsidR="00DA0EDF" w:rsidRPr="00B144A6" w:rsidRDefault="00786890" w:rsidP="00FE6E97">
            <w:pPr>
              <w:widowControl w:val="0"/>
              <w:jc w:val="center"/>
            </w:pPr>
            <w:r w:rsidRPr="00B144A6">
              <w:t>18 (9%)</w:t>
            </w:r>
          </w:p>
        </w:tc>
        <w:tc>
          <w:tcPr>
            <w:tcW w:w="1201" w:type="dxa"/>
            <w:tcBorders>
              <w:top w:val="single" w:sz="4" w:space="0" w:color="000000"/>
              <w:left w:val="single" w:sz="4" w:space="0" w:color="000000"/>
              <w:bottom w:val="single" w:sz="4" w:space="0" w:color="000000"/>
              <w:right w:val="single" w:sz="4" w:space="0" w:color="000000"/>
            </w:tcBorders>
            <w:vAlign w:val="center"/>
          </w:tcPr>
          <w:p w14:paraId="4D65BD87" w14:textId="77777777" w:rsidR="00DA0EDF" w:rsidRPr="00B144A6" w:rsidRDefault="00786890" w:rsidP="00FE6E97">
            <w:pPr>
              <w:widowControl w:val="0"/>
              <w:jc w:val="center"/>
            </w:pPr>
            <w:r w:rsidRPr="00B144A6">
              <w:t>51 (25%)</w:t>
            </w:r>
            <w:r w:rsidRPr="00B144A6">
              <w:rPr>
                <w:vertAlign w:val="superscript"/>
              </w:rPr>
              <w:t>a</w:t>
            </w:r>
          </w:p>
        </w:tc>
        <w:tc>
          <w:tcPr>
            <w:tcW w:w="1265" w:type="dxa"/>
            <w:tcBorders>
              <w:top w:val="single" w:sz="4" w:space="0" w:color="000000"/>
              <w:left w:val="single" w:sz="4" w:space="0" w:color="000000"/>
              <w:bottom w:val="single" w:sz="4" w:space="0" w:color="000000"/>
              <w:right w:val="single" w:sz="4" w:space="0" w:color="000000"/>
            </w:tcBorders>
            <w:vAlign w:val="center"/>
          </w:tcPr>
          <w:p w14:paraId="5324D1AA" w14:textId="77777777" w:rsidR="00DA0EDF" w:rsidRPr="00B144A6" w:rsidRDefault="00786890" w:rsidP="00FE6E97">
            <w:pPr>
              <w:widowControl w:val="0"/>
              <w:jc w:val="center"/>
            </w:pPr>
            <w:r w:rsidRPr="00B144A6">
              <w:t>57 (28%)</w:t>
            </w:r>
            <w:r w:rsidRPr="00B144A6">
              <w:rPr>
                <w:vertAlign w:val="superscript"/>
              </w:rPr>
              <w:t>a</w:t>
            </w:r>
          </w:p>
        </w:tc>
        <w:tc>
          <w:tcPr>
            <w:tcW w:w="1138" w:type="dxa"/>
            <w:tcBorders>
              <w:top w:val="single" w:sz="4" w:space="0" w:color="000000"/>
              <w:left w:val="single" w:sz="4" w:space="0" w:color="000000"/>
              <w:bottom w:val="single" w:sz="4" w:space="0" w:color="000000"/>
              <w:right w:val="single" w:sz="4" w:space="0" w:color="000000"/>
            </w:tcBorders>
            <w:vAlign w:val="center"/>
          </w:tcPr>
          <w:p w14:paraId="468C36A2" w14:textId="77777777" w:rsidR="00DA0EDF" w:rsidRPr="00B144A6" w:rsidRDefault="00786890" w:rsidP="00FE6E97">
            <w:pPr>
              <w:widowControl w:val="0"/>
              <w:jc w:val="center"/>
            </w:pPr>
            <w:r w:rsidRPr="00B144A6">
              <w:t>7 (7%)</w:t>
            </w:r>
          </w:p>
        </w:tc>
        <w:tc>
          <w:tcPr>
            <w:tcW w:w="1201" w:type="dxa"/>
            <w:tcBorders>
              <w:top w:val="single" w:sz="4" w:space="0" w:color="000000"/>
              <w:left w:val="single" w:sz="4" w:space="0" w:color="000000"/>
              <w:bottom w:val="single" w:sz="4" w:space="0" w:color="000000"/>
              <w:right w:val="single" w:sz="4" w:space="0" w:color="000000"/>
            </w:tcBorders>
            <w:vAlign w:val="center"/>
          </w:tcPr>
          <w:p w14:paraId="0C18B075" w14:textId="77777777" w:rsidR="00DA0EDF" w:rsidRPr="00B144A6" w:rsidRDefault="00786890" w:rsidP="00FE6E97">
            <w:pPr>
              <w:widowControl w:val="0"/>
              <w:jc w:val="center"/>
            </w:pPr>
            <w:r w:rsidRPr="00B144A6">
              <w:t>18 (17%)</w:t>
            </w:r>
            <w:r w:rsidRPr="00B144A6">
              <w:rPr>
                <w:vertAlign w:val="superscript"/>
              </w:rPr>
              <w:t>б</w:t>
            </w:r>
          </w:p>
        </w:tc>
        <w:tc>
          <w:tcPr>
            <w:tcW w:w="1199" w:type="dxa"/>
            <w:tcBorders>
              <w:top w:val="single" w:sz="4" w:space="0" w:color="000000"/>
              <w:left w:val="single" w:sz="4" w:space="0" w:color="000000"/>
              <w:bottom w:val="single" w:sz="4" w:space="0" w:color="000000"/>
              <w:right w:val="single" w:sz="4" w:space="0" w:color="000000"/>
            </w:tcBorders>
            <w:vAlign w:val="center"/>
          </w:tcPr>
          <w:p w14:paraId="2A36368C" w14:textId="77777777" w:rsidR="00DA0EDF" w:rsidRPr="00B144A6" w:rsidRDefault="00786890" w:rsidP="00FE6E97">
            <w:pPr>
              <w:widowControl w:val="0"/>
              <w:jc w:val="center"/>
            </w:pPr>
            <w:r w:rsidRPr="00B144A6">
              <w:t>24 (23%)</w:t>
            </w:r>
            <w:r w:rsidRPr="00B144A6">
              <w:rPr>
                <w:vertAlign w:val="superscript"/>
              </w:rPr>
              <w:t>a</w:t>
            </w:r>
          </w:p>
        </w:tc>
      </w:tr>
      <w:tr w:rsidR="00DA0EDF" w:rsidRPr="00B144A6" w14:paraId="3657387C"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6CE2B687" w14:textId="77777777" w:rsidR="00DA0EDF" w:rsidRPr="00B144A6" w:rsidRDefault="00786890">
            <w:pPr>
              <w:widowControl w:val="0"/>
              <w:ind w:left="284"/>
            </w:pPr>
            <w:r w:rsidRPr="00B144A6">
              <w:t>ACR 70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50815C3E" w14:textId="77777777" w:rsidR="00DA0EDF" w:rsidRPr="00B144A6" w:rsidRDefault="00786890" w:rsidP="00FE6E97">
            <w:pPr>
              <w:widowControl w:val="0"/>
              <w:jc w:val="center"/>
            </w:pPr>
            <w:r w:rsidRPr="00B144A6">
              <w:t>5 (2%)</w:t>
            </w:r>
          </w:p>
        </w:tc>
        <w:tc>
          <w:tcPr>
            <w:tcW w:w="1201" w:type="dxa"/>
            <w:tcBorders>
              <w:top w:val="single" w:sz="4" w:space="0" w:color="000000"/>
              <w:left w:val="single" w:sz="4" w:space="0" w:color="000000"/>
              <w:bottom w:val="single" w:sz="4" w:space="0" w:color="000000"/>
              <w:right w:val="single" w:sz="4" w:space="0" w:color="000000"/>
            </w:tcBorders>
            <w:vAlign w:val="center"/>
          </w:tcPr>
          <w:p w14:paraId="0DBC9277" w14:textId="77777777" w:rsidR="00DA0EDF" w:rsidRPr="00B144A6" w:rsidRDefault="00786890" w:rsidP="00FE6E97">
            <w:pPr>
              <w:widowControl w:val="0"/>
              <w:jc w:val="center"/>
            </w:pPr>
            <w:r w:rsidRPr="00B144A6">
              <w:t>25 (12%)</w:t>
            </w:r>
            <w:r w:rsidRPr="00B144A6">
              <w:rPr>
                <w:vertAlign w:val="superscript"/>
              </w:rPr>
              <w:t>a</w:t>
            </w:r>
          </w:p>
        </w:tc>
        <w:tc>
          <w:tcPr>
            <w:tcW w:w="1265" w:type="dxa"/>
            <w:tcBorders>
              <w:top w:val="single" w:sz="4" w:space="0" w:color="000000"/>
              <w:left w:val="single" w:sz="4" w:space="0" w:color="000000"/>
              <w:bottom w:val="single" w:sz="4" w:space="0" w:color="000000"/>
              <w:right w:val="single" w:sz="4" w:space="0" w:color="000000"/>
            </w:tcBorders>
            <w:vAlign w:val="center"/>
          </w:tcPr>
          <w:p w14:paraId="164B8DD7" w14:textId="77777777" w:rsidR="00DA0EDF" w:rsidRPr="00B144A6" w:rsidRDefault="00786890" w:rsidP="00FE6E97">
            <w:pPr>
              <w:widowControl w:val="0"/>
              <w:jc w:val="center"/>
            </w:pPr>
            <w:r w:rsidRPr="00B144A6">
              <w:t>29 (14%)</w:t>
            </w:r>
            <w:r w:rsidRPr="00B144A6">
              <w:rPr>
                <w:vertAlign w:val="superscript"/>
              </w:rPr>
              <w:t>a</w:t>
            </w:r>
          </w:p>
        </w:tc>
        <w:tc>
          <w:tcPr>
            <w:tcW w:w="1138" w:type="dxa"/>
            <w:tcBorders>
              <w:top w:val="single" w:sz="4" w:space="0" w:color="000000"/>
              <w:left w:val="single" w:sz="4" w:space="0" w:color="000000"/>
              <w:bottom w:val="single" w:sz="4" w:space="0" w:color="000000"/>
              <w:right w:val="single" w:sz="4" w:space="0" w:color="000000"/>
            </w:tcBorders>
            <w:vAlign w:val="center"/>
          </w:tcPr>
          <w:p w14:paraId="6B8D23D4" w14:textId="77777777" w:rsidR="00DA0EDF" w:rsidRPr="00B144A6" w:rsidRDefault="00786890" w:rsidP="00FE6E97">
            <w:pPr>
              <w:widowControl w:val="0"/>
              <w:jc w:val="center"/>
            </w:pPr>
            <w:r w:rsidRPr="00B144A6">
              <w:t>3 (3%)</w:t>
            </w:r>
          </w:p>
        </w:tc>
        <w:tc>
          <w:tcPr>
            <w:tcW w:w="1201" w:type="dxa"/>
            <w:tcBorders>
              <w:top w:val="single" w:sz="4" w:space="0" w:color="000000"/>
              <w:left w:val="single" w:sz="4" w:space="0" w:color="000000"/>
              <w:bottom w:val="single" w:sz="4" w:space="0" w:color="000000"/>
              <w:right w:val="single" w:sz="4" w:space="0" w:color="000000"/>
            </w:tcBorders>
            <w:vAlign w:val="center"/>
          </w:tcPr>
          <w:p w14:paraId="20A47B19" w14:textId="77777777" w:rsidR="00DA0EDF" w:rsidRPr="00B144A6" w:rsidRDefault="00786890" w:rsidP="00FE6E97">
            <w:pPr>
              <w:widowControl w:val="0"/>
              <w:jc w:val="center"/>
            </w:pPr>
            <w:r w:rsidRPr="00B144A6">
              <w:t>7 (7%)</w:t>
            </w:r>
            <w:r w:rsidRPr="00B144A6">
              <w:rPr>
                <w:vertAlign w:val="superscript"/>
              </w:rPr>
              <w:t>в</w:t>
            </w:r>
          </w:p>
        </w:tc>
        <w:tc>
          <w:tcPr>
            <w:tcW w:w="1199" w:type="dxa"/>
            <w:tcBorders>
              <w:top w:val="single" w:sz="4" w:space="0" w:color="000000"/>
              <w:left w:val="single" w:sz="4" w:space="0" w:color="000000"/>
              <w:bottom w:val="single" w:sz="4" w:space="0" w:color="000000"/>
              <w:right w:val="single" w:sz="4" w:space="0" w:color="000000"/>
            </w:tcBorders>
            <w:vAlign w:val="center"/>
          </w:tcPr>
          <w:p w14:paraId="611323F4" w14:textId="77777777" w:rsidR="00DA0EDF" w:rsidRPr="00B144A6" w:rsidRDefault="00786890" w:rsidP="00FE6E97">
            <w:pPr>
              <w:widowControl w:val="0"/>
              <w:jc w:val="center"/>
            </w:pPr>
            <w:r w:rsidRPr="00B144A6">
              <w:t>9 (9%)</w:t>
            </w:r>
            <w:r w:rsidRPr="00B144A6">
              <w:rPr>
                <w:vertAlign w:val="superscript"/>
              </w:rPr>
              <w:t>в</w:t>
            </w:r>
          </w:p>
        </w:tc>
      </w:tr>
      <w:tr w:rsidR="00DA0EDF" w:rsidRPr="00B144A6" w14:paraId="4271B9BC"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4B1EB5A7" w14:textId="77777777" w:rsidR="00DA0EDF" w:rsidRPr="00B144A6" w:rsidRDefault="00786890">
            <w:pPr>
              <w:widowControl w:val="0"/>
              <w:rPr>
                <w:i/>
              </w:rPr>
            </w:pPr>
            <w:r w:rsidRPr="00B144A6">
              <w:rPr>
                <w:i/>
              </w:rPr>
              <w:t>Брой пациенти с ≥ 3% BSA</w:t>
            </w:r>
            <w:r w:rsidRPr="00B144A6">
              <w:rPr>
                <w:szCs w:val="18"/>
                <w:vertAlign w:val="superscript"/>
              </w:rPr>
              <w:t>г</w:t>
            </w:r>
          </w:p>
        </w:tc>
        <w:tc>
          <w:tcPr>
            <w:tcW w:w="1081" w:type="dxa"/>
            <w:tcBorders>
              <w:top w:val="single" w:sz="4" w:space="0" w:color="000000"/>
              <w:left w:val="single" w:sz="4" w:space="0" w:color="000000"/>
              <w:bottom w:val="single" w:sz="4" w:space="0" w:color="000000"/>
              <w:right w:val="single" w:sz="4" w:space="0" w:color="000000"/>
            </w:tcBorders>
            <w:vAlign w:val="center"/>
          </w:tcPr>
          <w:p w14:paraId="742BA1E1" w14:textId="77777777" w:rsidR="00DA0EDF" w:rsidRPr="00B144A6" w:rsidRDefault="00786890" w:rsidP="00FE6E97">
            <w:pPr>
              <w:widowControl w:val="0"/>
              <w:jc w:val="center"/>
            </w:pPr>
            <w:r w:rsidRPr="00B144A6">
              <w:t>146</w:t>
            </w:r>
          </w:p>
        </w:tc>
        <w:tc>
          <w:tcPr>
            <w:tcW w:w="1201" w:type="dxa"/>
            <w:tcBorders>
              <w:top w:val="single" w:sz="4" w:space="0" w:color="000000"/>
              <w:left w:val="single" w:sz="4" w:space="0" w:color="000000"/>
              <w:bottom w:val="single" w:sz="4" w:space="0" w:color="000000"/>
              <w:right w:val="single" w:sz="4" w:space="0" w:color="000000"/>
            </w:tcBorders>
            <w:vAlign w:val="center"/>
          </w:tcPr>
          <w:p w14:paraId="48EE2940" w14:textId="77777777" w:rsidR="00DA0EDF" w:rsidRPr="00B144A6" w:rsidRDefault="00786890" w:rsidP="00FE6E97">
            <w:pPr>
              <w:widowControl w:val="0"/>
              <w:jc w:val="center"/>
            </w:pPr>
            <w:r w:rsidRPr="00B144A6">
              <w:t>145</w:t>
            </w:r>
          </w:p>
        </w:tc>
        <w:tc>
          <w:tcPr>
            <w:tcW w:w="1265" w:type="dxa"/>
            <w:tcBorders>
              <w:top w:val="single" w:sz="4" w:space="0" w:color="000000"/>
              <w:left w:val="single" w:sz="4" w:space="0" w:color="000000"/>
              <w:bottom w:val="single" w:sz="4" w:space="0" w:color="000000"/>
              <w:right w:val="single" w:sz="4" w:space="0" w:color="000000"/>
            </w:tcBorders>
            <w:vAlign w:val="center"/>
          </w:tcPr>
          <w:p w14:paraId="73B16778" w14:textId="77777777" w:rsidR="00DA0EDF" w:rsidRPr="00B144A6" w:rsidRDefault="00786890" w:rsidP="00FE6E97">
            <w:pPr>
              <w:widowControl w:val="0"/>
              <w:jc w:val="center"/>
            </w:pPr>
            <w:r w:rsidRPr="00B144A6">
              <w:t>149</w:t>
            </w:r>
          </w:p>
        </w:tc>
        <w:tc>
          <w:tcPr>
            <w:tcW w:w="1138" w:type="dxa"/>
            <w:tcBorders>
              <w:top w:val="single" w:sz="4" w:space="0" w:color="000000"/>
              <w:left w:val="single" w:sz="4" w:space="0" w:color="000000"/>
              <w:bottom w:val="single" w:sz="4" w:space="0" w:color="000000"/>
              <w:right w:val="single" w:sz="4" w:space="0" w:color="000000"/>
            </w:tcBorders>
            <w:vAlign w:val="center"/>
          </w:tcPr>
          <w:p w14:paraId="77DB6405" w14:textId="77777777" w:rsidR="00DA0EDF" w:rsidRPr="00B144A6" w:rsidRDefault="00786890" w:rsidP="00FE6E97">
            <w:pPr>
              <w:widowControl w:val="0"/>
              <w:jc w:val="center"/>
            </w:pPr>
            <w:r w:rsidRPr="00B144A6">
              <w:t>80</w:t>
            </w:r>
          </w:p>
        </w:tc>
        <w:tc>
          <w:tcPr>
            <w:tcW w:w="1201" w:type="dxa"/>
            <w:tcBorders>
              <w:top w:val="single" w:sz="4" w:space="0" w:color="000000"/>
              <w:left w:val="single" w:sz="4" w:space="0" w:color="000000"/>
              <w:bottom w:val="single" w:sz="4" w:space="0" w:color="000000"/>
              <w:right w:val="single" w:sz="4" w:space="0" w:color="000000"/>
            </w:tcBorders>
            <w:vAlign w:val="center"/>
          </w:tcPr>
          <w:p w14:paraId="369916B8" w14:textId="77777777" w:rsidR="00DA0EDF" w:rsidRPr="00B144A6" w:rsidRDefault="00786890" w:rsidP="00FE6E97">
            <w:pPr>
              <w:widowControl w:val="0"/>
              <w:jc w:val="center"/>
            </w:pPr>
            <w:r w:rsidRPr="00B144A6">
              <w:t>80</w:t>
            </w:r>
          </w:p>
        </w:tc>
        <w:tc>
          <w:tcPr>
            <w:tcW w:w="1199" w:type="dxa"/>
            <w:tcBorders>
              <w:top w:val="single" w:sz="4" w:space="0" w:color="000000"/>
              <w:left w:val="single" w:sz="4" w:space="0" w:color="000000"/>
              <w:bottom w:val="single" w:sz="4" w:space="0" w:color="000000"/>
              <w:right w:val="single" w:sz="4" w:space="0" w:color="000000"/>
            </w:tcBorders>
            <w:vAlign w:val="center"/>
          </w:tcPr>
          <w:p w14:paraId="2A0950E9" w14:textId="77777777" w:rsidR="00DA0EDF" w:rsidRPr="00B144A6" w:rsidRDefault="00786890" w:rsidP="00FE6E97">
            <w:pPr>
              <w:widowControl w:val="0"/>
              <w:jc w:val="center"/>
            </w:pPr>
            <w:r w:rsidRPr="00B144A6">
              <w:t>81</w:t>
            </w:r>
          </w:p>
        </w:tc>
      </w:tr>
      <w:tr w:rsidR="00DA0EDF" w:rsidRPr="00B144A6" w14:paraId="2C799096"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1FEF38E4" w14:textId="77777777" w:rsidR="00DA0EDF" w:rsidRPr="00B144A6" w:rsidRDefault="00786890">
            <w:pPr>
              <w:widowControl w:val="0"/>
              <w:ind w:left="284"/>
            </w:pPr>
            <w:r w:rsidRPr="00B144A6">
              <w:t>PASI 75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37664344" w14:textId="77777777" w:rsidR="00DA0EDF" w:rsidRPr="00B144A6" w:rsidRDefault="00786890" w:rsidP="00FE6E97">
            <w:pPr>
              <w:widowControl w:val="0"/>
              <w:jc w:val="center"/>
            </w:pPr>
            <w:r w:rsidRPr="00B144A6">
              <w:t>16 (11%)</w:t>
            </w:r>
          </w:p>
        </w:tc>
        <w:tc>
          <w:tcPr>
            <w:tcW w:w="1201" w:type="dxa"/>
            <w:tcBorders>
              <w:top w:val="single" w:sz="4" w:space="0" w:color="000000"/>
              <w:left w:val="single" w:sz="4" w:space="0" w:color="000000"/>
              <w:bottom w:val="single" w:sz="4" w:space="0" w:color="000000"/>
              <w:right w:val="single" w:sz="4" w:space="0" w:color="000000"/>
            </w:tcBorders>
            <w:vAlign w:val="center"/>
          </w:tcPr>
          <w:p w14:paraId="692F69A2" w14:textId="77777777" w:rsidR="00DA0EDF" w:rsidRPr="00B144A6" w:rsidRDefault="00786890" w:rsidP="00FE6E97">
            <w:pPr>
              <w:widowControl w:val="0"/>
              <w:jc w:val="center"/>
            </w:pPr>
            <w:r w:rsidRPr="00B144A6">
              <w:t>83 (57%)</w:t>
            </w:r>
            <w:r w:rsidRPr="00B144A6">
              <w:rPr>
                <w:vertAlign w:val="superscript"/>
              </w:rPr>
              <w:t>a</w:t>
            </w:r>
          </w:p>
        </w:tc>
        <w:tc>
          <w:tcPr>
            <w:tcW w:w="1265" w:type="dxa"/>
            <w:tcBorders>
              <w:top w:val="single" w:sz="4" w:space="0" w:color="000000"/>
              <w:left w:val="single" w:sz="4" w:space="0" w:color="000000"/>
              <w:bottom w:val="single" w:sz="4" w:space="0" w:color="000000"/>
              <w:right w:val="single" w:sz="4" w:space="0" w:color="000000"/>
            </w:tcBorders>
            <w:vAlign w:val="center"/>
          </w:tcPr>
          <w:p w14:paraId="5AF45533" w14:textId="77777777" w:rsidR="00DA0EDF" w:rsidRPr="00B144A6" w:rsidRDefault="00786890" w:rsidP="00FE6E97">
            <w:pPr>
              <w:widowControl w:val="0"/>
              <w:jc w:val="center"/>
            </w:pPr>
            <w:r w:rsidRPr="00B144A6">
              <w:t>93 (62%)</w:t>
            </w:r>
            <w:r w:rsidRPr="00B144A6">
              <w:rPr>
                <w:vertAlign w:val="superscript"/>
              </w:rPr>
              <w:t>a</w:t>
            </w:r>
          </w:p>
        </w:tc>
        <w:tc>
          <w:tcPr>
            <w:tcW w:w="1138" w:type="dxa"/>
            <w:tcBorders>
              <w:top w:val="single" w:sz="4" w:space="0" w:color="000000"/>
              <w:left w:val="single" w:sz="4" w:space="0" w:color="000000"/>
              <w:bottom w:val="single" w:sz="4" w:space="0" w:color="000000"/>
              <w:right w:val="single" w:sz="4" w:space="0" w:color="000000"/>
            </w:tcBorders>
            <w:vAlign w:val="center"/>
          </w:tcPr>
          <w:p w14:paraId="6A756E33" w14:textId="77777777" w:rsidR="00DA0EDF" w:rsidRPr="00B144A6" w:rsidRDefault="00786890" w:rsidP="00FE6E97">
            <w:pPr>
              <w:widowControl w:val="0"/>
              <w:jc w:val="center"/>
            </w:pPr>
            <w:r w:rsidRPr="00B144A6">
              <w:t>4 (5%)</w:t>
            </w:r>
          </w:p>
        </w:tc>
        <w:tc>
          <w:tcPr>
            <w:tcW w:w="1201" w:type="dxa"/>
            <w:tcBorders>
              <w:top w:val="single" w:sz="4" w:space="0" w:color="000000"/>
              <w:left w:val="single" w:sz="4" w:space="0" w:color="000000"/>
              <w:bottom w:val="single" w:sz="4" w:space="0" w:color="000000"/>
              <w:right w:val="single" w:sz="4" w:space="0" w:color="000000"/>
            </w:tcBorders>
            <w:vAlign w:val="center"/>
          </w:tcPr>
          <w:p w14:paraId="36119137" w14:textId="77777777" w:rsidR="00DA0EDF" w:rsidRPr="00B144A6" w:rsidRDefault="00786890" w:rsidP="00FE6E97">
            <w:pPr>
              <w:widowControl w:val="0"/>
              <w:jc w:val="center"/>
            </w:pPr>
            <w:r w:rsidRPr="00B144A6">
              <w:t>41 (51%)</w:t>
            </w:r>
            <w:r w:rsidRPr="00B144A6">
              <w:rPr>
                <w:vertAlign w:val="superscript"/>
              </w:rPr>
              <w:t>a</w:t>
            </w:r>
          </w:p>
        </w:tc>
        <w:tc>
          <w:tcPr>
            <w:tcW w:w="1199" w:type="dxa"/>
            <w:tcBorders>
              <w:top w:val="single" w:sz="4" w:space="0" w:color="000000"/>
              <w:left w:val="single" w:sz="4" w:space="0" w:color="000000"/>
              <w:bottom w:val="single" w:sz="4" w:space="0" w:color="000000"/>
              <w:right w:val="single" w:sz="4" w:space="0" w:color="000000"/>
            </w:tcBorders>
            <w:vAlign w:val="center"/>
          </w:tcPr>
          <w:p w14:paraId="5AFCBA07" w14:textId="77777777" w:rsidR="00DA0EDF" w:rsidRPr="00B144A6" w:rsidRDefault="00786890" w:rsidP="00FE6E97">
            <w:pPr>
              <w:widowControl w:val="0"/>
              <w:jc w:val="center"/>
            </w:pPr>
            <w:r w:rsidRPr="00B144A6">
              <w:t>45 (56%)</w:t>
            </w:r>
            <w:r w:rsidRPr="00B144A6">
              <w:rPr>
                <w:vertAlign w:val="superscript"/>
              </w:rPr>
              <w:t>a</w:t>
            </w:r>
          </w:p>
        </w:tc>
      </w:tr>
      <w:tr w:rsidR="00DA0EDF" w:rsidRPr="00B144A6" w14:paraId="594A1AC1"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4EAC8F80" w14:textId="77777777" w:rsidR="00DA0EDF" w:rsidRPr="00B144A6" w:rsidRDefault="00786890">
            <w:pPr>
              <w:widowControl w:val="0"/>
              <w:ind w:left="284"/>
            </w:pPr>
            <w:r w:rsidRPr="00B144A6">
              <w:t>PASI 90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4D0A0681" w14:textId="77777777" w:rsidR="00DA0EDF" w:rsidRPr="00B144A6" w:rsidRDefault="00786890" w:rsidP="00FE6E97">
            <w:pPr>
              <w:widowControl w:val="0"/>
              <w:jc w:val="center"/>
            </w:pPr>
            <w:r w:rsidRPr="00B144A6">
              <w:t>4 (3%)</w:t>
            </w:r>
          </w:p>
        </w:tc>
        <w:tc>
          <w:tcPr>
            <w:tcW w:w="1201" w:type="dxa"/>
            <w:tcBorders>
              <w:top w:val="single" w:sz="4" w:space="0" w:color="000000"/>
              <w:left w:val="single" w:sz="4" w:space="0" w:color="000000"/>
              <w:bottom w:val="single" w:sz="4" w:space="0" w:color="000000"/>
              <w:right w:val="single" w:sz="4" w:space="0" w:color="000000"/>
            </w:tcBorders>
            <w:vAlign w:val="center"/>
          </w:tcPr>
          <w:p w14:paraId="14A85703" w14:textId="77777777" w:rsidR="00DA0EDF" w:rsidRPr="00B144A6" w:rsidRDefault="00786890" w:rsidP="00FE6E97">
            <w:pPr>
              <w:widowControl w:val="0"/>
              <w:jc w:val="center"/>
            </w:pPr>
            <w:r w:rsidRPr="00B144A6">
              <w:t>60 (41%)</w:t>
            </w:r>
            <w:r w:rsidRPr="00B144A6">
              <w:rPr>
                <w:vertAlign w:val="superscript"/>
              </w:rPr>
              <w:t>a</w:t>
            </w:r>
          </w:p>
        </w:tc>
        <w:tc>
          <w:tcPr>
            <w:tcW w:w="1265" w:type="dxa"/>
            <w:tcBorders>
              <w:top w:val="single" w:sz="4" w:space="0" w:color="000000"/>
              <w:left w:val="single" w:sz="4" w:space="0" w:color="000000"/>
              <w:bottom w:val="single" w:sz="4" w:space="0" w:color="000000"/>
              <w:right w:val="single" w:sz="4" w:space="0" w:color="000000"/>
            </w:tcBorders>
            <w:vAlign w:val="center"/>
          </w:tcPr>
          <w:p w14:paraId="191EC0E5" w14:textId="77777777" w:rsidR="00DA0EDF" w:rsidRPr="00B144A6" w:rsidRDefault="00786890" w:rsidP="00FE6E97">
            <w:pPr>
              <w:widowControl w:val="0"/>
              <w:jc w:val="center"/>
            </w:pPr>
            <w:r w:rsidRPr="00B144A6">
              <w:t>65 (44%)</w:t>
            </w:r>
            <w:r w:rsidRPr="00B144A6">
              <w:rPr>
                <w:vertAlign w:val="superscript"/>
              </w:rPr>
              <w:t>a</w:t>
            </w:r>
          </w:p>
        </w:tc>
        <w:tc>
          <w:tcPr>
            <w:tcW w:w="1138" w:type="dxa"/>
            <w:tcBorders>
              <w:top w:val="single" w:sz="4" w:space="0" w:color="000000"/>
              <w:left w:val="single" w:sz="4" w:space="0" w:color="000000"/>
              <w:bottom w:val="single" w:sz="4" w:space="0" w:color="000000"/>
              <w:right w:val="single" w:sz="4" w:space="0" w:color="000000"/>
            </w:tcBorders>
            <w:vAlign w:val="center"/>
          </w:tcPr>
          <w:p w14:paraId="4BDACA83" w14:textId="77777777" w:rsidR="00DA0EDF" w:rsidRPr="00B144A6" w:rsidRDefault="00786890" w:rsidP="00FE6E97">
            <w:pPr>
              <w:widowControl w:val="0"/>
              <w:jc w:val="center"/>
            </w:pPr>
            <w:r w:rsidRPr="00B144A6">
              <w:t>3 (4%)</w:t>
            </w:r>
          </w:p>
        </w:tc>
        <w:tc>
          <w:tcPr>
            <w:tcW w:w="1201" w:type="dxa"/>
            <w:tcBorders>
              <w:top w:val="single" w:sz="4" w:space="0" w:color="000000"/>
              <w:left w:val="single" w:sz="4" w:space="0" w:color="000000"/>
              <w:bottom w:val="single" w:sz="4" w:space="0" w:color="000000"/>
              <w:right w:val="single" w:sz="4" w:space="0" w:color="000000"/>
            </w:tcBorders>
            <w:vAlign w:val="center"/>
          </w:tcPr>
          <w:p w14:paraId="2397DBB5" w14:textId="77777777" w:rsidR="00DA0EDF" w:rsidRPr="00B144A6" w:rsidRDefault="00786890" w:rsidP="00FE6E97">
            <w:pPr>
              <w:widowControl w:val="0"/>
              <w:jc w:val="center"/>
            </w:pPr>
            <w:r w:rsidRPr="00B144A6">
              <w:t>24 (30%)</w:t>
            </w:r>
            <w:r w:rsidRPr="00B144A6">
              <w:rPr>
                <w:vertAlign w:val="superscript"/>
              </w:rPr>
              <w:t>a</w:t>
            </w:r>
          </w:p>
        </w:tc>
        <w:tc>
          <w:tcPr>
            <w:tcW w:w="1199" w:type="dxa"/>
            <w:tcBorders>
              <w:top w:val="single" w:sz="4" w:space="0" w:color="000000"/>
              <w:left w:val="single" w:sz="4" w:space="0" w:color="000000"/>
              <w:bottom w:val="single" w:sz="4" w:space="0" w:color="000000"/>
              <w:right w:val="single" w:sz="4" w:space="0" w:color="000000"/>
            </w:tcBorders>
            <w:vAlign w:val="center"/>
          </w:tcPr>
          <w:p w14:paraId="13D4799C" w14:textId="77777777" w:rsidR="00DA0EDF" w:rsidRPr="00B144A6" w:rsidRDefault="00786890" w:rsidP="00FE6E97">
            <w:pPr>
              <w:widowControl w:val="0"/>
              <w:jc w:val="center"/>
            </w:pPr>
            <w:r w:rsidRPr="00B144A6">
              <w:t>36 (44%)</w:t>
            </w:r>
            <w:r w:rsidRPr="00B144A6">
              <w:rPr>
                <w:vertAlign w:val="superscript"/>
              </w:rPr>
              <w:t>a</w:t>
            </w:r>
          </w:p>
        </w:tc>
      </w:tr>
      <w:tr w:rsidR="00DA0EDF" w:rsidRPr="00B144A6" w14:paraId="32CF87D0"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0AF14A17" w14:textId="77777777" w:rsidR="00DA0EDF" w:rsidRPr="00B144A6" w:rsidRDefault="00786890">
            <w:pPr>
              <w:widowControl w:val="0"/>
              <w:ind w:left="284"/>
            </w:pPr>
            <w:r w:rsidRPr="00B144A6">
              <w:t>Комбиниран PASI 75 и ACR 20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65B3FE03" w14:textId="77777777" w:rsidR="00DA0EDF" w:rsidRPr="00B144A6" w:rsidRDefault="00786890" w:rsidP="00FE6E97">
            <w:pPr>
              <w:widowControl w:val="0"/>
              <w:jc w:val="center"/>
            </w:pPr>
            <w:r w:rsidRPr="00B144A6">
              <w:t>8 (5%)</w:t>
            </w:r>
          </w:p>
        </w:tc>
        <w:tc>
          <w:tcPr>
            <w:tcW w:w="1201" w:type="dxa"/>
            <w:tcBorders>
              <w:top w:val="single" w:sz="4" w:space="0" w:color="000000"/>
              <w:left w:val="single" w:sz="4" w:space="0" w:color="000000"/>
              <w:bottom w:val="single" w:sz="4" w:space="0" w:color="000000"/>
              <w:right w:val="single" w:sz="4" w:space="0" w:color="000000"/>
            </w:tcBorders>
            <w:vAlign w:val="center"/>
          </w:tcPr>
          <w:p w14:paraId="4524B8FE" w14:textId="77777777" w:rsidR="00DA0EDF" w:rsidRPr="00B144A6" w:rsidRDefault="00786890" w:rsidP="00FE6E97">
            <w:pPr>
              <w:widowControl w:val="0"/>
              <w:jc w:val="center"/>
            </w:pPr>
            <w:r w:rsidRPr="00B144A6">
              <w:t>40 (28%)</w:t>
            </w:r>
            <w:r w:rsidRPr="00B144A6">
              <w:rPr>
                <w:vertAlign w:val="superscript"/>
              </w:rPr>
              <w:t>a</w:t>
            </w:r>
          </w:p>
        </w:tc>
        <w:tc>
          <w:tcPr>
            <w:tcW w:w="1265" w:type="dxa"/>
            <w:tcBorders>
              <w:top w:val="single" w:sz="4" w:space="0" w:color="000000"/>
              <w:left w:val="single" w:sz="4" w:space="0" w:color="000000"/>
              <w:bottom w:val="single" w:sz="4" w:space="0" w:color="000000"/>
              <w:right w:val="single" w:sz="4" w:space="0" w:color="000000"/>
            </w:tcBorders>
            <w:vAlign w:val="center"/>
          </w:tcPr>
          <w:p w14:paraId="2CD9C470" w14:textId="77777777" w:rsidR="00DA0EDF" w:rsidRPr="00B144A6" w:rsidRDefault="00786890" w:rsidP="00FE6E97">
            <w:pPr>
              <w:widowControl w:val="0"/>
              <w:jc w:val="center"/>
            </w:pPr>
            <w:r w:rsidRPr="00B144A6">
              <w:t>62 (42%)</w:t>
            </w:r>
            <w:r w:rsidRPr="00B144A6">
              <w:rPr>
                <w:vertAlign w:val="superscript"/>
              </w:rPr>
              <w:t>a</w:t>
            </w:r>
          </w:p>
        </w:tc>
        <w:tc>
          <w:tcPr>
            <w:tcW w:w="1138" w:type="dxa"/>
            <w:tcBorders>
              <w:top w:val="single" w:sz="4" w:space="0" w:color="000000"/>
              <w:left w:val="single" w:sz="4" w:space="0" w:color="000000"/>
              <w:bottom w:val="single" w:sz="4" w:space="0" w:color="000000"/>
              <w:right w:val="single" w:sz="4" w:space="0" w:color="000000"/>
            </w:tcBorders>
            <w:vAlign w:val="center"/>
          </w:tcPr>
          <w:p w14:paraId="3951C033" w14:textId="77777777" w:rsidR="00DA0EDF" w:rsidRPr="00B144A6" w:rsidRDefault="00786890" w:rsidP="00FE6E97">
            <w:pPr>
              <w:widowControl w:val="0"/>
              <w:jc w:val="center"/>
            </w:pPr>
            <w:r w:rsidRPr="00B144A6">
              <w:t>2 (3%)</w:t>
            </w:r>
          </w:p>
        </w:tc>
        <w:tc>
          <w:tcPr>
            <w:tcW w:w="1201" w:type="dxa"/>
            <w:tcBorders>
              <w:top w:val="single" w:sz="4" w:space="0" w:color="000000"/>
              <w:left w:val="single" w:sz="4" w:space="0" w:color="000000"/>
              <w:bottom w:val="single" w:sz="4" w:space="0" w:color="000000"/>
              <w:right w:val="single" w:sz="4" w:space="0" w:color="000000"/>
            </w:tcBorders>
            <w:vAlign w:val="center"/>
          </w:tcPr>
          <w:p w14:paraId="10473142" w14:textId="77777777" w:rsidR="00DA0EDF" w:rsidRPr="00B144A6" w:rsidRDefault="00786890" w:rsidP="00FE6E97">
            <w:pPr>
              <w:widowControl w:val="0"/>
              <w:jc w:val="center"/>
            </w:pPr>
            <w:r w:rsidRPr="00B144A6">
              <w:t>24 (30%)</w:t>
            </w:r>
            <w:r w:rsidRPr="00B144A6">
              <w:rPr>
                <w:vertAlign w:val="superscript"/>
              </w:rPr>
              <w:t>a</w:t>
            </w:r>
          </w:p>
        </w:tc>
        <w:tc>
          <w:tcPr>
            <w:tcW w:w="1199" w:type="dxa"/>
            <w:tcBorders>
              <w:top w:val="single" w:sz="4" w:space="0" w:color="000000"/>
              <w:left w:val="single" w:sz="4" w:space="0" w:color="000000"/>
              <w:bottom w:val="single" w:sz="4" w:space="0" w:color="000000"/>
              <w:right w:val="single" w:sz="4" w:space="0" w:color="000000"/>
            </w:tcBorders>
            <w:vAlign w:val="center"/>
          </w:tcPr>
          <w:p w14:paraId="16396475" w14:textId="77777777" w:rsidR="00DA0EDF" w:rsidRPr="00B144A6" w:rsidRDefault="00786890" w:rsidP="00FE6E97">
            <w:pPr>
              <w:widowControl w:val="0"/>
              <w:jc w:val="center"/>
            </w:pPr>
            <w:r w:rsidRPr="00B144A6">
              <w:t>31 (38%)</w:t>
            </w:r>
            <w:r w:rsidRPr="00B144A6">
              <w:rPr>
                <w:vertAlign w:val="superscript"/>
              </w:rPr>
              <w:t>a</w:t>
            </w:r>
          </w:p>
        </w:tc>
      </w:tr>
      <w:tr w:rsidR="00DA0EDF" w:rsidRPr="00B144A6" w14:paraId="17C54152"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5E9A0FF3" w14:textId="77777777" w:rsidR="00DA0EDF" w:rsidRPr="00B144A6" w:rsidRDefault="00DA0EDF">
            <w:pPr>
              <w:widowControl w:val="0"/>
              <w:rPr>
                <w:i/>
              </w:rPr>
            </w:pPr>
          </w:p>
        </w:tc>
        <w:tc>
          <w:tcPr>
            <w:tcW w:w="1081" w:type="dxa"/>
            <w:tcBorders>
              <w:top w:val="single" w:sz="4" w:space="0" w:color="000000"/>
              <w:left w:val="single" w:sz="4" w:space="0" w:color="000000"/>
              <w:bottom w:val="single" w:sz="4" w:space="0" w:color="000000"/>
              <w:right w:val="single" w:sz="4" w:space="0" w:color="000000"/>
            </w:tcBorders>
            <w:vAlign w:val="center"/>
          </w:tcPr>
          <w:p w14:paraId="5762D1DD" w14:textId="77777777" w:rsidR="00DA0EDF" w:rsidRPr="00B144A6" w:rsidRDefault="00DA0EDF" w:rsidP="00FE6E97">
            <w:pPr>
              <w:widowControl w:val="0"/>
              <w:jc w:val="center"/>
            </w:pPr>
          </w:p>
        </w:tc>
        <w:tc>
          <w:tcPr>
            <w:tcW w:w="1201" w:type="dxa"/>
            <w:tcBorders>
              <w:top w:val="single" w:sz="4" w:space="0" w:color="000000"/>
              <w:left w:val="single" w:sz="4" w:space="0" w:color="000000"/>
              <w:bottom w:val="single" w:sz="4" w:space="0" w:color="000000"/>
              <w:right w:val="single" w:sz="4" w:space="0" w:color="000000"/>
            </w:tcBorders>
            <w:vAlign w:val="center"/>
          </w:tcPr>
          <w:p w14:paraId="0519FD68" w14:textId="77777777" w:rsidR="00DA0EDF" w:rsidRPr="00B144A6" w:rsidRDefault="00DA0EDF" w:rsidP="00FE6E97">
            <w:pPr>
              <w:widowControl w:val="0"/>
              <w:jc w:val="center"/>
            </w:pPr>
          </w:p>
        </w:tc>
        <w:tc>
          <w:tcPr>
            <w:tcW w:w="1265" w:type="dxa"/>
            <w:tcBorders>
              <w:top w:val="single" w:sz="4" w:space="0" w:color="000000"/>
              <w:left w:val="single" w:sz="4" w:space="0" w:color="000000"/>
              <w:bottom w:val="single" w:sz="4" w:space="0" w:color="000000"/>
              <w:right w:val="single" w:sz="4" w:space="0" w:color="000000"/>
            </w:tcBorders>
            <w:vAlign w:val="center"/>
          </w:tcPr>
          <w:p w14:paraId="511B2465" w14:textId="77777777" w:rsidR="00DA0EDF" w:rsidRPr="00B144A6" w:rsidRDefault="00DA0EDF" w:rsidP="00FE6E97">
            <w:pPr>
              <w:widowControl w:val="0"/>
              <w:jc w:val="center"/>
            </w:pPr>
          </w:p>
        </w:tc>
        <w:tc>
          <w:tcPr>
            <w:tcW w:w="1138" w:type="dxa"/>
            <w:tcBorders>
              <w:top w:val="single" w:sz="4" w:space="0" w:color="000000"/>
              <w:left w:val="single" w:sz="4" w:space="0" w:color="000000"/>
              <w:bottom w:val="single" w:sz="4" w:space="0" w:color="000000"/>
              <w:right w:val="single" w:sz="4" w:space="0" w:color="000000"/>
            </w:tcBorders>
            <w:vAlign w:val="center"/>
          </w:tcPr>
          <w:p w14:paraId="19501794" w14:textId="77777777" w:rsidR="00DA0EDF" w:rsidRPr="00B144A6" w:rsidRDefault="00DA0EDF" w:rsidP="00FE6E97">
            <w:pPr>
              <w:widowControl w:val="0"/>
              <w:jc w:val="center"/>
            </w:pPr>
          </w:p>
        </w:tc>
        <w:tc>
          <w:tcPr>
            <w:tcW w:w="1201" w:type="dxa"/>
            <w:tcBorders>
              <w:top w:val="single" w:sz="4" w:space="0" w:color="000000"/>
              <w:left w:val="single" w:sz="4" w:space="0" w:color="000000"/>
              <w:bottom w:val="single" w:sz="4" w:space="0" w:color="000000"/>
              <w:right w:val="single" w:sz="4" w:space="0" w:color="000000"/>
            </w:tcBorders>
            <w:vAlign w:val="center"/>
          </w:tcPr>
          <w:p w14:paraId="30A536EC" w14:textId="77777777" w:rsidR="00DA0EDF" w:rsidRPr="00B144A6" w:rsidRDefault="00DA0EDF" w:rsidP="00FE6E97">
            <w:pPr>
              <w:widowControl w:val="0"/>
              <w:jc w:val="center"/>
            </w:pPr>
          </w:p>
        </w:tc>
        <w:tc>
          <w:tcPr>
            <w:tcW w:w="1199" w:type="dxa"/>
            <w:tcBorders>
              <w:top w:val="single" w:sz="4" w:space="0" w:color="000000"/>
              <w:left w:val="single" w:sz="4" w:space="0" w:color="000000"/>
              <w:bottom w:val="single" w:sz="4" w:space="0" w:color="000000"/>
              <w:right w:val="single" w:sz="4" w:space="0" w:color="000000"/>
            </w:tcBorders>
            <w:vAlign w:val="center"/>
          </w:tcPr>
          <w:p w14:paraId="4D38D160" w14:textId="77777777" w:rsidR="00DA0EDF" w:rsidRPr="00B144A6" w:rsidRDefault="00DA0EDF" w:rsidP="00FE6E97">
            <w:pPr>
              <w:widowControl w:val="0"/>
              <w:jc w:val="center"/>
            </w:pPr>
          </w:p>
        </w:tc>
      </w:tr>
      <w:tr w:rsidR="00DA0EDF" w:rsidRPr="00B144A6" w14:paraId="66CB0232"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05679A6B" w14:textId="77777777" w:rsidR="00DA0EDF" w:rsidRPr="00B144A6" w:rsidRDefault="00786890">
            <w:pPr>
              <w:widowControl w:val="0"/>
              <w:rPr>
                <w:b/>
              </w:rPr>
            </w:pPr>
            <w:r w:rsidRPr="00B144A6">
              <w:rPr>
                <w:b/>
              </w:rPr>
              <w:t>Брой пациенти ≤ 100 kg</w:t>
            </w:r>
          </w:p>
        </w:tc>
        <w:tc>
          <w:tcPr>
            <w:tcW w:w="1081" w:type="dxa"/>
            <w:tcBorders>
              <w:top w:val="single" w:sz="4" w:space="0" w:color="000000"/>
              <w:left w:val="single" w:sz="4" w:space="0" w:color="000000"/>
              <w:bottom w:val="single" w:sz="4" w:space="0" w:color="000000"/>
              <w:right w:val="single" w:sz="4" w:space="0" w:color="000000"/>
            </w:tcBorders>
            <w:vAlign w:val="center"/>
          </w:tcPr>
          <w:p w14:paraId="729BB41D" w14:textId="77777777" w:rsidR="00DA0EDF" w:rsidRPr="00B144A6" w:rsidRDefault="00786890" w:rsidP="00FE6E97">
            <w:pPr>
              <w:widowControl w:val="0"/>
              <w:jc w:val="center"/>
            </w:pPr>
            <w:r w:rsidRPr="00B144A6">
              <w:t>154</w:t>
            </w:r>
          </w:p>
        </w:tc>
        <w:tc>
          <w:tcPr>
            <w:tcW w:w="1201" w:type="dxa"/>
            <w:tcBorders>
              <w:top w:val="single" w:sz="4" w:space="0" w:color="000000"/>
              <w:left w:val="single" w:sz="4" w:space="0" w:color="000000"/>
              <w:bottom w:val="single" w:sz="4" w:space="0" w:color="000000"/>
              <w:right w:val="single" w:sz="4" w:space="0" w:color="000000"/>
            </w:tcBorders>
            <w:vAlign w:val="center"/>
          </w:tcPr>
          <w:p w14:paraId="5A59B40B" w14:textId="77777777" w:rsidR="00DA0EDF" w:rsidRPr="00B144A6" w:rsidRDefault="00786890" w:rsidP="00FE6E97">
            <w:pPr>
              <w:widowControl w:val="0"/>
              <w:jc w:val="center"/>
            </w:pPr>
            <w:r w:rsidRPr="00B144A6">
              <w:t>153</w:t>
            </w:r>
          </w:p>
        </w:tc>
        <w:tc>
          <w:tcPr>
            <w:tcW w:w="1265" w:type="dxa"/>
            <w:tcBorders>
              <w:top w:val="single" w:sz="4" w:space="0" w:color="000000"/>
              <w:left w:val="single" w:sz="4" w:space="0" w:color="000000"/>
              <w:bottom w:val="single" w:sz="4" w:space="0" w:color="000000"/>
              <w:right w:val="single" w:sz="4" w:space="0" w:color="000000"/>
            </w:tcBorders>
            <w:vAlign w:val="center"/>
          </w:tcPr>
          <w:p w14:paraId="3E5CFF69" w14:textId="77777777" w:rsidR="00DA0EDF" w:rsidRPr="00B144A6" w:rsidRDefault="00786890" w:rsidP="00FE6E97">
            <w:pPr>
              <w:widowControl w:val="0"/>
              <w:jc w:val="center"/>
            </w:pPr>
            <w:r w:rsidRPr="00B144A6">
              <w:t>154</w:t>
            </w:r>
          </w:p>
        </w:tc>
        <w:tc>
          <w:tcPr>
            <w:tcW w:w="1138" w:type="dxa"/>
            <w:tcBorders>
              <w:top w:val="single" w:sz="4" w:space="0" w:color="000000"/>
              <w:left w:val="single" w:sz="4" w:space="0" w:color="000000"/>
              <w:bottom w:val="single" w:sz="4" w:space="0" w:color="000000"/>
              <w:right w:val="single" w:sz="4" w:space="0" w:color="000000"/>
            </w:tcBorders>
            <w:vAlign w:val="center"/>
          </w:tcPr>
          <w:p w14:paraId="10BF2AD3" w14:textId="77777777" w:rsidR="00DA0EDF" w:rsidRPr="00B144A6" w:rsidRDefault="00786890" w:rsidP="00FE6E97">
            <w:pPr>
              <w:widowControl w:val="0"/>
              <w:jc w:val="center"/>
            </w:pPr>
            <w:r w:rsidRPr="00B144A6">
              <w:t>74</w:t>
            </w:r>
          </w:p>
        </w:tc>
        <w:tc>
          <w:tcPr>
            <w:tcW w:w="1201" w:type="dxa"/>
            <w:tcBorders>
              <w:top w:val="single" w:sz="4" w:space="0" w:color="000000"/>
              <w:left w:val="single" w:sz="4" w:space="0" w:color="000000"/>
              <w:bottom w:val="single" w:sz="4" w:space="0" w:color="000000"/>
              <w:right w:val="single" w:sz="4" w:space="0" w:color="000000"/>
            </w:tcBorders>
            <w:vAlign w:val="center"/>
          </w:tcPr>
          <w:p w14:paraId="10DAA5AA" w14:textId="77777777" w:rsidR="00DA0EDF" w:rsidRPr="00B144A6" w:rsidRDefault="00786890" w:rsidP="00FE6E97">
            <w:pPr>
              <w:widowControl w:val="0"/>
              <w:jc w:val="center"/>
            </w:pPr>
            <w:r w:rsidRPr="00B144A6">
              <w:t>74</w:t>
            </w:r>
          </w:p>
        </w:tc>
        <w:tc>
          <w:tcPr>
            <w:tcW w:w="1199" w:type="dxa"/>
            <w:tcBorders>
              <w:top w:val="single" w:sz="4" w:space="0" w:color="000000"/>
              <w:left w:val="single" w:sz="4" w:space="0" w:color="000000"/>
              <w:bottom w:val="single" w:sz="4" w:space="0" w:color="000000"/>
              <w:right w:val="single" w:sz="4" w:space="0" w:color="000000"/>
            </w:tcBorders>
            <w:vAlign w:val="center"/>
          </w:tcPr>
          <w:p w14:paraId="2F122966" w14:textId="77777777" w:rsidR="00DA0EDF" w:rsidRPr="00B144A6" w:rsidRDefault="00786890" w:rsidP="00FE6E97">
            <w:pPr>
              <w:widowControl w:val="0"/>
              <w:jc w:val="center"/>
            </w:pPr>
            <w:r w:rsidRPr="00B144A6">
              <w:t>73</w:t>
            </w:r>
          </w:p>
        </w:tc>
      </w:tr>
      <w:tr w:rsidR="00DA0EDF" w:rsidRPr="00B144A6" w14:paraId="206CBAD0"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152037B2" w14:textId="77777777" w:rsidR="00DA0EDF" w:rsidRPr="00B144A6" w:rsidRDefault="00786890">
            <w:pPr>
              <w:widowControl w:val="0"/>
              <w:ind w:left="284"/>
            </w:pPr>
            <w:r w:rsidRPr="00B144A6">
              <w:t>ACR 20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100560FD" w14:textId="77777777" w:rsidR="00DA0EDF" w:rsidRPr="00B144A6" w:rsidRDefault="00786890" w:rsidP="00FE6E97">
            <w:pPr>
              <w:widowControl w:val="0"/>
              <w:jc w:val="center"/>
            </w:pPr>
            <w:r w:rsidRPr="00B144A6">
              <w:t>39 (25%)</w:t>
            </w:r>
          </w:p>
        </w:tc>
        <w:tc>
          <w:tcPr>
            <w:tcW w:w="1201" w:type="dxa"/>
            <w:tcBorders>
              <w:top w:val="single" w:sz="4" w:space="0" w:color="000000"/>
              <w:left w:val="single" w:sz="4" w:space="0" w:color="000000"/>
              <w:bottom w:val="single" w:sz="4" w:space="0" w:color="000000"/>
              <w:right w:val="single" w:sz="4" w:space="0" w:color="000000"/>
            </w:tcBorders>
            <w:vAlign w:val="center"/>
          </w:tcPr>
          <w:p w14:paraId="39667BAA" w14:textId="77777777" w:rsidR="00DA0EDF" w:rsidRPr="00B144A6" w:rsidRDefault="00786890" w:rsidP="00FE6E97">
            <w:pPr>
              <w:widowControl w:val="0"/>
              <w:jc w:val="center"/>
            </w:pPr>
            <w:r w:rsidRPr="00B144A6">
              <w:t>67 (44%)</w:t>
            </w:r>
          </w:p>
        </w:tc>
        <w:tc>
          <w:tcPr>
            <w:tcW w:w="1265" w:type="dxa"/>
            <w:tcBorders>
              <w:top w:val="single" w:sz="4" w:space="0" w:color="000000"/>
              <w:left w:val="single" w:sz="4" w:space="0" w:color="000000"/>
              <w:bottom w:val="single" w:sz="4" w:space="0" w:color="000000"/>
              <w:right w:val="single" w:sz="4" w:space="0" w:color="000000"/>
            </w:tcBorders>
            <w:vAlign w:val="center"/>
          </w:tcPr>
          <w:p w14:paraId="2BA2F39D" w14:textId="77777777" w:rsidR="00DA0EDF" w:rsidRPr="00B144A6" w:rsidRDefault="00786890" w:rsidP="00FE6E97">
            <w:pPr>
              <w:widowControl w:val="0"/>
              <w:jc w:val="center"/>
            </w:pPr>
            <w:r w:rsidRPr="00B144A6">
              <w:t>78 (51%)</w:t>
            </w:r>
          </w:p>
        </w:tc>
        <w:tc>
          <w:tcPr>
            <w:tcW w:w="1138" w:type="dxa"/>
            <w:tcBorders>
              <w:top w:val="single" w:sz="4" w:space="0" w:color="000000"/>
              <w:left w:val="single" w:sz="4" w:space="0" w:color="000000"/>
              <w:bottom w:val="single" w:sz="4" w:space="0" w:color="000000"/>
              <w:right w:val="single" w:sz="4" w:space="0" w:color="000000"/>
            </w:tcBorders>
            <w:vAlign w:val="center"/>
          </w:tcPr>
          <w:p w14:paraId="2568931F" w14:textId="77777777" w:rsidR="00DA0EDF" w:rsidRPr="00B144A6" w:rsidRDefault="00786890" w:rsidP="00FE6E97">
            <w:pPr>
              <w:widowControl w:val="0"/>
              <w:jc w:val="center"/>
            </w:pPr>
            <w:r w:rsidRPr="00B144A6">
              <w:t>17 (23%)</w:t>
            </w:r>
          </w:p>
        </w:tc>
        <w:tc>
          <w:tcPr>
            <w:tcW w:w="1201" w:type="dxa"/>
            <w:tcBorders>
              <w:top w:val="single" w:sz="4" w:space="0" w:color="000000"/>
              <w:left w:val="single" w:sz="4" w:space="0" w:color="000000"/>
              <w:bottom w:val="single" w:sz="4" w:space="0" w:color="000000"/>
              <w:right w:val="single" w:sz="4" w:space="0" w:color="000000"/>
            </w:tcBorders>
            <w:vAlign w:val="center"/>
          </w:tcPr>
          <w:p w14:paraId="37E0D1DF" w14:textId="77777777" w:rsidR="00DA0EDF" w:rsidRPr="00B144A6" w:rsidRDefault="00786890" w:rsidP="00FE6E97">
            <w:pPr>
              <w:widowControl w:val="0"/>
              <w:jc w:val="center"/>
            </w:pPr>
            <w:r w:rsidRPr="00B144A6">
              <w:t>32 (43%)</w:t>
            </w:r>
          </w:p>
        </w:tc>
        <w:tc>
          <w:tcPr>
            <w:tcW w:w="1199" w:type="dxa"/>
            <w:tcBorders>
              <w:top w:val="single" w:sz="4" w:space="0" w:color="000000"/>
              <w:left w:val="single" w:sz="4" w:space="0" w:color="000000"/>
              <w:bottom w:val="single" w:sz="4" w:space="0" w:color="000000"/>
              <w:right w:val="single" w:sz="4" w:space="0" w:color="000000"/>
            </w:tcBorders>
            <w:vAlign w:val="center"/>
          </w:tcPr>
          <w:p w14:paraId="46E02809" w14:textId="77777777" w:rsidR="00DA0EDF" w:rsidRPr="00B144A6" w:rsidRDefault="00786890" w:rsidP="00FE6E97">
            <w:pPr>
              <w:widowControl w:val="0"/>
              <w:jc w:val="center"/>
            </w:pPr>
            <w:r w:rsidRPr="00B144A6">
              <w:t>34 (47%)</w:t>
            </w:r>
          </w:p>
        </w:tc>
      </w:tr>
      <w:tr w:rsidR="00DA0EDF" w:rsidRPr="00B144A6" w14:paraId="1F9479D8"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0647735D" w14:textId="77777777" w:rsidR="00DA0EDF" w:rsidRPr="00B144A6" w:rsidRDefault="00786890">
            <w:pPr>
              <w:widowControl w:val="0"/>
              <w:rPr>
                <w:i/>
              </w:rPr>
            </w:pPr>
            <w:r w:rsidRPr="00B144A6">
              <w:rPr>
                <w:i/>
              </w:rPr>
              <w:lastRenderedPageBreak/>
              <w:t>Брой пациенти с ≥ 3% BSA</w:t>
            </w:r>
            <w:r w:rsidRPr="00B144A6">
              <w:rPr>
                <w:szCs w:val="18"/>
                <w:vertAlign w:val="superscript"/>
              </w:rPr>
              <w:t>г</w:t>
            </w:r>
          </w:p>
        </w:tc>
        <w:tc>
          <w:tcPr>
            <w:tcW w:w="1081" w:type="dxa"/>
            <w:tcBorders>
              <w:top w:val="single" w:sz="4" w:space="0" w:color="000000"/>
              <w:left w:val="single" w:sz="4" w:space="0" w:color="000000"/>
              <w:bottom w:val="single" w:sz="4" w:space="0" w:color="000000"/>
              <w:right w:val="single" w:sz="4" w:space="0" w:color="000000"/>
            </w:tcBorders>
            <w:vAlign w:val="center"/>
          </w:tcPr>
          <w:p w14:paraId="7E217A4B" w14:textId="77777777" w:rsidR="00DA0EDF" w:rsidRPr="00B144A6" w:rsidRDefault="00786890" w:rsidP="00FE6E97">
            <w:pPr>
              <w:widowControl w:val="0"/>
              <w:jc w:val="center"/>
            </w:pPr>
            <w:r w:rsidRPr="00B144A6">
              <w:t>105</w:t>
            </w:r>
          </w:p>
        </w:tc>
        <w:tc>
          <w:tcPr>
            <w:tcW w:w="1201" w:type="dxa"/>
            <w:tcBorders>
              <w:top w:val="single" w:sz="4" w:space="0" w:color="000000"/>
              <w:left w:val="single" w:sz="4" w:space="0" w:color="000000"/>
              <w:bottom w:val="single" w:sz="4" w:space="0" w:color="000000"/>
              <w:right w:val="single" w:sz="4" w:space="0" w:color="000000"/>
            </w:tcBorders>
            <w:vAlign w:val="center"/>
          </w:tcPr>
          <w:p w14:paraId="655D8256" w14:textId="77777777" w:rsidR="00DA0EDF" w:rsidRPr="00B144A6" w:rsidRDefault="00786890" w:rsidP="00FE6E97">
            <w:pPr>
              <w:widowControl w:val="0"/>
              <w:jc w:val="center"/>
            </w:pPr>
            <w:r w:rsidRPr="00B144A6">
              <w:t>105</w:t>
            </w:r>
          </w:p>
        </w:tc>
        <w:tc>
          <w:tcPr>
            <w:tcW w:w="1265" w:type="dxa"/>
            <w:tcBorders>
              <w:top w:val="single" w:sz="4" w:space="0" w:color="000000"/>
              <w:left w:val="single" w:sz="4" w:space="0" w:color="000000"/>
              <w:bottom w:val="single" w:sz="4" w:space="0" w:color="000000"/>
              <w:right w:val="single" w:sz="4" w:space="0" w:color="000000"/>
            </w:tcBorders>
            <w:vAlign w:val="center"/>
          </w:tcPr>
          <w:p w14:paraId="4F5DF715" w14:textId="77777777" w:rsidR="00DA0EDF" w:rsidRPr="00B144A6" w:rsidRDefault="00786890" w:rsidP="00FE6E97">
            <w:pPr>
              <w:widowControl w:val="0"/>
              <w:jc w:val="center"/>
            </w:pPr>
            <w:r w:rsidRPr="00B144A6">
              <w:t>111</w:t>
            </w:r>
          </w:p>
        </w:tc>
        <w:tc>
          <w:tcPr>
            <w:tcW w:w="1138" w:type="dxa"/>
            <w:tcBorders>
              <w:top w:val="single" w:sz="4" w:space="0" w:color="000000"/>
              <w:left w:val="single" w:sz="4" w:space="0" w:color="000000"/>
              <w:bottom w:val="single" w:sz="4" w:space="0" w:color="000000"/>
              <w:right w:val="single" w:sz="4" w:space="0" w:color="000000"/>
            </w:tcBorders>
            <w:vAlign w:val="center"/>
          </w:tcPr>
          <w:p w14:paraId="62DCB24D" w14:textId="77777777" w:rsidR="00DA0EDF" w:rsidRPr="00B144A6" w:rsidRDefault="00786890" w:rsidP="00FE6E97">
            <w:pPr>
              <w:widowControl w:val="0"/>
              <w:jc w:val="center"/>
            </w:pPr>
            <w:r w:rsidRPr="00B144A6">
              <w:t>54</w:t>
            </w:r>
          </w:p>
        </w:tc>
        <w:tc>
          <w:tcPr>
            <w:tcW w:w="1201" w:type="dxa"/>
            <w:tcBorders>
              <w:top w:val="single" w:sz="4" w:space="0" w:color="000000"/>
              <w:left w:val="single" w:sz="4" w:space="0" w:color="000000"/>
              <w:bottom w:val="single" w:sz="4" w:space="0" w:color="000000"/>
              <w:right w:val="single" w:sz="4" w:space="0" w:color="000000"/>
            </w:tcBorders>
            <w:vAlign w:val="center"/>
          </w:tcPr>
          <w:p w14:paraId="47B10D5D" w14:textId="77777777" w:rsidR="00DA0EDF" w:rsidRPr="00B144A6" w:rsidRDefault="00786890" w:rsidP="00FE6E97">
            <w:pPr>
              <w:widowControl w:val="0"/>
              <w:jc w:val="center"/>
            </w:pPr>
            <w:r w:rsidRPr="00B144A6">
              <w:t>58</w:t>
            </w:r>
          </w:p>
        </w:tc>
        <w:tc>
          <w:tcPr>
            <w:tcW w:w="1199" w:type="dxa"/>
            <w:tcBorders>
              <w:top w:val="single" w:sz="4" w:space="0" w:color="000000"/>
              <w:left w:val="single" w:sz="4" w:space="0" w:color="000000"/>
              <w:bottom w:val="single" w:sz="4" w:space="0" w:color="000000"/>
              <w:right w:val="single" w:sz="4" w:space="0" w:color="000000"/>
            </w:tcBorders>
            <w:vAlign w:val="center"/>
          </w:tcPr>
          <w:p w14:paraId="6E5A7702" w14:textId="77777777" w:rsidR="00DA0EDF" w:rsidRPr="00B144A6" w:rsidRDefault="00786890" w:rsidP="00FE6E97">
            <w:pPr>
              <w:widowControl w:val="0"/>
              <w:jc w:val="center"/>
            </w:pPr>
            <w:r w:rsidRPr="00B144A6">
              <w:t>57</w:t>
            </w:r>
          </w:p>
        </w:tc>
      </w:tr>
      <w:tr w:rsidR="00DA0EDF" w:rsidRPr="00B144A6" w14:paraId="17B9FC0A"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1E131F86" w14:textId="77777777" w:rsidR="00DA0EDF" w:rsidRPr="00B144A6" w:rsidRDefault="00786890">
            <w:pPr>
              <w:widowControl w:val="0"/>
              <w:ind w:left="284"/>
            </w:pPr>
            <w:r w:rsidRPr="00B144A6">
              <w:t>PASI 75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5EAD192A" w14:textId="77777777" w:rsidR="00DA0EDF" w:rsidRPr="00B144A6" w:rsidRDefault="00786890" w:rsidP="00FE6E97">
            <w:pPr>
              <w:widowControl w:val="0"/>
              <w:jc w:val="center"/>
            </w:pPr>
            <w:r w:rsidRPr="00B144A6">
              <w:t>14 (13%)</w:t>
            </w:r>
          </w:p>
        </w:tc>
        <w:tc>
          <w:tcPr>
            <w:tcW w:w="1201" w:type="dxa"/>
            <w:tcBorders>
              <w:top w:val="single" w:sz="4" w:space="0" w:color="000000"/>
              <w:left w:val="single" w:sz="4" w:space="0" w:color="000000"/>
              <w:bottom w:val="single" w:sz="4" w:space="0" w:color="000000"/>
              <w:right w:val="single" w:sz="4" w:space="0" w:color="000000"/>
            </w:tcBorders>
            <w:vAlign w:val="center"/>
          </w:tcPr>
          <w:p w14:paraId="31AB5705" w14:textId="77777777" w:rsidR="00DA0EDF" w:rsidRPr="00B144A6" w:rsidRDefault="00786890" w:rsidP="00FE6E97">
            <w:pPr>
              <w:widowControl w:val="0"/>
              <w:jc w:val="center"/>
            </w:pPr>
            <w:r w:rsidRPr="00B144A6">
              <w:t>64 (61%)</w:t>
            </w:r>
          </w:p>
        </w:tc>
        <w:tc>
          <w:tcPr>
            <w:tcW w:w="1265" w:type="dxa"/>
            <w:tcBorders>
              <w:top w:val="single" w:sz="4" w:space="0" w:color="000000"/>
              <w:left w:val="single" w:sz="4" w:space="0" w:color="000000"/>
              <w:bottom w:val="single" w:sz="4" w:space="0" w:color="000000"/>
              <w:right w:val="single" w:sz="4" w:space="0" w:color="000000"/>
            </w:tcBorders>
            <w:vAlign w:val="center"/>
          </w:tcPr>
          <w:p w14:paraId="153630D6" w14:textId="77777777" w:rsidR="00DA0EDF" w:rsidRPr="00B144A6" w:rsidRDefault="00786890" w:rsidP="00FE6E97">
            <w:pPr>
              <w:widowControl w:val="0"/>
              <w:jc w:val="center"/>
            </w:pPr>
            <w:r w:rsidRPr="00B144A6">
              <w:t>73 (66%)</w:t>
            </w:r>
          </w:p>
        </w:tc>
        <w:tc>
          <w:tcPr>
            <w:tcW w:w="1138" w:type="dxa"/>
            <w:tcBorders>
              <w:top w:val="single" w:sz="4" w:space="0" w:color="000000"/>
              <w:left w:val="single" w:sz="4" w:space="0" w:color="000000"/>
              <w:bottom w:val="single" w:sz="4" w:space="0" w:color="000000"/>
              <w:right w:val="single" w:sz="4" w:space="0" w:color="000000"/>
            </w:tcBorders>
            <w:vAlign w:val="center"/>
          </w:tcPr>
          <w:p w14:paraId="5AFC494C" w14:textId="77777777" w:rsidR="00DA0EDF" w:rsidRPr="00B144A6" w:rsidRDefault="00786890" w:rsidP="00FE6E97">
            <w:pPr>
              <w:widowControl w:val="0"/>
              <w:jc w:val="center"/>
            </w:pPr>
            <w:r w:rsidRPr="00B144A6">
              <w:t>4 (7%)</w:t>
            </w:r>
          </w:p>
        </w:tc>
        <w:tc>
          <w:tcPr>
            <w:tcW w:w="1201" w:type="dxa"/>
            <w:tcBorders>
              <w:top w:val="single" w:sz="4" w:space="0" w:color="000000"/>
              <w:left w:val="single" w:sz="4" w:space="0" w:color="000000"/>
              <w:bottom w:val="single" w:sz="4" w:space="0" w:color="000000"/>
              <w:right w:val="single" w:sz="4" w:space="0" w:color="000000"/>
            </w:tcBorders>
            <w:vAlign w:val="center"/>
          </w:tcPr>
          <w:p w14:paraId="1B94D45C" w14:textId="77777777" w:rsidR="00DA0EDF" w:rsidRPr="00B144A6" w:rsidRDefault="00786890" w:rsidP="00FE6E97">
            <w:pPr>
              <w:widowControl w:val="0"/>
              <w:jc w:val="center"/>
            </w:pPr>
            <w:r w:rsidRPr="00B144A6">
              <w:t>31 (53%)</w:t>
            </w:r>
          </w:p>
        </w:tc>
        <w:tc>
          <w:tcPr>
            <w:tcW w:w="1199" w:type="dxa"/>
            <w:tcBorders>
              <w:top w:val="single" w:sz="4" w:space="0" w:color="000000"/>
              <w:left w:val="single" w:sz="4" w:space="0" w:color="000000"/>
              <w:bottom w:val="single" w:sz="4" w:space="0" w:color="000000"/>
              <w:right w:val="single" w:sz="4" w:space="0" w:color="000000"/>
            </w:tcBorders>
            <w:vAlign w:val="center"/>
          </w:tcPr>
          <w:p w14:paraId="37A3888B" w14:textId="77777777" w:rsidR="00DA0EDF" w:rsidRPr="00B144A6" w:rsidRDefault="00786890" w:rsidP="00FE6E97">
            <w:pPr>
              <w:widowControl w:val="0"/>
              <w:jc w:val="center"/>
            </w:pPr>
            <w:r w:rsidRPr="00B144A6">
              <w:t>32 (56%)</w:t>
            </w:r>
          </w:p>
        </w:tc>
      </w:tr>
      <w:tr w:rsidR="00DA0EDF" w:rsidRPr="00B144A6" w14:paraId="2A1324FE"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5506C04E" w14:textId="77777777" w:rsidR="00DA0EDF" w:rsidRPr="00B144A6" w:rsidRDefault="00786890">
            <w:pPr>
              <w:widowControl w:val="0"/>
              <w:rPr>
                <w:b/>
              </w:rPr>
            </w:pPr>
            <w:r w:rsidRPr="00B144A6">
              <w:rPr>
                <w:b/>
              </w:rPr>
              <w:t>Брой пациенти &gt; 100 kg</w:t>
            </w:r>
          </w:p>
        </w:tc>
        <w:tc>
          <w:tcPr>
            <w:tcW w:w="1081" w:type="dxa"/>
            <w:tcBorders>
              <w:top w:val="single" w:sz="4" w:space="0" w:color="000000"/>
              <w:left w:val="single" w:sz="4" w:space="0" w:color="000000"/>
              <w:bottom w:val="single" w:sz="4" w:space="0" w:color="000000"/>
              <w:right w:val="single" w:sz="4" w:space="0" w:color="000000"/>
            </w:tcBorders>
            <w:vAlign w:val="center"/>
          </w:tcPr>
          <w:p w14:paraId="7F0C64C5" w14:textId="77777777" w:rsidR="00DA0EDF" w:rsidRPr="00B144A6" w:rsidRDefault="00786890" w:rsidP="00FE6E97">
            <w:pPr>
              <w:widowControl w:val="0"/>
              <w:jc w:val="center"/>
            </w:pPr>
            <w:r w:rsidRPr="00B144A6">
              <w:t>52</w:t>
            </w:r>
          </w:p>
        </w:tc>
        <w:tc>
          <w:tcPr>
            <w:tcW w:w="1201" w:type="dxa"/>
            <w:tcBorders>
              <w:top w:val="single" w:sz="4" w:space="0" w:color="000000"/>
              <w:left w:val="single" w:sz="4" w:space="0" w:color="000000"/>
              <w:bottom w:val="single" w:sz="4" w:space="0" w:color="000000"/>
              <w:right w:val="single" w:sz="4" w:space="0" w:color="000000"/>
            </w:tcBorders>
            <w:vAlign w:val="center"/>
          </w:tcPr>
          <w:p w14:paraId="1982E41D" w14:textId="77777777" w:rsidR="00DA0EDF" w:rsidRPr="00B144A6" w:rsidRDefault="00786890" w:rsidP="00FE6E97">
            <w:pPr>
              <w:widowControl w:val="0"/>
              <w:jc w:val="center"/>
            </w:pPr>
            <w:r w:rsidRPr="00B144A6">
              <w:t>52</w:t>
            </w:r>
          </w:p>
        </w:tc>
        <w:tc>
          <w:tcPr>
            <w:tcW w:w="1265" w:type="dxa"/>
            <w:tcBorders>
              <w:top w:val="single" w:sz="4" w:space="0" w:color="000000"/>
              <w:left w:val="single" w:sz="4" w:space="0" w:color="000000"/>
              <w:bottom w:val="single" w:sz="4" w:space="0" w:color="000000"/>
              <w:right w:val="single" w:sz="4" w:space="0" w:color="000000"/>
            </w:tcBorders>
            <w:vAlign w:val="center"/>
          </w:tcPr>
          <w:p w14:paraId="4D75DA77" w14:textId="77777777" w:rsidR="00DA0EDF" w:rsidRPr="00B144A6" w:rsidRDefault="00786890" w:rsidP="00FE6E97">
            <w:pPr>
              <w:widowControl w:val="0"/>
              <w:jc w:val="center"/>
            </w:pPr>
            <w:r w:rsidRPr="00B144A6">
              <w:t>50</w:t>
            </w:r>
          </w:p>
        </w:tc>
        <w:tc>
          <w:tcPr>
            <w:tcW w:w="1138" w:type="dxa"/>
            <w:tcBorders>
              <w:top w:val="single" w:sz="4" w:space="0" w:color="000000"/>
              <w:left w:val="single" w:sz="4" w:space="0" w:color="000000"/>
              <w:bottom w:val="single" w:sz="4" w:space="0" w:color="000000"/>
              <w:right w:val="single" w:sz="4" w:space="0" w:color="000000"/>
            </w:tcBorders>
            <w:vAlign w:val="center"/>
          </w:tcPr>
          <w:p w14:paraId="3D4AEE55" w14:textId="77777777" w:rsidR="00DA0EDF" w:rsidRPr="00B144A6" w:rsidRDefault="00786890" w:rsidP="00FE6E97">
            <w:pPr>
              <w:widowControl w:val="0"/>
              <w:jc w:val="center"/>
            </w:pPr>
            <w:r w:rsidRPr="00B144A6">
              <w:t>30</w:t>
            </w:r>
          </w:p>
        </w:tc>
        <w:tc>
          <w:tcPr>
            <w:tcW w:w="1201" w:type="dxa"/>
            <w:tcBorders>
              <w:top w:val="single" w:sz="4" w:space="0" w:color="000000"/>
              <w:left w:val="single" w:sz="4" w:space="0" w:color="000000"/>
              <w:bottom w:val="single" w:sz="4" w:space="0" w:color="000000"/>
              <w:right w:val="single" w:sz="4" w:space="0" w:color="000000"/>
            </w:tcBorders>
            <w:vAlign w:val="center"/>
          </w:tcPr>
          <w:p w14:paraId="7EA60A51" w14:textId="77777777" w:rsidR="00DA0EDF" w:rsidRPr="00B144A6" w:rsidRDefault="00786890" w:rsidP="00FE6E97">
            <w:pPr>
              <w:widowControl w:val="0"/>
              <w:jc w:val="center"/>
            </w:pPr>
            <w:r w:rsidRPr="00B144A6">
              <w:t>29</w:t>
            </w:r>
          </w:p>
        </w:tc>
        <w:tc>
          <w:tcPr>
            <w:tcW w:w="1199" w:type="dxa"/>
            <w:tcBorders>
              <w:top w:val="single" w:sz="4" w:space="0" w:color="000000"/>
              <w:left w:val="single" w:sz="4" w:space="0" w:color="000000"/>
              <w:bottom w:val="single" w:sz="4" w:space="0" w:color="000000"/>
              <w:right w:val="single" w:sz="4" w:space="0" w:color="000000"/>
            </w:tcBorders>
            <w:vAlign w:val="center"/>
          </w:tcPr>
          <w:p w14:paraId="42E6C4A7" w14:textId="77777777" w:rsidR="00DA0EDF" w:rsidRPr="00B144A6" w:rsidRDefault="00786890" w:rsidP="00FE6E97">
            <w:pPr>
              <w:widowControl w:val="0"/>
              <w:jc w:val="center"/>
            </w:pPr>
            <w:r w:rsidRPr="00B144A6">
              <w:t>31</w:t>
            </w:r>
          </w:p>
        </w:tc>
      </w:tr>
      <w:tr w:rsidR="00DA0EDF" w:rsidRPr="00B144A6" w14:paraId="4C62B593"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3B7EF473" w14:textId="77777777" w:rsidR="00DA0EDF" w:rsidRPr="00B144A6" w:rsidRDefault="00786890">
            <w:pPr>
              <w:widowControl w:val="0"/>
              <w:ind w:left="284"/>
            </w:pPr>
            <w:r w:rsidRPr="00B144A6">
              <w:t>ACR 20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1074A0E5" w14:textId="77777777" w:rsidR="00DA0EDF" w:rsidRPr="00B144A6" w:rsidRDefault="00786890" w:rsidP="00FE6E97">
            <w:pPr>
              <w:widowControl w:val="0"/>
              <w:jc w:val="center"/>
            </w:pPr>
            <w:r w:rsidRPr="00B144A6">
              <w:t>8 (15%)</w:t>
            </w:r>
          </w:p>
        </w:tc>
        <w:tc>
          <w:tcPr>
            <w:tcW w:w="1201" w:type="dxa"/>
            <w:tcBorders>
              <w:top w:val="single" w:sz="4" w:space="0" w:color="000000"/>
              <w:left w:val="single" w:sz="4" w:space="0" w:color="000000"/>
              <w:bottom w:val="single" w:sz="4" w:space="0" w:color="000000"/>
              <w:right w:val="single" w:sz="4" w:space="0" w:color="000000"/>
            </w:tcBorders>
            <w:vAlign w:val="center"/>
          </w:tcPr>
          <w:p w14:paraId="654D1EBF" w14:textId="77777777" w:rsidR="00DA0EDF" w:rsidRPr="00B144A6" w:rsidRDefault="00786890" w:rsidP="00FE6E97">
            <w:pPr>
              <w:widowControl w:val="0"/>
              <w:jc w:val="center"/>
            </w:pPr>
            <w:r w:rsidRPr="00B144A6">
              <w:t>20 (38%)</w:t>
            </w:r>
          </w:p>
        </w:tc>
        <w:tc>
          <w:tcPr>
            <w:tcW w:w="1265" w:type="dxa"/>
            <w:tcBorders>
              <w:top w:val="single" w:sz="4" w:space="0" w:color="000000"/>
              <w:left w:val="single" w:sz="4" w:space="0" w:color="000000"/>
              <w:bottom w:val="single" w:sz="4" w:space="0" w:color="000000"/>
              <w:right w:val="single" w:sz="4" w:space="0" w:color="000000"/>
            </w:tcBorders>
            <w:vAlign w:val="center"/>
          </w:tcPr>
          <w:p w14:paraId="5AA17002" w14:textId="77777777" w:rsidR="00DA0EDF" w:rsidRPr="00B144A6" w:rsidRDefault="00786890" w:rsidP="00FE6E97">
            <w:pPr>
              <w:widowControl w:val="0"/>
              <w:jc w:val="center"/>
            </w:pPr>
            <w:r w:rsidRPr="00B144A6">
              <w:t>23 (46%)</w:t>
            </w:r>
          </w:p>
        </w:tc>
        <w:tc>
          <w:tcPr>
            <w:tcW w:w="1138" w:type="dxa"/>
            <w:tcBorders>
              <w:top w:val="single" w:sz="4" w:space="0" w:color="000000"/>
              <w:left w:val="single" w:sz="4" w:space="0" w:color="000000"/>
              <w:bottom w:val="single" w:sz="4" w:space="0" w:color="000000"/>
              <w:right w:val="single" w:sz="4" w:space="0" w:color="000000"/>
            </w:tcBorders>
            <w:vAlign w:val="center"/>
          </w:tcPr>
          <w:p w14:paraId="7E52E8C5" w14:textId="77777777" w:rsidR="00DA0EDF" w:rsidRPr="00B144A6" w:rsidRDefault="00786890" w:rsidP="00FE6E97">
            <w:pPr>
              <w:widowControl w:val="0"/>
              <w:jc w:val="center"/>
            </w:pPr>
            <w:r w:rsidRPr="00B144A6">
              <w:t>4 (13%)</w:t>
            </w:r>
          </w:p>
        </w:tc>
        <w:tc>
          <w:tcPr>
            <w:tcW w:w="1201" w:type="dxa"/>
            <w:tcBorders>
              <w:top w:val="single" w:sz="4" w:space="0" w:color="000000"/>
              <w:left w:val="single" w:sz="4" w:space="0" w:color="000000"/>
              <w:bottom w:val="single" w:sz="4" w:space="0" w:color="000000"/>
              <w:right w:val="single" w:sz="4" w:space="0" w:color="000000"/>
            </w:tcBorders>
            <w:vAlign w:val="center"/>
          </w:tcPr>
          <w:p w14:paraId="4DB8CAEC" w14:textId="77777777" w:rsidR="00DA0EDF" w:rsidRPr="00B144A6" w:rsidRDefault="00786890" w:rsidP="00FE6E97">
            <w:pPr>
              <w:widowControl w:val="0"/>
              <w:jc w:val="center"/>
            </w:pPr>
            <w:r w:rsidRPr="00B144A6">
              <w:t>13 (45%)</w:t>
            </w:r>
          </w:p>
        </w:tc>
        <w:tc>
          <w:tcPr>
            <w:tcW w:w="1199" w:type="dxa"/>
            <w:tcBorders>
              <w:top w:val="single" w:sz="4" w:space="0" w:color="000000"/>
              <w:left w:val="single" w:sz="4" w:space="0" w:color="000000"/>
              <w:bottom w:val="single" w:sz="4" w:space="0" w:color="000000"/>
              <w:right w:val="single" w:sz="4" w:space="0" w:color="000000"/>
            </w:tcBorders>
            <w:vAlign w:val="center"/>
          </w:tcPr>
          <w:p w14:paraId="454D953A" w14:textId="77777777" w:rsidR="00DA0EDF" w:rsidRPr="00B144A6" w:rsidRDefault="00786890" w:rsidP="00FE6E97">
            <w:pPr>
              <w:widowControl w:val="0"/>
              <w:jc w:val="center"/>
            </w:pPr>
            <w:r w:rsidRPr="00B144A6">
              <w:t>12 (39%)</w:t>
            </w:r>
          </w:p>
        </w:tc>
      </w:tr>
      <w:tr w:rsidR="00DA0EDF" w:rsidRPr="00B144A6" w14:paraId="1491304A"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01DCAAA3" w14:textId="77777777" w:rsidR="00DA0EDF" w:rsidRPr="00B144A6" w:rsidRDefault="00786890">
            <w:pPr>
              <w:widowControl w:val="0"/>
              <w:rPr>
                <w:i/>
              </w:rPr>
            </w:pPr>
            <w:r w:rsidRPr="00B144A6">
              <w:rPr>
                <w:i/>
              </w:rPr>
              <w:t>Брой пациенти с ≥ 3% BSA</w:t>
            </w:r>
            <w:r w:rsidRPr="00B144A6">
              <w:rPr>
                <w:szCs w:val="18"/>
                <w:vertAlign w:val="superscript"/>
              </w:rPr>
              <w:t>г</w:t>
            </w:r>
          </w:p>
        </w:tc>
        <w:tc>
          <w:tcPr>
            <w:tcW w:w="1081" w:type="dxa"/>
            <w:tcBorders>
              <w:top w:val="single" w:sz="4" w:space="0" w:color="000000"/>
              <w:left w:val="single" w:sz="4" w:space="0" w:color="000000"/>
              <w:bottom w:val="single" w:sz="4" w:space="0" w:color="000000"/>
              <w:right w:val="single" w:sz="4" w:space="0" w:color="000000"/>
            </w:tcBorders>
            <w:vAlign w:val="center"/>
          </w:tcPr>
          <w:p w14:paraId="098AE7B7" w14:textId="77777777" w:rsidR="00DA0EDF" w:rsidRPr="00B144A6" w:rsidRDefault="00786890" w:rsidP="00FE6E97">
            <w:pPr>
              <w:widowControl w:val="0"/>
              <w:jc w:val="center"/>
            </w:pPr>
            <w:r w:rsidRPr="00B144A6">
              <w:t>41</w:t>
            </w:r>
          </w:p>
        </w:tc>
        <w:tc>
          <w:tcPr>
            <w:tcW w:w="1201" w:type="dxa"/>
            <w:tcBorders>
              <w:top w:val="single" w:sz="4" w:space="0" w:color="000000"/>
              <w:left w:val="single" w:sz="4" w:space="0" w:color="000000"/>
              <w:bottom w:val="single" w:sz="4" w:space="0" w:color="000000"/>
              <w:right w:val="single" w:sz="4" w:space="0" w:color="000000"/>
            </w:tcBorders>
            <w:vAlign w:val="center"/>
          </w:tcPr>
          <w:p w14:paraId="30E80950" w14:textId="77777777" w:rsidR="00DA0EDF" w:rsidRPr="00B144A6" w:rsidRDefault="00786890" w:rsidP="00FE6E97">
            <w:pPr>
              <w:widowControl w:val="0"/>
              <w:jc w:val="center"/>
            </w:pPr>
            <w:r w:rsidRPr="00B144A6">
              <w:t>40</w:t>
            </w:r>
          </w:p>
        </w:tc>
        <w:tc>
          <w:tcPr>
            <w:tcW w:w="1265" w:type="dxa"/>
            <w:tcBorders>
              <w:top w:val="single" w:sz="4" w:space="0" w:color="000000"/>
              <w:left w:val="single" w:sz="4" w:space="0" w:color="000000"/>
              <w:bottom w:val="single" w:sz="4" w:space="0" w:color="000000"/>
              <w:right w:val="single" w:sz="4" w:space="0" w:color="000000"/>
            </w:tcBorders>
            <w:vAlign w:val="center"/>
          </w:tcPr>
          <w:p w14:paraId="50BA0484" w14:textId="77777777" w:rsidR="00DA0EDF" w:rsidRPr="00B144A6" w:rsidRDefault="00786890" w:rsidP="00FE6E97">
            <w:pPr>
              <w:widowControl w:val="0"/>
              <w:jc w:val="center"/>
            </w:pPr>
            <w:r w:rsidRPr="00B144A6">
              <w:t>38</w:t>
            </w:r>
          </w:p>
        </w:tc>
        <w:tc>
          <w:tcPr>
            <w:tcW w:w="1138" w:type="dxa"/>
            <w:tcBorders>
              <w:top w:val="single" w:sz="4" w:space="0" w:color="000000"/>
              <w:left w:val="single" w:sz="4" w:space="0" w:color="000000"/>
              <w:bottom w:val="single" w:sz="4" w:space="0" w:color="000000"/>
              <w:right w:val="single" w:sz="4" w:space="0" w:color="000000"/>
            </w:tcBorders>
            <w:vAlign w:val="center"/>
          </w:tcPr>
          <w:p w14:paraId="0B4C0AF8" w14:textId="77777777" w:rsidR="00DA0EDF" w:rsidRPr="00B144A6" w:rsidRDefault="00786890" w:rsidP="00FE6E97">
            <w:pPr>
              <w:widowControl w:val="0"/>
              <w:jc w:val="center"/>
            </w:pPr>
            <w:r w:rsidRPr="00B144A6">
              <w:t>26</w:t>
            </w:r>
          </w:p>
        </w:tc>
        <w:tc>
          <w:tcPr>
            <w:tcW w:w="1201" w:type="dxa"/>
            <w:tcBorders>
              <w:top w:val="single" w:sz="4" w:space="0" w:color="000000"/>
              <w:left w:val="single" w:sz="4" w:space="0" w:color="000000"/>
              <w:bottom w:val="single" w:sz="4" w:space="0" w:color="000000"/>
              <w:right w:val="single" w:sz="4" w:space="0" w:color="000000"/>
            </w:tcBorders>
            <w:vAlign w:val="center"/>
          </w:tcPr>
          <w:p w14:paraId="7F4D8124" w14:textId="77777777" w:rsidR="00DA0EDF" w:rsidRPr="00B144A6" w:rsidRDefault="00786890" w:rsidP="00FE6E97">
            <w:pPr>
              <w:widowControl w:val="0"/>
              <w:jc w:val="center"/>
            </w:pPr>
            <w:r w:rsidRPr="00B144A6">
              <w:t>22</w:t>
            </w:r>
          </w:p>
        </w:tc>
        <w:tc>
          <w:tcPr>
            <w:tcW w:w="1199" w:type="dxa"/>
            <w:tcBorders>
              <w:top w:val="single" w:sz="4" w:space="0" w:color="000000"/>
              <w:left w:val="single" w:sz="4" w:space="0" w:color="000000"/>
              <w:bottom w:val="single" w:sz="4" w:space="0" w:color="000000"/>
              <w:right w:val="single" w:sz="4" w:space="0" w:color="000000"/>
            </w:tcBorders>
            <w:vAlign w:val="center"/>
          </w:tcPr>
          <w:p w14:paraId="5B6032FE" w14:textId="77777777" w:rsidR="00DA0EDF" w:rsidRPr="00B144A6" w:rsidRDefault="00786890" w:rsidP="00FE6E97">
            <w:pPr>
              <w:widowControl w:val="0"/>
              <w:jc w:val="center"/>
            </w:pPr>
            <w:r w:rsidRPr="00B144A6">
              <w:t>24</w:t>
            </w:r>
          </w:p>
        </w:tc>
      </w:tr>
      <w:tr w:rsidR="00DA0EDF" w:rsidRPr="00B144A6" w14:paraId="0FC766A6" w14:textId="77777777" w:rsidTr="00FE6E97">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20F63D95" w14:textId="77777777" w:rsidR="00DA0EDF" w:rsidRPr="00B144A6" w:rsidRDefault="00786890">
            <w:pPr>
              <w:widowControl w:val="0"/>
              <w:ind w:left="284"/>
            </w:pPr>
            <w:r w:rsidRPr="00B144A6">
              <w:t>PASI 75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21A54789" w14:textId="77777777" w:rsidR="00DA0EDF" w:rsidRPr="00B144A6" w:rsidRDefault="00786890" w:rsidP="00FE6E97">
            <w:pPr>
              <w:widowControl w:val="0"/>
              <w:jc w:val="center"/>
            </w:pPr>
            <w:r w:rsidRPr="00B144A6">
              <w:t>2 (5%)</w:t>
            </w:r>
          </w:p>
        </w:tc>
        <w:tc>
          <w:tcPr>
            <w:tcW w:w="1201" w:type="dxa"/>
            <w:tcBorders>
              <w:top w:val="single" w:sz="4" w:space="0" w:color="000000"/>
              <w:left w:val="single" w:sz="4" w:space="0" w:color="000000"/>
              <w:bottom w:val="single" w:sz="4" w:space="0" w:color="000000"/>
              <w:right w:val="single" w:sz="4" w:space="0" w:color="000000"/>
            </w:tcBorders>
            <w:vAlign w:val="center"/>
          </w:tcPr>
          <w:p w14:paraId="5CB61468" w14:textId="77777777" w:rsidR="00DA0EDF" w:rsidRPr="00B144A6" w:rsidRDefault="00786890" w:rsidP="00FE6E97">
            <w:pPr>
              <w:widowControl w:val="0"/>
              <w:jc w:val="center"/>
            </w:pPr>
            <w:r w:rsidRPr="00B144A6">
              <w:t>19 (48%)</w:t>
            </w:r>
          </w:p>
        </w:tc>
        <w:tc>
          <w:tcPr>
            <w:tcW w:w="1265" w:type="dxa"/>
            <w:tcBorders>
              <w:top w:val="single" w:sz="4" w:space="0" w:color="000000"/>
              <w:left w:val="single" w:sz="4" w:space="0" w:color="000000"/>
              <w:bottom w:val="single" w:sz="4" w:space="0" w:color="000000"/>
              <w:right w:val="single" w:sz="4" w:space="0" w:color="000000"/>
            </w:tcBorders>
            <w:vAlign w:val="center"/>
          </w:tcPr>
          <w:p w14:paraId="5039B81E" w14:textId="77777777" w:rsidR="00DA0EDF" w:rsidRPr="00B144A6" w:rsidRDefault="00786890" w:rsidP="00FE6E97">
            <w:pPr>
              <w:widowControl w:val="0"/>
              <w:jc w:val="center"/>
            </w:pPr>
            <w:r w:rsidRPr="00B144A6">
              <w:t>20 (53%)</w:t>
            </w:r>
          </w:p>
        </w:tc>
        <w:tc>
          <w:tcPr>
            <w:tcW w:w="1138" w:type="dxa"/>
            <w:tcBorders>
              <w:top w:val="single" w:sz="4" w:space="0" w:color="000000"/>
              <w:left w:val="single" w:sz="4" w:space="0" w:color="000000"/>
              <w:bottom w:val="single" w:sz="4" w:space="0" w:color="000000"/>
              <w:right w:val="single" w:sz="4" w:space="0" w:color="000000"/>
            </w:tcBorders>
            <w:vAlign w:val="center"/>
          </w:tcPr>
          <w:p w14:paraId="515924AC" w14:textId="77777777" w:rsidR="00DA0EDF" w:rsidRPr="00B144A6" w:rsidRDefault="00786890" w:rsidP="00FE6E97">
            <w:pPr>
              <w:widowControl w:val="0"/>
              <w:jc w:val="center"/>
            </w:pPr>
            <w:r w:rsidRPr="00B144A6">
              <w:t>0</w:t>
            </w:r>
          </w:p>
        </w:tc>
        <w:tc>
          <w:tcPr>
            <w:tcW w:w="1201" w:type="dxa"/>
            <w:tcBorders>
              <w:top w:val="single" w:sz="4" w:space="0" w:color="000000"/>
              <w:left w:val="single" w:sz="4" w:space="0" w:color="000000"/>
              <w:bottom w:val="single" w:sz="4" w:space="0" w:color="000000"/>
              <w:right w:val="single" w:sz="4" w:space="0" w:color="000000"/>
            </w:tcBorders>
            <w:vAlign w:val="center"/>
          </w:tcPr>
          <w:p w14:paraId="63E0C927" w14:textId="77777777" w:rsidR="00DA0EDF" w:rsidRPr="00B144A6" w:rsidRDefault="00786890" w:rsidP="00FE6E97">
            <w:pPr>
              <w:widowControl w:val="0"/>
              <w:jc w:val="center"/>
            </w:pPr>
            <w:r w:rsidRPr="00B144A6">
              <w:t>10 (45%)</w:t>
            </w:r>
          </w:p>
        </w:tc>
        <w:tc>
          <w:tcPr>
            <w:tcW w:w="1199" w:type="dxa"/>
            <w:tcBorders>
              <w:top w:val="single" w:sz="4" w:space="0" w:color="000000"/>
              <w:left w:val="single" w:sz="4" w:space="0" w:color="000000"/>
              <w:bottom w:val="single" w:sz="4" w:space="0" w:color="000000"/>
              <w:right w:val="single" w:sz="4" w:space="0" w:color="000000"/>
            </w:tcBorders>
            <w:vAlign w:val="center"/>
          </w:tcPr>
          <w:p w14:paraId="4191C1DF" w14:textId="77777777" w:rsidR="00DA0EDF" w:rsidRPr="00B144A6" w:rsidRDefault="00786890" w:rsidP="00FE6E97">
            <w:pPr>
              <w:widowControl w:val="0"/>
              <w:jc w:val="center"/>
            </w:pPr>
            <w:r w:rsidRPr="00B144A6">
              <w:t>13 (54%)</w:t>
            </w:r>
          </w:p>
        </w:tc>
      </w:tr>
      <w:tr w:rsidR="00DA0EDF" w:rsidRPr="00B144A6" w14:paraId="48D0C7BA" w14:textId="77777777">
        <w:trPr>
          <w:cantSplit/>
          <w:jc w:val="center"/>
        </w:trPr>
        <w:tc>
          <w:tcPr>
            <w:tcW w:w="9071" w:type="dxa"/>
            <w:gridSpan w:val="7"/>
            <w:tcBorders>
              <w:top w:val="single" w:sz="4" w:space="0" w:color="000000"/>
            </w:tcBorders>
            <w:vAlign w:val="center"/>
          </w:tcPr>
          <w:p w14:paraId="6FB9B196" w14:textId="77777777" w:rsidR="00DA0EDF" w:rsidRPr="00B144A6" w:rsidRDefault="00786890">
            <w:pPr>
              <w:widowControl w:val="0"/>
              <w:ind w:left="284" w:hanging="284"/>
              <w:rPr>
                <w:sz w:val="18"/>
                <w:szCs w:val="18"/>
              </w:rPr>
            </w:pPr>
            <w:r w:rsidRPr="00B144A6">
              <w:rPr>
                <w:vertAlign w:val="superscript"/>
              </w:rPr>
              <w:t>a</w:t>
            </w:r>
            <w:r w:rsidRPr="00B144A6">
              <w:rPr>
                <w:szCs w:val="18"/>
                <w:vertAlign w:val="superscript"/>
              </w:rPr>
              <w:tab/>
            </w:r>
            <w:r w:rsidRPr="00B144A6">
              <w:rPr>
                <w:sz w:val="18"/>
              </w:rPr>
              <w:t>p </w:t>
            </w:r>
            <w:r w:rsidRPr="00B144A6">
              <w:rPr>
                <w:sz w:val="18"/>
                <w:szCs w:val="18"/>
              </w:rPr>
              <w:t>&lt;</w:t>
            </w:r>
            <w:r w:rsidRPr="00B144A6">
              <w:rPr>
                <w:sz w:val="18"/>
              </w:rPr>
              <w:t> </w:t>
            </w:r>
            <w:r w:rsidRPr="00B144A6">
              <w:rPr>
                <w:sz w:val="18"/>
                <w:szCs w:val="18"/>
              </w:rPr>
              <w:t>0,001</w:t>
            </w:r>
          </w:p>
          <w:p w14:paraId="41DECC0A" w14:textId="77777777" w:rsidR="00DA0EDF" w:rsidRPr="00B144A6" w:rsidRDefault="00786890">
            <w:pPr>
              <w:widowControl w:val="0"/>
              <w:ind w:left="284" w:hanging="284"/>
              <w:rPr>
                <w:sz w:val="18"/>
                <w:szCs w:val="18"/>
              </w:rPr>
            </w:pPr>
            <w:r w:rsidRPr="00B144A6">
              <w:rPr>
                <w:szCs w:val="18"/>
                <w:vertAlign w:val="superscript"/>
              </w:rPr>
              <w:t>б</w:t>
            </w:r>
            <w:r w:rsidRPr="00B144A6">
              <w:rPr>
                <w:szCs w:val="18"/>
                <w:vertAlign w:val="superscript"/>
              </w:rPr>
              <w:tab/>
            </w:r>
            <w:r w:rsidRPr="00B144A6">
              <w:rPr>
                <w:sz w:val="18"/>
              </w:rPr>
              <w:t>p </w:t>
            </w:r>
            <w:r w:rsidRPr="00B144A6">
              <w:rPr>
                <w:sz w:val="18"/>
                <w:szCs w:val="18"/>
              </w:rPr>
              <w:t>&lt;</w:t>
            </w:r>
            <w:r w:rsidRPr="00B144A6">
              <w:rPr>
                <w:sz w:val="18"/>
              </w:rPr>
              <w:t> </w:t>
            </w:r>
            <w:r w:rsidRPr="00B144A6">
              <w:rPr>
                <w:sz w:val="18"/>
                <w:szCs w:val="18"/>
              </w:rPr>
              <w:t>0,05</w:t>
            </w:r>
          </w:p>
          <w:p w14:paraId="1B4681EA" w14:textId="77777777" w:rsidR="00DA0EDF" w:rsidRPr="00B144A6" w:rsidRDefault="00786890">
            <w:pPr>
              <w:widowControl w:val="0"/>
              <w:ind w:left="284" w:hanging="284"/>
              <w:rPr>
                <w:sz w:val="18"/>
                <w:szCs w:val="18"/>
              </w:rPr>
            </w:pPr>
            <w:r w:rsidRPr="00B144A6">
              <w:rPr>
                <w:szCs w:val="18"/>
                <w:vertAlign w:val="superscript"/>
              </w:rPr>
              <w:t>в</w:t>
            </w:r>
            <w:r w:rsidRPr="00B144A6">
              <w:rPr>
                <w:szCs w:val="18"/>
                <w:vertAlign w:val="superscript"/>
              </w:rPr>
              <w:tab/>
            </w:r>
            <w:r w:rsidRPr="00B144A6">
              <w:rPr>
                <w:sz w:val="18"/>
              </w:rPr>
              <w:t>p </w:t>
            </w:r>
            <w:r w:rsidRPr="00B144A6">
              <w:rPr>
                <w:sz w:val="18"/>
                <w:szCs w:val="18"/>
              </w:rPr>
              <w:t>=</w:t>
            </w:r>
            <w:r w:rsidRPr="00B144A6">
              <w:rPr>
                <w:sz w:val="18"/>
              </w:rPr>
              <w:t> NS</w:t>
            </w:r>
          </w:p>
          <w:p w14:paraId="7AF29F28" w14:textId="77777777" w:rsidR="00DA0EDF" w:rsidRPr="00B144A6" w:rsidRDefault="00786890">
            <w:pPr>
              <w:widowControl w:val="0"/>
              <w:ind w:left="284" w:hanging="284"/>
            </w:pPr>
            <w:r w:rsidRPr="00B144A6">
              <w:rPr>
                <w:szCs w:val="18"/>
                <w:vertAlign w:val="superscript"/>
              </w:rPr>
              <w:t>г</w:t>
            </w:r>
            <w:r w:rsidRPr="00B144A6">
              <w:rPr>
                <w:szCs w:val="18"/>
                <w:vertAlign w:val="superscript"/>
              </w:rPr>
              <w:tab/>
            </w:r>
            <w:r w:rsidRPr="00B144A6">
              <w:rPr>
                <w:sz w:val="18"/>
                <w:szCs w:val="18"/>
              </w:rPr>
              <w:t>Брой пациенти с ≥</w:t>
            </w:r>
            <w:r w:rsidRPr="00B144A6">
              <w:rPr>
                <w:sz w:val="18"/>
              </w:rPr>
              <w:t> </w:t>
            </w:r>
            <w:r w:rsidRPr="00B144A6">
              <w:rPr>
                <w:sz w:val="18"/>
                <w:szCs w:val="18"/>
              </w:rPr>
              <w:t xml:space="preserve">3% </w:t>
            </w:r>
            <w:r w:rsidRPr="00B144A6">
              <w:rPr>
                <w:sz w:val="18"/>
              </w:rPr>
              <w:t>BSA</w:t>
            </w:r>
            <w:r w:rsidRPr="00B144A6">
              <w:rPr>
                <w:sz w:val="18"/>
                <w:szCs w:val="18"/>
              </w:rPr>
              <w:t xml:space="preserve"> засегната псориатична кожа на изходно ниво</w:t>
            </w:r>
          </w:p>
        </w:tc>
      </w:tr>
    </w:tbl>
    <w:p w14:paraId="0C8B10B3" w14:textId="77777777" w:rsidR="00DA0EDF" w:rsidRPr="00B144A6" w:rsidRDefault="00DA0EDF"/>
    <w:p w14:paraId="4E0C6C9B" w14:textId="77777777" w:rsidR="00DA0EDF" w:rsidRPr="00B144A6" w:rsidRDefault="00786890">
      <w:r w:rsidRPr="00B144A6">
        <w:t>ACR 20, 50 и 70 отговори продължават да се подобряват или се поддържат до седмица 52 (PsA Проучване 1 и 2) и седмица 100 (PsA Проучване 1). В PsA Проучване 1, ACR 20 отговори на седмица 100 са постигнати при 57% и 64%, съответно за 45 mg и 90 mg. В PsA Проучване 2, ACR 20 отговори на седмица 52 са постигнати при 47% и 48%, съответно за 45 mg и 90 mg.</w:t>
      </w:r>
    </w:p>
    <w:p w14:paraId="4DAF5E62" w14:textId="77777777" w:rsidR="00DA0EDF" w:rsidRPr="00B144A6" w:rsidRDefault="00DA0EDF"/>
    <w:p w14:paraId="5BC4BAE7" w14:textId="08F3BCBD" w:rsidR="00DA0EDF" w:rsidRPr="00B144A6" w:rsidRDefault="00786890">
      <w:r w:rsidRPr="00B144A6">
        <w:t>Процентът на пациентите, постигнали отговор по модифицирани PsA критерии на отговор (</w:t>
      </w:r>
      <w:r w:rsidR="00BB203F" w:rsidRPr="00B144A6">
        <w:rPr>
          <w:iCs/>
          <w:color w:val="000000" w:themeColor="text1"/>
        </w:rPr>
        <w:t>PsA response criteria,</w:t>
      </w:r>
      <w:r w:rsidR="001F6693" w:rsidRPr="00B144A6">
        <w:rPr>
          <w:color w:val="000000" w:themeColor="text1"/>
        </w:rPr>
        <w:t xml:space="preserve"> </w:t>
      </w:r>
      <w:r w:rsidRPr="00B144A6">
        <w:t>PsARC) също е значително по-голям при групите на устекинумаб, в сравнение с плацебо на седмица 24. Отговори PsARC се поддържат по време на седмици 52 и 100. По-голям процент от пациентите, лекувани с устекинумаб, които са имали спондилит с периферен артрит като основна диагноза, показват 50 и 70 процентно подобрение в скора по Бат индекс за активност на заболяването при анкилозиращ спондилит (</w:t>
      </w:r>
      <w:r w:rsidRPr="00B144A6">
        <w:rPr>
          <w:szCs w:val="24"/>
        </w:rPr>
        <w:t>Bath Ankylosing Spondylitis Disease Activity Index,</w:t>
      </w:r>
      <w:r w:rsidRPr="00B144A6">
        <w:t xml:space="preserve"> BASDAI) в сравнение с плацебо на седмица 24.</w:t>
      </w:r>
    </w:p>
    <w:p w14:paraId="25431FF0" w14:textId="77777777" w:rsidR="00DA0EDF" w:rsidRPr="00B144A6" w:rsidRDefault="00DA0EDF"/>
    <w:p w14:paraId="1B2D02DF" w14:textId="77777777" w:rsidR="00DA0EDF" w:rsidRPr="00B144A6" w:rsidRDefault="00786890">
      <w:r w:rsidRPr="00B144A6">
        <w:t>Отговорите, наблюдавани при групите, лекувани с устекинумаб, са сходни при пациентите, които получават или не получават едновременно MTX и се поддържат по време на седмици 52 и 100. Пациентите, лекувани преди това с анти-TNFα средства, които са получили устекинумаб, са постигнали по-голям отговор на седмица 24 в сравнение с пациентите, получавали плацебо (ACR 20 отговор на седмица 24 за 45 mg и 90 mg е съответно 37% и 34% в сравнение с плацебо 15%; р &lt; 0,05) и отговорите се поддържат по време на седмица 52.</w:t>
      </w:r>
    </w:p>
    <w:p w14:paraId="28D3DFD5" w14:textId="77777777" w:rsidR="00DA0EDF" w:rsidRPr="00B144A6" w:rsidRDefault="00DA0EDF"/>
    <w:p w14:paraId="633EB868" w14:textId="77777777" w:rsidR="00DA0EDF" w:rsidRPr="00B144A6" w:rsidRDefault="00786890">
      <w:r w:rsidRPr="00B144A6">
        <w:t>При пациенти с ентезит и/или дактилит на изходно ниво, при PsA Проучване 1 се наблюдава значимо подобрение в скороветe за ентезит и дактилит при групите на устекинумаб в сравнение с плацебо на седмица 24. В PsA Проучване 2 се наблюдава значимо подобрение в скора за ентезит и числено подобрение (не е статистически значимо) в скора за дактилит при групата на устекинумаб 90 mg в сравнение с плацебо на седмица 24. Подобренията в скора за ентезит и в скора за дактилит са поддържани по време на седмици 52 и 100.</w:t>
      </w:r>
    </w:p>
    <w:p w14:paraId="7835594D" w14:textId="77777777" w:rsidR="00DA0EDF" w:rsidRPr="00B144A6" w:rsidRDefault="00DA0EDF"/>
    <w:p w14:paraId="31AFD1EA" w14:textId="77777777" w:rsidR="00DA0EDF" w:rsidRPr="00B144A6" w:rsidRDefault="00786890">
      <w:pPr>
        <w:keepNext/>
        <w:rPr>
          <w:i/>
        </w:rPr>
      </w:pPr>
      <w:r w:rsidRPr="00B144A6">
        <w:rPr>
          <w:i/>
        </w:rPr>
        <w:t>Радиографски отговор</w:t>
      </w:r>
    </w:p>
    <w:p w14:paraId="4114CA0F" w14:textId="7FD09469" w:rsidR="00DA0EDF" w:rsidRPr="00B144A6" w:rsidRDefault="00786890">
      <w:r w:rsidRPr="00B144A6">
        <w:t xml:space="preserve">Структурно увреждане в двете ръце и краката се изразява като промяна спрямо изходното ниво в общия van der Heijde-Sharp скор (vdH-S скор), модифициран за PsA чрез добавяне на дисталните интерфалангеални стави на ръцете. Проведен е предварително дефиниран интегриран анализ на комбинирани данни от 927 пациенти в двете PsA Проучвания 1 и 2. Устекинумаб показва статистически значимо намаление в степента на прогресия на структурното увреждане в сравнение с плацебо, измерено чрез промяна спрямо изходното ниво до 24 седмица в общия модифициран vdH-S скор (среден ± SD скор е 0,97 ± 3,85 в групата на плацебо, в сравнение с 0,40 ± 2,11 и 0,39 ± 2,40 при съответно устекинумаб групи 45 mg (p &lt; 0,05) и 90 mg (p &lt; 0,001). Този ефект се дължи на PsA Проучване 1. Ефектът се счита за доказан, независимо от </w:t>
      </w:r>
      <w:r w:rsidR="00535D1E" w:rsidRPr="00B144A6">
        <w:t>съпътстващото приложение</w:t>
      </w:r>
      <w:r w:rsidRPr="00B144A6">
        <w:t xml:space="preserve"> на MTX и се поддържа по време на седмици 52 (интегриран анализ) и 100 (PsA Проучване 1).</w:t>
      </w:r>
    </w:p>
    <w:p w14:paraId="5598894D" w14:textId="77777777" w:rsidR="00DA0EDF" w:rsidRPr="00B144A6" w:rsidRDefault="00DA0EDF"/>
    <w:p w14:paraId="57D81F5F" w14:textId="77777777" w:rsidR="00DA0EDF" w:rsidRPr="00B144A6" w:rsidRDefault="00786890">
      <w:pPr>
        <w:keepNext/>
        <w:rPr>
          <w:i/>
        </w:rPr>
      </w:pPr>
      <w:r w:rsidRPr="00B144A6">
        <w:rPr>
          <w:i/>
        </w:rPr>
        <w:lastRenderedPageBreak/>
        <w:t>Физическо състояние и свързано със здравето качество на живот</w:t>
      </w:r>
    </w:p>
    <w:p w14:paraId="19385588" w14:textId="77777777" w:rsidR="00DA0EDF" w:rsidRPr="00B144A6" w:rsidRDefault="00786890">
      <w:r w:rsidRPr="00B144A6">
        <w:t>Пациенти, лекувани с устекинумаб, са показали значително подобрение на физическото състояние, както е оценено по индекса за инвалидност от въпросника за оценка на здравето (</w:t>
      </w:r>
      <w:r w:rsidRPr="00B144A6">
        <w:rPr>
          <w:szCs w:val="22"/>
        </w:rPr>
        <w:t>Disability Index of the Health Assessment Questionnaire,</w:t>
      </w:r>
      <w:r w:rsidRPr="00B144A6">
        <w:t xml:space="preserve"> HAQ-DI) на седмица 24. Процентът на пациентите, постигнали клинично значимо ≥ 0,3 подобрение на HAQ-DI скора спрямо изходните стойности, също е значително по-голям при групите на устекинумаб, в сравнение с плацебо. Подобрение на HAQ-DI скор спрямо изходното ниво се поддържа по време на седмици 52 и 100.</w:t>
      </w:r>
    </w:p>
    <w:p w14:paraId="213609F7" w14:textId="77777777" w:rsidR="00DA0EDF" w:rsidRPr="00B144A6" w:rsidRDefault="00DA0EDF"/>
    <w:p w14:paraId="31290E1E" w14:textId="77777777" w:rsidR="00DA0EDF" w:rsidRPr="00B144A6" w:rsidRDefault="00786890">
      <w:r w:rsidRPr="00B144A6">
        <w:t>Има значително подобрение в DLQI скоровете при групите на устекинумаб, в сравнение с плацебо на седмица 24, което се поддържа по време на седмици 52 и 100. В PsA Проучване 2 има значително подобрение в скоровете за функционална оценка на терапията за хронично заболяване - умора (Functional Assessment of Chronic Illness Therapy – Fatigue, FACIT-F) при групите на устекинумаб, в сравнение с плацебо на седмица 24. Процентът на пациентите, достигнали клинично значимо подобрение на умората (4 точки по FACIT-F) също е значително по-голям при групите на устекинумаб, в сравнение с плацебо. Подобренията на FACIT-F скор се поддържат по време на седмица 52.</w:t>
      </w:r>
    </w:p>
    <w:p w14:paraId="0F0F5005" w14:textId="77777777" w:rsidR="00DA0EDF" w:rsidRPr="00B144A6" w:rsidRDefault="00DA0EDF"/>
    <w:p w14:paraId="597D8F5B" w14:textId="77777777" w:rsidR="00DA0EDF" w:rsidRPr="00B144A6" w:rsidRDefault="00786890">
      <w:pPr>
        <w:keepNext/>
        <w:rPr>
          <w:iCs/>
          <w:u w:val="single"/>
        </w:rPr>
      </w:pPr>
      <w:r w:rsidRPr="00B144A6">
        <w:rPr>
          <w:iCs/>
          <w:u w:val="single"/>
        </w:rPr>
        <w:t>Педиатрична популация</w:t>
      </w:r>
    </w:p>
    <w:p w14:paraId="40F17119" w14:textId="77777777" w:rsidR="00DA0EDF" w:rsidRPr="00B144A6" w:rsidRDefault="00786890">
      <w:pPr>
        <w:rPr>
          <w:iCs/>
        </w:rPr>
      </w:pPr>
      <w:r w:rsidRPr="00B144A6">
        <w:rPr>
          <w:iCs/>
        </w:rPr>
        <w:t>Европейската агенция по лекарствата отлага задължението за предоставяне на резултатите от проучванията с устекинумаб в една или повече подгрупи на педиатричната популация с ювенилен идиопатичен артрит (вж. точка 4.2 за информация относно употреба в педиатрията).</w:t>
      </w:r>
    </w:p>
    <w:p w14:paraId="098C9A29" w14:textId="77777777" w:rsidR="00DA0EDF" w:rsidRPr="00B144A6" w:rsidRDefault="00DA0EDF">
      <w:pPr>
        <w:rPr>
          <w:iCs/>
        </w:rPr>
      </w:pPr>
    </w:p>
    <w:p w14:paraId="7202D4B5" w14:textId="77777777" w:rsidR="00DA0EDF" w:rsidRPr="00B144A6" w:rsidRDefault="00786890">
      <w:pPr>
        <w:keepNext/>
        <w:rPr>
          <w:i/>
        </w:rPr>
      </w:pPr>
      <w:r w:rsidRPr="00B144A6">
        <w:rPr>
          <w:i/>
        </w:rPr>
        <w:t>Плаков псориазис при педиатрични пациенти</w:t>
      </w:r>
    </w:p>
    <w:p w14:paraId="71A71E55" w14:textId="77777777" w:rsidR="00DA0EDF" w:rsidRPr="00B144A6" w:rsidRDefault="00786890">
      <w:r w:rsidRPr="00B144A6">
        <w:t>Доказано е, че устекинумаб подобрява признаците и симптомите, физическото състояние и свързаното със здравето качество на живот при педиатрични пациенти на 6 години и по-големи с плаков псориазис.</w:t>
      </w:r>
    </w:p>
    <w:p w14:paraId="3343A960" w14:textId="77777777" w:rsidR="00DA0EDF" w:rsidRPr="00B144A6" w:rsidRDefault="00DA0EDF"/>
    <w:p w14:paraId="45C5A383" w14:textId="77777777" w:rsidR="00DA0EDF" w:rsidRPr="00B144A6" w:rsidRDefault="00786890">
      <w:pPr>
        <w:keepNext/>
        <w:rPr>
          <w:i/>
        </w:rPr>
      </w:pPr>
      <w:r w:rsidRPr="00B144A6">
        <w:rPr>
          <w:i/>
        </w:rPr>
        <w:t>Пациенти в юношеска възраст (12-17 години)</w:t>
      </w:r>
    </w:p>
    <w:p w14:paraId="4A1EB80C" w14:textId="77777777" w:rsidR="00DA0EDF" w:rsidRPr="00B144A6" w:rsidRDefault="00786890">
      <w:r w:rsidRPr="00B144A6">
        <w:t>Ефикасността на устекинумаб е проучена при 110 педиатрични пациенти на възраст от 12 до 17 години с умерен до тежък плаков псориазис в многоцентрово, рандомизирано, двойно-сляпо, плацебо контролирано проучване фаза 3 (CADMUS). Пациентите са рандомизирани да получават или плацебо (n = 37), или препоръчителната доза устекинумаб (вж. точка 4.2; n = 36), или половината от препоръчителната доза устекинумаб (n = 37), чрез подкожно инжектиране на седмици 0 и 4, след това прилагане на всеки 12 седмици (q12w). На седмица 12 пациентите, лекувани с плацебо са преминали на устекинумаб.</w:t>
      </w:r>
    </w:p>
    <w:p w14:paraId="17878DF0" w14:textId="77777777" w:rsidR="00DA0EDF" w:rsidRPr="00B144A6" w:rsidRDefault="00DA0EDF"/>
    <w:p w14:paraId="465CE10A" w14:textId="77777777" w:rsidR="00DA0EDF" w:rsidRPr="00B144A6" w:rsidRDefault="00786890">
      <w:r w:rsidRPr="00B144A6">
        <w:t>Пациенти с PASI ≥ 12, PGA ≥ 3 и засегната телесна повърхност (BSA) поне 10%, които са били кандидати за системна терапия или фототерапия, са отговаряли на условията на проучването. Приблизително 60% от пациентите са били подложени на предшестваща конвенционална системна терапия или фототерапия. Приблизително 11% от пациентите са имали предшестваща терапия с биологични средства.</w:t>
      </w:r>
    </w:p>
    <w:p w14:paraId="743226F4" w14:textId="77777777" w:rsidR="00DA0EDF" w:rsidRPr="00B144A6" w:rsidRDefault="00DA0EDF"/>
    <w:p w14:paraId="430D552D" w14:textId="5E52D39E" w:rsidR="00DA0EDF" w:rsidRPr="00B144A6" w:rsidRDefault="00786890">
      <w:r w:rsidRPr="00B144A6">
        <w:rPr>
          <w:iCs/>
        </w:rPr>
        <w:t xml:space="preserve">Първичната крайна точка е съотношението на пациентите, които са достигнали </w:t>
      </w:r>
      <w:r w:rsidRPr="00B144A6">
        <w:t>PG</w:t>
      </w:r>
      <w:r w:rsidRPr="00B144A6">
        <w:rPr>
          <w:iCs/>
        </w:rPr>
        <w:t xml:space="preserve">А оценка на изчистени (0) или минимални (1) плаки на седмица 12. Вторичните крайни точки включват </w:t>
      </w:r>
      <w:r w:rsidRPr="00B144A6">
        <w:t>PASI </w:t>
      </w:r>
      <w:r w:rsidRPr="00B144A6">
        <w:rPr>
          <w:iCs/>
        </w:rPr>
        <w:t xml:space="preserve">75, </w:t>
      </w:r>
      <w:r w:rsidRPr="00B144A6">
        <w:t>PASI </w:t>
      </w:r>
      <w:r w:rsidRPr="00B144A6">
        <w:rPr>
          <w:iCs/>
        </w:rPr>
        <w:t>90, промяна спрямо изходното ниво на Дерматологичен индекс за качество на живот при деца (</w:t>
      </w:r>
      <w:r w:rsidRPr="00B144A6">
        <w:t>Children’s Dermatology Life Quality Index, CDLQI), промяна спрямо изходното ниво на общата оценка по скалата на Въпросник за качество на живот при деца (Paediatric Quality of Life Inventory, PedsQL) на седмица 12. На седмица 12, пациентите третирани с устекинумаб показват значително по-голямо подобрение на псориазиса и свързаното със здравето качество на живот в сравнение с плацебо (таблица </w:t>
      </w:r>
      <w:r w:rsidR="00B4071F" w:rsidRPr="00B144A6">
        <w:t>6</w:t>
      </w:r>
      <w:r w:rsidRPr="00B144A6">
        <w:t>).</w:t>
      </w:r>
    </w:p>
    <w:p w14:paraId="718986F9" w14:textId="77777777" w:rsidR="00DA0EDF" w:rsidRPr="00B144A6" w:rsidRDefault="00DA0EDF"/>
    <w:p w14:paraId="440BE050" w14:textId="2A8D4F48" w:rsidR="00DA0EDF" w:rsidRPr="00B144A6" w:rsidRDefault="00786890">
      <w:pPr>
        <w:rPr>
          <w:iCs/>
        </w:rPr>
      </w:pPr>
      <w:r w:rsidRPr="00B144A6">
        <w:t>Всички пациенти са проследявани за ефикасност за периода от 52 седмици след първото приложение на изпитвания лекарствен продукт. Съотношението на пациентите с PG</w:t>
      </w:r>
      <w:r w:rsidRPr="00B144A6">
        <w:rPr>
          <w:iCs/>
        </w:rPr>
        <w:t xml:space="preserve">А оценка на изчистени (0) или минимални (1) плаки и </w:t>
      </w:r>
      <w:r w:rsidRPr="00B144A6">
        <w:t>съотношението на постигналите</w:t>
      </w:r>
      <w:r w:rsidRPr="00B144A6">
        <w:rPr>
          <w:iCs/>
        </w:rPr>
        <w:t xml:space="preserve"> PASI 75 показва разлика между групата лекувана с устекинумаб и плацебо групата на първата визита на </w:t>
      </w:r>
      <w:r w:rsidRPr="00B144A6">
        <w:rPr>
          <w:iCs/>
        </w:rPr>
        <w:lastRenderedPageBreak/>
        <w:t xml:space="preserve">седмица 4 след началната, достигайки максимум до седмица 12. Подобренията в </w:t>
      </w:r>
      <w:r w:rsidRPr="00B144A6">
        <w:t>PGA</w:t>
      </w:r>
      <w:r w:rsidRPr="00B144A6">
        <w:rPr>
          <w:iCs/>
        </w:rPr>
        <w:t xml:space="preserve">, </w:t>
      </w:r>
      <w:r w:rsidRPr="00B144A6">
        <w:t>PASI</w:t>
      </w:r>
      <w:r w:rsidRPr="00B144A6">
        <w:rPr>
          <w:iCs/>
        </w:rPr>
        <w:t xml:space="preserve">, </w:t>
      </w:r>
      <w:r w:rsidRPr="00B144A6">
        <w:t>CDLQI</w:t>
      </w:r>
      <w:r w:rsidRPr="00B144A6">
        <w:rPr>
          <w:iCs/>
        </w:rPr>
        <w:t xml:space="preserve"> и </w:t>
      </w:r>
      <w:r w:rsidRPr="00B144A6">
        <w:t>PedsQL</w:t>
      </w:r>
      <w:r w:rsidRPr="00B144A6">
        <w:rPr>
          <w:iCs/>
        </w:rPr>
        <w:t xml:space="preserve"> се поддържат до седмица 52 (таблица </w:t>
      </w:r>
      <w:r w:rsidR="00B4071F" w:rsidRPr="00B144A6">
        <w:rPr>
          <w:iCs/>
        </w:rPr>
        <w:t>6</w:t>
      </w:r>
      <w:r w:rsidRPr="00B144A6">
        <w:rPr>
          <w:iCs/>
        </w:rPr>
        <w:t>).</w:t>
      </w:r>
    </w:p>
    <w:p w14:paraId="16A93F99" w14:textId="77777777" w:rsidR="00DA0EDF" w:rsidRPr="00B144A6" w:rsidRDefault="00DA0EDF">
      <w:pPr>
        <w:rPr>
          <w:iCs/>
        </w:rPr>
      </w:pPr>
    </w:p>
    <w:p w14:paraId="75F97E96" w14:textId="0A2752CE" w:rsidR="00DA0EDF" w:rsidRPr="00B144A6" w:rsidRDefault="00786890" w:rsidP="00E5322E">
      <w:pPr>
        <w:keepNext/>
        <w:ind w:left="1134" w:hanging="1134"/>
        <w:rPr>
          <w:b/>
          <w:bCs/>
        </w:rPr>
      </w:pPr>
      <w:r w:rsidRPr="00B144A6">
        <w:rPr>
          <w:b/>
          <w:bCs/>
        </w:rPr>
        <w:t>Таблица </w:t>
      </w:r>
      <w:r w:rsidR="00B4071F" w:rsidRPr="00B144A6">
        <w:rPr>
          <w:b/>
          <w:bCs/>
        </w:rPr>
        <w:t>6</w:t>
      </w:r>
      <w:r w:rsidRPr="00B144A6">
        <w:rPr>
          <w:b/>
          <w:bCs/>
        </w:rPr>
        <w:t>:</w:t>
      </w:r>
      <w:r w:rsidRPr="00B144A6">
        <w:rPr>
          <w:b/>
          <w:bCs/>
        </w:rPr>
        <w:tab/>
        <w:t>Обобщение на първичните и вторичните крайни точки на седмица 12 и седмица 52</w:t>
      </w:r>
    </w:p>
    <w:tbl>
      <w:tblPr>
        <w:tblW w:w="9072" w:type="dxa"/>
        <w:jc w:val="center"/>
        <w:tblLayout w:type="fixed"/>
        <w:tblLook w:val="0000" w:firstRow="0" w:lastRow="0" w:firstColumn="0" w:lastColumn="0" w:noHBand="0" w:noVBand="0"/>
      </w:tblPr>
      <w:tblGrid>
        <w:gridCol w:w="2791"/>
        <w:gridCol w:w="2094"/>
        <w:gridCol w:w="2087"/>
        <w:gridCol w:w="7"/>
        <w:gridCol w:w="2093"/>
      </w:tblGrid>
      <w:tr w:rsidR="00DA0EDF" w:rsidRPr="00B144A6" w14:paraId="0D591DB6" w14:textId="77777777">
        <w:trPr>
          <w:cantSplit/>
          <w:jc w:val="center"/>
        </w:trPr>
        <w:tc>
          <w:tcPr>
            <w:tcW w:w="9071" w:type="dxa"/>
            <w:gridSpan w:val="5"/>
            <w:tcBorders>
              <w:top w:val="single" w:sz="4" w:space="0" w:color="000000"/>
              <w:left w:val="single" w:sz="4" w:space="0" w:color="000000"/>
              <w:bottom w:val="single" w:sz="4" w:space="0" w:color="000000"/>
              <w:right w:val="single" w:sz="4" w:space="0" w:color="000000"/>
            </w:tcBorders>
            <w:vAlign w:val="bottom"/>
          </w:tcPr>
          <w:p w14:paraId="7F7A2E8F" w14:textId="77777777" w:rsidR="00DA0EDF" w:rsidRPr="00B144A6" w:rsidRDefault="00786890">
            <w:pPr>
              <w:keepNext/>
              <w:widowControl w:val="0"/>
              <w:jc w:val="center"/>
              <w:rPr>
                <w:b/>
                <w:bCs/>
                <w:szCs w:val="24"/>
              </w:rPr>
            </w:pPr>
            <w:r w:rsidRPr="00B144A6">
              <w:rPr>
                <w:b/>
                <w:bCs/>
                <w:szCs w:val="24"/>
              </w:rPr>
              <w:t xml:space="preserve">Педиатрично проучване при псориазис </w:t>
            </w:r>
            <w:r w:rsidRPr="00B144A6">
              <w:rPr>
                <w:b/>
                <w:szCs w:val="24"/>
                <w:u w:val="single"/>
              </w:rPr>
              <w:t>(CADMUS) (Възраст 12-17</w:t>
            </w:r>
            <w:r w:rsidRPr="00B144A6">
              <w:rPr>
                <w:b/>
                <w:u w:val="single"/>
              </w:rPr>
              <w:t> </w:t>
            </w:r>
            <w:r w:rsidRPr="00B144A6">
              <w:rPr>
                <w:b/>
                <w:szCs w:val="24"/>
                <w:u w:val="single"/>
              </w:rPr>
              <w:t>г.)</w:t>
            </w:r>
          </w:p>
        </w:tc>
      </w:tr>
      <w:tr w:rsidR="00DA0EDF" w:rsidRPr="00B144A6" w14:paraId="6D4A7A01" w14:textId="77777777">
        <w:trPr>
          <w:cantSplit/>
          <w:jc w:val="center"/>
        </w:trPr>
        <w:tc>
          <w:tcPr>
            <w:tcW w:w="2790" w:type="dxa"/>
            <w:vMerge w:val="restart"/>
            <w:tcBorders>
              <w:top w:val="single" w:sz="4" w:space="0" w:color="000000"/>
              <w:left w:val="single" w:sz="4" w:space="0" w:color="000000"/>
              <w:bottom w:val="single" w:sz="4" w:space="0" w:color="000000"/>
              <w:right w:val="single" w:sz="4" w:space="0" w:color="000000"/>
            </w:tcBorders>
            <w:vAlign w:val="bottom"/>
          </w:tcPr>
          <w:p w14:paraId="2ED5890A" w14:textId="77777777" w:rsidR="00DA0EDF" w:rsidRPr="00B144A6" w:rsidRDefault="00DA0EDF">
            <w:pPr>
              <w:keepNext/>
              <w:widowControl w:val="0"/>
            </w:pPr>
          </w:p>
        </w:tc>
        <w:tc>
          <w:tcPr>
            <w:tcW w:w="4181" w:type="dxa"/>
            <w:gridSpan w:val="2"/>
            <w:tcBorders>
              <w:top w:val="single" w:sz="4" w:space="0" w:color="000000"/>
              <w:left w:val="single" w:sz="4" w:space="0" w:color="000000"/>
              <w:bottom w:val="single" w:sz="4" w:space="0" w:color="000000"/>
              <w:right w:val="single" w:sz="4" w:space="0" w:color="000000"/>
            </w:tcBorders>
            <w:vAlign w:val="center"/>
          </w:tcPr>
          <w:p w14:paraId="50F707C5" w14:textId="77777777" w:rsidR="00DA0EDF" w:rsidRPr="00B144A6" w:rsidRDefault="00786890">
            <w:pPr>
              <w:keepNext/>
              <w:keepLines/>
              <w:widowControl w:val="0"/>
              <w:jc w:val="center"/>
              <w:rPr>
                <w:b/>
                <w:szCs w:val="24"/>
              </w:rPr>
            </w:pPr>
            <w:r w:rsidRPr="00B144A6">
              <w:rPr>
                <w:b/>
                <w:szCs w:val="24"/>
              </w:rPr>
              <w:t>Седмица 12</w:t>
            </w:r>
          </w:p>
        </w:tc>
        <w:tc>
          <w:tcPr>
            <w:tcW w:w="2100" w:type="dxa"/>
            <w:gridSpan w:val="2"/>
            <w:tcBorders>
              <w:top w:val="single" w:sz="4" w:space="0" w:color="000000"/>
              <w:left w:val="single" w:sz="4" w:space="0" w:color="000000"/>
              <w:bottom w:val="single" w:sz="4" w:space="0" w:color="000000"/>
              <w:right w:val="single" w:sz="4" w:space="0" w:color="000000"/>
            </w:tcBorders>
            <w:vAlign w:val="center"/>
          </w:tcPr>
          <w:p w14:paraId="2FF1E0D1" w14:textId="77777777" w:rsidR="00DA0EDF" w:rsidRPr="00B144A6" w:rsidRDefault="00786890">
            <w:pPr>
              <w:keepNext/>
              <w:keepLines/>
              <w:widowControl w:val="0"/>
              <w:jc w:val="center"/>
              <w:rPr>
                <w:b/>
                <w:szCs w:val="24"/>
              </w:rPr>
            </w:pPr>
            <w:r w:rsidRPr="00B144A6">
              <w:rPr>
                <w:b/>
                <w:szCs w:val="24"/>
              </w:rPr>
              <w:t>Седмица 52</w:t>
            </w:r>
          </w:p>
        </w:tc>
      </w:tr>
      <w:tr w:rsidR="00DA0EDF" w:rsidRPr="00B144A6" w14:paraId="09DBA8D6" w14:textId="77777777">
        <w:trPr>
          <w:cantSplit/>
          <w:jc w:val="center"/>
        </w:trPr>
        <w:tc>
          <w:tcPr>
            <w:tcW w:w="2790" w:type="dxa"/>
            <w:vMerge/>
            <w:tcBorders>
              <w:left w:val="single" w:sz="4" w:space="0" w:color="000000"/>
              <w:right w:val="single" w:sz="4" w:space="0" w:color="000000"/>
            </w:tcBorders>
            <w:vAlign w:val="bottom"/>
          </w:tcPr>
          <w:p w14:paraId="5D376E86" w14:textId="77777777" w:rsidR="00DA0EDF" w:rsidRPr="00B144A6" w:rsidRDefault="00DA0EDF">
            <w:pPr>
              <w:keepNext/>
              <w:widowControl w:val="0"/>
            </w:pPr>
          </w:p>
        </w:tc>
        <w:tc>
          <w:tcPr>
            <w:tcW w:w="2094" w:type="dxa"/>
            <w:tcBorders>
              <w:top w:val="single" w:sz="4" w:space="0" w:color="000000"/>
              <w:left w:val="single" w:sz="4" w:space="0" w:color="000000"/>
              <w:bottom w:val="single" w:sz="4" w:space="0" w:color="000000"/>
              <w:right w:val="single" w:sz="4" w:space="0" w:color="000000"/>
            </w:tcBorders>
            <w:vAlign w:val="center"/>
          </w:tcPr>
          <w:p w14:paraId="3297F5C1" w14:textId="77777777" w:rsidR="00DA0EDF" w:rsidRPr="00B144A6" w:rsidRDefault="00786890">
            <w:pPr>
              <w:keepNext/>
              <w:keepLines/>
              <w:widowControl w:val="0"/>
              <w:jc w:val="center"/>
              <w:rPr>
                <w:szCs w:val="24"/>
              </w:rPr>
            </w:pPr>
            <w:r w:rsidRPr="00B144A6">
              <w:rPr>
                <w:szCs w:val="24"/>
              </w:rPr>
              <w:t>Плацебо</w:t>
            </w:r>
          </w:p>
        </w:tc>
        <w:tc>
          <w:tcPr>
            <w:tcW w:w="2094" w:type="dxa"/>
            <w:gridSpan w:val="2"/>
            <w:tcBorders>
              <w:top w:val="single" w:sz="4" w:space="0" w:color="000000"/>
              <w:left w:val="single" w:sz="4" w:space="0" w:color="000000"/>
              <w:bottom w:val="single" w:sz="4" w:space="0" w:color="000000"/>
              <w:right w:val="single" w:sz="4" w:space="0" w:color="000000"/>
            </w:tcBorders>
            <w:vAlign w:val="center"/>
          </w:tcPr>
          <w:p w14:paraId="0ABBB63F" w14:textId="77777777" w:rsidR="00DA0EDF" w:rsidRPr="00B144A6" w:rsidRDefault="00786890">
            <w:pPr>
              <w:keepNext/>
              <w:keepLines/>
              <w:widowControl w:val="0"/>
              <w:jc w:val="center"/>
              <w:rPr>
                <w:szCs w:val="24"/>
              </w:rPr>
            </w:pPr>
            <w:r w:rsidRPr="00B144A6">
              <w:rPr>
                <w:szCs w:val="24"/>
              </w:rPr>
              <w:t>Препоръчителна доза Устекинумаб</w:t>
            </w:r>
          </w:p>
        </w:tc>
        <w:tc>
          <w:tcPr>
            <w:tcW w:w="2093" w:type="dxa"/>
            <w:tcBorders>
              <w:top w:val="single" w:sz="4" w:space="0" w:color="000000"/>
              <w:left w:val="single" w:sz="4" w:space="0" w:color="000000"/>
              <w:bottom w:val="single" w:sz="4" w:space="0" w:color="000000"/>
              <w:right w:val="single" w:sz="4" w:space="0" w:color="000000"/>
            </w:tcBorders>
            <w:vAlign w:val="center"/>
          </w:tcPr>
          <w:p w14:paraId="5E4B4D27" w14:textId="77777777" w:rsidR="00DA0EDF" w:rsidRPr="00B144A6" w:rsidRDefault="00786890">
            <w:pPr>
              <w:keepNext/>
              <w:keepLines/>
              <w:widowControl w:val="0"/>
              <w:jc w:val="center"/>
              <w:rPr>
                <w:szCs w:val="24"/>
              </w:rPr>
            </w:pPr>
            <w:r w:rsidRPr="00B144A6">
              <w:rPr>
                <w:szCs w:val="24"/>
              </w:rPr>
              <w:t>Препоръчителна доза Устекинумаб</w:t>
            </w:r>
          </w:p>
        </w:tc>
      </w:tr>
      <w:tr w:rsidR="00DA0EDF" w:rsidRPr="00B144A6" w14:paraId="59152991" w14:textId="77777777">
        <w:trPr>
          <w:cantSplit/>
          <w:jc w:val="center"/>
        </w:trPr>
        <w:tc>
          <w:tcPr>
            <w:tcW w:w="2790" w:type="dxa"/>
            <w:vMerge/>
            <w:tcBorders>
              <w:left w:val="single" w:sz="4" w:space="0" w:color="000000"/>
              <w:bottom w:val="single" w:sz="4" w:space="0" w:color="000000"/>
              <w:right w:val="single" w:sz="4" w:space="0" w:color="000000"/>
            </w:tcBorders>
            <w:vAlign w:val="bottom"/>
          </w:tcPr>
          <w:p w14:paraId="4AE8E126" w14:textId="77777777" w:rsidR="00DA0EDF" w:rsidRPr="00B144A6" w:rsidRDefault="00DA0EDF">
            <w:pPr>
              <w:keepNext/>
              <w:widowControl w:val="0"/>
            </w:pPr>
          </w:p>
        </w:tc>
        <w:tc>
          <w:tcPr>
            <w:tcW w:w="2094" w:type="dxa"/>
            <w:tcBorders>
              <w:top w:val="single" w:sz="4" w:space="0" w:color="000000"/>
              <w:left w:val="single" w:sz="4" w:space="0" w:color="000000"/>
              <w:bottom w:val="single" w:sz="4" w:space="0" w:color="000000"/>
              <w:right w:val="single" w:sz="4" w:space="0" w:color="000000"/>
            </w:tcBorders>
            <w:vAlign w:val="center"/>
          </w:tcPr>
          <w:p w14:paraId="63124C9D" w14:textId="77777777" w:rsidR="00DA0EDF" w:rsidRPr="00B144A6" w:rsidRDefault="00786890">
            <w:pPr>
              <w:keepNext/>
              <w:keepLines/>
              <w:widowControl w:val="0"/>
              <w:jc w:val="center"/>
              <w:rPr>
                <w:szCs w:val="24"/>
              </w:rPr>
            </w:pPr>
            <w:r w:rsidRPr="00B144A6">
              <w:t>N</w:t>
            </w:r>
            <w:r w:rsidRPr="00B144A6">
              <w:rPr>
                <w:szCs w:val="24"/>
              </w:rPr>
              <w:t xml:space="preserve"> (%)</w:t>
            </w:r>
          </w:p>
        </w:tc>
        <w:tc>
          <w:tcPr>
            <w:tcW w:w="2094" w:type="dxa"/>
            <w:gridSpan w:val="2"/>
            <w:tcBorders>
              <w:top w:val="single" w:sz="4" w:space="0" w:color="000000"/>
              <w:left w:val="single" w:sz="4" w:space="0" w:color="000000"/>
              <w:bottom w:val="single" w:sz="4" w:space="0" w:color="000000"/>
              <w:right w:val="single" w:sz="4" w:space="0" w:color="000000"/>
            </w:tcBorders>
            <w:vAlign w:val="center"/>
          </w:tcPr>
          <w:p w14:paraId="50120CC2" w14:textId="77777777" w:rsidR="00DA0EDF" w:rsidRPr="00B144A6" w:rsidRDefault="00786890">
            <w:pPr>
              <w:keepNext/>
              <w:keepLines/>
              <w:widowControl w:val="0"/>
              <w:jc w:val="center"/>
              <w:rPr>
                <w:szCs w:val="24"/>
              </w:rPr>
            </w:pPr>
            <w:r w:rsidRPr="00B144A6">
              <w:t>N</w:t>
            </w:r>
            <w:r w:rsidRPr="00B144A6">
              <w:rPr>
                <w:szCs w:val="24"/>
              </w:rPr>
              <w:t xml:space="preserve"> (%)</w:t>
            </w:r>
          </w:p>
        </w:tc>
        <w:tc>
          <w:tcPr>
            <w:tcW w:w="2093" w:type="dxa"/>
            <w:tcBorders>
              <w:top w:val="single" w:sz="4" w:space="0" w:color="000000"/>
              <w:left w:val="single" w:sz="4" w:space="0" w:color="000000"/>
              <w:bottom w:val="single" w:sz="4" w:space="0" w:color="000000"/>
              <w:right w:val="single" w:sz="4" w:space="0" w:color="000000"/>
            </w:tcBorders>
            <w:vAlign w:val="center"/>
          </w:tcPr>
          <w:p w14:paraId="5F8053A1" w14:textId="77777777" w:rsidR="00DA0EDF" w:rsidRPr="00B144A6" w:rsidRDefault="00786890">
            <w:pPr>
              <w:keepNext/>
              <w:keepLines/>
              <w:widowControl w:val="0"/>
              <w:jc w:val="center"/>
              <w:rPr>
                <w:szCs w:val="24"/>
              </w:rPr>
            </w:pPr>
            <w:r w:rsidRPr="00B144A6">
              <w:t>N</w:t>
            </w:r>
            <w:r w:rsidRPr="00B144A6">
              <w:rPr>
                <w:szCs w:val="24"/>
              </w:rPr>
              <w:t xml:space="preserve"> (%)</w:t>
            </w:r>
          </w:p>
        </w:tc>
      </w:tr>
      <w:tr w:rsidR="00DA0EDF" w:rsidRPr="00B144A6" w14:paraId="716E3F7A" w14:textId="77777777">
        <w:trPr>
          <w:cantSplit/>
          <w:jc w:val="center"/>
        </w:trPr>
        <w:tc>
          <w:tcPr>
            <w:tcW w:w="2790" w:type="dxa"/>
            <w:tcBorders>
              <w:top w:val="single" w:sz="4" w:space="0" w:color="000000"/>
              <w:left w:val="single" w:sz="4" w:space="0" w:color="000000"/>
              <w:bottom w:val="single" w:sz="4" w:space="0" w:color="000000"/>
              <w:right w:val="single" w:sz="4" w:space="0" w:color="000000"/>
            </w:tcBorders>
            <w:vAlign w:val="bottom"/>
          </w:tcPr>
          <w:p w14:paraId="1BE896F7" w14:textId="77777777" w:rsidR="00DA0EDF" w:rsidRPr="00B144A6" w:rsidRDefault="00786890">
            <w:pPr>
              <w:widowControl w:val="0"/>
            </w:pPr>
            <w:r w:rsidRPr="00B144A6">
              <w:t>Рандомизирани пациенти</w:t>
            </w:r>
          </w:p>
        </w:tc>
        <w:tc>
          <w:tcPr>
            <w:tcW w:w="2094" w:type="dxa"/>
            <w:tcBorders>
              <w:top w:val="single" w:sz="4" w:space="0" w:color="000000"/>
              <w:left w:val="single" w:sz="4" w:space="0" w:color="000000"/>
              <w:bottom w:val="single" w:sz="4" w:space="0" w:color="000000"/>
              <w:right w:val="single" w:sz="4" w:space="0" w:color="000000"/>
            </w:tcBorders>
            <w:vAlign w:val="center"/>
          </w:tcPr>
          <w:p w14:paraId="44F43BCD" w14:textId="77777777" w:rsidR="00DA0EDF" w:rsidRPr="00B144A6" w:rsidRDefault="00786890">
            <w:pPr>
              <w:widowControl w:val="0"/>
              <w:jc w:val="center"/>
              <w:rPr>
                <w:szCs w:val="24"/>
              </w:rPr>
            </w:pPr>
            <w:r w:rsidRPr="00B144A6">
              <w:rPr>
                <w:szCs w:val="24"/>
              </w:rPr>
              <w:t>37</w:t>
            </w:r>
          </w:p>
        </w:tc>
        <w:tc>
          <w:tcPr>
            <w:tcW w:w="2094" w:type="dxa"/>
            <w:gridSpan w:val="2"/>
            <w:tcBorders>
              <w:top w:val="single" w:sz="4" w:space="0" w:color="000000"/>
              <w:left w:val="single" w:sz="4" w:space="0" w:color="000000"/>
              <w:bottom w:val="single" w:sz="4" w:space="0" w:color="000000"/>
              <w:right w:val="single" w:sz="4" w:space="0" w:color="000000"/>
            </w:tcBorders>
            <w:vAlign w:val="center"/>
          </w:tcPr>
          <w:p w14:paraId="68A6F88B" w14:textId="77777777" w:rsidR="00DA0EDF" w:rsidRPr="00B144A6" w:rsidRDefault="00786890">
            <w:pPr>
              <w:widowControl w:val="0"/>
              <w:jc w:val="center"/>
              <w:rPr>
                <w:szCs w:val="24"/>
              </w:rPr>
            </w:pPr>
            <w:r w:rsidRPr="00B144A6">
              <w:rPr>
                <w:szCs w:val="24"/>
              </w:rPr>
              <w:t>36</w:t>
            </w:r>
          </w:p>
        </w:tc>
        <w:tc>
          <w:tcPr>
            <w:tcW w:w="2093" w:type="dxa"/>
            <w:tcBorders>
              <w:top w:val="single" w:sz="4" w:space="0" w:color="000000"/>
              <w:left w:val="single" w:sz="4" w:space="0" w:color="000000"/>
              <w:bottom w:val="single" w:sz="4" w:space="0" w:color="000000"/>
              <w:right w:val="single" w:sz="4" w:space="0" w:color="000000"/>
            </w:tcBorders>
            <w:vAlign w:val="center"/>
          </w:tcPr>
          <w:p w14:paraId="6899DADD" w14:textId="77777777" w:rsidR="00DA0EDF" w:rsidRPr="00B144A6" w:rsidRDefault="00786890">
            <w:pPr>
              <w:widowControl w:val="0"/>
              <w:jc w:val="center"/>
              <w:rPr>
                <w:szCs w:val="24"/>
              </w:rPr>
            </w:pPr>
            <w:r w:rsidRPr="00B144A6">
              <w:rPr>
                <w:szCs w:val="24"/>
              </w:rPr>
              <w:t>35</w:t>
            </w:r>
          </w:p>
        </w:tc>
      </w:tr>
      <w:tr w:rsidR="00DA0EDF" w:rsidRPr="00B144A6" w14:paraId="0CB122EB" w14:textId="77777777">
        <w:trPr>
          <w:cantSplit/>
          <w:jc w:val="center"/>
        </w:trPr>
        <w:tc>
          <w:tcPr>
            <w:tcW w:w="9071" w:type="dxa"/>
            <w:gridSpan w:val="5"/>
            <w:tcBorders>
              <w:top w:val="single" w:sz="4" w:space="0" w:color="000000"/>
              <w:left w:val="single" w:sz="4" w:space="0" w:color="000000"/>
              <w:bottom w:val="single" w:sz="4" w:space="0" w:color="000000"/>
              <w:right w:val="single" w:sz="4" w:space="0" w:color="000000"/>
            </w:tcBorders>
            <w:vAlign w:val="bottom"/>
          </w:tcPr>
          <w:p w14:paraId="2D861A71" w14:textId="77777777" w:rsidR="00DA0EDF" w:rsidRPr="00B144A6" w:rsidRDefault="00786890" w:rsidP="008415CA">
            <w:pPr>
              <w:keepNext/>
              <w:widowControl w:val="0"/>
              <w:rPr>
                <w:b/>
                <w:szCs w:val="24"/>
              </w:rPr>
            </w:pPr>
            <w:r w:rsidRPr="00B144A6">
              <w:rPr>
                <w:b/>
                <w:szCs w:val="24"/>
              </w:rPr>
              <w:t>PGA</w:t>
            </w:r>
          </w:p>
        </w:tc>
      </w:tr>
      <w:tr w:rsidR="00DA0EDF" w:rsidRPr="00B144A6" w14:paraId="3345C052" w14:textId="77777777">
        <w:trPr>
          <w:cantSplit/>
          <w:jc w:val="center"/>
        </w:trPr>
        <w:tc>
          <w:tcPr>
            <w:tcW w:w="2790" w:type="dxa"/>
            <w:tcBorders>
              <w:top w:val="single" w:sz="4" w:space="0" w:color="000000"/>
              <w:left w:val="single" w:sz="4" w:space="0" w:color="000000"/>
              <w:bottom w:val="single" w:sz="4" w:space="0" w:color="000000"/>
              <w:right w:val="single" w:sz="4" w:space="0" w:color="000000"/>
            </w:tcBorders>
            <w:vAlign w:val="bottom"/>
          </w:tcPr>
          <w:p w14:paraId="029537E3" w14:textId="77777777" w:rsidR="00DA0EDF" w:rsidRPr="00B144A6" w:rsidRDefault="00786890">
            <w:pPr>
              <w:widowControl w:val="0"/>
              <w:rPr>
                <w:b/>
                <w:szCs w:val="24"/>
              </w:rPr>
            </w:pPr>
            <w:r w:rsidRPr="00B144A6">
              <w:rPr>
                <w:szCs w:val="24"/>
              </w:rPr>
              <w:t>PGA на изчистени (0) или минимални (1)</w:t>
            </w:r>
          </w:p>
        </w:tc>
        <w:tc>
          <w:tcPr>
            <w:tcW w:w="2094" w:type="dxa"/>
            <w:tcBorders>
              <w:top w:val="single" w:sz="4" w:space="0" w:color="000000"/>
              <w:left w:val="single" w:sz="4" w:space="0" w:color="000000"/>
              <w:bottom w:val="single" w:sz="4" w:space="0" w:color="000000"/>
              <w:right w:val="single" w:sz="4" w:space="0" w:color="000000"/>
            </w:tcBorders>
            <w:vAlign w:val="center"/>
          </w:tcPr>
          <w:p w14:paraId="318DC0E1" w14:textId="77777777" w:rsidR="00DA0EDF" w:rsidRPr="00B144A6" w:rsidRDefault="00786890">
            <w:pPr>
              <w:widowControl w:val="0"/>
              <w:jc w:val="center"/>
              <w:rPr>
                <w:szCs w:val="24"/>
              </w:rPr>
            </w:pPr>
            <w:r w:rsidRPr="00B144A6">
              <w:rPr>
                <w:szCs w:val="24"/>
              </w:rPr>
              <w:t>2 (5,4%)</w:t>
            </w:r>
          </w:p>
        </w:tc>
        <w:tc>
          <w:tcPr>
            <w:tcW w:w="2094" w:type="dxa"/>
            <w:gridSpan w:val="2"/>
            <w:tcBorders>
              <w:top w:val="single" w:sz="4" w:space="0" w:color="000000"/>
              <w:left w:val="single" w:sz="4" w:space="0" w:color="000000"/>
              <w:bottom w:val="single" w:sz="4" w:space="0" w:color="000000"/>
              <w:right w:val="single" w:sz="4" w:space="0" w:color="000000"/>
            </w:tcBorders>
            <w:vAlign w:val="center"/>
          </w:tcPr>
          <w:p w14:paraId="262D412C" w14:textId="77777777" w:rsidR="00DA0EDF" w:rsidRPr="00B144A6" w:rsidRDefault="00786890">
            <w:pPr>
              <w:widowControl w:val="0"/>
              <w:jc w:val="center"/>
              <w:rPr>
                <w:szCs w:val="24"/>
              </w:rPr>
            </w:pPr>
            <w:r w:rsidRPr="00B144A6">
              <w:rPr>
                <w:szCs w:val="24"/>
              </w:rPr>
              <w:t>25 (69,4%)</w:t>
            </w:r>
            <w:r w:rsidRPr="00B144A6">
              <w:rPr>
                <w:szCs w:val="24"/>
                <w:vertAlign w:val="superscript"/>
              </w:rPr>
              <w:t>a</w:t>
            </w:r>
          </w:p>
        </w:tc>
        <w:tc>
          <w:tcPr>
            <w:tcW w:w="2093" w:type="dxa"/>
            <w:tcBorders>
              <w:top w:val="single" w:sz="4" w:space="0" w:color="000000"/>
              <w:left w:val="single" w:sz="4" w:space="0" w:color="000000"/>
              <w:bottom w:val="single" w:sz="4" w:space="0" w:color="000000"/>
              <w:right w:val="single" w:sz="4" w:space="0" w:color="000000"/>
            </w:tcBorders>
            <w:vAlign w:val="center"/>
          </w:tcPr>
          <w:p w14:paraId="3129FFC4" w14:textId="77777777" w:rsidR="00DA0EDF" w:rsidRPr="00B144A6" w:rsidRDefault="00786890">
            <w:pPr>
              <w:widowControl w:val="0"/>
              <w:jc w:val="center"/>
              <w:rPr>
                <w:szCs w:val="24"/>
              </w:rPr>
            </w:pPr>
            <w:r w:rsidRPr="00B144A6">
              <w:rPr>
                <w:szCs w:val="24"/>
              </w:rPr>
              <w:t>20 (57,1%)</w:t>
            </w:r>
          </w:p>
        </w:tc>
      </w:tr>
      <w:tr w:rsidR="00DA0EDF" w:rsidRPr="00B144A6" w14:paraId="594E0BCE" w14:textId="77777777">
        <w:trPr>
          <w:cantSplit/>
          <w:jc w:val="center"/>
        </w:trPr>
        <w:tc>
          <w:tcPr>
            <w:tcW w:w="2790" w:type="dxa"/>
            <w:tcBorders>
              <w:top w:val="single" w:sz="4" w:space="0" w:color="000000"/>
              <w:left w:val="single" w:sz="4" w:space="0" w:color="000000"/>
              <w:bottom w:val="single" w:sz="4" w:space="0" w:color="000000"/>
              <w:right w:val="single" w:sz="4" w:space="0" w:color="000000"/>
            </w:tcBorders>
            <w:vAlign w:val="bottom"/>
          </w:tcPr>
          <w:p w14:paraId="15EFD385" w14:textId="77777777" w:rsidR="00DA0EDF" w:rsidRPr="00B144A6" w:rsidRDefault="00786890">
            <w:pPr>
              <w:widowControl w:val="0"/>
              <w:rPr>
                <w:szCs w:val="24"/>
              </w:rPr>
            </w:pPr>
            <w:r w:rsidRPr="00B144A6">
              <w:rPr>
                <w:szCs w:val="24"/>
              </w:rPr>
              <w:t>PGA на изчистени (0)</w:t>
            </w:r>
          </w:p>
        </w:tc>
        <w:tc>
          <w:tcPr>
            <w:tcW w:w="2094" w:type="dxa"/>
            <w:tcBorders>
              <w:top w:val="single" w:sz="4" w:space="0" w:color="000000"/>
              <w:left w:val="single" w:sz="4" w:space="0" w:color="000000"/>
              <w:bottom w:val="single" w:sz="4" w:space="0" w:color="000000"/>
              <w:right w:val="single" w:sz="4" w:space="0" w:color="000000"/>
            </w:tcBorders>
            <w:vAlign w:val="center"/>
          </w:tcPr>
          <w:p w14:paraId="2C9264F7" w14:textId="77777777" w:rsidR="00DA0EDF" w:rsidRPr="00B144A6" w:rsidRDefault="00786890">
            <w:pPr>
              <w:widowControl w:val="0"/>
              <w:jc w:val="center"/>
              <w:rPr>
                <w:szCs w:val="24"/>
              </w:rPr>
            </w:pPr>
            <w:r w:rsidRPr="00B144A6">
              <w:rPr>
                <w:szCs w:val="24"/>
              </w:rPr>
              <w:t>1 (2,7%)</w:t>
            </w:r>
          </w:p>
        </w:tc>
        <w:tc>
          <w:tcPr>
            <w:tcW w:w="2094" w:type="dxa"/>
            <w:gridSpan w:val="2"/>
            <w:tcBorders>
              <w:top w:val="single" w:sz="4" w:space="0" w:color="000000"/>
              <w:left w:val="single" w:sz="4" w:space="0" w:color="000000"/>
              <w:bottom w:val="single" w:sz="4" w:space="0" w:color="000000"/>
              <w:right w:val="single" w:sz="4" w:space="0" w:color="000000"/>
            </w:tcBorders>
            <w:vAlign w:val="center"/>
          </w:tcPr>
          <w:p w14:paraId="073834CC" w14:textId="77777777" w:rsidR="00DA0EDF" w:rsidRPr="00B144A6" w:rsidRDefault="00786890">
            <w:pPr>
              <w:widowControl w:val="0"/>
              <w:jc w:val="center"/>
              <w:rPr>
                <w:szCs w:val="24"/>
              </w:rPr>
            </w:pPr>
            <w:r w:rsidRPr="00B144A6">
              <w:rPr>
                <w:szCs w:val="24"/>
              </w:rPr>
              <w:t>17 (47,2%)</w:t>
            </w:r>
            <w:r w:rsidRPr="00B144A6">
              <w:rPr>
                <w:szCs w:val="24"/>
                <w:vertAlign w:val="superscript"/>
              </w:rPr>
              <w:t>a</w:t>
            </w:r>
          </w:p>
        </w:tc>
        <w:tc>
          <w:tcPr>
            <w:tcW w:w="2093" w:type="dxa"/>
            <w:tcBorders>
              <w:top w:val="single" w:sz="4" w:space="0" w:color="000000"/>
              <w:left w:val="single" w:sz="4" w:space="0" w:color="000000"/>
              <w:bottom w:val="single" w:sz="4" w:space="0" w:color="000000"/>
              <w:right w:val="single" w:sz="4" w:space="0" w:color="000000"/>
            </w:tcBorders>
            <w:vAlign w:val="center"/>
          </w:tcPr>
          <w:p w14:paraId="124E1A27" w14:textId="77777777" w:rsidR="00DA0EDF" w:rsidRPr="00B144A6" w:rsidRDefault="00786890">
            <w:pPr>
              <w:widowControl w:val="0"/>
              <w:jc w:val="center"/>
              <w:rPr>
                <w:szCs w:val="24"/>
              </w:rPr>
            </w:pPr>
            <w:r w:rsidRPr="00B144A6">
              <w:rPr>
                <w:szCs w:val="24"/>
              </w:rPr>
              <w:t>13 (37,1%)</w:t>
            </w:r>
          </w:p>
        </w:tc>
      </w:tr>
      <w:tr w:rsidR="00DA0EDF" w:rsidRPr="00B144A6" w14:paraId="696AB1C2" w14:textId="77777777">
        <w:trPr>
          <w:cantSplit/>
          <w:jc w:val="center"/>
        </w:trPr>
        <w:tc>
          <w:tcPr>
            <w:tcW w:w="9071" w:type="dxa"/>
            <w:gridSpan w:val="5"/>
            <w:tcBorders>
              <w:top w:val="single" w:sz="4" w:space="0" w:color="000000"/>
              <w:left w:val="single" w:sz="4" w:space="0" w:color="000000"/>
              <w:bottom w:val="single" w:sz="4" w:space="0" w:color="000000"/>
              <w:right w:val="single" w:sz="4" w:space="0" w:color="000000"/>
            </w:tcBorders>
            <w:vAlign w:val="center"/>
          </w:tcPr>
          <w:p w14:paraId="2227BC2C" w14:textId="77777777" w:rsidR="00DA0EDF" w:rsidRPr="00B144A6" w:rsidRDefault="00786890" w:rsidP="008415CA">
            <w:pPr>
              <w:keepNext/>
              <w:widowControl w:val="0"/>
              <w:rPr>
                <w:szCs w:val="24"/>
              </w:rPr>
            </w:pPr>
            <w:r w:rsidRPr="00B144A6">
              <w:rPr>
                <w:b/>
                <w:szCs w:val="24"/>
              </w:rPr>
              <w:t>PASI</w:t>
            </w:r>
          </w:p>
        </w:tc>
      </w:tr>
      <w:tr w:rsidR="00DA0EDF" w:rsidRPr="00B144A6" w14:paraId="68AE9168" w14:textId="77777777">
        <w:trPr>
          <w:cantSplit/>
          <w:jc w:val="center"/>
        </w:trPr>
        <w:tc>
          <w:tcPr>
            <w:tcW w:w="2790" w:type="dxa"/>
            <w:tcBorders>
              <w:top w:val="single" w:sz="4" w:space="0" w:color="000000"/>
              <w:left w:val="single" w:sz="4" w:space="0" w:color="000000"/>
              <w:bottom w:val="single" w:sz="4" w:space="0" w:color="000000"/>
              <w:right w:val="single" w:sz="4" w:space="0" w:color="000000"/>
            </w:tcBorders>
            <w:vAlign w:val="bottom"/>
          </w:tcPr>
          <w:p w14:paraId="3D324E25" w14:textId="77777777" w:rsidR="00DA0EDF" w:rsidRPr="00B144A6" w:rsidRDefault="00786890">
            <w:pPr>
              <w:widowControl w:val="0"/>
              <w:rPr>
                <w:b/>
                <w:szCs w:val="24"/>
              </w:rPr>
            </w:pPr>
            <w:r w:rsidRPr="00B144A6">
              <w:rPr>
                <w:szCs w:val="24"/>
              </w:rPr>
              <w:t>PASI 75 респондери</w:t>
            </w:r>
          </w:p>
        </w:tc>
        <w:tc>
          <w:tcPr>
            <w:tcW w:w="2094" w:type="dxa"/>
            <w:tcBorders>
              <w:top w:val="single" w:sz="4" w:space="0" w:color="000000"/>
              <w:left w:val="single" w:sz="4" w:space="0" w:color="000000"/>
              <w:bottom w:val="single" w:sz="4" w:space="0" w:color="000000"/>
              <w:right w:val="single" w:sz="4" w:space="0" w:color="000000"/>
            </w:tcBorders>
            <w:vAlign w:val="center"/>
          </w:tcPr>
          <w:p w14:paraId="4DECC625" w14:textId="77777777" w:rsidR="00DA0EDF" w:rsidRPr="00B144A6" w:rsidRDefault="00786890">
            <w:pPr>
              <w:widowControl w:val="0"/>
              <w:jc w:val="center"/>
              <w:rPr>
                <w:szCs w:val="24"/>
              </w:rPr>
            </w:pPr>
            <w:r w:rsidRPr="00B144A6">
              <w:rPr>
                <w:szCs w:val="24"/>
              </w:rPr>
              <w:t>4 (10,8%)</w:t>
            </w:r>
          </w:p>
        </w:tc>
        <w:tc>
          <w:tcPr>
            <w:tcW w:w="2094" w:type="dxa"/>
            <w:gridSpan w:val="2"/>
            <w:tcBorders>
              <w:top w:val="single" w:sz="4" w:space="0" w:color="000000"/>
              <w:left w:val="single" w:sz="4" w:space="0" w:color="000000"/>
              <w:bottom w:val="single" w:sz="4" w:space="0" w:color="000000"/>
              <w:right w:val="single" w:sz="4" w:space="0" w:color="000000"/>
            </w:tcBorders>
            <w:vAlign w:val="center"/>
          </w:tcPr>
          <w:p w14:paraId="0F7A5814" w14:textId="77777777" w:rsidR="00DA0EDF" w:rsidRPr="00B144A6" w:rsidRDefault="00786890">
            <w:pPr>
              <w:widowControl w:val="0"/>
              <w:jc w:val="center"/>
              <w:rPr>
                <w:szCs w:val="24"/>
              </w:rPr>
            </w:pPr>
            <w:r w:rsidRPr="00B144A6">
              <w:rPr>
                <w:szCs w:val="24"/>
              </w:rPr>
              <w:t>29 (80,6%)</w:t>
            </w:r>
            <w:r w:rsidRPr="00B144A6">
              <w:rPr>
                <w:szCs w:val="24"/>
                <w:vertAlign w:val="superscript"/>
              </w:rPr>
              <w:t>a</w:t>
            </w:r>
          </w:p>
        </w:tc>
        <w:tc>
          <w:tcPr>
            <w:tcW w:w="2093" w:type="dxa"/>
            <w:tcBorders>
              <w:top w:val="single" w:sz="4" w:space="0" w:color="000000"/>
              <w:left w:val="single" w:sz="4" w:space="0" w:color="000000"/>
              <w:bottom w:val="single" w:sz="4" w:space="0" w:color="000000"/>
              <w:right w:val="single" w:sz="4" w:space="0" w:color="000000"/>
            </w:tcBorders>
            <w:vAlign w:val="center"/>
          </w:tcPr>
          <w:p w14:paraId="6391BA8D" w14:textId="77777777" w:rsidR="00DA0EDF" w:rsidRPr="00B144A6" w:rsidRDefault="00786890">
            <w:pPr>
              <w:widowControl w:val="0"/>
              <w:jc w:val="center"/>
              <w:rPr>
                <w:szCs w:val="24"/>
              </w:rPr>
            </w:pPr>
            <w:r w:rsidRPr="00B144A6">
              <w:rPr>
                <w:szCs w:val="22"/>
              </w:rPr>
              <w:t>28 (80,0%)</w:t>
            </w:r>
          </w:p>
        </w:tc>
      </w:tr>
      <w:tr w:rsidR="00DA0EDF" w:rsidRPr="00B144A6" w14:paraId="4E9D3522" w14:textId="77777777">
        <w:trPr>
          <w:cantSplit/>
          <w:jc w:val="center"/>
        </w:trPr>
        <w:tc>
          <w:tcPr>
            <w:tcW w:w="2790" w:type="dxa"/>
            <w:tcBorders>
              <w:top w:val="single" w:sz="4" w:space="0" w:color="000000"/>
              <w:left w:val="single" w:sz="4" w:space="0" w:color="000000"/>
              <w:bottom w:val="single" w:sz="4" w:space="0" w:color="000000"/>
              <w:right w:val="single" w:sz="4" w:space="0" w:color="000000"/>
            </w:tcBorders>
            <w:vAlign w:val="bottom"/>
          </w:tcPr>
          <w:p w14:paraId="0C0D28FD" w14:textId="77777777" w:rsidR="00DA0EDF" w:rsidRPr="00B144A6" w:rsidRDefault="00786890">
            <w:pPr>
              <w:widowControl w:val="0"/>
              <w:rPr>
                <w:szCs w:val="24"/>
              </w:rPr>
            </w:pPr>
            <w:r w:rsidRPr="00B144A6">
              <w:rPr>
                <w:szCs w:val="24"/>
              </w:rPr>
              <w:t>PASI 90 респондери</w:t>
            </w:r>
          </w:p>
        </w:tc>
        <w:tc>
          <w:tcPr>
            <w:tcW w:w="2094" w:type="dxa"/>
            <w:tcBorders>
              <w:top w:val="single" w:sz="4" w:space="0" w:color="000000"/>
              <w:left w:val="single" w:sz="4" w:space="0" w:color="000000"/>
              <w:bottom w:val="single" w:sz="4" w:space="0" w:color="000000"/>
              <w:right w:val="single" w:sz="4" w:space="0" w:color="000000"/>
            </w:tcBorders>
            <w:vAlign w:val="center"/>
          </w:tcPr>
          <w:p w14:paraId="6FEA1C18" w14:textId="77777777" w:rsidR="00DA0EDF" w:rsidRPr="00B144A6" w:rsidRDefault="00786890">
            <w:pPr>
              <w:widowControl w:val="0"/>
              <w:jc w:val="center"/>
              <w:rPr>
                <w:szCs w:val="24"/>
              </w:rPr>
            </w:pPr>
            <w:r w:rsidRPr="00B144A6">
              <w:rPr>
                <w:szCs w:val="24"/>
              </w:rPr>
              <w:t>2 (5,4%)</w:t>
            </w:r>
          </w:p>
        </w:tc>
        <w:tc>
          <w:tcPr>
            <w:tcW w:w="2094" w:type="dxa"/>
            <w:gridSpan w:val="2"/>
            <w:tcBorders>
              <w:top w:val="single" w:sz="4" w:space="0" w:color="000000"/>
              <w:left w:val="single" w:sz="4" w:space="0" w:color="000000"/>
              <w:bottom w:val="single" w:sz="4" w:space="0" w:color="000000"/>
              <w:right w:val="single" w:sz="4" w:space="0" w:color="000000"/>
            </w:tcBorders>
            <w:vAlign w:val="center"/>
          </w:tcPr>
          <w:p w14:paraId="0344A8AD" w14:textId="77777777" w:rsidR="00DA0EDF" w:rsidRPr="00B144A6" w:rsidRDefault="00786890">
            <w:pPr>
              <w:widowControl w:val="0"/>
              <w:jc w:val="center"/>
              <w:rPr>
                <w:szCs w:val="24"/>
              </w:rPr>
            </w:pPr>
            <w:r w:rsidRPr="00B144A6">
              <w:rPr>
                <w:szCs w:val="24"/>
              </w:rPr>
              <w:t>22 (61,1%)</w:t>
            </w:r>
            <w:r w:rsidRPr="00B144A6">
              <w:rPr>
                <w:szCs w:val="24"/>
                <w:vertAlign w:val="superscript"/>
              </w:rPr>
              <w:t>a</w:t>
            </w:r>
          </w:p>
        </w:tc>
        <w:tc>
          <w:tcPr>
            <w:tcW w:w="2093" w:type="dxa"/>
            <w:tcBorders>
              <w:top w:val="single" w:sz="4" w:space="0" w:color="000000"/>
              <w:left w:val="single" w:sz="4" w:space="0" w:color="000000"/>
              <w:bottom w:val="single" w:sz="4" w:space="0" w:color="000000"/>
              <w:right w:val="single" w:sz="4" w:space="0" w:color="000000"/>
            </w:tcBorders>
            <w:vAlign w:val="center"/>
          </w:tcPr>
          <w:p w14:paraId="7C07B44F" w14:textId="77777777" w:rsidR="00DA0EDF" w:rsidRPr="00B144A6" w:rsidRDefault="00786890">
            <w:pPr>
              <w:widowControl w:val="0"/>
              <w:jc w:val="center"/>
              <w:rPr>
                <w:szCs w:val="24"/>
              </w:rPr>
            </w:pPr>
            <w:r w:rsidRPr="00B144A6">
              <w:t>23 (65,7%)</w:t>
            </w:r>
          </w:p>
        </w:tc>
      </w:tr>
      <w:tr w:rsidR="00DA0EDF" w:rsidRPr="00B144A6" w14:paraId="00FE270D" w14:textId="77777777">
        <w:trPr>
          <w:cantSplit/>
          <w:jc w:val="center"/>
        </w:trPr>
        <w:tc>
          <w:tcPr>
            <w:tcW w:w="2790" w:type="dxa"/>
            <w:tcBorders>
              <w:top w:val="single" w:sz="4" w:space="0" w:color="000000"/>
              <w:left w:val="single" w:sz="4" w:space="0" w:color="000000"/>
              <w:bottom w:val="single" w:sz="4" w:space="0" w:color="000000"/>
              <w:right w:val="single" w:sz="4" w:space="0" w:color="000000"/>
            </w:tcBorders>
            <w:vAlign w:val="bottom"/>
          </w:tcPr>
          <w:p w14:paraId="000C42A1" w14:textId="77777777" w:rsidR="00DA0EDF" w:rsidRPr="00B144A6" w:rsidRDefault="00786890">
            <w:pPr>
              <w:widowControl w:val="0"/>
              <w:rPr>
                <w:szCs w:val="24"/>
              </w:rPr>
            </w:pPr>
            <w:r w:rsidRPr="00B144A6">
              <w:rPr>
                <w:szCs w:val="24"/>
              </w:rPr>
              <w:t>PASI 100 респондери</w:t>
            </w:r>
          </w:p>
        </w:tc>
        <w:tc>
          <w:tcPr>
            <w:tcW w:w="2094" w:type="dxa"/>
            <w:tcBorders>
              <w:top w:val="single" w:sz="4" w:space="0" w:color="000000"/>
              <w:left w:val="single" w:sz="4" w:space="0" w:color="000000"/>
              <w:bottom w:val="single" w:sz="4" w:space="0" w:color="000000"/>
              <w:right w:val="single" w:sz="4" w:space="0" w:color="000000"/>
            </w:tcBorders>
            <w:vAlign w:val="center"/>
          </w:tcPr>
          <w:p w14:paraId="7164D5D4" w14:textId="77777777" w:rsidR="00DA0EDF" w:rsidRPr="00B144A6" w:rsidRDefault="00786890">
            <w:pPr>
              <w:widowControl w:val="0"/>
              <w:jc w:val="center"/>
              <w:rPr>
                <w:szCs w:val="24"/>
              </w:rPr>
            </w:pPr>
            <w:r w:rsidRPr="00B144A6">
              <w:rPr>
                <w:szCs w:val="24"/>
              </w:rPr>
              <w:t>1 (2,7%)</w:t>
            </w:r>
          </w:p>
        </w:tc>
        <w:tc>
          <w:tcPr>
            <w:tcW w:w="2094" w:type="dxa"/>
            <w:gridSpan w:val="2"/>
            <w:tcBorders>
              <w:top w:val="single" w:sz="4" w:space="0" w:color="000000"/>
              <w:left w:val="single" w:sz="4" w:space="0" w:color="000000"/>
              <w:bottom w:val="single" w:sz="4" w:space="0" w:color="000000"/>
              <w:right w:val="single" w:sz="4" w:space="0" w:color="000000"/>
            </w:tcBorders>
            <w:vAlign w:val="center"/>
          </w:tcPr>
          <w:p w14:paraId="446C20D3" w14:textId="77777777" w:rsidR="00DA0EDF" w:rsidRPr="00B144A6" w:rsidRDefault="00786890">
            <w:pPr>
              <w:widowControl w:val="0"/>
              <w:jc w:val="center"/>
              <w:rPr>
                <w:szCs w:val="24"/>
              </w:rPr>
            </w:pPr>
            <w:r w:rsidRPr="00B144A6">
              <w:rPr>
                <w:szCs w:val="24"/>
              </w:rPr>
              <w:t>14 (38,9%)</w:t>
            </w:r>
            <w:r w:rsidRPr="00B144A6">
              <w:rPr>
                <w:szCs w:val="24"/>
                <w:vertAlign w:val="superscript"/>
              </w:rPr>
              <w:t>a</w:t>
            </w:r>
          </w:p>
        </w:tc>
        <w:tc>
          <w:tcPr>
            <w:tcW w:w="2093" w:type="dxa"/>
            <w:tcBorders>
              <w:top w:val="single" w:sz="4" w:space="0" w:color="000000"/>
              <w:left w:val="single" w:sz="4" w:space="0" w:color="000000"/>
              <w:bottom w:val="single" w:sz="4" w:space="0" w:color="000000"/>
              <w:right w:val="single" w:sz="4" w:space="0" w:color="000000"/>
            </w:tcBorders>
            <w:vAlign w:val="center"/>
          </w:tcPr>
          <w:p w14:paraId="03341B0B" w14:textId="77777777" w:rsidR="00DA0EDF" w:rsidRPr="00B144A6" w:rsidRDefault="00786890">
            <w:pPr>
              <w:widowControl w:val="0"/>
              <w:jc w:val="center"/>
              <w:rPr>
                <w:szCs w:val="24"/>
              </w:rPr>
            </w:pPr>
            <w:r w:rsidRPr="00B144A6">
              <w:t>13 (37,1%)</w:t>
            </w:r>
          </w:p>
        </w:tc>
      </w:tr>
      <w:tr w:rsidR="00DA0EDF" w:rsidRPr="00B144A6" w14:paraId="2150E3F4" w14:textId="77777777">
        <w:trPr>
          <w:cantSplit/>
          <w:jc w:val="center"/>
        </w:trPr>
        <w:tc>
          <w:tcPr>
            <w:tcW w:w="9071" w:type="dxa"/>
            <w:gridSpan w:val="5"/>
            <w:tcBorders>
              <w:top w:val="single" w:sz="4" w:space="0" w:color="000000"/>
              <w:left w:val="single" w:sz="4" w:space="0" w:color="000000"/>
              <w:bottom w:val="single" w:sz="4" w:space="0" w:color="000000"/>
              <w:right w:val="single" w:sz="4" w:space="0" w:color="000000"/>
            </w:tcBorders>
          </w:tcPr>
          <w:p w14:paraId="312CDE17" w14:textId="77777777" w:rsidR="00DA0EDF" w:rsidRPr="00B144A6" w:rsidRDefault="00786890" w:rsidP="008415CA">
            <w:pPr>
              <w:keepNext/>
              <w:widowControl w:val="0"/>
              <w:rPr>
                <w:b/>
                <w:szCs w:val="24"/>
              </w:rPr>
            </w:pPr>
            <w:r w:rsidRPr="00B144A6">
              <w:rPr>
                <w:b/>
                <w:szCs w:val="24"/>
              </w:rPr>
              <w:t>CDLQI</w:t>
            </w:r>
          </w:p>
        </w:tc>
      </w:tr>
      <w:tr w:rsidR="00DA0EDF" w:rsidRPr="00B144A6" w14:paraId="24E6586C" w14:textId="77777777">
        <w:trPr>
          <w:cantSplit/>
          <w:jc w:val="center"/>
        </w:trPr>
        <w:tc>
          <w:tcPr>
            <w:tcW w:w="2790" w:type="dxa"/>
            <w:tcBorders>
              <w:top w:val="single" w:sz="4" w:space="0" w:color="000000"/>
              <w:left w:val="single" w:sz="4" w:space="0" w:color="000000"/>
              <w:bottom w:val="single" w:sz="4" w:space="0" w:color="000000"/>
              <w:right w:val="single" w:sz="4" w:space="0" w:color="000000"/>
            </w:tcBorders>
            <w:vAlign w:val="bottom"/>
          </w:tcPr>
          <w:p w14:paraId="3745D8E7" w14:textId="77777777" w:rsidR="00DA0EDF" w:rsidRPr="00B144A6" w:rsidRDefault="00786890">
            <w:pPr>
              <w:widowControl w:val="0"/>
            </w:pPr>
            <w:r w:rsidRPr="00B144A6">
              <w:rPr>
                <w:szCs w:val="24"/>
              </w:rPr>
              <w:t>CDLQI от 0 или 1</w:t>
            </w:r>
            <w:r w:rsidRPr="00B144A6">
              <w:rPr>
                <w:szCs w:val="24"/>
                <w:vertAlign w:val="superscript"/>
              </w:rPr>
              <w:t>б</w:t>
            </w:r>
          </w:p>
        </w:tc>
        <w:tc>
          <w:tcPr>
            <w:tcW w:w="2094" w:type="dxa"/>
            <w:tcBorders>
              <w:top w:val="single" w:sz="4" w:space="0" w:color="000000"/>
              <w:left w:val="single" w:sz="4" w:space="0" w:color="000000"/>
              <w:bottom w:val="single" w:sz="4" w:space="0" w:color="000000"/>
              <w:right w:val="single" w:sz="4" w:space="0" w:color="000000"/>
            </w:tcBorders>
            <w:vAlign w:val="center"/>
          </w:tcPr>
          <w:p w14:paraId="0D9EDC2B" w14:textId="77777777" w:rsidR="00DA0EDF" w:rsidRPr="00B144A6" w:rsidRDefault="00786890">
            <w:pPr>
              <w:widowControl w:val="0"/>
              <w:jc w:val="center"/>
              <w:rPr>
                <w:szCs w:val="24"/>
              </w:rPr>
            </w:pPr>
            <w:r w:rsidRPr="00B144A6">
              <w:rPr>
                <w:szCs w:val="24"/>
              </w:rPr>
              <w:t>6 (16,2%)</w:t>
            </w:r>
          </w:p>
        </w:tc>
        <w:tc>
          <w:tcPr>
            <w:tcW w:w="2094" w:type="dxa"/>
            <w:gridSpan w:val="2"/>
            <w:tcBorders>
              <w:top w:val="single" w:sz="4" w:space="0" w:color="000000"/>
              <w:left w:val="single" w:sz="4" w:space="0" w:color="000000"/>
              <w:bottom w:val="single" w:sz="4" w:space="0" w:color="000000"/>
              <w:right w:val="single" w:sz="4" w:space="0" w:color="000000"/>
            </w:tcBorders>
            <w:vAlign w:val="center"/>
          </w:tcPr>
          <w:p w14:paraId="227108EF" w14:textId="77777777" w:rsidR="00DA0EDF" w:rsidRPr="00B144A6" w:rsidRDefault="00786890">
            <w:pPr>
              <w:widowControl w:val="0"/>
              <w:jc w:val="center"/>
              <w:rPr>
                <w:szCs w:val="24"/>
              </w:rPr>
            </w:pPr>
            <w:r w:rsidRPr="00B144A6">
              <w:rPr>
                <w:szCs w:val="24"/>
              </w:rPr>
              <w:t>18 (50,0%)</w:t>
            </w:r>
            <w:r w:rsidRPr="00B144A6">
              <w:rPr>
                <w:szCs w:val="24"/>
                <w:vertAlign w:val="superscript"/>
              </w:rPr>
              <w:t>в</w:t>
            </w:r>
          </w:p>
        </w:tc>
        <w:tc>
          <w:tcPr>
            <w:tcW w:w="2093" w:type="dxa"/>
            <w:tcBorders>
              <w:top w:val="single" w:sz="4" w:space="0" w:color="000000"/>
              <w:left w:val="single" w:sz="4" w:space="0" w:color="000000"/>
              <w:bottom w:val="single" w:sz="4" w:space="0" w:color="000000"/>
              <w:right w:val="single" w:sz="4" w:space="0" w:color="000000"/>
            </w:tcBorders>
            <w:vAlign w:val="center"/>
          </w:tcPr>
          <w:p w14:paraId="65706BD9" w14:textId="77777777" w:rsidR="00DA0EDF" w:rsidRPr="00B144A6" w:rsidRDefault="00786890">
            <w:pPr>
              <w:widowControl w:val="0"/>
              <w:jc w:val="center"/>
              <w:rPr>
                <w:szCs w:val="24"/>
              </w:rPr>
            </w:pPr>
            <w:r w:rsidRPr="00B144A6">
              <w:rPr>
                <w:szCs w:val="22"/>
              </w:rPr>
              <w:t>20 (57,1%)</w:t>
            </w:r>
          </w:p>
        </w:tc>
      </w:tr>
      <w:tr w:rsidR="00DA0EDF" w:rsidRPr="00B144A6" w14:paraId="71A89FE2" w14:textId="77777777">
        <w:trPr>
          <w:cantSplit/>
          <w:jc w:val="center"/>
        </w:trPr>
        <w:tc>
          <w:tcPr>
            <w:tcW w:w="9071" w:type="dxa"/>
            <w:gridSpan w:val="5"/>
            <w:tcBorders>
              <w:top w:val="single" w:sz="4" w:space="0" w:color="000000"/>
              <w:left w:val="single" w:sz="4" w:space="0" w:color="000000"/>
              <w:bottom w:val="single" w:sz="4" w:space="0" w:color="000000"/>
              <w:right w:val="single" w:sz="4" w:space="0" w:color="000000"/>
            </w:tcBorders>
            <w:vAlign w:val="bottom"/>
          </w:tcPr>
          <w:p w14:paraId="33DAF2FD" w14:textId="77777777" w:rsidR="00DA0EDF" w:rsidRPr="00B144A6" w:rsidRDefault="00786890" w:rsidP="008415CA">
            <w:pPr>
              <w:keepNext/>
              <w:widowControl w:val="0"/>
              <w:rPr>
                <w:b/>
                <w:szCs w:val="24"/>
              </w:rPr>
            </w:pPr>
            <w:r w:rsidRPr="00B144A6">
              <w:rPr>
                <w:b/>
                <w:szCs w:val="24"/>
              </w:rPr>
              <w:t>PedsQL</w:t>
            </w:r>
          </w:p>
        </w:tc>
      </w:tr>
      <w:tr w:rsidR="00DA0EDF" w:rsidRPr="00B144A6" w14:paraId="2F264AFE" w14:textId="77777777">
        <w:trPr>
          <w:cantSplit/>
          <w:jc w:val="center"/>
        </w:trPr>
        <w:tc>
          <w:tcPr>
            <w:tcW w:w="2790" w:type="dxa"/>
            <w:tcBorders>
              <w:top w:val="single" w:sz="4" w:space="0" w:color="000000"/>
              <w:left w:val="single" w:sz="4" w:space="0" w:color="000000"/>
              <w:bottom w:val="single" w:sz="4" w:space="0" w:color="000000"/>
              <w:right w:val="single" w:sz="4" w:space="0" w:color="000000"/>
            </w:tcBorders>
            <w:vAlign w:val="bottom"/>
          </w:tcPr>
          <w:p w14:paraId="6D0AA858" w14:textId="77777777" w:rsidR="00DA0EDF" w:rsidRPr="00B144A6" w:rsidRDefault="00786890">
            <w:pPr>
              <w:widowControl w:val="0"/>
              <w:rPr>
                <w:szCs w:val="24"/>
              </w:rPr>
            </w:pPr>
            <w:r w:rsidRPr="00B144A6">
              <w:rPr>
                <w:szCs w:val="24"/>
              </w:rPr>
              <w:t>Промяна спрямо изходно ниво</w:t>
            </w:r>
          </w:p>
          <w:p w14:paraId="4CE932ED" w14:textId="77777777" w:rsidR="00DA0EDF" w:rsidRPr="00B144A6" w:rsidRDefault="00786890">
            <w:pPr>
              <w:widowControl w:val="0"/>
              <w:rPr>
                <w:szCs w:val="24"/>
              </w:rPr>
            </w:pPr>
            <w:r w:rsidRPr="00B144A6">
              <w:rPr>
                <w:szCs w:val="24"/>
              </w:rPr>
              <w:t>Средно (SD)</w:t>
            </w:r>
            <w:r w:rsidRPr="00B144A6">
              <w:rPr>
                <w:szCs w:val="24"/>
                <w:vertAlign w:val="superscript"/>
              </w:rPr>
              <w:t>г</w:t>
            </w:r>
          </w:p>
        </w:tc>
        <w:tc>
          <w:tcPr>
            <w:tcW w:w="2094" w:type="dxa"/>
            <w:tcBorders>
              <w:top w:val="single" w:sz="4" w:space="0" w:color="000000"/>
              <w:left w:val="single" w:sz="4" w:space="0" w:color="000000"/>
              <w:bottom w:val="single" w:sz="4" w:space="0" w:color="000000"/>
              <w:right w:val="single" w:sz="4" w:space="0" w:color="000000"/>
            </w:tcBorders>
            <w:vAlign w:val="center"/>
          </w:tcPr>
          <w:p w14:paraId="29538AC9" w14:textId="77777777" w:rsidR="00DA0EDF" w:rsidRPr="00B144A6" w:rsidRDefault="00786890">
            <w:pPr>
              <w:widowControl w:val="0"/>
              <w:jc w:val="center"/>
              <w:rPr>
                <w:szCs w:val="24"/>
              </w:rPr>
            </w:pPr>
            <w:r w:rsidRPr="00B144A6">
              <w:rPr>
                <w:szCs w:val="24"/>
              </w:rPr>
              <w:t>3,35 (10,04)</w:t>
            </w:r>
          </w:p>
        </w:tc>
        <w:tc>
          <w:tcPr>
            <w:tcW w:w="2094" w:type="dxa"/>
            <w:gridSpan w:val="2"/>
            <w:tcBorders>
              <w:top w:val="single" w:sz="4" w:space="0" w:color="000000"/>
              <w:left w:val="single" w:sz="4" w:space="0" w:color="000000"/>
              <w:bottom w:val="single" w:sz="4" w:space="0" w:color="000000"/>
              <w:right w:val="single" w:sz="4" w:space="0" w:color="000000"/>
            </w:tcBorders>
            <w:vAlign w:val="center"/>
          </w:tcPr>
          <w:p w14:paraId="05000EF3" w14:textId="77777777" w:rsidR="00DA0EDF" w:rsidRPr="00B144A6" w:rsidRDefault="00786890">
            <w:pPr>
              <w:widowControl w:val="0"/>
              <w:jc w:val="center"/>
              <w:rPr>
                <w:szCs w:val="24"/>
              </w:rPr>
            </w:pPr>
            <w:r w:rsidRPr="00B144A6">
              <w:rPr>
                <w:szCs w:val="24"/>
              </w:rPr>
              <w:t>8,03 (10,44)</w:t>
            </w:r>
            <w:r w:rsidRPr="00B144A6">
              <w:rPr>
                <w:szCs w:val="24"/>
                <w:vertAlign w:val="superscript"/>
              </w:rPr>
              <w:t>д</w:t>
            </w:r>
          </w:p>
        </w:tc>
        <w:tc>
          <w:tcPr>
            <w:tcW w:w="2093" w:type="dxa"/>
            <w:tcBorders>
              <w:top w:val="single" w:sz="4" w:space="0" w:color="000000"/>
              <w:left w:val="single" w:sz="4" w:space="0" w:color="000000"/>
              <w:bottom w:val="single" w:sz="4" w:space="0" w:color="000000"/>
              <w:right w:val="single" w:sz="4" w:space="0" w:color="000000"/>
            </w:tcBorders>
            <w:vAlign w:val="center"/>
          </w:tcPr>
          <w:p w14:paraId="6E4A3027" w14:textId="77777777" w:rsidR="00DA0EDF" w:rsidRPr="00B144A6" w:rsidRDefault="00786890">
            <w:pPr>
              <w:widowControl w:val="0"/>
              <w:jc w:val="center"/>
              <w:rPr>
                <w:szCs w:val="24"/>
              </w:rPr>
            </w:pPr>
            <w:r w:rsidRPr="00B144A6">
              <w:rPr>
                <w:szCs w:val="24"/>
              </w:rPr>
              <w:t>7,26 (10,92)</w:t>
            </w:r>
          </w:p>
        </w:tc>
      </w:tr>
      <w:tr w:rsidR="00DA0EDF" w:rsidRPr="00B144A6" w14:paraId="19F3B526" w14:textId="77777777">
        <w:trPr>
          <w:cantSplit/>
          <w:jc w:val="center"/>
        </w:trPr>
        <w:tc>
          <w:tcPr>
            <w:tcW w:w="9071" w:type="dxa"/>
            <w:gridSpan w:val="5"/>
            <w:tcBorders>
              <w:top w:val="single" w:sz="4" w:space="0" w:color="000000"/>
            </w:tcBorders>
          </w:tcPr>
          <w:p w14:paraId="6B17D1CE" w14:textId="77777777" w:rsidR="00DA0EDF" w:rsidRPr="00B144A6" w:rsidRDefault="00786890">
            <w:pPr>
              <w:widowControl w:val="0"/>
              <w:tabs>
                <w:tab w:val="left" w:pos="284"/>
              </w:tabs>
              <w:ind w:left="284" w:hanging="284"/>
              <w:rPr>
                <w:sz w:val="18"/>
                <w:szCs w:val="18"/>
              </w:rPr>
            </w:pPr>
            <w:r w:rsidRPr="00B144A6">
              <w:rPr>
                <w:szCs w:val="22"/>
                <w:vertAlign w:val="superscript"/>
              </w:rPr>
              <w:t>а</w:t>
            </w:r>
            <w:r w:rsidRPr="00B144A6">
              <w:rPr>
                <w:sz w:val="18"/>
                <w:szCs w:val="18"/>
              </w:rPr>
              <w:tab/>
              <w:t>p &lt; 0,001</w:t>
            </w:r>
          </w:p>
          <w:p w14:paraId="0BD8BC62" w14:textId="77777777" w:rsidR="00DA0EDF" w:rsidRPr="00B144A6" w:rsidRDefault="00786890">
            <w:pPr>
              <w:widowControl w:val="0"/>
              <w:tabs>
                <w:tab w:val="left" w:pos="284"/>
              </w:tabs>
              <w:ind w:left="284" w:hanging="284"/>
              <w:rPr>
                <w:sz w:val="18"/>
                <w:szCs w:val="18"/>
              </w:rPr>
            </w:pPr>
            <w:r w:rsidRPr="00B144A6">
              <w:rPr>
                <w:szCs w:val="22"/>
                <w:vertAlign w:val="superscript"/>
              </w:rPr>
              <w:t>б</w:t>
            </w:r>
            <w:r w:rsidRPr="00B144A6">
              <w:rPr>
                <w:szCs w:val="22"/>
                <w:vertAlign w:val="superscript"/>
              </w:rPr>
              <w:tab/>
            </w:r>
            <w:r w:rsidRPr="00B144A6">
              <w:rPr>
                <w:sz w:val="18"/>
                <w:szCs w:val="18"/>
              </w:rPr>
              <w:t>CDLQI: CDLQI е дерматологичен инструмент за измерване на ефекта на кожния проблем върху свързаното със здравето качество на живот при педиатричната популация. CDLQI от 0 или 1 показва, че няма ефект върху качеството на живот на детето.</w:t>
            </w:r>
          </w:p>
          <w:p w14:paraId="14BFA87D" w14:textId="77777777" w:rsidR="00DA0EDF" w:rsidRPr="00B144A6" w:rsidRDefault="00786890">
            <w:pPr>
              <w:widowControl w:val="0"/>
              <w:tabs>
                <w:tab w:val="left" w:pos="284"/>
              </w:tabs>
              <w:ind w:left="284" w:hanging="284"/>
              <w:rPr>
                <w:sz w:val="18"/>
                <w:szCs w:val="18"/>
              </w:rPr>
            </w:pPr>
            <w:r w:rsidRPr="00B144A6">
              <w:rPr>
                <w:szCs w:val="22"/>
                <w:vertAlign w:val="superscript"/>
              </w:rPr>
              <w:t>в</w:t>
            </w:r>
            <w:r w:rsidRPr="00B144A6">
              <w:rPr>
                <w:sz w:val="18"/>
                <w:szCs w:val="18"/>
              </w:rPr>
              <w:tab/>
              <w:t>p = 0,002</w:t>
            </w:r>
          </w:p>
          <w:p w14:paraId="17AF6F52" w14:textId="77777777" w:rsidR="00DA0EDF" w:rsidRPr="00B144A6" w:rsidRDefault="00786890">
            <w:pPr>
              <w:widowControl w:val="0"/>
              <w:ind w:left="284" w:hanging="284"/>
              <w:rPr>
                <w:sz w:val="18"/>
                <w:szCs w:val="18"/>
              </w:rPr>
            </w:pPr>
            <w:r w:rsidRPr="00B144A6">
              <w:rPr>
                <w:szCs w:val="22"/>
                <w:vertAlign w:val="superscript"/>
              </w:rPr>
              <w:t>г</w:t>
            </w:r>
            <w:r w:rsidRPr="00B144A6">
              <w:rPr>
                <w:sz w:val="18"/>
                <w:szCs w:val="18"/>
              </w:rPr>
              <w:tab/>
              <w:t xml:space="preserve">PedsQL: PedsQL е обща скала за измерване на свързаното със здравето качество на живот, разработена за употреба в популациите на деца и юноши. За плацебо групата на седмица 12, </w:t>
            </w:r>
            <w:r w:rsidRPr="00B144A6">
              <w:rPr>
                <w:sz w:val="18"/>
              </w:rPr>
              <w:t>N </w:t>
            </w:r>
            <w:r w:rsidRPr="00B144A6">
              <w:rPr>
                <w:sz w:val="18"/>
                <w:szCs w:val="18"/>
              </w:rPr>
              <w:t>=</w:t>
            </w:r>
            <w:r w:rsidRPr="00B144A6">
              <w:rPr>
                <w:sz w:val="18"/>
              </w:rPr>
              <w:t> </w:t>
            </w:r>
            <w:r w:rsidRPr="00B144A6">
              <w:rPr>
                <w:sz w:val="18"/>
                <w:szCs w:val="18"/>
              </w:rPr>
              <w:t>36</w:t>
            </w:r>
          </w:p>
          <w:p w14:paraId="404E6133" w14:textId="77777777" w:rsidR="00DA0EDF" w:rsidRPr="00B144A6" w:rsidRDefault="00786890">
            <w:pPr>
              <w:widowControl w:val="0"/>
              <w:ind w:left="284" w:hanging="284"/>
              <w:rPr>
                <w:sz w:val="18"/>
                <w:szCs w:val="18"/>
              </w:rPr>
            </w:pPr>
            <w:r w:rsidRPr="00B144A6">
              <w:rPr>
                <w:szCs w:val="22"/>
                <w:vertAlign w:val="superscript"/>
              </w:rPr>
              <w:t>д</w:t>
            </w:r>
            <w:r w:rsidRPr="00B144A6">
              <w:rPr>
                <w:sz w:val="18"/>
                <w:szCs w:val="18"/>
              </w:rPr>
              <w:tab/>
              <w:t>p = 0,028</w:t>
            </w:r>
          </w:p>
        </w:tc>
      </w:tr>
    </w:tbl>
    <w:p w14:paraId="3579418E" w14:textId="77777777" w:rsidR="00DA0EDF" w:rsidRPr="00B144A6" w:rsidRDefault="00DA0EDF"/>
    <w:p w14:paraId="07D4BAC2" w14:textId="77777777" w:rsidR="00DA0EDF" w:rsidRPr="00B144A6" w:rsidRDefault="00786890">
      <w:r w:rsidRPr="00B144A6">
        <w:t xml:space="preserve">По време на плацебо-контролирания период до седмица 12, ефикасността на двете дозови групи, препоръчителната и половината от препоръчителната, като цяло е сравнима в първичната крайна точка (69,4 и 67,6% съответно), въпреки че има данни на дозов отговор за по-високи стойности на критериите за ефикасност (напр. </w:t>
      </w:r>
      <w:r w:rsidRPr="00B144A6">
        <w:rPr>
          <w:szCs w:val="24"/>
        </w:rPr>
        <w:t xml:space="preserve">PGA на изчистени (0), </w:t>
      </w:r>
      <w:r w:rsidRPr="00B144A6">
        <w:t>PASI</w:t>
      </w:r>
      <w:r w:rsidRPr="00B144A6">
        <w:rPr>
          <w:szCs w:val="24"/>
        </w:rPr>
        <w:t xml:space="preserve"> 90). След седмица 12, ефикасността като цяло е по-висока и по-продължителна при групата с препоръчителна доза, в сравнение с групата на половината от препоръчителната доза, при която се наблюдава по-често умерена загуба на ефикасност в края на всеки 12-седмичен дозов интервал. Профилите на безопасност на препоръчителната доза и на половината от препоръчителната доза са сравними.</w:t>
      </w:r>
    </w:p>
    <w:p w14:paraId="070D539C" w14:textId="77777777" w:rsidR="00DA0EDF" w:rsidRPr="00B144A6" w:rsidRDefault="00DA0EDF"/>
    <w:p w14:paraId="254D44D1" w14:textId="77777777" w:rsidR="00DA0EDF" w:rsidRPr="00B144A6" w:rsidRDefault="00786890">
      <w:pPr>
        <w:keepNext/>
        <w:tabs>
          <w:tab w:val="clear" w:pos="567"/>
        </w:tabs>
        <w:rPr>
          <w:i/>
          <w:szCs w:val="22"/>
        </w:rPr>
      </w:pPr>
      <w:r w:rsidRPr="00B144A6">
        <w:rPr>
          <w:i/>
          <w:szCs w:val="22"/>
        </w:rPr>
        <w:t>Деца (6-11 години)</w:t>
      </w:r>
    </w:p>
    <w:p w14:paraId="2055C1CC" w14:textId="77777777" w:rsidR="00DA0EDF" w:rsidRPr="00B144A6" w:rsidRDefault="00786890">
      <w:pPr>
        <w:tabs>
          <w:tab w:val="clear" w:pos="567"/>
        </w:tabs>
      </w:pPr>
      <w:r w:rsidRPr="00B144A6">
        <w:rPr>
          <w:szCs w:val="22"/>
        </w:rPr>
        <w:t>Ефикасността на устекинумаб е проучена при 44 педиатрични пациенти на възраст от 6 до 11 години с умерен до тежък плаков псориазис в открито, многоцентрово проучване фаза 3 с едно рамо (CADMUS Jr.). Пациентите са лекувани с препоръчителната доза устекинумаб (вж. точка 4.2; n = 44) чрез подкожна инжекция в седмици 0 и 4, последвано от прилагане веднъж на всеки 12 седмици (q12w).</w:t>
      </w:r>
    </w:p>
    <w:p w14:paraId="14F8679C" w14:textId="77777777" w:rsidR="00DA0EDF" w:rsidRPr="00B144A6" w:rsidRDefault="00DA0EDF">
      <w:pPr>
        <w:rPr>
          <w:highlight w:val="yellow"/>
        </w:rPr>
      </w:pPr>
    </w:p>
    <w:p w14:paraId="18AB7D80" w14:textId="77777777" w:rsidR="00DA0EDF" w:rsidRPr="00B144A6" w:rsidRDefault="00786890">
      <w:pPr>
        <w:rPr>
          <w:highlight w:val="yellow"/>
        </w:rPr>
      </w:pPr>
      <w:r w:rsidRPr="00B144A6">
        <w:t>Пациенти с PASI</w:t>
      </w:r>
      <w:r w:rsidRPr="00B144A6">
        <w:rPr>
          <w:szCs w:val="24"/>
        </w:rPr>
        <w:t> </w:t>
      </w:r>
      <w:r w:rsidRPr="00B144A6">
        <w:t>≥</w:t>
      </w:r>
      <w:r w:rsidRPr="00B144A6">
        <w:rPr>
          <w:szCs w:val="24"/>
        </w:rPr>
        <w:t> </w:t>
      </w:r>
      <w:r w:rsidRPr="00B144A6">
        <w:t>12, PGA</w:t>
      </w:r>
      <w:r w:rsidRPr="00B144A6">
        <w:rPr>
          <w:szCs w:val="24"/>
        </w:rPr>
        <w:t> </w:t>
      </w:r>
      <w:r w:rsidRPr="00B144A6">
        <w:t>≥</w:t>
      </w:r>
      <w:r w:rsidRPr="00B144A6">
        <w:rPr>
          <w:szCs w:val="24"/>
        </w:rPr>
        <w:t> </w:t>
      </w:r>
      <w:r w:rsidRPr="00B144A6">
        <w:t>3 и със засегната BSA най-малко 10%, които са кандидати за системна терапия или фототерапия, са били подходящи за проучването. Приблизително 43% от пациентите имат предшестваща експозиция на конвенционална системна терапия или фототерапия. Приблизително 5% от пациентите имат предшестваща експозиция на биологични средства.</w:t>
      </w:r>
    </w:p>
    <w:p w14:paraId="05FA6953" w14:textId="77777777" w:rsidR="00DA0EDF" w:rsidRPr="00B144A6" w:rsidRDefault="00DA0EDF">
      <w:pPr>
        <w:rPr>
          <w:highlight w:val="yellow"/>
        </w:rPr>
      </w:pPr>
    </w:p>
    <w:p w14:paraId="72A7561D" w14:textId="21A04D8E" w:rsidR="00DA0EDF" w:rsidRPr="00B144A6" w:rsidRDefault="00786890">
      <w:pPr>
        <w:rPr>
          <w:highlight w:val="yellow"/>
        </w:rPr>
      </w:pPr>
      <w:r w:rsidRPr="00B144A6">
        <w:lastRenderedPageBreak/>
        <w:t>Първичната крайна точка е процентът пациенти, постигнали скор на PGA изчистени (0) или минимални (1) на седмица</w:t>
      </w:r>
      <w:r w:rsidRPr="00B144A6">
        <w:rPr>
          <w:szCs w:val="24"/>
        </w:rPr>
        <w:t> </w:t>
      </w:r>
      <w:r w:rsidRPr="00B144A6">
        <w:t>12. Вторичните крайни точки включват PASI</w:t>
      </w:r>
      <w:r w:rsidRPr="00B144A6">
        <w:rPr>
          <w:szCs w:val="24"/>
        </w:rPr>
        <w:t> </w:t>
      </w:r>
      <w:r w:rsidRPr="00B144A6">
        <w:t>75, PASI</w:t>
      </w:r>
      <w:r w:rsidRPr="00B144A6">
        <w:rPr>
          <w:szCs w:val="24"/>
        </w:rPr>
        <w:t> </w:t>
      </w:r>
      <w:r w:rsidRPr="00B144A6">
        <w:t xml:space="preserve">90 и промяна спрямо изходното ниво на </w:t>
      </w:r>
      <w:r w:rsidRPr="00B144A6">
        <w:rPr>
          <w:iCs/>
        </w:rPr>
        <w:t>Дерматологичния индекс за качество на живот при деца</w:t>
      </w:r>
      <w:r w:rsidRPr="00B144A6">
        <w:t xml:space="preserve"> (Children’s Dermatology Life Quality Index, CDLQI) на седмица</w:t>
      </w:r>
      <w:r w:rsidRPr="00B144A6">
        <w:rPr>
          <w:szCs w:val="24"/>
        </w:rPr>
        <w:t> </w:t>
      </w:r>
      <w:r w:rsidRPr="00B144A6">
        <w:t>12. На седмица</w:t>
      </w:r>
      <w:r w:rsidRPr="00B144A6">
        <w:rPr>
          <w:szCs w:val="24"/>
        </w:rPr>
        <w:t> </w:t>
      </w:r>
      <w:r w:rsidRPr="00B144A6">
        <w:t>12 пациентите, лекувани с</w:t>
      </w:r>
      <w:r w:rsidRPr="00B144A6">
        <w:rPr>
          <w:szCs w:val="22"/>
        </w:rPr>
        <w:t xml:space="preserve"> устекинумаб</w:t>
      </w:r>
      <w:r w:rsidRPr="00B144A6">
        <w:t>, показват клинично значимо подобрение на псориазиса и свързаното със здравето качество на живот (таблица</w:t>
      </w:r>
      <w:r w:rsidRPr="00B144A6">
        <w:rPr>
          <w:szCs w:val="24"/>
        </w:rPr>
        <w:t> </w:t>
      </w:r>
      <w:r w:rsidR="00B4071F" w:rsidRPr="00B144A6">
        <w:rPr>
          <w:szCs w:val="24"/>
        </w:rPr>
        <w:t>7</w:t>
      </w:r>
      <w:r w:rsidRPr="00B144A6">
        <w:t>).</w:t>
      </w:r>
    </w:p>
    <w:p w14:paraId="189F82E2" w14:textId="77777777" w:rsidR="00DA0EDF" w:rsidRPr="00B144A6" w:rsidRDefault="00DA0EDF">
      <w:pPr>
        <w:rPr>
          <w:highlight w:val="yellow"/>
        </w:rPr>
      </w:pPr>
    </w:p>
    <w:p w14:paraId="3A6CE4C1" w14:textId="1DCBF437" w:rsidR="00DA0EDF" w:rsidRPr="00B144A6" w:rsidRDefault="00786890">
      <w:pPr>
        <w:rPr>
          <w:highlight w:val="yellow"/>
        </w:rPr>
      </w:pPr>
      <w:r w:rsidRPr="00B144A6">
        <w:t>Всички пациенти са проследявани за ефикасност до 52</w:t>
      </w:r>
      <w:r w:rsidRPr="00B144A6">
        <w:rPr>
          <w:szCs w:val="22"/>
        </w:rPr>
        <w:t> </w:t>
      </w:r>
      <w:r w:rsidRPr="00B144A6">
        <w:t>седмици след първото приложение на проучваното лекарство. Процентът на пациентите със скор на PGA изчистени (0) или минимални (1) на седмица 12 е 77,3%. Ефикасност (определена като PGA 0 или 1) е наблюдавана още при първото посещение след изходното ниво на седмица</w:t>
      </w:r>
      <w:r w:rsidRPr="00B144A6">
        <w:rPr>
          <w:szCs w:val="22"/>
        </w:rPr>
        <w:t> </w:t>
      </w:r>
      <w:r w:rsidRPr="00B144A6">
        <w:t>4, а процентът на пациентите, достигнали скор на PGA 0 или 1, се повишава до седмица 16, като след това остава относително стабилен до седмица 52. Подобренията на PGA, PASI и CDLQI се поддържат до седмица</w:t>
      </w:r>
      <w:r w:rsidRPr="00B144A6">
        <w:rPr>
          <w:szCs w:val="22"/>
        </w:rPr>
        <w:t> </w:t>
      </w:r>
      <w:r w:rsidRPr="00B144A6">
        <w:t>52 (таблица </w:t>
      </w:r>
      <w:r w:rsidR="00B4071F" w:rsidRPr="00B144A6">
        <w:t>7</w:t>
      </w:r>
      <w:r w:rsidRPr="00B144A6">
        <w:t>).</w:t>
      </w:r>
    </w:p>
    <w:p w14:paraId="7E9092FB" w14:textId="77777777" w:rsidR="00DA0EDF" w:rsidRPr="00B144A6" w:rsidRDefault="00DA0EDF">
      <w:pPr>
        <w:rPr>
          <w:highlight w:val="yellow"/>
        </w:rPr>
      </w:pPr>
    </w:p>
    <w:p w14:paraId="0B63A358" w14:textId="34649B3A" w:rsidR="00DA0EDF" w:rsidRPr="00B144A6" w:rsidRDefault="00786890" w:rsidP="00E5322E">
      <w:pPr>
        <w:keepNext/>
        <w:ind w:left="1134" w:hanging="1134"/>
        <w:rPr>
          <w:b/>
          <w:bCs/>
        </w:rPr>
      </w:pPr>
      <w:r w:rsidRPr="00B144A6">
        <w:rPr>
          <w:b/>
          <w:bCs/>
          <w:szCs w:val="22"/>
        </w:rPr>
        <w:t>Таблица </w:t>
      </w:r>
      <w:r w:rsidR="00B4071F" w:rsidRPr="00B144A6">
        <w:rPr>
          <w:b/>
          <w:bCs/>
          <w:szCs w:val="22"/>
        </w:rPr>
        <w:t>7</w:t>
      </w:r>
      <w:r w:rsidR="008B3793" w:rsidRPr="00B144A6">
        <w:rPr>
          <w:b/>
          <w:bCs/>
          <w:szCs w:val="22"/>
        </w:rPr>
        <w:t>:</w:t>
      </w:r>
      <w:r w:rsidRPr="00B144A6">
        <w:rPr>
          <w:b/>
          <w:bCs/>
          <w:szCs w:val="22"/>
        </w:rPr>
        <w:tab/>
        <w:t>Обобщение на първичната и вторичните крайни точки на седмица</w:t>
      </w:r>
      <w:r w:rsidRPr="00B144A6">
        <w:rPr>
          <w:b/>
          <w:bCs/>
          <w:szCs w:val="24"/>
        </w:rPr>
        <w:t> </w:t>
      </w:r>
      <w:r w:rsidRPr="00B144A6">
        <w:rPr>
          <w:b/>
          <w:bCs/>
          <w:szCs w:val="22"/>
        </w:rPr>
        <w:t>12 и на седмица 52</w:t>
      </w:r>
    </w:p>
    <w:tbl>
      <w:tblPr>
        <w:tblW w:w="9072" w:type="dxa"/>
        <w:jc w:val="center"/>
        <w:tblLayout w:type="fixed"/>
        <w:tblLook w:val="0000" w:firstRow="0" w:lastRow="0" w:firstColumn="0" w:lastColumn="0" w:noHBand="0" w:noVBand="0"/>
      </w:tblPr>
      <w:tblGrid>
        <w:gridCol w:w="3094"/>
        <w:gridCol w:w="2596"/>
        <w:gridCol w:w="3382"/>
      </w:tblGrid>
      <w:tr w:rsidR="008415CA" w:rsidRPr="00B144A6" w14:paraId="40AB577A" w14:textId="77777777" w:rsidTr="008415CA">
        <w:trPr>
          <w:cantSplit/>
          <w:jc w:val="center"/>
        </w:trPr>
        <w:tc>
          <w:tcPr>
            <w:tcW w:w="8970" w:type="dxa"/>
            <w:gridSpan w:val="3"/>
            <w:tcBorders>
              <w:top w:val="single" w:sz="4" w:space="0" w:color="000000"/>
              <w:left w:val="single" w:sz="4" w:space="0" w:color="000000"/>
              <w:bottom w:val="single" w:sz="4" w:space="0" w:color="000000"/>
              <w:right w:val="single" w:sz="4" w:space="0" w:color="000000"/>
            </w:tcBorders>
            <w:vAlign w:val="bottom"/>
          </w:tcPr>
          <w:p w14:paraId="68AC9A61" w14:textId="622EE917" w:rsidR="008415CA" w:rsidRPr="00B144A6" w:rsidRDefault="008415CA" w:rsidP="008415CA">
            <w:pPr>
              <w:keepNext/>
              <w:widowControl w:val="0"/>
              <w:jc w:val="center"/>
            </w:pPr>
            <w:r w:rsidRPr="00B144A6">
              <w:rPr>
                <w:b/>
                <w:bCs/>
                <w:szCs w:val="24"/>
              </w:rPr>
              <w:t>Педиатрично проучване при псориазис (CADMUS Jr.) (</w:t>
            </w:r>
            <w:r w:rsidRPr="00B144A6">
              <w:rPr>
                <w:rFonts w:cs="Arial"/>
                <w:b/>
                <w:bCs/>
              </w:rPr>
              <w:t>Възраст 6-11 г.</w:t>
            </w:r>
            <w:r w:rsidRPr="00B144A6">
              <w:rPr>
                <w:b/>
                <w:bCs/>
                <w:szCs w:val="24"/>
              </w:rPr>
              <w:t>)</w:t>
            </w:r>
          </w:p>
        </w:tc>
      </w:tr>
      <w:tr w:rsidR="008415CA" w:rsidRPr="00B144A6" w14:paraId="02D4C59B" w14:textId="77777777" w:rsidTr="008415CA">
        <w:trPr>
          <w:cantSplit/>
          <w:trHeight w:val="413"/>
          <w:jc w:val="center"/>
        </w:trPr>
        <w:tc>
          <w:tcPr>
            <w:tcW w:w="3059" w:type="dxa"/>
            <w:vMerge w:val="restart"/>
            <w:tcBorders>
              <w:top w:val="single" w:sz="4" w:space="0" w:color="000000"/>
              <w:left w:val="single" w:sz="4" w:space="0" w:color="000000"/>
              <w:bottom w:val="single" w:sz="4" w:space="0" w:color="000000"/>
              <w:right w:val="single" w:sz="4" w:space="0" w:color="000000"/>
            </w:tcBorders>
            <w:vAlign w:val="bottom"/>
          </w:tcPr>
          <w:p w14:paraId="0847ADCE" w14:textId="77777777" w:rsidR="008415CA" w:rsidRPr="00B144A6" w:rsidRDefault="008415CA">
            <w:pPr>
              <w:keepNext/>
              <w:widowControl w:val="0"/>
              <w:rPr>
                <w:highlight w:val="yellow"/>
              </w:rPr>
            </w:pPr>
          </w:p>
        </w:tc>
        <w:tc>
          <w:tcPr>
            <w:tcW w:w="2567" w:type="dxa"/>
            <w:tcBorders>
              <w:top w:val="single" w:sz="4" w:space="0" w:color="000000"/>
              <w:left w:val="single" w:sz="4" w:space="0" w:color="000000"/>
              <w:bottom w:val="single" w:sz="4" w:space="0" w:color="000000"/>
              <w:right w:val="single" w:sz="4" w:space="0" w:color="000000"/>
            </w:tcBorders>
            <w:vAlign w:val="center"/>
          </w:tcPr>
          <w:p w14:paraId="40E35A14" w14:textId="77777777" w:rsidR="008415CA" w:rsidRPr="00B144A6" w:rsidRDefault="008415CA" w:rsidP="008415CA">
            <w:pPr>
              <w:keepNext/>
              <w:keepLines/>
              <w:widowControl w:val="0"/>
              <w:jc w:val="center"/>
              <w:rPr>
                <w:b/>
                <w:szCs w:val="24"/>
              </w:rPr>
            </w:pPr>
            <w:r w:rsidRPr="00B144A6">
              <w:rPr>
                <w:b/>
                <w:szCs w:val="24"/>
              </w:rPr>
              <w:t>Седмица 12</w:t>
            </w:r>
          </w:p>
        </w:tc>
        <w:tc>
          <w:tcPr>
            <w:tcW w:w="3344" w:type="dxa"/>
            <w:tcBorders>
              <w:top w:val="single" w:sz="4" w:space="0" w:color="000000"/>
              <w:left w:val="single" w:sz="4" w:space="0" w:color="000000"/>
              <w:bottom w:val="single" w:sz="4" w:space="0" w:color="000000"/>
              <w:right w:val="single" w:sz="4" w:space="0" w:color="000000"/>
            </w:tcBorders>
            <w:vAlign w:val="center"/>
          </w:tcPr>
          <w:p w14:paraId="3C0ABBD6" w14:textId="4A885C1F" w:rsidR="008415CA" w:rsidRPr="00B144A6" w:rsidRDefault="008415CA" w:rsidP="008415CA">
            <w:pPr>
              <w:widowControl w:val="0"/>
              <w:jc w:val="center"/>
            </w:pPr>
            <w:r w:rsidRPr="00B144A6">
              <w:rPr>
                <w:b/>
                <w:szCs w:val="24"/>
              </w:rPr>
              <w:t>Седмица 52</w:t>
            </w:r>
          </w:p>
        </w:tc>
      </w:tr>
      <w:tr w:rsidR="008415CA" w:rsidRPr="00B144A6" w14:paraId="057073E0" w14:textId="77777777" w:rsidTr="008415CA">
        <w:trPr>
          <w:cantSplit/>
          <w:jc w:val="center"/>
        </w:trPr>
        <w:tc>
          <w:tcPr>
            <w:tcW w:w="3059" w:type="dxa"/>
            <w:vMerge/>
            <w:tcBorders>
              <w:left w:val="single" w:sz="4" w:space="0" w:color="000000"/>
              <w:right w:val="single" w:sz="4" w:space="0" w:color="000000"/>
            </w:tcBorders>
            <w:vAlign w:val="bottom"/>
          </w:tcPr>
          <w:p w14:paraId="37AD7C03" w14:textId="77777777" w:rsidR="008415CA" w:rsidRPr="00B144A6" w:rsidRDefault="008415CA">
            <w:pPr>
              <w:widowControl w:val="0"/>
              <w:rPr>
                <w:highlight w:val="yellow"/>
              </w:rPr>
            </w:pPr>
          </w:p>
        </w:tc>
        <w:tc>
          <w:tcPr>
            <w:tcW w:w="2567" w:type="dxa"/>
            <w:tcBorders>
              <w:top w:val="single" w:sz="4" w:space="0" w:color="000000"/>
              <w:left w:val="single" w:sz="4" w:space="0" w:color="000000"/>
              <w:bottom w:val="single" w:sz="4" w:space="0" w:color="000000"/>
              <w:right w:val="single" w:sz="4" w:space="0" w:color="000000"/>
            </w:tcBorders>
            <w:vAlign w:val="center"/>
          </w:tcPr>
          <w:p w14:paraId="157B5B7B" w14:textId="77777777" w:rsidR="008415CA" w:rsidRPr="00B144A6" w:rsidRDefault="008415CA" w:rsidP="008415CA">
            <w:pPr>
              <w:keepNext/>
              <w:keepLines/>
              <w:widowControl w:val="0"/>
              <w:jc w:val="center"/>
              <w:rPr>
                <w:szCs w:val="24"/>
              </w:rPr>
            </w:pPr>
            <w:r w:rsidRPr="00B144A6">
              <w:rPr>
                <w:szCs w:val="24"/>
              </w:rPr>
              <w:t>Препоръчителна доза устекинумаб</w:t>
            </w:r>
          </w:p>
        </w:tc>
        <w:tc>
          <w:tcPr>
            <w:tcW w:w="3344" w:type="dxa"/>
            <w:tcBorders>
              <w:top w:val="single" w:sz="4" w:space="0" w:color="000000"/>
              <w:left w:val="single" w:sz="4" w:space="0" w:color="000000"/>
              <w:bottom w:val="single" w:sz="4" w:space="0" w:color="000000"/>
              <w:right w:val="single" w:sz="4" w:space="0" w:color="000000"/>
            </w:tcBorders>
            <w:vAlign w:val="center"/>
          </w:tcPr>
          <w:p w14:paraId="41CD8B94" w14:textId="56DBD5CC" w:rsidR="008415CA" w:rsidRPr="00B144A6" w:rsidRDefault="008415CA" w:rsidP="008415CA">
            <w:pPr>
              <w:widowControl w:val="0"/>
              <w:jc w:val="center"/>
            </w:pPr>
            <w:r w:rsidRPr="00B144A6">
              <w:rPr>
                <w:szCs w:val="24"/>
              </w:rPr>
              <w:t>Препоръчителна доза устекинумаб</w:t>
            </w:r>
          </w:p>
        </w:tc>
      </w:tr>
      <w:tr w:rsidR="008415CA" w:rsidRPr="00B144A6" w14:paraId="3DFE4A8D" w14:textId="77777777" w:rsidTr="008415CA">
        <w:trPr>
          <w:cantSplit/>
          <w:jc w:val="center"/>
        </w:trPr>
        <w:tc>
          <w:tcPr>
            <w:tcW w:w="3059" w:type="dxa"/>
            <w:vMerge/>
            <w:tcBorders>
              <w:left w:val="single" w:sz="4" w:space="0" w:color="000000"/>
              <w:bottom w:val="single" w:sz="4" w:space="0" w:color="000000"/>
              <w:right w:val="single" w:sz="4" w:space="0" w:color="000000"/>
            </w:tcBorders>
            <w:vAlign w:val="bottom"/>
          </w:tcPr>
          <w:p w14:paraId="461A1A50" w14:textId="77777777" w:rsidR="008415CA" w:rsidRPr="00B144A6" w:rsidRDefault="008415CA">
            <w:pPr>
              <w:widowControl w:val="0"/>
              <w:rPr>
                <w:highlight w:val="yellow"/>
              </w:rPr>
            </w:pPr>
          </w:p>
        </w:tc>
        <w:tc>
          <w:tcPr>
            <w:tcW w:w="2567" w:type="dxa"/>
            <w:tcBorders>
              <w:top w:val="single" w:sz="4" w:space="0" w:color="000000"/>
              <w:left w:val="single" w:sz="4" w:space="0" w:color="000000"/>
              <w:bottom w:val="single" w:sz="4" w:space="0" w:color="000000"/>
              <w:right w:val="single" w:sz="4" w:space="0" w:color="000000"/>
            </w:tcBorders>
            <w:vAlign w:val="center"/>
          </w:tcPr>
          <w:p w14:paraId="727042E8" w14:textId="77777777" w:rsidR="008415CA" w:rsidRPr="00B144A6" w:rsidRDefault="008415CA" w:rsidP="008415CA">
            <w:pPr>
              <w:keepNext/>
              <w:keepLines/>
              <w:widowControl w:val="0"/>
              <w:jc w:val="center"/>
              <w:rPr>
                <w:szCs w:val="24"/>
              </w:rPr>
            </w:pPr>
            <w:r w:rsidRPr="00B144A6">
              <w:rPr>
                <w:szCs w:val="24"/>
              </w:rPr>
              <w:t>N (%)</w:t>
            </w:r>
          </w:p>
        </w:tc>
        <w:tc>
          <w:tcPr>
            <w:tcW w:w="3344" w:type="dxa"/>
            <w:tcBorders>
              <w:top w:val="single" w:sz="4" w:space="0" w:color="000000"/>
              <w:left w:val="single" w:sz="4" w:space="0" w:color="000000"/>
              <w:bottom w:val="single" w:sz="4" w:space="0" w:color="000000"/>
              <w:right w:val="single" w:sz="4" w:space="0" w:color="000000"/>
            </w:tcBorders>
            <w:vAlign w:val="center"/>
          </w:tcPr>
          <w:p w14:paraId="2DE4CFA2" w14:textId="231EA7AC" w:rsidR="008415CA" w:rsidRPr="00B144A6" w:rsidRDefault="008415CA" w:rsidP="008415CA">
            <w:pPr>
              <w:widowControl w:val="0"/>
              <w:jc w:val="center"/>
            </w:pPr>
            <w:r w:rsidRPr="00B144A6">
              <w:rPr>
                <w:szCs w:val="24"/>
              </w:rPr>
              <w:t>N (%)</w:t>
            </w:r>
          </w:p>
        </w:tc>
      </w:tr>
      <w:tr w:rsidR="008415CA" w:rsidRPr="00B144A6" w14:paraId="59D7895B" w14:textId="77777777" w:rsidTr="008415CA">
        <w:trPr>
          <w:cantSplit/>
          <w:jc w:val="center"/>
        </w:trPr>
        <w:tc>
          <w:tcPr>
            <w:tcW w:w="3059" w:type="dxa"/>
            <w:tcBorders>
              <w:top w:val="single" w:sz="4" w:space="0" w:color="000000"/>
              <w:left w:val="single" w:sz="4" w:space="0" w:color="000000"/>
              <w:bottom w:val="single" w:sz="4" w:space="0" w:color="000000"/>
              <w:right w:val="single" w:sz="4" w:space="0" w:color="000000"/>
            </w:tcBorders>
            <w:vAlign w:val="bottom"/>
          </w:tcPr>
          <w:p w14:paraId="5F7ECEC0" w14:textId="77777777" w:rsidR="008415CA" w:rsidRPr="00B144A6" w:rsidRDefault="008415CA">
            <w:pPr>
              <w:widowControl w:val="0"/>
              <w:rPr>
                <w:highlight w:val="yellow"/>
              </w:rPr>
            </w:pPr>
            <w:r w:rsidRPr="00B144A6">
              <w:t xml:space="preserve">Включени пациенти </w:t>
            </w:r>
          </w:p>
        </w:tc>
        <w:tc>
          <w:tcPr>
            <w:tcW w:w="2567" w:type="dxa"/>
            <w:tcBorders>
              <w:top w:val="single" w:sz="4" w:space="0" w:color="000000"/>
              <w:left w:val="single" w:sz="4" w:space="0" w:color="000000"/>
              <w:bottom w:val="single" w:sz="4" w:space="0" w:color="000000"/>
              <w:right w:val="single" w:sz="4" w:space="0" w:color="000000"/>
            </w:tcBorders>
            <w:vAlign w:val="center"/>
          </w:tcPr>
          <w:p w14:paraId="1ECE7930" w14:textId="77777777" w:rsidR="008415CA" w:rsidRPr="00B144A6" w:rsidRDefault="008415CA" w:rsidP="008415CA">
            <w:pPr>
              <w:widowControl w:val="0"/>
              <w:jc w:val="center"/>
              <w:rPr>
                <w:szCs w:val="24"/>
              </w:rPr>
            </w:pPr>
            <w:r w:rsidRPr="00B144A6">
              <w:rPr>
                <w:szCs w:val="24"/>
              </w:rPr>
              <w:t>44</w:t>
            </w:r>
          </w:p>
        </w:tc>
        <w:tc>
          <w:tcPr>
            <w:tcW w:w="3344" w:type="dxa"/>
            <w:tcBorders>
              <w:top w:val="single" w:sz="4" w:space="0" w:color="000000"/>
              <w:left w:val="single" w:sz="4" w:space="0" w:color="000000"/>
              <w:bottom w:val="single" w:sz="4" w:space="0" w:color="000000"/>
              <w:right w:val="single" w:sz="4" w:space="0" w:color="000000"/>
            </w:tcBorders>
            <w:vAlign w:val="center"/>
          </w:tcPr>
          <w:p w14:paraId="4E9C362F" w14:textId="72E4C851" w:rsidR="008415CA" w:rsidRPr="00B144A6" w:rsidRDefault="008415CA" w:rsidP="008415CA">
            <w:pPr>
              <w:widowControl w:val="0"/>
              <w:jc w:val="center"/>
            </w:pPr>
            <w:r w:rsidRPr="00B144A6">
              <w:rPr>
                <w:szCs w:val="24"/>
              </w:rPr>
              <w:t>41</w:t>
            </w:r>
          </w:p>
        </w:tc>
      </w:tr>
      <w:tr w:rsidR="008415CA" w:rsidRPr="00B144A6" w14:paraId="702A8B9B" w14:textId="77777777" w:rsidTr="008415CA">
        <w:trPr>
          <w:cantSplit/>
          <w:jc w:val="center"/>
        </w:trPr>
        <w:tc>
          <w:tcPr>
            <w:tcW w:w="8970" w:type="dxa"/>
            <w:gridSpan w:val="3"/>
            <w:tcBorders>
              <w:top w:val="single" w:sz="4" w:space="0" w:color="000000"/>
              <w:left w:val="single" w:sz="4" w:space="0" w:color="000000"/>
              <w:bottom w:val="single" w:sz="4" w:space="0" w:color="000000"/>
              <w:right w:val="single" w:sz="4" w:space="0" w:color="000000"/>
            </w:tcBorders>
            <w:vAlign w:val="bottom"/>
          </w:tcPr>
          <w:p w14:paraId="45EEAB33" w14:textId="652EFD47" w:rsidR="008415CA" w:rsidRPr="00B144A6" w:rsidRDefault="008415CA" w:rsidP="008415CA">
            <w:pPr>
              <w:keepNext/>
              <w:widowControl w:val="0"/>
            </w:pPr>
            <w:r w:rsidRPr="00B144A6">
              <w:rPr>
                <w:b/>
                <w:szCs w:val="24"/>
              </w:rPr>
              <w:t>PGA</w:t>
            </w:r>
          </w:p>
        </w:tc>
      </w:tr>
      <w:tr w:rsidR="008415CA" w:rsidRPr="00B144A6" w14:paraId="50E50C67" w14:textId="77777777" w:rsidTr="008415CA">
        <w:trPr>
          <w:cantSplit/>
          <w:jc w:val="center"/>
        </w:trPr>
        <w:tc>
          <w:tcPr>
            <w:tcW w:w="3059" w:type="dxa"/>
            <w:tcBorders>
              <w:top w:val="single" w:sz="4" w:space="0" w:color="000000"/>
              <w:left w:val="single" w:sz="4" w:space="0" w:color="000000"/>
              <w:bottom w:val="single" w:sz="4" w:space="0" w:color="000000"/>
              <w:right w:val="single" w:sz="4" w:space="0" w:color="000000"/>
            </w:tcBorders>
            <w:vAlign w:val="bottom"/>
          </w:tcPr>
          <w:p w14:paraId="2B3AAF79" w14:textId="77777777" w:rsidR="008415CA" w:rsidRPr="00B144A6" w:rsidRDefault="008415CA">
            <w:pPr>
              <w:widowControl w:val="0"/>
              <w:rPr>
                <w:b/>
                <w:szCs w:val="24"/>
              </w:rPr>
            </w:pPr>
            <w:r w:rsidRPr="00B144A6">
              <w:rPr>
                <w:szCs w:val="24"/>
              </w:rPr>
              <w:t xml:space="preserve">PGA на изчистени (0) </w:t>
            </w:r>
            <w:r w:rsidRPr="00B144A6">
              <w:t xml:space="preserve">или минимални </w:t>
            </w:r>
            <w:r w:rsidRPr="00B144A6">
              <w:rPr>
                <w:szCs w:val="24"/>
              </w:rPr>
              <w:t>(1)</w:t>
            </w:r>
          </w:p>
        </w:tc>
        <w:tc>
          <w:tcPr>
            <w:tcW w:w="2567" w:type="dxa"/>
            <w:tcBorders>
              <w:top w:val="single" w:sz="4" w:space="0" w:color="000000"/>
              <w:left w:val="single" w:sz="4" w:space="0" w:color="000000"/>
              <w:bottom w:val="single" w:sz="4" w:space="0" w:color="000000"/>
              <w:right w:val="single" w:sz="4" w:space="0" w:color="000000"/>
            </w:tcBorders>
            <w:vAlign w:val="center"/>
          </w:tcPr>
          <w:p w14:paraId="056A79AC" w14:textId="77777777" w:rsidR="008415CA" w:rsidRPr="00B144A6" w:rsidRDefault="008415CA" w:rsidP="008415CA">
            <w:pPr>
              <w:widowControl w:val="0"/>
              <w:jc w:val="center"/>
              <w:rPr>
                <w:szCs w:val="24"/>
              </w:rPr>
            </w:pPr>
            <w:r w:rsidRPr="00B144A6">
              <w:rPr>
                <w:szCs w:val="24"/>
              </w:rPr>
              <w:t>34 (77,3%)</w:t>
            </w:r>
          </w:p>
        </w:tc>
        <w:tc>
          <w:tcPr>
            <w:tcW w:w="3344" w:type="dxa"/>
            <w:tcBorders>
              <w:top w:val="single" w:sz="4" w:space="0" w:color="000000"/>
              <w:left w:val="single" w:sz="4" w:space="0" w:color="000000"/>
              <w:bottom w:val="single" w:sz="4" w:space="0" w:color="000000"/>
              <w:right w:val="single" w:sz="4" w:space="0" w:color="000000"/>
            </w:tcBorders>
            <w:vAlign w:val="center"/>
          </w:tcPr>
          <w:p w14:paraId="4E8EA1E1" w14:textId="22129FB4" w:rsidR="008415CA" w:rsidRPr="00B144A6" w:rsidRDefault="008415CA" w:rsidP="008415CA">
            <w:pPr>
              <w:widowControl w:val="0"/>
              <w:jc w:val="center"/>
            </w:pPr>
            <w:r w:rsidRPr="00B144A6">
              <w:rPr>
                <w:szCs w:val="24"/>
              </w:rPr>
              <w:t>31 (75,6%)</w:t>
            </w:r>
          </w:p>
        </w:tc>
      </w:tr>
      <w:tr w:rsidR="008415CA" w:rsidRPr="00B144A6" w14:paraId="41218FE2" w14:textId="77777777" w:rsidTr="008415CA">
        <w:trPr>
          <w:cantSplit/>
          <w:jc w:val="center"/>
        </w:trPr>
        <w:tc>
          <w:tcPr>
            <w:tcW w:w="3059" w:type="dxa"/>
            <w:tcBorders>
              <w:top w:val="single" w:sz="4" w:space="0" w:color="000000"/>
              <w:left w:val="single" w:sz="4" w:space="0" w:color="000000"/>
              <w:bottom w:val="single" w:sz="4" w:space="0" w:color="000000"/>
              <w:right w:val="single" w:sz="4" w:space="0" w:color="000000"/>
            </w:tcBorders>
            <w:vAlign w:val="bottom"/>
          </w:tcPr>
          <w:p w14:paraId="7E19B92F" w14:textId="77777777" w:rsidR="008415CA" w:rsidRPr="00B144A6" w:rsidRDefault="008415CA">
            <w:pPr>
              <w:widowControl w:val="0"/>
              <w:rPr>
                <w:szCs w:val="24"/>
                <w:highlight w:val="yellow"/>
              </w:rPr>
            </w:pPr>
            <w:r w:rsidRPr="00B144A6">
              <w:rPr>
                <w:szCs w:val="24"/>
              </w:rPr>
              <w:t>PGA на изчистени (0)</w:t>
            </w:r>
          </w:p>
        </w:tc>
        <w:tc>
          <w:tcPr>
            <w:tcW w:w="2567" w:type="dxa"/>
            <w:tcBorders>
              <w:top w:val="single" w:sz="4" w:space="0" w:color="000000"/>
              <w:left w:val="single" w:sz="4" w:space="0" w:color="000000"/>
              <w:bottom w:val="single" w:sz="4" w:space="0" w:color="000000"/>
              <w:right w:val="single" w:sz="4" w:space="0" w:color="000000"/>
            </w:tcBorders>
            <w:vAlign w:val="center"/>
          </w:tcPr>
          <w:p w14:paraId="3BE24440" w14:textId="77777777" w:rsidR="008415CA" w:rsidRPr="00B144A6" w:rsidRDefault="008415CA" w:rsidP="008415CA">
            <w:pPr>
              <w:widowControl w:val="0"/>
              <w:jc w:val="center"/>
              <w:rPr>
                <w:strike/>
                <w:szCs w:val="24"/>
              </w:rPr>
            </w:pPr>
            <w:r w:rsidRPr="00B144A6">
              <w:t>17 (38,6%)</w:t>
            </w:r>
          </w:p>
        </w:tc>
        <w:tc>
          <w:tcPr>
            <w:tcW w:w="3344" w:type="dxa"/>
            <w:tcBorders>
              <w:top w:val="single" w:sz="4" w:space="0" w:color="000000"/>
              <w:left w:val="single" w:sz="4" w:space="0" w:color="000000"/>
              <w:bottom w:val="single" w:sz="4" w:space="0" w:color="000000"/>
              <w:right w:val="single" w:sz="4" w:space="0" w:color="000000"/>
            </w:tcBorders>
            <w:vAlign w:val="center"/>
          </w:tcPr>
          <w:p w14:paraId="107A5BD4" w14:textId="487B8779" w:rsidR="008415CA" w:rsidRPr="00B144A6" w:rsidRDefault="008415CA" w:rsidP="008415CA">
            <w:pPr>
              <w:widowControl w:val="0"/>
              <w:jc w:val="center"/>
            </w:pPr>
            <w:r w:rsidRPr="00B144A6">
              <w:t>23 (56,1%)</w:t>
            </w:r>
          </w:p>
        </w:tc>
      </w:tr>
      <w:tr w:rsidR="008415CA" w:rsidRPr="00B144A6" w14:paraId="53EC67C5" w14:textId="77777777" w:rsidTr="008415CA">
        <w:trPr>
          <w:cantSplit/>
          <w:jc w:val="center"/>
        </w:trPr>
        <w:tc>
          <w:tcPr>
            <w:tcW w:w="8970" w:type="dxa"/>
            <w:gridSpan w:val="3"/>
            <w:tcBorders>
              <w:top w:val="single" w:sz="4" w:space="0" w:color="000000"/>
              <w:left w:val="single" w:sz="4" w:space="0" w:color="000000"/>
              <w:bottom w:val="single" w:sz="4" w:space="0" w:color="000000"/>
              <w:right w:val="single" w:sz="4" w:space="0" w:color="000000"/>
            </w:tcBorders>
            <w:vAlign w:val="center"/>
          </w:tcPr>
          <w:p w14:paraId="06004890" w14:textId="5430D489" w:rsidR="008415CA" w:rsidRPr="00B144A6" w:rsidRDefault="008415CA" w:rsidP="008415CA">
            <w:pPr>
              <w:keepNext/>
              <w:widowControl w:val="0"/>
            </w:pPr>
            <w:r w:rsidRPr="00B144A6">
              <w:rPr>
                <w:b/>
                <w:szCs w:val="24"/>
              </w:rPr>
              <w:t>PASI</w:t>
            </w:r>
          </w:p>
        </w:tc>
      </w:tr>
      <w:tr w:rsidR="008415CA" w:rsidRPr="00B144A6" w14:paraId="33E5D406" w14:textId="77777777" w:rsidTr="008415CA">
        <w:trPr>
          <w:cantSplit/>
          <w:jc w:val="center"/>
        </w:trPr>
        <w:tc>
          <w:tcPr>
            <w:tcW w:w="3059" w:type="dxa"/>
            <w:tcBorders>
              <w:top w:val="single" w:sz="4" w:space="0" w:color="000000"/>
              <w:left w:val="single" w:sz="4" w:space="0" w:color="000000"/>
              <w:bottom w:val="single" w:sz="4" w:space="0" w:color="000000"/>
              <w:right w:val="single" w:sz="4" w:space="0" w:color="000000"/>
            </w:tcBorders>
            <w:vAlign w:val="bottom"/>
          </w:tcPr>
          <w:p w14:paraId="2F55D7E5" w14:textId="77777777" w:rsidR="008415CA" w:rsidRPr="00B144A6" w:rsidRDefault="008415CA">
            <w:pPr>
              <w:widowControl w:val="0"/>
              <w:rPr>
                <w:b/>
                <w:szCs w:val="24"/>
              </w:rPr>
            </w:pPr>
            <w:r w:rsidRPr="00B144A6">
              <w:rPr>
                <w:szCs w:val="24"/>
              </w:rPr>
              <w:t xml:space="preserve">PASI 75 респондери </w:t>
            </w:r>
          </w:p>
        </w:tc>
        <w:tc>
          <w:tcPr>
            <w:tcW w:w="2567" w:type="dxa"/>
            <w:tcBorders>
              <w:top w:val="single" w:sz="4" w:space="0" w:color="000000"/>
              <w:left w:val="single" w:sz="4" w:space="0" w:color="000000"/>
              <w:bottom w:val="single" w:sz="4" w:space="0" w:color="000000"/>
              <w:right w:val="single" w:sz="4" w:space="0" w:color="000000"/>
            </w:tcBorders>
            <w:vAlign w:val="center"/>
          </w:tcPr>
          <w:p w14:paraId="0B48322E" w14:textId="77777777" w:rsidR="008415CA" w:rsidRPr="00B144A6" w:rsidRDefault="008415CA" w:rsidP="008415CA">
            <w:pPr>
              <w:widowControl w:val="0"/>
              <w:jc w:val="center"/>
              <w:rPr>
                <w:szCs w:val="22"/>
              </w:rPr>
            </w:pPr>
            <w:r w:rsidRPr="00B144A6">
              <w:rPr>
                <w:szCs w:val="24"/>
              </w:rPr>
              <w:t>37 (84,1%)</w:t>
            </w:r>
          </w:p>
        </w:tc>
        <w:tc>
          <w:tcPr>
            <w:tcW w:w="3344" w:type="dxa"/>
            <w:tcBorders>
              <w:top w:val="single" w:sz="4" w:space="0" w:color="000000"/>
              <w:left w:val="single" w:sz="4" w:space="0" w:color="000000"/>
              <w:bottom w:val="single" w:sz="4" w:space="0" w:color="000000"/>
              <w:right w:val="single" w:sz="4" w:space="0" w:color="000000"/>
            </w:tcBorders>
            <w:vAlign w:val="center"/>
          </w:tcPr>
          <w:p w14:paraId="4E5BD421" w14:textId="1640ABF9" w:rsidR="008415CA" w:rsidRPr="00B144A6" w:rsidRDefault="008415CA" w:rsidP="008415CA">
            <w:pPr>
              <w:widowControl w:val="0"/>
              <w:jc w:val="center"/>
            </w:pPr>
            <w:r w:rsidRPr="00B144A6">
              <w:rPr>
                <w:szCs w:val="24"/>
              </w:rPr>
              <w:t>36 (87,8%)</w:t>
            </w:r>
          </w:p>
        </w:tc>
      </w:tr>
      <w:tr w:rsidR="008415CA" w:rsidRPr="00B144A6" w14:paraId="1A33AF09" w14:textId="77777777" w:rsidTr="008415CA">
        <w:trPr>
          <w:cantSplit/>
          <w:jc w:val="center"/>
        </w:trPr>
        <w:tc>
          <w:tcPr>
            <w:tcW w:w="3059" w:type="dxa"/>
            <w:tcBorders>
              <w:top w:val="single" w:sz="4" w:space="0" w:color="000000"/>
              <w:left w:val="single" w:sz="4" w:space="0" w:color="000000"/>
              <w:bottom w:val="single" w:sz="4" w:space="0" w:color="000000"/>
              <w:right w:val="single" w:sz="4" w:space="0" w:color="000000"/>
            </w:tcBorders>
            <w:vAlign w:val="bottom"/>
          </w:tcPr>
          <w:p w14:paraId="1303C273" w14:textId="77777777" w:rsidR="008415CA" w:rsidRPr="00B144A6" w:rsidRDefault="008415CA">
            <w:pPr>
              <w:widowControl w:val="0"/>
              <w:rPr>
                <w:szCs w:val="24"/>
              </w:rPr>
            </w:pPr>
            <w:r w:rsidRPr="00B144A6">
              <w:rPr>
                <w:szCs w:val="24"/>
              </w:rPr>
              <w:t>PASI 90 респондери</w:t>
            </w:r>
          </w:p>
        </w:tc>
        <w:tc>
          <w:tcPr>
            <w:tcW w:w="2567" w:type="dxa"/>
            <w:tcBorders>
              <w:top w:val="single" w:sz="4" w:space="0" w:color="000000"/>
              <w:left w:val="single" w:sz="4" w:space="0" w:color="000000"/>
              <w:bottom w:val="single" w:sz="4" w:space="0" w:color="000000"/>
              <w:right w:val="single" w:sz="4" w:space="0" w:color="000000"/>
            </w:tcBorders>
            <w:vAlign w:val="center"/>
          </w:tcPr>
          <w:p w14:paraId="12476835" w14:textId="77777777" w:rsidR="008415CA" w:rsidRPr="00B144A6" w:rsidRDefault="008415CA" w:rsidP="008415CA">
            <w:pPr>
              <w:widowControl w:val="0"/>
              <w:jc w:val="center"/>
            </w:pPr>
            <w:r w:rsidRPr="00B144A6">
              <w:t>28 (63,6%)</w:t>
            </w:r>
          </w:p>
        </w:tc>
        <w:tc>
          <w:tcPr>
            <w:tcW w:w="3344" w:type="dxa"/>
            <w:tcBorders>
              <w:top w:val="single" w:sz="4" w:space="0" w:color="000000"/>
              <w:left w:val="single" w:sz="4" w:space="0" w:color="000000"/>
              <w:bottom w:val="single" w:sz="4" w:space="0" w:color="000000"/>
              <w:right w:val="single" w:sz="4" w:space="0" w:color="000000"/>
            </w:tcBorders>
            <w:vAlign w:val="center"/>
          </w:tcPr>
          <w:p w14:paraId="2D406371" w14:textId="69ABAC98" w:rsidR="008415CA" w:rsidRPr="00B144A6" w:rsidRDefault="008415CA" w:rsidP="008415CA">
            <w:pPr>
              <w:widowControl w:val="0"/>
              <w:jc w:val="center"/>
            </w:pPr>
            <w:r w:rsidRPr="00B144A6">
              <w:t>29 (70,7%)</w:t>
            </w:r>
          </w:p>
        </w:tc>
      </w:tr>
      <w:tr w:rsidR="008415CA" w:rsidRPr="00B144A6" w14:paraId="4F473D22" w14:textId="77777777" w:rsidTr="008415CA">
        <w:trPr>
          <w:cantSplit/>
          <w:jc w:val="center"/>
        </w:trPr>
        <w:tc>
          <w:tcPr>
            <w:tcW w:w="3059" w:type="dxa"/>
            <w:tcBorders>
              <w:top w:val="single" w:sz="4" w:space="0" w:color="000000"/>
              <w:left w:val="single" w:sz="4" w:space="0" w:color="000000"/>
              <w:bottom w:val="single" w:sz="4" w:space="0" w:color="000000"/>
              <w:right w:val="single" w:sz="4" w:space="0" w:color="000000"/>
            </w:tcBorders>
            <w:vAlign w:val="bottom"/>
          </w:tcPr>
          <w:p w14:paraId="4BCE9C99" w14:textId="77777777" w:rsidR="008415CA" w:rsidRPr="00B144A6" w:rsidRDefault="008415CA">
            <w:pPr>
              <w:widowControl w:val="0"/>
              <w:rPr>
                <w:szCs w:val="24"/>
                <w:highlight w:val="yellow"/>
              </w:rPr>
            </w:pPr>
            <w:r w:rsidRPr="00B144A6">
              <w:rPr>
                <w:szCs w:val="24"/>
              </w:rPr>
              <w:t>PASI 100 респондери</w:t>
            </w:r>
          </w:p>
        </w:tc>
        <w:tc>
          <w:tcPr>
            <w:tcW w:w="2567" w:type="dxa"/>
            <w:tcBorders>
              <w:top w:val="single" w:sz="4" w:space="0" w:color="000000"/>
              <w:left w:val="single" w:sz="4" w:space="0" w:color="000000"/>
              <w:bottom w:val="single" w:sz="4" w:space="0" w:color="000000"/>
              <w:right w:val="single" w:sz="4" w:space="0" w:color="000000"/>
            </w:tcBorders>
            <w:vAlign w:val="center"/>
          </w:tcPr>
          <w:p w14:paraId="505A797D" w14:textId="77777777" w:rsidR="008415CA" w:rsidRPr="00B144A6" w:rsidRDefault="008415CA" w:rsidP="008415CA">
            <w:pPr>
              <w:widowControl w:val="0"/>
              <w:jc w:val="center"/>
            </w:pPr>
            <w:r w:rsidRPr="00B144A6">
              <w:t>15 (34,1%)</w:t>
            </w:r>
          </w:p>
        </w:tc>
        <w:tc>
          <w:tcPr>
            <w:tcW w:w="3344" w:type="dxa"/>
            <w:tcBorders>
              <w:top w:val="single" w:sz="4" w:space="0" w:color="000000"/>
              <w:left w:val="single" w:sz="4" w:space="0" w:color="000000"/>
              <w:bottom w:val="single" w:sz="4" w:space="0" w:color="000000"/>
              <w:right w:val="single" w:sz="4" w:space="0" w:color="000000"/>
            </w:tcBorders>
            <w:vAlign w:val="center"/>
          </w:tcPr>
          <w:p w14:paraId="51EB69D0" w14:textId="6545A164" w:rsidR="008415CA" w:rsidRPr="00B144A6" w:rsidRDefault="008415CA" w:rsidP="008415CA">
            <w:pPr>
              <w:widowControl w:val="0"/>
              <w:jc w:val="center"/>
            </w:pPr>
            <w:r w:rsidRPr="00B144A6">
              <w:t>22 (53,7%)</w:t>
            </w:r>
          </w:p>
        </w:tc>
      </w:tr>
      <w:tr w:rsidR="008415CA" w:rsidRPr="00B144A6" w14:paraId="7B1CDA60" w14:textId="77777777" w:rsidTr="008415CA">
        <w:trPr>
          <w:cantSplit/>
          <w:jc w:val="center"/>
        </w:trPr>
        <w:tc>
          <w:tcPr>
            <w:tcW w:w="8970" w:type="dxa"/>
            <w:gridSpan w:val="3"/>
            <w:tcBorders>
              <w:top w:val="single" w:sz="4" w:space="0" w:color="000000"/>
              <w:left w:val="single" w:sz="4" w:space="0" w:color="000000"/>
              <w:bottom w:val="single" w:sz="4" w:space="0" w:color="000000"/>
              <w:right w:val="single" w:sz="4" w:space="0" w:color="000000"/>
            </w:tcBorders>
          </w:tcPr>
          <w:p w14:paraId="759F4B68" w14:textId="1E4A7AAB" w:rsidR="008415CA" w:rsidRPr="00B144A6" w:rsidRDefault="008415CA" w:rsidP="008415CA">
            <w:pPr>
              <w:keepNext/>
              <w:widowControl w:val="0"/>
            </w:pPr>
            <w:r w:rsidRPr="00B144A6">
              <w:rPr>
                <w:b/>
                <w:szCs w:val="24"/>
              </w:rPr>
              <w:t>CDLQI</w:t>
            </w:r>
            <w:r w:rsidRPr="00B144A6">
              <w:rPr>
                <w:szCs w:val="22"/>
                <w:vertAlign w:val="superscript"/>
              </w:rPr>
              <w:t>a</w:t>
            </w:r>
          </w:p>
        </w:tc>
      </w:tr>
      <w:tr w:rsidR="008415CA" w:rsidRPr="00B144A6" w14:paraId="296E2B37" w14:textId="77777777" w:rsidTr="008415CA">
        <w:trPr>
          <w:cantSplit/>
          <w:jc w:val="center"/>
        </w:trPr>
        <w:tc>
          <w:tcPr>
            <w:tcW w:w="3059" w:type="dxa"/>
            <w:tcBorders>
              <w:top w:val="single" w:sz="4" w:space="0" w:color="000000"/>
              <w:left w:val="single" w:sz="4" w:space="0" w:color="000000"/>
              <w:bottom w:val="single" w:sz="4" w:space="0" w:color="000000"/>
              <w:right w:val="single" w:sz="4" w:space="0" w:color="000000"/>
            </w:tcBorders>
            <w:vAlign w:val="bottom"/>
          </w:tcPr>
          <w:p w14:paraId="1CF28FFC" w14:textId="77777777" w:rsidR="008415CA" w:rsidRPr="00B144A6" w:rsidRDefault="008415CA">
            <w:pPr>
              <w:widowControl w:val="0"/>
            </w:pPr>
            <w:r w:rsidRPr="00B144A6">
              <w:rPr>
                <w:szCs w:val="24"/>
              </w:rPr>
              <w:t>Пациенти с CDLQI &gt; 1 на изходно ниво</w:t>
            </w:r>
          </w:p>
        </w:tc>
        <w:tc>
          <w:tcPr>
            <w:tcW w:w="2567" w:type="dxa"/>
            <w:tcBorders>
              <w:top w:val="single" w:sz="4" w:space="0" w:color="000000"/>
              <w:left w:val="single" w:sz="4" w:space="0" w:color="000000"/>
              <w:bottom w:val="single" w:sz="4" w:space="0" w:color="000000"/>
              <w:right w:val="single" w:sz="4" w:space="0" w:color="000000"/>
            </w:tcBorders>
            <w:vAlign w:val="center"/>
          </w:tcPr>
          <w:p w14:paraId="208A7ACF" w14:textId="77777777" w:rsidR="008415CA" w:rsidRPr="00B144A6" w:rsidRDefault="008415CA" w:rsidP="008415CA">
            <w:pPr>
              <w:widowControl w:val="0"/>
              <w:jc w:val="center"/>
              <w:rPr>
                <w:szCs w:val="22"/>
              </w:rPr>
            </w:pPr>
            <w:r w:rsidRPr="00B144A6">
              <w:rPr>
                <w:szCs w:val="22"/>
              </w:rPr>
              <w:t>(N=39)</w:t>
            </w:r>
          </w:p>
        </w:tc>
        <w:tc>
          <w:tcPr>
            <w:tcW w:w="3344" w:type="dxa"/>
            <w:tcBorders>
              <w:top w:val="single" w:sz="4" w:space="0" w:color="000000"/>
              <w:left w:val="single" w:sz="4" w:space="0" w:color="000000"/>
              <w:bottom w:val="single" w:sz="4" w:space="0" w:color="000000"/>
              <w:right w:val="single" w:sz="4" w:space="0" w:color="000000"/>
            </w:tcBorders>
            <w:vAlign w:val="center"/>
          </w:tcPr>
          <w:p w14:paraId="48DEE118" w14:textId="3C6209C0" w:rsidR="008415CA" w:rsidRPr="00B144A6" w:rsidRDefault="008415CA" w:rsidP="008415CA">
            <w:pPr>
              <w:widowControl w:val="0"/>
              <w:jc w:val="center"/>
            </w:pPr>
            <w:r w:rsidRPr="00B144A6">
              <w:rPr>
                <w:szCs w:val="22"/>
              </w:rPr>
              <w:t>(N=36)</w:t>
            </w:r>
          </w:p>
        </w:tc>
      </w:tr>
      <w:tr w:rsidR="008415CA" w:rsidRPr="00B144A6" w14:paraId="61C416A5" w14:textId="77777777" w:rsidTr="008415CA">
        <w:trPr>
          <w:cantSplit/>
          <w:jc w:val="center"/>
        </w:trPr>
        <w:tc>
          <w:tcPr>
            <w:tcW w:w="3059" w:type="dxa"/>
            <w:tcBorders>
              <w:top w:val="single" w:sz="4" w:space="0" w:color="000000"/>
              <w:left w:val="single" w:sz="4" w:space="0" w:color="000000"/>
              <w:bottom w:val="single" w:sz="4" w:space="0" w:color="000000"/>
              <w:right w:val="single" w:sz="4" w:space="0" w:color="000000"/>
            </w:tcBorders>
            <w:vAlign w:val="bottom"/>
          </w:tcPr>
          <w:p w14:paraId="027C9A20" w14:textId="77777777" w:rsidR="008415CA" w:rsidRPr="00B144A6" w:rsidRDefault="008415CA">
            <w:pPr>
              <w:widowControl w:val="0"/>
              <w:rPr>
                <w:szCs w:val="24"/>
              </w:rPr>
            </w:pPr>
            <w:r w:rsidRPr="00B144A6">
              <w:rPr>
                <w:szCs w:val="24"/>
              </w:rPr>
              <w:t>CDLQI 0 или 1</w:t>
            </w:r>
          </w:p>
        </w:tc>
        <w:tc>
          <w:tcPr>
            <w:tcW w:w="2567" w:type="dxa"/>
            <w:tcBorders>
              <w:top w:val="single" w:sz="4" w:space="0" w:color="000000"/>
              <w:left w:val="single" w:sz="4" w:space="0" w:color="000000"/>
              <w:bottom w:val="single" w:sz="4" w:space="0" w:color="000000"/>
              <w:right w:val="single" w:sz="4" w:space="0" w:color="000000"/>
            </w:tcBorders>
            <w:vAlign w:val="center"/>
          </w:tcPr>
          <w:p w14:paraId="0131797F" w14:textId="77777777" w:rsidR="008415CA" w:rsidRPr="00B144A6" w:rsidRDefault="008415CA" w:rsidP="008415CA">
            <w:pPr>
              <w:widowControl w:val="0"/>
              <w:jc w:val="center"/>
              <w:rPr>
                <w:szCs w:val="22"/>
              </w:rPr>
            </w:pPr>
            <w:r w:rsidRPr="00B144A6">
              <w:t>24 (61,5%)</w:t>
            </w:r>
          </w:p>
        </w:tc>
        <w:tc>
          <w:tcPr>
            <w:tcW w:w="3344" w:type="dxa"/>
            <w:tcBorders>
              <w:top w:val="single" w:sz="4" w:space="0" w:color="000000"/>
              <w:left w:val="single" w:sz="4" w:space="0" w:color="000000"/>
              <w:bottom w:val="single" w:sz="4" w:space="0" w:color="000000"/>
              <w:right w:val="single" w:sz="4" w:space="0" w:color="000000"/>
            </w:tcBorders>
            <w:vAlign w:val="center"/>
          </w:tcPr>
          <w:p w14:paraId="695AF709" w14:textId="6255AE0A" w:rsidR="008415CA" w:rsidRPr="00B144A6" w:rsidRDefault="008415CA" w:rsidP="008415CA">
            <w:pPr>
              <w:widowControl w:val="0"/>
              <w:jc w:val="center"/>
            </w:pPr>
            <w:r w:rsidRPr="00B144A6">
              <w:t>21 (58,3%)</w:t>
            </w:r>
          </w:p>
        </w:tc>
      </w:tr>
      <w:tr w:rsidR="00DA0EDF" w:rsidRPr="00B144A6" w14:paraId="7D26F3B4" w14:textId="77777777" w:rsidTr="008415CA">
        <w:trPr>
          <w:cantSplit/>
          <w:jc w:val="center"/>
        </w:trPr>
        <w:tc>
          <w:tcPr>
            <w:tcW w:w="8970" w:type="dxa"/>
            <w:gridSpan w:val="3"/>
            <w:tcBorders>
              <w:top w:val="single" w:sz="4" w:space="0" w:color="000000"/>
            </w:tcBorders>
          </w:tcPr>
          <w:p w14:paraId="3AA593E1" w14:textId="77777777" w:rsidR="00DA0EDF" w:rsidRPr="00B144A6" w:rsidRDefault="00786890">
            <w:pPr>
              <w:widowControl w:val="0"/>
              <w:tabs>
                <w:tab w:val="left" w:pos="284"/>
              </w:tabs>
              <w:ind w:left="284" w:hanging="284"/>
              <w:rPr>
                <w:sz w:val="18"/>
                <w:szCs w:val="18"/>
              </w:rPr>
            </w:pPr>
            <w:r w:rsidRPr="00B144A6">
              <w:rPr>
                <w:szCs w:val="22"/>
                <w:vertAlign w:val="superscript"/>
              </w:rPr>
              <w:t>a</w:t>
            </w:r>
            <w:r w:rsidRPr="00B144A6">
              <w:rPr>
                <w:sz w:val="18"/>
                <w:szCs w:val="18"/>
              </w:rPr>
              <w:tab/>
              <w:t>CDLQI: CDLQI е дерматологичен инструмент за оценка на ефекта на кожния проблем върху свързаното със здравето качество на живот при педиатричната популация. CDLQI 0 или 1 показва, че няма ефект върху качеството на живот на детето.</w:t>
            </w:r>
          </w:p>
        </w:tc>
      </w:tr>
    </w:tbl>
    <w:p w14:paraId="5A603FD8" w14:textId="77777777" w:rsidR="00DA0EDF" w:rsidRPr="00B144A6" w:rsidRDefault="00DA0EDF"/>
    <w:p w14:paraId="397E1A42" w14:textId="77777777" w:rsidR="00DA0EDF" w:rsidRPr="00B144A6" w:rsidRDefault="00786890">
      <w:pPr>
        <w:keepNext/>
        <w:rPr>
          <w:szCs w:val="22"/>
          <w:u w:val="single"/>
        </w:rPr>
      </w:pPr>
      <w:r w:rsidRPr="00B144A6">
        <w:rPr>
          <w:szCs w:val="22"/>
          <w:u w:val="single"/>
        </w:rPr>
        <w:t>Болест на Crohn</w:t>
      </w:r>
    </w:p>
    <w:p w14:paraId="35C2392F" w14:textId="77777777" w:rsidR="00DA0EDF" w:rsidRPr="00B144A6" w:rsidRDefault="00786890">
      <w:r w:rsidRPr="00B144A6">
        <w:t xml:space="preserve">Безопасността и ефикасността на устекинумаб са оценени в три рандомизирани, двойно-слепи, плацебо-контролирани, многоцентрови проучвания при възрастни пациенти с умерена до тежка активна болест на Crohn, с Индекс на активността на болестта на Crohn (Crohn’s </w:t>
      </w:r>
      <w:r w:rsidRPr="00B144A6">
        <w:rPr>
          <w:u w:val="single"/>
        </w:rPr>
        <w:t>Disease</w:t>
      </w:r>
      <w:r w:rsidRPr="00B144A6">
        <w:rPr>
          <w:szCs w:val="22"/>
          <w:u w:val="single"/>
        </w:rPr>
        <w:t xml:space="preserve"> </w:t>
      </w:r>
      <w:r w:rsidRPr="00B144A6">
        <w:t>Activity Index, CDAI) ≥</w:t>
      </w:r>
      <w:r w:rsidRPr="00B144A6">
        <w:rPr>
          <w:szCs w:val="22"/>
        </w:rPr>
        <w:t> </w:t>
      </w:r>
      <w:r w:rsidRPr="00B144A6">
        <w:t>220 и ≤</w:t>
      </w:r>
      <w:r w:rsidRPr="00B144A6">
        <w:rPr>
          <w:szCs w:val="22"/>
        </w:rPr>
        <w:t> </w:t>
      </w:r>
      <w:r w:rsidRPr="00B144A6">
        <w:t>450). Програмата за клинично разработване се състои от две 8-седмични проучвания с интравенозна индукция (UNITI-1 и UNITI-2), последвани от 44</w:t>
      </w:r>
      <w:r w:rsidRPr="00B144A6">
        <w:rPr>
          <w:szCs w:val="22"/>
        </w:rPr>
        <w:t>-</w:t>
      </w:r>
      <w:r w:rsidRPr="00B144A6">
        <w:t>седмично рандомизирано проучване с подкожно приложение на поддържаща доза (IM-UNITI), представляващи 52</w:t>
      </w:r>
      <w:r w:rsidRPr="00B144A6">
        <w:rPr>
          <w:szCs w:val="22"/>
        </w:rPr>
        <w:t>-</w:t>
      </w:r>
      <w:r w:rsidRPr="00B144A6">
        <w:t>седмична терапия.</w:t>
      </w:r>
    </w:p>
    <w:p w14:paraId="7718866E" w14:textId="77777777" w:rsidR="00DA0EDF" w:rsidRPr="00B144A6" w:rsidRDefault="00DA0EDF">
      <w:pPr>
        <w:rPr>
          <w:iCs/>
        </w:rPr>
      </w:pPr>
    </w:p>
    <w:p w14:paraId="02EA194F" w14:textId="4D845E1E" w:rsidR="00DA0EDF" w:rsidRPr="00B144A6" w:rsidRDefault="00786890">
      <w:pPr>
        <w:rPr>
          <w:szCs w:val="24"/>
        </w:rPr>
      </w:pPr>
      <w:r w:rsidRPr="00B144A6">
        <w:t>Проучванията с индукция включват 1409 (UNITI-1, n</w:t>
      </w:r>
      <w:r w:rsidRPr="00B144A6">
        <w:rPr>
          <w:szCs w:val="22"/>
        </w:rPr>
        <w:t> </w:t>
      </w:r>
      <w:r w:rsidRPr="00B144A6">
        <w:t>=</w:t>
      </w:r>
      <w:r w:rsidRPr="00B144A6">
        <w:rPr>
          <w:szCs w:val="22"/>
        </w:rPr>
        <w:t> </w:t>
      </w:r>
      <w:r w:rsidRPr="00B144A6">
        <w:t>769; UNITI-2 n</w:t>
      </w:r>
      <w:r w:rsidRPr="00B144A6">
        <w:rPr>
          <w:szCs w:val="22"/>
        </w:rPr>
        <w:t> </w:t>
      </w:r>
      <w:r w:rsidRPr="00B144A6">
        <w:t>=</w:t>
      </w:r>
      <w:r w:rsidRPr="00B144A6">
        <w:rPr>
          <w:szCs w:val="22"/>
        </w:rPr>
        <w:t> </w:t>
      </w:r>
      <w:r w:rsidRPr="00B144A6">
        <w:t>640) пациенти. Първичната крайна точка за двете индукционни проучвания е процентът на участниците с клиничен отговор (определен като намаление на CDAI скора с ≥</w:t>
      </w:r>
      <w:r w:rsidRPr="00B144A6">
        <w:rPr>
          <w:szCs w:val="22"/>
        </w:rPr>
        <w:t> </w:t>
      </w:r>
      <w:r w:rsidRPr="00B144A6">
        <w:t>100</w:t>
      </w:r>
      <w:r w:rsidRPr="00B144A6">
        <w:rPr>
          <w:szCs w:val="22"/>
        </w:rPr>
        <w:t> </w:t>
      </w:r>
      <w:r w:rsidRPr="00B144A6">
        <w:t>точки) на седмица</w:t>
      </w:r>
      <w:r w:rsidRPr="00B144A6">
        <w:rPr>
          <w:szCs w:val="22"/>
        </w:rPr>
        <w:t> </w:t>
      </w:r>
      <w:r w:rsidRPr="00B144A6">
        <w:t>6</w:t>
      </w:r>
      <w:r w:rsidRPr="00B144A6">
        <w:rPr>
          <w:szCs w:val="24"/>
        </w:rPr>
        <w:t xml:space="preserve">. </w:t>
      </w:r>
      <w:r w:rsidRPr="00B144A6">
        <w:t>Данните за ефикасност се събират и анализират до седмица</w:t>
      </w:r>
      <w:r w:rsidRPr="00B144A6">
        <w:rPr>
          <w:szCs w:val="22"/>
        </w:rPr>
        <w:t> </w:t>
      </w:r>
      <w:r w:rsidRPr="00B144A6">
        <w:t xml:space="preserve">8 за двете проучвания. </w:t>
      </w:r>
      <w:r w:rsidRPr="00B144A6">
        <w:rPr>
          <w:szCs w:val="22"/>
        </w:rPr>
        <w:t xml:space="preserve">Едновременното приложение на перорални кортикостероиди, имуномодулатори, аминосалицилати и антибиотици е разрешено и 75% от пациентите продължават да получават най-малко едно от тези лекарства. В двете проучвания пациентите </w:t>
      </w:r>
      <w:r w:rsidRPr="00B144A6">
        <w:rPr>
          <w:szCs w:val="24"/>
        </w:rPr>
        <w:t>са рандомизирани да получат еднократно интравенозно препоръчителната доза от приблизително 6</w:t>
      </w:r>
      <w:r w:rsidRPr="00B144A6">
        <w:rPr>
          <w:szCs w:val="22"/>
        </w:rPr>
        <w:t> </w:t>
      </w:r>
      <w:r w:rsidRPr="00B144A6">
        <w:rPr>
          <w:szCs w:val="24"/>
        </w:rPr>
        <w:t xml:space="preserve">mg/kg в </w:t>
      </w:r>
      <w:r w:rsidRPr="00B144A6">
        <w:rPr>
          <w:szCs w:val="24"/>
        </w:rPr>
        <w:lastRenderedPageBreak/>
        <w:t>зависимост от телесното тегло (</w:t>
      </w:r>
      <w:r w:rsidR="003E4501" w:rsidRPr="00B144A6">
        <w:rPr>
          <w:szCs w:val="24"/>
        </w:rPr>
        <w:t xml:space="preserve">вижте точка 4.2 от КХП на Pyzchiva 130 mg концентрат за </w:t>
      </w:r>
      <w:r w:rsidR="00C62F99" w:rsidRPr="00B144A6">
        <w:rPr>
          <w:szCs w:val="24"/>
        </w:rPr>
        <w:t xml:space="preserve">приготвяне на </w:t>
      </w:r>
      <w:r w:rsidR="003E4501" w:rsidRPr="00B144A6">
        <w:rPr>
          <w:szCs w:val="24"/>
        </w:rPr>
        <w:t>инфузионен разтвор</w:t>
      </w:r>
      <w:r w:rsidRPr="00B144A6">
        <w:rPr>
          <w:szCs w:val="24"/>
        </w:rPr>
        <w:t>), фиксирана доза 130</w:t>
      </w:r>
      <w:r w:rsidRPr="00B144A6">
        <w:rPr>
          <w:szCs w:val="22"/>
        </w:rPr>
        <w:t> </w:t>
      </w:r>
      <w:r w:rsidRPr="00B144A6">
        <w:rPr>
          <w:szCs w:val="24"/>
        </w:rPr>
        <w:t xml:space="preserve">mg устекинумаб или плацебо на </w:t>
      </w:r>
      <w:r w:rsidRPr="00B144A6">
        <w:t>седмица</w:t>
      </w:r>
      <w:r w:rsidRPr="00B144A6">
        <w:rPr>
          <w:szCs w:val="22"/>
        </w:rPr>
        <w:t> </w:t>
      </w:r>
      <w:r w:rsidRPr="00B144A6">
        <w:rPr>
          <w:szCs w:val="24"/>
        </w:rPr>
        <w:t>0.</w:t>
      </w:r>
    </w:p>
    <w:p w14:paraId="69D99C2D" w14:textId="77777777" w:rsidR="00DA0EDF" w:rsidRPr="00B144A6" w:rsidRDefault="00DA0EDF"/>
    <w:p w14:paraId="5C495832" w14:textId="077AC578" w:rsidR="00DA0EDF" w:rsidRPr="00B144A6" w:rsidRDefault="00786890">
      <w:r w:rsidRPr="00B144A6">
        <w:t>Пациентите в UNITI-1 са лекувани неуспешно или имат непоносимост към предшестваща анти-TNFα терапия. Приблизително 48% от пациентите са лекувани неуспешно с 1 предшестваща анти-TNF</w:t>
      </w:r>
      <w:r w:rsidR="009217C0" w:rsidRPr="00B144A6">
        <w:rPr>
          <w:rFonts w:eastAsia="Symbol"/>
        </w:rPr>
        <w:t>α</w:t>
      </w:r>
      <w:r w:rsidRPr="00B144A6">
        <w:t xml:space="preserve"> терапия, а 52% са лекувани неуспешно с 2 или 3 предшестващи анти-TNFα терапии. В това проучване 29,1% от пациентите имат недостатъчен начален отговор (първични нереспондери), 69,4% са се повлияли, но са престанали да се повлияват (вторични нереспондери), а 36,4% имат непоносимост към анти-TNFα терапии.</w:t>
      </w:r>
    </w:p>
    <w:p w14:paraId="04C94B96" w14:textId="77777777" w:rsidR="00DA0EDF" w:rsidRPr="00B144A6" w:rsidRDefault="00DA0EDF">
      <w:pPr>
        <w:rPr>
          <w:szCs w:val="24"/>
        </w:rPr>
      </w:pPr>
    </w:p>
    <w:p w14:paraId="39656FAB" w14:textId="77777777" w:rsidR="00DA0EDF" w:rsidRPr="00B144A6" w:rsidRDefault="00786890">
      <w:r w:rsidRPr="00B144A6">
        <w:t>Пациентите в UNITI-2 са лекувани неуспешно най-малко с една конвенционална терапия, включително кортикостероиди или имуномодулатори, като или не са лекувани досега с анти-TNF-α терапия (68,6%), или са получавали преди това анти-TNFα терапия, но тя е била неуспешна (31,4%).</w:t>
      </w:r>
    </w:p>
    <w:p w14:paraId="0379B31D" w14:textId="77777777" w:rsidR="00DA0EDF" w:rsidRPr="00B144A6" w:rsidRDefault="00DA0EDF"/>
    <w:p w14:paraId="6ED917A7" w14:textId="6A1B7C90" w:rsidR="00DA0EDF" w:rsidRPr="00B144A6" w:rsidRDefault="00786890">
      <w:pPr>
        <w:rPr>
          <w:szCs w:val="24"/>
        </w:rPr>
      </w:pPr>
      <w:r w:rsidRPr="00B144A6">
        <w:t>В двете UNITI-1 и UNITI-2 значимо по-голям процент от пациентите в групата, лекувана с устекинумаб, са с клиничен отговор и ремисия</w:t>
      </w:r>
      <w:r w:rsidRPr="00B144A6">
        <w:rPr>
          <w:szCs w:val="24"/>
        </w:rPr>
        <w:t xml:space="preserve"> в сравнение с плацебо (Таблица</w:t>
      </w:r>
      <w:r w:rsidRPr="00B144A6">
        <w:rPr>
          <w:szCs w:val="22"/>
        </w:rPr>
        <w:t> </w:t>
      </w:r>
      <w:r w:rsidR="00B4071F" w:rsidRPr="00B144A6">
        <w:rPr>
          <w:szCs w:val="22"/>
        </w:rPr>
        <w:t>8</w:t>
      </w:r>
      <w:r w:rsidRPr="00B144A6">
        <w:rPr>
          <w:szCs w:val="24"/>
        </w:rPr>
        <w:t>).</w:t>
      </w:r>
      <w:r w:rsidRPr="00B144A6">
        <w:t xml:space="preserve"> Клиничният отговор</w:t>
      </w:r>
      <w:r w:rsidRPr="00B144A6">
        <w:rPr>
          <w:szCs w:val="24"/>
        </w:rPr>
        <w:t xml:space="preserve"> и ремисията са значими още на </w:t>
      </w:r>
      <w:r w:rsidRPr="00B144A6">
        <w:t>седмица</w:t>
      </w:r>
      <w:r w:rsidRPr="00B144A6">
        <w:rPr>
          <w:szCs w:val="22"/>
        </w:rPr>
        <w:t> </w:t>
      </w:r>
      <w:r w:rsidRPr="00B144A6">
        <w:rPr>
          <w:szCs w:val="24"/>
        </w:rPr>
        <w:t xml:space="preserve">3 при пациентите, лекувани с устекинумаб, и те продължват да се подобряват до </w:t>
      </w:r>
      <w:r w:rsidRPr="00B144A6">
        <w:t>седмица</w:t>
      </w:r>
      <w:r w:rsidRPr="00B144A6">
        <w:rPr>
          <w:szCs w:val="22"/>
        </w:rPr>
        <w:t> </w:t>
      </w:r>
      <w:r w:rsidRPr="00B144A6">
        <w:rPr>
          <w:szCs w:val="24"/>
        </w:rPr>
        <w:t>8. В тези проучвания с индукция ефикасността е по-висока и се поддържа по-добре в групата с доза в зависимост от телесното тегло, в сравнение с групата с доза 130</w:t>
      </w:r>
      <w:r w:rsidRPr="00B144A6">
        <w:rPr>
          <w:szCs w:val="22"/>
        </w:rPr>
        <w:t> </w:t>
      </w:r>
      <w:r w:rsidRPr="00B144A6">
        <w:rPr>
          <w:szCs w:val="24"/>
        </w:rPr>
        <w:t xml:space="preserve">mg и поради това при </w:t>
      </w:r>
      <w:r w:rsidRPr="00B144A6">
        <w:t>интравенозна</w:t>
      </w:r>
      <w:r w:rsidRPr="00B144A6">
        <w:rPr>
          <w:szCs w:val="24"/>
        </w:rPr>
        <w:t xml:space="preserve"> индукция се препоръчва дозирането в зависимост от телесното тегло.</w:t>
      </w:r>
    </w:p>
    <w:p w14:paraId="196D63BF" w14:textId="77777777" w:rsidR="00DA0EDF" w:rsidRPr="00B144A6" w:rsidRDefault="00DA0EDF">
      <w:pPr>
        <w:rPr>
          <w:szCs w:val="24"/>
        </w:rPr>
      </w:pPr>
    </w:p>
    <w:p w14:paraId="14985674" w14:textId="3B868E15" w:rsidR="00DA0EDF" w:rsidRPr="00B144A6" w:rsidRDefault="00786890">
      <w:pPr>
        <w:keepNext/>
        <w:ind w:left="1134" w:hanging="1134"/>
        <w:rPr>
          <w:b/>
          <w:bCs/>
        </w:rPr>
      </w:pPr>
      <w:r w:rsidRPr="00B144A6">
        <w:rPr>
          <w:b/>
          <w:bCs/>
          <w:szCs w:val="22"/>
        </w:rPr>
        <w:t>Таблица </w:t>
      </w:r>
      <w:r w:rsidR="00B4071F" w:rsidRPr="00B144A6">
        <w:rPr>
          <w:b/>
          <w:bCs/>
          <w:szCs w:val="22"/>
        </w:rPr>
        <w:t>8</w:t>
      </w:r>
      <w:r w:rsidRPr="00B144A6">
        <w:rPr>
          <w:b/>
          <w:bCs/>
          <w:szCs w:val="22"/>
        </w:rPr>
        <w:t>:</w:t>
      </w:r>
      <w:r w:rsidRPr="00B144A6">
        <w:rPr>
          <w:b/>
          <w:bCs/>
          <w:szCs w:val="22"/>
        </w:rPr>
        <w:tab/>
        <w:t>Индукция на клиничен отговор и ремисия в UNITI-1 и UNITI 2</w:t>
      </w:r>
    </w:p>
    <w:tbl>
      <w:tblPr>
        <w:tblW w:w="9072" w:type="dxa"/>
        <w:jc w:val="center"/>
        <w:tblLayout w:type="fixed"/>
        <w:tblLook w:val="0000" w:firstRow="0" w:lastRow="0" w:firstColumn="0" w:lastColumn="0" w:noHBand="0" w:noVBand="0"/>
      </w:tblPr>
      <w:tblGrid>
        <w:gridCol w:w="3505"/>
        <w:gridCol w:w="1391"/>
        <w:gridCol w:w="1392"/>
        <w:gridCol w:w="1392"/>
        <w:gridCol w:w="1392"/>
      </w:tblGrid>
      <w:tr w:rsidR="00DA0EDF" w:rsidRPr="00B144A6" w14:paraId="720DDD1D" w14:textId="77777777" w:rsidTr="00FE6E97">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33395F3B" w14:textId="77777777" w:rsidR="00DA0EDF" w:rsidRPr="00B144A6" w:rsidRDefault="00DA0EDF" w:rsidP="008415CA">
            <w:pPr>
              <w:keepNext/>
              <w:widowControl w:val="0"/>
              <w:tabs>
                <w:tab w:val="clear" w:pos="567"/>
              </w:tabs>
              <w:rPr>
                <w:szCs w:val="22"/>
              </w:rPr>
            </w:pPr>
          </w:p>
        </w:tc>
        <w:tc>
          <w:tcPr>
            <w:tcW w:w="2783" w:type="dxa"/>
            <w:gridSpan w:val="2"/>
            <w:tcBorders>
              <w:top w:val="single" w:sz="4" w:space="0" w:color="000000"/>
              <w:left w:val="single" w:sz="4" w:space="0" w:color="000000"/>
              <w:bottom w:val="single" w:sz="4" w:space="0" w:color="000000"/>
              <w:right w:val="single" w:sz="4" w:space="0" w:color="000000"/>
            </w:tcBorders>
            <w:shd w:val="clear" w:color="auto" w:fill="auto"/>
          </w:tcPr>
          <w:p w14:paraId="3B073207" w14:textId="77777777" w:rsidR="00DA0EDF" w:rsidRPr="00B144A6" w:rsidRDefault="00786890" w:rsidP="008415CA">
            <w:pPr>
              <w:keepNext/>
              <w:widowControl w:val="0"/>
              <w:tabs>
                <w:tab w:val="clear" w:pos="567"/>
              </w:tabs>
              <w:jc w:val="center"/>
              <w:rPr>
                <w:b/>
              </w:rPr>
            </w:pPr>
            <w:r w:rsidRPr="00B144A6">
              <w:rPr>
                <w:b/>
              </w:rPr>
              <w:t>UNITI-1</w:t>
            </w:r>
            <w:r w:rsidRPr="00B144A6">
              <w:rPr>
                <w:i/>
              </w:rPr>
              <w:t>*</w:t>
            </w:r>
          </w:p>
        </w:tc>
        <w:tc>
          <w:tcPr>
            <w:tcW w:w="2784" w:type="dxa"/>
            <w:gridSpan w:val="2"/>
            <w:tcBorders>
              <w:top w:val="single" w:sz="4" w:space="0" w:color="000000"/>
              <w:left w:val="single" w:sz="4" w:space="0" w:color="000000"/>
              <w:bottom w:val="single" w:sz="4" w:space="0" w:color="000000"/>
              <w:right w:val="single" w:sz="4" w:space="0" w:color="000000"/>
            </w:tcBorders>
            <w:shd w:val="clear" w:color="auto" w:fill="auto"/>
          </w:tcPr>
          <w:p w14:paraId="1E16F6FC" w14:textId="77777777" w:rsidR="00DA0EDF" w:rsidRPr="00B144A6" w:rsidRDefault="00786890" w:rsidP="008415CA">
            <w:pPr>
              <w:keepNext/>
              <w:widowControl w:val="0"/>
              <w:tabs>
                <w:tab w:val="clear" w:pos="567"/>
              </w:tabs>
              <w:jc w:val="center"/>
              <w:rPr>
                <w:b/>
              </w:rPr>
            </w:pPr>
            <w:r w:rsidRPr="00B144A6">
              <w:rPr>
                <w:b/>
              </w:rPr>
              <w:t>UNITI-2</w:t>
            </w:r>
            <w:r w:rsidRPr="00B144A6">
              <w:rPr>
                <w:i/>
              </w:rPr>
              <w:t>**</w:t>
            </w:r>
          </w:p>
        </w:tc>
      </w:tr>
      <w:tr w:rsidR="00DA0EDF" w:rsidRPr="00B144A6" w14:paraId="370A6EA7" w14:textId="77777777" w:rsidTr="00FE6E97">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18E88AE3" w14:textId="77777777" w:rsidR="00DA0EDF" w:rsidRPr="00B144A6" w:rsidRDefault="00DA0EDF" w:rsidP="008415CA">
            <w:pPr>
              <w:keepNext/>
              <w:widowControl w:val="0"/>
              <w:tabs>
                <w:tab w:val="clear" w:pos="567"/>
              </w:tabs>
              <w:rPr>
                <w:szCs w:val="22"/>
              </w:rPr>
            </w:pPr>
          </w:p>
        </w:tc>
        <w:tc>
          <w:tcPr>
            <w:tcW w:w="139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tcPr>
          <w:p w14:paraId="2C24E8EE" w14:textId="77777777" w:rsidR="00DA0EDF" w:rsidRPr="00B144A6" w:rsidRDefault="00786890" w:rsidP="008415CA">
            <w:pPr>
              <w:keepNext/>
              <w:widowControl w:val="0"/>
              <w:tabs>
                <w:tab w:val="clear" w:pos="567"/>
              </w:tabs>
              <w:jc w:val="center"/>
              <w:rPr>
                <w:b/>
              </w:rPr>
            </w:pPr>
            <w:r w:rsidRPr="00B144A6">
              <w:rPr>
                <w:b/>
              </w:rPr>
              <w:t>Плацебо</w:t>
            </w:r>
          </w:p>
          <w:p w14:paraId="1F08AA5C" w14:textId="77777777" w:rsidR="00DA0EDF" w:rsidRPr="00B144A6" w:rsidRDefault="00786890" w:rsidP="008415CA">
            <w:pPr>
              <w:keepNext/>
              <w:widowControl w:val="0"/>
              <w:tabs>
                <w:tab w:val="clear" w:pos="567"/>
              </w:tabs>
              <w:jc w:val="center"/>
            </w:pPr>
            <w:r w:rsidRPr="00B144A6">
              <w:rPr>
                <w:b/>
              </w:rPr>
              <w:t>N</w:t>
            </w:r>
            <w:r w:rsidRPr="00B144A6">
              <w:rPr>
                <w:szCs w:val="22"/>
              </w:rPr>
              <w:t> </w:t>
            </w:r>
            <w:r w:rsidRPr="00B144A6">
              <w:rPr>
                <w:b/>
              </w:rPr>
              <w:t>=</w:t>
            </w:r>
            <w:r w:rsidRPr="00B144A6">
              <w:rPr>
                <w:szCs w:val="22"/>
              </w:rPr>
              <w:t> </w:t>
            </w:r>
            <w:r w:rsidRPr="00B144A6">
              <w:rPr>
                <w:b/>
              </w:rPr>
              <w:t>247</w:t>
            </w:r>
          </w:p>
        </w:tc>
        <w:tc>
          <w:tcPr>
            <w:tcW w:w="1392"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tcPr>
          <w:p w14:paraId="2A7C523B" w14:textId="77777777" w:rsidR="00DA0EDF" w:rsidRPr="00B144A6" w:rsidRDefault="00786890" w:rsidP="008415CA">
            <w:pPr>
              <w:keepNext/>
              <w:widowControl w:val="0"/>
              <w:tabs>
                <w:tab w:val="clear" w:pos="567"/>
              </w:tabs>
              <w:jc w:val="center"/>
              <w:rPr>
                <w:b/>
                <w:bCs/>
                <w:szCs w:val="22"/>
              </w:rPr>
            </w:pPr>
            <w:r w:rsidRPr="00B144A6">
              <w:rPr>
                <w:b/>
              </w:rPr>
              <w:t xml:space="preserve">Препоръчителна доза </w:t>
            </w:r>
            <w:r w:rsidRPr="00B144A6">
              <w:rPr>
                <w:b/>
                <w:bCs/>
                <w:szCs w:val="22"/>
              </w:rPr>
              <w:t>устекинумаб</w:t>
            </w:r>
          </w:p>
          <w:p w14:paraId="7E6B6DDB" w14:textId="77777777" w:rsidR="00DA0EDF" w:rsidRPr="00B144A6" w:rsidRDefault="00786890" w:rsidP="008415CA">
            <w:pPr>
              <w:keepNext/>
              <w:widowControl w:val="0"/>
              <w:tabs>
                <w:tab w:val="clear" w:pos="567"/>
              </w:tabs>
              <w:jc w:val="center"/>
              <w:rPr>
                <w:b/>
              </w:rPr>
            </w:pPr>
            <w:r w:rsidRPr="00B144A6">
              <w:rPr>
                <w:b/>
              </w:rPr>
              <w:t>N</w:t>
            </w:r>
            <w:r w:rsidRPr="00B144A6">
              <w:rPr>
                <w:szCs w:val="22"/>
              </w:rPr>
              <w:t> </w:t>
            </w:r>
            <w:r w:rsidRPr="00B144A6">
              <w:rPr>
                <w:b/>
              </w:rPr>
              <w:t>=</w:t>
            </w:r>
            <w:r w:rsidRPr="00B144A6">
              <w:rPr>
                <w:szCs w:val="22"/>
              </w:rPr>
              <w:t> </w:t>
            </w:r>
            <w:r w:rsidRPr="00B144A6">
              <w:rPr>
                <w:b/>
              </w:rPr>
              <w:t>249</w:t>
            </w:r>
          </w:p>
        </w:tc>
        <w:tc>
          <w:tcPr>
            <w:tcW w:w="1392"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tcPr>
          <w:p w14:paraId="7A62753F" w14:textId="77777777" w:rsidR="00DA0EDF" w:rsidRPr="00B144A6" w:rsidRDefault="00786890" w:rsidP="008415CA">
            <w:pPr>
              <w:keepNext/>
              <w:widowControl w:val="0"/>
              <w:tabs>
                <w:tab w:val="clear" w:pos="567"/>
              </w:tabs>
              <w:jc w:val="center"/>
              <w:rPr>
                <w:b/>
              </w:rPr>
            </w:pPr>
            <w:r w:rsidRPr="00B144A6">
              <w:rPr>
                <w:b/>
              </w:rPr>
              <w:t>Плацебо</w:t>
            </w:r>
          </w:p>
          <w:p w14:paraId="2E38FA7B" w14:textId="77777777" w:rsidR="00DA0EDF" w:rsidRPr="00B144A6" w:rsidRDefault="00786890" w:rsidP="008415CA">
            <w:pPr>
              <w:keepNext/>
              <w:widowControl w:val="0"/>
              <w:tabs>
                <w:tab w:val="clear" w:pos="567"/>
              </w:tabs>
              <w:jc w:val="center"/>
            </w:pPr>
            <w:r w:rsidRPr="00B144A6">
              <w:rPr>
                <w:b/>
              </w:rPr>
              <w:t>N</w:t>
            </w:r>
            <w:r w:rsidRPr="00B144A6">
              <w:rPr>
                <w:szCs w:val="22"/>
              </w:rPr>
              <w:t> </w:t>
            </w:r>
            <w:r w:rsidRPr="00B144A6">
              <w:rPr>
                <w:b/>
              </w:rPr>
              <w:t>=</w:t>
            </w:r>
            <w:r w:rsidRPr="00B144A6">
              <w:rPr>
                <w:szCs w:val="22"/>
              </w:rPr>
              <w:t> </w:t>
            </w:r>
            <w:r w:rsidRPr="00B144A6">
              <w:rPr>
                <w:b/>
              </w:rPr>
              <w:t>209</w:t>
            </w:r>
          </w:p>
        </w:tc>
        <w:tc>
          <w:tcPr>
            <w:tcW w:w="1392"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tcPr>
          <w:p w14:paraId="5AEE1F9E" w14:textId="77777777" w:rsidR="00DA0EDF" w:rsidRPr="00B144A6" w:rsidRDefault="00786890" w:rsidP="008415CA">
            <w:pPr>
              <w:keepNext/>
              <w:widowControl w:val="0"/>
              <w:tabs>
                <w:tab w:val="clear" w:pos="567"/>
              </w:tabs>
              <w:jc w:val="center"/>
              <w:rPr>
                <w:b/>
              </w:rPr>
            </w:pPr>
            <w:r w:rsidRPr="00B144A6">
              <w:rPr>
                <w:b/>
              </w:rPr>
              <w:t xml:space="preserve">Препоръчителна доза </w:t>
            </w:r>
            <w:r w:rsidRPr="00B144A6">
              <w:rPr>
                <w:b/>
                <w:bCs/>
                <w:szCs w:val="22"/>
              </w:rPr>
              <w:t>устекинумаб</w:t>
            </w:r>
          </w:p>
          <w:p w14:paraId="7C3FCF8E" w14:textId="77777777" w:rsidR="00DA0EDF" w:rsidRPr="00B144A6" w:rsidRDefault="00786890" w:rsidP="008415CA">
            <w:pPr>
              <w:keepNext/>
              <w:widowControl w:val="0"/>
              <w:tabs>
                <w:tab w:val="clear" w:pos="567"/>
              </w:tabs>
              <w:jc w:val="center"/>
            </w:pPr>
            <w:r w:rsidRPr="00B144A6">
              <w:rPr>
                <w:b/>
              </w:rPr>
              <w:t>N</w:t>
            </w:r>
            <w:r w:rsidRPr="00B144A6">
              <w:rPr>
                <w:szCs w:val="22"/>
              </w:rPr>
              <w:t> </w:t>
            </w:r>
            <w:r w:rsidRPr="00B144A6">
              <w:rPr>
                <w:b/>
              </w:rPr>
              <w:t>=</w:t>
            </w:r>
            <w:r w:rsidRPr="00B144A6">
              <w:rPr>
                <w:szCs w:val="22"/>
              </w:rPr>
              <w:t> </w:t>
            </w:r>
            <w:r w:rsidRPr="00B144A6">
              <w:rPr>
                <w:b/>
              </w:rPr>
              <w:t>209</w:t>
            </w:r>
          </w:p>
        </w:tc>
      </w:tr>
      <w:tr w:rsidR="00DA0EDF" w:rsidRPr="00B144A6" w14:paraId="37D3CFDB" w14:textId="77777777" w:rsidTr="00FE6E97">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2643BE15" w14:textId="77777777" w:rsidR="00DA0EDF" w:rsidRPr="00B144A6" w:rsidRDefault="00786890">
            <w:pPr>
              <w:widowControl w:val="0"/>
              <w:tabs>
                <w:tab w:val="clear" w:pos="567"/>
              </w:tabs>
              <w:rPr>
                <w:szCs w:val="22"/>
              </w:rPr>
            </w:pPr>
            <w:r w:rsidRPr="00B144A6">
              <w:rPr>
                <w:szCs w:val="22"/>
              </w:rPr>
              <w:t xml:space="preserve">Клинична ремисия, </w:t>
            </w:r>
            <w:r w:rsidRPr="00B144A6">
              <w:t>седмица</w:t>
            </w:r>
            <w:r w:rsidRPr="00B144A6">
              <w:rPr>
                <w:szCs w:val="22"/>
              </w:rPr>
              <w:t> 8</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DFF510" w14:textId="77777777" w:rsidR="00DA0EDF" w:rsidRPr="00B144A6" w:rsidRDefault="00786890" w:rsidP="00FE6E97">
            <w:pPr>
              <w:widowControl w:val="0"/>
              <w:tabs>
                <w:tab w:val="clear" w:pos="567"/>
              </w:tabs>
              <w:jc w:val="center"/>
            </w:pPr>
            <w:r w:rsidRPr="00B144A6">
              <w:rPr>
                <w:szCs w:val="22"/>
              </w:rPr>
              <w:t>18 (7,3%)</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C91A97" w14:textId="77777777" w:rsidR="00DA0EDF" w:rsidRPr="00B144A6" w:rsidRDefault="00786890" w:rsidP="00FE6E97">
            <w:pPr>
              <w:widowControl w:val="0"/>
              <w:tabs>
                <w:tab w:val="clear" w:pos="567"/>
              </w:tabs>
              <w:jc w:val="center"/>
            </w:pPr>
            <w:r w:rsidRPr="00B144A6">
              <w:rPr>
                <w:szCs w:val="22"/>
              </w:rPr>
              <w:t>52 (20,9%)</w:t>
            </w:r>
            <w:r w:rsidRPr="00B144A6">
              <w:rPr>
                <w:szCs w:val="22"/>
                <w:vertAlign w:val="superscript"/>
              </w:rPr>
              <w:t>a</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0DDA0A" w14:textId="77777777" w:rsidR="00DA0EDF" w:rsidRPr="00B144A6" w:rsidRDefault="00786890" w:rsidP="00FE6E97">
            <w:pPr>
              <w:widowControl w:val="0"/>
              <w:tabs>
                <w:tab w:val="clear" w:pos="567"/>
              </w:tabs>
              <w:jc w:val="center"/>
            </w:pPr>
            <w:r w:rsidRPr="00B144A6">
              <w:rPr>
                <w:szCs w:val="22"/>
              </w:rPr>
              <w:t>41 (19,6%)</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727A89" w14:textId="77777777" w:rsidR="00DA0EDF" w:rsidRPr="00B144A6" w:rsidRDefault="00786890" w:rsidP="00FE6E97">
            <w:pPr>
              <w:widowControl w:val="0"/>
              <w:tabs>
                <w:tab w:val="clear" w:pos="567"/>
              </w:tabs>
              <w:jc w:val="center"/>
            </w:pPr>
            <w:r w:rsidRPr="00B144A6">
              <w:rPr>
                <w:szCs w:val="22"/>
              </w:rPr>
              <w:t>84 (40,2%)</w:t>
            </w:r>
            <w:r w:rsidRPr="00B144A6">
              <w:rPr>
                <w:szCs w:val="22"/>
                <w:vertAlign w:val="superscript"/>
              </w:rPr>
              <w:t>a</w:t>
            </w:r>
          </w:p>
        </w:tc>
      </w:tr>
      <w:tr w:rsidR="00DA0EDF" w:rsidRPr="00B144A6" w14:paraId="03094CB7" w14:textId="77777777" w:rsidTr="00FE6E97">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53D9E896" w14:textId="77777777" w:rsidR="00DA0EDF" w:rsidRPr="00B144A6" w:rsidRDefault="00786890">
            <w:pPr>
              <w:widowControl w:val="0"/>
              <w:tabs>
                <w:tab w:val="clear" w:pos="567"/>
              </w:tabs>
              <w:rPr>
                <w:szCs w:val="22"/>
              </w:rPr>
            </w:pPr>
            <w:r w:rsidRPr="00B144A6">
              <w:rPr>
                <w:szCs w:val="22"/>
              </w:rPr>
              <w:t xml:space="preserve">Клиничен отговор (100 точки), </w:t>
            </w:r>
            <w:r w:rsidRPr="00B144A6">
              <w:t>седмица</w:t>
            </w:r>
            <w:r w:rsidRPr="00B144A6">
              <w:rPr>
                <w:szCs w:val="22"/>
              </w:rPr>
              <w:t> 6</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BCAF23" w14:textId="0B8CBCCA" w:rsidR="00DA0EDF" w:rsidRPr="00B144A6" w:rsidRDefault="00786890" w:rsidP="00FE6E97">
            <w:pPr>
              <w:widowControl w:val="0"/>
              <w:tabs>
                <w:tab w:val="clear" w:pos="567"/>
              </w:tabs>
              <w:jc w:val="center"/>
            </w:pPr>
            <w:r w:rsidRPr="00B144A6">
              <w:rPr>
                <w:szCs w:val="22"/>
              </w:rPr>
              <w:t>53 (21,5%)</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97BA18" w14:textId="77777777" w:rsidR="00DA0EDF" w:rsidRPr="00B144A6" w:rsidRDefault="00786890" w:rsidP="00FE6E97">
            <w:pPr>
              <w:widowControl w:val="0"/>
              <w:tabs>
                <w:tab w:val="clear" w:pos="567"/>
              </w:tabs>
              <w:jc w:val="center"/>
            </w:pPr>
            <w:r w:rsidRPr="00B144A6">
              <w:rPr>
                <w:szCs w:val="22"/>
              </w:rPr>
              <w:t>84 (33,7%)</w:t>
            </w:r>
            <w:r w:rsidRPr="00B144A6">
              <w:rPr>
                <w:szCs w:val="22"/>
                <w:vertAlign w:val="superscript"/>
              </w:rPr>
              <w:t>б</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CADF2C" w14:textId="3133381F" w:rsidR="00DA0EDF" w:rsidRPr="00B144A6" w:rsidRDefault="00786890" w:rsidP="00FE6E97">
            <w:pPr>
              <w:widowControl w:val="0"/>
              <w:tabs>
                <w:tab w:val="clear" w:pos="567"/>
              </w:tabs>
              <w:jc w:val="center"/>
            </w:pPr>
            <w:r w:rsidRPr="00B144A6">
              <w:rPr>
                <w:szCs w:val="22"/>
              </w:rPr>
              <w:t>60 (28,7%)</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E05427" w14:textId="77777777" w:rsidR="00DA0EDF" w:rsidRPr="00B144A6" w:rsidRDefault="00786890" w:rsidP="00FE6E97">
            <w:pPr>
              <w:widowControl w:val="0"/>
              <w:tabs>
                <w:tab w:val="clear" w:pos="567"/>
              </w:tabs>
              <w:jc w:val="center"/>
            </w:pPr>
            <w:r w:rsidRPr="00B144A6">
              <w:rPr>
                <w:szCs w:val="22"/>
              </w:rPr>
              <w:t>116 (55,5%)</w:t>
            </w:r>
            <w:r w:rsidRPr="00B144A6">
              <w:rPr>
                <w:szCs w:val="22"/>
                <w:vertAlign w:val="superscript"/>
              </w:rPr>
              <w:t>a</w:t>
            </w:r>
          </w:p>
        </w:tc>
      </w:tr>
      <w:tr w:rsidR="00DA0EDF" w:rsidRPr="00B144A6" w14:paraId="3CB88B7E" w14:textId="77777777" w:rsidTr="00FE6E97">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16D0B537" w14:textId="77777777" w:rsidR="00DA0EDF" w:rsidRPr="00B144A6" w:rsidRDefault="00786890">
            <w:pPr>
              <w:widowControl w:val="0"/>
              <w:tabs>
                <w:tab w:val="clear" w:pos="567"/>
              </w:tabs>
              <w:rPr>
                <w:szCs w:val="22"/>
              </w:rPr>
            </w:pPr>
            <w:r w:rsidRPr="00B144A6">
              <w:rPr>
                <w:szCs w:val="22"/>
              </w:rPr>
              <w:t xml:space="preserve">Клиничен отговор (100 точки), </w:t>
            </w:r>
            <w:r w:rsidRPr="00B144A6">
              <w:t>седмица</w:t>
            </w:r>
            <w:r w:rsidRPr="00B144A6">
              <w:rPr>
                <w:szCs w:val="22"/>
              </w:rPr>
              <w:t> 8</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4C351" w14:textId="77777777" w:rsidR="00DA0EDF" w:rsidRPr="00B144A6" w:rsidRDefault="00786890" w:rsidP="00FE6E97">
            <w:pPr>
              <w:widowControl w:val="0"/>
              <w:tabs>
                <w:tab w:val="clear" w:pos="567"/>
              </w:tabs>
              <w:jc w:val="center"/>
            </w:pPr>
            <w:r w:rsidRPr="00B144A6">
              <w:rPr>
                <w:szCs w:val="22"/>
              </w:rPr>
              <w:t>50 (20,2%)</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85DE15" w14:textId="77777777" w:rsidR="00DA0EDF" w:rsidRPr="00B144A6" w:rsidRDefault="00786890" w:rsidP="00FE6E97">
            <w:pPr>
              <w:widowControl w:val="0"/>
              <w:tabs>
                <w:tab w:val="clear" w:pos="567"/>
              </w:tabs>
              <w:jc w:val="center"/>
            </w:pPr>
            <w:r w:rsidRPr="00B144A6">
              <w:rPr>
                <w:szCs w:val="22"/>
              </w:rPr>
              <w:t>94 (37,8%)</w:t>
            </w:r>
            <w:r w:rsidRPr="00B144A6">
              <w:rPr>
                <w:szCs w:val="22"/>
                <w:vertAlign w:val="superscript"/>
              </w:rPr>
              <w:t>a</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A59570" w14:textId="77777777" w:rsidR="00DA0EDF" w:rsidRPr="00B144A6" w:rsidRDefault="00786890" w:rsidP="00FE6E97">
            <w:pPr>
              <w:widowControl w:val="0"/>
              <w:tabs>
                <w:tab w:val="clear" w:pos="567"/>
              </w:tabs>
              <w:jc w:val="center"/>
            </w:pPr>
            <w:r w:rsidRPr="00B144A6">
              <w:rPr>
                <w:szCs w:val="22"/>
              </w:rPr>
              <w:t>67 (32,1%)</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6299F2" w14:textId="77777777" w:rsidR="00DA0EDF" w:rsidRPr="00B144A6" w:rsidRDefault="00786890" w:rsidP="00FE6E97">
            <w:pPr>
              <w:widowControl w:val="0"/>
              <w:tabs>
                <w:tab w:val="clear" w:pos="567"/>
              </w:tabs>
              <w:jc w:val="center"/>
            </w:pPr>
            <w:r w:rsidRPr="00B144A6">
              <w:rPr>
                <w:szCs w:val="22"/>
              </w:rPr>
              <w:t>121 (57,9%)</w:t>
            </w:r>
            <w:r w:rsidRPr="00B144A6">
              <w:rPr>
                <w:szCs w:val="22"/>
                <w:vertAlign w:val="superscript"/>
              </w:rPr>
              <w:t>a</w:t>
            </w:r>
          </w:p>
        </w:tc>
      </w:tr>
      <w:tr w:rsidR="00DA0EDF" w:rsidRPr="00B144A6" w14:paraId="66E7DC07" w14:textId="77777777" w:rsidTr="00FE6E97">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0ECC2B8E" w14:textId="77777777" w:rsidR="00DA0EDF" w:rsidRPr="00B144A6" w:rsidRDefault="00786890">
            <w:pPr>
              <w:widowControl w:val="0"/>
              <w:tabs>
                <w:tab w:val="clear" w:pos="567"/>
              </w:tabs>
              <w:rPr>
                <w:szCs w:val="22"/>
              </w:rPr>
            </w:pPr>
            <w:r w:rsidRPr="00B144A6">
              <w:rPr>
                <w:szCs w:val="22"/>
              </w:rPr>
              <w:t xml:space="preserve">70-точков отговор, </w:t>
            </w:r>
            <w:r w:rsidRPr="00B144A6">
              <w:t>седмица</w:t>
            </w:r>
            <w:r w:rsidRPr="00B144A6">
              <w:rPr>
                <w:szCs w:val="22"/>
              </w:rPr>
              <w:t> 3</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AFA4B4" w14:textId="77777777" w:rsidR="00DA0EDF" w:rsidRPr="00B144A6" w:rsidRDefault="00786890" w:rsidP="00FE6E97">
            <w:pPr>
              <w:widowControl w:val="0"/>
              <w:tabs>
                <w:tab w:val="clear" w:pos="567"/>
              </w:tabs>
              <w:jc w:val="center"/>
            </w:pPr>
            <w:r w:rsidRPr="00B144A6">
              <w:rPr>
                <w:szCs w:val="22"/>
              </w:rPr>
              <w:t>67 (27,1%)</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4E571E" w14:textId="77777777" w:rsidR="00DA0EDF" w:rsidRPr="00B144A6" w:rsidRDefault="00786890" w:rsidP="00FE6E97">
            <w:pPr>
              <w:widowControl w:val="0"/>
              <w:tabs>
                <w:tab w:val="clear" w:pos="567"/>
              </w:tabs>
              <w:jc w:val="center"/>
            </w:pPr>
            <w:r w:rsidRPr="00B144A6">
              <w:rPr>
                <w:szCs w:val="22"/>
              </w:rPr>
              <w:t>101 (40,6%)</w:t>
            </w:r>
            <w:r w:rsidRPr="00B144A6">
              <w:rPr>
                <w:szCs w:val="22"/>
                <w:vertAlign w:val="superscript"/>
              </w:rPr>
              <w:t>б</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710FE9" w14:textId="77777777" w:rsidR="00DA0EDF" w:rsidRPr="00B144A6" w:rsidRDefault="00786890" w:rsidP="00FE6E97">
            <w:pPr>
              <w:widowControl w:val="0"/>
              <w:tabs>
                <w:tab w:val="clear" w:pos="567"/>
              </w:tabs>
              <w:jc w:val="center"/>
            </w:pPr>
            <w:r w:rsidRPr="00B144A6">
              <w:rPr>
                <w:szCs w:val="22"/>
              </w:rPr>
              <w:t>66 (31,6%)</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7C3AC9" w14:textId="77777777" w:rsidR="00DA0EDF" w:rsidRPr="00B144A6" w:rsidRDefault="00786890" w:rsidP="00FE6E97">
            <w:pPr>
              <w:widowControl w:val="0"/>
              <w:tabs>
                <w:tab w:val="clear" w:pos="567"/>
              </w:tabs>
              <w:jc w:val="center"/>
            </w:pPr>
            <w:r w:rsidRPr="00B144A6">
              <w:rPr>
                <w:szCs w:val="22"/>
              </w:rPr>
              <w:t>106 (50,7%)</w:t>
            </w:r>
            <w:r w:rsidRPr="00B144A6">
              <w:rPr>
                <w:szCs w:val="22"/>
                <w:vertAlign w:val="superscript"/>
              </w:rPr>
              <w:t>a</w:t>
            </w:r>
          </w:p>
        </w:tc>
      </w:tr>
      <w:tr w:rsidR="00DA0EDF" w:rsidRPr="00B144A6" w14:paraId="37F1B732" w14:textId="77777777" w:rsidTr="00FE6E97">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67F0DC6C" w14:textId="77777777" w:rsidR="00DA0EDF" w:rsidRPr="00B144A6" w:rsidRDefault="00786890">
            <w:pPr>
              <w:widowControl w:val="0"/>
              <w:tabs>
                <w:tab w:val="clear" w:pos="567"/>
              </w:tabs>
              <w:rPr>
                <w:szCs w:val="22"/>
              </w:rPr>
            </w:pPr>
            <w:r w:rsidRPr="00B144A6">
              <w:rPr>
                <w:szCs w:val="22"/>
              </w:rPr>
              <w:t xml:space="preserve">70-точков отговор, </w:t>
            </w:r>
            <w:r w:rsidRPr="00B144A6">
              <w:t>седмица</w:t>
            </w:r>
            <w:r w:rsidRPr="00B144A6">
              <w:rPr>
                <w:szCs w:val="22"/>
              </w:rPr>
              <w:t> 6</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44F9F2" w14:textId="14FCD395" w:rsidR="00DA0EDF" w:rsidRPr="00B144A6" w:rsidRDefault="00786890" w:rsidP="00FE6E97">
            <w:pPr>
              <w:widowControl w:val="0"/>
              <w:tabs>
                <w:tab w:val="clear" w:pos="567"/>
              </w:tabs>
              <w:jc w:val="center"/>
            </w:pPr>
            <w:r w:rsidRPr="00B144A6">
              <w:rPr>
                <w:szCs w:val="22"/>
              </w:rPr>
              <w:t>75 (30,4%)</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35832B" w14:textId="77777777" w:rsidR="00DA0EDF" w:rsidRPr="00B144A6" w:rsidRDefault="00786890" w:rsidP="00FE6E97">
            <w:pPr>
              <w:widowControl w:val="0"/>
              <w:tabs>
                <w:tab w:val="clear" w:pos="567"/>
              </w:tabs>
              <w:jc w:val="center"/>
            </w:pPr>
            <w:r w:rsidRPr="00B144A6">
              <w:rPr>
                <w:szCs w:val="22"/>
              </w:rPr>
              <w:t>109 (43,8%)</w:t>
            </w:r>
            <w:r w:rsidRPr="00B144A6">
              <w:rPr>
                <w:szCs w:val="22"/>
                <w:vertAlign w:val="superscript"/>
              </w:rPr>
              <w:t>б</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F5E2AF" w14:textId="424DB832" w:rsidR="00DA0EDF" w:rsidRPr="00B144A6" w:rsidRDefault="00786890" w:rsidP="00FE6E97">
            <w:pPr>
              <w:widowControl w:val="0"/>
              <w:tabs>
                <w:tab w:val="clear" w:pos="567"/>
              </w:tabs>
              <w:jc w:val="center"/>
            </w:pPr>
            <w:r w:rsidRPr="00B144A6">
              <w:rPr>
                <w:szCs w:val="22"/>
              </w:rPr>
              <w:t>81 (38,8%)</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063A28" w14:textId="77777777" w:rsidR="00DA0EDF" w:rsidRPr="00B144A6" w:rsidRDefault="00786890" w:rsidP="00FE6E97">
            <w:pPr>
              <w:widowControl w:val="0"/>
              <w:tabs>
                <w:tab w:val="clear" w:pos="567"/>
              </w:tabs>
              <w:jc w:val="center"/>
            </w:pPr>
            <w:r w:rsidRPr="00B144A6">
              <w:rPr>
                <w:szCs w:val="22"/>
              </w:rPr>
              <w:t>135 (64,6%)</w:t>
            </w:r>
            <w:r w:rsidRPr="00B144A6">
              <w:rPr>
                <w:szCs w:val="22"/>
                <w:vertAlign w:val="superscript"/>
              </w:rPr>
              <w:t>a</w:t>
            </w:r>
          </w:p>
        </w:tc>
      </w:tr>
      <w:tr w:rsidR="00DA0EDF" w:rsidRPr="00B144A6" w14:paraId="3BC95DB8" w14:textId="77777777" w:rsidTr="00FE6E97">
        <w:trPr>
          <w:cantSplit/>
          <w:jc w:val="center"/>
        </w:trPr>
        <w:tc>
          <w:tcPr>
            <w:tcW w:w="9072" w:type="dxa"/>
            <w:gridSpan w:val="5"/>
            <w:tcBorders>
              <w:top w:val="single" w:sz="4" w:space="0" w:color="000000"/>
            </w:tcBorders>
            <w:shd w:val="clear" w:color="auto" w:fill="auto"/>
          </w:tcPr>
          <w:p w14:paraId="4F0DC883" w14:textId="77777777" w:rsidR="00DA0EDF" w:rsidRPr="00B144A6" w:rsidRDefault="00786890">
            <w:pPr>
              <w:widowControl w:val="0"/>
              <w:rPr>
                <w:sz w:val="18"/>
                <w:szCs w:val="18"/>
              </w:rPr>
            </w:pPr>
            <w:r w:rsidRPr="00B144A6">
              <w:rPr>
                <w:sz w:val="18"/>
                <w:szCs w:val="18"/>
              </w:rPr>
              <w:t>Клиничната ремисия е определена като CDAI скор &lt; 150; Клиничният отговор е определен като намаление на CDAI скор с най-малко 100 точки или състояние в клинична ремисия</w:t>
            </w:r>
          </w:p>
          <w:p w14:paraId="5ED23124" w14:textId="77777777" w:rsidR="00DA0EDF" w:rsidRPr="00B144A6" w:rsidRDefault="00786890">
            <w:pPr>
              <w:widowControl w:val="0"/>
              <w:rPr>
                <w:sz w:val="18"/>
                <w:szCs w:val="18"/>
              </w:rPr>
            </w:pPr>
            <w:r w:rsidRPr="00B144A6">
              <w:rPr>
                <w:sz w:val="18"/>
                <w:szCs w:val="18"/>
              </w:rPr>
              <w:t>70-точковият отговор е определен като намаление на CDAI скор с най-малко 70 точки</w:t>
            </w:r>
          </w:p>
          <w:p w14:paraId="40B40CF7" w14:textId="77777777" w:rsidR="00DA0EDF" w:rsidRPr="00B144A6" w:rsidRDefault="00786890">
            <w:pPr>
              <w:widowControl w:val="0"/>
              <w:ind w:left="284" w:hanging="284"/>
              <w:rPr>
                <w:sz w:val="18"/>
                <w:szCs w:val="18"/>
              </w:rPr>
            </w:pPr>
            <w:r w:rsidRPr="00B144A6">
              <w:rPr>
                <w:sz w:val="18"/>
                <w:szCs w:val="18"/>
              </w:rPr>
              <w:t>*</w:t>
            </w:r>
            <w:r w:rsidRPr="00B144A6">
              <w:rPr>
                <w:sz w:val="18"/>
                <w:szCs w:val="18"/>
              </w:rPr>
              <w:tab/>
              <w:t>Неуспех на анти-TNFα терапия</w:t>
            </w:r>
          </w:p>
          <w:p w14:paraId="5662463B" w14:textId="77777777" w:rsidR="00DA0EDF" w:rsidRPr="00B144A6" w:rsidRDefault="00786890">
            <w:pPr>
              <w:widowControl w:val="0"/>
              <w:ind w:left="284" w:hanging="284"/>
              <w:rPr>
                <w:sz w:val="18"/>
                <w:szCs w:val="18"/>
              </w:rPr>
            </w:pPr>
            <w:r w:rsidRPr="00B144A6">
              <w:rPr>
                <w:sz w:val="18"/>
                <w:szCs w:val="18"/>
              </w:rPr>
              <w:t>**</w:t>
            </w:r>
            <w:r w:rsidRPr="00B144A6">
              <w:rPr>
                <w:sz w:val="18"/>
                <w:szCs w:val="18"/>
              </w:rPr>
              <w:tab/>
              <w:t>Неуспех на конвенционалната терапия</w:t>
            </w:r>
          </w:p>
          <w:p w14:paraId="132D31DC" w14:textId="77777777" w:rsidR="00DA0EDF" w:rsidRPr="00B144A6" w:rsidRDefault="00786890">
            <w:pPr>
              <w:widowControl w:val="0"/>
              <w:ind w:left="284" w:hanging="284"/>
              <w:rPr>
                <w:sz w:val="18"/>
                <w:szCs w:val="18"/>
              </w:rPr>
            </w:pPr>
            <w:r w:rsidRPr="00B144A6">
              <w:rPr>
                <w:szCs w:val="18"/>
                <w:vertAlign w:val="superscript"/>
              </w:rPr>
              <w:t>a</w:t>
            </w:r>
            <w:r w:rsidRPr="00B144A6">
              <w:rPr>
                <w:szCs w:val="18"/>
                <w:vertAlign w:val="superscript"/>
              </w:rPr>
              <w:tab/>
            </w:r>
            <w:r w:rsidRPr="00B144A6">
              <w:rPr>
                <w:sz w:val="18"/>
                <w:szCs w:val="18"/>
              </w:rPr>
              <w:t>p &lt; 0,001</w:t>
            </w:r>
          </w:p>
          <w:p w14:paraId="47DE7207" w14:textId="77777777" w:rsidR="00DA0EDF" w:rsidRPr="00B144A6" w:rsidRDefault="00786890">
            <w:pPr>
              <w:widowControl w:val="0"/>
              <w:tabs>
                <w:tab w:val="clear" w:pos="567"/>
                <w:tab w:val="left" w:pos="288"/>
              </w:tabs>
              <w:ind w:left="284" w:hanging="284"/>
              <w:rPr>
                <w:sz w:val="20"/>
              </w:rPr>
            </w:pPr>
            <w:r w:rsidRPr="00B144A6">
              <w:rPr>
                <w:szCs w:val="18"/>
                <w:vertAlign w:val="superscript"/>
              </w:rPr>
              <w:t>б</w:t>
            </w:r>
            <w:r w:rsidRPr="00B144A6">
              <w:rPr>
                <w:szCs w:val="18"/>
                <w:vertAlign w:val="superscript"/>
              </w:rPr>
              <w:tab/>
            </w:r>
            <w:r w:rsidRPr="00B144A6">
              <w:rPr>
                <w:sz w:val="18"/>
                <w:szCs w:val="18"/>
              </w:rPr>
              <w:t>p &lt; 0,01</w:t>
            </w:r>
          </w:p>
        </w:tc>
      </w:tr>
    </w:tbl>
    <w:p w14:paraId="371D3A41" w14:textId="77777777" w:rsidR="00DA0EDF" w:rsidRPr="00B144A6" w:rsidRDefault="00DA0EDF"/>
    <w:p w14:paraId="7750A45B" w14:textId="77777777" w:rsidR="00DA0EDF" w:rsidRPr="00B144A6" w:rsidRDefault="00786890">
      <w:pPr>
        <w:tabs>
          <w:tab w:val="clear" w:pos="567"/>
        </w:tabs>
        <w:rPr>
          <w:szCs w:val="24"/>
        </w:rPr>
      </w:pPr>
      <w:r w:rsidRPr="00B144A6">
        <w:t>В проучването с поддържаща терапия (IM-UNITI) са оценени 388 пациенти, които достигат 100-точков клиничен отговор на седмица 8 от индукцията с устекинумаб в проучвания UNITI-1 и UNITI-2. Пациентите са рандомизирани на схема на поддържащо лечение с подкожно приложение на 90 mg устекинумаб през 8 седмици, 90 mg устекинумаб през 12 седмици или плацебо в продължение на 44 седмици (за препоръчителната поддържаща доза вж. точка </w:t>
      </w:r>
      <w:r w:rsidRPr="00B144A6">
        <w:rPr>
          <w:szCs w:val="24"/>
        </w:rPr>
        <w:t>4.2).</w:t>
      </w:r>
    </w:p>
    <w:p w14:paraId="6BBE219B" w14:textId="77777777" w:rsidR="00DA0EDF" w:rsidRPr="00B144A6" w:rsidRDefault="00DA0EDF">
      <w:pPr>
        <w:tabs>
          <w:tab w:val="clear" w:pos="567"/>
        </w:tabs>
        <w:rPr>
          <w:szCs w:val="24"/>
        </w:rPr>
      </w:pPr>
    </w:p>
    <w:p w14:paraId="781C1C89" w14:textId="34059971" w:rsidR="00DA0EDF" w:rsidRPr="00B144A6" w:rsidRDefault="00786890">
      <w:r w:rsidRPr="00B144A6">
        <w:t>Значимо по-голям процент пациенти в групите, лекувани с устекинумаб, поддържат клинична ремисия и отговор на седмица</w:t>
      </w:r>
      <w:r w:rsidRPr="00B144A6">
        <w:rPr>
          <w:szCs w:val="22"/>
        </w:rPr>
        <w:t> </w:t>
      </w:r>
      <w:r w:rsidRPr="00B144A6">
        <w:t>44 в сравнение с групата на плацебо (вж. Таблица</w:t>
      </w:r>
      <w:r w:rsidRPr="00B144A6">
        <w:rPr>
          <w:szCs w:val="22"/>
        </w:rPr>
        <w:t> </w:t>
      </w:r>
      <w:r w:rsidR="00B4071F" w:rsidRPr="00B144A6">
        <w:rPr>
          <w:szCs w:val="22"/>
        </w:rPr>
        <w:t>9</w:t>
      </w:r>
      <w:r w:rsidRPr="00B144A6">
        <w:t>).</w:t>
      </w:r>
    </w:p>
    <w:p w14:paraId="697F9CE4" w14:textId="77777777" w:rsidR="00DA0EDF" w:rsidRPr="00B144A6" w:rsidRDefault="00DA0EDF"/>
    <w:p w14:paraId="5FB2D109" w14:textId="55DC4769" w:rsidR="00DA0EDF" w:rsidRPr="00B144A6" w:rsidRDefault="00786890" w:rsidP="00E5322E">
      <w:pPr>
        <w:keepNext/>
        <w:ind w:left="1134" w:hanging="1134"/>
        <w:rPr>
          <w:b/>
          <w:bCs/>
        </w:rPr>
      </w:pPr>
      <w:r w:rsidRPr="00B144A6">
        <w:rPr>
          <w:b/>
          <w:bCs/>
          <w:szCs w:val="22"/>
        </w:rPr>
        <w:lastRenderedPageBreak/>
        <w:t>Таблица </w:t>
      </w:r>
      <w:r w:rsidR="00B4071F" w:rsidRPr="00B144A6">
        <w:rPr>
          <w:b/>
          <w:bCs/>
          <w:szCs w:val="22"/>
        </w:rPr>
        <w:t>9</w:t>
      </w:r>
      <w:r w:rsidRPr="00B144A6">
        <w:rPr>
          <w:b/>
          <w:bCs/>
          <w:szCs w:val="22"/>
        </w:rPr>
        <w:t>:</w:t>
      </w:r>
      <w:r w:rsidRPr="00B144A6">
        <w:rPr>
          <w:b/>
          <w:bCs/>
          <w:szCs w:val="22"/>
        </w:rPr>
        <w:tab/>
      </w:r>
      <w:r w:rsidRPr="00B144A6">
        <w:rPr>
          <w:b/>
          <w:bCs/>
        </w:rPr>
        <w:t>Поддържане на клиничния отговор и ремисия в IM-UNITI (седмица</w:t>
      </w:r>
      <w:r w:rsidRPr="00B144A6">
        <w:rPr>
          <w:b/>
          <w:bCs/>
          <w:szCs w:val="22"/>
        </w:rPr>
        <w:t> </w:t>
      </w:r>
      <w:r w:rsidRPr="00B144A6">
        <w:rPr>
          <w:b/>
          <w:bCs/>
        </w:rPr>
        <w:t>44; 52</w:t>
      </w:r>
      <w:r w:rsidRPr="00B144A6">
        <w:rPr>
          <w:b/>
          <w:bCs/>
          <w:szCs w:val="22"/>
        </w:rPr>
        <w:t> </w:t>
      </w:r>
      <w:r w:rsidRPr="00B144A6">
        <w:rPr>
          <w:b/>
          <w:bCs/>
        </w:rPr>
        <w:t>седмици от започване с индукционната доза)</w:t>
      </w:r>
    </w:p>
    <w:tbl>
      <w:tblPr>
        <w:tblW w:w="9072" w:type="dxa"/>
        <w:jc w:val="center"/>
        <w:tblLayout w:type="fixed"/>
        <w:tblLook w:val="04A0" w:firstRow="1" w:lastRow="0" w:firstColumn="1" w:lastColumn="0" w:noHBand="0" w:noVBand="1"/>
      </w:tblPr>
      <w:tblGrid>
        <w:gridCol w:w="4527"/>
        <w:gridCol w:w="1399"/>
        <w:gridCol w:w="1573"/>
        <w:gridCol w:w="1573"/>
      </w:tblGrid>
      <w:tr w:rsidR="00DA0EDF" w:rsidRPr="00B144A6" w14:paraId="41BB459E" w14:textId="77777777">
        <w:trPr>
          <w:cantSplit/>
          <w:jc w:val="center"/>
        </w:trPr>
        <w:tc>
          <w:tcPr>
            <w:tcW w:w="4526" w:type="dxa"/>
            <w:tcBorders>
              <w:top w:val="single" w:sz="4" w:space="0" w:color="000000"/>
              <w:left w:val="single" w:sz="4" w:space="0" w:color="000000"/>
              <w:bottom w:val="single" w:sz="4" w:space="0" w:color="000000"/>
              <w:right w:val="single" w:sz="8" w:space="0" w:color="000000"/>
            </w:tcBorders>
          </w:tcPr>
          <w:p w14:paraId="6A0A29EC" w14:textId="77777777" w:rsidR="00DA0EDF" w:rsidRPr="00B144A6" w:rsidRDefault="00DA0EDF" w:rsidP="008415CA">
            <w:pPr>
              <w:keepNext/>
              <w:widowControl w:val="0"/>
              <w:jc w:val="center"/>
              <w:rPr>
                <w:b/>
                <w:szCs w:val="22"/>
              </w:rPr>
            </w:pPr>
          </w:p>
        </w:tc>
        <w:tc>
          <w:tcPr>
            <w:tcW w:w="1399" w:type="dxa"/>
            <w:tcBorders>
              <w:top w:val="single" w:sz="4" w:space="0" w:color="000000"/>
              <w:bottom w:val="single" w:sz="4" w:space="0" w:color="000000"/>
              <w:right w:val="single" w:sz="8" w:space="0" w:color="000000"/>
            </w:tcBorders>
          </w:tcPr>
          <w:p w14:paraId="22F732E7" w14:textId="77777777" w:rsidR="00DA0EDF" w:rsidRPr="00B144A6" w:rsidRDefault="00786890" w:rsidP="008415CA">
            <w:pPr>
              <w:keepNext/>
              <w:widowControl w:val="0"/>
              <w:jc w:val="center"/>
              <w:rPr>
                <w:b/>
                <w:szCs w:val="22"/>
              </w:rPr>
            </w:pPr>
            <w:r w:rsidRPr="00B144A6">
              <w:rPr>
                <w:b/>
                <w:szCs w:val="22"/>
              </w:rPr>
              <w:t>Плацебо*</w:t>
            </w:r>
          </w:p>
          <w:p w14:paraId="00689E8A" w14:textId="77777777" w:rsidR="00DA0EDF" w:rsidRPr="00B144A6" w:rsidRDefault="00DA0EDF" w:rsidP="008415CA">
            <w:pPr>
              <w:keepNext/>
              <w:widowControl w:val="0"/>
              <w:jc w:val="center"/>
              <w:rPr>
                <w:b/>
                <w:szCs w:val="22"/>
              </w:rPr>
            </w:pPr>
          </w:p>
          <w:p w14:paraId="4896C6B6" w14:textId="77777777" w:rsidR="00DA0EDF" w:rsidRPr="00B144A6" w:rsidRDefault="00DA0EDF" w:rsidP="008415CA">
            <w:pPr>
              <w:keepNext/>
              <w:widowControl w:val="0"/>
              <w:jc w:val="center"/>
              <w:rPr>
                <w:b/>
                <w:szCs w:val="22"/>
              </w:rPr>
            </w:pPr>
          </w:p>
          <w:p w14:paraId="5B51FEE5" w14:textId="77777777" w:rsidR="00DA0EDF" w:rsidRPr="00B144A6" w:rsidRDefault="00DA0EDF" w:rsidP="008415CA">
            <w:pPr>
              <w:keepNext/>
              <w:widowControl w:val="0"/>
              <w:jc w:val="center"/>
              <w:rPr>
                <w:b/>
                <w:szCs w:val="22"/>
              </w:rPr>
            </w:pPr>
          </w:p>
          <w:p w14:paraId="73AC8A0E" w14:textId="77777777" w:rsidR="00DA0EDF" w:rsidRPr="00B144A6" w:rsidRDefault="00786890" w:rsidP="008415CA">
            <w:pPr>
              <w:keepNext/>
              <w:widowControl w:val="0"/>
              <w:jc w:val="center"/>
              <w:rPr>
                <w:b/>
                <w:szCs w:val="22"/>
              </w:rPr>
            </w:pPr>
            <w:r w:rsidRPr="00B144A6">
              <w:rPr>
                <w:b/>
                <w:szCs w:val="22"/>
              </w:rPr>
              <w:t>N</w:t>
            </w:r>
            <w:r w:rsidRPr="00B144A6">
              <w:rPr>
                <w:szCs w:val="22"/>
              </w:rPr>
              <w:t> </w:t>
            </w:r>
            <w:r w:rsidRPr="00B144A6">
              <w:rPr>
                <w:b/>
                <w:szCs w:val="22"/>
              </w:rPr>
              <w:t>=</w:t>
            </w:r>
            <w:r w:rsidRPr="00B144A6">
              <w:rPr>
                <w:szCs w:val="22"/>
              </w:rPr>
              <w:t> </w:t>
            </w:r>
            <w:r w:rsidRPr="00B144A6">
              <w:rPr>
                <w:b/>
                <w:szCs w:val="22"/>
              </w:rPr>
              <w:t>131</w:t>
            </w:r>
            <w:r w:rsidRPr="00B144A6">
              <w:rPr>
                <w:b/>
                <w:szCs w:val="22"/>
                <w:vertAlign w:val="superscript"/>
              </w:rPr>
              <w:t>†</w:t>
            </w:r>
          </w:p>
        </w:tc>
        <w:tc>
          <w:tcPr>
            <w:tcW w:w="1573" w:type="dxa"/>
            <w:tcBorders>
              <w:top w:val="single" w:sz="4" w:space="0" w:color="000000"/>
              <w:bottom w:val="single" w:sz="4" w:space="0" w:color="000000"/>
              <w:right w:val="single" w:sz="8" w:space="0" w:color="000000"/>
            </w:tcBorders>
          </w:tcPr>
          <w:p w14:paraId="3D392662" w14:textId="77777777" w:rsidR="00DA0EDF" w:rsidRPr="00B144A6" w:rsidRDefault="00786890" w:rsidP="008415CA">
            <w:pPr>
              <w:keepNext/>
              <w:widowControl w:val="0"/>
              <w:jc w:val="center"/>
              <w:rPr>
                <w:b/>
                <w:szCs w:val="22"/>
              </w:rPr>
            </w:pPr>
            <w:r w:rsidRPr="00B144A6">
              <w:rPr>
                <w:b/>
                <w:szCs w:val="22"/>
              </w:rPr>
              <w:t>90</w:t>
            </w:r>
            <w:r w:rsidRPr="00B144A6">
              <w:rPr>
                <w:szCs w:val="22"/>
              </w:rPr>
              <w:t> </w:t>
            </w:r>
            <w:r w:rsidRPr="00B144A6">
              <w:rPr>
                <w:b/>
                <w:szCs w:val="22"/>
              </w:rPr>
              <w:t>mg устекинумаб през 8</w:t>
            </w:r>
            <w:r w:rsidRPr="00B144A6">
              <w:rPr>
                <w:szCs w:val="22"/>
              </w:rPr>
              <w:t> </w:t>
            </w:r>
            <w:r w:rsidRPr="00B144A6">
              <w:rPr>
                <w:b/>
                <w:szCs w:val="22"/>
              </w:rPr>
              <w:t>седмици</w:t>
            </w:r>
          </w:p>
          <w:p w14:paraId="54825BA3" w14:textId="77777777" w:rsidR="00DA0EDF" w:rsidRPr="00B144A6" w:rsidRDefault="00DA0EDF" w:rsidP="008415CA">
            <w:pPr>
              <w:keepNext/>
              <w:widowControl w:val="0"/>
              <w:jc w:val="center"/>
              <w:rPr>
                <w:b/>
                <w:szCs w:val="22"/>
              </w:rPr>
            </w:pPr>
          </w:p>
          <w:p w14:paraId="2802547B" w14:textId="77777777" w:rsidR="00DA0EDF" w:rsidRPr="00B144A6" w:rsidRDefault="00786890" w:rsidP="008415CA">
            <w:pPr>
              <w:keepNext/>
              <w:widowControl w:val="0"/>
              <w:jc w:val="center"/>
              <w:rPr>
                <w:b/>
                <w:szCs w:val="22"/>
              </w:rPr>
            </w:pPr>
            <w:r w:rsidRPr="00B144A6">
              <w:rPr>
                <w:b/>
                <w:szCs w:val="22"/>
              </w:rPr>
              <w:t>N</w:t>
            </w:r>
            <w:r w:rsidRPr="00B144A6">
              <w:rPr>
                <w:szCs w:val="22"/>
              </w:rPr>
              <w:t> </w:t>
            </w:r>
            <w:r w:rsidRPr="00B144A6">
              <w:rPr>
                <w:b/>
                <w:szCs w:val="22"/>
              </w:rPr>
              <w:t>=</w:t>
            </w:r>
            <w:r w:rsidRPr="00B144A6">
              <w:rPr>
                <w:szCs w:val="22"/>
              </w:rPr>
              <w:t> </w:t>
            </w:r>
            <w:r w:rsidRPr="00B144A6">
              <w:rPr>
                <w:b/>
                <w:szCs w:val="22"/>
              </w:rPr>
              <w:t>128</w:t>
            </w:r>
            <w:r w:rsidRPr="00B144A6">
              <w:rPr>
                <w:b/>
                <w:szCs w:val="22"/>
                <w:vertAlign w:val="superscript"/>
              </w:rPr>
              <w:t>†</w:t>
            </w:r>
          </w:p>
        </w:tc>
        <w:tc>
          <w:tcPr>
            <w:tcW w:w="1573" w:type="dxa"/>
            <w:tcBorders>
              <w:top w:val="single" w:sz="4" w:space="0" w:color="000000"/>
              <w:bottom w:val="single" w:sz="4" w:space="0" w:color="000000"/>
              <w:right w:val="single" w:sz="4" w:space="0" w:color="000000"/>
            </w:tcBorders>
          </w:tcPr>
          <w:p w14:paraId="7C6FCB78" w14:textId="77777777" w:rsidR="00DA0EDF" w:rsidRPr="00B144A6" w:rsidRDefault="00786890" w:rsidP="008415CA">
            <w:pPr>
              <w:keepNext/>
              <w:widowControl w:val="0"/>
              <w:jc w:val="center"/>
              <w:rPr>
                <w:b/>
                <w:szCs w:val="22"/>
              </w:rPr>
            </w:pPr>
            <w:r w:rsidRPr="00B144A6">
              <w:rPr>
                <w:b/>
                <w:szCs w:val="22"/>
              </w:rPr>
              <w:t>90</w:t>
            </w:r>
            <w:r w:rsidRPr="00B144A6">
              <w:rPr>
                <w:szCs w:val="22"/>
              </w:rPr>
              <w:t> </w:t>
            </w:r>
            <w:r w:rsidRPr="00B144A6">
              <w:rPr>
                <w:b/>
                <w:szCs w:val="22"/>
              </w:rPr>
              <w:t>mg устекинумаб през 12</w:t>
            </w:r>
            <w:r w:rsidRPr="00B144A6">
              <w:rPr>
                <w:szCs w:val="22"/>
              </w:rPr>
              <w:t> </w:t>
            </w:r>
            <w:r w:rsidRPr="00B144A6">
              <w:rPr>
                <w:b/>
                <w:szCs w:val="22"/>
              </w:rPr>
              <w:t>седмици</w:t>
            </w:r>
          </w:p>
          <w:p w14:paraId="67DDC429" w14:textId="77777777" w:rsidR="00DA0EDF" w:rsidRPr="00B144A6" w:rsidRDefault="00786890" w:rsidP="008415CA">
            <w:pPr>
              <w:keepNext/>
              <w:widowControl w:val="0"/>
              <w:jc w:val="center"/>
              <w:rPr>
                <w:b/>
                <w:szCs w:val="22"/>
              </w:rPr>
            </w:pPr>
            <w:r w:rsidRPr="00B144A6">
              <w:rPr>
                <w:b/>
                <w:szCs w:val="22"/>
              </w:rPr>
              <w:t>N</w:t>
            </w:r>
            <w:r w:rsidRPr="00B144A6">
              <w:rPr>
                <w:szCs w:val="22"/>
              </w:rPr>
              <w:t> </w:t>
            </w:r>
            <w:r w:rsidRPr="00B144A6">
              <w:rPr>
                <w:b/>
                <w:szCs w:val="22"/>
              </w:rPr>
              <w:t>=</w:t>
            </w:r>
            <w:r w:rsidRPr="00B144A6">
              <w:rPr>
                <w:szCs w:val="22"/>
              </w:rPr>
              <w:t> </w:t>
            </w:r>
            <w:r w:rsidRPr="00B144A6">
              <w:rPr>
                <w:b/>
                <w:szCs w:val="22"/>
              </w:rPr>
              <w:t>129</w:t>
            </w:r>
            <w:r w:rsidRPr="00B144A6">
              <w:rPr>
                <w:b/>
                <w:szCs w:val="22"/>
                <w:vertAlign w:val="superscript"/>
              </w:rPr>
              <w:t>†</w:t>
            </w:r>
          </w:p>
        </w:tc>
      </w:tr>
      <w:tr w:rsidR="00DA0EDF" w:rsidRPr="00B144A6" w14:paraId="2D5DD97A" w14:textId="77777777" w:rsidTr="00FE6E97">
        <w:trPr>
          <w:cantSplit/>
          <w:jc w:val="center"/>
        </w:trPr>
        <w:tc>
          <w:tcPr>
            <w:tcW w:w="4526" w:type="dxa"/>
            <w:tcBorders>
              <w:top w:val="single" w:sz="4" w:space="0" w:color="000000"/>
              <w:left w:val="single" w:sz="4" w:space="0" w:color="000000"/>
              <w:bottom w:val="single" w:sz="4" w:space="0" w:color="000000"/>
              <w:right w:val="single" w:sz="8" w:space="0" w:color="000000"/>
            </w:tcBorders>
          </w:tcPr>
          <w:p w14:paraId="486A8761" w14:textId="77777777" w:rsidR="00DA0EDF" w:rsidRPr="00B144A6" w:rsidRDefault="00786890">
            <w:pPr>
              <w:widowControl w:val="0"/>
              <w:rPr>
                <w:rFonts w:eastAsia="Calibri"/>
              </w:rPr>
            </w:pPr>
            <w:r w:rsidRPr="00B144A6">
              <w:t>Клинична ремисия</w:t>
            </w:r>
          </w:p>
        </w:tc>
        <w:tc>
          <w:tcPr>
            <w:tcW w:w="1399" w:type="dxa"/>
            <w:tcBorders>
              <w:top w:val="single" w:sz="4" w:space="0" w:color="000000"/>
              <w:bottom w:val="single" w:sz="4" w:space="0" w:color="000000"/>
              <w:right w:val="single" w:sz="8" w:space="0" w:color="000000"/>
            </w:tcBorders>
            <w:vAlign w:val="center"/>
          </w:tcPr>
          <w:p w14:paraId="39D86AEE" w14:textId="77777777" w:rsidR="00DA0EDF" w:rsidRPr="00B144A6" w:rsidRDefault="00786890" w:rsidP="00FE6E97">
            <w:pPr>
              <w:widowControl w:val="0"/>
              <w:jc w:val="center"/>
              <w:rPr>
                <w:szCs w:val="22"/>
              </w:rPr>
            </w:pPr>
            <w:r w:rsidRPr="00B144A6">
              <w:rPr>
                <w:szCs w:val="22"/>
              </w:rPr>
              <w:t>36%</w:t>
            </w:r>
          </w:p>
        </w:tc>
        <w:tc>
          <w:tcPr>
            <w:tcW w:w="1573" w:type="dxa"/>
            <w:tcBorders>
              <w:top w:val="single" w:sz="4" w:space="0" w:color="000000"/>
              <w:bottom w:val="single" w:sz="4" w:space="0" w:color="000000"/>
              <w:right w:val="single" w:sz="8" w:space="0" w:color="000000"/>
            </w:tcBorders>
            <w:vAlign w:val="center"/>
          </w:tcPr>
          <w:p w14:paraId="3E8B0C5F" w14:textId="77777777" w:rsidR="00DA0EDF" w:rsidRPr="00B144A6" w:rsidRDefault="00786890" w:rsidP="00FE6E97">
            <w:pPr>
              <w:widowControl w:val="0"/>
              <w:jc w:val="center"/>
              <w:rPr>
                <w:szCs w:val="22"/>
              </w:rPr>
            </w:pPr>
            <w:r w:rsidRPr="00B144A6">
              <w:rPr>
                <w:szCs w:val="22"/>
              </w:rPr>
              <w:t>53%</w:t>
            </w:r>
            <w:r w:rsidRPr="00B144A6">
              <w:rPr>
                <w:szCs w:val="22"/>
                <w:vertAlign w:val="superscript"/>
              </w:rPr>
              <w:t>a</w:t>
            </w:r>
          </w:p>
        </w:tc>
        <w:tc>
          <w:tcPr>
            <w:tcW w:w="1573" w:type="dxa"/>
            <w:tcBorders>
              <w:top w:val="single" w:sz="4" w:space="0" w:color="000000"/>
              <w:bottom w:val="single" w:sz="4" w:space="0" w:color="000000"/>
              <w:right w:val="single" w:sz="4" w:space="0" w:color="000000"/>
            </w:tcBorders>
            <w:vAlign w:val="center"/>
          </w:tcPr>
          <w:p w14:paraId="77665F2B" w14:textId="77777777" w:rsidR="00DA0EDF" w:rsidRPr="00B144A6" w:rsidRDefault="00786890" w:rsidP="00FE6E97">
            <w:pPr>
              <w:widowControl w:val="0"/>
              <w:jc w:val="center"/>
              <w:rPr>
                <w:szCs w:val="22"/>
              </w:rPr>
            </w:pPr>
            <w:r w:rsidRPr="00B144A6">
              <w:rPr>
                <w:szCs w:val="22"/>
              </w:rPr>
              <w:t>49%</w:t>
            </w:r>
            <w:r w:rsidRPr="00B144A6">
              <w:rPr>
                <w:szCs w:val="22"/>
                <w:vertAlign w:val="superscript"/>
              </w:rPr>
              <w:t>б</w:t>
            </w:r>
          </w:p>
        </w:tc>
      </w:tr>
      <w:tr w:rsidR="00DA0EDF" w:rsidRPr="00B144A6" w14:paraId="2B00DA3C" w14:textId="77777777" w:rsidTr="00FE6E97">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046CE3AF" w14:textId="77777777" w:rsidR="00DA0EDF" w:rsidRPr="00B144A6" w:rsidRDefault="00786890">
            <w:pPr>
              <w:widowControl w:val="0"/>
              <w:rPr>
                <w:rFonts w:eastAsia="Calibri"/>
              </w:rPr>
            </w:pPr>
            <w:r w:rsidRPr="00B144A6">
              <w:t>Клиничен отговор</w:t>
            </w:r>
          </w:p>
        </w:tc>
        <w:tc>
          <w:tcPr>
            <w:tcW w:w="1399" w:type="dxa"/>
            <w:tcBorders>
              <w:top w:val="single" w:sz="4" w:space="0" w:color="000000"/>
              <w:left w:val="single" w:sz="4" w:space="0" w:color="000000"/>
              <w:bottom w:val="single" w:sz="4" w:space="0" w:color="000000"/>
              <w:right w:val="single" w:sz="4" w:space="0" w:color="000000"/>
            </w:tcBorders>
            <w:vAlign w:val="center"/>
          </w:tcPr>
          <w:p w14:paraId="60675330" w14:textId="77777777" w:rsidR="00DA0EDF" w:rsidRPr="00B144A6" w:rsidRDefault="00786890" w:rsidP="00FE6E97">
            <w:pPr>
              <w:widowControl w:val="0"/>
              <w:jc w:val="center"/>
              <w:rPr>
                <w:szCs w:val="22"/>
              </w:rPr>
            </w:pPr>
            <w:r w:rsidRPr="00B144A6">
              <w:rPr>
                <w:szCs w:val="22"/>
              </w:rPr>
              <w:t>44%</w:t>
            </w:r>
          </w:p>
        </w:tc>
        <w:tc>
          <w:tcPr>
            <w:tcW w:w="1573" w:type="dxa"/>
            <w:tcBorders>
              <w:top w:val="single" w:sz="4" w:space="0" w:color="000000"/>
              <w:left w:val="single" w:sz="4" w:space="0" w:color="000000"/>
              <w:bottom w:val="single" w:sz="4" w:space="0" w:color="000000"/>
              <w:right w:val="single" w:sz="4" w:space="0" w:color="000000"/>
            </w:tcBorders>
            <w:vAlign w:val="center"/>
          </w:tcPr>
          <w:p w14:paraId="76EF557D" w14:textId="77777777" w:rsidR="00DA0EDF" w:rsidRPr="00B144A6" w:rsidRDefault="00786890" w:rsidP="00FE6E97">
            <w:pPr>
              <w:widowControl w:val="0"/>
              <w:jc w:val="center"/>
              <w:rPr>
                <w:szCs w:val="22"/>
              </w:rPr>
            </w:pPr>
            <w:r w:rsidRPr="00B144A6">
              <w:rPr>
                <w:szCs w:val="22"/>
              </w:rPr>
              <w:t>59%</w:t>
            </w:r>
            <w:r w:rsidRPr="00B144A6">
              <w:rPr>
                <w:szCs w:val="22"/>
                <w:vertAlign w:val="superscript"/>
              </w:rPr>
              <w:t>б</w:t>
            </w:r>
          </w:p>
        </w:tc>
        <w:tc>
          <w:tcPr>
            <w:tcW w:w="1573" w:type="dxa"/>
            <w:tcBorders>
              <w:top w:val="single" w:sz="4" w:space="0" w:color="000000"/>
              <w:left w:val="single" w:sz="4" w:space="0" w:color="000000"/>
              <w:bottom w:val="single" w:sz="4" w:space="0" w:color="000000"/>
              <w:right w:val="single" w:sz="4" w:space="0" w:color="000000"/>
            </w:tcBorders>
            <w:vAlign w:val="center"/>
          </w:tcPr>
          <w:p w14:paraId="56AFA2AE" w14:textId="77777777" w:rsidR="00DA0EDF" w:rsidRPr="00B144A6" w:rsidRDefault="00786890" w:rsidP="00FE6E97">
            <w:pPr>
              <w:widowControl w:val="0"/>
              <w:jc w:val="center"/>
              <w:rPr>
                <w:szCs w:val="22"/>
              </w:rPr>
            </w:pPr>
            <w:r w:rsidRPr="00B144A6">
              <w:rPr>
                <w:szCs w:val="22"/>
              </w:rPr>
              <w:t>58%</w:t>
            </w:r>
            <w:r w:rsidRPr="00B144A6">
              <w:rPr>
                <w:szCs w:val="22"/>
                <w:vertAlign w:val="superscript"/>
              </w:rPr>
              <w:t>б</w:t>
            </w:r>
          </w:p>
        </w:tc>
      </w:tr>
      <w:tr w:rsidR="00DA0EDF" w:rsidRPr="00B144A6" w14:paraId="3D5AB017" w14:textId="77777777" w:rsidTr="00FE6E97">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5AC0EE49" w14:textId="77777777" w:rsidR="00DA0EDF" w:rsidRPr="00B144A6" w:rsidRDefault="00786890">
            <w:pPr>
              <w:widowControl w:val="0"/>
              <w:rPr>
                <w:rFonts w:eastAsia="Calibri"/>
              </w:rPr>
            </w:pPr>
            <w:r w:rsidRPr="00B144A6">
              <w:t xml:space="preserve">Клинична ремисия без кортикостероиди </w:t>
            </w:r>
          </w:p>
        </w:tc>
        <w:tc>
          <w:tcPr>
            <w:tcW w:w="1399" w:type="dxa"/>
            <w:tcBorders>
              <w:top w:val="single" w:sz="4" w:space="0" w:color="000000"/>
              <w:left w:val="single" w:sz="4" w:space="0" w:color="000000"/>
              <w:bottom w:val="single" w:sz="4" w:space="0" w:color="000000"/>
              <w:right w:val="single" w:sz="4" w:space="0" w:color="000000"/>
            </w:tcBorders>
            <w:vAlign w:val="center"/>
          </w:tcPr>
          <w:p w14:paraId="36825317" w14:textId="77777777" w:rsidR="00DA0EDF" w:rsidRPr="00B144A6" w:rsidRDefault="00786890" w:rsidP="00FE6E97">
            <w:pPr>
              <w:widowControl w:val="0"/>
              <w:jc w:val="center"/>
              <w:rPr>
                <w:szCs w:val="22"/>
              </w:rPr>
            </w:pPr>
            <w:r w:rsidRPr="00B144A6">
              <w:rPr>
                <w:szCs w:val="22"/>
              </w:rPr>
              <w:t>30%</w:t>
            </w:r>
          </w:p>
        </w:tc>
        <w:tc>
          <w:tcPr>
            <w:tcW w:w="1573" w:type="dxa"/>
            <w:tcBorders>
              <w:top w:val="single" w:sz="4" w:space="0" w:color="000000"/>
              <w:left w:val="single" w:sz="4" w:space="0" w:color="000000"/>
              <w:bottom w:val="single" w:sz="4" w:space="0" w:color="000000"/>
              <w:right w:val="single" w:sz="4" w:space="0" w:color="000000"/>
            </w:tcBorders>
            <w:vAlign w:val="center"/>
          </w:tcPr>
          <w:p w14:paraId="40BA7AC3" w14:textId="77777777" w:rsidR="00DA0EDF" w:rsidRPr="00B144A6" w:rsidRDefault="00786890" w:rsidP="00FE6E97">
            <w:pPr>
              <w:widowControl w:val="0"/>
              <w:jc w:val="center"/>
              <w:rPr>
                <w:szCs w:val="22"/>
              </w:rPr>
            </w:pPr>
            <w:r w:rsidRPr="00B144A6">
              <w:rPr>
                <w:szCs w:val="22"/>
              </w:rPr>
              <w:t>47%</w:t>
            </w:r>
            <w:r w:rsidRPr="00B144A6">
              <w:rPr>
                <w:szCs w:val="22"/>
                <w:vertAlign w:val="superscript"/>
              </w:rPr>
              <w:t>a</w:t>
            </w:r>
          </w:p>
        </w:tc>
        <w:tc>
          <w:tcPr>
            <w:tcW w:w="1573" w:type="dxa"/>
            <w:tcBorders>
              <w:top w:val="single" w:sz="4" w:space="0" w:color="000000"/>
              <w:left w:val="single" w:sz="4" w:space="0" w:color="000000"/>
              <w:bottom w:val="single" w:sz="4" w:space="0" w:color="000000"/>
              <w:right w:val="single" w:sz="4" w:space="0" w:color="000000"/>
            </w:tcBorders>
            <w:vAlign w:val="center"/>
          </w:tcPr>
          <w:p w14:paraId="4D0469C6" w14:textId="77777777" w:rsidR="00DA0EDF" w:rsidRPr="00B144A6" w:rsidRDefault="00786890" w:rsidP="00FE6E97">
            <w:pPr>
              <w:widowControl w:val="0"/>
              <w:jc w:val="center"/>
              <w:rPr>
                <w:szCs w:val="22"/>
              </w:rPr>
            </w:pPr>
            <w:r w:rsidRPr="00B144A6">
              <w:rPr>
                <w:szCs w:val="22"/>
              </w:rPr>
              <w:t>43%</w:t>
            </w:r>
            <w:r w:rsidRPr="00B144A6">
              <w:rPr>
                <w:szCs w:val="22"/>
                <w:vertAlign w:val="superscript"/>
              </w:rPr>
              <w:t>в</w:t>
            </w:r>
          </w:p>
        </w:tc>
      </w:tr>
      <w:tr w:rsidR="00DA0EDF" w:rsidRPr="00B144A6" w14:paraId="6AF747BD" w14:textId="77777777" w:rsidTr="00FE6E97">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5B22300E" w14:textId="77777777" w:rsidR="00DA0EDF" w:rsidRPr="00B144A6" w:rsidRDefault="00786890">
            <w:pPr>
              <w:widowControl w:val="0"/>
              <w:rPr>
                <w:rFonts w:eastAsia="Calibri"/>
                <w:b/>
                <w:bCs/>
              </w:rPr>
            </w:pPr>
            <w:r w:rsidRPr="00B144A6">
              <w:t>Клинична ремисия при пациенти:</w:t>
            </w:r>
            <w:r w:rsidRPr="00B144A6">
              <w:rPr>
                <w:b/>
                <w:bCs/>
              </w:rPr>
              <w:t xml:space="preserve"> </w:t>
            </w:r>
          </w:p>
        </w:tc>
        <w:tc>
          <w:tcPr>
            <w:tcW w:w="1399" w:type="dxa"/>
            <w:tcBorders>
              <w:top w:val="single" w:sz="4" w:space="0" w:color="000000"/>
              <w:left w:val="single" w:sz="4" w:space="0" w:color="000000"/>
              <w:bottom w:val="single" w:sz="4" w:space="0" w:color="000000"/>
              <w:right w:val="single" w:sz="4" w:space="0" w:color="000000"/>
            </w:tcBorders>
            <w:vAlign w:val="center"/>
          </w:tcPr>
          <w:p w14:paraId="499A70C9" w14:textId="77777777" w:rsidR="00DA0EDF" w:rsidRPr="00B144A6" w:rsidRDefault="00DA0EDF" w:rsidP="00FE6E97">
            <w:pPr>
              <w:widowControl w:val="0"/>
              <w:jc w:val="center"/>
              <w:rPr>
                <w:szCs w:val="22"/>
              </w:rPr>
            </w:pPr>
          </w:p>
        </w:tc>
        <w:tc>
          <w:tcPr>
            <w:tcW w:w="1573" w:type="dxa"/>
            <w:tcBorders>
              <w:top w:val="single" w:sz="4" w:space="0" w:color="000000"/>
              <w:left w:val="single" w:sz="4" w:space="0" w:color="000000"/>
              <w:bottom w:val="single" w:sz="4" w:space="0" w:color="000000"/>
              <w:right w:val="single" w:sz="4" w:space="0" w:color="000000"/>
            </w:tcBorders>
            <w:vAlign w:val="center"/>
          </w:tcPr>
          <w:p w14:paraId="44E5B7D8" w14:textId="77777777" w:rsidR="00DA0EDF" w:rsidRPr="00B144A6" w:rsidRDefault="00DA0EDF" w:rsidP="00FE6E97">
            <w:pPr>
              <w:widowControl w:val="0"/>
              <w:jc w:val="center"/>
              <w:rPr>
                <w:szCs w:val="22"/>
              </w:rPr>
            </w:pPr>
          </w:p>
        </w:tc>
        <w:tc>
          <w:tcPr>
            <w:tcW w:w="1573" w:type="dxa"/>
            <w:tcBorders>
              <w:top w:val="single" w:sz="4" w:space="0" w:color="000000"/>
              <w:left w:val="single" w:sz="4" w:space="0" w:color="000000"/>
              <w:bottom w:val="single" w:sz="4" w:space="0" w:color="000000"/>
              <w:right w:val="single" w:sz="4" w:space="0" w:color="000000"/>
            </w:tcBorders>
            <w:vAlign w:val="center"/>
          </w:tcPr>
          <w:p w14:paraId="3BCAB7BB" w14:textId="77777777" w:rsidR="00DA0EDF" w:rsidRPr="00B144A6" w:rsidRDefault="00DA0EDF" w:rsidP="00FE6E97">
            <w:pPr>
              <w:widowControl w:val="0"/>
              <w:jc w:val="center"/>
              <w:rPr>
                <w:szCs w:val="22"/>
              </w:rPr>
            </w:pPr>
          </w:p>
        </w:tc>
      </w:tr>
      <w:tr w:rsidR="00DA0EDF" w:rsidRPr="00B144A6" w14:paraId="2E220426" w14:textId="77777777" w:rsidTr="00FE6E97">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2B881074" w14:textId="77777777" w:rsidR="00DA0EDF" w:rsidRPr="00B144A6" w:rsidRDefault="00786890" w:rsidP="008415CA">
            <w:pPr>
              <w:widowControl w:val="0"/>
              <w:tabs>
                <w:tab w:val="clear" w:pos="567"/>
              </w:tabs>
              <w:ind w:left="567"/>
              <w:rPr>
                <w:rFonts w:eastAsia="Calibri"/>
                <w:szCs w:val="22"/>
              </w:rPr>
            </w:pPr>
            <w:r w:rsidRPr="00B144A6">
              <w:rPr>
                <w:szCs w:val="22"/>
              </w:rPr>
              <w:t>в ремисия в началото на поддържащата терапия</w:t>
            </w:r>
          </w:p>
        </w:tc>
        <w:tc>
          <w:tcPr>
            <w:tcW w:w="1399" w:type="dxa"/>
            <w:tcBorders>
              <w:top w:val="single" w:sz="4" w:space="0" w:color="000000"/>
              <w:left w:val="single" w:sz="4" w:space="0" w:color="000000"/>
              <w:bottom w:val="single" w:sz="4" w:space="0" w:color="000000"/>
              <w:right w:val="single" w:sz="4" w:space="0" w:color="000000"/>
            </w:tcBorders>
            <w:vAlign w:val="center"/>
          </w:tcPr>
          <w:p w14:paraId="1DEBF01C" w14:textId="77777777" w:rsidR="00DA0EDF" w:rsidRPr="00B144A6" w:rsidRDefault="00786890" w:rsidP="00FE6E97">
            <w:pPr>
              <w:widowControl w:val="0"/>
              <w:jc w:val="center"/>
              <w:rPr>
                <w:szCs w:val="22"/>
              </w:rPr>
            </w:pPr>
            <w:r w:rsidRPr="00B144A6">
              <w:rPr>
                <w:szCs w:val="22"/>
              </w:rPr>
              <w:t>46% (36/79)</w:t>
            </w:r>
          </w:p>
        </w:tc>
        <w:tc>
          <w:tcPr>
            <w:tcW w:w="1573" w:type="dxa"/>
            <w:tcBorders>
              <w:top w:val="single" w:sz="4" w:space="0" w:color="000000"/>
              <w:left w:val="single" w:sz="4" w:space="0" w:color="000000"/>
              <w:bottom w:val="single" w:sz="4" w:space="0" w:color="000000"/>
              <w:right w:val="single" w:sz="4" w:space="0" w:color="000000"/>
            </w:tcBorders>
            <w:vAlign w:val="center"/>
          </w:tcPr>
          <w:p w14:paraId="7F671DF6" w14:textId="77777777" w:rsidR="00DA0EDF" w:rsidRPr="00B144A6" w:rsidRDefault="00786890" w:rsidP="00FE6E97">
            <w:pPr>
              <w:widowControl w:val="0"/>
              <w:jc w:val="center"/>
              <w:rPr>
                <w:szCs w:val="22"/>
              </w:rPr>
            </w:pPr>
            <w:r w:rsidRPr="00B144A6">
              <w:rPr>
                <w:szCs w:val="22"/>
              </w:rPr>
              <w:t>67% (52/78)</w:t>
            </w:r>
            <w:r w:rsidRPr="00B144A6">
              <w:rPr>
                <w:szCs w:val="22"/>
                <w:vertAlign w:val="superscript"/>
              </w:rPr>
              <w:t>a</w:t>
            </w:r>
          </w:p>
        </w:tc>
        <w:tc>
          <w:tcPr>
            <w:tcW w:w="1573" w:type="dxa"/>
            <w:tcBorders>
              <w:top w:val="single" w:sz="4" w:space="0" w:color="000000"/>
              <w:left w:val="single" w:sz="4" w:space="0" w:color="000000"/>
              <w:bottom w:val="single" w:sz="4" w:space="0" w:color="000000"/>
              <w:right w:val="single" w:sz="4" w:space="0" w:color="000000"/>
            </w:tcBorders>
            <w:vAlign w:val="center"/>
          </w:tcPr>
          <w:p w14:paraId="31F5649F" w14:textId="77777777" w:rsidR="00DA0EDF" w:rsidRPr="00B144A6" w:rsidRDefault="00786890" w:rsidP="00FE6E97">
            <w:pPr>
              <w:widowControl w:val="0"/>
              <w:jc w:val="center"/>
              <w:rPr>
                <w:szCs w:val="22"/>
              </w:rPr>
            </w:pPr>
            <w:r w:rsidRPr="00B144A6">
              <w:rPr>
                <w:szCs w:val="22"/>
              </w:rPr>
              <w:t>56% (44/78)</w:t>
            </w:r>
          </w:p>
        </w:tc>
      </w:tr>
      <w:tr w:rsidR="00DA0EDF" w:rsidRPr="00B144A6" w14:paraId="5A458265" w14:textId="77777777" w:rsidTr="00FE6E97">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6A05FE38" w14:textId="77777777" w:rsidR="00DA0EDF" w:rsidRPr="00B144A6" w:rsidRDefault="00786890" w:rsidP="008415CA">
            <w:pPr>
              <w:widowControl w:val="0"/>
              <w:tabs>
                <w:tab w:val="clear" w:pos="567"/>
              </w:tabs>
              <w:ind w:left="567"/>
              <w:rPr>
                <w:rFonts w:eastAsia="Calibri"/>
                <w:szCs w:val="22"/>
              </w:rPr>
            </w:pPr>
            <w:r w:rsidRPr="00B144A6">
              <w:rPr>
                <w:szCs w:val="22"/>
              </w:rPr>
              <w:t xml:space="preserve">които се включват от проучване </w:t>
            </w:r>
            <w:r w:rsidRPr="00B144A6">
              <w:t>CRD</w:t>
            </w:r>
            <w:r w:rsidRPr="00B144A6">
              <w:rPr>
                <w:szCs w:val="22"/>
              </w:rPr>
              <w:t>3002</w:t>
            </w:r>
            <w:r w:rsidRPr="00B144A6">
              <w:rPr>
                <w:vertAlign w:val="superscript"/>
              </w:rPr>
              <w:t>‡</w:t>
            </w:r>
          </w:p>
        </w:tc>
        <w:tc>
          <w:tcPr>
            <w:tcW w:w="1399" w:type="dxa"/>
            <w:tcBorders>
              <w:top w:val="single" w:sz="4" w:space="0" w:color="000000"/>
              <w:left w:val="single" w:sz="4" w:space="0" w:color="000000"/>
              <w:bottom w:val="single" w:sz="4" w:space="0" w:color="000000"/>
              <w:right w:val="single" w:sz="4" w:space="0" w:color="000000"/>
            </w:tcBorders>
            <w:vAlign w:val="center"/>
          </w:tcPr>
          <w:p w14:paraId="02F69113" w14:textId="77777777" w:rsidR="00DA0EDF" w:rsidRPr="00B144A6" w:rsidRDefault="00786890" w:rsidP="00FE6E97">
            <w:pPr>
              <w:widowControl w:val="0"/>
              <w:jc w:val="center"/>
              <w:rPr>
                <w:szCs w:val="22"/>
              </w:rPr>
            </w:pPr>
            <w:r w:rsidRPr="00B144A6">
              <w:rPr>
                <w:szCs w:val="22"/>
              </w:rPr>
              <w:t>44% (31/70)</w:t>
            </w:r>
          </w:p>
        </w:tc>
        <w:tc>
          <w:tcPr>
            <w:tcW w:w="1573" w:type="dxa"/>
            <w:tcBorders>
              <w:top w:val="single" w:sz="4" w:space="0" w:color="000000"/>
              <w:left w:val="single" w:sz="4" w:space="0" w:color="000000"/>
              <w:bottom w:val="single" w:sz="4" w:space="0" w:color="000000"/>
              <w:right w:val="single" w:sz="4" w:space="0" w:color="000000"/>
            </w:tcBorders>
            <w:vAlign w:val="center"/>
          </w:tcPr>
          <w:p w14:paraId="48283A80" w14:textId="77777777" w:rsidR="00DA0EDF" w:rsidRPr="00B144A6" w:rsidRDefault="00786890" w:rsidP="00FE6E97">
            <w:pPr>
              <w:widowControl w:val="0"/>
              <w:jc w:val="center"/>
              <w:rPr>
                <w:szCs w:val="22"/>
              </w:rPr>
            </w:pPr>
            <w:r w:rsidRPr="00B144A6">
              <w:rPr>
                <w:szCs w:val="22"/>
              </w:rPr>
              <w:t>63% (45/72)</w:t>
            </w:r>
            <w:r w:rsidRPr="00B144A6">
              <w:rPr>
                <w:szCs w:val="22"/>
                <w:vertAlign w:val="superscript"/>
              </w:rPr>
              <w:t>в</w:t>
            </w:r>
          </w:p>
        </w:tc>
        <w:tc>
          <w:tcPr>
            <w:tcW w:w="1573" w:type="dxa"/>
            <w:tcBorders>
              <w:top w:val="single" w:sz="4" w:space="0" w:color="000000"/>
              <w:left w:val="single" w:sz="4" w:space="0" w:color="000000"/>
              <w:bottom w:val="single" w:sz="4" w:space="0" w:color="000000"/>
              <w:right w:val="single" w:sz="4" w:space="0" w:color="000000"/>
            </w:tcBorders>
            <w:vAlign w:val="center"/>
          </w:tcPr>
          <w:p w14:paraId="4A592DF9" w14:textId="77777777" w:rsidR="00DA0EDF" w:rsidRPr="00B144A6" w:rsidRDefault="00786890" w:rsidP="00FE6E97">
            <w:pPr>
              <w:widowControl w:val="0"/>
              <w:jc w:val="center"/>
              <w:rPr>
                <w:szCs w:val="22"/>
              </w:rPr>
            </w:pPr>
            <w:r w:rsidRPr="00B144A6">
              <w:rPr>
                <w:szCs w:val="22"/>
              </w:rPr>
              <w:t>57% (41/72)</w:t>
            </w:r>
          </w:p>
        </w:tc>
      </w:tr>
      <w:tr w:rsidR="00DA0EDF" w:rsidRPr="00B144A6" w14:paraId="20FF2F7D" w14:textId="77777777" w:rsidTr="00FE6E97">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37A84DD5" w14:textId="77777777" w:rsidR="00DA0EDF" w:rsidRPr="00B144A6" w:rsidRDefault="00786890" w:rsidP="008415CA">
            <w:pPr>
              <w:widowControl w:val="0"/>
              <w:tabs>
                <w:tab w:val="clear" w:pos="567"/>
              </w:tabs>
              <w:ind w:left="567"/>
              <w:rPr>
                <w:rFonts w:eastAsia="Calibri"/>
                <w:szCs w:val="22"/>
              </w:rPr>
            </w:pPr>
            <w:r w:rsidRPr="00B144A6">
              <w:rPr>
                <w:szCs w:val="22"/>
              </w:rPr>
              <w:t>които не са лекувани досега с анти-</w:t>
            </w:r>
            <w:r w:rsidRPr="00B144A6">
              <w:t>TNFα</w:t>
            </w:r>
            <w:r w:rsidRPr="00B144A6">
              <w:rPr>
                <w:szCs w:val="22"/>
              </w:rPr>
              <w:t xml:space="preserve"> терапия</w:t>
            </w:r>
          </w:p>
        </w:tc>
        <w:tc>
          <w:tcPr>
            <w:tcW w:w="1399" w:type="dxa"/>
            <w:tcBorders>
              <w:top w:val="single" w:sz="4" w:space="0" w:color="000000"/>
              <w:left w:val="single" w:sz="4" w:space="0" w:color="000000"/>
              <w:bottom w:val="single" w:sz="4" w:space="0" w:color="000000"/>
              <w:right w:val="single" w:sz="4" w:space="0" w:color="000000"/>
            </w:tcBorders>
            <w:vAlign w:val="center"/>
          </w:tcPr>
          <w:p w14:paraId="4EBEC8DB" w14:textId="77777777" w:rsidR="00DA0EDF" w:rsidRPr="00B144A6" w:rsidRDefault="00786890" w:rsidP="00FE6E97">
            <w:pPr>
              <w:widowControl w:val="0"/>
              <w:jc w:val="center"/>
              <w:rPr>
                <w:szCs w:val="22"/>
              </w:rPr>
            </w:pPr>
            <w:r w:rsidRPr="00B144A6">
              <w:rPr>
                <w:szCs w:val="22"/>
              </w:rPr>
              <w:t>49% (25/51)</w:t>
            </w:r>
          </w:p>
        </w:tc>
        <w:tc>
          <w:tcPr>
            <w:tcW w:w="1573" w:type="dxa"/>
            <w:tcBorders>
              <w:top w:val="single" w:sz="4" w:space="0" w:color="000000"/>
              <w:left w:val="single" w:sz="4" w:space="0" w:color="000000"/>
              <w:bottom w:val="single" w:sz="4" w:space="0" w:color="000000"/>
              <w:right w:val="single" w:sz="4" w:space="0" w:color="000000"/>
            </w:tcBorders>
            <w:vAlign w:val="center"/>
          </w:tcPr>
          <w:p w14:paraId="082C69A8" w14:textId="77777777" w:rsidR="00DA0EDF" w:rsidRPr="00B144A6" w:rsidRDefault="00786890" w:rsidP="00FE6E97">
            <w:pPr>
              <w:widowControl w:val="0"/>
              <w:jc w:val="center"/>
              <w:rPr>
                <w:szCs w:val="22"/>
              </w:rPr>
            </w:pPr>
            <w:r w:rsidRPr="00B144A6">
              <w:rPr>
                <w:szCs w:val="22"/>
              </w:rPr>
              <w:t>65% (34/52)</w:t>
            </w:r>
            <w:r w:rsidRPr="00B144A6">
              <w:rPr>
                <w:szCs w:val="22"/>
                <w:vertAlign w:val="superscript"/>
              </w:rPr>
              <w:t>в</w:t>
            </w:r>
          </w:p>
        </w:tc>
        <w:tc>
          <w:tcPr>
            <w:tcW w:w="1573" w:type="dxa"/>
            <w:tcBorders>
              <w:top w:val="single" w:sz="4" w:space="0" w:color="000000"/>
              <w:left w:val="single" w:sz="4" w:space="0" w:color="000000"/>
              <w:bottom w:val="single" w:sz="4" w:space="0" w:color="000000"/>
              <w:right w:val="single" w:sz="4" w:space="0" w:color="000000"/>
            </w:tcBorders>
            <w:vAlign w:val="center"/>
          </w:tcPr>
          <w:p w14:paraId="2ADDFB52" w14:textId="77777777" w:rsidR="00DA0EDF" w:rsidRPr="00B144A6" w:rsidRDefault="00786890" w:rsidP="00FE6E97">
            <w:pPr>
              <w:widowControl w:val="0"/>
              <w:jc w:val="center"/>
              <w:rPr>
                <w:szCs w:val="22"/>
              </w:rPr>
            </w:pPr>
            <w:r w:rsidRPr="00B144A6">
              <w:rPr>
                <w:szCs w:val="22"/>
              </w:rPr>
              <w:t>57% (30/53)</w:t>
            </w:r>
          </w:p>
        </w:tc>
      </w:tr>
      <w:tr w:rsidR="00DA0EDF" w:rsidRPr="00B144A6" w14:paraId="517F33F0" w14:textId="77777777" w:rsidTr="00FE6E97">
        <w:trPr>
          <w:cantSplit/>
          <w:jc w:val="center"/>
        </w:trPr>
        <w:tc>
          <w:tcPr>
            <w:tcW w:w="4526" w:type="dxa"/>
            <w:tcBorders>
              <w:top w:val="single" w:sz="4" w:space="0" w:color="000000"/>
              <w:left w:val="single" w:sz="4" w:space="0" w:color="000000"/>
              <w:bottom w:val="single" w:sz="8" w:space="0" w:color="000000"/>
              <w:right w:val="single" w:sz="8" w:space="0" w:color="000000"/>
            </w:tcBorders>
          </w:tcPr>
          <w:p w14:paraId="78CD98D0" w14:textId="77777777" w:rsidR="00DA0EDF" w:rsidRPr="00B144A6" w:rsidRDefault="00786890" w:rsidP="008415CA">
            <w:pPr>
              <w:widowControl w:val="0"/>
              <w:tabs>
                <w:tab w:val="clear" w:pos="567"/>
              </w:tabs>
              <w:ind w:left="567"/>
              <w:rPr>
                <w:szCs w:val="22"/>
              </w:rPr>
            </w:pPr>
            <w:r w:rsidRPr="00B144A6">
              <w:rPr>
                <w:szCs w:val="22"/>
              </w:rPr>
              <w:t xml:space="preserve">които се включват от проучване </w:t>
            </w:r>
            <w:r w:rsidRPr="00B144A6">
              <w:t>CRD</w:t>
            </w:r>
            <w:r w:rsidRPr="00B144A6">
              <w:rPr>
                <w:szCs w:val="22"/>
              </w:rPr>
              <w:t>3001</w:t>
            </w:r>
            <w:r w:rsidRPr="00B144A6">
              <w:rPr>
                <w:vertAlign w:val="superscript"/>
              </w:rPr>
              <w:t>§</w:t>
            </w:r>
          </w:p>
        </w:tc>
        <w:tc>
          <w:tcPr>
            <w:tcW w:w="1399" w:type="dxa"/>
            <w:tcBorders>
              <w:top w:val="single" w:sz="4" w:space="0" w:color="000000"/>
              <w:bottom w:val="single" w:sz="8" w:space="0" w:color="000000"/>
              <w:right w:val="single" w:sz="8" w:space="0" w:color="000000"/>
            </w:tcBorders>
            <w:vAlign w:val="center"/>
          </w:tcPr>
          <w:p w14:paraId="026C4B91" w14:textId="77777777" w:rsidR="00DA0EDF" w:rsidRPr="00B144A6" w:rsidRDefault="00786890" w:rsidP="00FE6E97">
            <w:pPr>
              <w:widowControl w:val="0"/>
              <w:jc w:val="center"/>
              <w:rPr>
                <w:szCs w:val="22"/>
              </w:rPr>
            </w:pPr>
            <w:r w:rsidRPr="00B144A6">
              <w:rPr>
                <w:szCs w:val="22"/>
              </w:rPr>
              <w:t>26% (16/61)</w:t>
            </w:r>
          </w:p>
        </w:tc>
        <w:tc>
          <w:tcPr>
            <w:tcW w:w="1573" w:type="dxa"/>
            <w:tcBorders>
              <w:top w:val="single" w:sz="4" w:space="0" w:color="000000"/>
              <w:bottom w:val="single" w:sz="8" w:space="0" w:color="000000"/>
              <w:right w:val="single" w:sz="8" w:space="0" w:color="000000"/>
            </w:tcBorders>
            <w:vAlign w:val="center"/>
          </w:tcPr>
          <w:p w14:paraId="0F9BB1A7" w14:textId="77777777" w:rsidR="00DA0EDF" w:rsidRPr="00B144A6" w:rsidRDefault="00786890" w:rsidP="00FE6E97">
            <w:pPr>
              <w:widowControl w:val="0"/>
              <w:jc w:val="center"/>
              <w:rPr>
                <w:szCs w:val="22"/>
              </w:rPr>
            </w:pPr>
            <w:r w:rsidRPr="00B144A6">
              <w:rPr>
                <w:szCs w:val="22"/>
              </w:rPr>
              <w:t>41% (23/56)</w:t>
            </w:r>
          </w:p>
        </w:tc>
        <w:tc>
          <w:tcPr>
            <w:tcW w:w="1573" w:type="dxa"/>
            <w:tcBorders>
              <w:top w:val="single" w:sz="4" w:space="0" w:color="000000"/>
              <w:bottom w:val="single" w:sz="8" w:space="0" w:color="000000"/>
              <w:right w:val="single" w:sz="4" w:space="0" w:color="000000"/>
            </w:tcBorders>
            <w:vAlign w:val="center"/>
          </w:tcPr>
          <w:p w14:paraId="62FAFB15" w14:textId="77777777" w:rsidR="00DA0EDF" w:rsidRPr="00B144A6" w:rsidRDefault="00786890" w:rsidP="00FE6E97">
            <w:pPr>
              <w:widowControl w:val="0"/>
              <w:jc w:val="center"/>
              <w:rPr>
                <w:szCs w:val="22"/>
              </w:rPr>
            </w:pPr>
            <w:r w:rsidRPr="00B144A6">
              <w:rPr>
                <w:szCs w:val="22"/>
              </w:rPr>
              <w:t>39% (22/57)</w:t>
            </w:r>
          </w:p>
        </w:tc>
      </w:tr>
      <w:tr w:rsidR="00DA0EDF" w:rsidRPr="00B144A6" w14:paraId="47A493F9" w14:textId="77777777">
        <w:trPr>
          <w:cantSplit/>
          <w:jc w:val="center"/>
        </w:trPr>
        <w:tc>
          <w:tcPr>
            <w:tcW w:w="9071" w:type="dxa"/>
            <w:gridSpan w:val="4"/>
            <w:tcBorders>
              <w:top w:val="single" w:sz="8" w:space="0" w:color="000000"/>
            </w:tcBorders>
          </w:tcPr>
          <w:p w14:paraId="17F859D4" w14:textId="77777777" w:rsidR="00DA0EDF" w:rsidRPr="00B144A6" w:rsidRDefault="00786890">
            <w:pPr>
              <w:widowControl w:val="0"/>
              <w:tabs>
                <w:tab w:val="clear" w:pos="567"/>
              </w:tabs>
              <w:ind w:left="284" w:hanging="284"/>
              <w:rPr>
                <w:sz w:val="18"/>
                <w:szCs w:val="18"/>
              </w:rPr>
            </w:pPr>
            <w:r w:rsidRPr="00B144A6">
              <w:rPr>
                <w:sz w:val="18"/>
                <w:szCs w:val="18"/>
              </w:rPr>
              <w:t xml:space="preserve">Клиничната ремисия е определена като </w:t>
            </w:r>
            <w:r w:rsidRPr="00B144A6">
              <w:rPr>
                <w:sz w:val="18"/>
              </w:rPr>
              <w:t>CDAI</w:t>
            </w:r>
            <w:r w:rsidRPr="00B144A6">
              <w:rPr>
                <w:sz w:val="18"/>
                <w:szCs w:val="18"/>
              </w:rPr>
              <w:t xml:space="preserve"> скор &lt; 150; Клиничният отговор е определен като намаление на </w:t>
            </w:r>
            <w:r w:rsidRPr="00B144A6">
              <w:rPr>
                <w:sz w:val="18"/>
              </w:rPr>
              <w:t>CDAI</w:t>
            </w:r>
            <w:r w:rsidRPr="00B144A6">
              <w:rPr>
                <w:sz w:val="18"/>
                <w:szCs w:val="18"/>
              </w:rPr>
              <w:t xml:space="preserve"> скор с най-малко 100 точки или състояние в клинична ремисия</w:t>
            </w:r>
          </w:p>
          <w:p w14:paraId="2D9AD31D" w14:textId="77777777" w:rsidR="00DA0EDF" w:rsidRPr="00B144A6" w:rsidRDefault="00786890">
            <w:pPr>
              <w:widowControl w:val="0"/>
              <w:tabs>
                <w:tab w:val="clear" w:pos="567"/>
              </w:tabs>
              <w:ind w:left="284" w:hanging="284"/>
              <w:rPr>
                <w:rFonts w:cs="Calibri"/>
                <w:sz w:val="18"/>
                <w:szCs w:val="18"/>
              </w:rPr>
            </w:pPr>
            <w:r w:rsidRPr="00B144A6">
              <w:rPr>
                <w:sz w:val="18"/>
                <w:szCs w:val="18"/>
              </w:rPr>
              <w:t>*</w:t>
            </w:r>
            <w:r w:rsidRPr="00B144A6">
              <w:rPr>
                <w:sz w:val="18"/>
                <w:szCs w:val="18"/>
              </w:rPr>
              <w:tab/>
              <w:t>Групата на плацебо се състои от пациенти, които са се повлияли от устекинумаб и са рандомизирани да получават плацебо в началото на поддържащата терапия.</w:t>
            </w:r>
          </w:p>
          <w:p w14:paraId="27A1C2BF" w14:textId="77777777" w:rsidR="00DA0EDF" w:rsidRPr="00B144A6" w:rsidRDefault="00786890">
            <w:pPr>
              <w:widowControl w:val="0"/>
              <w:tabs>
                <w:tab w:val="clear" w:pos="567"/>
              </w:tabs>
              <w:ind w:left="284" w:hanging="284"/>
              <w:rPr>
                <w:sz w:val="18"/>
                <w:szCs w:val="18"/>
              </w:rPr>
            </w:pPr>
            <w:r w:rsidRPr="00B144A6">
              <w:rPr>
                <w:sz w:val="18"/>
                <w:szCs w:val="18"/>
              </w:rPr>
              <w:t>†</w:t>
            </w:r>
            <w:r w:rsidRPr="00B144A6">
              <w:rPr>
                <w:sz w:val="18"/>
                <w:szCs w:val="18"/>
              </w:rPr>
              <w:tab/>
              <w:t>Пациенти, които имат 100-точков клиничен отговор към устекинумаб в началото на поддържащата терапия</w:t>
            </w:r>
          </w:p>
          <w:p w14:paraId="03B8F09B" w14:textId="77777777" w:rsidR="00DA0EDF" w:rsidRPr="00B144A6" w:rsidRDefault="00786890">
            <w:pPr>
              <w:widowControl w:val="0"/>
              <w:tabs>
                <w:tab w:val="clear" w:pos="567"/>
              </w:tabs>
              <w:ind w:left="284" w:hanging="284"/>
              <w:rPr>
                <w:sz w:val="18"/>
                <w:szCs w:val="18"/>
              </w:rPr>
            </w:pPr>
            <w:r w:rsidRPr="00B144A6">
              <w:rPr>
                <w:vertAlign w:val="superscript"/>
              </w:rPr>
              <w:t>‡</w:t>
            </w:r>
            <w:r w:rsidRPr="00B144A6">
              <w:rPr>
                <w:vertAlign w:val="superscript"/>
              </w:rPr>
              <w:tab/>
            </w:r>
            <w:r w:rsidRPr="00B144A6">
              <w:rPr>
                <w:sz w:val="18"/>
                <w:szCs w:val="18"/>
              </w:rPr>
              <w:t>Пациенти, които не са се повлияли от конвенционалната терапия, но не анти-TNFα терапия</w:t>
            </w:r>
          </w:p>
          <w:p w14:paraId="68F32E44" w14:textId="77777777" w:rsidR="00DA0EDF" w:rsidRPr="00B144A6" w:rsidRDefault="00786890">
            <w:pPr>
              <w:widowControl w:val="0"/>
              <w:tabs>
                <w:tab w:val="clear" w:pos="567"/>
              </w:tabs>
              <w:ind w:left="284" w:hanging="284"/>
              <w:rPr>
                <w:sz w:val="18"/>
                <w:szCs w:val="18"/>
              </w:rPr>
            </w:pPr>
            <w:r w:rsidRPr="00B144A6">
              <w:rPr>
                <w:vertAlign w:val="superscript"/>
              </w:rPr>
              <w:t>§</w:t>
            </w:r>
            <w:r w:rsidRPr="00B144A6">
              <w:rPr>
                <w:vertAlign w:val="superscript"/>
              </w:rPr>
              <w:tab/>
            </w:r>
            <w:r w:rsidRPr="00B144A6">
              <w:rPr>
                <w:sz w:val="18"/>
                <w:szCs w:val="18"/>
              </w:rPr>
              <w:t>Пациенти, които са рефрактерни или имат непоносимост към анти-TNFα терапия</w:t>
            </w:r>
          </w:p>
          <w:p w14:paraId="5442DD3D" w14:textId="77777777" w:rsidR="00DA0EDF" w:rsidRPr="00B144A6" w:rsidRDefault="00786890">
            <w:pPr>
              <w:widowControl w:val="0"/>
              <w:tabs>
                <w:tab w:val="clear" w:pos="567"/>
              </w:tabs>
              <w:ind w:left="284" w:hanging="284"/>
              <w:rPr>
                <w:sz w:val="18"/>
                <w:szCs w:val="18"/>
              </w:rPr>
            </w:pPr>
            <w:r w:rsidRPr="00B144A6">
              <w:rPr>
                <w:vertAlign w:val="superscript"/>
              </w:rPr>
              <w:t>a</w:t>
            </w:r>
            <w:r w:rsidRPr="00B144A6">
              <w:rPr>
                <w:sz w:val="18"/>
                <w:szCs w:val="18"/>
              </w:rPr>
              <w:tab/>
            </w:r>
            <w:r w:rsidRPr="00B144A6">
              <w:rPr>
                <w:sz w:val="18"/>
              </w:rPr>
              <w:t>p</w:t>
            </w:r>
            <w:r w:rsidRPr="00B144A6">
              <w:rPr>
                <w:sz w:val="18"/>
                <w:szCs w:val="18"/>
              </w:rPr>
              <w:t> &lt; 0,01</w:t>
            </w:r>
          </w:p>
          <w:p w14:paraId="242E54A3" w14:textId="77777777" w:rsidR="00DA0EDF" w:rsidRPr="00B144A6" w:rsidRDefault="00786890">
            <w:pPr>
              <w:widowControl w:val="0"/>
              <w:tabs>
                <w:tab w:val="clear" w:pos="567"/>
                <w:tab w:val="left" w:pos="288"/>
              </w:tabs>
              <w:ind w:left="284" w:hanging="284"/>
              <w:rPr>
                <w:sz w:val="18"/>
                <w:szCs w:val="18"/>
              </w:rPr>
            </w:pPr>
            <w:r w:rsidRPr="00B144A6">
              <w:rPr>
                <w:szCs w:val="18"/>
                <w:vertAlign w:val="superscript"/>
              </w:rPr>
              <w:t>б</w:t>
            </w:r>
            <w:r w:rsidRPr="00B144A6">
              <w:rPr>
                <w:sz w:val="18"/>
                <w:szCs w:val="18"/>
              </w:rPr>
              <w:tab/>
            </w:r>
            <w:r w:rsidRPr="00B144A6">
              <w:rPr>
                <w:sz w:val="18"/>
              </w:rPr>
              <w:t>p</w:t>
            </w:r>
            <w:r w:rsidRPr="00B144A6">
              <w:rPr>
                <w:sz w:val="18"/>
                <w:szCs w:val="18"/>
              </w:rPr>
              <w:t> &lt; 0,05</w:t>
            </w:r>
          </w:p>
          <w:p w14:paraId="2071C523" w14:textId="77777777" w:rsidR="00DA0EDF" w:rsidRPr="00B144A6" w:rsidRDefault="00786890">
            <w:pPr>
              <w:widowControl w:val="0"/>
              <w:tabs>
                <w:tab w:val="clear" w:pos="567"/>
                <w:tab w:val="left" w:pos="288"/>
              </w:tabs>
              <w:ind w:left="284" w:hanging="284"/>
              <w:rPr>
                <w:szCs w:val="22"/>
              </w:rPr>
            </w:pPr>
            <w:r w:rsidRPr="00B144A6">
              <w:rPr>
                <w:szCs w:val="18"/>
                <w:vertAlign w:val="superscript"/>
              </w:rPr>
              <w:t>в</w:t>
            </w:r>
            <w:r w:rsidRPr="00B144A6">
              <w:rPr>
                <w:sz w:val="18"/>
                <w:szCs w:val="18"/>
              </w:rPr>
              <w:tab/>
              <w:t>номинално значима (</w:t>
            </w:r>
            <w:r w:rsidRPr="00B144A6">
              <w:rPr>
                <w:sz w:val="18"/>
              </w:rPr>
              <w:t>p</w:t>
            </w:r>
            <w:r w:rsidRPr="00B144A6">
              <w:rPr>
                <w:sz w:val="18"/>
                <w:szCs w:val="18"/>
              </w:rPr>
              <w:t> &lt; 0,05)</w:t>
            </w:r>
          </w:p>
        </w:tc>
      </w:tr>
    </w:tbl>
    <w:p w14:paraId="0FCDA382" w14:textId="77777777" w:rsidR="00DA0EDF" w:rsidRPr="00B144A6" w:rsidRDefault="00DA0EDF"/>
    <w:p w14:paraId="5F0662DA" w14:textId="77777777" w:rsidR="00DA0EDF" w:rsidRPr="00B144A6" w:rsidRDefault="00786890">
      <w:r w:rsidRPr="00B144A6">
        <w:t>В IM-UNITI 29 от 129</w:t>
      </w:r>
      <w:r w:rsidRPr="00B144A6">
        <w:rPr>
          <w:szCs w:val="22"/>
        </w:rPr>
        <w:t> </w:t>
      </w:r>
      <w:r w:rsidRPr="00B144A6">
        <w:t>пациенти не поддържат отговора към устекинумаб при приложение през 12</w:t>
      </w:r>
      <w:r w:rsidRPr="00B144A6">
        <w:rPr>
          <w:szCs w:val="22"/>
        </w:rPr>
        <w:t> </w:t>
      </w:r>
      <w:r w:rsidRPr="00B144A6">
        <w:t>седмици и е позволено коригиране на дозата така, че да получават устекинумаб през 8</w:t>
      </w:r>
      <w:r w:rsidRPr="00B144A6">
        <w:rPr>
          <w:szCs w:val="22"/>
        </w:rPr>
        <w:t> </w:t>
      </w:r>
      <w:r w:rsidRPr="00B144A6">
        <w:t>седмици. Загубата на отговор е определена като CDAI скор ≥</w:t>
      </w:r>
      <w:r w:rsidRPr="00B144A6">
        <w:rPr>
          <w:szCs w:val="22"/>
        </w:rPr>
        <w:t> </w:t>
      </w:r>
      <w:r w:rsidRPr="00B144A6">
        <w:t>220</w:t>
      </w:r>
      <w:r w:rsidRPr="00B144A6">
        <w:rPr>
          <w:szCs w:val="22"/>
        </w:rPr>
        <w:t> точки</w:t>
      </w:r>
      <w:r w:rsidRPr="00B144A6">
        <w:t xml:space="preserve"> и ≥</w:t>
      </w:r>
      <w:r w:rsidRPr="00B144A6">
        <w:rPr>
          <w:szCs w:val="22"/>
        </w:rPr>
        <w:t> </w:t>
      </w:r>
      <w:r w:rsidRPr="00B144A6">
        <w:t>100</w:t>
      </w:r>
      <w:r w:rsidRPr="00B144A6">
        <w:rPr>
          <w:szCs w:val="22"/>
        </w:rPr>
        <w:t> точки</w:t>
      </w:r>
      <w:r w:rsidRPr="00B144A6">
        <w:t xml:space="preserve"> повишение спрямо изходния CDAI скор.При тези пациенти клинична ремисия се постига при 41,4% от пациентите 16</w:t>
      </w:r>
      <w:r w:rsidRPr="00B144A6">
        <w:rPr>
          <w:szCs w:val="22"/>
        </w:rPr>
        <w:t> </w:t>
      </w:r>
      <w:r w:rsidRPr="00B144A6">
        <w:t>седмици след коригиране на дозата.</w:t>
      </w:r>
    </w:p>
    <w:p w14:paraId="130B40FB" w14:textId="77777777" w:rsidR="00DA0EDF" w:rsidRPr="00B144A6" w:rsidRDefault="00DA0EDF"/>
    <w:p w14:paraId="31C8935C" w14:textId="77777777" w:rsidR="00DA0EDF" w:rsidRPr="00B144A6" w:rsidRDefault="00786890">
      <w:r w:rsidRPr="00B144A6">
        <w:t>Пациентите, които не са постигнали клиничен отговор към индукция с устекинумаб на седмица</w:t>
      </w:r>
      <w:r w:rsidRPr="00B144A6">
        <w:rPr>
          <w:szCs w:val="22"/>
        </w:rPr>
        <w:t> </w:t>
      </w:r>
      <w:r w:rsidRPr="00B144A6">
        <w:t>8 от проучванията с индукция UNITI-1 и UNITI-2 (476</w:t>
      </w:r>
      <w:r w:rsidRPr="00B144A6">
        <w:rPr>
          <w:szCs w:val="22"/>
        </w:rPr>
        <w:t> </w:t>
      </w:r>
      <w:r w:rsidRPr="00B144A6">
        <w:t>пациенти), са включени в нерандомизираната част от проучването с поддържаща терапия (IM-UNITI) и са получили подкожна инжекция с устекинумаб 90</w:t>
      </w:r>
      <w:r w:rsidRPr="00B144A6">
        <w:rPr>
          <w:szCs w:val="22"/>
        </w:rPr>
        <w:t> </w:t>
      </w:r>
      <w:r w:rsidRPr="00B144A6">
        <w:t>mg по това време. След осем</w:t>
      </w:r>
      <w:r w:rsidRPr="00B144A6">
        <w:rPr>
          <w:szCs w:val="22"/>
        </w:rPr>
        <w:t> </w:t>
      </w:r>
      <w:r w:rsidRPr="00B144A6">
        <w:t>седмици 50,5% от пациентите са постигнали клиничен отговор и са продължили да получават поддържаща терапия през 8</w:t>
      </w:r>
      <w:r w:rsidRPr="00B144A6">
        <w:rPr>
          <w:szCs w:val="22"/>
        </w:rPr>
        <w:t> </w:t>
      </w:r>
      <w:r w:rsidRPr="00B144A6">
        <w:t>седмици. Повечето от тези пациенти с продължителна поддържаща терапия поддържат отговор (68,1%) и постигат ремисия (50,2%) на седмица</w:t>
      </w:r>
      <w:r w:rsidRPr="00B144A6">
        <w:rPr>
          <w:szCs w:val="22"/>
        </w:rPr>
        <w:t> </w:t>
      </w:r>
      <w:r w:rsidRPr="00B144A6">
        <w:t>44, като процентът им е подобен на този при пациентите, които първоначално са се повлияли от индукция с устекинумаб.</w:t>
      </w:r>
    </w:p>
    <w:p w14:paraId="76C9F068" w14:textId="77777777" w:rsidR="00DA0EDF" w:rsidRPr="00B144A6" w:rsidRDefault="00DA0EDF"/>
    <w:p w14:paraId="3C18CAA1" w14:textId="77777777" w:rsidR="00DA0EDF" w:rsidRPr="00B144A6" w:rsidRDefault="00786890">
      <w:r w:rsidRPr="00B144A6">
        <w:t>От 131</w:t>
      </w:r>
      <w:r w:rsidRPr="00B144A6">
        <w:rPr>
          <w:szCs w:val="22"/>
        </w:rPr>
        <w:t> </w:t>
      </w:r>
      <w:r w:rsidRPr="00B144A6">
        <w:t>пациенти, които са се повлияли от индукция с устекинумаб и са рандомизирани в групата на плацебо в началото на проучването с поддържаща терапия, 51 впоследствие са загубили отговора си и са получили 90</w:t>
      </w:r>
      <w:r w:rsidRPr="00B144A6">
        <w:rPr>
          <w:szCs w:val="22"/>
        </w:rPr>
        <w:t> </w:t>
      </w:r>
      <w:r w:rsidRPr="00B144A6">
        <w:t xml:space="preserve">mg устекинумаб подкожно през 8 седмици. </w:t>
      </w:r>
      <w:r w:rsidRPr="00B144A6">
        <w:rPr>
          <w:szCs w:val="22"/>
        </w:rPr>
        <w:t>Повечето от пациентите, загубили отговора си и подновили лечението с устекинумаб, са го направили в рамките на 24 седмици от индукционната инфузия.</w:t>
      </w:r>
      <w:r w:rsidRPr="00B144A6">
        <w:t xml:space="preserve"> От тези 51</w:t>
      </w:r>
      <w:r w:rsidRPr="00B144A6">
        <w:rPr>
          <w:szCs w:val="22"/>
        </w:rPr>
        <w:t> </w:t>
      </w:r>
      <w:r w:rsidRPr="00B144A6">
        <w:t>пациенти 70,6% постигат клиничен отговор и 39,2% постигат клинична ремисия 16</w:t>
      </w:r>
      <w:r w:rsidRPr="00B144A6">
        <w:rPr>
          <w:szCs w:val="22"/>
        </w:rPr>
        <w:t> </w:t>
      </w:r>
      <w:r w:rsidRPr="00B144A6">
        <w:t>седмици след получаването на първата подкожна доза устекинумаб.</w:t>
      </w:r>
    </w:p>
    <w:p w14:paraId="1E225E47" w14:textId="77777777" w:rsidR="00DA0EDF" w:rsidRPr="00B144A6" w:rsidRDefault="00DA0EDF"/>
    <w:p w14:paraId="278790D4" w14:textId="7CC5FEEF" w:rsidR="00DA0EDF" w:rsidRPr="00B144A6" w:rsidRDefault="00786890">
      <w:r w:rsidRPr="00B144A6">
        <w:t>В IM-UNITI пациентите, завърш</w:t>
      </w:r>
      <w:r w:rsidR="00661F62" w:rsidRPr="00B144A6">
        <w:t>и</w:t>
      </w:r>
      <w:r w:rsidRPr="00B144A6">
        <w:t xml:space="preserve">ли проучването до седмица 44, са подходящи да продължат лечението в продължение на проучването. При всичките </w:t>
      </w:r>
      <w:r w:rsidR="003F10ED" w:rsidRPr="00B144A6">
        <w:t>567</w:t>
      </w:r>
      <w:r w:rsidRPr="00B144A6">
        <w:t xml:space="preserve"> пациенти, включени </w:t>
      </w:r>
      <w:r w:rsidR="003F10ED" w:rsidRPr="00B144A6">
        <w:t xml:space="preserve">на </w:t>
      </w:r>
      <w:r w:rsidRPr="00B144A6">
        <w:t xml:space="preserve">и лекувани </w:t>
      </w:r>
      <w:r w:rsidR="003F10ED" w:rsidRPr="00B144A6">
        <w:t xml:space="preserve">с устекинумаб </w:t>
      </w:r>
      <w:r w:rsidRPr="00B144A6">
        <w:t xml:space="preserve">в продължението на проучването, клиничната ремисия и отговорът обикновено </w:t>
      </w:r>
      <w:r w:rsidRPr="00B144A6">
        <w:lastRenderedPageBreak/>
        <w:t>се поддържат до седмица 252, както при болните с неуспех на TNF-терапиите, така и при пациентите с неуспех на конвенционалните терапии.</w:t>
      </w:r>
    </w:p>
    <w:p w14:paraId="3094FBE5" w14:textId="77777777" w:rsidR="002A240D" w:rsidRPr="00911E60" w:rsidRDefault="002A240D" w:rsidP="002A240D">
      <w:pPr>
        <w:suppressAutoHyphens w:val="0"/>
        <w:rPr>
          <w:rFonts w:eastAsia="Times New Roman"/>
          <w:szCs w:val="24"/>
        </w:rPr>
      </w:pPr>
    </w:p>
    <w:p w14:paraId="5E905ED3" w14:textId="77777777" w:rsidR="002A240D" w:rsidRPr="00911E60" w:rsidRDefault="002A240D" w:rsidP="002A240D">
      <w:pPr>
        <w:suppressAutoHyphens w:val="0"/>
        <w:rPr>
          <w:rFonts w:eastAsia="Times New Roman"/>
          <w:szCs w:val="24"/>
        </w:rPr>
      </w:pPr>
      <w:r w:rsidRPr="00911E60">
        <w:rPr>
          <w:rFonts w:eastAsia="Times New Roman"/>
          <w:szCs w:val="24"/>
        </w:rPr>
        <w:t>Анализът за безопасност, включващ 457 пациенти (1289,9-пациентогодини), проследени до 220 седмици, показа, че профилът на безопасност между 44 и 220 седмица, е сравним с този, наблюдаван до 44-та седмица.</w:t>
      </w:r>
    </w:p>
    <w:p w14:paraId="16CBCFFD" w14:textId="77777777" w:rsidR="00DA0EDF" w:rsidRPr="00B144A6" w:rsidRDefault="00DA0EDF"/>
    <w:p w14:paraId="23F6CE84" w14:textId="77777777" w:rsidR="00DA0EDF" w:rsidRPr="00B144A6" w:rsidRDefault="00786890">
      <w:r w:rsidRPr="00B144A6">
        <w:t>Не са установени нови съображения за безопасност при удължаване на това проучване до 5 години на лечение при пациенти с болест на Crohn.</w:t>
      </w:r>
    </w:p>
    <w:p w14:paraId="4E5D5ADF" w14:textId="77777777" w:rsidR="00DA0EDF" w:rsidRPr="00B144A6" w:rsidRDefault="00DA0EDF"/>
    <w:p w14:paraId="6E73EA56" w14:textId="77777777" w:rsidR="00DA0EDF" w:rsidRPr="00B144A6" w:rsidRDefault="00786890">
      <w:pPr>
        <w:keepNext/>
        <w:rPr>
          <w:i/>
          <w:iCs/>
          <w:szCs w:val="22"/>
        </w:rPr>
      </w:pPr>
      <w:r w:rsidRPr="00B144A6">
        <w:rPr>
          <w:i/>
          <w:szCs w:val="22"/>
        </w:rPr>
        <w:t>Ендоскопия</w:t>
      </w:r>
    </w:p>
    <w:p w14:paraId="6FF1D076" w14:textId="7E906C4E" w:rsidR="00DA0EDF" w:rsidRPr="00B144A6" w:rsidRDefault="00786890">
      <w:r w:rsidRPr="00B144A6">
        <w:t>Външният вид на лигавицата е оценен ендоскопски при 252</w:t>
      </w:r>
      <w:r w:rsidRPr="00B144A6">
        <w:rPr>
          <w:szCs w:val="22"/>
        </w:rPr>
        <w:t> </w:t>
      </w:r>
      <w:r w:rsidRPr="00B144A6">
        <w:t>пациенти с подходяща изходна ендоскопска активност на заболяването в едно подпроучване. Първичната крайна точка е промяна от изходното ниво на Опростения ендоскопски скор при болест на Crohn (Simplified Endoscopic Disease Severity Score for Crohn’s Disease, SES-CD), съставен скор от 5 илео-колонни сегмент</w:t>
      </w:r>
      <w:r w:rsidR="00662765" w:rsidRPr="00B144A6">
        <w:t>а</w:t>
      </w:r>
      <w:r w:rsidRPr="00B144A6">
        <w:t xml:space="preserve"> за наличие/размер на язвите, процент на лигавичната повърхност, покрита от язви, процент на лигавичната повърхност, засегната от други лезии, и наличие/вид на стесняванията/стриктурите. На седмица</w:t>
      </w:r>
      <w:r w:rsidRPr="00B144A6">
        <w:rPr>
          <w:szCs w:val="22"/>
        </w:rPr>
        <w:t> </w:t>
      </w:r>
      <w:r w:rsidRPr="00B144A6">
        <w:t>8, след единична интравенозна индукционна доза, промяната в SES-CD скора е по-голяма в групата на устекинумаб (n = 155, средна промяна = </w:t>
      </w:r>
      <w:r w:rsidRPr="00B144A6">
        <w:noBreakHyphen/>
        <w:t>2,8) отколкото в групата на плацебо (n = 97, средна промяна = </w:t>
      </w:r>
      <w:r w:rsidRPr="00B144A6">
        <w:noBreakHyphen/>
        <w:t>0,7, p = 0,012).</w:t>
      </w:r>
    </w:p>
    <w:p w14:paraId="2AD73C60" w14:textId="77777777" w:rsidR="00DA0EDF" w:rsidRPr="00B144A6" w:rsidRDefault="00DA0EDF"/>
    <w:p w14:paraId="1E33EBF2" w14:textId="77777777" w:rsidR="00DA0EDF" w:rsidRPr="00B144A6" w:rsidRDefault="00786890">
      <w:pPr>
        <w:keepNext/>
        <w:rPr>
          <w:i/>
          <w:szCs w:val="22"/>
        </w:rPr>
      </w:pPr>
      <w:r w:rsidRPr="00B144A6">
        <w:rPr>
          <w:i/>
          <w:szCs w:val="22"/>
        </w:rPr>
        <w:t>Повлияване на фистулите</w:t>
      </w:r>
    </w:p>
    <w:p w14:paraId="48EF57D0" w14:textId="77777777" w:rsidR="00DA0EDF" w:rsidRPr="00B144A6" w:rsidRDefault="00786890">
      <w:r w:rsidRPr="00B144A6">
        <w:t>В една подгрупа пациенти с дрениращи фистули на изходно ниво (8,8%; n = 26), фистулите на 12/15 (80%) от лекуваните с устекинумаб пациенти се повлияват в продължение на 44 седмици (определено като ≥ 50% намаление от изходно ниво в проучването с индукция на броя на дрениращите фистули) в сравнение с 5/11 (45,5%) с плацебо.</w:t>
      </w:r>
    </w:p>
    <w:p w14:paraId="2108A98C" w14:textId="77777777" w:rsidR="00DA0EDF" w:rsidRPr="00B144A6" w:rsidRDefault="00DA0EDF"/>
    <w:p w14:paraId="645D114F" w14:textId="77777777" w:rsidR="00DA0EDF" w:rsidRPr="00B144A6" w:rsidRDefault="00786890">
      <w:pPr>
        <w:keepNext/>
        <w:rPr>
          <w:szCs w:val="24"/>
        </w:rPr>
      </w:pPr>
      <w:r w:rsidRPr="00B144A6">
        <w:rPr>
          <w:i/>
          <w:szCs w:val="22"/>
        </w:rPr>
        <w:t>Качество на живот, свързано със здравето</w:t>
      </w:r>
    </w:p>
    <w:p w14:paraId="616DFF67" w14:textId="77777777" w:rsidR="00DA0EDF" w:rsidRPr="00B144A6" w:rsidRDefault="00786890">
      <w:pPr>
        <w:rPr>
          <w:szCs w:val="24"/>
        </w:rPr>
      </w:pPr>
      <w:r w:rsidRPr="00B144A6">
        <w:rPr>
          <w:iCs/>
        </w:rPr>
        <w:t xml:space="preserve">Качеството на живот, свързано със здравето, е оценено посредством Въпросник при възпалителни заболявания на червата (Inflammatory Bowel Disease Questionnaire, IBDQ) и въпросници SF-36. На </w:t>
      </w:r>
      <w:r w:rsidRPr="00B144A6">
        <w:t>седмица</w:t>
      </w:r>
      <w:r w:rsidRPr="00B144A6">
        <w:rPr>
          <w:szCs w:val="22"/>
        </w:rPr>
        <w:t> </w:t>
      </w:r>
      <w:r w:rsidRPr="00B144A6">
        <w:rPr>
          <w:iCs/>
        </w:rPr>
        <w:t xml:space="preserve">8 пациентите, получаващи устекинумаб, показват статистически значимо по-голямо и клинично значимо подобрение на общия IBDQ скор и на SF-36 Mental Component Summary </w:t>
      </w:r>
      <w:r w:rsidRPr="00B144A6">
        <w:t>Score</w:t>
      </w:r>
      <w:r w:rsidRPr="00B144A6">
        <w:rPr>
          <w:iCs/>
        </w:rPr>
        <w:t xml:space="preserve"> в UNITI-1 и UNITI-2 и на SF-36 Physical Component Summary </w:t>
      </w:r>
      <w:r w:rsidRPr="00B144A6">
        <w:t>Score</w:t>
      </w:r>
      <w:r w:rsidRPr="00B144A6">
        <w:rPr>
          <w:iCs/>
        </w:rPr>
        <w:t xml:space="preserve"> в UNITI-2 в сравнение с плацебо. В проучването IM-UNITI до </w:t>
      </w:r>
      <w:r w:rsidRPr="00B144A6">
        <w:t>седмица</w:t>
      </w:r>
      <w:r w:rsidRPr="00B144A6">
        <w:rPr>
          <w:szCs w:val="22"/>
        </w:rPr>
        <w:t> </w:t>
      </w:r>
      <w:r w:rsidRPr="00B144A6">
        <w:rPr>
          <w:iCs/>
        </w:rPr>
        <w:t>44 тези подобрения обикновено се поддържат по-добре при лекувани с устекинумаб пациенти в сравнение с плацебо. Подобрението на качеството на живот, свързано със здравето, обикновено се поддържа през цялото продължение до седмица 252.</w:t>
      </w:r>
    </w:p>
    <w:p w14:paraId="2BA0AEAC" w14:textId="77777777" w:rsidR="00DA0EDF" w:rsidRPr="00B144A6" w:rsidRDefault="00DA0EDF" w:rsidP="00B82865"/>
    <w:p w14:paraId="4E59CAEF" w14:textId="77777777" w:rsidR="00DA0EDF" w:rsidRPr="00B144A6" w:rsidRDefault="00786890">
      <w:pPr>
        <w:keepNext/>
        <w:tabs>
          <w:tab w:val="clear" w:pos="567"/>
        </w:tabs>
        <w:rPr>
          <w:bCs/>
        </w:rPr>
      </w:pPr>
      <w:r w:rsidRPr="00B144A6">
        <w:rPr>
          <w:bCs/>
          <w:u w:val="single"/>
        </w:rPr>
        <w:t>Имуногенност</w:t>
      </w:r>
    </w:p>
    <w:p w14:paraId="65CB137B" w14:textId="34999845" w:rsidR="00DA0EDF" w:rsidRPr="00B144A6" w:rsidRDefault="00786890">
      <w:r w:rsidRPr="00B144A6">
        <w:rPr>
          <w:bCs/>
        </w:rPr>
        <w:t xml:space="preserve">По време на лечение с устекинумаб могат да се развият антитела срещу устекинумаб и повечето от тях са неутрализиращи. Образуването на антитела срещу устекинумаб е свързано с повишен клирънс на устекинумаб при пациенти с болест на </w:t>
      </w:r>
      <w:r w:rsidRPr="00B144A6">
        <w:t>Crohn</w:t>
      </w:r>
      <w:r w:rsidRPr="00B144A6">
        <w:rPr>
          <w:bCs/>
        </w:rPr>
        <w:t>. Не е наблюдавана намалена ефикасност. Не се наблюдава очевидна зависимост между наличието на антитела срещу устекинумаб и появата на реакции на мястото на инжектиране.</w:t>
      </w:r>
    </w:p>
    <w:p w14:paraId="3AB73BA9" w14:textId="77777777" w:rsidR="00DA0EDF" w:rsidRPr="00B144A6" w:rsidRDefault="00DA0EDF">
      <w:pPr>
        <w:rPr>
          <w:szCs w:val="24"/>
        </w:rPr>
      </w:pPr>
    </w:p>
    <w:p w14:paraId="2278A467" w14:textId="77777777" w:rsidR="00DA0EDF" w:rsidRPr="00B144A6" w:rsidRDefault="00786890">
      <w:pPr>
        <w:keepNext/>
        <w:rPr>
          <w:szCs w:val="22"/>
          <w:u w:val="single"/>
          <w:lang w:eastAsia="zh-CN"/>
        </w:rPr>
      </w:pPr>
      <w:r w:rsidRPr="00B144A6">
        <w:rPr>
          <w:szCs w:val="22"/>
          <w:u w:val="single"/>
        </w:rPr>
        <w:t>Педиатрична популация</w:t>
      </w:r>
    </w:p>
    <w:p w14:paraId="0947CD60" w14:textId="7DD71A96" w:rsidR="00DA0EDF" w:rsidRPr="00B144A6" w:rsidRDefault="00786890">
      <w:pPr>
        <w:rPr>
          <w:szCs w:val="24"/>
        </w:rPr>
      </w:pPr>
      <w:r w:rsidRPr="00B144A6">
        <w:rPr>
          <w:szCs w:val="24"/>
        </w:rPr>
        <w:t>Европейската агенция по лекарствата отлага задължението за предоставяне на резултатите от проучванията с устекинумаб в една или повече подгрупи на педиатричната популация при болест на Crohn (вж. точка 4.2 за информация относно употреба в педиатрията).</w:t>
      </w:r>
    </w:p>
    <w:p w14:paraId="229E9A11" w14:textId="77777777" w:rsidR="00DA0EDF" w:rsidRPr="00B144A6" w:rsidRDefault="00DA0EDF"/>
    <w:p w14:paraId="39894EE0" w14:textId="77777777" w:rsidR="00DA0EDF" w:rsidRPr="00B144A6" w:rsidRDefault="00786890">
      <w:pPr>
        <w:keepNext/>
        <w:ind w:left="567" w:hanging="567"/>
        <w:outlineLvl w:val="2"/>
        <w:rPr>
          <w:b/>
          <w:bCs/>
        </w:rPr>
      </w:pPr>
      <w:r w:rsidRPr="00B144A6">
        <w:rPr>
          <w:b/>
          <w:bCs/>
        </w:rPr>
        <w:t>5.2</w:t>
      </w:r>
      <w:r w:rsidRPr="00B144A6">
        <w:rPr>
          <w:b/>
          <w:bCs/>
        </w:rPr>
        <w:tab/>
        <w:t>Фармакокинетични свойства</w:t>
      </w:r>
    </w:p>
    <w:p w14:paraId="63A3B2E7" w14:textId="77777777" w:rsidR="00DA0EDF" w:rsidRPr="00B144A6" w:rsidRDefault="00DA0EDF">
      <w:pPr>
        <w:keepNext/>
        <w:rPr>
          <w:bCs/>
        </w:rPr>
      </w:pPr>
    </w:p>
    <w:p w14:paraId="1A13255B" w14:textId="77777777" w:rsidR="00DA0EDF" w:rsidRPr="00B144A6" w:rsidRDefault="00786890">
      <w:pPr>
        <w:keepNext/>
        <w:rPr>
          <w:iCs/>
          <w:u w:val="single"/>
        </w:rPr>
      </w:pPr>
      <w:r w:rsidRPr="00B144A6">
        <w:rPr>
          <w:iCs/>
          <w:u w:val="single"/>
        </w:rPr>
        <w:t>Абсорбция</w:t>
      </w:r>
    </w:p>
    <w:p w14:paraId="6B8CDAF0" w14:textId="77777777" w:rsidR="00DA0EDF" w:rsidRPr="00B144A6" w:rsidRDefault="00786890">
      <w:pPr>
        <w:rPr>
          <w:iCs/>
        </w:rPr>
      </w:pPr>
      <w:r w:rsidRPr="00B144A6">
        <w:rPr>
          <w:iCs/>
        </w:rPr>
        <w:t>Медианата на време за достигане на максимална серумна концентрация (t</w:t>
      </w:r>
      <w:r w:rsidRPr="00B144A6">
        <w:rPr>
          <w:iCs/>
          <w:vertAlign w:val="subscript"/>
        </w:rPr>
        <w:t>max</w:t>
      </w:r>
      <w:r w:rsidRPr="00B144A6">
        <w:rPr>
          <w:iCs/>
        </w:rPr>
        <w:t>) е 8,5 дни след еднократно приложение на 90 mg подкожно при здрави пациенти. Медианата t</w:t>
      </w:r>
      <w:r w:rsidRPr="00B144A6">
        <w:rPr>
          <w:iCs/>
          <w:vertAlign w:val="subscript"/>
        </w:rPr>
        <w:t xml:space="preserve">max </w:t>
      </w:r>
      <w:r w:rsidRPr="00B144A6">
        <w:rPr>
          <w:iCs/>
        </w:rPr>
        <w:t>на устекинумаб след еднократно приложение на 45 mg или 90 mg подкожно при пациенти с псориазис са сходни с наблюдаваните при здрави пациенти.</w:t>
      </w:r>
    </w:p>
    <w:p w14:paraId="15B822F3" w14:textId="77777777" w:rsidR="00DA0EDF" w:rsidRPr="00B144A6" w:rsidRDefault="00DA0EDF">
      <w:pPr>
        <w:rPr>
          <w:iCs/>
        </w:rPr>
      </w:pPr>
    </w:p>
    <w:p w14:paraId="54217E32" w14:textId="77777777" w:rsidR="00DA0EDF" w:rsidRPr="00B144A6" w:rsidRDefault="00786890">
      <w:pPr>
        <w:rPr>
          <w:iCs/>
        </w:rPr>
      </w:pPr>
      <w:r w:rsidRPr="00B144A6">
        <w:rPr>
          <w:iCs/>
        </w:rPr>
        <w:t>Абсолютната бионаличност на устекинумаб след еднократно подкожно приложение е изчислена на 57,2% при пациенти с псориазис.</w:t>
      </w:r>
    </w:p>
    <w:p w14:paraId="23F32DAA" w14:textId="77777777" w:rsidR="00DA0EDF" w:rsidRPr="00B144A6" w:rsidRDefault="00DA0EDF">
      <w:pPr>
        <w:rPr>
          <w:iCs/>
        </w:rPr>
      </w:pPr>
    </w:p>
    <w:p w14:paraId="432BA302" w14:textId="77777777" w:rsidR="00DA0EDF" w:rsidRPr="00B144A6" w:rsidRDefault="00786890">
      <w:pPr>
        <w:keepNext/>
        <w:rPr>
          <w:iCs/>
          <w:u w:val="single"/>
        </w:rPr>
      </w:pPr>
      <w:r w:rsidRPr="00B144A6">
        <w:rPr>
          <w:iCs/>
          <w:u w:val="single"/>
        </w:rPr>
        <w:t>Разпределение</w:t>
      </w:r>
    </w:p>
    <w:p w14:paraId="7C194BCE" w14:textId="77777777" w:rsidR="00DA0EDF" w:rsidRPr="00B144A6" w:rsidRDefault="00786890">
      <w:pPr>
        <w:rPr>
          <w:iCs/>
        </w:rPr>
      </w:pPr>
      <w:r w:rsidRPr="00B144A6">
        <w:rPr>
          <w:iCs/>
        </w:rPr>
        <w:t>Медианата на обема на разпределение в терминалната фаза (Vz) след еднократно интравенозно приложение при пациенти с псориазис варира от 57 до 83 ml/kg.</w:t>
      </w:r>
    </w:p>
    <w:p w14:paraId="717E13FF" w14:textId="77777777" w:rsidR="00DA0EDF" w:rsidRPr="00B144A6" w:rsidRDefault="00DA0EDF" w:rsidP="008415CA"/>
    <w:p w14:paraId="0CD208B6" w14:textId="77777777" w:rsidR="00DA0EDF" w:rsidRPr="00B144A6" w:rsidRDefault="00786890">
      <w:pPr>
        <w:keepNext/>
        <w:rPr>
          <w:iCs/>
          <w:u w:val="single"/>
        </w:rPr>
      </w:pPr>
      <w:r w:rsidRPr="00B144A6">
        <w:rPr>
          <w:iCs/>
          <w:u w:val="single"/>
        </w:rPr>
        <w:t>Биотрансформация</w:t>
      </w:r>
    </w:p>
    <w:p w14:paraId="70A4F752" w14:textId="77777777" w:rsidR="00DA0EDF" w:rsidRPr="00B144A6" w:rsidRDefault="00786890">
      <w:pPr>
        <w:rPr>
          <w:iCs/>
        </w:rPr>
      </w:pPr>
      <w:r w:rsidRPr="00B144A6">
        <w:rPr>
          <w:iCs/>
        </w:rPr>
        <w:t>Точният път на метаболизиране на устекинумаб не е известен.</w:t>
      </w:r>
    </w:p>
    <w:p w14:paraId="03B0F064" w14:textId="77777777" w:rsidR="00DA0EDF" w:rsidRPr="00B144A6" w:rsidRDefault="00DA0EDF" w:rsidP="008415CA"/>
    <w:p w14:paraId="3602D983" w14:textId="77777777" w:rsidR="00DA0EDF" w:rsidRPr="00B144A6" w:rsidRDefault="00786890">
      <w:pPr>
        <w:keepNext/>
        <w:rPr>
          <w:iCs/>
          <w:u w:val="single"/>
        </w:rPr>
      </w:pPr>
      <w:r w:rsidRPr="00B144A6">
        <w:rPr>
          <w:iCs/>
          <w:u w:val="single"/>
        </w:rPr>
        <w:t>Елиминиране</w:t>
      </w:r>
    </w:p>
    <w:p w14:paraId="265F3E5F" w14:textId="3E5BAD7B" w:rsidR="00DA0EDF" w:rsidRPr="00B144A6" w:rsidRDefault="00786890">
      <w:r w:rsidRPr="00B144A6">
        <w:rPr>
          <w:iCs/>
        </w:rPr>
        <w:t xml:space="preserve">Медианата на системния клирънс (CL) след еднократно интравенозно приложение при пациенти с псориазис варира от 1,99 до 2,34 ml/ден/kg. </w:t>
      </w:r>
      <w:r w:rsidRPr="00B144A6">
        <w:t>Медианата на полуживота (t</w:t>
      </w:r>
      <w:r w:rsidRPr="00B144A6">
        <w:rPr>
          <w:vertAlign w:val="subscript"/>
        </w:rPr>
        <w:t>1/2</w:t>
      </w:r>
      <w:r w:rsidRPr="00B144A6">
        <w:t xml:space="preserve">) на устекинумаб е приблизително 3 седмици при пациенти с псориазис, псориатичен артрит, болест на Crohn и варира от 15 до 32 дни във всички проучвания на псориазис и псориатичен артрит. </w:t>
      </w:r>
      <w:r w:rsidRPr="00B144A6">
        <w:rPr>
          <w:iCs/>
        </w:rPr>
        <w:t>Съгласно проведен фармакокинетичен анализ на популацията привидният клирънс (CL/F) и привидният обем на разпределение (V/F) са съответно 0,465 l/d и 15,7 l при пациенти с псориазис. CL/F на устекинумаб не е зависим от пола. Резултати от популационен фармакокинетичен анализ показват, че има тенденция към по-висок клирънс на устекинумаб при пациентите, дали положителен резултат на изследването за антитела срещу устекинумаб.</w:t>
      </w:r>
    </w:p>
    <w:p w14:paraId="2EE89CCD" w14:textId="77777777" w:rsidR="00DA0EDF" w:rsidRPr="00B144A6" w:rsidRDefault="00DA0EDF">
      <w:pPr>
        <w:rPr>
          <w:iCs/>
        </w:rPr>
      </w:pPr>
    </w:p>
    <w:p w14:paraId="2CD43998" w14:textId="77777777" w:rsidR="00DA0EDF" w:rsidRPr="00B144A6" w:rsidRDefault="00786890">
      <w:pPr>
        <w:keepNext/>
        <w:rPr>
          <w:u w:val="single"/>
        </w:rPr>
      </w:pPr>
      <w:r w:rsidRPr="00B144A6">
        <w:rPr>
          <w:u w:val="single"/>
        </w:rPr>
        <w:t>Линейност на дозата</w:t>
      </w:r>
    </w:p>
    <w:p w14:paraId="64B23CE1" w14:textId="77777777" w:rsidR="00DA0EDF" w:rsidRPr="00B144A6" w:rsidRDefault="00786890">
      <w:pPr>
        <w:rPr>
          <w:iCs/>
        </w:rPr>
      </w:pPr>
      <w:r w:rsidRPr="00B144A6">
        <w:rPr>
          <w:iCs/>
        </w:rPr>
        <w:t>Системната експозиция на устекинумаб (C</w:t>
      </w:r>
      <w:r w:rsidRPr="00B144A6">
        <w:rPr>
          <w:iCs/>
          <w:vertAlign w:val="subscript"/>
        </w:rPr>
        <w:t>max</w:t>
      </w:r>
      <w:r w:rsidRPr="00B144A6">
        <w:rPr>
          <w:iCs/>
        </w:rPr>
        <w:t xml:space="preserve"> и AUC) се увеличава по начин, приблизително пропорционален на дозата, след еднократно интравенозно приложение на дози в границата между 0,09 mg/kg и 4,5 mg/kg или след еднократно подкожно приложение на дози в границата между 24 mg и 240 mg при пациенти с псориазис.</w:t>
      </w:r>
    </w:p>
    <w:p w14:paraId="24D67A94" w14:textId="77777777" w:rsidR="00DA0EDF" w:rsidRPr="00B144A6" w:rsidRDefault="00DA0EDF">
      <w:pPr>
        <w:rPr>
          <w:iCs/>
        </w:rPr>
      </w:pPr>
    </w:p>
    <w:p w14:paraId="53293663" w14:textId="77777777" w:rsidR="00DA0EDF" w:rsidRPr="00B144A6" w:rsidRDefault="00786890">
      <w:pPr>
        <w:keepNext/>
        <w:rPr>
          <w:iCs/>
          <w:u w:val="single"/>
        </w:rPr>
      </w:pPr>
      <w:r w:rsidRPr="00B144A6">
        <w:rPr>
          <w:iCs/>
          <w:u w:val="single"/>
        </w:rPr>
        <w:t>Единична срещу многократна доза</w:t>
      </w:r>
    </w:p>
    <w:p w14:paraId="6F185DC3" w14:textId="08FA79DE" w:rsidR="00DA0EDF" w:rsidRPr="00B144A6" w:rsidRDefault="00786890">
      <w:pPr>
        <w:rPr>
          <w:iCs/>
        </w:rPr>
      </w:pPr>
      <w:r w:rsidRPr="00B144A6">
        <w:rPr>
          <w:iCs/>
        </w:rPr>
        <w:t>Профилите на серумна концентрация</w:t>
      </w:r>
      <w:r w:rsidRPr="00B144A6">
        <w:rPr>
          <w:iCs/>
        </w:rPr>
        <w:noBreakHyphen/>
        <w:t xml:space="preserve">време на устекинумаб са принципно предвидими след подкожното приложение на еднократни и многократни дози. При пациенти с псориазис стационарните серумни концентрации на устекинумаб са достигнати в седмица 28 след първоначални подкожни дози в седмици 0 и 4, последвани от дози на всеки 12 седмици. Медианата на стационарната серумна концентрация е в границите между 0,21 μg/ml и 0,26 μg/ml (45 mg) и между 0,47 μg/ml и 0,49 μg/ml (90 mg). Няма очевидно </w:t>
      </w:r>
      <w:r w:rsidR="004A2FD0" w:rsidRPr="00B144A6">
        <w:rPr>
          <w:iCs/>
        </w:rPr>
        <w:t>кумулиране</w:t>
      </w:r>
      <w:r w:rsidRPr="00B144A6">
        <w:rPr>
          <w:iCs/>
        </w:rPr>
        <w:t xml:space="preserve"> в серумната концентрация на устекинумаб с времето, когато се прилага подкожно на всеки 12 седмици.</w:t>
      </w:r>
    </w:p>
    <w:p w14:paraId="14D1EDF7" w14:textId="77777777" w:rsidR="00DA0EDF" w:rsidRPr="00B144A6" w:rsidRDefault="00DA0EDF">
      <w:pPr>
        <w:rPr>
          <w:iCs/>
        </w:rPr>
      </w:pPr>
    </w:p>
    <w:p w14:paraId="54A2D467" w14:textId="47D10DB1" w:rsidR="00DA0EDF" w:rsidRPr="00B144A6" w:rsidRDefault="00786890" w:rsidP="008415CA">
      <w:pPr>
        <w:rPr>
          <w:iCs/>
        </w:rPr>
      </w:pPr>
      <w:r w:rsidRPr="00B144A6">
        <w:rPr>
          <w:iCs/>
        </w:rPr>
        <w:t xml:space="preserve">При пациенти с болест на </w:t>
      </w:r>
      <w:r w:rsidRPr="00B144A6">
        <w:t>Crohn</w:t>
      </w:r>
      <w:r w:rsidRPr="00B144A6">
        <w:rPr>
          <w:iCs/>
        </w:rPr>
        <w:t xml:space="preserve"> след интравенозна доза от ~6</w:t>
      </w:r>
      <w:r w:rsidRPr="00B144A6">
        <w:t> mg</w:t>
      </w:r>
      <w:r w:rsidRPr="00B144A6">
        <w:rPr>
          <w:iCs/>
        </w:rPr>
        <w:t>/</w:t>
      </w:r>
      <w:r w:rsidRPr="00B144A6">
        <w:t>kg</w:t>
      </w:r>
      <w:r w:rsidRPr="00B144A6">
        <w:rPr>
          <w:iCs/>
        </w:rPr>
        <w:t xml:space="preserve"> се прилага подкожна поддържаща терапия от 90</w:t>
      </w:r>
      <w:r w:rsidRPr="00B144A6">
        <w:t> mg</w:t>
      </w:r>
      <w:r w:rsidRPr="00B144A6">
        <w:rPr>
          <w:iCs/>
        </w:rPr>
        <w:t xml:space="preserve"> устекинумаб през 8 или 12</w:t>
      </w:r>
      <w:r w:rsidRPr="00B144A6">
        <w:t> </w:t>
      </w:r>
      <w:r w:rsidRPr="00B144A6">
        <w:rPr>
          <w:iCs/>
        </w:rPr>
        <w:t>седмици, която започва на седмица</w:t>
      </w:r>
      <w:r w:rsidRPr="00B144A6">
        <w:t> </w:t>
      </w:r>
      <w:r w:rsidRPr="00B144A6">
        <w:rPr>
          <w:iCs/>
        </w:rPr>
        <w:t xml:space="preserve">8. Концентрация на устекинумаб в стационарно състояние се достига към началото на втората поддържаща доза. При пациенти с болест на </w:t>
      </w:r>
      <w:r w:rsidRPr="00B144A6">
        <w:t>Crohn</w:t>
      </w:r>
      <w:r w:rsidRPr="00B144A6">
        <w:rPr>
          <w:iCs/>
        </w:rPr>
        <w:t xml:space="preserve"> медианата на най-ниските концентрации в стационарно състояние варира от 1,97</w:t>
      </w:r>
      <w:r w:rsidRPr="00B144A6">
        <w:t> μg</w:t>
      </w:r>
      <w:r w:rsidRPr="00B144A6">
        <w:rPr>
          <w:iCs/>
        </w:rPr>
        <w:t>/</w:t>
      </w:r>
      <w:r w:rsidRPr="00B144A6">
        <w:t>ml</w:t>
      </w:r>
      <w:r w:rsidRPr="00B144A6">
        <w:rPr>
          <w:iCs/>
        </w:rPr>
        <w:t xml:space="preserve"> до 2,24</w:t>
      </w:r>
      <w:r w:rsidRPr="00B144A6">
        <w:t> μg</w:t>
      </w:r>
      <w:r w:rsidRPr="00B144A6">
        <w:rPr>
          <w:iCs/>
        </w:rPr>
        <w:t>/</w:t>
      </w:r>
      <w:r w:rsidRPr="00B144A6">
        <w:t>ml</w:t>
      </w:r>
      <w:r w:rsidRPr="00B144A6">
        <w:rPr>
          <w:iCs/>
        </w:rPr>
        <w:t xml:space="preserve"> и от 0,61</w:t>
      </w:r>
      <w:r w:rsidRPr="00B144A6">
        <w:t> μg</w:t>
      </w:r>
      <w:r w:rsidRPr="00B144A6">
        <w:rPr>
          <w:iCs/>
        </w:rPr>
        <w:t>/</w:t>
      </w:r>
      <w:r w:rsidRPr="00B144A6">
        <w:t>ml</w:t>
      </w:r>
      <w:r w:rsidRPr="00B144A6">
        <w:rPr>
          <w:iCs/>
        </w:rPr>
        <w:t xml:space="preserve"> до 0,76</w:t>
      </w:r>
      <w:r w:rsidRPr="00B144A6">
        <w:t> μg</w:t>
      </w:r>
      <w:r w:rsidRPr="00B144A6">
        <w:rPr>
          <w:iCs/>
        </w:rPr>
        <w:t>/</w:t>
      </w:r>
      <w:r w:rsidRPr="00B144A6">
        <w:t>ml</w:t>
      </w:r>
      <w:r w:rsidRPr="00B144A6">
        <w:rPr>
          <w:iCs/>
        </w:rPr>
        <w:t xml:space="preserve"> за устекинумаб 90</w:t>
      </w:r>
      <w:r w:rsidRPr="00B144A6">
        <w:t> mg</w:t>
      </w:r>
      <w:r w:rsidRPr="00B144A6">
        <w:rPr>
          <w:iCs/>
        </w:rPr>
        <w:t xml:space="preserve"> съответно през 8 седмици или през 12 седмици. Най-ниските нива на устекинумаб в стационарно състояние, получени при 90</w:t>
      </w:r>
      <w:r w:rsidRPr="00B144A6">
        <w:t> mg</w:t>
      </w:r>
      <w:r w:rsidRPr="00B144A6">
        <w:rPr>
          <w:iCs/>
        </w:rPr>
        <w:t xml:space="preserve"> устекинумаб през 8 седмици, са свързани с по-висока честота на клинична ремисия в сравнение с най-ниските нива в стационарно състояние след 90</w:t>
      </w:r>
      <w:r w:rsidRPr="00B144A6">
        <w:t> mg</w:t>
      </w:r>
      <w:r w:rsidRPr="00B144A6">
        <w:rPr>
          <w:iCs/>
        </w:rPr>
        <w:t xml:space="preserve"> през 12 седмици.</w:t>
      </w:r>
    </w:p>
    <w:p w14:paraId="05BB4BB0" w14:textId="77777777" w:rsidR="00DA0EDF" w:rsidRPr="00B144A6" w:rsidRDefault="00DA0EDF" w:rsidP="008415CA"/>
    <w:p w14:paraId="7D53515C" w14:textId="77777777" w:rsidR="00DA0EDF" w:rsidRPr="00B144A6" w:rsidRDefault="00786890">
      <w:pPr>
        <w:keepNext/>
        <w:rPr>
          <w:iCs/>
          <w:u w:val="single"/>
        </w:rPr>
      </w:pPr>
      <w:r w:rsidRPr="00B144A6">
        <w:rPr>
          <w:iCs/>
          <w:u w:val="single"/>
        </w:rPr>
        <w:t>Влияние на теглото върху фармакокинетиката</w:t>
      </w:r>
    </w:p>
    <w:p w14:paraId="00653FFF" w14:textId="77777777" w:rsidR="00DA0EDF" w:rsidRPr="00B144A6" w:rsidRDefault="00786890">
      <w:pPr>
        <w:rPr>
          <w:iCs/>
        </w:rPr>
      </w:pPr>
      <w:r w:rsidRPr="00B144A6">
        <w:rPr>
          <w:iCs/>
        </w:rPr>
        <w:t xml:space="preserve">В проведен популационен фармакокинетичен анализ, където са използвани данни от пациенти с псориазис е констатирано, че телесното тегло е най-значимата ковариата, влияеща върху клирънса на устекинумаб. Медианата на CL/F при пациенти с тегло &gt; 100 kg е приблизително с 55% по-висок в сравнение с пациенти с тегло ≤ 100 kg. Медианата на V/F при пациенти с тегло &gt; 100 kg е приблизително с 37% по-висок в сравнение с пациенти с тегло ≤ 100 kg. Медианата на минимални серумни концентрации на устекинумаб при пациенти с по-голямо тегло (&gt; 100 kg) в групата с доза 90 mg са подобни на тези при пациентите с по-малко тегло (≤ 100 kg) </w:t>
      </w:r>
      <w:r w:rsidRPr="00B144A6">
        <w:rPr>
          <w:iCs/>
        </w:rPr>
        <w:lastRenderedPageBreak/>
        <w:t>в групата с доза 45 mg. Подобни резултати са получени от потвърдителен фармакокинетичен популационен анализ, където са използвани данни от пациенти с псориатичен артрит.</w:t>
      </w:r>
    </w:p>
    <w:p w14:paraId="4754B9A2" w14:textId="77777777" w:rsidR="00DA0EDF" w:rsidRPr="00B144A6" w:rsidRDefault="00DA0EDF">
      <w:pPr>
        <w:rPr>
          <w:iCs/>
        </w:rPr>
      </w:pPr>
    </w:p>
    <w:p w14:paraId="186244D6" w14:textId="77777777" w:rsidR="00DA0EDF" w:rsidRPr="00B144A6" w:rsidRDefault="00786890">
      <w:pPr>
        <w:keepNext/>
        <w:rPr>
          <w:u w:val="single"/>
        </w:rPr>
      </w:pPr>
      <w:r w:rsidRPr="00B144A6">
        <w:rPr>
          <w:u w:val="single"/>
        </w:rPr>
        <w:t>Коригиране на честотата на приложение</w:t>
      </w:r>
    </w:p>
    <w:p w14:paraId="0CF78476" w14:textId="5A378A45" w:rsidR="00DA0EDF" w:rsidRPr="00B144A6" w:rsidRDefault="00786890">
      <w:r w:rsidRPr="00B144A6">
        <w:rPr>
          <w:iCs/>
        </w:rPr>
        <w:t xml:space="preserve">Въз основа на наблюдаваните данни и популационните ФК анализи при пациенти с болест на </w:t>
      </w:r>
      <w:r w:rsidRPr="00B144A6">
        <w:t xml:space="preserve">Crohn рандомизираните участници, които престанат да се повлияват от лечението, имат по-ниски серумни концентрации на </w:t>
      </w:r>
      <w:r w:rsidRPr="00B144A6">
        <w:rPr>
          <w:iCs/>
        </w:rPr>
        <w:t>устекинумаб във времето в сравнение с участниците, които не са загубили отговор</w:t>
      </w:r>
      <w:r w:rsidRPr="00B144A6">
        <w:t xml:space="preserve">. При </w:t>
      </w:r>
      <w:r w:rsidRPr="00B144A6">
        <w:rPr>
          <w:iCs/>
        </w:rPr>
        <w:t xml:space="preserve">болестта на </w:t>
      </w:r>
      <w:r w:rsidRPr="00B144A6">
        <w:t xml:space="preserve">Crohn коригирането на дозата от 90 mg на всеки 12 седмици на 90 mg на всеки 8 седмици е свързано с повишаване на </w:t>
      </w:r>
      <w:r w:rsidRPr="00B144A6">
        <w:rPr>
          <w:iCs/>
        </w:rPr>
        <w:t xml:space="preserve">най-ниските концентрации </w:t>
      </w:r>
      <w:r w:rsidRPr="00B144A6">
        <w:t xml:space="preserve">на </w:t>
      </w:r>
      <w:r w:rsidRPr="00B144A6">
        <w:rPr>
          <w:iCs/>
        </w:rPr>
        <w:t>устекинумаб, като това се съпътства с повишаване на ефикасността</w:t>
      </w:r>
      <w:r w:rsidRPr="00B144A6">
        <w:t xml:space="preserve">. </w:t>
      </w:r>
    </w:p>
    <w:p w14:paraId="0EA1579F" w14:textId="77777777" w:rsidR="00DA0EDF" w:rsidRPr="00B144A6" w:rsidRDefault="00DA0EDF">
      <w:pPr>
        <w:rPr>
          <w:iCs/>
        </w:rPr>
      </w:pPr>
    </w:p>
    <w:p w14:paraId="5EAB1D71" w14:textId="77777777" w:rsidR="00DA0EDF" w:rsidRPr="00B144A6" w:rsidRDefault="00786890">
      <w:pPr>
        <w:keepNext/>
        <w:rPr>
          <w:iCs/>
          <w:u w:val="single"/>
        </w:rPr>
      </w:pPr>
      <w:r w:rsidRPr="00B144A6">
        <w:rPr>
          <w:iCs/>
          <w:u w:val="single"/>
        </w:rPr>
        <w:t>Специални популации</w:t>
      </w:r>
    </w:p>
    <w:p w14:paraId="6595581B" w14:textId="77777777" w:rsidR="00DA0EDF" w:rsidRPr="00B144A6" w:rsidRDefault="00786890">
      <w:pPr>
        <w:rPr>
          <w:iCs/>
        </w:rPr>
      </w:pPr>
      <w:r w:rsidRPr="00B144A6">
        <w:rPr>
          <w:iCs/>
        </w:rPr>
        <w:t>Няма налични фармакокинетични данни при пациенти с увредена бъбречна или чернодробна функция. Не са проведени конкретни проучвания при пациенти в старческа възраст.</w:t>
      </w:r>
    </w:p>
    <w:p w14:paraId="2D61FEC4" w14:textId="77777777" w:rsidR="00DA0EDF" w:rsidRPr="00B144A6" w:rsidRDefault="00DA0EDF">
      <w:pPr>
        <w:rPr>
          <w:iCs/>
        </w:rPr>
      </w:pPr>
    </w:p>
    <w:p w14:paraId="237781D1" w14:textId="34F0A9A3" w:rsidR="00DA0EDF" w:rsidRPr="00B144A6" w:rsidRDefault="00786890">
      <w:pPr>
        <w:rPr>
          <w:iCs/>
        </w:rPr>
      </w:pPr>
      <w:r w:rsidRPr="00B144A6">
        <w:rPr>
          <w:iCs/>
        </w:rPr>
        <w:t>Фармакокинетиката на устекинумаб като цяло е сравнима между пациенти с псориазис от азиатски и неазиатски произход.</w:t>
      </w:r>
    </w:p>
    <w:p w14:paraId="1E86C12A" w14:textId="77777777" w:rsidR="00AD2F9D" w:rsidRPr="00B144A6" w:rsidRDefault="00AD2F9D">
      <w:pPr>
        <w:rPr>
          <w:iCs/>
        </w:rPr>
      </w:pPr>
    </w:p>
    <w:p w14:paraId="4B37916E" w14:textId="0B37CB8F" w:rsidR="009F78B2" w:rsidRPr="00B144A6" w:rsidRDefault="00AD2F9D">
      <w:pPr>
        <w:rPr>
          <w:szCs w:val="22"/>
        </w:rPr>
      </w:pPr>
      <w:r w:rsidRPr="00B144A6">
        <w:rPr>
          <w:szCs w:val="22"/>
        </w:rPr>
        <w:t>Бионаличността на устекинумаб след приложение със спринцовка или предварително напълнена писалка е сравнима.</w:t>
      </w:r>
    </w:p>
    <w:p w14:paraId="3ABBF5E2" w14:textId="77777777" w:rsidR="00DA0EDF" w:rsidRPr="00B144A6" w:rsidRDefault="00DA0EDF">
      <w:pPr>
        <w:rPr>
          <w:iCs/>
        </w:rPr>
      </w:pPr>
    </w:p>
    <w:p w14:paraId="57D4B977" w14:textId="541FAF4B" w:rsidR="00DA0EDF" w:rsidRPr="00B144A6" w:rsidRDefault="00786890">
      <w:pPr>
        <w:rPr>
          <w:szCs w:val="22"/>
        </w:rPr>
      </w:pPr>
      <w:r w:rsidRPr="00B144A6">
        <w:rPr>
          <w:szCs w:val="22"/>
        </w:rPr>
        <w:t xml:space="preserve">При пациенти с болест на Crohn вариабилността на клирънса на </w:t>
      </w:r>
      <w:r w:rsidRPr="00B144A6">
        <w:rPr>
          <w:iCs/>
        </w:rPr>
        <w:t>устекинумаб</w:t>
      </w:r>
      <w:r w:rsidRPr="00B144A6">
        <w:rPr>
          <w:szCs w:val="22"/>
        </w:rPr>
        <w:t xml:space="preserve"> се повлиява от телесното тегло, нивото на серумния албумин, пола и статуса по отношение на антителата срещу </w:t>
      </w:r>
      <w:r w:rsidRPr="00B144A6">
        <w:rPr>
          <w:iCs/>
        </w:rPr>
        <w:t>устекинумаб, докато телесното тегло е най-значимата ковариата, влияеща върху обема на разпределение</w:t>
      </w:r>
      <w:r w:rsidRPr="00B144A6">
        <w:rPr>
          <w:szCs w:val="22"/>
        </w:rPr>
        <w:t>. Освен това при болестта на Crohn клирънсът се повлиява от С-реактивния протеин, статуса по отношение на неуспех на лечението с TNF-антагонисти и расата (</w:t>
      </w:r>
      <w:r w:rsidRPr="00B144A6">
        <w:rPr>
          <w:iCs/>
        </w:rPr>
        <w:t>азиатски спрямо неазиатски произход</w:t>
      </w:r>
      <w:r w:rsidRPr="00B144A6">
        <w:rPr>
          <w:szCs w:val="22"/>
        </w:rPr>
        <w:t>). Въздействието на тези ковариати е в рамките на ±</w:t>
      </w:r>
      <w:r w:rsidR="0066506E" w:rsidRPr="00B144A6">
        <w:t> </w:t>
      </w:r>
      <w:r w:rsidRPr="00B144A6">
        <w:rPr>
          <w:szCs w:val="22"/>
        </w:rPr>
        <w:t>20% от типичната или референтната стойност на съответния ФK параметър, поради това не е необходима корекция на дозата за тези ковариати.</w:t>
      </w:r>
      <w:r w:rsidRPr="00B144A6">
        <w:t xml:space="preserve"> </w:t>
      </w:r>
      <w:r w:rsidR="00535D1E" w:rsidRPr="00B144A6">
        <w:t xml:space="preserve">Съпътстващото приложение </w:t>
      </w:r>
      <w:r w:rsidRPr="00B144A6">
        <w:rPr>
          <w:szCs w:val="22"/>
        </w:rPr>
        <w:t>на имуномодулатори няма значително влияние върху разпределението на устекинумаб.</w:t>
      </w:r>
    </w:p>
    <w:p w14:paraId="16DBE652" w14:textId="77777777" w:rsidR="00DA0EDF" w:rsidRPr="00B144A6" w:rsidRDefault="00DA0EDF">
      <w:pPr>
        <w:rPr>
          <w:iCs/>
        </w:rPr>
      </w:pPr>
    </w:p>
    <w:p w14:paraId="0D1F9456" w14:textId="77777777" w:rsidR="00DA0EDF" w:rsidRPr="00B144A6" w:rsidRDefault="00786890">
      <w:pPr>
        <w:rPr>
          <w:iCs/>
        </w:rPr>
      </w:pPr>
      <w:r w:rsidRPr="00B144A6">
        <w:rPr>
          <w:iCs/>
        </w:rPr>
        <w:t>Резултати от фармакокинетичен анализ на популацията не показват влияние на тютюн или алкохол върху фармакокинетиката на устекинумаб.</w:t>
      </w:r>
    </w:p>
    <w:p w14:paraId="0F8A51BB" w14:textId="5A524402" w:rsidR="00DA0EDF" w:rsidRPr="00B144A6" w:rsidRDefault="00DA0EDF" w:rsidP="008415CA"/>
    <w:p w14:paraId="486E2609" w14:textId="77777777" w:rsidR="00DA0EDF" w:rsidRPr="00B144A6" w:rsidRDefault="00786890">
      <w:r w:rsidRPr="00B144A6">
        <w:t xml:space="preserve">Серумните концентрации на устекинумаб при педиатрични пациенти с псориазис, на възраст от 6 до 17 години, лекувани с препоръчителната доза според телесното тегло, са сравними с тези при възрастната популация с псориазис, лекувана с доза за възрастни. Серумните концентрации на устекинумаб при педиатрични пациенти на възраст 12-17 години с псориазис </w:t>
      </w:r>
      <w:r w:rsidRPr="00B144A6">
        <w:rPr>
          <w:iCs/>
        </w:rPr>
        <w:t>(CADMUS)</w:t>
      </w:r>
      <w:r w:rsidRPr="00B144A6">
        <w:t>, лекувани с половината от препоръчителната доза според телесното тегло, са значително по-ниски от тези при възрастни пациенти.</w:t>
      </w:r>
    </w:p>
    <w:p w14:paraId="44B5FC77" w14:textId="77777777" w:rsidR="00DA0EDF" w:rsidRPr="00B144A6" w:rsidRDefault="00DA0EDF">
      <w:pPr>
        <w:rPr>
          <w:iCs/>
        </w:rPr>
      </w:pPr>
    </w:p>
    <w:p w14:paraId="14A328DD" w14:textId="77777777" w:rsidR="00DA0EDF" w:rsidRPr="00B144A6" w:rsidRDefault="00786890">
      <w:pPr>
        <w:keepNext/>
        <w:rPr>
          <w:bCs/>
          <w:iCs/>
          <w:u w:val="single"/>
        </w:rPr>
      </w:pPr>
      <w:r w:rsidRPr="00B144A6">
        <w:rPr>
          <w:bCs/>
          <w:iCs/>
          <w:u w:val="single"/>
        </w:rPr>
        <w:t>Регулиране на CYP450 ензими</w:t>
      </w:r>
    </w:p>
    <w:p w14:paraId="526372A3" w14:textId="77777777" w:rsidR="00DA0EDF" w:rsidRPr="00B144A6" w:rsidRDefault="00786890">
      <w:pPr>
        <w:rPr>
          <w:bCs/>
          <w:iCs/>
        </w:rPr>
      </w:pPr>
      <w:r w:rsidRPr="00B144A6">
        <w:rPr>
          <w:bCs/>
          <w:iCs/>
        </w:rPr>
        <w:t xml:space="preserve">Ефектите на IL-12 или IL-23 върху регулирането на CYP450 ензимите са оценени в </w:t>
      </w:r>
      <w:r w:rsidRPr="00B144A6">
        <w:rPr>
          <w:bCs/>
          <w:i/>
          <w:iCs/>
        </w:rPr>
        <w:t xml:space="preserve">in vitro </w:t>
      </w:r>
      <w:r w:rsidRPr="00B144A6">
        <w:rPr>
          <w:bCs/>
          <w:iCs/>
        </w:rPr>
        <w:t>проучване с използване на човешки хепатоцити, което показва, че IL-12 и/или IL-23 с нива от 10 ng/ml не променят активността на човешките CYP450 ензими (CYP1A2, 2B6, 2C9, 2C19, 2D6 или 3А4; вж. точка 4.5).</w:t>
      </w:r>
    </w:p>
    <w:p w14:paraId="5D014ABB" w14:textId="77777777" w:rsidR="002A240D" w:rsidRPr="00911E60" w:rsidRDefault="002A240D" w:rsidP="002A240D">
      <w:pPr>
        <w:rPr>
          <w:rFonts w:eastAsia="Times New Roman"/>
        </w:rPr>
      </w:pPr>
    </w:p>
    <w:p w14:paraId="159CDED9" w14:textId="77777777" w:rsidR="002A240D" w:rsidRPr="00911E60" w:rsidRDefault="002A240D" w:rsidP="002A240D">
      <w:pPr>
        <w:rPr>
          <w:rFonts w:eastAsia="Times New Roman"/>
        </w:rPr>
      </w:pPr>
      <w:r w:rsidRPr="00911E60">
        <w:rPr>
          <w:rFonts w:eastAsia="Times New Roman"/>
        </w:rPr>
        <w:t>Проведено е открито проучване фаза 1</w:t>
      </w:r>
      <w:r w:rsidRPr="002A240D">
        <w:rPr>
          <w:rFonts w:eastAsia="Times New Roman"/>
        </w:rPr>
        <w:t xml:space="preserve"> </w:t>
      </w:r>
      <w:r w:rsidRPr="00911E60">
        <w:rPr>
          <w:rFonts w:eastAsia="Times New Roman"/>
        </w:rPr>
        <w:t xml:space="preserve">за лекарствени взаимодействия CNTO1275CRD1003 за оценка на ефекта на </w:t>
      </w:r>
      <w:r w:rsidRPr="00911E60">
        <w:rPr>
          <w:rFonts w:eastAsia="Times New Roman"/>
          <w:szCs w:val="22"/>
        </w:rPr>
        <w:t>устекинумаб</w:t>
      </w:r>
      <w:r w:rsidRPr="00911E60">
        <w:rPr>
          <w:rFonts w:eastAsia="Times New Roman"/>
        </w:rPr>
        <w:t xml:space="preserve"> върху ензимната активност на цитохром Р450 след индукция и поддържащо прилагане при пациенти с активна болест на Crohn (n=18). Не са наблюдавани клинично значими промени в експозицията на кофеин (CYP1A2 субстрат), варфарин (CYP2C9 субстрат) омепразол</w:t>
      </w:r>
      <w:r w:rsidRPr="00911E60">
        <w:rPr>
          <w:rFonts w:eastAsia="Times New Roman"/>
          <w:color w:val="000000"/>
          <w:szCs w:val="22"/>
        </w:rPr>
        <w:t xml:space="preserve"> (CYP2C19 субстрат), декстрометорфан (CYP2D6 субстрат) или мидазолам (CYP3A субстрат)</w:t>
      </w:r>
      <w:r w:rsidRPr="00911E60">
        <w:rPr>
          <w:rFonts w:eastAsia="Times New Roman"/>
        </w:rPr>
        <w:t xml:space="preserve">, когато се използват съпътстващо с </w:t>
      </w:r>
      <w:r w:rsidRPr="00911E60">
        <w:rPr>
          <w:rFonts w:eastAsia="Times New Roman"/>
          <w:szCs w:val="22"/>
        </w:rPr>
        <w:t>устекинумаб</w:t>
      </w:r>
      <w:r w:rsidRPr="00911E60">
        <w:rPr>
          <w:rFonts w:eastAsia="Times New Roman"/>
        </w:rPr>
        <w:t xml:space="preserve"> при одобрената препоръчителна дозировка при пациенти с болест на Crohn (вж. точка 4.5).</w:t>
      </w:r>
    </w:p>
    <w:p w14:paraId="4C31B493" w14:textId="77777777" w:rsidR="00DA0EDF" w:rsidRPr="00B144A6" w:rsidRDefault="00DA0EDF" w:rsidP="008415CA"/>
    <w:p w14:paraId="29E951AE" w14:textId="77777777" w:rsidR="00DA0EDF" w:rsidRPr="00B144A6" w:rsidRDefault="00786890">
      <w:pPr>
        <w:keepNext/>
        <w:ind w:left="567" w:hanging="567"/>
        <w:outlineLvl w:val="2"/>
        <w:rPr>
          <w:b/>
          <w:bCs/>
        </w:rPr>
      </w:pPr>
      <w:r w:rsidRPr="00B144A6">
        <w:rPr>
          <w:b/>
          <w:bCs/>
        </w:rPr>
        <w:lastRenderedPageBreak/>
        <w:t>5.3</w:t>
      </w:r>
      <w:r w:rsidRPr="00B144A6">
        <w:rPr>
          <w:b/>
          <w:bCs/>
        </w:rPr>
        <w:tab/>
        <w:t>Предклинични данни за безопасност</w:t>
      </w:r>
    </w:p>
    <w:p w14:paraId="76EF57B9" w14:textId="77777777" w:rsidR="00DA0EDF" w:rsidRPr="00B144A6" w:rsidRDefault="00DA0EDF">
      <w:pPr>
        <w:keepNext/>
      </w:pPr>
    </w:p>
    <w:p w14:paraId="57055A67" w14:textId="79E585D2" w:rsidR="00DA0EDF" w:rsidRPr="00B144A6" w:rsidRDefault="00786890">
      <w:pPr>
        <w:tabs>
          <w:tab w:val="clear" w:pos="567"/>
        </w:tabs>
      </w:pPr>
      <w:r w:rsidRPr="00B144A6">
        <w:t xml:space="preserve">Неклиничните данни не показват особен риск (напр. токсичност на органите) за хора на базата на </w:t>
      </w:r>
      <w:r w:rsidR="002D2824" w:rsidRPr="00B144A6">
        <w:t xml:space="preserve">проучвания </w:t>
      </w:r>
      <w:r w:rsidRPr="00B144A6">
        <w:t>за токсичност при многократно прилагане, токсичност за развитието и репродуктивна токсичност, включително и фармакологичните оценки за безопасност. При проучвания за токсичност за развитието и репродуктивна токсичност при дългоопашати макаци не се наблюдават нежелани ефекти върху фертилитета при мъжките, както и вродени дефекти или токсичност за развитието. Не се наблюдават нежелани ефекти върху фертилитета при женските при употребата на аналогично антитяло срещу IL-12/23 при мишки.</w:t>
      </w:r>
    </w:p>
    <w:p w14:paraId="036A078D" w14:textId="77777777" w:rsidR="00DA0EDF" w:rsidRPr="00B144A6" w:rsidRDefault="00DA0EDF">
      <w:pPr>
        <w:tabs>
          <w:tab w:val="clear" w:pos="567"/>
        </w:tabs>
        <w:rPr>
          <w:bCs/>
        </w:rPr>
      </w:pPr>
    </w:p>
    <w:p w14:paraId="15B04F71" w14:textId="77777777" w:rsidR="00DA0EDF" w:rsidRPr="00B144A6" w:rsidRDefault="00786890">
      <w:pPr>
        <w:tabs>
          <w:tab w:val="clear" w:pos="567"/>
        </w:tabs>
      </w:pPr>
      <w:r w:rsidRPr="00B144A6">
        <w:t>Дозовите нива в проучвания при животни са близо 45 пъти по-високи от най-високата еквивалентна доза, предвиждана за приложение при пациенти с псориазис, и водят до максимални серумни концентрации при маймуни, които са над 100 пъти по-високи от концентрациите, наблюдавани при хора.</w:t>
      </w:r>
    </w:p>
    <w:p w14:paraId="27E463C4" w14:textId="77777777" w:rsidR="00DA0EDF" w:rsidRPr="00B144A6" w:rsidRDefault="00DA0EDF">
      <w:pPr>
        <w:tabs>
          <w:tab w:val="clear" w:pos="567"/>
        </w:tabs>
        <w:rPr>
          <w:bCs/>
        </w:rPr>
      </w:pPr>
    </w:p>
    <w:p w14:paraId="7FD41524" w14:textId="77777777" w:rsidR="00DA0EDF" w:rsidRPr="00B144A6" w:rsidRDefault="00786890">
      <w:pPr>
        <w:tabs>
          <w:tab w:val="clear" w:pos="567"/>
        </w:tabs>
        <w:rPr>
          <w:bCs/>
        </w:rPr>
      </w:pPr>
      <w:r w:rsidRPr="00B144A6">
        <w:rPr>
          <w:bCs/>
        </w:rPr>
        <w:t>Не са провеждани проучвания за карциногенност с устекинумаб поради липсата на подходящи модели за антитяло без кръстосана реактивност към IL-12/23 p40 на гризачи.</w:t>
      </w:r>
    </w:p>
    <w:p w14:paraId="063BF61A" w14:textId="77777777" w:rsidR="00DA0EDF" w:rsidRPr="00B144A6" w:rsidRDefault="00DA0EDF">
      <w:pPr>
        <w:tabs>
          <w:tab w:val="clear" w:pos="567"/>
        </w:tabs>
        <w:rPr>
          <w:bCs/>
        </w:rPr>
      </w:pPr>
    </w:p>
    <w:p w14:paraId="455CE5D6" w14:textId="77777777" w:rsidR="00DA0EDF" w:rsidRPr="00B144A6" w:rsidRDefault="00DA0EDF">
      <w:pPr>
        <w:tabs>
          <w:tab w:val="clear" w:pos="567"/>
        </w:tabs>
      </w:pPr>
    </w:p>
    <w:p w14:paraId="17EA2AE5" w14:textId="77777777" w:rsidR="00DA0EDF" w:rsidRPr="00B144A6" w:rsidRDefault="00786890">
      <w:pPr>
        <w:keepNext/>
        <w:ind w:left="567" w:hanging="567"/>
        <w:outlineLvl w:val="1"/>
        <w:rPr>
          <w:b/>
          <w:bCs/>
        </w:rPr>
      </w:pPr>
      <w:r w:rsidRPr="00B144A6">
        <w:rPr>
          <w:b/>
          <w:bCs/>
        </w:rPr>
        <w:t>6.</w:t>
      </w:r>
      <w:r w:rsidRPr="00B144A6">
        <w:rPr>
          <w:b/>
          <w:bCs/>
        </w:rPr>
        <w:tab/>
        <w:t>ФАРМАЦЕВТИЧНИ ДАННИ</w:t>
      </w:r>
    </w:p>
    <w:p w14:paraId="0D7C591A" w14:textId="77777777" w:rsidR="00DA0EDF" w:rsidRPr="00B144A6" w:rsidRDefault="00DA0EDF">
      <w:pPr>
        <w:keepNext/>
        <w:tabs>
          <w:tab w:val="clear" w:pos="567"/>
        </w:tabs>
      </w:pPr>
    </w:p>
    <w:p w14:paraId="7672FFFA" w14:textId="77777777" w:rsidR="00DA0EDF" w:rsidRPr="00B144A6" w:rsidRDefault="00786890">
      <w:pPr>
        <w:keepNext/>
        <w:ind w:left="567" w:hanging="567"/>
        <w:outlineLvl w:val="2"/>
        <w:rPr>
          <w:b/>
          <w:bCs/>
        </w:rPr>
      </w:pPr>
      <w:r w:rsidRPr="00B144A6">
        <w:rPr>
          <w:b/>
          <w:bCs/>
        </w:rPr>
        <w:t>6.1</w:t>
      </w:r>
      <w:r w:rsidRPr="00B144A6">
        <w:rPr>
          <w:b/>
          <w:bCs/>
        </w:rPr>
        <w:tab/>
        <w:t>Списък на помощните вещества</w:t>
      </w:r>
    </w:p>
    <w:p w14:paraId="34D3093D" w14:textId="77777777" w:rsidR="00DA0EDF" w:rsidRPr="00B144A6" w:rsidRDefault="00DA0EDF">
      <w:pPr>
        <w:keepNext/>
      </w:pPr>
    </w:p>
    <w:p w14:paraId="2065E0CB" w14:textId="77777777" w:rsidR="008A416C" w:rsidRPr="00B144A6" w:rsidRDefault="008A416C" w:rsidP="008A416C">
      <w:pPr>
        <w:keepNext/>
        <w:rPr>
          <w:iCs/>
        </w:rPr>
      </w:pPr>
      <w:r w:rsidRPr="00B144A6">
        <w:rPr>
          <w:iCs/>
        </w:rPr>
        <w:t>Хистидин</w:t>
      </w:r>
    </w:p>
    <w:p w14:paraId="7F6D9313" w14:textId="516AF6C0" w:rsidR="008A416C" w:rsidRPr="00B144A6" w:rsidRDefault="008A416C" w:rsidP="008A416C">
      <w:pPr>
        <w:keepNext/>
        <w:rPr>
          <w:iCs/>
        </w:rPr>
      </w:pPr>
      <w:r w:rsidRPr="00B144A6">
        <w:rPr>
          <w:iCs/>
        </w:rPr>
        <w:t>Хистидин</w:t>
      </w:r>
      <w:r w:rsidR="00EB78A1" w:rsidRPr="00B144A6">
        <w:rPr>
          <w:iCs/>
        </w:rPr>
        <w:t>ов</w:t>
      </w:r>
      <w:r w:rsidRPr="00B144A6">
        <w:rPr>
          <w:iCs/>
        </w:rPr>
        <w:t xml:space="preserve"> хидрохлорид монохидрат</w:t>
      </w:r>
    </w:p>
    <w:p w14:paraId="3A74D525" w14:textId="7E483C4B" w:rsidR="00DA0EDF" w:rsidRPr="00B144A6" w:rsidRDefault="00786890">
      <w:pPr>
        <w:tabs>
          <w:tab w:val="clear" w:pos="567"/>
        </w:tabs>
        <w:rPr>
          <w:iCs/>
        </w:rPr>
      </w:pPr>
      <w:r w:rsidRPr="00B144A6">
        <w:rPr>
          <w:iCs/>
        </w:rPr>
        <w:t>Полисорбат 80</w:t>
      </w:r>
      <w:r w:rsidR="000329D7" w:rsidRPr="00B144A6">
        <w:rPr>
          <w:iCs/>
        </w:rPr>
        <w:t xml:space="preserve"> </w:t>
      </w:r>
      <w:r w:rsidR="000329D7" w:rsidRPr="00B144A6">
        <w:rPr>
          <w:rFonts w:eastAsiaTheme="minorEastAsia"/>
          <w:iCs/>
          <w:noProof/>
          <w:lang w:eastAsia="ko-KR"/>
        </w:rPr>
        <w:t>(</w:t>
      </w:r>
      <w:r w:rsidR="000329D7" w:rsidRPr="00B144A6">
        <w:t>E</w:t>
      </w:r>
      <w:r w:rsidR="000329D7" w:rsidRPr="00B144A6">
        <w:rPr>
          <w:rFonts w:eastAsiaTheme="minorEastAsia"/>
          <w:iCs/>
          <w:noProof/>
          <w:lang w:eastAsia="ko-KR"/>
        </w:rPr>
        <w:t xml:space="preserve"> 433)</w:t>
      </w:r>
    </w:p>
    <w:p w14:paraId="2F21C0E3" w14:textId="77777777" w:rsidR="00DA0EDF" w:rsidRPr="00B144A6" w:rsidRDefault="00786890">
      <w:pPr>
        <w:rPr>
          <w:iCs/>
        </w:rPr>
      </w:pPr>
      <w:r w:rsidRPr="00B144A6">
        <w:rPr>
          <w:iCs/>
        </w:rPr>
        <w:t>Захароза</w:t>
      </w:r>
    </w:p>
    <w:p w14:paraId="3CF19324" w14:textId="77777777" w:rsidR="00DA0EDF" w:rsidRPr="00B144A6" w:rsidRDefault="00786890">
      <w:r w:rsidRPr="00B144A6">
        <w:t>Вода за инжекции</w:t>
      </w:r>
    </w:p>
    <w:p w14:paraId="1AA69B48" w14:textId="77777777" w:rsidR="00DA0EDF" w:rsidRPr="00B144A6" w:rsidRDefault="00DA0EDF">
      <w:pPr>
        <w:tabs>
          <w:tab w:val="clear" w:pos="567"/>
        </w:tabs>
      </w:pPr>
    </w:p>
    <w:p w14:paraId="049FCC69" w14:textId="77777777" w:rsidR="00DA0EDF" w:rsidRPr="00B144A6" w:rsidRDefault="00786890">
      <w:pPr>
        <w:keepNext/>
        <w:ind w:left="567" w:hanging="567"/>
        <w:outlineLvl w:val="2"/>
        <w:rPr>
          <w:b/>
          <w:bCs/>
        </w:rPr>
      </w:pPr>
      <w:r w:rsidRPr="00B144A6">
        <w:rPr>
          <w:b/>
          <w:bCs/>
        </w:rPr>
        <w:t>6.2</w:t>
      </w:r>
      <w:r w:rsidRPr="00B144A6">
        <w:rPr>
          <w:b/>
          <w:bCs/>
        </w:rPr>
        <w:tab/>
        <w:t>Несъвместимости</w:t>
      </w:r>
    </w:p>
    <w:p w14:paraId="017194EA" w14:textId="77777777" w:rsidR="00DA0EDF" w:rsidRPr="00B144A6" w:rsidRDefault="00DA0EDF">
      <w:pPr>
        <w:keepNext/>
        <w:tabs>
          <w:tab w:val="clear" w:pos="567"/>
        </w:tabs>
      </w:pPr>
    </w:p>
    <w:p w14:paraId="7D6A9465" w14:textId="7B5A9CD0" w:rsidR="00DA0EDF" w:rsidRPr="00B144A6" w:rsidRDefault="00786890">
      <w:r w:rsidRPr="00B144A6">
        <w:t>П</w:t>
      </w:r>
      <w:r w:rsidR="005E0B04" w:rsidRPr="00B144A6">
        <w:t>о</w:t>
      </w:r>
      <w:r w:rsidRPr="00B144A6">
        <w:t>р</w:t>
      </w:r>
      <w:r w:rsidR="005E0B04" w:rsidRPr="00B144A6">
        <w:t>ад</w:t>
      </w:r>
      <w:r w:rsidRPr="00B144A6">
        <w:t>и липса на проучвания за несъвместимости, този лекарствен продукт не трябва да се смесва с други лекарствени продукти.</w:t>
      </w:r>
    </w:p>
    <w:p w14:paraId="7CCBDA27" w14:textId="77777777" w:rsidR="00DA0EDF" w:rsidRPr="00B144A6" w:rsidRDefault="00DA0EDF">
      <w:pPr>
        <w:tabs>
          <w:tab w:val="clear" w:pos="567"/>
        </w:tabs>
      </w:pPr>
    </w:p>
    <w:p w14:paraId="337D1277" w14:textId="77777777" w:rsidR="00DA0EDF" w:rsidRPr="00B144A6" w:rsidRDefault="00786890">
      <w:pPr>
        <w:keepNext/>
        <w:ind w:left="567" w:hanging="567"/>
        <w:outlineLvl w:val="2"/>
        <w:rPr>
          <w:b/>
          <w:bCs/>
        </w:rPr>
      </w:pPr>
      <w:r w:rsidRPr="00B144A6">
        <w:rPr>
          <w:b/>
          <w:bCs/>
        </w:rPr>
        <w:t>6.3</w:t>
      </w:r>
      <w:r w:rsidRPr="00B144A6">
        <w:rPr>
          <w:b/>
          <w:bCs/>
        </w:rPr>
        <w:tab/>
        <w:t>Срок на годност</w:t>
      </w:r>
    </w:p>
    <w:p w14:paraId="603A224A" w14:textId="77777777" w:rsidR="00DA0EDF" w:rsidRPr="00B144A6" w:rsidRDefault="00DA0EDF">
      <w:pPr>
        <w:keepNext/>
        <w:tabs>
          <w:tab w:val="clear" w:pos="567"/>
        </w:tabs>
      </w:pPr>
    </w:p>
    <w:p w14:paraId="19136439" w14:textId="69A59A2E" w:rsidR="00DA0EDF" w:rsidRPr="00B144A6" w:rsidRDefault="005C3E0B">
      <w:pPr>
        <w:keepNext/>
      </w:pPr>
      <w:r w:rsidRPr="00B144A6">
        <w:t xml:space="preserve">Pyzchiva </w:t>
      </w:r>
      <w:r w:rsidR="00786890" w:rsidRPr="00B144A6">
        <w:t>45 mg инжекционен разтвор в предварително напълнена спринцовка</w:t>
      </w:r>
    </w:p>
    <w:p w14:paraId="16B6E61F" w14:textId="3A6D046B" w:rsidR="00B34FEA" w:rsidRPr="00B144A6" w:rsidRDefault="00EA3907" w:rsidP="00CC1B76">
      <w:pPr>
        <w:tabs>
          <w:tab w:val="clear" w:pos="567"/>
          <w:tab w:val="left" w:pos="720"/>
        </w:tabs>
      </w:pPr>
      <w:r w:rsidRPr="00B144A6">
        <w:t>42 месеца</w:t>
      </w:r>
    </w:p>
    <w:p w14:paraId="35970C0D" w14:textId="77777777" w:rsidR="00DA0EDF" w:rsidRPr="00B144A6" w:rsidRDefault="00DA0EDF">
      <w:pPr>
        <w:widowControl w:val="0"/>
      </w:pPr>
    </w:p>
    <w:p w14:paraId="7EB61141" w14:textId="7CCC50C9" w:rsidR="00DA0EDF" w:rsidRPr="00B144A6" w:rsidRDefault="005C3E0B">
      <w:pPr>
        <w:keepNext/>
      </w:pPr>
      <w:r w:rsidRPr="00B144A6">
        <w:t xml:space="preserve">Pyzchiva </w:t>
      </w:r>
      <w:r w:rsidR="00786890" w:rsidRPr="00B144A6">
        <w:t>90 mg инжекционен разтвор в предварително напълнена спринцовка</w:t>
      </w:r>
    </w:p>
    <w:p w14:paraId="38BDD4B5" w14:textId="034F5B6F" w:rsidR="00B34FEA" w:rsidRPr="00B144A6" w:rsidRDefault="00EA3907" w:rsidP="00CC1B76">
      <w:pPr>
        <w:tabs>
          <w:tab w:val="clear" w:pos="567"/>
          <w:tab w:val="left" w:pos="720"/>
        </w:tabs>
      </w:pPr>
      <w:r w:rsidRPr="00B144A6">
        <w:t>42 месеца</w:t>
      </w:r>
    </w:p>
    <w:p w14:paraId="6AB21203" w14:textId="77777777" w:rsidR="00DA0EDF" w:rsidRPr="00B144A6" w:rsidRDefault="00DA0EDF">
      <w:pPr>
        <w:widowControl w:val="0"/>
      </w:pPr>
    </w:p>
    <w:p w14:paraId="4C69F739" w14:textId="26C4CBD4" w:rsidR="00DA0EDF" w:rsidRPr="00B144A6" w:rsidRDefault="00786890">
      <w:pPr>
        <w:widowControl w:val="0"/>
      </w:pPr>
      <w:r w:rsidRPr="00B144A6">
        <w:t>Отделните предварително напълнени спринцовки може да се съхраняват при стайна температура до 30</w:t>
      </w:r>
      <w:r w:rsidR="00750D46" w:rsidRPr="00B144A6">
        <w:t> </w:t>
      </w:r>
      <w:r w:rsidRPr="00B144A6">
        <w:rPr>
          <w:rFonts w:eastAsia="Symbol"/>
        </w:rPr>
        <w:t>°</w:t>
      </w:r>
      <w:r w:rsidRPr="00B144A6">
        <w:t xml:space="preserve">C </w:t>
      </w:r>
      <w:r w:rsidR="00A0687B" w:rsidRPr="00B144A6">
        <w:t>еднократно за максимален период</w:t>
      </w:r>
      <w:r w:rsidR="00EA3907" w:rsidRPr="00B144A6">
        <w:t xml:space="preserve"> </w:t>
      </w:r>
      <w:r w:rsidRPr="00B144A6">
        <w:t xml:space="preserve">до </w:t>
      </w:r>
      <w:r w:rsidR="00EA3907" w:rsidRPr="00B144A6">
        <w:t>35 дни</w:t>
      </w:r>
      <w:r w:rsidRPr="00B144A6">
        <w:t xml:space="preserve"> в оригиналната картонена опаковка, за да се предпазят от светлина. Запишете датата, на която предварително напълнената спринцовка е извадена за първи път от хладилника на обозначен</w:t>
      </w:r>
      <w:r w:rsidR="008E6A68" w:rsidRPr="00B144A6">
        <w:t>ото</w:t>
      </w:r>
      <w:r w:rsidRPr="00B144A6">
        <w:t xml:space="preserve"> на картонена</w:t>
      </w:r>
      <w:r w:rsidR="00EB78A1" w:rsidRPr="00B144A6">
        <w:t>та</w:t>
      </w:r>
      <w:r w:rsidRPr="00B144A6">
        <w:t xml:space="preserve"> опаковка м</w:t>
      </w:r>
      <w:r w:rsidR="008E6A68" w:rsidRPr="00B144A6">
        <w:t>ясто</w:t>
      </w:r>
      <w:r w:rsidRPr="00B144A6">
        <w:t xml:space="preserve">. </w:t>
      </w:r>
      <w:bookmarkStart w:id="11" w:name="_Hlk184746723"/>
      <w:r w:rsidR="00120598" w:rsidRPr="00B144A6">
        <w:t xml:space="preserve">По всяко време </w:t>
      </w:r>
      <w:r w:rsidR="003B635F" w:rsidRPr="00B144A6">
        <w:t xml:space="preserve">преди изтичането на </w:t>
      </w:r>
      <w:r w:rsidR="00A56A7A" w:rsidRPr="00B144A6">
        <w:t xml:space="preserve">този период продуктът </w:t>
      </w:r>
      <w:r w:rsidR="00AF2D60" w:rsidRPr="00B144A6">
        <w:t xml:space="preserve">еднократно </w:t>
      </w:r>
      <w:r w:rsidR="008E6A68" w:rsidRPr="00B144A6">
        <w:t xml:space="preserve">може да бъде върнат </w:t>
      </w:r>
      <w:r w:rsidR="00116BBB" w:rsidRPr="00B144A6">
        <w:t xml:space="preserve">отново </w:t>
      </w:r>
      <w:r w:rsidRPr="00B144A6">
        <w:t>в хладилника</w:t>
      </w:r>
      <w:r w:rsidR="00E319B8" w:rsidRPr="00B144A6">
        <w:t>, където да се съхранява до изтичане на срока на годност.</w:t>
      </w:r>
      <w:r w:rsidRPr="00B144A6">
        <w:t xml:space="preserve"> Изхвърлете спринцовката, ако не се използва след съхранение при стайна </w:t>
      </w:r>
      <w:r w:rsidR="0014306C" w:rsidRPr="00B144A6">
        <w:t>температура</w:t>
      </w:r>
      <w:r w:rsidRPr="00B144A6">
        <w:t xml:space="preserve"> в рамките на</w:t>
      </w:r>
      <w:r w:rsidR="00B44B37" w:rsidRPr="00B144A6">
        <w:t xml:space="preserve"> максималния период от</w:t>
      </w:r>
      <w:r w:rsidRPr="00B144A6">
        <w:t xml:space="preserve"> </w:t>
      </w:r>
      <w:r w:rsidR="00EA3907" w:rsidRPr="00B144A6">
        <w:t>35 дни</w:t>
      </w:r>
      <w:r w:rsidR="00A943FC" w:rsidRPr="00B144A6" w:rsidDel="00A943FC">
        <w:t xml:space="preserve"> </w:t>
      </w:r>
      <w:r w:rsidRPr="00B144A6">
        <w:t>или след изтичане на оригиналния срок на годност, в зависимост от това, кое от двете настъпи по-рано.</w:t>
      </w:r>
    </w:p>
    <w:bookmarkEnd w:id="11"/>
    <w:p w14:paraId="183E2265" w14:textId="77777777" w:rsidR="00DA0EDF" w:rsidRPr="00B144A6" w:rsidRDefault="00DA0EDF">
      <w:pPr>
        <w:tabs>
          <w:tab w:val="clear" w:pos="567"/>
        </w:tabs>
      </w:pPr>
    </w:p>
    <w:p w14:paraId="22BA4A9E" w14:textId="77777777" w:rsidR="00DA0EDF" w:rsidRPr="00B144A6" w:rsidRDefault="00786890">
      <w:pPr>
        <w:keepNext/>
        <w:ind w:left="567" w:hanging="567"/>
        <w:outlineLvl w:val="2"/>
        <w:rPr>
          <w:b/>
          <w:bCs/>
        </w:rPr>
      </w:pPr>
      <w:r w:rsidRPr="00B144A6">
        <w:rPr>
          <w:b/>
          <w:bCs/>
        </w:rPr>
        <w:t>6.4</w:t>
      </w:r>
      <w:r w:rsidRPr="00B144A6">
        <w:rPr>
          <w:b/>
          <w:bCs/>
        </w:rPr>
        <w:tab/>
        <w:t>Специални условия на съхранение</w:t>
      </w:r>
    </w:p>
    <w:p w14:paraId="5FCD65A4" w14:textId="77777777" w:rsidR="00DA0EDF" w:rsidRPr="00B144A6" w:rsidRDefault="00DA0EDF">
      <w:pPr>
        <w:keepNext/>
        <w:tabs>
          <w:tab w:val="clear" w:pos="567"/>
        </w:tabs>
      </w:pPr>
    </w:p>
    <w:p w14:paraId="65C1210A" w14:textId="72E224BC" w:rsidR="00DA0EDF" w:rsidRPr="00B144A6" w:rsidRDefault="00786890">
      <w:r w:rsidRPr="00B144A6">
        <w:t>Да се съхранява в хладилник (2</w:t>
      </w:r>
      <w:r w:rsidR="00750D46" w:rsidRPr="00B144A6">
        <w:t> </w:t>
      </w:r>
      <w:r w:rsidRPr="00B144A6">
        <w:rPr>
          <w:rFonts w:eastAsia="Symbol"/>
        </w:rPr>
        <w:t>°</w:t>
      </w:r>
      <w:r w:rsidRPr="00B144A6">
        <w:t>C – 8</w:t>
      </w:r>
      <w:r w:rsidR="00750D46" w:rsidRPr="00B144A6">
        <w:t> </w:t>
      </w:r>
      <w:r w:rsidRPr="00B144A6">
        <w:rPr>
          <w:rFonts w:eastAsia="Symbol"/>
        </w:rPr>
        <w:t>°</w:t>
      </w:r>
      <w:r w:rsidRPr="00B144A6">
        <w:t>C). Да не се замразява.</w:t>
      </w:r>
    </w:p>
    <w:p w14:paraId="3D1D5C04" w14:textId="46B8C30B" w:rsidR="00DA0EDF" w:rsidRPr="00B144A6" w:rsidRDefault="00786890">
      <w:r w:rsidRPr="00B144A6">
        <w:t>Съхранявайте предварително напълнена</w:t>
      </w:r>
      <w:r w:rsidR="00404A3A" w:rsidRPr="00B144A6">
        <w:t>та</w:t>
      </w:r>
      <w:r w:rsidRPr="00B144A6">
        <w:t xml:space="preserve"> спринцовка в картонената опаковка, за да се предпази от светлина.</w:t>
      </w:r>
    </w:p>
    <w:p w14:paraId="2A5FE80F" w14:textId="4FAD2A8A" w:rsidR="00DA0EDF" w:rsidRPr="00B144A6" w:rsidRDefault="00786890">
      <w:r w:rsidRPr="00B144A6">
        <w:lastRenderedPageBreak/>
        <w:t>Ако е необходимо, отделните предварително напълнени спринцовки може да се съхраняват при стайна температура до 30</w:t>
      </w:r>
      <w:r w:rsidR="00750D46" w:rsidRPr="00B144A6">
        <w:t> </w:t>
      </w:r>
      <w:r w:rsidRPr="00B144A6">
        <w:rPr>
          <w:rFonts w:eastAsia="Symbol"/>
        </w:rPr>
        <w:t>°</w:t>
      </w:r>
      <w:r w:rsidRPr="00B144A6">
        <w:t>C (вж. точка 6.3).</w:t>
      </w:r>
    </w:p>
    <w:p w14:paraId="3C5662CA" w14:textId="77777777" w:rsidR="00DA0EDF" w:rsidRPr="00B144A6" w:rsidRDefault="00DA0EDF">
      <w:pPr>
        <w:tabs>
          <w:tab w:val="clear" w:pos="567"/>
        </w:tabs>
      </w:pPr>
    </w:p>
    <w:p w14:paraId="5918A2F8" w14:textId="77777777" w:rsidR="00DA0EDF" w:rsidRPr="00B144A6" w:rsidRDefault="00786890">
      <w:pPr>
        <w:keepNext/>
        <w:ind w:left="567" w:hanging="567"/>
        <w:outlineLvl w:val="2"/>
        <w:rPr>
          <w:b/>
          <w:bCs/>
        </w:rPr>
      </w:pPr>
      <w:r w:rsidRPr="00B144A6">
        <w:rPr>
          <w:b/>
          <w:bCs/>
        </w:rPr>
        <w:t>6.5</w:t>
      </w:r>
      <w:r w:rsidRPr="00B144A6">
        <w:rPr>
          <w:b/>
          <w:bCs/>
        </w:rPr>
        <w:tab/>
        <w:t>Вид и съдържание на опаковката</w:t>
      </w:r>
    </w:p>
    <w:p w14:paraId="2130D7CA" w14:textId="77777777" w:rsidR="00DA0EDF" w:rsidRPr="00B144A6" w:rsidRDefault="00DA0EDF">
      <w:pPr>
        <w:keepNext/>
        <w:tabs>
          <w:tab w:val="clear" w:pos="567"/>
        </w:tabs>
      </w:pPr>
    </w:p>
    <w:p w14:paraId="605FAB8F" w14:textId="0163E156" w:rsidR="00DA0EDF" w:rsidRPr="00B144A6" w:rsidRDefault="00D61687">
      <w:pPr>
        <w:keepNext/>
        <w:widowControl w:val="0"/>
        <w:rPr>
          <w:iCs/>
          <w:u w:val="single"/>
        </w:rPr>
      </w:pPr>
      <w:r w:rsidRPr="00B144A6">
        <w:rPr>
          <w:rFonts w:eastAsiaTheme="minorEastAsia"/>
          <w:noProof/>
          <w:u w:val="single"/>
          <w:lang w:eastAsia="ko-KR"/>
        </w:rPr>
        <w:t xml:space="preserve">Pyzchiva </w:t>
      </w:r>
      <w:r w:rsidR="00786890" w:rsidRPr="00B144A6">
        <w:rPr>
          <w:iCs/>
          <w:u w:val="single"/>
        </w:rPr>
        <w:t>45</w:t>
      </w:r>
      <w:r w:rsidR="00786890" w:rsidRPr="00B144A6">
        <w:rPr>
          <w:u w:val="single"/>
        </w:rPr>
        <w:t> </w:t>
      </w:r>
      <w:r w:rsidR="00786890" w:rsidRPr="00B144A6">
        <w:rPr>
          <w:iCs/>
          <w:u w:val="single"/>
        </w:rPr>
        <w:t>mg инжекционен разтвор в предварително напълнена спринцовка</w:t>
      </w:r>
    </w:p>
    <w:p w14:paraId="514580F0" w14:textId="5F11D51A" w:rsidR="00DA0EDF" w:rsidRPr="00B144A6" w:rsidRDefault="00786890">
      <w:pPr>
        <w:widowControl w:val="0"/>
        <w:rPr>
          <w:iCs/>
        </w:rPr>
      </w:pPr>
      <w:r w:rsidRPr="00B144A6">
        <w:rPr>
          <w:iCs/>
        </w:rPr>
        <w:t xml:space="preserve">0,5 ml разтвор в </w:t>
      </w:r>
      <w:r w:rsidR="00EB78A1" w:rsidRPr="00B144A6">
        <w:rPr>
          <w:iCs/>
        </w:rPr>
        <w:t xml:space="preserve">1 ml </w:t>
      </w:r>
      <w:r w:rsidRPr="00B144A6">
        <w:rPr>
          <w:iCs/>
        </w:rPr>
        <w:t xml:space="preserve">спринцовка от стъкло тип I с фиксирана игла от неръждаема стомана </w:t>
      </w:r>
      <w:r w:rsidR="00AF2D60" w:rsidRPr="00B144A6">
        <w:rPr>
          <w:iCs/>
        </w:rPr>
        <w:t>с размер</w:t>
      </w:r>
      <w:r w:rsidR="00ED45CB" w:rsidRPr="00B144A6">
        <w:rPr>
          <w:iCs/>
        </w:rPr>
        <w:t xml:space="preserve"> -</w:t>
      </w:r>
      <w:r w:rsidR="00AF2D60" w:rsidRPr="00B144A6">
        <w:rPr>
          <w:iCs/>
        </w:rPr>
        <w:t xml:space="preserve"> </w:t>
      </w:r>
      <w:r w:rsidR="00ED45CB" w:rsidRPr="00B144A6">
        <w:rPr>
          <w:iCs/>
        </w:rPr>
        <w:t xml:space="preserve">външен </w:t>
      </w:r>
      <w:r w:rsidR="00ED45CB" w:rsidRPr="00B144A6">
        <w:t>d</w:t>
      </w:r>
      <w:r w:rsidR="00ED45CB" w:rsidRPr="00B144A6">
        <w:rPr>
          <w:iCs/>
        </w:rPr>
        <w:t xml:space="preserve">/дължина: </w:t>
      </w:r>
      <w:r w:rsidR="00CD4A63" w:rsidRPr="00B144A6">
        <w:rPr>
          <w:iCs/>
        </w:rPr>
        <w:t>29 </w:t>
      </w:r>
      <w:r w:rsidR="00AF2D60" w:rsidRPr="00B144A6">
        <w:t>G</w:t>
      </w:r>
      <w:r w:rsidR="00ED45CB" w:rsidRPr="00B144A6">
        <w:rPr>
          <w:iCs/>
        </w:rPr>
        <w:t xml:space="preserve"> </w:t>
      </w:r>
      <w:r w:rsidR="00ED45CB" w:rsidRPr="00B144A6">
        <w:t>x</w:t>
      </w:r>
      <w:r w:rsidR="00ED45CB" w:rsidRPr="00B144A6">
        <w:rPr>
          <w:iCs/>
        </w:rPr>
        <w:t xml:space="preserve"> </w:t>
      </w:r>
      <w:r w:rsidR="00CD4A63" w:rsidRPr="00B144A6">
        <w:rPr>
          <w:iCs/>
        </w:rPr>
        <w:t xml:space="preserve">13 mm </w:t>
      </w:r>
      <w:r w:rsidR="00FF698B" w:rsidRPr="00B144A6">
        <w:rPr>
          <w:iCs/>
        </w:rPr>
        <w:t xml:space="preserve">(½ инч) </w:t>
      </w:r>
      <w:r w:rsidRPr="00B144A6">
        <w:rPr>
          <w:iCs/>
        </w:rPr>
        <w:t xml:space="preserve">и предпазител на иглата, </w:t>
      </w:r>
      <w:r w:rsidR="00F21E7C" w:rsidRPr="00B144A6">
        <w:rPr>
          <w:iCs/>
        </w:rPr>
        <w:t xml:space="preserve">съдържащ </w:t>
      </w:r>
      <w:r w:rsidR="00EB78A1" w:rsidRPr="00B144A6">
        <w:rPr>
          <w:iCs/>
        </w:rPr>
        <w:t>каучук,</w:t>
      </w:r>
      <w:r w:rsidR="00F21E7C" w:rsidRPr="00B144A6">
        <w:rPr>
          <w:iCs/>
        </w:rPr>
        <w:t xml:space="preserve"> и бромбутилова гумена </w:t>
      </w:r>
      <w:r w:rsidR="00EB78A1" w:rsidRPr="00B144A6">
        <w:rPr>
          <w:iCs/>
        </w:rPr>
        <w:t xml:space="preserve">глава </w:t>
      </w:r>
      <w:r w:rsidR="00F21E7C" w:rsidRPr="00B144A6">
        <w:rPr>
          <w:iCs/>
        </w:rPr>
        <w:t>на бутало</w:t>
      </w:r>
      <w:r w:rsidRPr="00B144A6">
        <w:rPr>
          <w:iCs/>
        </w:rPr>
        <w:t>. Спринцовката е снабдена с устройство за пасивна защита.</w:t>
      </w:r>
    </w:p>
    <w:p w14:paraId="727057EB" w14:textId="77777777" w:rsidR="00DA0EDF" w:rsidRPr="00B144A6" w:rsidRDefault="00DA0EDF">
      <w:pPr>
        <w:widowControl w:val="0"/>
      </w:pPr>
    </w:p>
    <w:p w14:paraId="5AE9BF51" w14:textId="17C3816F" w:rsidR="00DA0EDF" w:rsidRPr="00B144A6" w:rsidRDefault="000F2C6F">
      <w:pPr>
        <w:keepNext/>
        <w:widowControl w:val="0"/>
        <w:rPr>
          <w:iCs/>
          <w:u w:val="single"/>
        </w:rPr>
      </w:pPr>
      <w:r w:rsidRPr="00B144A6">
        <w:rPr>
          <w:rFonts w:eastAsiaTheme="minorEastAsia"/>
          <w:noProof/>
          <w:u w:val="single"/>
          <w:lang w:eastAsia="ko-KR"/>
        </w:rPr>
        <w:t xml:space="preserve">Pyzchiva </w:t>
      </w:r>
      <w:r w:rsidR="00786890" w:rsidRPr="00B144A6">
        <w:rPr>
          <w:iCs/>
          <w:u w:val="single"/>
        </w:rPr>
        <w:t>90</w:t>
      </w:r>
      <w:r w:rsidR="00786890" w:rsidRPr="00B144A6">
        <w:rPr>
          <w:u w:val="single"/>
        </w:rPr>
        <w:t> </w:t>
      </w:r>
      <w:r w:rsidR="00786890" w:rsidRPr="00B144A6">
        <w:rPr>
          <w:iCs/>
          <w:u w:val="single"/>
        </w:rPr>
        <w:t>mg инжекционен разтвор в предварително напълнена спринцовка</w:t>
      </w:r>
    </w:p>
    <w:p w14:paraId="545D6476" w14:textId="291E474B" w:rsidR="00DA0EDF" w:rsidRPr="00B144A6" w:rsidRDefault="00786890">
      <w:pPr>
        <w:widowControl w:val="0"/>
        <w:rPr>
          <w:iCs/>
        </w:rPr>
      </w:pPr>
      <w:r w:rsidRPr="00B144A6">
        <w:rPr>
          <w:iCs/>
        </w:rPr>
        <w:t xml:space="preserve">1 ml разтвор в </w:t>
      </w:r>
      <w:r w:rsidR="00A02EBE" w:rsidRPr="00B144A6">
        <w:rPr>
          <w:iCs/>
        </w:rPr>
        <w:t xml:space="preserve">1 ml </w:t>
      </w:r>
      <w:r w:rsidRPr="00B144A6">
        <w:rPr>
          <w:iCs/>
        </w:rPr>
        <w:t>спринцовка от стъкло тип I с фиксирана игла от неръждаема стомана</w:t>
      </w:r>
      <w:r w:rsidR="00617424" w:rsidRPr="00B144A6">
        <w:rPr>
          <w:iCs/>
        </w:rPr>
        <w:t xml:space="preserve"> </w:t>
      </w:r>
      <w:r w:rsidR="00ED45CB" w:rsidRPr="00B144A6">
        <w:rPr>
          <w:iCs/>
        </w:rPr>
        <w:t xml:space="preserve">с размер - външен </w:t>
      </w:r>
      <w:r w:rsidR="00ED45CB" w:rsidRPr="00B144A6">
        <w:t>d</w:t>
      </w:r>
      <w:r w:rsidR="00ED45CB" w:rsidRPr="00B144A6">
        <w:rPr>
          <w:iCs/>
        </w:rPr>
        <w:t>/дължина:</w:t>
      </w:r>
      <w:r w:rsidR="000716DC" w:rsidRPr="00B144A6">
        <w:rPr>
          <w:iCs/>
        </w:rPr>
        <w:t xml:space="preserve"> </w:t>
      </w:r>
      <w:r w:rsidR="00617424" w:rsidRPr="00B144A6">
        <w:rPr>
          <w:iCs/>
        </w:rPr>
        <w:t>29 </w:t>
      </w:r>
      <w:r w:rsidR="00ED45CB" w:rsidRPr="00B144A6">
        <w:t>G</w:t>
      </w:r>
      <w:r w:rsidR="00617424" w:rsidRPr="00B144A6">
        <w:rPr>
          <w:iCs/>
        </w:rPr>
        <w:t xml:space="preserve"> </w:t>
      </w:r>
      <w:r w:rsidR="00ED45CB" w:rsidRPr="00B144A6">
        <w:t>x</w:t>
      </w:r>
      <w:r w:rsidR="00617424" w:rsidRPr="00B144A6">
        <w:rPr>
          <w:iCs/>
        </w:rPr>
        <w:t xml:space="preserve"> 13 mm</w:t>
      </w:r>
      <w:r w:rsidRPr="00B144A6">
        <w:rPr>
          <w:iCs/>
        </w:rPr>
        <w:t xml:space="preserve"> </w:t>
      </w:r>
      <w:r w:rsidR="00FF698B" w:rsidRPr="00B144A6">
        <w:rPr>
          <w:iCs/>
        </w:rPr>
        <w:t xml:space="preserve">(½ инч) </w:t>
      </w:r>
      <w:r w:rsidRPr="00B144A6">
        <w:rPr>
          <w:iCs/>
        </w:rPr>
        <w:t xml:space="preserve">и предпазител на иглата, </w:t>
      </w:r>
      <w:r w:rsidR="000F2C6F" w:rsidRPr="00B144A6">
        <w:rPr>
          <w:iCs/>
        </w:rPr>
        <w:t xml:space="preserve">съдържаща </w:t>
      </w:r>
      <w:r w:rsidR="00A02EBE" w:rsidRPr="00B144A6">
        <w:rPr>
          <w:iCs/>
        </w:rPr>
        <w:t xml:space="preserve">каучук, </w:t>
      </w:r>
      <w:r w:rsidR="000F2C6F" w:rsidRPr="00B144A6">
        <w:rPr>
          <w:iCs/>
        </w:rPr>
        <w:t xml:space="preserve">и бромбутилова гумена </w:t>
      </w:r>
      <w:r w:rsidR="00A02EBE" w:rsidRPr="00B144A6">
        <w:rPr>
          <w:iCs/>
        </w:rPr>
        <w:t xml:space="preserve">глава </w:t>
      </w:r>
      <w:r w:rsidR="000F2C6F" w:rsidRPr="00B144A6">
        <w:rPr>
          <w:iCs/>
        </w:rPr>
        <w:t>на бутало</w:t>
      </w:r>
      <w:r w:rsidRPr="00B144A6">
        <w:rPr>
          <w:iCs/>
        </w:rPr>
        <w:t>. Спринцовката е снабдена с устройство за пасивна защита.</w:t>
      </w:r>
    </w:p>
    <w:p w14:paraId="1DE3DB23" w14:textId="77777777" w:rsidR="00DA0EDF" w:rsidRPr="00B144A6" w:rsidRDefault="00DA0EDF">
      <w:pPr>
        <w:tabs>
          <w:tab w:val="clear" w:pos="567"/>
        </w:tabs>
        <w:rPr>
          <w:iCs/>
        </w:rPr>
      </w:pPr>
    </w:p>
    <w:p w14:paraId="495A8024" w14:textId="2034060D" w:rsidR="00DA0EDF" w:rsidRPr="00B144A6" w:rsidRDefault="000F2C6F">
      <w:pPr>
        <w:tabs>
          <w:tab w:val="clear" w:pos="567"/>
        </w:tabs>
        <w:rPr>
          <w:iCs/>
        </w:rPr>
      </w:pPr>
      <w:r w:rsidRPr="00B144A6">
        <w:rPr>
          <w:rFonts w:eastAsiaTheme="minorEastAsia"/>
          <w:noProof/>
          <w:lang w:eastAsia="ko-KR"/>
        </w:rPr>
        <w:t xml:space="preserve">Pyzchiva </w:t>
      </w:r>
      <w:r w:rsidR="00786890" w:rsidRPr="00B144A6">
        <w:rPr>
          <w:iCs/>
        </w:rPr>
        <w:t xml:space="preserve">се </w:t>
      </w:r>
      <w:r w:rsidR="00E66FFD" w:rsidRPr="00B144A6">
        <w:rPr>
          <w:iCs/>
        </w:rPr>
        <w:t xml:space="preserve">предлага </w:t>
      </w:r>
      <w:r w:rsidR="00786890" w:rsidRPr="00B144A6">
        <w:rPr>
          <w:iCs/>
        </w:rPr>
        <w:t xml:space="preserve">в опаковка </w:t>
      </w:r>
      <w:r w:rsidR="00E66FFD" w:rsidRPr="00B144A6">
        <w:rPr>
          <w:iCs/>
        </w:rPr>
        <w:t xml:space="preserve">с </w:t>
      </w:r>
      <w:r w:rsidR="00786890" w:rsidRPr="00B144A6">
        <w:rPr>
          <w:iCs/>
        </w:rPr>
        <w:t>1 предварително напълнена спринцовка.</w:t>
      </w:r>
    </w:p>
    <w:p w14:paraId="2FF2C849" w14:textId="77777777" w:rsidR="00DA0EDF" w:rsidRPr="00B144A6" w:rsidRDefault="00DA0EDF">
      <w:pPr>
        <w:tabs>
          <w:tab w:val="clear" w:pos="567"/>
        </w:tabs>
      </w:pPr>
    </w:p>
    <w:p w14:paraId="0FFA5EE1" w14:textId="77777777" w:rsidR="00DA0EDF" w:rsidRPr="00B144A6" w:rsidRDefault="00786890">
      <w:pPr>
        <w:keepNext/>
        <w:ind w:left="567" w:hanging="567"/>
        <w:outlineLvl w:val="2"/>
        <w:rPr>
          <w:b/>
          <w:bCs/>
        </w:rPr>
      </w:pPr>
      <w:r w:rsidRPr="00B144A6">
        <w:rPr>
          <w:b/>
          <w:bCs/>
        </w:rPr>
        <w:t>6.6</w:t>
      </w:r>
      <w:r w:rsidRPr="00B144A6">
        <w:rPr>
          <w:b/>
          <w:bCs/>
        </w:rPr>
        <w:tab/>
        <w:t>Специални предпазни мерки при изхвърляне и работа</w:t>
      </w:r>
    </w:p>
    <w:p w14:paraId="1316A6B9" w14:textId="77777777" w:rsidR="00DA0EDF" w:rsidRPr="00B144A6" w:rsidRDefault="00DA0EDF">
      <w:pPr>
        <w:keepNext/>
        <w:tabs>
          <w:tab w:val="clear" w:pos="567"/>
        </w:tabs>
      </w:pPr>
    </w:p>
    <w:p w14:paraId="6706B789" w14:textId="06D8D121" w:rsidR="00DA0EDF" w:rsidRPr="00B144A6" w:rsidRDefault="00786890">
      <w:pPr>
        <w:rPr>
          <w:bCs/>
        </w:rPr>
      </w:pPr>
      <w:r w:rsidRPr="00B144A6">
        <w:rPr>
          <w:bCs/>
        </w:rPr>
        <w:t xml:space="preserve">Разтворът в </w:t>
      </w:r>
      <w:r w:rsidRPr="00B144A6">
        <w:rPr>
          <w:bCs/>
          <w:iCs/>
        </w:rPr>
        <w:t>предварително напълнената спринцовка</w:t>
      </w:r>
      <w:r w:rsidRPr="00B144A6">
        <w:rPr>
          <w:bCs/>
        </w:rPr>
        <w:t xml:space="preserve"> </w:t>
      </w:r>
      <w:r w:rsidR="008875E5" w:rsidRPr="00B144A6">
        <w:rPr>
          <w:rFonts w:eastAsiaTheme="minorEastAsia"/>
          <w:noProof/>
          <w:lang w:eastAsia="ko-KR"/>
        </w:rPr>
        <w:t xml:space="preserve">Pyzchiva </w:t>
      </w:r>
      <w:r w:rsidRPr="00B144A6">
        <w:rPr>
          <w:bCs/>
        </w:rPr>
        <w:t xml:space="preserve">не трябва да се разклаща. Разтворът трябва да се провери визуално за наличието на </w:t>
      </w:r>
      <w:r w:rsidR="00EB78A1" w:rsidRPr="00B144A6">
        <w:rPr>
          <w:bCs/>
        </w:rPr>
        <w:t xml:space="preserve">видими </w:t>
      </w:r>
      <w:r w:rsidRPr="00B144A6">
        <w:rPr>
          <w:bCs/>
        </w:rPr>
        <w:t>частици или промяна на цвета, преди да се приложи подкожно. Разтворът е бистър</w:t>
      </w:r>
      <w:r w:rsidRPr="00B144A6">
        <w:rPr>
          <w:szCs w:val="22"/>
        </w:rPr>
        <w:t xml:space="preserve">, безцветен до бледожълт </w:t>
      </w:r>
      <w:r w:rsidRPr="00B144A6">
        <w:rPr>
          <w:bCs/>
        </w:rPr>
        <w:t xml:space="preserve">и може да съдържа няколко дребни </w:t>
      </w:r>
      <w:r w:rsidRPr="00B144A6">
        <w:t xml:space="preserve">полупрозрачни или бели частици протеин. Този външен вид не е необичаен за протеиновите разтвори. Лекарственият продукт не трябва да се </w:t>
      </w:r>
      <w:r w:rsidR="00440FEC" w:rsidRPr="00B144A6">
        <w:t>използва</w:t>
      </w:r>
      <w:r w:rsidRPr="00B144A6">
        <w:t>, ако разтворът е с променен цвят или мътен</w:t>
      </w:r>
      <w:r w:rsidR="008B68CB" w:rsidRPr="00B144A6">
        <w:t>,</w:t>
      </w:r>
      <w:r w:rsidRPr="00B144A6">
        <w:t xml:space="preserve"> или </w:t>
      </w:r>
      <w:r w:rsidR="008B68CB" w:rsidRPr="00B144A6">
        <w:t>съдържа видими</w:t>
      </w:r>
      <w:r w:rsidRPr="00B144A6">
        <w:t xml:space="preserve"> чужди частици. Преди прилагане </w:t>
      </w:r>
      <w:r w:rsidR="008875E5" w:rsidRPr="00B144A6">
        <w:rPr>
          <w:rFonts w:eastAsiaTheme="minorEastAsia"/>
          <w:noProof/>
          <w:lang w:eastAsia="ko-KR"/>
        </w:rPr>
        <w:t xml:space="preserve">Pyzchiva </w:t>
      </w:r>
      <w:r w:rsidRPr="00B144A6">
        <w:t xml:space="preserve">трябва да достигне стайна температура (приблизително за около половин час). </w:t>
      </w:r>
      <w:r w:rsidRPr="00B144A6">
        <w:rPr>
          <w:bCs/>
        </w:rPr>
        <w:t xml:space="preserve">Подробни </w:t>
      </w:r>
      <w:r w:rsidR="004A2FD0" w:rsidRPr="00B144A6">
        <w:rPr>
          <w:bCs/>
        </w:rPr>
        <w:t>указания</w:t>
      </w:r>
      <w:r w:rsidRPr="00B144A6">
        <w:rPr>
          <w:bCs/>
        </w:rPr>
        <w:t xml:space="preserve"> за употреба са предоставени в листовката за пациента.</w:t>
      </w:r>
    </w:p>
    <w:p w14:paraId="07BBE2AE" w14:textId="77777777" w:rsidR="00DA0EDF" w:rsidRPr="00B144A6" w:rsidRDefault="00DA0EDF">
      <w:pPr>
        <w:tabs>
          <w:tab w:val="clear" w:pos="567"/>
        </w:tabs>
      </w:pPr>
    </w:p>
    <w:p w14:paraId="4DF3F3DE" w14:textId="1E411453" w:rsidR="00DA0EDF" w:rsidRPr="00B144A6" w:rsidRDefault="008875E5">
      <w:pPr>
        <w:rPr>
          <w:bCs/>
        </w:rPr>
      </w:pPr>
      <w:r w:rsidRPr="00B144A6">
        <w:rPr>
          <w:rFonts w:eastAsiaTheme="minorEastAsia"/>
          <w:noProof/>
          <w:lang w:eastAsia="ko-KR"/>
        </w:rPr>
        <w:t xml:space="preserve">Pyzchiva </w:t>
      </w:r>
      <w:r w:rsidR="00786890" w:rsidRPr="00B144A6">
        <w:rPr>
          <w:bCs/>
        </w:rPr>
        <w:t xml:space="preserve">не съдържа консерванти, затова неизползваният лекарствен продукт, останал в спринцовката, не трябва да се използва. </w:t>
      </w:r>
      <w:r w:rsidR="00DE0F25" w:rsidRPr="00B144A6">
        <w:rPr>
          <w:rFonts w:eastAsiaTheme="minorEastAsia"/>
          <w:noProof/>
          <w:lang w:eastAsia="ko-KR"/>
        </w:rPr>
        <w:t xml:space="preserve">Pyzchiva </w:t>
      </w:r>
      <w:r w:rsidR="00786890" w:rsidRPr="00B144A6">
        <w:rPr>
          <w:bCs/>
        </w:rPr>
        <w:t>се доставя като стерил</w:t>
      </w:r>
      <w:r w:rsidR="00687FB1" w:rsidRPr="00B144A6">
        <w:rPr>
          <w:bCs/>
        </w:rPr>
        <w:t xml:space="preserve">на </w:t>
      </w:r>
      <w:r w:rsidR="00786890" w:rsidRPr="00B144A6">
        <w:rPr>
          <w:bCs/>
          <w:iCs/>
        </w:rPr>
        <w:t>предварително напълнената спринцовка</w:t>
      </w:r>
      <w:r w:rsidR="00786890" w:rsidRPr="00B144A6">
        <w:rPr>
          <w:bCs/>
        </w:rPr>
        <w:t xml:space="preserve"> </w:t>
      </w:r>
      <w:r w:rsidR="00786890" w:rsidRPr="00B144A6">
        <w:rPr>
          <w:bCs/>
          <w:iCs/>
        </w:rPr>
        <w:t>за еднократна употреба</w:t>
      </w:r>
      <w:r w:rsidR="00786890" w:rsidRPr="00B144A6">
        <w:rPr>
          <w:bCs/>
        </w:rPr>
        <w:t>.</w:t>
      </w:r>
      <w:r w:rsidR="00786890" w:rsidRPr="00B144A6">
        <w:t xml:space="preserve"> Спринцовката не трябва да се използва повторно.</w:t>
      </w:r>
      <w:r w:rsidR="00786890" w:rsidRPr="00B144A6">
        <w:rPr>
          <w:bCs/>
        </w:rPr>
        <w:t xml:space="preserve"> Неизползваният лекарствен продукт или отпадъчните материали от него трябва да се изхвърлят в съответствие с местните изисквания.</w:t>
      </w:r>
    </w:p>
    <w:p w14:paraId="22DF7081" w14:textId="77777777" w:rsidR="00DA0EDF" w:rsidRPr="00B144A6" w:rsidRDefault="00DA0EDF">
      <w:pPr>
        <w:tabs>
          <w:tab w:val="clear" w:pos="567"/>
        </w:tabs>
      </w:pPr>
    </w:p>
    <w:p w14:paraId="72ACECD8" w14:textId="77777777" w:rsidR="00DA0EDF" w:rsidRPr="00B144A6" w:rsidRDefault="00DA0EDF">
      <w:pPr>
        <w:tabs>
          <w:tab w:val="clear" w:pos="567"/>
        </w:tabs>
      </w:pPr>
    </w:p>
    <w:p w14:paraId="6F071FFD" w14:textId="77777777" w:rsidR="00DA0EDF" w:rsidRPr="00B144A6" w:rsidRDefault="00786890">
      <w:pPr>
        <w:keepNext/>
        <w:ind w:left="567" w:hanging="567"/>
        <w:outlineLvl w:val="1"/>
        <w:rPr>
          <w:b/>
          <w:bCs/>
        </w:rPr>
      </w:pPr>
      <w:r w:rsidRPr="00B144A6">
        <w:rPr>
          <w:b/>
          <w:bCs/>
        </w:rPr>
        <w:t>7.</w:t>
      </w:r>
      <w:r w:rsidRPr="00B144A6">
        <w:rPr>
          <w:b/>
          <w:bCs/>
        </w:rPr>
        <w:tab/>
        <w:t>ПРИТЕЖАТЕЛ НА РАЗРЕШЕНИЕТО ЗА УПОТРЕБА</w:t>
      </w:r>
    </w:p>
    <w:p w14:paraId="7F63211F" w14:textId="77777777" w:rsidR="00DA0EDF" w:rsidRPr="00B144A6" w:rsidRDefault="00DA0EDF">
      <w:pPr>
        <w:keepNext/>
      </w:pPr>
    </w:p>
    <w:p w14:paraId="3F2D3A5F" w14:textId="77777777" w:rsidR="00B46C11" w:rsidRPr="00B144A6" w:rsidRDefault="00B46C11" w:rsidP="00B46C11">
      <w:pPr>
        <w:keepNext/>
        <w:rPr>
          <w:szCs w:val="13"/>
        </w:rPr>
      </w:pPr>
      <w:r w:rsidRPr="00B144A6">
        <w:rPr>
          <w:szCs w:val="13"/>
        </w:rPr>
        <w:t>Samsung Bioepis NL B.V.</w:t>
      </w:r>
    </w:p>
    <w:p w14:paraId="452523C8" w14:textId="77777777" w:rsidR="00B46C11" w:rsidRPr="00B144A6" w:rsidRDefault="00B46C11" w:rsidP="00B46C11">
      <w:pPr>
        <w:keepNext/>
        <w:rPr>
          <w:szCs w:val="13"/>
        </w:rPr>
      </w:pPr>
      <w:r w:rsidRPr="00B144A6">
        <w:rPr>
          <w:szCs w:val="13"/>
        </w:rPr>
        <w:t>Olof Palmestraat 10</w:t>
      </w:r>
    </w:p>
    <w:p w14:paraId="42F8B7CC" w14:textId="50DEDD5A" w:rsidR="00B46C11" w:rsidRPr="00B144A6" w:rsidRDefault="00B46C11" w:rsidP="00B46C11">
      <w:pPr>
        <w:rPr>
          <w:szCs w:val="13"/>
        </w:rPr>
      </w:pPr>
      <w:r w:rsidRPr="00B144A6">
        <w:rPr>
          <w:szCs w:val="13"/>
        </w:rPr>
        <w:t>2616 LR Delft</w:t>
      </w:r>
      <w:r w:rsidRPr="00B144A6" w:rsidDel="00B46C11">
        <w:rPr>
          <w:szCs w:val="13"/>
        </w:rPr>
        <w:t xml:space="preserve"> </w:t>
      </w:r>
    </w:p>
    <w:p w14:paraId="72075B64" w14:textId="468DDDA6" w:rsidR="00DA0EDF" w:rsidRPr="00B144A6" w:rsidRDefault="00B46C11">
      <w:r w:rsidRPr="00B144A6">
        <w:rPr>
          <w:szCs w:val="13"/>
        </w:rPr>
        <w:t>Нидерландия</w:t>
      </w:r>
    </w:p>
    <w:p w14:paraId="1F4A01A4" w14:textId="77777777" w:rsidR="00DA0EDF" w:rsidRPr="00B144A6" w:rsidRDefault="00DA0EDF"/>
    <w:p w14:paraId="752DC339" w14:textId="77777777" w:rsidR="00DA0EDF" w:rsidRPr="00B144A6" w:rsidRDefault="00786890">
      <w:pPr>
        <w:keepNext/>
        <w:ind w:left="567" w:hanging="567"/>
        <w:outlineLvl w:val="1"/>
        <w:rPr>
          <w:b/>
        </w:rPr>
      </w:pPr>
      <w:r w:rsidRPr="00B144A6">
        <w:rPr>
          <w:b/>
        </w:rPr>
        <w:t>8.</w:t>
      </w:r>
      <w:r w:rsidRPr="00B144A6">
        <w:rPr>
          <w:b/>
        </w:rPr>
        <w:tab/>
        <w:t>НОМЕР(А) НА РАЗРЕШЕНИЕТО ЗА УПОТРЕБА</w:t>
      </w:r>
    </w:p>
    <w:p w14:paraId="77A748F5" w14:textId="77777777" w:rsidR="00DA0EDF" w:rsidRPr="00B144A6" w:rsidRDefault="00DA0EDF">
      <w:pPr>
        <w:keepNext/>
      </w:pPr>
    </w:p>
    <w:p w14:paraId="07A6E158" w14:textId="21D8C7FB" w:rsidR="00DA0EDF" w:rsidRPr="00B144A6" w:rsidRDefault="00B46C11">
      <w:pPr>
        <w:keepNext/>
      </w:pPr>
      <w:r w:rsidRPr="00B144A6">
        <w:rPr>
          <w:rFonts w:eastAsiaTheme="minorEastAsia"/>
          <w:noProof/>
          <w:u w:val="single"/>
          <w:lang w:eastAsia="ko-KR"/>
        </w:rPr>
        <w:t xml:space="preserve">Pyzchiva </w:t>
      </w:r>
      <w:r w:rsidR="00786890" w:rsidRPr="00B144A6">
        <w:rPr>
          <w:u w:val="single"/>
        </w:rPr>
        <w:t>45 mg инжекционен разтвор в предварително напълнена спринцовка</w:t>
      </w:r>
    </w:p>
    <w:p w14:paraId="29BD0DB9" w14:textId="370804B7" w:rsidR="00B46C11" w:rsidRPr="00B144A6" w:rsidRDefault="00B23F46">
      <w:pPr>
        <w:rPr>
          <w:rFonts w:eastAsiaTheme="minorEastAsia"/>
          <w:noProof/>
          <w:lang w:eastAsia="ko-KR"/>
        </w:rPr>
      </w:pPr>
      <w:r w:rsidRPr="00B144A6">
        <w:rPr>
          <w:rFonts w:eastAsiaTheme="minorEastAsia"/>
          <w:noProof/>
          <w:lang w:eastAsia="ko-KR"/>
        </w:rPr>
        <w:t>EU/1/24/1801/001</w:t>
      </w:r>
    </w:p>
    <w:p w14:paraId="623551BF" w14:textId="77777777" w:rsidR="00DA0EDF" w:rsidRPr="00B144A6" w:rsidRDefault="00DA0EDF"/>
    <w:p w14:paraId="328DF058" w14:textId="4347C91D" w:rsidR="00DA0EDF" w:rsidRPr="00B144A6" w:rsidRDefault="00B46C11">
      <w:pPr>
        <w:keepNext/>
      </w:pPr>
      <w:r w:rsidRPr="00B144A6">
        <w:rPr>
          <w:rFonts w:eastAsiaTheme="minorEastAsia"/>
          <w:noProof/>
          <w:u w:val="single"/>
          <w:lang w:eastAsia="ko-KR"/>
        </w:rPr>
        <w:t xml:space="preserve">Pyzchiva </w:t>
      </w:r>
      <w:r w:rsidR="00786890" w:rsidRPr="00B144A6">
        <w:rPr>
          <w:u w:val="single"/>
        </w:rPr>
        <w:t>90 mg инжекционен разтвор в предварително напълнена спринцовка</w:t>
      </w:r>
    </w:p>
    <w:p w14:paraId="589EF9A7" w14:textId="49A9AA6F" w:rsidR="00DA0EDF" w:rsidRPr="00B144A6" w:rsidRDefault="00B23F46">
      <w:pPr>
        <w:rPr>
          <w:rFonts w:eastAsiaTheme="minorEastAsia"/>
          <w:noProof/>
          <w:lang w:eastAsia="ko-KR"/>
        </w:rPr>
      </w:pPr>
      <w:r w:rsidRPr="00B144A6">
        <w:rPr>
          <w:rFonts w:eastAsiaTheme="minorEastAsia"/>
          <w:noProof/>
          <w:lang w:eastAsia="ko-KR"/>
        </w:rPr>
        <w:t>EU/1/24/1801/002</w:t>
      </w:r>
    </w:p>
    <w:p w14:paraId="124831C6" w14:textId="77777777" w:rsidR="00B23F46" w:rsidRPr="00B144A6" w:rsidRDefault="00B23F46"/>
    <w:p w14:paraId="65DC561B" w14:textId="77777777" w:rsidR="00DA0EDF" w:rsidRPr="00B144A6" w:rsidRDefault="00DA0EDF"/>
    <w:p w14:paraId="50E02CDD" w14:textId="77777777" w:rsidR="00DA0EDF" w:rsidRPr="00B144A6" w:rsidRDefault="00786890">
      <w:pPr>
        <w:keepNext/>
        <w:ind w:left="567" w:hanging="567"/>
        <w:outlineLvl w:val="1"/>
        <w:rPr>
          <w:b/>
        </w:rPr>
      </w:pPr>
      <w:r w:rsidRPr="00B144A6">
        <w:rPr>
          <w:b/>
        </w:rPr>
        <w:t>9.</w:t>
      </w:r>
      <w:r w:rsidRPr="00B144A6">
        <w:rPr>
          <w:b/>
        </w:rPr>
        <w:tab/>
        <w:t>ДАТА НА ПЪРВО РАЗРЕШАВАНЕ/ПОДНОВЯВАНЕ НА РАЗРЕШЕНИЕТО ЗА УПОТРЕБА</w:t>
      </w:r>
    </w:p>
    <w:p w14:paraId="4325F912" w14:textId="77777777" w:rsidR="00DA0EDF" w:rsidRPr="00B144A6" w:rsidRDefault="00DA0EDF">
      <w:pPr>
        <w:keepNext/>
      </w:pPr>
    </w:p>
    <w:p w14:paraId="22D0F8C3" w14:textId="5E94AD15" w:rsidR="00DA0EDF" w:rsidRPr="00B144A6" w:rsidRDefault="00786890">
      <w:r w:rsidRPr="00B144A6">
        <w:t xml:space="preserve">Дата на първо разрешаване: </w:t>
      </w:r>
      <w:r w:rsidR="001A585D" w:rsidRPr="00B144A6">
        <w:rPr>
          <w:noProof/>
          <w:szCs w:val="22"/>
        </w:rPr>
        <w:t xml:space="preserve">19 </w:t>
      </w:r>
      <w:r w:rsidR="001A585D" w:rsidRPr="00B144A6">
        <w:t>април 2024</w:t>
      </w:r>
      <w:r w:rsidR="001A585D" w:rsidRPr="00B144A6">
        <w:rPr>
          <w:noProof/>
          <w:szCs w:val="22"/>
        </w:rPr>
        <w:t xml:space="preserve"> г.</w:t>
      </w:r>
    </w:p>
    <w:p w14:paraId="0101032E" w14:textId="77777777" w:rsidR="00DA0EDF" w:rsidRPr="00B144A6" w:rsidRDefault="00DA0EDF"/>
    <w:p w14:paraId="6B4747F7" w14:textId="77777777" w:rsidR="00B46C11" w:rsidRPr="00B144A6" w:rsidRDefault="00B46C11"/>
    <w:p w14:paraId="1EE3B675" w14:textId="77777777" w:rsidR="00DA0EDF" w:rsidRPr="00B144A6" w:rsidRDefault="00786890">
      <w:pPr>
        <w:keepNext/>
        <w:ind w:left="567" w:hanging="567"/>
        <w:outlineLvl w:val="1"/>
        <w:rPr>
          <w:b/>
        </w:rPr>
      </w:pPr>
      <w:r w:rsidRPr="00B144A6">
        <w:rPr>
          <w:b/>
        </w:rPr>
        <w:t>10.</w:t>
      </w:r>
      <w:r w:rsidRPr="00B144A6">
        <w:rPr>
          <w:b/>
        </w:rPr>
        <w:tab/>
        <w:t>ДАТА НА АКТУАЛИЗИРАНЕ НА ТЕКСТА</w:t>
      </w:r>
    </w:p>
    <w:p w14:paraId="20DB6991" w14:textId="2C473E8F" w:rsidR="00DA0EDF" w:rsidRPr="00B144A6" w:rsidRDefault="00DA0EDF">
      <w:pPr>
        <w:keepNext/>
      </w:pPr>
    </w:p>
    <w:p w14:paraId="4437C373" w14:textId="2A51E1E7" w:rsidR="00786890" w:rsidRPr="00B144A6" w:rsidRDefault="00786890">
      <w:pPr>
        <w:keepNext/>
      </w:pPr>
    </w:p>
    <w:p w14:paraId="22542D91" w14:textId="77777777" w:rsidR="00786890" w:rsidRPr="00B144A6" w:rsidRDefault="00786890">
      <w:pPr>
        <w:keepNext/>
      </w:pPr>
    </w:p>
    <w:p w14:paraId="37B0C75B" w14:textId="055EBDBF" w:rsidR="000D421E" w:rsidRPr="00B144A6" w:rsidRDefault="00786890">
      <w:pPr>
        <w:keepNext/>
      </w:pPr>
      <w:r w:rsidRPr="00B144A6">
        <w:t xml:space="preserve">Подробна информация за този лекарствен продукт е предоставена на уебсайта на Европейската агенция по лекарствата </w:t>
      </w:r>
      <w:hyperlink r:id="rId18" w:history="1">
        <w:r w:rsidR="000329D7" w:rsidRPr="00B144A6">
          <w:rPr>
            <w:rStyle w:val="Hyperlink"/>
            <w:szCs w:val="22"/>
          </w:rPr>
          <w:t>http</w:t>
        </w:r>
        <w:r w:rsidR="000329D7" w:rsidRPr="00B144A6">
          <w:rPr>
            <w:rStyle w:val="Hyperlink"/>
          </w:rPr>
          <w:t>s</w:t>
        </w:r>
        <w:r w:rsidR="000329D7" w:rsidRPr="00B144A6">
          <w:rPr>
            <w:rStyle w:val="Hyperlink"/>
            <w:szCs w:val="22"/>
          </w:rPr>
          <w:t>://www.ema.europa.eu/</w:t>
        </w:r>
      </w:hyperlink>
      <w:r w:rsidRPr="00B144A6">
        <w:t>.</w:t>
      </w:r>
    </w:p>
    <w:p w14:paraId="2ECEEE3A" w14:textId="17FD0283" w:rsidR="000D421E" w:rsidRPr="00B144A6" w:rsidRDefault="000D421E" w:rsidP="000D421E">
      <w:r w:rsidRPr="00B144A6">
        <w:br w:type="page"/>
      </w:r>
      <w:r w:rsidRPr="00B144A6">
        <w:rPr>
          <w:rFonts w:ascii="Calibri" w:eastAsia="DengXian" w:hAnsi="Calibri" w:cs="Arial"/>
          <w:noProof/>
          <w:kern w:val="2"/>
          <w:sz w:val="24"/>
          <w:szCs w:val="24"/>
          <w:lang w:eastAsia="bg-BG"/>
          <w14:ligatures w14:val="standardContextual"/>
        </w:rPr>
        <w:lastRenderedPageBreak/>
        <w:drawing>
          <wp:inline distT="0" distB="0" distL="0" distR="0" wp14:anchorId="6CF5DA91" wp14:editId="50423BCD">
            <wp:extent cx="209550" cy="180975"/>
            <wp:effectExtent l="0" t="0" r="0" b="9525"/>
            <wp:docPr id="366670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9550" cy="180975"/>
                    </a:xfrm>
                    <a:prstGeom prst="rect">
                      <a:avLst/>
                    </a:prstGeom>
                    <a:noFill/>
                    <a:ln>
                      <a:noFill/>
                    </a:ln>
                  </pic:spPr>
                </pic:pic>
              </a:graphicData>
            </a:graphic>
          </wp:inline>
        </w:drawing>
      </w:r>
      <w:r w:rsidRPr="00B144A6">
        <w:rPr>
          <w:szCs w:val="22"/>
        </w:rPr>
        <w:t>Този лекарствен продукт подлежи на допълнително наблюдение. Това ще позволи бързото установяване на нова информация относно безопасността. От медицинските специалисти се изисква да съобщават всяка подозирана нежелана реакция. За начина на съобщаване на нежелани реакции вижте точка 4.8.</w:t>
      </w:r>
    </w:p>
    <w:p w14:paraId="53960328" w14:textId="77777777" w:rsidR="000D421E" w:rsidRPr="00B144A6" w:rsidRDefault="000D421E" w:rsidP="000D421E"/>
    <w:p w14:paraId="3D03F870" w14:textId="77777777" w:rsidR="000D421E" w:rsidRPr="00B144A6" w:rsidRDefault="000D421E" w:rsidP="000D421E">
      <w:pPr>
        <w:keepNext/>
        <w:ind w:left="567" w:hanging="567"/>
        <w:outlineLvl w:val="1"/>
        <w:rPr>
          <w:b/>
          <w:bCs/>
        </w:rPr>
      </w:pPr>
      <w:r w:rsidRPr="00B144A6">
        <w:rPr>
          <w:b/>
          <w:bCs/>
        </w:rPr>
        <w:t>1.</w:t>
      </w:r>
      <w:r w:rsidRPr="00B144A6">
        <w:rPr>
          <w:b/>
          <w:bCs/>
        </w:rPr>
        <w:tab/>
        <w:t>ИМЕ НА ЛЕКАРСТВЕНИЯ ПРОДУКТ</w:t>
      </w:r>
    </w:p>
    <w:p w14:paraId="5C5EB189" w14:textId="77777777" w:rsidR="000D421E" w:rsidRPr="00B144A6" w:rsidRDefault="000D421E" w:rsidP="000D421E">
      <w:pPr>
        <w:keepNext/>
        <w:tabs>
          <w:tab w:val="clear" w:pos="567"/>
        </w:tabs>
      </w:pPr>
    </w:p>
    <w:p w14:paraId="37CDAE3C" w14:textId="605629AA" w:rsidR="000D421E" w:rsidRPr="00B144A6" w:rsidRDefault="000D421E" w:rsidP="000D421E">
      <w:pPr>
        <w:widowControl w:val="0"/>
        <w:tabs>
          <w:tab w:val="clear" w:pos="567"/>
        </w:tabs>
      </w:pPr>
      <w:r w:rsidRPr="00B144A6">
        <w:t>Pyzchiva 45 mg инжекционен разтвор в предварително напълнена писалка</w:t>
      </w:r>
    </w:p>
    <w:p w14:paraId="68A208FD" w14:textId="648942EF" w:rsidR="000D421E" w:rsidRPr="00B144A6" w:rsidRDefault="000D421E" w:rsidP="000D421E">
      <w:pPr>
        <w:widowControl w:val="0"/>
        <w:tabs>
          <w:tab w:val="clear" w:pos="567"/>
        </w:tabs>
      </w:pPr>
      <w:r w:rsidRPr="00B144A6">
        <w:t>Pyzchiva 90 mg инжекционен разтвор в предварително напълнена писалка</w:t>
      </w:r>
    </w:p>
    <w:p w14:paraId="2B3FBFE8" w14:textId="77777777" w:rsidR="000D421E" w:rsidRPr="00B144A6" w:rsidRDefault="000D421E" w:rsidP="000D421E">
      <w:pPr>
        <w:widowControl w:val="0"/>
        <w:tabs>
          <w:tab w:val="clear" w:pos="567"/>
        </w:tabs>
      </w:pPr>
    </w:p>
    <w:p w14:paraId="47B1F3A2" w14:textId="77777777" w:rsidR="000D421E" w:rsidRPr="00B144A6" w:rsidRDefault="000D421E" w:rsidP="000D421E">
      <w:pPr>
        <w:widowControl w:val="0"/>
        <w:tabs>
          <w:tab w:val="clear" w:pos="567"/>
        </w:tabs>
      </w:pPr>
    </w:p>
    <w:p w14:paraId="10DC6B37" w14:textId="77777777" w:rsidR="000D421E" w:rsidRPr="00B144A6" w:rsidRDefault="000D421E" w:rsidP="000D421E">
      <w:pPr>
        <w:keepNext/>
        <w:ind w:left="567" w:hanging="567"/>
        <w:outlineLvl w:val="1"/>
        <w:rPr>
          <w:b/>
          <w:bCs/>
        </w:rPr>
      </w:pPr>
      <w:r w:rsidRPr="00B144A6">
        <w:rPr>
          <w:b/>
          <w:bCs/>
        </w:rPr>
        <w:t>2.</w:t>
      </w:r>
      <w:r w:rsidRPr="00B144A6">
        <w:rPr>
          <w:b/>
          <w:bCs/>
        </w:rPr>
        <w:tab/>
        <w:t>КАЧЕСТВЕН И КОЛИЧЕСТВЕН СЪСТАВ</w:t>
      </w:r>
    </w:p>
    <w:p w14:paraId="7309DCE4" w14:textId="77777777" w:rsidR="000D421E" w:rsidRPr="00B144A6" w:rsidRDefault="000D421E" w:rsidP="000D421E">
      <w:pPr>
        <w:keepNext/>
        <w:widowControl w:val="0"/>
        <w:tabs>
          <w:tab w:val="clear" w:pos="567"/>
        </w:tabs>
      </w:pPr>
    </w:p>
    <w:p w14:paraId="5C6C14B5" w14:textId="00D9C569" w:rsidR="000D421E" w:rsidRPr="00B144A6" w:rsidRDefault="000D421E" w:rsidP="000D421E">
      <w:pPr>
        <w:keepNext/>
        <w:tabs>
          <w:tab w:val="clear" w:pos="567"/>
        </w:tabs>
        <w:rPr>
          <w:u w:val="single"/>
        </w:rPr>
      </w:pPr>
      <w:r w:rsidRPr="00B144A6">
        <w:rPr>
          <w:u w:val="single"/>
        </w:rPr>
        <w:t>Pyzchiva 45 mg инжекционен разтвор в предварително напълнена писалка</w:t>
      </w:r>
    </w:p>
    <w:p w14:paraId="39634397" w14:textId="5F8C7E1C" w:rsidR="000D421E" w:rsidRPr="00B144A6" w:rsidRDefault="000D421E" w:rsidP="000D421E">
      <w:pPr>
        <w:tabs>
          <w:tab w:val="clear" w:pos="567"/>
        </w:tabs>
      </w:pPr>
      <w:r w:rsidRPr="00B144A6">
        <w:t>Всяка предварително напълнена писалка</w:t>
      </w:r>
      <w:r w:rsidRPr="00B144A6" w:rsidDel="00B4648C">
        <w:t xml:space="preserve"> </w:t>
      </w:r>
      <w:r w:rsidRPr="00B144A6">
        <w:t>съдържа 45 mg устекинумаб</w:t>
      </w:r>
      <w:r w:rsidR="00E856DE" w:rsidRPr="00B144A6">
        <w:t xml:space="preserve"> (uste</w:t>
      </w:r>
      <w:r w:rsidR="00A32529" w:rsidRPr="00B144A6">
        <w:t>k</w:t>
      </w:r>
      <w:r w:rsidR="00E856DE" w:rsidRPr="00B144A6">
        <w:t>inumab)</w:t>
      </w:r>
      <w:r w:rsidRPr="00B144A6">
        <w:t xml:space="preserve"> в 0,5 ml.</w:t>
      </w:r>
    </w:p>
    <w:p w14:paraId="3024B78C" w14:textId="77777777" w:rsidR="000D421E" w:rsidRPr="00B144A6" w:rsidRDefault="000D421E" w:rsidP="000D421E">
      <w:pPr>
        <w:tabs>
          <w:tab w:val="clear" w:pos="567"/>
        </w:tabs>
      </w:pPr>
    </w:p>
    <w:p w14:paraId="0BA23879" w14:textId="1A511A93" w:rsidR="000D421E" w:rsidRPr="00B144A6" w:rsidRDefault="000D421E" w:rsidP="000D421E">
      <w:pPr>
        <w:keepNext/>
        <w:tabs>
          <w:tab w:val="clear" w:pos="567"/>
        </w:tabs>
        <w:rPr>
          <w:u w:val="single"/>
        </w:rPr>
      </w:pPr>
      <w:r w:rsidRPr="00B144A6">
        <w:rPr>
          <w:u w:val="single"/>
        </w:rPr>
        <w:t>Pyzchiva 90 mg инжекционен разтвор в предварително напълнена писалка</w:t>
      </w:r>
      <w:r w:rsidRPr="00B144A6" w:rsidDel="00AB24FB">
        <w:rPr>
          <w:u w:val="single"/>
        </w:rPr>
        <w:t xml:space="preserve"> </w:t>
      </w:r>
    </w:p>
    <w:p w14:paraId="695D3FCA" w14:textId="3970D821" w:rsidR="000D421E" w:rsidRPr="00B144A6" w:rsidRDefault="000D421E" w:rsidP="000D421E">
      <w:pPr>
        <w:tabs>
          <w:tab w:val="clear" w:pos="567"/>
        </w:tabs>
      </w:pPr>
      <w:r w:rsidRPr="00B144A6">
        <w:t>Всяка предварително напълнена писалка</w:t>
      </w:r>
      <w:r w:rsidRPr="00B144A6" w:rsidDel="00AB24FB">
        <w:t xml:space="preserve"> </w:t>
      </w:r>
      <w:r w:rsidRPr="00B144A6">
        <w:t>съдържа 90 mg устекинумаб</w:t>
      </w:r>
      <w:r w:rsidR="00F90491" w:rsidRPr="00B144A6">
        <w:t xml:space="preserve"> (ustekinumab)</w:t>
      </w:r>
      <w:r w:rsidRPr="00B144A6">
        <w:t xml:space="preserve"> в 1 ml.</w:t>
      </w:r>
    </w:p>
    <w:p w14:paraId="39650D50" w14:textId="77777777" w:rsidR="000D421E" w:rsidRPr="00B144A6" w:rsidRDefault="000D421E" w:rsidP="000D421E">
      <w:pPr>
        <w:tabs>
          <w:tab w:val="clear" w:pos="567"/>
        </w:tabs>
      </w:pPr>
    </w:p>
    <w:p w14:paraId="74BC833C" w14:textId="0FCB93F4" w:rsidR="000D421E" w:rsidRPr="00B144A6" w:rsidRDefault="000D421E" w:rsidP="000D421E">
      <w:pPr>
        <w:tabs>
          <w:tab w:val="clear" w:pos="567"/>
        </w:tabs>
      </w:pPr>
      <w:r w:rsidRPr="00B144A6">
        <w:t xml:space="preserve">Устекинумаб е изцяло човешко IgG1κ моноклонално антитяло към интерлевкин (IL)-12/23, произведено в </w:t>
      </w:r>
      <w:r w:rsidRPr="00B144A6">
        <w:rPr>
          <w:rFonts w:eastAsia="Calibri"/>
          <w:noProof/>
          <w:lang w:eastAsia="ko-KR"/>
        </w:rPr>
        <w:t xml:space="preserve">CHO </w:t>
      </w:r>
      <w:r w:rsidRPr="00B144A6">
        <w:t>клетка с помощта на рекомбинантна ДНК технология.</w:t>
      </w:r>
    </w:p>
    <w:p w14:paraId="7F039871" w14:textId="77777777" w:rsidR="000D421E" w:rsidRPr="00B144A6" w:rsidRDefault="000D421E" w:rsidP="000D421E">
      <w:pPr>
        <w:widowControl w:val="0"/>
      </w:pPr>
    </w:p>
    <w:p w14:paraId="47FC2CCC" w14:textId="77777777" w:rsidR="000D421E" w:rsidRPr="00B144A6" w:rsidRDefault="000D421E" w:rsidP="000D421E">
      <w:pPr>
        <w:widowControl w:val="0"/>
      </w:pPr>
      <w:r w:rsidRPr="00B144A6">
        <w:t>За пълния списък на помощните вещества вижте точка 6.1.</w:t>
      </w:r>
    </w:p>
    <w:p w14:paraId="304F70CB" w14:textId="77777777" w:rsidR="000D421E" w:rsidRPr="00B144A6" w:rsidRDefault="000D421E" w:rsidP="000D421E">
      <w:pPr>
        <w:tabs>
          <w:tab w:val="clear" w:pos="567"/>
        </w:tabs>
      </w:pPr>
    </w:p>
    <w:p w14:paraId="72A6D7B0" w14:textId="77777777" w:rsidR="000D421E" w:rsidRPr="00B144A6" w:rsidRDefault="000D421E" w:rsidP="000D421E">
      <w:pPr>
        <w:tabs>
          <w:tab w:val="clear" w:pos="567"/>
        </w:tabs>
      </w:pPr>
    </w:p>
    <w:p w14:paraId="05AD60C5" w14:textId="77777777" w:rsidR="000D421E" w:rsidRPr="00B144A6" w:rsidRDefault="000D421E" w:rsidP="000D421E">
      <w:pPr>
        <w:keepNext/>
        <w:ind w:left="567" w:hanging="567"/>
        <w:outlineLvl w:val="1"/>
        <w:rPr>
          <w:b/>
          <w:bCs/>
        </w:rPr>
      </w:pPr>
      <w:r w:rsidRPr="00B144A6">
        <w:rPr>
          <w:b/>
          <w:bCs/>
        </w:rPr>
        <w:t>3.</w:t>
      </w:r>
      <w:r w:rsidRPr="00B144A6">
        <w:rPr>
          <w:b/>
          <w:bCs/>
        </w:rPr>
        <w:tab/>
        <w:t>ЛЕКАРСТВЕНА ФОРМА</w:t>
      </w:r>
    </w:p>
    <w:p w14:paraId="67661358" w14:textId="77777777" w:rsidR="000D421E" w:rsidRPr="00B144A6" w:rsidRDefault="000D421E" w:rsidP="000D421E">
      <w:pPr>
        <w:keepNext/>
      </w:pPr>
    </w:p>
    <w:p w14:paraId="5201167F" w14:textId="0FF7BDC7" w:rsidR="000D421E" w:rsidRPr="00B144A6" w:rsidRDefault="000D421E" w:rsidP="000D421E">
      <w:pPr>
        <w:keepNext/>
        <w:rPr>
          <w:szCs w:val="22"/>
          <w:u w:val="single"/>
        </w:rPr>
      </w:pPr>
      <w:r w:rsidRPr="00B144A6">
        <w:rPr>
          <w:u w:val="single"/>
        </w:rPr>
        <w:t xml:space="preserve">Pyzchiva </w:t>
      </w:r>
      <w:r w:rsidRPr="00B144A6">
        <w:rPr>
          <w:szCs w:val="22"/>
          <w:u w:val="single"/>
        </w:rPr>
        <w:t>45 mg инжекционен разтвор в предварително напълнена писалка</w:t>
      </w:r>
    </w:p>
    <w:p w14:paraId="0EC8E5D3" w14:textId="77777777" w:rsidR="000D421E" w:rsidRPr="00B144A6" w:rsidRDefault="000D421E" w:rsidP="000D421E">
      <w:pPr>
        <w:rPr>
          <w:szCs w:val="22"/>
        </w:rPr>
      </w:pPr>
      <w:r w:rsidRPr="00B144A6">
        <w:rPr>
          <w:szCs w:val="22"/>
        </w:rPr>
        <w:t>Инжекционен разтвор.</w:t>
      </w:r>
    </w:p>
    <w:p w14:paraId="4C258168" w14:textId="77777777" w:rsidR="000D421E" w:rsidRPr="00B144A6" w:rsidRDefault="000D421E" w:rsidP="000D421E">
      <w:pPr>
        <w:rPr>
          <w:szCs w:val="22"/>
        </w:rPr>
      </w:pPr>
    </w:p>
    <w:p w14:paraId="55E23DA2" w14:textId="2E382F5F" w:rsidR="000D421E" w:rsidRPr="00B144A6" w:rsidRDefault="000D421E" w:rsidP="000D421E">
      <w:pPr>
        <w:keepNext/>
        <w:rPr>
          <w:szCs w:val="22"/>
          <w:u w:val="single"/>
        </w:rPr>
      </w:pPr>
      <w:r w:rsidRPr="00B144A6">
        <w:rPr>
          <w:u w:val="single"/>
        </w:rPr>
        <w:t xml:space="preserve">Pyzchiva </w:t>
      </w:r>
      <w:r w:rsidRPr="00B144A6">
        <w:rPr>
          <w:szCs w:val="22"/>
          <w:u w:val="single"/>
        </w:rPr>
        <w:t>90 mg инжекционен разтвор в предварително напълнена писалка</w:t>
      </w:r>
    </w:p>
    <w:p w14:paraId="63635B4C" w14:textId="77777777" w:rsidR="000D421E" w:rsidRPr="00B144A6" w:rsidRDefault="000D421E" w:rsidP="000D421E">
      <w:pPr>
        <w:rPr>
          <w:szCs w:val="22"/>
        </w:rPr>
      </w:pPr>
      <w:r w:rsidRPr="00B144A6">
        <w:rPr>
          <w:szCs w:val="22"/>
        </w:rPr>
        <w:t>Инжекционен разтвор.</w:t>
      </w:r>
    </w:p>
    <w:p w14:paraId="75B25E94" w14:textId="77777777" w:rsidR="000D421E" w:rsidRPr="00B144A6" w:rsidRDefault="000D421E" w:rsidP="000D421E">
      <w:pPr>
        <w:rPr>
          <w:szCs w:val="22"/>
        </w:rPr>
      </w:pPr>
    </w:p>
    <w:p w14:paraId="56E34A27" w14:textId="77777777" w:rsidR="000D421E" w:rsidRPr="00B144A6" w:rsidRDefault="000D421E" w:rsidP="000D421E">
      <w:pPr>
        <w:rPr>
          <w:szCs w:val="22"/>
        </w:rPr>
      </w:pPr>
      <w:r w:rsidRPr="00B144A6">
        <w:rPr>
          <w:szCs w:val="22"/>
        </w:rPr>
        <w:t>Разтворът е бистър, безцветен до бледожълт и е формулиран при pH 6,0 ± 0,3. Осмотичността на разтвора е 320 ± 32 mOsm/kg.</w:t>
      </w:r>
    </w:p>
    <w:p w14:paraId="68A093B5" w14:textId="77777777" w:rsidR="000D421E" w:rsidRPr="00B144A6" w:rsidRDefault="000D421E" w:rsidP="000D421E"/>
    <w:p w14:paraId="734F62EA" w14:textId="77777777" w:rsidR="000D421E" w:rsidRPr="00B144A6" w:rsidRDefault="000D421E" w:rsidP="000D421E">
      <w:pPr>
        <w:tabs>
          <w:tab w:val="clear" w:pos="567"/>
        </w:tabs>
      </w:pPr>
    </w:p>
    <w:p w14:paraId="479294E2" w14:textId="77777777" w:rsidR="000D421E" w:rsidRPr="00B144A6" w:rsidRDefault="000D421E" w:rsidP="000D421E">
      <w:pPr>
        <w:keepNext/>
        <w:ind w:left="567" w:hanging="567"/>
        <w:outlineLvl w:val="1"/>
        <w:rPr>
          <w:b/>
          <w:bCs/>
        </w:rPr>
      </w:pPr>
      <w:r w:rsidRPr="00B144A6">
        <w:rPr>
          <w:b/>
          <w:bCs/>
        </w:rPr>
        <w:t>4.</w:t>
      </w:r>
      <w:r w:rsidRPr="00B144A6">
        <w:rPr>
          <w:b/>
          <w:bCs/>
        </w:rPr>
        <w:tab/>
        <w:t>КЛИНИЧНИ ДАННИ</w:t>
      </w:r>
    </w:p>
    <w:p w14:paraId="5D666EE7" w14:textId="77777777" w:rsidR="000D421E" w:rsidRPr="00B144A6" w:rsidRDefault="000D421E" w:rsidP="000D421E">
      <w:pPr>
        <w:keepNext/>
        <w:tabs>
          <w:tab w:val="clear" w:pos="567"/>
        </w:tabs>
      </w:pPr>
    </w:p>
    <w:p w14:paraId="3DB974BA" w14:textId="77777777" w:rsidR="000D421E" w:rsidRPr="00B144A6" w:rsidRDefault="000D421E" w:rsidP="000D421E">
      <w:pPr>
        <w:keepNext/>
        <w:ind w:left="567" w:hanging="567"/>
        <w:outlineLvl w:val="2"/>
        <w:rPr>
          <w:b/>
          <w:bCs/>
        </w:rPr>
      </w:pPr>
      <w:r w:rsidRPr="00B144A6">
        <w:rPr>
          <w:b/>
          <w:bCs/>
        </w:rPr>
        <w:t>4.1</w:t>
      </w:r>
      <w:r w:rsidRPr="00B144A6">
        <w:rPr>
          <w:b/>
          <w:bCs/>
        </w:rPr>
        <w:tab/>
        <w:t>Терапевтични показания</w:t>
      </w:r>
    </w:p>
    <w:p w14:paraId="0EBFD120" w14:textId="77777777" w:rsidR="000D421E" w:rsidRPr="00B144A6" w:rsidRDefault="000D421E" w:rsidP="000D421E">
      <w:pPr>
        <w:keepNext/>
        <w:tabs>
          <w:tab w:val="clear" w:pos="567"/>
        </w:tabs>
      </w:pPr>
    </w:p>
    <w:p w14:paraId="6FC66C06" w14:textId="77777777" w:rsidR="000D421E" w:rsidRPr="00B144A6" w:rsidRDefault="000D421E" w:rsidP="000D421E">
      <w:pPr>
        <w:keepNext/>
        <w:tabs>
          <w:tab w:val="clear" w:pos="567"/>
        </w:tabs>
        <w:rPr>
          <w:u w:val="single"/>
        </w:rPr>
      </w:pPr>
      <w:r w:rsidRPr="00B144A6">
        <w:rPr>
          <w:u w:val="single"/>
        </w:rPr>
        <w:t>Плаков псориазис</w:t>
      </w:r>
    </w:p>
    <w:p w14:paraId="2A2B1340" w14:textId="77777777" w:rsidR="000D421E" w:rsidRPr="00B144A6" w:rsidRDefault="000D421E" w:rsidP="000D421E">
      <w:pPr>
        <w:tabs>
          <w:tab w:val="clear" w:pos="567"/>
        </w:tabs>
      </w:pPr>
      <w:r w:rsidRPr="00B144A6">
        <w:t>Pyzchiva е показан за лечение на умерен до тежък плаков псориазис при възрастни, които не са се повлияли, имат противопоказания или непоносимост към други системни терапии, включващи циклоспорин, метотрексат (МТХ) или ПУВА (псорален и ултравиолетови А лъчи) терапия (вж. точка 5.1).</w:t>
      </w:r>
    </w:p>
    <w:p w14:paraId="518E3579" w14:textId="77777777" w:rsidR="000D421E" w:rsidRPr="00B144A6" w:rsidRDefault="000D421E" w:rsidP="000D421E">
      <w:pPr>
        <w:tabs>
          <w:tab w:val="clear" w:pos="567"/>
        </w:tabs>
      </w:pPr>
    </w:p>
    <w:p w14:paraId="3B16CE00" w14:textId="77777777" w:rsidR="000D421E" w:rsidRPr="00B144A6" w:rsidRDefault="000D421E" w:rsidP="000D421E">
      <w:pPr>
        <w:keepNext/>
        <w:rPr>
          <w:u w:val="single"/>
        </w:rPr>
      </w:pPr>
      <w:r w:rsidRPr="00B144A6">
        <w:rPr>
          <w:u w:val="single"/>
        </w:rPr>
        <w:t>Псориатичен артрит (PsA)</w:t>
      </w:r>
    </w:p>
    <w:p w14:paraId="74E9A785" w14:textId="77777777" w:rsidR="000D421E" w:rsidRPr="00B144A6" w:rsidRDefault="000D421E" w:rsidP="000D421E">
      <w:r w:rsidRPr="00B144A6">
        <w:t xml:space="preserve">Pyzchiva, самостоятелно или в комбинация с MTX, е показан за лечение на активен псориатичен артрит при възрастни пациенти, при които отговорът към предшестващо лечение с небиологични </w:t>
      </w:r>
      <w:r w:rsidRPr="00B144A6">
        <w:rPr>
          <w:iCs/>
        </w:rPr>
        <w:t xml:space="preserve">модифициращи болестта антиревматоидни лекарства </w:t>
      </w:r>
      <w:r w:rsidRPr="00B144A6">
        <w:t>(DMARD) е бил недостатъчен (вж. точка 5.1).</w:t>
      </w:r>
    </w:p>
    <w:p w14:paraId="42CC8B22" w14:textId="77777777" w:rsidR="000D421E" w:rsidRPr="00B144A6" w:rsidRDefault="000D421E" w:rsidP="000D421E"/>
    <w:p w14:paraId="3C026DE5" w14:textId="77777777" w:rsidR="000D421E" w:rsidRPr="00B144A6" w:rsidRDefault="000D421E" w:rsidP="000D421E">
      <w:pPr>
        <w:keepLines/>
        <w:widowControl w:val="0"/>
      </w:pPr>
      <w:r w:rsidRPr="00B144A6">
        <w:rPr>
          <w:szCs w:val="22"/>
          <w:u w:val="single"/>
        </w:rPr>
        <w:t>Болест на Crohn</w:t>
      </w:r>
    </w:p>
    <w:p w14:paraId="443EBC2A" w14:textId="77777777" w:rsidR="000D421E" w:rsidRPr="00B144A6" w:rsidRDefault="000D421E" w:rsidP="000D421E">
      <w:r w:rsidRPr="00B144A6">
        <w:t xml:space="preserve">Pyzchiva е показан за лечение на възрастни пациенти с умерена до тежка активна болест на Crohn, които са се повлияли недостатъчно, вече не се повлияват или имат непоносимост към </w:t>
      </w:r>
      <w:r w:rsidRPr="00B144A6">
        <w:lastRenderedPageBreak/>
        <w:t>конвенционалната терапия или към антагонист на TNFα, или имат медицински противопоказания за такива терапии.</w:t>
      </w:r>
    </w:p>
    <w:p w14:paraId="35C56629" w14:textId="77777777" w:rsidR="000D421E" w:rsidRPr="00B144A6" w:rsidRDefault="000D421E" w:rsidP="000D421E"/>
    <w:p w14:paraId="70ECF0A2" w14:textId="77777777" w:rsidR="000D421E" w:rsidRPr="00B144A6" w:rsidRDefault="000D421E" w:rsidP="000D421E">
      <w:pPr>
        <w:keepNext/>
        <w:ind w:left="567" w:hanging="567"/>
        <w:outlineLvl w:val="2"/>
        <w:rPr>
          <w:b/>
          <w:bCs/>
        </w:rPr>
      </w:pPr>
      <w:r w:rsidRPr="00B144A6">
        <w:rPr>
          <w:b/>
          <w:bCs/>
        </w:rPr>
        <w:t>4.2</w:t>
      </w:r>
      <w:r w:rsidRPr="00B144A6">
        <w:rPr>
          <w:b/>
          <w:bCs/>
        </w:rPr>
        <w:tab/>
        <w:t>Дозировка и начин на приложение</w:t>
      </w:r>
    </w:p>
    <w:p w14:paraId="4CD86A77" w14:textId="77777777" w:rsidR="000D421E" w:rsidRPr="00B144A6" w:rsidRDefault="000D421E" w:rsidP="000D421E">
      <w:pPr>
        <w:keepNext/>
        <w:tabs>
          <w:tab w:val="clear" w:pos="567"/>
        </w:tabs>
        <w:rPr>
          <w:bCs/>
        </w:rPr>
      </w:pPr>
    </w:p>
    <w:p w14:paraId="25793B90" w14:textId="77777777" w:rsidR="000D421E" w:rsidRPr="00B144A6" w:rsidRDefault="000D421E" w:rsidP="000D421E">
      <w:pPr>
        <w:tabs>
          <w:tab w:val="clear" w:pos="567"/>
        </w:tabs>
        <w:rPr>
          <w:bCs/>
        </w:rPr>
      </w:pPr>
      <w:r w:rsidRPr="00B144A6">
        <w:t xml:space="preserve">Pyzchiva </w:t>
      </w:r>
      <w:r w:rsidRPr="00B144A6">
        <w:rPr>
          <w:bCs/>
        </w:rPr>
        <w:t xml:space="preserve">е предназначен за употреба под ръководството и надзора на лекар с опит в диагностицирането и лечението на заболявания, за които </w:t>
      </w:r>
      <w:r w:rsidRPr="00B144A6">
        <w:t xml:space="preserve">Pyzchiva </w:t>
      </w:r>
      <w:r w:rsidRPr="00B144A6">
        <w:rPr>
          <w:bCs/>
        </w:rPr>
        <w:t>е показан.</w:t>
      </w:r>
    </w:p>
    <w:p w14:paraId="36EEBF1B" w14:textId="77777777" w:rsidR="000D421E" w:rsidRPr="00B144A6" w:rsidRDefault="000D421E" w:rsidP="000D421E">
      <w:pPr>
        <w:tabs>
          <w:tab w:val="clear" w:pos="567"/>
        </w:tabs>
        <w:rPr>
          <w:bCs/>
        </w:rPr>
      </w:pPr>
    </w:p>
    <w:p w14:paraId="7639640D" w14:textId="77777777" w:rsidR="000D421E" w:rsidRPr="00B144A6" w:rsidRDefault="000D421E" w:rsidP="000D421E">
      <w:pPr>
        <w:keepNext/>
        <w:tabs>
          <w:tab w:val="clear" w:pos="567"/>
        </w:tabs>
        <w:rPr>
          <w:u w:val="single"/>
        </w:rPr>
      </w:pPr>
      <w:r w:rsidRPr="00B144A6">
        <w:rPr>
          <w:u w:val="single"/>
        </w:rPr>
        <w:t>Дозировка</w:t>
      </w:r>
    </w:p>
    <w:p w14:paraId="12C03FF6" w14:textId="77777777" w:rsidR="000D421E" w:rsidRPr="00B144A6" w:rsidRDefault="000D421E" w:rsidP="000D421E">
      <w:pPr>
        <w:keepNext/>
        <w:tabs>
          <w:tab w:val="clear" w:pos="567"/>
        </w:tabs>
        <w:rPr>
          <w:bCs/>
        </w:rPr>
      </w:pPr>
    </w:p>
    <w:p w14:paraId="74626FF2" w14:textId="77777777" w:rsidR="000D421E" w:rsidRPr="00B144A6" w:rsidRDefault="000D421E" w:rsidP="000D421E">
      <w:pPr>
        <w:keepNext/>
        <w:tabs>
          <w:tab w:val="clear" w:pos="567"/>
        </w:tabs>
        <w:rPr>
          <w:u w:val="single"/>
        </w:rPr>
      </w:pPr>
      <w:r w:rsidRPr="00B144A6">
        <w:rPr>
          <w:u w:val="single"/>
        </w:rPr>
        <w:t>Плаков псориазис</w:t>
      </w:r>
    </w:p>
    <w:p w14:paraId="7F6D7DDD" w14:textId="77777777" w:rsidR="000D421E" w:rsidRPr="00B144A6" w:rsidRDefault="000D421E" w:rsidP="000D421E">
      <w:pPr>
        <w:tabs>
          <w:tab w:val="clear" w:pos="567"/>
        </w:tabs>
        <w:rPr>
          <w:bCs/>
        </w:rPr>
      </w:pPr>
      <w:r w:rsidRPr="00B144A6">
        <w:rPr>
          <w:bCs/>
        </w:rPr>
        <w:t xml:space="preserve">Препоръчителната дозировка на </w:t>
      </w:r>
      <w:r w:rsidRPr="00B144A6">
        <w:t xml:space="preserve">Pyzchiva </w:t>
      </w:r>
      <w:r w:rsidRPr="00B144A6">
        <w:rPr>
          <w:bCs/>
        </w:rPr>
        <w:t>е начална доза 45 mg, приложена подкожно, последвана от доза 45 mg 4 седмици по-късно и след това на всеки 12 седмици.</w:t>
      </w:r>
    </w:p>
    <w:p w14:paraId="2682774E" w14:textId="77777777" w:rsidR="000D421E" w:rsidRPr="00B144A6" w:rsidRDefault="000D421E" w:rsidP="000D421E">
      <w:pPr>
        <w:tabs>
          <w:tab w:val="clear" w:pos="567"/>
        </w:tabs>
        <w:rPr>
          <w:bCs/>
        </w:rPr>
      </w:pPr>
    </w:p>
    <w:p w14:paraId="7627B417" w14:textId="77777777" w:rsidR="000D421E" w:rsidRPr="00B144A6" w:rsidRDefault="000D421E" w:rsidP="000D421E">
      <w:pPr>
        <w:tabs>
          <w:tab w:val="clear" w:pos="567"/>
        </w:tabs>
        <w:rPr>
          <w:bCs/>
        </w:rPr>
      </w:pPr>
      <w:r w:rsidRPr="00B144A6">
        <w:rPr>
          <w:bCs/>
        </w:rPr>
        <w:t>При пациенти, които не са се повлияли от лечението до 28 седмици трябва да се обмисли прекратяване на терапията.</w:t>
      </w:r>
    </w:p>
    <w:p w14:paraId="6C34BE81" w14:textId="77777777" w:rsidR="000D421E" w:rsidRPr="00B144A6" w:rsidRDefault="000D421E" w:rsidP="000D421E">
      <w:pPr>
        <w:tabs>
          <w:tab w:val="clear" w:pos="567"/>
        </w:tabs>
        <w:rPr>
          <w:bCs/>
        </w:rPr>
      </w:pPr>
    </w:p>
    <w:p w14:paraId="3E7D4749" w14:textId="77777777" w:rsidR="000D421E" w:rsidRPr="00B144A6" w:rsidRDefault="000D421E" w:rsidP="000D421E">
      <w:pPr>
        <w:keepNext/>
        <w:tabs>
          <w:tab w:val="clear" w:pos="567"/>
        </w:tabs>
        <w:rPr>
          <w:bCs/>
          <w:i/>
          <w:iCs/>
        </w:rPr>
      </w:pPr>
      <w:r w:rsidRPr="00B144A6">
        <w:rPr>
          <w:bCs/>
          <w:i/>
          <w:iCs/>
        </w:rPr>
        <w:t>Пациенти с телесно тегло &gt; 100 kg</w:t>
      </w:r>
    </w:p>
    <w:p w14:paraId="67248F10" w14:textId="77777777" w:rsidR="000D421E" w:rsidRPr="00B144A6" w:rsidRDefault="000D421E" w:rsidP="000D421E">
      <w:pPr>
        <w:tabs>
          <w:tab w:val="clear" w:pos="567"/>
        </w:tabs>
        <w:rPr>
          <w:bCs/>
        </w:rPr>
      </w:pPr>
      <w:r w:rsidRPr="00B144A6">
        <w:rPr>
          <w:bCs/>
        </w:rPr>
        <w:t>За пациенти с телесно тегло &gt; 100 kg първоначалната доза е 90 mg, приложена подкожно, последвана от доза 90 mg 4 седмици по-късно и след това на всеки 12 седмици. При тези пациенти дозата от 45 mg също е ефикасна, но по-голяма ефикасност има дозата от 90 mg. (вж. точка 5.1, таблица 4)</w:t>
      </w:r>
    </w:p>
    <w:p w14:paraId="009146F6" w14:textId="77777777" w:rsidR="000D421E" w:rsidRPr="00B144A6" w:rsidRDefault="000D421E" w:rsidP="000D421E"/>
    <w:p w14:paraId="605BFF4A" w14:textId="77777777" w:rsidR="000D421E" w:rsidRPr="00B144A6" w:rsidRDefault="000D421E" w:rsidP="000D421E">
      <w:pPr>
        <w:keepNext/>
        <w:rPr>
          <w:u w:val="single"/>
        </w:rPr>
      </w:pPr>
      <w:r w:rsidRPr="00B144A6">
        <w:rPr>
          <w:u w:val="single"/>
        </w:rPr>
        <w:t>Псориатичен артрит (PsA)</w:t>
      </w:r>
    </w:p>
    <w:p w14:paraId="445DB55E" w14:textId="46DB9F80" w:rsidR="000D421E" w:rsidRPr="00B144A6" w:rsidRDefault="000D421E" w:rsidP="000D421E">
      <w:r w:rsidRPr="00B144A6">
        <w:t>Препоръч</w:t>
      </w:r>
      <w:r w:rsidR="00343FB5" w:rsidRPr="00B144A6">
        <w:t>ителната</w:t>
      </w:r>
      <w:r w:rsidRPr="00B144A6">
        <w:t xml:space="preserve"> дозировка на Pyzchiva е начална доза </w:t>
      </w:r>
      <w:r w:rsidRPr="00B144A6">
        <w:rPr>
          <w:bCs/>
        </w:rPr>
        <w:t>45 mg, приложена</w:t>
      </w:r>
      <w:r w:rsidRPr="00B144A6">
        <w:t xml:space="preserve"> подкожно, последвана от доза </w:t>
      </w:r>
      <w:r w:rsidRPr="00B144A6">
        <w:rPr>
          <w:bCs/>
        </w:rPr>
        <w:t>45 mg</w:t>
      </w:r>
      <w:r w:rsidRPr="00B144A6">
        <w:t xml:space="preserve"> 4 седмици по-късно и след това на всеки 12 седмици. Алтернативно, при пациенти с телесно тегло &gt; 100 kg, може да се използват 90 mg.</w:t>
      </w:r>
    </w:p>
    <w:p w14:paraId="5A03A346" w14:textId="77777777" w:rsidR="000D421E" w:rsidRPr="00B144A6" w:rsidRDefault="000D421E" w:rsidP="000D421E"/>
    <w:p w14:paraId="589BA33F" w14:textId="77777777" w:rsidR="000D421E" w:rsidRPr="00B144A6" w:rsidRDefault="000D421E" w:rsidP="000D421E">
      <w:r w:rsidRPr="00B144A6">
        <w:t>При пациенти, които не са се повлияли от лечението до 28 седмици трябва да се обмисли преустановяване на лечението.</w:t>
      </w:r>
    </w:p>
    <w:p w14:paraId="65D29A86" w14:textId="77777777" w:rsidR="000D421E" w:rsidRPr="00B144A6" w:rsidRDefault="000D421E" w:rsidP="000D421E"/>
    <w:p w14:paraId="5B7F036F" w14:textId="77777777" w:rsidR="000D421E" w:rsidRPr="00B144A6" w:rsidRDefault="000D421E" w:rsidP="000D421E">
      <w:pPr>
        <w:keepNext/>
        <w:tabs>
          <w:tab w:val="clear" w:pos="567"/>
        </w:tabs>
        <w:rPr>
          <w:bCs/>
          <w:i/>
          <w:iCs/>
        </w:rPr>
      </w:pPr>
      <w:r w:rsidRPr="00B144A6">
        <w:rPr>
          <w:bCs/>
          <w:i/>
          <w:iCs/>
        </w:rPr>
        <w:t>Старческа възраст (≥ 65 години)</w:t>
      </w:r>
    </w:p>
    <w:p w14:paraId="32B3A3B9" w14:textId="77777777" w:rsidR="000D421E" w:rsidRPr="00B144A6" w:rsidRDefault="000D421E" w:rsidP="000D421E">
      <w:pPr>
        <w:tabs>
          <w:tab w:val="clear" w:pos="567"/>
        </w:tabs>
        <w:rPr>
          <w:bCs/>
        </w:rPr>
      </w:pPr>
      <w:r w:rsidRPr="00B144A6">
        <w:rPr>
          <w:bCs/>
        </w:rPr>
        <w:t>Не е необходимо адаптиране на дозата при пациенти в старческа възраст (вж. точка 4.4).</w:t>
      </w:r>
    </w:p>
    <w:p w14:paraId="309CC75A" w14:textId="77777777" w:rsidR="000D421E" w:rsidRPr="00B144A6" w:rsidRDefault="000D421E" w:rsidP="000D421E">
      <w:pPr>
        <w:tabs>
          <w:tab w:val="clear" w:pos="567"/>
        </w:tabs>
        <w:rPr>
          <w:bCs/>
        </w:rPr>
      </w:pPr>
    </w:p>
    <w:p w14:paraId="099884B1" w14:textId="77777777" w:rsidR="000D421E" w:rsidRPr="00B144A6" w:rsidRDefault="000D421E" w:rsidP="000D421E">
      <w:pPr>
        <w:keepNext/>
        <w:tabs>
          <w:tab w:val="clear" w:pos="567"/>
        </w:tabs>
        <w:rPr>
          <w:i/>
          <w:iCs/>
        </w:rPr>
      </w:pPr>
      <w:r w:rsidRPr="00B144A6">
        <w:rPr>
          <w:i/>
          <w:iCs/>
        </w:rPr>
        <w:t>Бъбречно и чернодробно увреждане</w:t>
      </w:r>
    </w:p>
    <w:p w14:paraId="3B27283C" w14:textId="77777777" w:rsidR="000D421E" w:rsidRPr="00B144A6" w:rsidRDefault="000D421E" w:rsidP="000D421E">
      <w:pPr>
        <w:tabs>
          <w:tab w:val="clear" w:pos="567"/>
        </w:tabs>
        <w:rPr>
          <w:bCs/>
        </w:rPr>
      </w:pPr>
      <w:r w:rsidRPr="00B144A6">
        <w:rPr>
          <w:bCs/>
        </w:rPr>
        <w:t>Не са провеждани проучвания с устекинумаб при тези популации пациенти. Не може да се даде препоръка за дозата.</w:t>
      </w:r>
    </w:p>
    <w:p w14:paraId="683F4688" w14:textId="77777777" w:rsidR="000D421E" w:rsidRPr="00B144A6" w:rsidRDefault="000D421E" w:rsidP="000D421E">
      <w:pPr>
        <w:tabs>
          <w:tab w:val="clear" w:pos="567"/>
        </w:tabs>
        <w:rPr>
          <w:bCs/>
        </w:rPr>
      </w:pPr>
    </w:p>
    <w:p w14:paraId="5E81CD36" w14:textId="77777777" w:rsidR="000D421E" w:rsidRPr="00B144A6" w:rsidRDefault="000D421E" w:rsidP="000D421E">
      <w:pPr>
        <w:keepNext/>
        <w:tabs>
          <w:tab w:val="clear" w:pos="567"/>
        </w:tabs>
        <w:rPr>
          <w:bCs/>
          <w:i/>
        </w:rPr>
      </w:pPr>
      <w:r w:rsidRPr="00B144A6">
        <w:rPr>
          <w:bCs/>
          <w:i/>
        </w:rPr>
        <w:t>Педиатрична популация</w:t>
      </w:r>
    </w:p>
    <w:p w14:paraId="34AA697C" w14:textId="77777777" w:rsidR="000D421E" w:rsidRPr="00B144A6" w:rsidRDefault="000D421E" w:rsidP="000D421E">
      <w:pPr>
        <w:tabs>
          <w:tab w:val="clear" w:pos="567"/>
        </w:tabs>
        <w:rPr>
          <w:bCs/>
        </w:rPr>
      </w:pPr>
      <w:r w:rsidRPr="00B144A6">
        <w:rPr>
          <w:bCs/>
        </w:rPr>
        <w:t>Безопасността и ефикасността на устекинумаб при деца с псориазис на възраст под 6 години или при деца с псориатичен артрит под 18-годишна възраст все още не са установени. Предварително напълнената писалка не е проучвана при педиатричната популация и не се препоръчва за употреба при педиатрични пациенти. Вижте точка 4.2 от КХП на предварително напълнената спринцовка за дозировката и начина на приложение при педиатрични пациенти над 6 години с псориазис.</w:t>
      </w:r>
    </w:p>
    <w:p w14:paraId="089D7DDC" w14:textId="77777777" w:rsidR="000D421E" w:rsidRPr="00B144A6" w:rsidRDefault="000D421E" w:rsidP="000D421E">
      <w:pPr>
        <w:tabs>
          <w:tab w:val="clear" w:pos="567"/>
        </w:tabs>
        <w:rPr>
          <w:bCs/>
        </w:rPr>
      </w:pPr>
    </w:p>
    <w:p w14:paraId="7BE109F3" w14:textId="77777777" w:rsidR="000D421E" w:rsidRPr="00B144A6" w:rsidRDefault="000D421E" w:rsidP="000D421E">
      <w:pPr>
        <w:keepNext/>
        <w:keepLines/>
        <w:rPr>
          <w:bCs/>
          <w:u w:val="single"/>
        </w:rPr>
      </w:pPr>
      <w:r w:rsidRPr="00B144A6">
        <w:rPr>
          <w:szCs w:val="22"/>
          <w:u w:val="single"/>
        </w:rPr>
        <w:t>Болест на Crohn</w:t>
      </w:r>
    </w:p>
    <w:p w14:paraId="0347BBEC" w14:textId="77777777" w:rsidR="000D421E" w:rsidRPr="00B144A6" w:rsidRDefault="000D421E" w:rsidP="000D421E">
      <w:pPr>
        <w:widowControl w:val="0"/>
        <w:rPr>
          <w:szCs w:val="22"/>
        </w:rPr>
      </w:pPr>
      <w:r w:rsidRPr="00B144A6">
        <w:rPr>
          <w:szCs w:val="22"/>
        </w:rPr>
        <w:t xml:space="preserve">В схемата на лечение първата доза на </w:t>
      </w:r>
      <w:r w:rsidRPr="00B144A6">
        <w:rPr>
          <w:rFonts w:eastAsia="Calibri"/>
          <w:noProof/>
          <w:lang w:eastAsia="ko-KR"/>
        </w:rPr>
        <w:t xml:space="preserve">Pyzchiva </w:t>
      </w:r>
      <w:r w:rsidRPr="00B144A6">
        <w:rPr>
          <w:szCs w:val="22"/>
        </w:rPr>
        <w:t xml:space="preserve">се прилага интравенозно. За дозировката при </w:t>
      </w:r>
      <w:r w:rsidRPr="00B144A6">
        <w:t>интравенозна</w:t>
      </w:r>
      <w:r w:rsidRPr="00B144A6">
        <w:rPr>
          <w:szCs w:val="22"/>
        </w:rPr>
        <w:t xml:space="preserve"> схема на прилагане вижте точка 4.2 от КХП на </w:t>
      </w:r>
      <w:r w:rsidRPr="00B144A6">
        <w:rPr>
          <w:rFonts w:eastAsia="Calibri"/>
          <w:noProof/>
          <w:lang w:eastAsia="ko-KR"/>
        </w:rPr>
        <w:t xml:space="preserve">Pyzchiva </w:t>
      </w:r>
      <w:r w:rsidRPr="00B144A6">
        <w:rPr>
          <w:szCs w:val="22"/>
        </w:rPr>
        <w:t>130 mg концентрат за инфузионен разтвор.</w:t>
      </w:r>
    </w:p>
    <w:p w14:paraId="7200FDF6" w14:textId="77777777" w:rsidR="000D421E" w:rsidRPr="00B144A6" w:rsidRDefault="000D421E" w:rsidP="000D421E">
      <w:pPr>
        <w:widowControl w:val="0"/>
        <w:rPr>
          <w:szCs w:val="22"/>
        </w:rPr>
      </w:pPr>
    </w:p>
    <w:p w14:paraId="2B1BAD2C" w14:textId="77777777" w:rsidR="000D421E" w:rsidRPr="00B144A6" w:rsidRDefault="000D421E" w:rsidP="000D421E">
      <w:pPr>
        <w:widowControl w:val="0"/>
        <w:rPr>
          <w:szCs w:val="22"/>
        </w:rPr>
      </w:pPr>
      <w:r w:rsidRPr="00B144A6">
        <w:rPr>
          <w:szCs w:val="22"/>
        </w:rPr>
        <w:t xml:space="preserve">Първото подкожно приложение на 90 mg </w:t>
      </w:r>
      <w:r w:rsidRPr="00B144A6">
        <w:rPr>
          <w:rFonts w:eastAsia="Calibri"/>
          <w:noProof/>
          <w:lang w:eastAsia="ko-KR"/>
        </w:rPr>
        <w:t xml:space="preserve">Pyzchiva </w:t>
      </w:r>
      <w:r w:rsidRPr="00B144A6">
        <w:rPr>
          <w:szCs w:val="22"/>
        </w:rPr>
        <w:t xml:space="preserve">трябва да се извърши на </w:t>
      </w:r>
      <w:r w:rsidRPr="00B144A6">
        <w:t>седмица</w:t>
      </w:r>
      <w:r w:rsidRPr="00B144A6">
        <w:rPr>
          <w:szCs w:val="22"/>
        </w:rPr>
        <w:t xml:space="preserve"> 8 след </w:t>
      </w:r>
      <w:r w:rsidRPr="00B144A6">
        <w:t>интравенозната</w:t>
      </w:r>
      <w:r w:rsidRPr="00B144A6">
        <w:rPr>
          <w:szCs w:val="22"/>
        </w:rPr>
        <w:t xml:space="preserve"> доза. След това, се препоръчва приложение през 12 седмици.</w:t>
      </w:r>
    </w:p>
    <w:p w14:paraId="5FCF43A1" w14:textId="77777777" w:rsidR="000D421E" w:rsidRPr="00B144A6" w:rsidRDefault="000D421E" w:rsidP="000D421E">
      <w:pPr>
        <w:widowControl w:val="0"/>
        <w:rPr>
          <w:bCs/>
        </w:rPr>
      </w:pPr>
    </w:p>
    <w:p w14:paraId="2D625EBE" w14:textId="77777777" w:rsidR="000D421E" w:rsidRPr="00B144A6" w:rsidRDefault="000D421E" w:rsidP="000D421E">
      <w:pPr>
        <w:widowControl w:val="0"/>
        <w:rPr>
          <w:bCs/>
        </w:rPr>
      </w:pPr>
      <w:r w:rsidRPr="00B144A6">
        <w:rPr>
          <w:bCs/>
        </w:rPr>
        <w:t>Пациенти, които не се повлияват достатъчно до 8 седмици след първата подкожна доза, може да получат втора подкожна доза по това време (вж. точка 5.1).</w:t>
      </w:r>
    </w:p>
    <w:p w14:paraId="31D95E0A" w14:textId="77777777" w:rsidR="000D421E" w:rsidRPr="00B144A6" w:rsidRDefault="000D421E" w:rsidP="000D421E">
      <w:pPr>
        <w:widowControl w:val="0"/>
        <w:rPr>
          <w:bCs/>
        </w:rPr>
      </w:pPr>
    </w:p>
    <w:p w14:paraId="7AF97641" w14:textId="77777777" w:rsidR="000D421E" w:rsidRPr="00B144A6" w:rsidRDefault="000D421E" w:rsidP="000D421E">
      <w:pPr>
        <w:widowControl w:val="0"/>
        <w:rPr>
          <w:bCs/>
        </w:rPr>
      </w:pPr>
      <w:r w:rsidRPr="00B144A6">
        <w:rPr>
          <w:bCs/>
        </w:rPr>
        <w:lastRenderedPageBreak/>
        <w:t>Пациенти, при които има загуба на отговор при прилагане през 12 седмици, може да имат полза от повишение на честотата на приложение през 8 седмици (вж. точка 5.1, точка 5.2).</w:t>
      </w:r>
    </w:p>
    <w:p w14:paraId="4F3A8689" w14:textId="77777777" w:rsidR="000D421E" w:rsidRPr="00B144A6" w:rsidRDefault="000D421E" w:rsidP="000D421E">
      <w:pPr>
        <w:widowControl w:val="0"/>
        <w:rPr>
          <w:bCs/>
        </w:rPr>
      </w:pPr>
    </w:p>
    <w:p w14:paraId="13481767" w14:textId="77777777" w:rsidR="000D421E" w:rsidRPr="00B144A6" w:rsidRDefault="000D421E" w:rsidP="000D421E">
      <w:pPr>
        <w:widowControl w:val="0"/>
        <w:rPr>
          <w:bCs/>
        </w:rPr>
      </w:pPr>
      <w:r w:rsidRPr="00B144A6">
        <w:rPr>
          <w:bCs/>
        </w:rPr>
        <w:t xml:space="preserve">Впоследствие дозата може да се прилага на пациентите през 8 седмици или през 12 седмици </w:t>
      </w:r>
      <w:r w:rsidRPr="00B144A6">
        <w:rPr>
          <w:szCs w:val="22"/>
        </w:rPr>
        <w:t xml:space="preserve">въз основа на клинична преценка </w:t>
      </w:r>
      <w:r w:rsidRPr="00B144A6">
        <w:rPr>
          <w:bCs/>
        </w:rPr>
        <w:t>(вж. точка 5.1).</w:t>
      </w:r>
    </w:p>
    <w:p w14:paraId="4FB697E5" w14:textId="77777777" w:rsidR="000D421E" w:rsidRPr="00B144A6" w:rsidRDefault="000D421E" w:rsidP="000D421E">
      <w:pPr>
        <w:widowControl w:val="0"/>
        <w:rPr>
          <w:bCs/>
        </w:rPr>
      </w:pPr>
    </w:p>
    <w:p w14:paraId="2AEDFEFD" w14:textId="77777777" w:rsidR="000D421E" w:rsidRPr="00B144A6" w:rsidRDefault="000D421E" w:rsidP="000D421E">
      <w:pPr>
        <w:widowControl w:val="0"/>
        <w:rPr>
          <w:bCs/>
        </w:rPr>
      </w:pPr>
      <w:r w:rsidRPr="00B144A6">
        <w:rPr>
          <w:bCs/>
        </w:rPr>
        <w:t>Трябва да се обмисли преустановяване на лечението при пациенти, които не показват данни за терапевтична полза 16 </w:t>
      </w:r>
      <w:r w:rsidRPr="00B144A6">
        <w:t>седмици след i.v. индукционна доза</w:t>
      </w:r>
      <w:r w:rsidRPr="00B144A6">
        <w:rPr>
          <w:bCs/>
        </w:rPr>
        <w:t xml:space="preserve"> или 16 седмици след преминаване към прилагане на поддържаща доза през 8 седмици.</w:t>
      </w:r>
    </w:p>
    <w:p w14:paraId="075BFEBD" w14:textId="77777777" w:rsidR="000D421E" w:rsidRPr="00B144A6" w:rsidRDefault="000D421E" w:rsidP="000D421E">
      <w:pPr>
        <w:widowControl w:val="0"/>
        <w:rPr>
          <w:bCs/>
        </w:rPr>
      </w:pPr>
    </w:p>
    <w:p w14:paraId="6F484F6E" w14:textId="77777777" w:rsidR="000D421E" w:rsidRPr="00B144A6" w:rsidRDefault="000D421E" w:rsidP="000D421E">
      <w:pPr>
        <w:widowControl w:val="0"/>
        <w:rPr>
          <w:szCs w:val="24"/>
        </w:rPr>
      </w:pPr>
      <w:r w:rsidRPr="00B144A6">
        <w:rPr>
          <w:szCs w:val="24"/>
        </w:rPr>
        <w:t xml:space="preserve">Приложението на имуномодулатори и/или кортикостероиди може да продължи по време на лечението с </w:t>
      </w:r>
      <w:r w:rsidRPr="00B144A6">
        <w:rPr>
          <w:rFonts w:eastAsia="Calibri"/>
          <w:noProof/>
          <w:lang w:eastAsia="ko-KR"/>
        </w:rPr>
        <w:t>Pyzchiva</w:t>
      </w:r>
      <w:r w:rsidRPr="00B144A6">
        <w:rPr>
          <w:szCs w:val="24"/>
        </w:rPr>
        <w:t>. При пациентите,</w:t>
      </w:r>
      <w:r w:rsidRPr="00B144A6">
        <w:rPr>
          <w:bCs/>
        </w:rPr>
        <w:t xml:space="preserve"> които са се повлияли от лечението с </w:t>
      </w:r>
      <w:r w:rsidRPr="00B144A6">
        <w:rPr>
          <w:rFonts w:eastAsia="Calibri"/>
          <w:noProof/>
          <w:lang w:eastAsia="ko-KR"/>
        </w:rPr>
        <w:t>Pyzchiva</w:t>
      </w:r>
      <w:r w:rsidRPr="00B144A6">
        <w:rPr>
          <w:bCs/>
        </w:rPr>
        <w:t>, приложението на кортикостероиди може да се намали или да се преустанови в съответствие със стандарта на лечение.</w:t>
      </w:r>
    </w:p>
    <w:p w14:paraId="441C26B2" w14:textId="77777777" w:rsidR="000D421E" w:rsidRPr="00B144A6" w:rsidRDefault="000D421E" w:rsidP="000D421E">
      <w:pPr>
        <w:widowControl w:val="0"/>
        <w:rPr>
          <w:bCs/>
        </w:rPr>
      </w:pPr>
    </w:p>
    <w:p w14:paraId="07055EB2" w14:textId="77777777" w:rsidR="000D421E" w:rsidRPr="00B144A6" w:rsidRDefault="000D421E" w:rsidP="000D421E">
      <w:pPr>
        <w:widowControl w:val="0"/>
        <w:rPr>
          <w:bCs/>
        </w:rPr>
      </w:pPr>
      <w:r w:rsidRPr="00B144A6">
        <w:rPr>
          <w:bCs/>
        </w:rPr>
        <w:t xml:space="preserve">При </w:t>
      </w:r>
      <w:r w:rsidRPr="00B144A6">
        <w:t xml:space="preserve">болест на Crohn, </w:t>
      </w:r>
      <w:r w:rsidRPr="00B144A6">
        <w:rPr>
          <w:bCs/>
        </w:rPr>
        <w:t>ако терапията се прекъсне, подновяването на лечението с подкожно приложение през 8 седмици е безопасно и ефективно.</w:t>
      </w:r>
    </w:p>
    <w:p w14:paraId="740E98F2" w14:textId="77777777" w:rsidR="000D421E" w:rsidRPr="00B144A6" w:rsidRDefault="000D421E" w:rsidP="000D421E">
      <w:pPr>
        <w:widowControl w:val="0"/>
        <w:rPr>
          <w:bCs/>
        </w:rPr>
      </w:pPr>
    </w:p>
    <w:p w14:paraId="6F0E6449" w14:textId="77777777" w:rsidR="000D421E" w:rsidRPr="00B144A6" w:rsidRDefault="000D421E" w:rsidP="000D421E">
      <w:pPr>
        <w:keepNext/>
        <w:widowControl w:val="0"/>
        <w:rPr>
          <w:bCs/>
          <w:i/>
          <w:iCs/>
        </w:rPr>
      </w:pPr>
      <w:r w:rsidRPr="00B144A6">
        <w:rPr>
          <w:bCs/>
          <w:i/>
          <w:iCs/>
        </w:rPr>
        <w:t>Старческа възраст (≥ 65 години)</w:t>
      </w:r>
    </w:p>
    <w:p w14:paraId="162A45C6" w14:textId="77777777" w:rsidR="000D421E" w:rsidRPr="00B144A6" w:rsidRDefault="000D421E" w:rsidP="000D421E">
      <w:pPr>
        <w:widowControl w:val="0"/>
        <w:rPr>
          <w:bCs/>
        </w:rPr>
      </w:pPr>
      <w:r w:rsidRPr="00B144A6">
        <w:rPr>
          <w:bCs/>
        </w:rPr>
        <w:t>Не е необходимо коригиране на дозата при пациенти в старческа възраст (вж. точка 4.4).</w:t>
      </w:r>
    </w:p>
    <w:p w14:paraId="6EC37D24" w14:textId="77777777" w:rsidR="000D421E" w:rsidRPr="00B144A6" w:rsidRDefault="000D421E" w:rsidP="000D421E">
      <w:pPr>
        <w:widowControl w:val="0"/>
        <w:rPr>
          <w:bCs/>
        </w:rPr>
      </w:pPr>
    </w:p>
    <w:p w14:paraId="5CA4C177" w14:textId="77777777" w:rsidR="000D421E" w:rsidRPr="00B144A6" w:rsidRDefault="000D421E" w:rsidP="000D421E">
      <w:pPr>
        <w:keepNext/>
        <w:widowControl w:val="0"/>
        <w:rPr>
          <w:i/>
          <w:iCs/>
        </w:rPr>
      </w:pPr>
      <w:r w:rsidRPr="00B144A6">
        <w:rPr>
          <w:bCs/>
          <w:i/>
          <w:iCs/>
        </w:rPr>
        <w:t>Бъбречно и чернодробно увреждане</w:t>
      </w:r>
    </w:p>
    <w:p w14:paraId="379EE7F2" w14:textId="77777777" w:rsidR="000D421E" w:rsidRPr="00B144A6" w:rsidRDefault="000D421E" w:rsidP="000D421E">
      <w:r w:rsidRPr="00B144A6">
        <w:t>Устекинумаб не е проучван при тези популации пациенти. Не могат да се направят препоръки за дозиране.</w:t>
      </w:r>
    </w:p>
    <w:p w14:paraId="6634F01A" w14:textId="77777777" w:rsidR="000D421E" w:rsidRPr="00B144A6" w:rsidRDefault="000D421E" w:rsidP="000D421E"/>
    <w:p w14:paraId="17EBF056" w14:textId="77777777" w:rsidR="000D421E" w:rsidRPr="00B144A6" w:rsidRDefault="000D421E" w:rsidP="000D421E">
      <w:pPr>
        <w:keepNext/>
        <w:rPr>
          <w:i/>
        </w:rPr>
      </w:pPr>
      <w:r w:rsidRPr="00B144A6">
        <w:rPr>
          <w:i/>
        </w:rPr>
        <w:t>Педиатрична популация</w:t>
      </w:r>
    </w:p>
    <w:p w14:paraId="516FD361" w14:textId="77777777" w:rsidR="000D421E" w:rsidRPr="00B144A6" w:rsidRDefault="000D421E" w:rsidP="000D421E">
      <w:pPr>
        <w:widowControl w:val="0"/>
      </w:pPr>
      <w:r w:rsidRPr="00B144A6">
        <w:t>Безопасността и ефикасността на устекинумаб при лечение на болест на Crohn при деца на възраст под 18 години все още не са установени. Липсват данни.</w:t>
      </w:r>
    </w:p>
    <w:p w14:paraId="4A0D1CA9" w14:textId="77777777" w:rsidR="000D421E" w:rsidRPr="00B144A6" w:rsidRDefault="000D421E" w:rsidP="000D421E">
      <w:pPr>
        <w:tabs>
          <w:tab w:val="clear" w:pos="567"/>
        </w:tabs>
        <w:rPr>
          <w:bCs/>
        </w:rPr>
      </w:pPr>
    </w:p>
    <w:p w14:paraId="741152DD" w14:textId="77777777" w:rsidR="000D421E" w:rsidRPr="00B144A6" w:rsidRDefault="000D421E" w:rsidP="000D421E">
      <w:pPr>
        <w:keepNext/>
        <w:tabs>
          <w:tab w:val="clear" w:pos="567"/>
        </w:tabs>
        <w:rPr>
          <w:bCs/>
          <w:u w:val="single"/>
        </w:rPr>
      </w:pPr>
      <w:r w:rsidRPr="00B144A6">
        <w:rPr>
          <w:bCs/>
          <w:u w:val="single"/>
        </w:rPr>
        <w:t>Начин на приложение</w:t>
      </w:r>
    </w:p>
    <w:p w14:paraId="57A4CF76" w14:textId="709FB093" w:rsidR="000D421E" w:rsidRPr="00B144A6" w:rsidRDefault="000D421E" w:rsidP="000D421E">
      <w:pPr>
        <w:tabs>
          <w:tab w:val="clear" w:pos="567"/>
        </w:tabs>
        <w:rPr>
          <w:bCs/>
        </w:rPr>
      </w:pPr>
      <w:r w:rsidRPr="00B144A6">
        <w:rPr>
          <w:rFonts w:eastAsia="Calibri"/>
          <w:noProof/>
          <w:lang w:eastAsia="ko-KR"/>
        </w:rPr>
        <w:t xml:space="preserve">Pyzchiva </w:t>
      </w:r>
      <w:r w:rsidRPr="00B144A6">
        <w:rPr>
          <w:bCs/>
        </w:rPr>
        <w:t>45 mg и 90 mg предварително напълнени писалки са само за подкожно инжектиране. По възможност кожните участъци с изявен псориазис трябва да се избягват като място на инжектиране.</w:t>
      </w:r>
    </w:p>
    <w:p w14:paraId="68B7C059" w14:textId="77777777" w:rsidR="000D421E" w:rsidRPr="00B144A6" w:rsidRDefault="000D421E" w:rsidP="000D421E">
      <w:pPr>
        <w:tabs>
          <w:tab w:val="clear" w:pos="567"/>
        </w:tabs>
        <w:rPr>
          <w:bCs/>
        </w:rPr>
      </w:pPr>
    </w:p>
    <w:p w14:paraId="6C5B1868" w14:textId="77777777" w:rsidR="000D421E" w:rsidRPr="00B144A6" w:rsidRDefault="000D421E" w:rsidP="000D421E">
      <w:pPr>
        <w:tabs>
          <w:tab w:val="clear" w:pos="567"/>
        </w:tabs>
        <w:rPr>
          <w:bCs/>
        </w:rPr>
      </w:pPr>
      <w:r w:rsidRPr="00B144A6">
        <w:rPr>
          <w:bCs/>
        </w:rPr>
        <w:t xml:space="preserve">След подходящо обучение за техниката на подкожно инжектиране пациентите или техните болногледачи могат да инжектират </w:t>
      </w:r>
      <w:r w:rsidRPr="00B144A6">
        <w:rPr>
          <w:rFonts w:eastAsia="Calibri"/>
          <w:noProof/>
          <w:lang w:eastAsia="ko-KR"/>
        </w:rPr>
        <w:t>Pyzchiva</w:t>
      </w:r>
      <w:r w:rsidRPr="00B144A6">
        <w:rPr>
          <w:bCs/>
        </w:rPr>
        <w:t xml:space="preserve">, ако лекарят реши, че това е уместно. Все пак лекарят трябва да осигури подходящо проследяване на пациентите. Пациентите или техните болногледачи трябва да бъдат инструктирани да инжектират предписаното количество </w:t>
      </w:r>
      <w:r w:rsidRPr="00B144A6">
        <w:rPr>
          <w:rFonts w:eastAsia="Calibri"/>
          <w:noProof/>
          <w:lang w:eastAsia="ko-KR"/>
        </w:rPr>
        <w:t xml:space="preserve">Pyzchiva </w:t>
      </w:r>
      <w:r w:rsidRPr="00B144A6">
        <w:rPr>
          <w:bCs/>
        </w:rPr>
        <w:t>съгласно указанията в листовката. Подробни указания за приложение са дадени в листовката.</w:t>
      </w:r>
    </w:p>
    <w:p w14:paraId="7DC43434" w14:textId="77777777" w:rsidR="000D421E" w:rsidRPr="00B144A6" w:rsidRDefault="000D421E" w:rsidP="000D421E"/>
    <w:p w14:paraId="6B13BAC8" w14:textId="77777777" w:rsidR="000D421E" w:rsidRPr="00B144A6" w:rsidRDefault="000D421E" w:rsidP="000D421E">
      <w:pPr>
        <w:tabs>
          <w:tab w:val="clear" w:pos="567"/>
        </w:tabs>
        <w:rPr>
          <w:bCs/>
        </w:rPr>
      </w:pPr>
      <w:r w:rsidRPr="00B144A6">
        <w:rPr>
          <w:bCs/>
        </w:rPr>
        <w:t>За по-нататъшни указания за приготвяне и специални предпазни мерки при работа вижте точка 6.6.</w:t>
      </w:r>
    </w:p>
    <w:p w14:paraId="6EF1694A" w14:textId="77777777" w:rsidR="000D421E" w:rsidRPr="00B144A6" w:rsidRDefault="000D421E" w:rsidP="000D421E">
      <w:pPr>
        <w:tabs>
          <w:tab w:val="clear" w:pos="567"/>
        </w:tabs>
        <w:rPr>
          <w:bCs/>
        </w:rPr>
      </w:pPr>
    </w:p>
    <w:p w14:paraId="3E61259B" w14:textId="77777777" w:rsidR="000D421E" w:rsidRPr="00B144A6" w:rsidRDefault="000D421E" w:rsidP="000D421E">
      <w:pPr>
        <w:keepNext/>
        <w:ind w:left="567" w:hanging="567"/>
        <w:outlineLvl w:val="2"/>
        <w:rPr>
          <w:b/>
          <w:bCs/>
        </w:rPr>
      </w:pPr>
      <w:r w:rsidRPr="00B144A6">
        <w:rPr>
          <w:b/>
          <w:bCs/>
        </w:rPr>
        <w:t>4.3</w:t>
      </w:r>
      <w:r w:rsidRPr="00B144A6">
        <w:rPr>
          <w:b/>
          <w:bCs/>
        </w:rPr>
        <w:tab/>
        <w:t>Противопоказания</w:t>
      </w:r>
    </w:p>
    <w:p w14:paraId="2FEC908A" w14:textId="77777777" w:rsidR="000D421E" w:rsidRPr="00B144A6" w:rsidRDefault="000D421E" w:rsidP="000D421E">
      <w:pPr>
        <w:keepNext/>
        <w:tabs>
          <w:tab w:val="clear" w:pos="567"/>
        </w:tabs>
      </w:pPr>
    </w:p>
    <w:p w14:paraId="2171C0D2" w14:textId="77777777" w:rsidR="000D421E" w:rsidRPr="00B144A6" w:rsidRDefault="000D421E" w:rsidP="000D421E">
      <w:r w:rsidRPr="00B144A6">
        <w:t>Свръхчувствителност към активното вещество или към някое от помощните вещества, изброени в точка 6.1.</w:t>
      </w:r>
    </w:p>
    <w:p w14:paraId="23FF0518" w14:textId="77777777" w:rsidR="000D421E" w:rsidRPr="00B144A6" w:rsidRDefault="000D421E" w:rsidP="000D421E"/>
    <w:p w14:paraId="0973242B" w14:textId="77777777" w:rsidR="000D421E" w:rsidRPr="00B144A6" w:rsidRDefault="000D421E" w:rsidP="000D421E">
      <w:r w:rsidRPr="00B144A6">
        <w:t>Клинично значима, активна инфекция (напр. активна туберкулоза, вж. точка 4.4).</w:t>
      </w:r>
    </w:p>
    <w:p w14:paraId="213F2CD0" w14:textId="77777777" w:rsidR="000D421E" w:rsidRPr="00B144A6" w:rsidRDefault="000D421E" w:rsidP="000D421E">
      <w:pPr>
        <w:tabs>
          <w:tab w:val="clear" w:pos="567"/>
        </w:tabs>
      </w:pPr>
    </w:p>
    <w:p w14:paraId="0FA6DAF7" w14:textId="77777777" w:rsidR="000D421E" w:rsidRPr="00B144A6" w:rsidRDefault="000D421E" w:rsidP="000D421E">
      <w:pPr>
        <w:keepNext/>
        <w:ind w:left="567" w:hanging="567"/>
        <w:outlineLvl w:val="2"/>
        <w:rPr>
          <w:b/>
          <w:bCs/>
        </w:rPr>
      </w:pPr>
      <w:r w:rsidRPr="00B144A6">
        <w:rPr>
          <w:b/>
          <w:bCs/>
        </w:rPr>
        <w:t>4.4</w:t>
      </w:r>
      <w:r w:rsidRPr="00B144A6">
        <w:rPr>
          <w:b/>
          <w:bCs/>
        </w:rPr>
        <w:tab/>
        <w:t>Специални предупреждения и предпазни мерки при употреба</w:t>
      </w:r>
    </w:p>
    <w:p w14:paraId="0F2B0070" w14:textId="77777777" w:rsidR="000D421E" w:rsidRPr="00B144A6" w:rsidRDefault="000D421E" w:rsidP="000D421E">
      <w:pPr>
        <w:keepNext/>
        <w:tabs>
          <w:tab w:val="clear" w:pos="567"/>
        </w:tabs>
      </w:pPr>
    </w:p>
    <w:p w14:paraId="7FBC7FD5" w14:textId="77777777" w:rsidR="000D421E" w:rsidRPr="00B144A6" w:rsidRDefault="000D421E" w:rsidP="000D421E">
      <w:pPr>
        <w:keepNext/>
        <w:rPr>
          <w:u w:val="single"/>
        </w:rPr>
      </w:pPr>
      <w:r w:rsidRPr="00B144A6">
        <w:rPr>
          <w:u w:val="single"/>
        </w:rPr>
        <w:t>Проследимост</w:t>
      </w:r>
    </w:p>
    <w:p w14:paraId="7D810297" w14:textId="77777777" w:rsidR="000D421E" w:rsidRPr="00B144A6" w:rsidRDefault="000D421E" w:rsidP="000D421E">
      <w:r w:rsidRPr="00B144A6">
        <w:rPr>
          <w:rFonts w:eastAsia="Times New Roman"/>
          <w:noProof/>
          <w:szCs w:val="22"/>
        </w:rPr>
        <w:t>За да се подобри проследимостта на биологичните лекарствени продукти, името и партидният номер на приложения продукт трябва ясно да се записват</w:t>
      </w:r>
      <w:r w:rsidRPr="00B144A6">
        <w:rPr>
          <w:rFonts w:eastAsia="Times New Roman"/>
          <w:noProof/>
        </w:rPr>
        <w:t>.</w:t>
      </w:r>
    </w:p>
    <w:p w14:paraId="594D5091" w14:textId="77777777" w:rsidR="000D421E" w:rsidRPr="00B144A6" w:rsidRDefault="000D421E" w:rsidP="000D421E"/>
    <w:p w14:paraId="0618B24E" w14:textId="77777777" w:rsidR="000D421E" w:rsidRPr="00B144A6" w:rsidRDefault="000D421E" w:rsidP="000D421E">
      <w:pPr>
        <w:keepNext/>
        <w:tabs>
          <w:tab w:val="clear" w:pos="567"/>
        </w:tabs>
        <w:rPr>
          <w:u w:val="single"/>
        </w:rPr>
      </w:pPr>
      <w:r w:rsidRPr="00B144A6">
        <w:rPr>
          <w:u w:val="single"/>
        </w:rPr>
        <w:lastRenderedPageBreak/>
        <w:t>Инфекции</w:t>
      </w:r>
    </w:p>
    <w:p w14:paraId="7C7D15D3" w14:textId="77777777" w:rsidR="000D421E" w:rsidRPr="00B144A6" w:rsidRDefault="000D421E" w:rsidP="000D421E">
      <w:pPr>
        <w:tabs>
          <w:tab w:val="clear" w:pos="567"/>
        </w:tabs>
      </w:pPr>
      <w:r w:rsidRPr="00B144A6">
        <w:t>Устекинумаб може да има потенциал да увеличава риска от инфекции и да реактивира латентни инфекции. При клинични проучвания и постмаркетингово обсервационно проучване при пациенти с псориазис се наблюдават сериозни бактериални, гъбични и вирусни инфекции при пациенти, приемащи устекинумаб (вж. точка 4.8).</w:t>
      </w:r>
    </w:p>
    <w:p w14:paraId="65BB4865" w14:textId="77777777" w:rsidR="000D421E" w:rsidRPr="00B144A6" w:rsidRDefault="000D421E" w:rsidP="000D421E">
      <w:pPr>
        <w:tabs>
          <w:tab w:val="clear" w:pos="567"/>
        </w:tabs>
      </w:pPr>
    </w:p>
    <w:p w14:paraId="5CD53790" w14:textId="77777777" w:rsidR="000D421E" w:rsidRPr="00B144A6" w:rsidRDefault="000D421E" w:rsidP="000D421E">
      <w:pPr>
        <w:tabs>
          <w:tab w:val="clear" w:pos="567"/>
        </w:tabs>
      </w:pPr>
      <w:r w:rsidRPr="00B144A6">
        <w:t>При пациенти, лекувани с устекинумаб, се съобщава за опортюнистични инфекции, включващи реактивиране на туберкулоза, други опортюнистични бактериални инфекции (включително атипична микобактериална инфекция, менингит, причинен от Listeria, пневмония, причинена от Legionella, и нокардиоза), опортюнистични микотични инфекции, опортюнистични вирусни инфекции (включително енцефалит, причинен от херпес симплекс 2) и паразитни инфекции (включително очна токсоплазмоза).</w:t>
      </w:r>
    </w:p>
    <w:p w14:paraId="7AC1663A" w14:textId="77777777" w:rsidR="000D421E" w:rsidRPr="00B144A6" w:rsidRDefault="000D421E" w:rsidP="000D421E">
      <w:pPr>
        <w:tabs>
          <w:tab w:val="clear" w:pos="567"/>
        </w:tabs>
      </w:pPr>
    </w:p>
    <w:p w14:paraId="687BB3E2" w14:textId="77777777" w:rsidR="000D421E" w:rsidRPr="00B144A6" w:rsidRDefault="000D421E" w:rsidP="000D421E">
      <w:pPr>
        <w:tabs>
          <w:tab w:val="clear" w:pos="567"/>
        </w:tabs>
      </w:pPr>
      <w:r w:rsidRPr="00B144A6">
        <w:t>Трябва да се подхожда с повишено внимание, когато се обсъжда приложението на устекинумаб при пациенти с хронични инфекции или анамнеза за рецидивираща инфекция (вж. точка 4.3).</w:t>
      </w:r>
    </w:p>
    <w:p w14:paraId="6CB0C5D5" w14:textId="77777777" w:rsidR="000D421E" w:rsidRPr="00B144A6" w:rsidRDefault="000D421E" w:rsidP="000D421E">
      <w:pPr>
        <w:tabs>
          <w:tab w:val="clear" w:pos="567"/>
        </w:tabs>
        <w:rPr>
          <w:bCs/>
        </w:rPr>
      </w:pPr>
    </w:p>
    <w:p w14:paraId="54A26953" w14:textId="77777777" w:rsidR="000D421E" w:rsidRPr="00B144A6" w:rsidRDefault="000D421E" w:rsidP="000D421E">
      <w:pPr>
        <w:tabs>
          <w:tab w:val="clear" w:pos="567"/>
        </w:tabs>
      </w:pPr>
      <w:r w:rsidRPr="00B144A6">
        <w:rPr>
          <w:bCs/>
        </w:rPr>
        <w:t xml:space="preserve">Преди започването на лечение с устекинумаб пациентите трябва да се изследват за туберкулозна инфекция. Устекинумаб </w:t>
      </w:r>
      <w:r w:rsidRPr="00B144A6">
        <w:t>не трябва да се прилага при пациенти с активна туберкулоза (вж. точка 4.3). Лечението на латентна туберкулозна инфекция трябва да започне преди приложението на устекинумаб. Противотуберкулозната терапия също трябва да бъде обсъдена преди началото на лечение с устекинумаб при пациенти с анамнеза за латентна или активна туберкулоза, при които не може да се потвърди адекватен курс на лечение. Пациентите, приемащи устекинумаб, трябва да се наблюдават внимателно за признаци и симптоми на активна туберкулоза по време на лечението и след него.</w:t>
      </w:r>
    </w:p>
    <w:p w14:paraId="75AF732F" w14:textId="77777777" w:rsidR="000D421E" w:rsidRPr="00B144A6" w:rsidRDefault="000D421E" w:rsidP="000D421E">
      <w:pPr>
        <w:tabs>
          <w:tab w:val="clear" w:pos="567"/>
        </w:tabs>
      </w:pPr>
    </w:p>
    <w:p w14:paraId="66E2D0B3" w14:textId="77777777" w:rsidR="000D421E" w:rsidRPr="00B144A6" w:rsidRDefault="000D421E" w:rsidP="000D421E">
      <w:pPr>
        <w:tabs>
          <w:tab w:val="clear" w:pos="567"/>
        </w:tabs>
      </w:pPr>
      <w:r w:rsidRPr="00B144A6">
        <w:t>Пациентите трябва да бъдат инструктирани да потърсят лекарски съвет, ако се появят признаци или симптоми, предполагащи инфекция. Ако пациент развие сериозна инфекция, състоянието му трябва внимателно да се следи и устекинумаб не трябва да се прилага, докато инфекцията не бъде овладяна.</w:t>
      </w:r>
    </w:p>
    <w:p w14:paraId="266D6255" w14:textId="77777777" w:rsidR="000D421E" w:rsidRPr="00B144A6" w:rsidRDefault="000D421E" w:rsidP="000D421E">
      <w:pPr>
        <w:tabs>
          <w:tab w:val="clear" w:pos="567"/>
        </w:tabs>
      </w:pPr>
    </w:p>
    <w:p w14:paraId="4D6221A8" w14:textId="77777777" w:rsidR="000D421E" w:rsidRPr="00B144A6" w:rsidRDefault="000D421E" w:rsidP="000D421E">
      <w:pPr>
        <w:keepNext/>
        <w:tabs>
          <w:tab w:val="clear" w:pos="567"/>
        </w:tabs>
        <w:rPr>
          <w:u w:val="single"/>
        </w:rPr>
      </w:pPr>
      <w:r w:rsidRPr="00B144A6">
        <w:rPr>
          <w:u w:val="single"/>
        </w:rPr>
        <w:t>Злокачествени заболявания</w:t>
      </w:r>
    </w:p>
    <w:p w14:paraId="48B20E83" w14:textId="77777777" w:rsidR="000D421E" w:rsidRPr="00B144A6" w:rsidRDefault="000D421E" w:rsidP="000D421E">
      <w:pPr>
        <w:tabs>
          <w:tab w:val="clear" w:pos="567"/>
        </w:tabs>
      </w:pPr>
      <w:r w:rsidRPr="00B144A6">
        <w:t>Имуносупресори като устекинумаб имат потенциал да увеличават риска от злокачествени заболявания. Някои пациенти, които са приемали устекинумаб в клинични проучвания и в постмаркетингово обсервационно проучване при пациенти с псориазис, са развили кожни и некожни злокачествени заболявания (вж. точка 4.8). Рискът от злокачествени заболявания може да е по-висок при пациенти с псориазис, които са лекувани с други биологични лекарства в хода на заболяването.</w:t>
      </w:r>
    </w:p>
    <w:p w14:paraId="71E38151" w14:textId="77777777" w:rsidR="000D421E" w:rsidRPr="00B144A6" w:rsidRDefault="000D421E" w:rsidP="000D421E">
      <w:pPr>
        <w:tabs>
          <w:tab w:val="clear" w:pos="567"/>
        </w:tabs>
      </w:pPr>
    </w:p>
    <w:p w14:paraId="3FE4F670" w14:textId="77777777" w:rsidR="000D421E" w:rsidRPr="00B144A6" w:rsidRDefault="000D421E" w:rsidP="000D421E">
      <w:pPr>
        <w:tabs>
          <w:tab w:val="clear" w:pos="567"/>
        </w:tabs>
      </w:pPr>
      <w:r w:rsidRPr="00B144A6">
        <w:t>Не са провеждани проучвания, в които участват пациенти с анамнеза за злокачествени заболявания или в които продължава лечението на пациенти, развили злокачествено заболяване по време на приема на устекинумаб. Затова трябва да се подхожда с повишено внимание, когато се обсъжда приложението на устекинумаб при тези пациенти.</w:t>
      </w:r>
    </w:p>
    <w:p w14:paraId="4DCF03D3" w14:textId="77777777" w:rsidR="000D421E" w:rsidRPr="00B144A6" w:rsidRDefault="000D421E" w:rsidP="000D421E">
      <w:pPr>
        <w:tabs>
          <w:tab w:val="clear" w:pos="567"/>
        </w:tabs>
      </w:pPr>
    </w:p>
    <w:p w14:paraId="19D28707" w14:textId="77777777" w:rsidR="000D421E" w:rsidRPr="00B144A6" w:rsidRDefault="000D421E" w:rsidP="000D421E">
      <w:pPr>
        <w:tabs>
          <w:tab w:val="clear" w:pos="567"/>
        </w:tabs>
      </w:pPr>
      <w:r w:rsidRPr="00B144A6">
        <w:t>Всички пациенти, по-специално тези над 60 години, пациенти с анамнеза за продължителна имуносупресивна терапия или такива с анамнеза за ПУВА-терапия, трябва да се наблюдават за поява на рак на кожата (вж. точка 4.8).</w:t>
      </w:r>
    </w:p>
    <w:p w14:paraId="3C92D50F" w14:textId="77777777" w:rsidR="000D421E" w:rsidRPr="00B144A6" w:rsidRDefault="000D421E" w:rsidP="000D421E">
      <w:pPr>
        <w:tabs>
          <w:tab w:val="clear" w:pos="567"/>
        </w:tabs>
      </w:pPr>
    </w:p>
    <w:p w14:paraId="68047F28" w14:textId="77777777" w:rsidR="000D421E" w:rsidRPr="00B144A6" w:rsidRDefault="000D421E" w:rsidP="000D421E">
      <w:pPr>
        <w:keepNext/>
        <w:tabs>
          <w:tab w:val="clear" w:pos="567"/>
        </w:tabs>
        <w:rPr>
          <w:u w:val="single"/>
        </w:rPr>
      </w:pPr>
      <w:r w:rsidRPr="00B144A6">
        <w:rPr>
          <w:u w:val="single"/>
        </w:rPr>
        <w:t>Системни и респираторни реакции на свръхчувствителност</w:t>
      </w:r>
    </w:p>
    <w:p w14:paraId="0F8F1227" w14:textId="77777777" w:rsidR="000D421E" w:rsidRPr="00B144A6" w:rsidRDefault="000D421E" w:rsidP="000D421E">
      <w:pPr>
        <w:keepNext/>
        <w:tabs>
          <w:tab w:val="clear" w:pos="567"/>
        </w:tabs>
        <w:rPr>
          <w:i/>
        </w:rPr>
      </w:pPr>
      <w:r w:rsidRPr="00B144A6">
        <w:rPr>
          <w:i/>
        </w:rPr>
        <w:t>Системни</w:t>
      </w:r>
    </w:p>
    <w:p w14:paraId="7EB815DD" w14:textId="77777777" w:rsidR="000D421E" w:rsidRPr="00B144A6" w:rsidRDefault="000D421E" w:rsidP="000D421E">
      <w:pPr>
        <w:tabs>
          <w:tab w:val="clear" w:pos="567"/>
        </w:tabs>
      </w:pPr>
      <w:r w:rsidRPr="00B144A6">
        <w:t>Сериозни реакции на свръхчувствителност са докладвани в постмаркетингови условия, в някои случаи няколко дни след лечението. Има случаи на анафилаксия и ангиоедем. Ако се появи анафилактична или друга сериозна реакция на свръхчувствителност, трябва да се назначи подходяща терапия и приложението на устекинумаб трябва да се преустанови (вж. точка 4.8).</w:t>
      </w:r>
    </w:p>
    <w:p w14:paraId="772BCC39" w14:textId="77777777" w:rsidR="000D421E" w:rsidRPr="00B144A6" w:rsidRDefault="000D421E" w:rsidP="000D421E">
      <w:pPr>
        <w:tabs>
          <w:tab w:val="clear" w:pos="567"/>
        </w:tabs>
      </w:pPr>
    </w:p>
    <w:p w14:paraId="66469A2B" w14:textId="77777777" w:rsidR="000D421E" w:rsidRPr="00B144A6" w:rsidRDefault="000D421E" w:rsidP="000D421E">
      <w:pPr>
        <w:keepNext/>
        <w:widowControl w:val="0"/>
      </w:pPr>
      <w:r w:rsidRPr="00B144A6">
        <w:rPr>
          <w:i/>
        </w:rPr>
        <w:t>Респираторни</w:t>
      </w:r>
    </w:p>
    <w:p w14:paraId="3D956061" w14:textId="77777777" w:rsidR="000D421E" w:rsidRPr="00B144A6" w:rsidRDefault="000D421E" w:rsidP="000D421E">
      <w:pPr>
        <w:widowControl w:val="0"/>
      </w:pPr>
      <w:r w:rsidRPr="00B144A6">
        <w:t xml:space="preserve">Случаи на алергичен алвеолит, еозинофилна пневмония и неинфекциозна организираща пневмония са съобщени по време на постмаркетинговата употреба на устекинумаб. Клиничните </w:t>
      </w:r>
      <w:r w:rsidRPr="00B144A6">
        <w:lastRenderedPageBreak/>
        <w:t>прояви включват кашлица, диспнея и интерстициални инфилтрати след една до три дози. Сериозните последици включват дихателна недостатъчност и продължителна хоспитализация. Подобрение е съобщавано след преустановяване на лечението с устекинумаб и в някои случаи при приложение на кортикостероиди. Ако бъде изключена инфекция и диагнозата се потвърди, приложението на устекинумаб трябва да се преустанови и да се започне подходящо лечение (вж. точка 4.8).</w:t>
      </w:r>
    </w:p>
    <w:p w14:paraId="269F2D46" w14:textId="77777777" w:rsidR="000D421E" w:rsidRPr="00B144A6" w:rsidRDefault="000D421E" w:rsidP="000D421E">
      <w:pPr>
        <w:tabs>
          <w:tab w:val="clear" w:pos="567"/>
        </w:tabs>
      </w:pPr>
    </w:p>
    <w:p w14:paraId="4398AD92" w14:textId="7282DA66" w:rsidR="000D421E" w:rsidRPr="00B144A6" w:rsidRDefault="000D421E" w:rsidP="000D421E">
      <w:pPr>
        <w:keepNext/>
        <w:tabs>
          <w:tab w:val="clear" w:pos="567"/>
        </w:tabs>
        <w:rPr>
          <w:u w:val="single"/>
        </w:rPr>
      </w:pPr>
      <w:r w:rsidRPr="00B144A6">
        <w:rPr>
          <w:u w:val="single"/>
        </w:rPr>
        <w:t>Сърдечносъдови събития</w:t>
      </w:r>
    </w:p>
    <w:p w14:paraId="53479D65" w14:textId="4CD79348" w:rsidR="000D421E" w:rsidRPr="00B144A6" w:rsidRDefault="000D421E" w:rsidP="000D421E">
      <w:pPr>
        <w:tabs>
          <w:tab w:val="clear" w:pos="567"/>
        </w:tabs>
      </w:pPr>
      <w:r w:rsidRPr="00B144A6">
        <w:t>При пациенти с псориазис, с експозиция на устекинумаб, в постмаркетингово обсервационно проучване са наблюдавани сърдечносъдови събития, включително инфаркт на миокарда и мозъчносъдов инцидент. Рисковите фактори за сърдечносъдово заболяване трябва да се оценяват редовно по време на лечението с устекинумаб.</w:t>
      </w:r>
    </w:p>
    <w:p w14:paraId="7D6DFFFB" w14:textId="77777777" w:rsidR="000D421E" w:rsidRPr="00B144A6" w:rsidRDefault="000D421E" w:rsidP="000D421E">
      <w:pPr>
        <w:tabs>
          <w:tab w:val="clear" w:pos="567"/>
        </w:tabs>
      </w:pPr>
    </w:p>
    <w:p w14:paraId="00024DA7" w14:textId="77777777" w:rsidR="000D421E" w:rsidRPr="00B144A6" w:rsidRDefault="000D421E" w:rsidP="000D421E">
      <w:pPr>
        <w:keepNext/>
        <w:tabs>
          <w:tab w:val="clear" w:pos="567"/>
        </w:tabs>
        <w:rPr>
          <w:u w:val="single"/>
        </w:rPr>
      </w:pPr>
      <w:r w:rsidRPr="00B144A6">
        <w:rPr>
          <w:u w:val="single"/>
        </w:rPr>
        <w:t>Ваксинации</w:t>
      </w:r>
    </w:p>
    <w:p w14:paraId="7369B0BE" w14:textId="77777777" w:rsidR="000D421E" w:rsidRPr="00B144A6" w:rsidRDefault="000D421E" w:rsidP="000D421E">
      <w:pPr>
        <w:tabs>
          <w:tab w:val="clear" w:pos="567"/>
        </w:tabs>
      </w:pPr>
      <w:r w:rsidRPr="00B144A6">
        <w:t>Препоръчва се да не се прилагат живи вирусни или живи бактериални ваксини (като БЦЖ) едновременно с устекинумаб. Не са провеждани конкретни проучвания при пациенти, върху които наскоро е прилагана жива вирусна или жива бактериална ваксина. Няма данни за вторично предаване на инфекция чрез живи ваксини при пациенти, получаващи устекинумаб. Лечението с устекинумаб трябва да се преустанови най-малко за 15 седмици след последната доза преди поставянето на жива вирусна или жива бактериална ваксина и може да се възобнови най-малко 2 седмици след ваксинирането. Лекарите, предписващи лекарството, трябва да направят справка с Кратката характеристика на продукта за конкретната ваксина за допълнителна информация и указания за съпътстващото приложение на имуносупресивни лекарства след ваксиниране.</w:t>
      </w:r>
    </w:p>
    <w:p w14:paraId="38AE6841" w14:textId="77777777" w:rsidR="000D421E" w:rsidRPr="00B144A6" w:rsidRDefault="000D421E" w:rsidP="000D421E">
      <w:pPr>
        <w:tabs>
          <w:tab w:val="clear" w:pos="567"/>
        </w:tabs>
      </w:pPr>
    </w:p>
    <w:p w14:paraId="15E2575D" w14:textId="77777777" w:rsidR="000D421E" w:rsidRPr="00B144A6" w:rsidRDefault="000D421E" w:rsidP="000D421E">
      <w:pPr>
        <w:tabs>
          <w:tab w:val="clear" w:pos="567"/>
        </w:tabs>
      </w:pPr>
      <w:r w:rsidRPr="00B144A6">
        <w:t xml:space="preserve">Не се препоръчва прилагане на живи ваксини (като БЦЖ ваксина) при кърмачета, с експозиция на устекинумаб </w:t>
      </w:r>
      <w:r w:rsidRPr="00B144A6">
        <w:rPr>
          <w:i/>
          <w:iCs/>
        </w:rPr>
        <w:t>in utero</w:t>
      </w:r>
      <w:r w:rsidRPr="00B144A6">
        <w:t>, в продължение на дванадесет</w:t>
      </w:r>
      <w:r w:rsidRPr="00B144A6" w:rsidDel="00B921E6">
        <w:t xml:space="preserve"> </w:t>
      </w:r>
      <w:r w:rsidRPr="00B144A6">
        <w:t>месеца след раждането или докато серумните нива на устекинумаб при кърмачето спаднат под нивото на детекция (вж. точки 4.5 и 4.6). Ако е налице категорична клинична полза за отделното кърмаче, може да се обмисли прилагане на жива ваксина в по-ранен момент, ако не се откриват серумни нива на устекинумаб.</w:t>
      </w:r>
    </w:p>
    <w:p w14:paraId="273E44C8" w14:textId="77777777" w:rsidR="000D421E" w:rsidRPr="00B144A6" w:rsidRDefault="000D421E" w:rsidP="000D421E">
      <w:pPr>
        <w:tabs>
          <w:tab w:val="clear" w:pos="567"/>
        </w:tabs>
      </w:pPr>
    </w:p>
    <w:p w14:paraId="1AE176C3" w14:textId="053A04EE" w:rsidR="000D421E" w:rsidRPr="00B144A6" w:rsidRDefault="000D421E" w:rsidP="000D421E">
      <w:pPr>
        <w:tabs>
          <w:tab w:val="clear" w:pos="567"/>
        </w:tabs>
      </w:pPr>
      <w:r w:rsidRPr="00B144A6">
        <w:t xml:space="preserve">Пациентите, които </w:t>
      </w:r>
      <w:r w:rsidR="00EC1D6B" w:rsidRPr="00B144A6">
        <w:t>използват</w:t>
      </w:r>
      <w:r w:rsidRPr="00B144A6">
        <w:t xml:space="preserve"> устекинумаб, може да получат едновременно инактивирани или убити ваксини.</w:t>
      </w:r>
    </w:p>
    <w:p w14:paraId="5695E2F7" w14:textId="77777777" w:rsidR="000D421E" w:rsidRPr="00B144A6" w:rsidRDefault="000D421E" w:rsidP="000D421E">
      <w:pPr>
        <w:tabs>
          <w:tab w:val="clear" w:pos="567"/>
        </w:tabs>
      </w:pPr>
    </w:p>
    <w:p w14:paraId="4F310C8C" w14:textId="77777777" w:rsidR="000D421E" w:rsidRPr="00B144A6" w:rsidRDefault="000D421E" w:rsidP="000D421E">
      <w:pPr>
        <w:tabs>
          <w:tab w:val="clear" w:pos="567"/>
        </w:tabs>
      </w:pPr>
      <w:r w:rsidRPr="00B144A6">
        <w:t>Дългосрочното лечение с устекинумаб не потиска хуморалния имунен отговор към пневмококовите полизахаридни ваксини или към ваксините срещу тетанус (вж. точка 5.1).</w:t>
      </w:r>
    </w:p>
    <w:p w14:paraId="27BB4980" w14:textId="77777777" w:rsidR="000D421E" w:rsidRPr="00B144A6" w:rsidRDefault="000D421E" w:rsidP="000D421E">
      <w:pPr>
        <w:tabs>
          <w:tab w:val="clear" w:pos="567"/>
        </w:tabs>
      </w:pPr>
    </w:p>
    <w:p w14:paraId="56FF89E4" w14:textId="1DDBD4C9" w:rsidR="000D421E" w:rsidRPr="00B144A6" w:rsidRDefault="00EC1D6B" w:rsidP="000D421E">
      <w:pPr>
        <w:keepNext/>
        <w:tabs>
          <w:tab w:val="clear" w:pos="567"/>
        </w:tabs>
        <w:rPr>
          <w:u w:val="single"/>
        </w:rPr>
      </w:pPr>
      <w:r w:rsidRPr="00B144A6">
        <w:rPr>
          <w:u w:val="single"/>
        </w:rPr>
        <w:t>Съпътстваща</w:t>
      </w:r>
      <w:r w:rsidR="000D421E" w:rsidRPr="00B144A6">
        <w:rPr>
          <w:u w:val="single"/>
        </w:rPr>
        <w:t xml:space="preserve"> имуносупресивна терапия</w:t>
      </w:r>
    </w:p>
    <w:p w14:paraId="2459DA3A" w14:textId="77777777" w:rsidR="000D421E" w:rsidRPr="00B144A6" w:rsidRDefault="000D421E" w:rsidP="000D421E">
      <w:pPr>
        <w:tabs>
          <w:tab w:val="clear" w:pos="567"/>
        </w:tabs>
      </w:pPr>
      <w:r w:rsidRPr="00B144A6">
        <w:t xml:space="preserve">При проучвания при псориазис не са оценявани безопасността и ефикасността на устекинумаб в комбинация с имуносупресори, включително биологични продукти или фототерапия. При проучвания при псориатичен артрит, съпътстващото приложение на MTX не повлиява безопасността и ефикасността на устекинумаб. В проучванията при болест на Crohn </w:t>
      </w:r>
      <w:r w:rsidRPr="00B144A6">
        <w:rPr>
          <w:bCs/>
        </w:rPr>
        <w:t xml:space="preserve">и </w:t>
      </w:r>
      <w:r w:rsidRPr="00B144A6">
        <w:t>улцерозен колит съпътстващото приложение на имуносупресори или кортикостероиди изглежда не повлиява безопасността или ефикасността на устекинумаб.Трябва да се подхожда с повишено внимание, когато се обсъжда съпътстващото приложение на други имуносупресори и устекинумаб или при преминаването към лечение с други биологични имуносупресори (вж. точка 4.5).</w:t>
      </w:r>
    </w:p>
    <w:p w14:paraId="2615BA37" w14:textId="77777777" w:rsidR="000D421E" w:rsidRPr="00B144A6" w:rsidRDefault="000D421E" w:rsidP="000D421E">
      <w:pPr>
        <w:tabs>
          <w:tab w:val="clear" w:pos="567"/>
        </w:tabs>
      </w:pPr>
    </w:p>
    <w:p w14:paraId="2A958CF9" w14:textId="77777777" w:rsidR="000D421E" w:rsidRPr="00B144A6" w:rsidRDefault="000D421E" w:rsidP="000D421E">
      <w:pPr>
        <w:keepNext/>
        <w:tabs>
          <w:tab w:val="clear" w:pos="567"/>
        </w:tabs>
        <w:rPr>
          <w:u w:val="single"/>
        </w:rPr>
      </w:pPr>
      <w:r w:rsidRPr="00B144A6">
        <w:rPr>
          <w:u w:val="single"/>
        </w:rPr>
        <w:t>Имунотерапия</w:t>
      </w:r>
    </w:p>
    <w:p w14:paraId="464E00C0" w14:textId="77777777" w:rsidR="000D421E" w:rsidRPr="00B144A6" w:rsidRDefault="000D421E" w:rsidP="000D421E">
      <w:pPr>
        <w:tabs>
          <w:tab w:val="clear" w:pos="567"/>
        </w:tabs>
      </w:pPr>
      <w:r w:rsidRPr="00B144A6">
        <w:t>Устекинумаб не е оценяван при пациенти, които са подлагани на имунотерапия за алергии. Не е известно дали устекинумаб може да се отрази на имунотерапията при алергии.</w:t>
      </w:r>
    </w:p>
    <w:p w14:paraId="397FACDA" w14:textId="77777777" w:rsidR="000D421E" w:rsidRPr="00B144A6" w:rsidRDefault="000D421E" w:rsidP="000D421E">
      <w:pPr>
        <w:tabs>
          <w:tab w:val="clear" w:pos="567"/>
        </w:tabs>
      </w:pPr>
    </w:p>
    <w:p w14:paraId="7216FEA2" w14:textId="77777777" w:rsidR="000D421E" w:rsidRPr="00B144A6" w:rsidRDefault="000D421E" w:rsidP="000D421E">
      <w:pPr>
        <w:keepNext/>
        <w:widowControl w:val="0"/>
        <w:rPr>
          <w:u w:val="single"/>
        </w:rPr>
      </w:pPr>
      <w:r w:rsidRPr="00B144A6">
        <w:rPr>
          <w:u w:val="single"/>
        </w:rPr>
        <w:t>Сериозни кожни заболявания</w:t>
      </w:r>
    </w:p>
    <w:p w14:paraId="77338C14" w14:textId="77777777" w:rsidR="000D421E" w:rsidRPr="00B144A6" w:rsidRDefault="000D421E" w:rsidP="000D421E">
      <w:pPr>
        <w:widowControl w:val="0"/>
      </w:pPr>
      <w:r w:rsidRPr="00B144A6">
        <w:t xml:space="preserve">При пациенти с псориазис се съобщава за случаи на ексфолиативен дерматит след лечение с устекинумаб (вж. точка 4.8). Пациентите с плаков псориазис може да развият еритродермичен псориазис като част от естествения ход на заболяването със симптоми, които може от клинична </w:t>
      </w:r>
      <w:r w:rsidRPr="00B144A6">
        <w:lastRenderedPageBreak/>
        <w:t>гледна точка да не се отличават от ексфолиативния дерматит. Лекарите трябва да внимават за симптоми на еритродермичен псориазис или ексфолиативен дерматит като част от мониторирането на псориазиса при пациента. Ако тези симптоми се появят, трябва да се започне подходящо лечение. Приемът на устекинумаб трябва да се преустанови, ако има съмнения за лекарствена реакция.</w:t>
      </w:r>
    </w:p>
    <w:p w14:paraId="0F91C598" w14:textId="77777777" w:rsidR="000D421E" w:rsidRPr="00B144A6" w:rsidRDefault="000D421E" w:rsidP="000D421E">
      <w:pPr>
        <w:tabs>
          <w:tab w:val="clear" w:pos="567"/>
        </w:tabs>
      </w:pPr>
    </w:p>
    <w:p w14:paraId="6656021A" w14:textId="77777777" w:rsidR="000D421E" w:rsidRPr="00B144A6" w:rsidRDefault="000D421E" w:rsidP="000D421E">
      <w:pPr>
        <w:keepNext/>
        <w:widowControl w:val="0"/>
        <w:rPr>
          <w:szCs w:val="22"/>
          <w:u w:val="single"/>
        </w:rPr>
      </w:pPr>
      <w:r w:rsidRPr="00B144A6">
        <w:rPr>
          <w:szCs w:val="22"/>
          <w:u w:val="single"/>
        </w:rPr>
        <w:t>Заболявания, свързани с лупус</w:t>
      </w:r>
    </w:p>
    <w:p w14:paraId="0C9B8DE5" w14:textId="77777777" w:rsidR="000D421E" w:rsidRPr="00B144A6" w:rsidRDefault="000D421E" w:rsidP="000D421E">
      <w:pPr>
        <w:widowControl w:val="0"/>
        <w:rPr>
          <w:szCs w:val="22"/>
        </w:rPr>
      </w:pPr>
      <w:r w:rsidRPr="00B144A6">
        <w:rPr>
          <w:szCs w:val="22"/>
        </w:rPr>
        <w:t xml:space="preserve">Случаи на заболявания, свързани с лупус, се съобщават при пациенти, лекувани с </w:t>
      </w:r>
      <w:r w:rsidRPr="00B144A6">
        <w:t>устекинумаб</w:t>
      </w:r>
      <w:r w:rsidRPr="00B144A6">
        <w:rPr>
          <w:szCs w:val="22"/>
        </w:rPr>
        <w:t xml:space="preserve">, включително кожен лупус еритематодес и лупус-подобен синдром. При възникване на лезии, особено на изложените на слънце участъци на кожата, или ако те се съпътстват от артралгия, пациентът трябва да потърси незабавно лекарска помощ. Ако се потвърдят заболявания, свързани с лупус, </w:t>
      </w:r>
      <w:r w:rsidRPr="00B144A6">
        <w:t>устекинумаб</w:t>
      </w:r>
      <w:r w:rsidRPr="00B144A6">
        <w:rPr>
          <w:szCs w:val="22"/>
        </w:rPr>
        <w:t xml:space="preserve"> трябва да се преустанови и да се започне подходящо лечение</w:t>
      </w:r>
      <w:r w:rsidRPr="00B144A6">
        <w:rPr>
          <w:bCs/>
          <w:szCs w:val="22"/>
        </w:rPr>
        <w:t>.</w:t>
      </w:r>
    </w:p>
    <w:p w14:paraId="469F33A0" w14:textId="77777777" w:rsidR="000D421E" w:rsidRPr="00B144A6" w:rsidRDefault="000D421E" w:rsidP="000D421E">
      <w:pPr>
        <w:tabs>
          <w:tab w:val="clear" w:pos="567"/>
        </w:tabs>
      </w:pPr>
    </w:p>
    <w:p w14:paraId="648C6C1F" w14:textId="77777777" w:rsidR="000D421E" w:rsidRPr="00B144A6" w:rsidRDefault="000D421E" w:rsidP="000D421E">
      <w:pPr>
        <w:keepNext/>
        <w:tabs>
          <w:tab w:val="clear" w:pos="567"/>
        </w:tabs>
        <w:rPr>
          <w:u w:val="single"/>
        </w:rPr>
      </w:pPr>
      <w:r w:rsidRPr="00B144A6">
        <w:rPr>
          <w:u w:val="single"/>
        </w:rPr>
        <w:t>Специални популации</w:t>
      </w:r>
    </w:p>
    <w:p w14:paraId="7A1CC9C9" w14:textId="77777777" w:rsidR="000D421E" w:rsidRPr="00B144A6" w:rsidRDefault="000D421E" w:rsidP="000D421E">
      <w:pPr>
        <w:keepNext/>
        <w:tabs>
          <w:tab w:val="clear" w:pos="567"/>
        </w:tabs>
        <w:rPr>
          <w:bCs/>
          <w:i/>
          <w:iCs/>
        </w:rPr>
      </w:pPr>
      <w:r w:rsidRPr="00B144A6">
        <w:rPr>
          <w:bCs/>
          <w:i/>
          <w:iCs/>
        </w:rPr>
        <w:t>Старческа възраст</w:t>
      </w:r>
    </w:p>
    <w:p w14:paraId="3D760CC5" w14:textId="5C5A42D0" w:rsidR="000D421E" w:rsidRDefault="000D421E" w:rsidP="000D421E">
      <w:pPr>
        <w:tabs>
          <w:tab w:val="clear" w:pos="567"/>
        </w:tabs>
      </w:pPr>
      <w:r w:rsidRPr="00B144A6">
        <w:t>В клиничните изпитвания при одобрените показания не се наблюдават съществени различия в ефикасността или безопасността при пациенти на 65</w:t>
      </w:r>
      <w:r w:rsidRPr="00B144A6">
        <w:noBreakHyphen/>
        <w:t>годишна възраст и по-големи, които получават устекинумаб, в сравнение с по-млади пациенти. Броят на пациентите на възраст 65 години и по-големи обаче не е достатъчен, за да се определи дали се повлияват различно от по-младите пациенти. Тъй като разпространението на инфекции сред старческата популация като цяло е по-голямо, лечението при пациенти в старческа възраст трябва да се прилага внимателно.</w:t>
      </w:r>
    </w:p>
    <w:p w14:paraId="0DC1FB82" w14:textId="77777777" w:rsidR="002A240D" w:rsidRPr="00B144A6" w:rsidRDefault="002A240D" w:rsidP="000D421E">
      <w:pPr>
        <w:tabs>
          <w:tab w:val="clear" w:pos="567"/>
        </w:tabs>
      </w:pPr>
    </w:p>
    <w:p w14:paraId="0ECB9685" w14:textId="77777777" w:rsidR="002A240D" w:rsidRPr="00911E60" w:rsidRDefault="002A240D" w:rsidP="00A664A7">
      <w:pPr>
        <w:keepNext/>
        <w:widowControl w:val="0"/>
        <w:rPr>
          <w:rFonts w:eastAsia="Times New Roman"/>
          <w:u w:val="single"/>
        </w:rPr>
      </w:pPr>
      <w:r w:rsidRPr="00911E60">
        <w:rPr>
          <w:rFonts w:eastAsia="Times New Roman"/>
          <w:u w:val="single"/>
        </w:rPr>
        <w:t>Полисорбат 80</w:t>
      </w:r>
    </w:p>
    <w:p w14:paraId="335A2902" w14:textId="77777777" w:rsidR="002A240D" w:rsidRPr="00911E60" w:rsidRDefault="002A240D" w:rsidP="002A240D">
      <w:pPr>
        <w:widowControl w:val="0"/>
        <w:rPr>
          <w:rFonts w:eastAsia="Times New Roman"/>
        </w:rPr>
      </w:pPr>
      <w:r w:rsidRPr="000D421E">
        <w:t>Устекинумаб</w:t>
      </w:r>
      <w:r w:rsidRPr="002A240D">
        <w:t xml:space="preserve"> </w:t>
      </w:r>
      <w:r w:rsidRPr="00911E60">
        <w:rPr>
          <w:rFonts w:eastAsia="Times New Roman"/>
        </w:rPr>
        <w:t>съдържа 0,04 mg (90 mg/1,0 ml) или 0,02 mg (45 mg/0,5 ml) полисорбат 80 (E433) във всяка доза, която е еквивалентна на 0,40 mg/ml. Полисорбатите могат да причинят алергични реакции.</w:t>
      </w:r>
    </w:p>
    <w:p w14:paraId="74D4B901" w14:textId="77777777" w:rsidR="000D421E" w:rsidRPr="00B144A6" w:rsidRDefault="000D421E" w:rsidP="000D421E">
      <w:pPr>
        <w:tabs>
          <w:tab w:val="clear" w:pos="567"/>
        </w:tabs>
      </w:pPr>
    </w:p>
    <w:p w14:paraId="1FCA5A98" w14:textId="77777777" w:rsidR="000D421E" w:rsidRPr="00B144A6" w:rsidRDefault="000D421E" w:rsidP="000D421E">
      <w:pPr>
        <w:keepNext/>
        <w:ind w:left="567" w:hanging="567"/>
        <w:outlineLvl w:val="2"/>
        <w:rPr>
          <w:b/>
          <w:bCs/>
        </w:rPr>
      </w:pPr>
      <w:r w:rsidRPr="00B144A6">
        <w:rPr>
          <w:b/>
          <w:bCs/>
        </w:rPr>
        <w:t>4.5</w:t>
      </w:r>
      <w:r w:rsidRPr="00B144A6">
        <w:rPr>
          <w:b/>
          <w:bCs/>
        </w:rPr>
        <w:tab/>
        <w:t>Взаимодействие с други лекарствени продукти и други форми на взаимодействие</w:t>
      </w:r>
    </w:p>
    <w:p w14:paraId="31023D2E" w14:textId="77777777" w:rsidR="000D421E" w:rsidRPr="00B144A6" w:rsidRDefault="000D421E" w:rsidP="000D421E">
      <w:pPr>
        <w:keepNext/>
        <w:tabs>
          <w:tab w:val="clear" w:pos="567"/>
        </w:tabs>
      </w:pPr>
    </w:p>
    <w:p w14:paraId="3DF1DDE2" w14:textId="77777777" w:rsidR="000D421E" w:rsidRPr="00B144A6" w:rsidRDefault="000D421E" w:rsidP="000D421E">
      <w:pPr>
        <w:tabs>
          <w:tab w:val="clear" w:pos="567"/>
        </w:tabs>
      </w:pPr>
      <w:r w:rsidRPr="00B144A6">
        <w:t>Живи ваксини не трябва да се прилагат едновременно с устекинумаб.</w:t>
      </w:r>
    </w:p>
    <w:p w14:paraId="02DA0E95" w14:textId="77777777" w:rsidR="000D421E" w:rsidRPr="00B144A6" w:rsidRDefault="000D421E" w:rsidP="000D421E">
      <w:pPr>
        <w:tabs>
          <w:tab w:val="clear" w:pos="567"/>
        </w:tabs>
      </w:pPr>
    </w:p>
    <w:p w14:paraId="026E17B0" w14:textId="77777777" w:rsidR="000D421E" w:rsidRPr="00B144A6" w:rsidRDefault="000D421E" w:rsidP="000D421E">
      <w:pPr>
        <w:tabs>
          <w:tab w:val="clear" w:pos="567"/>
        </w:tabs>
      </w:pPr>
      <w:r w:rsidRPr="00B144A6">
        <w:t xml:space="preserve">Не се препоръчва прилагане на живи ваксини (като БЦЖ ваксина) при кърмачета, с експозиция на устекинумаб </w:t>
      </w:r>
      <w:r w:rsidRPr="00B144A6">
        <w:rPr>
          <w:i/>
          <w:iCs/>
        </w:rPr>
        <w:t>in utero</w:t>
      </w:r>
      <w:r w:rsidRPr="00B144A6">
        <w:t>, в продължение на дванадесет</w:t>
      </w:r>
      <w:r w:rsidRPr="00B144A6" w:rsidDel="00B921E6">
        <w:t xml:space="preserve"> </w:t>
      </w:r>
      <w:r w:rsidRPr="00B144A6">
        <w:t>месеца след раждането или докато серумните нива на устекинумаб при кърмачето спаднат под нивото на детекция (вж. точки 4.4 и 4.6). Ако е налице категорична клинична полза за отделното кърмаче, може да се обмисли прилагане на жива ваксина в по-ранен момент, ако не се откриват серумни нива на устекинумаб.</w:t>
      </w:r>
    </w:p>
    <w:p w14:paraId="548F7F33" w14:textId="77777777" w:rsidR="000D421E" w:rsidRPr="00B144A6" w:rsidRDefault="000D421E" w:rsidP="000D421E">
      <w:pPr>
        <w:tabs>
          <w:tab w:val="clear" w:pos="567"/>
        </w:tabs>
      </w:pPr>
    </w:p>
    <w:p w14:paraId="592C8399" w14:textId="72697AD8" w:rsidR="002A240D" w:rsidRPr="000D421E" w:rsidRDefault="002A240D" w:rsidP="002A240D">
      <w:pPr>
        <w:tabs>
          <w:tab w:val="clear" w:pos="567"/>
        </w:tabs>
      </w:pPr>
      <w:r w:rsidRPr="000D421E">
        <w:t>При фармакокинетични анализи на популацията, направени в проучвания фаза </w:t>
      </w:r>
      <w:r w:rsidRPr="000D421E">
        <w:rPr>
          <w:iCs/>
        </w:rPr>
        <w:t>3, е изследван ефектът на най-често едновременно приемани лекарствени продукти при пациенти с псориазис (включително и парацетамол, ибупрофен, ацетилсалицилова киселина, метформин, аторвастатин, левотироксин) върху фармакокинетиката на устекинумаб. Не са наблюдавани признаци на взаимодействие с тези едновременно приемани лекарствени продукти. Основа на този анализ е фактът, че най-малко 100 пациенти (&gt; 5% от изследваната популация) са лекувани едновременно с тези лекарствени продукти през поне 90% от периода на проучването.</w:t>
      </w:r>
      <w:r w:rsidRPr="000D421E">
        <w:t xml:space="preserve"> </w:t>
      </w:r>
      <w:r w:rsidRPr="000D421E">
        <w:rPr>
          <w:iCs/>
        </w:rPr>
        <w:t xml:space="preserve">Фармакокинетиката на устекинумаб не се е повлияла от </w:t>
      </w:r>
      <w:r w:rsidRPr="000D421E">
        <w:t>съпътстващото приложение</w:t>
      </w:r>
      <w:r w:rsidRPr="000D421E">
        <w:rPr>
          <w:iCs/>
        </w:rPr>
        <w:t xml:space="preserve"> на MTX, НСПВС, 6-меркаптопурин, азатиоприн и перорални кортикостероиди при пациенти с псориатичен артрит, </w:t>
      </w:r>
      <w:r w:rsidRPr="000D421E">
        <w:t xml:space="preserve">болест на Crohn </w:t>
      </w:r>
      <w:r w:rsidRPr="000D421E">
        <w:rPr>
          <w:bCs/>
        </w:rPr>
        <w:t xml:space="preserve">или </w:t>
      </w:r>
      <w:r w:rsidRPr="000D421E">
        <w:t>улцерозен колит</w:t>
      </w:r>
      <w:r w:rsidRPr="000D421E">
        <w:rPr>
          <w:iCs/>
        </w:rPr>
        <w:t>, или от предшестваща експозиция на анти-TNF</w:t>
      </w:r>
      <w:r w:rsidRPr="000D421E">
        <w:t>α</w:t>
      </w:r>
      <w:r w:rsidRPr="000D421E">
        <w:rPr>
          <w:iCs/>
        </w:rPr>
        <w:t xml:space="preserve"> средства, при пациенти с псориатичен артрит или болест на Crohn, или от предшестваща експозиция на биологични лекарствени продукти (т.е. анти-TNF</w:t>
      </w:r>
      <w:r w:rsidRPr="000D421E">
        <w:t>α</w:t>
      </w:r>
      <w:r w:rsidRPr="000D421E">
        <w:rPr>
          <w:iCs/>
        </w:rPr>
        <w:t xml:space="preserve"> средства и/или ведолизумаб) при пациенти с </w:t>
      </w:r>
      <w:r w:rsidRPr="000D421E">
        <w:t>улцерозен колит</w:t>
      </w:r>
      <w:r w:rsidRPr="000D421E">
        <w:rPr>
          <w:iCs/>
        </w:rPr>
        <w:t>.</w:t>
      </w:r>
    </w:p>
    <w:p w14:paraId="1BC1743A" w14:textId="77777777" w:rsidR="002A240D" w:rsidRPr="000D421E" w:rsidRDefault="002A240D" w:rsidP="002A240D">
      <w:pPr>
        <w:tabs>
          <w:tab w:val="clear" w:pos="567"/>
        </w:tabs>
      </w:pPr>
    </w:p>
    <w:p w14:paraId="6794A145" w14:textId="77777777" w:rsidR="002A240D" w:rsidRPr="000D421E" w:rsidRDefault="002A240D" w:rsidP="002A240D">
      <w:pPr>
        <w:tabs>
          <w:tab w:val="clear" w:pos="567"/>
        </w:tabs>
      </w:pPr>
      <w:r w:rsidRPr="000D421E">
        <w:t xml:space="preserve">Резултатите от проучване </w:t>
      </w:r>
      <w:r w:rsidRPr="000D421E">
        <w:rPr>
          <w:i/>
        </w:rPr>
        <w:t xml:space="preserve">in </w:t>
      </w:r>
      <w:r>
        <w:rPr>
          <w:i/>
        </w:rPr>
        <w:t xml:space="preserve">vitro </w:t>
      </w:r>
      <w:r>
        <w:rPr>
          <w:iCs/>
        </w:rPr>
        <w:t xml:space="preserve">и от проучване фаза 1 при участници с активна болест на </w:t>
      </w:r>
      <w:r>
        <w:rPr>
          <w:bCs/>
          <w:u w:val="single"/>
          <w:lang w:val="en-GB"/>
        </w:rPr>
        <w:t>Crohn</w:t>
      </w:r>
      <w:r>
        <w:t xml:space="preserve"> </w:t>
      </w:r>
      <w:r w:rsidRPr="000D421E">
        <w:t>не предполагат необходимост от адаптиране на дозата при пациенти, които получават едновременно CYP450 субстрати (вж. точка 5.2).</w:t>
      </w:r>
    </w:p>
    <w:p w14:paraId="1578C147" w14:textId="77777777" w:rsidR="000D421E" w:rsidRPr="00B144A6" w:rsidRDefault="000D421E" w:rsidP="000D421E">
      <w:pPr>
        <w:tabs>
          <w:tab w:val="clear" w:pos="567"/>
        </w:tabs>
      </w:pPr>
    </w:p>
    <w:p w14:paraId="549B79F6" w14:textId="77777777" w:rsidR="000D421E" w:rsidRPr="00B144A6" w:rsidRDefault="000D421E" w:rsidP="000D421E">
      <w:pPr>
        <w:tabs>
          <w:tab w:val="clear" w:pos="567"/>
        </w:tabs>
      </w:pPr>
      <w:r w:rsidRPr="00B144A6">
        <w:lastRenderedPageBreak/>
        <w:t xml:space="preserve">При проучвания при псориазис не са оценявани безопасността и ефикасността на устекинумаб в комбинация с имуносупресори, включително биологични средства или фототерапия. При проучвания при псориатичен артрит, съпътстващото приложение на MTX не повлиява безопасността и ефикасността на устекинумаб. В проучванията при болест на Crohn </w:t>
      </w:r>
      <w:r w:rsidRPr="00B144A6">
        <w:rPr>
          <w:bCs/>
        </w:rPr>
        <w:t xml:space="preserve">и </w:t>
      </w:r>
      <w:r w:rsidRPr="00B144A6">
        <w:t>улцерозен колит съпътстващото приложение на имуносупресори или кортикостероиди изглежда не повлиява безопасността или ефикасността на устекинумаб. (вж. точка 4.4).</w:t>
      </w:r>
    </w:p>
    <w:p w14:paraId="6BA2C2E8" w14:textId="77777777" w:rsidR="000D421E" w:rsidRPr="00B144A6" w:rsidRDefault="000D421E" w:rsidP="000D421E">
      <w:pPr>
        <w:tabs>
          <w:tab w:val="clear" w:pos="567"/>
        </w:tabs>
      </w:pPr>
    </w:p>
    <w:p w14:paraId="5E1C37BD" w14:textId="77777777" w:rsidR="000D421E" w:rsidRPr="00B144A6" w:rsidRDefault="000D421E" w:rsidP="000D421E">
      <w:pPr>
        <w:keepNext/>
        <w:ind w:left="567" w:hanging="567"/>
        <w:outlineLvl w:val="2"/>
        <w:rPr>
          <w:b/>
        </w:rPr>
      </w:pPr>
      <w:r w:rsidRPr="00B144A6">
        <w:rPr>
          <w:b/>
        </w:rPr>
        <w:t>4.6</w:t>
      </w:r>
      <w:r w:rsidRPr="00B144A6">
        <w:rPr>
          <w:b/>
        </w:rPr>
        <w:tab/>
        <w:t>Фертилитет, бременност и кърмене</w:t>
      </w:r>
    </w:p>
    <w:p w14:paraId="7B93386E" w14:textId="77777777" w:rsidR="000D421E" w:rsidRPr="00B144A6" w:rsidRDefault="000D421E" w:rsidP="000D421E">
      <w:pPr>
        <w:keepNext/>
      </w:pPr>
    </w:p>
    <w:p w14:paraId="59E8CDF1" w14:textId="77777777" w:rsidR="000D421E" w:rsidRPr="00B144A6" w:rsidRDefault="000D421E" w:rsidP="000D421E">
      <w:pPr>
        <w:keepNext/>
        <w:rPr>
          <w:u w:val="single"/>
        </w:rPr>
      </w:pPr>
      <w:r w:rsidRPr="00B144A6">
        <w:rPr>
          <w:u w:val="single"/>
        </w:rPr>
        <w:t>Жени с детероден потенциал</w:t>
      </w:r>
    </w:p>
    <w:p w14:paraId="53318BAA" w14:textId="77777777" w:rsidR="000D421E" w:rsidRPr="00B144A6" w:rsidRDefault="000D421E" w:rsidP="000D421E">
      <w:r w:rsidRPr="00B144A6">
        <w:t>Жени с детероден потенциал трябва да използват ефективни методи на контрацепция по време</w:t>
      </w:r>
    </w:p>
    <w:p w14:paraId="2EC7CEED" w14:textId="77777777" w:rsidR="000D421E" w:rsidRPr="00B144A6" w:rsidRDefault="000D421E" w:rsidP="000D421E">
      <w:r w:rsidRPr="00B144A6">
        <w:t>на лечение и до 15 седмици след лечението.</w:t>
      </w:r>
    </w:p>
    <w:p w14:paraId="425A2F97" w14:textId="77777777" w:rsidR="000D421E" w:rsidRPr="00B144A6" w:rsidRDefault="000D421E" w:rsidP="000D421E">
      <w:pPr>
        <w:rPr>
          <w:iCs/>
        </w:rPr>
      </w:pPr>
    </w:p>
    <w:p w14:paraId="18E0975D" w14:textId="77777777" w:rsidR="000D421E" w:rsidRPr="00B144A6" w:rsidRDefault="000D421E" w:rsidP="000D421E">
      <w:pPr>
        <w:keepNext/>
        <w:rPr>
          <w:bCs/>
        </w:rPr>
      </w:pPr>
      <w:r w:rsidRPr="00B144A6">
        <w:rPr>
          <w:u w:val="single"/>
        </w:rPr>
        <w:t>Бременност</w:t>
      </w:r>
    </w:p>
    <w:p w14:paraId="7B1B86A6" w14:textId="77777777" w:rsidR="000D421E" w:rsidRPr="00B144A6" w:rsidRDefault="000D421E" w:rsidP="000D421E">
      <w:r w:rsidRPr="00B144A6">
        <w:t>Проспективни данни от неголям брой случаи на бременност след експозиция на устекинумаб с известен изход, включително повече от 450 случая на бременност с експозиция през първия триместър, не показват повишен риск от големи вродени малформации при новороденото.</w:t>
      </w:r>
    </w:p>
    <w:p w14:paraId="6A099386" w14:textId="77777777" w:rsidR="000D421E" w:rsidRPr="00B144A6" w:rsidRDefault="000D421E" w:rsidP="000D421E"/>
    <w:p w14:paraId="0C6D7A63" w14:textId="77777777" w:rsidR="000D421E" w:rsidRPr="00B144A6" w:rsidRDefault="000D421E" w:rsidP="000D421E">
      <w:r w:rsidRPr="00B144A6">
        <w:t xml:space="preserve">Проучванията при животни не показват преки или непреки вредни ефекти, свързани с бременността, ембрионалното/феталното развитие, раждането или постнаталното развитие (вж. точка 5.3). </w:t>
      </w:r>
    </w:p>
    <w:p w14:paraId="5EFCE15C" w14:textId="77777777" w:rsidR="000D421E" w:rsidRPr="00B144A6" w:rsidRDefault="000D421E" w:rsidP="000D421E"/>
    <w:p w14:paraId="265E6582" w14:textId="77777777" w:rsidR="000D421E" w:rsidRPr="00B144A6" w:rsidRDefault="000D421E" w:rsidP="000D421E">
      <w:r w:rsidRPr="00B144A6">
        <w:t>Наличният клиничен опит обаче е ограничен. Като предпазна мярка е за предпочитане да се избягва употребата на устекинумаб по време на бременност.</w:t>
      </w:r>
    </w:p>
    <w:p w14:paraId="0E68F2F6" w14:textId="77777777" w:rsidR="000D421E" w:rsidRPr="00B144A6" w:rsidRDefault="000D421E" w:rsidP="000D421E">
      <w:pPr>
        <w:tabs>
          <w:tab w:val="clear" w:pos="567"/>
        </w:tabs>
      </w:pPr>
    </w:p>
    <w:p w14:paraId="6B3D8CD3" w14:textId="77777777" w:rsidR="000D421E" w:rsidRPr="00B144A6" w:rsidRDefault="000D421E" w:rsidP="000D421E">
      <w:r w:rsidRPr="00B144A6">
        <w:t xml:space="preserve">Устекинумаб преминава през плацентата и се открива в серума на кърмачета, родени от жени, лекувани с устекинумаб по време на бременността. Клиничното въздействие на този факт не е известно, но рискът от инфекция при кърмачета, с експозиция на устекинумаб </w:t>
      </w:r>
      <w:r w:rsidRPr="00B144A6">
        <w:rPr>
          <w:i/>
          <w:iCs/>
        </w:rPr>
        <w:t>in utero</w:t>
      </w:r>
      <w:r w:rsidRPr="00B144A6">
        <w:t xml:space="preserve"> може да бъде повишен след раждането. Не се препоръчва прилагане на живи ваксини (като БЦЖ ваксина) при кърмачета, с експозиция на устекинумаб </w:t>
      </w:r>
      <w:r w:rsidRPr="00B144A6">
        <w:rPr>
          <w:i/>
          <w:iCs/>
        </w:rPr>
        <w:t>in utero</w:t>
      </w:r>
      <w:r w:rsidRPr="00B144A6">
        <w:t>, в продължение на дванадесет месеца след раждането или докато серумните нива на устекинумаб при кърмачето спаднат под нивото на детекция (вж. точки 4.4 и 4.5). Ако е налице категорична клинична полза за отделното кърмаче, може да се обмисли прилагане на жива ваксина в по-ранен момент, ако не се откриват серумни нива на устекинумаб.</w:t>
      </w:r>
    </w:p>
    <w:p w14:paraId="3350631A" w14:textId="77777777" w:rsidR="000D421E" w:rsidRPr="00B144A6" w:rsidRDefault="000D421E" w:rsidP="000D421E"/>
    <w:p w14:paraId="2DF6BE61" w14:textId="77777777" w:rsidR="000D421E" w:rsidRPr="00B144A6" w:rsidRDefault="000D421E" w:rsidP="000D421E">
      <w:pPr>
        <w:keepNext/>
        <w:tabs>
          <w:tab w:val="clear" w:pos="567"/>
        </w:tabs>
        <w:rPr>
          <w:u w:val="single"/>
        </w:rPr>
      </w:pPr>
      <w:r w:rsidRPr="00B144A6">
        <w:rPr>
          <w:u w:val="single"/>
        </w:rPr>
        <w:t>Кърмене</w:t>
      </w:r>
    </w:p>
    <w:p w14:paraId="6DF25239" w14:textId="77777777" w:rsidR="000D421E" w:rsidRPr="00B144A6" w:rsidRDefault="000D421E" w:rsidP="000D421E">
      <w:pPr>
        <w:tabs>
          <w:tab w:val="clear" w:pos="567"/>
        </w:tabs>
      </w:pPr>
      <w:r w:rsidRPr="00B144A6">
        <w:t>Ограничени данни, публикувани в литературата, показват, че устекинумаб се екскретира в човешката кърма в много малки количества. Не е известно дали устекинумаб се абсорбира системно след поглъщане. Поради потенциала за проява на нежелани лекарствени реакции към устекинумаб при кърмачетата, трябва да се вземе решение дали да се преустанови кърменето по време на лечение и до 15 седмици след лечението, или да се преустанови терапията с устекинумаб, като се вземат предвид ползата от кърменето за детето и ползата от терапията с устекинумаб за жената.</w:t>
      </w:r>
    </w:p>
    <w:p w14:paraId="04493D63" w14:textId="77777777" w:rsidR="000D421E" w:rsidRPr="00B144A6" w:rsidRDefault="000D421E" w:rsidP="000D421E">
      <w:pPr>
        <w:tabs>
          <w:tab w:val="clear" w:pos="567"/>
        </w:tabs>
      </w:pPr>
    </w:p>
    <w:p w14:paraId="08C4A901" w14:textId="77777777" w:rsidR="000D421E" w:rsidRPr="00B144A6" w:rsidRDefault="000D421E" w:rsidP="000D421E">
      <w:pPr>
        <w:keepNext/>
        <w:tabs>
          <w:tab w:val="clear" w:pos="567"/>
        </w:tabs>
        <w:rPr>
          <w:u w:val="single"/>
        </w:rPr>
      </w:pPr>
      <w:r w:rsidRPr="00B144A6">
        <w:rPr>
          <w:u w:val="single"/>
        </w:rPr>
        <w:t>Фертилитет</w:t>
      </w:r>
    </w:p>
    <w:p w14:paraId="7B943B04" w14:textId="77777777" w:rsidR="000D421E" w:rsidRPr="00B144A6" w:rsidRDefault="000D421E" w:rsidP="000D421E">
      <w:pPr>
        <w:tabs>
          <w:tab w:val="clear" w:pos="567"/>
        </w:tabs>
      </w:pPr>
      <w:r w:rsidRPr="00B144A6">
        <w:t>Ефектът на устекинумаб върху фертилитета при хора не е оценен (вж. точка 5.3).</w:t>
      </w:r>
    </w:p>
    <w:p w14:paraId="00A8F661" w14:textId="77777777" w:rsidR="000D421E" w:rsidRPr="00B144A6" w:rsidRDefault="000D421E" w:rsidP="000D421E">
      <w:pPr>
        <w:tabs>
          <w:tab w:val="clear" w:pos="567"/>
        </w:tabs>
      </w:pPr>
    </w:p>
    <w:p w14:paraId="6D008655" w14:textId="77777777" w:rsidR="000D421E" w:rsidRPr="00B144A6" w:rsidRDefault="000D421E" w:rsidP="000D421E">
      <w:pPr>
        <w:keepNext/>
        <w:ind w:left="567" w:hanging="567"/>
        <w:outlineLvl w:val="2"/>
        <w:rPr>
          <w:b/>
          <w:bCs/>
        </w:rPr>
      </w:pPr>
      <w:r w:rsidRPr="00B144A6">
        <w:rPr>
          <w:b/>
          <w:bCs/>
        </w:rPr>
        <w:t>4.7</w:t>
      </w:r>
      <w:r w:rsidRPr="00B144A6">
        <w:rPr>
          <w:b/>
          <w:bCs/>
        </w:rPr>
        <w:tab/>
        <w:t>Ефекти върху способността за шофиране и работа с машини</w:t>
      </w:r>
    </w:p>
    <w:p w14:paraId="482E5354" w14:textId="77777777" w:rsidR="000D421E" w:rsidRPr="00B144A6" w:rsidRDefault="000D421E" w:rsidP="000D421E">
      <w:pPr>
        <w:keepNext/>
        <w:tabs>
          <w:tab w:val="clear" w:pos="567"/>
        </w:tabs>
      </w:pPr>
    </w:p>
    <w:p w14:paraId="343FAAD6" w14:textId="77777777" w:rsidR="000D421E" w:rsidRPr="00B144A6" w:rsidRDefault="000D421E" w:rsidP="000D421E">
      <w:r w:rsidRPr="00B144A6">
        <w:t>Устекинумаб не повлиява или повлиява пренебрежимо способността за шофиране и работа с машини.</w:t>
      </w:r>
    </w:p>
    <w:p w14:paraId="0989AE1C" w14:textId="77777777" w:rsidR="000D421E" w:rsidRPr="00B144A6" w:rsidRDefault="000D421E" w:rsidP="000D421E"/>
    <w:p w14:paraId="01E91DE6" w14:textId="77777777" w:rsidR="000D421E" w:rsidRPr="00B144A6" w:rsidRDefault="000D421E" w:rsidP="000D421E">
      <w:pPr>
        <w:keepNext/>
        <w:ind w:left="567" w:hanging="567"/>
        <w:outlineLvl w:val="2"/>
        <w:rPr>
          <w:b/>
          <w:bCs/>
        </w:rPr>
      </w:pPr>
      <w:r w:rsidRPr="00B144A6">
        <w:rPr>
          <w:b/>
          <w:bCs/>
        </w:rPr>
        <w:t>4.8</w:t>
      </w:r>
      <w:r w:rsidRPr="00B144A6">
        <w:rPr>
          <w:b/>
          <w:bCs/>
        </w:rPr>
        <w:tab/>
        <w:t>Нежелани лекарствени реакции</w:t>
      </w:r>
    </w:p>
    <w:p w14:paraId="672CBD18" w14:textId="77777777" w:rsidR="000D421E" w:rsidRPr="00B144A6" w:rsidRDefault="000D421E" w:rsidP="000D421E">
      <w:pPr>
        <w:keepNext/>
        <w:rPr>
          <w:iCs/>
        </w:rPr>
      </w:pPr>
    </w:p>
    <w:p w14:paraId="3A5F38EF" w14:textId="77777777" w:rsidR="000D421E" w:rsidRPr="00B144A6" w:rsidRDefault="000D421E" w:rsidP="000D421E">
      <w:pPr>
        <w:keepNext/>
        <w:tabs>
          <w:tab w:val="clear" w:pos="567"/>
        </w:tabs>
        <w:rPr>
          <w:bCs/>
          <w:u w:val="single"/>
        </w:rPr>
      </w:pPr>
      <w:r w:rsidRPr="00B144A6">
        <w:rPr>
          <w:bCs/>
          <w:u w:val="single"/>
        </w:rPr>
        <w:t>Обобщение на профила на безопасност</w:t>
      </w:r>
    </w:p>
    <w:p w14:paraId="7217F2ED" w14:textId="77777777" w:rsidR="000D421E" w:rsidRPr="00B144A6" w:rsidRDefault="000D421E" w:rsidP="000D421E">
      <w:pPr>
        <w:tabs>
          <w:tab w:val="clear" w:pos="567"/>
        </w:tabs>
      </w:pPr>
      <w:r w:rsidRPr="00B144A6">
        <w:rPr>
          <w:bCs/>
        </w:rPr>
        <w:t xml:space="preserve">Най-честите нежелани лекарствени реакции (&gt; 5%) в контролираните периоди от клиничните проучвания при възрастни с псориазис, псориатичен артрит, болест на Crohn и </w:t>
      </w:r>
      <w:r w:rsidRPr="00B144A6">
        <w:t>улцерозен колит</w:t>
      </w:r>
      <w:r w:rsidRPr="00B144A6">
        <w:rPr>
          <w:bCs/>
        </w:rPr>
        <w:t xml:space="preserve"> </w:t>
      </w:r>
      <w:r w:rsidRPr="00B144A6">
        <w:rPr>
          <w:bCs/>
        </w:rPr>
        <w:lastRenderedPageBreak/>
        <w:t>с устекинумаб са назофарингит и главоболие. Повечето от тях се считат за леки и не налагат прекъсване на проучваното лечение. Най-сериозната нежелана лекарствена реакция, която е съобщавана за устекинумаб, е сериозна реакция на свръхчувствителност, включително анафилаксия (вж. точка 4.4). Общият профил на безопасност е подобен при</w:t>
      </w:r>
      <w:r w:rsidRPr="00B144A6">
        <w:t xml:space="preserve"> пациенти с псориазис, псориатичен артрит, болест на Crohn </w:t>
      </w:r>
      <w:r w:rsidRPr="00B144A6">
        <w:rPr>
          <w:bCs/>
        </w:rPr>
        <w:t xml:space="preserve">и </w:t>
      </w:r>
      <w:r w:rsidRPr="00B144A6">
        <w:t>улцерозен колит.</w:t>
      </w:r>
    </w:p>
    <w:p w14:paraId="1BCF6097" w14:textId="77777777" w:rsidR="000D421E" w:rsidRPr="00B144A6" w:rsidRDefault="000D421E" w:rsidP="000D421E">
      <w:pPr>
        <w:tabs>
          <w:tab w:val="clear" w:pos="567"/>
        </w:tabs>
        <w:rPr>
          <w:bCs/>
        </w:rPr>
      </w:pPr>
    </w:p>
    <w:p w14:paraId="7DB9494F" w14:textId="77777777" w:rsidR="000D421E" w:rsidRPr="00B144A6" w:rsidRDefault="000D421E" w:rsidP="000D421E">
      <w:pPr>
        <w:keepNext/>
        <w:tabs>
          <w:tab w:val="clear" w:pos="567"/>
        </w:tabs>
        <w:rPr>
          <w:bCs/>
          <w:u w:val="single"/>
        </w:rPr>
      </w:pPr>
      <w:r w:rsidRPr="00B144A6">
        <w:rPr>
          <w:bCs/>
          <w:u w:val="single"/>
        </w:rPr>
        <w:t>Табличен списък на нежеланите реакции</w:t>
      </w:r>
    </w:p>
    <w:p w14:paraId="4284A93F" w14:textId="4F0BE48B" w:rsidR="002A240D" w:rsidRPr="00766DC3" w:rsidRDefault="002A240D" w:rsidP="002A240D">
      <w:pPr>
        <w:tabs>
          <w:tab w:val="clear" w:pos="567"/>
        </w:tabs>
        <w:rPr>
          <w:rFonts w:eastAsia="Times New Roman"/>
          <w:bCs/>
        </w:rPr>
      </w:pPr>
      <w:r w:rsidRPr="00911E60">
        <w:rPr>
          <w:rFonts w:eastAsia="Times New Roman"/>
          <w:bCs/>
        </w:rPr>
        <w:t xml:space="preserve">Данните за безопасност, предоставени по-долу, са получени след експозиция на устекинумаб при </w:t>
      </w:r>
      <w:r w:rsidRPr="00766DC3">
        <w:rPr>
          <w:rFonts w:eastAsia="Times New Roman"/>
          <w:bCs/>
        </w:rPr>
        <w:t>възрастни в 14 проучвания фаза</w:t>
      </w:r>
      <w:r w:rsidRPr="00766DC3">
        <w:rPr>
          <w:rFonts w:eastAsia="Times New Roman"/>
          <w:bCs/>
          <w:lang w:val="en-US"/>
        </w:rPr>
        <w:t> </w:t>
      </w:r>
      <w:r w:rsidRPr="00766DC3">
        <w:rPr>
          <w:rFonts w:eastAsia="Times New Roman"/>
          <w:bCs/>
        </w:rPr>
        <w:t>2 и фаза</w:t>
      </w:r>
      <w:r w:rsidRPr="00766DC3">
        <w:rPr>
          <w:rFonts w:eastAsia="Times New Roman"/>
          <w:bCs/>
          <w:lang w:val="en-US"/>
        </w:rPr>
        <w:t> </w:t>
      </w:r>
      <w:r w:rsidRPr="00766DC3">
        <w:rPr>
          <w:rFonts w:eastAsia="Times New Roman"/>
          <w:bCs/>
        </w:rPr>
        <w:t>3 при 6 710</w:t>
      </w:r>
      <w:r w:rsidRPr="00766DC3">
        <w:rPr>
          <w:rFonts w:eastAsia="Times New Roman"/>
          <w:bCs/>
          <w:lang w:val="en-US"/>
        </w:rPr>
        <w:t> </w:t>
      </w:r>
      <w:r w:rsidRPr="00766DC3">
        <w:rPr>
          <w:rFonts w:eastAsia="Times New Roman"/>
          <w:bCs/>
        </w:rPr>
        <w:t xml:space="preserve">пациенти (4 135 с псориазис и/или </w:t>
      </w:r>
      <w:r w:rsidRPr="00766DC3">
        <w:rPr>
          <w:rFonts w:eastAsia="Times New Roman"/>
        </w:rPr>
        <w:t xml:space="preserve">псориатичен артрит, </w:t>
      </w:r>
      <w:r w:rsidRPr="00766DC3">
        <w:rPr>
          <w:rFonts w:eastAsia="Times New Roman"/>
          <w:bCs/>
        </w:rPr>
        <w:t xml:space="preserve">1 749 с болест на </w:t>
      </w:r>
      <w:r w:rsidRPr="00766DC3">
        <w:rPr>
          <w:rFonts w:eastAsia="Times New Roman"/>
          <w:bCs/>
          <w:lang w:val="en-GB"/>
        </w:rPr>
        <w:t>Crohn</w:t>
      </w:r>
      <w:r w:rsidRPr="00766DC3">
        <w:rPr>
          <w:rFonts w:eastAsia="Times New Roman"/>
          <w:bCs/>
        </w:rPr>
        <w:t xml:space="preserve"> и 826 пациенти с </w:t>
      </w:r>
      <w:r w:rsidRPr="00766DC3">
        <w:rPr>
          <w:rFonts w:eastAsia="Times New Roman"/>
        </w:rPr>
        <w:t>улцерозен колит)</w:t>
      </w:r>
      <w:r w:rsidRPr="00766DC3">
        <w:rPr>
          <w:rFonts w:eastAsia="Times New Roman"/>
          <w:bCs/>
        </w:rPr>
        <w:t xml:space="preserve">. Това включва експозиция на устекинумаб в контролираните и неконтролираните периоди на клиничните проучвания при пациенти с псориазис, псориатичен артрит, болест на </w:t>
      </w:r>
      <w:r w:rsidRPr="00766DC3">
        <w:rPr>
          <w:rFonts w:eastAsia="Times New Roman"/>
          <w:bCs/>
          <w:lang w:val="en-GB"/>
        </w:rPr>
        <w:t>Crohn</w:t>
      </w:r>
      <w:r w:rsidRPr="00766DC3">
        <w:rPr>
          <w:rFonts w:eastAsia="Times New Roman"/>
          <w:bCs/>
        </w:rPr>
        <w:t xml:space="preserve"> или улцерозен колит в продължение на най-малко 6</w:t>
      </w:r>
      <w:r w:rsidRPr="00766DC3">
        <w:rPr>
          <w:rFonts w:eastAsia="Times New Roman"/>
          <w:bCs/>
          <w:lang w:val="en-GB"/>
        </w:rPr>
        <w:t> </w:t>
      </w:r>
      <w:r w:rsidRPr="00766DC3">
        <w:rPr>
          <w:rFonts w:eastAsia="Times New Roman"/>
          <w:bCs/>
        </w:rPr>
        <w:t>месеца (4</w:t>
      </w:r>
      <w:r w:rsidRPr="00766DC3">
        <w:rPr>
          <w:rFonts w:eastAsia="Times New Roman"/>
          <w:bCs/>
          <w:lang w:val="en-US"/>
        </w:rPr>
        <w:t> </w:t>
      </w:r>
      <w:r w:rsidRPr="00766DC3">
        <w:rPr>
          <w:rFonts w:eastAsia="Times New Roman"/>
          <w:bCs/>
        </w:rPr>
        <w:t>577 пациенти) или поне 1 година (3 648</w:t>
      </w:r>
      <w:r w:rsidRPr="00766DC3">
        <w:rPr>
          <w:rFonts w:eastAsia="Times New Roman"/>
          <w:bCs/>
          <w:lang w:val="en-GB"/>
        </w:rPr>
        <w:t> </w:t>
      </w:r>
      <w:r w:rsidRPr="00766DC3">
        <w:rPr>
          <w:rFonts w:eastAsia="Times New Roman"/>
          <w:bCs/>
        </w:rPr>
        <w:t xml:space="preserve">пациенти). 2 194 пациенти с псориазис, болест на </w:t>
      </w:r>
      <w:r w:rsidRPr="00766DC3">
        <w:rPr>
          <w:rFonts w:eastAsia="Times New Roman"/>
          <w:bCs/>
          <w:lang w:val="en-GB"/>
        </w:rPr>
        <w:t>Crohn</w:t>
      </w:r>
      <w:r w:rsidRPr="00766DC3">
        <w:rPr>
          <w:rFonts w:eastAsia="Times New Roman"/>
          <w:bCs/>
        </w:rPr>
        <w:t xml:space="preserve"> или улцерозен колит са с експозиция за поне 4 години, докато 1 148 пациенти с псориазис или болест на </w:t>
      </w:r>
      <w:r w:rsidRPr="00766DC3">
        <w:rPr>
          <w:rFonts w:eastAsia="Times New Roman"/>
          <w:bCs/>
          <w:lang w:val="en-GB"/>
        </w:rPr>
        <w:t>Crohn</w:t>
      </w:r>
      <w:r w:rsidRPr="00766DC3">
        <w:rPr>
          <w:rFonts w:eastAsia="Times New Roman"/>
          <w:bCs/>
        </w:rPr>
        <w:t xml:space="preserve"> са с експозиция за поне 5 години.</w:t>
      </w:r>
    </w:p>
    <w:p w14:paraId="765DBCC3" w14:textId="77777777" w:rsidR="002A240D" w:rsidRPr="000D421E" w:rsidRDefault="002A240D" w:rsidP="002A240D">
      <w:pPr>
        <w:tabs>
          <w:tab w:val="clear" w:pos="567"/>
        </w:tabs>
        <w:rPr>
          <w:bCs/>
        </w:rPr>
      </w:pPr>
    </w:p>
    <w:p w14:paraId="19503626" w14:textId="77777777" w:rsidR="000D421E" w:rsidRPr="00B144A6" w:rsidRDefault="000D421E" w:rsidP="000D421E">
      <w:pPr>
        <w:tabs>
          <w:tab w:val="clear" w:pos="567"/>
        </w:tabs>
        <w:rPr>
          <w:bCs/>
        </w:rPr>
      </w:pPr>
    </w:p>
    <w:p w14:paraId="353A21C7" w14:textId="3945F4E8" w:rsidR="000D421E" w:rsidRPr="00B144A6" w:rsidRDefault="000D421E" w:rsidP="000D421E">
      <w:pPr>
        <w:tabs>
          <w:tab w:val="clear" w:pos="567"/>
        </w:tabs>
      </w:pPr>
      <w:r w:rsidRPr="00B144A6">
        <w:rPr>
          <w:bCs/>
        </w:rPr>
        <w:t xml:space="preserve">В таблица 1 е показан списък с нежеланите лекарствени реакции от клинични проучвания при възрастни с псориазис, </w:t>
      </w:r>
      <w:r w:rsidRPr="00B144A6">
        <w:t>псориатичен артрит,</w:t>
      </w:r>
      <w:r w:rsidRPr="00B144A6">
        <w:rPr>
          <w:bCs/>
        </w:rPr>
        <w:t xml:space="preserve"> болест на Crohn и с </w:t>
      </w:r>
      <w:r w:rsidRPr="00B144A6">
        <w:t>улцерозен колит</w:t>
      </w:r>
      <w:r w:rsidRPr="00B144A6">
        <w:rPr>
          <w:bCs/>
        </w:rPr>
        <w:t>, както и нежеланите реакции от постмаркетинговата употреба. Нежеланите реакции са класифицирани по системо-органни класове и честота съгласно следната конвенция: Много чести (≥ 1/10), Чести (≥ 1/100 до &lt; 1/10), Нечести (≥ 1/1 000 до &lt; 1/100), Редки (≥ 1/10 000 до &lt; 1/</w:t>
      </w:r>
      <w:r w:rsidRPr="00B144A6">
        <w:rPr>
          <w:szCs w:val="22"/>
        </w:rPr>
        <w:t>1 000), Много редки (&lt; 1/10 000), с неизвестна честота (от наличните</w:t>
      </w:r>
      <w:r w:rsidRPr="00B144A6">
        <w:t xml:space="preserve"> данни не може да бъде направена оценка). При всяко групиране в зависимост от честотата нежеланите </w:t>
      </w:r>
      <w:r w:rsidRPr="00B144A6">
        <w:rPr>
          <w:bCs/>
        </w:rPr>
        <w:t xml:space="preserve">лекарствени реакции </w:t>
      </w:r>
      <w:r w:rsidRPr="00B144A6">
        <w:t>се изброяват в низходящ ред по отношение на тяхната сериозност.</w:t>
      </w:r>
    </w:p>
    <w:p w14:paraId="122E9E32" w14:textId="77777777" w:rsidR="000D421E" w:rsidRPr="00B144A6" w:rsidRDefault="000D421E" w:rsidP="000D421E"/>
    <w:p w14:paraId="2177A1E8" w14:textId="4BD14BB6" w:rsidR="000D421E" w:rsidRPr="00B144A6" w:rsidRDefault="000D421E" w:rsidP="000D421E">
      <w:pPr>
        <w:keepNext/>
        <w:tabs>
          <w:tab w:val="clear" w:pos="567"/>
        </w:tabs>
        <w:rPr>
          <w:b/>
          <w:bCs/>
          <w:iCs/>
        </w:rPr>
      </w:pPr>
      <w:r w:rsidRPr="00B144A6">
        <w:rPr>
          <w:b/>
          <w:bCs/>
          <w:iCs/>
        </w:rPr>
        <w:t>Таблица 1</w:t>
      </w:r>
      <w:r w:rsidRPr="00B144A6">
        <w:rPr>
          <w:b/>
          <w:bCs/>
          <w:iCs/>
        </w:rPr>
        <w:tab/>
        <w:t>Списък на нежелани реакции</w:t>
      </w:r>
    </w:p>
    <w:tbl>
      <w:tblPr>
        <w:tblW w:w="9072" w:type="dxa"/>
        <w:jc w:val="center"/>
        <w:tblLayout w:type="fixed"/>
        <w:tblLook w:val="0000" w:firstRow="0" w:lastRow="0" w:firstColumn="0" w:lastColumn="0" w:noHBand="0" w:noVBand="0"/>
      </w:tblPr>
      <w:tblGrid>
        <w:gridCol w:w="2698"/>
        <w:gridCol w:w="6374"/>
      </w:tblGrid>
      <w:tr w:rsidR="000D421E" w:rsidRPr="00B144A6" w14:paraId="5BFE3D95" w14:textId="77777777" w:rsidTr="00AF2D60">
        <w:trPr>
          <w:cantSplit/>
          <w:jc w:val="center"/>
        </w:trPr>
        <w:tc>
          <w:tcPr>
            <w:tcW w:w="2698" w:type="dxa"/>
            <w:tcBorders>
              <w:top w:val="single" w:sz="4" w:space="0" w:color="000000"/>
              <w:left w:val="single" w:sz="4" w:space="0" w:color="000000"/>
              <w:bottom w:val="single" w:sz="4" w:space="0" w:color="000000"/>
            </w:tcBorders>
          </w:tcPr>
          <w:p w14:paraId="058B0E89" w14:textId="77777777" w:rsidR="000D421E" w:rsidRPr="00B144A6" w:rsidRDefault="000D421E" w:rsidP="000D421E">
            <w:pPr>
              <w:keepNext/>
              <w:widowControl w:val="0"/>
              <w:rPr>
                <w:b/>
                <w:bCs/>
              </w:rPr>
            </w:pPr>
            <w:r w:rsidRPr="00B144A6">
              <w:rPr>
                <w:b/>
                <w:bCs/>
              </w:rPr>
              <w:t>Системо-органни класове</w:t>
            </w:r>
          </w:p>
        </w:tc>
        <w:tc>
          <w:tcPr>
            <w:tcW w:w="6373" w:type="dxa"/>
            <w:tcBorders>
              <w:top w:val="single" w:sz="4" w:space="0" w:color="000000"/>
              <w:bottom w:val="single" w:sz="4" w:space="0" w:color="000000"/>
              <w:right w:val="single" w:sz="4" w:space="0" w:color="000000"/>
            </w:tcBorders>
          </w:tcPr>
          <w:p w14:paraId="42B95BA9" w14:textId="77777777" w:rsidR="000D421E" w:rsidRPr="00B144A6" w:rsidRDefault="000D421E" w:rsidP="000D421E">
            <w:pPr>
              <w:keepNext/>
              <w:widowControl w:val="0"/>
              <w:rPr>
                <w:b/>
                <w:bCs/>
              </w:rPr>
            </w:pPr>
            <w:r w:rsidRPr="00B144A6">
              <w:rPr>
                <w:b/>
                <w:bCs/>
              </w:rPr>
              <w:t>Честота: Нежелани реакции</w:t>
            </w:r>
          </w:p>
        </w:tc>
      </w:tr>
      <w:tr w:rsidR="000D421E" w:rsidRPr="00B144A6" w14:paraId="7FEE7CF0" w14:textId="77777777" w:rsidTr="00AF2D60">
        <w:trPr>
          <w:cantSplit/>
          <w:jc w:val="center"/>
        </w:trPr>
        <w:tc>
          <w:tcPr>
            <w:tcW w:w="2698" w:type="dxa"/>
            <w:tcBorders>
              <w:top w:val="single" w:sz="4" w:space="0" w:color="000000"/>
              <w:left w:val="single" w:sz="4" w:space="0" w:color="000000"/>
              <w:bottom w:val="single" w:sz="4" w:space="0" w:color="000000"/>
            </w:tcBorders>
          </w:tcPr>
          <w:p w14:paraId="438D5924" w14:textId="77777777" w:rsidR="000D421E" w:rsidRPr="00B144A6" w:rsidRDefault="000D421E" w:rsidP="000D421E">
            <w:pPr>
              <w:widowControl w:val="0"/>
              <w:rPr>
                <w:sz w:val="20"/>
              </w:rPr>
            </w:pPr>
            <w:r w:rsidRPr="00B144A6">
              <w:t>Инфекции и инфестации</w:t>
            </w:r>
          </w:p>
        </w:tc>
        <w:tc>
          <w:tcPr>
            <w:tcW w:w="6373" w:type="dxa"/>
            <w:tcBorders>
              <w:top w:val="single" w:sz="4" w:space="0" w:color="000000"/>
              <w:bottom w:val="single" w:sz="4" w:space="0" w:color="000000"/>
              <w:right w:val="single" w:sz="4" w:space="0" w:color="000000"/>
            </w:tcBorders>
          </w:tcPr>
          <w:p w14:paraId="20A19604" w14:textId="77777777" w:rsidR="000D421E" w:rsidRPr="00B144A6" w:rsidRDefault="000D421E" w:rsidP="000D421E">
            <w:pPr>
              <w:widowControl w:val="0"/>
            </w:pPr>
            <w:r w:rsidRPr="00B144A6">
              <w:t>Чести: инфекция на горните дихателни пътища, назофарингит, синузит</w:t>
            </w:r>
          </w:p>
          <w:p w14:paraId="7204EC6B" w14:textId="77777777" w:rsidR="000D421E" w:rsidRPr="00B144A6" w:rsidRDefault="000D421E" w:rsidP="000D421E">
            <w:pPr>
              <w:widowControl w:val="0"/>
            </w:pPr>
            <w:r w:rsidRPr="00B144A6">
              <w:t>Нечести: целулит, дентални инфекции, херпес зостер, инфекция на долните дихателни пътища, вирусни инфекции на горните дихателни пътища, вулвовагинална микотична инфекция</w:t>
            </w:r>
          </w:p>
          <w:p w14:paraId="41EEC453" w14:textId="77777777" w:rsidR="000D421E" w:rsidRPr="00B144A6" w:rsidRDefault="000D421E" w:rsidP="000D421E">
            <w:pPr>
              <w:widowControl w:val="0"/>
            </w:pPr>
          </w:p>
        </w:tc>
      </w:tr>
      <w:tr w:rsidR="000D421E" w:rsidRPr="00B144A6" w14:paraId="0AFFE25B" w14:textId="77777777" w:rsidTr="00AF2D60">
        <w:trPr>
          <w:cantSplit/>
          <w:jc w:val="center"/>
        </w:trPr>
        <w:tc>
          <w:tcPr>
            <w:tcW w:w="2698" w:type="dxa"/>
            <w:tcBorders>
              <w:top w:val="single" w:sz="4" w:space="0" w:color="000000"/>
              <w:left w:val="single" w:sz="4" w:space="0" w:color="000000"/>
              <w:bottom w:val="single" w:sz="4" w:space="0" w:color="000000"/>
            </w:tcBorders>
          </w:tcPr>
          <w:p w14:paraId="7B3C0CC1" w14:textId="77777777" w:rsidR="000D421E" w:rsidRPr="00B144A6" w:rsidRDefault="000D421E" w:rsidP="000D421E">
            <w:pPr>
              <w:widowControl w:val="0"/>
            </w:pPr>
            <w:r w:rsidRPr="00B144A6">
              <w:t>Нарушения на имунната система</w:t>
            </w:r>
          </w:p>
        </w:tc>
        <w:tc>
          <w:tcPr>
            <w:tcW w:w="6373" w:type="dxa"/>
            <w:tcBorders>
              <w:top w:val="single" w:sz="4" w:space="0" w:color="000000"/>
              <w:bottom w:val="single" w:sz="4" w:space="0" w:color="000000"/>
              <w:right w:val="single" w:sz="4" w:space="0" w:color="000000"/>
            </w:tcBorders>
          </w:tcPr>
          <w:p w14:paraId="49C234D5" w14:textId="77777777" w:rsidR="000D421E" w:rsidRPr="00B144A6" w:rsidRDefault="000D421E" w:rsidP="000D421E">
            <w:pPr>
              <w:widowControl w:val="0"/>
            </w:pPr>
            <w:r w:rsidRPr="00B144A6">
              <w:t>Нечести: реакции на свръхчувствителност (включително обрив, уртикария)</w:t>
            </w:r>
          </w:p>
          <w:p w14:paraId="3A71BECC" w14:textId="77777777" w:rsidR="000D421E" w:rsidRPr="00B144A6" w:rsidRDefault="000D421E" w:rsidP="000D421E">
            <w:pPr>
              <w:widowControl w:val="0"/>
            </w:pPr>
            <w:r w:rsidRPr="00B144A6">
              <w:t>Редки: сериозни реакции на свръхчувствителност (включително анафилаксия, ангиоедем)</w:t>
            </w:r>
          </w:p>
          <w:p w14:paraId="38B175C5" w14:textId="77777777" w:rsidR="000D421E" w:rsidRPr="00B144A6" w:rsidRDefault="000D421E" w:rsidP="000D421E">
            <w:pPr>
              <w:widowControl w:val="0"/>
            </w:pPr>
          </w:p>
        </w:tc>
      </w:tr>
      <w:tr w:rsidR="000D421E" w:rsidRPr="00B144A6" w14:paraId="3BDA3B33" w14:textId="77777777" w:rsidTr="00AF2D60">
        <w:trPr>
          <w:cantSplit/>
          <w:jc w:val="center"/>
        </w:trPr>
        <w:tc>
          <w:tcPr>
            <w:tcW w:w="2698" w:type="dxa"/>
            <w:tcBorders>
              <w:top w:val="single" w:sz="4" w:space="0" w:color="000000"/>
              <w:left w:val="single" w:sz="4" w:space="0" w:color="000000"/>
              <w:bottom w:val="single" w:sz="4" w:space="0" w:color="000000"/>
            </w:tcBorders>
          </w:tcPr>
          <w:p w14:paraId="159B8418" w14:textId="77777777" w:rsidR="000D421E" w:rsidRPr="00B144A6" w:rsidRDefault="000D421E" w:rsidP="000D421E">
            <w:pPr>
              <w:widowControl w:val="0"/>
              <w:rPr>
                <w:sz w:val="20"/>
              </w:rPr>
            </w:pPr>
            <w:r w:rsidRPr="00B144A6">
              <w:t>Психични нарушения</w:t>
            </w:r>
          </w:p>
        </w:tc>
        <w:tc>
          <w:tcPr>
            <w:tcW w:w="6373" w:type="dxa"/>
            <w:tcBorders>
              <w:top w:val="single" w:sz="4" w:space="0" w:color="000000"/>
              <w:bottom w:val="single" w:sz="4" w:space="0" w:color="000000"/>
              <w:right w:val="single" w:sz="4" w:space="0" w:color="000000"/>
            </w:tcBorders>
          </w:tcPr>
          <w:p w14:paraId="0A2747B1" w14:textId="77777777" w:rsidR="000D421E" w:rsidRPr="00B144A6" w:rsidRDefault="000D421E" w:rsidP="000D421E">
            <w:pPr>
              <w:widowControl w:val="0"/>
            </w:pPr>
            <w:r w:rsidRPr="00B144A6">
              <w:t>Нечести: депресия</w:t>
            </w:r>
          </w:p>
          <w:p w14:paraId="1FF602E8" w14:textId="77777777" w:rsidR="000D421E" w:rsidRPr="00B144A6" w:rsidRDefault="000D421E" w:rsidP="000D421E">
            <w:pPr>
              <w:widowControl w:val="0"/>
            </w:pPr>
          </w:p>
        </w:tc>
      </w:tr>
      <w:tr w:rsidR="000D421E" w:rsidRPr="00B144A6" w14:paraId="39176BD2" w14:textId="77777777" w:rsidTr="00AF2D60">
        <w:trPr>
          <w:cantSplit/>
          <w:jc w:val="center"/>
        </w:trPr>
        <w:tc>
          <w:tcPr>
            <w:tcW w:w="2698" w:type="dxa"/>
            <w:tcBorders>
              <w:top w:val="single" w:sz="4" w:space="0" w:color="000000"/>
              <w:left w:val="single" w:sz="4" w:space="0" w:color="000000"/>
              <w:bottom w:val="single" w:sz="4" w:space="0" w:color="000000"/>
            </w:tcBorders>
          </w:tcPr>
          <w:p w14:paraId="3E1DE0DB" w14:textId="77777777" w:rsidR="000D421E" w:rsidRPr="00B144A6" w:rsidRDefault="000D421E" w:rsidP="000D421E">
            <w:pPr>
              <w:widowControl w:val="0"/>
              <w:rPr>
                <w:sz w:val="20"/>
              </w:rPr>
            </w:pPr>
            <w:r w:rsidRPr="00B144A6">
              <w:rPr>
                <w:bCs/>
              </w:rPr>
              <w:t>Нарушения на нервната система</w:t>
            </w:r>
          </w:p>
        </w:tc>
        <w:tc>
          <w:tcPr>
            <w:tcW w:w="6373" w:type="dxa"/>
            <w:tcBorders>
              <w:top w:val="single" w:sz="4" w:space="0" w:color="000000"/>
              <w:bottom w:val="single" w:sz="4" w:space="0" w:color="000000"/>
              <w:right w:val="single" w:sz="4" w:space="0" w:color="000000"/>
            </w:tcBorders>
          </w:tcPr>
          <w:p w14:paraId="1B47F66C" w14:textId="77777777" w:rsidR="000D421E" w:rsidRPr="00B144A6" w:rsidRDefault="000D421E" w:rsidP="000D421E">
            <w:pPr>
              <w:widowControl w:val="0"/>
            </w:pPr>
            <w:r w:rsidRPr="00B144A6">
              <w:t>Чести: замайване, главоболие</w:t>
            </w:r>
          </w:p>
          <w:p w14:paraId="32C53DF0" w14:textId="77777777" w:rsidR="000D421E" w:rsidRPr="00B144A6" w:rsidRDefault="000D421E" w:rsidP="000D421E">
            <w:pPr>
              <w:widowControl w:val="0"/>
            </w:pPr>
            <w:r w:rsidRPr="00B144A6">
              <w:t>Нечести: лицева парализа</w:t>
            </w:r>
          </w:p>
          <w:p w14:paraId="53E5FC93" w14:textId="77777777" w:rsidR="000D421E" w:rsidRPr="00B144A6" w:rsidRDefault="000D421E" w:rsidP="000D421E">
            <w:pPr>
              <w:widowControl w:val="0"/>
            </w:pPr>
          </w:p>
        </w:tc>
      </w:tr>
      <w:tr w:rsidR="000D421E" w:rsidRPr="00B144A6" w14:paraId="2FFB2A0C" w14:textId="77777777" w:rsidTr="00AF2D60">
        <w:trPr>
          <w:cantSplit/>
          <w:jc w:val="center"/>
        </w:trPr>
        <w:tc>
          <w:tcPr>
            <w:tcW w:w="2698" w:type="dxa"/>
            <w:tcBorders>
              <w:top w:val="single" w:sz="4" w:space="0" w:color="000000"/>
              <w:left w:val="single" w:sz="4" w:space="0" w:color="000000"/>
              <w:bottom w:val="single" w:sz="4" w:space="0" w:color="000000"/>
            </w:tcBorders>
          </w:tcPr>
          <w:p w14:paraId="529017A7" w14:textId="77777777" w:rsidR="000D421E" w:rsidRPr="00B144A6" w:rsidRDefault="000D421E" w:rsidP="000D421E">
            <w:pPr>
              <w:widowControl w:val="0"/>
              <w:rPr>
                <w:sz w:val="20"/>
              </w:rPr>
            </w:pPr>
            <w:r w:rsidRPr="00B144A6">
              <w:t>Респираторни, гръдни и медиастинални нарушения</w:t>
            </w:r>
          </w:p>
        </w:tc>
        <w:tc>
          <w:tcPr>
            <w:tcW w:w="6373" w:type="dxa"/>
            <w:tcBorders>
              <w:top w:val="single" w:sz="4" w:space="0" w:color="000000"/>
              <w:bottom w:val="single" w:sz="4" w:space="0" w:color="000000"/>
              <w:right w:val="single" w:sz="4" w:space="0" w:color="000000"/>
            </w:tcBorders>
          </w:tcPr>
          <w:p w14:paraId="7CE83CA1" w14:textId="77777777" w:rsidR="000D421E" w:rsidRPr="00B144A6" w:rsidRDefault="000D421E" w:rsidP="000D421E">
            <w:pPr>
              <w:widowControl w:val="0"/>
            </w:pPr>
            <w:r w:rsidRPr="00B144A6">
              <w:t>Чести: орофарингеална болка</w:t>
            </w:r>
          </w:p>
          <w:p w14:paraId="746AD9F5" w14:textId="77777777" w:rsidR="000D421E" w:rsidRPr="00B144A6" w:rsidRDefault="000D421E" w:rsidP="000D421E">
            <w:pPr>
              <w:widowControl w:val="0"/>
            </w:pPr>
            <w:r w:rsidRPr="00B144A6">
              <w:t>Нечести: назална конгестия</w:t>
            </w:r>
          </w:p>
          <w:p w14:paraId="42387461" w14:textId="77777777" w:rsidR="000D421E" w:rsidRPr="00B144A6" w:rsidRDefault="000D421E" w:rsidP="000D421E">
            <w:pPr>
              <w:widowControl w:val="0"/>
            </w:pPr>
            <w:r w:rsidRPr="00B144A6">
              <w:t>Редки: алергичен алвеолит, еозинофилна пневмония</w:t>
            </w:r>
          </w:p>
          <w:p w14:paraId="0AD58821" w14:textId="77777777" w:rsidR="000D421E" w:rsidRPr="00B144A6" w:rsidRDefault="000D421E" w:rsidP="000D421E">
            <w:pPr>
              <w:widowControl w:val="0"/>
            </w:pPr>
            <w:r w:rsidRPr="00B144A6">
              <w:t>Много редки: организираща пневмония*</w:t>
            </w:r>
          </w:p>
          <w:p w14:paraId="3CD41A21" w14:textId="77777777" w:rsidR="000D421E" w:rsidRPr="00B144A6" w:rsidRDefault="000D421E" w:rsidP="000D421E">
            <w:pPr>
              <w:widowControl w:val="0"/>
            </w:pPr>
          </w:p>
        </w:tc>
      </w:tr>
      <w:tr w:rsidR="000D421E" w:rsidRPr="00B144A6" w14:paraId="10F3FB5D" w14:textId="77777777" w:rsidTr="00AF2D60">
        <w:trPr>
          <w:cantSplit/>
          <w:jc w:val="center"/>
        </w:trPr>
        <w:tc>
          <w:tcPr>
            <w:tcW w:w="2698" w:type="dxa"/>
            <w:tcBorders>
              <w:top w:val="single" w:sz="4" w:space="0" w:color="000000"/>
              <w:left w:val="single" w:sz="4" w:space="0" w:color="000000"/>
              <w:bottom w:val="single" w:sz="4" w:space="0" w:color="000000"/>
            </w:tcBorders>
          </w:tcPr>
          <w:p w14:paraId="5188E1D4" w14:textId="77777777" w:rsidR="000D421E" w:rsidRPr="00B144A6" w:rsidRDefault="000D421E" w:rsidP="000D421E">
            <w:pPr>
              <w:widowControl w:val="0"/>
            </w:pPr>
            <w:r w:rsidRPr="00B144A6">
              <w:t>Стомашно-чревни нарушения</w:t>
            </w:r>
          </w:p>
        </w:tc>
        <w:tc>
          <w:tcPr>
            <w:tcW w:w="6373" w:type="dxa"/>
            <w:tcBorders>
              <w:top w:val="single" w:sz="4" w:space="0" w:color="000000"/>
              <w:bottom w:val="single" w:sz="4" w:space="0" w:color="000000"/>
              <w:right w:val="single" w:sz="4" w:space="0" w:color="000000"/>
            </w:tcBorders>
          </w:tcPr>
          <w:p w14:paraId="0B4C6932" w14:textId="77777777" w:rsidR="000D421E" w:rsidRPr="00B144A6" w:rsidRDefault="000D421E" w:rsidP="000D421E">
            <w:pPr>
              <w:widowControl w:val="0"/>
            </w:pPr>
            <w:r w:rsidRPr="00B144A6">
              <w:t>Чести: диария, гадене, повръщане</w:t>
            </w:r>
          </w:p>
          <w:p w14:paraId="0D6C5B37" w14:textId="77777777" w:rsidR="000D421E" w:rsidRPr="00B144A6" w:rsidRDefault="000D421E" w:rsidP="000D421E">
            <w:pPr>
              <w:widowControl w:val="0"/>
            </w:pPr>
          </w:p>
        </w:tc>
      </w:tr>
      <w:tr w:rsidR="000D421E" w:rsidRPr="00B144A6" w14:paraId="180F3AC1" w14:textId="77777777" w:rsidTr="00AF2D60">
        <w:trPr>
          <w:cantSplit/>
          <w:jc w:val="center"/>
        </w:trPr>
        <w:tc>
          <w:tcPr>
            <w:tcW w:w="2698" w:type="dxa"/>
            <w:tcBorders>
              <w:top w:val="single" w:sz="4" w:space="0" w:color="000000"/>
              <w:left w:val="single" w:sz="4" w:space="0" w:color="000000"/>
              <w:bottom w:val="single" w:sz="4" w:space="0" w:color="000000"/>
            </w:tcBorders>
          </w:tcPr>
          <w:p w14:paraId="7AFEE2F7" w14:textId="77777777" w:rsidR="000D421E" w:rsidRPr="00B144A6" w:rsidRDefault="000D421E" w:rsidP="000D421E">
            <w:pPr>
              <w:widowControl w:val="0"/>
              <w:rPr>
                <w:sz w:val="20"/>
              </w:rPr>
            </w:pPr>
            <w:r w:rsidRPr="00B144A6">
              <w:lastRenderedPageBreak/>
              <w:t>Нарушения на кожата и подкожната тъкан</w:t>
            </w:r>
          </w:p>
        </w:tc>
        <w:tc>
          <w:tcPr>
            <w:tcW w:w="6373" w:type="dxa"/>
            <w:tcBorders>
              <w:top w:val="single" w:sz="4" w:space="0" w:color="000000"/>
              <w:bottom w:val="single" w:sz="4" w:space="0" w:color="000000"/>
              <w:right w:val="single" w:sz="4" w:space="0" w:color="000000"/>
            </w:tcBorders>
          </w:tcPr>
          <w:p w14:paraId="1F56292D" w14:textId="77777777" w:rsidR="000D421E" w:rsidRPr="00B144A6" w:rsidRDefault="000D421E" w:rsidP="000D421E">
            <w:pPr>
              <w:widowControl w:val="0"/>
            </w:pPr>
            <w:r w:rsidRPr="00B144A6">
              <w:t>Чести: сърбеж</w:t>
            </w:r>
          </w:p>
          <w:p w14:paraId="4776582C" w14:textId="77777777" w:rsidR="000D421E" w:rsidRPr="00B144A6" w:rsidRDefault="000D421E" w:rsidP="000D421E">
            <w:pPr>
              <w:widowControl w:val="0"/>
              <w:rPr>
                <w:bCs/>
              </w:rPr>
            </w:pPr>
            <w:r w:rsidRPr="00B144A6">
              <w:rPr>
                <w:bCs/>
              </w:rPr>
              <w:t>Нечести: пустулозен псориазис, ексфолиация на кожата, акне</w:t>
            </w:r>
          </w:p>
          <w:p w14:paraId="22216C00" w14:textId="77777777" w:rsidR="000D421E" w:rsidRPr="00B144A6" w:rsidRDefault="000D421E" w:rsidP="000D421E">
            <w:pPr>
              <w:widowControl w:val="0"/>
              <w:rPr>
                <w:bCs/>
              </w:rPr>
            </w:pPr>
            <w:r w:rsidRPr="00B144A6">
              <w:rPr>
                <w:bCs/>
              </w:rPr>
              <w:t>Редки: ексфолиативен дерматит, хиперсензитивен васкулит</w:t>
            </w:r>
          </w:p>
          <w:p w14:paraId="7738F192" w14:textId="77777777" w:rsidR="000D421E" w:rsidRPr="00B144A6" w:rsidRDefault="000D421E" w:rsidP="000D421E">
            <w:pPr>
              <w:widowControl w:val="0"/>
            </w:pPr>
            <w:r w:rsidRPr="00B144A6">
              <w:t xml:space="preserve">Много редки: булозен пемфигоид, </w:t>
            </w:r>
            <w:r w:rsidRPr="00B144A6">
              <w:rPr>
                <w:szCs w:val="22"/>
              </w:rPr>
              <w:t>кожен лупус еритематодес</w:t>
            </w:r>
          </w:p>
          <w:p w14:paraId="5E98695F" w14:textId="77777777" w:rsidR="000D421E" w:rsidRPr="00B144A6" w:rsidRDefault="000D421E" w:rsidP="000D421E">
            <w:pPr>
              <w:widowControl w:val="0"/>
            </w:pPr>
          </w:p>
        </w:tc>
      </w:tr>
      <w:tr w:rsidR="000D421E" w:rsidRPr="00B144A6" w14:paraId="38DE3E39" w14:textId="77777777" w:rsidTr="00AF2D60">
        <w:trPr>
          <w:cantSplit/>
          <w:jc w:val="center"/>
        </w:trPr>
        <w:tc>
          <w:tcPr>
            <w:tcW w:w="2698" w:type="dxa"/>
            <w:tcBorders>
              <w:top w:val="single" w:sz="4" w:space="0" w:color="000000"/>
              <w:left w:val="single" w:sz="4" w:space="0" w:color="000000"/>
              <w:bottom w:val="single" w:sz="4" w:space="0" w:color="000000"/>
            </w:tcBorders>
          </w:tcPr>
          <w:p w14:paraId="1B4DBE68" w14:textId="77777777" w:rsidR="000D421E" w:rsidRPr="00B144A6" w:rsidRDefault="000D421E" w:rsidP="000D421E">
            <w:pPr>
              <w:widowControl w:val="0"/>
              <w:rPr>
                <w:sz w:val="20"/>
              </w:rPr>
            </w:pPr>
            <w:r w:rsidRPr="00B144A6">
              <w:t>Нарушения на мускулно-скелетната система и съединителната тъкан</w:t>
            </w:r>
          </w:p>
        </w:tc>
        <w:tc>
          <w:tcPr>
            <w:tcW w:w="6373" w:type="dxa"/>
            <w:tcBorders>
              <w:top w:val="single" w:sz="4" w:space="0" w:color="000000"/>
              <w:bottom w:val="single" w:sz="4" w:space="0" w:color="000000"/>
              <w:right w:val="single" w:sz="4" w:space="0" w:color="000000"/>
            </w:tcBorders>
          </w:tcPr>
          <w:p w14:paraId="108E496A" w14:textId="77777777" w:rsidR="000D421E" w:rsidRPr="00B144A6" w:rsidRDefault="000D421E" w:rsidP="000D421E">
            <w:pPr>
              <w:widowControl w:val="0"/>
            </w:pPr>
            <w:r w:rsidRPr="00B144A6">
              <w:t>Чести: болки в гърба, миалгия, артралгия</w:t>
            </w:r>
          </w:p>
          <w:p w14:paraId="3DA332BC" w14:textId="77777777" w:rsidR="000D421E" w:rsidRPr="00B144A6" w:rsidRDefault="000D421E" w:rsidP="000D421E">
            <w:pPr>
              <w:widowControl w:val="0"/>
            </w:pPr>
            <w:r w:rsidRPr="00B144A6">
              <w:t xml:space="preserve">Много редки: </w:t>
            </w:r>
            <w:r w:rsidRPr="00B144A6">
              <w:rPr>
                <w:szCs w:val="22"/>
              </w:rPr>
              <w:t>лупус-подобен синдром</w:t>
            </w:r>
          </w:p>
        </w:tc>
      </w:tr>
      <w:tr w:rsidR="000D421E" w:rsidRPr="00B144A6" w14:paraId="744B5BD1" w14:textId="77777777" w:rsidTr="00AF2D60">
        <w:trPr>
          <w:cantSplit/>
          <w:jc w:val="center"/>
        </w:trPr>
        <w:tc>
          <w:tcPr>
            <w:tcW w:w="2698" w:type="dxa"/>
            <w:tcBorders>
              <w:top w:val="single" w:sz="4" w:space="0" w:color="000000"/>
              <w:left w:val="single" w:sz="4" w:space="0" w:color="000000"/>
              <w:bottom w:val="single" w:sz="4" w:space="0" w:color="000000"/>
            </w:tcBorders>
          </w:tcPr>
          <w:p w14:paraId="4105E813" w14:textId="77777777" w:rsidR="000D421E" w:rsidRPr="00B144A6" w:rsidRDefault="000D421E" w:rsidP="000D421E">
            <w:pPr>
              <w:widowControl w:val="0"/>
            </w:pPr>
            <w:r w:rsidRPr="00B144A6">
              <w:t>Общи нарушения и ефекти на мястото на приложение</w:t>
            </w:r>
          </w:p>
        </w:tc>
        <w:tc>
          <w:tcPr>
            <w:tcW w:w="6373" w:type="dxa"/>
            <w:tcBorders>
              <w:top w:val="single" w:sz="4" w:space="0" w:color="000000"/>
              <w:bottom w:val="single" w:sz="4" w:space="0" w:color="000000"/>
              <w:right w:val="single" w:sz="4" w:space="0" w:color="000000"/>
            </w:tcBorders>
          </w:tcPr>
          <w:p w14:paraId="1AA4F2CD" w14:textId="77777777" w:rsidR="000D421E" w:rsidRPr="00B144A6" w:rsidRDefault="000D421E" w:rsidP="000D421E">
            <w:pPr>
              <w:widowControl w:val="0"/>
            </w:pPr>
            <w:r w:rsidRPr="00B144A6">
              <w:t>Чести: умора, еритема на мястото на инжектиране, болка на мястото на инжектиране</w:t>
            </w:r>
          </w:p>
          <w:p w14:paraId="45036A67" w14:textId="77777777" w:rsidR="000D421E" w:rsidRPr="00B144A6" w:rsidRDefault="000D421E" w:rsidP="000D421E">
            <w:pPr>
              <w:widowControl w:val="0"/>
            </w:pPr>
            <w:r w:rsidRPr="00B144A6">
              <w:t xml:space="preserve">Нечести: реакции на мястото на инжектиране (включително </w:t>
            </w:r>
            <w:r w:rsidRPr="00B144A6">
              <w:rPr>
                <w:bCs/>
              </w:rPr>
              <w:t>кръвоизлив, хематом, втвърдяване, подуване</w:t>
            </w:r>
            <w:r w:rsidRPr="00B144A6">
              <w:t xml:space="preserve"> и сърбеж), астения</w:t>
            </w:r>
          </w:p>
          <w:p w14:paraId="2F15D9A5" w14:textId="77777777" w:rsidR="000D421E" w:rsidRPr="00B144A6" w:rsidRDefault="000D421E" w:rsidP="000D421E">
            <w:pPr>
              <w:widowControl w:val="0"/>
            </w:pPr>
          </w:p>
        </w:tc>
      </w:tr>
      <w:tr w:rsidR="000D421E" w:rsidRPr="00B144A6" w14:paraId="6107EAE5" w14:textId="77777777" w:rsidTr="00AF2D60">
        <w:trPr>
          <w:cantSplit/>
          <w:jc w:val="center"/>
        </w:trPr>
        <w:tc>
          <w:tcPr>
            <w:tcW w:w="9071" w:type="dxa"/>
            <w:gridSpan w:val="2"/>
            <w:tcBorders>
              <w:top w:val="single" w:sz="4" w:space="0" w:color="000000"/>
            </w:tcBorders>
          </w:tcPr>
          <w:p w14:paraId="0A0E48B5" w14:textId="77777777" w:rsidR="000D421E" w:rsidRPr="00B144A6" w:rsidRDefault="000D421E" w:rsidP="000D421E">
            <w:pPr>
              <w:widowControl w:val="0"/>
              <w:ind w:left="284" w:hanging="284"/>
            </w:pPr>
            <w:r w:rsidRPr="00B144A6">
              <w:rPr>
                <w:bCs/>
                <w:sz w:val="18"/>
                <w:szCs w:val="18"/>
              </w:rPr>
              <w:t>*</w:t>
            </w:r>
            <w:r w:rsidRPr="00B144A6">
              <w:rPr>
                <w:bCs/>
                <w:sz w:val="18"/>
                <w:szCs w:val="18"/>
              </w:rPr>
              <w:tab/>
              <w:t>Вижте точка 4.4, Системни и респираторни реакции на свръхчувствителност.</w:t>
            </w:r>
          </w:p>
        </w:tc>
      </w:tr>
    </w:tbl>
    <w:p w14:paraId="07CB344D" w14:textId="77777777" w:rsidR="000D421E" w:rsidRPr="00B144A6" w:rsidRDefault="000D421E" w:rsidP="000D421E">
      <w:pPr>
        <w:tabs>
          <w:tab w:val="clear" w:pos="567"/>
        </w:tabs>
        <w:rPr>
          <w:bCs/>
        </w:rPr>
      </w:pPr>
    </w:p>
    <w:p w14:paraId="19A23109" w14:textId="60C4A59C" w:rsidR="000D421E" w:rsidRPr="00B144A6" w:rsidRDefault="000D421E" w:rsidP="000D421E">
      <w:pPr>
        <w:keepNext/>
        <w:tabs>
          <w:tab w:val="clear" w:pos="567"/>
        </w:tabs>
        <w:rPr>
          <w:bCs/>
          <w:u w:val="single"/>
        </w:rPr>
      </w:pPr>
      <w:r w:rsidRPr="00B144A6">
        <w:rPr>
          <w:bCs/>
          <w:u w:val="single"/>
        </w:rPr>
        <w:t>Описание на избрани нежелани лекарствени реакции</w:t>
      </w:r>
    </w:p>
    <w:p w14:paraId="7312365F" w14:textId="77777777" w:rsidR="00D17739" w:rsidRPr="00B144A6" w:rsidRDefault="00D17739" w:rsidP="000D421E">
      <w:pPr>
        <w:keepNext/>
        <w:tabs>
          <w:tab w:val="clear" w:pos="567"/>
        </w:tabs>
        <w:rPr>
          <w:bCs/>
          <w:u w:val="single"/>
        </w:rPr>
      </w:pPr>
    </w:p>
    <w:p w14:paraId="7E3FEF8C" w14:textId="77777777" w:rsidR="000D421E" w:rsidRPr="00B144A6" w:rsidRDefault="000D421E" w:rsidP="000D421E">
      <w:pPr>
        <w:keepNext/>
        <w:tabs>
          <w:tab w:val="clear" w:pos="567"/>
        </w:tabs>
        <w:rPr>
          <w:bCs/>
          <w:u w:val="single"/>
        </w:rPr>
      </w:pPr>
      <w:r w:rsidRPr="00B144A6">
        <w:rPr>
          <w:bCs/>
          <w:u w:val="single"/>
        </w:rPr>
        <w:t>Инфекции</w:t>
      </w:r>
    </w:p>
    <w:p w14:paraId="75D5C06C" w14:textId="77777777" w:rsidR="000D421E" w:rsidRPr="00B144A6" w:rsidRDefault="000D421E" w:rsidP="000D421E">
      <w:pPr>
        <w:tabs>
          <w:tab w:val="clear" w:pos="567"/>
        </w:tabs>
        <w:rPr>
          <w:bCs/>
        </w:rPr>
      </w:pPr>
      <w:r w:rsidRPr="00B144A6">
        <w:rPr>
          <w:bCs/>
        </w:rPr>
        <w:t xml:space="preserve">В плацебо-контролирани проучвания при пациенти с псориазис, псориатичен артрит, болест на Crohn и с </w:t>
      </w:r>
      <w:r w:rsidRPr="00B144A6">
        <w:t>улцерозен колит</w:t>
      </w:r>
      <w:r w:rsidRPr="00B144A6">
        <w:rPr>
          <w:bCs/>
        </w:rPr>
        <w:t xml:space="preserve"> процентът на инфекциите или сериозните инфекции е сходен при пациентите, лекувани с устекинумаб, и при лекуваните с плацебо. В плацебо-контролирания период на тези клинични проучвания честотата на инфекциите е 1,36 за пациентогодина проследяване при пациенти, лекувани с устекинумаб, и 1,34 – при пациенти, лекувани с плацебо. Появилите се сериозни инфекции са с честота от 0,03 за пациентогодина проследяване при пациенти, лекувани с устекинумаб (30 сериозни инфекции за 930 пациентогодини проследяване), и 0,03 – при пациенти, лекувани с плацебо (15 сериозни инфекции за 434 пациентогодини проследяване) (вж. точка 4.4).</w:t>
      </w:r>
    </w:p>
    <w:p w14:paraId="2443E519" w14:textId="77777777" w:rsidR="000D421E" w:rsidRPr="00B144A6" w:rsidRDefault="000D421E" w:rsidP="000D421E">
      <w:pPr>
        <w:tabs>
          <w:tab w:val="clear" w:pos="567"/>
        </w:tabs>
        <w:rPr>
          <w:bCs/>
        </w:rPr>
      </w:pPr>
    </w:p>
    <w:p w14:paraId="23777D84" w14:textId="14900F12" w:rsidR="002A240D" w:rsidRPr="00911E60" w:rsidRDefault="002A240D" w:rsidP="002A240D">
      <w:pPr>
        <w:tabs>
          <w:tab w:val="clear" w:pos="567"/>
        </w:tabs>
        <w:rPr>
          <w:rFonts w:eastAsia="Times New Roman"/>
          <w:bCs/>
        </w:rPr>
      </w:pPr>
      <w:r w:rsidRPr="00911E60">
        <w:rPr>
          <w:rFonts w:eastAsia="Times New Roman"/>
          <w:bCs/>
        </w:rPr>
        <w:t xml:space="preserve">В контролираните и неконтролираните периоди на клиничните проучвания при псориазис, псориатичен артрит, болест на </w:t>
      </w:r>
      <w:r w:rsidRPr="00911E60">
        <w:rPr>
          <w:rFonts w:eastAsia="Times New Roman"/>
          <w:bCs/>
          <w:lang w:val="en-GB"/>
        </w:rPr>
        <w:t>Crohn</w:t>
      </w:r>
      <w:r w:rsidRPr="00911E60">
        <w:rPr>
          <w:rFonts w:eastAsia="Times New Roman"/>
          <w:bCs/>
        </w:rPr>
        <w:t xml:space="preserve"> и </w:t>
      </w:r>
      <w:r w:rsidRPr="00911E60">
        <w:rPr>
          <w:rFonts w:eastAsia="Times New Roman"/>
        </w:rPr>
        <w:t>улцерозен колит</w:t>
      </w:r>
      <w:r w:rsidRPr="00911E60">
        <w:rPr>
          <w:rFonts w:eastAsia="Times New Roman"/>
          <w:bCs/>
        </w:rPr>
        <w:t xml:space="preserve">, представляващи </w:t>
      </w:r>
      <w:r w:rsidRPr="00A664A7">
        <w:rPr>
          <w:rFonts w:eastAsia="Times New Roman"/>
          <w:bCs/>
        </w:rPr>
        <w:t>15</w:t>
      </w:r>
      <w:r w:rsidRPr="00911E60">
        <w:rPr>
          <w:rFonts w:eastAsia="Times New Roman"/>
          <w:bCs/>
          <w:lang w:val="en-US"/>
        </w:rPr>
        <w:t> </w:t>
      </w:r>
      <w:r w:rsidRPr="00A664A7">
        <w:rPr>
          <w:rFonts w:eastAsia="Times New Roman"/>
          <w:bCs/>
        </w:rPr>
        <w:t>227</w:t>
      </w:r>
      <w:r w:rsidRPr="00911E60">
        <w:rPr>
          <w:rFonts w:eastAsia="Times New Roman"/>
          <w:bCs/>
        </w:rPr>
        <w:t xml:space="preserve"> пациентогодини експозиция с устекинумаб при </w:t>
      </w:r>
      <w:r w:rsidRPr="00A664A7">
        <w:rPr>
          <w:rFonts w:eastAsia="Times New Roman"/>
          <w:bCs/>
        </w:rPr>
        <w:t>6</w:t>
      </w:r>
      <w:r w:rsidRPr="00911E60">
        <w:rPr>
          <w:rFonts w:eastAsia="Times New Roman"/>
          <w:bCs/>
          <w:lang w:val="en-US"/>
        </w:rPr>
        <w:t> </w:t>
      </w:r>
      <w:r w:rsidRPr="00A664A7">
        <w:rPr>
          <w:rFonts w:eastAsia="Times New Roman"/>
          <w:bCs/>
        </w:rPr>
        <w:t>710</w:t>
      </w:r>
      <w:r w:rsidRPr="00911E60">
        <w:rPr>
          <w:rFonts w:eastAsia="Times New Roman"/>
          <w:bCs/>
        </w:rPr>
        <w:t> пациенти, медианата на времето на проследяване е 1,</w:t>
      </w:r>
      <w:r w:rsidRPr="00A664A7">
        <w:rPr>
          <w:rFonts w:eastAsia="Times New Roman"/>
          <w:bCs/>
        </w:rPr>
        <w:t>2</w:t>
      </w:r>
      <w:r w:rsidRPr="00911E60">
        <w:rPr>
          <w:rFonts w:eastAsia="Times New Roman"/>
          <w:bCs/>
        </w:rPr>
        <w:t xml:space="preserve"> години; </w:t>
      </w:r>
      <w:r w:rsidRPr="00A664A7">
        <w:rPr>
          <w:rFonts w:eastAsia="Times New Roman"/>
          <w:bCs/>
        </w:rPr>
        <w:t>1</w:t>
      </w:r>
      <w:r w:rsidRPr="00911E60">
        <w:rPr>
          <w:rFonts w:eastAsia="Times New Roman"/>
          <w:bCs/>
        </w:rPr>
        <w:t xml:space="preserve">,7 години за проучванията при псориазис, 0,6 години за проучванията при болест на </w:t>
      </w:r>
      <w:r w:rsidRPr="00911E60">
        <w:rPr>
          <w:rFonts w:eastAsia="Times New Roman"/>
          <w:bCs/>
          <w:lang w:val="en-GB"/>
        </w:rPr>
        <w:t>Crohn</w:t>
      </w:r>
      <w:r w:rsidRPr="00911E60">
        <w:rPr>
          <w:rFonts w:eastAsia="Times New Roman"/>
          <w:bCs/>
        </w:rPr>
        <w:t xml:space="preserve"> и 2,3 години за проучванията с </w:t>
      </w:r>
      <w:r w:rsidRPr="00911E60">
        <w:rPr>
          <w:rFonts w:eastAsia="Times New Roman"/>
        </w:rPr>
        <w:t>улцерозен колит</w:t>
      </w:r>
      <w:r w:rsidRPr="00911E60">
        <w:rPr>
          <w:rFonts w:eastAsia="Times New Roman"/>
          <w:bCs/>
        </w:rPr>
        <w:t>. Процентът на инфекциите е 0,85</w:t>
      </w:r>
      <w:r w:rsidRPr="00911E60">
        <w:rPr>
          <w:rFonts w:eastAsia="Times New Roman"/>
          <w:bCs/>
          <w:lang w:val="en-US"/>
        </w:rPr>
        <w:t> </w:t>
      </w:r>
      <w:r w:rsidRPr="00911E60">
        <w:rPr>
          <w:rFonts w:eastAsia="Times New Roman"/>
          <w:bCs/>
        </w:rPr>
        <w:t>за пациентогодина проследяване при пациенти, лекувани с устекинумаб, а процентът на сериозните инфекции при тях е 0,02 за пациентогодина проследяване (289 сериозни инфекции за 15 227 пациентогодини проследяване) и са докладвани сериозни инфекции, включително пневмония, анален абсцес, целулит, дивертикулит, гастроентерит и вирусни инфекции.</w:t>
      </w:r>
    </w:p>
    <w:p w14:paraId="3A16FDC1" w14:textId="77777777" w:rsidR="002A240D" w:rsidRPr="000D421E" w:rsidRDefault="002A240D" w:rsidP="002A240D">
      <w:pPr>
        <w:tabs>
          <w:tab w:val="clear" w:pos="567"/>
        </w:tabs>
        <w:rPr>
          <w:bCs/>
        </w:rPr>
      </w:pPr>
    </w:p>
    <w:p w14:paraId="5F0396B2" w14:textId="77777777" w:rsidR="000D421E" w:rsidRPr="00B144A6" w:rsidRDefault="000D421E" w:rsidP="000D421E">
      <w:pPr>
        <w:tabs>
          <w:tab w:val="clear" w:pos="567"/>
        </w:tabs>
        <w:rPr>
          <w:bCs/>
        </w:rPr>
      </w:pPr>
      <w:r w:rsidRPr="00B144A6">
        <w:rPr>
          <w:bCs/>
        </w:rPr>
        <w:t>В проведени клинични проучвания пациенти с латентна туберкулоза, които са били едновременно лекувани с изониазид, не са развили туберкулоза.</w:t>
      </w:r>
    </w:p>
    <w:p w14:paraId="27B9106B" w14:textId="77777777" w:rsidR="000D421E" w:rsidRPr="00B144A6" w:rsidRDefault="000D421E" w:rsidP="000D421E">
      <w:pPr>
        <w:tabs>
          <w:tab w:val="clear" w:pos="567"/>
        </w:tabs>
        <w:rPr>
          <w:bCs/>
        </w:rPr>
      </w:pPr>
    </w:p>
    <w:p w14:paraId="01B7A5FA" w14:textId="77777777" w:rsidR="000D421E" w:rsidRPr="00B144A6" w:rsidRDefault="000D421E" w:rsidP="000D421E">
      <w:pPr>
        <w:keepNext/>
        <w:tabs>
          <w:tab w:val="clear" w:pos="567"/>
        </w:tabs>
        <w:rPr>
          <w:bCs/>
          <w:u w:val="single"/>
        </w:rPr>
      </w:pPr>
      <w:r w:rsidRPr="00B144A6">
        <w:rPr>
          <w:bCs/>
          <w:u w:val="single"/>
        </w:rPr>
        <w:t>Злокачествени заболявания</w:t>
      </w:r>
    </w:p>
    <w:p w14:paraId="7D6717C5" w14:textId="77777777" w:rsidR="000D421E" w:rsidRPr="00B144A6" w:rsidRDefault="000D421E" w:rsidP="000D421E">
      <w:pPr>
        <w:tabs>
          <w:tab w:val="clear" w:pos="567"/>
        </w:tabs>
        <w:rPr>
          <w:bCs/>
        </w:rPr>
      </w:pPr>
      <w:r w:rsidRPr="00B144A6">
        <w:rPr>
          <w:bCs/>
        </w:rPr>
        <w:t xml:space="preserve">В плацебо-контролирания период на клинични проучвания при псориазис, псориатичен артрит, болест на Crohn и </w:t>
      </w:r>
      <w:r w:rsidRPr="00B144A6">
        <w:t>улцерозен колит</w:t>
      </w:r>
      <w:r w:rsidRPr="00B144A6">
        <w:rPr>
          <w:bCs/>
        </w:rPr>
        <w:t xml:space="preserve"> честотата на злокачествените заболявания, с изключение на немеланомен рак на кожата, е 0,11 за 100 пациентогодини проследяване при пациенти, лекувани с устекинумаб (1 пациент за 929 пациентогодини проследяване) в сравнение с 0,23 при пациентите, лекувани с плацебо (1 пациент за 434 пациентогодини проследяване). Честотата на немеланомен рак на кожата е 0,43 за 100 пациентогодини проследяване за пациентите, лекувани с устекинумаб (4 пациенти за 929 пациентогодини проследяване) в сравнение с 0,46 при пациентите, лекувани с плацебо (2 пациенти за 433 пациентогодини проследяване).</w:t>
      </w:r>
    </w:p>
    <w:p w14:paraId="7707EA5C" w14:textId="77777777" w:rsidR="000D421E" w:rsidRPr="00B144A6" w:rsidRDefault="000D421E" w:rsidP="000D421E">
      <w:pPr>
        <w:tabs>
          <w:tab w:val="clear" w:pos="567"/>
        </w:tabs>
        <w:rPr>
          <w:bCs/>
        </w:rPr>
      </w:pPr>
    </w:p>
    <w:p w14:paraId="24818649" w14:textId="0EABE52C" w:rsidR="002A240D" w:rsidRPr="00911E60" w:rsidRDefault="002A240D" w:rsidP="002A240D">
      <w:pPr>
        <w:tabs>
          <w:tab w:val="clear" w:pos="567"/>
        </w:tabs>
        <w:rPr>
          <w:rFonts w:eastAsia="Times New Roman"/>
          <w:bCs/>
        </w:rPr>
      </w:pPr>
      <w:r w:rsidRPr="00911E60">
        <w:rPr>
          <w:rFonts w:eastAsia="Times New Roman"/>
          <w:bCs/>
        </w:rPr>
        <w:t xml:space="preserve">В контролираните и неконтролираните периоди на клиничните проучвания при псориазис, псориатичен артрит, болест на </w:t>
      </w:r>
      <w:r w:rsidRPr="00911E60">
        <w:rPr>
          <w:rFonts w:eastAsia="Times New Roman"/>
          <w:bCs/>
          <w:lang w:val="en-GB"/>
        </w:rPr>
        <w:t>Crohn</w:t>
      </w:r>
      <w:r w:rsidRPr="00911E60">
        <w:rPr>
          <w:rFonts w:eastAsia="Times New Roman"/>
          <w:bCs/>
        </w:rPr>
        <w:t xml:space="preserve"> и </w:t>
      </w:r>
      <w:r w:rsidRPr="00911E60">
        <w:rPr>
          <w:rFonts w:eastAsia="Times New Roman"/>
        </w:rPr>
        <w:t>улцерозен колит</w:t>
      </w:r>
      <w:r w:rsidRPr="00911E60">
        <w:rPr>
          <w:rFonts w:eastAsia="Times New Roman"/>
          <w:bCs/>
        </w:rPr>
        <w:t>, представляващи 15 </w:t>
      </w:r>
      <w:r w:rsidRPr="00911E60">
        <w:rPr>
          <w:rFonts w:eastAsia="Times New Roman"/>
        </w:rPr>
        <w:t>205</w:t>
      </w:r>
      <w:r w:rsidRPr="00911E60">
        <w:rPr>
          <w:rFonts w:eastAsia="Times New Roman"/>
          <w:bCs/>
        </w:rPr>
        <w:t> пациентогодини експозиция с устекинумаб при 6 710 пациенти, медианата на времето на проследяване е 1,2</w:t>
      </w:r>
      <w:r w:rsidRPr="00911E60">
        <w:rPr>
          <w:rFonts w:eastAsia="Times New Roman"/>
        </w:rPr>
        <w:t> </w:t>
      </w:r>
      <w:r w:rsidRPr="00911E60">
        <w:rPr>
          <w:rFonts w:eastAsia="Times New Roman"/>
          <w:bCs/>
        </w:rPr>
        <w:t xml:space="preserve">година; 1,7 години за проучванията при псориазис, 0,6 години за </w:t>
      </w:r>
      <w:r w:rsidRPr="00911E60">
        <w:rPr>
          <w:rFonts w:eastAsia="Times New Roman"/>
          <w:bCs/>
        </w:rPr>
        <w:lastRenderedPageBreak/>
        <w:t xml:space="preserve">проучванията при болест на </w:t>
      </w:r>
      <w:r w:rsidRPr="00911E60">
        <w:rPr>
          <w:rFonts w:eastAsia="Times New Roman"/>
          <w:bCs/>
          <w:lang w:val="en-GB"/>
        </w:rPr>
        <w:t>Crohn</w:t>
      </w:r>
      <w:r w:rsidRPr="00911E60">
        <w:rPr>
          <w:rFonts w:eastAsia="Times New Roman"/>
          <w:bCs/>
        </w:rPr>
        <w:t xml:space="preserve"> и 2,3 години за проучванията с </w:t>
      </w:r>
      <w:r w:rsidRPr="00911E60">
        <w:rPr>
          <w:rFonts w:eastAsia="Times New Roman"/>
        </w:rPr>
        <w:t>улцерозен колит</w:t>
      </w:r>
      <w:r w:rsidRPr="00911E60">
        <w:rPr>
          <w:rFonts w:eastAsia="Times New Roman"/>
          <w:bCs/>
        </w:rPr>
        <w:t>. Злокачествени заболявания, с изключение на немеланомен рак на кожата, са докладвани при 76 пациенти за 15 205 пациентогодини на проследяване (честота от 0,50 на 100 пациентогодини на проследяване при пациенти лекувани с устекинумаб). Тези случаи на злокачествени заболявания, съобщени при пациенти, лекувани с устекинумаб, са сравними с очакваните случаи в общата популация (стандартизиран коефициент на честота</w:t>
      </w:r>
      <w:r w:rsidRPr="00911E60">
        <w:rPr>
          <w:rFonts w:eastAsia="Times New Roman"/>
          <w:bCs/>
          <w:lang w:val="nl-BE"/>
        </w:rPr>
        <w:t> </w:t>
      </w:r>
      <w:r w:rsidRPr="00911E60">
        <w:rPr>
          <w:rFonts w:eastAsia="Times New Roman"/>
          <w:bCs/>
        </w:rPr>
        <w:t>=</w:t>
      </w:r>
      <w:r w:rsidRPr="00911E60">
        <w:rPr>
          <w:rFonts w:eastAsia="Times New Roman"/>
          <w:bCs/>
          <w:lang w:val="nl-BE"/>
        </w:rPr>
        <w:t> </w:t>
      </w:r>
      <w:r w:rsidRPr="00911E60">
        <w:rPr>
          <w:rFonts w:eastAsia="Times New Roman"/>
          <w:bCs/>
        </w:rPr>
        <w:t>0,94 [95% доверителен интервал: 0,73, 1,18], коригиран за възраст, пол и раса). Най-често наблюдаваните злокачествени заболявания, различни от немеланомния карцином на кожата, са карцином на простатата, меланом, колоректален карцином и карцином на гърдата. Случаите на немеланомен карцином на кожата са 0,46 на 100 пациентогодини на проследяване при пациенти, лекувани с устекинумаб (69 пациенти за 15 165 пациентогодини на проследяване). Съотношението на пациенти с базален спрямо сквамозноклетъчен карцином на кожата (3:1) е сравнимо със съотношението в общата популация (вж. точка 4.4).</w:t>
      </w:r>
    </w:p>
    <w:p w14:paraId="1809693A" w14:textId="77777777" w:rsidR="002A240D" w:rsidRPr="000D421E" w:rsidRDefault="002A240D" w:rsidP="002A240D">
      <w:pPr>
        <w:tabs>
          <w:tab w:val="clear" w:pos="567"/>
        </w:tabs>
        <w:rPr>
          <w:bCs/>
        </w:rPr>
      </w:pPr>
    </w:p>
    <w:p w14:paraId="4E97E2ED" w14:textId="77777777" w:rsidR="000D421E" w:rsidRPr="00B144A6" w:rsidRDefault="000D421E" w:rsidP="000D421E">
      <w:pPr>
        <w:tabs>
          <w:tab w:val="clear" w:pos="567"/>
        </w:tabs>
        <w:rPr>
          <w:bCs/>
        </w:rPr>
      </w:pPr>
    </w:p>
    <w:p w14:paraId="33E97DB5" w14:textId="77777777" w:rsidR="000D421E" w:rsidRPr="00B144A6" w:rsidRDefault="000D421E" w:rsidP="000D421E">
      <w:pPr>
        <w:keepNext/>
        <w:tabs>
          <w:tab w:val="clear" w:pos="567"/>
        </w:tabs>
        <w:rPr>
          <w:bCs/>
          <w:u w:val="single"/>
        </w:rPr>
      </w:pPr>
      <w:r w:rsidRPr="00B144A6">
        <w:rPr>
          <w:bCs/>
          <w:u w:val="single"/>
        </w:rPr>
        <w:t>Реакции на свръхчувствителност и реакции към инфузията</w:t>
      </w:r>
    </w:p>
    <w:p w14:paraId="1F8859E7" w14:textId="77777777" w:rsidR="000D421E" w:rsidRPr="00B144A6" w:rsidRDefault="000D421E" w:rsidP="000D421E">
      <w:pPr>
        <w:tabs>
          <w:tab w:val="clear" w:pos="567"/>
        </w:tabs>
        <w:rPr>
          <w:bCs/>
        </w:rPr>
      </w:pPr>
      <w:r w:rsidRPr="00B144A6">
        <w:rPr>
          <w:bCs/>
        </w:rPr>
        <w:t xml:space="preserve">В проучванията с интравенозна индукция при болест на Crohn и </w:t>
      </w:r>
      <w:r w:rsidRPr="00B144A6">
        <w:t>улцерозен колит</w:t>
      </w:r>
      <w:r w:rsidRPr="00B144A6">
        <w:rPr>
          <w:bCs/>
        </w:rPr>
        <w:t xml:space="preserve"> не се съобщават събития на анафилаксия или други сериозни реакции към инфузията след единична интравенозна доза. В тези проучвания 2,2% от 785 пациенти, лекувани с плацебо, и 1,9% от 790 пациенти, лекувани с препоръчителната доза устекинумаб, съобщават нежелани събития, възникнали по време на или в рамките на един час от инфузията. </w:t>
      </w:r>
      <w:r w:rsidRPr="00B144A6">
        <w:rPr>
          <w:iCs/>
        </w:rPr>
        <w:t xml:space="preserve">По време на постмаркетинговото наблюдение се съобщават </w:t>
      </w:r>
      <w:r w:rsidRPr="00B144A6">
        <w:t xml:space="preserve">сериозни </w:t>
      </w:r>
      <w:r w:rsidRPr="00B144A6">
        <w:rPr>
          <w:iCs/>
        </w:rPr>
        <w:t xml:space="preserve">реакции, свързани с инфузията, включително анафилактични реакции към инфузията </w:t>
      </w:r>
      <w:r w:rsidRPr="00B144A6">
        <w:t>(вж. точка 4.4).</w:t>
      </w:r>
    </w:p>
    <w:p w14:paraId="4CEDC1E4" w14:textId="77777777" w:rsidR="000D421E" w:rsidRPr="00B144A6" w:rsidRDefault="000D421E" w:rsidP="000D421E">
      <w:pPr>
        <w:tabs>
          <w:tab w:val="clear" w:pos="567"/>
        </w:tabs>
        <w:rPr>
          <w:bCs/>
        </w:rPr>
      </w:pPr>
    </w:p>
    <w:p w14:paraId="583432E6" w14:textId="77777777" w:rsidR="000D421E" w:rsidRPr="00B144A6" w:rsidRDefault="000D421E" w:rsidP="000D421E">
      <w:pPr>
        <w:keepNext/>
        <w:tabs>
          <w:tab w:val="clear" w:pos="567"/>
        </w:tabs>
        <w:rPr>
          <w:i/>
        </w:rPr>
      </w:pPr>
      <w:r w:rsidRPr="00B144A6">
        <w:rPr>
          <w:i/>
        </w:rPr>
        <w:t>Педиатрична популация</w:t>
      </w:r>
    </w:p>
    <w:p w14:paraId="6591910C" w14:textId="77777777" w:rsidR="000D421E" w:rsidRPr="00B144A6" w:rsidRDefault="000D421E" w:rsidP="000D421E">
      <w:pPr>
        <w:tabs>
          <w:tab w:val="clear" w:pos="567"/>
        </w:tabs>
      </w:pPr>
      <w:r w:rsidRPr="00B144A6">
        <w:t>Педиатрични пациенти на 6 години и по-големи с плаков псориазис</w:t>
      </w:r>
    </w:p>
    <w:p w14:paraId="1C765DFE" w14:textId="77777777" w:rsidR="000D421E" w:rsidRPr="00B144A6" w:rsidRDefault="000D421E" w:rsidP="000D421E">
      <w:pPr>
        <w:tabs>
          <w:tab w:val="clear" w:pos="567"/>
        </w:tabs>
      </w:pPr>
      <w:r w:rsidRPr="00B144A6">
        <w:t>Безопасността на устекинумаб е проучена в две проучвания фаза 3 при педиатрични пациенти с умерен до тежък плаков псориазис. Първото проучване е при 110 пациенти на възраст от 12 до 17 години, лекувани в продължение на 60 седмици, а второто проучване е при 44 пациенти на възраст от 6 до 11 години, лекувани в продължение на 56 седмици. Като цяло съобщените нежелани събития в тези две проучвания с данни за безопасност до 1 година са подобни на тези, наблюдавани в предишни проучвания при възрастни с плаков псориазис.</w:t>
      </w:r>
    </w:p>
    <w:p w14:paraId="04008A95" w14:textId="77777777" w:rsidR="000D421E" w:rsidRPr="00B144A6" w:rsidRDefault="000D421E" w:rsidP="000D421E">
      <w:pPr>
        <w:tabs>
          <w:tab w:val="clear" w:pos="567"/>
        </w:tabs>
      </w:pPr>
    </w:p>
    <w:p w14:paraId="23D1172D" w14:textId="77777777" w:rsidR="000D421E" w:rsidRPr="00B144A6" w:rsidRDefault="000D421E" w:rsidP="000D421E">
      <w:pPr>
        <w:keepNext/>
        <w:tabs>
          <w:tab w:val="clear" w:pos="567"/>
          <w:tab w:val="left" w:pos="720"/>
        </w:tabs>
        <w:rPr>
          <w:szCs w:val="22"/>
          <w:u w:val="single"/>
        </w:rPr>
      </w:pPr>
      <w:r w:rsidRPr="00B144A6">
        <w:rPr>
          <w:szCs w:val="22"/>
          <w:u w:val="single"/>
        </w:rPr>
        <w:t>Съобщаване на подозирани нежелани реакции</w:t>
      </w:r>
    </w:p>
    <w:p w14:paraId="2772D0CC" w14:textId="77777777" w:rsidR="000D421E" w:rsidRPr="00B144A6" w:rsidRDefault="000D421E" w:rsidP="000D421E">
      <w:pPr>
        <w:tabs>
          <w:tab w:val="clear" w:pos="567"/>
        </w:tabs>
        <w:rPr>
          <w:szCs w:val="22"/>
        </w:rPr>
      </w:pPr>
      <w:r w:rsidRPr="00B144A6">
        <w:rPr>
          <w:szCs w:val="22"/>
        </w:rPr>
        <w:t xml:space="preserve">Съобщаването на подозирани нежелани реакции след разрешаване за употреба на лекарствения продукт е важно. Това позволява да продължи наблюдението на съотношението полза/риск за лекарствения продукт. От медицинските специалисти се изисква да съобщават всяка подозирана нежелана реакция чрез </w:t>
      </w:r>
      <w:r w:rsidRPr="00B144A6">
        <w:rPr>
          <w:szCs w:val="22"/>
          <w:highlight w:val="lightGray"/>
        </w:rPr>
        <w:t xml:space="preserve">национална система за съобщаване, посочена в </w:t>
      </w:r>
      <w:hyperlink r:id="rId20">
        <w:r w:rsidRPr="00B144A6">
          <w:rPr>
            <w:color w:val="0000FF"/>
            <w:szCs w:val="22"/>
            <w:highlight w:val="lightGray"/>
            <w:u w:val="single"/>
          </w:rPr>
          <w:t>Приложение V</w:t>
        </w:r>
      </w:hyperlink>
      <w:r w:rsidRPr="00B144A6">
        <w:rPr>
          <w:szCs w:val="22"/>
        </w:rPr>
        <w:t>.</w:t>
      </w:r>
    </w:p>
    <w:p w14:paraId="7AC0E577" w14:textId="77777777" w:rsidR="000D421E" w:rsidRPr="00B144A6" w:rsidRDefault="000D421E" w:rsidP="000D421E">
      <w:pPr>
        <w:tabs>
          <w:tab w:val="clear" w:pos="567"/>
        </w:tabs>
      </w:pPr>
    </w:p>
    <w:p w14:paraId="553011BF" w14:textId="77777777" w:rsidR="000D421E" w:rsidRPr="00B144A6" w:rsidRDefault="000D421E" w:rsidP="000D421E">
      <w:pPr>
        <w:keepNext/>
        <w:ind w:left="567" w:hanging="567"/>
        <w:outlineLvl w:val="2"/>
        <w:rPr>
          <w:b/>
          <w:bCs/>
        </w:rPr>
      </w:pPr>
      <w:r w:rsidRPr="00B144A6">
        <w:rPr>
          <w:b/>
          <w:bCs/>
        </w:rPr>
        <w:t>4.9</w:t>
      </w:r>
      <w:r w:rsidRPr="00B144A6">
        <w:rPr>
          <w:b/>
          <w:bCs/>
        </w:rPr>
        <w:tab/>
        <w:t>Предозиране</w:t>
      </w:r>
    </w:p>
    <w:p w14:paraId="3025AE9E" w14:textId="77777777" w:rsidR="000D421E" w:rsidRPr="00B144A6" w:rsidRDefault="000D421E" w:rsidP="000D421E">
      <w:pPr>
        <w:keepNext/>
      </w:pPr>
    </w:p>
    <w:p w14:paraId="30A8C242" w14:textId="77777777" w:rsidR="000D421E" w:rsidRPr="00B144A6" w:rsidRDefault="000D421E" w:rsidP="000D421E">
      <w:pPr>
        <w:tabs>
          <w:tab w:val="clear" w:pos="567"/>
        </w:tabs>
      </w:pPr>
      <w:r w:rsidRPr="00B144A6">
        <w:t>Единични дози до 6 mg/kg са прилагани интравенозно в клинични проучвания без ограничаваща дозата токсичност. В случай на предозиране се препоръчва пациентите да се наблюдават за признаци или симптоми на нежелани реакции и незабавно да се приложи подходящо симптоматично лечение.</w:t>
      </w:r>
    </w:p>
    <w:p w14:paraId="5531362B" w14:textId="77777777" w:rsidR="000D421E" w:rsidRPr="00B144A6" w:rsidRDefault="000D421E" w:rsidP="000D421E">
      <w:pPr>
        <w:tabs>
          <w:tab w:val="clear" w:pos="567"/>
        </w:tabs>
      </w:pPr>
    </w:p>
    <w:p w14:paraId="5BF7E171" w14:textId="77777777" w:rsidR="000D421E" w:rsidRPr="00B144A6" w:rsidRDefault="000D421E" w:rsidP="000D421E">
      <w:pPr>
        <w:tabs>
          <w:tab w:val="clear" w:pos="567"/>
        </w:tabs>
      </w:pPr>
    </w:p>
    <w:p w14:paraId="4F909360" w14:textId="77777777" w:rsidR="000D421E" w:rsidRPr="00B144A6" w:rsidRDefault="000D421E" w:rsidP="000D421E">
      <w:pPr>
        <w:keepNext/>
        <w:ind w:left="567" w:hanging="567"/>
        <w:outlineLvl w:val="1"/>
        <w:rPr>
          <w:b/>
          <w:bCs/>
        </w:rPr>
      </w:pPr>
      <w:r w:rsidRPr="00B144A6">
        <w:rPr>
          <w:b/>
          <w:bCs/>
        </w:rPr>
        <w:t>5.</w:t>
      </w:r>
      <w:r w:rsidRPr="00B144A6">
        <w:rPr>
          <w:b/>
          <w:bCs/>
        </w:rPr>
        <w:tab/>
        <w:t>ФАРМАКОЛОГИЧНИ СВОЙСТВА</w:t>
      </w:r>
    </w:p>
    <w:p w14:paraId="7872B638" w14:textId="77777777" w:rsidR="000D421E" w:rsidRPr="00B144A6" w:rsidRDefault="000D421E" w:rsidP="000D421E">
      <w:pPr>
        <w:keepNext/>
        <w:rPr>
          <w:bCs/>
        </w:rPr>
      </w:pPr>
    </w:p>
    <w:p w14:paraId="63C57535" w14:textId="77777777" w:rsidR="000D421E" w:rsidRPr="00B144A6" w:rsidRDefault="000D421E" w:rsidP="000D421E">
      <w:pPr>
        <w:keepNext/>
        <w:ind w:left="567" w:hanging="567"/>
        <w:outlineLvl w:val="2"/>
        <w:rPr>
          <w:b/>
          <w:bCs/>
        </w:rPr>
      </w:pPr>
      <w:r w:rsidRPr="00B144A6">
        <w:rPr>
          <w:b/>
          <w:bCs/>
        </w:rPr>
        <w:t>5.1</w:t>
      </w:r>
      <w:r w:rsidRPr="00B144A6">
        <w:rPr>
          <w:b/>
          <w:bCs/>
        </w:rPr>
        <w:tab/>
        <w:t>Фармакодинамични свойства</w:t>
      </w:r>
    </w:p>
    <w:p w14:paraId="292E5DA1" w14:textId="77777777" w:rsidR="000D421E" w:rsidRPr="00B144A6" w:rsidRDefault="000D421E" w:rsidP="000D421E">
      <w:pPr>
        <w:keepNext/>
        <w:tabs>
          <w:tab w:val="clear" w:pos="567"/>
        </w:tabs>
      </w:pPr>
    </w:p>
    <w:p w14:paraId="72CAA820" w14:textId="77777777" w:rsidR="000D421E" w:rsidRPr="00B144A6" w:rsidRDefault="000D421E" w:rsidP="000D421E">
      <w:r w:rsidRPr="00B144A6">
        <w:t>Фармакотерапевтична група: Имуносупресори, инхибитори на интерлевкина, ATC код: L04AC05</w:t>
      </w:r>
    </w:p>
    <w:p w14:paraId="63A0CE22" w14:textId="77777777" w:rsidR="000D421E" w:rsidRPr="00B144A6" w:rsidRDefault="000D421E" w:rsidP="000D421E"/>
    <w:p w14:paraId="69299938" w14:textId="77777777" w:rsidR="000D421E" w:rsidRPr="00B144A6" w:rsidRDefault="000D421E" w:rsidP="000D421E">
      <w:pPr>
        <w:keepNext/>
        <w:rPr>
          <w:bCs/>
          <w:iCs/>
        </w:rPr>
      </w:pPr>
      <w:r w:rsidRPr="00B144A6">
        <w:rPr>
          <w:u w:val="single"/>
        </w:rPr>
        <w:lastRenderedPageBreak/>
        <w:t>Механизъм на действие</w:t>
      </w:r>
    </w:p>
    <w:p w14:paraId="7BE7EAEF" w14:textId="3DD863BB" w:rsidR="000D421E" w:rsidRPr="00B144A6" w:rsidRDefault="000D421E" w:rsidP="000D421E">
      <w:pPr>
        <w:rPr>
          <w:szCs w:val="22"/>
        </w:rPr>
      </w:pPr>
      <w:r w:rsidRPr="00B144A6">
        <w:rPr>
          <w:iCs/>
        </w:rPr>
        <w:t>Устекинумаб е изцяло човешко IgG1κ моноклонално антитяло, което се свързва със специфичност към общата протеинова субединица p40 на човешките цитокини интерлевкин (IL)-12 и IL-23. Устекинумаб потиска биоактивността на човешките IL-12 и IL-23, като предотвратява свързването на p40 с IL-12R</w:t>
      </w:r>
      <w:r w:rsidRPr="00B144A6">
        <w:rPr>
          <w:rFonts w:eastAsia="Symbol"/>
        </w:rPr>
        <w:t>β</w:t>
      </w:r>
      <w:r w:rsidRPr="00B144A6">
        <w:rPr>
          <w:iCs/>
        </w:rPr>
        <w:t>1 рецепторен протеин, разположен на повърхността на имунните клетки. Устекинумаб не може да се свърже с IL-12 или с IL-23, които вече са свързани с IL-12R</w:t>
      </w:r>
      <w:r w:rsidRPr="00B144A6">
        <w:rPr>
          <w:rFonts w:eastAsia="Symbol"/>
        </w:rPr>
        <w:t>β</w:t>
      </w:r>
      <w:r w:rsidRPr="00B144A6">
        <w:rPr>
          <w:iCs/>
        </w:rPr>
        <w:t xml:space="preserve">1 рецептори по клетъчната повърхност. Следователно е малко вероятно устекинумаб да участва в комплемент- или </w:t>
      </w:r>
      <w:r w:rsidRPr="00B144A6">
        <w:t>антитяло-</w:t>
      </w:r>
      <w:r w:rsidRPr="00B144A6">
        <w:rPr>
          <w:iCs/>
        </w:rPr>
        <w:t xml:space="preserve">медиираната </w:t>
      </w:r>
      <w:r w:rsidRPr="00B144A6">
        <w:t>цитотоксичност</w:t>
      </w:r>
      <w:r w:rsidRPr="00B144A6">
        <w:rPr>
          <w:iCs/>
        </w:rPr>
        <w:t xml:space="preserve"> на клетките с рецептори за IL-12 и/или IL-23. IL-12 и IL-23 са хетеродимерни цитокини, секретирани от активирани антиген</w:t>
      </w:r>
      <w:r w:rsidRPr="00B144A6">
        <w:rPr>
          <w:iCs/>
        </w:rPr>
        <w:noBreakHyphen/>
        <w:t xml:space="preserve">представящи клетки, например макрофаги и дендритни клетки </w:t>
      </w:r>
      <w:r w:rsidRPr="00B144A6">
        <w:rPr>
          <w:szCs w:val="22"/>
        </w:rPr>
        <w:t xml:space="preserve">и двата цитокина участват в имунните функции; IL-12 стимулира естествените клетки убийци (NK) и предизвиква диференциацията на CD4 + Т клетките към Т 1 хелперен (Th1) фенотип, IL-23 индуцира пътя на Т 17 хелперите (Th17). </w:t>
      </w:r>
      <w:r w:rsidRPr="00B144A6">
        <w:rPr>
          <w:iCs/>
          <w:szCs w:val="22"/>
        </w:rPr>
        <w:t>Абнормната регулация на IL-12 и IL-23 обаче се свързва с имунномедиирани заболявания като псориазис,</w:t>
      </w:r>
      <w:r w:rsidRPr="00B144A6">
        <w:rPr>
          <w:szCs w:val="22"/>
        </w:rPr>
        <w:t xml:space="preserve"> псориатичен артрит и болест на Crohn.</w:t>
      </w:r>
    </w:p>
    <w:p w14:paraId="0B2CBAC1" w14:textId="77777777" w:rsidR="000D421E" w:rsidRPr="00B144A6" w:rsidRDefault="000D421E" w:rsidP="000D421E">
      <w:pPr>
        <w:rPr>
          <w:szCs w:val="22"/>
        </w:rPr>
      </w:pPr>
    </w:p>
    <w:p w14:paraId="4E052F31" w14:textId="3176C10B" w:rsidR="000D421E" w:rsidRPr="00B144A6" w:rsidRDefault="000D421E" w:rsidP="000D421E">
      <w:pPr>
        <w:rPr>
          <w:iCs/>
        </w:rPr>
      </w:pPr>
      <w:r w:rsidRPr="00B144A6">
        <w:rPr>
          <w:iCs/>
        </w:rPr>
        <w:t>Чрез свързване на общата субединица р40 на IL-12 и IL-23 устекинумаб може да оказва своите клинични ефекти при псориазис, псориатичен артрит и болест на Crohn и чрез прекъсване на пътищата на Th1 и Th17 цитокини, които са в основата на патологията на тези заболявания.</w:t>
      </w:r>
    </w:p>
    <w:p w14:paraId="37F043AB" w14:textId="77777777" w:rsidR="000D421E" w:rsidRPr="00B144A6" w:rsidRDefault="000D421E" w:rsidP="000D421E"/>
    <w:p w14:paraId="1760BAEF" w14:textId="77777777" w:rsidR="000D421E" w:rsidRPr="00B144A6" w:rsidRDefault="000D421E" w:rsidP="000D421E">
      <w:r w:rsidRPr="00B144A6">
        <w:rPr>
          <w:bCs/>
        </w:rPr>
        <w:t>При пациенти с болест на Crohn лечението с устекинумаб води до намаление на възпалителните маркери, включително C-реактивен протеин (CRP) и фекален калпротектин по време на индукционната фаза, което след това се поддържа през цялата поддържаща фаза</w:t>
      </w:r>
      <w:r w:rsidRPr="00B144A6">
        <w:t>. CRP е оценен по време на продължението на проучването и намаленията, наблюдавани по време на поддържащата фаза, обикновено се запазват до 252 седмица.</w:t>
      </w:r>
    </w:p>
    <w:p w14:paraId="74F0250F" w14:textId="77777777" w:rsidR="000D421E" w:rsidRPr="00B144A6" w:rsidRDefault="000D421E" w:rsidP="000D421E"/>
    <w:p w14:paraId="3BCAA02B" w14:textId="77777777" w:rsidR="000D421E" w:rsidRPr="00B144A6" w:rsidRDefault="000D421E" w:rsidP="000D421E">
      <w:pPr>
        <w:keepNext/>
        <w:widowControl w:val="0"/>
        <w:rPr>
          <w:iCs/>
          <w:u w:val="single"/>
        </w:rPr>
      </w:pPr>
      <w:r w:rsidRPr="00B144A6">
        <w:rPr>
          <w:iCs/>
          <w:u w:val="single"/>
        </w:rPr>
        <w:t>Имунизации</w:t>
      </w:r>
    </w:p>
    <w:p w14:paraId="676F64DD" w14:textId="77777777" w:rsidR="000D421E" w:rsidRPr="00B144A6" w:rsidRDefault="000D421E" w:rsidP="000D421E">
      <w:r w:rsidRPr="00B144A6">
        <w:t xml:space="preserve">По време на дългосрочното продължение на </w:t>
      </w:r>
      <w:r w:rsidRPr="00B144A6">
        <w:rPr>
          <w:iCs/>
        </w:rPr>
        <w:t>проучване при псориазис</w:t>
      </w:r>
      <w:r w:rsidRPr="00B144A6">
        <w:t> </w:t>
      </w:r>
      <w:r w:rsidRPr="00B144A6">
        <w:rPr>
          <w:iCs/>
        </w:rPr>
        <w:t>2 (PHOENIX 2), възрастните</w:t>
      </w:r>
      <w:r w:rsidRPr="00B144A6">
        <w:t xml:space="preserve"> пациенти, лекувани с устекинумаб за най-малко 3,5 години, са дали антитяло-отговори на пневмококови полизахаридни ваксини и ваксини срещу тетанус, сходни с тези при контролната група пациенти, получаващи несистемно лечение на псориазис. Сходен процент от възрастните пациенти, лекувани с устекинумаб и тези в контролната група, са развили защитни нива на антипневмококови и антитетанични антитела, и титрите на антителата им са сходни.</w:t>
      </w:r>
    </w:p>
    <w:p w14:paraId="377D6AEC" w14:textId="77777777" w:rsidR="000D421E" w:rsidRPr="00B144A6" w:rsidRDefault="000D421E" w:rsidP="000D421E"/>
    <w:p w14:paraId="617BA424" w14:textId="77777777" w:rsidR="000D421E" w:rsidRPr="00B144A6" w:rsidRDefault="000D421E" w:rsidP="000D421E">
      <w:pPr>
        <w:keepNext/>
        <w:rPr>
          <w:u w:val="single"/>
        </w:rPr>
      </w:pPr>
      <w:r w:rsidRPr="00B144A6">
        <w:rPr>
          <w:u w:val="single"/>
        </w:rPr>
        <w:t>Клинична ефикасност</w:t>
      </w:r>
    </w:p>
    <w:p w14:paraId="5F54F30F" w14:textId="77777777" w:rsidR="000D421E" w:rsidRPr="00B144A6" w:rsidRDefault="000D421E" w:rsidP="000D421E">
      <w:pPr>
        <w:keepNext/>
      </w:pPr>
    </w:p>
    <w:p w14:paraId="58FD7B90" w14:textId="77777777" w:rsidR="000D421E" w:rsidRPr="00B144A6" w:rsidRDefault="000D421E" w:rsidP="000D421E">
      <w:pPr>
        <w:keepNext/>
        <w:rPr>
          <w:u w:val="single"/>
        </w:rPr>
      </w:pPr>
      <w:r w:rsidRPr="00B144A6">
        <w:rPr>
          <w:u w:val="single"/>
        </w:rPr>
        <w:t>Плаков псориазис (възрастни пациенти)</w:t>
      </w:r>
    </w:p>
    <w:p w14:paraId="0F7A197C" w14:textId="77777777" w:rsidR="000D421E" w:rsidRPr="00B144A6" w:rsidRDefault="000D421E" w:rsidP="000D421E">
      <w:pPr>
        <w:rPr>
          <w:iCs/>
        </w:rPr>
      </w:pPr>
      <w:r w:rsidRPr="00B144A6">
        <w:rPr>
          <w:iCs/>
        </w:rPr>
        <w:t xml:space="preserve">Безопасността и ефикасността на устекинумаб са оценени при 1 996 пациенти в две рандомизирани, двойно-слепи, плацебо контролирани проучвания при пациенти с умерен до тежък плаков псориазис, кандидати за фототерапия или системна терапия. </w:t>
      </w:r>
      <w:r w:rsidRPr="00B144A6">
        <w:t>Освен това в едно рандомизирано, активно контролирано проучване със заслепен оценител е сравнено действието на устекинумаб и етанерцепт при пациенти с умерен до тежък плаков псориазис, които не са се повлияли, проявили са непоносимост или са имали противопоказание към циклоспорин, МТХ или ПУВА терапия.</w:t>
      </w:r>
    </w:p>
    <w:p w14:paraId="5A30592D" w14:textId="77777777" w:rsidR="000D421E" w:rsidRPr="00B144A6" w:rsidRDefault="000D421E" w:rsidP="000D421E">
      <w:pPr>
        <w:rPr>
          <w:iCs/>
        </w:rPr>
      </w:pPr>
    </w:p>
    <w:p w14:paraId="0BD9F6DB" w14:textId="77777777" w:rsidR="000D421E" w:rsidRPr="00B144A6" w:rsidRDefault="000D421E" w:rsidP="000D421E">
      <w:pPr>
        <w:rPr>
          <w:iCs/>
        </w:rPr>
      </w:pPr>
      <w:r w:rsidRPr="00B144A6">
        <w:rPr>
          <w:iCs/>
        </w:rPr>
        <w:t xml:space="preserve">В проучване при псориазис 1 (PHOENIX 1) са оценени 766 пациенти. 53% от тях не са се повлияли, проявили са непоносимост или са имали противопоказание към друга системна терапия. Пациентите, рандомизирани за лечение с устекинумаб, са приели дози от 45 mg или 90 mg в седмици 0 и 4 и са продължили да приемат същата доза на всеки 12 седмици. Пациентите, рандомизирани за лечение с плацебо в седмици 0 и 4, са преминали към лечение с устекинумаб (45 mg или 90 mg) в седмици 12 и 16, след което са продължили да приемат същата доза на всеки 12 седмици. Пациенти, първоначално рандомизирани за лечение с устекинумаб, които са достигнали ниво на повлияване 75 по </w:t>
      </w:r>
      <w:r w:rsidRPr="00B144A6">
        <w:t>индекса за площ на засягане и тежест на псориазис (</w:t>
      </w:r>
      <w:r w:rsidRPr="00B144A6">
        <w:rPr>
          <w:iCs/>
          <w:color w:val="000000"/>
        </w:rPr>
        <w:t>Psoriasis Area and Severity Index, </w:t>
      </w:r>
      <w:r w:rsidRPr="00B144A6">
        <w:t xml:space="preserve">PASI) </w:t>
      </w:r>
      <w:r w:rsidRPr="00B144A6">
        <w:rPr>
          <w:iCs/>
        </w:rPr>
        <w:t xml:space="preserve">(подобрение по PASI от минимум 75% в сравнение с изходните стойности) в седмици 28 и 40, са повторно рандомизирани за лечение с устекинумаб на всеки 12 седмици или с плацебо (т.е. оттегляне от терапията). Пациентите, повторно рандомизирани за лечение с плацебо в седмица 40, са възобновили </w:t>
      </w:r>
      <w:r w:rsidRPr="00B144A6">
        <w:rPr>
          <w:iCs/>
        </w:rPr>
        <w:lastRenderedPageBreak/>
        <w:t>терапията с устекинумаб</w:t>
      </w:r>
      <w:r w:rsidRPr="00B144A6" w:rsidDel="003550E7">
        <w:rPr>
          <w:iCs/>
        </w:rPr>
        <w:t xml:space="preserve"> </w:t>
      </w:r>
      <w:r w:rsidRPr="00B144A6">
        <w:rPr>
          <w:iCs/>
        </w:rPr>
        <w:t>в първоначалната си схема на дозиране, след като подобрението им по PASI в седмица 40 е намаляло с минимум 50%. Всички пациенти са проследени за период до 76 седмици след първото приложение на изследваното лечение.</w:t>
      </w:r>
    </w:p>
    <w:p w14:paraId="43DFEB6D" w14:textId="77777777" w:rsidR="000D421E" w:rsidRPr="00B144A6" w:rsidRDefault="000D421E" w:rsidP="000D421E">
      <w:pPr>
        <w:rPr>
          <w:iCs/>
        </w:rPr>
      </w:pPr>
    </w:p>
    <w:p w14:paraId="00579376" w14:textId="77777777" w:rsidR="000D421E" w:rsidRPr="00B144A6" w:rsidRDefault="000D421E" w:rsidP="000D421E">
      <w:pPr>
        <w:rPr>
          <w:iCs/>
        </w:rPr>
      </w:pPr>
      <w:r w:rsidRPr="00B144A6">
        <w:rPr>
          <w:iCs/>
        </w:rPr>
        <w:t>В проучване при псориазис 2 (PHOENIX 2) са оценени 1 230 пациенти. 61% от тях не са се повлияли, проявили са непоносимост или са имали противопоказание към друга системна терапия. Пациентите, рандомизирани за лечение с устекинумаб, са приели дози от 45 mg или 90 mg в седмици 0 и 4, последвани от допълнителна доза в седмица 16. Пациентите, рандомизирани за лечение с плацебо в седмици 0 и 4, са преминали към лечение с устекинумаб (45 mg или 90 mg) в седмици 12 и 16. Всички пациенти са проследени за период до 52 седмици след първото приложение на изследваното лечение.</w:t>
      </w:r>
    </w:p>
    <w:p w14:paraId="3AC0C7B2" w14:textId="77777777" w:rsidR="000D421E" w:rsidRPr="00B144A6" w:rsidRDefault="000D421E" w:rsidP="000D421E">
      <w:pPr>
        <w:rPr>
          <w:iCs/>
        </w:rPr>
      </w:pPr>
    </w:p>
    <w:p w14:paraId="10B9C97E" w14:textId="77777777" w:rsidR="000D421E" w:rsidRPr="00B144A6" w:rsidRDefault="000D421E" w:rsidP="000D421E">
      <w:r w:rsidRPr="00B144A6">
        <w:t>В проучване при псориазис 3 (ACCEPT) са оценени 903 пациенти с умерен до тежък псориазис, които не са се повлияли, проявили са непоносимост или са имали противопоказание към друга системна терапия. Сравнена е ефикасността на устекинумаб с тази на етанерцепт и е оценена безопасността на устекинумаб и етанерцепт. По време на 12-седмичната активно контролирана част от проучването пациентите са рандомизирани да приемат етанерцепт (50 mg два пъти седмично), устекинумаб 45 mg в седмици 0 и 4 или устекинумаб 90 mg в седмици 0 и 4.</w:t>
      </w:r>
    </w:p>
    <w:p w14:paraId="42738FC2" w14:textId="77777777" w:rsidR="000D421E" w:rsidRPr="00B144A6" w:rsidRDefault="000D421E" w:rsidP="000D421E">
      <w:pPr>
        <w:rPr>
          <w:iCs/>
        </w:rPr>
      </w:pPr>
    </w:p>
    <w:p w14:paraId="665EED07" w14:textId="77777777" w:rsidR="000D421E" w:rsidRPr="00B144A6" w:rsidRDefault="000D421E" w:rsidP="000D421E">
      <w:pPr>
        <w:rPr>
          <w:iCs/>
        </w:rPr>
      </w:pPr>
      <w:r w:rsidRPr="00B144A6">
        <w:rPr>
          <w:iCs/>
        </w:rPr>
        <w:t>Изходните характеристики на заболяването са принципно последователни във всички групи на лечение в проучване при псориазис 1 и 2 с медиана на PASI скора на изходно ниво от 17 до 18, с медиана на телесна повърхност (BSA) на изходно ниво ≥ 20 и с медиана на дерматологичен индекс за качество на живот (</w:t>
      </w:r>
      <w:r w:rsidRPr="00B144A6">
        <w:rPr>
          <w:iCs/>
          <w:color w:val="000000"/>
        </w:rPr>
        <w:t xml:space="preserve">Dermatology Life Quality Index, </w:t>
      </w:r>
      <w:r w:rsidRPr="00B144A6">
        <w:rPr>
          <w:iCs/>
        </w:rPr>
        <w:t>DLQI) в границите от 10 до 12. Близо една трета (проучване при псориазис 1) и една четвърт (проучване при псориазис 2) от пациентите имат псориатичен артрит (PsA). Подобна тежест на заболяването се наблюдава и при проучване при псориазис 3.</w:t>
      </w:r>
    </w:p>
    <w:p w14:paraId="62B8006E" w14:textId="77777777" w:rsidR="000D421E" w:rsidRPr="00B144A6" w:rsidRDefault="000D421E" w:rsidP="000D421E">
      <w:pPr>
        <w:rPr>
          <w:iCs/>
        </w:rPr>
      </w:pPr>
    </w:p>
    <w:p w14:paraId="47F56276" w14:textId="18A9680C" w:rsidR="000D421E" w:rsidRPr="00B144A6" w:rsidRDefault="000D421E" w:rsidP="000D421E">
      <w:pPr>
        <w:rPr>
          <w:iCs/>
        </w:rPr>
      </w:pPr>
      <w:r w:rsidRPr="00B144A6">
        <w:rPr>
          <w:iCs/>
        </w:rPr>
        <w:t>Първичната крайна точка в тези проучвания е съотношението на пациентите, достигнали ниво на повлияване по PASI 75 спрямо изходните стойности в седмица 12 (вж. таблици 2 и 3).</w:t>
      </w:r>
    </w:p>
    <w:p w14:paraId="2BCF354A" w14:textId="77777777" w:rsidR="000D421E" w:rsidRPr="00B144A6" w:rsidRDefault="000D421E" w:rsidP="000D421E">
      <w:pPr>
        <w:rPr>
          <w:iCs/>
        </w:rPr>
      </w:pPr>
    </w:p>
    <w:p w14:paraId="473C2B5A" w14:textId="360942AA" w:rsidR="000D421E" w:rsidRPr="00B144A6" w:rsidRDefault="000D421E" w:rsidP="000D421E">
      <w:pPr>
        <w:keepNext/>
        <w:ind w:left="1134" w:hanging="1134"/>
        <w:rPr>
          <w:b/>
          <w:bCs/>
        </w:rPr>
      </w:pPr>
      <w:r w:rsidRPr="00B144A6">
        <w:rPr>
          <w:b/>
          <w:bCs/>
        </w:rPr>
        <w:t>Таблица 2:</w:t>
      </w:r>
      <w:r w:rsidRPr="00B144A6">
        <w:rPr>
          <w:b/>
          <w:bCs/>
        </w:rPr>
        <w:tab/>
        <w:t>Обобщение на клиничното повлияване в проучване при псориазис 1 (PHOENIX 1) и проучване при псориазис 2 (PHOENIX 2)</w:t>
      </w:r>
    </w:p>
    <w:tbl>
      <w:tblPr>
        <w:tblW w:w="9072" w:type="dxa"/>
        <w:jc w:val="center"/>
        <w:tblLayout w:type="fixed"/>
        <w:tblLook w:val="0000" w:firstRow="0" w:lastRow="0" w:firstColumn="0" w:lastColumn="0" w:noHBand="0" w:noVBand="0"/>
      </w:tblPr>
      <w:tblGrid>
        <w:gridCol w:w="2118"/>
        <w:gridCol w:w="1391"/>
        <w:gridCol w:w="1390"/>
        <w:gridCol w:w="1284"/>
        <w:gridCol w:w="1499"/>
        <w:gridCol w:w="1390"/>
      </w:tblGrid>
      <w:tr w:rsidR="000D421E" w:rsidRPr="00B144A6" w14:paraId="6C53662E"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6A5802DF" w14:textId="77777777" w:rsidR="000D421E" w:rsidRPr="00B144A6" w:rsidRDefault="000D421E" w:rsidP="000D421E">
            <w:pPr>
              <w:keepNext/>
              <w:widowControl w:val="0"/>
            </w:pPr>
          </w:p>
        </w:tc>
        <w:tc>
          <w:tcPr>
            <w:tcW w:w="4065" w:type="dxa"/>
            <w:gridSpan w:val="3"/>
            <w:tcBorders>
              <w:top w:val="single" w:sz="4" w:space="0" w:color="000000"/>
              <w:left w:val="single" w:sz="4" w:space="0" w:color="000000"/>
              <w:bottom w:val="single" w:sz="4" w:space="0" w:color="000000"/>
              <w:right w:val="single" w:sz="4" w:space="0" w:color="000000"/>
            </w:tcBorders>
          </w:tcPr>
          <w:p w14:paraId="4D73036C" w14:textId="77777777" w:rsidR="000D421E" w:rsidRPr="00B144A6" w:rsidRDefault="000D421E" w:rsidP="000D421E">
            <w:pPr>
              <w:keepNext/>
              <w:widowControl w:val="0"/>
              <w:jc w:val="center"/>
              <w:rPr>
                <w:iCs/>
              </w:rPr>
            </w:pPr>
            <w:r w:rsidRPr="00B144A6">
              <w:rPr>
                <w:iCs/>
              </w:rPr>
              <w:t>Седмица 12</w:t>
            </w:r>
          </w:p>
          <w:p w14:paraId="50571AFA" w14:textId="77777777" w:rsidR="000D421E" w:rsidRPr="00B144A6" w:rsidRDefault="000D421E" w:rsidP="000D421E">
            <w:pPr>
              <w:keepNext/>
              <w:widowControl w:val="0"/>
              <w:jc w:val="center"/>
              <w:rPr>
                <w:iCs/>
              </w:rPr>
            </w:pPr>
            <w:r w:rsidRPr="00B144A6">
              <w:rPr>
                <w:iCs/>
              </w:rPr>
              <w:t>2 дози (седмица 0 и седмица 4)</w:t>
            </w:r>
          </w:p>
        </w:tc>
        <w:tc>
          <w:tcPr>
            <w:tcW w:w="2889" w:type="dxa"/>
            <w:gridSpan w:val="2"/>
            <w:tcBorders>
              <w:top w:val="single" w:sz="4" w:space="0" w:color="000000"/>
              <w:left w:val="single" w:sz="4" w:space="0" w:color="000000"/>
              <w:bottom w:val="single" w:sz="4" w:space="0" w:color="000000"/>
              <w:right w:val="single" w:sz="4" w:space="0" w:color="000000"/>
            </w:tcBorders>
          </w:tcPr>
          <w:p w14:paraId="38B2D35E" w14:textId="77777777" w:rsidR="000D421E" w:rsidRPr="00B144A6" w:rsidRDefault="000D421E" w:rsidP="000D421E">
            <w:pPr>
              <w:keepNext/>
              <w:widowControl w:val="0"/>
              <w:jc w:val="center"/>
              <w:rPr>
                <w:iCs/>
              </w:rPr>
            </w:pPr>
            <w:r w:rsidRPr="00B144A6">
              <w:rPr>
                <w:iCs/>
              </w:rPr>
              <w:t>Седмица 28</w:t>
            </w:r>
          </w:p>
          <w:p w14:paraId="3F63A23A" w14:textId="77777777" w:rsidR="000D421E" w:rsidRPr="00B144A6" w:rsidRDefault="000D421E" w:rsidP="000D421E">
            <w:pPr>
              <w:keepNext/>
              <w:widowControl w:val="0"/>
              <w:jc w:val="center"/>
              <w:rPr>
                <w:iCs/>
              </w:rPr>
            </w:pPr>
            <w:r w:rsidRPr="00B144A6">
              <w:rPr>
                <w:iCs/>
              </w:rPr>
              <w:t>3 дози (седмица 0, седмица 4 и седмица 16)</w:t>
            </w:r>
          </w:p>
        </w:tc>
      </w:tr>
      <w:tr w:rsidR="000D421E" w:rsidRPr="00B144A6" w14:paraId="02DC1A33"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5683EE1E" w14:textId="77777777" w:rsidR="000D421E" w:rsidRPr="00B144A6" w:rsidRDefault="000D421E" w:rsidP="000D421E">
            <w:pPr>
              <w:keepNext/>
              <w:widowControl w:val="0"/>
            </w:pPr>
          </w:p>
        </w:tc>
        <w:tc>
          <w:tcPr>
            <w:tcW w:w="1391" w:type="dxa"/>
            <w:tcBorders>
              <w:top w:val="single" w:sz="4" w:space="0" w:color="000000"/>
              <w:left w:val="single" w:sz="4" w:space="0" w:color="000000"/>
              <w:bottom w:val="single" w:sz="4" w:space="0" w:color="000000"/>
              <w:right w:val="single" w:sz="4" w:space="0" w:color="000000"/>
            </w:tcBorders>
          </w:tcPr>
          <w:p w14:paraId="1E52D509" w14:textId="77777777" w:rsidR="000D421E" w:rsidRPr="00B144A6" w:rsidRDefault="000D421E" w:rsidP="000D421E">
            <w:pPr>
              <w:keepNext/>
              <w:widowControl w:val="0"/>
              <w:jc w:val="center"/>
              <w:rPr>
                <w:iCs/>
              </w:rPr>
            </w:pPr>
            <w:r w:rsidRPr="00B144A6">
              <w:rPr>
                <w:iCs/>
              </w:rPr>
              <w:t>Плацебо</w:t>
            </w:r>
          </w:p>
        </w:tc>
        <w:tc>
          <w:tcPr>
            <w:tcW w:w="1390" w:type="dxa"/>
            <w:tcBorders>
              <w:top w:val="single" w:sz="4" w:space="0" w:color="000000"/>
              <w:left w:val="single" w:sz="4" w:space="0" w:color="000000"/>
              <w:bottom w:val="single" w:sz="4" w:space="0" w:color="000000"/>
              <w:right w:val="single" w:sz="4" w:space="0" w:color="000000"/>
            </w:tcBorders>
          </w:tcPr>
          <w:p w14:paraId="6AC36F77" w14:textId="77777777" w:rsidR="000D421E" w:rsidRPr="00B144A6" w:rsidRDefault="000D421E" w:rsidP="000D421E">
            <w:pPr>
              <w:keepNext/>
              <w:widowControl w:val="0"/>
              <w:jc w:val="center"/>
              <w:rPr>
                <w:iCs/>
              </w:rPr>
            </w:pPr>
            <w:r w:rsidRPr="00B144A6">
              <w:rPr>
                <w:iCs/>
              </w:rPr>
              <w:t>45 mg</w:t>
            </w:r>
          </w:p>
        </w:tc>
        <w:tc>
          <w:tcPr>
            <w:tcW w:w="1284" w:type="dxa"/>
            <w:tcBorders>
              <w:top w:val="single" w:sz="4" w:space="0" w:color="000000"/>
              <w:left w:val="single" w:sz="4" w:space="0" w:color="000000"/>
              <w:bottom w:val="single" w:sz="4" w:space="0" w:color="000000"/>
              <w:right w:val="single" w:sz="4" w:space="0" w:color="000000"/>
            </w:tcBorders>
          </w:tcPr>
          <w:p w14:paraId="66982715" w14:textId="77777777" w:rsidR="000D421E" w:rsidRPr="00B144A6" w:rsidRDefault="000D421E" w:rsidP="000D421E">
            <w:pPr>
              <w:keepNext/>
              <w:widowControl w:val="0"/>
              <w:jc w:val="center"/>
              <w:rPr>
                <w:iCs/>
              </w:rPr>
            </w:pPr>
            <w:r w:rsidRPr="00B144A6">
              <w:rPr>
                <w:iCs/>
              </w:rPr>
              <w:t>90 mg</w:t>
            </w:r>
          </w:p>
        </w:tc>
        <w:tc>
          <w:tcPr>
            <w:tcW w:w="1499" w:type="dxa"/>
            <w:tcBorders>
              <w:top w:val="single" w:sz="4" w:space="0" w:color="000000"/>
              <w:left w:val="single" w:sz="4" w:space="0" w:color="000000"/>
              <w:bottom w:val="single" w:sz="4" w:space="0" w:color="000000"/>
              <w:right w:val="single" w:sz="4" w:space="0" w:color="000000"/>
            </w:tcBorders>
          </w:tcPr>
          <w:p w14:paraId="76203E52" w14:textId="77777777" w:rsidR="000D421E" w:rsidRPr="00B144A6" w:rsidRDefault="000D421E" w:rsidP="000D421E">
            <w:pPr>
              <w:keepNext/>
              <w:widowControl w:val="0"/>
              <w:jc w:val="center"/>
              <w:rPr>
                <w:iCs/>
              </w:rPr>
            </w:pPr>
            <w:r w:rsidRPr="00B144A6">
              <w:rPr>
                <w:iCs/>
              </w:rPr>
              <w:t>45 mg</w:t>
            </w:r>
          </w:p>
        </w:tc>
        <w:tc>
          <w:tcPr>
            <w:tcW w:w="1390" w:type="dxa"/>
            <w:tcBorders>
              <w:top w:val="single" w:sz="4" w:space="0" w:color="000000"/>
              <w:left w:val="single" w:sz="4" w:space="0" w:color="000000"/>
              <w:bottom w:val="single" w:sz="4" w:space="0" w:color="000000"/>
              <w:right w:val="single" w:sz="4" w:space="0" w:color="000000"/>
            </w:tcBorders>
          </w:tcPr>
          <w:p w14:paraId="4E03CCFE" w14:textId="77777777" w:rsidR="000D421E" w:rsidRPr="00B144A6" w:rsidRDefault="000D421E" w:rsidP="000D421E">
            <w:pPr>
              <w:keepNext/>
              <w:widowControl w:val="0"/>
              <w:jc w:val="center"/>
              <w:rPr>
                <w:iCs/>
              </w:rPr>
            </w:pPr>
            <w:r w:rsidRPr="00B144A6">
              <w:rPr>
                <w:iCs/>
              </w:rPr>
              <w:t>90 mg</w:t>
            </w:r>
          </w:p>
        </w:tc>
      </w:tr>
      <w:tr w:rsidR="000D421E" w:rsidRPr="00B144A6" w14:paraId="36ADCE54"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50E5B58C" w14:textId="77777777" w:rsidR="000D421E" w:rsidRPr="00B144A6" w:rsidRDefault="000D421E" w:rsidP="000D421E">
            <w:pPr>
              <w:keepNext/>
              <w:widowControl w:val="0"/>
              <w:rPr>
                <w:b/>
                <w:bCs/>
                <w:iCs/>
              </w:rPr>
            </w:pPr>
            <w:r w:rsidRPr="00B144A6">
              <w:rPr>
                <w:b/>
                <w:bCs/>
                <w:iCs/>
              </w:rPr>
              <w:t>Проучване при псориазис 1</w:t>
            </w:r>
          </w:p>
        </w:tc>
        <w:tc>
          <w:tcPr>
            <w:tcW w:w="1391" w:type="dxa"/>
            <w:tcBorders>
              <w:top w:val="single" w:sz="4" w:space="0" w:color="000000"/>
              <w:left w:val="single" w:sz="4" w:space="0" w:color="000000"/>
              <w:bottom w:val="single" w:sz="4" w:space="0" w:color="000000"/>
              <w:right w:val="single" w:sz="4" w:space="0" w:color="000000"/>
            </w:tcBorders>
            <w:vAlign w:val="center"/>
          </w:tcPr>
          <w:p w14:paraId="17729D59" w14:textId="77777777" w:rsidR="000D421E" w:rsidRPr="00B144A6" w:rsidRDefault="000D421E" w:rsidP="000D421E">
            <w:pPr>
              <w:keepNext/>
              <w:widowControl w:val="0"/>
              <w:jc w:val="center"/>
              <w:rPr>
                <w:iCs/>
              </w:rPr>
            </w:pPr>
          </w:p>
        </w:tc>
        <w:tc>
          <w:tcPr>
            <w:tcW w:w="1390" w:type="dxa"/>
            <w:tcBorders>
              <w:top w:val="single" w:sz="4" w:space="0" w:color="000000"/>
              <w:left w:val="single" w:sz="4" w:space="0" w:color="000000"/>
              <w:bottom w:val="single" w:sz="4" w:space="0" w:color="000000"/>
              <w:right w:val="single" w:sz="4" w:space="0" w:color="000000"/>
            </w:tcBorders>
            <w:vAlign w:val="center"/>
          </w:tcPr>
          <w:p w14:paraId="230B0F83" w14:textId="77777777" w:rsidR="000D421E" w:rsidRPr="00B144A6" w:rsidRDefault="000D421E" w:rsidP="000D421E">
            <w:pPr>
              <w:keepNext/>
              <w:widowControl w:val="0"/>
              <w:jc w:val="center"/>
              <w:rPr>
                <w:iCs/>
              </w:rPr>
            </w:pPr>
          </w:p>
        </w:tc>
        <w:tc>
          <w:tcPr>
            <w:tcW w:w="1284" w:type="dxa"/>
            <w:tcBorders>
              <w:top w:val="single" w:sz="4" w:space="0" w:color="000000"/>
              <w:left w:val="single" w:sz="4" w:space="0" w:color="000000"/>
              <w:bottom w:val="single" w:sz="4" w:space="0" w:color="000000"/>
              <w:right w:val="single" w:sz="4" w:space="0" w:color="000000"/>
            </w:tcBorders>
            <w:vAlign w:val="center"/>
          </w:tcPr>
          <w:p w14:paraId="7A5EE68F" w14:textId="77777777" w:rsidR="000D421E" w:rsidRPr="00B144A6" w:rsidRDefault="000D421E" w:rsidP="000D421E">
            <w:pPr>
              <w:keepNext/>
              <w:widowControl w:val="0"/>
              <w:jc w:val="center"/>
              <w:rPr>
                <w:iCs/>
              </w:rPr>
            </w:pPr>
          </w:p>
        </w:tc>
        <w:tc>
          <w:tcPr>
            <w:tcW w:w="1499" w:type="dxa"/>
            <w:tcBorders>
              <w:top w:val="single" w:sz="4" w:space="0" w:color="000000"/>
              <w:left w:val="single" w:sz="4" w:space="0" w:color="000000"/>
              <w:bottom w:val="single" w:sz="4" w:space="0" w:color="000000"/>
              <w:right w:val="single" w:sz="4" w:space="0" w:color="000000"/>
            </w:tcBorders>
            <w:vAlign w:val="center"/>
          </w:tcPr>
          <w:p w14:paraId="25BFF137" w14:textId="77777777" w:rsidR="000D421E" w:rsidRPr="00B144A6" w:rsidRDefault="000D421E" w:rsidP="000D421E">
            <w:pPr>
              <w:keepNext/>
              <w:widowControl w:val="0"/>
              <w:jc w:val="center"/>
              <w:rPr>
                <w:iCs/>
              </w:rPr>
            </w:pPr>
          </w:p>
        </w:tc>
        <w:tc>
          <w:tcPr>
            <w:tcW w:w="1390" w:type="dxa"/>
            <w:tcBorders>
              <w:top w:val="single" w:sz="4" w:space="0" w:color="000000"/>
              <w:left w:val="single" w:sz="4" w:space="0" w:color="000000"/>
              <w:bottom w:val="single" w:sz="4" w:space="0" w:color="000000"/>
              <w:right w:val="single" w:sz="4" w:space="0" w:color="000000"/>
            </w:tcBorders>
            <w:vAlign w:val="center"/>
          </w:tcPr>
          <w:p w14:paraId="4F9588CC" w14:textId="77777777" w:rsidR="000D421E" w:rsidRPr="00B144A6" w:rsidRDefault="000D421E" w:rsidP="000D421E">
            <w:pPr>
              <w:keepNext/>
              <w:widowControl w:val="0"/>
              <w:jc w:val="center"/>
              <w:rPr>
                <w:iCs/>
              </w:rPr>
            </w:pPr>
          </w:p>
        </w:tc>
      </w:tr>
      <w:tr w:rsidR="000D421E" w:rsidRPr="00B144A6" w14:paraId="6182FB1C"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44D14CA6" w14:textId="77777777" w:rsidR="000D421E" w:rsidRPr="00B144A6" w:rsidRDefault="000D421E" w:rsidP="000D421E">
            <w:pPr>
              <w:widowControl w:val="0"/>
              <w:rPr>
                <w:iCs/>
              </w:rPr>
            </w:pPr>
            <w:r w:rsidRPr="00B144A6">
              <w:t>Брой рандомизирани пациенти</w:t>
            </w:r>
          </w:p>
        </w:tc>
        <w:tc>
          <w:tcPr>
            <w:tcW w:w="1391" w:type="dxa"/>
            <w:tcBorders>
              <w:top w:val="single" w:sz="4" w:space="0" w:color="000000"/>
              <w:left w:val="single" w:sz="4" w:space="0" w:color="000000"/>
              <w:bottom w:val="single" w:sz="4" w:space="0" w:color="000000"/>
              <w:right w:val="single" w:sz="4" w:space="0" w:color="000000"/>
            </w:tcBorders>
            <w:vAlign w:val="center"/>
          </w:tcPr>
          <w:p w14:paraId="2C7657DE" w14:textId="77777777" w:rsidR="000D421E" w:rsidRPr="00B144A6" w:rsidRDefault="000D421E" w:rsidP="000D421E">
            <w:pPr>
              <w:widowControl w:val="0"/>
              <w:jc w:val="center"/>
              <w:rPr>
                <w:iCs/>
              </w:rPr>
            </w:pPr>
            <w:r w:rsidRPr="00B144A6">
              <w:t>255</w:t>
            </w:r>
          </w:p>
        </w:tc>
        <w:tc>
          <w:tcPr>
            <w:tcW w:w="1390" w:type="dxa"/>
            <w:tcBorders>
              <w:top w:val="single" w:sz="4" w:space="0" w:color="000000"/>
              <w:left w:val="single" w:sz="4" w:space="0" w:color="000000"/>
              <w:bottom w:val="single" w:sz="4" w:space="0" w:color="000000"/>
              <w:right w:val="single" w:sz="4" w:space="0" w:color="000000"/>
            </w:tcBorders>
            <w:vAlign w:val="center"/>
          </w:tcPr>
          <w:p w14:paraId="5315B823" w14:textId="77777777" w:rsidR="000D421E" w:rsidRPr="00B144A6" w:rsidRDefault="000D421E" w:rsidP="000D421E">
            <w:pPr>
              <w:widowControl w:val="0"/>
              <w:jc w:val="center"/>
              <w:rPr>
                <w:iCs/>
              </w:rPr>
            </w:pPr>
            <w:r w:rsidRPr="00B144A6">
              <w:t>255</w:t>
            </w:r>
          </w:p>
        </w:tc>
        <w:tc>
          <w:tcPr>
            <w:tcW w:w="1284" w:type="dxa"/>
            <w:tcBorders>
              <w:top w:val="single" w:sz="4" w:space="0" w:color="000000"/>
              <w:left w:val="single" w:sz="4" w:space="0" w:color="000000"/>
              <w:bottom w:val="single" w:sz="4" w:space="0" w:color="000000"/>
              <w:right w:val="single" w:sz="4" w:space="0" w:color="000000"/>
            </w:tcBorders>
            <w:vAlign w:val="center"/>
          </w:tcPr>
          <w:p w14:paraId="0346046A" w14:textId="77777777" w:rsidR="000D421E" w:rsidRPr="00B144A6" w:rsidRDefault="000D421E" w:rsidP="000D421E">
            <w:pPr>
              <w:widowControl w:val="0"/>
              <w:jc w:val="center"/>
              <w:rPr>
                <w:iCs/>
              </w:rPr>
            </w:pPr>
            <w:r w:rsidRPr="00B144A6">
              <w:t>256</w:t>
            </w:r>
          </w:p>
        </w:tc>
        <w:tc>
          <w:tcPr>
            <w:tcW w:w="1499" w:type="dxa"/>
            <w:tcBorders>
              <w:top w:val="single" w:sz="4" w:space="0" w:color="000000"/>
              <w:left w:val="single" w:sz="4" w:space="0" w:color="000000"/>
              <w:bottom w:val="single" w:sz="4" w:space="0" w:color="000000"/>
              <w:right w:val="single" w:sz="4" w:space="0" w:color="000000"/>
            </w:tcBorders>
            <w:vAlign w:val="center"/>
          </w:tcPr>
          <w:p w14:paraId="302406FD" w14:textId="77777777" w:rsidR="000D421E" w:rsidRPr="00B144A6" w:rsidRDefault="000D421E" w:rsidP="000D421E">
            <w:pPr>
              <w:widowControl w:val="0"/>
              <w:jc w:val="center"/>
              <w:rPr>
                <w:iCs/>
              </w:rPr>
            </w:pPr>
            <w:r w:rsidRPr="00B144A6">
              <w:t>250</w:t>
            </w:r>
          </w:p>
        </w:tc>
        <w:tc>
          <w:tcPr>
            <w:tcW w:w="1390" w:type="dxa"/>
            <w:tcBorders>
              <w:top w:val="single" w:sz="4" w:space="0" w:color="000000"/>
              <w:left w:val="single" w:sz="4" w:space="0" w:color="000000"/>
              <w:bottom w:val="single" w:sz="4" w:space="0" w:color="000000"/>
              <w:right w:val="single" w:sz="4" w:space="0" w:color="000000"/>
            </w:tcBorders>
            <w:vAlign w:val="center"/>
          </w:tcPr>
          <w:p w14:paraId="712CDF64" w14:textId="77777777" w:rsidR="000D421E" w:rsidRPr="00B144A6" w:rsidRDefault="000D421E" w:rsidP="000D421E">
            <w:pPr>
              <w:widowControl w:val="0"/>
              <w:jc w:val="center"/>
              <w:rPr>
                <w:iCs/>
              </w:rPr>
            </w:pPr>
            <w:r w:rsidRPr="00B144A6">
              <w:t>243</w:t>
            </w:r>
          </w:p>
        </w:tc>
      </w:tr>
      <w:tr w:rsidR="000D421E" w:rsidRPr="00B144A6" w14:paraId="7B44391B"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vAlign w:val="bottom"/>
          </w:tcPr>
          <w:p w14:paraId="78E83DB5" w14:textId="77777777" w:rsidR="000D421E" w:rsidRPr="00B144A6" w:rsidRDefault="000D421E" w:rsidP="000D421E">
            <w:pPr>
              <w:widowControl w:val="0"/>
              <w:rPr>
                <w:iCs/>
              </w:rPr>
            </w:pPr>
            <w:r w:rsidRPr="00B144A6">
              <w:t xml:space="preserve">Повлияване по PASI 50, бр. (%) </w:t>
            </w:r>
          </w:p>
        </w:tc>
        <w:tc>
          <w:tcPr>
            <w:tcW w:w="1391" w:type="dxa"/>
            <w:tcBorders>
              <w:top w:val="single" w:sz="4" w:space="0" w:color="000000"/>
              <w:left w:val="single" w:sz="4" w:space="0" w:color="000000"/>
              <w:bottom w:val="single" w:sz="4" w:space="0" w:color="000000"/>
              <w:right w:val="single" w:sz="4" w:space="0" w:color="000000"/>
            </w:tcBorders>
            <w:vAlign w:val="center"/>
          </w:tcPr>
          <w:p w14:paraId="00942F1C" w14:textId="77777777" w:rsidR="000D421E" w:rsidRPr="00B144A6" w:rsidRDefault="000D421E" w:rsidP="000D421E">
            <w:pPr>
              <w:widowControl w:val="0"/>
              <w:jc w:val="center"/>
              <w:rPr>
                <w:iCs/>
              </w:rPr>
            </w:pPr>
            <w:r w:rsidRPr="00B144A6">
              <w:t>26 (10%)</w:t>
            </w:r>
          </w:p>
        </w:tc>
        <w:tc>
          <w:tcPr>
            <w:tcW w:w="1390" w:type="dxa"/>
            <w:tcBorders>
              <w:top w:val="single" w:sz="4" w:space="0" w:color="000000"/>
              <w:left w:val="single" w:sz="4" w:space="0" w:color="000000"/>
              <w:bottom w:val="single" w:sz="4" w:space="0" w:color="000000"/>
              <w:right w:val="single" w:sz="4" w:space="0" w:color="000000"/>
            </w:tcBorders>
            <w:vAlign w:val="center"/>
          </w:tcPr>
          <w:p w14:paraId="4FDFFD71" w14:textId="77777777" w:rsidR="000D421E" w:rsidRPr="00B144A6" w:rsidRDefault="000D421E" w:rsidP="000D421E">
            <w:pPr>
              <w:widowControl w:val="0"/>
              <w:jc w:val="center"/>
              <w:rPr>
                <w:iCs/>
              </w:rPr>
            </w:pPr>
            <w:r w:rsidRPr="00B144A6">
              <w:t>213 (84%)</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5F0AC1B3" w14:textId="77777777" w:rsidR="000D421E" w:rsidRPr="00B144A6" w:rsidRDefault="000D421E" w:rsidP="000D421E">
            <w:pPr>
              <w:widowControl w:val="0"/>
              <w:jc w:val="center"/>
              <w:rPr>
                <w:iCs/>
              </w:rPr>
            </w:pPr>
            <w:r w:rsidRPr="00B144A6">
              <w:t>220 (86%)</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3AB5D9AD" w14:textId="77777777" w:rsidR="000D421E" w:rsidRPr="00B144A6" w:rsidRDefault="000D421E" w:rsidP="000D421E">
            <w:pPr>
              <w:widowControl w:val="0"/>
              <w:jc w:val="center"/>
              <w:rPr>
                <w:iCs/>
              </w:rPr>
            </w:pPr>
            <w:r w:rsidRPr="00B144A6">
              <w:t>228 (91%)</w:t>
            </w:r>
          </w:p>
        </w:tc>
        <w:tc>
          <w:tcPr>
            <w:tcW w:w="1390" w:type="dxa"/>
            <w:tcBorders>
              <w:top w:val="single" w:sz="4" w:space="0" w:color="000000"/>
              <w:left w:val="single" w:sz="4" w:space="0" w:color="000000"/>
              <w:bottom w:val="single" w:sz="4" w:space="0" w:color="000000"/>
              <w:right w:val="single" w:sz="4" w:space="0" w:color="000000"/>
            </w:tcBorders>
            <w:vAlign w:val="center"/>
          </w:tcPr>
          <w:p w14:paraId="6D6CA008" w14:textId="77777777" w:rsidR="000D421E" w:rsidRPr="00B144A6" w:rsidRDefault="000D421E" w:rsidP="000D421E">
            <w:pPr>
              <w:widowControl w:val="0"/>
              <w:jc w:val="center"/>
              <w:rPr>
                <w:iCs/>
              </w:rPr>
            </w:pPr>
            <w:r w:rsidRPr="00B144A6">
              <w:t>234 (96%)</w:t>
            </w:r>
          </w:p>
        </w:tc>
      </w:tr>
      <w:tr w:rsidR="000D421E" w:rsidRPr="00B144A6" w14:paraId="14DBAF8B"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vAlign w:val="bottom"/>
          </w:tcPr>
          <w:p w14:paraId="034FB7B9" w14:textId="77777777" w:rsidR="000D421E" w:rsidRPr="00B144A6" w:rsidRDefault="000D421E" w:rsidP="000D421E">
            <w:pPr>
              <w:widowControl w:val="0"/>
              <w:rPr>
                <w:iCs/>
              </w:rPr>
            </w:pPr>
            <w:r w:rsidRPr="00B144A6">
              <w:t xml:space="preserve">Повлияване по PASI 75, бр. (%) </w:t>
            </w:r>
          </w:p>
        </w:tc>
        <w:tc>
          <w:tcPr>
            <w:tcW w:w="1391" w:type="dxa"/>
            <w:tcBorders>
              <w:top w:val="single" w:sz="4" w:space="0" w:color="000000"/>
              <w:left w:val="single" w:sz="4" w:space="0" w:color="000000"/>
              <w:bottom w:val="single" w:sz="4" w:space="0" w:color="000000"/>
              <w:right w:val="single" w:sz="4" w:space="0" w:color="000000"/>
            </w:tcBorders>
            <w:vAlign w:val="center"/>
          </w:tcPr>
          <w:p w14:paraId="2447F1E0" w14:textId="77777777" w:rsidR="000D421E" w:rsidRPr="00B144A6" w:rsidRDefault="000D421E" w:rsidP="000D421E">
            <w:pPr>
              <w:widowControl w:val="0"/>
              <w:jc w:val="center"/>
              <w:rPr>
                <w:iCs/>
              </w:rPr>
            </w:pPr>
            <w:r w:rsidRPr="00B144A6">
              <w:t>8 (3%)</w:t>
            </w:r>
          </w:p>
        </w:tc>
        <w:tc>
          <w:tcPr>
            <w:tcW w:w="1390" w:type="dxa"/>
            <w:tcBorders>
              <w:top w:val="single" w:sz="4" w:space="0" w:color="000000"/>
              <w:left w:val="single" w:sz="4" w:space="0" w:color="000000"/>
              <w:bottom w:val="single" w:sz="4" w:space="0" w:color="000000"/>
              <w:right w:val="single" w:sz="4" w:space="0" w:color="000000"/>
            </w:tcBorders>
            <w:vAlign w:val="center"/>
          </w:tcPr>
          <w:p w14:paraId="7716E4A8" w14:textId="77777777" w:rsidR="000D421E" w:rsidRPr="00B144A6" w:rsidRDefault="000D421E" w:rsidP="000D421E">
            <w:pPr>
              <w:widowControl w:val="0"/>
              <w:jc w:val="center"/>
              <w:rPr>
                <w:iCs/>
              </w:rPr>
            </w:pPr>
            <w:r w:rsidRPr="00B144A6">
              <w:t>171 (67%)</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444F0069" w14:textId="77777777" w:rsidR="000D421E" w:rsidRPr="00B144A6" w:rsidRDefault="000D421E" w:rsidP="000D421E">
            <w:pPr>
              <w:widowControl w:val="0"/>
              <w:jc w:val="center"/>
              <w:rPr>
                <w:iCs/>
              </w:rPr>
            </w:pPr>
            <w:r w:rsidRPr="00B144A6">
              <w:t>170 (66%)</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25CF8DE5" w14:textId="77777777" w:rsidR="000D421E" w:rsidRPr="00B144A6" w:rsidRDefault="000D421E" w:rsidP="000D421E">
            <w:pPr>
              <w:widowControl w:val="0"/>
              <w:jc w:val="center"/>
              <w:rPr>
                <w:iCs/>
              </w:rPr>
            </w:pPr>
            <w:r w:rsidRPr="00B144A6">
              <w:t>178 (71%)</w:t>
            </w:r>
          </w:p>
        </w:tc>
        <w:tc>
          <w:tcPr>
            <w:tcW w:w="1390" w:type="dxa"/>
            <w:tcBorders>
              <w:top w:val="single" w:sz="4" w:space="0" w:color="000000"/>
              <w:left w:val="single" w:sz="4" w:space="0" w:color="000000"/>
              <w:bottom w:val="single" w:sz="4" w:space="0" w:color="000000"/>
              <w:right w:val="single" w:sz="4" w:space="0" w:color="000000"/>
            </w:tcBorders>
            <w:vAlign w:val="center"/>
          </w:tcPr>
          <w:p w14:paraId="26834430" w14:textId="77777777" w:rsidR="000D421E" w:rsidRPr="00B144A6" w:rsidRDefault="000D421E" w:rsidP="000D421E">
            <w:pPr>
              <w:widowControl w:val="0"/>
              <w:jc w:val="center"/>
              <w:rPr>
                <w:iCs/>
              </w:rPr>
            </w:pPr>
            <w:r w:rsidRPr="00B144A6">
              <w:t>191 (79%)</w:t>
            </w:r>
          </w:p>
        </w:tc>
      </w:tr>
      <w:tr w:rsidR="000D421E" w:rsidRPr="00B144A6" w14:paraId="4FA1ED61"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4AEA339F" w14:textId="77777777" w:rsidR="000D421E" w:rsidRPr="00B144A6" w:rsidRDefault="000D421E" w:rsidP="000D421E">
            <w:pPr>
              <w:widowControl w:val="0"/>
              <w:rPr>
                <w:iCs/>
              </w:rPr>
            </w:pPr>
            <w:r w:rsidRPr="00B144A6">
              <w:rPr>
                <w:iCs/>
              </w:rPr>
              <w:t>Повлияване по PASI 90</w:t>
            </w:r>
            <w:r w:rsidRPr="00B144A6">
              <w:t>, бр.</w:t>
            </w:r>
            <w:r w:rsidRPr="00B144A6">
              <w:rPr>
                <w:iCs/>
              </w:rPr>
              <w:t xml:space="preserve"> (%)</w:t>
            </w:r>
          </w:p>
        </w:tc>
        <w:tc>
          <w:tcPr>
            <w:tcW w:w="1391" w:type="dxa"/>
            <w:tcBorders>
              <w:top w:val="single" w:sz="4" w:space="0" w:color="000000"/>
              <w:left w:val="single" w:sz="4" w:space="0" w:color="000000"/>
              <w:bottom w:val="single" w:sz="4" w:space="0" w:color="000000"/>
              <w:right w:val="single" w:sz="4" w:space="0" w:color="000000"/>
            </w:tcBorders>
            <w:vAlign w:val="center"/>
          </w:tcPr>
          <w:p w14:paraId="15CB4995" w14:textId="77777777" w:rsidR="000D421E" w:rsidRPr="00B144A6" w:rsidRDefault="000D421E" w:rsidP="000D421E">
            <w:pPr>
              <w:widowControl w:val="0"/>
              <w:jc w:val="center"/>
            </w:pPr>
            <w:r w:rsidRPr="00B144A6">
              <w:t>5 (2%)</w:t>
            </w:r>
          </w:p>
        </w:tc>
        <w:tc>
          <w:tcPr>
            <w:tcW w:w="1390" w:type="dxa"/>
            <w:tcBorders>
              <w:top w:val="single" w:sz="4" w:space="0" w:color="000000"/>
              <w:left w:val="single" w:sz="4" w:space="0" w:color="000000"/>
              <w:bottom w:val="single" w:sz="4" w:space="0" w:color="000000"/>
              <w:right w:val="single" w:sz="4" w:space="0" w:color="000000"/>
            </w:tcBorders>
            <w:vAlign w:val="center"/>
          </w:tcPr>
          <w:p w14:paraId="32D2A568" w14:textId="77777777" w:rsidR="000D421E" w:rsidRPr="00B144A6" w:rsidRDefault="000D421E" w:rsidP="000D421E">
            <w:pPr>
              <w:widowControl w:val="0"/>
              <w:jc w:val="center"/>
            </w:pPr>
            <w:r w:rsidRPr="00B144A6">
              <w:t>106 (42%)</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56205D2C" w14:textId="77777777" w:rsidR="000D421E" w:rsidRPr="00B144A6" w:rsidRDefault="000D421E" w:rsidP="000D421E">
            <w:pPr>
              <w:widowControl w:val="0"/>
              <w:jc w:val="center"/>
            </w:pPr>
            <w:r w:rsidRPr="00B144A6">
              <w:t>94 (37%)</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32A34B62" w14:textId="77777777" w:rsidR="000D421E" w:rsidRPr="00B144A6" w:rsidRDefault="000D421E" w:rsidP="000D421E">
            <w:pPr>
              <w:widowControl w:val="0"/>
              <w:jc w:val="center"/>
            </w:pPr>
            <w:r w:rsidRPr="00B144A6">
              <w:t>123 (49%)</w:t>
            </w:r>
          </w:p>
        </w:tc>
        <w:tc>
          <w:tcPr>
            <w:tcW w:w="1390" w:type="dxa"/>
            <w:tcBorders>
              <w:top w:val="single" w:sz="4" w:space="0" w:color="000000"/>
              <w:left w:val="single" w:sz="4" w:space="0" w:color="000000"/>
              <w:bottom w:val="single" w:sz="4" w:space="0" w:color="000000"/>
              <w:right w:val="single" w:sz="4" w:space="0" w:color="000000"/>
            </w:tcBorders>
            <w:vAlign w:val="center"/>
          </w:tcPr>
          <w:p w14:paraId="3D8FC5BE" w14:textId="77777777" w:rsidR="000D421E" w:rsidRPr="00B144A6" w:rsidRDefault="000D421E" w:rsidP="000D421E">
            <w:pPr>
              <w:widowControl w:val="0"/>
              <w:jc w:val="center"/>
            </w:pPr>
            <w:r w:rsidRPr="00B144A6">
              <w:t>135 (56%)</w:t>
            </w:r>
          </w:p>
        </w:tc>
      </w:tr>
      <w:tr w:rsidR="000D421E" w:rsidRPr="00B144A6" w14:paraId="67CFDAC4"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121C7689" w14:textId="77777777" w:rsidR="000D421E" w:rsidRPr="00B144A6" w:rsidRDefault="000D421E" w:rsidP="000D421E">
            <w:pPr>
              <w:widowControl w:val="0"/>
              <w:rPr>
                <w:iCs/>
              </w:rPr>
            </w:pPr>
            <w:r w:rsidRPr="00B144A6">
              <w:rPr>
                <w:iCs/>
              </w:rPr>
              <w:t>ООЛ</w:t>
            </w:r>
            <w:r w:rsidRPr="00B144A6">
              <w:rPr>
                <w:iCs/>
                <w:vertAlign w:val="superscript"/>
              </w:rPr>
              <w:t>б</w:t>
            </w:r>
            <w:r w:rsidRPr="00B144A6">
              <w:rPr>
                <w:iCs/>
              </w:rPr>
              <w:t xml:space="preserve"> за изчистени или минимални</w:t>
            </w:r>
            <w:r w:rsidRPr="00B144A6">
              <w:t>, бр.</w:t>
            </w:r>
            <w:r w:rsidRPr="00B144A6">
              <w:rPr>
                <w:iCs/>
              </w:rPr>
              <w:t xml:space="preserve"> (%)</w:t>
            </w:r>
          </w:p>
        </w:tc>
        <w:tc>
          <w:tcPr>
            <w:tcW w:w="1391" w:type="dxa"/>
            <w:tcBorders>
              <w:top w:val="single" w:sz="4" w:space="0" w:color="000000"/>
              <w:left w:val="single" w:sz="4" w:space="0" w:color="000000"/>
              <w:bottom w:val="single" w:sz="4" w:space="0" w:color="000000"/>
              <w:right w:val="single" w:sz="4" w:space="0" w:color="000000"/>
            </w:tcBorders>
            <w:vAlign w:val="center"/>
          </w:tcPr>
          <w:p w14:paraId="68FC2681" w14:textId="77777777" w:rsidR="000D421E" w:rsidRPr="00B144A6" w:rsidRDefault="000D421E" w:rsidP="000D421E">
            <w:pPr>
              <w:widowControl w:val="0"/>
              <w:jc w:val="center"/>
              <w:rPr>
                <w:iCs/>
              </w:rPr>
            </w:pPr>
            <w:r w:rsidRPr="00B144A6">
              <w:t>10 (4%)</w:t>
            </w:r>
          </w:p>
        </w:tc>
        <w:tc>
          <w:tcPr>
            <w:tcW w:w="1390" w:type="dxa"/>
            <w:tcBorders>
              <w:top w:val="single" w:sz="4" w:space="0" w:color="000000"/>
              <w:left w:val="single" w:sz="4" w:space="0" w:color="000000"/>
              <w:bottom w:val="single" w:sz="4" w:space="0" w:color="000000"/>
              <w:right w:val="single" w:sz="4" w:space="0" w:color="000000"/>
            </w:tcBorders>
            <w:vAlign w:val="center"/>
          </w:tcPr>
          <w:p w14:paraId="2C5E20AB" w14:textId="77777777" w:rsidR="000D421E" w:rsidRPr="00B144A6" w:rsidRDefault="000D421E" w:rsidP="000D421E">
            <w:pPr>
              <w:widowControl w:val="0"/>
              <w:jc w:val="center"/>
              <w:rPr>
                <w:iCs/>
              </w:rPr>
            </w:pPr>
            <w:r w:rsidRPr="00B144A6">
              <w:t>151 (59%)</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321818FD" w14:textId="77777777" w:rsidR="000D421E" w:rsidRPr="00B144A6" w:rsidRDefault="000D421E" w:rsidP="000D421E">
            <w:pPr>
              <w:widowControl w:val="0"/>
              <w:jc w:val="center"/>
              <w:rPr>
                <w:iCs/>
              </w:rPr>
            </w:pPr>
            <w:r w:rsidRPr="00B144A6">
              <w:t>156 (61%)</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618365B8" w14:textId="77777777" w:rsidR="000D421E" w:rsidRPr="00B144A6" w:rsidRDefault="000D421E" w:rsidP="000D421E">
            <w:pPr>
              <w:widowControl w:val="0"/>
              <w:jc w:val="center"/>
              <w:rPr>
                <w:iCs/>
              </w:rPr>
            </w:pPr>
            <w:r w:rsidRPr="00B144A6">
              <w:t>146 (58%)</w:t>
            </w:r>
          </w:p>
        </w:tc>
        <w:tc>
          <w:tcPr>
            <w:tcW w:w="1390" w:type="dxa"/>
            <w:tcBorders>
              <w:top w:val="single" w:sz="4" w:space="0" w:color="000000"/>
              <w:left w:val="single" w:sz="4" w:space="0" w:color="000000"/>
              <w:bottom w:val="single" w:sz="4" w:space="0" w:color="000000"/>
              <w:right w:val="single" w:sz="4" w:space="0" w:color="000000"/>
            </w:tcBorders>
            <w:vAlign w:val="center"/>
          </w:tcPr>
          <w:p w14:paraId="08E22C73" w14:textId="77777777" w:rsidR="000D421E" w:rsidRPr="00B144A6" w:rsidRDefault="000D421E" w:rsidP="000D421E">
            <w:pPr>
              <w:widowControl w:val="0"/>
              <w:jc w:val="center"/>
              <w:rPr>
                <w:iCs/>
              </w:rPr>
            </w:pPr>
            <w:r w:rsidRPr="00B144A6">
              <w:t>160 (66%)</w:t>
            </w:r>
          </w:p>
        </w:tc>
      </w:tr>
      <w:tr w:rsidR="000D421E" w:rsidRPr="00B144A6" w14:paraId="0FA4AD66"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2C088ABD" w14:textId="77777777" w:rsidR="000D421E" w:rsidRPr="00B144A6" w:rsidRDefault="000D421E" w:rsidP="000D421E">
            <w:pPr>
              <w:widowControl w:val="0"/>
              <w:rPr>
                <w:iCs/>
              </w:rPr>
            </w:pPr>
            <w:r w:rsidRPr="00B144A6">
              <w:rPr>
                <w:iCs/>
              </w:rPr>
              <w:t xml:space="preserve">Брой пациенти </w:t>
            </w:r>
            <w:r w:rsidRPr="00B144A6">
              <w:t>≤ 100 kg</w:t>
            </w:r>
          </w:p>
        </w:tc>
        <w:tc>
          <w:tcPr>
            <w:tcW w:w="1391" w:type="dxa"/>
            <w:tcBorders>
              <w:top w:val="single" w:sz="4" w:space="0" w:color="000000"/>
              <w:left w:val="single" w:sz="4" w:space="0" w:color="000000"/>
              <w:bottom w:val="single" w:sz="4" w:space="0" w:color="000000"/>
              <w:right w:val="single" w:sz="4" w:space="0" w:color="000000"/>
            </w:tcBorders>
            <w:vAlign w:val="center"/>
          </w:tcPr>
          <w:p w14:paraId="5EBF3FF6" w14:textId="77777777" w:rsidR="000D421E" w:rsidRPr="00B144A6" w:rsidRDefault="000D421E" w:rsidP="000D421E">
            <w:pPr>
              <w:widowControl w:val="0"/>
              <w:jc w:val="center"/>
              <w:rPr>
                <w:iCs/>
              </w:rPr>
            </w:pPr>
            <w:r w:rsidRPr="00B144A6">
              <w:rPr>
                <w:iCs/>
              </w:rPr>
              <w:t>166</w:t>
            </w:r>
          </w:p>
        </w:tc>
        <w:tc>
          <w:tcPr>
            <w:tcW w:w="1390" w:type="dxa"/>
            <w:tcBorders>
              <w:top w:val="single" w:sz="4" w:space="0" w:color="000000"/>
              <w:left w:val="single" w:sz="4" w:space="0" w:color="000000"/>
              <w:bottom w:val="single" w:sz="4" w:space="0" w:color="000000"/>
              <w:right w:val="single" w:sz="4" w:space="0" w:color="000000"/>
            </w:tcBorders>
            <w:vAlign w:val="center"/>
          </w:tcPr>
          <w:p w14:paraId="6A05AF42" w14:textId="77777777" w:rsidR="000D421E" w:rsidRPr="00B144A6" w:rsidRDefault="000D421E" w:rsidP="000D421E">
            <w:pPr>
              <w:widowControl w:val="0"/>
              <w:jc w:val="center"/>
              <w:rPr>
                <w:iCs/>
              </w:rPr>
            </w:pPr>
            <w:r w:rsidRPr="00B144A6">
              <w:rPr>
                <w:iCs/>
              </w:rPr>
              <w:t>168</w:t>
            </w:r>
          </w:p>
        </w:tc>
        <w:tc>
          <w:tcPr>
            <w:tcW w:w="1284" w:type="dxa"/>
            <w:tcBorders>
              <w:top w:val="single" w:sz="4" w:space="0" w:color="000000"/>
              <w:left w:val="single" w:sz="4" w:space="0" w:color="000000"/>
              <w:bottom w:val="single" w:sz="4" w:space="0" w:color="000000"/>
              <w:right w:val="single" w:sz="4" w:space="0" w:color="000000"/>
            </w:tcBorders>
            <w:vAlign w:val="center"/>
          </w:tcPr>
          <w:p w14:paraId="77217095" w14:textId="77777777" w:rsidR="000D421E" w:rsidRPr="00B144A6" w:rsidRDefault="000D421E" w:rsidP="000D421E">
            <w:pPr>
              <w:widowControl w:val="0"/>
              <w:jc w:val="center"/>
              <w:rPr>
                <w:iCs/>
              </w:rPr>
            </w:pPr>
            <w:r w:rsidRPr="00B144A6">
              <w:rPr>
                <w:iCs/>
              </w:rPr>
              <w:t>164</w:t>
            </w:r>
          </w:p>
        </w:tc>
        <w:tc>
          <w:tcPr>
            <w:tcW w:w="1499" w:type="dxa"/>
            <w:tcBorders>
              <w:top w:val="single" w:sz="4" w:space="0" w:color="000000"/>
              <w:left w:val="single" w:sz="4" w:space="0" w:color="000000"/>
              <w:bottom w:val="single" w:sz="4" w:space="0" w:color="000000"/>
              <w:right w:val="single" w:sz="4" w:space="0" w:color="000000"/>
            </w:tcBorders>
            <w:vAlign w:val="center"/>
          </w:tcPr>
          <w:p w14:paraId="58E8FCC3" w14:textId="77777777" w:rsidR="000D421E" w:rsidRPr="00B144A6" w:rsidRDefault="000D421E" w:rsidP="000D421E">
            <w:pPr>
              <w:widowControl w:val="0"/>
              <w:jc w:val="center"/>
              <w:rPr>
                <w:iCs/>
              </w:rPr>
            </w:pPr>
            <w:r w:rsidRPr="00B144A6">
              <w:rPr>
                <w:iCs/>
              </w:rPr>
              <w:t>164</w:t>
            </w:r>
          </w:p>
        </w:tc>
        <w:tc>
          <w:tcPr>
            <w:tcW w:w="1390" w:type="dxa"/>
            <w:tcBorders>
              <w:top w:val="single" w:sz="4" w:space="0" w:color="000000"/>
              <w:left w:val="single" w:sz="4" w:space="0" w:color="000000"/>
              <w:bottom w:val="single" w:sz="4" w:space="0" w:color="000000"/>
              <w:right w:val="single" w:sz="4" w:space="0" w:color="000000"/>
            </w:tcBorders>
            <w:vAlign w:val="center"/>
          </w:tcPr>
          <w:p w14:paraId="7D35AFC2" w14:textId="77777777" w:rsidR="000D421E" w:rsidRPr="00B144A6" w:rsidRDefault="000D421E" w:rsidP="000D421E">
            <w:pPr>
              <w:widowControl w:val="0"/>
              <w:jc w:val="center"/>
              <w:rPr>
                <w:iCs/>
              </w:rPr>
            </w:pPr>
            <w:r w:rsidRPr="00B144A6">
              <w:rPr>
                <w:iCs/>
              </w:rPr>
              <w:t>153</w:t>
            </w:r>
          </w:p>
        </w:tc>
      </w:tr>
      <w:tr w:rsidR="000D421E" w:rsidRPr="00B144A6" w14:paraId="500A8A11"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3B9CE8B6" w14:textId="77777777" w:rsidR="000D421E" w:rsidRPr="00B144A6" w:rsidRDefault="000D421E" w:rsidP="000D421E">
            <w:pPr>
              <w:widowControl w:val="0"/>
              <w:ind w:left="284"/>
              <w:rPr>
                <w:iCs/>
              </w:rPr>
            </w:pPr>
            <w:r w:rsidRPr="00B144A6">
              <w:rPr>
                <w:iCs/>
              </w:rPr>
              <w:t>Повлияване по PASI 75, бр. (%)</w:t>
            </w:r>
          </w:p>
        </w:tc>
        <w:tc>
          <w:tcPr>
            <w:tcW w:w="1391" w:type="dxa"/>
            <w:tcBorders>
              <w:top w:val="single" w:sz="4" w:space="0" w:color="000000"/>
              <w:left w:val="single" w:sz="4" w:space="0" w:color="000000"/>
              <w:bottom w:val="single" w:sz="4" w:space="0" w:color="000000"/>
              <w:right w:val="single" w:sz="4" w:space="0" w:color="000000"/>
            </w:tcBorders>
            <w:vAlign w:val="center"/>
          </w:tcPr>
          <w:p w14:paraId="0D9872F9" w14:textId="77777777" w:rsidR="000D421E" w:rsidRPr="00B144A6" w:rsidRDefault="000D421E" w:rsidP="000D421E">
            <w:pPr>
              <w:widowControl w:val="0"/>
              <w:jc w:val="center"/>
              <w:rPr>
                <w:iCs/>
              </w:rPr>
            </w:pPr>
            <w:r w:rsidRPr="00B144A6">
              <w:rPr>
                <w:iCs/>
              </w:rPr>
              <w:t>6 (4%)</w:t>
            </w:r>
          </w:p>
        </w:tc>
        <w:tc>
          <w:tcPr>
            <w:tcW w:w="1390" w:type="dxa"/>
            <w:tcBorders>
              <w:top w:val="single" w:sz="4" w:space="0" w:color="000000"/>
              <w:left w:val="single" w:sz="4" w:space="0" w:color="000000"/>
              <w:bottom w:val="single" w:sz="4" w:space="0" w:color="000000"/>
              <w:right w:val="single" w:sz="4" w:space="0" w:color="000000"/>
            </w:tcBorders>
            <w:vAlign w:val="center"/>
          </w:tcPr>
          <w:p w14:paraId="2C7F80AB" w14:textId="77777777" w:rsidR="000D421E" w:rsidRPr="00B144A6" w:rsidRDefault="000D421E" w:rsidP="000D421E">
            <w:pPr>
              <w:widowControl w:val="0"/>
              <w:jc w:val="center"/>
              <w:rPr>
                <w:iCs/>
              </w:rPr>
            </w:pPr>
            <w:r w:rsidRPr="00B144A6">
              <w:rPr>
                <w:iCs/>
              </w:rPr>
              <w:t>124 (74%)</w:t>
            </w:r>
          </w:p>
        </w:tc>
        <w:tc>
          <w:tcPr>
            <w:tcW w:w="1284" w:type="dxa"/>
            <w:tcBorders>
              <w:top w:val="single" w:sz="4" w:space="0" w:color="000000"/>
              <w:left w:val="single" w:sz="4" w:space="0" w:color="000000"/>
              <w:bottom w:val="single" w:sz="4" w:space="0" w:color="000000"/>
              <w:right w:val="single" w:sz="4" w:space="0" w:color="000000"/>
            </w:tcBorders>
            <w:vAlign w:val="center"/>
          </w:tcPr>
          <w:p w14:paraId="3277DB2A" w14:textId="77777777" w:rsidR="000D421E" w:rsidRPr="00B144A6" w:rsidRDefault="000D421E" w:rsidP="000D421E">
            <w:pPr>
              <w:widowControl w:val="0"/>
              <w:jc w:val="center"/>
              <w:rPr>
                <w:iCs/>
              </w:rPr>
            </w:pPr>
            <w:r w:rsidRPr="00B144A6">
              <w:rPr>
                <w:iCs/>
              </w:rPr>
              <w:t>107 (65%)</w:t>
            </w:r>
          </w:p>
        </w:tc>
        <w:tc>
          <w:tcPr>
            <w:tcW w:w="1499" w:type="dxa"/>
            <w:tcBorders>
              <w:top w:val="single" w:sz="4" w:space="0" w:color="000000"/>
              <w:left w:val="single" w:sz="4" w:space="0" w:color="000000"/>
              <w:bottom w:val="single" w:sz="4" w:space="0" w:color="000000"/>
              <w:right w:val="single" w:sz="4" w:space="0" w:color="000000"/>
            </w:tcBorders>
            <w:vAlign w:val="center"/>
          </w:tcPr>
          <w:p w14:paraId="3B1FB931" w14:textId="77777777" w:rsidR="000D421E" w:rsidRPr="00B144A6" w:rsidRDefault="000D421E" w:rsidP="000D421E">
            <w:pPr>
              <w:widowControl w:val="0"/>
              <w:jc w:val="center"/>
              <w:rPr>
                <w:iCs/>
              </w:rPr>
            </w:pPr>
            <w:r w:rsidRPr="00B144A6">
              <w:rPr>
                <w:iCs/>
              </w:rPr>
              <w:t>130 (79%)</w:t>
            </w:r>
          </w:p>
        </w:tc>
        <w:tc>
          <w:tcPr>
            <w:tcW w:w="1390" w:type="dxa"/>
            <w:tcBorders>
              <w:top w:val="single" w:sz="4" w:space="0" w:color="000000"/>
              <w:left w:val="single" w:sz="4" w:space="0" w:color="000000"/>
              <w:bottom w:val="single" w:sz="4" w:space="0" w:color="000000"/>
              <w:right w:val="single" w:sz="4" w:space="0" w:color="000000"/>
            </w:tcBorders>
            <w:vAlign w:val="center"/>
          </w:tcPr>
          <w:p w14:paraId="4B106BF6" w14:textId="77777777" w:rsidR="000D421E" w:rsidRPr="00B144A6" w:rsidRDefault="000D421E" w:rsidP="000D421E">
            <w:pPr>
              <w:widowControl w:val="0"/>
              <w:jc w:val="center"/>
              <w:rPr>
                <w:iCs/>
              </w:rPr>
            </w:pPr>
            <w:r w:rsidRPr="00B144A6">
              <w:rPr>
                <w:iCs/>
              </w:rPr>
              <w:t>124 (81%)</w:t>
            </w:r>
          </w:p>
        </w:tc>
      </w:tr>
      <w:tr w:rsidR="000D421E" w:rsidRPr="00B144A6" w14:paraId="46BD6D49"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3F5F95E0" w14:textId="77777777" w:rsidR="000D421E" w:rsidRPr="00B144A6" w:rsidRDefault="000D421E" w:rsidP="000D421E">
            <w:pPr>
              <w:widowControl w:val="0"/>
              <w:rPr>
                <w:iCs/>
              </w:rPr>
            </w:pPr>
            <w:r w:rsidRPr="00B144A6">
              <w:rPr>
                <w:iCs/>
              </w:rPr>
              <w:t>Брой пациенти &gt; </w:t>
            </w:r>
            <w:r w:rsidRPr="00B144A6">
              <w:t>100 kg</w:t>
            </w:r>
          </w:p>
        </w:tc>
        <w:tc>
          <w:tcPr>
            <w:tcW w:w="1391" w:type="dxa"/>
            <w:tcBorders>
              <w:top w:val="single" w:sz="4" w:space="0" w:color="000000"/>
              <w:left w:val="single" w:sz="4" w:space="0" w:color="000000"/>
              <w:bottom w:val="single" w:sz="4" w:space="0" w:color="000000"/>
              <w:right w:val="single" w:sz="4" w:space="0" w:color="000000"/>
            </w:tcBorders>
            <w:vAlign w:val="center"/>
          </w:tcPr>
          <w:p w14:paraId="51059B33" w14:textId="77777777" w:rsidR="000D421E" w:rsidRPr="00B144A6" w:rsidRDefault="000D421E" w:rsidP="000D421E">
            <w:pPr>
              <w:widowControl w:val="0"/>
              <w:jc w:val="center"/>
              <w:rPr>
                <w:iCs/>
              </w:rPr>
            </w:pPr>
            <w:r w:rsidRPr="00B144A6">
              <w:rPr>
                <w:iCs/>
              </w:rPr>
              <w:t>89</w:t>
            </w:r>
          </w:p>
        </w:tc>
        <w:tc>
          <w:tcPr>
            <w:tcW w:w="1390" w:type="dxa"/>
            <w:tcBorders>
              <w:top w:val="single" w:sz="4" w:space="0" w:color="000000"/>
              <w:left w:val="single" w:sz="4" w:space="0" w:color="000000"/>
              <w:bottom w:val="single" w:sz="4" w:space="0" w:color="000000"/>
              <w:right w:val="single" w:sz="4" w:space="0" w:color="000000"/>
            </w:tcBorders>
            <w:vAlign w:val="center"/>
          </w:tcPr>
          <w:p w14:paraId="5F1FD1C9" w14:textId="77777777" w:rsidR="000D421E" w:rsidRPr="00B144A6" w:rsidRDefault="000D421E" w:rsidP="000D421E">
            <w:pPr>
              <w:widowControl w:val="0"/>
              <w:jc w:val="center"/>
              <w:rPr>
                <w:iCs/>
              </w:rPr>
            </w:pPr>
            <w:r w:rsidRPr="00B144A6">
              <w:rPr>
                <w:iCs/>
              </w:rPr>
              <w:t>87</w:t>
            </w:r>
          </w:p>
        </w:tc>
        <w:tc>
          <w:tcPr>
            <w:tcW w:w="1284" w:type="dxa"/>
            <w:tcBorders>
              <w:top w:val="single" w:sz="4" w:space="0" w:color="000000"/>
              <w:left w:val="single" w:sz="4" w:space="0" w:color="000000"/>
              <w:bottom w:val="single" w:sz="4" w:space="0" w:color="000000"/>
              <w:right w:val="single" w:sz="4" w:space="0" w:color="000000"/>
            </w:tcBorders>
            <w:vAlign w:val="center"/>
          </w:tcPr>
          <w:p w14:paraId="62BFF930" w14:textId="77777777" w:rsidR="000D421E" w:rsidRPr="00B144A6" w:rsidRDefault="000D421E" w:rsidP="000D421E">
            <w:pPr>
              <w:widowControl w:val="0"/>
              <w:jc w:val="center"/>
              <w:rPr>
                <w:iCs/>
              </w:rPr>
            </w:pPr>
            <w:r w:rsidRPr="00B144A6">
              <w:rPr>
                <w:iCs/>
              </w:rPr>
              <w:t>92</w:t>
            </w:r>
          </w:p>
        </w:tc>
        <w:tc>
          <w:tcPr>
            <w:tcW w:w="1499" w:type="dxa"/>
            <w:tcBorders>
              <w:top w:val="single" w:sz="4" w:space="0" w:color="000000"/>
              <w:left w:val="single" w:sz="4" w:space="0" w:color="000000"/>
              <w:bottom w:val="single" w:sz="4" w:space="0" w:color="000000"/>
              <w:right w:val="single" w:sz="4" w:space="0" w:color="000000"/>
            </w:tcBorders>
            <w:vAlign w:val="center"/>
          </w:tcPr>
          <w:p w14:paraId="79C79939" w14:textId="77777777" w:rsidR="000D421E" w:rsidRPr="00B144A6" w:rsidRDefault="000D421E" w:rsidP="000D421E">
            <w:pPr>
              <w:widowControl w:val="0"/>
              <w:jc w:val="center"/>
              <w:rPr>
                <w:iCs/>
              </w:rPr>
            </w:pPr>
            <w:r w:rsidRPr="00B144A6">
              <w:rPr>
                <w:iCs/>
              </w:rPr>
              <w:t>86</w:t>
            </w:r>
          </w:p>
        </w:tc>
        <w:tc>
          <w:tcPr>
            <w:tcW w:w="1390" w:type="dxa"/>
            <w:tcBorders>
              <w:top w:val="single" w:sz="4" w:space="0" w:color="000000"/>
              <w:left w:val="single" w:sz="4" w:space="0" w:color="000000"/>
              <w:bottom w:val="single" w:sz="4" w:space="0" w:color="000000"/>
              <w:right w:val="single" w:sz="4" w:space="0" w:color="000000"/>
            </w:tcBorders>
            <w:vAlign w:val="center"/>
          </w:tcPr>
          <w:p w14:paraId="794E2A65" w14:textId="77777777" w:rsidR="000D421E" w:rsidRPr="00B144A6" w:rsidRDefault="000D421E" w:rsidP="000D421E">
            <w:pPr>
              <w:widowControl w:val="0"/>
              <w:jc w:val="center"/>
              <w:rPr>
                <w:iCs/>
              </w:rPr>
            </w:pPr>
            <w:r w:rsidRPr="00B144A6">
              <w:rPr>
                <w:iCs/>
              </w:rPr>
              <w:t>90</w:t>
            </w:r>
          </w:p>
        </w:tc>
      </w:tr>
      <w:tr w:rsidR="000D421E" w:rsidRPr="00B144A6" w14:paraId="74DB0940"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6C166874" w14:textId="77777777" w:rsidR="000D421E" w:rsidRPr="00B144A6" w:rsidRDefault="000D421E" w:rsidP="000D421E">
            <w:pPr>
              <w:widowControl w:val="0"/>
              <w:ind w:left="284"/>
              <w:rPr>
                <w:iCs/>
              </w:rPr>
            </w:pPr>
            <w:r w:rsidRPr="00B144A6">
              <w:rPr>
                <w:iCs/>
              </w:rPr>
              <w:lastRenderedPageBreak/>
              <w:t>Повлияване по PASI 75, бр. (%)</w:t>
            </w:r>
          </w:p>
        </w:tc>
        <w:tc>
          <w:tcPr>
            <w:tcW w:w="1391" w:type="dxa"/>
            <w:tcBorders>
              <w:top w:val="single" w:sz="4" w:space="0" w:color="000000"/>
              <w:left w:val="single" w:sz="4" w:space="0" w:color="000000"/>
              <w:bottom w:val="single" w:sz="4" w:space="0" w:color="000000"/>
              <w:right w:val="single" w:sz="4" w:space="0" w:color="000000"/>
            </w:tcBorders>
            <w:vAlign w:val="center"/>
          </w:tcPr>
          <w:p w14:paraId="32B2094D" w14:textId="77777777" w:rsidR="000D421E" w:rsidRPr="00B144A6" w:rsidRDefault="000D421E" w:rsidP="000D421E">
            <w:pPr>
              <w:widowControl w:val="0"/>
              <w:jc w:val="center"/>
              <w:rPr>
                <w:iCs/>
              </w:rPr>
            </w:pPr>
            <w:r w:rsidRPr="00B144A6">
              <w:rPr>
                <w:iCs/>
              </w:rPr>
              <w:t>2 (2%)</w:t>
            </w:r>
          </w:p>
        </w:tc>
        <w:tc>
          <w:tcPr>
            <w:tcW w:w="1390" w:type="dxa"/>
            <w:tcBorders>
              <w:top w:val="single" w:sz="4" w:space="0" w:color="000000"/>
              <w:left w:val="single" w:sz="4" w:space="0" w:color="000000"/>
              <w:bottom w:val="single" w:sz="4" w:space="0" w:color="000000"/>
              <w:right w:val="single" w:sz="4" w:space="0" w:color="000000"/>
            </w:tcBorders>
            <w:vAlign w:val="center"/>
          </w:tcPr>
          <w:p w14:paraId="731B9CD2" w14:textId="77777777" w:rsidR="000D421E" w:rsidRPr="00B144A6" w:rsidRDefault="000D421E" w:rsidP="000D421E">
            <w:pPr>
              <w:widowControl w:val="0"/>
              <w:jc w:val="center"/>
              <w:rPr>
                <w:iCs/>
              </w:rPr>
            </w:pPr>
            <w:r w:rsidRPr="00B144A6">
              <w:rPr>
                <w:iCs/>
              </w:rPr>
              <w:t>47 (54%)</w:t>
            </w:r>
          </w:p>
        </w:tc>
        <w:tc>
          <w:tcPr>
            <w:tcW w:w="1284" w:type="dxa"/>
            <w:tcBorders>
              <w:top w:val="single" w:sz="4" w:space="0" w:color="000000"/>
              <w:left w:val="single" w:sz="4" w:space="0" w:color="000000"/>
              <w:bottom w:val="single" w:sz="4" w:space="0" w:color="000000"/>
              <w:right w:val="single" w:sz="4" w:space="0" w:color="000000"/>
            </w:tcBorders>
            <w:vAlign w:val="center"/>
          </w:tcPr>
          <w:p w14:paraId="055C19EE" w14:textId="77777777" w:rsidR="000D421E" w:rsidRPr="00B144A6" w:rsidRDefault="000D421E" w:rsidP="000D421E">
            <w:pPr>
              <w:widowControl w:val="0"/>
              <w:jc w:val="center"/>
              <w:rPr>
                <w:iCs/>
              </w:rPr>
            </w:pPr>
            <w:r w:rsidRPr="00B144A6">
              <w:rPr>
                <w:iCs/>
              </w:rPr>
              <w:t>63 (68%)</w:t>
            </w:r>
          </w:p>
        </w:tc>
        <w:tc>
          <w:tcPr>
            <w:tcW w:w="1499" w:type="dxa"/>
            <w:tcBorders>
              <w:top w:val="single" w:sz="4" w:space="0" w:color="000000"/>
              <w:left w:val="single" w:sz="4" w:space="0" w:color="000000"/>
              <w:bottom w:val="single" w:sz="4" w:space="0" w:color="000000"/>
              <w:right w:val="single" w:sz="4" w:space="0" w:color="000000"/>
            </w:tcBorders>
            <w:vAlign w:val="center"/>
          </w:tcPr>
          <w:p w14:paraId="395B79D5" w14:textId="77777777" w:rsidR="000D421E" w:rsidRPr="00B144A6" w:rsidRDefault="000D421E" w:rsidP="000D421E">
            <w:pPr>
              <w:widowControl w:val="0"/>
              <w:jc w:val="center"/>
              <w:rPr>
                <w:iCs/>
              </w:rPr>
            </w:pPr>
            <w:r w:rsidRPr="00B144A6">
              <w:rPr>
                <w:iCs/>
              </w:rPr>
              <w:t>48 (56%)</w:t>
            </w:r>
          </w:p>
        </w:tc>
        <w:tc>
          <w:tcPr>
            <w:tcW w:w="1390" w:type="dxa"/>
            <w:tcBorders>
              <w:top w:val="single" w:sz="4" w:space="0" w:color="000000"/>
              <w:left w:val="single" w:sz="4" w:space="0" w:color="000000"/>
              <w:bottom w:val="single" w:sz="4" w:space="0" w:color="000000"/>
              <w:right w:val="single" w:sz="4" w:space="0" w:color="000000"/>
            </w:tcBorders>
            <w:vAlign w:val="center"/>
          </w:tcPr>
          <w:p w14:paraId="055DA6F7" w14:textId="77777777" w:rsidR="000D421E" w:rsidRPr="00B144A6" w:rsidRDefault="000D421E" w:rsidP="000D421E">
            <w:pPr>
              <w:widowControl w:val="0"/>
              <w:jc w:val="center"/>
              <w:rPr>
                <w:iCs/>
              </w:rPr>
            </w:pPr>
            <w:r w:rsidRPr="00B144A6">
              <w:rPr>
                <w:iCs/>
              </w:rPr>
              <w:t>67 (74%)</w:t>
            </w:r>
          </w:p>
        </w:tc>
      </w:tr>
      <w:tr w:rsidR="000D421E" w:rsidRPr="00B144A6" w14:paraId="79EA1001"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11FECCF2" w14:textId="77777777" w:rsidR="000D421E" w:rsidRPr="00B144A6" w:rsidRDefault="000D421E" w:rsidP="000D421E">
            <w:pPr>
              <w:widowControl w:val="0"/>
              <w:rPr>
                <w:iCs/>
              </w:rPr>
            </w:pPr>
          </w:p>
        </w:tc>
        <w:tc>
          <w:tcPr>
            <w:tcW w:w="1391" w:type="dxa"/>
            <w:tcBorders>
              <w:top w:val="single" w:sz="4" w:space="0" w:color="000000"/>
              <w:left w:val="single" w:sz="4" w:space="0" w:color="000000"/>
              <w:bottom w:val="single" w:sz="4" w:space="0" w:color="000000"/>
              <w:right w:val="single" w:sz="4" w:space="0" w:color="000000"/>
            </w:tcBorders>
            <w:vAlign w:val="center"/>
          </w:tcPr>
          <w:p w14:paraId="77091A94" w14:textId="77777777" w:rsidR="000D421E" w:rsidRPr="00B144A6" w:rsidRDefault="000D421E" w:rsidP="000D421E">
            <w:pPr>
              <w:widowControl w:val="0"/>
              <w:jc w:val="center"/>
              <w:rPr>
                <w:iCs/>
              </w:rPr>
            </w:pPr>
          </w:p>
        </w:tc>
        <w:tc>
          <w:tcPr>
            <w:tcW w:w="1390" w:type="dxa"/>
            <w:tcBorders>
              <w:top w:val="single" w:sz="4" w:space="0" w:color="000000"/>
              <w:left w:val="single" w:sz="4" w:space="0" w:color="000000"/>
              <w:bottom w:val="single" w:sz="4" w:space="0" w:color="000000"/>
              <w:right w:val="single" w:sz="4" w:space="0" w:color="000000"/>
            </w:tcBorders>
            <w:vAlign w:val="center"/>
          </w:tcPr>
          <w:p w14:paraId="334DA896" w14:textId="77777777" w:rsidR="000D421E" w:rsidRPr="00B144A6" w:rsidRDefault="000D421E" w:rsidP="000D421E">
            <w:pPr>
              <w:widowControl w:val="0"/>
              <w:jc w:val="center"/>
              <w:rPr>
                <w:iCs/>
              </w:rPr>
            </w:pPr>
          </w:p>
        </w:tc>
        <w:tc>
          <w:tcPr>
            <w:tcW w:w="1284" w:type="dxa"/>
            <w:tcBorders>
              <w:top w:val="single" w:sz="4" w:space="0" w:color="000000"/>
              <w:left w:val="single" w:sz="4" w:space="0" w:color="000000"/>
              <w:bottom w:val="single" w:sz="4" w:space="0" w:color="000000"/>
              <w:right w:val="single" w:sz="4" w:space="0" w:color="000000"/>
            </w:tcBorders>
            <w:vAlign w:val="center"/>
          </w:tcPr>
          <w:p w14:paraId="4549500B" w14:textId="77777777" w:rsidR="000D421E" w:rsidRPr="00B144A6" w:rsidRDefault="000D421E" w:rsidP="000D421E">
            <w:pPr>
              <w:widowControl w:val="0"/>
              <w:jc w:val="center"/>
              <w:rPr>
                <w:iCs/>
              </w:rPr>
            </w:pPr>
          </w:p>
        </w:tc>
        <w:tc>
          <w:tcPr>
            <w:tcW w:w="1499" w:type="dxa"/>
            <w:tcBorders>
              <w:top w:val="single" w:sz="4" w:space="0" w:color="000000"/>
              <w:left w:val="single" w:sz="4" w:space="0" w:color="000000"/>
              <w:bottom w:val="single" w:sz="4" w:space="0" w:color="000000"/>
              <w:right w:val="single" w:sz="4" w:space="0" w:color="000000"/>
            </w:tcBorders>
            <w:vAlign w:val="center"/>
          </w:tcPr>
          <w:p w14:paraId="28908FC3" w14:textId="77777777" w:rsidR="000D421E" w:rsidRPr="00B144A6" w:rsidRDefault="000D421E" w:rsidP="000D421E">
            <w:pPr>
              <w:widowControl w:val="0"/>
              <w:jc w:val="center"/>
              <w:rPr>
                <w:iCs/>
              </w:rPr>
            </w:pPr>
          </w:p>
        </w:tc>
        <w:tc>
          <w:tcPr>
            <w:tcW w:w="1390" w:type="dxa"/>
            <w:tcBorders>
              <w:top w:val="single" w:sz="4" w:space="0" w:color="000000"/>
              <w:left w:val="single" w:sz="4" w:space="0" w:color="000000"/>
              <w:bottom w:val="single" w:sz="4" w:space="0" w:color="000000"/>
              <w:right w:val="single" w:sz="4" w:space="0" w:color="000000"/>
            </w:tcBorders>
            <w:vAlign w:val="center"/>
          </w:tcPr>
          <w:p w14:paraId="4CE7F68B" w14:textId="77777777" w:rsidR="000D421E" w:rsidRPr="00B144A6" w:rsidRDefault="000D421E" w:rsidP="000D421E">
            <w:pPr>
              <w:widowControl w:val="0"/>
              <w:jc w:val="center"/>
              <w:rPr>
                <w:iCs/>
              </w:rPr>
            </w:pPr>
          </w:p>
        </w:tc>
      </w:tr>
      <w:tr w:rsidR="000D421E" w:rsidRPr="00B144A6" w14:paraId="2B58169A"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2374EA94" w14:textId="77777777" w:rsidR="000D421E" w:rsidRPr="00B144A6" w:rsidRDefault="000D421E" w:rsidP="000D421E">
            <w:pPr>
              <w:keepNext/>
              <w:widowControl w:val="0"/>
              <w:rPr>
                <w:b/>
                <w:bCs/>
                <w:iCs/>
              </w:rPr>
            </w:pPr>
            <w:r w:rsidRPr="00B144A6">
              <w:rPr>
                <w:b/>
                <w:bCs/>
                <w:iCs/>
              </w:rPr>
              <w:t>Проучване при псориазис 2</w:t>
            </w:r>
          </w:p>
        </w:tc>
        <w:tc>
          <w:tcPr>
            <w:tcW w:w="1391" w:type="dxa"/>
            <w:tcBorders>
              <w:top w:val="single" w:sz="4" w:space="0" w:color="000000"/>
              <w:left w:val="single" w:sz="4" w:space="0" w:color="000000"/>
              <w:bottom w:val="single" w:sz="4" w:space="0" w:color="000000"/>
              <w:right w:val="single" w:sz="4" w:space="0" w:color="000000"/>
            </w:tcBorders>
            <w:vAlign w:val="center"/>
          </w:tcPr>
          <w:p w14:paraId="5757FF1D" w14:textId="77777777" w:rsidR="000D421E" w:rsidRPr="00B144A6" w:rsidRDefault="000D421E" w:rsidP="000D421E">
            <w:pPr>
              <w:keepNext/>
              <w:widowControl w:val="0"/>
              <w:jc w:val="center"/>
              <w:rPr>
                <w:iCs/>
              </w:rPr>
            </w:pPr>
          </w:p>
        </w:tc>
        <w:tc>
          <w:tcPr>
            <w:tcW w:w="1390" w:type="dxa"/>
            <w:tcBorders>
              <w:top w:val="single" w:sz="4" w:space="0" w:color="000000"/>
              <w:left w:val="single" w:sz="4" w:space="0" w:color="000000"/>
              <w:bottom w:val="single" w:sz="4" w:space="0" w:color="000000"/>
              <w:right w:val="single" w:sz="4" w:space="0" w:color="000000"/>
            </w:tcBorders>
            <w:vAlign w:val="center"/>
          </w:tcPr>
          <w:p w14:paraId="65E2E316" w14:textId="77777777" w:rsidR="000D421E" w:rsidRPr="00B144A6" w:rsidRDefault="000D421E" w:rsidP="000D421E">
            <w:pPr>
              <w:keepNext/>
              <w:widowControl w:val="0"/>
              <w:jc w:val="center"/>
              <w:rPr>
                <w:iCs/>
              </w:rPr>
            </w:pPr>
          </w:p>
        </w:tc>
        <w:tc>
          <w:tcPr>
            <w:tcW w:w="1284" w:type="dxa"/>
            <w:tcBorders>
              <w:top w:val="single" w:sz="4" w:space="0" w:color="000000"/>
              <w:left w:val="single" w:sz="4" w:space="0" w:color="000000"/>
              <w:bottom w:val="single" w:sz="4" w:space="0" w:color="000000"/>
              <w:right w:val="single" w:sz="4" w:space="0" w:color="000000"/>
            </w:tcBorders>
            <w:vAlign w:val="center"/>
          </w:tcPr>
          <w:p w14:paraId="4C2E9DE1" w14:textId="77777777" w:rsidR="000D421E" w:rsidRPr="00B144A6" w:rsidRDefault="000D421E" w:rsidP="000D421E">
            <w:pPr>
              <w:keepNext/>
              <w:widowControl w:val="0"/>
              <w:jc w:val="center"/>
              <w:rPr>
                <w:iCs/>
              </w:rPr>
            </w:pPr>
          </w:p>
        </w:tc>
        <w:tc>
          <w:tcPr>
            <w:tcW w:w="1499" w:type="dxa"/>
            <w:tcBorders>
              <w:top w:val="single" w:sz="4" w:space="0" w:color="000000"/>
              <w:left w:val="single" w:sz="4" w:space="0" w:color="000000"/>
              <w:bottom w:val="single" w:sz="4" w:space="0" w:color="000000"/>
              <w:right w:val="single" w:sz="4" w:space="0" w:color="000000"/>
            </w:tcBorders>
            <w:vAlign w:val="center"/>
          </w:tcPr>
          <w:p w14:paraId="336BA73E" w14:textId="77777777" w:rsidR="000D421E" w:rsidRPr="00B144A6" w:rsidRDefault="000D421E" w:rsidP="000D421E">
            <w:pPr>
              <w:keepNext/>
              <w:widowControl w:val="0"/>
              <w:jc w:val="center"/>
              <w:rPr>
                <w:iCs/>
              </w:rPr>
            </w:pPr>
          </w:p>
        </w:tc>
        <w:tc>
          <w:tcPr>
            <w:tcW w:w="1390" w:type="dxa"/>
            <w:tcBorders>
              <w:top w:val="single" w:sz="4" w:space="0" w:color="000000"/>
              <w:left w:val="single" w:sz="4" w:space="0" w:color="000000"/>
              <w:bottom w:val="single" w:sz="4" w:space="0" w:color="000000"/>
              <w:right w:val="single" w:sz="4" w:space="0" w:color="000000"/>
            </w:tcBorders>
            <w:vAlign w:val="center"/>
          </w:tcPr>
          <w:p w14:paraId="43FBBB95" w14:textId="77777777" w:rsidR="000D421E" w:rsidRPr="00B144A6" w:rsidRDefault="000D421E" w:rsidP="000D421E">
            <w:pPr>
              <w:keepNext/>
              <w:widowControl w:val="0"/>
              <w:jc w:val="center"/>
              <w:rPr>
                <w:iCs/>
              </w:rPr>
            </w:pPr>
          </w:p>
        </w:tc>
      </w:tr>
      <w:tr w:rsidR="000D421E" w:rsidRPr="00B144A6" w14:paraId="3D737F11"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6D67D2C1" w14:textId="77777777" w:rsidR="000D421E" w:rsidRPr="00B144A6" w:rsidRDefault="000D421E" w:rsidP="000D421E">
            <w:pPr>
              <w:widowControl w:val="0"/>
              <w:rPr>
                <w:color w:val="000000"/>
                <w:sz w:val="20"/>
              </w:rPr>
            </w:pPr>
            <w:r w:rsidRPr="00B144A6">
              <w:t>Брой рандомизирани пациенти</w:t>
            </w:r>
          </w:p>
        </w:tc>
        <w:tc>
          <w:tcPr>
            <w:tcW w:w="1391" w:type="dxa"/>
            <w:tcBorders>
              <w:top w:val="single" w:sz="4" w:space="0" w:color="000000"/>
              <w:left w:val="single" w:sz="4" w:space="0" w:color="000000"/>
              <w:bottom w:val="single" w:sz="4" w:space="0" w:color="000000"/>
              <w:right w:val="single" w:sz="4" w:space="0" w:color="000000"/>
            </w:tcBorders>
            <w:vAlign w:val="center"/>
          </w:tcPr>
          <w:p w14:paraId="430D3AE3" w14:textId="77777777" w:rsidR="000D421E" w:rsidRPr="00B144A6" w:rsidRDefault="000D421E" w:rsidP="000D421E">
            <w:pPr>
              <w:widowControl w:val="0"/>
              <w:jc w:val="center"/>
              <w:rPr>
                <w:iCs/>
              </w:rPr>
            </w:pPr>
            <w:r w:rsidRPr="00B144A6">
              <w:t>410</w:t>
            </w:r>
          </w:p>
        </w:tc>
        <w:tc>
          <w:tcPr>
            <w:tcW w:w="1390" w:type="dxa"/>
            <w:tcBorders>
              <w:top w:val="single" w:sz="4" w:space="0" w:color="000000"/>
              <w:left w:val="single" w:sz="4" w:space="0" w:color="000000"/>
              <w:bottom w:val="single" w:sz="4" w:space="0" w:color="000000"/>
              <w:right w:val="single" w:sz="4" w:space="0" w:color="000000"/>
            </w:tcBorders>
            <w:vAlign w:val="center"/>
          </w:tcPr>
          <w:p w14:paraId="6D98EB35" w14:textId="77777777" w:rsidR="000D421E" w:rsidRPr="00B144A6" w:rsidRDefault="000D421E" w:rsidP="000D421E">
            <w:pPr>
              <w:widowControl w:val="0"/>
              <w:jc w:val="center"/>
              <w:rPr>
                <w:iCs/>
              </w:rPr>
            </w:pPr>
            <w:r w:rsidRPr="00B144A6">
              <w:t>409</w:t>
            </w:r>
          </w:p>
        </w:tc>
        <w:tc>
          <w:tcPr>
            <w:tcW w:w="1284" w:type="dxa"/>
            <w:tcBorders>
              <w:top w:val="single" w:sz="4" w:space="0" w:color="000000"/>
              <w:left w:val="single" w:sz="4" w:space="0" w:color="000000"/>
              <w:bottom w:val="single" w:sz="4" w:space="0" w:color="000000"/>
              <w:right w:val="single" w:sz="4" w:space="0" w:color="000000"/>
            </w:tcBorders>
            <w:vAlign w:val="center"/>
          </w:tcPr>
          <w:p w14:paraId="1E843ACE" w14:textId="77777777" w:rsidR="000D421E" w:rsidRPr="00B144A6" w:rsidRDefault="000D421E" w:rsidP="000D421E">
            <w:pPr>
              <w:widowControl w:val="0"/>
              <w:jc w:val="center"/>
              <w:rPr>
                <w:iCs/>
              </w:rPr>
            </w:pPr>
            <w:r w:rsidRPr="00B144A6">
              <w:t>411</w:t>
            </w:r>
          </w:p>
        </w:tc>
        <w:tc>
          <w:tcPr>
            <w:tcW w:w="1499" w:type="dxa"/>
            <w:tcBorders>
              <w:top w:val="single" w:sz="4" w:space="0" w:color="000000"/>
              <w:left w:val="single" w:sz="4" w:space="0" w:color="000000"/>
              <w:bottom w:val="single" w:sz="4" w:space="0" w:color="000000"/>
              <w:right w:val="single" w:sz="4" w:space="0" w:color="000000"/>
            </w:tcBorders>
            <w:vAlign w:val="center"/>
          </w:tcPr>
          <w:p w14:paraId="51D0AFB3" w14:textId="77777777" w:rsidR="000D421E" w:rsidRPr="00B144A6" w:rsidRDefault="000D421E" w:rsidP="000D421E">
            <w:pPr>
              <w:widowControl w:val="0"/>
              <w:jc w:val="center"/>
              <w:rPr>
                <w:iCs/>
              </w:rPr>
            </w:pPr>
            <w:r w:rsidRPr="00B144A6">
              <w:t>397</w:t>
            </w:r>
          </w:p>
        </w:tc>
        <w:tc>
          <w:tcPr>
            <w:tcW w:w="1390" w:type="dxa"/>
            <w:tcBorders>
              <w:top w:val="single" w:sz="4" w:space="0" w:color="000000"/>
              <w:left w:val="single" w:sz="4" w:space="0" w:color="000000"/>
              <w:bottom w:val="single" w:sz="4" w:space="0" w:color="000000"/>
              <w:right w:val="single" w:sz="4" w:space="0" w:color="000000"/>
            </w:tcBorders>
            <w:vAlign w:val="center"/>
          </w:tcPr>
          <w:p w14:paraId="4DF14F14" w14:textId="77777777" w:rsidR="000D421E" w:rsidRPr="00B144A6" w:rsidRDefault="000D421E" w:rsidP="000D421E">
            <w:pPr>
              <w:widowControl w:val="0"/>
              <w:jc w:val="center"/>
              <w:rPr>
                <w:iCs/>
              </w:rPr>
            </w:pPr>
            <w:r w:rsidRPr="00B144A6">
              <w:t>400</w:t>
            </w:r>
          </w:p>
        </w:tc>
      </w:tr>
      <w:tr w:rsidR="000D421E" w:rsidRPr="00B144A6" w14:paraId="6F18187B"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vAlign w:val="bottom"/>
          </w:tcPr>
          <w:p w14:paraId="12DE8FFC" w14:textId="77777777" w:rsidR="000D421E" w:rsidRPr="00B144A6" w:rsidRDefault="000D421E" w:rsidP="000D421E">
            <w:pPr>
              <w:widowControl w:val="0"/>
              <w:rPr>
                <w:iCs/>
              </w:rPr>
            </w:pPr>
            <w:r w:rsidRPr="00B144A6">
              <w:t xml:space="preserve">Повлияване по PASI 50, бр. (%) </w:t>
            </w:r>
          </w:p>
        </w:tc>
        <w:tc>
          <w:tcPr>
            <w:tcW w:w="1391" w:type="dxa"/>
            <w:tcBorders>
              <w:top w:val="single" w:sz="4" w:space="0" w:color="000000"/>
              <w:left w:val="single" w:sz="4" w:space="0" w:color="000000"/>
              <w:bottom w:val="single" w:sz="4" w:space="0" w:color="000000"/>
              <w:right w:val="single" w:sz="4" w:space="0" w:color="000000"/>
            </w:tcBorders>
            <w:vAlign w:val="center"/>
          </w:tcPr>
          <w:p w14:paraId="7F468418" w14:textId="77777777" w:rsidR="000D421E" w:rsidRPr="00B144A6" w:rsidRDefault="000D421E" w:rsidP="000D421E">
            <w:pPr>
              <w:widowControl w:val="0"/>
              <w:jc w:val="center"/>
              <w:rPr>
                <w:iCs/>
              </w:rPr>
            </w:pPr>
            <w:r w:rsidRPr="00B144A6">
              <w:t>41 (10%)</w:t>
            </w:r>
          </w:p>
        </w:tc>
        <w:tc>
          <w:tcPr>
            <w:tcW w:w="1390" w:type="dxa"/>
            <w:tcBorders>
              <w:top w:val="single" w:sz="4" w:space="0" w:color="000000"/>
              <w:left w:val="single" w:sz="4" w:space="0" w:color="000000"/>
              <w:bottom w:val="single" w:sz="4" w:space="0" w:color="000000"/>
              <w:right w:val="single" w:sz="4" w:space="0" w:color="000000"/>
            </w:tcBorders>
            <w:vAlign w:val="center"/>
          </w:tcPr>
          <w:p w14:paraId="4F468CD8" w14:textId="77777777" w:rsidR="000D421E" w:rsidRPr="00B144A6" w:rsidRDefault="000D421E" w:rsidP="000D421E">
            <w:pPr>
              <w:widowControl w:val="0"/>
              <w:jc w:val="center"/>
              <w:rPr>
                <w:iCs/>
              </w:rPr>
            </w:pPr>
            <w:r w:rsidRPr="00B144A6">
              <w:t>342 (84%)</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60962BAF" w14:textId="77777777" w:rsidR="000D421E" w:rsidRPr="00B144A6" w:rsidRDefault="000D421E" w:rsidP="000D421E">
            <w:pPr>
              <w:widowControl w:val="0"/>
              <w:jc w:val="center"/>
              <w:rPr>
                <w:iCs/>
              </w:rPr>
            </w:pPr>
            <w:r w:rsidRPr="00B144A6">
              <w:t>367 (89%)</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7C16C405" w14:textId="77777777" w:rsidR="000D421E" w:rsidRPr="00B144A6" w:rsidRDefault="000D421E" w:rsidP="000D421E">
            <w:pPr>
              <w:widowControl w:val="0"/>
              <w:jc w:val="center"/>
              <w:rPr>
                <w:iCs/>
              </w:rPr>
            </w:pPr>
            <w:r w:rsidRPr="00B144A6">
              <w:t>369 (93%)</w:t>
            </w:r>
          </w:p>
        </w:tc>
        <w:tc>
          <w:tcPr>
            <w:tcW w:w="1390" w:type="dxa"/>
            <w:tcBorders>
              <w:top w:val="single" w:sz="4" w:space="0" w:color="000000"/>
              <w:left w:val="single" w:sz="4" w:space="0" w:color="000000"/>
              <w:bottom w:val="single" w:sz="4" w:space="0" w:color="000000"/>
              <w:right w:val="single" w:sz="4" w:space="0" w:color="000000"/>
            </w:tcBorders>
            <w:vAlign w:val="center"/>
          </w:tcPr>
          <w:p w14:paraId="106ADFCB" w14:textId="77777777" w:rsidR="000D421E" w:rsidRPr="00B144A6" w:rsidRDefault="000D421E" w:rsidP="000D421E">
            <w:pPr>
              <w:widowControl w:val="0"/>
              <w:jc w:val="center"/>
              <w:rPr>
                <w:iCs/>
              </w:rPr>
            </w:pPr>
            <w:r w:rsidRPr="00B144A6">
              <w:t>380 (95%)</w:t>
            </w:r>
          </w:p>
        </w:tc>
      </w:tr>
      <w:tr w:rsidR="000D421E" w:rsidRPr="00B144A6" w14:paraId="0904C315"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vAlign w:val="bottom"/>
          </w:tcPr>
          <w:p w14:paraId="0A700732" w14:textId="77777777" w:rsidR="000D421E" w:rsidRPr="00B144A6" w:rsidRDefault="000D421E" w:rsidP="000D421E">
            <w:pPr>
              <w:widowControl w:val="0"/>
              <w:rPr>
                <w:iCs/>
              </w:rPr>
            </w:pPr>
            <w:r w:rsidRPr="00B144A6">
              <w:t xml:space="preserve">Повлияване по PASI 75, бр. (%) </w:t>
            </w:r>
          </w:p>
        </w:tc>
        <w:tc>
          <w:tcPr>
            <w:tcW w:w="1391" w:type="dxa"/>
            <w:tcBorders>
              <w:top w:val="single" w:sz="4" w:space="0" w:color="000000"/>
              <w:left w:val="single" w:sz="4" w:space="0" w:color="000000"/>
              <w:bottom w:val="single" w:sz="4" w:space="0" w:color="000000"/>
              <w:right w:val="single" w:sz="4" w:space="0" w:color="000000"/>
            </w:tcBorders>
            <w:vAlign w:val="center"/>
          </w:tcPr>
          <w:p w14:paraId="06D0BAD8" w14:textId="77777777" w:rsidR="000D421E" w:rsidRPr="00B144A6" w:rsidRDefault="000D421E" w:rsidP="000D421E">
            <w:pPr>
              <w:widowControl w:val="0"/>
              <w:jc w:val="center"/>
              <w:rPr>
                <w:iCs/>
              </w:rPr>
            </w:pPr>
            <w:r w:rsidRPr="00B144A6">
              <w:t>15 (4%)</w:t>
            </w:r>
          </w:p>
        </w:tc>
        <w:tc>
          <w:tcPr>
            <w:tcW w:w="1390" w:type="dxa"/>
            <w:tcBorders>
              <w:top w:val="single" w:sz="4" w:space="0" w:color="000000"/>
              <w:left w:val="single" w:sz="4" w:space="0" w:color="000000"/>
              <w:bottom w:val="single" w:sz="4" w:space="0" w:color="000000"/>
              <w:right w:val="single" w:sz="4" w:space="0" w:color="000000"/>
            </w:tcBorders>
            <w:vAlign w:val="center"/>
          </w:tcPr>
          <w:p w14:paraId="109CB45B" w14:textId="77777777" w:rsidR="000D421E" w:rsidRPr="00B144A6" w:rsidRDefault="000D421E" w:rsidP="000D421E">
            <w:pPr>
              <w:widowControl w:val="0"/>
              <w:jc w:val="center"/>
              <w:rPr>
                <w:iCs/>
              </w:rPr>
            </w:pPr>
            <w:r w:rsidRPr="00B144A6">
              <w:t>273 (67%)</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66BFD043" w14:textId="77777777" w:rsidR="000D421E" w:rsidRPr="00B144A6" w:rsidRDefault="000D421E" w:rsidP="000D421E">
            <w:pPr>
              <w:widowControl w:val="0"/>
              <w:jc w:val="center"/>
              <w:rPr>
                <w:iCs/>
              </w:rPr>
            </w:pPr>
            <w:r w:rsidRPr="00B144A6">
              <w:t>311 (76%)</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67A585EF" w14:textId="77777777" w:rsidR="000D421E" w:rsidRPr="00B144A6" w:rsidRDefault="000D421E" w:rsidP="000D421E">
            <w:pPr>
              <w:widowControl w:val="0"/>
              <w:jc w:val="center"/>
              <w:rPr>
                <w:iCs/>
              </w:rPr>
            </w:pPr>
            <w:r w:rsidRPr="00B144A6">
              <w:t>276 (70%)</w:t>
            </w:r>
          </w:p>
        </w:tc>
        <w:tc>
          <w:tcPr>
            <w:tcW w:w="1390" w:type="dxa"/>
            <w:tcBorders>
              <w:top w:val="single" w:sz="4" w:space="0" w:color="000000"/>
              <w:left w:val="single" w:sz="4" w:space="0" w:color="000000"/>
              <w:bottom w:val="single" w:sz="4" w:space="0" w:color="000000"/>
              <w:right w:val="single" w:sz="4" w:space="0" w:color="000000"/>
            </w:tcBorders>
            <w:vAlign w:val="center"/>
          </w:tcPr>
          <w:p w14:paraId="54101BBB" w14:textId="77777777" w:rsidR="000D421E" w:rsidRPr="00B144A6" w:rsidRDefault="000D421E" w:rsidP="000D421E">
            <w:pPr>
              <w:widowControl w:val="0"/>
              <w:jc w:val="center"/>
              <w:rPr>
                <w:iCs/>
              </w:rPr>
            </w:pPr>
            <w:r w:rsidRPr="00B144A6">
              <w:t>314 (79%)</w:t>
            </w:r>
          </w:p>
        </w:tc>
      </w:tr>
      <w:tr w:rsidR="000D421E" w:rsidRPr="00B144A6" w14:paraId="74667F96"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16BCB08F" w14:textId="77777777" w:rsidR="000D421E" w:rsidRPr="00B144A6" w:rsidRDefault="000D421E" w:rsidP="000D421E">
            <w:pPr>
              <w:widowControl w:val="0"/>
              <w:rPr>
                <w:iCs/>
              </w:rPr>
            </w:pPr>
            <w:r w:rsidRPr="00B144A6">
              <w:t>Повлияване</w:t>
            </w:r>
            <w:r w:rsidRPr="00B144A6">
              <w:rPr>
                <w:iCs/>
              </w:rPr>
              <w:t xml:space="preserve"> по PASI 90</w:t>
            </w:r>
            <w:r w:rsidRPr="00B144A6">
              <w:t>, бр.</w:t>
            </w:r>
            <w:r w:rsidRPr="00B144A6">
              <w:rPr>
                <w:iCs/>
              </w:rPr>
              <w:t xml:space="preserve"> (%)</w:t>
            </w:r>
          </w:p>
        </w:tc>
        <w:tc>
          <w:tcPr>
            <w:tcW w:w="1391" w:type="dxa"/>
            <w:tcBorders>
              <w:top w:val="single" w:sz="4" w:space="0" w:color="000000"/>
              <w:left w:val="single" w:sz="4" w:space="0" w:color="000000"/>
              <w:bottom w:val="single" w:sz="4" w:space="0" w:color="000000"/>
              <w:right w:val="single" w:sz="4" w:space="0" w:color="000000"/>
            </w:tcBorders>
            <w:vAlign w:val="center"/>
          </w:tcPr>
          <w:p w14:paraId="5FCE0CB4" w14:textId="77777777" w:rsidR="000D421E" w:rsidRPr="00B144A6" w:rsidRDefault="000D421E" w:rsidP="000D421E">
            <w:pPr>
              <w:widowControl w:val="0"/>
              <w:jc w:val="center"/>
            </w:pPr>
            <w:r w:rsidRPr="00B144A6">
              <w:t>3 (1%)</w:t>
            </w:r>
          </w:p>
        </w:tc>
        <w:tc>
          <w:tcPr>
            <w:tcW w:w="1390" w:type="dxa"/>
            <w:tcBorders>
              <w:top w:val="single" w:sz="4" w:space="0" w:color="000000"/>
              <w:left w:val="single" w:sz="4" w:space="0" w:color="000000"/>
              <w:bottom w:val="single" w:sz="4" w:space="0" w:color="000000"/>
              <w:right w:val="single" w:sz="4" w:space="0" w:color="000000"/>
            </w:tcBorders>
            <w:vAlign w:val="center"/>
          </w:tcPr>
          <w:p w14:paraId="7ECA3C6A" w14:textId="77777777" w:rsidR="000D421E" w:rsidRPr="00B144A6" w:rsidRDefault="000D421E" w:rsidP="000D421E">
            <w:pPr>
              <w:widowControl w:val="0"/>
              <w:jc w:val="center"/>
            </w:pPr>
            <w:r w:rsidRPr="00B144A6">
              <w:t>173 (42%)</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2F7CA558" w14:textId="77777777" w:rsidR="000D421E" w:rsidRPr="00B144A6" w:rsidRDefault="000D421E" w:rsidP="000D421E">
            <w:pPr>
              <w:widowControl w:val="0"/>
              <w:jc w:val="center"/>
            </w:pPr>
            <w:r w:rsidRPr="00B144A6">
              <w:t>209 (51%)</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5BDFFE1A" w14:textId="77777777" w:rsidR="000D421E" w:rsidRPr="00B144A6" w:rsidRDefault="000D421E" w:rsidP="000D421E">
            <w:pPr>
              <w:widowControl w:val="0"/>
              <w:jc w:val="center"/>
            </w:pPr>
            <w:r w:rsidRPr="00B144A6">
              <w:t>178 (45%)</w:t>
            </w:r>
          </w:p>
        </w:tc>
        <w:tc>
          <w:tcPr>
            <w:tcW w:w="1390" w:type="dxa"/>
            <w:tcBorders>
              <w:top w:val="single" w:sz="4" w:space="0" w:color="000000"/>
              <w:left w:val="single" w:sz="4" w:space="0" w:color="000000"/>
              <w:bottom w:val="single" w:sz="4" w:space="0" w:color="000000"/>
              <w:right w:val="single" w:sz="4" w:space="0" w:color="000000"/>
            </w:tcBorders>
            <w:vAlign w:val="center"/>
          </w:tcPr>
          <w:p w14:paraId="3B24232E" w14:textId="77777777" w:rsidR="000D421E" w:rsidRPr="00B144A6" w:rsidRDefault="000D421E" w:rsidP="000D421E">
            <w:pPr>
              <w:widowControl w:val="0"/>
              <w:jc w:val="center"/>
            </w:pPr>
            <w:r w:rsidRPr="00B144A6">
              <w:t>217 (54%)</w:t>
            </w:r>
          </w:p>
        </w:tc>
      </w:tr>
      <w:tr w:rsidR="000D421E" w:rsidRPr="00B144A6" w14:paraId="2A52D8BF"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1B39A291" w14:textId="77777777" w:rsidR="000D421E" w:rsidRPr="00B144A6" w:rsidRDefault="000D421E" w:rsidP="000D421E">
            <w:pPr>
              <w:widowControl w:val="0"/>
              <w:rPr>
                <w:iCs/>
              </w:rPr>
            </w:pPr>
            <w:r w:rsidRPr="00B144A6">
              <w:rPr>
                <w:iCs/>
              </w:rPr>
              <w:t>ООЛ</w:t>
            </w:r>
            <w:r w:rsidRPr="00B144A6">
              <w:rPr>
                <w:iCs/>
                <w:vertAlign w:val="superscript"/>
              </w:rPr>
              <w:t>б</w:t>
            </w:r>
            <w:r w:rsidRPr="00B144A6">
              <w:rPr>
                <w:iCs/>
              </w:rPr>
              <w:t xml:space="preserve"> за изчистени или минимални</w:t>
            </w:r>
            <w:r w:rsidRPr="00B144A6">
              <w:t>, бр.</w:t>
            </w:r>
            <w:r w:rsidRPr="00B144A6">
              <w:rPr>
                <w:iCs/>
              </w:rPr>
              <w:t xml:space="preserve"> (%)</w:t>
            </w:r>
          </w:p>
        </w:tc>
        <w:tc>
          <w:tcPr>
            <w:tcW w:w="1391" w:type="dxa"/>
            <w:tcBorders>
              <w:top w:val="single" w:sz="4" w:space="0" w:color="000000"/>
              <w:left w:val="single" w:sz="4" w:space="0" w:color="000000"/>
              <w:bottom w:val="single" w:sz="4" w:space="0" w:color="000000"/>
              <w:right w:val="single" w:sz="4" w:space="0" w:color="000000"/>
            </w:tcBorders>
            <w:vAlign w:val="center"/>
          </w:tcPr>
          <w:p w14:paraId="0D1E5EEF" w14:textId="77777777" w:rsidR="000D421E" w:rsidRPr="00B144A6" w:rsidRDefault="000D421E" w:rsidP="000D421E">
            <w:pPr>
              <w:widowControl w:val="0"/>
              <w:jc w:val="center"/>
              <w:rPr>
                <w:iCs/>
              </w:rPr>
            </w:pPr>
            <w:r w:rsidRPr="00B144A6">
              <w:t>18(4%)</w:t>
            </w:r>
          </w:p>
        </w:tc>
        <w:tc>
          <w:tcPr>
            <w:tcW w:w="1390" w:type="dxa"/>
            <w:tcBorders>
              <w:top w:val="single" w:sz="4" w:space="0" w:color="000000"/>
              <w:left w:val="single" w:sz="4" w:space="0" w:color="000000"/>
              <w:bottom w:val="single" w:sz="4" w:space="0" w:color="000000"/>
              <w:right w:val="single" w:sz="4" w:space="0" w:color="000000"/>
            </w:tcBorders>
            <w:vAlign w:val="center"/>
          </w:tcPr>
          <w:p w14:paraId="612CAA86" w14:textId="77777777" w:rsidR="000D421E" w:rsidRPr="00B144A6" w:rsidRDefault="000D421E" w:rsidP="000D421E">
            <w:pPr>
              <w:widowControl w:val="0"/>
              <w:jc w:val="center"/>
              <w:rPr>
                <w:iCs/>
              </w:rPr>
            </w:pPr>
            <w:r w:rsidRPr="00B144A6">
              <w:t>277 (68%)</w:t>
            </w:r>
            <w:r w:rsidRPr="00B144A6">
              <w:rPr>
                <w:vertAlign w:val="superscript"/>
              </w:rPr>
              <w:t xml:space="preserve"> a</w:t>
            </w:r>
          </w:p>
        </w:tc>
        <w:tc>
          <w:tcPr>
            <w:tcW w:w="1284" w:type="dxa"/>
            <w:tcBorders>
              <w:top w:val="single" w:sz="4" w:space="0" w:color="000000"/>
              <w:left w:val="single" w:sz="4" w:space="0" w:color="000000"/>
              <w:bottom w:val="single" w:sz="4" w:space="0" w:color="000000"/>
              <w:right w:val="single" w:sz="4" w:space="0" w:color="000000"/>
            </w:tcBorders>
            <w:vAlign w:val="center"/>
          </w:tcPr>
          <w:p w14:paraId="0996BD43" w14:textId="77777777" w:rsidR="000D421E" w:rsidRPr="00B144A6" w:rsidRDefault="000D421E" w:rsidP="000D421E">
            <w:pPr>
              <w:widowControl w:val="0"/>
              <w:jc w:val="center"/>
              <w:rPr>
                <w:iCs/>
              </w:rPr>
            </w:pPr>
            <w:r w:rsidRPr="00B144A6">
              <w:t>300 (73%)</w:t>
            </w:r>
            <w:r w:rsidRPr="00B144A6">
              <w:rPr>
                <w:vertAlign w:val="superscript"/>
              </w:rPr>
              <w:t xml:space="preserve"> a</w:t>
            </w:r>
          </w:p>
        </w:tc>
        <w:tc>
          <w:tcPr>
            <w:tcW w:w="1499" w:type="dxa"/>
            <w:tcBorders>
              <w:top w:val="single" w:sz="4" w:space="0" w:color="000000"/>
              <w:left w:val="single" w:sz="4" w:space="0" w:color="000000"/>
              <w:bottom w:val="single" w:sz="4" w:space="0" w:color="000000"/>
              <w:right w:val="single" w:sz="4" w:space="0" w:color="000000"/>
            </w:tcBorders>
            <w:vAlign w:val="center"/>
          </w:tcPr>
          <w:p w14:paraId="76E75A00" w14:textId="77777777" w:rsidR="000D421E" w:rsidRPr="00B144A6" w:rsidRDefault="000D421E" w:rsidP="000D421E">
            <w:pPr>
              <w:widowControl w:val="0"/>
              <w:jc w:val="center"/>
              <w:rPr>
                <w:iCs/>
              </w:rPr>
            </w:pPr>
            <w:r w:rsidRPr="00B144A6">
              <w:t>241 (61%)</w:t>
            </w:r>
          </w:p>
        </w:tc>
        <w:tc>
          <w:tcPr>
            <w:tcW w:w="1390" w:type="dxa"/>
            <w:tcBorders>
              <w:top w:val="single" w:sz="4" w:space="0" w:color="000000"/>
              <w:left w:val="single" w:sz="4" w:space="0" w:color="000000"/>
              <w:bottom w:val="single" w:sz="4" w:space="0" w:color="000000"/>
              <w:right w:val="single" w:sz="4" w:space="0" w:color="000000"/>
            </w:tcBorders>
            <w:vAlign w:val="center"/>
          </w:tcPr>
          <w:p w14:paraId="2474A7B7" w14:textId="77777777" w:rsidR="000D421E" w:rsidRPr="00B144A6" w:rsidRDefault="000D421E" w:rsidP="000D421E">
            <w:pPr>
              <w:widowControl w:val="0"/>
              <w:jc w:val="center"/>
              <w:rPr>
                <w:iCs/>
              </w:rPr>
            </w:pPr>
            <w:r w:rsidRPr="00B144A6">
              <w:t>279 (70%)</w:t>
            </w:r>
          </w:p>
        </w:tc>
      </w:tr>
      <w:tr w:rsidR="000D421E" w:rsidRPr="00B144A6" w14:paraId="7867223E"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4751D2E1" w14:textId="77777777" w:rsidR="000D421E" w:rsidRPr="00B144A6" w:rsidRDefault="000D421E" w:rsidP="000D421E">
            <w:pPr>
              <w:widowControl w:val="0"/>
              <w:rPr>
                <w:iCs/>
              </w:rPr>
            </w:pPr>
            <w:r w:rsidRPr="00B144A6">
              <w:rPr>
                <w:iCs/>
              </w:rPr>
              <w:t xml:space="preserve">Брой пациенти </w:t>
            </w:r>
            <w:r w:rsidRPr="00B144A6">
              <w:t>≤ 100 kg</w:t>
            </w:r>
          </w:p>
        </w:tc>
        <w:tc>
          <w:tcPr>
            <w:tcW w:w="1391" w:type="dxa"/>
            <w:tcBorders>
              <w:top w:val="single" w:sz="4" w:space="0" w:color="000000"/>
              <w:left w:val="single" w:sz="4" w:space="0" w:color="000000"/>
              <w:bottom w:val="single" w:sz="4" w:space="0" w:color="000000"/>
              <w:right w:val="single" w:sz="4" w:space="0" w:color="000000"/>
            </w:tcBorders>
            <w:vAlign w:val="center"/>
          </w:tcPr>
          <w:p w14:paraId="2913E41F" w14:textId="77777777" w:rsidR="000D421E" w:rsidRPr="00B144A6" w:rsidRDefault="000D421E" w:rsidP="000D421E">
            <w:pPr>
              <w:widowControl w:val="0"/>
              <w:jc w:val="center"/>
            </w:pPr>
            <w:r w:rsidRPr="00B144A6">
              <w:t>290</w:t>
            </w:r>
          </w:p>
        </w:tc>
        <w:tc>
          <w:tcPr>
            <w:tcW w:w="1390" w:type="dxa"/>
            <w:tcBorders>
              <w:top w:val="single" w:sz="4" w:space="0" w:color="000000"/>
              <w:left w:val="single" w:sz="4" w:space="0" w:color="000000"/>
              <w:bottom w:val="single" w:sz="4" w:space="0" w:color="000000"/>
              <w:right w:val="single" w:sz="4" w:space="0" w:color="000000"/>
            </w:tcBorders>
            <w:vAlign w:val="center"/>
          </w:tcPr>
          <w:p w14:paraId="7B233FB1" w14:textId="77777777" w:rsidR="000D421E" w:rsidRPr="00B144A6" w:rsidRDefault="000D421E" w:rsidP="000D421E">
            <w:pPr>
              <w:widowControl w:val="0"/>
              <w:jc w:val="center"/>
            </w:pPr>
            <w:r w:rsidRPr="00B144A6">
              <w:t>297</w:t>
            </w:r>
          </w:p>
        </w:tc>
        <w:tc>
          <w:tcPr>
            <w:tcW w:w="1284" w:type="dxa"/>
            <w:tcBorders>
              <w:top w:val="single" w:sz="4" w:space="0" w:color="000000"/>
              <w:left w:val="single" w:sz="4" w:space="0" w:color="000000"/>
              <w:bottom w:val="single" w:sz="4" w:space="0" w:color="000000"/>
              <w:right w:val="single" w:sz="4" w:space="0" w:color="000000"/>
            </w:tcBorders>
            <w:vAlign w:val="center"/>
          </w:tcPr>
          <w:p w14:paraId="124F5F9E" w14:textId="77777777" w:rsidR="000D421E" w:rsidRPr="00B144A6" w:rsidRDefault="000D421E" w:rsidP="000D421E">
            <w:pPr>
              <w:widowControl w:val="0"/>
              <w:jc w:val="center"/>
            </w:pPr>
            <w:r w:rsidRPr="00B144A6">
              <w:t>289</w:t>
            </w:r>
          </w:p>
        </w:tc>
        <w:tc>
          <w:tcPr>
            <w:tcW w:w="1499" w:type="dxa"/>
            <w:tcBorders>
              <w:top w:val="single" w:sz="4" w:space="0" w:color="000000"/>
              <w:left w:val="single" w:sz="4" w:space="0" w:color="000000"/>
              <w:bottom w:val="single" w:sz="4" w:space="0" w:color="000000"/>
              <w:right w:val="single" w:sz="4" w:space="0" w:color="000000"/>
            </w:tcBorders>
            <w:vAlign w:val="center"/>
          </w:tcPr>
          <w:p w14:paraId="0A13DCAF" w14:textId="77777777" w:rsidR="000D421E" w:rsidRPr="00B144A6" w:rsidRDefault="000D421E" w:rsidP="000D421E">
            <w:pPr>
              <w:widowControl w:val="0"/>
              <w:jc w:val="center"/>
            </w:pPr>
            <w:r w:rsidRPr="00B144A6">
              <w:t>287</w:t>
            </w:r>
          </w:p>
        </w:tc>
        <w:tc>
          <w:tcPr>
            <w:tcW w:w="1390" w:type="dxa"/>
            <w:tcBorders>
              <w:top w:val="single" w:sz="4" w:space="0" w:color="000000"/>
              <w:left w:val="single" w:sz="4" w:space="0" w:color="000000"/>
              <w:bottom w:val="single" w:sz="4" w:space="0" w:color="000000"/>
              <w:right w:val="single" w:sz="4" w:space="0" w:color="000000"/>
            </w:tcBorders>
            <w:vAlign w:val="center"/>
          </w:tcPr>
          <w:p w14:paraId="3705E677" w14:textId="77777777" w:rsidR="000D421E" w:rsidRPr="00B144A6" w:rsidRDefault="000D421E" w:rsidP="000D421E">
            <w:pPr>
              <w:widowControl w:val="0"/>
              <w:jc w:val="center"/>
            </w:pPr>
            <w:r w:rsidRPr="00B144A6">
              <w:t>280</w:t>
            </w:r>
          </w:p>
        </w:tc>
      </w:tr>
      <w:tr w:rsidR="000D421E" w:rsidRPr="00B144A6" w14:paraId="0954EB7D"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27999B83" w14:textId="77777777" w:rsidR="000D421E" w:rsidRPr="00B144A6" w:rsidRDefault="000D421E" w:rsidP="000D421E">
            <w:pPr>
              <w:widowControl w:val="0"/>
              <w:ind w:left="284"/>
              <w:rPr>
                <w:iCs/>
              </w:rPr>
            </w:pPr>
            <w:r w:rsidRPr="00B144A6">
              <w:rPr>
                <w:iCs/>
              </w:rPr>
              <w:t>Повлияване по PASI 75, бр. (%)</w:t>
            </w:r>
          </w:p>
        </w:tc>
        <w:tc>
          <w:tcPr>
            <w:tcW w:w="1391" w:type="dxa"/>
            <w:tcBorders>
              <w:top w:val="single" w:sz="4" w:space="0" w:color="000000"/>
              <w:left w:val="single" w:sz="4" w:space="0" w:color="000000"/>
              <w:bottom w:val="single" w:sz="4" w:space="0" w:color="000000"/>
              <w:right w:val="single" w:sz="4" w:space="0" w:color="000000"/>
            </w:tcBorders>
            <w:vAlign w:val="center"/>
          </w:tcPr>
          <w:p w14:paraId="4AEFB526" w14:textId="77777777" w:rsidR="000D421E" w:rsidRPr="00B144A6" w:rsidRDefault="000D421E" w:rsidP="000D421E">
            <w:pPr>
              <w:widowControl w:val="0"/>
              <w:jc w:val="center"/>
            </w:pPr>
            <w:r w:rsidRPr="00B144A6">
              <w:t>12 (4%)</w:t>
            </w:r>
          </w:p>
        </w:tc>
        <w:tc>
          <w:tcPr>
            <w:tcW w:w="1390" w:type="dxa"/>
            <w:tcBorders>
              <w:top w:val="single" w:sz="4" w:space="0" w:color="000000"/>
              <w:left w:val="single" w:sz="4" w:space="0" w:color="000000"/>
              <w:bottom w:val="single" w:sz="4" w:space="0" w:color="000000"/>
              <w:right w:val="single" w:sz="4" w:space="0" w:color="000000"/>
            </w:tcBorders>
            <w:vAlign w:val="center"/>
          </w:tcPr>
          <w:p w14:paraId="6905545C" w14:textId="77777777" w:rsidR="000D421E" w:rsidRPr="00B144A6" w:rsidRDefault="000D421E" w:rsidP="000D421E">
            <w:pPr>
              <w:widowControl w:val="0"/>
              <w:jc w:val="center"/>
            </w:pPr>
            <w:r w:rsidRPr="00B144A6">
              <w:t>218 (73%)</w:t>
            </w:r>
          </w:p>
        </w:tc>
        <w:tc>
          <w:tcPr>
            <w:tcW w:w="1284" w:type="dxa"/>
            <w:tcBorders>
              <w:top w:val="single" w:sz="4" w:space="0" w:color="000000"/>
              <w:left w:val="single" w:sz="4" w:space="0" w:color="000000"/>
              <w:bottom w:val="single" w:sz="4" w:space="0" w:color="000000"/>
              <w:right w:val="single" w:sz="4" w:space="0" w:color="000000"/>
            </w:tcBorders>
            <w:vAlign w:val="center"/>
          </w:tcPr>
          <w:p w14:paraId="0C823A4C" w14:textId="77777777" w:rsidR="000D421E" w:rsidRPr="00B144A6" w:rsidRDefault="000D421E" w:rsidP="000D421E">
            <w:pPr>
              <w:widowControl w:val="0"/>
              <w:jc w:val="center"/>
            </w:pPr>
            <w:r w:rsidRPr="00B144A6">
              <w:t>225 (78%)</w:t>
            </w:r>
          </w:p>
        </w:tc>
        <w:tc>
          <w:tcPr>
            <w:tcW w:w="1499" w:type="dxa"/>
            <w:tcBorders>
              <w:top w:val="single" w:sz="4" w:space="0" w:color="000000"/>
              <w:left w:val="single" w:sz="4" w:space="0" w:color="000000"/>
              <w:bottom w:val="single" w:sz="4" w:space="0" w:color="000000"/>
              <w:right w:val="single" w:sz="4" w:space="0" w:color="000000"/>
            </w:tcBorders>
            <w:vAlign w:val="center"/>
          </w:tcPr>
          <w:p w14:paraId="7B032629" w14:textId="77777777" w:rsidR="000D421E" w:rsidRPr="00B144A6" w:rsidRDefault="000D421E" w:rsidP="000D421E">
            <w:pPr>
              <w:widowControl w:val="0"/>
              <w:jc w:val="center"/>
            </w:pPr>
            <w:r w:rsidRPr="00B144A6">
              <w:t>217 (76%)</w:t>
            </w:r>
          </w:p>
        </w:tc>
        <w:tc>
          <w:tcPr>
            <w:tcW w:w="1390" w:type="dxa"/>
            <w:tcBorders>
              <w:top w:val="single" w:sz="4" w:space="0" w:color="000000"/>
              <w:left w:val="single" w:sz="4" w:space="0" w:color="000000"/>
              <w:bottom w:val="single" w:sz="4" w:space="0" w:color="000000"/>
              <w:right w:val="single" w:sz="4" w:space="0" w:color="000000"/>
            </w:tcBorders>
            <w:vAlign w:val="center"/>
          </w:tcPr>
          <w:p w14:paraId="42DBE7B5" w14:textId="77777777" w:rsidR="000D421E" w:rsidRPr="00B144A6" w:rsidRDefault="000D421E" w:rsidP="000D421E">
            <w:pPr>
              <w:widowControl w:val="0"/>
              <w:jc w:val="center"/>
            </w:pPr>
            <w:r w:rsidRPr="00B144A6">
              <w:t>226 (81%)</w:t>
            </w:r>
          </w:p>
        </w:tc>
      </w:tr>
      <w:tr w:rsidR="000D421E" w:rsidRPr="00B144A6" w14:paraId="6E13FACC"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19DAE0FF" w14:textId="77777777" w:rsidR="000D421E" w:rsidRPr="00B144A6" w:rsidRDefault="000D421E" w:rsidP="000D421E">
            <w:pPr>
              <w:widowControl w:val="0"/>
              <w:rPr>
                <w:iCs/>
              </w:rPr>
            </w:pPr>
            <w:r w:rsidRPr="00B144A6">
              <w:rPr>
                <w:iCs/>
              </w:rPr>
              <w:t>Брой пациенти &gt; </w:t>
            </w:r>
            <w:r w:rsidRPr="00B144A6">
              <w:t>100 kg</w:t>
            </w:r>
          </w:p>
        </w:tc>
        <w:tc>
          <w:tcPr>
            <w:tcW w:w="1391" w:type="dxa"/>
            <w:tcBorders>
              <w:top w:val="single" w:sz="4" w:space="0" w:color="000000"/>
              <w:left w:val="single" w:sz="4" w:space="0" w:color="000000"/>
              <w:bottom w:val="single" w:sz="4" w:space="0" w:color="000000"/>
              <w:right w:val="single" w:sz="4" w:space="0" w:color="000000"/>
            </w:tcBorders>
            <w:vAlign w:val="center"/>
          </w:tcPr>
          <w:p w14:paraId="7CF64E28" w14:textId="77777777" w:rsidR="000D421E" w:rsidRPr="00B144A6" w:rsidRDefault="000D421E" w:rsidP="000D421E">
            <w:pPr>
              <w:widowControl w:val="0"/>
              <w:jc w:val="center"/>
            </w:pPr>
            <w:r w:rsidRPr="00B144A6">
              <w:t>120</w:t>
            </w:r>
          </w:p>
        </w:tc>
        <w:tc>
          <w:tcPr>
            <w:tcW w:w="1390" w:type="dxa"/>
            <w:tcBorders>
              <w:top w:val="single" w:sz="4" w:space="0" w:color="000000"/>
              <w:left w:val="single" w:sz="4" w:space="0" w:color="000000"/>
              <w:bottom w:val="single" w:sz="4" w:space="0" w:color="000000"/>
              <w:right w:val="single" w:sz="4" w:space="0" w:color="000000"/>
            </w:tcBorders>
            <w:vAlign w:val="center"/>
          </w:tcPr>
          <w:p w14:paraId="1021453A" w14:textId="77777777" w:rsidR="000D421E" w:rsidRPr="00B144A6" w:rsidRDefault="000D421E" w:rsidP="000D421E">
            <w:pPr>
              <w:widowControl w:val="0"/>
              <w:jc w:val="center"/>
            </w:pPr>
            <w:r w:rsidRPr="00B144A6">
              <w:t>112</w:t>
            </w:r>
          </w:p>
        </w:tc>
        <w:tc>
          <w:tcPr>
            <w:tcW w:w="1284" w:type="dxa"/>
            <w:tcBorders>
              <w:top w:val="single" w:sz="4" w:space="0" w:color="000000"/>
              <w:left w:val="single" w:sz="4" w:space="0" w:color="000000"/>
              <w:bottom w:val="single" w:sz="4" w:space="0" w:color="000000"/>
              <w:right w:val="single" w:sz="4" w:space="0" w:color="000000"/>
            </w:tcBorders>
            <w:vAlign w:val="center"/>
          </w:tcPr>
          <w:p w14:paraId="67697CBD" w14:textId="77777777" w:rsidR="000D421E" w:rsidRPr="00B144A6" w:rsidRDefault="000D421E" w:rsidP="000D421E">
            <w:pPr>
              <w:widowControl w:val="0"/>
              <w:jc w:val="center"/>
            </w:pPr>
            <w:r w:rsidRPr="00B144A6">
              <w:t>121</w:t>
            </w:r>
          </w:p>
        </w:tc>
        <w:tc>
          <w:tcPr>
            <w:tcW w:w="1499" w:type="dxa"/>
            <w:tcBorders>
              <w:top w:val="single" w:sz="4" w:space="0" w:color="000000"/>
              <w:left w:val="single" w:sz="4" w:space="0" w:color="000000"/>
              <w:bottom w:val="single" w:sz="4" w:space="0" w:color="000000"/>
              <w:right w:val="single" w:sz="4" w:space="0" w:color="000000"/>
            </w:tcBorders>
            <w:vAlign w:val="center"/>
          </w:tcPr>
          <w:p w14:paraId="54E3411D" w14:textId="77777777" w:rsidR="000D421E" w:rsidRPr="00B144A6" w:rsidRDefault="000D421E" w:rsidP="000D421E">
            <w:pPr>
              <w:widowControl w:val="0"/>
              <w:jc w:val="center"/>
            </w:pPr>
            <w:r w:rsidRPr="00B144A6">
              <w:t>110</w:t>
            </w:r>
          </w:p>
        </w:tc>
        <w:tc>
          <w:tcPr>
            <w:tcW w:w="1390" w:type="dxa"/>
            <w:tcBorders>
              <w:top w:val="single" w:sz="4" w:space="0" w:color="000000"/>
              <w:left w:val="single" w:sz="4" w:space="0" w:color="000000"/>
              <w:bottom w:val="single" w:sz="4" w:space="0" w:color="000000"/>
              <w:right w:val="single" w:sz="4" w:space="0" w:color="000000"/>
            </w:tcBorders>
            <w:vAlign w:val="center"/>
          </w:tcPr>
          <w:p w14:paraId="2D45E94D" w14:textId="77777777" w:rsidR="000D421E" w:rsidRPr="00B144A6" w:rsidRDefault="000D421E" w:rsidP="000D421E">
            <w:pPr>
              <w:widowControl w:val="0"/>
              <w:jc w:val="center"/>
            </w:pPr>
            <w:r w:rsidRPr="00B144A6">
              <w:t>119</w:t>
            </w:r>
          </w:p>
        </w:tc>
      </w:tr>
      <w:tr w:rsidR="000D421E" w:rsidRPr="00B144A6" w14:paraId="3C4008C1" w14:textId="77777777" w:rsidTr="00AF2D60">
        <w:trPr>
          <w:cantSplit/>
          <w:jc w:val="center"/>
        </w:trPr>
        <w:tc>
          <w:tcPr>
            <w:tcW w:w="2117" w:type="dxa"/>
            <w:tcBorders>
              <w:top w:val="single" w:sz="4" w:space="0" w:color="000000"/>
              <w:left w:val="single" w:sz="4" w:space="0" w:color="000000"/>
              <w:bottom w:val="single" w:sz="4" w:space="0" w:color="000000"/>
              <w:right w:val="single" w:sz="4" w:space="0" w:color="000000"/>
            </w:tcBorders>
          </w:tcPr>
          <w:p w14:paraId="0F895D6C" w14:textId="77777777" w:rsidR="000D421E" w:rsidRPr="00B144A6" w:rsidRDefault="000D421E" w:rsidP="000D421E">
            <w:pPr>
              <w:widowControl w:val="0"/>
              <w:ind w:left="284"/>
              <w:rPr>
                <w:iCs/>
              </w:rPr>
            </w:pPr>
            <w:r w:rsidRPr="00B144A6">
              <w:rPr>
                <w:iCs/>
              </w:rPr>
              <w:t>Повлияване по PASI 75, бр. (%)</w:t>
            </w:r>
          </w:p>
        </w:tc>
        <w:tc>
          <w:tcPr>
            <w:tcW w:w="1391" w:type="dxa"/>
            <w:tcBorders>
              <w:top w:val="single" w:sz="4" w:space="0" w:color="000000"/>
              <w:left w:val="single" w:sz="4" w:space="0" w:color="000000"/>
              <w:bottom w:val="single" w:sz="4" w:space="0" w:color="000000"/>
              <w:right w:val="single" w:sz="4" w:space="0" w:color="000000"/>
            </w:tcBorders>
            <w:vAlign w:val="center"/>
          </w:tcPr>
          <w:p w14:paraId="23D1AEB6" w14:textId="77777777" w:rsidR="000D421E" w:rsidRPr="00B144A6" w:rsidRDefault="000D421E" w:rsidP="000D421E">
            <w:pPr>
              <w:widowControl w:val="0"/>
              <w:jc w:val="center"/>
            </w:pPr>
            <w:r w:rsidRPr="00B144A6">
              <w:t>3 (3%)</w:t>
            </w:r>
          </w:p>
        </w:tc>
        <w:tc>
          <w:tcPr>
            <w:tcW w:w="1390" w:type="dxa"/>
            <w:tcBorders>
              <w:top w:val="single" w:sz="4" w:space="0" w:color="000000"/>
              <w:left w:val="single" w:sz="4" w:space="0" w:color="000000"/>
              <w:bottom w:val="single" w:sz="4" w:space="0" w:color="000000"/>
              <w:right w:val="single" w:sz="4" w:space="0" w:color="000000"/>
            </w:tcBorders>
            <w:vAlign w:val="center"/>
          </w:tcPr>
          <w:p w14:paraId="3E28319E" w14:textId="77777777" w:rsidR="000D421E" w:rsidRPr="00B144A6" w:rsidRDefault="000D421E" w:rsidP="000D421E">
            <w:pPr>
              <w:widowControl w:val="0"/>
              <w:jc w:val="center"/>
            </w:pPr>
            <w:r w:rsidRPr="00B144A6">
              <w:t>55 (49%)</w:t>
            </w:r>
          </w:p>
        </w:tc>
        <w:tc>
          <w:tcPr>
            <w:tcW w:w="1284" w:type="dxa"/>
            <w:tcBorders>
              <w:top w:val="single" w:sz="4" w:space="0" w:color="000000"/>
              <w:left w:val="single" w:sz="4" w:space="0" w:color="000000"/>
              <w:bottom w:val="single" w:sz="4" w:space="0" w:color="000000"/>
              <w:right w:val="single" w:sz="4" w:space="0" w:color="000000"/>
            </w:tcBorders>
            <w:vAlign w:val="center"/>
          </w:tcPr>
          <w:p w14:paraId="27044867" w14:textId="77777777" w:rsidR="000D421E" w:rsidRPr="00B144A6" w:rsidRDefault="000D421E" w:rsidP="000D421E">
            <w:pPr>
              <w:widowControl w:val="0"/>
              <w:jc w:val="center"/>
            </w:pPr>
            <w:r w:rsidRPr="00B144A6">
              <w:t>86 (71%)</w:t>
            </w:r>
          </w:p>
        </w:tc>
        <w:tc>
          <w:tcPr>
            <w:tcW w:w="1499" w:type="dxa"/>
            <w:tcBorders>
              <w:top w:val="single" w:sz="4" w:space="0" w:color="000000"/>
              <w:left w:val="single" w:sz="4" w:space="0" w:color="000000"/>
              <w:bottom w:val="single" w:sz="4" w:space="0" w:color="000000"/>
              <w:right w:val="single" w:sz="4" w:space="0" w:color="000000"/>
            </w:tcBorders>
            <w:vAlign w:val="center"/>
          </w:tcPr>
          <w:p w14:paraId="6A5A4E43" w14:textId="77777777" w:rsidR="000D421E" w:rsidRPr="00B144A6" w:rsidRDefault="000D421E" w:rsidP="000D421E">
            <w:pPr>
              <w:widowControl w:val="0"/>
              <w:jc w:val="center"/>
            </w:pPr>
            <w:r w:rsidRPr="00B144A6">
              <w:t>59 (54%)</w:t>
            </w:r>
          </w:p>
        </w:tc>
        <w:tc>
          <w:tcPr>
            <w:tcW w:w="1390" w:type="dxa"/>
            <w:tcBorders>
              <w:top w:val="single" w:sz="4" w:space="0" w:color="000000"/>
              <w:left w:val="single" w:sz="4" w:space="0" w:color="000000"/>
              <w:bottom w:val="single" w:sz="4" w:space="0" w:color="000000"/>
              <w:right w:val="single" w:sz="4" w:space="0" w:color="000000"/>
            </w:tcBorders>
            <w:vAlign w:val="center"/>
          </w:tcPr>
          <w:p w14:paraId="25795F0C" w14:textId="77777777" w:rsidR="000D421E" w:rsidRPr="00B144A6" w:rsidRDefault="000D421E" w:rsidP="000D421E">
            <w:pPr>
              <w:widowControl w:val="0"/>
              <w:jc w:val="center"/>
            </w:pPr>
            <w:r w:rsidRPr="00B144A6">
              <w:t>88 (74%)</w:t>
            </w:r>
          </w:p>
        </w:tc>
      </w:tr>
      <w:tr w:rsidR="000D421E" w:rsidRPr="00B144A6" w14:paraId="689339CC" w14:textId="77777777" w:rsidTr="00AF2D60">
        <w:trPr>
          <w:cantSplit/>
          <w:jc w:val="center"/>
        </w:trPr>
        <w:tc>
          <w:tcPr>
            <w:tcW w:w="9071" w:type="dxa"/>
            <w:gridSpan w:val="6"/>
            <w:tcBorders>
              <w:top w:val="single" w:sz="4" w:space="0" w:color="000000"/>
            </w:tcBorders>
          </w:tcPr>
          <w:p w14:paraId="7F9CB332" w14:textId="77777777" w:rsidR="000D421E" w:rsidRPr="00B144A6" w:rsidRDefault="000D421E" w:rsidP="000D421E">
            <w:pPr>
              <w:widowControl w:val="0"/>
              <w:ind w:left="284" w:hanging="284"/>
              <w:rPr>
                <w:sz w:val="18"/>
                <w:szCs w:val="24"/>
              </w:rPr>
            </w:pPr>
            <w:r w:rsidRPr="00B144A6">
              <w:rPr>
                <w:szCs w:val="24"/>
                <w:vertAlign w:val="superscript"/>
              </w:rPr>
              <w:t>a</w:t>
            </w:r>
            <w:r w:rsidRPr="00B144A6">
              <w:rPr>
                <w:szCs w:val="24"/>
              </w:rPr>
              <w:tab/>
            </w:r>
            <w:r w:rsidRPr="00B144A6">
              <w:rPr>
                <w:sz w:val="18"/>
                <w:szCs w:val="24"/>
              </w:rPr>
              <w:t>p &lt; 0,001 за устекинумаб 45 mg или 90 mg в сравнение с плацебо (РВО)</w:t>
            </w:r>
          </w:p>
          <w:p w14:paraId="39937243" w14:textId="77777777" w:rsidR="000D421E" w:rsidRPr="00B144A6" w:rsidRDefault="000D421E" w:rsidP="000D421E">
            <w:pPr>
              <w:widowControl w:val="0"/>
              <w:ind w:left="284" w:hanging="284"/>
            </w:pPr>
            <w:r w:rsidRPr="00B144A6">
              <w:rPr>
                <w:vertAlign w:val="superscript"/>
              </w:rPr>
              <w:t>б</w:t>
            </w:r>
            <w:r w:rsidRPr="00B144A6">
              <w:rPr>
                <w:vertAlign w:val="superscript"/>
              </w:rPr>
              <w:tab/>
            </w:r>
            <w:r w:rsidRPr="00B144A6">
              <w:rPr>
                <w:sz w:val="18"/>
              </w:rPr>
              <w:t>ООЛ = Обща оценка на лекаря</w:t>
            </w:r>
          </w:p>
        </w:tc>
      </w:tr>
    </w:tbl>
    <w:p w14:paraId="731D2F8E" w14:textId="77777777" w:rsidR="000D421E" w:rsidRPr="00B144A6" w:rsidRDefault="000D421E" w:rsidP="000D421E"/>
    <w:p w14:paraId="41B662BB" w14:textId="1C4F5757" w:rsidR="000D421E" w:rsidRPr="00B144A6" w:rsidRDefault="000D421E" w:rsidP="000D421E">
      <w:pPr>
        <w:keepNext/>
        <w:ind w:left="1134" w:hanging="1134"/>
        <w:rPr>
          <w:b/>
          <w:bCs/>
          <w:iCs/>
        </w:rPr>
      </w:pPr>
      <w:r w:rsidRPr="00B144A6">
        <w:rPr>
          <w:b/>
          <w:bCs/>
          <w:iCs/>
        </w:rPr>
        <w:t>Таблица 3:</w:t>
      </w:r>
      <w:r w:rsidRPr="00B144A6">
        <w:rPr>
          <w:b/>
          <w:bCs/>
          <w:iCs/>
        </w:rPr>
        <w:tab/>
        <w:t>Обобщение на клиничното повлияване в проучване при псориазис 3 (ACCEPT) на седмица 12</w:t>
      </w:r>
    </w:p>
    <w:tbl>
      <w:tblPr>
        <w:tblW w:w="9072" w:type="dxa"/>
        <w:jc w:val="center"/>
        <w:tblLayout w:type="fixed"/>
        <w:tblLook w:val="0000" w:firstRow="0" w:lastRow="0" w:firstColumn="0" w:lastColumn="0" w:noHBand="0" w:noVBand="0"/>
      </w:tblPr>
      <w:tblGrid>
        <w:gridCol w:w="3263"/>
        <w:gridCol w:w="1983"/>
        <w:gridCol w:w="1912"/>
        <w:gridCol w:w="1914"/>
      </w:tblGrid>
      <w:tr w:rsidR="000D421E" w:rsidRPr="00B144A6" w14:paraId="2E0870EE" w14:textId="77777777" w:rsidTr="00AF2D60">
        <w:trPr>
          <w:cantSplit/>
          <w:jc w:val="center"/>
        </w:trPr>
        <w:tc>
          <w:tcPr>
            <w:tcW w:w="3262" w:type="dxa"/>
            <w:vMerge w:val="restart"/>
            <w:tcBorders>
              <w:top w:val="single" w:sz="4" w:space="0" w:color="000000"/>
              <w:left w:val="single" w:sz="4" w:space="0" w:color="000000"/>
              <w:bottom w:val="single" w:sz="4" w:space="0" w:color="000000"/>
              <w:right w:val="single" w:sz="4" w:space="0" w:color="000000"/>
            </w:tcBorders>
          </w:tcPr>
          <w:p w14:paraId="0CF67B6D" w14:textId="77777777" w:rsidR="000D421E" w:rsidRPr="00B144A6" w:rsidRDefault="000D421E" w:rsidP="000D421E">
            <w:pPr>
              <w:keepNext/>
              <w:widowControl w:val="0"/>
            </w:pPr>
          </w:p>
        </w:tc>
        <w:tc>
          <w:tcPr>
            <w:tcW w:w="5809" w:type="dxa"/>
            <w:gridSpan w:val="3"/>
            <w:tcBorders>
              <w:top w:val="single" w:sz="4" w:space="0" w:color="000000"/>
              <w:left w:val="single" w:sz="4" w:space="0" w:color="000000"/>
              <w:bottom w:val="single" w:sz="4" w:space="0" w:color="000000"/>
              <w:right w:val="single" w:sz="4" w:space="0" w:color="000000"/>
            </w:tcBorders>
          </w:tcPr>
          <w:p w14:paraId="66E9AFC1" w14:textId="77777777" w:rsidR="000D421E" w:rsidRPr="00B144A6" w:rsidRDefault="000D421E" w:rsidP="000D421E">
            <w:pPr>
              <w:keepNext/>
              <w:widowControl w:val="0"/>
              <w:jc w:val="center"/>
              <w:rPr>
                <w:b/>
                <w:bCs/>
              </w:rPr>
            </w:pPr>
            <w:r w:rsidRPr="00B144A6">
              <w:rPr>
                <w:b/>
                <w:bCs/>
              </w:rPr>
              <w:t>Проучване при псориазис 3</w:t>
            </w:r>
          </w:p>
        </w:tc>
      </w:tr>
      <w:tr w:rsidR="000D421E" w:rsidRPr="00B144A6" w14:paraId="15AAECD1" w14:textId="77777777" w:rsidTr="00AF2D60">
        <w:trPr>
          <w:cantSplit/>
          <w:jc w:val="center"/>
        </w:trPr>
        <w:tc>
          <w:tcPr>
            <w:tcW w:w="3262" w:type="dxa"/>
            <w:vMerge/>
            <w:tcBorders>
              <w:top w:val="single" w:sz="4" w:space="0" w:color="000000"/>
              <w:left w:val="single" w:sz="4" w:space="0" w:color="000000"/>
              <w:bottom w:val="single" w:sz="4" w:space="0" w:color="000000"/>
              <w:right w:val="single" w:sz="4" w:space="0" w:color="000000"/>
            </w:tcBorders>
          </w:tcPr>
          <w:p w14:paraId="14E130EE" w14:textId="77777777" w:rsidR="000D421E" w:rsidRPr="00B144A6" w:rsidRDefault="000D421E" w:rsidP="000D421E">
            <w:pPr>
              <w:keepNext/>
              <w:widowControl w:val="0"/>
            </w:pPr>
          </w:p>
        </w:tc>
        <w:tc>
          <w:tcPr>
            <w:tcW w:w="1983" w:type="dxa"/>
            <w:vMerge w:val="restart"/>
            <w:tcBorders>
              <w:top w:val="single" w:sz="4" w:space="0" w:color="000000"/>
              <w:left w:val="single" w:sz="4" w:space="0" w:color="000000"/>
              <w:bottom w:val="single" w:sz="4" w:space="0" w:color="000000"/>
              <w:right w:val="single" w:sz="4" w:space="0" w:color="000000"/>
            </w:tcBorders>
          </w:tcPr>
          <w:p w14:paraId="1E1EE577" w14:textId="77777777" w:rsidR="000D421E" w:rsidRPr="00B144A6" w:rsidRDefault="000D421E" w:rsidP="000D421E">
            <w:pPr>
              <w:keepNext/>
              <w:widowControl w:val="0"/>
              <w:jc w:val="center"/>
            </w:pPr>
            <w:r w:rsidRPr="00B144A6">
              <w:t>Етанерцепт</w:t>
            </w:r>
          </w:p>
          <w:p w14:paraId="2255D941" w14:textId="77777777" w:rsidR="000D421E" w:rsidRPr="00B144A6" w:rsidRDefault="000D421E" w:rsidP="000D421E">
            <w:pPr>
              <w:keepNext/>
              <w:widowControl w:val="0"/>
              <w:jc w:val="center"/>
            </w:pPr>
            <w:r w:rsidRPr="00B144A6">
              <w:t>24 дози</w:t>
            </w:r>
          </w:p>
          <w:p w14:paraId="527C4FFB" w14:textId="77777777" w:rsidR="000D421E" w:rsidRPr="00B144A6" w:rsidRDefault="000D421E" w:rsidP="000D421E">
            <w:pPr>
              <w:keepNext/>
              <w:widowControl w:val="0"/>
              <w:jc w:val="center"/>
            </w:pPr>
            <w:r w:rsidRPr="00B144A6">
              <w:t>(50 mg два пъти седмично)</w:t>
            </w:r>
          </w:p>
        </w:tc>
        <w:tc>
          <w:tcPr>
            <w:tcW w:w="3826" w:type="dxa"/>
            <w:gridSpan w:val="2"/>
            <w:tcBorders>
              <w:top w:val="single" w:sz="4" w:space="0" w:color="000000"/>
              <w:left w:val="single" w:sz="4" w:space="0" w:color="000000"/>
              <w:bottom w:val="single" w:sz="4" w:space="0" w:color="000000"/>
              <w:right w:val="single" w:sz="4" w:space="0" w:color="000000"/>
            </w:tcBorders>
          </w:tcPr>
          <w:p w14:paraId="061520F6" w14:textId="77777777" w:rsidR="000D421E" w:rsidRPr="00B144A6" w:rsidRDefault="000D421E" w:rsidP="000D421E">
            <w:pPr>
              <w:keepNext/>
              <w:widowControl w:val="0"/>
              <w:jc w:val="center"/>
            </w:pPr>
            <w:r w:rsidRPr="00B144A6">
              <w:t>Устекинумаб</w:t>
            </w:r>
          </w:p>
          <w:p w14:paraId="739E297F" w14:textId="77777777" w:rsidR="000D421E" w:rsidRPr="00B144A6" w:rsidRDefault="000D421E" w:rsidP="000D421E">
            <w:pPr>
              <w:keepNext/>
              <w:widowControl w:val="0"/>
              <w:jc w:val="center"/>
            </w:pPr>
            <w:r w:rsidRPr="00B144A6">
              <w:t>2 дози (седмица 0 и седмица 4)</w:t>
            </w:r>
          </w:p>
        </w:tc>
      </w:tr>
      <w:tr w:rsidR="000D421E" w:rsidRPr="00B144A6" w14:paraId="603BBE33" w14:textId="77777777" w:rsidTr="00AF2D60">
        <w:trPr>
          <w:cantSplit/>
          <w:jc w:val="center"/>
        </w:trPr>
        <w:tc>
          <w:tcPr>
            <w:tcW w:w="3262" w:type="dxa"/>
            <w:vMerge/>
            <w:tcBorders>
              <w:top w:val="single" w:sz="4" w:space="0" w:color="000000"/>
              <w:left w:val="single" w:sz="4" w:space="0" w:color="000000"/>
              <w:bottom w:val="single" w:sz="4" w:space="0" w:color="000000"/>
              <w:right w:val="single" w:sz="4" w:space="0" w:color="000000"/>
            </w:tcBorders>
          </w:tcPr>
          <w:p w14:paraId="594BD52E" w14:textId="77777777" w:rsidR="000D421E" w:rsidRPr="00B144A6" w:rsidRDefault="000D421E" w:rsidP="000D421E">
            <w:pPr>
              <w:keepNext/>
              <w:widowControl w:val="0"/>
            </w:pPr>
          </w:p>
        </w:tc>
        <w:tc>
          <w:tcPr>
            <w:tcW w:w="1983" w:type="dxa"/>
            <w:vMerge/>
            <w:tcBorders>
              <w:top w:val="single" w:sz="4" w:space="0" w:color="000000"/>
              <w:left w:val="single" w:sz="4" w:space="0" w:color="000000"/>
              <w:bottom w:val="single" w:sz="4" w:space="0" w:color="000000"/>
              <w:right w:val="single" w:sz="4" w:space="0" w:color="000000"/>
            </w:tcBorders>
          </w:tcPr>
          <w:p w14:paraId="4D3E3BF3" w14:textId="77777777" w:rsidR="000D421E" w:rsidRPr="00B144A6" w:rsidRDefault="000D421E" w:rsidP="000D421E">
            <w:pPr>
              <w:keepNext/>
              <w:widowControl w:val="0"/>
            </w:pPr>
          </w:p>
        </w:tc>
        <w:tc>
          <w:tcPr>
            <w:tcW w:w="1912" w:type="dxa"/>
            <w:tcBorders>
              <w:top w:val="single" w:sz="4" w:space="0" w:color="000000"/>
              <w:left w:val="single" w:sz="4" w:space="0" w:color="000000"/>
              <w:bottom w:val="single" w:sz="4" w:space="0" w:color="000000"/>
              <w:right w:val="single" w:sz="4" w:space="0" w:color="000000"/>
            </w:tcBorders>
          </w:tcPr>
          <w:p w14:paraId="678EA4E1" w14:textId="77777777" w:rsidR="000D421E" w:rsidRPr="00B144A6" w:rsidRDefault="000D421E" w:rsidP="000D421E">
            <w:pPr>
              <w:keepNext/>
              <w:widowControl w:val="0"/>
              <w:jc w:val="center"/>
            </w:pPr>
            <w:r w:rsidRPr="00B144A6">
              <w:t>45 mg</w:t>
            </w:r>
          </w:p>
        </w:tc>
        <w:tc>
          <w:tcPr>
            <w:tcW w:w="1914" w:type="dxa"/>
            <w:tcBorders>
              <w:top w:val="single" w:sz="4" w:space="0" w:color="000000"/>
              <w:left w:val="single" w:sz="4" w:space="0" w:color="000000"/>
              <w:bottom w:val="single" w:sz="4" w:space="0" w:color="000000"/>
              <w:right w:val="single" w:sz="4" w:space="0" w:color="000000"/>
            </w:tcBorders>
          </w:tcPr>
          <w:p w14:paraId="66583024" w14:textId="77777777" w:rsidR="000D421E" w:rsidRPr="00B144A6" w:rsidRDefault="000D421E" w:rsidP="000D421E">
            <w:pPr>
              <w:keepNext/>
              <w:widowControl w:val="0"/>
              <w:jc w:val="center"/>
            </w:pPr>
            <w:r w:rsidRPr="00B144A6">
              <w:t>90 mg</w:t>
            </w:r>
          </w:p>
        </w:tc>
      </w:tr>
      <w:tr w:rsidR="000D421E" w:rsidRPr="00B144A6" w14:paraId="7792133C" w14:textId="77777777" w:rsidTr="00AF2D60">
        <w:trPr>
          <w:cantSplit/>
          <w:jc w:val="center"/>
        </w:trPr>
        <w:tc>
          <w:tcPr>
            <w:tcW w:w="3262" w:type="dxa"/>
            <w:tcBorders>
              <w:top w:val="single" w:sz="4" w:space="0" w:color="000000"/>
              <w:left w:val="single" w:sz="4" w:space="0" w:color="000000"/>
              <w:bottom w:val="single" w:sz="4" w:space="0" w:color="000000"/>
              <w:right w:val="single" w:sz="4" w:space="0" w:color="000000"/>
            </w:tcBorders>
          </w:tcPr>
          <w:p w14:paraId="6EFCA4A8" w14:textId="77777777" w:rsidR="000D421E" w:rsidRPr="00B144A6" w:rsidRDefault="000D421E" w:rsidP="000D421E">
            <w:pPr>
              <w:keepNext/>
              <w:widowControl w:val="0"/>
            </w:pPr>
            <w:r w:rsidRPr="00B144A6">
              <w:t>Брой рандомизирани пациенти</w:t>
            </w:r>
          </w:p>
        </w:tc>
        <w:tc>
          <w:tcPr>
            <w:tcW w:w="1983" w:type="dxa"/>
            <w:tcBorders>
              <w:top w:val="single" w:sz="4" w:space="0" w:color="000000"/>
              <w:left w:val="single" w:sz="4" w:space="0" w:color="000000"/>
              <w:bottom w:val="single" w:sz="4" w:space="0" w:color="000000"/>
              <w:right w:val="single" w:sz="4" w:space="0" w:color="000000"/>
            </w:tcBorders>
            <w:vAlign w:val="center"/>
          </w:tcPr>
          <w:p w14:paraId="6D45C414" w14:textId="77777777" w:rsidR="000D421E" w:rsidRPr="00B144A6" w:rsidRDefault="000D421E" w:rsidP="000D421E">
            <w:pPr>
              <w:widowControl w:val="0"/>
              <w:jc w:val="center"/>
            </w:pPr>
            <w:r w:rsidRPr="00B144A6">
              <w:t>347</w:t>
            </w:r>
          </w:p>
        </w:tc>
        <w:tc>
          <w:tcPr>
            <w:tcW w:w="1912" w:type="dxa"/>
            <w:tcBorders>
              <w:top w:val="single" w:sz="4" w:space="0" w:color="000000"/>
              <w:left w:val="single" w:sz="4" w:space="0" w:color="000000"/>
              <w:bottom w:val="single" w:sz="4" w:space="0" w:color="000000"/>
              <w:right w:val="single" w:sz="4" w:space="0" w:color="000000"/>
            </w:tcBorders>
            <w:vAlign w:val="center"/>
          </w:tcPr>
          <w:p w14:paraId="288027A2" w14:textId="77777777" w:rsidR="000D421E" w:rsidRPr="00B144A6" w:rsidRDefault="000D421E" w:rsidP="000D421E">
            <w:pPr>
              <w:widowControl w:val="0"/>
              <w:jc w:val="center"/>
            </w:pPr>
            <w:r w:rsidRPr="00B144A6">
              <w:t>209</w:t>
            </w:r>
          </w:p>
        </w:tc>
        <w:tc>
          <w:tcPr>
            <w:tcW w:w="1914" w:type="dxa"/>
            <w:tcBorders>
              <w:top w:val="single" w:sz="4" w:space="0" w:color="000000"/>
              <w:left w:val="single" w:sz="4" w:space="0" w:color="000000"/>
              <w:bottom w:val="single" w:sz="4" w:space="0" w:color="000000"/>
              <w:right w:val="single" w:sz="4" w:space="0" w:color="000000"/>
            </w:tcBorders>
            <w:vAlign w:val="center"/>
          </w:tcPr>
          <w:p w14:paraId="577D28C6" w14:textId="77777777" w:rsidR="000D421E" w:rsidRPr="00B144A6" w:rsidRDefault="000D421E" w:rsidP="000D421E">
            <w:pPr>
              <w:widowControl w:val="0"/>
              <w:jc w:val="center"/>
            </w:pPr>
            <w:r w:rsidRPr="00B144A6">
              <w:t>347</w:t>
            </w:r>
          </w:p>
        </w:tc>
      </w:tr>
      <w:tr w:rsidR="000D421E" w:rsidRPr="00B144A6" w14:paraId="5B0AC4C1" w14:textId="77777777" w:rsidTr="00AF2D60">
        <w:trPr>
          <w:cantSplit/>
          <w:jc w:val="center"/>
        </w:trPr>
        <w:tc>
          <w:tcPr>
            <w:tcW w:w="3262" w:type="dxa"/>
            <w:tcBorders>
              <w:top w:val="single" w:sz="4" w:space="0" w:color="000000"/>
              <w:left w:val="single" w:sz="4" w:space="0" w:color="000000"/>
              <w:bottom w:val="single" w:sz="4" w:space="0" w:color="000000"/>
              <w:right w:val="single" w:sz="4" w:space="0" w:color="000000"/>
            </w:tcBorders>
          </w:tcPr>
          <w:p w14:paraId="39F8E6CC" w14:textId="77777777" w:rsidR="000D421E" w:rsidRPr="00B144A6" w:rsidRDefault="000D421E" w:rsidP="000D421E">
            <w:pPr>
              <w:widowControl w:val="0"/>
              <w:rPr>
                <w:vertAlign w:val="superscript"/>
              </w:rPr>
            </w:pPr>
            <w:r w:rsidRPr="00B144A6">
              <w:t>Повлияване по PASI 50, бр. (%)</w:t>
            </w:r>
          </w:p>
        </w:tc>
        <w:tc>
          <w:tcPr>
            <w:tcW w:w="1983" w:type="dxa"/>
            <w:tcBorders>
              <w:top w:val="single" w:sz="4" w:space="0" w:color="000000"/>
              <w:left w:val="single" w:sz="4" w:space="0" w:color="000000"/>
              <w:bottom w:val="single" w:sz="4" w:space="0" w:color="000000"/>
              <w:right w:val="single" w:sz="4" w:space="0" w:color="000000"/>
            </w:tcBorders>
            <w:vAlign w:val="center"/>
          </w:tcPr>
          <w:p w14:paraId="1CBAFFA5" w14:textId="77777777" w:rsidR="000D421E" w:rsidRPr="00B144A6" w:rsidRDefault="000D421E" w:rsidP="000D421E">
            <w:pPr>
              <w:widowControl w:val="0"/>
              <w:jc w:val="center"/>
            </w:pPr>
            <w:r w:rsidRPr="00B144A6">
              <w:t>286 (82%)</w:t>
            </w:r>
          </w:p>
        </w:tc>
        <w:tc>
          <w:tcPr>
            <w:tcW w:w="1912" w:type="dxa"/>
            <w:tcBorders>
              <w:top w:val="single" w:sz="4" w:space="0" w:color="000000"/>
              <w:left w:val="single" w:sz="4" w:space="0" w:color="000000"/>
              <w:bottom w:val="single" w:sz="4" w:space="0" w:color="000000"/>
              <w:right w:val="single" w:sz="4" w:space="0" w:color="000000"/>
            </w:tcBorders>
            <w:vAlign w:val="center"/>
          </w:tcPr>
          <w:p w14:paraId="4CEE271F" w14:textId="77777777" w:rsidR="000D421E" w:rsidRPr="00B144A6" w:rsidRDefault="000D421E" w:rsidP="000D421E">
            <w:pPr>
              <w:widowControl w:val="0"/>
              <w:jc w:val="center"/>
            </w:pPr>
            <w:r w:rsidRPr="00B144A6">
              <w:t>181 (87%)</w:t>
            </w:r>
          </w:p>
        </w:tc>
        <w:tc>
          <w:tcPr>
            <w:tcW w:w="1914" w:type="dxa"/>
            <w:tcBorders>
              <w:top w:val="single" w:sz="4" w:space="0" w:color="000000"/>
              <w:left w:val="single" w:sz="4" w:space="0" w:color="000000"/>
              <w:bottom w:val="single" w:sz="4" w:space="0" w:color="000000"/>
              <w:right w:val="single" w:sz="4" w:space="0" w:color="000000"/>
            </w:tcBorders>
            <w:vAlign w:val="center"/>
          </w:tcPr>
          <w:p w14:paraId="675FA35B" w14:textId="77777777" w:rsidR="000D421E" w:rsidRPr="00B144A6" w:rsidRDefault="000D421E" w:rsidP="000D421E">
            <w:pPr>
              <w:widowControl w:val="0"/>
              <w:jc w:val="center"/>
              <w:rPr>
                <w:vertAlign w:val="superscript"/>
              </w:rPr>
            </w:pPr>
            <w:r w:rsidRPr="00B144A6">
              <w:t>320 (92%)</w:t>
            </w:r>
            <w:r w:rsidRPr="00B144A6">
              <w:rPr>
                <w:vertAlign w:val="superscript"/>
              </w:rPr>
              <w:t>a</w:t>
            </w:r>
          </w:p>
        </w:tc>
      </w:tr>
      <w:tr w:rsidR="000D421E" w:rsidRPr="00B144A6" w14:paraId="509636E2" w14:textId="77777777" w:rsidTr="00AF2D60">
        <w:trPr>
          <w:cantSplit/>
          <w:jc w:val="center"/>
        </w:trPr>
        <w:tc>
          <w:tcPr>
            <w:tcW w:w="3262" w:type="dxa"/>
            <w:tcBorders>
              <w:top w:val="single" w:sz="4" w:space="0" w:color="000000"/>
              <w:left w:val="single" w:sz="4" w:space="0" w:color="000000"/>
              <w:bottom w:val="single" w:sz="4" w:space="0" w:color="000000"/>
              <w:right w:val="single" w:sz="4" w:space="0" w:color="000000"/>
            </w:tcBorders>
          </w:tcPr>
          <w:p w14:paraId="472B1321" w14:textId="77777777" w:rsidR="000D421E" w:rsidRPr="00B144A6" w:rsidRDefault="000D421E" w:rsidP="000D421E">
            <w:pPr>
              <w:widowControl w:val="0"/>
              <w:rPr>
                <w:vertAlign w:val="superscript"/>
              </w:rPr>
            </w:pPr>
            <w:r w:rsidRPr="00B144A6">
              <w:t>Повлияване по PASI 75, бр. (%)</w:t>
            </w:r>
          </w:p>
        </w:tc>
        <w:tc>
          <w:tcPr>
            <w:tcW w:w="1983" w:type="dxa"/>
            <w:tcBorders>
              <w:top w:val="single" w:sz="4" w:space="0" w:color="000000"/>
              <w:left w:val="single" w:sz="4" w:space="0" w:color="000000"/>
              <w:bottom w:val="single" w:sz="4" w:space="0" w:color="000000"/>
              <w:right w:val="single" w:sz="4" w:space="0" w:color="000000"/>
            </w:tcBorders>
            <w:vAlign w:val="center"/>
          </w:tcPr>
          <w:p w14:paraId="5A89ABDC" w14:textId="77777777" w:rsidR="000D421E" w:rsidRPr="00B144A6" w:rsidRDefault="000D421E" w:rsidP="000D421E">
            <w:pPr>
              <w:widowControl w:val="0"/>
              <w:jc w:val="center"/>
            </w:pPr>
            <w:r w:rsidRPr="00B144A6">
              <w:t>197 (57%)</w:t>
            </w:r>
          </w:p>
        </w:tc>
        <w:tc>
          <w:tcPr>
            <w:tcW w:w="1912" w:type="dxa"/>
            <w:tcBorders>
              <w:top w:val="single" w:sz="4" w:space="0" w:color="000000"/>
              <w:left w:val="single" w:sz="4" w:space="0" w:color="000000"/>
              <w:bottom w:val="single" w:sz="4" w:space="0" w:color="000000"/>
              <w:right w:val="single" w:sz="4" w:space="0" w:color="000000"/>
            </w:tcBorders>
            <w:vAlign w:val="center"/>
          </w:tcPr>
          <w:p w14:paraId="6E92ECB6" w14:textId="77777777" w:rsidR="000D421E" w:rsidRPr="00B144A6" w:rsidRDefault="000D421E" w:rsidP="000D421E">
            <w:pPr>
              <w:widowControl w:val="0"/>
              <w:jc w:val="center"/>
              <w:rPr>
                <w:vertAlign w:val="superscript"/>
              </w:rPr>
            </w:pPr>
            <w:r w:rsidRPr="00B144A6">
              <w:t>141 (67%)</w:t>
            </w:r>
            <w:r w:rsidRPr="00B144A6">
              <w:rPr>
                <w:vertAlign w:val="superscript"/>
              </w:rPr>
              <w:t>b</w:t>
            </w:r>
          </w:p>
        </w:tc>
        <w:tc>
          <w:tcPr>
            <w:tcW w:w="1914" w:type="dxa"/>
            <w:tcBorders>
              <w:top w:val="single" w:sz="4" w:space="0" w:color="000000"/>
              <w:left w:val="single" w:sz="4" w:space="0" w:color="000000"/>
              <w:bottom w:val="single" w:sz="4" w:space="0" w:color="000000"/>
              <w:right w:val="single" w:sz="4" w:space="0" w:color="000000"/>
            </w:tcBorders>
            <w:vAlign w:val="center"/>
          </w:tcPr>
          <w:p w14:paraId="15900180" w14:textId="77777777" w:rsidR="000D421E" w:rsidRPr="00B144A6" w:rsidRDefault="000D421E" w:rsidP="000D421E">
            <w:pPr>
              <w:widowControl w:val="0"/>
              <w:jc w:val="center"/>
              <w:rPr>
                <w:vertAlign w:val="superscript"/>
              </w:rPr>
            </w:pPr>
            <w:r w:rsidRPr="00B144A6">
              <w:t>256 (74%)</w:t>
            </w:r>
            <w:r w:rsidRPr="00B144A6">
              <w:rPr>
                <w:vertAlign w:val="superscript"/>
              </w:rPr>
              <w:t>a</w:t>
            </w:r>
          </w:p>
        </w:tc>
      </w:tr>
      <w:tr w:rsidR="000D421E" w:rsidRPr="00B144A6" w14:paraId="0B7BA08F" w14:textId="77777777" w:rsidTr="00AF2D60">
        <w:trPr>
          <w:cantSplit/>
          <w:jc w:val="center"/>
        </w:trPr>
        <w:tc>
          <w:tcPr>
            <w:tcW w:w="3262" w:type="dxa"/>
            <w:tcBorders>
              <w:top w:val="single" w:sz="4" w:space="0" w:color="000000"/>
              <w:left w:val="single" w:sz="4" w:space="0" w:color="000000"/>
              <w:bottom w:val="single" w:sz="4" w:space="0" w:color="000000"/>
              <w:right w:val="single" w:sz="4" w:space="0" w:color="000000"/>
            </w:tcBorders>
          </w:tcPr>
          <w:p w14:paraId="2DC45C76" w14:textId="77777777" w:rsidR="000D421E" w:rsidRPr="00B144A6" w:rsidRDefault="000D421E" w:rsidP="000D421E">
            <w:pPr>
              <w:widowControl w:val="0"/>
              <w:rPr>
                <w:vertAlign w:val="superscript"/>
              </w:rPr>
            </w:pPr>
            <w:r w:rsidRPr="00B144A6">
              <w:t>Повлияване</w:t>
            </w:r>
            <w:r w:rsidRPr="00B144A6">
              <w:rPr>
                <w:iCs/>
              </w:rPr>
              <w:t xml:space="preserve"> по PASI 90</w:t>
            </w:r>
            <w:r w:rsidRPr="00B144A6">
              <w:t>, бр.</w:t>
            </w:r>
            <w:r w:rsidRPr="00B144A6">
              <w:rPr>
                <w:iCs/>
              </w:rPr>
              <w:t xml:space="preserve"> (%)</w:t>
            </w:r>
          </w:p>
        </w:tc>
        <w:tc>
          <w:tcPr>
            <w:tcW w:w="1983" w:type="dxa"/>
            <w:tcBorders>
              <w:top w:val="single" w:sz="4" w:space="0" w:color="000000"/>
              <w:left w:val="single" w:sz="4" w:space="0" w:color="000000"/>
              <w:bottom w:val="single" w:sz="4" w:space="0" w:color="000000"/>
              <w:right w:val="single" w:sz="4" w:space="0" w:color="000000"/>
            </w:tcBorders>
            <w:vAlign w:val="center"/>
          </w:tcPr>
          <w:p w14:paraId="611BE4F8" w14:textId="77777777" w:rsidR="000D421E" w:rsidRPr="00B144A6" w:rsidRDefault="000D421E" w:rsidP="000D421E">
            <w:pPr>
              <w:widowControl w:val="0"/>
              <w:jc w:val="center"/>
            </w:pPr>
            <w:r w:rsidRPr="00B144A6">
              <w:t>80 (23%)</w:t>
            </w:r>
          </w:p>
        </w:tc>
        <w:tc>
          <w:tcPr>
            <w:tcW w:w="1912" w:type="dxa"/>
            <w:tcBorders>
              <w:top w:val="single" w:sz="4" w:space="0" w:color="000000"/>
              <w:left w:val="single" w:sz="4" w:space="0" w:color="000000"/>
              <w:bottom w:val="single" w:sz="4" w:space="0" w:color="000000"/>
              <w:right w:val="single" w:sz="4" w:space="0" w:color="000000"/>
            </w:tcBorders>
            <w:vAlign w:val="center"/>
          </w:tcPr>
          <w:p w14:paraId="062BF097" w14:textId="77777777" w:rsidR="000D421E" w:rsidRPr="00B144A6" w:rsidRDefault="000D421E" w:rsidP="000D421E">
            <w:pPr>
              <w:widowControl w:val="0"/>
              <w:jc w:val="center"/>
              <w:rPr>
                <w:vertAlign w:val="superscript"/>
              </w:rPr>
            </w:pPr>
            <w:r w:rsidRPr="00B144A6">
              <w:t>76 (36%)</w:t>
            </w:r>
            <w:r w:rsidRPr="00B144A6">
              <w:rPr>
                <w:vertAlign w:val="superscript"/>
              </w:rPr>
              <w:t>a</w:t>
            </w:r>
          </w:p>
        </w:tc>
        <w:tc>
          <w:tcPr>
            <w:tcW w:w="1914" w:type="dxa"/>
            <w:tcBorders>
              <w:top w:val="single" w:sz="4" w:space="0" w:color="000000"/>
              <w:left w:val="single" w:sz="4" w:space="0" w:color="000000"/>
              <w:bottom w:val="single" w:sz="4" w:space="0" w:color="000000"/>
              <w:right w:val="single" w:sz="4" w:space="0" w:color="000000"/>
            </w:tcBorders>
            <w:vAlign w:val="center"/>
          </w:tcPr>
          <w:p w14:paraId="5EB972F2" w14:textId="77777777" w:rsidR="000D421E" w:rsidRPr="00B144A6" w:rsidRDefault="000D421E" w:rsidP="000D421E">
            <w:pPr>
              <w:widowControl w:val="0"/>
              <w:jc w:val="center"/>
              <w:rPr>
                <w:vertAlign w:val="superscript"/>
              </w:rPr>
            </w:pPr>
            <w:r w:rsidRPr="00B144A6">
              <w:t>155 (45%)</w:t>
            </w:r>
            <w:r w:rsidRPr="00B144A6">
              <w:rPr>
                <w:vertAlign w:val="superscript"/>
              </w:rPr>
              <w:t>a</w:t>
            </w:r>
          </w:p>
        </w:tc>
      </w:tr>
      <w:tr w:rsidR="000D421E" w:rsidRPr="00B144A6" w14:paraId="18D0E0B7" w14:textId="77777777" w:rsidTr="00AF2D60">
        <w:trPr>
          <w:cantSplit/>
          <w:jc w:val="center"/>
        </w:trPr>
        <w:tc>
          <w:tcPr>
            <w:tcW w:w="3262" w:type="dxa"/>
            <w:tcBorders>
              <w:top w:val="single" w:sz="4" w:space="0" w:color="000000"/>
              <w:left w:val="single" w:sz="4" w:space="0" w:color="000000"/>
              <w:bottom w:val="single" w:sz="4" w:space="0" w:color="000000"/>
              <w:right w:val="single" w:sz="4" w:space="0" w:color="000000"/>
            </w:tcBorders>
          </w:tcPr>
          <w:p w14:paraId="20CB3DFB" w14:textId="77777777" w:rsidR="000D421E" w:rsidRPr="00B144A6" w:rsidRDefault="000D421E" w:rsidP="000D421E">
            <w:pPr>
              <w:widowControl w:val="0"/>
              <w:rPr>
                <w:vertAlign w:val="superscript"/>
              </w:rPr>
            </w:pPr>
            <w:r w:rsidRPr="00B144A6">
              <w:rPr>
                <w:iCs/>
              </w:rPr>
              <w:t>ООЛ за изчистени или минимални</w:t>
            </w:r>
            <w:r w:rsidRPr="00B144A6">
              <w:t>, бр.</w:t>
            </w:r>
            <w:r w:rsidRPr="00B144A6">
              <w:rPr>
                <w:iCs/>
              </w:rPr>
              <w:t xml:space="preserve"> (%)</w:t>
            </w:r>
          </w:p>
        </w:tc>
        <w:tc>
          <w:tcPr>
            <w:tcW w:w="1983" w:type="dxa"/>
            <w:tcBorders>
              <w:top w:val="single" w:sz="4" w:space="0" w:color="000000"/>
              <w:left w:val="single" w:sz="4" w:space="0" w:color="000000"/>
              <w:bottom w:val="single" w:sz="4" w:space="0" w:color="000000"/>
              <w:right w:val="single" w:sz="4" w:space="0" w:color="000000"/>
            </w:tcBorders>
            <w:vAlign w:val="center"/>
          </w:tcPr>
          <w:p w14:paraId="30158A38" w14:textId="77777777" w:rsidR="000D421E" w:rsidRPr="00B144A6" w:rsidRDefault="000D421E" w:rsidP="000D421E">
            <w:pPr>
              <w:widowControl w:val="0"/>
              <w:jc w:val="center"/>
              <w:rPr>
                <w:szCs w:val="19"/>
              </w:rPr>
            </w:pPr>
            <w:r w:rsidRPr="00B144A6">
              <w:rPr>
                <w:szCs w:val="19"/>
              </w:rPr>
              <w:t>170 (49%)</w:t>
            </w:r>
          </w:p>
        </w:tc>
        <w:tc>
          <w:tcPr>
            <w:tcW w:w="1912" w:type="dxa"/>
            <w:tcBorders>
              <w:top w:val="single" w:sz="4" w:space="0" w:color="000000"/>
              <w:left w:val="single" w:sz="4" w:space="0" w:color="000000"/>
              <w:bottom w:val="single" w:sz="4" w:space="0" w:color="000000"/>
              <w:right w:val="single" w:sz="4" w:space="0" w:color="000000"/>
            </w:tcBorders>
            <w:vAlign w:val="center"/>
          </w:tcPr>
          <w:p w14:paraId="45645D7C" w14:textId="77777777" w:rsidR="000D421E" w:rsidRPr="00B144A6" w:rsidRDefault="000D421E" w:rsidP="000D421E">
            <w:pPr>
              <w:widowControl w:val="0"/>
              <w:jc w:val="center"/>
              <w:rPr>
                <w:color w:val="000000"/>
                <w:szCs w:val="19"/>
                <w:vertAlign w:val="superscript"/>
              </w:rPr>
            </w:pPr>
            <w:r w:rsidRPr="00B144A6">
              <w:rPr>
                <w:szCs w:val="19"/>
              </w:rPr>
              <w:t>136 (65%)</w:t>
            </w:r>
            <w:r w:rsidRPr="00B144A6">
              <w:rPr>
                <w:szCs w:val="19"/>
                <w:vertAlign w:val="superscript"/>
              </w:rPr>
              <w:t>a</w:t>
            </w:r>
          </w:p>
        </w:tc>
        <w:tc>
          <w:tcPr>
            <w:tcW w:w="1914" w:type="dxa"/>
            <w:tcBorders>
              <w:top w:val="single" w:sz="4" w:space="0" w:color="000000"/>
              <w:left w:val="single" w:sz="4" w:space="0" w:color="000000"/>
              <w:bottom w:val="single" w:sz="4" w:space="0" w:color="000000"/>
              <w:right w:val="single" w:sz="4" w:space="0" w:color="000000"/>
            </w:tcBorders>
            <w:vAlign w:val="center"/>
          </w:tcPr>
          <w:p w14:paraId="36634167" w14:textId="77777777" w:rsidR="000D421E" w:rsidRPr="00B144A6" w:rsidRDefault="000D421E" w:rsidP="000D421E">
            <w:pPr>
              <w:widowControl w:val="0"/>
              <w:jc w:val="center"/>
              <w:rPr>
                <w:color w:val="000000"/>
                <w:szCs w:val="19"/>
                <w:vertAlign w:val="superscript"/>
              </w:rPr>
            </w:pPr>
            <w:r w:rsidRPr="00B144A6">
              <w:rPr>
                <w:szCs w:val="19"/>
              </w:rPr>
              <w:t>245 (71%)</w:t>
            </w:r>
            <w:r w:rsidRPr="00B144A6">
              <w:rPr>
                <w:szCs w:val="19"/>
                <w:vertAlign w:val="superscript"/>
              </w:rPr>
              <w:t>a</w:t>
            </w:r>
          </w:p>
        </w:tc>
      </w:tr>
      <w:tr w:rsidR="000D421E" w:rsidRPr="00B144A6" w14:paraId="1526411C" w14:textId="77777777" w:rsidTr="00AF2D60">
        <w:trPr>
          <w:cantSplit/>
          <w:jc w:val="center"/>
        </w:trPr>
        <w:tc>
          <w:tcPr>
            <w:tcW w:w="3262" w:type="dxa"/>
            <w:tcBorders>
              <w:top w:val="single" w:sz="4" w:space="0" w:color="000000"/>
              <w:left w:val="single" w:sz="4" w:space="0" w:color="000000"/>
              <w:bottom w:val="single" w:sz="4" w:space="0" w:color="000000"/>
              <w:right w:val="single" w:sz="4" w:space="0" w:color="000000"/>
            </w:tcBorders>
            <w:vAlign w:val="bottom"/>
          </w:tcPr>
          <w:p w14:paraId="20498D39" w14:textId="77777777" w:rsidR="000D421E" w:rsidRPr="00B144A6" w:rsidRDefault="000D421E" w:rsidP="000D421E">
            <w:pPr>
              <w:widowControl w:val="0"/>
              <w:rPr>
                <w:b/>
                <w:bCs/>
              </w:rPr>
            </w:pPr>
            <w:r w:rsidRPr="00B144A6">
              <w:rPr>
                <w:iCs/>
              </w:rPr>
              <w:t xml:space="preserve">Брой пациенти </w:t>
            </w:r>
            <w:r w:rsidRPr="00B144A6">
              <w:t>≤ 100 kg</w:t>
            </w:r>
          </w:p>
        </w:tc>
        <w:tc>
          <w:tcPr>
            <w:tcW w:w="1983" w:type="dxa"/>
            <w:tcBorders>
              <w:top w:val="single" w:sz="4" w:space="0" w:color="000000"/>
              <w:left w:val="single" w:sz="4" w:space="0" w:color="000000"/>
              <w:bottom w:val="single" w:sz="4" w:space="0" w:color="000000"/>
              <w:right w:val="single" w:sz="4" w:space="0" w:color="000000"/>
            </w:tcBorders>
            <w:vAlign w:val="center"/>
          </w:tcPr>
          <w:p w14:paraId="40BB74C9" w14:textId="77777777" w:rsidR="000D421E" w:rsidRPr="00B144A6" w:rsidRDefault="000D421E" w:rsidP="000D421E">
            <w:pPr>
              <w:widowControl w:val="0"/>
              <w:jc w:val="center"/>
              <w:rPr>
                <w:color w:val="000000"/>
                <w:szCs w:val="19"/>
              </w:rPr>
            </w:pPr>
            <w:r w:rsidRPr="00B144A6">
              <w:t>251</w:t>
            </w:r>
          </w:p>
        </w:tc>
        <w:tc>
          <w:tcPr>
            <w:tcW w:w="1912" w:type="dxa"/>
            <w:tcBorders>
              <w:top w:val="single" w:sz="4" w:space="0" w:color="000000"/>
              <w:left w:val="single" w:sz="4" w:space="0" w:color="000000"/>
              <w:bottom w:val="single" w:sz="4" w:space="0" w:color="000000"/>
              <w:right w:val="single" w:sz="4" w:space="0" w:color="000000"/>
            </w:tcBorders>
            <w:vAlign w:val="center"/>
          </w:tcPr>
          <w:p w14:paraId="727C1BE2" w14:textId="77777777" w:rsidR="000D421E" w:rsidRPr="00B144A6" w:rsidRDefault="000D421E" w:rsidP="000D421E">
            <w:pPr>
              <w:widowControl w:val="0"/>
              <w:jc w:val="center"/>
              <w:rPr>
                <w:color w:val="000000"/>
                <w:szCs w:val="19"/>
              </w:rPr>
            </w:pPr>
            <w:r w:rsidRPr="00B144A6">
              <w:t>151</w:t>
            </w:r>
          </w:p>
        </w:tc>
        <w:tc>
          <w:tcPr>
            <w:tcW w:w="1914" w:type="dxa"/>
            <w:tcBorders>
              <w:top w:val="single" w:sz="4" w:space="0" w:color="000000"/>
              <w:left w:val="single" w:sz="4" w:space="0" w:color="000000"/>
              <w:bottom w:val="single" w:sz="4" w:space="0" w:color="000000"/>
              <w:right w:val="single" w:sz="4" w:space="0" w:color="000000"/>
            </w:tcBorders>
            <w:vAlign w:val="center"/>
          </w:tcPr>
          <w:p w14:paraId="1E469747" w14:textId="77777777" w:rsidR="000D421E" w:rsidRPr="00B144A6" w:rsidRDefault="000D421E" w:rsidP="000D421E">
            <w:pPr>
              <w:widowControl w:val="0"/>
              <w:jc w:val="center"/>
              <w:rPr>
                <w:color w:val="000000"/>
                <w:szCs w:val="19"/>
              </w:rPr>
            </w:pPr>
            <w:r w:rsidRPr="00B144A6">
              <w:t>244</w:t>
            </w:r>
          </w:p>
        </w:tc>
      </w:tr>
      <w:tr w:rsidR="000D421E" w:rsidRPr="00B144A6" w14:paraId="1BE75441" w14:textId="77777777" w:rsidTr="00AF2D60">
        <w:trPr>
          <w:cantSplit/>
          <w:jc w:val="center"/>
        </w:trPr>
        <w:tc>
          <w:tcPr>
            <w:tcW w:w="3262" w:type="dxa"/>
            <w:tcBorders>
              <w:top w:val="single" w:sz="4" w:space="0" w:color="000000"/>
              <w:left w:val="single" w:sz="4" w:space="0" w:color="000000"/>
              <w:bottom w:val="single" w:sz="4" w:space="0" w:color="000000"/>
              <w:right w:val="single" w:sz="4" w:space="0" w:color="000000"/>
            </w:tcBorders>
            <w:vAlign w:val="bottom"/>
          </w:tcPr>
          <w:p w14:paraId="779C7921" w14:textId="77777777" w:rsidR="000D421E" w:rsidRPr="00B144A6" w:rsidRDefault="000D421E" w:rsidP="000D421E">
            <w:pPr>
              <w:widowControl w:val="0"/>
              <w:ind w:left="284"/>
              <w:rPr>
                <w:b/>
                <w:bCs/>
              </w:rPr>
            </w:pPr>
            <w:r w:rsidRPr="00B144A6">
              <w:rPr>
                <w:iCs/>
              </w:rPr>
              <w:t>Повлияване по PASI 75, бр. (%)</w:t>
            </w:r>
          </w:p>
        </w:tc>
        <w:tc>
          <w:tcPr>
            <w:tcW w:w="1983" w:type="dxa"/>
            <w:tcBorders>
              <w:top w:val="single" w:sz="4" w:space="0" w:color="000000"/>
              <w:left w:val="single" w:sz="4" w:space="0" w:color="000000"/>
              <w:bottom w:val="single" w:sz="4" w:space="0" w:color="000000"/>
              <w:right w:val="single" w:sz="4" w:space="0" w:color="000000"/>
            </w:tcBorders>
            <w:vAlign w:val="center"/>
          </w:tcPr>
          <w:p w14:paraId="48DFDC67" w14:textId="77777777" w:rsidR="000D421E" w:rsidRPr="00B144A6" w:rsidRDefault="000D421E" w:rsidP="000D421E">
            <w:pPr>
              <w:widowControl w:val="0"/>
              <w:jc w:val="center"/>
              <w:rPr>
                <w:color w:val="000000"/>
                <w:szCs w:val="19"/>
              </w:rPr>
            </w:pPr>
            <w:r w:rsidRPr="00B144A6">
              <w:t>154 (61%)</w:t>
            </w:r>
          </w:p>
        </w:tc>
        <w:tc>
          <w:tcPr>
            <w:tcW w:w="1912" w:type="dxa"/>
            <w:tcBorders>
              <w:top w:val="single" w:sz="4" w:space="0" w:color="000000"/>
              <w:left w:val="single" w:sz="4" w:space="0" w:color="000000"/>
              <w:bottom w:val="single" w:sz="4" w:space="0" w:color="000000"/>
              <w:right w:val="single" w:sz="4" w:space="0" w:color="000000"/>
            </w:tcBorders>
            <w:vAlign w:val="center"/>
          </w:tcPr>
          <w:p w14:paraId="4F17272B" w14:textId="77777777" w:rsidR="000D421E" w:rsidRPr="00B144A6" w:rsidRDefault="000D421E" w:rsidP="000D421E">
            <w:pPr>
              <w:widowControl w:val="0"/>
              <w:jc w:val="center"/>
              <w:rPr>
                <w:color w:val="000000"/>
                <w:szCs w:val="19"/>
              </w:rPr>
            </w:pPr>
            <w:r w:rsidRPr="00B144A6">
              <w:t>109 (72%)</w:t>
            </w:r>
          </w:p>
        </w:tc>
        <w:tc>
          <w:tcPr>
            <w:tcW w:w="1914" w:type="dxa"/>
            <w:tcBorders>
              <w:top w:val="single" w:sz="4" w:space="0" w:color="000000"/>
              <w:left w:val="single" w:sz="4" w:space="0" w:color="000000"/>
              <w:bottom w:val="single" w:sz="4" w:space="0" w:color="000000"/>
              <w:right w:val="single" w:sz="4" w:space="0" w:color="000000"/>
            </w:tcBorders>
            <w:vAlign w:val="center"/>
          </w:tcPr>
          <w:p w14:paraId="46468EF6" w14:textId="77777777" w:rsidR="000D421E" w:rsidRPr="00B144A6" w:rsidRDefault="000D421E" w:rsidP="000D421E">
            <w:pPr>
              <w:widowControl w:val="0"/>
              <w:jc w:val="center"/>
              <w:rPr>
                <w:color w:val="000000"/>
                <w:szCs w:val="19"/>
              </w:rPr>
            </w:pPr>
            <w:r w:rsidRPr="00B144A6">
              <w:t>189 (77%)</w:t>
            </w:r>
          </w:p>
        </w:tc>
      </w:tr>
      <w:tr w:rsidR="000D421E" w:rsidRPr="00B144A6" w14:paraId="13C3EC48" w14:textId="77777777" w:rsidTr="00AF2D60">
        <w:trPr>
          <w:cantSplit/>
          <w:jc w:val="center"/>
        </w:trPr>
        <w:tc>
          <w:tcPr>
            <w:tcW w:w="3262" w:type="dxa"/>
            <w:tcBorders>
              <w:top w:val="single" w:sz="4" w:space="0" w:color="000000"/>
              <w:left w:val="single" w:sz="4" w:space="0" w:color="000000"/>
              <w:bottom w:val="single" w:sz="4" w:space="0" w:color="000000"/>
              <w:right w:val="single" w:sz="4" w:space="0" w:color="000000"/>
            </w:tcBorders>
            <w:vAlign w:val="bottom"/>
          </w:tcPr>
          <w:p w14:paraId="1497EFC6" w14:textId="77777777" w:rsidR="000D421E" w:rsidRPr="00B144A6" w:rsidRDefault="000D421E" w:rsidP="000D421E">
            <w:pPr>
              <w:keepNext/>
              <w:widowControl w:val="0"/>
              <w:rPr>
                <w:b/>
                <w:bCs/>
              </w:rPr>
            </w:pPr>
            <w:r w:rsidRPr="00B144A6">
              <w:rPr>
                <w:iCs/>
              </w:rPr>
              <w:t>Брой пациенти &gt; </w:t>
            </w:r>
            <w:r w:rsidRPr="00B144A6">
              <w:t>100 kg</w:t>
            </w:r>
          </w:p>
        </w:tc>
        <w:tc>
          <w:tcPr>
            <w:tcW w:w="1983" w:type="dxa"/>
            <w:tcBorders>
              <w:top w:val="single" w:sz="4" w:space="0" w:color="000000"/>
              <w:left w:val="single" w:sz="4" w:space="0" w:color="000000"/>
              <w:bottom w:val="single" w:sz="4" w:space="0" w:color="000000"/>
              <w:right w:val="single" w:sz="4" w:space="0" w:color="000000"/>
            </w:tcBorders>
            <w:vAlign w:val="center"/>
          </w:tcPr>
          <w:p w14:paraId="23D62E36" w14:textId="77777777" w:rsidR="000D421E" w:rsidRPr="00B144A6" w:rsidRDefault="000D421E" w:rsidP="000D421E">
            <w:pPr>
              <w:widowControl w:val="0"/>
              <w:jc w:val="center"/>
              <w:rPr>
                <w:color w:val="000000"/>
                <w:szCs w:val="19"/>
              </w:rPr>
            </w:pPr>
            <w:r w:rsidRPr="00B144A6">
              <w:t>96</w:t>
            </w:r>
          </w:p>
        </w:tc>
        <w:tc>
          <w:tcPr>
            <w:tcW w:w="1912" w:type="dxa"/>
            <w:tcBorders>
              <w:top w:val="single" w:sz="4" w:space="0" w:color="000000"/>
              <w:left w:val="single" w:sz="4" w:space="0" w:color="000000"/>
              <w:bottom w:val="single" w:sz="4" w:space="0" w:color="000000"/>
              <w:right w:val="single" w:sz="4" w:space="0" w:color="000000"/>
            </w:tcBorders>
            <w:vAlign w:val="center"/>
          </w:tcPr>
          <w:p w14:paraId="6AB798B1" w14:textId="77777777" w:rsidR="000D421E" w:rsidRPr="00B144A6" w:rsidRDefault="000D421E" w:rsidP="000D421E">
            <w:pPr>
              <w:widowControl w:val="0"/>
              <w:jc w:val="center"/>
              <w:rPr>
                <w:color w:val="000000"/>
                <w:szCs w:val="19"/>
              </w:rPr>
            </w:pPr>
            <w:r w:rsidRPr="00B144A6">
              <w:t>58</w:t>
            </w:r>
          </w:p>
        </w:tc>
        <w:tc>
          <w:tcPr>
            <w:tcW w:w="1914" w:type="dxa"/>
            <w:tcBorders>
              <w:top w:val="single" w:sz="4" w:space="0" w:color="000000"/>
              <w:left w:val="single" w:sz="4" w:space="0" w:color="000000"/>
              <w:bottom w:val="single" w:sz="4" w:space="0" w:color="000000"/>
              <w:right w:val="single" w:sz="4" w:space="0" w:color="000000"/>
            </w:tcBorders>
            <w:vAlign w:val="center"/>
          </w:tcPr>
          <w:p w14:paraId="2069BEA8" w14:textId="77777777" w:rsidR="000D421E" w:rsidRPr="00B144A6" w:rsidRDefault="000D421E" w:rsidP="000D421E">
            <w:pPr>
              <w:widowControl w:val="0"/>
              <w:jc w:val="center"/>
              <w:rPr>
                <w:color w:val="000000"/>
                <w:szCs w:val="19"/>
              </w:rPr>
            </w:pPr>
            <w:r w:rsidRPr="00B144A6">
              <w:t>103</w:t>
            </w:r>
          </w:p>
        </w:tc>
      </w:tr>
      <w:tr w:rsidR="000D421E" w:rsidRPr="00B144A6" w14:paraId="7C1DF326" w14:textId="77777777" w:rsidTr="00AF2D60">
        <w:trPr>
          <w:cantSplit/>
          <w:jc w:val="center"/>
        </w:trPr>
        <w:tc>
          <w:tcPr>
            <w:tcW w:w="3262" w:type="dxa"/>
            <w:tcBorders>
              <w:top w:val="single" w:sz="4" w:space="0" w:color="000000"/>
              <w:left w:val="single" w:sz="4" w:space="0" w:color="000000"/>
              <w:bottom w:val="single" w:sz="4" w:space="0" w:color="000000"/>
              <w:right w:val="single" w:sz="4" w:space="0" w:color="000000"/>
            </w:tcBorders>
            <w:vAlign w:val="bottom"/>
          </w:tcPr>
          <w:p w14:paraId="5E4C30F0" w14:textId="77777777" w:rsidR="000D421E" w:rsidRPr="00B144A6" w:rsidRDefault="000D421E" w:rsidP="000D421E">
            <w:pPr>
              <w:widowControl w:val="0"/>
              <w:ind w:left="284"/>
              <w:rPr>
                <w:b/>
                <w:bCs/>
              </w:rPr>
            </w:pPr>
            <w:r w:rsidRPr="00B144A6">
              <w:rPr>
                <w:iCs/>
              </w:rPr>
              <w:t>Повлияване по PASI 75, бр. (%)</w:t>
            </w:r>
          </w:p>
        </w:tc>
        <w:tc>
          <w:tcPr>
            <w:tcW w:w="1983" w:type="dxa"/>
            <w:tcBorders>
              <w:top w:val="single" w:sz="4" w:space="0" w:color="000000"/>
              <w:left w:val="single" w:sz="4" w:space="0" w:color="000000"/>
              <w:bottom w:val="single" w:sz="4" w:space="0" w:color="000000"/>
              <w:right w:val="single" w:sz="4" w:space="0" w:color="000000"/>
            </w:tcBorders>
            <w:vAlign w:val="center"/>
          </w:tcPr>
          <w:p w14:paraId="2BFE5C87" w14:textId="77777777" w:rsidR="000D421E" w:rsidRPr="00B144A6" w:rsidRDefault="000D421E" w:rsidP="000D421E">
            <w:pPr>
              <w:widowControl w:val="0"/>
              <w:jc w:val="center"/>
              <w:rPr>
                <w:color w:val="000000"/>
                <w:szCs w:val="19"/>
              </w:rPr>
            </w:pPr>
            <w:r w:rsidRPr="00B144A6">
              <w:t>43 (45%)</w:t>
            </w:r>
          </w:p>
        </w:tc>
        <w:tc>
          <w:tcPr>
            <w:tcW w:w="1912" w:type="dxa"/>
            <w:tcBorders>
              <w:top w:val="single" w:sz="4" w:space="0" w:color="000000"/>
              <w:left w:val="single" w:sz="4" w:space="0" w:color="000000"/>
              <w:bottom w:val="single" w:sz="4" w:space="0" w:color="000000"/>
              <w:right w:val="single" w:sz="4" w:space="0" w:color="000000"/>
            </w:tcBorders>
            <w:vAlign w:val="center"/>
          </w:tcPr>
          <w:p w14:paraId="58306BC0" w14:textId="77777777" w:rsidR="000D421E" w:rsidRPr="00B144A6" w:rsidRDefault="000D421E" w:rsidP="000D421E">
            <w:pPr>
              <w:widowControl w:val="0"/>
              <w:jc w:val="center"/>
              <w:rPr>
                <w:color w:val="000000"/>
                <w:szCs w:val="19"/>
              </w:rPr>
            </w:pPr>
            <w:r w:rsidRPr="00B144A6">
              <w:t>32 (55%)</w:t>
            </w:r>
          </w:p>
        </w:tc>
        <w:tc>
          <w:tcPr>
            <w:tcW w:w="1914" w:type="dxa"/>
            <w:tcBorders>
              <w:top w:val="single" w:sz="4" w:space="0" w:color="000000"/>
              <w:left w:val="single" w:sz="4" w:space="0" w:color="000000"/>
              <w:bottom w:val="single" w:sz="4" w:space="0" w:color="000000"/>
              <w:right w:val="single" w:sz="4" w:space="0" w:color="000000"/>
            </w:tcBorders>
            <w:vAlign w:val="center"/>
          </w:tcPr>
          <w:p w14:paraId="54A2943E" w14:textId="77777777" w:rsidR="000D421E" w:rsidRPr="00B144A6" w:rsidRDefault="000D421E" w:rsidP="000D421E">
            <w:pPr>
              <w:widowControl w:val="0"/>
              <w:jc w:val="center"/>
              <w:rPr>
                <w:color w:val="000000"/>
                <w:szCs w:val="19"/>
              </w:rPr>
            </w:pPr>
            <w:r w:rsidRPr="00B144A6">
              <w:t>67 (65%)</w:t>
            </w:r>
          </w:p>
        </w:tc>
      </w:tr>
      <w:tr w:rsidR="000D421E" w:rsidRPr="00B144A6" w14:paraId="5BE54A5B" w14:textId="77777777" w:rsidTr="00AF2D60">
        <w:trPr>
          <w:cantSplit/>
          <w:jc w:val="center"/>
        </w:trPr>
        <w:tc>
          <w:tcPr>
            <w:tcW w:w="9071" w:type="dxa"/>
            <w:gridSpan w:val="4"/>
            <w:tcBorders>
              <w:top w:val="single" w:sz="4" w:space="0" w:color="000000"/>
            </w:tcBorders>
            <w:vAlign w:val="bottom"/>
          </w:tcPr>
          <w:p w14:paraId="2405F6D6" w14:textId="77777777" w:rsidR="000D421E" w:rsidRPr="00B144A6" w:rsidRDefault="000D421E" w:rsidP="000D421E">
            <w:pPr>
              <w:widowControl w:val="0"/>
              <w:tabs>
                <w:tab w:val="clear" w:pos="567"/>
                <w:tab w:val="left" w:pos="284"/>
              </w:tabs>
              <w:rPr>
                <w:sz w:val="18"/>
                <w:szCs w:val="18"/>
              </w:rPr>
            </w:pPr>
            <w:r w:rsidRPr="00B144A6">
              <w:rPr>
                <w:szCs w:val="22"/>
                <w:vertAlign w:val="superscript"/>
              </w:rPr>
              <w:t>а</w:t>
            </w:r>
            <w:r w:rsidRPr="00B144A6">
              <w:rPr>
                <w:szCs w:val="22"/>
                <w:vertAlign w:val="superscript"/>
              </w:rPr>
              <w:tab/>
            </w:r>
            <w:r w:rsidRPr="00B144A6">
              <w:rPr>
                <w:sz w:val="18"/>
                <w:szCs w:val="18"/>
              </w:rPr>
              <w:t>p &lt; 0,001 за устекинумаб 45 mg или 90 mg в сравнение с етанерцепт.</w:t>
            </w:r>
          </w:p>
          <w:p w14:paraId="13DB374D" w14:textId="77777777" w:rsidR="000D421E" w:rsidRPr="00B144A6" w:rsidRDefault="000D421E" w:rsidP="000D421E">
            <w:pPr>
              <w:widowControl w:val="0"/>
              <w:tabs>
                <w:tab w:val="clear" w:pos="567"/>
                <w:tab w:val="left" w:pos="284"/>
              </w:tabs>
            </w:pPr>
            <w:r w:rsidRPr="00B144A6">
              <w:rPr>
                <w:szCs w:val="22"/>
                <w:vertAlign w:val="superscript"/>
              </w:rPr>
              <w:t>б</w:t>
            </w:r>
            <w:r w:rsidRPr="00B144A6">
              <w:rPr>
                <w:sz w:val="18"/>
                <w:szCs w:val="18"/>
              </w:rPr>
              <w:tab/>
              <w:t>p = 0,012 за устекинумаб 45 mg в сравнение с етанерцепт.</w:t>
            </w:r>
          </w:p>
        </w:tc>
      </w:tr>
    </w:tbl>
    <w:p w14:paraId="0662668B" w14:textId="77777777" w:rsidR="000D421E" w:rsidRPr="00B144A6" w:rsidRDefault="000D421E" w:rsidP="000D421E">
      <w:pPr>
        <w:rPr>
          <w:bCs/>
        </w:rPr>
      </w:pPr>
    </w:p>
    <w:p w14:paraId="0804A20A" w14:textId="77777777" w:rsidR="000D421E" w:rsidRPr="00B144A6" w:rsidRDefault="000D421E" w:rsidP="000D421E">
      <w:pPr>
        <w:rPr>
          <w:iCs/>
        </w:rPr>
      </w:pPr>
      <w:r w:rsidRPr="00B144A6">
        <w:rPr>
          <w:iCs/>
        </w:rPr>
        <w:t xml:space="preserve">В проучване при псориазис 1 поддържането на </w:t>
      </w:r>
      <w:r w:rsidRPr="00B144A6">
        <w:rPr>
          <w:szCs w:val="13"/>
        </w:rPr>
        <w:t>PASI 75 е значително по-високо при продължително лечение, в сравнение с това при оттегляне от лечението (p &lt; 0,001). Подобни резултати се наблюдават при всяка доза устекинумаб</w:t>
      </w:r>
      <w:r w:rsidRPr="00B144A6">
        <w:rPr>
          <w:iCs/>
        </w:rPr>
        <w:t>. На 1</w:t>
      </w:r>
      <w:r w:rsidRPr="00B144A6">
        <w:rPr>
          <w:iCs/>
          <w:vertAlign w:val="superscript"/>
        </w:rPr>
        <w:t>вата</w:t>
      </w:r>
      <w:r w:rsidRPr="00B144A6">
        <w:rPr>
          <w:iCs/>
        </w:rPr>
        <w:t xml:space="preserve"> година (седмица 52) 89% от пациентите, повторно рандомизирани за поддържащо лечение, са се повлияли по PASI 75, в сравнение с 63% от пациентите, повторно рандомизирани за плацебо (оттегляне от лечението) (p &lt; 0,001). На 18-тия месец (седмица 76) 84% от пациентите, повторно рандомизирани за </w:t>
      </w:r>
      <w:r w:rsidRPr="00B144A6">
        <w:rPr>
          <w:iCs/>
        </w:rPr>
        <w:lastRenderedPageBreak/>
        <w:t>поддържащо лечение, са се повлияли по PASI 75, в сравнение с 19% от пациентите, повторно рандомизирани за плацебо (оттегляне от лечението). На 3-та година (седмица 148), 82% от пациентите, повторно рандомизирани за подържащо лечение, са се повлияли по PASI 75. На 5</w:t>
      </w:r>
      <w:r w:rsidRPr="00B144A6">
        <w:rPr>
          <w:iCs/>
        </w:rPr>
        <w:noBreakHyphen/>
        <w:t>та година (седмица 244) 80% от пациентите, повторно рандомизирани на подържащо лечение, са се повлияли по PASI 75.</w:t>
      </w:r>
    </w:p>
    <w:p w14:paraId="34C90E4F" w14:textId="77777777" w:rsidR="000D421E" w:rsidRPr="00B144A6" w:rsidRDefault="000D421E" w:rsidP="000D421E">
      <w:pPr>
        <w:rPr>
          <w:iCs/>
        </w:rPr>
      </w:pPr>
    </w:p>
    <w:p w14:paraId="2036BAC7" w14:textId="77777777" w:rsidR="000D421E" w:rsidRPr="00B144A6" w:rsidRDefault="000D421E" w:rsidP="000D421E">
      <w:pPr>
        <w:rPr>
          <w:iCs/>
        </w:rPr>
      </w:pPr>
      <w:r w:rsidRPr="00B144A6">
        <w:rPr>
          <w:iCs/>
        </w:rPr>
        <w:t>При пациентите, повторно рандомизирани за плацебо, които отново са преминали към първоначалната си схема на лечение с устекинумаб след загубата на ≥ 50% подобрение по PASI, 85% са възстановили повлияването по PASI 75 в рамките на 12 седмици след възобновяване на терапията.</w:t>
      </w:r>
    </w:p>
    <w:p w14:paraId="6EA8221B" w14:textId="77777777" w:rsidR="000D421E" w:rsidRPr="00B144A6" w:rsidRDefault="000D421E" w:rsidP="000D421E">
      <w:pPr>
        <w:rPr>
          <w:b/>
          <w:bCs/>
          <w:iCs/>
        </w:rPr>
      </w:pPr>
    </w:p>
    <w:p w14:paraId="43316064" w14:textId="77777777" w:rsidR="000D421E" w:rsidRPr="00B144A6" w:rsidRDefault="000D421E" w:rsidP="000D421E">
      <w:pPr>
        <w:rPr>
          <w:b/>
          <w:bCs/>
          <w:iCs/>
        </w:rPr>
      </w:pPr>
      <w:r w:rsidRPr="00B144A6">
        <w:rPr>
          <w:iCs/>
        </w:rPr>
        <w:t xml:space="preserve">В проучване при псориазис 1 в седмица 2 и седмица 12 се наблюдава значително подобрение спрямо изходните стойности на DLQI във всяка от групите на лечение с устекинумаб в сравнение с плацебо. Подобрението се запазва до седмица 28. Подобно значително подобрение се наблюдава в проучване при псориазис 2 в седмици 4 и 12, което се запазва до седмица 24. В проучване при псориазис 1 подобренията в нокътния псориазис (индекс за тежестта на нокътен псориазис, Nail Psoriasis Severity Index), в общата оценка на физическото и емоционалното състояние по SF-36 и във визуално-аналоговата скала за определяне на стойността на болката при сърбеж (VAS) също са значителни при всяка група на лечение с устекинумаб в сравнение с плацебо. В проучване при псориазис 2 </w:t>
      </w:r>
      <w:r w:rsidRPr="00B144A6">
        <w:t>клиничната скала за тревожност и депресия</w:t>
      </w:r>
      <w:r w:rsidRPr="00B144A6">
        <w:rPr>
          <w:iCs/>
        </w:rPr>
        <w:t xml:space="preserve"> (</w:t>
      </w:r>
      <w:r w:rsidRPr="00B144A6">
        <w:rPr>
          <w:iCs/>
          <w:color w:val="000000"/>
        </w:rPr>
        <w:t>Hospital Anxiety and Depression Scale,</w:t>
      </w:r>
      <w:r w:rsidRPr="00B144A6">
        <w:rPr>
          <w:iCs/>
        </w:rPr>
        <w:t xml:space="preserve"> HADS) и въпросникът за работни ограничения (WLQ) също показват значително подобрение във всяка от групите на лечение с устекинумаб в сравнение с плацебо.</w:t>
      </w:r>
    </w:p>
    <w:p w14:paraId="584BBC76" w14:textId="77777777" w:rsidR="000D421E" w:rsidRPr="00B144A6" w:rsidRDefault="000D421E" w:rsidP="000D421E"/>
    <w:p w14:paraId="6C89D66D" w14:textId="77777777" w:rsidR="000D421E" w:rsidRPr="00B144A6" w:rsidRDefault="000D421E" w:rsidP="000D421E">
      <w:pPr>
        <w:keepNext/>
        <w:rPr>
          <w:u w:val="single"/>
        </w:rPr>
      </w:pPr>
      <w:r w:rsidRPr="00B144A6">
        <w:rPr>
          <w:u w:val="single"/>
        </w:rPr>
        <w:t>Псориатичен артрит (PsA) (възрастни пациенти)</w:t>
      </w:r>
    </w:p>
    <w:p w14:paraId="7EF41273" w14:textId="77777777" w:rsidR="000D421E" w:rsidRPr="00B144A6" w:rsidRDefault="000D421E" w:rsidP="000D421E">
      <w:r w:rsidRPr="00B144A6">
        <w:t>Доказано е, че устекинумаб подобрява признаците и симптомите, физическото състояние и свързаното със здравето качество на живот и намалява степента на прогресия на периферното ставно увреждане при възрастни пациенти с активен PsA.</w:t>
      </w:r>
    </w:p>
    <w:p w14:paraId="7474B38B" w14:textId="77777777" w:rsidR="000D421E" w:rsidRPr="00B144A6" w:rsidRDefault="000D421E" w:rsidP="000D421E"/>
    <w:p w14:paraId="3C18DFBF" w14:textId="77777777" w:rsidR="000D421E" w:rsidRPr="00B144A6" w:rsidRDefault="000D421E" w:rsidP="000D421E">
      <w:r w:rsidRPr="00B144A6">
        <w:t xml:space="preserve">Безопасността и ефикасността на устекинумаб са оценени при 927 пациенти в две рандомизирани, двойнослепи, плацебо-контролирани проучвания при пациенти с активен PsA (≥ 5 подути стави и ≥ 5 болезнени стави) въпреки употребата на нестероидни противовъзпалителни средства (НСПВС) или модифициращи болестта антиревматоидни лекарства (DMARD). Пациентите в тези проучвания са имали поставена диагноза PsA най-малко от 6 месеца. Включени са пациенти с всякакъв подтип на PsA, включително полиартикуларен артрит без данни за ревматоидни възли (39%), спондилит с периферен артрит (28%), асиметричен периферен артрит (21%), с участие на </w:t>
      </w:r>
      <w:r w:rsidRPr="00B144A6">
        <w:rPr>
          <w:iCs/>
        </w:rPr>
        <w:t>дистална интерфалангеална</w:t>
      </w:r>
      <w:r w:rsidRPr="00B144A6">
        <w:t xml:space="preserve"> става (12%) и инвалидизиращ артрит (0,5%). Над 70% и 40% от пациентите в двете проучвания са имали съответно ентезит и дактилит на изходно ниво. Пациентите са рандомизирани да получат лечение с устекинумаб 45 mg, 90 mg, или плацебо подкожно на седмици 0 и 4, последвани от прилагане на всеки 12 седмици (q12w). Приблизително 50% от пациентите са продължили на постоянна доза MTX (≤ 25 mg/седмица).</w:t>
      </w:r>
    </w:p>
    <w:p w14:paraId="214C6CCB" w14:textId="77777777" w:rsidR="000D421E" w:rsidRPr="00B144A6" w:rsidRDefault="000D421E" w:rsidP="000D421E"/>
    <w:p w14:paraId="0BF66963" w14:textId="77777777" w:rsidR="000D421E" w:rsidRPr="00B144A6" w:rsidRDefault="000D421E" w:rsidP="000D421E">
      <w:r w:rsidRPr="00B144A6">
        <w:t>В PsA проучване 1 (PSUMMIT I) и PsA проучване 2 (PSUMMIT II), съответно 80% и 86% от пациентите, са били лекувани с DMARD. В проучване 1 не е било позволено предишно лечение с антагонист на тумор-некротизиращ фактор алфа (TNF)α. В проучване 2, повечето пациенти (58%, n = 180) са били лекувани с едно или повече анти-TNFα средство(а), като от тях над 70% са преустановили своето анти-TNFα лечение, поради липса на ефикасност или непоносимост, по всяко време.</w:t>
      </w:r>
    </w:p>
    <w:p w14:paraId="0735B2F1" w14:textId="77777777" w:rsidR="000D421E" w:rsidRPr="00B144A6" w:rsidRDefault="000D421E" w:rsidP="000D421E"/>
    <w:p w14:paraId="321E6EF7" w14:textId="77777777" w:rsidR="000D421E" w:rsidRPr="00B144A6" w:rsidRDefault="000D421E" w:rsidP="000D421E">
      <w:pPr>
        <w:keepNext/>
        <w:rPr>
          <w:i/>
        </w:rPr>
      </w:pPr>
      <w:r w:rsidRPr="00B144A6">
        <w:rPr>
          <w:i/>
        </w:rPr>
        <w:t>Признаци и симптоми</w:t>
      </w:r>
    </w:p>
    <w:p w14:paraId="5493C209" w14:textId="2AD66771" w:rsidR="000D421E" w:rsidRPr="00B144A6" w:rsidRDefault="000D421E" w:rsidP="000D421E">
      <w:r w:rsidRPr="00B144A6">
        <w:t>Лечението с устекинумаб води до значителни подобрения в измерителите за активност на заболяването в сравнение с плацебо на седмица 24. Първичната крайна точка е процентът на пациентите, постигнали отговор 20 по критериите на Американския колеж по ревматология (</w:t>
      </w:r>
      <w:r w:rsidRPr="00B144A6">
        <w:rPr>
          <w:szCs w:val="22"/>
        </w:rPr>
        <w:t xml:space="preserve">American College of Rheumatology, </w:t>
      </w:r>
      <w:r w:rsidRPr="00B144A6">
        <w:t>ACR) на седмица 24. Основните резултати за ефикасност са представени в таблица 4 по-долу.</w:t>
      </w:r>
    </w:p>
    <w:p w14:paraId="4387B7F9" w14:textId="77777777" w:rsidR="000D421E" w:rsidRPr="00B144A6" w:rsidRDefault="000D421E" w:rsidP="000D421E"/>
    <w:p w14:paraId="48A9AA17" w14:textId="7E4B34C9" w:rsidR="000D421E" w:rsidRPr="00B144A6" w:rsidRDefault="000D421E" w:rsidP="000D421E">
      <w:pPr>
        <w:keepNext/>
        <w:ind w:left="1134" w:hanging="1134"/>
        <w:rPr>
          <w:b/>
          <w:bCs/>
          <w:iCs/>
        </w:rPr>
      </w:pPr>
      <w:r w:rsidRPr="00B144A6">
        <w:rPr>
          <w:b/>
          <w:bCs/>
          <w:iCs/>
        </w:rPr>
        <w:lastRenderedPageBreak/>
        <w:t>Таблица 4:</w:t>
      </w:r>
      <w:r w:rsidRPr="00B144A6">
        <w:rPr>
          <w:b/>
          <w:bCs/>
          <w:iCs/>
        </w:rPr>
        <w:tab/>
        <w:t>Брой на пациентите, постигнали клиничен отговор при псориатичен артрит Проучване 1 (PSUMMIT I) и Проучване 2 (PSUMMIT II) на седмица 24</w:t>
      </w:r>
    </w:p>
    <w:tbl>
      <w:tblPr>
        <w:tblW w:w="9072" w:type="dxa"/>
        <w:jc w:val="center"/>
        <w:tblLayout w:type="fixed"/>
        <w:tblLook w:val="0000" w:firstRow="0" w:lastRow="0" w:firstColumn="0" w:lastColumn="0" w:noHBand="0" w:noVBand="0"/>
      </w:tblPr>
      <w:tblGrid>
        <w:gridCol w:w="1987"/>
        <w:gridCol w:w="1081"/>
        <w:gridCol w:w="1201"/>
        <w:gridCol w:w="1265"/>
        <w:gridCol w:w="1138"/>
        <w:gridCol w:w="1201"/>
        <w:gridCol w:w="1199"/>
      </w:tblGrid>
      <w:tr w:rsidR="000D421E" w:rsidRPr="00B144A6" w14:paraId="4C0BAD5C"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2FEF1E01" w14:textId="77777777" w:rsidR="000D421E" w:rsidRPr="00B144A6" w:rsidRDefault="000D421E" w:rsidP="000D421E">
            <w:pPr>
              <w:keepNext/>
              <w:widowControl w:val="0"/>
            </w:pPr>
          </w:p>
        </w:tc>
        <w:tc>
          <w:tcPr>
            <w:tcW w:w="3547" w:type="dxa"/>
            <w:gridSpan w:val="3"/>
            <w:tcBorders>
              <w:top w:val="single" w:sz="4" w:space="0" w:color="000000"/>
              <w:left w:val="single" w:sz="4" w:space="0" w:color="000000"/>
              <w:bottom w:val="single" w:sz="4" w:space="0" w:color="000000"/>
              <w:right w:val="single" w:sz="4" w:space="0" w:color="000000"/>
            </w:tcBorders>
            <w:vAlign w:val="center"/>
          </w:tcPr>
          <w:p w14:paraId="035EEA8D" w14:textId="77777777" w:rsidR="000D421E" w:rsidRPr="00B144A6" w:rsidRDefault="000D421E" w:rsidP="000D421E">
            <w:pPr>
              <w:keepNext/>
              <w:widowControl w:val="0"/>
              <w:jc w:val="center"/>
              <w:rPr>
                <w:b/>
              </w:rPr>
            </w:pPr>
            <w:r w:rsidRPr="00B144A6">
              <w:rPr>
                <w:b/>
              </w:rPr>
              <w:t>Проучване при псориатичен артрит 1</w:t>
            </w:r>
          </w:p>
        </w:tc>
        <w:tc>
          <w:tcPr>
            <w:tcW w:w="3538" w:type="dxa"/>
            <w:gridSpan w:val="3"/>
            <w:tcBorders>
              <w:top w:val="single" w:sz="4" w:space="0" w:color="000000"/>
              <w:left w:val="single" w:sz="4" w:space="0" w:color="000000"/>
              <w:bottom w:val="single" w:sz="4" w:space="0" w:color="000000"/>
              <w:right w:val="single" w:sz="4" w:space="0" w:color="000000"/>
            </w:tcBorders>
            <w:vAlign w:val="center"/>
          </w:tcPr>
          <w:p w14:paraId="6B58E30F" w14:textId="77777777" w:rsidR="000D421E" w:rsidRPr="00B144A6" w:rsidRDefault="000D421E" w:rsidP="000D421E">
            <w:pPr>
              <w:keepNext/>
              <w:widowControl w:val="0"/>
              <w:jc w:val="center"/>
              <w:rPr>
                <w:b/>
              </w:rPr>
            </w:pPr>
            <w:r w:rsidRPr="00B144A6">
              <w:rPr>
                <w:b/>
              </w:rPr>
              <w:t>Проучване при псориатичен артрит 2</w:t>
            </w:r>
          </w:p>
        </w:tc>
      </w:tr>
      <w:tr w:rsidR="000D421E" w:rsidRPr="00B144A6" w14:paraId="6B716F41"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77068673" w14:textId="77777777" w:rsidR="000D421E" w:rsidRPr="00B144A6" w:rsidRDefault="000D421E" w:rsidP="000D421E">
            <w:pPr>
              <w:keepNext/>
              <w:widowControl w:val="0"/>
            </w:pPr>
          </w:p>
        </w:tc>
        <w:tc>
          <w:tcPr>
            <w:tcW w:w="1081" w:type="dxa"/>
            <w:tcBorders>
              <w:top w:val="single" w:sz="4" w:space="0" w:color="000000"/>
              <w:left w:val="single" w:sz="4" w:space="0" w:color="000000"/>
              <w:bottom w:val="single" w:sz="4" w:space="0" w:color="000000"/>
              <w:right w:val="single" w:sz="4" w:space="0" w:color="000000"/>
            </w:tcBorders>
            <w:vAlign w:val="center"/>
          </w:tcPr>
          <w:p w14:paraId="5060D66C" w14:textId="77777777" w:rsidR="000D421E" w:rsidRPr="00B144A6" w:rsidRDefault="000D421E" w:rsidP="000D421E">
            <w:pPr>
              <w:keepNext/>
              <w:widowControl w:val="0"/>
              <w:jc w:val="center"/>
              <w:rPr>
                <w:b/>
              </w:rPr>
            </w:pPr>
            <w:r w:rsidRPr="00B144A6">
              <w:rPr>
                <w:b/>
              </w:rPr>
              <w:t>Плацебо</w:t>
            </w:r>
          </w:p>
        </w:tc>
        <w:tc>
          <w:tcPr>
            <w:tcW w:w="1201" w:type="dxa"/>
            <w:tcBorders>
              <w:top w:val="single" w:sz="4" w:space="0" w:color="000000"/>
              <w:left w:val="single" w:sz="4" w:space="0" w:color="000000"/>
              <w:bottom w:val="single" w:sz="4" w:space="0" w:color="000000"/>
              <w:right w:val="single" w:sz="4" w:space="0" w:color="000000"/>
            </w:tcBorders>
            <w:vAlign w:val="center"/>
          </w:tcPr>
          <w:p w14:paraId="2E0ED5C3" w14:textId="77777777" w:rsidR="000D421E" w:rsidRPr="00B144A6" w:rsidRDefault="000D421E" w:rsidP="000D421E">
            <w:pPr>
              <w:keepNext/>
              <w:widowControl w:val="0"/>
              <w:jc w:val="center"/>
              <w:rPr>
                <w:b/>
              </w:rPr>
            </w:pPr>
            <w:r w:rsidRPr="00B144A6">
              <w:rPr>
                <w:b/>
              </w:rPr>
              <w:t>45 mg</w:t>
            </w:r>
          </w:p>
        </w:tc>
        <w:tc>
          <w:tcPr>
            <w:tcW w:w="1265" w:type="dxa"/>
            <w:tcBorders>
              <w:top w:val="single" w:sz="4" w:space="0" w:color="000000"/>
              <w:left w:val="single" w:sz="4" w:space="0" w:color="000000"/>
              <w:bottom w:val="single" w:sz="4" w:space="0" w:color="000000"/>
              <w:right w:val="single" w:sz="4" w:space="0" w:color="000000"/>
            </w:tcBorders>
            <w:vAlign w:val="center"/>
          </w:tcPr>
          <w:p w14:paraId="0A2B5C3B" w14:textId="77777777" w:rsidR="000D421E" w:rsidRPr="00B144A6" w:rsidRDefault="000D421E" w:rsidP="000D421E">
            <w:pPr>
              <w:keepNext/>
              <w:widowControl w:val="0"/>
              <w:jc w:val="center"/>
              <w:rPr>
                <w:b/>
              </w:rPr>
            </w:pPr>
            <w:r w:rsidRPr="00B144A6">
              <w:rPr>
                <w:b/>
              </w:rPr>
              <w:t>90 mg</w:t>
            </w:r>
          </w:p>
        </w:tc>
        <w:tc>
          <w:tcPr>
            <w:tcW w:w="1138" w:type="dxa"/>
            <w:tcBorders>
              <w:top w:val="single" w:sz="4" w:space="0" w:color="000000"/>
              <w:left w:val="single" w:sz="4" w:space="0" w:color="000000"/>
              <w:bottom w:val="single" w:sz="4" w:space="0" w:color="000000"/>
              <w:right w:val="single" w:sz="4" w:space="0" w:color="000000"/>
            </w:tcBorders>
            <w:vAlign w:val="center"/>
          </w:tcPr>
          <w:p w14:paraId="3C7DF45D" w14:textId="77777777" w:rsidR="000D421E" w:rsidRPr="00B144A6" w:rsidRDefault="000D421E" w:rsidP="000D421E">
            <w:pPr>
              <w:keepNext/>
              <w:widowControl w:val="0"/>
              <w:jc w:val="center"/>
              <w:rPr>
                <w:b/>
              </w:rPr>
            </w:pPr>
            <w:r w:rsidRPr="00B144A6">
              <w:rPr>
                <w:b/>
              </w:rPr>
              <w:t>Плацебо</w:t>
            </w:r>
          </w:p>
        </w:tc>
        <w:tc>
          <w:tcPr>
            <w:tcW w:w="1201" w:type="dxa"/>
            <w:tcBorders>
              <w:top w:val="single" w:sz="4" w:space="0" w:color="000000"/>
              <w:left w:val="single" w:sz="4" w:space="0" w:color="000000"/>
              <w:bottom w:val="single" w:sz="4" w:space="0" w:color="000000"/>
              <w:right w:val="single" w:sz="4" w:space="0" w:color="000000"/>
            </w:tcBorders>
            <w:vAlign w:val="center"/>
          </w:tcPr>
          <w:p w14:paraId="47145EB7" w14:textId="77777777" w:rsidR="000D421E" w:rsidRPr="00B144A6" w:rsidRDefault="000D421E" w:rsidP="000D421E">
            <w:pPr>
              <w:keepNext/>
              <w:widowControl w:val="0"/>
              <w:jc w:val="center"/>
              <w:rPr>
                <w:b/>
              </w:rPr>
            </w:pPr>
            <w:r w:rsidRPr="00B144A6">
              <w:rPr>
                <w:b/>
              </w:rPr>
              <w:t>45 mg</w:t>
            </w:r>
          </w:p>
        </w:tc>
        <w:tc>
          <w:tcPr>
            <w:tcW w:w="1199" w:type="dxa"/>
            <w:tcBorders>
              <w:top w:val="single" w:sz="4" w:space="0" w:color="000000"/>
              <w:left w:val="single" w:sz="4" w:space="0" w:color="000000"/>
              <w:bottom w:val="single" w:sz="4" w:space="0" w:color="000000"/>
              <w:right w:val="single" w:sz="4" w:space="0" w:color="000000"/>
            </w:tcBorders>
            <w:vAlign w:val="center"/>
          </w:tcPr>
          <w:p w14:paraId="73825E88" w14:textId="77777777" w:rsidR="000D421E" w:rsidRPr="00B144A6" w:rsidRDefault="000D421E" w:rsidP="000D421E">
            <w:pPr>
              <w:keepNext/>
              <w:widowControl w:val="0"/>
              <w:jc w:val="center"/>
              <w:rPr>
                <w:b/>
              </w:rPr>
            </w:pPr>
            <w:r w:rsidRPr="00B144A6">
              <w:rPr>
                <w:b/>
              </w:rPr>
              <w:t>90 mg</w:t>
            </w:r>
          </w:p>
        </w:tc>
      </w:tr>
      <w:tr w:rsidR="000D421E" w:rsidRPr="00B144A6" w14:paraId="2E09B80A"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79C60785" w14:textId="77777777" w:rsidR="000D421E" w:rsidRPr="00B144A6" w:rsidRDefault="000D421E" w:rsidP="000D421E">
            <w:pPr>
              <w:keepNext/>
              <w:widowControl w:val="0"/>
              <w:rPr>
                <w:b/>
              </w:rPr>
            </w:pPr>
            <w:r w:rsidRPr="00B144A6">
              <w:rPr>
                <w:b/>
              </w:rPr>
              <w:t>Брой рандомизирани пациенти</w:t>
            </w:r>
          </w:p>
        </w:tc>
        <w:tc>
          <w:tcPr>
            <w:tcW w:w="1081" w:type="dxa"/>
            <w:tcBorders>
              <w:top w:val="single" w:sz="4" w:space="0" w:color="000000"/>
              <w:left w:val="single" w:sz="4" w:space="0" w:color="000000"/>
              <w:bottom w:val="single" w:sz="4" w:space="0" w:color="000000"/>
              <w:right w:val="single" w:sz="4" w:space="0" w:color="000000"/>
            </w:tcBorders>
            <w:vAlign w:val="center"/>
          </w:tcPr>
          <w:p w14:paraId="3D1B83B6" w14:textId="77777777" w:rsidR="000D421E" w:rsidRPr="00B144A6" w:rsidRDefault="000D421E" w:rsidP="000D421E">
            <w:pPr>
              <w:keepNext/>
              <w:widowControl w:val="0"/>
              <w:jc w:val="center"/>
              <w:rPr>
                <w:b/>
              </w:rPr>
            </w:pPr>
            <w:r w:rsidRPr="00B144A6">
              <w:rPr>
                <w:b/>
              </w:rPr>
              <w:t>206</w:t>
            </w:r>
          </w:p>
        </w:tc>
        <w:tc>
          <w:tcPr>
            <w:tcW w:w="1201" w:type="dxa"/>
            <w:tcBorders>
              <w:top w:val="single" w:sz="4" w:space="0" w:color="000000"/>
              <w:left w:val="single" w:sz="4" w:space="0" w:color="000000"/>
              <w:bottom w:val="single" w:sz="4" w:space="0" w:color="000000"/>
              <w:right w:val="single" w:sz="4" w:space="0" w:color="000000"/>
            </w:tcBorders>
            <w:vAlign w:val="center"/>
          </w:tcPr>
          <w:p w14:paraId="6398A379" w14:textId="77777777" w:rsidR="000D421E" w:rsidRPr="00B144A6" w:rsidRDefault="000D421E" w:rsidP="000D421E">
            <w:pPr>
              <w:keepNext/>
              <w:widowControl w:val="0"/>
              <w:jc w:val="center"/>
              <w:rPr>
                <w:b/>
              </w:rPr>
            </w:pPr>
            <w:r w:rsidRPr="00B144A6">
              <w:rPr>
                <w:b/>
              </w:rPr>
              <w:t>205</w:t>
            </w:r>
          </w:p>
        </w:tc>
        <w:tc>
          <w:tcPr>
            <w:tcW w:w="1265" w:type="dxa"/>
            <w:tcBorders>
              <w:top w:val="single" w:sz="4" w:space="0" w:color="000000"/>
              <w:left w:val="single" w:sz="4" w:space="0" w:color="000000"/>
              <w:bottom w:val="single" w:sz="4" w:space="0" w:color="000000"/>
              <w:right w:val="single" w:sz="4" w:space="0" w:color="000000"/>
            </w:tcBorders>
            <w:vAlign w:val="center"/>
          </w:tcPr>
          <w:p w14:paraId="71C4484C" w14:textId="77777777" w:rsidR="000D421E" w:rsidRPr="00B144A6" w:rsidRDefault="000D421E" w:rsidP="000D421E">
            <w:pPr>
              <w:keepNext/>
              <w:widowControl w:val="0"/>
              <w:jc w:val="center"/>
              <w:rPr>
                <w:b/>
              </w:rPr>
            </w:pPr>
            <w:r w:rsidRPr="00B144A6">
              <w:rPr>
                <w:b/>
              </w:rPr>
              <w:t>204</w:t>
            </w:r>
          </w:p>
        </w:tc>
        <w:tc>
          <w:tcPr>
            <w:tcW w:w="1138" w:type="dxa"/>
            <w:tcBorders>
              <w:top w:val="single" w:sz="4" w:space="0" w:color="000000"/>
              <w:left w:val="single" w:sz="4" w:space="0" w:color="000000"/>
              <w:bottom w:val="single" w:sz="4" w:space="0" w:color="000000"/>
              <w:right w:val="single" w:sz="4" w:space="0" w:color="000000"/>
            </w:tcBorders>
            <w:vAlign w:val="center"/>
          </w:tcPr>
          <w:p w14:paraId="121688AB" w14:textId="77777777" w:rsidR="000D421E" w:rsidRPr="00B144A6" w:rsidRDefault="000D421E" w:rsidP="000D421E">
            <w:pPr>
              <w:keepNext/>
              <w:widowControl w:val="0"/>
              <w:jc w:val="center"/>
              <w:rPr>
                <w:b/>
              </w:rPr>
            </w:pPr>
            <w:r w:rsidRPr="00B144A6">
              <w:rPr>
                <w:b/>
              </w:rPr>
              <w:t>104</w:t>
            </w:r>
          </w:p>
        </w:tc>
        <w:tc>
          <w:tcPr>
            <w:tcW w:w="1201" w:type="dxa"/>
            <w:tcBorders>
              <w:top w:val="single" w:sz="4" w:space="0" w:color="000000"/>
              <w:left w:val="single" w:sz="4" w:space="0" w:color="000000"/>
              <w:bottom w:val="single" w:sz="4" w:space="0" w:color="000000"/>
              <w:right w:val="single" w:sz="4" w:space="0" w:color="000000"/>
            </w:tcBorders>
            <w:vAlign w:val="center"/>
          </w:tcPr>
          <w:p w14:paraId="0585C1BF" w14:textId="77777777" w:rsidR="000D421E" w:rsidRPr="00B144A6" w:rsidRDefault="000D421E" w:rsidP="000D421E">
            <w:pPr>
              <w:keepNext/>
              <w:widowControl w:val="0"/>
              <w:jc w:val="center"/>
              <w:rPr>
                <w:b/>
              </w:rPr>
            </w:pPr>
            <w:r w:rsidRPr="00B144A6">
              <w:rPr>
                <w:b/>
              </w:rPr>
              <w:t>103</w:t>
            </w:r>
          </w:p>
        </w:tc>
        <w:tc>
          <w:tcPr>
            <w:tcW w:w="1199" w:type="dxa"/>
            <w:tcBorders>
              <w:top w:val="single" w:sz="4" w:space="0" w:color="000000"/>
              <w:left w:val="single" w:sz="4" w:space="0" w:color="000000"/>
              <w:bottom w:val="single" w:sz="4" w:space="0" w:color="000000"/>
              <w:right w:val="single" w:sz="4" w:space="0" w:color="000000"/>
            </w:tcBorders>
            <w:vAlign w:val="center"/>
          </w:tcPr>
          <w:p w14:paraId="776663A5" w14:textId="77777777" w:rsidR="000D421E" w:rsidRPr="00B144A6" w:rsidRDefault="000D421E" w:rsidP="000D421E">
            <w:pPr>
              <w:keepNext/>
              <w:widowControl w:val="0"/>
              <w:jc w:val="center"/>
              <w:rPr>
                <w:b/>
              </w:rPr>
            </w:pPr>
            <w:r w:rsidRPr="00B144A6">
              <w:rPr>
                <w:b/>
              </w:rPr>
              <w:t>105</w:t>
            </w:r>
          </w:p>
        </w:tc>
      </w:tr>
      <w:tr w:rsidR="000D421E" w:rsidRPr="00B144A6" w14:paraId="2CEF66C3"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45E61E4A" w14:textId="77777777" w:rsidR="000D421E" w:rsidRPr="00B144A6" w:rsidRDefault="000D421E" w:rsidP="000D421E">
            <w:pPr>
              <w:widowControl w:val="0"/>
              <w:ind w:left="284"/>
            </w:pPr>
            <w:r w:rsidRPr="00B144A6">
              <w:t>ACR 20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2824E1BD" w14:textId="77777777" w:rsidR="000D421E" w:rsidRPr="00B144A6" w:rsidRDefault="000D421E" w:rsidP="000D421E">
            <w:pPr>
              <w:widowControl w:val="0"/>
              <w:jc w:val="center"/>
            </w:pPr>
            <w:r w:rsidRPr="00B144A6">
              <w:t>47 (23%)</w:t>
            </w:r>
          </w:p>
        </w:tc>
        <w:tc>
          <w:tcPr>
            <w:tcW w:w="1201" w:type="dxa"/>
            <w:tcBorders>
              <w:top w:val="single" w:sz="4" w:space="0" w:color="000000"/>
              <w:left w:val="single" w:sz="4" w:space="0" w:color="000000"/>
              <w:bottom w:val="single" w:sz="4" w:space="0" w:color="000000"/>
              <w:right w:val="single" w:sz="4" w:space="0" w:color="000000"/>
            </w:tcBorders>
            <w:vAlign w:val="center"/>
          </w:tcPr>
          <w:p w14:paraId="29F4D5DF" w14:textId="77777777" w:rsidR="000D421E" w:rsidRPr="00B144A6" w:rsidRDefault="000D421E" w:rsidP="000D421E">
            <w:pPr>
              <w:widowControl w:val="0"/>
              <w:jc w:val="center"/>
            </w:pPr>
            <w:r w:rsidRPr="00B144A6">
              <w:t>87 (42%)</w:t>
            </w:r>
            <w:r w:rsidRPr="00B144A6">
              <w:rPr>
                <w:vertAlign w:val="superscript"/>
              </w:rPr>
              <w:t>a</w:t>
            </w:r>
          </w:p>
        </w:tc>
        <w:tc>
          <w:tcPr>
            <w:tcW w:w="1265" w:type="dxa"/>
            <w:tcBorders>
              <w:top w:val="single" w:sz="4" w:space="0" w:color="000000"/>
              <w:left w:val="single" w:sz="4" w:space="0" w:color="000000"/>
              <w:bottom w:val="single" w:sz="4" w:space="0" w:color="000000"/>
              <w:right w:val="single" w:sz="4" w:space="0" w:color="000000"/>
            </w:tcBorders>
            <w:vAlign w:val="center"/>
          </w:tcPr>
          <w:p w14:paraId="30BD870E" w14:textId="77777777" w:rsidR="000D421E" w:rsidRPr="00B144A6" w:rsidRDefault="000D421E" w:rsidP="000D421E">
            <w:pPr>
              <w:widowControl w:val="0"/>
              <w:jc w:val="center"/>
            </w:pPr>
            <w:r w:rsidRPr="00B144A6">
              <w:t>101 (50%)</w:t>
            </w:r>
            <w:r w:rsidRPr="00B144A6">
              <w:rPr>
                <w:vertAlign w:val="superscript"/>
              </w:rPr>
              <w:t>a</w:t>
            </w:r>
          </w:p>
        </w:tc>
        <w:tc>
          <w:tcPr>
            <w:tcW w:w="1138" w:type="dxa"/>
            <w:tcBorders>
              <w:top w:val="single" w:sz="4" w:space="0" w:color="000000"/>
              <w:left w:val="single" w:sz="4" w:space="0" w:color="000000"/>
              <w:bottom w:val="single" w:sz="4" w:space="0" w:color="000000"/>
              <w:right w:val="single" w:sz="4" w:space="0" w:color="000000"/>
            </w:tcBorders>
            <w:vAlign w:val="center"/>
          </w:tcPr>
          <w:p w14:paraId="71F30304" w14:textId="77777777" w:rsidR="000D421E" w:rsidRPr="00B144A6" w:rsidRDefault="000D421E" w:rsidP="000D421E">
            <w:pPr>
              <w:widowControl w:val="0"/>
              <w:jc w:val="center"/>
            </w:pPr>
            <w:r w:rsidRPr="00B144A6">
              <w:t>21 (20%)</w:t>
            </w:r>
          </w:p>
        </w:tc>
        <w:tc>
          <w:tcPr>
            <w:tcW w:w="1201" w:type="dxa"/>
            <w:tcBorders>
              <w:top w:val="single" w:sz="4" w:space="0" w:color="000000"/>
              <w:left w:val="single" w:sz="4" w:space="0" w:color="000000"/>
              <w:bottom w:val="single" w:sz="4" w:space="0" w:color="000000"/>
              <w:right w:val="single" w:sz="4" w:space="0" w:color="000000"/>
            </w:tcBorders>
            <w:vAlign w:val="center"/>
          </w:tcPr>
          <w:p w14:paraId="12C7B5FA" w14:textId="77777777" w:rsidR="000D421E" w:rsidRPr="00B144A6" w:rsidRDefault="000D421E" w:rsidP="000D421E">
            <w:pPr>
              <w:widowControl w:val="0"/>
              <w:jc w:val="center"/>
            </w:pPr>
            <w:r w:rsidRPr="00B144A6">
              <w:t>45 (44%)</w:t>
            </w:r>
            <w:r w:rsidRPr="00B144A6">
              <w:rPr>
                <w:vertAlign w:val="superscript"/>
              </w:rPr>
              <w:t>a</w:t>
            </w:r>
          </w:p>
        </w:tc>
        <w:tc>
          <w:tcPr>
            <w:tcW w:w="1199" w:type="dxa"/>
            <w:tcBorders>
              <w:top w:val="single" w:sz="4" w:space="0" w:color="000000"/>
              <w:left w:val="single" w:sz="4" w:space="0" w:color="000000"/>
              <w:bottom w:val="single" w:sz="4" w:space="0" w:color="000000"/>
              <w:right w:val="single" w:sz="4" w:space="0" w:color="000000"/>
            </w:tcBorders>
            <w:vAlign w:val="center"/>
          </w:tcPr>
          <w:p w14:paraId="129D05AD" w14:textId="77777777" w:rsidR="000D421E" w:rsidRPr="00B144A6" w:rsidRDefault="000D421E" w:rsidP="000D421E">
            <w:pPr>
              <w:widowControl w:val="0"/>
              <w:jc w:val="center"/>
            </w:pPr>
            <w:r w:rsidRPr="00B144A6">
              <w:t>46 (44%)</w:t>
            </w:r>
            <w:r w:rsidRPr="00B144A6">
              <w:rPr>
                <w:vertAlign w:val="superscript"/>
              </w:rPr>
              <w:t>a</w:t>
            </w:r>
          </w:p>
        </w:tc>
      </w:tr>
      <w:tr w:rsidR="000D421E" w:rsidRPr="00B144A6" w14:paraId="3FEF8021"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7746010E" w14:textId="77777777" w:rsidR="000D421E" w:rsidRPr="00B144A6" w:rsidRDefault="000D421E" w:rsidP="000D421E">
            <w:pPr>
              <w:widowControl w:val="0"/>
              <w:ind w:left="284"/>
            </w:pPr>
            <w:r w:rsidRPr="00B144A6">
              <w:t>ACR 50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53A37B75" w14:textId="77777777" w:rsidR="000D421E" w:rsidRPr="00B144A6" w:rsidRDefault="000D421E" w:rsidP="000D421E">
            <w:pPr>
              <w:widowControl w:val="0"/>
              <w:jc w:val="center"/>
            </w:pPr>
            <w:r w:rsidRPr="00B144A6">
              <w:t>18 (9%)</w:t>
            </w:r>
          </w:p>
        </w:tc>
        <w:tc>
          <w:tcPr>
            <w:tcW w:w="1201" w:type="dxa"/>
            <w:tcBorders>
              <w:top w:val="single" w:sz="4" w:space="0" w:color="000000"/>
              <w:left w:val="single" w:sz="4" w:space="0" w:color="000000"/>
              <w:bottom w:val="single" w:sz="4" w:space="0" w:color="000000"/>
              <w:right w:val="single" w:sz="4" w:space="0" w:color="000000"/>
            </w:tcBorders>
            <w:vAlign w:val="center"/>
          </w:tcPr>
          <w:p w14:paraId="41C41DA2" w14:textId="77777777" w:rsidR="000D421E" w:rsidRPr="00B144A6" w:rsidRDefault="000D421E" w:rsidP="000D421E">
            <w:pPr>
              <w:widowControl w:val="0"/>
              <w:jc w:val="center"/>
            </w:pPr>
            <w:r w:rsidRPr="00B144A6">
              <w:t>51 (25%)</w:t>
            </w:r>
            <w:r w:rsidRPr="00B144A6">
              <w:rPr>
                <w:vertAlign w:val="superscript"/>
              </w:rPr>
              <w:t>a</w:t>
            </w:r>
          </w:p>
        </w:tc>
        <w:tc>
          <w:tcPr>
            <w:tcW w:w="1265" w:type="dxa"/>
            <w:tcBorders>
              <w:top w:val="single" w:sz="4" w:space="0" w:color="000000"/>
              <w:left w:val="single" w:sz="4" w:space="0" w:color="000000"/>
              <w:bottom w:val="single" w:sz="4" w:space="0" w:color="000000"/>
              <w:right w:val="single" w:sz="4" w:space="0" w:color="000000"/>
            </w:tcBorders>
            <w:vAlign w:val="center"/>
          </w:tcPr>
          <w:p w14:paraId="1BB1996F" w14:textId="77777777" w:rsidR="000D421E" w:rsidRPr="00B144A6" w:rsidRDefault="000D421E" w:rsidP="000D421E">
            <w:pPr>
              <w:widowControl w:val="0"/>
              <w:jc w:val="center"/>
            </w:pPr>
            <w:r w:rsidRPr="00B144A6">
              <w:t>57 (28%)</w:t>
            </w:r>
            <w:r w:rsidRPr="00B144A6">
              <w:rPr>
                <w:vertAlign w:val="superscript"/>
              </w:rPr>
              <w:t>a</w:t>
            </w:r>
          </w:p>
        </w:tc>
        <w:tc>
          <w:tcPr>
            <w:tcW w:w="1138" w:type="dxa"/>
            <w:tcBorders>
              <w:top w:val="single" w:sz="4" w:space="0" w:color="000000"/>
              <w:left w:val="single" w:sz="4" w:space="0" w:color="000000"/>
              <w:bottom w:val="single" w:sz="4" w:space="0" w:color="000000"/>
              <w:right w:val="single" w:sz="4" w:space="0" w:color="000000"/>
            </w:tcBorders>
            <w:vAlign w:val="center"/>
          </w:tcPr>
          <w:p w14:paraId="0757F90A" w14:textId="77777777" w:rsidR="000D421E" w:rsidRPr="00B144A6" w:rsidRDefault="000D421E" w:rsidP="000D421E">
            <w:pPr>
              <w:widowControl w:val="0"/>
              <w:jc w:val="center"/>
            </w:pPr>
            <w:r w:rsidRPr="00B144A6">
              <w:t>7 (7%)</w:t>
            </w:r>
          </w:p>
        </w:tc>
        <w:tc>
          <w:tcPr>
            <w:tcW w:w="1201" w:type="dxa"/>
            <w:tcBorders>
              <w:top w:val="single" w:sz="4" w:space="0" w:color="000000"/>
              <w:left w:val="single" w:sz="4" w:space="0" w:color="000000"/>
              <w:bottom w:val="single" w:sz="4" w:space="0" w:color="000000"/>
              <w:right w:val="single" w:sz="4" w:space="0" w:color="000000"/>
            </w:tcBorders>
            <w:vAlign w:val="center"/>
          </w:tcPr>
          <w:p w14:paraId="54F9B392" w14:textId="77777777" w:rsidR="000D421E" w:rsidRPr="00B144A6" w:rsidRDefault="000D421E" w:rsidP="000D421E">
            <w:pPr>
              <w:widowControl w:val="0"/>
              <w:jc w:val="center"/>
            </w:pPr>
            <w:r w:rsidRPr="00B144A6">
              <w:t>18 (17%)</w:t>
            </w:r>
            <w:r w:rsidRPr="00B144A6">
              <w:rPr>
                <w:vertAlign w:val="superscript"/>
              </w:rPr>
              <w:t>б</w:t>
            </w:r>
          </w:p>
        </w:tc>
        <w:tc>
          <w:tcPr>
            <w:tcW w:w="1199" w:type="dxa"/>
            <w:tcBorders>
              <w:top w:val="single" w:sz="4" w:space="0" w:color="000000"/>
              <w:left w:val="single" w:sz="4" w:space="0" w:color="000000"/>
              <w:bottom w:val="single" w:sz="4" w:space="0" w:color="000000"/>
              <w:right w:val="single" w:sz="4" w:space="0" w:color="000000"/>
            </w:tcBorders>
            <w:vAlign w:val="center"/>
          </w:tcPr>
          <w:p w14:paraId="0A6AD80F" w14:textId="77777777" w:rsidR="000D421E" w:rsidRPr="00B144A6" w:rsidRDefault="000D421E" w:rsidP="000D421E">
            <w:pPr>
              <w:widowControl w:val="0"/>
              <w:jc w:val="center"/>
            </w:pPr>
            <w:r w:rsidRPr="00B144A6">
              <w:t>24 (23%)</w:t>
            </w:r>
            <w:r w:rsidRPr="00B144A6">
              <w:rPr>
                <w:vertAlign w:val="superscript"/>
              </w:rPr>
              <w:t>a</w:t>
            </w:r>
          </w:p>
        </w:tc>
      </w:tr>
      <w:tr w:rsidR="000D421E" w:rsidRPr="00B144A6" w14:paraId="73EC0442"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6213532B" w14:textId="77777777" w:rsidR="000D421E" w:rsidRPr="00B144A6" w:rsidRDefault="000D421E" w:rsidP="000D421E">
            <w:pPr>
              <w:widowControl w:val="0"/>
              <w:ind w:left="284"/>
            </w:pPr>
            <w:r w:rsidRPr="00B144A6">
              <w:t>ACR 70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1A6A8904" w14:textId="77777777" w:rsidR="000D421E" w:rsidRPr="00B144A6" w:rsidRDefault="000D421E" w:rsidP="000D421E">
            <w:pPr>
              <w:widowControl w:val="0"/>
              <w:jc w:val="center"/>
            </w:pPr>
            <w:r w:rsidRPr="00B144A6">
              <w:t>5 (2%)</w:t>
            </w:r>
          </w:p>
        </w:tc>
        <w:tc>
          <w:tcPr>
            <w:tcW w:w="1201" w:type="dxa"/>
            <w:tcBorders>
              <w:top w:val="single" w:sz="4" w:space="0" w:color="000000"/>
              <w:left w:val="single" w:sz="4" w:space="0" w:color="000000"/>
              <w:bottom w:val="single" w:sz="4" w:space="0" w:color="000000"/>
              <w:right w:val="single" w:sz="4" w:space="0" w:color="000000"/>
            </w:tcBorders>
            <w:vAlign w:val="center"/>
          </w:tcPr>
          <w:p w14:paraId="0417239E" w14:textId="77777777" w:rsidR="000D421E" w:rsidRPr="00B144A6" w:rsidRDefault="000D421E" w:rsidP="000D421E">
            <w:pPr>
              <w:widowControl w:val="0"/>
              <w:jc w:val="center"/>
            </w:pPr>
            <w:r w:rsidRPr="00B144A6">
              <w:t>25 (12%)</w:t>
            </w:r>
            <w:r w:rsidRPr="00B144A6">
              <w:rPr>
                <w:vertAlign w:val="superscript"/>
              </w:rPr>
              <w:t>a</w:t>
            </w:r>
          </w:p>
        </w:tc>
        <w:tc>
          <w:tcPr>
            <w:tcW w:w="1265" w:type="dxa"/>
            <w:tcBorders>
              <w:top w:val="single" w:sz="4" w:space="0" w:color="000000"/>
              <w:left w:val="single" w:sz="4" w:space="0" w:color="000000"/>
              <w:bottom w:val="single" w:sz="4" w:space="0" w:color="000000"/>
              <w:right w:val="single" w:sz="4" w:space="0" w:color="000000"/>
            </w:tcBorders>
            <w:vAlign w:val="center"/>
          </w:tcPr>
          <w:p w14:paraId="06BE0A9E" w14:textId="77777777" w:rsidR="000D421E" w:rsidRPr="00B144A6" w:rsidRDefault="000D421E" w:rsidP="000D421E">
            <w:pPr>
              <w:widowControl w:val="0"/>
              <w:jc w:val="center"/>
            </w:pPr>
            <w:r w:rsidRPr="00B144A6">
              <w:t>29 (14%)</w:t>
            </w:r>
            <w:r w:rsidRPr="00B144A6">
              <w:rPr>
                <w:vertAlign w:val="superscript"/>
              </w:rPr>
              <w:t>a</w:t>
            </w:r>
          </w:p>
        </w:tc>
        <w:tc>
          <w:tcPr>
            <w:tcW w:w="1138" w:type="dxa"/>
            <w:tcBorders>
              <w:top w:val="single" w:sz="4" w:space="0" w:color="000000"/>
              <w:left w:val="single" w:sz="4" w:space="0" w:color="000000"/>
              <w:bottom w:val="single" w:sz="4" w:space="0" w:color="000000"/>
              <w:right w:val="single" w:sz="4" w:space="0" w:color="000000"/>
            </w:tcBorders>
            <w:vAlign w:val="center"/>
          </w:tcPr>
          <w:p w14:paraId="43A9F4F0" w14:textId="77777777" w:rsidR="000D421E" w:rsidRPr="00B144A6" w:rsidRDefault="000D421E" w:rsidP="000D421E">
            <w:pPr>
              <w:widowControl w:val="0"/>
              <w:jc w:val="center"/>
            </w:pPr>
            <w:r w:rsidRPr="00B144A6">
              <w:t>3 (3%)</w:t>
            </w:r>
          </w:p>
        </w:tc>
        <w:tc>
          <w:tcPr>
            <w:tcW w:w="1201" w:type="dxa"/>
            <w:tcBorders>
              <w:top w:val="single" w:sz="4" w:space="0" w:color="000000"/>
              <w:left w:val="single" w:sz="4" w:space="0" w:color="000000"/>
              <w:bottom w:val="single" w:sz="4" w:space="0" w:color="000000"/>
              <w:right w:val="single" w:sz="4" w:space="0" w:color="000000"/>
            </w:tcBorders>
            <w:vAlign w:val="center"/>
          </w:tcPr>
          <w:p w14:paraId="6A267519" w14:textId="77777777" w:rsidR="000D421E" w:rsidRPr="00B144A6" w:rsidRDefault="000D421E" w:rsidP="000D421E">
            <w:pPr>
              <w:widowControl w:val="0"/>
              <w:jc w:val="center"/>
            </w:pPr>
            <w:r w:rsidRPr="00B144A6">
              <w:t>7 (7%)</w:t>
            </w:r>
            <w:r w:rsidRPr="00B144A6">
              <w:rPr>
                <w:vertAlign w:val="superscript"/>
              </w:rPr>
              <w:t>в</w:t>
            </w:r>
          </w:p>
        </w:tc>
        <w:tc>
          <w:tcPr>
            <w:tcW w:w="1199" w:type="dxa"/>
            <w:tcBorders>
              <w:top w:val="single" w:sz="4" w:space="0" w:color="000000"/>
              <w:left w:val="single" w:sz="4" w:space="0" w:color="000000"/>
              <w:bottom w:val="single" w:sz="4" w:space="0" w:color="000000"/>
              <w:right w:val="single" w:sz="4" w:space="0" w:color="000000"/>
            </w:tcBorders>
            <w:vAlign w:val="center"/>
          </w:tcPr>
          <w:p w14:paraId="60673F15" w14:textId="77777777" w:rsidR="000D421E" w:rsidRPr="00B144A6" w:rsidRDefault="000D421E" w:rsidP="000D421E">
            <w:pPr>
              <w:widowControl w:val="0"/>
              <w:jc w:val="center"/>
            </w:pPr>
            <w:r w:rsidRPr="00B144A6">
              <w:t>9 (9%)</w:t>
            </w:r>
            <w:r w:rsidRPr="00B144A6">
              <w:rPr>
                <w:vertAlign w:val="superscript"/>
              </w:rPr>
              <w:t>в</w:t>
            </w:r>
          </w:p>
        </w:tc>
      </w:tr>
      <w:tr w:rsidR="000D421E" w:rsidRPr="00B144A6" w14:paraId="0A3B5913"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406C4CF1" w14:textId="77777777" w:rsidR="000D421E" w:rsidRPr="00B144A6" w:rsidRDefault="000D421E" w:rsidP="000D421E">
            <w:pPr>
              <w:widowControl w:val="0"/>
              <w:rPr>
                <w:i/>
              </w:rPr>
            </w:pPr>
            <w:r w:rsidRPr="00B144A6">
              <w:rPr>
                <w:i/>
              </w:rPr>
              <w:t>Брой пациенти с ≥ 3% BSA</w:t>
            </w:r>
            <w:r w:rsidRPr="00B144A6">
              <w:rPr>
                <w:szCs w:val="18"/>
                <w:vertAlign w:val="superscript"/>
              </w:rPr>
              <w:t>г</w:t>
            </w:r>
          </w:p>
        </w:tc>
        <w:tc>
          <w:tcPr>
            <w:tcW w:w="1081" w:type="dxa"/>
            <w:tcBorders>
              <w:top w:val="single" w:sz="4" w:space="0" w:color="000000"/>
              <w:left w:val="single" w:sz="4" w:space="0" w:color="000000"/>
              <w:bottom w:val="single" w:sz="4" w:space="0" w:color="000000"/>
              <w:right w:val="single" w:sz="4" w:space="0" w:color="000000"/>
            </w:tcBorders>
            <w:vAlign w:val="center"/>
          </w:tcPr>
          <w:p w14:paraId="15D081DC" w14:textId="77777777" w:rsidR="000D421E" w:rsidRPr="00B144A6" w:rsidRDefault="000D421E" w:rsidP="000D421E">
            <w:pPr>
              <w:widowControl w:val="0"/>
              <w:jc w:val="center"/>
            </w:pPr>
            <w:r w:rsidRPr="00B144A6">
              <w:t>146</w:t>
            </w:r>
          </w:p>
        </w:tc>
        <w:tc>
          <w:tcPr>
            <w:tcW w:w="1201" w:type="dxa"/>
            <w:tcBorders>
              <w:top w:val="single" w:sz="4" w:space="0" w:color="000000"/>
              <w:left w:val="single" w:sz="4" w:space="0" w:color="000000"/>
              <w:bottom w:val="single" w:sz="4" w:space="0" w:color="000000"/>
              <w:right w:val="single" w:sz="4" w:space="0" w:color="000000"/>
            </w:tcBorders>
            <w:vAlign w:val="center"/>
          </w:tcPr>
          <w:p w14:paraId="7B129342" w14:textId="77777777" w:rsidR="000D421E" w:rsidRPr="00B144A6" w:rsidRDefault="000D421E" w:rsidP="000D421E">
            <w:pPr>
              <w:widowControl w:val="0"/>
              <w:jc w:val="center"/>
            </w:pPr>
            <w:r w:rsidRPr="00B144A6">
              <w:t>145</w:t>
            </w:r>
          </w:p>
        </w:tc>
        <w:tc>
          <w:tcPr>
            <w:tcW w:w="1265" w:type="dxa"/>
            <w:tcBorders>
              <w:top w:val="single" w:sz="4" w:space="0" w:color="000000"/>
              <w:left w:val="single" w:sz="4" w:space="0" w:color="000000"/>
              <w:bottom w:val="single" w:sz="4" w:space="0" w:color="000000"/>
              <w:right w:val="single" w:sz="4" w:space="0" w:color="000000"/>
            </w:tcBorders>
            <w:vAlign w:val="center"/>
          </w:tcPr>
          <w:p w14:paraId="12A84FFA" w14:textId="77777777" w:rsidR="000D421E" w:rsidRPr="00B144A6" w:rsidRDefault="000D421E" w:rsidP="000D421E">
            <w:pPr>
              <w:widowControl w:val="0"/>
              <w:jc w:val="center"/>
            </w:pPr>
            <w:r w:rsidRPr="00B144A6">
              <w:t>149</w:t>
            </w:r>
          </w:p>
        </w:tc>
        <w:tc>
          <w:tcPr>
            <w:tcW w:w="1138" w:type="dxa"/>
            <w:tcBorders>
              <w:top w:val="single" w:sz="4" w:space="0" w:color="000000"/>
              <w:left w:val="single" w:sz="4" w:space="0" w:color="000000"/>
              <w:bottom w:val="single" w:sz="4" w:space="0" w:color="000000"/>
              <w:right w:val="single" w:sz="4" w:space="0" w:color="000000"/>
            </w:tcBorders>
            <w:vAlign w:val="center"/>
          </w:tcPr>
          <w:p w14:paraId="5E10ED2E" w14:textId="77777777" w:rsidR="000D421E" w:rsidRPr="00B144A6" w:rsidRDefault="000D421E" w:rsidP="000D421E">
            <w:pPr>
              <w:widowControl w:val="0"/>
              <w:jc w:val="center"/>
            </w:pPr>
            <w:r w:rsidRPr="00B144A6">
              <w:t>80</w:t>
            </w:r>
          </w:p>
        </w:tc>
        <w:tc>
          <w:tcPr>
            <w:tcW w:w="1201" w:type="dxa"/>
            <w:tcBorders>
              <w:top w:val="single" w:sz="4" w:space="0" w:color="000000"/>
              <w:left w:val="single" w:sz="4" w:space="0" w:color="000000"/>
              <w:bottom w:val="single" w:sz="4" w:space="0" w:color="000000"/>
              <w:right w:val="single" w:sz="4" w:space="0" w:color="000000"/>
            </w:tcBorders>
            <w:vAlign w:val="center"/>
          </w:tcPr>
          <w:p w14:paraId="4A67E2DD" w14:textId="77777777" w:rsidR="000D421E" w:rsidRPr="00B144A6" w:rsidRDefault="000D421E" w:rsidP="000D421E">
            <w:pPr>
              <w:widowControl w:val="0"/>
              <w:jc w:val="center"/>
            </w:pPr>
            <w:r w:rsidRPr="00B144A6">
              <w:t>80</w:t>
            </w:r>
          </w:p>
        </w:tc>
        <w:tc>
          <w:tcPr>
            <w:tcW w:w="1199" w:type="dxa"/>
            <w:tcBorders>
              <w:top w:val="single" w:sz="4" w:space="0" w:color="000000"/>
              <w:left w:val="single" w:sz="4" w:space="0" w:color="000000"/>
              <w:bottom w:val="single" w:sz="4" w:space="0" w:color="000000"/>
              <w:right w:val="single" w:sz="4" w:space="0" w:color="000000"/>
            </w:tcBorders>
            <w:vAlign w:val="center"/>
          </w:tcPr>
          <w:p w14:paraId="0E771A5F" w14:textId="77777777" w:rsidR="000D421E" w:rsidRPr="00B144A6" w:rsidRDefault="000D421E" w:rsidP="000D421E">
            <w:pPr>
              <w:widowControl w:val="0"/>
              <w:jc w:val="center"/>
            </w:pPr>
            <w:r w:rsidRPr="00B144A6">
              <w:t>81</w:t>
            </w:r>
          </w:p>
        </w:tc>
      </w:tr>
      <w:tr w:rsidR="000D421E" w:rsidRPr="00B144A6" w14:paraId="5F77E1F7"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21D4E7F9" w14:textId="77777777" w:rsidR="000D421E" w:rsidRPr="00B144A6" w:rsidRDefault="000D421E" w:rsidP="000D421E">
            <w:pPr>
              <w:widowControl w:val="0"/>
              <w:ind w:left="284"/>
            </w:pPr>
            <w:r w:rsidRPr="00B144A6">
              <w:t>PASI 75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7FD40C87" w14:textId="77777777" w:rsidR="000D421E" w:rsidRPr="00B144A6" w:rsidRDefault="000D421E" w:rsidP="000D421E">
            <w:pPr>
              <w:widowControl w:val="0"/>
              <w:jc w:val="center"/>
            </w:pPr>
            <w:r w:rsidRPr="00B144A6">
              <w:t>16 (11%)</w:t>
            </w:r>
          </w:p>
        </w:tc>
        <w:tc>
          <w:tcPr>
            <w:tcW w:w="1201" w:type="dxa"/>
            <w:tcBorders>
              <w:top w:val="single" w:sz="4" w:space="0" w:color="000000"/>
              <w:left w:val="single" w:sz="4" w:space="0" w:color="000000"/>
              <w:bottom w:val="single" w:sz="4" w:space="0" w:color="000000"/>
              <w:right w:val="single" w:sz="4" w:space="0" w:color="000000"/>
            </w:tcBorders>
            <w:vAlign w:val="center"/>
          </w:tcPr>
          <w:p w14:paraId="04F1856B" w14:textId="77777777" w:rsidR="000D421E" w:rsidRPr="00B144A6" w:rsidRDefault="000D421E" w:rsidP="000D421E">
            <w:pPr>
              <w:widowControl w:val="0"/>
              <w:jc w:val="center"/>
            </w:pPr>
            <w:r w:rsidRPr="00B144A6">
              <w:t>83 (57%)</w:t>
            </w:r>
            <w:r w:rsidRPr="00B144A6">
              <w:rPr>
                <w:vertAlign w:val="superscript"/>
              </w:rPr>
              <w:t>a</w:t>
            </w:r>
          </w:p>
        </w:tc>
        <w:tc>
          <w:tcPr>
            <w:tcW w:w="1265" w:type="dxa"/>
            <w:tcBorders>
              <w:top w:val="single" w:sz="4" w:space="0" w:color="000000"/>
              <w:left w:val="single" w:sz="4" w:space="0" w:color="000000"/>
              <w:bottom w:val="single" w:sz="4" w:space="0" w:color="000000"/>
              <w:right w:val="single" w:sz="4" w:space="0" w:color="000000"/>
            </w:tcBorders>
            <w:vAlign w:val="center"/>
          </w:tcPr>
          <w:p w14:paraId="4097FC6A" w14:textId="77777777" w:rsidR="000D421E" w:rsidRPr="00B144A6" w:rsidRDefault="000D421E" w:rsidP="000D421E">
            <w:pPr>
              <w:widowControl w:val="0"/>
              <w:jc w:val="center"/>
            </w:pPr>
            <w:r w:rsidRPr="00B144A6">
              <w:t>93 (62%)</w:t>
            </w:r>
            <w:r w:rsidRPr="00B144A6">
              <w:rPr>
                <w:vertAlign w:val="superscript"/>
              </w:rPr>
              <w:t>a</w:t>
            </w:r>
          </w:p>
        </w:tc>
        <w:tc>
          <w:tcPr>
            <w:tcW w:w="1138" w:type="dxa"/>
            <w:tcBorders>
              <w:top w:val="single" w:sz="4" w:space="0" w:color="000000"/>
              <w:left w:val="single" w:sz="4" w:space="0" w:color="000000"/>
              <w:bottom w:val="single" w:sz="4" w:space="0" w:color="000000"/>
              <w:right w:val="single" w:sz="4" w:space="0" w:color="000000"/>
            </w:tcBorders>
            <w:vAlign w:val="center"/>
          </w:tcPr>
          <w:p w14:paraId="21BB3E3C" w14:textId="77777777" w:rsidR="000D421E" w:rsidRPr="00B144A6" w:rsidRDefault="000D421E" w:rsidP="000D421E">
            <w:pPr>
              <w:widowControl w:val="0"/>
              <w:jc w:val="center"/>
            </w:pPr>
            <w:r w:rsidRPr="00B144A6">
              <w:t>4 (5%)</w:t>
            </w:r>
          </w:p>
        </w:tc>
        <w:tc>
          <w:tcPr>
            <w:tcW w:w="1201" w:type="dxa"/>
            <w:tcBorders>
              <w:top w:val="single" w:sz="4" w:space="0" w:color="000000"/>
              <w:left w:val="single" w:sz="4" w:space="0" w:color="000000"/>
              <w:bottom w:val="single" w:sz="4" w:space="0" w:color="000000"/>
              <w:right w:val="single" w:sz="4" w:space="0" w:color="000000"/>
            </w:tcBorders>
            <w:vAlign w:val="center"/>
          </w:tcPr>
          <w:p w14:paraId="274F4177" w14:textId="77777777" w:rsidR="000D421E" w:rsidRPr="00B144A6" w:rsidRDefault="000D421E" w:rsidP="000D421E">
            <w:pPr>
              <w:widowControl w:val="0"/>
              <w:jc w:val="center"/>
            </w:pPr>
            <w:r w:rsidRPr="00B144A6">
              <w:t>41 (51%)</w:t>
            </w:r>
            <w:r w:rsidRPr="00B144A6">
              <w:rPr>
                <w:vertAlign w:val="superscript"/>
              </w:rPr>
              <w:t>a</w:t>
            </w:r>
          </w:p>
        </w:tc>
        <w:tc>
          <w:tcPr>
            <w:tcW w:w="1199" w:type="dxa"/>
            <w:tcBorders>
              <w:top w:val="single" w:sz="4" w:space="0" w:color="000000"/>
              <w:left w:val="single" w:sz="4" w:space="0" w:color="000000"/>
              <w:bottom w:val="single" w:sz="4" w:space="0" w:color="000000"/>
              <w:right w:val="single" w:sz="4" w:space="0" w:color="000000"/>
            </w:tcBorders>
            <w:vAlign w:val="center"/>
          </w:tcPr>
          <w:p w14:paraId="268F3884" w14:textId="77777777" w:rsidR="000D421E" w:rsidRPr="00B144A6" w:rsidRDefault="000D421E" w:rsidP="000D421E">
            <w:pPr>
              <w:widowControl w:val="0"/>
              <w:jc w:val="center"/>
            </w:pPr>
            <w:r w:rsidRPr="00B144A6">
              <w:t>45 (56%)</w:t>
            </w:r>
            <w:r w:rsidRPr="00B144A6">
              <w:rPr>
                <w:vertAlign w:val="superscript"/>
              </w:rPr>
              <w:t>a</w:t>
            </w:r>
          </w:p>
        </w:tc>
      </w:tr>
      <w:tr w:rsidR="000D421E" w:rsidRPr="00B144A6" w14:paraId="5C6FB162"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15249B8C" w14:textId="77777777" w:rsidR="000D421E" w:rsidRPr="00B144A6" w:rsidRDefault="000D421E" w:rsidP="000D421E">
            <w:pPr>
              <w:widowControl w:val="0"/>
              <w:ind w:left="284"/>
            </w:pPr>
            <w:r w:rsidRPr="00B144A6">
              <w:t>PASI 90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38700308" w14:textId="77777777" w:rsidR="000D421E" w:rsidRPr="00B144A6" w:rsidRDefault="000D421E" w:rsidP="000D421E">
            <w:pPr>
              <w:widowControl w:val="0"/>
              <w:jc w:val="center"/>
            </w:pPr>
            <w:r w:rsidRPr="00B144A6">
              <w:t>4 (3%)</w:t>
            </w:r>
          </w:p>
        </w:tc>
        <w:tc>
          <w:tcPr>
            <w:tcW w:w="1201" w:type="dxa"/>
            <w:tcBorders>
              <w:top w:val="single" w:sz="4" w:space="0" w:color="000000"/>
              <w:left w:val="single" w:sz="4" w:space="0" w:color="000000"/>
              <w:bottom w:val="single" w:sz="4" w:space="0" w:color="000000"/>
              <w:right w:val="single" w:sz="4" w:space="0" w:color="000000"/>
            </w:tcBorders>
            <w:vAlign w:val="center"/>
          </w:tcPr>
          <w:p w14:paraId="3C311416" w14:textId="77777777" w:rsidR="000D421E" w:rsidRPr="00B144A6" w:rsidRDefault="000D421E" w:rsidP="000D421E">
            <w:pPr>
              <w:widowControl w:val="0"/>
              <w:jc w:val="center"/>
            </w:pPr>
            <w:r w:rsidRPr="00B144A6">
              <w:t>60 (41%)</w:t>
            </w:r>
            <w:r w:rsidRPr="00B144A6">
              <w:rPr>
                <w:vertAlign w:val="superscript"/>
              </w:rPr>
              <w:t>a</w:t>
            </w:r>
          </w:p>
        </w:tc>
        <w:tc>
          <w:tcPr>
            <w:tcW w:w="1265" w:type="dxa"/>
            <w:tcBorders>
              <w:top w:val="single" w:sz="4" w:space="0" w:color="000000"/>
              <w:left w:val="single" w:sz="4" w:space="0" w:color="000000"/>
              <w:bottom w:val="single" w:sz="4" w:space="0" w:color="000000"/>
              <w:right w:val="single" w:sz="4" w:space="0" w:color="000000"/>
            </w:tcBorders>
            <w:vAlign w:val="center"/>
          </w:tcPr>
          <w:p w14:paraId="41DC6316" w14:textId="77777777" w:rsidR="000D421E" w:rsidRPr="00B144A6" w:rsidRDefault="000D421E" w:rsidP="000D421E">
            <w:pPr>
              <w:widowControl w:val="0"/>
              <w:jc w:val="center"/>
            </w:pPr>
            <w:r w:rsidRPr="00B144A6">
              <w:t>65 (44%)</w:t>
            </w:r>
            <w:r w:rsidRPr="00B144A6">
              <w:rPr>
                <w:vertAlign w:val="superscript"/>
              </w:rPr>
              <w:t>a</w:t>
            </w:r>
          </w:p>
        </w:tc>
        <w:tc>
          <w:tcPr>
            <w:tcW w:w="1138" w:type="dxa"/>
            <w:tcBorders>
              <w:top w:val="single" w:sz="4" w:space="0" w:color="000000"/>
              <w:left w:val="single" w:sz="4" w:space="0" w:color="000000"/>
              <w:bottom w:val="single" w:sz="4" w:space="0" w:color="000000"/>
              <w:right w:val="single" w:sz="4" w:space="0" w:color="000000"/>
            </w:tcBorders>
            <w:vAlign w:val="center"/>
          </w:tcPr>
          <w:p w14:paraId="3ED22DB1" w14:textId="77777777" w:rsidR="000D421E" w:rsidRPr="00B144A6" w:rsidRDefault="000D421E" w:rsidP="000D421E">
            <w:pPr>
              <w:widowControl w:val="0"/>
              <w:jc w:val="center"/>
            </w:pPr>
            <w:r w:rsidRPr="00B144A6">
              <w:t>3 (4%)</w:t>
            </w:r>
          </w:p>
        </w:tc>
        <w:tc>
          <w:tcPr>
            <w:tcW w:w="1201" w:type="dxa"/>
            <w:tcBorders>
              <w:top w:val="single" w:sz="4" w:space="0" w:color="000000"/>
              <w:left w:val="single" w:sz="4" w:space="0" w:color="000000"/>
              <w:bottom w:val="single" w:sz="4" w:space="0" w:color="000000"/>
              <w:right w:val="single" w:sz="4" w:space="0" w:color="000000"/>
            </w:tcBorders>
            <w:vAlign w:val="center"/>
          </w:tcPr>
          <w:p w14:paraId="202FABF4" w14:textId="77777777" w:rsidR="000D421E" w:rsidRPr="00B144A6" w:rsidRDefault="000D421E" w:rsidP="000D421E">
            <w:pPr>
              <w:widowControl w:val="0"/>
              <w:jc w:val="center"/>
            </w:pPr>
            <w:r w:rsidRPr="00B144A6">
              <w:t>24 (30%)</w:t>
            </w:r>
            <w:r w:rsidRPr="00B144A6">
              <w:rPr>
                <w:vertAlign w:val="superscript"/>
              </w:rPr>
              <w:t>a</w:t>
            </w:r>
          </w:p>
        </w:tc>
        <w:tc>
          <w:tcPr>
            <w:tcW w:w="1199" w:type="dxa"/>
            <w:tcBorders>
              <w:top w:val="single" w:sz="4" w:space="0" w:color="000000"/>
              <w:left w:val="single" w:sz="4" w:space="0" w:color="000000"/>
              <w:bottom w:val="single" w:sz="4" w:space="0" w:color="000000"/>
              <w:right w:val="single" w:sz="4" w:space="0" w:color="000000"/>
            </w:tcBorders>
            <w:vAlign w:val="center"/>
          </w:tcPr>
          <w:p w14:paraId="5FE48282" w14:textId="77777777" w:rsidR="000D421E" w:rsidRPr="00B144A6" w:rsidRDefault="000D421E" w:rsidP="000D421E">
            <w:pPr>
              <w:widowControl w:val="0"/>
              <w:jc w:val="center"/>
            </w:pPr>
            <w:r w:rsidRPr="00B144A6">
              <w:t>36 (44%)</w:t>
            </w:r>
            <w:r w:rsidRPr="00B144A6">
              <w:rPr>
                <w:vertAlign w:val="superscript"/>
              </w:rPr>
              <w:t>a</w:t>
            </w:r>
          </w:p>
        </w:tc>
      </w:tr>
      <w:tr w:rsidR="000D421E" w:rsidRPr="00B144A6" w14:paraId="13091565"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43F4D59E" w14:textId="77777777" w:rsidR="000D421E" w:rsidRPr="00B144A6" w:rsidRDefault="000D421E" w:rsidP="000D421E">
            <w:pPr>
              <w:widowControl w:val="0"/>
              <w:ind w:left="284"/>
            </w:pPr>
            <w:r w:rsidRPr="00B144A6">
              <w:t>Комбиниран PASI 75 и ACR 20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22B3E026" w14:textId="77777777" w:rsidR="000D421E" w:rsidRPr="00B144A6" w:rsidRDefault="000D421E" w:rsidP="000D421E">
            <w:pPr>
              <w:widowControl w:val="0"/>
              <w:jc w:val="center"/>
            </w:pPr>
            <w:r w:rsidRPr="00B144A6">
              <w:t>8 (5%)</w:t>
            </w:r>
          </w:p>
        </w:tc>
        <w:tc>
          <w:tcPr>
            <w:tcW w:w="1201" w:type="dxa"/>
            <w:tcBorders>
              <w:top w:val="single" w:sz="4" w:space="0" w:color="000000"/>
              <w:left w:val="single" w:sz="4" w:space="0" w:color="000000"/>
              <w:bottom w:val="single" w:sz="4" w:space="0" w:color="000000"/>
              <w:right w:val="single" w:sz="4" w:space="0" w:color="000000"/>
            </w:tcBorders>
            <w:vAlign w:val="center"/>
          </w:tcPr>
          <w:p w14:paraId="69AACBCC" w14:textId="77777777" w:rsidR="000D421E" w:rsidRPr="00B144A6" w:rsidRDefault="000D421E" w:rsidP="000D421E">
            <w:pPr>
              <w:widowControl w:val="0"/>
              <w:jc w:val="center"/>
            </w:pPr>
            <w:r w:rsidRPr="00B144A6">
              <w:t>40 (28%)</w:t>
            </w:r>
            <w:r w:rsidRPr="00B144A6">
              <w:rPr>
                <w:vertAlign w:val="superscript"/>
              </w:rPr>
              <w:t>a</w:t>
            </w:r>
          </w:p>
        </w:tc>
        <w:tc>
          <w:tcPr>
            <w:tcW w:w="1265" w:type="dxa"/>
            <w:tcBorders>
              <w:top w:val="single" w:sz="4" w:space="0" w:color="000000"/>
              <w:left w:val="single" w:sz="4" w:space="0" w:color="000000"/>
              <w:bottom w:val="single" w:sz="4" w:space="0" w:color="000000"/>
              <w:right w:val="single" w:sz="4" w:space="0" w:color="000000"/>
            </w:tcBorders>
            <w:vAlign w:val="center"/>
          </w:tcPr>
          <w:p w14:paraId="58594193" w14:textId="77777777" w:rsidR="000D421E" w:rsidRPr="00B144A6" w:rsidRDefault="000D421E" w:rsidP="000D421E">
            <w:pPr>
              <w:widowControl w:val="0"/>
              <w:jc w:val="center"/>
            </w:pPr>
            <w:r w:rsidRPr="00B144A6">
              <w:t>62 (42%)</w:t>
            </w:r>
            <w:r w:rsidRPr="00B144A6">
              <w:rPr>
                <w:vertAlign w:val="superscript"/>
              </w:rPr>
              <w:t>a</w:t>
            </w:r>
          </w:p>
        </w:tc>
        <w:tc>
          <w:tcPr>
            <w:tcW w:w="1138" w:type="dxa"/>
            <w:tcBorders>
              <w:top w:val="single" w:sz="4" w:space="0" w:color="000000"/>
              <w:left w:val="single" w:sz="4" w:space="0" w:color="000000"/>
              <w:bottom w:val="single" w:sz="4" w:space="0" w:color="000000"/>
              <w:right w:val="single" w:sz="4" w:space="0" w:color="000000"/>
            </w:tcBorders>
            <w:vAlign w:val="center"/>
          </w:tcPr>
          <w:p w14:paraId="733596E4" w14:textId="77777777" w:rsidR="000D421E" w:rsidRPr="00B144A6" w:rsidRDefault="000D421E" w:rsidP="000D421E">
            <w:pPr>
              <w:widowControl w:val="0"/>
              <w:jc w:val="center"/>
            </w:pPr>
            <w:r w:rsidRPr="00B144A6">
              <w:t>2 (3%)</w:t>
            </w:r>
          </w:p>
        </w:tc>
        <w:tc>
          <w:tcPr>
            <w:tcW w:w="1201" w:type="dxa"/>
            <w:tcBorders>
              <w:top w:val="single" w:sz="4" w:space="0" w:color="000000"/>
              <w:left w:val="single" w:sz="4" w:space="0" w:color="000000"/>
              <w:bottom w:val="single" w:sz="4" w:space="0" w:color="000000"/>
              <w:right w:val="single" w:sz="4" w:space="0" w:color="000000"/>
            </w:tcBorders>
            <w:vAlign w:val="center"/>
          </w:tcPr>
          <w:p w14:paraId="69EA97A5" w14:textId="77777777" w:rsidR="000D421E" w:rsidRPr="00B144A6" w:rsidRDefault="000D421E" w:rsidP="000D421E">
            <w:pPr>
              <w:widowControl w:val="0"/>
              <w:jc w:val="center"/>
            </w:pPr>
            <w:r w:rsidRPr="00B144A6">
              <w:t>24 (30%)</w:t>
            </w:r>
            <w:r w:rsidRPr="00B144A6">
              <w:rPr>
                <w:vertAlign w:val="superscript"/>
              </w:rPr>
              <w:t>a</w:t>
            </w:r>
          </w:p>
        </w:tc>
        <w:tc>
          <w:tcPr>
            <w:tcW w:w="1199" w:type="dxa"/>
            <w:tcBorders>
              <w:top w:val="single" w:sz="4" w:space="0" w:color="000000"/>
              <w:left w:val="single" w:sz="4" w:space="0" w:color="000000"/>
              <w:bottom w:val="single" w:sz="4" w:space="0" w:color="000000"/>
              <w:right w:val="single" w:sz="4" w:space="0" w:color="000000"/>
            </w:tcBorders>
            <w:vAlign w:val="center"/>
          </w:tcPr>
          <w:p w14:paraId="67C887A8" w14:textId="77777777" w:rsidR="000D421E" w:rsidRPr="00B144A6" w:rsidRDefault="000D421E" w:rsidP="000D421E">
            <w:pPr>
              <w:widowControl w:val="0"/>
              <w:jc w:val="center"/>
            </w:pPr>
            <w:r w:rsidRPr="00B144A6">
              <w:t>31 (38%)</w:t>
            </w:r>
            <w:r w:rsidRPr="00B144A6">
              <w:rPr>
                <w:vertAlign w:val="superscript"/>
              </w:rPr>
              <w:t>a</w:t>
            </w:r>
          </w:p>
        </w:tc>
      </w:tr>
      <w:tr w:rsidR="000D421E" w:rsidRPr="00B144A6" w14:paraId="3E685A3E"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5E86839B" w14:textId="77777777" w:rsidR="000D421E" w:rsidRPr="00B144A6" w:rsidRDefault="000D421E" w:rsidP="000D421E">
            <w:pPr>
              <w:widowControl w:val="0"/>
              <w:rPr>
                <w:i/>
              </w:rPr>
            </w:pPr>
          </w:p>
        </w:tc>
        <w:tc>
          <w:tcPr>
            <w:tcW w:w="1081" w:type="dxa"/>
            <w:tcBorders>
              <w:top w:val="single" w:sz="4" w:space="0" w:color="000000"/>
              <w:left w:val="single" w:sz="4" w:space="0" w:color="000000"/>
              <w:bottom w:val="single" w:sz="4" w:space="0" w:color="000000"/>
              <w:right w:val="single" w:sz="4" w:space="0" w:color="000000"/>
            </w:tcBorders>
            <w:vAlign w:val="center"/>
          </w:tcPr>
          <w:p w14:paraId="6973A8D3" w14:textId="77777777" w:rsidR="000D421E" w:rsidRPr="00B144A6" w:rsidRDefault="000D421E" w:rsidP="000D421E">
            <w:pPr>
              <w:widowControl w:val="0"/>
              <w:jc w:val="center"/>
            </w:pPr>
          </w:p>
        </w:tc>
        <w:tc>
          <w:tcPr>
            <w:tcW w:w="1201" w:type="dxa"/>
            <w:tcBorders>
              <w:top w:val="single" w:sz="4" w:space="0" w:color="000000"/>
              <w:left w:val="single" w:sz="4" w:space="0" w:color="000000"/>
              <w:bottom w:val="single" w:sz="4" w:space="0" w:color="000000"/>
              <w:right w:val="single" w:sz="4" w:space="0" w:color="000000"/>
            </w:tcBorders>
            <w:vAlign w:val="center"/>
          </w:tcPr>
          <w:p w14:paraId="1520867D" w14:textId="77777777" w:rsidR="000D421E" w:rsidRPr="00B144A6" w:rsidRDefault="000D421E" w:rsidP="000D421E">
            <w:pPr>
              <w:widowControl w:val="0"/>
              <w:jc w:val="center"/>
            </w:pPr>
          </w:p>
        </w:tc>
        <w:tc>
          <w:tcPr>
            <w:tcW w:w="1265" w:type="dxa"/>
            <w:tcBorders>
              <w:top w:val="single" w:sz="4" w:space="0" w:color="000000"/>
              <w:left w:val="single" w:sz="4" w:space="0" w:color="000000"/>
              <w:bottom w:val="single" w:sz="4" w:space="0" w:color="000000"/>
              <w:right w:val="single" w:sz="4" w:space="0" w:color="000000"/>
            </w:tcBorders>
            <w:vAlign w:val="center"/>
          </w:tcPr>
          <w:p w14:paraId="1BD4291A" w14:textId="77777777" w:rsidR="000D421E" w:rsidRPr="00B144A6" w:rsidRDefault="000D421E" w:rsidP="000D421E">
            <w:pPr>
              <w:widowControl w:val="0"/>
              <w:jc w:val="center"/>
            </w:pPr>
          </w:p>
        </w:tc>
        <w:tc>
          <w:tcPr>
            <w:tcW w:w="1138" w:type="dxa"/>
            <w:tcBorders>
              <w:top w:val="single" w:sz="4" w:space="0" w:color="000000"/>
              <w:left w:val="single" w:sz="4" w:space="0" w:color="000000"/>
              <w:bottom w:val="single" w:sz="4" w:space="0" w:color="000000"/>
              <w:right w:val="single" w:sz="4" w:space="0" w:color="000000"/>
            </w:tcBorders>
            <w:vAlign w:val="center"/>
          </w:tcPr>
          <w:p w14:paraId="35398D0F" w14:textId="77777777" w:rsidR="000D421E" w:rsidRPr="00B144A6" w:rsidRDefault="000D421E" w:rsidP="000D421E">
            <w:pPr>
              <w:widowControl w:val="0"/>
              <w:jc w:val="center"/>
            </w:pPr>
          </w:p>
        </w:tc>
        <w:tc>
          <w:tcPr>
            <w:tcW w:w="1201" w:type="dxa"/>
            <w:tcBorders>
              <w:top w:val="single" w:sz="4" w:space="0" w:color="000000"/>
              <w:left w:val="single" w:sz="4" w:space="0" w:color="000000"/>
              <w:bottom w:val="single" w:sz="4" w:space="0" w:color="000000"/>
              <w:right w:val="single" w:sz="4" w:space="0" w:color="000000"/>
            </w:tcBorders>
            <w:vAlign w:val="center"/>
          </w:tcPr>
          <w:p w14:paraId="7BE53E47" w14:textId="77777777" w:rsidR="000D421E" w:rsidRPr="00B144A6" w:rsidRDefault="000D421E" w:rsidP="000D421E">
            <w:pPr>
              <w:widowControl w:val="0"/>
              <w:jc w:val="center"/>
            </w:pPr>
          </w:p>
        </w:tc>
        <w:tc>
          <w:tcPr>
            <w:tcW w:w="1199" w:type="dxa"/>
            <w:tcBorders>
              <w:top w:val="single" w:sz="4" w:space="0" w:color="000000"/>
              <w:left w:val="single" w:sz="4" w:space="0" w:color="000000"/>
              <w:bottom w:val="single" w:sz="4" w:space="0" w:color="000000"/>
              <w:right w:val="single" w:sz="4" w:space="0" w:color="000000"/>
            </w:tcBorders>
            <w:vAlign w:val="center"/>
          </w:tcPr>
          <w:p w14:paraId="24933516" w14:textId="77777777" w:rsidR="000D421E" w:rsidRPr="00B144A6" w:rsidRDefault="000D421E" w:rsidP="000D421E">
            <w:pPr>
              <w:widowControl w:val="0"/>
              <w:jc w:val="center"/>
            </w:pPr>
          </w:p>
        </w:tc>
      </w:tr>
      <w:tr w:rsidR="000D421E" w:rsidRPr="00B144A6" w14:paraId="2F1A2E47"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445AE0C7" w14:textId="77777777" w:rsidR="000D421E" w:rsidRPr="00B144A6" w:rsidRDefault="000D421E" w:rsidP="000D421E">
            <w:pPr>
              <w:widowControl w:val="0"/>
              <w:rPr>
                <w:b/>
              </w:rPr>
            </w:pPr>
            <w:r w:rsidRPr="00B144A6">
              <w:rPr>
                <w:b/>
              </w:rPr>
              <w:t>Брой пациенти ≤ 100 kg</w:t>
            </w:r>
          </w:p>
        </w:tc>
        <w:tc>
          <w:tcPr>
            <w:tcW w:w="1081" w:type="dxa"/>
            <w:tcBorders>
              <w:top w:val="single" w:sz="4" w:space="0" w:color="000000"/>
              <w:left w:val="single" w:sz="4" w:space="0" w:color="000000"/>
              <w:bottom w:val="single" w:sz="4" w:space="0" w:color="000000"/>
              <w:right w:val="single" w:sz="4" w:space="0" w:color="000000"/>
            </w:tcBorders>
            <w:vAlign w:val="center"/>
          </w:tcPr>
          <w:p w14:paraId="6D6E0D7A" w14:textId="77777777" w:rsidR="000D421E" w:rsidRPr="00B144A6" w:rsidRDefault="000D421E" w:rsidP="000D421E">
            <w:pPr>
              <w:widowControl w:val="0"/>
              <w:jc w:val="center"/>
            </w:pPr>
            <w:r w:rsidRPr="00B144A6">
              <w:t>154</w:t>
            </w:r>
          </w:p>
        </w:tc>
        <w:tc>
          <w:tcPr>
            <w:tcW w:w="1201" w:type="dxa"/>
            <w:tcBorders>
              <w:top w:val="single" w:sz="4" w:space="0" w:color="000000"/>
              <w:left w:val="single" w:sz="4" w:space="0" w:color="000000"/>
              <w:bottom w:val="single" w:sz="4" w:space="0" w:color="000000"/>
              <w:right w:val="single" w:sz="4" w:space="0" w:color="000000"/>
            </w:tcBorders>
            <w:vAlign w:val="center"/>
          </w:tcPr>
          <w:p w14:paraId="320803B2" w14:textId="77777777" w:rsidR="000D421E" w:rsidRPr="00B144A6" w:rsidRDefault="000D421E" w:rsidP="000D421E">
            <w:pPr>
              <w:widowControl w:val="0"/>
              <w:jc w:val="center"/>
            </w:pPr>
            <w:r w:rsidRPr="00B144A6">
              <w:t>153</w:t>
            </w:r>
          </w:p>
        </w:tc>
        <w:tc>
          <w:tcPr>
            <w:tcW w:w="1265" w:type="dxa"/>
            <w:tcBorders>
              <w:top w:val="single" w:sz="4" w:space="0" w:color="000000"/>
              <w:left w:val="single" w:sz="4" w:space="0" w:color="000000"/>
              <w:bottom w:val="single" w:sz="4" w:space="0" w:color="000000"/>
              <w:right w:val="single" w:sz="4" w:space="0" w:color="000000"/>
            </w:tcBorders>
            <w:vAlign w:val="center"/>
          </w:tcPr>
          <w:p w14:paraId="78829F99" w14:textId="77777777" w:rsidR="000D421E" w:rsidRPr="00B144A6" w:rsidRDefault="000D421E" w:rsidP="000D421E">
            <w:pPr>
              <w:widowControl w:val="0"/>
              <w:jc w:val="center"/>
            </w:pPr>
            <w:r w:rsidRPr="00B144A6">
              <w:t>154</w:t>
            </w:r>
          </w:p>
        </w:tc>
        <w:tc>
          <w:tcPr>
            <w:tcW w:w="1138" w:type="dxa"/>
            <w:tcBorders>
              <w:top w:val="single" w:sz="4" w:space="0" w:color="000000"/>
              <w:left w:val="single" w:sz="4" w:space="0" w:color="000000"/>
              <w:bottom w:val="single" w:sz="4" w:space="0" w:color="000000"/>
              <w:right w:val="single" w:sz="4" w:space="0" w:color="000000"/>
            </w:tcBorders>
            <w:vAlign w:val="center"/>
          </w:tcPr>
          <w:p w14:paraId="4631ABEA" w14:textId="77777777" w:rsidR="000D421E" w:rsidRPr="00B144A6" w:rsidRDefault="000D421E" w:rsidP="000D421E">
            <w:pPr>
              <w:widowControl w:val="0"/>
              <w:jc w:val="center"/>
            </w:pPr>
            <w:r w:rsidRPr="00B144A6">
              <w:t>74</w:t>
            </w:r>
          </w:p>
        </w:tc>
        <w:tc>
          <w:tcPr>
            <w:tcW w:w="1201" w:type="dxa"/>
            <w:tcBorders>
              <w:top w:val="single" w:sz="4" w:space="0" w:color="000000"/>
              <w:left w:val="single" w:sz="4" w:space="0" w:color="000000"/>
              <w:bottom w:val="single" w:sz="4" w:space="0" w:color="000000"/>
              <w:right w:val="single" w:sz="4" w:space="0" w:color="000000"/>
            </w:tcBorders>
            <w:vAlign w:val="center"/>
          </w:tcPr>
          <w:p w14:paraId="7A9D093F" w14:textId="77777777" w:rsidR="000D421E" w:rsidRPr="00B144A6" w:rsidRDefault="000D421E" w:rsidP="000D421E">
            <w:pPr>
              <w:widowControl w:val="0"/>
              <w:jc w:val="center"/>
            </w:pPr>
            <w:r w:rsidRPr="00B144A6">
              <w:t>74</w:t>
            </w:r>
          </w:p>
        </w:tc>
        <w:tc>
          <w:tcPr>
            <w:tcW w:w="1199" w:type="dxa"/>
            <w:tcBorders>
              <w:top w:val="single" w:sz="4" w:space="0" w:color="000000"/>
              <w:left w:val="single" w:sz="4" w:space="0" w:color="000000"/>
              <w:bottom w:val="single" w:sz="4" w:space="0" w:color="000000"/>
              <w:right w:val="single" w:sz="4" w:space="0" w:color="000000"/>
            </w:tcBorders>
            <w:vAlign w:val="center"/>
          </w:tcPr>
          <w:p w14:paraId="75789C89" w14:textId="77777777" w:rsidR="000D421E" w:rsidRPr="00B144A6" w:rsidRDefault="000D421E" w:rsidP="000D421E">
            <w:pPr>
              <w:widowControl w:val="0"/>
              <w:jc w:val="center"/>
            </w:pPr>
            <w:r w:rsidRPr="00B144A6">
              <w:t>73</w:t>
            </w:r>
          </w:p>
        </w:tc>
      </w:tr>
      <w:tr w:rsidR="000D421E" w:rsidRPr="00B144A6" w14:paraId="5FB26A33"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1A6E3309" w14:textId="77777777" w:rsidR="000D421E" w:rsidRPr="00B144A6" w:rsidRDefault="000D421E" w:rsidP="000D421E">
            <w:pPr>
              <w:widowControl w:val="0"/>
              <w:ind w:left="284"/>
            </w:pPr>
            <w:r w:rsidRPr="00B144A6">
              <w:t>ACR 20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10A8A090" w14:textId="77777777" w:rsidR="000D421E" w:rsidRPr="00B144A6" w:rsidRDefault="000D421E" w:rsidP="000D421E">
            <w:pPr>
              <w:widowControl w:val="0"/>
              <w:jc w:val="center"/>
            </w:pPr>
            <w:r w:rsidRPr="00B144A6">
              <w:t>39 (25%)</w:t>
            </w:r>
          </w:p>
        </w:tc>
        <w:tc>
          <w:tcPr>
            <w:tcW w:w="1201" w:type="dxa"/>
            <w:tcBorders>
              <w:top w:val="single" w:sz="4" w:space="0" w:color="000000"/>
              <w:left w:val="single" w:sz="4" w:space="0" w:color="000000"/>
              <w:bottom w:val="single" w:sz="4" w:space="0" w:color="000000"/>
              <w:right w:val="single" w:sz="4" w:space="0" w:color="000000"/>
            </w:tcBorders>
            <w:vAlign w:val="center"/>
          </w:tcPr>
          <w:p w14:paraId="302461F2" w14:textId="77777777" w:rsidR="000D421E" w:rsidRPr="00B144A6" w:rsidRDefault="000D421E" w:rsidP="000D421E">
            <w:pPr>
              <w:widowControl w:val="0"/>
              <w:jc w:val="center"/>
            </w:pPr>
            <w:r w:rsidRPr="00B144A6">
              <w:t>67 (44%)</w:t>
            </w:r>
          </w:p>
        </w:tc>
        <w:tc>
          <w:tcPr>
            <w:tcW w:w="1265" w:type="dxa"/>
            <w:tcBorders>
              <w:top w:val="single" w:sz="4" w:space="0" w:color="000000"/>
              <w:left w:val="single" w:sz="4" w:space="0" w:color="000000"/>
              <w:bottom w:val="single" w:sz="4" w:space="0" w:color="000000"/>
              <w:right w:val="single" w:sz="4" w:space="0" w:color="000000"/>
            </w:tcBorders>
            <w:vAlign w:val="center"/>
          </w:tcPr>
          <w:p w14:paraId="7ECE4C23" w14:textId="77777777" w:rsidR="000D421E" w:rsidRPr="00B144A6" w:rsidRDefault="000D421E" w:rsidP="000D421E">
            <w:pPr>
              <w:widowControl w:val="0"/>
              <w:jc w:val="center"/>
            </w:pPr>
            <w:r w:rsidRPr="00B144A6">
              <w:t>78 (51%)</w:t>
            </w:r>
          </w:p>
        </w:tc>
        <w:tc>
          <w:tcPr>
            <w:tcW w:w="1138" w:type="dxa"/>
            <w:tcBorders>
              <w:top w:val="single" w:sz="4" w:space="0" w:color="000000"/>
              <w:left w:val="single" w:sz="4" w:space="0" w:color="000000"/>
              <w:bottom w:val="single" w:sz="4" w:space="0" w:color="000000"/>
              <w:right w:val="single" w:sz="4" w:space="0" w:color="000000"/>
            </w:tcBorders>
            <w:vAlign w:val="center"/>
          </w:tcPr>
          <w:p w14:paraId="4B4BE901" w14:textId="77777777" w:rsidR="000D421E" w:rsidRPr="00B144A6" w:rsidRDefault="000D421E" w:rsidP="000D421E">
            <w:pPr>
              <w:widowControl w:val="0"/>
              <w:jc w:val="center"/>
            </w:pPr>
            <w:r w:rsidRPr="00B144A6">
              <w:t>17 (23%)</w:t>
            </w:r>
          </w:p>
        </w:tc>
        <w:tc>
          <w:tcPr>
            <w:tcW w:w="1201" w:type="dxa"/>
            <w:tcBorders>
              <w:top w:val="single" w:sz="4" w:space="0" w:color="000000"/>
              <w:left w:val="single" w:sz="4" w:space="0" w:color="000000"/>
              <w:bottom w:val="single" w:sz="4" w:space="0" w:color="000000"/>
              <w:right w:val="single" w:sz="4" w:space="0" w:color="000000"/>
            </w:tcBorders>
            <w:vAlign w:val="center"/>
          </w:tcPr>
          <w:p w14:paraId="3A36A2CE" w14:textId="77777777" w:rsidR="000D421E" w:rsidRPr="00B144A6" w:rsidRDefault="000D421E" w:rsidP="000D421E">
            <w:pPr>
              <w:widowControl w:val="0"/>
              <w:jc w:val="center"/>
            </w:pPr>
            <w:r w:rsidRPr="00B144A6">
              <w:t>32 (43%)</w:t>
            </w:r>
          </w:p>
        </w:tc>
        <w:tc>
          <w:tcPr>
            <w:tcW w:w="1199" w:type="dxa"/>
            <w:tcBorders>
              <w:top w:val="single" w:sz="4" w:space="0" w:color="000000"/>
              <w:left w:val="single" w:sz="4" w:space="0" w:color="000000"/>
              <w:bottom w:val="single" w:sz="4" w:space="0" w:color="000000"/>
              <w:right w:val="single" w:sz="4" w:space="0" w:color="000000"/>
            </w:tcBorders>
            <w:vAlign w:val="center"/>
          </w:tcPr>
          <w:p w14:paraId="5D1091B3" w14:textId="77777777" w:rsidR="000D421E" w:rsidRPr="00B144A6" w:rsidRDefault="000D421E" w:rsidP="000D421E">
            <w:pPr>
              <w:widowControl w:val="0"/>
              <w:jc w:val="center"/>
            </w:pPr>
            <w:r w:rsidRPr="00B144A6">
              <w:t>34 (47%)</w:t>
            </w:r>
          </w:p>
        </w:tc>
      </w:tr>
      <w:tr w:rsidR="000D421E" w:rsidRPr="00B144A6" w14:paraId="0593F7B6"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5AA10F20" w14:textId="77777777" w:rsidR="000D421E" w:rsidRPr="00B144A6" w:rsidRDefault="000D421E" w:rsidP="000D421E">
            <w:pPr>
              <w:widowControl w:val="0"/>
              <w:rPr>
                <w:i/>
              </w:rPr>
            </w:pPr>
            <w:r w:rsidRPr="00B144A6">
              <w:rPr>
                <w:i/>
              </w:rPr>
              <w:t>Брой пациенти с ≥ 3% BSA</w:t>
            </w:r>
            <w:r w:rsidRPr="00B144A6">
              <w:rPr>
                <w:szCs w:val="18"/>
                <w:vertAlign w:val="superscript"/>
              </w:rPr>
              <w:t>г</w:t>
            </w:r>
          </w:p>
        </w:tc>
        <w:tc>
          <w:tcPr>
            <w:tcW w:w="1081" w:type="dxa"/>
            <w:tcBorders>
              <w:top w:val="single" w:sz="4" w:space="0" w:color="000000"/>
              <w:left w:val="single" w:sz="4" w:space="0" w:color="000000"/>
              <w:bottom w:val="single" w:sz="4" w:space="0" w:color="000000"/>
              <w:right w:val="single" w:sz="4" w:space="0" w:color="000000"/>
            </w:tcBorders>
            <w:vAlign w:val="center"/>
          </w:tcPr>
          <w:p w14:paraId="6FCE2E57" w14:textId="77777777" w:rsidR="000D421E" w:rsidRPr="00B144A6" w:rsidRDefault="000D421E" w:rsidP="000D421E">
            <w:pPr>
              <w:widowControl w:val="0"/>
              <w:jc w:val="center"/>
            </w:pPr>
            <w:r w:rsidRPr="00B144A6">
              <w:t>105</w:t>
            </w:r>
          </w:p>
        </w:tc>
        <w:tc>
          <w:tcPr>
            <w:tcW w:w="1201" w:type="dxa"/>
            <w:tcBorders>
              <w:top w:val="single" w:sz="4" w:space="0" w:color="000000"/>
              <w:left w:val="single" w:sz="4" w:space="0" w:color="000000"/>
              <w:bottom w:val="single" w:sz="4" w:space="0" w:color="000000"/>
              <w:right w:val="single" w:sz="4" w:space="0" w:color="000000"/>
            </w:tcBorders>
            <w:vAlign w:val="center"/>
          </w:tcPr>
          <w:p w14:paraId="53D4B923" w14:textId="77777777" w:rsidR="000D421E" w:rsidRPr="00B144A6" w:rsidRDefault="000D421E" w:rsidP="000D421E">
            <w:pPr>
              <w:widowControl w:val="0"/>
              <w:jc w:val="center"/>
            </w:pPr>
            <w:r w:rsidRPr="00B144A6">
              <w:t>105</w:t>
            </w:r>
          </w:p>
        </w:tc>
        <w:tc>
          <w:tcPr>
            <w:tcW w:w="1265" w:type="dxa"/>
            <w:tcBorders>
              <w:top w:val="single" w:sz="4" w:space="0" w:color="000000"/>
              <w:left w:val="single" w:sz="4" w:space="0" w:color="000000"/>
              <w:bottom w:val="single" w:sz="4" w:space="0" w:color="000000"/>
              <w:right w:val="single" w:sz="4" w:space="0" w:color="000000"/>
            </w:tcBorders>
            <w:vAlign w:val="center"/>
          </w:tcPr>
          <w:p w14:paraId="22CF6588" w14:textId="77777777" w:rsidR="000D421E" w:rsidRPr="00B144A6" w:rsidRDefault="000D421E" w:rsidP="000D421E">
            <w:pPr>
              <w:widowControl w:val="0"/>
              <w:jc w:val="center"/>
            </w:pPr>
            <w:r w:rsidRPr="00B144A6">
              <w:t>111</w:t>
            </w:r>
          </w:p>
        </w:tc>
        <w:tc>
          <w:tcPr>
            <w:tcW w:w="1138" w:type="dxa"/>
            <w:tcBorders>
              <w:top w:val="single" w:sz="4" w:space="0" w:color="000000"/>
              <w:left w:val="single" w:sz="4" w:space="0" w:color="000000"/>
              <w:bottom w:val="single" w:sz="4" w:space="0" w:color="000000"/>
              <w:right w:val="single" w:sz="4" w:space="0" w:color="000000"/>
            </w:tcBorders>
            <w:vAlign w:val="center"/>
          </w:tcPr>
          <w:p w14:paraId="0976E8E1" w14:textId="77777777" w:rsidR="000D421E" w:rsidRPr="00B144A6" w:rsidRDefault="000D421E" w:rsidP="000D421E">
            <w:pPr>
              <w:widowControl w:val="0"/>
              <w:jc w:val="center"/>
            </w:pPr>
            <w:r w:rsidRPr="00B144A6">
              <w:t>54</w:t>
            </w:r>
          </w:p>
        </w:tc>
        <w:tc>
          <w:tcPr>
            <w:tcW w:w="1201" w:type="dxa"/>
            <w:tcBorders>
              <w:top w:val="single" w:sz="4" w:space="0" w:color="000000"/>
              <w:left w:val="single" w:sz="4" w:space="0" w:color="000000"/>
              <w:bottom w:val="single" w:sz="4" w:space="0" w:color="000000"/>
              <w:right w:val="single" w:sz="4" w:space="0" w:color="000000"/>
            </w:tcBorders>
            <w:vAlign w:val="center"/>
          </w:tcPr>
          <w:p w14:paraId="31D0A461" w14:textId="77777777" w:rsidR="000D421E" w:rsidRPr="00B144A6" w:rsidRDefault="000D421E" w:rsidP="000D421E">
            <w:pPr>
              <w:widowControl w:val="0"/>
              <w:jc w:val="center"/>
            </w:pPr>
            <w:r w:rsidRPr="00B144A6">
              <w:t>58</w:t>
            </w:r>
          </w:p>
        </w:tc>
        <w:tc>
          <w:tcPr>
            <w:tcW w:w="1199" w:type="dxa"/>
            <w:tcBorders>
              <w:top w:val="single" w:sz="4" w:space="0" w:color="000000"/>
              <w:left w:val="single" w:sz="4" w:space="0" w:color="000000"/>
              <w:bottom w:val="single" w:sz="4" w:space="0" w:color="000000"/>
              <w:right w:val="single" w:sz="4" w:space="0" w:color="000000"/>
            </w:tcBorders>
            <w:vAlign w:val="center"/>
          </w:tcPr>
          <w:p w14:paraId="2C3EF043" w14:textId="77777777" w:rsidR="000D421E" w:rsidRPr="00B144A6" w:rsidRDefault="000D421E" w:rsidP="000D421E">
            <w:pPr>
              <w:widowControl w:val="0"/>
              <w:jc w:val="center"/>
            </w:pPr>
            <w:r w:rsidRPr="00B144A6">
              <w:t>57</w:t>
            </w:r>
          </w:p>
        </w:tc>
      </w:tr>
      <w:tr w:rsidR="000D421E" w:rsidRPr="00B144A6" w14:paraId="4D4B2A2E"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1892AB88" w14:textId="77777777" w:rsidR="000D421E" w:rsidRPr="00B144A6" w:rsidRDefault="000D421E" w:rsidP="000D421E">
            <w:pPr>
              <w:widowControl w:val="0"/>
              <w:ind w:left="284"/>
            </w:pPr>
            <w:r w:rsidRPr="00B144A6">
              <w:t>PASI 75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4DCB2C8A" w14:textId="77777777" w:rsidR="000D421E" w:rsidRPr="00B144A6" w:rsidRDefault="000D421E" w:rsidP="000D421E">
            <w:pPr>
              <w:widowControl w:val="0"/>
              <w:jc w:val="center"/>
            </w:pPr>
            <w:r w:rsidRPr="00B144A6">
              <w:t>14 (13%)</w:t>
            </w:r>
          </w:p>
        </w:tc>
        <w:tc>
          <w:tcPr>
            <w:tcW w:w="1201" w:type="dxa"/>
            <w:tcBorders>
              <w:top w:val="single" w:sz="4" w:space="0" w:color="000000"/>
              <w:left w:val="single" w:sz="4" w:space="0" w:color="000000"/>
              <w:bottom w:val="single" w:sz="4" w:space="0" w:color="000000"/>
              <w:right w:val="single" w:sz="4" w:space="0" w:color="000000"/>
            </w:tcBorders>
            <w:vAlign w:val="center"/>
          </w:tcPr>
          <w:p w14:paraId="06788374" w14:textId="77777777" w:rsidR="000D421E" w:rsidRPr="00B144A6" w:rsidRDefault="000D421E" w:rsidP="000D421E">
            <w:pPr>
              <w:widowControl w:val="0"/>
              <w:jc w:val="center"/>
            </w:pPr>
            <w:r w:rsidRPr="00B144A6">
              <w:t>64 (61%)</w:t>
            </w:r>
          </w:p>
        </w:tc>
        <w:tc>
          <w:tcPr>
            <w:tcW w:w="1265" w:type="dxa"/>
            <w:tcBorders>
              <w:top w:val="single" w:sz="4" w:space="0" w:color="000000"/>
              <w:left w:val="single" w:sz="4" w:space="0" w:color="000000"/>
              <w:bottom w:val="single" w:sz="4" w:space="0" w:color="000000"/>
              <w:right w:val="single" w:sz="4" w:space="0" w:color="000000"/>
            </w:tcBorders>
            <w:vAlign w:val="center"/>
          </w:tcPr>
          <w:p w14:paraId="58579A08" w14:textId="77777777" w:rsidR="000D421E" w:rsidRPr="00B144A6" w:rsidRDefault="000D421E" w:rsidP="000D421E">
            <w:pPr>
              <w:widowControl w:val="0"/>
              <w:jc w:val="center"/>
            </w:pPr>
            <w:r w:rsidRPr="00B144A6">
              <w:t>73 (66%)</w:t>
            </w:r>
          </w:p>
        </w:tc>
        <w:tc>
          <w:tcPr>
            <w:tcW w:w="1138" w:type="dxa"/>
            <w:tcBorders>
              <w:top w:val="single" w:sz="4" w:space="0" w:color="000000"/>
              <w:left w:val="single" w:sz="4" w:space="0" w:color="000000"/>
              <w:bottom w:val="single" w:sz="4" w:space="0" w:color="000000"/>
              <w:right w:val="single" w:sz="4" w:space="0" w:color="000000"/>
            </w:tcBorders>
            <w:vAlign w:val="center"/>
          </w:tcPr>
          <w:p w14:paraId="33BD1B25" w14:textId="77777777" w:rsidR="000D421E" w:rsidRPr="00B144A6" w:rsidRDefault="000D421E" w:rsidP="000D421E">
            <w:pPr>
              <w:widowControl w:val="0"/>
              <w:jc w:val="center"/>
            </w:pPr>
            <w:r w:rsidRPr="00B144A6">
              <w:t>4 (7%)</w:t>
            </w:r>
          </w:p>
        </w:tc>
        <w:tc>
          <w:tcPr>
            <w:tcW w:w="1201" w:type="dxa"/>
            <w:tcBorders>
              <w:top w:val="single" w:sz="4" w:space="0" w:color="000000"/>
              <w:left w:val="single" w:sz="4" w:space="0" w:color="000000"/>
              <w:bottom w:val="single" w:sz="4" w:space="0" w:color="000000"/>
              <w:right w:val="single" w:sz="4" w:space="0" w:color="000000"/>
            </w:tcBorders>
            <w:vAlign w:val="center"/>
          </w:tcPr>
          <w:p w14:paraId="78C7260A" w14:textId="77777777" w:rsidR="000D421E" w:rsidRPr="00B144A6" w:rsidRDefault="000D421E" w:rsidP="000D421E">
            <w:pPr>
              <w:widowControl w:val="0"/>
              <w:jc w:val="center"/>
            </w:pPr>
            <w:r w:rsidRPr="00B144A6">
              <w:t>31 (53%)</w:t>
            </w:r>
          </w:p>
        </w:tc>
        <w:tc>
          <w:tcPr>
            <w:tcW w:w="1199" w:type="dxa"/>
            <w:tcBorders>
              <w:top w:val="single" w:sz="4" w:space="0" w:color="000000"/>
              <w:left w:val="single" w:sz="4" w:space="0" w:color="000000"/>
              <w:bottom w:val="single" w:sz="4" w:space="0" w:color="000000"/>
              <w:right w:val="single" w:sz="4" w:space="0" w:color="000000"/>
            </w:tcBorders>
            <w:vAlign w:val="center"/>
          </w:tcPr>
          <w:p w14:paraId="0B0B5867" w14:textId="77777777" w:rsidR="000D421E" w:rsidRPr="00B144A6" w:rsidRDefault="000D421E" w:rsidP="000D421E">
            <w:pPr>
              <w:widowControl w:val="0"/>
              <w:jc w:val="center"/>
            </w:pPr>
            <w:r w:rsidRPr="00B144A6">
              <w:t>32 (56%)</w:t>
            </w:r>
          </w:p>
        </w:tc>
      </w:tr>
      <w:tr w:rsidR="000D421E" w:rsidRPr="00B144A6" w14:paraId="6B0E7D7F"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579DFA7B" w14:textId="77777777" w:rsidR="000D421E" w:rsidRPr="00B144A6" w:rsidRDefault="000D421E" w:rsidP="000D421E">
            <w:pPr>
              <w:widowControl w:val="0"/>
              <w:rPr>
                <w:b/>
              </w:rPr>
            </w:pPr>
            <w:r w:rsidRPr="00B144A6">
              <w:rPr>
                <w:b/>
              </w:rPr>
              <w:t>Брой пациенти &gt; 100 kg</w:t>
            </w:r>
          </w:p>
        </w:tc>
        <w:tc>
          <w:tcPr>
            <w:tcW w:w="1081" w:type="dxa"/>
            <w:tcBorders>
              <w:top w:val="single" w:sz="4" w:space="0" w:color="000000"/>
              <w:left w:val="single" w:sz="4" w:space="0" w:color="000000"/>
              <w:bottom w:val="single" w:sz="4" w:space="0" w:color="000000"/>
              <w:right w:val="single" w:sz="4" w:space="0" w:color="000000"/>
            </w:tcBorders>
            <w:vAlign w:val="center"/>
          </w:tcPr>
          <w:p w14:paraId="629F1D5E" w14:textId="77777777" w:rsidR="000D421E" w:rsidRPr="00B144A6" w:rsidRDefault="000D421E" w:rsidP="000D421E">
            <w:pPr>
              <w:widowControl w:val="0"/>
              <w:jc w:val="center"/>
            </w:pPr>
            <w:r w:rsidRPr="00B144A6">
              <w:t>52</w:t>
            </w:r>
          </w:p>
        </w:tc>
        <w:tc>
          <w:tcPr>
            <w:tcW w:w="1201" w:type="dxa"/>
            <w:tcBorders>
              <w:top w:val="single" w:sz="4" w:space="0" w:color="000000"/>
              <w:left w:val="single" w:sz="4" w:space="0" w:color="000000"/>
              <w:bottom w:val="single" w:sz="4" w:space="0" w:color="000000"/>
              <w:right w:val="single" w:sz="4" w:space="0" w:color="000000"/>
            </w:tcBorders>
            <w:vAlign w:val="center"/>
          </w:tcPr>
          <w:p w14:paraId="0D369371" w14:textId="77777777" w:rsidR="000D421E" w:rsidRPr="00B144A6" w:rsidRDefault="000D421E" w:rsidP="000D421E">
            <w:pPr>
              <w:widowControl w:val="0"/>
              <w:jc w:val="center"/>
            </w:pPr>
            <w:r w:rsidRPr="00B144A6">
              <w:t>52</w:t>
            </w:r>
          </w:p>
        </w:tc>
        <w:tc>
          <w:tcPr>
            <w:tcW w:w="1265" w:type="dxa"/>
            <w:tcBorders>
              <w:top w:val="single" w:sz="4" w:space="0" w:color="000000"/>
              <w:left w:val="single" w:sz="4" w:space="0" w:color="000000"/>
              <w:bottom w:val="single" w:sz="4" w:space="0" w:color="000000"/>
              <w:right w:val="single" w:sz="4" w:space="0" w:color="000000"/>
            </w:tcBorders>
            <w:vAlign w:val="center"/>
          </w:tcPr>
          <w:p w14:paraId="01C305EF" w14:textId="77777777" w:rsidR="000D421E" w:rsidRPr="00B144A6" w:rsidRDefault="000D421E" w:rsidP="000D421E">
            <w:pPr>
              <w:widowControl w:val="0"/>
              <w:jc w:val="center"/>
            </w:pPr>
            <w:r w:rsidRPr="00B144A6">
              <w:t>50</w:t>
            </w:r>
          </w:p>
        </w:tc>
        <w:tc>
          <w:tcPr>
            <w:tcW w:w="1138" w:type="dxa"/>
            <w:tcBorders>
              <w:top w:val="single" w:sz="4" w:space="0" w:color="000000"/>
              <w:left w:val="single" w:sz="4" w:space="0" w:color="000000"/>
              <w:bottom w:val="single" w:sz="4" w:space="0" w:color="000000"/>
              <w:right w:val="single" w:sz="4" w:space="0" w:color="000000"/>
            </w:tcBorders>
            <w:vAlign w:val="center"/>
          </w:tcPr>
          <w:p w14:paraId="31C757EC" w14:textId="77777777" w:rsidR="000D421E" w:rsidRPr="00B144A6" w:rsidRDefault="000D421E" w:rsidP="000D421E">
            <w:pPr>
              <w:widowControl w:val="0"/>
              <w:jc w:val="center"/>
            </w:pPr>
            <w:r w:rsidRPr="00B144A6">
              <w:t>30</w:t>
            </w:r>
          </w:p>
        </w:tc>
        <w:tc>
          <w:tcPr>
            <w:tcW w:w="1201" w:type="dxa"/>
            <w:tcBorders>
              <w:top w:val="single" w:sz="4" w:space="0" w:color="000000"/>
              <w:left w:val="single" w:sz="4" w:space="0" w:color="000000"/>
              <w:bottom w:val="single" w:sz="4" w:space="0" w:color="000000"/>
              <w:right w:val="single" w:sz="4" w:space="0" w:color="000000"/>
            </w:tcBorders>
            <w:vAlign w:val="center"/>
          </w:tcPr>
          <w:p w14:paraId="4784D81F" w14:textId="77777777" w:rsidR="000D421E" w:rsidRPr="00B144A6" w:rsidRDefault="000D421E" w:rsidP="000D421E">
            <w:pPr>
              <w:widowControl w:val="0"/>
              <w:jc w:val="center"/>
            </w:pPr>
            <w:r w:rsidRPr="00B144A6">
              <w:t>29</w:t>
            </w:r>
          </w:p>
        </w:tc>
        <w:tc>
          <w:tcPr>
            <w:tcW w:w="1199" w:type="dxa"/>
            <w:tcBorders>
              <w:top w:val="single" w:sz="4" w:space="0" w:color="000000"/>
              <w:left w:val="single" w:sz="4" w:space="0" w:color="000000"/>
              <w:bottom w:val="single" w:sz="4" w:space="0" w:color="000000"/>
              <w:right w:val="single" w:sz="4" w:space="0" w:color="000000"/>
            </w:tcBorders>
            <w:vAlign w:val="center"/>
          </w:tcPr>
          <w:p w14:paraId="4E63F082" w14:textId="77777777" w:rsidR="000D421E" w:rsidRPr="00B144A6" w:rsidRDefault="000D421E" w:rsidP="000D421E">
            <w:pPr>
              <w:widowControl w:val="0"/>
              <w:jc w:val="center"/>
            </w:pPr>
            <w:r w:rsidRPr="00B144A6">
              <w:t>31</w:t>
            </w:r>
          </w:p>
        </w:tc>
      </w:tr>
      <w:tr w:rsidR="000D421E" w:rsidRPr="00B144A6" w14:paraId="245C9CC9"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25F15BE9" w14:textId="77777777" w:rsidR="000D421E" w:rsidRPr="00B144A6" w:rsidRDefault="000D421E" w:rsidP="000D421E">
            <w:pPr>
              <w:widowControl w:val="0"/>
              <w:ind w:left="284"/>
            </w:pPr>
            <w:r w:rsidRPr="00B144A6">
              <w:t>ACR 20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375FCD57" w14:textId="77777777" w:rsidR="000D421E" w:rsidRPr="00B144A6" w:rsidRDefault="000D421E" w:rsidP="000D421E">
            <w:pPr>
              <w:widowControl w:val="0"/>
              <w:jc w:val="center"/>
            </w:pPr>
            <w:r w:rsidRPr="00B144A6">
              <w:t>8 (15%)</w:t>
            </w:r>
          </w:p>
        </w:tc>
        <w:tc>
          <w:tcPr>
            <w:tcW w:w="1201" w:type="dxa"/>
            <w:tcBorders>
              <w:top w:val="single" w:sz="4" w:space="0" w:color="000000"/>
              <w:left w:val="single" w:sz="4" w:space="0" w:color="000000"/>
              <w:bottom w:val="single" w:sz="4" w:space="0" w:color="000000"/>
              <w:right w:val="single" w:sz="4" w:space="0" w:color="000000"/>
            </w:tcBorders>
            <w:vAlign w:val="center"/>
          </w:tcPr>
          <w:p w14:paraId="71555852" w14:textId="77777777" w:rsidR="000D421E" w:rsidRPr="00B144A6" w:rsidRDefault="000D421E" w:rsidP="000D421E">
            <w:pPr>
              <w:widowControl w:val="0"/>
              <w:jc w:val="center"/>
            </w:pPr>
            <w:r w:rsidRPr="00B144A6">
              <w:t>20 (38%)</w:t>
            </w:r>
          </w:p>
        </w:tc>
        <w:tc>
          <w:tcPr>
            <w:tcW w:w="1265" w:type="dxa"/>
            <w:tcBorders>
              <w:top w:val="single" w:sz="4" w:space="0" w:color="000000"/>
              <w:left w:val="single" w:sz="4" w:space="0" w:color="000000"/>
              <w:bottom w:val="single" w:sz="4" w:space="0" w:color="000000"/>
              <w:right w:val="single" w:sz="4" w:space="0" w:color="000000"/>
            </w:tcBorders>
            <w:vAlign w:val="center"/>
          </w:tcPr>
          <w:p w14:paraId="722A3A32" w14:textId="77777777" w:rsidR="000D421E" w:rsidRPr="00B144A6" w:rsidRDefault="000D421E" w:rsidP="000D421E">
            <w:pPr>
              <w:widowControl w:val="0"/>
              <w:jc w:val="center"/>
            </w:pPr>
            <w:r w:rsidRPr="00B144A6">
              <w:t>23 (46%)</w:t>
            </w:r>
          </w:p>
        </w:tc>
        <w:tc>
          <w:tcPr>
            <w:tcW w:w="1138" w:type="dxa"/>
            <w:tcBorders>
              <w:top w:val="single" w:sz="4" w:space="0" w:color="000000"/>
              <w:left w:val="single" w:sz="4" w:space="0" w:color="000000"/>
              <w:bottom w:val="single" w:sz="4" w:space="0" w:color="000000"/>
              <w:right w:val="single" w:sz="4" w:space="0" w:color="000000"/>
            </w:tcBorders>
            <w:vAlign w:val="center"/>
          </w:tcPr>
          <w:p w14:paraId="59078C78" w14:textId="77777777" w:rsidR="000D421E" w:rsidRPr="00B144A6" w:rsidRDefault="000D421E" w:rsidP="000D421E">
            <w:pPr>
              <w:widowControl w:val="0"/>
              <w:jc w:val="center"/>
            </w:pPr>
            <w:r w:rsidRPr="00B144A6">
              <w:t>4 (13%)</w:t>
            </w:r>
          </w:p>
        </w:tc>
        <w:tc>
          <w:tcPr>
            <w:tcW w:w="1201" w:type="dxa"/>
            <w:tcBorders>
              <w:top w:val="single" w:sz="4" w:space="0" w:color="000000"/>
              <w:left w:val="single" w:sz="4" w:space="0" w:color="000000"/>
              <w:bottom w:val="single" w:sz="4" w:space="0" w:color="000000"/>
              <w:right w:val="single" w:sz="4" w:space="0" w:color="000000"/>
            </w:tcBorders>
            <w:vAlign w:val="center"/>
          </w:tcPr>
          <w:p w14:paraId="11A4BEA0" w14:textId="77777777" w:rsidR="000D421E" w:rsidRPr="00B144A6" w:rsidRDefault="000D421E" w:rsidP="000D421E">
            <w:pPr>
              <w:widowControl w:val="0"/>
              <w:jc w:val="center"/>
            </w:pPr>
            <w:r w:rsidRPr="00B144A6">
              <w:t>13 (45%)</w:t>
            </w:r>
          </w:p>
        </w:tc>
        <w:tc>
          <w:tcPr>
            <w:tcW w:w="1199" w:type="dxa"/>
            <w:tcBorders>
              <w:top w:val="single" w:sz="4" w:space="0" w:color="000000"/>
              <w:left w:val="single" w:sz="4" w:space="0" w:color="000000"/>
              <w:bottom w:val="single" w:sz="4" w:space="0" w:color="000000"/>
              <w:right w:val="single" w:sz="4" w:space="0" w:color="000000"/>
            </w:tcBorders>
            <w:vAlign w:val="center"/>
          </w:tcPr>
          <w:p w14:paraId="7831AA3B" w14:textId="77777777" w:rsidR="000D421E" w:rsidRPr="00B144A6" w:rsidRDefault="000D421E" w:rsidP="000D421E">
            <w:pPr>
              <w:widowControl w:val="0"/>
              <w:jc w:val="center"/>
            </w:pPr>
            <w:r w:rsidRPr="00B144A6">
              <w:t>12 (39%)</w:t>
            </w:r>
          </w:p>
        </w:tc>
      </w:tr>
      <w:tr w:rsidR="000D421E" w:rsidRPr="00B144A6" w14:paraId="4D27B642"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0FF78E88" w14:textId="77777777" w:rsidR="000D421E" w:rsidRPr="00B144A6" w:rsidRDefault="000D421E" w:rsidP="000D421E">
            <w:pPr>
              <w:widowControl w:val="0"/>
              <w:rPr>
                <w:i/>
              </w:rPr>
            </w:pPr>
            <w:r w:rsidRPr="00B144A6">
              <w:rPr>
                <w:i/>
              </w:rPr>
              <w:t>Брой пациенти с ≥ 3% BSA</w:t>
            </w:r>
            <w:r w:rsidRPr="00B144A6">
              <w:rPr>
                <w:szCs w:val="18"/>
                <w:vertAlign w:val="superscript"/>
              </w:rPr>
              <w:t>г</w:t>
            </w:r>
          </w:p>
        </w:tc>
        <w:tc>
          <w:tcPr>
            <w:tcW w:w="1081" w:type="dxa"/>
            <w:tcBorders>
              <w:top w:val="single" w:sz="4" w:space="0" w:color="000000"/>
              <w:left w:val="single" w:sz="4" w:space="0" w:color="000000"/>
              <w:bottom w:val="single" w:sz="4" w:space="0" w:color="000000"/>
              <w:right w:val="single" w:sz="4" w:space="0" w:color="000000"/>
            </w:tcBorders>
            <w:vAlign w:val="center"/>
          </w:tcPr>
          <w:p w14:paraId="2723C422" w14:textId="77777777" w:rsidR="000D421E" w:rsidRPr="00B144A6" w:rsidRDefault="000D421E" w:rsidP="000D421E">
            <w:pPr>
              <w:widowControl w:val="0"/>
              <w:jc w:val="center"/>
            </w:pPr>
            <w:r w:rsidRPr="00B144A6">
              <w:t>41</w:t>
            </w:r>
          </w:p>
        </w:tc>
        <w:tc>
          <w:tcPr>
            <w:tcW w:w="1201" w:type="dxa"/>
            <w:tcBorders>
              <w:top w:val="single" w:sz="4" w:space="0" w:color="000000"/>
              <w:left w:val="single" w:sz="4" w:space="0" w:color="000000"/>
              <w:bottom w:val="single" w:sz="4" w:space="0" w:color="000000"/>
              <w:right w:val="single" w:sz="4" w:space="0" w:color="000000"/>
            </w:tcBorders>
            <w:vAlign w:val="center"/>
          </w:tcPr>
          <w:p w14:paraId="22282631" w14:textId="77777777" w:rsidR="000D421E" w:rsidRPr="00B144A6" w:rsidRDefault="000D421E" w:rsidP="000D421E">
            <w:pPr>
              <w:widowControl w:val="0"/>
              <w:jc w:val="center"/>
            </w:pPr>
            <w:r w:rsidRPr="00B144A6">
              <w:t>40</w:t>
            </w:r>
          </w:p>
        </w:tc>
        <w:tc>
          <w:tcPr>
            <w:tcW w:w="1265" w:type="dxa"/>
            <w:tcBorders>
              <w:top w:val="single" w:sz="4" w:space="0" w:color="000000"/>
              <w:left w:val="single" w:sz="4" w:space="0" w:color="000000"/>
              <w:bottom w:val="single" w:sz="4" w:space="0" w:color="000000"/>
              <w:right w:val="single" w:sz="4" w:space="0" w:color="000000"/>
            </w:tcBorders>
            <w:vAlign w:val="center"/>
          </w:tcPr>
          <w:p w14:paraId="794DF778" w14:textId="77777777" w:rsidR="000D421E" w:rsidRPr="00B144A6" w:rsidRDefault="000D421E" w:rsidP="000D421E">
            <w:pPr>
              <w:widowControl w:val="0"/>
              <w:jc w:val="center"/>
            </w:pPr>
            <w:r w:rsidRPr="00B144A6">
              <w:t>38</w:t>
            </w:r>
          </w:p>
        </w:tc>
        <w:tc>
          <w:tcPr>
            <w:tcW w:w="1138" w:type="dxa"/>
            <w:tcBorders>
              <w:top w:val="single" w:sz="4" w:space="0" w:color="000000"/>
              <w:left w:val="single" w:sz="4" w:space="0" w:color="000000"/>
              <w:bottom w:val="single" w:sz="4" w:space="0" w:color="000000"/>
              <w:right w:val="single" w:sz="4" w:space="0" w:color="000000"/>
            </w:tcBorders>
            <w:vAlign w:val="center"/>
          </w:tcPr>
          <w:p w14:paraId="3F1BB659" w14:textId="77777777" w:rsidR="000D421E" w:rsidRPr="00B144A6" w:rsidRDefault="000D421E" w:rsidP="000D421E">
            <w:pPr>
              <w:widowControl w:val="0"/>
              <w:jc w:val="center"/>
            </w:pPr>
            <w:r w:rsidRPr="00B144A6">
              <w:t>26</w:t>
            </w:r>
          </w:p>
        </w:tc>
        <w:tc>
          <w:tcPr>
            <w:tcW w:w="1201" w:type="dxa"/>
            <w:tcBorders>
              <w:top w:val="single" w:sz="4" w:space="0" w:color="000000"/>
              <w:left w:val="single" w:sz="4" w:space="0" w:color="000000"/>
              <w:bottom w:val="single" w:sz="4" w:space="0" w:color="000000"/>
              <w:right w:val="single" w:sz="4" w:space="0" w:color="000000"/>
            </w:tcBorders>
            <w:vAlign w:val="center"/>
          </w:tcPr>
          <w:p w14:paraId="252F42A2" w14:textId="77777777" w:rsidR="000D421E" w:rsidRPr="00B144A6" w:rsidRDefault="000D421E" w:rsidP="000D421E">
            <w:pPr>
              <w:widowControl w:val="0"/>
              <w:jc w:val="center"/>
            </w:pPr>
            <w:r w:rsidRPr="00B144A6">
              <w:t>22</w:t>
            </w:r>
          </w:p>
        </w:tc>
        <w:tc>
          <w:tcPr>
            <w:tcW w:w="1199" w:type="dxa"/>
            <w:tcBorders>
              <w:top w:val="single" w:sz="4" w:space="0" w:color="000000"/>
              <w:left w:val="single" w:sz="4" w:space="0" w:color="000000"/>
              <w:bottom w:val="single" w:sz="4" w:space="0" w:color="000000"/>
              <w:right w:val="single" w:sz="4" w:space="0" w:color="000000"/>
            </w:tcBorders>
            <w:vAlign w:val="center"/>
          </w:tcPr>
          <w:p w14:paraId="211C1393" w14:textId="77777777" w:rsidR="000D421E" w:rsidRPr="00B144A6" w:rsidRDefault="000D421E" w:rsidP="000D421E">
            <w:pPr>
              <w:widowControl w:val="0"/>
              <w:jc w:val="center"/>
            </w:pPr>
            <w:r w:rsidRPr="00B144A6">
              <w:t>24</w:t>
            </w:r>
          </w:p>
        </w:tc>
      </w:tr>
      <w:tr w:rsidR="000D421E" w:rsidRPr="00B144A6" w14:paraId="41FEC230" w14:textId="77777777" w:rsidTr="00AF2D60">
        <w:trPr>
          <w:cantSplit/>
          <w:jc w:val="center"/>
        </w:trPr>
        <w:tc>
          <w:tcPr>
            <w:tcW w:w="1986" w:type="dxa"/>
            <w:tcBorders>
              <w:top w:val="single" w:sz="4" w:space="0" w:color="000000"/>
              <w:left w:val="single" w:sz="4" w:space="0" w:color="000000"/>
              <w:bottom w:val="single" w:sz="4" w:space="0" w:color="000000"/>
              <w:right w:val="single" w:sz="4" w:space="0" w:color="000000"/>
            </w:tcBorders>
            <w:vAlign w:val="center"/>
          </w:tcPr>
          <w:p w14:paraId="0787E33D" w14:textId="77777777" w:rsidR="000D421E" w:rsidRPr="00B144A6" w:rsidRDefault="000D421E" w:rsidP="000D421E">
            <w:pPr>
              <w:widowControl w:val="0"/>
              <w:ind w:left="284"/>
            </w:pPr>
            <w:r w:rsidRPr="00B144A6">
              <w:t>PASI 75 отговор, N (%)</w:t>
            </w:r>
          </w:p>
        </w:tc>
        <w:tc>
          <w:tcPr>
            <w:tcW w:w="1081" w:type="dxa"/>
            <w:tcBorders>
              <w:top w:val="single" w:sz="4" w:space="0" w:color="000000"/>
              <w:left w:val="single" w:sz="4" w:space="0" w:color="000000"/>
              <w:bottom w:val="single" w:sz="4" w:space="0" w:color="000000"/>
              <w:right w:val="single" w:sz="4" w:space="0" w:color="000000"/>
            </w:tcBorders>
            <w:vAlign w:val="center"/>
          </w:tcPr>
          <w:p w14:paraId="032545CC" w14:textId="77777777" w:rsidR="000D421E" w:rsidRPr="00B144A6" w:rsidRDefault="000D421E" w:rsidP="000D421E">
            <w:pPr>
              <w:widowControl w:val="0"/>
              <w:jc w:val="center"/>
            </w:pPr>
            <w:r w:rsidRPr="00B144A6">
              <w:t>2 (5%)</w:t>
            </w:r>
          </w:p>
        </w:tc>
        <w:tc>
          <w:tcPr>
            <w:tcW w:w="1201" w:type="dxa"/>
            <w:tcBorders>
              <w:top w:val="single" w:sz="4" w:space="0" w:color="000000"/>
              <w:left w:val="single" w:sz="4" w:space="0" w:color="000000"/>
              <w:bottom w:val="single" w:sz="4" w:space="0" w:color="000000"/>
              <w:right w:val="single" w:sz="4" w:space="0" w:color="000000"/>
            </w:tcBorders>
            <w:vAlign w:val="center"/>
          </w:tcPr>
          <w:p w14:paraId="47F36426" w14:textId="77777777" w:rsidR="000D421E" w:rsidRPr="00B144A6" w:rsidRDefault="000D421E" w:rsidP="000D421E">
            <w:pPr>
              <w:widowControl w:val="0"/>
              <w:jc w:val="center"/>
            </w:pPr>
            <w:r w:rsidRPr="00B144A6">
              <w:t>19 (48%)</w:t>
            </w:r>
          </w:p>
        </w:tc>
        <w:tc>
          <w:tcPr>
            <w:tcW w:w="1265" w:type="dxa"/>
            <w:tcBorders>
              <w:top w:val="single" w:sz="4" w:space="0" w:color="000000"/>
              <w:left w:val="single" w:sz="4" w:space="0" w:color="000000"/>
              <w:bottom w:val="single" w:sz="4" w:space="0" w:color="000000"/>
              <w:right w:val="single" w:sz="4" w:space="0" w:color="000000"/>
            </w:tcBorders>
            <w:vAlign w:val="center"/>
          </w:tcPr>
          <w:p w14:paraId="5F55D2C2" w14:textId="77777777" w:rsidR="000D421E" w:rsidRPr="00B144A6" w:rsidRDefault="000D421E" w:rsidP="000D421E">
            <w:pPr>
              <w:widowControl w:val="0"/>
              <w:jc w:val="center"/>
            </w:pPr>
            <w:r w:rsidRPr="00B144A6">
              <w:t>20 (53%)</w:t>
            </w:r>
          </w:p>
        </w:tc>
        <w:tc>
          <w:tcPr>
            <w:tcW w:w="1138" w:type="dxa"/>
            <w:tcBorders>
              <w:top w:val="single" w:sz="4" w:space="0" w:color="000000"/>
              <w:left w:val="single" w:sz="4" w:space="0" w:color="000000"/>
              <w:bottom w:val="single" w:sz="4" w:space="0" w:color="000000"/>
              <w:right w:val="single" w:sz="4" w:space="0" w:color="000000"/>
            </w:tcBorders>
            <w:vAlign w:val="center"/>
          </w:tcPr>
          <w:p w14:paraId="7A833BDB" w14:textId="77777777" w:rsidR="000D421E" w:rsidRPr="00B144A6" w:rsidRDefault="000D421E" w:rsidP="000D421E">
            <w:pPr>
              <w:widowControl w:val="0"/>
              <w:jc w:val="center"/>
            </w:pPr>
            <w:r w:rsidRPr="00B144A6">
              <w:t>0</w:t>
            </w:r>
          </w:p>
        </w:tc>
        <w:tc>
          <w:tcPr>
            <w:tcW w:w="1201" w:type="dxa"/>
            <w:tcBorders>
              <w:top w:val="single" w:sz="4" w:space="0" w:color="000000"/>
              <w:left w:val="single" w:sz="4" w:space="0" w:color="000000"/>
              <w:bottom w:val="single" w:sz="4" w:space="0" w:color="000000"/>
              <w:right w:val="single" w:sz="4" w:space="0" w:color="000000"/>
            </w:tcBorders>
            <w:vAlign w:val="center"/>
          </w:tcPr>
          <w:p w14:paraId="179C4988" w14:textId="77777777" w:rsidR="000D421E" w:rsidRPr="00B144A6" w:rsidRDefault="000D421E" w:rsidP="000D421E">
            <w:pPr>
              <w:widowControl w:val="0"/>
              <w:jc w:val="center"/>
            </w:pPr>
            <w:r w:rsidRPr="00B144A6">
              <w:t>10 (45%)</w:t>
            </w:r>
          </w:p>
        </w:tc>
        <w:tc>
          <w:tcPr>
            <w:tcW w:w="1199" w:type="dxa"/>
            <w:tcBorders>
              <w:top w:val="single" w:sz="4" w:space="0" w:color="000000"/>
              <w:left w:val="single" w:sz="4" w:space="0" w:color="000000"/>
              <w:bottom w:val="single" w:sz="4" w:space="0" w:color="000000"/>
              <w:right w:val="single" w:sz="4" w:space="0" w:color="000000"/>
            </w:tcBorders>
            <w:vAlign w:val="center"/>
          </w:tcPr>
          <w:p w14:paraId="61BD9B61" w14:textId="77777777" w:rsidR="000D421E" w:rsidRPr="00B144A6" w:rsidRDefault="000D421E" w:rsidP="000D421E">
            <w:pPr>
              <w:widowControl w:val="0"/>
              <w:jc w:val="center"/>
            </w:pPr>
            <w:r w:rsidRPr="00B144A6">
              <w:t>13 (54%)</w:t>
            </w:r>
          </w:p>
        </w:tc>
      </w:tr>
      <w:tr w:rsidR="000D421E" w:rsidRPr="00B144A6" w14:paraId="6C67B267" w14:textId="77777777" w:rsidTr="00AF2D60">
        <w:trPr>
          <w:cantSplit/>
          <w:jc w:val="center"/>
        </w:trPr>
        <w:tc>
          <w:tcPr>
            <w:tcW w:w="9071" w:type="dxa"/>
            <w:gridSpan w:val="7"/>
            <w:tcBorders>
              <w:top w:val="single" w:sz="4" w:space="0" w:color="000000"/>
            </w:tcBorders>
            <w:vAlign w:val="center"/>
          </w:tcPr>
          <w:p w14:paraId="656C7F21" w14:textId="77777777" w:rsidR="000D421E" w:rsidRPr="00B144A6" w:rsidRDefault="000D421E" w:rsidP="000D421E">
            <w:pPr>
              <w:widowControl w:val="0"/>
              <w:ind w:left="284" w:hanging="284"/>
              <w:rPr>
                <w:sz w:val="18"/>
                <w:szCs w:val="18"/>
              </w:rPr>
            </w:pPr>
            <w:r w:rsidRPr="00B144A6">
              <w:rPr>
                <w:szCs w:val="18"/>
                <w:vertAlign w:val="superscript"/>
              </w:rPr>
              <w:t>a</w:t>
            </w:r>
            <w:r w:rsidRPr="00B144A6">
              <w:rPr>
                <w:szCs w:val="18"/>
                <w:vertAlign w:val="superscript"/>
              </w:rPr>
              <w:tab/>
            </w:r>
            <w:r w:rsidRPr="00B144A6">
              <w:rPr>
                <w:sz w:val="18"/>
                <w:szCs w:val="18"/>
              </w:rPr>
              <w:t>p &lt; 0,001</w:t>
            </w:r>
          </w:p>
          <w:p w14:paraId="0E561113" w14:textId="77777777" w:rsidR="000D421E" w:rsidRPr="00B144A6" w:rsidRDefault="000D421E" w:rsidP="000D421E">
            <w:pPr>
              <w:widowControl w:val="0"/>
              <w:ind w:left="284" w:hanging="284"/>
              <w:rPr>
                <w:sz w:val="18"/>
                <w:szCs w:val="18"/>
              </w:rPr>
            </w:pPr>
            <w:r w:rsidRPr="00B144A6">
              <w:rPr>
                <w:szCs w:val="18"/>
                <w:vertAlign w:val="superscript"/>
              </w:rPr>
              <w:t>б</w:t>
            </w:r>
            <w:r w:rsidRPr="00B144A6">
              <w:rPr>
                <w:szCs w:val="18"/>
                <w:vertAlign w:val="superscript"/>
              </w:rPr>
              <w:tab/>
            </w:r>
            <w:r w:rsidRPr="00B144A6">
              <w:rPr>
                <w:sz w:val="18"/>
                <w:szCs w:val="18"/>
              </w:rPr>
              <w:t>p &lt; 0,05</w:t>
            </w:r>
          </w:p>
          <w:p w14:paraId="16D9B197" w14:textId="77777777" w:rsidR="000D421E" w:rsidRPr="00B144A6" w:rsidRDefault="000D421E" w:rsidP="000D421E">
            <w:pPr>
              <w:widowControl w:val="0"/>
              <w:ind w:left="284" w:hanging="284"/>
              <w:rPr>
                <w:sz w:val="18"/>
                <w:szCs w:val="18"/>
              </w:rPr>
            </w:pPr>
            <w:r w:rsidRPr="00B144A6">
              <w:rPr>
                <w:szCs w:val="18"/>
                <w:vertAlign w:val="superscript"/>
              </w:rPr>
              <w:t>в</w:t>
            </w:r>
            <w:r w:rsidRPr="00B144A6">
              <w:rPr>
                <w:szCs w:val="18"/>
                <w:vertAlign w:val="superscript"/>
              </w:rPr>
              <w:tab/>
            </w:r>
            <w:r w:rsidRPr="00B144A6">
              <w:rPr>
                <w:sz w:val="18"/>
                <w:szCs w:val="18"/>
              </w:rPr>
              <w:t>p = NS</w:t>
            </w:r>
          </w:p>
          <w:p w14:paraId="387E9D5C" w14:textId="77777777" w:rsidR="000D421E" w:rsidRPr="00B144A6" w:rsidRDefault="000D421E" w:rsidP="000D421E">
            <w:pPr>
              <w:widowControl w:val="0"/>
              <w:ind w:left="284" w:hanging="284"/>
            </w:pPr>
            <w:r w:rsidRPr="00B144A6">
              <w:rPr>
                <w:szCs w:val="18"/>
                <w:vertAlign w:val="superscript"/>
              </w:rPr>
              <w:t>г</w:t>
            </w:r>
            <w:r w:rsidRPr="00B144A6">
              <w:rPr>
                <w:szCs w:val="18"/>
                <w:vertAlign w:val="superscript"/>
              </w:rPr>
              <w:tab/>
            </w:r>
            <w:r w:rsidRPr="00B144A6">
              <w:rPr>
                <w:sz w:val="18"/>
                <w:szCs w:val="18"/>
              </w:rPr>
              <w:t>Брой пациенти с ≥ 3% BSA засегната псориатична кожа на изходно ниво</w:t>
            </w:r>
          </w:p>
        </w:tc>
      </w:tr>
    </w:tbl>
    <w:p w14:paraId="61340D68" w14:textId="77777777" w:rsidR="000D421E" w:rsidRPr="00B144A6" w:rsidRDefault="000D421E" w:rsidP="000D421E"/>
    <w:p w14:paraId="24F32F84" w14:textId="77777777" w:rsidR="000D421E" w:rsidRPr="00B144A6" w:rsidRDefault="000D421E" w:rsidP="000D421E">
      <w:r w:rsidRPr="00B144A6">
        <w:t>ACR 20, 50 и 70 отговори продължават да се подобряват или се поддържат до седмица 52 (PsA Проучване 1 и 2) и седмица 100 (PsA Проучване 1). В PsA Проучване 1, ACR 20 отговори на седмица 100 са постигнати при 57% и 64%, съответно за 45 mg и 90 mg. В PsA Проучване 2, ACR 20 отговори на седмица 52 са постигнати при 47% и 48%, съответно за 45 mg и 90 mg.</w:t>
      </w:r>
    </w:p>
    <w:p w14:paraId="2072A18A" w14:textId="77777777" w:rsidR="000D421E" w:rsidRPr="00B144A6" w:rsidRDefault="000D421E" w:rsidP="000D421E"/>
    <w:p w14:paraId="68ABE2A7" w14:textId="77777777" w:rsidR="000D421E" w:rsidRPr="00B144A6" w:rsidRDefault="000D421E" w:rsidP="000D421E">
      <w:r w:rsidRPr="00B144A6">
        <w:t>Процентът на пациентите, постигнали отговор по модифицирани PsA критерии на отговор (</w:t>
      </w:r>
      <w:r w:rsidRPr="00B144A6">
        <w:rPr>
          <w:iCs/>
          <w:color w:val="000000"/>
        </w:rPr>
        <w:t xml:space="preserve">PsA response criteria, </w:t>
      </w:r>
      <w:r w:rsidRPr="00B144A6">
        <w:t xml:space="preserve">PsARC) също е значително по-голям при групите на устекинумаб, в сравнение с плацебо на седмица 24. Отговори PsARC се поддържат по време на седмици 52 и 100. По-голям процент от пациентите, лекувани с устекинумаб, които са имали спондилит с периферен артрит като основна диагноза, показват 50 и 70 процентно подобрение в скора по Бат индекс за </w:t>
      </w:r>
      <w:r w:rsidRPr="00B144A6">
        <w:lastRenderedPageBreak/>
        <w:t>активност на заболяването при анкилозиращ спондилит (</w:t>
      </w:r>
      <w:r w:rsidRPr="00B144A6">
        <w:rPr>
          <w:szCs w:val="24"/>
        </w:rPr>
        <w:t>Bath Ankylosing Spondylitis Disease Activity Index,</w:t>
      </w:r>
      <w:r w:rsidRPr="00B144A6">
        <w:t xml:space="preserve"> BASDAI) в сравнение с плацебо на седмица 24.</w:t>
      </w:r>
    </w:p>
    <w:p w14:paraId="2523115D" w14:textId="77777777" w:rsidR="000D421E" w:rsidRPr="00B144A6" w:rsidRDefault="000D421E" w:rsidP="000D421E"/>
    <w:p w14:paraId="4D5DD774" w14:textId="77777777" w:rsidR="000D421E" w:rsidRPr="00B144A6" w:rsidRDefault="000D421E" w:rsidP="000D421E">
      <w:r w:rsidRPr="00B144A6">
        <w:t>Отговорите, наблюдавани при групите, лекувани с устекинумаб, са сходни при пациентите, които получават или не получават едновременно MTX и се поддържат по време на седмици 52 и 100. Пациентите, лекувани преди това с анти-TNFα средства, които са получили устекинумаб, са постигнали по-голям отговор на седмица 24 в сравнение с пациентите, получавали плацебо (ACR 20 отговор на седмица 24 за 45 mg и 90 mg е съответно 37% и 34% в сравнение с плацебо 15%; р &lt; 0,05) и отговорите се поддържат по време на седмица 52.</w:t>
      </w:r>
    </w:p>
    <w:p w14:paraId="241F5F99" w14:textId="77777777" w:rsidR="000D421E" w:rsidRPr="00B144A6" w:rsidRDefault="000D421E" w:rsidP="000D421E"/>
    <w:p w14:paraId="62A33DFB" w14:textId="77777777" w:rsidR="000D421E" w:rsidRPr="00B144A6" w:rsidRDefault="000D421E" w:rsidP="000D421E">
      <w:r w:rsidRPr="00B144A6">
        <w:t>При пациенти с ентезит и/или дактилит на изходно ниво, при PsA Проучване 1 се наблюдава значимо подобрение в скороветe за ентезит и дактилит при групите на устекинумаб в сравнение с плацебо на седмица 24. В PsA Проучване 2 се наблюдава значимо подобрение в скора за ентезит и числено подобрение (не е статистически значимо) в скора за дактилит при групата на устекинумаб 90 mg в сравнение с плацебо на седмица 24. Подобренията в скора за ентезит и в скора за дактилит са поддържани по време на седмици 52 и 100.</w:t>
      </w:r>
    </w:p>
    <w:p w14:paraId="2B8DB860" w14:textId="77777777" w:rsidR="000D421E" w:rsidRPr="00B144A6" w:rsidRDefault="000D421E" w:rsidP="000D421E"/>
    <w:p w14:paraId="76E70DD1" w14:textId="77777777" w:rsidR="000D421E" w:rsidRPr="00B144A6" w:rsidRDefault="000D421E" w:rsidP="000D421E">
      <w:pPr>
        <w:keepNext/>
        <w:rPr>
          <w:i/>
        </w:rPr>
      </w:pPr>
      <w:r w:rsidRPr="00B144A6">
        <w:rPr>
          <w:i/>
        </w:rPr>
        <w:t>Радиографски отговор</w:t>
      </w:r>
    </w:p>
    <w:p w14:paraId="190A0E0E" w14:textId="77777777" w:rsidR="000D421E" w:rsidRPr="00B144A6" w:rsidRDefault="000D421E" w:rsidP="000D421E">
      <w:r w:rsidRPr="00B144A6">
        <w:t>Структурно увреждане в двете ръце и краката се изразява като промяна спрямо изходното ниво в общия van der Heijde-Sharp скор (vdH-S скор), модифициран за PsA чрез добавяне на дисталните интерфалангеални стави на ръцете. Проведен е предварително дефиниран интегриран анализ на комбинирани данни от 927 пациенти в двете PsA Проучвания 1 и 2. Устекинумаб показва статистически значимо намаление в степента на прогресия на структурното увреждане в сравнение с плацебо, измерено чрез промяна спрямо изходното ниво до 24 седмица в общия модифициран vdH-S скор (среден ± SD скор е 0,97 ± 3,85 в групата на плацебо, в сравнение с 0,40 ± 2,11 и 0,39 ± 2,40 при съответно устекинумаб групи 45 mg (p &lt; 0,05) и 90 mg (p &lt; 0,001). Този ефект се дължи на PsA Проучване 1. Ефектът се счита за доказан, независимо от съпътстващото приложение на MTX и се поддържа по време на седмици 52 (интегриран анализ) и 100 (PsA Проучване 1).</w:t>
      </w:r>
    </w:p>
    <w:p w14:paraId="31C9DDC4" w14:textId="77777777" w:rsidR="000D421E" w:rsidRPr="00B144A6" w:rsidRDefault="000D421E" w:rsidP="000D421E"/>
    <w:p w14:paraId="284D8843" w14:textId="77777777" w:rsidR="000D421E" w:rsidRPr="00B144A6" w:rsidRDefault="000D421E" w:rsidP="000D421E">
      <w:pPr>
        <w:keepNext/>
        <w:rPr>
          <w:i/>
        </w:rPr>
      </w:pPr>
      <w:r w:rsidRPr="00B144A6">
        <w:rPr>
          <w:i/>
        </w:rPr>
        <w:t>Физическо състояние и свързано със здравето качество на живот</w:t>
      </w:r>
    </w:p>
    <w:p w14:paraId="417146EF" w14:textId="77777777" w:rsidR="000D421E" w:rsidRPr="00B144A6" w:rsidRDefault="000D421E" w:rsidP="000D421E">
      <w:r w:rsidRPr="00B144A6">
        <w:t>Пациенти, лекувани с устекинумаб, са показали значително подобрение на физическото състояние, както е оценено по индекса за инвалидност от въпросника за оценка на здравето (</w:t>
      </w:r>
      <w:r w:rsidRPr="00B144A6">
        <w:rPr>
          <w:szCs w:val="22"/>
        </w:rPr>
        <w:t>Disability Index of the Health Assessment Questionnaire,</w:t>
      </w:r>
      <w:r w:rsidRPr="00B144A6">
        <w:t xml:space="preserve"> HAQ-DI) на седмица 24. Процентът на пациентите, постигнали клинично значимо ≥ 0,3 подобрение на HAQ-DI скора спрямо изходните стойности, също е значително по-голям при групите на устекинумаб, в сравнение с плацебо. Подобрение на HAQ-DI скор спрямо изходното ниво се поддържа по време на седмици 52 и 100.</w:t>
      </w:r>
    </w:p>
    <w:p w14:paraId="31BB1B70" w14:textId="77777777" w:rsidR="000D421E" w:rsidRPr="00B144A6" w:rsidRDefault="000D421E" w:rsidP="000D421E"/>
    <w:p w14:paraId="72185EA4" w14:textId="77777777" w:rsidR="000D421E" w:rsidRPr="00B144A6" w:rsidRDefault="000D421E" w:rsidP="000D421E">
      <w:r w:rsidRPr="00B144A6">
        <w:t>Има значително подобрение в DLQI скоровете при групите на устекинумаб, в сравнение с плацебо на седмица 24, което се поддържа по време на седмици 52 и 100. В PsA Проучване 2 има значително подобрение в скоровете за функционална оценка на терапията за хронично заболяване - умора (Functional Assessment of Chronic Illness Therapy – Fatigue, FACIT-F) при групите на устекинумаб, в сравнение с плацебо на седмица 24. Процентът на пациентите, достигнали клинично значимо подобрение на умората (4 точки по FACIT-F) също е значително по-голям при групите на устекинумаб, в сравнение с плацебо. Подобренията на FACIT-F скор се поддържат по време на седмица 52.</w:t>
      </w:r>
    </w:p>
    <w:p w14:paraId="2BF3BA4E" w14:textId="77777777" w:rsidR="000D421E" w:rsidRPr="00B144A6" w:rsidRDefault="000D421E" w:rsidP="000D421E"/>
    <w:p w14:paraId="403F1E93" w14:textId="77777777" w:rsidR="000D421E" w:rsidRPr="00B144A6" w:rsidRDefault="000D421E" w:rsidP="000D421E">
      <w:pPr>
        <w:keepNext/>
        <w:rPr>
          <w:iCs/>
          <w:u w:val="single"/>
        </w:rPr>
      </w:pPr>
      <w:r w:rsidRPr="00B144A6">
        <w:rPr>
          <w:iCs/>
          <w:u w:val="single"/>
        </w:rPr>
        <w:t>Педиатрична популация</w:t>
      </w:r>
    </w:p>
    <w:p w14:paraId="5084B7E1" w14:textId="157EF0F3" w:rsidR="000D421E" w:rsidRPr="00B144A6" w:rsidRDefault="000D421E" w:rsidP="000D421E">
      <w:pPr>
        <w:rPr>
          <w:iCs/>
        </w:rPr>
      </w:pPr>
      <w:r w:rsidRPr="00B144A6">
        <w:rPr>
          <w:iCs/>
        </w:rPr>
        <w:t xml:space="preserve">Европейската агенция по лекарствата отлага задължението за предоставяне на резултатите от проучванията с устекинумаб в една или повече подгрупи на педиатричната популация с ювенилен идиопатичен артрит. Предварително напълнената писалка не е проучвана при педиатрична популация с псориазис и не се препоръчва за употреба </w:t>
      </w:r>
      <w:r w:rsidR="007C0EEF" w:rsidRPr="00B144A6">
        <w:rPr>
          <w:iCs/>
        </w:rPr>
        <w:t>при</w:t>
      </w:r>
      <w:r w:rsidRPr="00B144A6">
        <w:rPr>
          <w:iCs/>
        </w:rPr>
        <w:t xml:space="preserve"> педиатрични пациенти.</w:t>
      </w:r>
    </w:p>
    <w:p w14:paraId="0E8F21B6" w14:textId="77777777" w:rsidR="000D421E" w:rsidRPr="00B144A6" w:rsidRDefault="000D421E" w:rsidP="000D421E">
      <w:pPr>
        <w:rPr>
          <w:iCs/>
        </w:rPr>
      </w:pPr>
    </w:p>
    <w:p w14:paraId="0F3B7B50" w14:textId="77777777" w:rsidR="000D421E" w:rsidRPr="00B144A6" w:rsidRDefault="000D421E" w:rsidP="000D421E">
      <w:pPr>
        <w:keepNext/>
        <w:rPr>
          <w:szCs w:val="22"/>
          <w:u w:val="single"/>
        </w:rPr>
      </w:pPr>
      <w:r w:rsidRPr="00B144A6">
        <w:rPr>
          <w:szCs w:val="22"/>
          <w:u w:val="single"/>
        </w:rPr>
        <w:t>Болест на Crohn</w:t>
      </w:r>
    </w:p>
    <w:p w14:paraId="77F65A5D" w14:textId="41EE4A28" w:rsidR="000D421E" w:rsidRPr="00B144A6" w:rsidRDefault="000D421E" w:rsidP="000D421E">
      <w:r w:rsidRPr="00B144A6">
        <w:t xml:space="preserve">Безопасността и ефикасността на устекинумаб са оценени в три рандомизирани, двойнослепи, плацебо-контролирани, многоцентрови проучвания при възрастни пациенти с умерена до тежка </w:t>
      </w:r>
      <w:r w:rsidRPr="00B144A6">
        <w:lastRenderedPageBreak/>
        <w:t xml:space="preserve">активна болест на Crohn, с Индекс на активността на болестта на Crohn (Crohn’s </w:t>
      </w:r>
      <w:r w:rsidRPr="00B144A6">
        <w:rPr>
          <w:szCs w:val="22"/>
          <w:u w:val="single"/>
        </w:rPr>
        <w:t xml:space="preserve">Disease </w:t>
      </w:r>
      <w:r w:rsidRPr="00B144A6">
        <w:t>Activity Index, CDAI) ≥</w:t>
      </w:r>
      <w:r w:rsidRPr="00B144A6">
        <w:rPr>
          <w:szCs w:val="22"/>
        </w:rPr>
        <w:t> </w:t>
      </w:r>
      <w:r w:rsidRPr="00B144A6">
        <w:t>220 и ≤</w:t>
      </w:r>
      <w:r w:rsidRPr="00B144A6">
        <w:rPr>
          <w:szCs w:val="22"/>
        </w:rPr>
        <w:t> </w:t>
      </w:r>
      <w:r w:rsidRPr="00B144A6">
        <w:t>450). Програмата за клинично разработване се състои от две 8-седмични проучвания с интравенозна индукция (UNITI-1 и UNITI-2), последвани от 44</w:t>
      </w:r>
      <w:r w:rsidRPr="00B144A6">
        <w:rPr>
          <w:szCs w:val="22"/>
        </w:rPr>
        <w:t>-</w:t>
      </w:r>
      <w:r w:rsidRPr="00B144A6">
        <w:t>седмично рандомизирано проучване с подкожно приложение на поддържаща доза (IM-UNITI), представляващи 52</w:t>
      </w:r>
      <w:r w:rsidRPr="00B144A6">
        <w:rPr>
          <w:szCs w:val="22"/>
        </w:rPr>
        <w:t>-</w:t>
      </w:r>
      <w:r w:rsidRPr="00B144A6">
        <w:t>седмична терапия.</w:t>
      </w:r>
    </w:p>
    <w:p w14:paraId="40F5ABBA" w14:textId="77777777" w:rsidR="000D421E" w:rsidRPr="00B144A6" w:rsidRDefault="000D421E" w:rsidP="000D421E">
      <w:pPr>
        <w:rPr>
          <w:iCs/>
        </w:rPr>
      </w:pPr>
    </w:p>
    <w:p w14:paraId="2BC9E7D9" w14:textId="24223BA9" w:rsidR="000D421E" w:rsidRPr="00B144A6" w:rsidRDefault="000D421E" w:rsidP="000D421E">
      <w:pPr>
        <w:rPr>
          <w:szCs w:val="24"/>
        </w:rPr>
      </w:pPr>
      <w:r w:rsidRPr="00B144A6">
        <w:t>Проучванията с индукция включват 1409 (UNITI-1, n</w:t>
      </w:r>
      <w:r w:rsidRPr="00B144A6">
        <w:rPr>
          <w:szCs w:val="22"/>
        </w:rPr>
        <w:t> </w:t>
      </w:r>
      <w:r w:rsidRPr="00B144A6">
        <w:t>=</w:t>
      </w:r>
      <w:r w:rsidRPr="00B144A6">
        <w:rPr>
          <w:szCs w:val="22"/>
        </w:rPr>
        <w:t> </w:t>
      </w:r>
      <w:r w:rsidRPr="00B144A6">
        <w:t>769; UNITI-2 n</w:t>
      </w:r>
      <w:r w:rsidRPr="00B144A6">
        <w:rPr>
          <w:szCs w:val="22"/>
        </w:rPr>
        <w:t> </w:t>
      </w:r>
      <w:r w:rsidRPr="00B144A6">
        <w:t>=</w:t>
      </w:r>
      <w:r w:rsidRPr="00B144A6">
        <w:rPr>
          <w:szCs w:val="22"/>
        </w:rPr>
        <w:t> </w:t>
      </w:r>
      <w:r w:rsidRPr="00B144A6">
        <w:t>640) пациенти. Първичната крайна точка за двете индукционни проучвания е процентът на участниците с клиничен отговор (определен като намаление на CDAI скора с ≥</w:t>
      </w:r>
      <w:r w:rsidRPr="00B144A6">
        <w:rPr>
          <w:szCs w:val="22"/>
        </w:rPr>
        <w:t> </w:t>
      </w:r>
      <w:r w:rsidRPr="00B144A6">
        <w:t>100</w:t>
      </w:r>
      <w:r w:rsidRPr="00B144A6">
        <w:rPr>
          <w:szCs w:val="22"/>
        </w:rPr>
        <w:t> </w:t>
      </w:r>
      <w:r w:rsidRPr="00B144A6">
        <w:t>точки) на седмица</w:t>
      </w:r>
      <w:r w:rsidRPr="00B144A6">
        <w:rPr>
          <w:szCs w:val="22"/>
        </w:rPr>
        <w:t> </w:t>
      </w:r>
      <w:r w:rsidRPr="00B144A6">
        <w:t>6</w:t>
      </w:r>
      <w:r w:rsidRPr="00B144A6">
        <w:rPr>
          <w:szCs w:val="24"/>
        </w:rPr>
        <w:t xml:space="preserve">. </w:t>
      </w:r>
      <w:r w:rsidRPr="00B144A6">
        <w:t>Данните за ефикасност се събират и анализират до седмица</w:t>
      </w:r>
      <w:r w:rsidRPr="00B144A6">
        <w:rPr>
          <w:szCs w:val="22"/>
        </w:rPr>
        <w:t> </w:t>
      </w:r>
      <w:r w:rsidRPr="00B144A6">
        <w:t xml:space="preserve">8 за двете проучвания. </w:t>
      </w:r>
      <w:r w:rsidRPr="00B144A6">
        <w:rPr>
          <w:szCs w:val="22"/>
        </w:rPr>
        <w:t xml:space="preserve">Едновременното приложение на перорални кортикостероиди, имуномодулатори, аминосалицилати и антибиотици е разрешено и 75% от пациентите продължават да получават най-малко едно от тези лекарства. В двете проучвания пациентите </w:t>
      </w:r>
      <w:r w:rsidRPr="00B144A6">
        <w:rPr>
          <w:szCs w:val="24"/>
        </w:rPr>
        <w:t>са рандомизирани да получат еднократно интравенозно препоръчителната доза от приблизително 6</w:t>
      </w:r>
      <w:r w:rsidRPr="00B144A6">
        <w:rPr>
          <w:szCs w:val="22"/>
        </w:rPr>
        <w:t> </w:t>
      </w:r>
      <w:r w:rsidRPr="00B144A6">
        <w:rPr>
          <w:szCs w:val="24"/>
        </w:rPr>
        <w:t>mg/kg в зависимост от телесното тегло (вж</w:t>
      </w:r>
      <w:r w:rsidR="00E6618D" w:rsidRPr="00B144A6">
        <w:rPr>
          <w:szCs w:val="24"/>
        </w:rPr>
        <w:t>.</w:t>
      </w:r>
      <w:r w:rsidRPr="00B144A6">
        <w:rPr>
          <w:szCs w:val="24"/>
        </w:rPr>
        <w:t xml:space="preserve"> точка 4.2 от КХП на </w:t>
      </w:r>
      <w:r w:rsidR="00E6618D" w:rsidRPr="00B144A6">
        <w:rPr>
          <w:szCs w:val="24"/>
        </w:rPr>
        <w:t xml:space="preserve">лекарствен продукт, съдържащ </w:t>
      </w:r>
      <w:r w:rsidRPr="00B144A6">
        <w:rPr>
          <w:szCs w:val="24"/>
        </w:rPr>
        <w:t>устекинумаб</w:t>
      </w:r>
      <w:r w:rsidRPr="00B144A6" w:rsidDel="00B621CD">
        <w:rPr>
          <w:szCs w:val="24"/>
        </w:rPr>
        <w:t xml:space="preserve"> </w:t>
      </w:r>
      <w:r w:rsidRPr="00B144A6">
        <w:rPr>
          <w:szCs w:val="24"/>
        </w:rPr>
        <w:t>130 mg концентрат за приготвяне на инфузионен разтвор), фиксирана доза 130</w:t>
      </w:r>
      <w:r w:rsidRPr="00B144A6">
        <w:rPr>
          <w:szCs w:val="22"/>
        </w:rPr>
        <w:t> </w:t>
      </w:r>
      <w:r w:rsidRPr="00B144A6">
        <w:rPr>
          <w:szCs w:val="24"/>
        </w:rPr>
        <w:t xml:space="preserve">mg устекинумаб или плацебо на </w:t>
      </w:r>
      <w:r w:rsidRPr="00B144A6">
        <w:t>седмица</w:t>
      </w:r>
      <w:r w:rsidRPr="00B144A6">
        <w:rPr>
          <w:szCs w:val="22"/>
        </w:rPr>
        <w:t> </w:t>
      </w:r>
      <w:r w:rsidRPr="00B144A6">
        <w:rPr>
          <w:szCs w:val="24"/>
        </w:rPr>
        <w:t>0.</w:t>
      </w:r>
    </w:p>
    <w:p w14:paraId="7BD02B2C" w14:textId="77777777" w:rsidR="000D421E" w:rsidRPr="00B144A6" w:rsidRDefault="000D421E" w:rsidP="000D421E"/>
    <w:p w14:paraId="7C1531CA" w14:textId="77777777" w:rsidR="000D421E" w:rsidRPr="00B144A6" w:rsidRDefault="000D421E" w:rsidP="000D421E">
      <w:r w:rsidRPr="00B144A6">
        <w:t>Пациентите в UNITI-1 са лекувани неуспешно или имат непоносимост към предшестваща анти-TNFα терапия. Приблизително 48% от пациентите са лекувани неуспешно с 1 предшестваща анти-TNF</w:t>
      </w:r>
      <w:r w:rsidRPr="00B144A6">
        <w:rPr>
          <w:rFonts w:eastAsia="Symbol"/>
        </w:rPr>
        <w:t>α</w:t>
      </w:r>
      <w:r w:rsidRPr="00B144A6">
        <w:t xml:space="preserve"> терапия, а 52% са лекувани неуспешно с 2 или 3 предшестващи анти-TNFα терапии. В това проучване 29,1% от пациентите имат недостатъчен начален отговор (първични нереспондери), 69,4% са се повлияли, но са престанали да се повлияват (вторични нереспондери), а 36,4% имат непоносимост към анти-TNF</w:t>
      </w:r>
      <w:r w:rsidRPr="00B144A6">
        <w:rPr>
          <w:szCs w:val="22"/>
        </w:rPr>
        <w:t>α</w:t>
      </w:r>
      <w:r w:rsidRPr="00B144A6">
        <w:t xml:space="preserve"> терапии.</w:t>
      </w:r>
    </w:p>
    <w:p w14:paraId="5424077F" w14:textId="77777777" w:rsidR="000D421E" w:rsidRPr="00B144A6" w:rsidRDefault="000D421E" w:rsidP="000D421E">
      <w:pPr>
        <w:rPr>
          <w:szCs w:val="24"/>
        </w:rPr>
      </w:pPr>
    </w:p>
    <w:p w14:paraId="05406962" w14:textId="77777777" w:rsidR="000D421E" w:rsidRPr="00B144A6" w:rsidRDefault="000D421E" w:rsidP="000D421E">
      <w:r w:rsidRPr="00B144A6">
        <w:t>Пациентите в UNITI-2 са лекувани неуспешно най-малко с една конвенционална терапия, включително кортикостероиди или имуномодулатори, като или не са лекувани досега с анти-TNF-α терапия (68,6%), или са получавали преди това анти-TNFα терапия, но тя е била неуспешна (31,4%).</w:t>
      </w:r>
    </w:p>
    <w:p w14:paraId="13178AB4" w14:textId="77777777" w:rsidR="000D421E" w:rsidRPr="00B144A6" w:rsidRDefault="000D421E" w:rsidP="000D421E"/>
    <w:p w14:paraId="0930D46A" w14:textId="6A83E911" w:rsidR="000D421E" w:rsidRPr="00B144A6" w:rsidRDefault="000D421E" w:rsidP="000D421E">
      <w:pPr>
        <w:rPr>
          <w:szCs w:val="24"/>
        </w:rPr>
      </w:pPr>
      <w:r w:rsidRPr="00B144A6">
        <w:t>В двете UNITI-1 и UNITI-2 значимо по-голям процент от пациентите в групата, лекувана с устекинумаб, са с клиничен отговор и ремисия</w:t>
      </w:r>
      <w:r w:rsidRPr="00B144A6">
        <w:rPr>
          <w:szCs w:val="24"/>
        </w:rPr>
        <w:t xml:space="preserve"> в сравнение с плацебо (Таблица</w:t>
      </w:r>
      <w:r w:rsidRPr="00B144A6">
        <w:rPr>
          <w:szCs w:val="22"/>
        </w:rPr>
        <w:t> 5</w:t>
      </w:r>
      <w:r w:rsidRPr="00B144A6">
        <w:rPr>
          <w:szCs w:val="24"/>
        </w:rPr>
        <w:t>).</w:t>
      </w:r>
      <w:r w:rsidRPr="00B144A6">
        <w:t xml:space="preserve"> Клиничният отговор</w:t>
      </w:r>
      <w:r w:rsidRPr="00B144A6">
        <w:rPr>
          <w:szCs w:val="24"/>
        </w:rPr>
        <w:t xml:space="preserve"> и ремисията са значими още на </w:t>
      </w:r>
      <w:r w:rsidRPr="00B144A6">
        <w:t>седмица</w:t>
      </w:r>
      <w:r w:rsidRPr="00B144A6">
        <w:rPr>
          <w:szCs w:val="22"/>
        </w:rPr>
        <w:t> </w:t>
      </w:r>
      <w:r w:rsidRPr="00B144A6">
        <w:rPr>
          <w:szCs w:val="24"/>
        </w:rPr>
        <w:t xml:space="preserve">3 при пациентите, лекувани с устекинумаб, и те продължват да се подобряват до </w:t>
      </w:r>
      <w:r w:rsidRPr="00B144A6">
        <w:t>седмица</w:t>
      </w:r>
      <w:r w:rsidRPr="00B144A6">
        <w:rPr>
          <w:szCs w:val="22"/>
        </w:rPr>
        <w:t> </w:t>
      </w:r>
      <w:r w:rsidRPr="00B144A6">
        <w:rPr>
          <w:szCs w:val="24"/>
        </w:rPr>
        <w:t>8. В тези проучвания с индукция ефикасността е по-висока и се поддържа по-добре в групата с доза в зависимост от телесното тегло, в сравнение с групата с доза 130</w:t>
      </w:r>
      <w:r w:rsidRPr="00B144A6">
        <w:rPr>
          <w:szCs w:val="22"/>
        </w:rPr>
        <w:t> </w:t>
      </w:r>
      <w:r w:rsidRPr="00B144A6">
        <w:rPr>
          <w:szCs w:val="24"/>
        </w:rPr>
        <w:t xml:space="preserve">mg и поради това при </w:t>
      </w:r>
      <w:r w:rsidRPr="00B144A6">
        <w:t>интравенозна</w:t>
      </w:r>
      <w:r w:rsidRPr="00B144A6">
        <w:rPr>
          <w:szCs w:val="24"/>
        </w:rPr>
        <w:t xml:space="preserve"> индукция се препоръчва дозирането в зависимост от телесното тегло.</w:t>
      </w:r>
    </w:p>
    <w:p w14:paraId="3151A2C0" w14:textId="77777777" w:rsidR="000D421E" w:rsidRPr="00B144A6" w:rsidRDefault="000D421E" w:rsidP="000D421E">
      <w:pPr>
        <w:rPr>
          <w:szCs w:val="24"/>
        </w:rPr>
      </w:pPr>
    </w:p>
    <w:p w14:paraId="23DD7B17" w14:textId="619114E7" w:rsidR="000D421E" w:rsidRPr="00B144A6" w:rsidRDefault="000D421E" w:rsidP="000D421E">
      <w:pPr>
        <w:keepNext/>
        <w:ind w:left="1134" w:hanging="1134"/>
        <w:rPr>
          <w:b/>
          <w:bCs/>
        </w:rPr>
      </w:pPr>
      <w:r w:rsidRPr="00B144A6">
        <w:rPr>
          <w:b/>
          <w:bCs/>
          <w:szCs w:val="22"/>
        </w:rPr>
        <w:t>Таблица 5:</w:t>
      </w:r>
      <w:r w:rsidRPr="00B144A6">
        <w:rPr>
          <w:b/>
          <w:bCs/>
          <w:szCs w:val="22"/>
        </w:rPr>
        <w:tab/>
        <w:t>Индукция на клиничен отговор и ремисия в UNITI-1 и UNITI 2</w:t>
      </w:r>
    </w:p>
    <w:tbl>
      <w:tblPr>
        <w:tblW w:w="9072" w:type="dxa"/>
        <w:jc w:val="center"/>
        <w:tblLayout w:type="fixed"/>
        <w:tblLook w:val="0000" w:firstRow="0" w:lastRow="0" w:firstColumn="0" w:lastColumn="0" w:noHBand="0" w:noVBand="0"/>
      </w:tblPr>
      <w:tblGrid>
        <w:gridCol w:w="3505"/>
        <w:gridCol w:w="1391"/>
        <w:gridCol w:w="1392"/>
        <w:gridCol w:w="1392"/>
        <w:gridCol w:w="1392"/>
      </w:tblGrid>
      <w:tr w:rsidR="000D421E" w:rsidRPr="00B144A6" w14:paraId="2F013E5C" w14:textId="77777777" w:rsidTr="00AF2D60">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02C7E4F2" w14:textId="77777777" w:rsidR="000D421E" w:rsidRPr="00B144A6" w:rsidRDefault="000D421E" w:rsidP="000D421E">
            <w:pPr>
              <w:keepNext/>
              <w:widowControl w:val="0"/>
              <w:tabs>
                <w:tab w:val="clear" w:pos="567"/>
              </w:tabs>
              <w:rPr>
                <w:szCs w:val="22"/>
              </w:rPr>
            </w:pPr>
          </w:p>
        </w:tc>
        <w:tc>
          <w:tcPr>
            <w:tcW w:w="2783" w:type="dxa"/>
            <w:gridSpan w:val="2"/>
            <w:tcBorders>
              <w:top w:val="single" w:sz="4" w:space="0" w:color="000000"/>
              <w:left w:val="single" w:sz="4" w:space="0" w:color="000000"/>
              <w:bottom w:val="single" w:sz="4" w:space="0" w:color="000000"/>
              <w:right w:val="single" w:sz="4" w:space="0" w:color="000000"/>
            </w:tcBorders>
            <w:shd w:val="clear" w:color="auto" w:fill="auto"/>
          </w:tcPr>
          <w:p w14:paraId="49A6C53F" w14:textId="77777777" w:rsidR="000D421E" w:rsidRPr="00B144A6" w:rsidRDefault="000D421E" w:rsidP="000D421E">
            <w:pPr>
              <w:keepNext/>
              <w:widowControl w:val="0"/>
              <w:tabs>
                <w:tab w:val="clear" w:pos="567"/>
              </w:tabs>
              <w:jc w:val="center"/>
              <w:rPr>
                <w:b/>
                <w:bCs/>
                <w:szCs w:val="22"/>
              </w:rPr>
            </w:pPr>
            <w:r w:rsidRPr="00B144A6">
              <w:rPr>
                <w:b/>
                <w:bCs/>
                <w:szCs w:val="22"/>
              </w:rPr>
              <w:t>UNITI-1</w:t>
            </w:r>
            <w:r w:rsidRPr="00B144A6">
              <w:rPr>
                <w:i/>
              </w:rPr>
              <w:t>*</w:t>
            </w:r>
          </w:p>
        </w:tc>
        <w:tc>
          <w:tcPr>
            <w:tcW w:w="2784" w:type="dxa"/>
            <w:gridSpan w:val="2"/>
            <w:tcBorders>
              <w:top w:val="single" w:sz="4" w:space="0" w:color="000000"/>
              <w:left w:val="single" w:sz="4" w:space="0" w:color="000000"/>
              <w:bottom w:val="single" w:sz="4" w:space="0" w:color="000000"/>
              <w:right w:val="single" w:sz="4" w:space="0" w:color="000000"/>
            </w:tcBorders>
            <w:shd w:val="clear" w:color="auto" w:fill="auto"/>
          </w:tcPr>
          <w:p w14:paraId="1DE9D79C" w14:textId="77777777" w:rsidR="000D421E" w:rsidRPr="00B144A6" w:rsidRDefault="000D421E" w:rsidP="000D421E">
            <w:pPr>
              <w:keepNext/>
              <w:widowControl w:val="0"/>
              <w:tabs>
                <w:tab w:val="clear" w:pos="567"/>
              </w:tabs>
              <w:jc w:val="center"/>
              <w:rPr>
                <w:b/>
                <w:bCs/>
                <w:szCs w:val="22"/>
              </w:rPr>
            </w:pPr>
            <w:r w:rsidRPr="00B144A6">
              <w:rPr>
                <w:b/>
                <w:bCs/>
                <w:szCs w:val="22"/>
              </w:rPr>
              <w:t>UNITI-2</w:t>
            </w:r>
            <w:r w:rsidRPr="00B144A6">
              <w:rPr>
                <w:i/>
              </w:rPr>
              <w:t>**</w:t>
            </w:r>
          </w:p>
        </w:tc>
      </w:tr>
      <w:tr w:rsidR="000D421E" w:rsidRPr="00B144A6" w14:paraId="45A34ABB" w14:textId="77777777" w:rsidTr="00AF2D60">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5DC21C39" w14:textId="77777777" w:rsidR="000D421E" w:rsidRPr="00B144A6" w:rsidRDefault="000D421E" w:rsidP="000D421E">
            <w:pPr>
              <w:keepNext/>
              <w:widowControl w:val="0"/>
              <w:tabs>
                <w:tab w:val="clear" w:pos="567"/>
              </w:tabs>
              <w:rPr>
                <w:szCs w:val="22"/>
              </w:rPr>
            </w:pPr>
          </w:p>
        </w:tc>
        <w:tc>
          <w:tcPr>
            <w:tcW w:w="139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tcPr>
          <w:p w14:paraId="7AC19783" w14:textId="77777777" w:rsidR="000D421E" w:rsidRPr="00B144A6" w:rsidRDefault="000D421E" w:rsidP="000D421E">
            <w:pPr>
              <w:keepNext/>
              <w:widowControl w:val="0"/>
              <w:tabs>
                <w:tab w:val="clear" w:pos="567"/>
              </w:tabs>
              <w:jc w:val="center"/>
              <w:rPr>
                <w:b/>
                <w:bCs/>
                <w:szCs w:val="22"/>
              </w:rPr>
            </w:pPr>
            <w:r w:rsidRPr="00B144A6">
              <w:rPr>
                <w:b/>
                <w:bCs/>
                <w:szCs w:val="22"/>
              </w:rPr>
              <w:t>Плацебо</w:t>
            </w:r>
          </w:p>
          <w:p w14:paraId="6FDE7080" w14:textId="77777777" w:rsidR="000D421E" w:rsidRPr="00B144A6" w:rsidRDefault="000D421E" w:rsidP="000D421E">
            <w:pPr>
              <w:keepNext/>
              <w:widowControl w:val="0"/>
              <w:tabs>
                <w:tab w:val="clear" w:pos="567"/>
              </w:tabs>
              <w:jc w:val="center"/>
              <w:rPr>
                <w:szCs w:val="22"/>
              </w:rPr>
            </w:pPr>
            <w:r w:rsidRPr="00B144A6">
              <w:rPr>
                <w:b/>
                <w:bCs/>
                <w:szCs w:val="22"/>
              </w:rPr>
              <w:t>N</w:t>
            </w:r>
            <w:r w:rsidRPr="00B144A6">
              <w:rPr>
                <w:szCs w:val="22"/>
              </w:rPr>
              <w:t> </w:t>
            </w:r>
            <w:r w:rsidRPr="00B144A6">
              <w:rPr>
                <w:b/>
                <w:bCs/>
                <w:szCs w:val="22"/>
              </w:rPr>
              <w:t>=</w:t>
            </w:r>
            <w:r w:rsidRPr="00B144A6">
              <w:rPr>
                <w:szCs w:val="22"/>
              </w:rPr>
              <w:t> </w:t>
            </w:r>
            <w:r w:rsidRPr="00B144A6">
              <w:rPr>
                <w:b/>
                <w:bCs/>
                <w:szCs w:val="22"/>
              </w:rPr>
              <w:t>247</w:t>
            </w:r>
          </w:p>
        </w:tc>
        <w:tc>
          <w:tcPr>
            <w:tcW w:w="1392"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tcPr>
          <w:p w14:paraId="438EDEB4" w14:textId="77777777" w:rsidR="000D421E" w:rsidRPr="00B144A6" w:rsidRDefault="000D421E" w:rsidP="000D421E">
            <w:pPr>
              <w:keepNext/>
              <w:widowControl w:val="0"/>
              <w:tabs>
                <w:tab w:val="clear" w:pos="567"/>
              </w:tabs>
              <w:jc w:val="center"/>
              <w:rPr>
                <w:b/>
                <w:bCs/>
                <w:szCs w:val="22"/>
              </w:rPr>
            </w:pPr>
            <w:r w:rsidRPr="00B144A6">
              <w:rPr>
                <w:b/>
                <w:bCs/>
                <w:szCs w:val="22"/>
              </w:rPr>
              <w:t>Препоръчителна доза устекинумаб</w:t>
            </w:r>
          </w:p>
          <w:p w14:paraId="5B027123" w14:textId="77777777" w:rsidR="000D421E" w:rsidRPr="00B144A6" w:rsidRDefault="000D421E" w:rsidP="000D421E">
            <w:pPr>
              <w:keepNext/>
              <w:widowControl w:val="0"/>
              <w:tabs>
                <w:tab w:val="clear" w:pos="567"/>
              </w:tabs>
              <w:jc w:val="center"/>
              <w:rPr>
                <w:b/>
                <w:bCs/>
                <w:szCs w:val="22"/>
              </w:rPr>
            </w:pPr>
            <w:r w:rsidRPr="00B144A6">
              <w:rPr>
                <w:b/>
                <w:bCs/>
                <w:szCs w:val="22"/>
              </w:rPr>
              <w:t>N</w:t>
            </w:r>
            <w:r w:rsidRPr="00B144A6">
              <w:rPr>
                <w:szCs w:val="22"/>
              </w:rPr>
              <w:t> </w:t>
            </w:r>
            <w:r w:rsidRPr="00B144A6">
              <w:rPr>
                <w:b/>
                <w:bCs/>
                <w:szCs w:val="22"/>
              </w:rPr>
              <w:t>=</w:t>
            </w:r>
            <w:r w:rsidRPr="00B144A6">
              <w:rPr>
                <w:szCs w:val="22"/>
              </w:rPr>
              <w:t> </w:t>
            </w:r>
            <w:r w:rsidRPr="00B144A6">
              <w:rPr>
                <w:b/>
                <w:bCs/>
                <w:szCs w:val="22"/>
              </w:rPr>
              <w:t>249</w:t>
            </w:r>
          </w:p>
        </w:tc>
        <w:tc>
          <w:tcPr>
            <w:tcW w:w="1392"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tcPr>
          <w:p w14:paraId="07BB2C14" w14:textId="77777777" w:rsidR="000D421E" w:rsidRPr="00B144A6" w:rsidRDefault="000D421E" w:rsidP="000D421E">
            <w:pPr>
              <w:keepNext/>
              <w:widowControl w:val="0"/>
              <w:tabs>
                <w:tab w:val="clear" w:pos="567"/>
              </w:tabs>
              <w:jc w:val="center"/>
              <w:rPr>
                <w:b/>
                <w:bCs/>
                <w:szCs w:val="22"/>
              </w:rPr>
            </w:pPr>
            <w:r w:rsidRPr="00B144A6">
              <w:rPr>
                <w:b/>
                <w:bCs/>
                <w:szCs w:val="22"/>
              </w:rPr>
              <w:t>Плацебо</w:t>
            </w:r>
          </w:p>
          <w:p w14:paraId="32969F02" w14:textId="77777777" w:rsidR="000D421E" w:rsidRPr="00B144A6" w:rsidRDefault="000D421E" w:rsidP="000D421E">
            <w:pPr>
              <w:keepNext/>
              <w:widowControl w:val="0"/>
              <w:tabs>
                <w:tab w:val="clear" w:pos="567"/>
              </w:tabs>
              <w:jc w:val="center"/>
              <w:rPr>
                <w:szCs w:val="22"/>
              </w:rPr>
            </w:pPr>
            <w:r w:rsidRPr="00B144A6">
              <w:rPr>
                <w:b/>
                <w:bCs/>
                <w:szCs w:val="22"/>
              </w:rPr>
              <w:t>N</w:t>
            </w:r>
            <w:r w:rsidRPr="00B144A6">
              <w:rPr>
                <w:szCs w:val="22"/>
              </w:rPr>
              <w:t> </w:t>
            </w:r>
            <w:r w:rsidRPr="00B144A6">
              <w:rPr>
                <w:b/>
                <w:bCs/>
                <w:szCs w:val="22"/>
              </w:rPr>
              <w:t>=</w:t>
            </w:r>
            <w:r w:rsidRPr="00B144A6">
              <w:rPr>
                <w:szCs w:val="22"/>
              </w:rPr>
              <w:t> </w:t>
            </w:r>
            <w:r w:rsidRPr="00B144A6">
              <w:rPr>
                <w:b/>
                <w:bCs/>
                <w:szCs w:val="22"/>
              </w:rPr>
              <w:t>209</w:t>
            </w:r>
          </w:p>
        </w:tc>
        <w:tc>
          <w:tcPr>
            <w:tcW w:w="1392"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tcPr>
          <w:p w14:paraId="575EDBDA" w14:textId="77777777" w:rsidR="000D421E" w:rsidRPr="00B144A6" w:rsidRDefault="000D421E" w:rsidP="000D421E">
            <w:pPr>
              <w:keepNext/>
              <w:widowControl w:val="0"/>
              <w:tabs>
                <w:tab w:val="clear" w:pos="567"/>
              </w:tabs>
              <w:jc w:val="center"/>
              <w:rPr>
                <w:b/>
                <w:bCs/>
                <w:szCs w:val="22"/>
              </w:rPr>
            </w:pPr>
            <w:r w:rsidRPr="00B144A6">
              <w:rPr>
                <w:b/>
                <w:bCs/>
                <w:szCs w:val="22"/>
              </w:rPr>
              <w:t>Препоръчителна доза устекинумаб</w:t>
            </w:r>
          </w:p>
          <w:p w14:paraId="6D252903" w14:textId="77777777" w:rsidR="000D421E" w:rsidRPr="00B144A6" w:rsidRDefault="000D421E" w:rsidP="000D421E">
            <w:pPr>
              <w:keepNext/>
              <w:widowControl w:val="0"/>
              <w:tabs>
                <w:tab w:val="clear" w:pos="567"/>
              </w:tabs>
              <w:jc w:val="center"/>
              <w:rPr>
                <w:szCs w:val="22"/>
              </w:rPr>
            </w:pPr>
            <w:r w:rsidRPr="00B144A6">
              <w:rPr>
                <w:b/>
                <w:bCs/>
                <w:szCs w:val="22"/>
              </w:rPr>
              <w:t>N</w:t>
            </w:r>
            <w:r w:rsidRPr="00B144A6">
              <w:rPr>
                <w:szCs w:val="22"/>
              </w:rPr>
              <w:t> </w:t>
            </w:r>
            <w:r w:rsidRPr="00B144A6">
              <w:rPr>
                <w:b/>
                <w:bCs/>
                <w:szCs w:val="22"/>
              </w:rPr>
              <w:t>=</w:t>
            </w:r>
            <w:r w:rsidRPr="00B144A6">
              <w:rPr>
                <w:szCs w:val="22"/>
              </w:rPr>
              <w:t> </w:t>
            </w:r>
            <w:r w:rsidRPr="00B144A6">
              <w:rPr>
                <w:b/>
                <w:bCs/>
                <w:szCs w:val="22"/>
              </w:rPr>
              <w:t>209</w:t>
            </w:r>
          </w:p>
        </w:tc>
      </w:tr>
      <w:tr w:rsidR="000D421E" w:rsidRPr="00B144A6" w14:paraId="4CE1AB51" w14:textId="77777777" w:rsidTr="00AF2D60">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2476BE7A" w14:textId="77777777" w:rsidR="000D421E" w:rsidRPr="00B144A6" w:rsidRDefault="000D421E" w:rsidP="000D421E">
            <w:pPr>
              <w:widowControl w:val="0"/>
              <w:tabs>
                <w:tab w:val="clear" w:pos="567"/>
              </w:tabs>
              <w:rPr>
                <w:szCs w:val="22"/>
              </w:rPr>
            </w:pPr>
            <w:r w:rsidRPr="00B144A6">
              <w:rPr>
                <w:szCs w:val="22"/>
              </w:rPr>
              <w:t xml:space="preserve">Клинична ремисия, </w:t>
            </w:r>
            <w:r w:rsidRPr="00B144A6">
              <w:t>седмица</w:t>
            </w:r>
            <w:r w:rsidRPr="00B144A6">
              <w:rPr>
                <w:szCs w:val="22"/>
              </w:rPr>
              <w:t> 8</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6204A" w14:textId="77777777" w:rsidR="000D421E" w:rsidRPr="00B144A6" w:rsidRDefault="000D421E" w:rsidP="000D421E">
            <w:pPr>
              <w:widowControl w:val="0"/>
              <w:tabs>
                <w:tab w:val="clear" w:pos="567"/>
              </w:tabs>
              <w:jc w:val="center"/>
              <w:rPr>
                <w:szCs w:val="22"/>
              </w:rPr>
            </w:pPr>
            <w:r w:rsidRPr="00B144A6">
              <w:rPr>
                <w:szCs w:val="22"/>
              </w:rPr>
              <w:t>18 (7,3%)</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C1AC26" w14:textId="77777777" w:rsidR="000D421E" w:rsidRPr="00B144A6" w:rsidRDefault="000D421E" w:rsidP="000D421E">
            <w:pPr>
              <w:widowControl w:val="0"/>
              <w:tabs>
                <w:tab w:val="clear" w:pos="567"/>
              </w:tabs>
              <w:jc w:val="center"/>
              <w:rPr>
                <w:szCs w:val="22"/>
              </w:rPr>
            </w:pPr>
            <w:r w:rsidRPr="00B144A6">
              <w:rPr>
                <w:szCs w:val="22"/>
              </w:rPr>
              <w:t>52 (20,9%)</w:t>
            </w:r>
            <w:r w:rsidRPr="00B144A6">
              <w:rPr>
                <w:szCs w:val="22"/>
                <w:vertAlign w:val="superscript"/>
              </w:rPr>
              <w:t>a</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F5EB9F" w14:textId="77777777" w:rsidR="000D421E" w:rsidRPr="00B144A6" w:rsidRDefault="000D421E" w:rsidP="000D421E">
            <w:pPr>
              <w:widowControl w:val="0"/>
              <w:tabs>
                <w:tab w:val="clear" w:pos="567"/>
              </w:tabs>
              <w:jc w:val="center"/>
              <w:rPr>
                <w:szCs w:val="22"/>
              </w:rPr>
            </w:pPr>
            <w:r w:rsidRPr="00B144A6">
              <w:rPr>
                <w:szCs w:val="22"/>
              </w:rPr>
              <w:t>41 (19,6%)</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5D06FB" w14:textId="77777777" w:rsidR="000D421E" w:rsidRPr="00B144A6" w:rsidRDefault="000D421E" w:rsidP="000D421E">
            <w:pPr>
              <w:widowControl w:val="0"/>
              <w:tabs>
                <w:tab w:val="clear" w:pos="567"/>
              </w:tabs>
              <w:jc w:val="center"/>
              <w:rPr>
                <w:szCs w:val="22"/>
              </w:rPr>
            </w:pPr>
            <w:r w:rsidRPr="00B144A6">
              <w:rPr>
                <w:szCs w:val="22"/>
              </w:rPr>
              <w:t>84 (40,2%)</w:t>
            </w:r>
            <w:r w:rsidRPr="00B144A6">
              <w:rPr>
                <w:szCs w:val="22"/>
                <w:vertAlign w:val="superscript"/>
              </w:rPr>
              <w:t>a</w:t>
            </w:r>
          </w:p>
        </w:tc>
      </w:tr>
      <w:tr w:rsidR="000D421E" w:rsidRPr="00B144A6" w14:paraId="6ADE1E4E" w14:textId="77777777" w:rsidTr="00AF2D60">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08761DFE" w14:textId="77777777" w:rsidR="000D421E" w:rsidRPr="00B144A6" w:rsidRDefault="000D421E" w:rsidP="000D421E">
            <w:pPr>
              <w:widowControl w:val="0"/>
              <w:tabs>
                <w:tab w:val="clear" w:pos="567"/>
              </w:tabs>
              <w:rPr>
                <w:szCs w:val="22"/>
              </w:rPr>
            </w:pPr>
            <w:r w:rsidRPr="00B144A6">
              <w:rPr>
                <w:szCs w:val="22"/>
              </w:rPr>
              <w:t xml:space="preserve">Клиничен отговор (100 точки), </w:t>
            </w:r>
            <w:r w:rsidRPr="00B144A6">
              <w:t>седмица</w:t>
            </w:r>
            <w:r w:rsidRPr="00B144A6">
              <w:rPr>
                <w:szCs w:val="22"/>
              </w:rPr>
              <w:t> 6</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694B67" w14:textId="77777777" w:rsidR="000D421E" w:rsidRPr="00B144A6" w:rsidRDefault="000D421E" w:rsidP="000D421E">
            <w:pPr>
              <w:widowControl w:val="0"/>
              <w:tabs>
                <w:tab w:val="clear" w:pos="567"/>
              </w:tabs>
              <w:jc w:val="center"/>
              <w:rPr>
                <w:szCs w:val="22"/>
              </w:rPr>
            </w:pPr>
            <w:r w:rsidRPr="00B144A6">
              <w:rPr>
                <w:szCs w:val="22"/>
              </w:rPr>
              <w:t>53 (21,5%)</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7E75C1" w14:textId="77777777" w:rsidR="000D421E" w:rsidRPr="00B144A6" w:rsidRDefault="000D421E" w:rsidP="000D421E">
            <w:pPr>
              <w:widowControl w:val="0"/>
              <w:tabs>
                <w:tab w:val="clear" w:pos="567"/>
              </w:tabs>
              <w:jc w:val="center"/>
              <w:rPr>
                <w:szCs w:val="22"/>
              </w:rPr>
            </w:pPr>
            <w:r w:rsidRPr="00B144A6">
              <w:rPr>
                <w:szCs w:val="22"/>
              </w:rPr>
              <w:t>84 (33,7%)</w:t>
            </w:r>
            <w:r w:rsidRPr="00B144A6">
              <w:rPr>
                <w:szCs w:val="22"/>
                <w:vertAlign w:val="superscript"/>
              </w:rPr>
              <w:t>б</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781D98" w14:textId="77777777" w:rsidR="000D421E" w:rsidRPr="00B144A6" w:rsidRDefault="000D421E" w:rsidP="000D421E">
            <w:pPr>
              <w:widowControl w:val="0"/>
              <w:tabs>
                <w:tab w:val="clear" w:pos="567"/>
              </w:tabs>
              <w:jc w:val="center"/>
              <w:rPr>
                <w:szCs w:val="22"/>
              </w:rPr>
            </w:pPr>
            <w:r w:rsidRPr="00B144A6">
              <w:rPr>
                <w:szCs w:val="22"/>
              </w:rPr>
              <w:t>60 (28,7%)</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1417B4" w14:textId="77777777" w:rsidR="000D421E" w:rsidRPr="00B144A6" w:rsidRDefault="000D421E" w:rsidP="000D421E">
            <w:pPr>
              <w:widowControl w:val="0"/>
              <w:tabs>
                <w:tab w:val="clear" w:pos="567"/>
              </w:tabs>
              <w:jc w:val="center"/>
              <w:rPr>
                <w:szCs w:val="22"/>
              </w:rPr>
            </w:pPr>
            <w:r w:rsidRPr="00B144A6">
              <w:rPr>
                <w:szCs w:val="22"/>
              </w:rPr>
              <w:t>116 (55,5%)</w:t>
            </w:r>
            <w:r w:rsidRPr="00B144A6">
              <w:rPr>
                <w:szCs w:val="22"/>
                <w:vertAlign w:val="superscript"/>
              </w:rPr>
              <w:t>a</w:t>
            </w:r>
          </w:p>
        </w:tc>
      </w:tr>
      <w:tr w:rsidR="000D421E" w:rsidRPr="00B144A6" w14:paraId="025366E0" w14:textId="77777777" w:rsidTr="00AF2D60">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663D8A96" w14:textId="77777777" w:rsidR="000D421E" w:rsidRPr="00B144A6" w:rsidRDefault="000D421E" w:rsidP="000D421E">
            <w:pPr>
              <w:widowControl w:val="0"/>
              <w:tabs>
                <w:tab w:val="clear" w:pos="567"/>
              </w:tabs>
              <w:rPr>
                <w:szCs w:val="22"/>
              </w:rPr>
            </w:pPr>
            <w:r w:rsidRPr="00B144A6">
              <w:rPr>
                <w:szCs w:val="22"/>
              </w:rPr>
              <w:t xml:space="preserve">Клиничен отговор (100 точки), </w:t>
            </w:r>
            <w:r w:rsidRPr="00B144A6">
              <w:t>седмица</w:t>
            </w:r>
            <w:r w:rsidRPr="00B144A6">
              <w:rPr>
                <w:szCs w:val="22"/>
              </w:rPr>
              <w:t> 8</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FA8278" w14:textId="77777777" w:rsidR="000D421E" w:rsidRPr="00B144A6" w:rsidRDefault="000D421E" w:rsidP="000D421E">
            <w:pPr>
              <w:widowControl w:val="0"/>
              <w:tabs>
                <w:tab w:val="clear" w:pos="567"/>
              </w:tabs>
              <w:jc w:val="center"/>
              <w:rPr>
                <w:szCs w:val="22"/>
              </w:rPr>
            </w:pPr>
            <w:r w:rsidRPr="00B144A6">
              <w:rPr>
                <w:szCs w:val="22"/>
              </w:rPr>
              <w:t>50 (20,2%)</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6C1799" w14:textId="77777777" w:rsidR="000D421E" w:rsidRPr="00B144A6" w:rsidRDefault="000D421E" w:rsidP="000D421E">
            <w:pPr>
              <w:widowControl w:val="0"/>
              <w:tabs>
                <w:tab w:val="clear" w:pos="567"/>
              </w:tabs>
              <w:jc w:val="center"/>
              <w:rPr>
                <w:szCs w:val="22"/>
              </w:rPr>
            </w:pPr>
            <w:r w:rsidRPr="00B144A6">
              <w:rPr>
                <w:szCs w:val="22"/>
              </w:rPr>
              <w:t>94 (37,8%)</w:t>
            </w:r>
            <w:r w:rsidRPr="00B144A6">
              <w:rPr>
                <w:szCs w:val="22"/>
                <w:vertAlign w:val="superscript"/>
              </w:rPr>
              <w:t>a</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D238E6" w14:textId="77777777" w:rsidR="000D421E" w:rsidRPr="00B144A6" w:rsidRDefault="000D421E" w:rsidP="000D421E">
            <w:pPr>
              <w:widowControl w:val="0"/>
              <w:tabs>
                <w:tab w:val="clear" w:pos="567"/>
              </w:tabs>
              <w:jc w:val="center"/>
              <w:rPr>
                <w:szCs w:val="22"/>
              </w:rPr>
            </w:pPr>
            <w:r w:rsidRPr="00B144A6">
              <w:rPr>
                <w:szCs w:val="22"/>
              </w:rPr>
              <w:t>67 (32,1%)</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DDB41D" w14:textId="77777777" w:rsidR="000D421E" w:rsidRPr="00B144A6" w:rsidRDefault="000D421E" w:rsidP="000D421E">
            <w:pPr>
              <w:widowControl w:val="0"/>
              <w:tabs>
                <w:tab w:val="clear" w:pos="567"/>
              </w:tabs>
              <w:jc w:val="center"/>
              <w:rPr>
                <w:szCs w:val="22"/>
              </w:rPr>
            </w:pPr>
            <w:r w:rsidRPr="00B144A6">
              <w:rPr>
                <w:szCs w:val="22"/>
              </w:rPr>
              <w:t>121 (57,9%)</w:t>
            </w:r>
            <w:r w:rsidRPr="00B144A6">
              <w:rPr>
                <w:szCs w:val="22"/>
                <w:vertAlign w:val="superscript"/>
              </w:rPr>
              <w:t>a</w:t>
            </w:r>
          </w:p>
        </w:tc>
      </w:tr>
      <w:tr w:rsidR="000D421E" w:rsidRPr="00B144A6" w14:paraId="132B03F2" w14:textId="77777777" w:rsidTr="00AF2D60">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549E448A" w14:textId="77777777" w:rsidR="000D421E" w:rsidRPr="00B144A6" w:rsidRDefault="000D421E" w:rsidP="000D421E">
            <w:pPr>
              <w:widowControl w:val="0"/>
              <w:tabs>
                <w:tab w:val="clear" w:pos="567"/>
              </w:tabs>
              <w:rPr>
                <w:szCs w:val="22"/>
              </w:rPr>
            </w:pPr>
            <w:r w:rsidRPr="00B144A6">
              <w:rPr>
                <w:szCs w:val="22"/>
              </w:rPr>
              <w:t xml:space="preserve">70-точков отговор, </w:t>
            </w:r>
            <w:r w:rsidRPr="00B144A6">
              <w:t>седмица</w:t>
            </w:r>
            <w:r w:rsidRPr="00B144A6">
              <w:rPr>
                <w:szCs w:val="22"/>
              </w:rPr>
              <w:t> 3</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B83F92" w14:textId="77777777" w:rsidR="000D421E" w:rsidRPr="00B144A6" w:rsidRDefault="000D421E" w:rsidP="000D421E">
            <w:pPr>
              <w:widowControl w:val="0"/>
              <w:tabs>
                <w:tab w:val="clear" w:pos="567"/>
              </w:tabs>
              <w:jc w:val="center"/>
              <w:rPr>
                <w:szCs w:val="22"/>
              </w:rPr>
            </w:pPr>
            <w:r w:rsidRPr="00B144A6">
              <w:rPr>
                <w:szCs w:val="22"/>
              </w:rPr>
              <w:t>67 (27,1%)</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6BA1EC" w14:textId="77777777" w:rsidR="000D421E" w:rsidRPr="00B144A6" w:rsidRDefault="000D421E" w:rsidP="000D421E">
            <w:pPr>
              <w:widowControl w:val="0"/>
              <w:tabs>
                <w:tab w:val="clear" w:pos="567"/>
              </w:tabs>
              <w:jc w:val="center"/>
              <w:rPr>
                <w:szCs w:val="22"/>
              </w:rPr>
            </w:pPr>
            <w:r w:rsidRPr="00B144A6">
              <w:rPr>
                <w:szCs w:val="22"/>
              </w:rPr>
              <w:t>101 (40,6%)</w:t>
            </w:r>
            <w:r w:rsidRPr="00B144A6">
              <w:rPr>
                <w:szCs w:val="22"/>
                <w:vertAlign w:val="superscript"/>
              </w:rPr>
              <w:t>б</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2FCB6D" w14:textId="77777777" w:rsidR="000D421E" w:rsidRPr="00B144A6" w:rsidRDefault="000D421E" w:rsidP="000D421E">
            <w:pPr>
              <w:widowControl w:val="0"/>
              <w:tabs>
                <w:tab w:val="clear" w:pos="567"/>
              </w:tabs>
              <w:jc w:val="center"/>
              <w:rPr>
                <w:szCs w:val="22"/>
              </w:rPr>
            </w:pPr>
            <w:r w:rsidRPr="00B144A6">
              <w:rPr>
                <w:szCs w:val="22"/>
              </w:rPr>
              <w:t>66 (31,6%)</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9BF5A1" w14:textId="77777777" w:rsidR="000D421E" w:rsidRPr="00B144A6" w:rsidRDefault="000D421E" w:rsidP="000D421E">
            <w:pPr>
              <w:widowControl w:val="0"/>
              <w:tabs>
                <w:tab w:val="clear" w:pos="567"/>
              </w:tabs>
              <w:jc w:val="center"/>
              <w:rPr>
                <w:szCs w:val="22"/>
              </w:rPr>
            </w:pPr>
            <w:r w:rsidRPr="00B144A6">
              <w:rPr>
                <w:szCs w:val="22"/>
              </w:rPr>
              <w:t>106 (50,7%)</w:t>
            </w:r>
            <w:r w:rsidRPr="00B144A6">
              <w:rPr>
                <w:szCs w:val="22"/>
                <w:vertAlign w:val="superscript"/>
              </w:rPr>
              <w:t>a</w:t>
            </w:r>
          </w:p>
        </w:tc>
      </w:tr>
      <w:tr w:rsidR="000D421E" w:rsidRPr="00B144A6" w14:paraId="5B954B6E" w14:textId="77777777" w:rsidTr="00AF2D60">
        <w:trPr>
          <w:cantSplit/>
          <w:jc w:val="center"/>
        </w:trPr>
        <w:tc>
          <w:tcPr>
            <w:tcW w:w="3505" w:type="dxa"/>
            <w:tcBorders>
              <w:top w:val="single" w:sz="4" w:space="0" w:color="000000"/>
              <w:left w:val="single" w:sz="4" w:space="0" w:color="000000"/>
              <w:bottom w:val="single" w:sz="4" w:space="0" w:color="000000"/>
              <w:right w:val="single" w:sz="4" w:space="0" w:color="000000"/>
            </w:tcBorders>
            <w:shd w:val="clear" w:color="auto" w:fill="auto"/>
          </w:tcPr>
          <w:p w14:paraId="74432876" w14:textId="77777777" w:rsidR="000D421E" w:rsidRPr="00B144A6" w:rsidRDefault="000D421E" w:rsidP="000D421E">
            <w:pPr>
              <w:widowControl w:val="0"/>
              <w:tabs>
                <w:tab w:val="clear" w:pos="567"/>
              </w:tabs>
              <w:rPr>
                <w:szCs w:val="22"/>
              </w:rPr>
            </w:pPr>
            <w:r w:rsidRPr="00B144A6">
              <w:rPr>
                <w:szCs w:val="22"/>
              </w:rPr>
              <w:t xml:space="preserve">70-точков отговор, </w:t>
            </w:r>
            <w:r w:rsidRPr="00B144A6">
              <w:t>седмица</w:t>
            </w:r>
            <w:r w:rsidRPr="00B144A6">
              <w:rPr>
                <w:szCs w:val="22"/>
              </w:rPr>
              <w:t> 6</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436FE" w14:textId="77777777" w:rsidR="000D421E" w:rsidRPr="00B144A6" w:rsidRDefault="000D421E" w:rsidP="000D421E">
            <w:pPr>
              <w:widowControl w:val="0"/>
              <w:tabs>
                <w:tab w:val="clear" w:pos="567"/>
              </w:tabs>
              <w:jc w:val="center"/>
              <w:rPr>
                <w:szCs w:val="22"/>
              </w:rPr>
            </w:pPr>
            <w:r w:rsidRPr="00B144A6">
              <w:rPr>
                <w:szCs w:val="22"/>
              </w:rPr>
              <w:t>75 (30,4%)</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6E9F7E" w14:textId="77777777" w:rsidR="000D421E" w:rsidRPr="00B144A6" w:rsidRDefault="000D421E" w:rsidP="000D421E">
            <w:pPr>
              <w:widowControl w:val="0"/>
              <w:tabs>
                <w:tab w:val="clear" w:pos="567"/>
              </w:tabs>
              <w:jc w:val="center"/>
              <w:rPr>
                <w:szCs w:val="22"/>
              </w:rPr>
            </w:pPr>
            <w:r w:rsidRPr="00B144A6">
              <w:rPr>
                <w:szCs w:val="22"/>
              </w:rPr>
              <w:t>109 (43,8%)</w:t>
            </w:r>
            <w:r w:rsidRPr="00B144A6">
              <w:rPr>
                <w:szCs w:val="22"/>
                <w:vertAlign w:val="superscript"/>
              </w:rPr>
              <w:t>б</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E969DC" w14:textId="77777777" w:rsidR="000D421E" w:rsidRPr="00B144A6" w:rsidRDefault="000D421E" w:rsidP="000D421E">
            <w:pPr>
              <w:widowControl w:val="0"/>
              <w:tabs>
                <w:tab w:val="clear" w:pos="567"/>
              </w:tabs>
              <w:jc w:val="center"/>
              <w:rPr>
                <w:szCs w:val="22"/>
              </w:rPr>
            </w:pPr>
            <w:r w:rsidRPr="00B144A6">
              <w:rPr>
                <w:szCs w:val="22"/>
              </w:rPr>
              <w:t>81 (38,8%)</w:t>
            </w:r>
          </w:p>
        </w:tc>
        <w:tc>
          <w:tcPr>
            <w:tcW w:w="13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8EE288" w14:textId="77777777" w:rsidR="000D421E" w:rsidRPr="00B144A6" w:rsidRDefault="000D421E" w:rsidP="000D421E">
            <w:pPr>
              <w:widowControl w:val="0"/>
              <w:tabs>
                <w:tab w:val="clear" w:pos="567"/>
              </w:tabs>
              <w:jc w:val="center"/>
              <w:rPr>
                <w:szCs w:val="22"/>
              </w:rPr>
            </w:pPr>
            <w:r w:rsidRPr="00B144A6">
              <w:rPr>
                <w:szCs w:val="22"/>
              </w:rPr>
              <w:t>135 (64,6%)</w:t>
            </w:r>
            <w:r w:rsidRPr="00B144A6">
              <w:rPr>
                <w:szCs w:val="22"/>
                <w:vertAlign w:val="superscript"/>
              </w:rPr>
              <w:t>a</w:t>
            </w:r>
          </w:p>
        </w:tc>
      </w:tr>
      <w:tr w:rsidR="000D421E" w:rsidRPr="00B144A6" w14:paraId="3FF91FA6" w14:textId="77777777" w:rsidTr="00AF2D60">
        <w:trPr>
          <w:cantSplit/>
          <w:jc w:val="center"/>
        </w:trPr>
        <w:tc>
          <w:tcPr>
            <w:tcW w:w="9072" w:type="dxa"/>
            <w:gridSpan w:val="5"/>
            <w:tcBorders>
              <w:top w:val="single" w:sz="4" w:space="0" w:color="000000"/>
            </w:tcBorders>
            <w:shd w:val="clear" w:color="auto" w:fill="auto"/>
          </w:tcPr>
          <w:p w14:paraId="097B9481" w14:textId="77777777" w:rsidR="000D421E" w:rsidRPr="00B144A6" w:rsidRDefault="000D421E" w:rsidP="000D421E">
            <w:pPr>
              <w:widowControl w:val="0"/>
              <w:rPr>
                <w:sz w:val="18"/>
                <w:szCs w:val="18"/>
              </w:rPr>
            </w:pPr>
            <w:r w:rsidRPr="00B144A6">
              <w:rPr>
                <w:sz w:val="18"/>
                <w:szCs w:val="18"/>
              </w:rPr>
              <w:t>Клиничната ремисия е определена като CDAI скор &lt; 150; Клиничният отговор е определен като намаление на CDAI скор с най-малко 100 точки или състояние в клинична ремисия</w:t>
            </w:r>
          </w:p>
          <w:p w14:paraId="64FCCEA9" w14:textId="77777777" w:rsidR="000D421E" w:rsidRPr="00B144A6" w:rsidRDefault="000D421E" w:rsidP="000D421E">
            <w:pPr>
              <w:widowControl w:val="0"/>
              <w:rPr>
                <w:sz w:val="18"/>
                <w:szCs w:val="18"/>
              </w:rPr>
            </w:pPr>
            <w:r w:rsidRPr="00B144A6">
              <w:rPr>
                <w:sz w:val="18"/>
                <w:szCs w:val="18"/>
              </w:rPr>
              <w:t>70-точковият отговор е определен като намаление на CDAI скор с най-малко 70 точки</w:t>
            </w:r>
          </w:p>
          <w:p w14:paraId="51911344" w14:textId="77777777" w:rsidR="000D421E" w:rsidRPr="00B144A6" w:rsidRDefault="000D421E" w:rsidP="000D421E">
            <w:pPr>
              <w:widowControl w:val="0"/>
              <w:ind w:left="284" w:hanging="284"/>
              <w:rPr>
                <w:sz w:val="18"/>
                <w:szCs w:val="18"/>
              </w:rPr>
            </w:pPr>
            <w:r w:rsidRPr="00B144A6">
              <w:rPr>
                <w:sz w:val="18"/>
                <w:szCs w:val="18"/>
              </w:rPr>
              <w:t>*</w:t>
            </w:r>
            <w:r w:rsidRPr="00B144A6">
              <w:rPr>
                <w:sz w:val="18"/>
                <w:szCs w:val="18"/>
              </w:rPr>
              <w:tab/>
              <w:t>Неуспех на анти-TNFα терапия</w:t>
            </w:r>
          </w:p>
          <w:p w14:paraId="459D0ACB" w14:textId="77777777" w:rsidR="000D421E" w:rsidRPr="00B144A6" w:rsidRDefault="000D421E" w:rsidP="000D421E">
            <w:pPr>
              <w:widowControl w:val="0"/>
              <w:ind w:left="284" w:hanging="284"/>
              <w:rPr>
                <w:sz w:val="18"/>
                <w:szCs w:val="18"/>
              </w:rPr>
            </w:pPr>
            <w:r w:rsidRPr="00B144A6">
              <w:rPr>
                <w:sz w:val="18"/>
                <w:szCs w:val="18"/>
              </w:rPr>
              <w:t>**</w:t>
            </w:r>
            <w:r w:rsidRPr="00B144A6">
              <w:rPr>
                <w:sz w:val="18"/>
                <w:szCs w:val="18"/>
              </w:rPr>
              <w:tab/>
              <w:t>Неуспех на конвенционалната терапия</w:t>
            </w:r>
          </w:p>
          <w:p w14:paraId="34B3E796" w14:textId="77777777" w:rsidR="000D421E" w:rsidRPr="00B144A6" w:rsidRDefault="000D421E" w:rsidP="000D421E">
            <w:pPr>
              <w:widowControl w:val="0"/>
              <w:ind w:left="284" w:hanging="284"/>
              <w:rPr>
                <w:sz w:val="18"/>
                <w:szCs w:val="18"/>
              </w:rPr>
            </w:pPr>
            <w:r w:rsidRPr="00B144A6">
              <w:rPr>
                <w:szCs w:val="18"/>
                <w:vertAlign w:val="superscript"/>
              </w:rPr>
              <w:t>a</w:t>
            </w:r>
            <w:r w:rsidRPr="00B144A6">
              <w:rPr>
                <w:szCs w:val="18"/>
                <w:vertAlign w:val="superscript"/>
              </w:rPr>
              <w:tab/>
            </w:r>
            <w:r w:rsidRPr="00B144A6">
              <w:rPr>
                <w:sz w:val="18"/>
                <w:szCs w:val="18"/>
              </w:rPr>
              <w:t>p &lt; 0,001</w:t>
            </w:r>
          </w:p>
          <w:p w14:paraId="74C83729" w14:textId="77777777" w:rsidR="000D421E" w:rsidRPr="00B144A6" w:rsidRDefault="000D421E" w:rsidP="000D421E">
            <w:pPr>
              <w:widowControl w:val="0"/>
              <w:tabs>
                <w:tab w:val="clear" w:pos="567"/>
                <w:tab w:val="left" w:pos="288"/>
              </w:tabs>
              <w:ind w:left="284" w:hanging="284"/>
              <w:rPr>
                <w:sz w:val="20"/>
              </w:rPr>
            </w:pPr>
            <w:r w:rsidRPr="00B144A6">
              <w:rPr>
                <w:szCs w:val="18"/>
                <w:vertAlign w:val="superscript"/>
              </w:rPr>
              <w:t>б</w:t>
            </w:r>
            <w:r w:rsidRPr="00B144A6">
              <w:rPr>
                <w:szCs w:val="18"/>
                <w:vertAlign w:val="superscript"/>
              </w:rPr>
              <w:tab/>
            </w:r>
            <w:r w:rsidRPr="00B144A6">
              <w:rPr>
                <w:sz w:val="18"/>
                <w:szCs w:val="18"/>
              </w:rPr>
              <w:t>p &lt; 0,01</w:t>
            </w:r>
          </w:p>
        </w:tc>
      </w:tr>
    </w:tbl>
    <w:p w14:paraId="533FF19B" w14:textId="77777777" w:rsidR="000D421E" w:rsidRPr="00B144A6" w:rsidRDefault="000D421E" w:rsidP="000D421E"/>
    <w:p w14:paraId="57249A07" w14:textId="77777777" w:rsidR="000D421E" w:rsidRPr="00B144A6" w:rsidRDefault="000D421E" w:rsidP="000D421E">
      <w:pPr>
        <w:tabs>
          <w:tab w:val="clear" w:pos="567"/>
        </w:tabs>
        <w:rPr>
          <w:szCs w:val="24"/>
        </w:rPr>
      </w:pPr>
      <w:r w:rsidRPr="00B144A6">
        <w:t>В проучването с поддържаща терапия (IM-UNITI) са оценени 388 пациенти, които достигат 100-точков клиничен отговор на седмица 8 от индукцията с устекинумаб в проучвания UNITI-1 и UNITI-2. Пациентите са рандомизирани на схема на поддържащо лечение с подкожно приложение на 90 mg устекинумаб през 8 седмици, 90 mg устекинумаб през 12 седмици или плацебо в продължение на 44 седмици (за препоръчителната поддържаща доза вж. точка </w:t>
      </w:r>
      <w:r w:rsidRPr="00B144A6">
        <w:rPr>
          <w:szCs w:val="24"/>
        </w:rPr>
        <w:t>4.2).</w:t>
      </w:r>
    </w:p>
    <w:p w14:paraId="3235ECC3" w14:textId="77777777" w:rsidR="000D421E" w:rsidRPr="00B144A6" w:rsidRDefault="000D421E" w:rsidP="000D421E">
      <w:pPr>
        <w:tabs>
          <w:tab w:val="clear" w:pos="567"/>
        </w:tabs>
        <w:rPr>
          <w:szCs w:val="24"/>
        </w:rPr>
      </w:pPr>
    </w:p>
    <w:p w14:paraId="59C8D618" w14:textId="15DBD90F" w:rsidR="000D421E" w:rsidRPr="00B144A6" w:rsidRDefault="000D421E" w:rsidP="000D421E">
      <w:r w:rsidRPr="00B144A6">
        <w:t>Значимо по-голям процент пациенти в групите, лекувани с устекинумаб, поддържат клинична ремисия и отговор на седмица</w:t>
      </w:r>
      <w:r w:rsidRPr="00B144A6">
        <w:rPr>
          <w:szCs w:val="22"/>
        </w:rPr>
        <w:t> </w:t>
      </w:r>
      <w:r w:rsidRPr="00B144A6">
        <w:t>44 в сравнение с групата на плацебо (вж. Таблица</w:t>
      </w:r>
      <w:r w:rsidRPr="00B144A6">
        <w:rPr>
          <w:szCs w:val="22"/>
        </w:rPr>
        <w:t> 6</w:t>
      </w:r>
      <w:r w:rsidRPr="00B144A6">
        <w:t>).</w:t>
      </w:r>
    </w:p>
    <w:p w14:paraId="08CA4E15" w14:textId="77777777" w:rsidR="000D421E" w:rsidRPr="00B144A6" w:rsidRDefault="000D421E" w:rsidP="000D421E"/>
    <w:p w14:paraId="54223CAA" w14:textId="2E22C095" w:rsidR="000D421E" w:rsidRPr="00B144A6" w:rsidRDefault="000D421E" w:rsidP="000D421E">
      <w:pPr>
        <w:keepNext/>
        <w:ind w:left="1134" w:hanging="1134"/>
        <w:rPr>
          <w:b/>
          <w:bCs/>
        </w:rPr>
      </w:pPr>
      <w:r w:rsidRPr="00B144A6">
        <w:rPr>
          <w:b/>
          <w:bCs/>
          <w:szCs w:val="22"/>
        </w:rPr>
        <w:t>Таблица 6:</w:t>
      </w:r>
      <w:r w:rsidRPr="00B144A6">
        <w:rPr>
          <w:b/>
          <w:bCs/>
          <w:szCs w:val="22"/>
        </w:rPr>
        <w:tab/>
      </w:r>
      <w:r w:rsidRPr="00B144A6">
        <w:rPr>
          <w:b/>
          <w:bCs/>
        </w:rPr>
        <w:t>Поддържане на клиничния отговор и ремисия в IM-UNITI (седмица</w:t>
      </w:r>
      <w:r w:rsidRPr="00B144A6">
        <w:rPr>
          <w:b/>
          <w:bCs/>
          <w:szCs w:val="22"/>
        </w:rPr>
        <w:t> </w:t>
      </w:r>
      <w:r w:rsidRPr="00B144A6">
        <w:rPr>
          <w:b/>
          <w:bCs/>
        </w:rPr>
        <w:t>44; 52</w:t>
      </w:r>
      <w:r w:rsidRPr="00B144A6">
        <w:rPr>
          <w:b/>
          <w:bCs/>
          <w:szCs w:val="22"/>
        </w:rPr>
        <w:t> </w:t>
      </w:r>
      <w:r w:rsidRPr="00B144A6">
        <w:rPr>
          <w:b/>
          <w:bCs/>
        </w:rPr>
        <w:t>седмици от започване с индукционната доза)</w:t>
      </w:r>
    </w:p>
    <w:tbl>
      <w:tblPr>
        <w:tblW w:w="9072" w:type="dxa"/>
        <w:jc w:val="center"/>
        <w:tblLayout w:type="fixed"/>
        <w:tblLook w:val="04A0" w:firstRow="1" w:lastRow="0" w:firstColumn="1" w:lastColumn="0" w:noHBand="0" w:noVBand="1"/>
      </w:tblPr>
      <w:tblGrid>
        <w:gridCol w:w="4527"/>
        <w:gridCol w:w="1399"/>
        <w:gridCol w:w="1573"/>
        <w:gridCol w:w="1573"/>
      </w:tblGrid>
      <w:tr w:rsidR="000D421E" w:rsidRPr="00B144A6" w14:paraId="2187B526" w14:textId="77777777" w:rsidTr="00AF2D60">
        <w:trPr>
          <w:cantSplit/>
          <w:jc w:val="center"/>
        </w:trPr>
        <w:tc>
          <w:tcPr>
            <w:tcW w:w="4526" w:type="dxa"/>
            <w:tcBorders>
              <w:top w:val="single" w:sz="4" w:space="0" w:color="000000"/>
              <w:left w:val="single" w:sz="4" w:space="0" w:color="000000"/>
              <w:bottom w:val="single" w:sz="4" w:space="0" w:color="000000"/>
              <w:right w:val="single" w:sz="8" w:space="0" w:color="000000"/>
            </w:tcBorders>
          </w:tcPr>
          <w:p w14:paraId="407E3913" w14:textId="77777777" w:rsidR="000D421E" w:rsidRPr="00B144A6" w:rsidRDefault="000D421E" w:rsidP="000D421E">
            <w:pPr>
              <w:keepNext/>
              <w:widowControl w:val="0"/>
              <w:jc w:val="center"/>
              <w:rPr>
                <w:b/>
                <w:szCs w:val="22"/>
              </w:rPr>
            </w:pPr>
          </w:p>
        </w:tc>
        <w:tc>
          <w:tcPr>
            <w:tcW w:w="1399" w:type="dxa"/>
            <w:tcBorders>
              <w:top w:val="single" w:sz="4" w:space="0" w:color="000000"/>
              <w:bottom w:val="single" w:sz="4" w:space="0" w:color="000000"/>
              <w:right w:val="single" w:sz="8" w:space="0" w:color="000000"/>
            </w:tcBorders>
          </w:tcPr>
          <w:p w14:paraId="45605648" w14:textId="77777777" w:rsidR="000D421E" w:rsidRPr="00B144A6" w:rsidRDefault="000D421E" w:rsidP="000D421E">
            <w:pPr>
              <w:keepNext/>
              <w:widowControl w:val="0"/>
              <w:jc w:val="center"/>
              <w:rPr>
                <w:b/>
                <w:szCs w:val="22"/>
              </w:rPr>
            </w:pPr>
            <w:r w:rsidRPr="00B144A6">
              <w:rPr>
                <w:b/>
                <w:szCs w:val="22"/>
              </w:rPr>
              <w:t>Плацебо*</w:t>
            </w:r>
          </w:p>
          <w:p w14:paraId="1BDAF3D5" w14:textId="77777777" w:rsidR="000D421E" w:rsidRPr="00B144A6" w:rsidRDefault="000D421E" w:rsidP="000D421E">
            <w:pPr>
              <w:keepNext/>
              <w:widowControl w:val="0"/>
              <w:jc w:val="center"/>
              <w:rPr>
                <w:b/>
                <w:szCs w:val="22"/>
              </w:rPr>
            </w:pPr>
          </w:p>
          <w:p w14:paraId="39C8E688" w14:textId="77777777" w:rsidR="000D421E" w:rsidRPr="00B144A6" w:rsidRDefault="000D421E" w:rsidP="000D421E">
            <w:pPr>
              <w:keepNext/>
              <w:widowControl w:val="0"/>
              <w:jc w:val="center"/>
              <w:rPr>
                <w:b/>
                <w:szCs w:val="22"/>
              </w:rPr>
            </w:pPr>
          </w:p>
          <w:p w14:paraId="6B40B310" w14:textId="77777777" w:rsidR="000D421E" w:rsidRPr="00B144A6" w:rsidRDefault="000D421E" w:rsidP="000D421E">
            <w:pPr>
              <w:keepNext/>
              <w:widowControl w:val="0"/>
              <w:jc w:val="center"/>
              <w:rPr>
                <w:b/>
                <w:szCs w:val="22"/>
              </w:rPr>
            </w:pPr>
          </w:p>
          <w:p w14:paraId="2C226DD7" w14:textId="77777777" w:rsidR="000D421E" w:rsidRPr="00B144A6" w:rsidRDefault="000D421E" w:rsidP="000D421E">
            <w:pPr>
              <w:keepNext/>
              <w:widowControl w:val="0"/>
              <w:jc w:val="center"/>
              <w:rPr>
                <w:b/>
                <w:szCs w:val="22"/>
              </w:rPr>
            </w:pPr>
            <w:r w:rsidRPr="00B144A6">
              <w:rPr>
                <w:b/>
                <w:szCs w:val="22"/>
              </w:rPr>
              <w:t>N</w:t>
            </w:r>
            <w:r w:rsidRPr="00B144A6">
              <w:rPr>
                <w:szCs w:val="22"/>
              </w:rPr>
              <w:t> </w:t>
            </w:r>
            <w:r w:rsidRPr="00B144A6">
              <w:rPr>
                <w:b/>
                <w:szCs w:val="22"/>
              </w:rPr>
              <w:t>=</w:t>
            </w:r>
            <w:r w:rsidRPr="00B144A6">
              <w:rPr>
                <w:szCs w:val="22"/>
              </w:rPr>
              <w:t> </w:t>
            </w:r>
            <w:r w:rsidRPr="00B144A6">
              <w:rPr>
                <w:b/>
                <w:szCs w:val="22"/>
              </w:rPr>
              <w:t>131</w:t>
            </w:r>
            <w:r w:rsidRPr="00B144A6">
              <w:rPr>
                <w:b/>
                <w:szCs w:val="22"/>
                <w:vertAlign w:val="superscript"/>
              </w:rPr>
              <w:t>†</w:t>
            </w:r>
          </w:p>
        </w:tc>
        <w:tc>
          <w:tcPr>
            <w:tcW w:w="1573" w:type="dxa"/>
            <w:tcBorders>
              <w:top w:val="single" w:sz="4" w:space="0" w:color="000000"/>
              <w:bottom w:val="single" w:sz="4" w:space="0" w:color="000000"/>
              <w:right w:val="single" w:sz="8" w:space="0" w:color="000000"/>
            </w:tcBorders>
          </w:tcPr>
          <w:p w14:paraId="3FDCA2DA" w14:textId="77777777" w:rsidR="000D421E" w:rsidRPr="00B144A6" w:rsidRDefault="000D421E" w:rsidP="000D421E">
            <w:pPr>
              <w:keepNext/>
              <w:widowControl w:val="0"/>
              <w:jc w:val="center"/>
              <w:rPr>
                <w:b/>
                <w:szCs w:val="22"/>
              </w:rPr>
            </w:pPr>
            <w:r w:rsidRPr="00B144A6">
              <w:rPr>
                <w:b/>
                <w:szCs w:val="22"/>
              </w:rPr>
              <w:t>90</w:t>
            </w:r>
            <w:r w:rsidRPr="00B144A6">
              <w:rPr>
                <w:szCs w:val="22"/>
              </w:rPr>
              <w:t> </w:t>
            </w:r>
            <w:r w:rsidRPr="00B144A6">
              <w:rPr>
                <w:b/>
                <w:szCs w:val="22"/>
              </w:rPr>
              <w:t>mg устекинумаб през 8</w:t>
            </w:r>
            <w:r w:rsidRPr="00B144A6">
              <w:rPr>
                <w:szCs w:val="22"/>
              </w:rPr>
              <w:t> </w:t>
            </w:r>
            <w:r w:rsidRPr="00B144A6">
              <w:rPr>
                <w:b/>
                <w:szCs w:val="22"/>
              </w:rPr>
              <w:t>седмици</w:t>
            </w:r>
          </w:p>
          <w:p w14:paraId="0E60658E" w14:textId="77777777" w:rsidR="000D421E" w:rsidRPr="00B144A6" w:rsidRDefault="000D421E" w:rsidP="000D421E">
            <w:pPr>
              <w:keepNext/>
              <w:widowControl w:val="0"/>
              <w:jc w:val="center"/>
              <w:rPr>
                <w:b/>
                <w:szCs w:val="22"/>
              </w:rPr>
            </w:pPr>
          </w:p>
          <w:p w14:paraId="2324C2B1" w14:textId="77777777" w:rsidR="000D421E" w:rsidRPr="00B144A6" w:rsidRDefault="000D421E" w:rsidP="000D421E">
            <w:pPr>
              <w:keepNext/>
              <w:widowControl w:val="0"/>
              <w:jc w:val="center"/>
              <w:rPr>
                <w:b/>
                <w:szCs w:val="22"/>
              </w:rPr>
            </w:pPr>
            <w:r w:rsidRPr="00B144A6">
              <w:rPr>
                <w:b/>
                <w:szCs w:val="22"/>
              </w:rPr>
              <w:t>N</w:t>
            </w:r>
            <w:r w:rsidRPr="00B144A6">
              <w:rPr>
                <w:szCs w:val="22"/>
              </w:rPr>
              <w:t> </w:t>
            </w:r>
            <w:r w:rsidRPr="00B144A6">
              <w:rPr>
                <w:b/>
                <w:szCs w:val="22"/>
              </w:rPr>
              <w:t>=</w:t>
            </w:r>
            <w:r w:rsidRPr="00B144A6">
              <w:rPr>
                <w:szCs w:val="22"/>
              </w:rPr>
              <w:t> </w:t>
            </w:r>
            <w:r w:rsidRPr="00B144A6">
              <w:rPr>
                <w:b/>
                <w:szCs w:val="22"/>
              </w:rPr>
              <w:t>128</w:t>
            </w:r>
            <w:r w:rsidRPr="00B144A6">
              <w:rPr>
                <w:b/>
                <w:szCs w:val="22"/>
                <w:vertAlign w:val="superscript"/>
              </w:rPr>
              <w:t>†</w:t>
            </w:r>
          </w:p>
        </w:tc>
        <w:tc>
          <w:tcPr>
            <w:tcW w:w="1573" w:type="dxa"/>
            <w:tcBorders>
              <w:top w:val="single" w:sz="4" w:space="0" w:color="000000"/>
              <w:bottom w:val="single" w:sz="4" w:space="0" w:color="000000"/>
              <w:right w:val="single" w:sz="4" w:space="0" w:color="000000"/>
            </w:tcBorders>
          </w:tcPr>
          <w:p w14:paraId="544DCC6D" w14:textId="77777777" w:rsidR="000D421E" w:rsidRPr="00B144A6" w:rsidRDefault="000D421E" w:rsidP="000D421E">
            <w:pPr>
              <w:keepNext/>
              <w:widowControl w:val="0"/>
              <w:jc w:val="center"/>
              <w:rPr>
                <w:b/>
                <w:szCs w:val="22"/>
              </w:rPr>
            </w:pPr>
            <w:r w:rsidRPr="00B144A6">
              <w:rPr>
                <w:b/>
                <w:szCs w:val="22"/>
              </w:rPr>
              <w:t>90</w:t>
            </w:r>
            <w:r w:rsidRPr="00B144A6">
              <w:rPr>
                <w:szCs w:val="22"/>
              </w:rPr>
              <w:t> </w:t>
            </w:r>
            <w:r w:rsidRPr="00B144A6">
              <w:rPr>
                <w:b/>
                <w:szCs w:val="22"/>
              </w:rPr>
              <w:t>mg устекинумаб през 12</w:t>
            </w:r>
            <w:r w:rsidRPr="00B144A6">
              <w:rPr>
                <w:szCs w:val="22"/>
              </w:rPr>
              <w:t> </w:t>
            </w:r>
            <w:r w:rsidRPr="00B144A6">
              <w:rPr>
                <w:b/>
                <w:szCs w:val="22"/>
              </w:rPr>
              <w:t>седмици</w:t>
            </w:r>
          </w:p>
          <w:p w14:paraId="47A8606B" w14:textId="77777777" w:rsidR="000D421E" w:rsidRPr="00B144A6" w:rsidRDefault="000D421E" w:rsidP="000D421E">
            <w:pPr>
              <w:keepNext/>
              <w:widowControl w:val="0"/>
              <w:jc w:val="center"/>
              <w:rPr>
                <w:b/>
                <w:szCs w:val="22"/>
              </w:rPr>
            </w:pPr>
            <w:r w:rsidRPr="00B144A6">
              <w:rPr>
                <w:b/>
                <w:szCs w:val="22"/>
              </w:rPr>
              <w:t>N</w:t>
            </w:r>
            <w:r w:rsidRPr="00B144A6">
              <w:rPr>
                <w:szCs w:val="22"/>
              </w:rPr>
              <w:t> </w:t>
            </w:r>
            <w:r w:rsidRPr="00B144A6">
              <w:rPr>
                <w:b/>
                <w:szCs w:val="22"/>
              </w:rPr>
              <w:t>=</w:t>
            </w:r>
            <w:r w:rsidRPr="00B144A6">
              <w:rPr>
                <w:szCs w:val="22"/>
              </w:rPr>
              <w:t> </w:t>
            </w:r>
            <w:r w:rsidRPr="00B144A6">
              <w:rPr>
                <w:b/>
                <w:szCs w:val="22"/>
              </w:rPr>
              <w:t>129</w:t>
            </w:r>
            <w:r w:rsidRPr="00B144A6">
              <w:rPr>
                <w:b/>
                <w:szCs w:val="22"/>
                <w:vertAlign w:val="superscript"/>
              </w:rPr>
              <w:t>†</w:t>
            </w:r>
          </w:p>
        </w:tc>
      </w:tr>
      <w:tr w:rsidR="000D421E" w:rsidRPr="00B144A6" w14:paraId="786F916E" w14:textId="77777777" w:rsidTr="00AF2D60">
        <w:trPr>
          <w:cantSplit/>
          <w:jc w:val="center"/>
        </w:trPr>
        <w:tc>
          <w:tcPr>
            <w:tcW w:w="4526" w:type="dxa"/>
            <w:tcBorders>
              <w:top w:val="single" w:sz="4" w:space="0" w:color="000000"/>
              <w:left w:val="single" w:sz="4" w:space="0" w:color="000000"/>
              <w:bottom w:val="single" w:sz="4" w:space="0" w:color="000000"/>
              <w:right w:val="single" w:sz="8" w:space="0" w:color="000000"/>
            </w:tcBorders>
          </w:tcPr>
          <w:p w14:paraId="6E3D4932" w14:textId="77777777" w:rsidR="000D421E" w:rsidRPr="00B144A6" w:rsidRDefault="000D421E" w:rsidP="000D421E">
            <w:pPr>
              <w:widowControl w:val="0"/>
              <w:rPr>
                <w:rFonts w:eastAsia="Calibri"/>
              </w:rPr>
            </w:pPr>
            <w:r w:rsidRPr="00B144A6">
              <w:t>Клинична ремисия</w:t>
            </w:r>
          </w:p>
        </w:tc>
        <w:tc>
          <w:tcPr>
            <w:tcW w:w="1399" w:type="dxa"/>
            <w:tcBorders>
              <w:top w:val="single" w:sz="4" w:space="0" w:color="000000"/>
              <w:bottom w:val="single" w:sz="4" w:space="0" w:color="000000"/>
              <w:right w:val="single" w:sz="8" w:space="0" w:color="000000"/>
            </w:tcBorders>
            <w:vAlign w:val="center"/>
          </w:tcPr>
          <w:p w14:paraId="402DED90" w14:textId="77777777" w:rsidR="000D421E" w:rsidRPr="00B144A6" w:rsidRDefault="000D421E" w:rsidP="000D421E">
            <w:pPr>
              <w:widowControl w:val="0"/>
              <w:jc w:val="center"/>
              <w:rPr>
                <w:szCs w:val="22"/>
              </w:rPr>
            </w:pPr>
            <w:r w:rsidRPr="00B144A6">
              <w:rPr>
                <w:szCs w:val="22"/>
              </w:rPr>
              <w:t>36%</w:t>
            </w:r>
          </w:p>
        </w:tc>
        <w:tc>
          <w:tcPr>
            <w:tcW w:w="1573" w:type="dxa"/>
            <w:tcBorders>
              <w:top w:val="single" w:sz="4" w:space="0" w:color="000000"/>
              <w:bottom w:val="single" w:sz="4" w:space="0" w:color="000000"/>
              <w:right w:val="single" w:sz="8" w:space="0" w:color="000000"/>
            </w:tcBorders>
            <w:vAlign w:val="center"/>
          </w:tcPr>
          <w:p w14:paraId="3CFF8474" w14:textId="77777777" w:rsidR="000D421E" w:rsidRPr="00B144A6" w:rsidRDefault="000D421E" w:rsidP="000D421E">
            <w:pPr>
              <w:widowControl w:val="0"/>
              <w:jc w:val="center"/>
              <w:rPr>
                <w:szCs w:val="22"/>
              </w:rPr>
            </w:pPr>
            <w:r w:rsidRPr="00B144A6">
              <w:rPr>
                <w:szCs w:val="22"/>
              </w:rPr>
              <w:t>53%</w:t>
            </w:r>
            <w:r w:rsidRPr="00B144A6">
              <w:rPr>
                <w:szCs w:val="22"/>
                <w:vertAlign w:val="superscript"/>
              </w:rPr>
              <w:t>a</w:t>
            </w:r>
          </w:p>
        </w:tc>
        <w:tc>
          <w:tcPr>
            <w:tcW w:w="1573" w:type="dxa"/>
            <w:tcBorders>
              <w:top w:val="single" w:sz="4" w:space="0" w:color="000000"/>
              <w:bottom w:val="single" w:sz="4" w:space="0" w:color="000000"/>
              <w:right w:val="single" w:sz="4" w:space="0" w:color="000000"/>
            </w:tcBorders>
            <w:vAlign w:val="center"/>
          </w:tcPr>
          <w:p w14:paraId="3189397F" w14:textId="77777777" w:rsidR="000D421E" w:rsidRPr="00B144A6" w:rsidRDefault="000D421E" w:rsidP="000D421E">
            <w:pPr>
              <w:widowControl w:val="0"/>
              <w:jc w:val="center"/>
              <w:rPr>
                <w:szCs w:val="22"/>
              </w:rPr>
            </w:pPr>
            <w:r w:rsidRPr="00B144A6">
              <w:rPr>
                <w:szCs w:val="22"/>
              </w:rPr>
              <w:t>49%</w:t>
            </w:r>
            <w:r w:rsidRPr="00B144A6">
              <w:rPr>
                <w:szCs w:val="22"/>
                <w:vertAlign w:val="superscript"/>
              </w:rPr>
              <w:t>б</w:t>
            </w:r>
          </w:p>
        </w:tc>
      </w:tr>
      <w:tr w:rsidR="000D421E" w:rsidRPr="00B144A6" w14:paraId="68304522" w14:textId="77777777" w:rsidTr="00AF2D60">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6B2B100F" w14:textId="77777777" w:rsidR="000D421E" w:rsidRPr="00B144A6" w:rsidRDefault="000D421E" w:rsidP="000D421E">
            <w:pPr>
              <w:widowControl w:val="0"/>
              <w:rPr>
                <w:rFonts w:eastAsia="Calibri"/>
              </w:rPr>
            </w:pPr>
            <w:r w:rsidRPr="00B144A6">
              <w:t>Клиничен отговор</w:t>
            </w:r>
          </w:p>
        </w:tc>
        <w:tc>
          <w:tcPr>
            <w:tcW w:w="1399" w:type="dxa"/>
            <w:tcBorders>
              <w:top w:val="single" w:sz="4" w:space="0" w:color="000000"/>
              <w:left w:val="single" w:sz="4" w:space="0" w:color="000000"/>
              <w:bottom w:val="single" w:sz="4" w:space="0" w:color="000000"/>
              <w:right w:val="single" w:sz="4" w:space="0" w:color="000000"/>
            </w:tcBorders>
            <w:vAlign w:val="center"/>
          </w:tcPr>
          <w:p w14:paraId="6E140D40" w14:textId="77777777" w:rsidR="000D421E" w:rsidRPr="00B144A6" w:rsidRDefault="000D421E" w:rsidP="000D421E">
            <w:pPr>
              <w:widowControl w:val="0"/>
              <w:jc w:val="center"/>
              <w:rPr>
                <w:szCs w:val="22"/>
              </w:rPr>
            </w:pPr>
            <w:r w:rsidRPr="00B144A6">
              <w:rPr>
                <w:szCs w:val="22"/>
              </w:rPr>
              <w:t>44%</w:t>
            </w:r>
          </w:p>
        </w:tc>
        <w:tc>
          <w:tcPr>
            <w:tcW w:w="1573" w:type="dxa"/>
            <w:tcBorders>
              <w:top w:val="single" w:sz="4" w:space="0" w:color="000000"/>
              <w:left w:val="single" w:sz="4" w:space="0" w:color="000000"/>
              <w:bottom w:val="single" w:sz="4" w:space="0" w:color="000000"/>
              <w:right w:val="single" w:sz="4" w:space="0" w:color="000000"/>
            </w:tcBorders>
            <w:vAlign w:val="center"/>
          </w:tcPr>
          <w:p w14:paraId="124D4F8E" w14:textId="77777777" w:rsidR="000D421E" w:rsidRPr="00B144A6" w:rsidRDefault="000D421E" w:rsidP="000D421E">
            <w:pPr>
              <w:widowControl w:val="0"/>
              <w:jc w:val="center"/>
              <w:rPr>
                <w:szCs w:val="22"/>
              </w:rPr>
            </w:pPr>
            <w:r w:rsidRPr="00B144A6">
              <w:rPr>
                <w:szCs w:val="22"/>
              </w:rPr>
              <w:t>59%</w:t>
            </w:r>
            <w:r w:rsidRPr="00B144A6">
              <w:rPr>
                <w:szCs w:val="22"/>
                <w:vertAlign w:val="superscript"/>
              </w:rPr>
              <w:t>б</w:t>
            </w:r>
          </w:p>
        </w:tc>
        <w:tc>
          <w:tcPr>
            <w:tcW w:w="1573" w:type="dxa"/>
            <w:tcBorders>
              <w:top w:val="single" w:sz="4" w:space="0" w:color="000000"/>
              <w:left w:val="single" w:sz="4" w:space="0" w:color="000000"/>
              <w:bottom w:val="single" w:sz="4" w:space="0" w:color="000000"/>
              <w:right w:val="single" w:sz="4" w:space="0" w:color="000000"/>
            </w:tcBorders>
            <w:vAlign w:val="center"/>
          </w:tcPr>
          <w:p w14:paraId="3AF1C571" w14:textId="77777777" w:rsidR="000D421E" w:rsidRPr="00B144A6" w:rsidRDefault="000D421E" w:rsidP="000D421E">
            <w:pPr>
              <w:widowControl w:val="0"/>
              <w:jc w:val="center"/>
              <w:rPr>
                <w:szCs w:val="22"/>
              </w:rPr>
            </w:pPr>
            <w:r w:rsidRPr="00B144A6">
              <w:rPr>
                <w:szCs w:val="22"/>
              </w:rPr>
              <w:t>58%</w:t>
            </w:r>
            <w:r w:rsidRPr="00B144A6">
              <w:rPr>
                <w:szCs w:val="22"/>
                <w:vertAlign w:val="superscript"/>
              </w:rPr>
              <w:t>б</w:t>
            </w:r>
          </w:p>
        </w:tc>
      </w:tr>
      <w:tr w:rsidR="000D421E" w:rsidRPr="00B144A6" w14:paraId="7A7437FF" w14:textId="77777777" w:rsidTr="00AF2D60">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1ED91553" w14:textId="77777777" w:rsidR="000D421E" w:rsidRPr="00B144A6" w:rsidRDefault="000D421E" w:rsidP="000D421E">
            <w:pPr>
              <w:widowControl w:val="0"/>
              <w:rPr>
                <w:rFonts w:eastAsia="Calibri"/>
              </w:rPr>
            </w:pPr>
            <w:r w:rsidRPr="00B144A6">
              <w:t xml:space="preserve">Клинична ремисия без кортикостероиди </w:t>
            </w:r>
          </w:p>
        </w:tc>
        <w:tc>
          <w:tcPr>
            <w:tcW w:w="1399" w:type="dxa"/>
            <w:tcBorders>
              <w:top w:val="single" w:sz="4" w:space="0" w:color="000000"/>
              <w:left w:val="single" w:sz="4" w:space="0" w:color="000000"/>
              <w:bottom w:val="single" w:sz="4" w:space="0" w:color="000000"/>
              <w:right w:val="single" w:sz="4" w:space="0" w:color="000000"/>
            </w:tcBorders>
            <w:vAlign w:val="center"/>
          </w:tcPr>
          <w:p w14:paraId="0913E12E" w14:textId="77777777" w:rsidR="000D421E" w:rsidRPr="00B144A6" w:rsidRDefault="000D421E" w:rsidP="000D421E">
            <w:pPr>
              <w:widowControl w:val="0"/>
              <w:jc w:val="center"/>
              <w:rPr>
                <w:szCs w:val="22"/>
              </w:rPr>
            </w:pPr>
            <w:r w:rsidRPr="00B144A6">
              <w:rPr>
                <w:szCs w:val="22"/>
              </w:rPr>
              <w:t>30%</w:t>
            </w:r>
          </w:p>
        </w:tc>
        <w:tc>
          <w:tcPr>
            <w:tcW w:w="1573" w:type="dxa"/>
            <w:tcBorders>
              <w:top w:val="single" w:sz="4" w:space="0" w:color="000000"/>
              <w:left w:val="single" w:sz="4" w:space="0" w:color="000000"/>
              <w:bottom w:val="single" w:sz="4" w:space="0" w:color="000000"/>
              <w:right w:val="single" w:sz="4" w:space="0" w:color="000000"/>
            </w:tcBorders>
            <w:vAlign w:val="center"/>
          </w:tcPr>
          <w:p w14:paraId="5AB254E3" w14:textId="77777777" w:rsidR="000D421E" w:rsidRPr="00B144A6" w:rsidRDefault="000D421E" w:rsidP="000D421E">
            <w:pPr>
              <w:widowControl w:val="0"/>
              <w:jc w:val="center"/>
              <w:rPr>
                <w:szCs w:val="22"/>
              </w:rPr>
            </w:pPr>
            <w:r w:rsidRPr="00B144A6">
              <w:rPr>
                <w:szCs w:val="22"/>
              </w:rPr>
              <w:t>47%</w:t>
            </w:r>
            <w:r w:rsidRPr="00B144A6">
              <w:rPr>
                <w:szCs w:val="22"/>
                <w:vertAlign w:val="superscript"/>
              </w:rPr>
              <w:t>a</w:t>
            </w:r>
          </w:p>
        </w:tc>
        <w:tc>
          <w:tcPr>
            <w:tcW w:w="1573" w:type="dxa"/>
            <w:tcBorders>
              <w:top w:val="single" w:sz="4" w:space="0" w:color="000000"/>
              <w:left w:val="single" w:sz="4" w:space="0" w:color="000000"/>
              <w:bottom w:val="single" w:sz="4" w:space="0" w:color="000000"/>
              <w:right w:val="single" w:sz="4" w:space="0" w:color="000000"/>
            </w:tcBorders>
            <w:vAlign w:val="center"/>
          </w:tcPr>
          <w:p w14:paraId="066F64A1" w14:textId="77777777" w:rsidR="000D421E" w:rsidRPr="00B144A6" w:rsidRDefault="000D421E" w:rsidP="000D421E">
            <w:pPr>
              <w:widowControl w:val="0"/>
              <w:jc w:val="center"/>
              <w:rPr>
                <w:szCs w:val="22"/>
              </w:rPr>
            </w:pPr>
            <w:r w:rsidRPr="00B144A6">
              <w:rPr>
                <w:szCs w:val="22"/>
              </w:rPr>
              <w:t>43%</w:t>
            </w:r>
            <w:r w:rsidRPr="00B144A6">
              <w:rPr>
                <w:szCs w:val="22"/>
                <w:vertAlign w:val="superscript"/>
              </w:rPr>
              <w:t>в</w:t>
            </w:r>
          </w:p>
        </w:tc>
      </w:tr>
      <w:tr w:rsidR="000D421E" w:rsidRPr="00B144A6" w14:paraId="6E9C46A6" w14:textId="77777777" w:rsidTr="00AF2D60">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579524BA" w14:textId="77777777" w:rsidR="000D421E" w:rsidRPr="00B144A6" w:rsidRDefault="000D421E" w:rsidP="000D421E">
            <w:pPr>
              <w:widowControl w:val="0"/>
              <w:rPr>
                <w:rFonts w:eastAsia="Calibri"/>
                <w:b/>
                <w:bCs/>
              </w:rPr>
            </w:pPr>
            <w:r w:rsidRPr="00B144A6">
              <w:t>Клинична ремисия при пациенти:</w:t>
            </w:r>
            <w:r w:rsidRPr="00B144A6">
              <w:rPr>
                <w:b/>
                <w:bCs/>
              </w:rPr>
              <w:t xml:space="preserve"> </w:t>
            </w:r>
          </w:p>
        </w:tc>
        <w:tc>
          <w:tcPr>
            <w:tcW w:w="1399" w:type="dxa"/>
            <w:tcBorders>
              <w:top w:val="single" w:sz="4" w:space="0" w:color="000000"/>
              <w:left w:val="single" w:sz="4" w:space="0" w:color="000000"/>
              <w:bottom w:val="single" w:sz="4" w:space="0" w:color="000000"/>
              <w:right w:val="single" w:sz="4" w:space="0" w:color="000000"/>
            </w:tcBorders>
            <w:vAlign w:val="center"/>
          </w:tcPr>
          <w:p w14:paraId="0FAECD6A" w14:textId="77777777" w:rsidR="000D421E" w:rsidRPr="00B144A6" w:rsidRDefault="000D421E" w:rsidP="000D421E">
            <w:pPr>
              <w:widowControl w:val="0"/>
              <w:jc w:val="center"/>
              <w:rPr>
                <w:szCs w:val="22"/>
              </w:rPr>
            </w:pPr>
          </w:p>
        </w:tc>
        <w:tc>
          <w:tcPr>
            <w:tcW w:w="1573" w:type="dxa"/>
            <w:tcBorders>
              <w:top w:val="single" w:sz="4" w:space="0" w:color="000000"/>
              <w:left w:val="single" w:sz="4" w:space="0" w:color="000000"/>
              <w:bottom w:val="single" w:sz="4" w:space="0" w:color="000000"/>
              <w:right w:val="single" w:sz="4" w:space="0" w:color="000000"/>
            </w:tcBorders>
            <w:vAlign w:val="center"/>
          </w:tcPr>
          <w:p w14:paraId="400B06D1" w14:textId="77777777" w:rsidR="000D421E" w:rsidRPr="00B144A6" w:rsidRDefault="000D421E" w:rsidP="000D421E">
            <w:pPr>
              <w:widowControl w:val="0"/>
              <w:jc w:val="center"/>
              <w:rPr>
                <w:szCs w:val="22"/>
              </w:rPr>
            </w:pPr>
          </w:p>
        </w:tc>
        <w:tc>
          <w:tcPr>
            <w:tcW w:w="1573" w:type="dxa"/>
            <w:tcBorders>
              <w:top w:val="single" w:sz="4" w:space="0" w:color="000000"/>
              <w:left w:val="single" w:sz="4" w:space="0" w:color="000000"/>
              <w:bottom w:val="single" w:sz="4" w:space="0" w:color="000000"/>
              <w:right w:val="single" w:sz="4" w:space="0" w:color="000000"/>
            </w:tcBorders>
            <w:vAlign w:val="center"/>
          </w:tcPr>
          <w:p w14:paraId="02115952" w14:textId="77777777" w:rsidR="000D421E" w:rsidRPr="00B144A6" w:rsidRDefault="000D421E" w:rsidP="000D421E">
            <w:pPr>
              <w:widowControl w:val="0"/>
              <w:jc w:val="center"/>
              <w:rPr>
                <w:szCs w:val="22"/>
              </w:rPr>
            </w:pPr>
          </w:p>
        </w:tc>
      </w:tr>
      <w:tr w:rsidR="000D421E" w:rsidRPr="00B144A6" w14:paraId="4B962399" w14:textId="77777777" w:rsidTr="00AF2D60">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7C4F406B" w14:textId="77777777" w:rsidR="000D421E" w:rsidRPr="00B144A6" w:rsidRDefault="000D421E" w:rsidP="000D421E">
            <w:pPr>
              <w:widowControl w:val="0"/>
              <w:tabs>
                <w:tab w:val="clear" w:pos="567"/>
              </w:tabs>
              <w:ind w:left="567"/>
              <w:rPr>
                <w:rFonts w:eastAsia="Calibri"/>
                <w:szCs w:val="22"/>
              </w:rPr>
            </w:pPr>
            <w:r w:rsidRPr="00B144A6">
              <w:rPr>
                <w:szCs w:val="22"/>
              </w:rPr>
              <w:t>в ремисия в началото на поддържащата терапия</w:t>
            </w:r>
          </w:p>
        </w:tc>
        <w:tc>
          <w:tcPr>
            <w:tcW w:w="1399" w:type="dxa"/>
            <w:tcBorders>
              <w:top w:val="single" w:sz="4" w:space="0" w:color="000000"/>
              <w:left w:val="single" w:sz="4" w:space="0" w:color="000000"/>
              <w:bottom w:val="single" w:sz="4" w:space="0" w:color="000000"/>
              <w:right w:val="single" w:sz="4" w:space="0" w:color="000000"/>
            </w:tcBorders>
            <w:vAlign w:val="center"/>
          </w:tcPr>
          <w:p w14:paraId="07675238" w14:textId="77777777" w:rsidR="000D421E" w:rsidRPr="00B144A6" w:rsidRDefault="000D421E" w:rsidP="000D421E">
            <w:pPr>
              <w:widowControl w:val="0"/>
              <w:jc w:val="center"/>
              <w:rPr>
                <w:szCs w:val="22"/>
              </w:rPr>
            </w:pPr>
            <w:r w:rsidRPr="00B144A6">
              <w:rPr>
                <w:szCs w:val="22"/>
              </w:rPr>
              <w:t>46% (36/79)</w:t>
            </w:r>
          </w:p>
        </w:tc>
        <w:tc>
          <w:tcPr>
            <w:tcW w:w="1573" w:type="dxa"/>
            <w:tcBorders>
              <w:top w:val="single" w:sz="4" w:space="0" w:color="000000"/>
              <w:left w:val="single" w:sz="4" w:space="0" w:color="000000"/>
              <w:bottom w:val="single" w:sz="4" w:space="0" w:color="000000"/>
              <w:right w:val="single" w:sz="4" w:space="0" w:color="000000"/>
            </w:tcBorders>
            <w:vAlign w:val="center"/>
          </w:tcPr>
          <w:p w14:paraId="21C9DFE0" w14:textId="77777777" w:rsidR="000D421E" w:rsidRPr="00B144A6" w:rsidRDefault="000D421E" w:rsidP="000D421E">
            <w:pPr>
              <w:widowControl w:val="0"/>
              <w:jc w:val="center"/>
              <w:rPr>
                <w:szCs w:val="22"/>
              </w:rPr>
            </w:pPr>
            <w:r w:rsidRPr="00B144A6">
              <w:rPr>
                <w:szCs w:val="22"/>
              </w:rPr>
              <w:t>67% (52/78)</w:t>
            </w:r>
            <w:r w:rsidRPr="00B144A6">
              <w:rPr>
                <w:szCs w:val="22"/>
                <w:vertAlign w:val="superscript"/>
              </w:rPr>
              <w:t>a</w:t>
            </w:r>
          </w:p>
        </w:tc>
        <w:tc>
          <w:tcPr>
            <w:tcW w:w="1573" w:type="dxa"/>
            <w:tcBorders>
              <w:top w:val="single" w:sz="4" w:space="0" w:color="000000"/>
              <w:left w:val="single" w:sz="4" w:space="0" w:color="000000"/>
              <w:bottom w:val="single" w:sz="4" w:space="0" w:color="000000"/>
              <w:right w:val="single" w:sz="4" w:space="0" w:color="000000"/>
            </w:tcBorders>
            <w:vAlign w:val="center"/>
          </w:tcPr>
          <w:p w14:paraId="589E4A52" w14:textId="77777777" w:rsidR="000D421E" w:rsidRPr="00B144A6" w:rsidRDefault="000D421E" w:rsidP="000D421E">
            <w:pPr>
              <w:widowControl w:val="0"/>
              <w:jc w:val="center"/>
              <w:rPr>
                <w:szCs w:val="22"/>
              </w:rPr>
            </w:pPr>
            <w:r w:rsidRPr="00B144A6">
              <w:rPr>
                <w:szCs w:val="22"/>
              </w:rPr>
              <w:t>56% (44/78)</w:t>
            </w:r>
          </w:p>
        </w:tc>
      </w:tr>
      <w:tr w:rsidR="000D421E" w:rsidRPr="00B144A6" w14:paraId="5797F1A1" w14:textId="77777777" w:rsidTr="00AF2D60">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59E08F6E" w14:textId="77777777" w:rsidR="000D421E" w:rsidRPr="00B144A6" w:rsidRDefault="000D421E" w:rsidP="000D421E">
            <w:pPr>
              <w:widowControl w:val="0"/>
              <w:tabs>
                <w:tab w:val="clear" w:pos="567"/>
              </w:tabs>
              <w:ind w:left="567"/>
              <w:rPr>
                <w:rFonts w:eastAsia="Calibri"/>
                <w:szCs w:val="22"/>
              </w:rPr>
            </w:pPr>
            <w:r w:rsidRPr="00B144A6">
              <w:rPr>
                <w:szCs w:val="22"/>
              </w:rPr>
              <w:t>които се включват от проучване CRD3002</w:t>
            </w:r>
            <w:r w:rsidRPr="00B144A6">
              <w:rPr>
                <w:vertAlign w:val="superscript"/>
              </w:rPr>
              <w:t>‡</w:t>
            </w:r>
          </w:p>
        </w:tc>
        <w:tc>
          <w:tcPr>
            <w:tcW w:w="1399" w:type="dxa"/>
            <w:tcBorders>
              <w:top w:val="single" w:sz="4" w:space="0" w:color="000000"/>
              <w:left w:val="single" w:sz="4" w:space="0" w:color="000000"/>
              <w:bottom w:val="single" w:sz="4" w:space="0" w:color="000000"/>
              <w:right w:val="single" w:sz="4" w:space="0" w:color="000000"/>
            </w:tcBorders>
            <w:vAlign w:val="center"/>
          </w:tcPr>
          <w:p w14:paraId="16EB498D" w14:textId="77777777" w:rsidR="000D421E" w:rsidRPr="00B144A6" w:rsidRDefault="000D421E" w:rsidP="000D421E">
            <w:pPr>
              <w:widowControl w:val="0"/>
              <w:jc w:val="center"/>
              <w:rPr>
                <w:szCs w:val="22"/>
              </w:rPr>
            </w:pPr>
            <w:r w:rsidRPr="00B144A6">
              <w:rPr>
                <w:szCs w:val="22"/>
              </w:rPr>
              <w:t>44% (31/70)</w:t>
            </w:r>
          </w:p>
        </w:tc>
        <w:tc>
          <w:tcPr>
            <w:tcW w:w="1573" w:type="dxa"/>
            <w:tcBorders>
              <w:top w:val="single" w:sz="4" w:space="0" w:color="000000"/>
              <w:left w:val="single" w:sz="4" w:space="0" w:color="000000"/>
              <w:bottom w:val="single" w:sz="4" w:space="0" w:color="000000"/>
              <w:right w:val="single" w:sz="4" w:space="0" w:color="000000"/>
            </w:tcBorders>
            <w:vAlign w:val="center"/>
          </w:tcPr>
          <w:p w14:paraId="5B7170DA" w14:textId="77777777" w:rsidR="000D421E" w:rsidRPr="00B144A6" w:rsidRDefault="000D421E" w:rsidP="000D421E">
            <w:pPr>
              <w:widowControl w:val="0"/>
              <w:jc w:val="center"/>
              <w:rPr>
                <w:szCs w:val="22"/>
              </w:rPr>
            </w:pPr>
            <w:r w:rsidRPr="00B144A6">
              <w:rPr>
                <w:szCs w:val="22"/>
              </w:rPr>
              <w:t>63% (45/72)</w:t>
            </w:r>
            <w:r w:rsidRPr="00B144A6">
              <w:rPr>
                <w:szCs w:val="22"/>
                <w:vertAlign w:val="superscript"/>
              </w:rPr>
              <w:t>в</w:t>
            </w:r>
          </w:p>
        </w:tc>
        <w:tc>
          <w:tcPr>
            <w:tcW w:w="1573" w:type="dxa"/>
            <w:tcBorders>
              <w:top w:val="single" w:sz="4" w:space="0" w:color="000000"/>
              <w:left w:val="single" w:sz="4" w:space="0" w:color="000000"/>
              <w:bottom w:val="single" w:sz="4" w:space="0" w:color="000000"/>
              <w:right w:val="single" w:sz="4" w:space="0" w:color="000000"/>
            </w:tcBorders>
            <w:vAlign w:val="center"/>
          </w:tcPr>
          <w:p w14:paraId="2A0331BD" w14:textId="77777777" w:rsidR="000D421E" w:rsidRPr="00B144A6" w:rsidRDefault="000D421E" w:rsidP="000D421E">
            <w:pPr>
              <w:widowControl w:val="0"/>
              <w:jc w:val="center"/>
              <w:rPr>
                <w:szCs w:val="22"/>
              </w:rPr>
            </w:pPr>
            <w:r w:rsidRPr="00B144A6">
              <w:rPr>
                <w:szCs w:val="22"/>
              </w:rPr>
              <w:t>57% (41/72)</w:t>
            </w:r>
          </w:p>
        </w:tc>
      </w:tr>
      <w:tr w:rsidR="000D421E" w:rsidRPr="00B144A6" w14:paraId="73567F53" w14:textId="77777777" w:rsidTr="00AF2D60">
        <w:trPr>
          <w:cantSplit/>
          <w:jc w:val="center"/>
        </w:trPr>
        <w:tc>
          <w:tcPr>
            <w:tcW w:w="4526" w:type="dxa"/>
            <w:tcBorders>
              <w:top w:val="single" w:sz="4" w:space="0" w:color="000000"/>
              <w:left w:val="single" w:sz="4" w:space="0" w:color="000000"/>
              <w:bottom w:val="single" w:sz="4" w:space="0" w:color="000000"/>
              <w:right w:val="single" w:sz="4" w:space="0" w:color="000000"/>
            </w:tcBorders>
          </w:tcPr>
          <w:p w14:paraId="7B1DA2BF" w14:textId="77777777" w:rsidR="000D421E" w:rsidRPr="00B144A6" w:rsidRDefault="000D421E" w:rsidP="000D421E">
            <w:pPr>
              <w:widowControl w:val="0"/>
              <w:tabs>
                <w:tab w:val="clear" w:pos="567"/>
              </w:tabs>
              <w:ind w:left="567"/>
              <w:rPr>
                <w:rFonts w:eastAsia="Calibri"/>
                <w:szCs w:val="22"/>
              </w:rPr>
            </w:pPr>
            <w:r w:rsidRPr="00B144A6">
              <w:rPr>
                <w:szCs w:val="22"/>
              </w:rPr>
              <w:t>които не са лекувани досега с анти-TNFα терапия</w:t>
            </w:r>
          </w:p>
        </w:tc>
        <w:tc>
          <w:tcPr>
            <w:tcW w:w="1399" w:type="dxa"/>
            <w:tcBorders>
              <w:top w:val="single" w:sz="4" w:space="0" w:color="000000"/>
              <w:left w:val="single" w:sz="4" w:space="0" w:color="000000"/>
              <w:bottom w:val="single" w:sz="4" w:space="0" w:color="000000"/>
              <w:right w:val="single" w:sz="4" w:space="0" w:color="000000"/>
            </w:tcBorders>
            <w:vAlign w:val="center"/>
          </w:tcPr>
          <w:p w14:paraId="3AF983DB" w14:textId="77777777" w:rsidR="000D421E" w:rsidRPr="00B144A6" w:rsidRDefault="000D421E" w:rsidP="000D421E">
            <w:pPr>
              <w:widowControl w:val="0"/>
              <w:jc w:val="center"/>
              <w:rPr>
                <w:szCs w:val="22"/>
              </w:rPr>
            </w:pPr>
            <w:r w:rsidRPr="00B144A6">
              <w:rPr>
                <w:szCs w:val="22"/>
              </w:rPr>
              <w:t>49% (25/51)</w:t>
            </w:r>
          </w:p>
        </w:tc>
        <w:tc>
          <w:tcPr>
            <w:tcW w:w="1573" w:type="dxa"/>
            <w:tcBorders>
              <w:top w:val="single" w:sz="4" w:space="0" w:color="000000"/>
              <w:left w:val="single" w:sz="4" w:space="0" w:color="000000"/>
              <w:bottom w:val="single" w:sz="4" w:space="0" w:color="000000"/>
              <w:right w:val="single" w:sz="4" w:space="0" w:color="000000"/>
            </w:tcBorders>
            <w:vAlign w:val="center"/>
          </w:tcPr>
          <w:p w14:paraId="114435D0" w14:textId="77777777" w:rsidR="000D421E" w:rsidRPr="00B144A6" w:rsidRDefault="000D421E" w:rsidP="000D421E">
            <w:pPr>
              <w:widowControl w:val="0"/>
              <w:jc w:val="center"/>
              <w:rPr>
                <w:szCs w:val="22"/>
              </w:rPr>
            </w:pPr>
            <w:r w:rsidRPr="00B144A6">
              <w:rPr>
                <w:szCs w:val="22"/>
              </w:rPr>
              <w:t>65% (34/52)</w:t>
            </w:r>
            <w:r w:rsidRPr="00B144A6">
              <w:rPr>
                <w:szCs w:val="22"/>
                <w:vertAlign w:val="superscript"/>
              </w:rPr>
              <w:t>в</w:t>
            </w:r>
          </w:p>
        </w:tc>
        <w:tc>
          <w:tcPr>
            <w:tcW w:w="1573" w:type="dxa"/>
            <w:tcBorders>
              <w:top w:val="single" w:sz="4" w:space="0" w:color="000000"/>
              <w:left w:val="single" w:sz="4" w:space="0" w:color="000000"/>
              <w:bottom w:val="single" w:sz="4" w:space="0" w:color="000000"/>
              <w:right w:val="single" w:sz="4" w:space="0" w:color="000000"/>
            </w:tcBorders>
            <w:vAlign w:val="center"/>
          </w:tcPr>
          <w:p w14:paraId="00D12A75" w14:textId="77777777" w:rsidR="000D421E" w:rsidRPr="00B144A6" w:rsidRDefault="000D421E" w:rsidP="000D421E">
            <w:pPr>
              <w:widowControl w:val="0"/>
              <w:jc w:val="center"/>
              <w:rPr>
                <w:szCs w:val="22"/>
              </w:rPr>
            </w:pPr>
            <w:r w:rsidRPr="00B144A6">
              <w:rPr>
                <w:szCs w:val="22"/>
              </w:rPr>
              <w:t>57% (30/53)</w:t>
            </w:r>
          </w:p>
        </w:tc>
      </w:tr>
      <w:tr w:rsidR="000D421E" w:rsidRPr="00B144A6" w14:paraId="17A5DDEC" w14:textId="77777777" w:rsidTr="00AF2D60">
        <w:trPr>
          <w:cantSplit/>
          <w:jc w:val="center"/>
        </w:trPr>
        <w:tc>
          <w:tcPr>
            <w:tcW w:w="4526" w:type="dxa"/>
            <w:tcBorders>
              <w:top w:val="single" w:sz="4" w:space="0" w:color="000000"/>
              <w:left w:val="single" w:sz="4" w:space="0" w:color="000000"/>
              <w:bottom w:val="single" w:sz="8" w:space="0" w:color="000000"/>
              <w:right w:val="single" w:sz="8" w:space="0" w:color="000000"/>
            </w:tcBorders>
          </w:tcPr>
          <w:p w14:paraId="585F9587" w14:textId="77777777" w:rsidR="000D421E" w:rsidRPr="00B144A6" w:rsidRDefault="000D421E" w:rsidP="000D421E">
            <w:pPr>
              <w:widowControl w:val="0"/>
              <w:tabs>
                <w:tab w:val="clear" w:pos="567"/>
              </w:tabs>
              <w:ind w:left="567"/>
              <w:rPr>
                <w:szCs w:val="22"/>
              </w:rPr>
            </w:pPr>
            <w:r w:rsidRPr="00B144A6">
              <w:rPr>
                <w:szCs w:val="22"/>
              </w:rPr>
              <w:t>които се включват от проучване CRD3001</w:t>
            </w:r>
            <w:r w:rsidRPr="00B144A6">
              <w:rPr>
                <w:vertAlign w:val="superscript"/>
              </w:rPr>
              <w:t>§</w:t>
            </w:r>
          </w:p>
        </w:tc>
        <w:tc>
          <w:tcPr>
            <w:tcW w:w="1399" w:type="dxa"/>
            <w:tcBorders>
              <w:top w:val="single" w:sz="4" w:space="0" w:color="000000"/>
              <w:bottom w:val="single" w:sz="8" w:space="0" w:color="000000"/>
              <w:right w:val="single" w:sz="8" w:space="0" w:color="000000"/>
            </w:tcBorders>
            <w:vAlign w:val="center"/>
          </w:tcPr>
          <w:p w14:paraId="65F84384" w14:textId="77777777" w:rsidR="000D421E" w:rsidRPr="00B144A6" w:rsidRDefault="000D421E" w:rsidP="000D421E">
            <w:pPr>
              <w:widowControl w:val="0"/>
              <w:jc w:val="center"/>
              <w:rPr>
                <w:szCs w:val="22"/>
              </w:rPr>
            </w:pPr>
            <w:r w:rsidRPr="00B144A6">
              <w:rPr>
                <w:szCs w:val="22"/>
              </w:rPr>
              <w:t>26% (16/61)</w:t>
            </w:r>
          </w:p>
        </w:tc>
        <w:tc>
          <w:tcPr>
            <w:tcW w:w="1573" w:type="dxa"/>
            <w:tcBorders>
              <w:top w:val="single" w:sz="4" w:space="0" w:color="000000"/>
              <w:bottom w:val="single" w:sz="8" w:space="0" w:color="000000"/>
              <w:right w:val="single" w:sz="8" w:space="0" w:color="000000"/>
            </w:tcBorders>
            <w:vAlign w:val="center"/>
          </w:tcPr>
          <w:p w14:paraId="0043193E" w14:textId="77777777" w:rsidR="000D421E" w:rsidRPr="00B144A6" w:rsidRDefault="000D421E" w:rsidP="000D421E">
            <w:pPr>
              <w:widowControl w:val="0"/>
              <w:jc w:val="center"/>
              <w:rPr>
                <w:szCs w:val="22"/>
              </w:rPr>
            </w:pPr>
            <w:r w:rsidRPr="00B144A6">
              <w:rPr>
                <w:szCs w:val="22"/>
              </w:rPr>
              <w:t>41% (23/56)</w:t>
            </w:r>
          </w:p>
        </w:tc>
        <w:tc>
          <w:tcPr>
            <w:tcW w:w="1573" w:type="dxa"/>
            <w:tcBorders>
              <w:top w:val="single" w:sz="4" w:space="0" w:color="000000"/>
              <w:bottom w:val="single" w:sz="8" w:space="0" w:color="000000"/>
              <w:right w:val="single" w:sz="4" w:space="0" w:color="000000"/>
            </w:tcBorders>
            <w:vAlign w:val="center"/>
          </w:tcPr>
          <w:p w14:paraId="292BFD6C" w14:textId="77777777" w:rsidR="000D421E" w:rsidRPr="00B144A6" w:rsidRDefault="000D421E" w:rsidP="000D421E">
            <w:pPr>
              <w:widowControl w:val="0"/>
              <w:jc w:val="center"/>
              <w:rPr>
                <w:szCs w:val="22"/>
              </w:rPr>
            </w:pPr>
            <w:r w:rsidRPr="00B144A6">
              <w:rPr>
                <w:szCs w:val="22"/>
              </w:rPr>
              <w:t>39% (22/57)</w:t>
            </w:r>
          </w:p>
        </w:tc>
      </w:tr>
      <w:tr w:rsidR="000D421E" w:rsidRPr="00B144A6" w14:paraId="09A84D41" w14:textId="77777777" w:rsidTr="00AF2D60">
        <w:trPr>
          <w:cantSplit/>
          <w:jc w:val="center"/>
        </w:trPr>
        <w:tc>
          <w:tcPr>
            <w:tcW w:w="9071" w:type="dxa"/>
            <w:gridSpan w:val="4"/>
            <w:tcBorders>
              <w:top w:val="single" w:sz="8" w:space="0" w:color="000000"/>
            </w:tcBorders>
          </w:tcPr>
          <w:p w14:paraId="513F65C0" w14:textId="77777777" w:rsidR="000D421E" w:rsidRPr="00B144A6" w:rsidRDefault="000D421E" w:rsidP="000D421E">
            <w:pPr>
              <w:widowControl w:val="0"/>
              <w:tabs>
                <w:tab w:val="clear" w:pos="567"/>
              </w:tabs>
              <w:ind w:left="284" w:hanging="284"/>
              <w:rPr>
                <w:sz w:val="18"/>
                <w:szCs w:val="18"/>
              </w:rPr>
            </w:pPr>
            <w:r w:rsidRPr="00B144A6">
              <w:rPr>
                <w:sz w:val="18"/>
                <w:szCs w:val="18"/>
              </w:rPr>
              <w:t>Клиничната ремисия е определена като CDAI скор &lt; 150; Клиничният отговор е определен като намаление на CDAI скор с най-малко 100 точки или състояние в клинична ремисия</w:t>
            </w:r>
          </w:p>
          <w:p w14:paraId="082F4760" w14:textId="77777777" w:rsidR="000D421E" w:rsidRPr="00B144A6" w:rsidRDefault="000D421E" w:rsidP="000D421E">
            <w:pPr>
              <w:widowControl w:val="0"/>
              <w:tabs>
                <w:tab w:val="clear" w:pos="567"/>
              </w:tabs>
              <w:ind w:left="284" w:hanging="284"/>
              <w:rPr>
                <w:rFonts w:cs="Calibri"/>
                <w:sz w:val="18"/>
                <w:szCs w:val="18"/>
              </w:rPr>
            </w:pPr>
            <w:r w:rsidRPr="00B144A6">
              <w:rPr>
                <w:sz w:val="18"/>
                <w:szCs w:val="18"/>
              </w:rPr>
              <w:t>*</w:t>
            </w:r>
            <w:r w:rsidRPr="00B144A6">
              <w:rPr>
                <w:sz w:val="18"/>
                <w:szCs w:val="18"/>
              </w:rPr>
              <w:tab/>
              <w:t>Групата на плацебо се състои от пациенти, които са се повлияли от устекинумаб и са рандомизирани да получават плацебо в началото на поддържащата терапия.</w:t>
            </w:r>
          </w:p>
          <w:p w14:paraId="18D1F270" w14:textId="77777777" w:rsidR="000D421E" w:rsidRPr="00B144A6" w:rsidRDefault="000D421E" w:rsidP="000D421E">
            <w:pPr>
              <w:widowControl w:val="0"/>
              <w:tabs>
                <w:tab w:val="clear" w:pos="567"/>
              </w:tabs>
              <w:ind w:left="284" w:hanging="284"/>
              <w:rPr>
                <w:sz w:val="18"/>
                <w:szCs w:val="18"/>
              </w:rPr>
            </w:pPr>
            <w:r w:rsidRPr="00B144A6">
              <w:rPr>
                <w:sz w:val="18"/>
                <w:szCs w:val="18"/>
              </w:rPr>
              <w:t>†</w:t>
            </w:r>
            <w:r w:rsidRPr="00B144A6">
              <w:rPr>
                <w:sz w:val="18"/>
                <w:szCs w:val="18"/>
              </w:rPr>
              <w:tab/>
              <w:t>Пациенти, които имат 100-точков клиничен отговор към устекинумаб в началото на поддържащата терапия</w:t>
            </w:r>
          </w:p>
          <w:p w14:paraId="494E6DE1" w14:textId="77777777" w:rsidR="000D421E" w:rsidRPr="00B144A6" w:rsidRDefault="000D421E" w:rsidP="000D421E">
            <w:pPr>
              <w:widowControl w:val="0"/>
              <w:tabs>
                <w:tab w:val="clear" w:pos="567"/>
              </w:tabs>
              <w:ind w:left="284" w:hanging="284"/>
              <w:rPr>
                <w:sz w:val="18"/>
                <w:szCs w:val="18"/>
              </w:rPr>
            </w:pPr>
            <w:r w:rsidRPr="00B144A6">
              <w:rPr>
                <w:vertAlign w:val="superscript"/>
              </w:rPr>
              <w:t>‡</w:t>
            </w:r>
            <w:r w:rsidRPr="00B144A6">
              <w:rPr>
                <w:vertAlign w:val="superscript"/>
              </w:rPr>
              <w:tab/>
            </w:r>
            <w:r w:rsidRPr="00B144A6">
              <w:rPr>
                <w:sz w:val="18"/>
                <w:szCs w:val="18"/>
              </w:rPr>
              <w:t>Пациенти, които не са се повлияли от конвенционалната терапия, но не анти-TNFα терапия</w:t>
            </w:r>
          </w:p>
          <w:p w14:paraId="60DA3D9B" w14:textId="77777777" w:rsidR="000D421E" w:rsidRPr="00B144A6" w:rsidRDefault="000D421E" w:rsidP="000D421E">
            <w:pPr>
              <w:widowControl w:val="0"/>
              <w:tabs>
                <w:tab w:val="clear" w:pos="567"/>
              </w:tabs>
              <w:ind w:left="284" w:hanging="284"/>
              <w:rPr>
                <w:sz w:val="18"/>
                <w:szCs w:val="18"/>
              </w:rPr>
            </w:pPr>
            <w:r w:rsidRPr="00B144A6">
              <w:rPr>
                <w:vertAlign w:val="superscript"/>
              </w:rPr>
              <w:t>§</w:t>
            </w:r>
            <w:r w:rsidRPr="00B144A6">
              <w:rPr>
                <w:vertAlign w:val="superscript"/>
              </w:rPr>
              <w:tab/>
            </w:r>
            <w:r w:rsidRPr="00B144A6">
              <w:rPr>
                <w:sz w:val="18"/>
                <w:szCs w:val="18"/>
              </w:rPr>
              <w:t>Пациенти, които са рефрактерни или имат непоносимост към анти-TNFα терапия</w:t>
            </w:r>
          </w:p>
          <w:p w14:paraId="2F7A6097" w14:textId="77777777" w:rsidR="000D421E" w:rsidRPr="00B144A6" w:rsidRDefault="000D421E" w:rsidP="000D421E">
            <w:pPr>
              <w:widowControl w:val="0"/>
              <w:tabs>
                <w:tab w:val="clear" w:pos="567"/>
              </w:tabs>
              <w:ind w:left="284" w:hanging="284"/>
              <w:rPr>
                <w:sz w:val="18"/>
                <w:szCs w:val="18"/>
              </w:rPr>
            </w:pPr>
            <w:r w:rsidRPr="00B144A6">
              <w:rPr>
                <w:szCs w:val="18"/>
                <w:vertAlign w:val="superscript"/>
              </w:rPr>
              <w:t>a</w:t>
            </w:r>
            <w:r w:rsidRPr="00B144A6">
              <w:rPr>
                <w:sz w:val="18"/>
                <w:szCs w:val="18"/>
              </w:rPr>
              <w:tab/>
              <w:t>p &lt; 0,01</w:t>
            </w:r>
          </w:p>
          <w:p w14:paraId="04D84F4F" w14:textId="77777777" w:rsidR="000D421E" w:rsidRPr="00B144A6" w:rsidRDefault="000D421E" w:rsidP="000D421E">
            <w:pPr>
              <w:widowControl w:val="0"/>
              <w:tabs>
                <w:tab w:val="clear" w:pos="567"/>
                <w:tab w:val="left" w:pos="288"/>
              </w:tabs>
              <w:ind w:left="284" w:hanging="284"/>
              <w:rPr>
                <w:sz w:val="18"/>
                <w:szCs w:val="18"/>
              </w:rPr>
            </w:pPr>
            <w:r w:rsidRPr="00B144A6">
              <w:rPr>
                <w:szCs w:val="18"/>
                <w:vertAlign w:val="superscript"/>
              </w:rPr>
              <w:t>б</w:t>
            </w:r>
            <w:r w:rsidRPr="00B144A6">
              <w:rPr>
                <w:sz w:val="18"/>
                <w:szCs w:val="18"/>
              </w:rPr>
              <w:tab/>
              <w:t>p &lt; 0,05</w:t>
            </w:r>
          </w:p>
          <w:p w14:paraId="796743FE" w14:textId="77777777" w:rsidR="000D421E" w:rsidRPr="00B144A6" w:rsidRDefault="000D421E" w:rsidP="000D421E">
            <w:pPr>
              <w:widowControl w:val="0"/>
              <w:tabs>
                <w:tab w:val="clear" w:pos="567"/>
                <w:tab w:val="left" w:pos="288"/>
              </w:tabs>
              <w:ind w:left="284" w:hanging="284"/>
              <w:rPr>
                <w:szCs w:val="22"/>
              </w:rPr>
            </w:pPr>
            <w:r w:rsidRPr="00B144A6">
              <w:rPr>
                <w:szCs w:val="18"/>
                <w:vertAlign w:val="superscript"/>
              </w:rPr>
              <w:t>в</w:t>
            </w:r>
            <w:r w:rsidRPr="00B144A6">
              <w:rPr>
                <w:sz w:val="18"/>
                <w:szCs w:val="18"/>
              </w:rPr>
              <w:tab/>
              <w:t>номинално значима (p &lt; 0,05)</w:t>
            </w:r>
          </w:p>
        </w:tc>
      </w:tr>
    </w:tbl>
    <w:p w14:paraId="18A87255" w14:textId="77777777" w:rsidR="000D421E" w:rsidRPr="00B144A6" w:rsidRDefault="000D421E" w:rsidP="000D421E"/>
    <w:p w14:paraId="1136F7CE" w14:textId="77777777" w:rsidR="000D421E" w:rsidRPr="00B144A6" w:rsidRDefault="000D421E" w:rsidP="000D421E">
      <w:r w:rsidRPr="00B144A6">
        <w:t>В IM-UNITI 29 от 129</w:t>
      </w:r>
      <w:r w:rsidRPr="00B144A6">
        <w:rPr>
          <w:szCs w:val="22"/>
        </w:rPr>
        <w:t> </w:t>
      </w:r>
      <w:r w:rsidRPr="00B144A6">
        <w:t>пациенти не поддържат отговора към устекинумаб при приложение през 12</w:t>
      </w:r>
      <w:r w:rsidRPr="00B144A6">
        <w:rPr>
          <w:szCs w:val="22"/>
        </w:rPr>
        <w:t> </w:t>
      </w:r>
      <w:r w:rsidRPr="00B144A6">
        <w:t>седмици и е позволено коригиране на дозата така, че да получават устекинумаб през 8</w:t>
      </w:r>
      <w:r w:rsidRPr="00B144A6">
        <w:rPr>
          <w:szCs w:val="22"/>
        </w:rPr>
        <w:t> </w:t>
      </w:r>
      <w:r w:rsidRPr="00B144A6">
        <w:t>седмици. Загубата на отговор е определена като CDAI скор ≥</w:t>
      </w:r>
      <w:r w:rsidRPr="00B144A6">
        <w:rPr>
          <w:szCs w:val="22"/>
        </w:rPr>
        <w:t> </w:t>
      </w:r>
      <w:r w:rsidRPr="00B144A6">
        <w:t>220</w:t>
      </w:r>
      <w:r w:rsidRPr="00B144A6">
        <w:rPr>
          <w:szCs w:val="22"/>
        </w:rPr>
        <w:t> точки</w:t>
      </w:r>
      <w:r w:rsidRPr="00B144A6">
        <w:t xml:space="preserve"> и ≥</w:t>
      </w:r>
      <w:r w:rsidRPr="00B144A6">
        <w:rPr>
          <w:szCs w:val="22"/>
        </w:rPr>
        <w:t> </w:t>
      </w:r>
      <w:r w:rsidRPr="00B144A6">
        <w:t>100</w:t>
      </w:r>
      <w:r w:rsidRPr="00B144A6">
        <w:rPr>
          <w:szCs w:val="22"/>
        </w:rPr>
        <w:t> точки</w:t>
      </w:r>
      <w:r w:rsidRPr="00B144A6">
        <w:t xml:space="preserve"> повишение спрямо изходния CDAI скор.При тези пациенти клинична ремисия се постига при 41,4% от пациентите 16</w:t>
      </w:r>
      <w:r w:rsidRPr="00B144A6">
        <w:rPr>
          <w:szCs w:val="22"/>
        </w:rPr>
        <w:t> </w:t>
      </w:r>
      <w:r w:rsidRPr="00B144A6">
        <w:t>седмици след коригиране на дозата.</w:t>
      </w:r>
    </w:p>
    <w:p w14:paraId="04CD53E9" w14:textId="77777777" w:rsidR="000D421E" w:rsidRPr="00B144A6" w:rsidRDefault="000D421E" w:rsidP="000D421E"/>
    <w:p w14:paraId="5418BC5A" w14:textId="77777777" w:rsidR="000D421E" w:rsidRPr="00B144A6" w:rsidRDefault="000D421E" w:rsidP="000D421E">
      <w:r w:rsidRPr="00B144A6">
        <w:t>Пациентите, които не са постигнали клиничен отговор към индукция с устекинумаб на седмица</w:t>
      </w:r>
      <w:r w:rsidRPr="00B144A6">
        <w:rPr>
          <w:szCs w:val="22"/>
        </w:rPr>
        <w:t> </w:t>
      </w:r>
      <w:r w:rsidRPr="00B144A6">
        <w:t>8 от проучванията с индукция UNITI-1 и UNITI-2 (476</w:t>
      </w:r>
      <w:r w:rsidRPr="00B144A6">
        <w:rPr>
          <w:szCs w:val="22"/>
        </w:rPr>
        <w:t> </w:t>
      </w:r>
      <w:r w:rsidRPr="00B144A6">
        <w:t>пациенти), са включени в нерандомизираната част от проучването с поддържаща терапия (IM-UNITI) и са получили подкожна инжекция с устекинумаб 90</w:t>
      </w:r>
      <w:r w:rsidRPr="00B144A6">
        <w:rPr>
          <w:szCs w:val="22"/>
        </w:rPr>
        <w:t> </w:t>
      </w:r>
      <w:r w:rsidRPr="00B144A6">
        <w:t>mg по това време. След осем</w:t>
      </w:r>
      <w:r w:rsidRPr="00B144A6">
        <w:rPr>
          <w:szCs w:val="22"/>
        </w:rPr>
        <w:t> </w:t>
      </w:r>
      <w:r w:rsidRPr="00B144A6">
        <w:t>седмици 50,5% от пациентите са постигнали клиничен отговор и са продължили да получават поддържаща терапия през 8</w:t>
      </w:r>
      <w:r w:rsidRPr="00B144A6">
        <w:rPr>
          <w:szCs w:val="22"/>
        </w:rPr>
        <w:t> </w:t>
      </w:r>
      <w:r w:rsidRPr="00B144A6">
        <w:t>седмици. Повечето от тези пациенти с продължителна поддържаща терапия поддържат отговор (68,1%) и постигат ремисия (50,2%) на седмица</w:t>
      </w:r>
      <w:r w:rsidRPr="00B144A6">
        <w:rPr>
          <w:szCs w:val="22"/>
        </w:rPr>
        <w:t> </w:t>
      </w:r>
      <w:r w:rsidRPr="00B144A6">
        <w:t>44, като процентът им е подобен на този при пациентите, които първоначално са се повлияли от индукция с устекинумаб.</w:t>
      </w:r>
    </w:p>
    <w:p w14:paraId="53FEB710" w14:textId="77777777" w:rsidR="000D421E" w:rsidRPr="00B144A6" w:rsidRDefault="000D421E" w:rsidP="000D421E"/>
    <w:p w14:paraId="6DC1D001" w14:textId="77777777" w:rsidR="000D421E" w:rsidRPr="00B144A6" w:rsidRDefault="000D421E" w:rsidP="000D421E">
      <w:r w:rsidRPr="00B144A6">
        <w:lastRenderedPageBreak/>
        <w:t>От 131</w:t>
      </w:r>
      <w:r w:rsidRPr="00B144A6">
        <w:rPr>
          <w:szCs w:val="22"/>
        </w:rPr>
        <w:t> </w:t>
      </w:r>
      <w:r w:rsidRPr="00B144A6">
        <w:t>пациенти, които са се повлияли от индукция с устекинумаб и са рандомизирани в групата на плацебо в началото на проучването с поддържаща терапия, 51 впоследствие са загубили отговора си и са получили 90</w:t>
      </w:r>
      <w:r w:rsidRPr="00B144A6">
        <w:rPr>
          <w:szCs w:val="22"/>
        </w:rPr>
        <w:t> </w:t>
      </w:r>
      <w:r w:rsidRPr="00B144A6">
        <w:t xml:space="preserve">mg устекинумаб подкожно през 8 седмици. </w:t>
      </w:r>
      <w:r w:rsidRPr="00B144A6">
        <w:rPr>
          <w:szCs w:val="22"/>
        </w:rPr>
        <w:t>Повечето от пациентите, загубили отговора си и подновили лечението с устекинумаб, са го направили в рамките на 24 седмици от индукционната инфузия.</w:t>
      </w:r>
      <w:r w:rsidRPr="00B144A6">
        <w:t xml:space="preserve"> От тези 51</w:t>
      </w:r>
      <w:r w:rsidRPr="00B144A6">
        <w:rPr>
          <w:szCs w:val="22"/>
        </w:rPr>
        <w:t> </w:t>
      </w:r>
      <w:r w:rsidRPr="00B144A6">
        <w:t>пациенти 70,6% постигат клиничен отговор и 39,2% постигат клинична ремисия 16</w:t>
      </w:r>
      <w:r w:rsidRPr="00B144A6">
        <w:rPr>
          <w:szCs w:val="22"/>
        </w:rPr>
        <w:t> </w:t>
      </w:r>
      <w:r w:rsidRPr="00B144A6">
        <w:t>седмици след получаването на първата подкожна доза устекинумаб.</w:t>
      </w:r>
    </w:p>
    <w:p w14:paraId="3F55A57B" w14:textId="77777777" w:rsidR="000D421E" w:rsidRPr="00B144A6" w:rsidRDefault="000D421E" w:rsidP="000D421E"/>
    <w:p w14:paraId="53BA47E8" w14:textId="77777777" w:rsidR="000D421E" w:rsidRPr="00B144A6" w:rsidRDefault="000D421E" w:rsidP="000D421E">
      <w:r w:rsidRPr="00B144A6">
        <w:t>В IM-UNITI пациентите, завършили проучването до седмица 44, са подходящи да продължат лечението в продължение на проучването. При всичките 567 пациенти, включени на и лекувани с устекинумаб в продължението на проучването, клиничната ремисия и отговорът обикновено се поддържат до седмица 252, както при болните с неуспех на TNF-терапиите, така и при пациентите с неуспех на конвенционалните терапии.</w:t>
      </w:r>
    </w:p>
    <w:p w14:paraId="1E012C71" w14:textId="77777777" w:rsidR="002A240D" w:rsidRPr="00911E60" w:rsidRDefault="002A240D" w:rsidP="002A240D">
      <w:pPr>
        <w:suppressAutoHyphens w:val="0"/>
        <w:rPr>
          <w:rFonts w:eastAsia="Times New Roman"/>
          <w:szCs w:val="24"/>
        </w:rPr>
      </w:pPr>
    </w:p>
    <w:p w14:paraId="2E12A546" w14:textId="77777777" w:rsidR="002A240D" w:rsidRPr="00911E60" w:rsidRDefault="002A240D" w:rsidP="002A240D">
      <w:pPr>
        <w:suppressAutoHyphens w:val="0"/>
        <w:rPr>
          <w:rFonts w:eastAsia="Times New Roman"/>
          <w:szCs w:val="24"/>
        </w:rPr>
      </w:pPr>
      <w:r w:rsidRPr="00911E60">
        <w:rPr>
          <w:rFonts w:eastAsia="Times New Roman"/>
          <w:szCs w:val="24"/>
        </w:rPr>
        <w:t>Анализът за безопасност, включващ 457 пациенти (1289,9-пациентогодини), проследени до 220 седмици, показа, че профилът на безопасност между 44 и 220 седмица, е сравним с този, наблюдаван до 44-та седмица.</w:t>
      </w:r>
    </w:p>
    <w:p w14:paraId="2C658286" w14:textId="77777777" w:rsidR="000D421E" w:rsidRPr="00B144A6" w:rsidRDefault="000D421E" w:rsidP="000D421E"/>
    <w:p w14:paraId="4D4D1017" w14:textId="77777777" w:rsidR="000D421E" w:rsidRPr="00B144A6" w:rsidRDefault="000D421E" w:rsidP="000D421E">
      <w:r w:rsidRPr="00B144A6">
        <w:t>Не са установени нови съображения за безопасност при удължаване на това проучване до 5 години на лечение при пациенти с болест на Crohn.</w:t>
      </w:r>
    </w:p>
    <w:p w14:paraId="206F3227" w14:textId="77777777" w:rsidR="000D421E" w:rsidRPr="00B144A6" w:rsidRDefault="000D421E" w:rsidP="000D421E"/>
    <w:p w14:paraId="64E3B5F1" w14:textId="77777777" w:rsidR="000D421E" w:rsidRPr="00B144A6" w:rsidRDefault="000D421E" w:rsidP="000D421E">
      <w:pPr>
        <w:keepNext/>
        <w:rPr>
          <w:i/>
          <w:iCs/>
          <w:szCs w:val="22"/>
        </w:rPr>
      </w:pPr>
      <w:r w:rsidRPr="00B144A6">
        <w:rPr>
          <w:i/>
          <w:szCs w:val="22"/>
        </w:rPr>
        <w:t>Ендоскопия</w:t>
      </w:r>
    </w:p>
    <w:p w14:paraId="0EC7CC19" w14:textId="77777777" w:rsidR="000D421E" w:rsidRPr="00B144A6" w:rsidRDefault="000D421E" w:rsidP="000D421E">
      <w:r w:rsidRPr="00B144A6">
        <w:t>Външният вид на лигавицата е оценен ендоскопски при 252</w:t>
      </w:r>
      <w:r w:rsidRPr="00B144A6">
        <w:rPr>
          <w:szCs w:val="22"/>
        </w:rPr>
        <w:t> </w:t>
      </w:r>
      <w:r w:rsidRPr="00B144A6">
        <w:t>пациенти с подходяща изходна ендоскопска активност на заболяването в едно подпроучване. Първичната крайна точка е промяна от изходното ниво на Опростения ендоскопски скор при болест на Crohn (Simplified Endoscopic Disease Severity Score for Crohn’s Disease, SES-CD), съставен скор от 5 илео-колонни сегмента за наличие/размер на язвите, процент на лигавичната повърхност, покрита от язви, процент на лигавичната повърхност, засегната от други лезии, и наличие/вид на стесняванията/стриктурите. На седмица</w:t>
      </w:r>
      <w:r w:rsidRPr="00B144A6">
        <w:rPr>
          <w:szCs w:val="22"/>
        </w:rPr>
        <w:t> </w:t>
      </w:r>
      <w:r w:rsidRPr="00B144A6">
        <w:t>8, след единична интравенозна индукционна доза, промяната в SES-CD скора е по-голяма в групата на устекинумаб (n = 155, средна промяна = </w:t>
      </w:r>
      <w:r w:rsidRPr="00B144A6">
        <w:noBreakHyphen/>
        <w:t>2,8) отколкото в групата на плацебо (n = 97, средна промяна = </w:t>
      </w:r>
      <w:r w:rsidRPr="00B144A6">
        <w:noBreakHyphen/>
        <w:t>0,7, p = 0,012).</w:t>
      </w:r>
    </w:p>
    <w:p w14:paraId="21EDA3FD" w14:textId="77777777" w:rsidR="000D421E" w:rsidRPr="00B144A6" w:rsidRDefault="000D421E" w:rsidP="000D421E"/>
    <w:p w14:paraId="34B8F0A3" w14:textId="77777777" w:rsidR="000D421E" w:rsidRPr="00B144A6" w:rsidRDefault="000D421E" w:rsidP="000D421E">
      <w:pPr>
        <w:keepNext/>
        <w:rPr>
          <w:i/>
          <w:szCs w:val="22"/>
        </w:rPr>
      </w:pPr>
      <w:r w:rsidRPr="00B144A6">
        <w:rPr>
          <w:i/>
          <w:szCs w:val="22"/>
        </w:rPr>
        <w:t>Повлияване на фистулите</w:t>
      </w:r>
    </w:p>
    <w:p w14:paraId="35F45AE2" w14:textId="77777777" w:rsidR="000D421E" w:rsidRPr="00B144A6" w:rsidRDefault="000D421E" w:rsidP="000D421E">
      <w:r w:rsidRPr="00B144A6">
        <w:t>В една подгрупа пациенти с дрениращи фистули на изходно ниво (8,8%; n = 26), фистулите на 12/15 (80%) от лекуваните с устекинумаб пациенти се повлияват в продължение на 44 седмици (определено като ≥ 50% намаление от изходно ниво в проучването с индукция на броя на дрениращите фистули) в сравнение с 5/11 (45,5%) с плацебо.</w:t>
      </w:r>
    </w:p>
    <w:p w14:paraId="7A4F5662" w14:textId="77777777" w:rsidR="000D421E" w:rsidRPr="00B144A6" w:rsidRDefault="000D421E" w:rsidP="000D421E"/>
    <w:p w14:paraId="50B1D5FA" w14:textId="77777777" w:rsidR="000D421E" w:rsidRPr="00B144A6" w:rsidRDefault="000D421E" w:rsidP="000D421E">
      <w:pPr>
        <w:keepNext/>
        <w:rPr>
          <w:szCs w:val="24"/>
        </w:rPr>
      </w:pPr>
      <w:r w:rsidRPr="00B144A6">
        <w:rPr>
          <w:i/>
          <w:szCs w:val="22"/>
        </w:rPr>
        <w:t>Качество на живот, свързано със здравето</w:t>
      </w:r>
    </w:p>
    <w:p w14:paraId="516AB2B5" w14:textId="77777777" w:rsidR="000D421E" w:rsidRPr="00B144A6" w:rsidRDefault="000D421E" w:rsidP="000D421E">
      <w:pPr>
        <w:rPr>
          <w:szCs w:val="24"/>
        </w:rPr>
      </w:pPr>
      <w:r w:rsidRPr="00B144A6">
        <w:rPr>
          <w:iCs/>
        </w:rPr>
        <w:t xml:space="preserve">Качеството на живот, свързано със здравето, е оценено посредством Въпросник при възпалителни заболявания на червата (Inflammatory Bowel Disease Questionnaire, IBDQ) и въпросници SF-36. На </w:t>
      </w:r>
      <w:r w:rsidRPr="00B144A6">
        <w:t>седмица</w:t>
      </w:r>
      <w:r w:rsidRPr="00B144A6">
        <w:rPr>
          <w:szCs w:val="22"/>
        </w:rPr>
        <w:t> </w:t>
      </w:r>
      <w:r w:rsidRPr="00B144A6">
        <w:rPr>
          <w:iCs/>
        </w:rPr>
        <w:t xml:space="preserve">8 пациентите, получаващи устекинумаб, показват статистически значимо по-голямо и клинично значимо подобрение на общия IBDQ скор и на SF-36 Mental Component Summary Score в UNITI-1 и UNITI-2 и на SF-36 Physical Component Summary Score в UNITI-2 в сравнение с плацебо. В проучването IM-UNITI до </w:t>
      </w:r>
      <w:r w:rsidRPr="00B144A6">
        <w:t>седмица</w:t>
      </w:r>
      <w:r w:rsidRPr="00B144A6">
        <w:rPr>
          <w:szCs w:val="22"/>
        </w:rPr>
        <w:t> </w:t>
      </w:r>
      <w:r w:rsidRPr="00B144A6">
        <w:rPr>
          <w:iCs/>
        </w:rPr>
        <w:t>44 тези подобрения обикновено се поддържат по-добре при лекувани с устекинумаб пациенти в сравнение с плацебо. Подобрението на качеството на живот, свързано със здравето, обикновено се поддържа през цялото продължение до седмица 252.</w:t>
      </w:r>
    </w:p>
    <w:p w14:paraId="0556B042" w14:textId="77777777" w:rsidR="000D421E" w:rsidRPr="00B144A6" w:rsidRDefault="000D421E" w:rsidP="000D421E"/>
    <w:p w14:paraId="69B49A08" w14:textId="77777777" w:rsidR="000D421E" w:rsidRPr="00B144A6" w:rsidRDefault="000D421E" w:rsidP="000D421E">
      <w:pPr>
        <w:keepNext/>
        <w:tabs>
          <w:tab w:val="clear" w:pos="567"/>
        </w:tabs>
        <w:rPr>
          <w:bCs/>
        </w:rPr>
      </w:pPr>
      <w:r w:rsidRPr="00B144A6">
        <w:rPr>
          <w:bCs/>
          <w:u w:val="single"/>
        </w:rPr>
        <w:t>Имуногенност</w:t>
      </w:r>
    </w:p>
    <w:p w14:paraId="50861EBD" w14:textId="77777777" w:rsidR="000D421E" w:rsidRPr="00B144A6" w:rsidRDefault="000D421E" w:rsidP="000D421E">
      <w:r w:rsidRPr="00B144A6">
        <w:rPr>
          <w:bCs/>
        </w:rPr>
        <w:t>По време на лечение с устекинумаб могат да се развият антитела срещу устекинумаб и повечето от тях са неутрализиращи. Образуването на антитела срещу устекинумаб е свързано с повишен клирънс на устекинумаб при пациенти с болест на Crohn. Не е наблюдавана намалена ефикасност. Не се наблюдава очевидна зависимост между наличието на антитела срещу устекинумаб и появата на реакции на мястото на инжектиране.</w:t>
      </w:r>
    </w:p>
    <w:p w14:paraId="44561FD6" w14:textId="77777777" w:rsidR="000D421E" w:rsidRPr="00B144A6" w:rsidRDefault="000D421E" w:rsidP="000D421E">
      <w:pPr>
        <w:rPr>
          <w:szCs w:val="24"/>
        </w:rPr>
      </w:pPr>
    </w:p>
    <w:p w14:paraId="37103327" w14:textId="77777777" w:rsidR="000D421E" w:rsidRPr="00B144A6" w:rsidRDefault="000D421E" w:rsidP="000D421E">
      <w:pPr>
        <w:keepNext/>
        <w:rPr>
          <w:szCs w:val="22"/>
          <w:u w:val="single"/>
          <w:lang w:eastAsia="zh-CN"/>
        </w:rPr>
      </w:pPr>
      <w:r w:rsidRPr="00B144A6">
        <w:rPr>
          <w:szCs w:val="22"/>
          <w:u w:val="single"/>
        </w:rPr>
        <w:lastRenderedPageBreak/>
        <w:t>Педиатрична популация</w:t>
      </w:r>
    </w:p>
    <w:p w14:paraId="038733EA" w14:textId="50577EB6" w:rsidR="000D421E" w:rsidRPr="00B144A6" w:rsidRDefault="000D421E" w:rsidP="000D421E">
      <w:pPr>
        <w:rPr>
          <w:szCs w:val="24"/>
        </w:rPr>
      </w:pPr>
      <w:r w:rsidRPr="00B144A6">
        <w:rPr>
          <w:szCs w:val="24"/>
        </w:rPr>
        <w:t xml:space="preserve">Европейската агенция по лекарствата отлага задължението за предоставяне на резултатите от проучванията с устекинумаб в една или повече подгрупи на педиатричната популация при болест на Crohn. Предварително напълнената писалка не е проучвана при педиатричната популация и не се препоръчва за употреба </w:t>
      </w:r>
      <w:r w:rsidR="007C0EEF" w:rsidRPr="00B144A6">
        <w:rPr>
          <w:szCs w:val="24"/>
        </w:rPr>
        <w:t>при</w:t>
      </w:r>
      <w:r w:rsidRPr="00B144A6">
        <w:rPr>
          <w:szCs w:val="24"/>
        </w:rPr>
        <w:t xml:space="preserve"> педиатрични пациенти.</w:t>
      </w:r>
    </w:p>
    <w:p w14:paraId="74DF5C31" w14:textId="77777777" w:rsidR="000D421E" w:rsidRPr="00B144A6" w:rsidRDefault="000D421E" w:rsidP="000D421E"/>
    <w:p w14:paraId="37E0A8E1" w14:textId="77777777" w:rsidR="000D421E" w:rsidRPr="00B144A6" w:rsidRDefault="000D421E" w:rsidP="000D421E">
      <w:pPr>
        <w:keepNext/>
        <w:ind w:left="567" w:hanging="567"/>
        <w:outlineLvl w:val="2"/>
        <w:rPr>
          <w:b/>
          <w:bCs/>
        </w:rPr>
      </w:pPr>
      <w:r w:rsidRPr="00B144A6">
        <w:rPr>
          <w:b/>
          <w:bCs/>
        </w:rPr>
        <w:t>5.2</w:t>
      </w:r>
      <w:r w:rsidRPr="00B144A6">
        <w:rPr>
          <w:b/>
          <w:bCs/>
        </w:rPr>
        <w:tab/>
        <w:t>Фармакокинетични свойства</w:t>
      </w:r>
    </w:p>
    <w:p w14:paraId="40BB9AED" w14:textId="77777777" w:rsidR="000D421E" w:rsidRPr="00B144A6" w:rsidRDefault="000D421E" w:rsidP="000D421E">
      <w:pPr>
        <w:keepNext/>
        <w:rPr>
          <w:bCs/>
        </w:rPr>
      </w:pPr>
    </w:p>
    <w:p w14:paraId="7833521B" w14:textId="77777777" w:rsidR="000D421E" w:rsidRPr="00B144A6" w:rsidRDefault="000D421E" w:rsidP="000D421E">
      <w:pPr>
        <w:keepNext/>
        <w:rPr>
          <w:iCs/>
          <w:u w:val="single"/>
        </w:rPr>
      </w:pPr>
      <w:r w:rsidRPr="00B144A6">
        <w:rPr>
          <w:iCs/>
          <w:u w:val="single"/>
        </w:rPr>
        <w:t>Абсорбция</w:t>
      </w:r>
    </w:p>
    <w:p w14:paraId="63E1D81B" w14:textId="47A4EE6C" w:rsidR="000D421E" w:rsidRPr="00B144A6" w:rsidRDefault="000D421E" w:rsidP="000D421E">
      <w:pPr>
        <w:rPr>
          <w:iCs/>
        </w:rPr>
      </w:pPr>
      <w:r w:rsidRPr="00B144A6">
        <w:rPr>
          <w:iCs/>
        </w:rPr>
        <w:t>Медианата на време</w:t>
      </w:r>
      <w:r w:rsidR="007C0EEF" w:rsidRPr="00B144A6">
        <w:rPr>
          <w:iCs/>
        </w:rPr>
        <w:t>то</w:t>
      </w:r>
      <w:r w:rsidRPr="00B144A6">
        <w:rPr>
          <w:iCs/>
        </w:rPr>
        <w:t xml:space="preserve"> за достигане на максимална серумна концентрация (t</w:t>
      </w:r>
      <w:r w:rsidRPr="00B144A6">
        <w:rPr>
          <w:iCs/>
          <w:vertAlign w:val="subscript"/>
        </w:rPr>
        <w:t>max</w:t>
      </w:r>
      <w:r w:rsidRPr="00B144A6">
        <w:rPr>
          <w:iCs/>
        </w:rPr>
        <w:t xml:space="preserve">) е 8,5 дни след еднократно приложение на 90 mg подкожно при здрави </w:t>
      </w:r>
      <w:r w:rsidR="007C0EEF" w:rsidRPr="00B144A6">
        <w:rPr>
          <w:iCs/>
        </w:rPr>
        <w:t>участници</w:t>
      </w:r>
      <w:r w:rsidRPr="00B144A6">
        <w:rPr>
          <w:iCs/>
        </w:rPr>
        <w:t>. Медианата t</w:t>
      </w:r>
      <w:r w:rsidRPr="00B144A6">
        <w:rPr>
          <w:iCs/>
          <w:vertAlign w:val="subscript"/>
        </w:rPr>
        <w:t xml:space="preserve">max </w:t>
      </w:r>
      <w:r w:rsidRPr="00B144A6">
        <w:rPr>
          <w:iCs/>
        </w:rPr>
        <w:t>на устекинумаб след еднократно приложение на 45 mg или 90 mg подкожно при пациенти с псориазис са сходни с наблюдаваните при здрави пациенти.</w:t>
      </w:r>
    </w:p>
    <w:p w14:paraId="6A2C7F37" w14:textId="77777777" w:rsidR="000D421E" w:rsidRPr="00B144A6" w:rsidRDefault="000D421E" w:rsidP="000D421E">
      <w:pPr>
        <w:rPr>
          <w:iCs/>
        </w:rPr>
      </w:pPr>
    </w:p>
    <w:p w14:paraId="4819410A" w14:textId="77777777" w:rsidR="000D421E" w:rsidRPr="00B144A6" w:rsidRDefault="000D421E" w:rsidP="000D421E">
      <w:pPr>
        <w:rPr>
          <w:iCs/>
        </w:rPr>
      </w:pPr>
      <w:r w:rsidRPr="00B144A6">
        <w:rPr>
          <w:iCs/>
        </w:rPr>
        <w:t>Абсолютната бионаличност на устекинумаб след еднократно подкожно приложение е изчислена на 57,2% при пациенти с псориазис.</w:t>
      </w:r>
    </w:p>
    <w:p w14:paraId="0BE0F13B" w14:textId="77777777" w:rsidR="000D421E" w:rsidRPr="00B144A6" w:rsidRDefault="000D421E" w:rsidP="000D421E">
      <w:pPr>
        <w:rPr>
          <w:iCs/>
        </w:rPr>
      </w:pPr>
    </w:p>
    <w:p w14:paraId="4F931AAE" w14:textId="77777777" w:rsidR="000D421E" w:rsidRPr="00B144A6" w:rsidRDefault="000D421E" w:rsidP="000D421E">
      <w:pPr>
        <w:keepNext/>
        <w:rPr>
          <w:iCs/>
          <w:u w:val="single"/>
        </w:rPr>
      </w:pPr>
      <w:r w:rsidRPr="00B144A6">
        <w:rPr>
          <w:iCs/>
          <w:u w:val="single"/>
        </w:rPr>
        <w:t>Разпределение</w:t>
      </w:r>
    </w:p>
    <w:p w14:paraId="59737288" w14:textId="77777777" w:rsidR="000D421E" w:rsidRPr="00B144A6" w:rsidRDefault="000D421E" w:rsidP="000D421E">
      <w:pPr>
        <w:rPr>
          <w:iCs/>
        </w:rPr>
      </w:pPr>
      <w:r w:rsidRPr="00B144A6">
        <w:rPr>
          <w:iCs/>
        </w:rPr>
        <w:t>Медианата на обема на разпределение в терминалната фаза (Vz) след еднократно интравенозно приложение при пациенти с псориазис варира от 57 до 83 ml/kg.</w:t>
      </w:r>
    </w:p>
    <w:p w14:paraId="3CFDA5C5" w14:textId="77777777" w:rsidR="000D421E" w:rsidRPr="00B144A6" w:rsidRDefault="000D421E" w:rsidP="000D421E"/>
    <w:p w14:paraId="69CD52A7" w14:textId="77777777" w:rsidR="000D421E" w:rsidRPr="00B144A6" w:rsidRDefault="000D421E" w:rsidP="000D421E">
      <w:pPr>
        <w:keepNext/>
        <w:rPr>
          <w:iCs/>
          <w:u w:val="single"/>
        </w:rPr>
      </w:pPr>
      <w:r w:rsidRPr="00B144A6">
        <w:rPr>
          <w:iCs/>
          <w:u w:val="single"/>
        </w:rPr>
        <w:t>Биотрансформация</w:t>
      </w:r>
    </w:p>
    <w:p w14:paraId="04E8B394" w14:textId="77777777" w:rsidR="000D421E" w:rsidRPr="00B144A6" w:rsidRDefault="000D421E" w:rsidP="000D421E">
      <w:pPr>
        <w:rPr>
          <w:iCs/>
        </w:rPr>
      </w:pPr>
      <w:r w:rsidRPr="00B144A6">
        <w:rPr>
          <w:iCs/>
        </w:rPr>
        <w:t>Точният път на метаболизиране на устекинумаб не е известен.</w:t>
      </w:r>
    </w:p>
    <w:p w14:paraId="6E3DDF3F" w14:textId="77777777" w:rsidR="000D421E" w:rsidRPr="00B144A6" w:rsidRDefault="000D421E" w:rsidP="000D421E"/>
    <w:p w14:paraId="56AA73B7" w14:textId="77777777" w:rsidR="000D421E" w:rsidRPr="00B144A6" w:rsidRDefault="000D421E" w:rsidP="000D421E">
      <w:pPr>
        <w:keepNext/>
        <w:rPr>
          <w:iCs/>
          <w:u w:val="single"/>
        </w:rPr>
      </w:pPr>
      <w:r w:rsidRPr="00B144A6">
        <w:rPr>
          <w:iCs/>
          <w:u w:val="single"/>
        </w:rPr>
        <w:t>Елиминиране</w:t>
      </w:r>
    </w:p>
    <w:p w14:paraId="642608D2" w14:textId="77777777" w:rsidR="000D421E" w:rsidRPr="00B144A6" w:rsidRDefault="000D421E" w:rsidP="000D421E">
      <w:r w:rsidRPr="00B144A6">
        <w:rPr>
          <w:iCs/>
        </w:rPr>
        <w:t xml:space="preserve">Медианата на системния клирънс (CL) след еднократно интравенозно приложение при пациенти с псориазис варира от 1,99 до 2,34 ml/ден/kg. </w:t>
      </w:r>
      <w:r w:rsidRPr="00B144A6">
        <w:t>Медианата на полуживота (t</w:t>
      </w:r>
      <w:r w:rsidRPr="00B144A6">
        <w:rPr>
          <w:vertAlign w:val="subscript"/>
        </w:rPr>
        <w:t>1/2</w:t>
      </w:r>
      <w:r w:rsidRPr="00B144A6">
        <w:t xml:space="preserve">) на устекинумаб е приблизително 3 седмици при пациенти с псориазис, псориатичен артрит, болест на Crohn и варира от 15 до 32 дни във всички проучвания на псориазис и псориатичен артрит. </w:t>
      </w:r>
      <w:r w:rsidRPr="00B144A6">
        <w:rPr>
          <w:iCs/>
        </w:rPr>
        <w:t>Съгласно проведен фармакокинетичен анализ на популацията привидният клирънс (CL/F) и привидният обем на разпределение (V/F) са съответно 0,465 l/d и 15,7 l при пациенти с псориазис. CL/F на устекинумаб не е зависим от пола. Резултати от популационен фармакокинетичен анализ показват, че има тенденция към по-висок клирънс на устекинумаб при пациентите, дали положителен резултат на изследването за антитела срещу устекинумаб.</w:t>
      </w:r>
    </w:p>
    <w:p w14:paraId="222D5C39" w14:textId="77777777" w:rsidR="000D421E" w:rsidRPr="00B144A6" w:rsidRDefault="000D421E" w:rsidP="000D421E">
      <w:pPr>
        <w:rPr>
          <w:iCs/>
        </w:rPr>
      </w:pPr>
    </w:p>
    <w:p w14:paraId="4137BAD1" w14:textId="77777777" w:rsidR="000D421E" w:rsidRPr="00B144A6" w:rsidRDefault="000D421E" w:rsidP="000D421E">
      <w:pPr>
        <w:keepNext/>
        <w:rPr>
          <w:u w:val="single"/>
        </w:rPr>
      </w:pPr>
      <w:r w:rsidRPr="00B144A6">
        <w:rPr>
          <w:u w:val="single"/>
        </w:rPr>
        <w:t>Линейност на дозата</w:t>
      </w:r>
    </w:p>
    <w:p w14:paraId="1206C20A" w14:textId="77777777" w:rsidR="000D421E" w:rsidRPr="00B144A6" w:rsidRDefault="000D421E" w:rsidP="000D421E">
      <w:pPr>
        <w:rPr>
          <w:iCs/>
        </w:rPr>
      </w:pPr>
      <w:r w:rsidRPr="00B144A6">
        <w:rPr>
          <w:iCs/>
        </w:rPr>
        <w:t>Системната експозиция на устекинумаб (C</w:t>
      </w:r>
      <w:r w:rsidRPr="00B144A6">
        <w:rPr>
          <w:iCs/>
          <w:vertAlign w:val="subscript"/>
        </w:rPr>
        <w:t>max</w:t>
      </w:r>
      <w:r w:rsidRPr="00B144A6">
        <w:rPr>
          <w:iCs/>
        </w:rPr>
        <w:t xml:space="preserve"> и AUC) се увеличава по начин, приблизително пропорционален на дозата, след еднократно интравенозно приложение на дози в границата между 0,09 mg/kg и 4,5 mg/kg или след еднократно подкожно приложение на дози в границата между 24 mg и 240 mg при пациенти с псориазис.</w:t>
      </w:r>
    </w:p>
    <w:p w14:paraId="284EB281" w14:textId="77777777" w:rsidR="000D421E" w:rsidRPr="00B144A6" w:rsidRDefault="000D421E" w:rsidP="000D421E">
      <w:pPr>
        <w:rPr>
          <w:iCs/>
        </w:rPr>
      </w:pPr>
    </w:p>
    <w:p w14:paraId="6E22D388" w14:textId="77777777" w:rsidR="000D421E" w:rsidRPr="00B144A6" w:rsidRDefault="000D421E" w:rsidP="000D421E">
      <w:pPr>
        <w:keepNext/>
        <w:rPr>
          <w:iCs/>
          <w:u w:val="single"/>
        </w:rPr>
      </w:pPr>
      <w:r w:rsidRPr="00B144A6">
        <w:rPr>
          <w:iCs/>
          <w:u w:val="single"/>
        </w:rPr>
        <w:t>Единична срещу многократна доза</w:t>
      </w:r>
    </w:p>
    <w:p w14:paraId="4919EBFC" w14:textId="77777777" w:rsidR="000D421E" w:rsidRPr="00B144A6" w:rsidRDefault="000D421E" w:rsidP="000D421E">
      <w:pPr>
        <w:rPr>
          <w:iCs/>
        </w:rPr>
      </w:pPr>
      <w:r w:rsidRPr="00B144A6">
        <w:rPr>
          <w:iCs/>
        </w:rPr>
        <w:t>Профилите на серумна концентрация</w:t>
      </w:r>
      <w:r w:rsidRPr="00B144A6">
        <w:rPr>
          <w:iCs/>
        </w:rPr>
        <w:noBreakHyphen/>
        <w:t>време на устекинумаб са принципно предвидими след подкожното приложение на еднократни и многократни дози. При пациенти с псориазис стационарните серумни концентрации на устекинумаб са достигнати в седмица 28 след първоначални подкожни дози в седмици 0 и 4, последвани от дози на всеки 12 седмици. Медианата на стационарната серумна концентрация е в границите между 0,21 μg/ml и 0,26 μg/ml (45 mg) и между 0,47 μg/ml и 0,49 μg/ml (90 mg). Няма очевидно кумулиране в серумната концентрация на устекинумаб с времето, когато се прилага подкожно на всеки 12 седмици.</w:t>
      </w:r>
    </w:p>
    <w:p w14:paraId="027F0BD3" w14:textId="77777777" w:rsidR="000D421E" w:rsidRPr="00B144A6" w:rsidRDefault="000D421E" w:rsidP="000D421E">
      <w:pPr>
        <w:rPr>
          <w:iCs/>
        </w:rPr>
      </w:pPr>
    </w:p>
    <w:p w14:paraId="5EF558FE" w14:textId="77777777" w:rsidR="000D421E" w:rsidRPr="00B144A6" w:rsidRDefault="000D421E" w:rsidP="000D421E">
      <w:pPr>
        <w:rPr>
          <w:iCs/>
        </w:rPr>
      </w:pPr>
      <w:r w:rsidRPr="00B144A6">
        <w:rPr>
          <w:iCs/>
        </w:rPr>
        <w:t xml:space="preserve">При пациенти с болест на Crohn след интравенозна доза от ~6 mg/kg се прилага подкожна поддържаща терапия от 90 mg устекинумаб през 8 или 12 седмици, която започва на седмица 8. Концентрация на устекинумаб в стационарно състояние се достига към началото на втората поддържаща доза. При пациенти с болест на Crohn медианата на най-ниските концентрации в стационарно състояние варира от 1,97 μg/ml до 2,24 μg/ml и от 0,61 μg/ml до 0,76 μg/ml за устекинумаб 90 mg съответно през 8 седмици или през 12 седмици. Най-ниските нива на </w:t>
      </w:r>
      <w:r w:rsidRPr="00B144A6">
        <w:rPr>
          <w:iCs/>
        </w:rPr>
        <w:lastRenderedPageBreak/>
        <w:t>устекинумаб в стационарно състояние, получени при 90 mg устекинумаб през 8 седмици, са свързани с по-висока честота на клинична ремисия в сравнение с най-ниските нива в стационарно състояние след 90 mg през 12 седмици.</w:t>
      </w:r>
    </w:p>
    <w:p w14:paraId="05640316" w14:textId="77777777" w:rsidR="000D421E" w:rsidRPr="00B144A6" w:rsidRDefault="000D421E" w:rsidP="000D421E"/>
    <w:p w14:paraId="68D7224E" w14:textId="77777777" w:rsidR="000D421E" w:rsidRPr="00B144A6" w:rsidRDefault="000D421E" w:rsidP="000D421E">
      <w:pPr>
        <w:keepNext/>
        <w:rPr>
          <w:iCs/>
          <w:u w:val="single"/>
        </w:rPr>
      </w:pPr>
      <w:r w:rsidRPr="00B144A6">
        <w:rPr>
          <w:iCs/>
          <w:u w:val="single"/>
        </w:rPr>
        <w:t>Влияние на теглото върху фармакокинетиката</w:t>
      </w:r>
    </w:p>
    <w:p w14:paraId="204BF6D6" w14:textId="77777777" w:rsidR="000D421E" w:rsidRPr="00B144A6" w:rsidRDefault="000D421E" w:rsidP="000D421E">
      <w:pPr>
        <w:rPr>
          <w:iCs/>
        </w:rPr>
      </w:pPr>
      <w:r w:rsidRPr="00B144A6">
        <w:rPr>
          <w:iCs/>
        </w:rPr>
        <w:t>В проведен популационен фармакокинетичен анализ, където са използвани данни от пациенти с псориазис е констатирано, че телесното тегло е най-значимата ковариата, влияеща върху клирънса на устекинумаб. Медианата на CL/F при пациенти с тегло &gt; 100 kg е приблизително с 55% по-висок в сравнение с пациенти с тегло ≤ 100 kg. Медианата на V/F при пациенти с тегло &gt; 100 kg е приблизително с 37% по-висок в сравнение с пациенти с тегло ≤ 100 kg. Медианата на минимални серумни концентрации на устекинумаб при пациенти с по-голямо тегло (&gt; 100 kg) в групата с доза 90 mg са подобни на тези при пациентите с по-малко тегло (≤ 100 kg) в групата с доза 45 mg. Подобни резултати са получени от потвърдителен фармакокинетичен популационен анализ, където са използвани данни от пациенти с псориатичен артрит.</w:t>
      </w:r>
    </w:p>
    <w:p w14:paraId="1D4923D2" w14:textId="77777777" w:rsidR="000D421E" w:rsidRPr="00B144A6" w:rsidRDefault="000D421E" w:rsidP="000D421E">
      <w:pPr>
        <w:rPr>
          <w:iCs/>
        </w:rPr>
      </w:pPr>
    </w:p>
    <w:p w14:paraId="19EFEBFC" w14:textId="77777777" w:rsidR="000D421E" w:rsidRPr="00B144A6" w:rsidRDefault="000D421E" w:rsidP="000D421E">
      <w:pPr>
        <w:keepNext/>
        <w:rPr>
          <w:u w:val="single"/>
        </w:rPr>
      </w:pPr>
      <w:r w:rsidRPr="00B144A6">
        <w:rPr>
          <w:u w:val="single"/>
        </w:rPr>
        <w:t>Коригиране на честотата на приложение</w:t>
      </w:r>
    </w:p>
    <w:p w14:paraId="243CDAF8" w14:textId="77777777" w:rsidR="000D421E" w:rsidRPr="00B144A6" w:rsidRDefault="000D421E" w:rsidP="000D421E">
      <w:r w:rsidRPr="00B144A6">
        <w:rPr>
          <w:iCs/>
        </w:rPr>
        <w:t>Въз основа на наблюдаваните данни и популационните ФК анализи при пациенти с болест на Crohn</w:t>
      </w:r>
      <w:r w:rsidRPr="00B144A6">
        <w:t xml:space="preserve"> рандомизираните участници, които престанат да се повлияват от лечението, имат по-ниски серумни концентрации на </w:t>
      </w:r>
      <w:r w:rsidRPr="00B144A6">
        <w:rPr>
          <w:iCs/>
        </w:rPr>
        <w:t>устекинумаб във времето в сравнение с участниците, които не са загубили отговор</w:t>
      </w:r>
      <w:r w:rsidRPr="00B144A6">
        <w:t xml:space="preserve">. При </w:t>
      </w:r>
      <w:r w:rsidRPr="00B144A6">
        <w:rPr>
          <w:iCs/>
        </w:rPr>
        <w:t>болестта на Crohn</w:t>
      </w:r>
      <w:r w:rsidRPr="00B144A6">
        <w:t xml:space="preserve"> коригирането на дозата от 90 mg на всеки 12 седмици на 90 mg на всеки 8 седмици е свързано с повишаване на </w:t>
      </w:r>
      <w:r w:rsidRPr="00B144A6">
        <w:rPr>
          <w:iCs/>
        </w:rPr>
        <w:t xml:space="preserve">най-ниските концентрации </w:t>
      </w:r>
      <w:r w:rsidRPr="00B144A6">
        <w:t xml:space="preserve">на </w:t>
      </w:r>
      <w:r w:rsidRPr="00B144A6">
        <w:rPr>
          <w:iCs/>
        </w:rPr>
        <w:t>устекинумаб, като това се съпътства с повишаване на ефикасността</w:t>
      </w:r>
      <w:r w:rsidRPr="00B144A6">
        <w:t xml:space="preserve">. </w:t>
      </w:r>
    </w:p>
    <w:p w14:paraId="4DA92D51" w14:textId="77777777" w:rsidR="000D421E" w:rsidRPr="00B144A6" w:rsidRDefault="000D421E" w:rsidP="000D421E">
      <w:pPr>
        <w:rPr>
          <w:iCs/>
        </w:rPr>
      </w:pPr>
    </w:p>
    <w:p w14:paraId="6E3C525E" w14:textId="77777777" w:rsidR="000D421E" w:rsidRPr="00B144A6" w:rsidRDefault="000D421E" w:rsidP="000D421E">
      <w:pPr>
        <w:keepNext/>
        <w:rPr>
          <w:iCs/>
          <w:u w:val="single"/>
        </w:rPr>
      </w:pPr>
      <w:r w:rsidRPr="00B144A6">
        <w:rPr>
          <w:iCs/>
          <w:u w:val="single"/>
        </w:rPr>
        <w:t>Специални популации</w:t>
      </w:r>
    </w:p>
    <w:p w14:paraId="1B30C71A" w14:textId="77777777" w:rsidR="000D421E" w:rsidRPr="00B144A6" w:rsidRDefault="000D421E" w:rsidP="000D421E">
      <w:pPr>
        <w:rPr>
          <w:iCs/>
        </w:rPr>
      </w:pPr>
      <w:r w:rsidRPr="00B144A6">
        <w:rPr>
          <w:iCs/>
        </w:rPr>
        <w:t>Няма налични фармакокинетични данни при пациенти с увредена бъбречна или чернодробна функция. Не са проведени конкретни проучвания при пациенти в старческа възраст.</w:t>
      </w:r>
    </w:p>
    <w:p w14:paraId="3952FA1A" w14:textId="77777777" w:rsidR="000D421E" w:rsidRPr="00B144A6" w:rsidRDefault="000D421E" w:rsidP="000D421E">
      <w:pPr>
        <w:rPr>
          <w:iCs/>
        </w:rPr>
      </w:pPr>
    </w:p>
    <w:p w14:paraId="772F5A32" w14:textId="3781CC07" w:rsidR="007B34C8" w:rsidRPr="00B144A6" w:rsidRDefault="000D421E" w:rsidP="00D95C50">
      <w:pPr>
        <w:rPr>
          <w:iCs/>
        </w:rPr>
      </w:pPr>
      <w:r w:rsidRPr="00B144A6">
        <w:rPr>
          <w:iCs/>
        </w:rPr>
        <w:t>Фармакокинетиката на устекинумаб като цяло е сравнима между пациенти с псориазис от азиатски и неазиатски произход.</w:t>
      </w:r>
    </w:p>
    <w:p w14:paraId="34AD2CCF" w14:textId="77777777" w:rsidR="000D421E" w:rsidRPr="00B144A6" w:rsidRDefault="000D421E" w:rsidP="000D421E">
      <w:pPr>
        <w:rPr>
          <w:iCs/>
        </w:rPr>
      </w:pPr>
    </w:p>
    <w:p w14:paraId="729CCB3A" w14:textId="77777777" w:rsidR="000D421E" w:rsidRPr="00B144A6" w:rsidRDefault="000D421E" w:rsidP="000D421E">
      <w:pPr>
        <w:rPr>
          <w:szCs w:val="22"/>
        </w:rPr>
      </w:pPr>
      <w:r w:rsidRPr="00B144A6">
        <w:rPr>
          <w:szCs w:val="22"/>
        </w:rPr>
        <w:t xml:space="preserve">При пациенти с болест на Crohn вариабилността на клирънса на </w:t>
      </w:r>
      <w:r w:rsidRPr="00B144A6">
        <w:rPr>
          <w:iCs/>
        </w:rPr>
        <w:t>устекинумаб</w:t>
      </w:r>
      <w:r w:rsidRPr="00B144A6">
        <w:rPr>
          <w:szCs w:val="22"/>
        </w:rPr>
        <w:t xml:space="preserve"> се повлиява от телесното тегло, нивото на серумния албумин, пола и статуса по отношение на антителата срещу </w:t>
      </w:r>
      <w:r w:rsidRPr="00B144A6">
        <w:rPr>
          <w:iCs/>
        </w:rPr>
        <w:t>устекинумаб, докато телесното тегло е най-значимата ковариата, влияеща върху обема на разпределение</w:t>
      </w:r>
      <w:r w:rsidRPr="00B144A6">
        <w:rPr>
          <w:szCs w:val="22"/>
        </w:rPr>
        <w:t>. Освен това при болестта на Crohn клирънсът се повлиява от С-реактивния протеин, статуса по отношение на неуспех на лечението с TNF-антагонисти и расата (</w:t>
      </w:r>
      <w:r w:rsidRPr="00B144A6">
        <w:rPr>
          <w:iCs/>
        </w:rPr>
        <w:t>азиатски спрямо неазиатски произход</w:t>
      </w:r>
      <w:r w:rsidRPr="00B144A6">
        <w:rPr>
          <w:szCs w:val="22"/>
        </w:rPr>
        <w:t>). Въздействието на тези ковариати е в рамките на ± 20% от типичната или референтната стойност на съответния ФK параметър, поради това не е необходима корекция на дозата за тези ковариати.</w:t>
      </w:r>
      <w:r w:rsidRPr="00B144A6">
        <w:t xml:space="preserve"> Съпътстващото приложение </w:t>
      </w:r>
      <w:r w:rsidRPr="00B144A6">
        <w:rPr>
          <w:szCs w:val="22"/>
        </w:rPr>
        <w:t>на имуномодулатори няма значително влияние върху разпределението на устекинумаб.</w:t>
      </w:r>
    </w:p>
    <w:p w14:paraId="042D5B99" w14:textId="77777777" w:rsidR="000D421E" w:rsidRPr="00B144A6" w:rsidRDefault="000D421E" w:rsidP="000D421E">
      <w:pPr>
        <w:rPr>
          <w:iCs/>
        </w:rPr>
      </w:pPr>
    </w:p>
    <w:p w14:paraId="5B1FA2DE" w14:textId="77777777" w:rsidR="000D421E" w:rsidRPr="00B144A6" w:rsidRDefault="000D421E" w:rsidP="000D421E">
      <w:pPr>
        <w:rPr>
          <w:iCs/>
        </w:rPr>
      </w:pPr>
      <w:r w:rsidRPr="00B144A6">
        <w:rPr>
          <w:iCs/>
        </w:rPr>
        <w:t>Резултати от фармакокинетичен анализ на популацията не показват влияние на тютюн или алкохол върху фармакокинетиката на устекинумаб.</w:t>
      </w:r>
    </w:p>
    <w:p w14:paraId="67B817E1" w14:textId="77777777" w:rsidR="000D421E" w:rsidRPr="00B144A6" w:rsidRDefault="000D421E" w:rsidP="000D421E"/>
    <w:p w14:paraId="1C790EE6" w14:textId="77777777" w:rsidR="000D421E" w:rsidRPr="00B144A6" w:rsidRDefault="000D421E" w:rsidP="000D421E">
      <w:r w:rsidRPr="00B144A6">
        <w:t>Бионаличността на устекинумаб след приложение със спринцовка или предварително напълнена писалка е сравнима.</w:t>
      </w:r>
    </w:p>
    <w:p w14:paraId="6B3D4034" w14:textId="77777777" w:rsidR="000D421E" w:rsidRPr="00B144A6" w:rsidRDefault="000D421E" w:rsidP="000D421E"/>
    <w:p w14:paraId="31E0F76F" w14:textId="1D5B8B10" w:rsidR="000D421E" w:rsidRPr="00B144A6" w:rsidRDefault="000D421E" w:rsidP="000D421E">
      <w:r w:rsidRPr="00B144A6">
        <w:t xml:space="preserve">Предварително напълнената писалка не е проучвана при педиатричната популация и не се препоръчва за употреба </w:t>
      </w:r>
      <w:r w:rsidR="007C0EEF" w:rsidRPr="00B144A6">
        <w:t>при</w:t>
      </w:r>
      <w:r w:rsidRPr="00B144A6">
        <w:t xml:space="preserve"> педиатрични пациенти.</w:t>
      </w:r>
    </w:p>
    <w:p w14:paraId="1E812E66" w14:textId="77777777" w:rsidR="000D421E" w:rsidRPr="00B144A6" w:rsidRDefault="000D421E" w:rsidP="000D421E">
      <w:pPr>
        <w:rPr>
          <w:iCs/>
        </w:rPr>
      </w:pPr>
    </w:p>
    <w:p w14:paraId="5CDDC70F" w14:textId="77777777" w:rsidR="000D421E" w:rsidRPr="00B144A6" w:rsidRDefault="000D421E" w:rsidP="000D421E">
      <w:pPr>
        <w:keepNext/>
        <w:rPr>
          <w:bCs/>
          <w:iCs/>
          <w:u w:val="single"/>
        </w:rPr>
      </w:pPr>
      <w:r w:rsidRPr="00B144A6">
        <w:rPr>
          <w:bCs/>
          <w:iCs/>
          <w:u w:val="single"/>
        </w:rPr>
        <w:t>Регулиране на CYP450 ензими</w:t>
      </w:r>
    </w:p>
    <w:p w14:paraId="432A79A5" w14:textId="77777777" w:rsidR="000D421E" w:rsidRPr="00B144A6" w:rsidRDefault="000D421E" w:rsidP="000D421E">
      <w:pPr>
        <w:rPr>
          <w:bCs/>
          <w:iCs/>
        </w:rPr>
      </w:pPr>
      <w:r w:rsidRPr="00B144A6">
        <w:rPr>
          <w:bCs/>
          <w:iCs/>
        </w:rPr>
        <w:t xml:space="preserve">Ефектите на IL-12 или IL-23 върху регулирането на CYP450 ензимите са оценени в </w:t>
      </w:r>
      <w:r w:rsidRPr="00B144A6">
        <w:rPr>
          <w:bCs/>
          <w:i/>
          <w:iCs/>
        </w:rPr>
        <w:t xml:space="preserve">in vitro </w:t>
      </w:r>
      <w:r w:rsidRPr="00B144A6">
        <w:rPr>
          <w:bCs/>
          <w:iCs/>
        </w:rPr>
        <w:t>проучване с използване на човешки хепатоцити, което показва, че IL-12 и/или IL-23 с нива от 10 ng/ml не променят активността на човешките CYP450 ензими (CYP1A2, 2B6, 2C9, 2C19, 2D6 или 3А4; вж. точка 4.5).</w:t>
      </w:r>
    </w:p>
    <w:p w14:paraId="4C3BC346" w14:textId="77777777" w:rsidR="002A240D" w:rsidRPr="00911E60" w:rsidRDefault="002A240D" w:rsidP="002A240D">
      <w:pPr>
        <w:rPr>
          <w:rFonts w:eastAsia="Times New Roman"/>
        </w:rPr>
      </w:pPr>
    </w:p>
    <w:p w14:paraId="2BBF2162" w14:textId="77777777" w:rsidR="002A240D" w:rsidRPr="00911E60" w:rsidRDefault="002A240D" w:rsidP="002A240D">
      <w:pPr>
        <w:rPr>
          <w:rFonts w:eastAsia="Times New Roman"/>
        </w:rPr>
      </w:pPr>
      <w:r w:rsidRPr="00911E60">
        <w:rPr>
          <w:rFonts w:eastAsia="Times New Roman"/>
        </w:rPr>
        <w:t xml:space="preserve">Проведено е открито проучване фаза 1 за лекарствени взаимодействия CNTO1275CRD1003 за оценка на ефекта на </w:t>
      </w:r>
      <w:r w:rsidRPr="00911E60">
        <w:rPr>
          <w:rFonts w:eastAsia="Times New Roman"/>
          <w:szCs w:val="22"/>
        </w:rPr>
        <w:t>устекинумаб</w:t>
      </w:r>
      <w:r w:rsidRPr="00911E60">
        <w:rPr>
          <w:rFonts w:eastAsia="Times New Roman"/>
        </w:rPr>
        <w:t xml:space="preserve"> върху ензимната активност на цитохром Р450 след индукция </w:t>
      </w:r>
      <w:r w:rsidRPr="00911E60">
        <w:rPr>
          <w:rFonts w:eastAsia="Times New Roman"/>
        </w:rPr>
        <w:lastRenderedPageBreak/>
        <w:t>и поддържащо прилагане при пациенти с активна болест на Crohn (n=18). Не са наблюдавани клинично значими промени в експозицията на кофеин (CYP1A2 субстрат), варфарин (CYP2C9 субстрат) омепразол</w:t>
      </w:r>
      <w:r w:rsidRPr="00911E60">
        <w:rPr>
          <w:rFonts w:eastAsia="Times New Roman"/>
          <w:color w:val="000000"/>
          <w:szCs w:val="22"/>
        </w:rPr>
        <w:t xml:space="preserve"> (CYP2C19 субстрат), декстрометорфан (CYP2D6 субстрат) или мидазолам (CYP3A субстрат)</w:t>
      </w:r>
      <w:r w:rsidRPr="00911E60">
        <w:rPr>
          <w:rFonts w:eastAsia="Times New Roman"/>
        </w:rPr>
        <w:t xml:space="preserve">, когато се използват съпътстващо с </w:t>
      </w:r>
      <w:r w:rsidRPr="00911E60">
        <w:rPr>
          <w:rFonts w:eastAsia="Times New Roman"/>
          <w:szCs w:val="22"/>
        </w:rPr>
        <w:t>устекинумаб</w:t>
      </w:r>
      <w:r w:rsidRPr="00911E60">
        <w:rPr>
          <w:rFonts w:eastAsia="Times New Roman"/>
        </w:rPr>
        <w:t xml:space="preserve"> при одобрената препоръчителна дозировка при пациенти с болест на Crohn (вж. точка 4.5).</w:t>
      </w:r>
    </w:p>
    <w:p w14:paraId="5E7074FB" w14:textId="77777777" w:rsidR="002A240D" w:rsidRPr="000D421E" w:rsidRDefault="002A240D" w:rsidP="002A240D"/>
    <w:p w14:paraId="67C1CFD0" w14:textId="77777777" w:rsidR="000D421E" w:rsidRPr="00B144A6" w:rsidRDefault="000D421E" w:rsidP="000D421E">
      <w:pPr>
        <w:keepNext/>
        <w:ind w:left="567" w:hanging="567"/>
        <w:outlineLvl w:val="2"/>
        <w:rPr>
          <w:b/>
          <w:bCs/>
        </w:rPr>
      </w:pPr>
      <w:r w:rsidRPr="00B144A6">
        <w:rPr>
          <w:b/>
          <w:bCs/>
        </w:rPr>
        <w:t>5.3</w:t>
      </w:r>
      <w:r w:rsidRPr="00B144A6">
        <w:rPr>
          <w:b/>
          <w:bCs/>
        </w:rPr>
        <w:tab/>
        <w:t>Предклинични данни за безопасност</w:t>
      </w:r>
    </w:p>
    <w:p w14:paraId="114E4AD6" w14:textId="77777777" w:rsidR="000D421E" w:rsidRPr="00B144A6" w:rsidRDefault="000D421E" w:rsidP="000D421E">
      <w:pPr>
        <w:keepNext/>
      </w:pPr>
    </w:p>
    <w:p w14:paraId="0399B948" w14:textId="77777777" w:rsidR="000D421E" w:rsidRPr="00B144A6" w:rsidRDefault="000D421E" w:rsidP="000D421E">
      <w:pPr>
        <w:tabs>
          <w:tab w:val="clear" w:pos="567"/>
        </w:tabs>
      </w:pPr>
      <w:r w:rsidRPr="00B144A6">
        <w:t>Неклиничните данни не показват особен риск (напр. токсичност на органите) за хора на базата на проучвания за токсичност при многократно прилагане, токсичност за развитието и репродуктивна токсичност, включително и фармакологичните оценки за безопасност. При проучвания за токсичност за развитието и репродуктивна токсичност при дългоопашати макаци не се наблюдават нежелани ефекти върху фертилитета при мъжките, както и вродени дефекти или токсичност за развитието. Не се наблюдават нежелани ефекти върху фертилитета при женските при употребата на аналогично антитяло срещу IL-12/23 при мишки.</w:t>
      </w:r>
    </w:p>
    <w:p w14:paraId="3B65A1D9" w14:textId="77777777" w:rsidR="000D421E" w:rsidRPr="00B144A6" w:rsidRDefault="000D421E" w:rsidP="000D421E">
      <w:pPr>
        <w:tabs>
          <w:tab w:val="clear" w:pos="567"/>
        </w:tabs>
        <w:rPr>
          <w:bCs/>
        </w:rPr>
      </w:pPr>
    </w:p>
    <w:p w14:paraId="44FEDF7E" w14:textId="77777777" w:rsidR="000D421E" w:rsidRPr="00B144A6" w:rsidRDefault="000D421E" w:rsidP="000D421E">
      <w:pPr>
        <w:tabs>
          <w:tab w:val="clear" w:pos="567"/>
        </w:tabs>
      </w:pPr>
      <w:r w:rsidRPr="00B144A6">
        <w:t>Дозовите нива в проучвания при животни са близо 45 пъти по-високи от най-високата еквивалентна доза, предвиждана за приложение при пациенти с псориазис, и водят до максимални серумни концентрации при маймуни, които са над 100 пъти по-високи от концентрациите, наблюдавани при хора.</w:t>
      </w:r>
    </w:p>
    <w:p w14:paraId="00D0C091" w14:textId="77777777" w:rsidR="000D421E" w:rsidRPr="00B144A6" w:rsidRDefault="000D421E" w:rsidP="000D421E">
      <w:pPr>
        <w:tabs>
          <w:tab w:val="clear" w:pos="567"/>
        </w:tabs>
        <w:rPr>
          <w:bCs/>
        </w:rPr>
      </w:pPr>
    </w:p>
    <w:p w14:paraId="63781B58" w14:textId="09AB884D" w:rsidR="000D421E" w:rsidRPr="00B144A6" w:rsidRDefault="000D421E" w:rsidP="000D421E">
      <w:pPr>
        <w:tabs>
          <w:tab w:val="clear" w:pos="567"/>
        </w:tabs>
        <w:rPr>
          <w:bCs/>
        </w:rPr>
      </w:pPr>
      <w:r w:rsidRPr="00B144A6">
        <w:rPr>
          <w:bCs/>
        </w:rPr>
        <w:t>Не са провеждани проучвания за ка</w:t>
      </w:r>
      <w:r w:rsidR="00495454" w:rsidRPr="00B144A6">
        <w:rPr>
          <w:bCs/>
        </w:rPr>
        <w:t>н</w:t>
      </w:r>
      <w:r w:rsidRPr="00B144A6">
        <w:rPr>
          <w:bCs/>
        </w:rPr>
        <w:t>ц</w:t>
      </w:r>
      <w:r w:rsidR="00495454" w:rsidRPr="00B144A6">
        <w:rPr>
          <w:bCs/>
        </w:rPr>
        <w:t>ер</w:t>
      </w:r>
      <w:r w:rsidRPr="00B144A6">
        <w:rPr>
          <w:bCs/>
        </w:rPr>
        <w:t>огенност с устекинумаб поради липсата на подходящи модели за антитяло без кръстосана реактивност към IL-12/23 p40 на гризачи.</w:t>
      </w:r>
    </w:p>
    <w:p w14:paraId="11BDE04E" w14:textId="77777777" w:rsidR="000D421E" w:rsidRPr="00B144A6" w:rsidRDefault="000D421E" w:rsidP="000D421E">
      <w:pPr>
        <w:tabs>
          <w:tab w:val="clear" w:pos="567"/>
        </w:tabs>
        <w:rPr>
          <w:bCs/>
        </w:rPr>
      </w:pPr>
    </w:p>
    <w:p w14:paraId="3C52CD67" w14:textId="77777777" w:rsidR="000D421E" w:rsidRPr="00B144A6" w:rsidRDefault="000D421E" w:rsidP="000D421E">
      <w:pPr>
        <w:tabs>
          <w:tab w:val="clear" w:pos="567"/>
        </w:tabs>
      </w:pPr>
    </w:p>
    <w:p w14:paraId="4F9EC3AE" w14:textId="77777777" w:rsidR="000D421E" w:rsidRPr="00B144A6" w:rsidRDefault="000D421E" w:rsidP="000D421E">
      <w:pPr>
        <w:keepNext/>
        <w:ind w:left="567" w:hanging="567"/>
        <w:outlineLvl w:val="1"/>
        <w:rPr>
          <w:b/>
          <w:bCs/>
        </w:rPr>
      </w:pPr>
      <w:r w:rsidRPr="00B144A6">
        <w:rPr>
          <w:b/>
          <w:bCs/>
        </w:rPr>
        <w:t>6.</w:t>
      </w:r>
      <w:r w:rsidRPr="00B144A6">
        <w:rPr>
          <w:b/>
          <w:bCs/>
        </w:rPr>
        <w:tab/>
        <w:t>ФАРМАЦЕВТИЧНИ ДАННИ</w:t>
      </w:r>
    </w:p>
    <w:p w14:paraId="18C5CD32" w14:textId="77777777" w:rsidR="000D421E" w:rsidRPr="00B144A6" w:rsidRDefault="000D421E" w:rsidP="000D421E">
      <w:pPr>
        <w:keepNext/>
        <w:tabs>
          <w:tab w:val="clear" w:pos="567"/>
        </w:tabs>
      </w:pPr>
    </w:p>
    <w:p w14:paraId="775DA89D" w14:textId="77777777" w:rsidR="000D421E" w:rsidRPr="00B144A6" w:rsidRDefault="000D421E" w:rsidP="000D421E">
      <w:pPr>
        <w:keepNext/>
        <w:ind w:left="567" w:hanging="567"/>
        <w:outlineLvl w:val="2"/>
        <w:rPr>
          <w:b/>
          <w:bCs/>
        </w:rPr>
      </w:pPr>
      <w:r w:rsidRPr="00B144A6">
        <w:rPr>
          <w:b/>
          <w:bCs/>
        </w:rPr>
        <w:t>6.1</w:t>
      </w:r>
      <w:r w:rsidRPr="00B144A6">
        <w:rPr>
          <w:b/>
          <w:bCs/>
        </w:rPr>
        <w:tab/>
        <w:t>Списък на помощните вещества</w:t>
      </w:r>
    </w:p>
    <w:p w14:paraId="5F1A8ABD" w14:textId="77777777" w:rsidR="000D421E" w:rsidRPr="00B144A6" w:rsidRDefault="000D421E" w:rsidP="000D421E">
      <w:pPr>
        <w:keepNext/>
      </w:pPr>
    </w:p>
    <w:p w14:paraId="184970AB" w14:textId="77777777" w:rsidR="000D421E" w:rsidRPr="00B144A6" w:rsidRDefault="000D421E" w:rsidP="000D421E">
      <w:pPr>
        <w:keepNext/>
        <w:rPr>
          <w:iCs/>
        </w:rPr>
      </w:pPr>
      <w:r w:rsidRPr="00B144A6">
        <w:rPr>
          <w:iCs/>
        </w:rPr>
        <w:t>Хистидин</w:t>
      </w:r>
    </w:p>
    <w:p w14:paraId="54741B33" w14:textId="77777777" w:rsidR="000D421E" w:rsidRPr="00B144A6" w:rsidRDefault="000D421E" w:rsidP="000D421E">
      <w:pPr>
        <w:keepNext/>
        <w:rPr>
          <w:iCs/>
        </w:rPr>
      </w:pPr>
      <w:r w:rsidRPr="00B144A6">
        <w:rPr>
          <w:iCs/>
        </w:rPr>
        <w:t>Хистидинов хидрохлорид монохидрат</w:t>
      </w:r>
    </w:p>
    <w:p w14:paraId="05444D85" w14:textId="77777777" w:rsidR="000D421E" w:rsidRPr="00B144A6" w:rsidRDefault="000D421E" w:rsidP="000D421E">
      <w:pPr>
        <w:tabs>
          <w:tab w:val="clear" w:pos="567"/>
        </w:tabs>
        <w:rPr>
          <w:iCs/>
        </w:rPr>
      </w:pPr>
      <w:r w:rsidRPr="00B144A6">
        <w:rPr>
          <w:iCs/>
        </w:rPr>
        <w:t xml:space="preserve">Полисорбат 80 </w:t>
      </w:r>
      <w:r w:rsidRPr="00B144A6">
        <w:rPr>
          <w:rFonts w:eastAsia="Calibri"/>
          <w:iCs/>
          <w:noProof/>
          <w:lang w:eastAsia="ko-KR"/>
        </w:rPr>
        <w:t>(E 433)</w:t>
      </w:r>
    </w:p>
    <w:p w14:paraId="285EA090" w14:textId="77777777" w:rsidR="000D421E" w:rsidRPr="00B144A6" w:rsidRDefault="000D421E" w:rsidP="000D421E">
      <w:pPr>
        <w:rPr>
          <w:iCs/>
        </w:rPr>
      </w:pPr>
      <w:r w:rsidRPr="00B144A6">
        <w:rPr>
          <w:iCs/>
        </w:rPr>
        <w:t>Захароза</w:t>
      </w:r>
    </w:p>
    <w:p w14:paraId="51428576" w14:textId="77777777" w:rsidR="000D421E" w:rsidRPr="00B144A6" w:rsidRDefault="000D421E" w:rsidP="000D421E">
      <w:r w:rsidRPr="00B144A6">
        <w:t>Вода за инжекции</w:t>
      </w:r>
    </w:p>
    <w:p w14:paraId="0006CED9" w14:textId="77777777" w:rsidR="000D421E" w:rsidRPr="00B144A6" w:rsidRDefault="000D421E" w:rsidP="000D421E">
      <w:pPr>
        <w:tabs>
          <w:tab w:val="clear" w:pos="567"/>
        </w:tabs>
      </w:pPr>
    </w:p>
    <w:p w14:paraId="2039F92E" w14:textId="77777777" w:rsidR="000D421E" w:rsidRPr="00B144A6" w:rsidRDefault="000D421E" w:rsidP="000D421E">
      <w:pPr>
        <w:keepNext/>
        <w:ind w:left="567" w:hanging="567"/>
        <w:outlineLvl w:val="2"/>
        <w:rPr>
          <w:b/>
          <w:bCs/>
        </w:rPr>
      </w:pPr>
      <w:r w:rsidRPr="00B144A6">
        <w:rPr>
          <w:b/>
          <w:bCs/>
        </w:rPr>
        <w:t>6.2</w:t>
      </w:r>
      <w:r w:rsidRPr="00B144A6">
        <w:rPr>
          <w:b/>
          <w:bCs/>
        </w:rPr>
        <w:tab/>
        <w:t>Несъвместимости</w:t>
      </w:r>
    </w:p>
    <w:p w14:paraId="6B1922D7" w14:textId="77777777" w:rsidR="000D421E" w:rsidRPr="00B144A6" w:rsidRDefault="000D421E" w:rsidP="000D421E">
      <w:pPr>
        <w:keepNext/>
        <w:tabs>
          <w:tab w:val="clear" w:pos="567"/>
        </w:tabs>
      </w:pPr>
    </w:p>
    <w:p w14:paraId="3E5A845F" w14:textId="77777777" w:rsidR="000D421E" w:rsidRPr="00B144A6" w:rsidRDefault="000D421E" w:rsidP="000D421E">
      <w:r w:rsidRPr="00B144A6">
        <w:t>Поради липса на проучвания за несъвместимости, този лекарствен продукт не трябва да се смесва с други лекарствени продукти.</w:t>
      </w:r>
    </w:p>
    <w:p w14:paraId="31950A80" w14:textId="77777777" w:rsidR="000D421E" w:rsidRPr="00B144A6" w:rsidRDefault="000D421E" w:rsidP="000D421E">
      <w:pPr>
        <w:tabs>
          <w:tab w:val="clear" w:pos="567"/>
        </w:tabs>
      </w:pPr>
    </w:p>
    <w:p w14:paraId="3DC0B01C" w14:textId="77777777" w:rsidR="000D421E" w:rsidRPr="00B144A6" w:rsidRDefault="000D421E" w:rsidP="000D421E">
      <w:pPr>
        <w:keepNext/>
        <w:ind w:left="567" w:hanging="567"/>
        <w:outlineLvl w:val="2"/>
        <w:rPr>
          <w:b/>
          <w:bCs/>
        </w:rPr>
      </w:pPr>
      <w:r w:rsidRPr="00B144A6">
        <w:rPr>
          <w:b/>
          <w:bCs/>
        </w:rPr>
        <w:t>6.3</w:t>
      </w:r>
      <w:r w:rsidRPr="00B144A6">
        <w:rPr>
          <w:b/>
          <w:bCs/>
        </w:rPr>
        <w:tab/>
        <w:t>Срок на годност</w:t>
      </w:r>
    </w:p>
    <w:p w14:paraId="2430F352" w14:textId="77777777" w:rsidR="000D421E" w:rsidRPr="00B144A6" w:rsidRDefault="000D421E" w:rsidP="000D421E">
      <w:pPr>
        <w:keepNext/>
        <w:tabs>
          <w:tab w:val="clear" w:pos="567"/>
        </w:tabs>
      </w:pPr>
    </w:p>
    <w:p w14:paraId="04F35FC4" w14:textId="0BD88F42" w:rsidR="000D421E" w:rsidRPr="00B144A6" w:rsidRDefault="000D421E" w:rsidP="000D421E">
      <w:pPr>
        <w:keepNext/>
      </w:pPr>
      <w:r w:rsidRPr="00B144A6">
        <w:t>Pyzchiva 45 mg инжекционен разтвор в предварително напълнена писалка</w:t>
      </w:r>
    </w:p>
    <w:p w14:paraId="2BE92824" w14:textId="60F147A0" w:rsidR="000D421E" w:rsidRPr="00B144A6" w:rsidRDefault="00E71371" w:rsidP="000D421E">
      <w:pPr>
        <w:widowControl w:val="0"/>
      </w:pPr>
      <w:r w:rsidRPr="00EA3907">
        <w:t>42</w:t>
      </w:r>
      <w:r>
        <w:rPr>
          <w:lang w:val="en-GB"/>
        </w:rPr>
        <w:t> </w:t>
      </w:r>
      <w:r w:rsidRPr="00EA3907">
        <w:t>месеца</w:t>
      </w:r>
    </w:p>
    <w:p w14:paraId="2AB5AB58" w14:textId="5DDFCEB3" w:rsidR="000D421E" w:rsidRPr="00B144A6" w:rsidRDefault="000D421E" w:rsidP="000D421E">
      <w:pPr>
        <w:keepNext/>
      </w:pPr>
      <w:r w:rsidRPr="00B144A6">
        <w:t>Pyzchiva 90 mg инжекционен разтвор в предварително напълнена писалка</w:t>
      </w:r>
    </w:p>
    <w:p w14:paraId="0D8602A0" w14:textId="44A69CEF" w:rsidR="000D421E" w:rsidRPr="00B144A6" w:rsidRDefault="00E71371" w:rsidP="000D421E">
      <w:pPr>
        <w:widowControl w:val="0"/>
      </w:pPr>
      <w:r w:rsidRPr="00EA3907">
        <w:t>42</w:t>
      </w:r>
      <w:r>
        <w:rPr>
          <w:lang w:val="en-GB"/>
        </w:rPr>
        <w:t> </w:t>
      </w:r>
      <w:r w:rsidRPr="00EA3907">
        <w:t>месеца</w:t>
      </w:r>
    </w:p>
    <w:p w14:paraId="691F6B92" w14:textId="0168854C" w:rsidR="000D421E" w:rsidRPr="00B144A6" w:rsidRDefault="000D421E" w:rsidP="000D421E">
      <w:pPr>
        <w:widowControl w:val="0"/>
      </w:pPr>
      <w:r w:rsidRPr="00B144A6">
        <w:t>Отделните предварително напълнени писалки може да се съхраняват при стайна температура до 30 </w:t>
      </w:r>
      <w:r w:rsidRPr="00B144A6">
        <w:rPr>
          <w:rFonts w:eastAsia="Symbol"/>
        </w:rPr>
        <w:t>°</w:t>
      </w:r>
      <w:r w:rsidRPr="00B144A6">
        <w:t xml:space="preserve">C еднократно за максимален период до </w:t>
      </w:r>
      <w:r w:rsidR="00E71371" w:rsidRPr="00EA3907">
        <w:t>35</w:t>
      </w:r>
      <w:r w:rsidR="00E71371">
        <w:t> </w:t>
      </w:r>
      <w:r w:rsidR="00E71371" w:rsidRPr="00EA3907">
        <w:t>дни</w:t>
      </w:r>
      <w:r w:rsidRPr="00B144A6">
        <w:t xml:space="preserve"> в оригиналната картонена опаковка, за да се предпазят от светлина. Запишете датата, на която предварително напълнената писалка е извадена за първи път от хладилника на обозначеното на картонената опаковка място. По всяко време преди изтичането на този период продуктът </w:t>
      </w:r>
      <w:r w:rsidR="007B34C8" w:rsidRPr="00B144A6">
        <w:t xml:space="preserve">еднократно </w:t>
      </w:r>
      <w:r w:rsidRPr="00B144A6">
        <w:t xml:space="preserve">може да бъде върнат отново в хладилника, където да се съхранява до изтичане на срока на годност. Изхвърлете предварително напълнената писалка, ако не се използва след съхранение при стайна температура в рамките на максималния период от </w:t>
      </w:r>
      <w:r w:rsidR="00E71371" w:rsidRPr="00EA3907">
        <w:t>35</w:t>
      </w:r>
      <w:r w:rsidR="00E71371">
        <w:t> </w:t>
      </w:r>
      <w:r w:rsidR="00E71371" w:rsidRPr="00EA3907">
        <w:t>дни</w:t>
      </w:r>
      <w:r w:rsidRPr="00B144A6">
        <w:t xml:space="preserve"> или след изтичане на оригиналния срок на годност, в зависимост от това, кое от двете настъпи по-рано.</w:t>
      </w:r>
    </w:p>
    <w:p w14:paraId="317382FF" w14:textId="77777777" w:rsidR="000D421E" w:rsidRPr="00B144A6" w:rsidRDefault="000D421E" w:rsidP="000D421E">
      <w:pPr>
        <w:tabs>
          <w:tab w:val="clear" w:pos="567"/>
        </w:tabs>
      </w:pPr>
    </w:p>
    <w:p w14:paraId="37752C81" w14:textId="77777777" w:rsidR="000D421E" w:rsidRPr="00B144A6" w:rsidRDefault="000D421E" w:rsidP="000D421E">
      <w:pPr>
        <w:keepNext/>
        <w:ind w:left="567" w:hanging="567"/>
        <w:outlineLvl w:val="2"/>
        <w:rPr>
          <w:b/>
          <w:bCs/>
        </w:rPr>
      </w:pPr>
      <w:r w:rsidRPr="00B144A6">
        <w:rPr>
          <w:b/>
          <w:bCs/>
        </w:rPr>
        <w:lastRenderedPageBreak/>
        <w:t>6.4</w:t>
      </w:r>
      <w:r w:rsidRPr="00B144A6">
        <w:rPr>
          <w:b/>
          <w:bCs/>
        </w:rPr>
        <w:tab/>
        <w:t>Специални условия на съхранение</w:t>
      </w:r>
    </w:p>
    <w:p w14:paraId="25392FB9" w14:textId="77777777" w:rsidR="000D421E" w:rsidRPr="00B144A6" w:rsidRDefault="000D421E" w:rsidP="000D421E">
      <w:pPr>
        <w:keepNext/>
        <w:tabs>
          <w:tab w:val="clear" w:pos="567"/>
        </w:tabs>
      </w:pPr>
    </w:p>
    <w:p w14:paraId="1DE8A466" w14:textId="77777777" w:rsidR="000D421E" w:rsidRPr="00B144A6" w:rsidRDefault="000D421E" w:rsidP="000D421E">
      <w:r w:rsidRPr="00B144A6">
        <w:t>Да се съхранява в хладилник (2 </w:t>
      </w:r>
      <w:r w:rsidRPr="00B144A6">
        <w:rPr>
          <w:rFonts w:eastAsia="Symbol"/>
        </w:rPr>
        <w:t>°</w:t>
      </w:r>
      <w:r w:rsidRPr="00B144A6">
        <w:t>C – 8 </w:t>
      </w:r>
      <w:r w:rsidRPr="00B144A6">
        <w:rPr>
          <w:rFonts w:eastAsia="Symbol"/>
        </w:rPr>
        <w:t>°</w:t>
      </w:r>
      <w:r w:rsidRPr="00B144A6">
        <w:t>C). Да не се замразява.</w:t>
      </w:r>
    </w:p>
    <w:p w14:paraId="00F7AEE1" w14:textId="67DC10DA" w:rsidR="000D421E" w:rsidRPr="00B144A6" w:rsidRDefault="000D421E" w:rsidP="000D421E">
      <w:r w:rsidRPr="00B144A6">
        <w:t>Съхранявайте предварително напълнената писалка в картонената опаковка, за да се предпази от светлина.</w:t>
      </w:r>
    </w:p>
    <w:p w14:paraId="38FCAEB4" w14:textId="357FCBCC" w:rsidR="000D421E" w:rsidRPr="00B144A6" w:rsidRDefault="000D421E" w:rsidP="000D421E">
      <w:r w:rsidRPr="00B144A6">
        <w:t>Ако е необходимо, отделните предварително напълнени писалки може да се съхраняват при стайна температура до 30 </w:t>
      </w:r>
      <w:r w:rsidRPr="00B144A6">
        <w:rPr>
          <w:rFonts w:eastAsia="Symbol"/>
        </w:rPr>
        <w:t>°</w:t>
      </w:r>
      <w:r w:rsidRPr="00B144A6">
        <w:t>C (вж. точка 6.3).</w:t>
      </w:r>
    </w:p>
    <w:p w14:paraId="50C6F560" w14:textId="77777777" w:rsidR="000D421E" w:rsidRPr="00B144A6" w:rsidRDefault="000D421E" w:rsidP="000D421E">
      <w:pPr>
        <w:tabs>
          <w:tab w:val="clear" w:pos="567"/>
        </w:tabs>
      </w:pPr>
    </w:p>
    <w:p w14:paraId="7BC03BD6" w14:textId="77777777" w:rsidR="000D421E" w:rsidRPr="00B144A6" w:rsidRDefault="000D421E" w:rsidP="000D421E">
      <w:pPr>
        <w:keepNext/>
        <w:ind w:left="567" w:hanging="567"/>
        <w:outlineLvl w:val="2"/>
        <w:rPr>
          <w:b/>
          <w:bCs/>
        </w:rPr>
      </w:pPr>
      <w:r w:rsidRPr="00B144A6">
        <w:rPr>
          <w:b/>
          <w:bCs/>
        </w:rPr>
        <w:t>6.5</w:t>
      </w:r>
      <w:r w:rsidRPr="00B144A6">
        <w:rPr>
          <w:b/>
          <w:bCs/>
        </w:rPr>
        <w:tab/>
        <w:t>Вид и съдържание на опаковката</w:t>
      </w:r>
    </w:p>
    <w:p w14:paraId="18C48A63" w14:textId="77777777" w:rsidR="000D421E" w:rsidRPr="00B144A6" w:rsidRDefault="000D421E" w:rsidP="000D421E">
      <w:pPr>
        <w:keepNext/>
        <w:tabs>
          <w:tab w:val="clear" w:pos="567"/>
        </w:tabs>
      </w:pPr>
    </w:p>
    <w:p w14:paraId="46FDC55E" w14:textId="02BA1FB7" w:rsidR="000D421E" w:rsidRPr="00B144A6" w:rsidRDefault="000D421E" w:rsidP="000D421E">
      <w:pPr>
        <w:keepNext/>
        <w:widowControl w:val="0"/>
        <w:rPr>
          <w:iCs/>
          <w:u w:val="single"/>
        </w:rPr>
      </w:pPr>
      <w:r w:rsidRPr="00B144A6">
        <w:rPr>
          <w:rFonts w:eastAsia="Calibri"/>
          <w:noProof/>
          <w:u w:val="single"/>
          <w:lang w:eastAsia="ko-KR"/>
        </w:rPr>
        <w:t xml:space="preserve">Pyzchiva </w:t>
      </w:r>
      <w:r w:rsidRPr="00B144A6">
        <w:rPr>
          <w:iCs/>
          <w:u w:val="single"/>
        </w:rPr>
        <w:t>45</w:t>
      </w:r>
      <w:r w:rsidRPr="00B144A6">
        <w:rPr>
          <w:u w:val="single"/>
        </w:rPr>
        <w:t> </w:t>
      </w:r>
      <w:r w:rsidRPr="00B144A6">
        <w:rPr>
          <w:iCs/>
          <w:u w:val="single"/>
        </w:rPr>
        <w:t>mg инжекционен разтвор в предварително напълнена писалка</w:t>
      </w:r>
    </w:p>
    <w:p w14:paraId="108972FB" w14:textId="2E365EA0" w:rsidR="000D421E" w:rsidRPr="00B144A6" w:rsidRDefault="000D421E" w:rsidP="000D421E">
      <w:pPr>
        <w:widowControl w:val="0"/>
        <w:rPr>
          <w:iCs/>
        </w:rPr>
      </w:pPr>
      <w:r w:rsidRPr="00B144A6">
        <w:rPr>
          <w:iCs/>
        </w:rPr>
        <w:t xml:space="preserve">0,5 ml разтвор в 1 ml спринцовка от стъкло тип I с фиксирана игла от неръждаема стомана </w:t>
      </w:r>
      <w:r w:rsidR="00185494" w:rsidRPr="00B144A6">
        <w:rPr>
          <w:iCs/>
        </w:rPr>
        <w:t xml:space="preserve">с размер - външен </w:t>
      </w:r>
      <w:r w:rsidR="00185494" w:rsidRPr="00B144A6">
        <w:t>d</w:t>
      </w:r>
      <w:r w:rsidR="00185494" w:rsidRPr="00B144A6">
        <w:rPr>
          <w:iCs/>
        </w:rPr>
        <w:t>/дължина: 29 </w:t>
      </w:r>
      <w:r w:rsidR="00185494" w:rsidRPr="00B144A6">
        <w:t>G</w:t>
      </w:r>
      <w:r w:rsidR="00185494" w:rsidRPr="00B144A6">
        <w:rPr>
          <w:iCs/>
        </w:rPr>
        <w:t xml:space="preserve"> </w:t>
      </w:r>
      <w:r w:rsidR="00185494" w:rsidRPr="00B144A6">
        <w:t>x</w:t>
      </w:r>
      <w:r w:rsidR="00185494" w:rsidRPr="00B144A6">
        <w:rPr>
          <w:iCs/>
        </w:rPr>
        <w:t xml:space="preserve"> 13 mm (½ инч)</w:t>
      </w:r>
      <w:r w:rsidRPr="00B144A6">
        <w:rPr>
          <w:iCs/>
        </w:rPr>
        <w:t>, монтирана в предварително напълнена писалка с устройство за пасивна защита</w:t>
      </w:r>
      <w:r w:rsidRPr="00B144A6" w:rsidDel="008334CE">
        <w:rPr>
          <w:iCs/>
        </w:rPr>
        <w:t xml:space="preserve"> </w:t>
      </w:r>
      <w:r w:rsidRPr="00B144A6">
        <w:rPr>
          <w:iCs/>
        </w:rPr>
        <w:t xml:space="preserve">за иглата. </w:t>
      </w:r>
    </w:p>
    <w:p w14:paraId="040CB3C5" w14:textId="77777777" w:rsidR="000D421E" w:rsidRPr="00B144A6" w:rsidRDefault="000D421E" w:rsidP="000D421E">
      <w:pPr>
        <w:widowControl w:val="0"/>
      </w:pPr>
    </w:p>
    <w:p w14:paraId="765942F6" w14:textId="07F763CB" w:rsidR="000D421E" w:rsidRPr="00B144A6" w:rsidRDefault="000D421E" w:rsidP="000D421E">
      <w:pPr>
        <w:keepNext/>
        <w:widowControl w:val="0"/>
        <w:rPr>
          <w:iCs/>
          <w:u w:val="single"/>
        </w:rPr>
      </w:pPr>
      <w:r w:rsidRPr="00B144A6">
        <w:rPr>
          <w:rFonts w:eastAsia="Calibri"/>
          <w:noProof/>
          <w:u w:val="single"/>
          <w:lang w:eastAsia="ko-KR"/>
        </w:rPr>
        <w:t xml:space="preserve">Pyzchiva </w:t>
      </w:r>
      <w:r w:rsidRPr="00B144A6">
        <w:rPr>
          <w:iCs/>
          <w:u w:val="single"/>
        </w:rPr>
        <w:t>90</w:t>
      </w:r>
      <w:r w:rsidRPr="00B144A6">
        <w:rPr>
          <w:u w:val="single"/>
        </w:rPr>
        <w:t> </w:t>
      </w:r>
      <w:r w:rsidRPr="00B144A6">
        <w:rPr>
          <w:iCs/>
          <w:u w:val="single"/>
        </w:rPr>
        <w:t>mg инжекционен разтвор в предварително напълнена писалка</w:t>
      </w:r>
    </w:p>
    <w:p w14:paraId="596AD29F" w14:textId="7CF48AA8" w:rsidR="000D421E" w:rsidRPr="00B144A6" w:rsidRDefault="000D421E" w:rsidP="000D421E">
      <w:pPr>
        <w:widowControl w:val="0"/>
        <w:rPr>
          <w:iCs/>
        </w:rPr>
      </w:pPr>
      <w:r w:rsidRPr="00B144A6">
        <w:rPr>
          <w:iCs/>
        </w:rPr>
        <w:t xml:space="preserve">1 ml разтвор в 1 ml спринцовка от стъкло тип I с фиксирана игла от неръждаема стомана </w:t>
      </w:r>
      <w:r w:rsidR="00CF7B92" w:rsidRPr="00B144A6">
        <w:rPr>
          <w:iCs/>
        </w:rPr>
        <w:t xml:space="preserve">с размер - външен </w:t>
      </w:r>
      <w:r w:rsidR="00CF7B92" w:rsidRPr="00B144A6">
        <w:t>d</w:t>
      </w:r>
      <w:r w:rsidR="00CF7B92" w:rsidRPr="00B144A6">
        <w:rPr>
          <w:iCs/>
        </w:rPr>
        <w:t>/дължина: 29 </w:t>
      </w:r>
      <w:r w:rsidR="00CF7B92" w:rsidRPr="00B144A6">
        <w:t>G</w:t>
      </w:r>
      <w:r w:rsidR="00CF7B92" w:rsidRPr="00B144A6">
        <w:rPr>
          <w:iCs/>
        </w:rPr>
        <w:t xml:space="preserve"> </w:t>
      </w:r>
      <w:r w:rsidR="00CF7B92" w:rsidRPr="00B144A6">
        <w:t>x</w:t>
      </w:r>
      <w:r w:rsidR="00CF7B92" w:rsidRPr="00B144A6">
        <w:rPr>
          <w:iCs/>
        </w:rPr>
        <w:t xml:space="preserve"> 13 mm (½ инч)</w:t>
      </w:r>
      <w:r w:rsidRPr="00B144A6">
        <w:rPr>
          <w:iCs/>
        </w:rPr>
        <w:t>, монтирана в предварително напълнена писалка с устройство за пасивна защита</w:t>
      </w:r>
      <w:r w:rsidRPr="00B144A6" w:rsidDel="008334CE">
        <w:rPr>
          <w:iCs/>
        </w:rPr>
        <w:t xml:space="preserve"> </w:t>
      </w:r>
      <w:r w:rsidRPr="00B144A6">
        <w:rPr>
          <w:iCs/>
        </w:rPr>
        <w:t xml:space="preserve">за иглата. </w:t>
      </w:r>
    </w:p>
    <w:p w14:paraId="2DA82B98" w14:textId="77777777" w:rsidR="000D421E" w:rsidRPr="00B144A6" w:rsidRDefault="000D421E" w:rsidP="000D421E">
      <w:pPr>
        <w:tabs>
          <w:tab w:val="clear" w:pos="567"/>
        </w:tabs>
        <w:rPr>
          <w:iCs/>
        </w:rPr>
      </w:pPr>
    </w:p>
    <w:p w14:paraId="279D3DF6" w14:textId="3FAF7518" w:rsidR="000D421E" w:rsidRPr="00B144A6" w:rsidRDefault="000D421E" w:rsidP="000D421E">
      <w:pPr>
        <w:tabs>
          <w:tab w:val="clear" w:pos="567"/>
        </w:tabs>
        <w:rPr>
          <w:iCs/>
        </w:rPr>
      </w:pPr>
      <w:r w:rsidRPr="00B144A6">
        <w:rPr>
          <w:rFonts w:eastAsia="Calibri"/>
          <w:noProof/>
          <w:lang w:eastAsia="ko-KR"/>
        </w:rPr>
        <w:t xml:space="preserve">Pyzchiva </w:t>
      </w:r>
      <w:r w:rsidRPr="00B144A6">
        <w:rPr>
          <w:iCs/>
        </w:rPr>
        <w:t xml:space="preserve">се </w:t>
      </w:r>
      <w:r w:rsidR="00495454" w:rsidRPr="00B144A6">
        <w:rPr>
          <w:iCs/>
        </w:rPr>
        <w:t>предлага</w:t>
      </w:r>
      <w:r w:rsidRPr="00B144A6">
        <w:rPr>
          <w:iCs/>
        </w:rPr>
        <w:t xml:space="preserve"> в опаковка </w:t>
      </w:r>
      <w:r w:rsidR="00495454" w:rsidRPr="00B144A6">
        <w:rPr>
          <w:iCs/>
        </w:rPr>
        <w:t>с</w:t>
      </w:r>
      <w:r w:rsidRPr="00B144A6">
        <w:rPr>
          <w:iCs/>
        </w:rPr>
        <w:t xml:space="preserve"> 1 предварително напълнена писалка.</w:t>
      </w:r>
    </w:p>
    <w:p w14:paraId="565ED4BE" w14:textId="77777777" w:rsidR="000D421E" w:rsidRPr="00B144A6" w:rsidRDefault="000D421E" w:rsidP="000D421E">
      <w:pPr>
        <w:tabs>
          <w:tab w:val="clear" w:pos="567"/>
        </w:tabs>
      </w:pPr>
    </w:p>
    <w:p w14:paraId="0F1456B7" w14:textId="77777777" w:rsidR="000D421E" w:rsidRPr="00B144A6" w:rsidRDefault="000D421E" w:rsidP="000D421E">
      <w:pPr>
        <w:keepNext/>
        <w:ind w:left="567" w:hanging="567"/>
        <w:outlineLvl w:val="2"/>
        <w:rPr>
          <w:b/>
          <w:bCs/>
        </w:rPr>
      </w:pPr>
      <w:r w:rsidRPr="00B144A6">
        <w:rPr>
          <w:b/>
          <w:bCs/>
        </w:rPr>
        <w:t>6.6</w:t>
      </w:r>
      <w:r w:rsidRPr="00B144A6">
        <w:rPr>
          <w:b/>
          <w:bCs/>
        </w:rPr>
        <w:tab/>
        <w:t>Специални предпазни мерки при изхвърляне и работа</w:t>
      </w:r>
    </w:p>
    <w:p w14:paraId="1A4F6E38" w14:textId="77777777" w:rsidR="000D421E" w:rsidRPr="00B144A6" w:rsidRDefault="000D421E" w:rsidP="000D421E">
      <w:pPr>
        <w:keepNext/>
        <w:tabs>
          <w:tab w:val="clear" w:pos="567"/>
        </w:tabs>
      </w:pPr>
    </w:p>
    <w:p w14:paraId="7444159C" w14:textId="5091F143" w:rsidR="000D421E" w:rsidRPr="00B144A6" w:rsidRDefault="000D421E" w:rsidP="000D421E">
      <w:pPr>
        <w:rPr>
          <w:bCs/>
        </w:rPr>
      </w:pPr>
      <w:r w:rsidRPr="00B144A6">
        <w:rPr>
          <w:bCs/>
        </w:rPr>
        <w:t xml:space="preserve">Разтворът в </w:t>
      </w:r>
      <w:r w:rsidRPr="00B144A6">
        <w:rPr>
          <w:bCs/>
          <w:iCs/>
        </w:rPr>
        <w:t xml:space="preserve">предварително напълнената </w:t>
      </w:r>
      <w:r w:rsidRPr="00B144A6">
        <w:rPr>
          <w:iCs/>
        </w:rPr>
        <w:t xml:space="preserve">писалка </w:t>
      </w:r>
      <w:r w:rsidRPr="00B144A6">
        <w:rPr>
          <w:rFonts w:eastAsia="Calibri"/>
          <w:noProof/>
          <w:lang w:eastAsia="ko-KR"/>
        </w:rPr>
        <w:t xml:space="preserve">Pyzchiva </w:t>
      </w:r>
      <w:r w:rsidRPr="00B144A6">
        <w:rPr>
          <w:bCs/>
        </w:rPr>
        <w:t>не трябва да се разклаща. Разтворът трябва да се провери визуално за наличието на видими частици или промяна на цвета, преди да се приложи подкожно. Разтворът е бистър</w:t>
      </w:r>
      <w:r w:rsidRPr="00B144A6">
        <w:rPr>
          <w:szCs w:val="22"/>
        </w:rPr>
        <w:t xml:space="preserve">, безцветен до бледожълт </w:t>
      </w:r>
      <w:r w:rsidRPr="00B144A6">
        <w:rPr>
          <w:bCs/>
        </w:rPr>
        <w:t xml:space="preserve">и може да съдържа няколко дребни </w:t>
      </w:r>
      <w:r w:rsidRPr="00B144A6">
        <w:t xml:space="preserve">полупрозрачни или бели частици протеин. Този външен вид не е необичаен за протеиновите разтвори. Лекарственият продукт не трябва да се </w:t>
      </w:r>
      <w:r w:rsidR="00440FEC" w:rsidRPr="00B144A6">
        <w:t>използва</w:t>
      </w:r>
      <w:r w:rsidRPr="00B144A6">
        <w:t>, ако разтворът е с променен цвят или мътен, или съдържа видими чужди частици. Преди прил</w:t>
      </w:r>
      <w:r w:rsidR="006D68B8" w:rsidRPr="00B144A6">
        <w:t>ожение</w:t>
      </w:r>
      <w:r w:rsidRPr="00B144A6">
        <w:t xml:space="preserve"> </w:t>
      </w:r>
      <w:r w:rsidRPr="00B144A6">
        <w:rPr>
          <w:rFonts w:eastAsia="Calibri"/>
          <w:noProof/>
          <w:lang w:eastAsia="ko-KR"/>
        </w:rPr>
        <w:t xml:space="preserve">Pyzchiva </w:t>
      </w:r>
      <w:r w:rsidRPr="00B144A6">
        <w:t xml:space="preserve">трябва да достигне стайна температура (приблизително за около половин час). </w:t>
      </w:r>
      <w:r w:rsidRPr="00B144A6">
        <w:rPr>
          <w:bCs/>
        </w:rPr>
        <w:t>Подробни указания за употреба са предоставени в листовката.</w:t>
      </w:r>
    </w:p>
    <w:p w14:paraId="72FDF582" w14:textId="77777777" w:rsidR="000D421E" w:rsidRPr="00B144A6" w:rsidRDefault="000D421E" w:rsidP="000D421E">
      <w:pPr>
        <w:tabs>
          <w:tab w:val="clear" w:pos="567"/>
        </w:tabs>
      </w:pPr>
    </w:p>
    <w:p w14:paraId="13C0758A" w14:textId="663EBEDF" w:rsidR="000D421E" w:rsidRPr="00B144A6" w:rsidRDefault="000D421E" w:rsidP="000D421E">
      <w:pPr>
        <w:rPr>
          <w:bCs/>
        </w:rPr>
      </w:pPr>
      <w:r w:rsidRPr="00B144A6">
        <w:rPr>
          <w:rFonts w:eastAsia="Calibri"/>
          <w:noProof/>
          <w:lang w:eastAsia="ko-KR"/>
        </w:rPr>
        <w:t xml:space="preserve">Pyzchiva </w:t>
      </w:r>
      <w:r w:rsidRPr="00B144A6">
        <w:rPr>
          <w:bCs/>
        </w:rPr>
        <w:t xml:space="preserve">не съдържа консерванти, затова неизползваният лекарствен продукт, останал в </w:t>
      </w:r>
      <w:r w:rsidRPr="00B144A6">
        <w:rPr>
          <w:bCs/>
          <w:iCs/>
        </w:rPr>
        <w:t xml:space="preserve">предварително напълнената </w:t>
      </w:r>
      <w:r w:rsidRPr="00B144A6">
        <w:rPr>
          <w:iCs/>
        </w:rPr>
        <w:t>писалка</w:t>
      </w:r>
      <w:r w:rsidRPr="00B144A6">
        <w:rPr>
          <w:bCs/>
        </w:rPr>
        <w:t xml:space="preserve">, не трябва да се използва. </w:t>
      </w:r>
      <w:r w:rsidRPr="00B144A6">
        <w:rPr>
          <w:rFonts w:eastAsia="Calibri"/>
          <w:noProof/>
          <w:lang w:eastAsia="ko-KR"/>
        </w:rPr>
        <w:t xml:space="preserve">Pyzchiva </w:t>
      </w:r>
      <w:r w:rsidRPr="00B144A6">
        <w:rPr>
          <w:bCs/>
        </w:rPr>
        <w:t xml:space="preserve">се доставя като стерилна </w:t>
      </w:r>
      <w:r w:rsidRPr="00B144A6">
        <w:rPr>
          <w:bCs/>
          <w:iCs/>
        </w:rPr>
        <w:t xml:space="preserve">предварително напълнената </w:t>
      </w:r>
      <w:r w:rsidRPr="00B144A6">
        <w:rPr>
          <w:iCs/>
        </w:rPr>
        <w:t>писалка</w:t>
      </w:r>
      <w:r w:rsidRPr="00B144A6" w:rsidDel="00A747E1">
        <w:rPr>
          <w:bCs/>
          <w:iCs/>
        </w:rPr>
        <w:t xml:space="preserve"> </w:t>
      </w:r>
      <w:r w:rsidRPr="00B144A6">
        <w:rPr>
          <w:bCs/>
          <w:iCs/>
        </w:rPr>
        <w:t>за еднократна употреба</w:t>
      </w:r>
      <w:r w:rsidRPr="00B144A6">
        <w:rPr>
          <w:bCs/>
        </w:rPr>
        <w:t>.</w:t>
      </w:r>
      <w:r w:rsidRPr="00B144A6">
        <w:t xml:space="preserve"> </w:t>
      </w:r>
      <w:r w:rsidRPr="00B144A6">
        <w:rPr>
          <w:bCs/>
          <w:iCs/>
        </w:rPr>
        <w:t xml:space="preserve">Предварително напълнената </w:t>
      </w:r>
      <w:r w:rsidRPr="00B144A6">
        <w:rPr>
          <w:iCs/>
        </w:rPr>
        <w:t xml:space="preserve">писалка </w:t>
      </w:r>
      <w:r w:rsidR="006D68B8" w:rsidRPr="00B144A6">
        <w:rPr>
          <w:iCs/>
        </w:rPr>
        <w:t xml:space="preserve">никога </w:t>
      </w:r>
      <w:r w:rsidRPr="00B144A6">
        <w:t>не трябва да се използва повторно.</w:t>
      </w:r>
      <w:r w:rsidRPr="00B144A6">
        <w:rPr>
          <w:bCs/>
        </w:rPr>
        <w:t xml:space="preserve"> Неизползваният лекарствен продукт или отпадъчните материали от него трябва да се изхвърлят в съответствие с местните изисквания.</w:t>
      </w:r>
    </w:p>
    <w:p w14:paraId="5969E59B" w14:textId="77777777" w:rsidR="000D421E" w:rsidRPr="00B144A6" w:rsidRDefault="000D421E" w:rsidP="000D421E">
      <w:pPr>
        <w:tabs>
          <w:tab w:val="clear" w:pos="567"/>
        </w:tabs>
      </w:pPr>
    </w:p>
    <w:p w14:paraId="4E9A472C" w14:textId="77777777" w:rsidR="000D421E" w:rsidRPr="00B144A6" w:rsidRDefault="000D421E" w:rsidP="000D421E">
      <w:pPr>
        <w:tabs>
          <w:tab w:val="clear" w:pos="567"/>
        </w:tabs>
      </w:pPr>
    </w:p>
    <w:p w14:paraId="0FA930FD" w14:textId="77777777" w:rsidR="000D421E" w:rsidRPr="00B144A6" w:rsidRDefault="000D421E" w:rsidP="000D421E">
      <w:pPr>
        <w:keepNext/>
        <w:ind w:left="567" w:hanging="567"/>
        <w:outlineLvl w:val="1"/>
        <w:rPr>
          <w:b/>
          <w:bCs/>
        </w:rPr>
      </w:pPr>
      <w:r w:rsidRPr="00B144A6">
        <w:rPr>
          <w:b/>
          <w:bCs/>
        </w:rPr>
        <w:t>7.</w:t>
      </w:r>
      <w:r w:rsidRPr="00B144A6">
        <w:rPr>
          <w:b/>
          <w:bCs/>
        </w:rPr>
        <w:tab/>
        <w:t>ПРИТЕЖАТЕЛ НА РАЗРЕШЕНИЕТО ЗА УПОТРЕБА</w:t>
      </w:r>
    </w:p>
    <w:p w14:paraId="68C910C1" w14:textId="77777777" w:rsidR="000D421E" w:rsidRPr="00B144A6" w:rsidRDefault="000D421E" w:rsidP="000D421E">
      <w:pPr>
        <w:keepNext/>
      </w:pPr>
    </w:p>
    <w:p w14:paraId="0494BAD2" w14:textId="77777777" w:rsidR="000D421E" w:rsidRPr="00B144A6" w:rsidRDefault="000D421E" w:rsidP="000D421E">
      <w:pPr>
        <w:keepNext/>
        <w:rPr>
          <w:szCs w:val="13"/>
        </w:rPr>
      </w:pPr>
      <w:r w:rsidRPr="00B144A6">
        <w:rPr>
          <w:szCs w:val="13"/>
        </w:rPr>
        <w:t>Samsung Bioepis NL B.V.</w:t>
      </w:r>
    </w:p>
    <w:p w14:paraId="58CFC3AF" w14:textId="77777777" w:rsidR="000D421E" w:rsidRPr="00B144A6" w:rsidRDefault="000D421E" w:rsidP="000D421E">
      <w:pPr>
        <w:keepNext/>
        <w:rPr>
          <w:szCs w:val="13"/>
        </w:rPr>
      </w:pPr>
      <w:r w:rsidRPr="00B144A6">
        <w:rPr>
          <w:szCs w:val="13"/>
        </w:rPr>
        <w:t>Olof Palmestraat 10</w:t>
      </w:r>
    </w:p>
    <w:p w14:paraId="3592EFA9" w14:textId="77777777" w:rsidR="000D421E" w:rsidRPr="00B144A6" w:rsidRDefault="000D421E" w:rsidP="000D421E">
      <w:pPr>
        <w:rPr>
          <w:szCs w:val="13"/>
        </w:rPr>
      </w:pPr>
      <w:r w:rsidRPr="00B144A6">
        <w:rPr>
          <w:szCs w:val="13"/>
        </w:rPr>
        <w:t>2616 LR Delft</w:t>
      </w:r>
      <w:r w:rsidRPr="00B144A6" w:rsidDel="00B46C11">
        <w:rPr>
          <w:szCs w:val="13"/>
        </w:rPr>
        <w:t xml:space="preserve"> </w:t>
      </w:r>
    </w:p>
    <w:p w14:paraId="6100ED20" w14:textId="77777777" w:rsidR="000D421E" w:rsidRPr="00B144A6" w:rsidRDefault="000D421E" w:rsidP="000D421E">
      <w:r w:rsidRPr="00B144A6">
        <w:rPr>
          <w:szCs w:val="13"/>
        </w:rPr>
        <w:t>Нидерландия</w:t>
      </w:r>
    </w:p>
    <w:p w14:paraId="7B95D072" w14:textId="7C92DD3D" w:rsidR="000D421E" w:rsidRPr="00B144A6" w:rsidRDefault="000D421E" w:rsidP="000D421E"/>
    <w:p w14:paraId="293E5623" w14:textId="77777777" w:rsidR="006D68B8" w:rsidRPr="00B144A6" w:rsidRDefault="006D68B8" w:rsidP="000D421E"/>
    <w:p w14:paraId="3D6A8DDD" w14:textId="77777777" w:rsidR="000D421E" w:rsidRPr="00B144A6" w:rsidRDefault="000D421E" w:rsidP="000D421E">
      <w:pPr>
        <w:keepNext/>
        <w:ind w:left="567" w:hanging="567"/>
        <w:outlineLvl w:val="1"/>
        <w:rPr>
          <w:b/>
        </w:rPr>
      </w:pPr>
      <w:r w:rsidRPr="00B144A6">
        <w:rPr>
          <w:b/>
        </w:rPr>
        <w:t>8.</w:t>
      </w:r>
      <w:r w:rsidRPr="00B144A6">
        <w:rPr>
          <w:b/>
        </w:rPr>
        <w:tab/>
        <w:t>НОМЕР(А) НА РАЗРЕШЕНИЕТО ЗА УПОТРЕБА</w:t>
      </w:r>
    </w:p>
    <w:p w14:paraId="3BD13938" w14:textId="77777777" w:rsidR="000D421E" w:rsidRPr="00B144A6" w:rsidRDefault="000D421E" w:rsidP="000D421E">
      <w:pPr>
        <w:keepNext/>
      </w:pPr>
    </w:p>
    <w:p w14:paraId="648CDC54" w14:textId="12108596" w:rsidR="000D421E" w:rsidRPr="00B144A6" w:rsidRDefault="000D421E" w:rsidP="000D421E">
      <w:pPr>
        <w:keepNext/>
      </w:pPr>
      <w:r w:rsidRPr="00B144A6">
        <w:rPr>
          <w:rFonts w:eastAsia="Calibri"/>
          <w:noProof/>
          <w:u w:val="single"/>
          <w:lang w:eastAsia="ko-KR"/>
        </w:rPr>
        <w:t xml:space="preserve">Pyzchiva </w:t>
      </w:r>
      <w:r w:rsidRPr="00B144A6">
        <w:rPr>
          <w:u w:val="single"/>
        </w:rPr>
        <w:t>45 mg инжекционен разтвор в предварително напълнена писалка</w:t>
      </w:r>
    </w:p>
    <w:p w14:paraId="0AED6B32" w14:textId="0C7B9C6D" w:rsidR="000D421E" w:rsidRPr="00B144A6" w:rsidRDefault="000D421E" w:rsidP="000D421E">
      <w:r w:rsidRPr="00B144A6">
        <w:rPr>
          <w:rFonts w:eastAsia="Calibri"/>
          <w:noProof/>
          <w:lang w:eastAsia="ko-KR"/>
        </w:rPr>
        <w:t>EU/1/24/1801/</w:t>
      </w:r>
      <w:r w:rsidR="005D4027" w:rsidRPr="00B144A6">
        <w:t>004</w:t>
      </w:r>
    </w:p>
    <w:p w14:paraId="51360720" w14:textId="77777777" w:rsidR="000D421E" w:rsidRPr="00B144A6" w:rsidRDefault="000D421E" w:rsidP="000D421E"/>
    <w:p w14:paraId="20BC25AD" w14:textId="4C3DFCDA" w:rsidR="000D421E" w:rsidRPr="00B144A6" w:rsidRDefault="000D421E" w:rsidP="000D421E">
      <w:pPr>
        <w:keepNext/>
      </w:pPr>
      <w:r w:rsidRPr="00B144A6">
        <w:rPr>
          <w:rFonts w:eastAsia="Calibri"/>
          <w:noProof/>
          <w:u w:val="single"/>
          <w:lang w:eastAsia="ko-KR"/>
        </w:rPr>
        <w:t xml:space="preserve">Pyzchiva </w:t>
      </w:r>
      <w:r w:rsidRPr="00B144A6">
        <w:rPr>
          <w:u w:val="single"/>
        </w:rPr>
        <w:t>90 mg инжекционен разтвор в предварително напълнена писалка</w:t>
      </w:r>
    </w:p>
    <w:p w14:paraId="6CFE2986" w14:textId="5BAC1270" w:rsidR="000D421E" w:rsidRPr="00B144A6" w:rsidRDefault="000D421E" w:rsidP="000D421E">
      <w:pPr>
        <w:rPr>
          <w:rFonts w:eastAsia="Calibri"/>
          <w:noProof/>
          <w:lang w:eastAsia="ko-KR"/>
        </w:rPr>
      </w:pPr>
      <w:r w:rsidRPr="00B144A6">
        <w:rPr>
          <w:rFonts w:eastAsia="Calibri"/>
          <w:noProof/>
          <w:lang w:eastAsia="ko-KR"/>
        </w:rPr>
        <w:t>EU/1/24/1801/</w:t>
      </w:r>
      <w:r w:rsidR="005D4027" w:rsidRPr="00B144A6">
        <w:t>005</w:t>
      </w:r>
    </w:p>
    <w:p w14:paraId="6D8BE50D" w14:textId="77777777" w:rsidR="000D421E" w:rsidRPr="00B144A6" w:rsidRDefault="000D421E" w:rsidP="000D421E"/>
    <w:p w14:paraId="2ADF08CD" w14:textId="77777777" w:rsidR="000D421E" w:rsidRPr="00B144A6" w:rsidRDefault="000D421E" w:rsidP="000D421E"/>
    <w:p w14:paraId="49617BA9" w14:textId="77777777" w:rsidR="000D421E" w:rsidRPr="00B144A6" w:rsidRDefault="000D421E" w:rsidP="000D421E">
      <w:pPr>
        <w:keepNext/>
        <w:ind w:left="567" w:hanging="567"/>
        <w:outlineLvl w:val="1"/>
        <w:rPr>
          <w:b/>
        </w:rPr>
      </w:pPr>
      <w:r w:rsidRPr="00B144A6">
        <w:rPr>
          <w:b/>
        </w:rPr>
        <w:t>9.</w:t>
      </w:r>
      <w:r w:rsidRPr="00B144A6">
        <w:rPr>
          <w:b/>
        </w:rPr>
        <w:tab/>
        <w:t>ДАТА НА ПЪРВО РАЗРЕШАВАНЕ/ПОДНОВЯВАНЕ НА РАЗРЕШЕНИЕТО ЗА УПОТРЕБА</w:t>
      </w:r>
    </w:p>
    <w:p w14:paraId="3BD1DE68" w14:textId="77777777" w:rsidR="000D421E" w:rsidRPr="00B144A6" w:rsidRDefault="000D421E" w:rsidP="000D421E">
      <w:pPr>
        <w:keepNext/>
      </w:pPr>
    </w:p>
    <w:p w14:paraId="7D4E17B7" w14:textId="77777777" w:rsidR="000D421E" w:rsidRPr="00B144A6" w:rsidRDefault="000D421E" w:rsidP="000D421E">
      <w:r w:rsidRPr="00B144A6">
        <w:t xml:space="preserve">Дата на първо разрешаване: </w:t>
      </w:r>
      <w:r w:rsidRPr="00B144A6">
        <w:rPr>
          <w:noProof/>
          <w:szCs w:val="22"/>
        </w:rPr>
        <w:t>19 април 2024 г.</w:t>
      </w:r>
    </w:p>
    <w:p w14:paraId="37F0C2D0" w14:textId="77777777" w:rsidR="000D421E" w:rsidRPr="00B144A6" w:rsidRDefault="000D421E" w:rsidP="000D421E"/>
    <w:p w14:paraId="2A6E7ECE" w14:textId="77777777" w:rsidR="000D421E" w:rsidRPr="00B144A6" w:rsidRDefault="000D421E" w:rsidP="000D421E"/>
    <w:p w14:paraId="6C03651F" w14:textId="77777777" w:rsidR="000D421E" w:rsidRPr="00B144A6" w:rsidRDefault="000D421E" w:rsidP="000D421E">
      <w:pPr>
        <w:keepNext/>
        <w:ind w:left="567" w:hanging="567"/>
        <w:outlineLvl w:val="1"/>
        <w:rPr>
          <w:b/>
        </w:rPr>
      </w:pPr>
      <w:r w:rsidRPr="00B144A6">
        <w:rPr>
          <w:b/>
        </w:rPr>
        <w:t>10.</w:t>
      </w:r>
      <w:r w:rsidRPr="00B144A6">
        <w:rPr>
          <w:b/>
        </w:rPr>
        <w:tab/>
        <w:t>ДАТА НА АКТУАЛИЗИРАНЕ НА ТЕКСТА</w:t>
      </w:r>
    </w:p>
    <w:p w14:paraId="4D28E7B5" w14:textId="77777777" w:rsidR="000D421E" w:rsidRPr="00B144A6" w:rsidRDefault="000D421E" w:rsidP="000D421E">
      <w:pPr>
        <w:keepNext/>
      </w:pPr>
    </w:p>
    <w:p w14:paraId="354DDE00" w14:textId="77777777" w:rsidR="000D421E" w:rsidRPr="00B144A6" w:rsidRDefault="000D421E" w:rsidP="000D421E">
      <w:pPr>
        <w:tabs>
          <w:tab w:val="clear" w:pos="567"/>
        </w:tabs>
        <w:suppressAutoHyphens w:val="0"/>
        <w:spacing w:line="278" w:lineRule="auto"/>
        <w:rPr>
          <w:rFonts w:ascii="Calibri" w:eastAsia="DengXian" w:hAnsi="Calibri" w:cs="Arial"/>
          <w:kern w:val="2"/>
          <w:sz w:val="24"/>
          <w:szCs w:val="24"/>
          <w:lang w:eastAsia="zh-CN"/>
          <w14:ligatures w14:val="standardContextual"/>
        </w:rPr>
      </w:pPr>
      <w:r w:rsidRPr="00B144A6">
        <w:t xml:space="preserve">Подробна информация за този лекарствен продукт е предоставена на уебсайта на Европейската агенция по лекарствата </w:t>
      </w:r>
      <w:hyperlink r:id="rId21" w:history="1">
        <w:r w:rsidRPr="00B144A6">
          <w:rPr>
            <w:color w:val="0000FF"/>
            <w:szCs w:val="22"/>
            <w:u w:val="single"/>
          </w:rPr>
          <w:t>https://www.ema.europa.eu/</w:t>
        </w:r>
      </w:hyperlink>
      <w:r w:rsidRPr="00B144A6">
        <w:t>.</w:t>
      </w:r>
    </w:p>
    <w:p w14:paraId="1EA1F2E0" w14:textId="074A7846" w:rsidR="000D421E" w:rsidRPr="00B144A6" w:rsidRDefault="000D421E">
      <w:pPr>
        <w:tabs>
          <w:tab w:val="clear" w:pos="567"/>
        </w:tabs>
      </w:pPr>
    </w:p>
    <w:p w14:paraId="7F2D3BDE" w14:textId="77777777" w:rsidR="00DA0EDF" w:rsidRPr="00B144A6" w:rsidRDefault="00DA0EDF">
      <w:pPr>
        <w:keepNext/>
      </w:pPr>
    </w:p>
    <w:p w14:paraId="7316DE53" w14:textId="77777777" w:rsidR="00BB1B2C" w:rsidRPr="00B144A6" w:rsidRDefault="00786890" w:rsidP="00BB1B2C">
      <w:r w:rsidRPr="00B144A6">
        <w:br w:type="page"/>
      </w:r>
    </w:p>
    <w:bookmarkEnd w:id="10"/>
    <w:p w14:paraId="166DD575" w14:textId="77777777" w:rsidR="00DA0EDF" w:rsidRPr="00B144A6" w:rsidRDefault="00DA0EDF" w:rsidP="00C75DD1"/>
    <w:p w14:paraId="0EA2A620" w14:textId="77777777" w:rsidR="00DA0EDF" w:rsidRPr="00B144A6" w:rsidRDefault="00DA0EDF" w:rsidP="00C75DD1"/>
    <w:p w14:paraId="10CBCB15" w14:textId="77777777" w:rsidR="00DA0EDF" w:rsidRPr="00B144A6" w:rsidRDefault="00DA0EDF" w:rsidP="00C75DD1"/>
    <w:p w14:paraId="753A939B" w14:textId="77777777" w:rsidR="00DA0EDF" w:rsidRPr="00B144A6" w:rsidRDefault="00DA0EDF" w:rsidP="00C75DD1"/>
    <w:p w14:paraId="633D9D3D" w14:textId="77777777" w:rsidR="00DA0EDF" w:rsidRPr="00B144A6" w:rsidRDefault="00DA0EDF" w:rsidP="00C75DD1"/>
    <w:p w14:paraId="4DC617C8" w14:textId="77777777" w:rsidR="00DA0EDF" w:rsidRPr="00B144A6" w:rsidRDefault="00DA0EDF" w:rsidP="00C75DD1"/>
    <w:p w14:paraId="438B3FB4" w14:textId="77777777" w:rsidR="00DA0EDF" w:rsidRPr="00B144A6" w:rsidRDefault="00DA0EDF" w:rsidP="00C75DD1"/>
    <w:p w14:paraId="5017B362" w14:textId="77777777" w:rsidR="00DA0EDF" w:rsidRPr="00B144A6" w:rsidRDefault="00DA0EDF" w:rsidP="00C75DD1"/>
    <w:p w14:paraId="38498C05" w14:textId="77777777" w:rsidR="00DA0EDF" w:rsidRPr="00B144A6" w:rsidRDefault="00DA0EDF" w:rsidP="00C75DD1"/>
    <w:p w14:paraId="788D785A" w14:textId="77777777" w:rsidR="00DA0EDF" w:rsidRPr="00B144A6" w:rsidRDefault="00DA0EDF" w:rsidP="00C75DD1"/>
    <w:p w14:paraId="664EFB0C" w14:textId="77777777" w:rsidR="00DA0EDF" w:rsidRPr="00B144A6" w:rsidRDefault="00DA0EDF" w:rsidP="00C75DD1"/>
    <w:p w14:paraId="7F01D9FE" w14:textId="77777777" w:rsidR="00DA0EDF" w:rsidRPr="00B144A6" w:rsidRDefault="00DA0EDF" w:rsidP="00C75DD1"/>
    <w:p w14:paraId="0514CEED" w14:textId="77777777" w:rsidR="00DA0EDF" w:rsidRPr="00B144A6" w:rsidRDefault="00DA0EDF" w:rsidP="00C75DD1"/>
    <w:p w14:paraId="0A531213" w14:textId="77777777" w:rsidR="00DA0EDF" w:rsidRPr="00B144A6" w:rsidRDefault="00DA0EDF" w:rsidP="00C75DD1"/>
    <w:p w14:paraId="2FE90A51" w14:textId="77777777" w:rsidR="00DA0EDF" w:rsidRPr="00B144A6" w:rsidRDefault="00DA0EDF" w:rsidP="00C75DD1"/>
    <w:p w14:paraId="1A3D8DBC" w14:textId="77777777" w:rsidR="00DA0EDF" w:rsidRPr="00B144A6" w:rsidRDefault="00DA0EDF" w:rsidP="00C75DD1"/>
    <w:p w14:paraId="467323A3" w14:textId="77777777" w:rsidR="00DA0EDF" w:rsidRPr="00B144A6" w:rsidRDefault="00DA0EDF" w:rsidP="00C75DD1"/>
    <w:p w14:paraId="4A2B02D9" w14:textId="77777777" w:rsidR="00DA0EDF" w:rsidRPr="00B144A6" w:rsidRDefault="00DA0EDF" w:rsidP="00C75DD1"/>
    <w:p w14:paraId="6F19287A" w14:textId="77777777" w:rsidR="00DA0EDF" w:rsidRPr="00B144A6" w:rsidRDefault="00DA0EDF" w:rsidP="00C75DD1"/>
    <w:p w14:paraId="3332D4DF" w14:textId="77777777" w:rsidR="00DA0EDF" w:rsidRPr="00B144A6" w:rsidRDefault="00DA0EDF" w:rsidP="00C75DD1"/>
    <w:p w14:paraId="401D2EED" w14:textId="77777777" w:rsidR="00DA0EDF" w:rsidRPr="00B144A6" w:rsidRDefault="00DA0EDF" w:rsidP="00C75DD1"/>
    <w:p w14:paraId="3A9E119D" w14:textId="77777777" w:rsidR="00DA0EDF" w:rsidRPr="00B144A6" w:rsidRDefault="00DA0EDF" w:rsidP="00C75DD1"/>
    <w:p w14:paraId="5D1693DE" w14:textId="77777777" w:rsidR="00DA0EDF" w:rsidRPr="00B144A6" w:rsidRDefault="00DA0EDF" w:rsidP="00C75DD1"/>
    <w:p w14:paraId="463391B3" w14:textId="77777777" w:rsidR="00DA0EDF" w:rsidRPr="00B144A6" w:rsidRDefault="00786890">
      <w:pPr>
        <w:jc w:val="center"/>
        <w:outlineLvl w:val="0"/>
      </w:pPr>
      <w:r w:rsidRPr="00B144A6">
        <w:rPr>
          <w:b/>
        </w:rPr>
        <w:t>ПРИЛОЖЕНИЕ II</w:t>
      </w:r>
    </w:p>
    <w:p w14:paraId="43696901" w14:textId="77777777" w:rsidR="00DA0EDF" w:rsidRPr="00B144A6" w:rsidRDefault="00DA0EDF"/>
    <w:p w14:paraId="3DEE1132" w14:textId="77777777" w:rsidR="00DA0EDF" w:rsidRPr="00B144A6" w:rsidRDefault="00786890">
      <w:pPr>
        <w:ind w:left="1418" w:right="851" w:hanging="567"/>
        <w:rPr>
          <w:b/>
          <w:bCs/>
        </w:rPr>
      </w:pPr>
      <w:r w:rsidRPr="00B144A6">
        <w:rPr>
          <w:b/>
          <w:bCs/>
        </w:rPr>
        <w:t>A.</w:t>
      </w:r>
      <w:r w:rsidRPr="00B144A6">
        <w:rPr>
          <w:b/>
          <w:bCs/>
        </w:rPr>
        <w:tab/>
        <w:t>ПРОИЗВОДИТЕЛИ НА БИОЛОГИЧНО АКТИВНОТО ВЕЩЕСТВО И ПРОИЗВОДИТЕЛ, ОТГОВОРЕН ЗА ОСВОБОЖДАВАНЕ НА ПАРТИДИ</w:t>
      </w:r>
    </w:p>
    <w:p w14:paraId="71169017" w14:textId="77777777" w:rsidR="00DA0EDF" w:rsidRPr="00B144A6" w:rsidRDefault="00DA0EDF"/>
    <w:p w14:paraId="09A2B5E6" w14:textId="77777777" w:rsidR="00DA0EDF" w:rsidRPr="00B144A6" w:rsidRDefault="00786890">
      <w:pPr>
        <w:ind w:left="1418" w:right="851" w:hanging="567"/>
        <w:rPr>
          <w:b/>
          <w:bCs/>
        </w:rPr>
      </w:pPr>
      <w:r w:rsidRPr="00B144A6">
        <w:rPr>
          <w:b/>
          <w:bCs/>
        </w:rPr>
        <w:t>Б.</w:t>
      </w:r>
      <w:r w:rsidRPr="00B144A6">
        <w:rPr>
          <w:b/>
          <w:bCs/>
        </w:rPr>
        <w:tab/>
        <w:t>УСЛОВИЯ ИЛИ ОГРАНИЧЕНИЯ ЗА ДОСТАВКА И УПОТРЕБА</w:t>
      </w:r>
    </w:p>
    <w:p w14:paraId="4228EFA1" w14:textId="77777777" w:rsidR="00DA0EDF" w:rsidRPr="00B144A6" w:rsidRDefault="00DA0EDF"/>
    <w:p w14:paraId="377DBA5F" w14:textId="77777777" w:rsidR="00DA0EDF" w:rsidRPr="00B144A6" w:rsidRDefault="00786890">
      <w:pPr>
        <w:ind w:left="1418" w:right="851" w:hanging="567"/>
        <w:rPr>
          <w:b/>
          <w:bCs/>
        </w:rPr>
      </w:pPr>
      <w:r w:rsidRPr="00B144A6">
        <w:rPr>
          <w:b/>
          <w:bCs/>
        </w:rPr>
        <w:t>В.</w:t>
      </w:r>
      <w:r w:rsidRPr="00B144A6">
        <w:rPr>
          <w:b/>
          <w:bCs/>
        </w:rPr>
        <w:tab/>
        <w:t>ДРУГИ УСЛОВИЯ И ИЗИСКВАНИЯ НА РАЗРЕШЕНИЕТО ЗА УПОТРЕБА</w:t>
      </w:r>
    </w:p>
    <w:p w14:paraId="6D63A1E8" w14:textId="77777777" w:rsidR="00DA0EDF" w:rsidRPr="00B144A6" w:rsidRDefault="00DA0EDF"/>
    <w:p w14:paraId="23E9DD7B" w14:textId="77777777" w:rsidR="008415CA" w:rsidRPr="00B144A6" w:rsidRDefault="00786890">
      <w:pPr>
        <w:ind w:left="1418" w:right="851" w:hanging="567"/>
        <w:rPr>
          <w:b/>
          <w:bCs/>
        </w:rPr>
      </w:pPr>
      <w:r w:rsidRPr="00B144A6">
        <w:rPr>
          <w:b/>
          <w:bCs/>
        </w:rPr>
        <w:t>Г.</w:t>
      </w:r>
      <w:r w:rsidRPr="00B144A6">
        <w:rPr>
          <w:b/>
          <w:bCs/>
        </w:rPr>
        <w:tab/>
        <w:t>УСЛОВИЯ ИЛИ ОГРАНИЧЕНИЯ ЗА БЕЗОПАСНА И ЕФЕКТИВНА УПОТРЕБА НА ЛЕКАРСТВЕНИЯ ПРОДУКТ</w:t>
      </w:r>
    </w:p>
    <w:p w14:paraId="2247217E" w14:textId="25896B66" w:rsidR="00DA0EDF" w:rsidRPr="00B144A6" w:rsidRDefault="00786890" w:rsidP="008415CA">
      <w:r w:rsidRPr="00B144A6">
        <w:br w:type="page"/>
      </w:r>
    </w:p>
    <w:p w14:paraId="1DDC9AF1" w14:textId="77777777" w:rsidR="00DA0EDF" w:rsidRPr="00B144A6" w:rsidRDefault="00786890">
      <w:pPr>
        <w:pStyle w:val="EUCP-Heading-2"/>
        <w:outlineLvl w:val="1"/>
      </w:pPr>
      <w:r w:rsidRPr="00B144A6">
        <w:lastRenderedPageBreak/>
        <w:t>A.</w:t>
      </w:r>
      <w:r w:rsidRPr="00B144A6">
        <w:tab/>
        <w:t>ПРОИЗВОДИТЕЛИ НА БИОЛОГИЧНО АКТИВНОТО ВЕЩЕСТВО И ПРОИЗВОДИТЕЛ, ОТГОВОРЕН ЗА ОСВОБОЖДАВАНЕ НА ПАРТИДИ</w:t>
      </w:r>
    </w:p>
    <w:p w14:paraId="3330E3EC" w14:textId="77777777" w:rsidR="00DA0EDF" w:rsidRPr="00B144A6" w:rsidRDefault="00DA0EDF">
      <w:pPr>
        <w:keepNext/>
      </w:pPr>
    </w:p>
    <w:p w14:paraId="75A49C70" w14:textId="77777777" w:rsidR="00DA0EDF" w:rsidRPr="00B144A6" w:rsidRDefault="00786890">
      <w:pPr>
        <w:keepNext/>
        <w:rPr>
          <w:u w:val="single"/>
        </w:rPr>
      </w:pPr>
      <w:r w:rsidRPr="00B144A6">
        <w:rPr>
          <w:u w:val="single"/>
        </w:rPr>
        <w:t>Име и адрес на производителите на биологично активното вещество</w:t>
      </w:r>
    </w:p>
    <w:p w14:paraId="47126E5F" w14:textId="77777777" w:rsidR="00DA0EDF" w:rsidRPr="00B144A6" w:rsidRDefault="00DA0EDF">
      <w:pPr>
        <w:keepNext/>
      </w:pPr>
    </w:p>
    <w:p w14:paraId="09E5B32A" w14:textId="77777777" w:rsidR="00B97836" w:rsidRPr="00B144A6" w:rsidRDefault="00B97836" w:rsidP="00B97836">
      <w:pPr>
        <w:keepNext/>
      </w:pPr>
      <w:r w:rsidRPr="00B144A6">
        <w:t>AGC Biologics A/S</w:t>
      </w:r>
    </w:p>
    <w:p w14:paraId="4C170B5A" w14:textId="77777777" w:rsidR="00B97836" w:rsidRPr="00B144A6" w:rsidRDefault="00B97836" w:rsidP="00B97836">
      <w:pPr>
        <w:keepNext/>
      </w:pPr>
      <w:r w:rsidRPr="00B144A6">
        <w:t>Vandtarnsvej 83B</w:t>
      </w:r>
    </w:p>
    <w:p w14:paraId="0DD8626A" w14:textId="6CF6465F" w:rsidR="00DA0EDF" w:rsidRPr="00B144A6" w:rsidRDefault="00B97836">
      <w:r w:rsidRPr="00B144A6">
        <w:t>Soborg, 2860</w:t>
      </w:r>
    </w:p>
    <w:p w14:paraId="0BE13E9C" w14:textId="169E7010" w:rsidR="00B97836" w:rsidRPr="00B144A6" w:rsidRDefault="00B97836">
      <w:pPr>
        <w:rPr>
          <w:szCs w:val="22"/>
        </w:rPr>
      </w:pPr>
      <w:r w:rsidRPr="00B144A6">
        <w:rPr>
          <w:szCs w:val="22"/>
        </w:rPr>
        <w:t>Дания</w:t>
      </w:r>
    </w:p>
    <w:p w14:paraId="7383BF17" w14:textId="77777777" w:rsidR="00DA0EDF" w:rsidRPr="00B144A6" w:rsidRDefault="00DA0EDF"/>
    <w:p w14:paraId="40D14886" w14:textId="77777777" w:rsidR="00DA0EDF" w:rsidRPr="00B144A6" w:rsidRDefault="00786890">
      <w:pPr>
        <w:keepNext/>
        <w:rPr>
          <w:u w:val="single"/>
        </w:rPr>
      </w:pPr>
      <w:r w:rsidRPr="00B144A6">
        <w:rPr>
          <w:u w:val="single"/>
        </w:rPr>
        <w:t>Име и адрес на производителя, отговорен за освобождаване на партидите</w:t>
      </w:r>
    </w:p>
    <w:p w14:paraId="37D8220F" w14:textId="77777777" w:rsidR="00DA0EDF" w:rsidRPr="00B144A6" w:rsidRDefault="00DA0EDF">
      <w:pPr>
        <w:keepNext/>
      </w:pPr>
    </w:p>
    <w:p w14:paraId="68764552" w14:textId="77777777" w:rsidR="00B97836" w:rsidRPr="00B144A6" w:rsidRDefault="00B97836" w:rsidP="00B97836">
      <w:pPr>
        <w:keepNext/>
      </w:pPr>
      <w:r w:rsidRPr="00B144A6">
        <w:t>Samsung Bioepis NL B.V.</w:t>
      </w:r>
    </w:p>
    <w:p w14:paraId="1C4E5659" w14:textId="77777777" w:rsidR="00B97836" w:rsidRPr="00B144A6" w:rsidRDefault="00B97836" w:rsidP="00B97836">
      <w:pPr>
        <w:keepNext/>
      </w:pPr>
      <w:r w:rsidRPr="00B144A6">
        <w:t>Olof Palmestraat 10,</w:t>
      </w:r>
    </w:p>
    <w:p w14:paraId="3EDA09D2" w14:textId="63798A45" w:rsidR="00B97836" w:rsidRPr="00B144A6" w:rsidRDefault="00B97836" w:rsidP="00B97836">
      <w:r w:rsidRPr="00B144A6">
        <w:t xml:space="preserve">2616 LR Delft </w:t>
      </w:r>
    </w:p>
    <w:p w14:paraId="30B2A30D" w14:textId="77777777" w:rsidR="00DA0EDF" w:rsidRPr="00B144A6" w:rsidRDefault="00786890">
      <w:pPr>
        <w:rPr>
          <w:iCs/>
        </w:rPr>
      </w:pPr>
      <w:r w:rsidRPr="00B144A6">
        <w:rPr>
          <w:iCs/>
        </w:rPr>
        <w:t>Нидерландия</w:t>
      </w:r>
    </w:p>
    <w:p w14:paraId="5026037C" w14:textId="77777777" w:rsidR="00DA0EDF" w:rsidRPr="00B144A6" w:rsidRDefault="00DA0EDF"/>
    <w:p w14:paraId="5D609D1D" w14:textId="77777777" w:rsidR="00DA0EDF" w:rsidRPr="00B144A6" w:rsidRDefault="00DA0EDF"/>
    <w:p w14:paraId="5E783F0B" w14:textId="77777777" w:rsidR="00DA0EDF" w:rsidRPr="00B144A6" w:rsidRDefault="00786890">
      <w:pPr>
        <w:pStyle w:val="EUCP-Heading-2"/>
        <w:outlineLvl w:val="1"/>
      </w:pPr>
      <w:r w:rsidRPr="00B144A6">
        <w:t>Б.</w:t>
      </w:r>
      <w:r w:rsidRPr="00B144A6">
        <w:tab/>
        <w:t>УСЛОВИЯ ИЛИ ОГРАНИЧЕНИЯ ЗА ДОСТАВКА И УПОТРЕБА</w:t>
      </w:r>
    </w:p>
    <w:p w14:paraId="46177D36" w14:textId="77777777" w:rsidR="00DA0EDF" w:rsidRPr="00B144A6" w:rsidRDefault="00DA0EDF">
      <w:pPr>
        <w:keepNext/>
      </w:pPr>
    </w:p>
    <w:p w14:paraId="0E2B4FE5" w14:textId="77777777" w:rsidR="00DA0EDF" w:rsidRPr="00B144A6" w:rsidRDefault="00786890">
      <w:r w:rsidRPr="00B144A6">
        <w:t>Лекарственият продукт се отпуска по ограничено лекарско предписание (вж. Приложение I: Кратка характеристика на продукта, точка 4.2).</w:t>
      </w:r>
    </w:p>
    <w:p w14:paraId="2EA4BE69" w14:textId="77777777" w:rsidR="00DA0EDF" w:rsidRPr="00B144A6" w:rsidRDefault="00DA0EDF"/>
    <w:p w14:paraId="0129A128" w14:textId="77777777" w:rsidR="00DA0EDF" w:rsidRPr="00B144A6" w:rsidRDefault="00DA0EDF">
      <w:pPr>
        <w:rPr>
          <w:bCs/>
        </w:rPr>
      </w:pPr>
    </w:p>
    <w:p w14:paraId="35183B4C" w14:textId="77777777" w:rsidR="00DA0EDF" w:rsidRPr="00B144A6" w:rsidRDefault="00786890">
      <w:pPr>
        <w:pStyle w:val="EUCP-Heading-2"/>
        <w:outlineLvl w:val="1"/>
      </w:pPr>
      <w:r w:rsidRPr="00B144A6">
        <w:t>В.</w:t>
      </w:r>
      <w:r w:rsidRPr="00B144A6">
        <w:tab/>
        <w:t>ДРУГИ УСЛОВИЯ И ИЗИСКВАНИЯ НА РАЗРЕШЕНИЕТО ЗА УПОТРЕБА</w:t>
      </w:r>
    </w:p>
    <w:p w14:paraId="7DA79C30" w14:textId="77777777" w:rsidR="00DA0EDF" w:rsidRPr="00B144A6" w:rsidRDefault="00DA0EDF">
      <w:pPr>
        <w:keepNext/>
      </w:pPr>
    </w:p>
    <w:p w14:paraId="221FD104" w14:textId="77777777" w:rsidR="00DA0EDF" w:rsidRPr="00B144A6" w:rsidRDefault="00786890" w:rsidP="000D421E">
      <w:pPr>
        <w:keepNext/>
        <w:numPr>
          <w:ilvl w:val="0"/>
          <w:numId w:val="15"/>
        </w:numPr>
        <w:rPr>
          <w:b/>
          <w:bCs/>
        </w:rPr>
      </w:pPr>
      <w:r w:rsidRPr="00B144A6">
        <w:rPr>
          <w:b/>
          <w:bCs/>
        </w:rPr>
        <w:t>Периодични актуализирани доклади за безопасност (ПАДБ)</w:t>
      </w:r>
    </w:p>
    <w:p w14:paraId="39A25428" w14:textId="77777777" w:rsidR="00DA0EDF" w:rsidRPr="00B144A6" w:rsidRDefault="00DA0EDF">
      <w:pPr>
        <w:keepNext/>
        <w:rPr>
          <w:iCs/>
        </w:rPr>
      </w:pPr>
    </w:p>
    <w:p w14:paraId="238343DF" w14:textId="77777777" w:rsidR="00DA0EDF" w:rsidRPr="00B144A6" w:rsidRDefault="00786890">
      <w:pPr>
        <w:rPr>
          <w:iCs/>
        </w:rPr>
      </w:pPr>
      <w:r w:rsidRPr="00B144A6">
        <w:rPr>
          <w:iCs/>
        </w:rPr>
        <w:t>Изискванията за подаване на ПАДБ за този лекарствен продукт са посочени в списъка с референтните дати на Европейския съюз (EURD списък), предвиден в чл. 107в, ал. 7 от Директива 2001/83/ЕО, и във всички следващи актуализации, публикувани на европейския уебпортал за лекарства.</w:t>
      </w:r>
    </w:p>
    <w:p w14:paraId="7DCF8478" w14:textId="77777777" w:rsidR="00DA0EDF" w:rsidRPr="00B144A6" w:rsidRDefault="00DA0EDF">
      <w:pPr>
        <w:rPr>
          <w:iCs/>
        </w:rPr>
      </w:pPr>
    </w:p>
    <w:p w14:paraId="1D19F438" w14:textId="77777777" w:rsidR="00DA0EDF" w:rsidRPr="00B144A6" w:rsidRDefault="00DA0EDF"/>
    <w:p w14:paraId="07BACF4E" w14:textId="77777777" w:rsidR="00DA0EDF" w:rsidRPr="00B144A6" w:rsidRDefault="00786890">
      <w:pPr>
        <w:pStyle w:val="EUCP-Heading-2"/>
        <w:outlineLvl w:val="1"/>
      </w:pPr>
      <w:r w:rsidRPr="00B144A6">
        <w:t>Г.</w:t>
      </w:r>
      <w:r w:rsidRPr="00B144A6">
        <w:tab/>
        <w:t>УСЛОВИЯ И ОГРАНИЧЕНИЯ ЗА БЕЗОПАСНА И ЕФЕКТИВНА УПОТРЕБА НА ЛЕКАРСТВЕНИЯ ПРОДУКТ</w:t>
      </w:r>
    </w:p>
    <w:p w14:paraId="24AF9757" w14:textId="77777777" w:rsidR="00DA0EDF" w:rsidRPr="00B144A6" w:rsidRDefault="00DA0EDF">
      <w:pPr>
        <w:keepNext/>
      </w:pPr>
    </w:p>
    <w:p w14:paraId="7F4D9A53" w14:textId="77777777" w:rsidR="00DA0EDF" w:rsidRPr="00B144A6" w:rsidRDefault="00786890" w:rsidP="000D421E">
      <w:pPr>
        <w:keepNext/>
        <w:numPr>
          <w:ilvl w:val="0"/>
          <w:numId w:val="15"/>
        </w:numPr>
        <w:rPr>
          <w:b/>
          <w:bCs/>
        </w:rPr>
      </w:pPr>
      <w:r w:rsidRPr="00B144A6">
        <w:rPr>
          <w:b/>
          <w:bCs/>
        </w:rPr>
        <w:t>План за управление на риска (ПУР)</w:t>
      </w:r>
    </w:p>
    <w:p w14:paraId="5F266B6B" w14:textId="77777777" w:rsidR="00DA0EDF" w:rsidRPr="00B144A6" w:rsidRDefault="00DA0EDF">
      <w:pPr>
        <w:keepNext/>
      </w:pPr>
    </w:p>
    <w:p w14:paraId="5FF3DF15" w14:textId="77777777" w:rsidR="00DA0EDF" w:rsidRPr="00B144A6" w:rsidRDefault="00786890">
      <w:r w:rsidRPr="00B144A6">
        <w:t>Притежателят на разрешението за употреба (ПРУ) трябва да извършва изискваните дейности</w:t>
      </w:r>
      <w:r w:rsidRPr="00B144A6">
        <w:rPr>
          <w:szCs w:val="24"/>
        </w:rPr>
        <w:t xml:space="preserve"> </w:t>
      </w:r>
      <w:r w:rsidRPr="00B144A6">
        <w:t>и действия, свързани с проследяване на лекарствената безопасност, посочени в одобрения ПУР, представен в Модул 1.8.2 на разрешението за употреба както и във всички следващи одобрени актуализации на ПУР.</w:t>
      </w:r>
    </w:p>
    <w:p w14:paraId="29C20218" w14:textId="77777777" w:rsidR="00DA0EDF" w:rsidRPr="00B144A6" w:rsidRDefault="00DA0EDF"/>
    <w:p w14:paraId="12D727EA" w14:textId="77777777" w:rsidR="00DA0EDF" w:rsidRPr="00B144A6" w:rsidRDefault="00786890">
      <w:r w:rsidRPr="00B144A6">
        <w:t>Актуализиран ПУР трябва да се подава:</w:t>
      </w:r>
    </w:p>
    <w:p w14:paraId="632303A3" w14:textId="77777777" w:rsidR="00DA0EDF" w:rsidRPr="00B144A6" w:rsidRDefault="00786890" w:rsidP="000D421E">
      <w:pPr>
        <w:numPr>
          <w:ilvl w:val="0"/>
          <w:numId w:val="15"/>
        </w:numPr>
      </w:pPr>
      <w:r w:rsidRPr="00B144A6">
        <w:t>по искане на Европейската агенция по лекарствата;</w:t>
      </w:r>
    </w:p>
    <w:p w14:paraId="514F76EE" w14:textId="77777777" w:rsidR="00DA0EDF" w:rsidRPr="00B144A6" w:rsidRDefault="00786890" w:rsidP="000D421E">
      <w:pPr>
        <w:numPr>
          <w:ilvl w:val="0"/>
          <w:numId w:val="15"/>
        </w:numPr>
      </w:pPr>
      <w:r w:rsidRPr="00B144A6">
        <w:t>винаги, когато се изменя системата за управление на риска, особено в резултат на получаване на нова информация, която може да доведе до значими промени в съотношението полза/риск, или след достигане на важен етап (във връзка с проследяване на лекарствената безопасност или свеждане на риска до минимум).</w:t>
      </w:r>
    </w:p>
    <w:p w14:paraId="709265D2" w14:textId="77777777" w:rsidR="00DA0EDF" w:rsidRPr="00B144A6" w:rsidRDefault="00786890">
      <w:r w:rsidRPr="00B144A6">
        <w:br w:type="page"/>
      </w:r>
    </w:p>
    <w:p w14:paraId="3B590F91" w14:textId="77777777" w:rsidR="00DA0EDF" w:rsidRPr="00B144A6" w:rsidRDefault="00DA0EDF"/>
    <w:p w14:paraId="62B70544" w14:textId="77777777" w:rsidR="00DA0EDF" w:rsidRPr="00B144A6" w:rsidRDefault="00DA0EDF"/>
    <w:p w14:paraId="2251E882" w14:textId="77777777" w:rsidR="00DA0EDF" w:rsidRPr="00B144A6" w:rsidRDefault="00DA0EDF"/>
    <w:p w14:paraId="3B517ECC" w14:textId="77777777" w:rsidR="00DA0EDF" w:rsidRPr="00B144A6" w:rsidRDefault="00DA0EDF"/>
    <w:p w14:paraId="407A1B18" w14:textId="77777777" w:rsidR="00DA0EDF" w:rsidRPr="00B144A6" w:rsidRDefault="00DA0EDF"/>
    <w:p w14:paraId="276E5065" w14:textId="77777777" w:rsidR="00DA0EDF" w:rsidRPr="00B144A6" w:rsidRDefault="00DA0EDF"/>
    <w:p w14:paraId="4E0F0304" w14:textId="77777777" w:rsidR="00DA0EDF" w:rsidRPr="00B144A6" w:rsidRDefault="00DA0EDF"/>
    <w:p w14:paraId="30F37F81" w14:textId="77777777" w:rsidR="00DA0EDF" w:rsidRPr="00B144A6" w:rsidRDefault="00DA0EDF"/>
    <w:p w14:paraId="086F438B" w14:textId="77777777" w:rsidR="00DA0EDF" w:rsidRPr="00B144A6" w:rsidRDefault="00DA0EDF"/>
    <w:p w14:paraId="2F7EF082" w14:textId="77777777" w:rsidR="00DA0EDF" w:rsidRPr="00B144A6" w:rsidRDefault="00DA0EDF"/>
    <w:p w14:paraId="33DD69DE" w14:textId="77777777" w:rsidR="00DA0EDF" w:rsidRPr="00B144A6" w:rsidRDefault="00DA0EDF"/>
    <w:p w14:paraId="50333DCB" w14:textId="77777777" w:rsidR="00DA0EDF" w:rsidRPr="00B144A6" w:rsidRDefault="00DA0EDF"/>
    <w:p w14:paraId="58D66DE9" w14:textId="77777777" w:rsidR="00DA0EDF" w:rsidRPr="00B144A6" w:rsidRDefault="00DA0EDF"/>
    <w:p w14:paraId="35436354" w14:textId="77777777" w:rsidR="00DA0EDF" w:rsidRPr="00B144A6" w:rsidRDefault="00DA0EDF"/>
    <w:p w14:paraId="754665A1" w14:textId="77777777" w:rsidR="00DA0EDF" w:rsidRPr="00B144A6" w:rsidRDefault="00DA0EDF"/>
    <w:p w14:paraId="28B5C2B5" w14:textId="77777777" w:rsidR="00DA0EDF" w:rsidRPr="00B144A6" w:rsidRDefault="00DA0EDF"/>
    <w:p w14:paraId="5FFB5EE9" w14:textId="77777777" w:rsidR="00DA0EDF" w:rsidRPr="00B144A6" w:rsidRDefault="00DA0EDF"/>
    <w:p w14:paraId="49750396" w14:textId="77777777" w:rsidR="00DA0EDF" w:rsidRPr="00B144A6" w:rsidRDefault="00DA0EDF"/>
    <w:p w14:paraId="29175D65" w14:textId="77777777" w:rsidR="00DA0EDF" w:rsidRPr="00B144A6" w:rsidRDefault="00DA0EDF"/>
    <w:p w14:paraId="0066C59C" w14:textId="77777777" w:rsidR="00DA0EDF" w:rsidRPr="00B144A6" w:rsidRDefault="00DA0EDF"/>
    <w:p w14:paraId="01B7A3F4" w14:textId="77777777" w:rsidR="00DA0EDF" w:rsidRPr="00B144A6" w:rsidRDefault="00DA0EDF"/>
    <w:p w14:paraId="7D19768B" w14:textId="77777777" w:rsidR="00DA0EDF" w:rsidRPr="00B144A6" w:rsidRDefault="00DA0EDF"/>
    <w:p w14:paraId="54E5B5D5" w14:textId="77777777" w:rsidR="00DA0EDF" w:rsidRPr="00B144A6" w:rsidRDefault="00DA0EDF"/>
    <w:p w14:paraId="0B7D9668" w14:textId="77777777" w:rsidR="00DA0EDF" w:rsidRPr="00B144A6" w:rsidRDefault="00786890">
      <w:pPr>
        <w:jc w:val="center"/>
        <w:outlineLvl w:val="0"/>
        <w:rPr>
          <w:b/>
          <w:bCs/>
        </w:rPr>
      </w:pPr>
      <w:r w:rsidRPr="00B144A6">
        <w:rPr>
          <w:b/>
          <w:bCs/>
        </w:rPr>
        <w:t>ПРИЛОЖЕНИЕ III</w:t>
      </w:r>
    </w:p>
    <w:p w14:paraId="6BFFC814" w14:textId="77777777" w:rsidR="00DA0EDF" w:rsidRPr="00B144A6" w:rsidRDefault="00DA0EDF">
      <w:pPr>
        <w:jc w:val="center"/>
        <w:rPr>
          <w:b/>
          <w:bCs/>
        </w:rPr>
      </w:pPr>
    </w:p>
    <w:p w14:paraId="4EAB9F3A" w14:textId="77777777" w:rsidR="00DA0EDF" w:rsidRPr="00B144A6" w:rsidRDefault="00786890">
      <w:pPr>
        <w:jc w:val="center"/>
        <w:rPr>
          <w:b/>
          <w:bCs/>
        </w:rPr>
      </w:pPr>
      <w:r w:rsidRPr="00B144A6">
        <w:rPr>
          <w:b/>
          <w:bCs/>
        </w:rPr>
        <w:t>ДАННИ ВЪРХУ ОПАКОВКАТА И ЛИСТОВКА</w:t>
      </w:r>
    </w:p>
    <w:p w14:paraId="29084691" w14:textId="77777777" w:rsidR="00DA0EDF" w:rsidRPr="00B144A6" w:rsidRDefault="00786890">
      <w:r w:rsidRPr="00B144A6">
        <w:br w:type="page"/>
      </w:r>
    </w:p>
    <w:p w14:paraId="3D8801FE" w14:textId="77777777" w:rsidR="00DA0EDF" w:rsidRPr="00B144A6" w:rsidRDefault="00DA0EDF"/>
    <w:p w14:paraId="25C13488" w14:textId="77777777" w:rsidR="00DA0EDF" w:rsidRPr="00B144A6" w:rsidRDefault="00DA0EDF"/>
    <w:p w14:paraId="00091549" w14:textId="77777777" w:rsidR="00DA0EDF" w:rsidRPr="00B144A6" w:rsidRDefault="00DA0EDF"/>
    <w:p w14:paraId="778236C1" w14:textId="77777777" w:rsidR="00DA0EDF" w:rsidRPr="00B144A6" w:rsidRDefault="00DA0EDF"/>
    <w:p w14:paraId="597B94E1" w14:textId="77777777" w:rsidR="00DA0EDF" w:rsidRPr="00B144A6" w:rsidRDefault="00DA0EDF"/>
    <w:p w14:paraId="750B72A6" w14:textId="77777777" w:rsidR="00DA0EDF" w:rsidRPr="00B144A6" w:rsidRDefault="00DA0EDF"/>
    <w:p w14:paraId="533A2E42" w14:textId="77777777" w:rsidR="00DA0EDF" w:rsidRPr="00B144A6" w:rsidRDefault="00DA0EDF"/>
    <w:p w14:paraId="7A0D7FCD" w14:textId="77777777" w:rsidR="00DA0EDF" w:rsidRPr="00B144A6" w:rsidRDefault="00DA0EDF"/>
    <w:p w14:paraId="72ECD5E7" w14:textId="77777777" w:rsidR="00DA0EDF" w:rsidRPr="00B144A6" w:rsidRDefault="00DA0EDF"/>
    <w:p w14:paraId="02D6F7A2" w14:textId="77777777" w:rsidR="00DA0EDF" w:rsidRPr="00B144A6" w:rsidRDefault="00DA0EDF"/>
    <w:p w14:paraId="0BE6A6F2" w14:textId="77777777" w:rsidR="00DA0EDF" w:rsidRPr="00B144A6" w:rsidRDefault="00DA0EDF"/>
    <w:p w14:paraId="2A9F4206" w14:textId="77777777" w:rsidR="00DA0EDF" w:rsidRPr="00B144A6" w:rsidRDefault="00DA0EDF"/>
    <w:p w14:paraId="3AB49BD0" w14:textId="77777777" w:rsidR="00DA0EDF" w:rsidRPr="00B144A6" w:rsidRDefault="00DA0EDF"/>
    <w:p w14:paraId="3DCA5BA2" w14:textId="77777777" w:rsidR="00DA0EDF" w:rsidRPr="00B144A6" w:rsidRDefault="00DA0EDF"/>
    <w:p w14:paraId="172A2893" w14:textId="77777777" w:rsidR="00DA0EDF" w:rsidRPr="00B144A6" w:rsidRDefault="00DA0EDF"/>
    <w:p w14:paraId="47635742" w14:textId="77777777" w:rsidR="00DA0EDF" w:rsidRPr="00B144A6" w:rsidRDefault="00DA0EDF"/>
    <w:p w14:paraId="4917603C" w14:textId="77777777" w:rsidR="00DA0EDF" w:rsidRPr="00B144A6" w:rsidRDefault="00DA0EDF"/>
    <w:p w14:paraId="20D3AECC" w14:textId="77777777" w:rsidR="00DA0EDF" w:rsidRPr="00B144A6" w:rsidRDefault="00DA0EDF"/>
    <w:p w14:paraId="73E58925" w14:textId="77777777" w:rsidR="00DA0EDF" w:rsidRPr="00B144A6" w:rsidRDefault="00DA0EDF"/>
    <w:p w14:paraId="47CB43C2" w14:textId="77777777" w:rsidR="00DA0EDF" w:rsidRPr="00B144A6" w:rsidRDefault="00DA0EDF"/>
    <w:p w14:paraId="5BF331EE" w14:textId="77777777" w:rsidR="00DA0EDF" w:rsidRPr="00B144A6" w:rsidRDefault="00DA0EDF"/>
    <w:p w14:paraId="1BCF6A1B" w14:textId="77777777" w:rsidR="00DA0EDF" w:rsidRPr="00B144A6" w:rsidRDefault="00DA0EDF"/>
    <w:p w14:paraId="7F263DD6" w14:textId="77777777" w:rsidR="00DA0EDF" w:rsidRPr="00B144A6" w:rsidRDefault="00DA0EDF"/>
    <w:p w14:paraId="4BE6E7CA" w14:textId="77777777" w:rsidR="008415CA" w:rsidRPr="00B144A6" w:rsidRDefault="00786890">
      <w:pPr>
        <w:pStyle w:val="EUCP-Heading-1"/>
        <w:outlineLvl w:val="1"/>
      </w:pPr>
      <w:r w:rsidRPr="00B144A6">
        <w:t>A. ДАННИ ВЪРХУ ОПАКОВКАТА</w:t>
      </w:r>
    </w:p>
    <w:p w14:paraId="791F2523" w14:textId="3B4B1EBC" w:rsidR="00DA0EDF" w:rsidRPr="00B144A6" w:rsidRDefault="00786890" w:rsidP="008415CA">
      <w:r w:rsidRPr="00B144A6">
        <w:br w:type="page"/>
      </w:r>
    </w:p>
    <w:p w14:paraId="3AE0AD38" w14:textId="77777777" w:rsidR="00DA0EDF" w:rsidRPr="00B144A6" w:rsidRDefault="00786890">
      <w:pPr>
        <w:keepNext/>
        <w:widowControl w:val="0"/>
        <w:pBdr>
          <w:top w:val="single" w:sz="4" w:space="1" w:color="000000"/>
          <w:left w:val="single" w:sz="4" w:space="4" w:color="000000"/>
          <w:bottom w:val="single" w:sz="4" w:space="1" w:color="000000"/>
          <w:right w:val="single" w:sz="4" w:space="4" w:color="000000"/>
        </w:pBdr>
        <w:ind w:left="567" w:hanging="567"/>
        <w:rPr>
          <w:b/>
        </w:rPr>
      </w:pPr>
      <w:r w:rsidRPr="00B144A6">
        <w:rPr>
          <w:b/>
        </w:rPr>
        <w:lastRenderedPageBreak/>
        <w:t>ДАННИ, КОИТО ТРЯБВА ДА СЪДЪРЖА ВТОРИЧНАТА ОПАКОВКА</w:t>
      </w:r>
    </w:p>
    <w:p w14:paraId="586220C6" w14:textId="77777777" w:rsidR="00DA0EDF" w:rsidRPr="00B144A6" w:rsidRDefault="00DA0EDF">
      <w:pPr>
        <w:keepNext/>
        <w:pBdr>
          <w:top w:val="single" w:sz="4" w:space="1" w:color="000000"/>
          <w:left w:val="single" w:sz="4" w:space="4" w:color="000000"/>
          <w:bottom w:val="single" w:sz="4" w:space="1" w:color="000000"/>
          <w:right w:val="single" w:sz="4" w:space="4" w:color="000000"/>
        </w:pBdr>
        <w:ind w:left="567" w:hanging="567"/>
        <w:rPr>
          <w:b/>
          <w:bCs/>
          <w:szCs w:val="22"/>
        </w:rPr>
      </w:pPr>
    </w:p>
    <w:p w14:paraId="47902731" w14:textId="77777777" w:rsidR="00DA0EDF" w:rsidRPr="00B144A6" w:rsidRDefault="00786890">
      <w:pPr>
        <w:keepNext/>
        <w:widowControl w:val="0"/>
        <w:pBdr>
          <w:top w:val="single" w:sz="4" w:space="1" w:color="000000"/>
          <w:left w:val="single" w:sz="4" w:space="4" w:color="000000"/>
          <w:bottom w:val="single" w:sz="4" w:space="1" w:color="000000"/>
          <w:right w:val="single" w:sz="4" w:space="4" w:color="000000"/>
        </w:pBdr>
        <w:ind w:left="567" w:hanging="567"/>
        <w:rPr>
          <w:b/>
        </w:rPr>
      </w:pPr>
      <w:r w:rsidRPr="00B144A6">
        <w:rPr>
          <w:b/>
        </w:rPr>
        <w:t>ВЪНШНА КАРТОНЕНА КУТИЯ (130 mg)</w:t>
      </w:r>
    </w:p>
    <w:p w14:paraId="003C65C9" w14:textId="77777777" w:rsidR="00DA0EDF" w:rsidRPr="00B144A6" w:rsidRDefault="00DA0EDF">
      <w:pPr>
        <w:tabs>
          <w:tab w:val="clear" w:pos="567"/>
          <w:tab w:val="left" w:pos="720"/>
        </w:tabs>
        <w:rPr>
          <w:szCs w:val="22"/>
        </w:rPr>
      </w:pPr>
    </w:p>
    <w:p w14:paraId="28198179" w14:textId="77777777" w:rsidR="00DA0EDF" w:rsidRPr="00B144A6" w:rsidRDefault="00DA0EDF">
      <w:pPr>
        <w:tabs>
          <w:tab w:val="clear" w:pos="567"/>
          <w:tab w:val="left" w:pos="720"/>
        </w:tabs>
        <w:rPr>
          <w:szCs w:val="22"/>
        </w:rPr>
      </w:pPr>
    </w:p>
    <w:p w14:paraId="7588D44D"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1.</w:t>
      </w:r>
      <w:r w:rsidRPr="00B144A6">
        <w:rPr>
          <w:b/>
          <w:bCs/>
          <w:szCs w:val="22"/>
        </w:rPr>
        <w:tab/>
        <w:t>ИМЕ НА ЛЕКАРСТВЕНИЯ ПРОДУКТ</w:t>
      </w:r>
    </w:p>
    <w:p w14:paraId="1D4571EE" w14:textId="77777777" w:rsidR="00DA0EDF" w:rsidRPr="00B144A6" w:rsidRDefault="00DA0EDF">
      <w:pPr>
        <w:tabs>
          <w:tab w:val="clear" w:pos="567"/>
          <w:tab w:val="left" w:pos="720"/>
        </w:tabs>
        <w:rPr>
          <w:szCs w:val="22"/>
        </w:rPr>
      </w:pPr>
    </w:p>
    <w:p w14:paraId="0C3076EE" w14:textId="75B9A7F9" w:rsidR="00DA0EDF" w:rsidRPr="00B144A6" w:rsidRDefault="00EF7C42">
      <w:pPr>
        <w:tabs>
          <w:tab w:val="clear" w:pos="567"/>
          <w:tab w:val="left" w:pos="720"/>
        </w:tabs>
        <w:rPr>
          <w:szCs w:val="22"/>
        </w:rPr>
      </w:pPr>
      <w:r w:rsidRPr="00B144A6">
        <w:t>Pyzchiva</w:t>
      </w:r>
      <w:r w:rsidRPr="00B144A6">
        <w:rPr>
          <w:noProof/>
        </w:rPr>
        <w:t xml:space="preserve"> </w:t>
      </w:r>
      <w:r w:rsidR="00786890" w:rsidRPr="00B144A6">
        <w:rPr>
          <w:szCs w:val="22"/>
        </w:rPr>
        <w:t>130</w:t>
      </w:r>
      <w:r w:rsidR="00786890" w:rsidRPr="00B144A6">
        <w:t> mg</w:t>
      </w:r>
      <w:r w:rsidR="00786890" w:rsidRPr="00B144A6">
        <w:rPr>
          <w:szCs w:val="22"/>
        </w:rPr>
        <w:t xml:space="preserve"> концентрат за инфузионен разтвор</w:t>
      </w:r>
    </w:p>
    <w:p w14:paraId="3A4F362B" w14:textId="77777777" w:rsidR="00DA0EDF" w:rsidRPr="00B144A6" w:rsidRDefault="00786890">
      <w:pPr>
        <w:tabs>
          <w:tab w:val="clear" w:pos="567"/>
          <w:tab w:val="left" w:pos="720"/>
        </w:tabs>
        <w:rPr>
          <w:szCs w:val="22"/>
        </w:rPr>
      </w:pPr>
      <w:r w:rsidRPr="00B144A6">
        <w:rPr>
          <w:szCs w:val="22"/>
        </w:rPr>
        <w:t>устекинумаб</w:t>
      </w:r>
    </w:p>
    <w:p w14:paraId="0BDDE1D2" w14:textId="77777777" w:rsidR="00DA0EDF" w:rsidRPr="00B144A6" w:rsidRDefault="00DA0EDF">
      <w:pPr>
        <w:tabs>
          <w:tab w:val="clear" w:pos="567"/>
          <w:tab w:val="left" w:pos="720"/>
        </w:tabs>
        <w:rPr>
          <w:szCs w:val="22"/>
        </w:rPr>
      </w:pPr>
    </w:p>
    <w:p w14:paraId="5A2CF2BB" w14:textId="77777777" w:rsidR="00DA0EDF" w:rsidRPr="00B144A6" w:rsidRDefault="00DA0EDF">
      <w:pPr>
        <w:tabs>
          <w:tab w:val="clear" w:pos="567"/>
          <w:tab w:val="left" w:pos="720"/>
        </w:tabs>
        <w:rPr>
          <w:szCs w:val="22"/>
        </w:rPr>
      </w:pPr>
    </w:p>
    <w:p w14:paraId="0968C7AE" w14:textId="77777777" w:rsidR="00DA0EDF" w:rsidRPr="00B144A6" w:rsidRDefault="00786890">
      <w:pPr>
        <w:keepNext/>
        <w:pBdr>
          <w:top w:val="single" w:sz="4" w:space="1" w:color="000000"/>
          <w:left w:val="single" w:sz="4" w:space="4" w:color="000000"/>
          <w:bottom w:val="single" w:sz="4" w:space="1" w:color="000000"/>
          <w:right w:val="single" w:sz="4" w:space="4" w:color="000000"/>
        </w:pBdr>
        <w:tabs>
          <w:tab w:val="clear" w:pos="567"/>
          <w:tab w:val="left" w:pos="720"/>
        </w:tabs>
        <w:ind w:left="567" w:hanging="567"/>
        <w:rPr>
          <w:b/>
          <w:szCs w:val="22"/>
        </w:rPr>
      </w:pPr>
      <w:r w:rsidRPr="00B144A6">
        <w:rPr>
          <w:b/>
          <w:szCs w:val="22"/>
        </w:rPr>
        <w:t>2.</w:t>
      </w:r>
      <w:r w:rsidRPr="00B144A6">
        <w:rPr>
          <w:b/>
          <w:szCs w:val="22"/>
        </w:rPr>
        <w:tab/>
        <w:t>ОБЯВЯВАНЕ НА АКТИВНОТО(ИТЕ) ВЕЩЕСТВО(А)</w:t>
      </w:r>
    </w:p>
    <w:p w14:paraId="13C1063A" w14:textId="77777777" w:rsidR="00DA0EDF" w:rsidRPr="00B144A6" w:rsidRDefault="00DA0EDF">
      <w:pPr>
        <w:tabs>
          <w:tab w:val="clear" w:pos="567"/>
          <w:tab w:val="left" w:pos="720"/>
        </w:tabs>
        <w:rPr>
          <w:szCs w:val="22"/>
        </w:rPr>
      </w:pPr>
    </w:p>
    <w:p w14:paraId="6F189265" w14:textId="77777777" w:rsidR="00DA0EDF" w:rsidRPr="00B144A6" w:rsidRDefault="00786890">
      <w:pPr>
        <w:tabs>
          <w:tab w:val="clear" w:pos="567"/>
          <w:tab w:val="left" w:pos="720"/>
        </w:tabs>
        <w:rPr>
          <w:szCs w:val="22"/>
        </w:rPr>
      </w:pPr>
      <w:r w:rsidRPr="00B144A6">
        <w:rPr>
          <w:szCs w:val="22"/>
        </w:rPr>
        <w:t>Всеки флакон съдържа 130</w:t>
      </w:r>
      <w:r w:rsidRPr="00B144A6">
        <w:t> mg</w:t>
      </w:r>
      <w:r w:rsidRPr="00B144A6">
        <w:rPr>
          <w:szCs w:val="22"/>
        </w:rPr>
        <w:t xml:space="preserve"> устекинумаб в 26</w:t>
      </w:r>
      <w:r w:rsidRPr="00B144A6">
        <w:t> ml</w:t>
      </w:r>
      <w:r w:rsidRPr="00B144A6">
        <w:rPr>
          <w:szCs w:val="22"/>
        </w:rPr>
        <w:t>.</w:t>
      </w:r>
    </w:p>
    <w:p w14:paraId="1CB516CB" w14:textId="77777777" w:rsidR="00DA0EDF" w:rsidRPr="00B144A6" w:rsidRDefault="00DA0EDF">
      <w:pPr>
        <w:tabs>
          <w:tab w:val="clear" w:pos="567"/>
          <w:tab w:val="left" w:pos="720"/>
        </w:tabs>
        <w:rPr>
          <w:szCs w:val="22"/>
        </w:rPr>
      </w:pPr>
    </w:p>
    <w:p w14:paraId="6A382503" w14:textId="77777777" w:rsidR="00DA0EDF" w:rsidRPr="00B144A6" w:rsidRDefault="00DA0EDF">
      <w:pPr>
        <w:tabs>
          <w:tab w:val="clear" w:pos="567"/>
          <w:tab w:val="left" w:pos="720"/>
        </w:tabs>
        <w:rPr>
          <w:szCs w:val="22"/>
        </w:rPr>
      </w:pPr>
    </w:p>
    <w:p w14:paraId="06F0D7EF"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3.</w:t>
      </w:r>
      <w:r w:rsidRPr="00B144A6">
        <w:rPr>
          <w:b/>
          <w:bCs/>
          <w:szCs w:val="22"/>
        </w:rPr>
        <w:tab/>
        <w:t>СПИСЪК НА ПОМОЩНИТЕ ВЕЩЕСТВА</w:t>
      </w:r>
    </w:p>
    <w:p w14:paraId="60989841" w14:textId="77777777" w:rsidR="00DA0EDF" w:rsidRPr="00B144A6" w:rsidRDefault="00DA0EDF">
      <w:pPr>
        <w:tabs>
          <w:tab w:val="clear" w:pos="567"/>
          <w:tab w:val="left" w:pos="720"/>
        </w:tabs>
        <w:rPr>
          <w:szCs w:val="22"/>
        </w:rPr>
      </w:pPr>
    </w:p>
    <w:p w14:paraId="38DD979C" w14:textId="66948226" w:rsidR="00DA0EDF" w:rsidRPr="00B144A6" w:rsidRDefault="00786890">
      <w:pPr>
        <w:tabs>
          <w:tab w:val="clear" w:pos="567"/>
          <w:tab w:val="left" w:pos="720"/>
        </w:tabs>
        <w:rPr>
          <w:szCs w:val="22"/>
        </w:rPr>
      </w:pPr>
      <w:r w:rsidRPr="00B144A6">
        <w:rPr>
          <w:iCs/>
          <w:szCs w:val="22"/>
        </w:rPr>
        <w:t xml:space="preserve">Помощни вещества: </w:t>
      </w:r>
      <w:r w:rsidR="00E73616" w:rsidRPr="00B144A6">
        <w:rPr>
          <w:iCs/>
          <w:szCs w:val="22"/>
        </w:rPr>
        <w:t>хистидин, хистидин</w:t>
      </w:r>
      <w:r w:rsidR="007C4B8A" w:rsidRPr="00B144A6">
        <w:rPr>
          <w:iCs/>
          <w:szCs w:val="22"/>
        </w:rPr>
        <w:t>ов</w:t>
      </w:r>
      <w:r w:rsidR="00E73616" w:rsidRPr="00B144A6">
        <w:rPr>
          <w:iCs/>
          <w:szCs w:val="22"/>
        </w:rPr>
        <w:t xml:space="preserve"> хидрохлорид монохидрат, метионин, динатриев едетат, захароза, полисорбат 80</w:t>
      </w:r>
      <w:r w:rsidR="004B4EB9" w:rsidRPr="00B144A6">
        <w:rPr>
          <w:rFonts w:eastAsiaTheme="minorEastAsia"/>
          <w:iCs/>
          <w:noProof/>
          <w:lang w:eastAsia="ko-KR"/>
        </w:rPr>
        <w:t xml:space="preserve"> (</w:t>
      </w:r>
      <w:r w:rsidR="004B4EB9" w:rsidRPr="00B144A6">
        <w:t>E</w:t>
      </w:r>
      <w:r w:rsidR="004B4EB9" w:rsidRPr="00B144A6">
        <w:rPr>
          <w:rFonts w:eastAsiaTheme="minorEastAsia"/>
          <w:iCs/>
          <w:noProof/>
          <w:lang w:eastAsia="ko-KR"/>
        </w:rPr>
        <w:t xml:space="preserve"> 433)</w:t>
      </w:r>
      <w:r w:rsidR="00E73616" w:rsidRPr="00B144A6">
        <w:rPr>
          <w:iCs/>
          <w:szCs w:val="22"/>
        </w:rPr>
        <w:t>, вода за инжекции</w:t>
      </w:r>
    </w:p>
    <w:p w14:paraId="280E0D0C" w14:textId="77777777" w:rsidR="00DA0EDF" w:rsidRPr="00B144A6" w:rsidRDefault="00DA0EDF">
      <w:pPr>
        <w:tabs>
          <w:tab w:val="clear" w:pos="567"/>
          <w:tab w:val="left" w:pos="720"/>
        </w:tabs>
        <w:rPr>
          <w:szCs w:val="22"/>
        </w:rPr>
      </w:pPr>
    </w:p>
    <w:p w14:paraId="3E1742E0"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4.</w:t>
      </w:r>
      <w:r w:rsidRPr="00B144A6">
        <w:rPr>
          <w:b/>
          <w:bCs/>
          <w:szCs w:val="22"/>
        </w:rPr>
        <w:tab/>
        <w:t>ЛЕКАРСТВЕНА ФОРМА И КОЛИЧЕСТВО В ЕДНА ОПАКОВКА</w:t>
      </w:r>
    </w:p>
    <w:p w14:paraId="1D6D6A16" w14:textId="77777777" w:rsidR="00DA0EDF" w:rsidRPr="00B144A6" w:rsidRDefault="00DA0EDF">
      <w:pPr>
        <w:tabs>
          <w:tab w:val="clear" w:pos="567"/>
          <w:tab w:val="left" w:pos="720"/>
        </w:tabs>
        <w:rPr>
          <w:szCs w:val="22"/>
        </w:rPr>
      </w:pPr>
    </w:p>
    <w:p w14:paraId="098B9840" w14:textId="77777777" w:rsidR="00DA0EDF" w:rsidRPr="00B144A6" w:rsidRDefault="00786890">
      <w:pPr>
        <w:tabs>
          <w:tab w:val="clear" w:pos="567"/>
          <w:tab w:val="left" w:pos="720"/>
        </w:tabs>
        <w:rPr>
          <w:szCs w:val="22"/>
        </w:rPr>
      </w:pPr>
      <w:r w:rsidRPr="00B144A6">
        <w:rPr>
          <w:szCs w:val="22"/>
        </w:rPr>
        <w:t>Концентрат за инфузионен разтвор</w:t>
      </w:r>
    </w:p>
    <w:p w14:paraId="4B5C82F3" w14:textId="77777777" w:rsidR="00DA0EDF" w:rsidRPr="00B144A6" w:rsidRDefault="00786890">
      <w:pPr>
        <w:tabs>
          <w:tab w:val="clear" w:pos="567"/>
          <w:tab w:val="left" w:pos="720"/>
        </w:tabs>
        <w:rPr>
          <w:szCs w:val="22"/>
        </w:rPr>
      </w:pPr>
      <w:r w:rsidRPr="00B144A6">
        <w:rPr>
          <w:szCs w:val="22"/>
        </w:rPr>
        <w:t>130</w:t>
      </w:r>
      <w:r w:rsidRPr="00B144A6">
        <w:t> mg</w:t>
      </w:r>
      <w:r w:rsidRPr="00B144A6">
        <w:rPr>
          <w:szCs w:val="22"/>
        </w:rPr>
        <w:t>/26</w:t>
      </w:r>
      <w:r w:rsidRPr="00B144A6">
        <w:t> ml</w:t>
      </w:r>
    </w:p>
    <w:p w14:paraId="37188ADB" w14:textId="77777777" w:rsidR="00DA0EDF" w:rsidRDefault="00786890">
      <w:pPr>
        <w:tabs>
          <w:tab w:val="clear" w:pos="567"/>
          <w:tab w:val="left" w:pos="720"/>
        </w:tabs>
        <w:rPr>
          <w:ins w:id="12" w:author="Author"/>
          <w:szCs w:val="22"/>
        </w:rPr>
      </w:pPr>
      <w:r w:rsidRPr="00B144A6">
        <w:rPr>
          <w:szCs w:val="22"/>
        </w:rPr>
        <w:t>1</w:t>
      </w:r>
      <w:r w:rsidRPr="00B144A6">
        <w:t> </w:t>
      </w:r>
      <w:r w:rsidRPr="00B144A6">
        <w:rPr>
          <w:szCs w:val="22"/>
        </w:rPr>
        <w:t>флакон</w:t>
      </w:r>
    </w:p>
    <w:p w14:paraId="36E97C8E" w14:textId="4819C4E4" w:rsidR="004A7392" w:rsidRPr="00B144A6" w:rsidRDefault="004A7392">
      <w:pPr>
        <w:tabs>
          <w:tab w:val="clear" w:pos="567"/>
          <w:tab w:val="left" w:pos="720"/>
        </w:tabs>
        <w:rPr>
          <w:szCs w:val="22"/>
        </w:rPr>
      </w:pPr>
      <w:ins w:id="13" w:author="Author">
        <w:r w:rsidRPr="00017A90">
          <w:rPr>
            <w:szCs w:val="22"/>
            <w:highlight w:val="lightGray"/>
          </w:rPr>
          <w:t>3 флакона</w:t>
        </w:r>
      </w:ins>
    </w:p>
    <w:p w14:paraId="4393C096" w14:textId="77777777" w:rsidR="00DA0EDF" w:rsidRPr="00B144A6" w:rsidRDefault="00DA0EDF">
      <w:pPr>
        <w:tabs>
          <w:tab w:val="clear" w:pos="567"/>
          <w:tab w:val="left" w:pos="720"/>
        </w:tabs>
        <w:rPr>
          <w:szCs w:val="22"/>
        </w:rPr>
      </w:pPr>
    </w:p>
    <w:p w14:paraId="165009D8" w14:textId="77777777" w:rsidR="00DA0EDF" w:rsidRPr="00B144A6" w:rsidRDefault="00DA0EDF">
      <w:pPr>
        <w:tabs>
          <w:tab w:val="clear" w:pos="567"/>
          <w:tab w:val="left" w:pos="720"/>
        </w:tabs>
        <w:rPr>
          <w:szCs w:val="22"/>
        </w:rPr>
      </w:pPr>
    </w:p>
    <w:p w14:paraId="179664A9"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5.</w:t>
      </w:r>
      <w:r w:rsidRPr="00B144A6">
        <w:rPr>
          <w:b/>
          <w:bCs/>
          <w:szCs w:val="22"/>
        </w:rPr>
        <w:tab/>
        <w:t>НАЧИН НА ПРИЛОЖЕНИЕ И ПЪТ(ИЩА) НА ВЪВЕЖДАНЕ</w:t>
      </w:r>
    </w:p>
    <w:p w14:paraId="7FA05BEA" w14:textId="77777777" w:rsidR="00DA0EDF" w:rsidRPr="00B144A6" w:rsidRDefault="00DA0EDF">
      <w:pPr>
        <w:tabs>
          <w:tab w:val="clear" w:pos="567"/>
          <w:tab w:val="left" w:pos="720"/>
        </w:tabs>
        <w:rPr>
          <w:i/>
          <w:szCs w:val="22"/>
        </w:rPr>
      </w:pPr>
    </w:p>
    <w:p w14:paraId="45F32CDF" w14:textId="77777777" w:rsidR="00DA0EDF" w:rsidRPr="00B144A6" w:rsidRDefault="00786890">
      <w:pPr>
        <w:tabs>
          <w:tab w:val="clear" w:pos="567"/>
          <w:tab w:val="left" w:pos="720"/>
        </w:tabs>
        <w:rPr>
          <w:iCs/>
          <w:szCs w:val="22"/>
        </w:rPr>
      </w:pPr>
      <w:r w:rsidRPr="00B144A6">
        <w:rPr>
          <w:iCs/>
          <w:szCs w:val="22"/>
        </w:rPr>
        <w:t>Да не се разклаща.</w:t>
      </w:r>
    </w:p>
    <w:p w14:paraId="1D0D536F" w14:textId="77777777" w:rsidR="00DA0EDF" w:rsidRPr="00B144A6" w:rsidRDefault="00786890">
      <w:pPr>
        <w:tabs>
          <w:tab w:val="clear" w:pos="567"/>
          <w:tab w:val="left" w:pos="720"/>
        </w:tabs>
        <w:rPr>
          <w:szCs w:val="22"/>
        </w:rPr>
      </w:pPr>
      <w:r w:rsidRPr="00B144A6">
        <w:rPr>
          <w:szCs w:val="22"/>
        </w:rPr>
        <w:t>Преди употреба прочетете листовката.</w:t>
      </w:r>
    </w:p>
    <w:p w14:paraId="23469CCC" w14:textId="77777777" w:rsidR="00DA0EDF" w:rsidRPr="00B144A6" w:rsidRDefault="00786890">
      <w:pPr>
        <w:tabs>
          <w:tab w:val="clear" w:pos="567"/>
          <w:tab w:val="left" w:pos="720"/>
        </w:tabs>
        <w:rPr>
          <w:szCs w:val="22"/>
        </w:rPr>
      </w:pPr>
      <w:r w:rsidRPr="00B144A6">
        <w:rPr>
          <w:szCs w:val="22"/>
        </w:rPr>
        <w:t>Само за еднократно приложение.</w:t>
      </w:r>
    </w:p>
    <w:p w14:paraId="66F9FEEC" w14:textId="77777777" w:rsidR="00DA0EDF" w:rsidRPr="00B144A6" w:rsidRDefault="00786890">
      <w:pPr>
        <w:tabs>
          <w:tab w:val="clear" w:pos="567"/>
          <w:tab w:val="left" w:pos="720"/>
        </w:tabs>
        <w:rPr>
          <w:szCs w:val="22"/>
        </w:rPr>
      </w:pPr>
      <w:r w:rsidRPr="00B144A6">
        <w:rPr>
          <w:szCs w:val="22"/>
        </w:rPr>
        <w:t>Интравенозно приложение след разреждане.</w:t>
      </w:r>
    </w:p>
    <w:p w14:paraId="1FB58225" w14:textId="77777777" w:rsidR="00DA0EDF" w:rsidRPr="00B144A6" w:rsidRDefault="00DA0EDF">
      <w:pPr>
        <w:tabs>
          <w:tab w:val="clear" w:pos="567"/>
          <w:tab w:val="left" w:pos="720"/>
        </w:tabs>
        <w:rPr>
          <w:szCs w:val="22"/>
        </w:rPr>
      </w:pPr>
    </w:p>
    <w:p w14:paraId="114E9A30" w14:textId="77777777" w:rsidR="00DA0EDF" w:rsidRPr="00B144A6" w:rsidRDefault="00DA0EDF">
      <w:pPr>
        <w:tabs>
          <w:tab w:val="clear" w:pos="567"/>
          <w:tab w:val="left" w:pos="720"/>
        </w:tabs>
        <w:rPr>
          <w:szCs w:val="22"/>
        </w:rPr>
      </w:pPr>
    </w:p>
    <w:p w14:paraId="0F7DE7A0"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6.</w:t>
      </w:r>
      <w:r w:rsidRPr="00B144A6">
        <w:rPr>
          <w:b/>
          <w:bCs/>
          <w:szCs w:val="22"/>
        </w:rPr>
        <w:tab/>
        <w:t>СПЕЦИАЛНО ПРЕДУПРЕЖДЕНИЕ, ЧЕ ЛЕКАРСТВЕНИЯТ ПРОДУКТ ТРЯБВА ДА СЕ СЪХРАНЯВА НА МЯСТО ДАЛЕЧЕ ОТ ПОГЛЕДА И ДОСЕГА НА ДЕЦА</w:t>
      </w:r>
    </w:p>
    <w:p w14:paraId="6C2BA3D6" w14:textId="77777777" w:rsidR="00DA0EDF" w:rsidRPr="00B144A6" w:rsidRDefault="00DA0EDF">
      <w:pPr>
        <w:tabs>
          <w:tab w:val="clear" w:pos="567"/>
          <w:tab w:val="left" w:pos="720"/>
        </w:tabs>
        <w:rPr>
          <w:szCs w:val="22"/>
        </w:rPr>
      </w:pPr>
    </w:p>
    <w:p w14:paraId="61394A37" w14:textId="77777777" w:rsidR="00DA0EDF" w:rsidRPr="00B144A6" w:rsidRDefault="00786890">
      <w:pPr>
        <w:tabs>
          <w:tab w:val="clear" w:pos="567"/>
          <w:tab w:val="left" w:pos="720"/>
        </w:tabs>
        <w:rPr>
          <w:szCs w:val="22"/>
        </w:rPr>
      </w:pPr>
      <w:r w:rsidRPr="00B144A6">
        <w:rPr>
          <w:szCs w:val="22"/>
        </w:rPr>
        <w:t>Да се съхранява на място, недостъпно за деца.</w:t>
      </w:r>
    </w:p>
    <w:p w14:paraId="6DE11B63" w14:textId="77777777" w:rsidR="00DA0EDF" w:rsidRPr="00B144A6" w:rsidRDefault="00DA0EDF">
      <w:pPr>
        <w:tabs>
          <w:tab w:val="clear" w:pos="567"/>
          <w:tab w:val="left" w:pos="720"/>
        </w:tabs>
        <w:rPr>
          <w:szCs w:val="22"/>
        </w:rPr>
      </w:pPr>
    </w:p>
    <w:p w14:paraId="6FE48505" w14:textId="77777777" w:rsidR="00DA0EDF" w:rsidRPr="00B144A6" w:rsidRDefault="00DA0EDF">
      <w:pPr>
        <w:tabs>
          <w:tab w:val="clear" w:pos="567"/>
          <w:tab w:val="left" w:pos="720"/>
        </w:tabs>
        <w:rPr>
          <w:szCs w:val="22"/>
        </w:rPr>
      </w:pPr>
    </w:p>
    <w:p w14:paraId="2CD00BED"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7.</w:t>
      </w:r>
      <w:r w:rsidRPr="00B144A6">
        <w:rPr>
          <w:b/>
          <w:bCs/>
          <w:szCs w:val="22"/>
        </w:rPr>
        <w:tab/>
        <w:t>ДРУГИ СПЕЦИАЛНИ ПРЕДУПРЕЖДЕНИЯ, АКО Е НЕОБХОДИМО</w:t>
      </w:r>
    </w:p>
    <w:p w14:paraId="4466475B" w14:textId="77777777" w:rsidR="00DA0EDF" w:rsidRPr="00B144A6" w:rsidRDefault="00DA0EDF">
      <w:pPr>
        <w:tabs>
          <w:tab w:val="clear" w:pos="567"/>
          <w:tab w:val="left" w:pos="720"/>
        </w:tabs>
        <w:rPr>
          <w:szCs w:val="22"/>
        </w:rPr>
      </w:pPr>
    </w:p>
    <w:p w14:paraId="22CC5A1B" w14:textId="77777777" w:rsidR="00DA0EDF" w:rsidRPr="00B144A6" w:rsidRDefault="00DA0EDF">
      <w:pPr>
        <w:tabs>
          <w:tab w:val="clear" w:pos="567"/>
          <w:tab w:val="left" w:pos="720"/>
        </w:tabs>
        <w:rPr>
          <w:szCs w:val="22"/>
        </w:rPr>
      </w:pPr>
    </w:p>
    <w:p w14:paraId="14A994CE"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8.</w:t>
      </w:r>
      <w:r w:rsidRPr="00B144A6">
        <w:rPr>
          <w:b/>
          <w:bCs/>
          <w:szCs w:val="22"/>
        </w:rPr>
        <w:tab/>
        <w:t>ДАТА НА ИЗТИЧАНЕ НА СРОКА НА ГОДНОСТ</w:t>
      </w:r>
    </w:p>
    <w:p w14:paraId="48BE51E4" w14:textId="77777777" w:rsidR="00DA0EDF" w:rsidRPr="00B144A6" w:rsidRDefault="00DA0EDF">
      <w:pPr>
        <w:keepNext/>
        <w:tabs>
          <w:tab w:val="clear" w:pos="567"/>
          <w:tab w:val="left" w:pos="720"/>
        </w:tabs>
        <w:rPr>
          <w:szCs w:val="22"/>
        </w:rPr>
      </w:pPr>
    </w:p>
    <w:p w14:paraId="4858745D" w14:textId="77777777" w:rsidR="00DA0EDF" w:rsidRPr="00B144A6" w:rsidRDefault="00786890">
      <w:pPr>
        <w:tabs>
          <w:tab w:val="clear" w:pos="567"/>
          <w:tab w:val="left" w:pos="720"/>
        </w:tabs>
        <w:rPr>
          <w:szCs w:val="22"/>
        </w:rPr>
      </w:pPr>
      <w:r w:rsidRPr="00B144A6">
        <w:rPr>
          <w:szCs w:val="22"/>
        </w:rPr>
        <w:t>Годен до:</w:t>
      </w:r>
    </w:p>
    <w:p w14:paraId="0474FA24" w14:textId="77777777" w:rsidR="00DA0EDF" w:rsidRPr="00B144A6" w:rsidRDefault="00DA0EDF">
      <w:pPr>
        <w:tabs>
          <w:tab w:val="clear" w:pos="567"/>
          <w:tab w:val="left" w:pos="720"/>
        </w:tabs>
        <w:rPr>
          <w:szCs w:val="22"/>
        </w:rPr>
      </w:pPr>
    </w:p>
    <w:p w14:paraId="16ACEF34" w14:textId="77777777" w:rsidR="00DA0EDF" w:rsidRPr="00B144A6" w:rsidRDefault="00DA0EDF">
      <w:pPr>
        <w:tabs>
          <w:tab w:val="clear" w:pos="567"/>
          <w:tab w:val="left" w:pos="720"/>
        </w:tabs>
        <w:rPr>
          <w:szCs w:val="22"/>
        </w:rPr>
      </w:pPr>
    </w:p>
    <w:p w14:paraId="0361533E"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9.</w:t>
      </w:r>
      <w:r w:rsidRPr="00B144A6">
        <w:rPr>
          <w:b/>
          <w:bCs/>
          <w:szCs w:val="22"/>
        </w:rPr>
        <w:tab/>
        <w:t>СПЕЦИАЛНИ УСЛОВИЯ НА СЪХРАНЕНИЕ</w:t>
      </w:r>
    </w:p>
    <w:p w14:paraId="47C33196" w14:textId="77777777" w:rsidR="00DA0EDF" w:rsidRPr="00B144A6" w:rsidRDefault="00DA0EDF">
      <w:pPr>
        <w:keepNext/>
        <w:tabs>
          <w:tab w:val="clear" w:pos="567"/>
          <w:tab w:val="left" w:pos="720"/>
        </w:tabs>
        <w:rPr>
          <w:szCs w:val="22"/>
        </w:rPr>
      </w:pPr>
    </w:p>
    <w:p w14:paraId="26522CF2" w14:textId="77777777" w:rsidR="00DA0EDF" w:rsidRPr="00B144A6" w:rsidRDefault="00786890" w:rsidP="00C75DD1">
      <w:r w:rsidRPr="00B144A6">
        <w:t>Да се съхранява в хладилник.</w:t>
      </w:r>
    </w:p>
    <w:p w14:paraId="39931782" w14:textId="77777777" w:rsidR="00DA0EDF" w:rsidRPr="00B144A6" w:rsidRDefault="00786890" w:rsidP="00C75DD1">
      <w:r w:rsidRPr="00B144A6">
        <w:t>Да не се замразява.</w:t>
      </w:r>
    </w:p>
    <w:p w14:paraId="5AF996AA" w14:textId="77777777" w:rsidR="00DA0EDF" w:rsidRPr="00B144A6" w:rsidRDefault="00786890" w:rsidP="00C75DD1">
      <w:r w:rsidRPr="00B144A6">
        <w:lastRenderedPageBreak/>
        <w:t>Съхранявайте флакона във външната картонена опаковка, за да се предпази от светлина.</w:t>
      </w:r>
    </w:p>
    <w:p w14:paraId="3415D9B1" w14:textId="77777777" w:rsidR="00DA0EDF" w:rsidRPr="00B144A6" w:rsidRDefault="00DA0EDF" w:rsidP="00C75DD1"/>
    <w:p w14:paraId="454D1E49" w14:textId="77777777" w:rsidR="00DA0EDF" w:rsidRPr="00B144A6" w:rsidRDefault="00DA0EDF" w:rsidP="00C75DD1"/>
    <w:p w14:paraId="3A8FBF32" w14:textId="77777777" w:rsidR="00DA0EDF" w:rsidRPr="00B144A6" w:rsidRDefault="00786890">
      <w:pPr>
        <w:keepNext/>
        <w:pBdr>
          <w:top w:val="single" w:sz="4" w:space="1" w:color="000000"/>
          <w:left w:val="single" w:sz="4" w:space="4" w:color="000000"/>
          <w:bottom w:val="single" w:sz="4" w:space="1" w:color="000000"/>
          <w:right w:val="single" w:sz="4" w:space="4" w:color="000000"/>
        </w:pBdr>
        <w:tabs>
          <w:tab w:val="clear" w:pos="567"/>
          <w:tab w:val="left" w:pos="720"/>
        </w:tabs>
        <w:ind w:left="567" w:hanging="567"/>
        <w:rPr>
          <w:b/>
          <w:szCs w:val="22"/>
        </w:rPr>
      </w:pPr>
      <w:r w:rsidRPr="00B144A6">
        <w:rPr>
          <w:b/>
          <w:szCs w:val="22"/>
        </w:rPr>
        <w:t>10.</w:t>
      </w:r>
      <w:r w:rsidRPr="00B144A6">
        <w:rPr>
          <w:b/>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37A6B17D" w14:textId="77777777" w:rsidR="00DA0EDF" w:rsidRPr="00B144A6" w:rsidRDefault="00DA0EDF">
      <w:pPr>
        <w:tabs>
          <w:tab w:val="clear" w:pos="567"/>
          <w:tab w:val="left" w:pos="720"/>
        </w:tabs>
        <w:rPr>
          <w:szCs w:val="22"/>
        </w:rPr>
      </w:pPr>
    </w:p>
    <w:p w14:paraId="10F3D776" w14:textId="77777777" w:rsidR="00DA0EDF" w:rsidRPr="00B144A6" w:rsidRDefault="00DA0EDF">
      <w:pPr>
        <w:tabs>
          <w:tab w:val="clear" w:pos="567"/>
          <w:tab w:val="left" w:pos="720"/>
        </w:tabs>
        <w:rPr>
          <w:szCs w:val="22"/>
        </w:rPr>
      </w:pPr>
    </w:p>
    <w:p w14:paraId="759D958B" w14:textId="77777777" w:rsidR="00DA0EDF" w:rsidRPr="00B144A6" w:rsidRDefault="00786890">
      <w:pPr>
        <w:pBdr>
          <w:top w:val="single" w:sz="4" w:space="1" w:color="000000"/>
          <w:left w:val="single" w:sz="4" w:space="4" w:color="000000"/>
          <w:bottom w:val="single" w:sz="4" w:space="1" w:color="000000"/>
          <w:right w:val="single" w:sz="4" w:space="4" w:color="000000"/>
        </w:pBdr>
        <w:rPr>
          <w:b/>
          <w:szCs w:val="22"/>
        </w:rPr>
      </w:pPr>
      <w:r w:rsidRPr="00B144A6">
        <w:rPr>
          <w:b/>
          <w:szCs w:val="22"/>
        </w:rPr>
        <w:t>11.</w:t>
      </w:r>
      <w:r w:rsidRPr="00B144A6">
        <w:rPr>
          <w:b/>
          <w:szCs w:val="22"/>
        </w:rPr>
        <w:tab/>
        <w:t>ИМЕ И АДРЕС НА ПРИТЕЖАТЕЛЯ НА РАЗРЕШЕНИЕТО ЗА УПОТРЕБА</w:t>
      </w:r>
    </w:p>
    <w:p w14:paraId="397EE0DE" w14:textId="77777777" w:rsidR="00DA0EDF" w:rsidRPr="00B144A6" w:rsidRDefault="00DA0EDF">
      <w:pPr>
        <w:tabs>
          <w:tab w:val="clear" w:pos="567"/>
          <w:tab w:val="left" w:pos="720"/>
        </w:tabs>
        <w:rPr>
          <w:szCs w:val="22"/>
        </w:rPr>
      </w:pPr>
    </w:p>
    <w:p w14:paraId="1AFBD699" w14:textId="77777777" w:rsidR="009B55C0" w:rsidRPr="00B144A6" w:rsidRDefault="009B55C0" w:rsidP="009B55C0">
      <w:pPr>
        <w:tabs>
          <w:tab w:val="clear" w:pos="567"/>
          <w:tab w:val="left" w:pos="720"/>
        </w:tabs>
      </w:pPr>
      <w:r w:rsidRPr="00B144A6">
        <w:t>Samsung Bioepis NL B.V.</w:t>
      </w:r>
    </w:p>
    <w:p w14:paraId="4A647563" w14:textId="77777777" w:rsidR="009B55C0" w:rsidRPr="00B144A6" w:rsidRDefault="009B55C0" w:rsidP="009B55C0">
      <w:pPr>
        <w:tabs>
          <w:tab w:val="clear" w:pos="567"/>
          <w:tab w:val="left" w:pos="720"/>
        </w:tabs>
      </w:pPr>
      <w:r w:rsidRPr="00B144A6">
        <w:t>Olof Palmestraat 10</w:t>
      </w:r>
    </w:p>
    <w:p w14:paraId="0A6525B2" w14:textId="55C087C3" w:rsidR="009B55C0" w:rsidRPr="00B144A6" w:rsidRDefault="009B55C0" w:rsidP="009B55C0">
      <w:pPr>
        <w:tabs>
          <w:tab w:val="clear" w:pos="567"/>
          <w:tab w:val="left" w:pos="720"/>
        </w:tabs>
        <w:rPr>
          <w:szCs w:val="22"/>
        </w:rPr>
      </w:pPr>
      <w:r w:rsidRPr="00B144A6">
        <w:t>2616 LR Delft</w:t>
      </w:r>
    </w:p>
    <w:p w14:paraId="2E930F19" w14:textId="5B1F59FA" w:rsidR="00DA0EDF" w:rsidRPr="00B144A6" w:rsidRDefault="00514738">
      <w:pPr>
        <w:tabs>
          <w:tab w:val="clear" w:pos="567"/>
          <w:tab w:val="left" w:pos="720"/>
        </w:tabs>
        <w:rPr>
          <w:szCs w:val="22"/>
        </w:rPr>
      </w:pPr>
      <w:r w:rsidRPr="00B144A6">
        <w:t>Нидерландия</w:t>
      </w:r>
    </w:p>
    <w:p w14:paraId="5AB70EB1" w14:textId="4A4EE5D9" w:rsidR="00DA0EDF" w:rsidRPr="00B144A6" w:rsidRDefault="00DA0EDF">
      <w:pPr>
        <w:tabs>
          <w:tab w:val="clear" w:pos="567"/>
          <w:tab w:val="left" w:pos="720"/>
        </w:tabs>
        <w:rPr>
          <w:szCs w:val="22"/>
        </w:rPr>
      </w:pPr>
    </w:p>
    <w:p w14:paraId="4FD48568" w14:textId="77777777" w:rsidR="007C4B8A" w:rsidRPr="00B144A6" w:rsidRDefault="007C4B8A">
      <w:pPr>
        <w:tabs>
          <w:tab w:val="clear" w:pos="567"/>
          <w:tab w:val="left" w:pos="720"/>
        </w:tabs>
        <w:rPr>
          <w:szCs w:val="22"/>
        </w:rPr>
      </w:pPr>
    </w:p>
    <w:p w14:paraId="3BBB899F" w14:textId="77777777" w:rsidR="00DA0EDF" w:rsidRPr="00B144A6" w:rsidRDefault="00786890">
      <w:pPr>
        <w:pBdr>
          <w:top w:val="single" w:sz="4" w:space="1" w:color="000000"/>
          <w:left w:val="single" w:sz="4" w:space="4" w:color="000000"/>
          <w:bottom w:val="single" w:sz="4" w:space="1" w:color="000000"/>
          <w:right w:val="single" w:sz="4" w:space="4" w:color="000000"/>
        </w:pBdr>
        <w:tabs>
          <w:tab w:val="left" w:pos="720"/>
        </w:tabs>
        <w:rPr>
          <w:b/>
          <w:szCs w:val="22"/>
        </w:rPr>
      </w:pPr>
      <w:r w:rsidRPr="00B144A6">
        <w:rPr>
          <w:b/>
          <w:szCs w:val="22"/>
        </w:rPr>
        <w:t>12.</w:t>
      </w:r>
      <w:r w:rsidRPr="00B144A6">
        <w:rPr>
          <w:b/>
          <w:szCs w:val="22"/>
        </w:rPr>
        <w:tab/>
        <w:t>НОМЕР(А) НА РАЗРЕШЕНИЕТО ЗА УПОТРЕБА</w:t>
      </w:r>
    </w:p>
    <w:p w14:paraId="249B7321" w14:textId="77777777" w:rsidR="00DA0EDF" w:rsidRPr="00B144A6" w:rsidRDefault="00DA0EDF">
      <w:pPr>
        <w:tabs>
          <w:tab w:val="clear" w:pos="567"/>
          <w:tab w:val="left" w:pos="720"/>
        </w:tabs>
        <w:rPr>
          <w:szCs w:val="22"/>
        </w:rPr>
      </w:pPr>
    </w:p>
    <w:p w14:paraId="5E501F05" w14:textId="46A51F50" w:rsidR="004A7392" w:rsidRDefault="00B23F46">
      <w:pPr>
        <w:tabs>
          <w:tab w:val="clear" w:pos="567"/>
          <w:tab w:val="left" w:pos="720"/>
        </w:tabs>
        <w:rPr>
          <w:ins w:id="14" w:author="Author"/>
          <w:noProof/>
        </w:rPr>
      </w:pPr>
      <w:r w:rsidRPr="00B144A6">
        <w:rPr>
          <w:noProof/>
        </w:rPr>
        <w:t>EU/1/24/1801/003</w:t>
      </w:r>
    </w:p>
    <w:p w14:paraId="441076AA" w14:textId="3F8F3C6C" w:rsidR="00DA0EDF" w:rsidRPr="00B144A6" w:rsidRDefault="004A7392" w:rsidP="00017A90">
      <w:pPr>
        <w:rPr>
          <w:noProof/>
        </w:rPr>
      </w:pPr>
      <w:ins w:id="15" w:author="Author">
        <w:r w:rsidRPr="009C7AAE">
          <w:rPr>
            <w:noProof/>
            <w:shd w:val="clear" w:color="auto" w:fill="CCCCCC"/>
            <w:rPrChange w:id="16" w:author="Author">
              <w:rPr>
                <w:noProof/>
                <w:shd w:val="pct15" w:color="auto" w:fill="FFFFFF"/>
              </w:rPr>
            </w:rPrChange>
          </w:rPr>
          <w:t>EU/1/24/1801/008</w:t>
        </w:r>
      </w:ins>
    </w:p>
    <w:p w14:paraId="54B8C4A7" w14:textId="77777777" w:rsidR="00B23F46" w:rsidRPr="00B144A6" w:rsidRDefault="00B23F46">
      <w:pPr>
        <w:tabs>
          <w:tab w:val="clear" w:pos="567"/>
          <w:tab w:val="left" w:pos="720"/>
        </w:tabs>
        <w:rPr>
          <w:szCs w:val="22"/>
        </w:rPr>
      </w:pPr>
    </w:p>
    <w:p w14:paraId="42C2FA07" w14:textId="77777777" w:rsidR="00DA0EDF" w:rsidRPr="00B144A6" w:rsidRDefault="00DA0EDF">
      <w:pPr>
        <w:tabs>
          <w:tab w:val="clear" w:pos="567"/>
          <w:tab w:val="left" w:pos="720"/>
        </w:tabs>
        <w:rPr>
          <w:szCs w:val="22"/>
        </w:rPr>
      </w:pPr>
    </w:p>
    <w:p w14:paraId="4CFEB802" w14:textId="77777777" w:rsidR="00DA0EDF" w:rsidRPr="00B144A6" w:rsidRDefault="00786890">
      <w:pPr>
        <w:pBdr>
          <w:top w:val="single" w:sz="4" w:space="1" w:color="000000"/>
          <w:left w:val="single" w:sz="4" w:space="4" w:color="000000"/>
          <w:bottom w:val="single" w:sz="4" w:space="1" w:color="000000"/>
          <w:right w:val="single" w:sz="4" w:space="4" w:color="000000"/>
        </w:pBdr>
        <w:tabs>
          <w:tab w:val="left" w:pos="720"/>
        </w:tabs>
        <w:rPr>
          <w:b/>
          <w:szCs w:val="22"/>
        </w:rPr>
      </w:pPr>
      <w:r w:rsidRPr="00B144A6">
        <w:rPr>
          <w:b/>
          <w:szCs w:val="22"/>
        </w:rPr>
        <w:t>13.</w:t>
      </w:r>
      <w:r w:rsidRPr="00B144A6">
        <w:rPr>
          <w:b/>
          <w:szCs w:val="22"/>
        </w:rPr>
        <w:tab/>
        <w:t>ПАРТИДЕН НОМЕР&lt;, КОДОВЕ НА ДАРЕНИЕТО И НА ПРОДУКТА&gt;</w:t>
      </w:r>
    </w:p>
    <w:p w14:paraId="62E5F9EB" w14:textId="77777777" w:rsidR="00DA0EDF" w:rsidRPr="00B144A6" w:rsidRDefault="00DA0EDF">
      <w:pPr>
        <w:tabs>
          <w:tab w:val="clear" w:pos="567"/>
          <w:tab w:val="left" w:pos="720"/>
        </w:tabs>
        <w:rPr>
          <w:szCs w:val="22"/>
        </w:rPr>
      </w:pPr>
    </w:p>
    <w:p w14:paraId="2BB19A5E" w14:textId="11970DAC" w:rsidR="00DA0EDF" w:rsidRPr="00B144A6" w:rsidRDefault="00786890">
      <w:pPr>
        <w:tabs>
          <w:tab w:val="clear" w:pos="567"/>
          <w:tab w:val="left" w:pos="720"/>
        </w:tabs>
        <w:rPr>
          <w:szCs w:val="22"/>
        </w:rPr>
      </w:pPr>
      <w:r w:rsidRPr="00B144A6">
        <w:rPr>
          <w:szCs w:val="22"/>
        </w:rPr>
        <w:t>Парт</w:t>
      </w:r>
      <w:r w:rsidR="00373F28" w:rsidRPr="00B144A6">
        <w:rPr>
          <w:szCs w:val="22"/>
        </w:rPr>
        <w:t>.№</w:t>
      </w:r>
      <w:r w:rsidRPr="00B144A6">
        <w:rPr>
          <w:szCs w:val="22"/>
        </w:rPr>
        <w:t>:</w:t>
      </w:r>
    </w:p>
    <w:p w14:paraId="577BD480" w14:textId="77777777" w:rsidR="00DA0EDF" w:rsidRPr="00B144A6" w:rsidRDefault="00DA0EDF">
      <w:pPr>
        <w:tabs>
          <w:tab w:val="clear" w:pos="567"/>
          <w:tab w:val="left" w:pos="720"/>
        </w:tabs>
        <w:rPr>
          <w:szCs w:val="22"/>
        </w:rPr>
      </w:pPr>
    </w:p>
    <w:p w14:paraId="44940FDC" w14:textId="77777777" w:rsidR="00DA0EDF" w:rsidRPr="00B144A6" w:rsidRDefault="00DA0EDF">
      <w:pPr>
        <w:tabs>
          <w:tab w:val="clear" w:pos="567"/>
          <w:tab w:val="left" w:pos="720"/>
        </w:tabs>
        <w:rPr>
          <w:szCs w:val="22"/>
        </w:rPr>
      </w:pPr>
    </w:p>
    <w:p w14:paraId="7F315132" w14:textId="77777777" w:rsidR="00DA0EDF" w:rsidRPr="00B144A6" w:rsidRDefault="00786890">
      <w:pPr>
        <w:pBdr>
          <w:top w:val="single" w:sz="4" w:space="1" w:color="000000"/>
          <w:left w:val="single" w:sz="4" w:space="4" w:color="000000"/>
          <w:bottom w:val="single" w:sz="4" w:space="1" w:color="000000"/>
          <w:right w:val="single" w:sz="4" w:space="4" w:color="000000"/>
        </w:pBdr>
        <w:tabs>
          <w:tab w:val="left" w:pos="720"/>
        </w:tabs>
        <w:rPr>
          <w:b/>
          <w:szCs w:val="22"/>
        </w:rPr>
      </w:pPr>
      <w:r w:rsidRPr="00B144A6">
        <w:rPr>
          <w:b/>
          <w:szCs w:val="22"/>
        </w:rPr>
        <w:t>14.</w:t>
      </w:r>
      <w:r w:rsidRPr="00B144A6">
        <w:rPr>
          <w:b/>
          <w:szCs w:val="22"/>
        </w:rPr>
        <w:tab/>
        <w:t>НАЧИН НА ОТПУСКАНЕ</w:t>
      </w:r>
    </w:p>
    <w:p w14:paraId="2204E90C" w14:textId="77777777" w:rsidR="00DA0EDF" w:rsidRPr="00B144A6" w:rsidRDefault="00DA0EDF">
      <w:pPr>
        <w:tabs>
          <w:tab w:val="clear" w:pos="567"/>
          <w:tab w:val="left" w:pos="720"/>
        </w:tabs>
        <w:rPr>
          <w:szCs w:val="22"/>
        </w:rPr>
      </w:pPr>
    </w:p>
    <w:p w14:paraId="316D2AD5" w14:textId="77777777" w:rsidR="00DA0EDF" w:rsidRPr="00B144A6" w:rsidRDefault="00DA0EDF">
      <w:pPr>
        <w:tabs>
          <w:tab w:val="clear" w:pos="567"/>
          <w:tab w:val="left" w:pos="720"/>
        </w:tabs>
        <w:rPr>
          <w:szCs w:val="22"/>
        </w:rPr>
      </w:pPr>
    </w:p>
    <w:p w14:paraId="4410ED11"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15.</w:t>
      </w:r>
      <w:r w:rsidRPr="00B144A6">
        <w:rPr>
          <w:b/>
          <w:bCs/>
          <w:szCs w:val="22"/>
        </w:rPr>
        <w:tab/>
        <w:t>УКАЗАНИЯ ЗА УПОТРЕБА</w:t>
      </w:r>
    </w:p>
    <w:p w14:paraId="58638E26" w14:textId="77777777" w:rsidR="00DA0EDF" w:rsidRPr="00B144A6" w:rsidRDefault="00DA0EDF">
      <w:pPr>
        <w:tabs>
          <w:tab w:val="clear" w:pos="567"/>
          <w:tab w:val="left" w:pos="720"/>
        </w:tabs>
        <w:rPr>
          <w:szCs w:val="22"/>
        </w:rPr>
      </w:pPr>
    </w:p>
    <w:p w14:paraId="7E5133FF" w14:textId="77777777" w:rsidR="00DA0EDF" w:rsidRPr="00B144A6" w:rsidRDefault="00DA0EDF">
      <w:pPr>
        <w:tabs>
          <w:tab w:val="clear" w:pos="567"/>
          <w:tab w:val="left" w:pos="720"/>
        </w:tabs>
        <w:rPr>
          <w:szCs w:val="22"/>
        </w:rPr>
      </w:pPr>
    </w:p>
    <w:p w14:paraId="0C44C8EF"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16.</w:t>
      </w:r>
      <w:r w:rsidRPr="00B144A6">
        <w:rPr>
          <w:b/>
          <w:bCs/>
          <w:szCs w:val="22"/>
        </w:rPr>
        <w:tab/>
        <w:t>ИНФОРМАЦИЯ НА БРАЙЛОВА АЗБУКА</w:t>
      </w:r>
    </w:p>
    <w:p w14:paraId="45DD1FB6" w14:textId="77777777" w:rsidR="00DA0EDF" w:rsidRPr="00B144A6" w:rsidRDefault="00DA0EDF">
      <w:pPr>
        <w:tabs>
          <w:tab w:val="clear" w:pos="567"/>
          <w:tab w:val="left" w:pos="720"/>
        </w:tabs>
        <w:rPr>
          <w:szCs w:val="22"/>
        </w:rPr>
      </w:pPr>
    </w:p>
    <w:p w14:paraId="4F166D5F" w14:textId="77777777" w:rsidR="00DA0EDF" w:rsidRPr="00B144A6" w:rsidRDefault="00786890">
      <w:r w:rsidRPr="00B144A6">
        <w:rPr>
          <w:highlight w:val="lightGray"/>
        </w:rPr>
        <w:t>Прието е основание да не се включи информация на Брайлова азбука.</w:t>
      </w:r>
    </w:p>
    <w:p w14:paraId="2A6EB0B3" w14:textId="77777777" w:rsidR="00DA0EDF" w:rsidRPr="00B144A6" w:rsidRDefault="00DA0EDF"/>
    <w:p w14:paraId="737D9F09" w14:textId="77777777" w:rsidR="00DA0EDF" w:rsidRPr="00B144A6" w:rsidRDefault="00DA0EDF">
      <w:pPr>
        <w:rPr>
          <w:szCs w:val="22"/>
        </w:rPr>
      </w:pPr>
    </w:p>
    <w:p w14:paraId="354B1E92"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7.</w:t>
      </w:r>
      <w:r w:rsidRPr="00B144A6">
        <w:rPr>
          <w:b/>
        </w:rPr>
        <w:tab/>
        <w:t>УНИКАЛЕН ИДЕНТИФИКАТОР — ДВУИЗМЕРЕН БАРКОД</w:t>
      </w:r>
    </w:p>
    <w:p w14:paraId="1DE09C16" w14:textId="77777777" w:rsidR="00DA0EDF" w:rsidRPr="00B144A6" w:rsidRDefault="00DA0EDF">
      <w:pPr>
        <w:tabs>
          <w:tab w:val="clear" w:pos="567"/>
        </w:tabs>
      </w:pPr>
    </w:p>
    <w:p w14:paraId="4CD0B1B0" w14:textId="77777777" w:rsidR="00DA0EDF" w:rsidRPr="00B144A6" w:rsidRDefault="00786890" w:rsidP="004055D3">
      <w:pPr>
        <w:tabs>
          <w:tab w:val="clear" w:pos="567"/>
        </w:tabs>
      </w:pPr>
      <w:r w:rsidRPr="00B144A6">
        <w:rPr>
          <w:highlight w:val="lightGray"/>
        </w:rPr>
        <w:t>Двуизмерен баркод с включен уникален идентификатор</w:t>
      </w:r>
    </w:p>
    <w:p w14:paraId="7D3D8187" w14:textId="77777777" w:rsidR="00DA0EDF" w:rsidRPr="00B144A6" w:rsidRDefault="00DA0EDF"/>
    <w:p w14:paraId="3B9F1B05" w14:textId="77777777" w:rsidR="00DA0EDF" w:rsidRPr="00B144A6" w:rsidRDefault="00DA0EDF">
      <w:pPr>
        <w:spacing w:line="260" w:lineRule="exact"/>
        <w:rPr>
          <w:vanish/>
          <w:szCs w:val="22"/>
        </w:rPr>
      </w:pPr>
    </w:p>
    <w:p w14:paraId="61DC55C6"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8.</w:t>
      </w:r>
      <w:r w:rsidRPr="00B144A6">
        <w:rPr>
          <w:b/>
        </w:rPr>
        <w:tab/>
        <w:t>УНИКАЛЕН ИДЕНТИФИКАТОР — ДАННИ ЗА ЧЕТЕНЕ ОТ ХОРА</w:t>
      </w:r>
    </w:p>
    <w:p w14:paraId="5CD3674B" w14:textId="77777777" w:rsidR="00DA0EDF" w:rsidRPr="00B144A6" w:rsidRDefault="00DA0EDF"/>
    <w:p w14:paraId="352E8455" w14:textId="77777777" w:rsidR="00DA0EDF" w:rsidRPr="00B144A6" w:rsidRDefault="00786890" w:rsidP="004055D3">
      <w:r w:rsidRPr="00B144A6">
        <w:t>PC</w:t>
      </w:r>
    </w:p>
    <w:p w14:paraId="549793C9" w14:textId="77777777" w:rsidR="00DA0EDF" w:rsidRPr="00B144A6" w:rsidRDefault="00786890">
      <w:pPr>
        <w:rPr>
          <w:szCs w:val="22"/>
        </w:rPr>
      </w:pPr>
      <w:r w:rsidRPr="00B144A6">
        <w:t>SN</w:t>
      </w:r>
    </w:p>
    <w:p w14:paraId="3816D2A1" w14:textId="77777777" w:rsidR="00B144A6" w:rsidRPr="00B144A6" w:rsidRDefault="00786890" w:rsidP="00B144A6">
      <w:pPr>
        <w:tabs>
          <w:tab w:val="clear" w:pos="567"/>
        </w:tabs>
        <w:rPr>
          <w:shd w:val="pct15" w:color="auto" w:fill="FFFFFF"/>
        </w:rPr>
      </w:pPr>
      <w:r w:rsidRPr="00B144A6">
        <w:rPr>
          <w:shd w:val="pct15" w:color="auto" w:fill="FFFFFF"/>
        </w:rPr>
        <w:t>NN</w:t>
      </w:r>
      <w:r w:rsidR="00B144A6" w:rsidRPr="00B144A6">
        <w:rPr>
          <w:shd w:val="pct15" w:color="auto" w:fill="FFFFFF"/>
        </w:rPr>
        <w:br w:type="page"/>
      </w:r>
    </w:p>
    <w:p w14:paraId="5E9B4A2C" w14:textId="77777777" w:rsidR="00B144A6" w:rsidRPr="00B144A6" w:rsidRDefault="00B144A6" w:rsidP="00B144A6">
      <w:pPr>
        <w:keepNext/>
        <w:widowControl w:val="0"/>
        <w:pBdr>
          <w:top w:val="single" w:sz="4" w:space="1" w:color="000000"/>
          <w:left w:val="single" w:sz="4" w:space="4" w:color="000000"/>
          <w:bottom w:val="single" w:sz="4" w:space="1" w:color="000000"/>
          <w:right w:val="single" w:sz="4" w:space="4" w:color="000000"/>
        </w:pBdr>
        <w:ind w:left="567" w:hanging="567"/>
        <w:rPr>
          <w:b/>
        </w:rPr>
      </w:pPr>
      <w:r w:rsidRPr="00B144A6">
        <w:rPr>
          <w:b/>
        </w:rPr>
        <w:lastRenderedPageBreak/>
        <w:t>ДАННИ, КОИТО ТРЯБВА ДА СЪДЪРЖА ВТОРИЧНАТА ОПАКОВКА</w:t>
      </w:r>
    </w:p>
    <w:p w14:paraId="0679521B"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p>
    <w:p w14:paraId="774F7A4C" w14:textId="77777777" w:rsidR="00B144A6" w:rsidRPr="00B144A6" w:rsidRDefault="00B144A6" w:rsidP="00B144A6">
      <w:pPr>
        <w:keepNext/>
        <w:widowControl w:val="0"/>
        <w:pBdr>
          <w:top w:val="single" w:sz="4" w:space="1" w:color="000000"/>
          <w:left w:val="single" w:sz="4" w:space="4" w:color="000000"/>
          <w:bottom w:val="single" w:sz="4" w:space="1" w:color="000000"/>
          <w:right w:val="single" w:sz="4" w:space="4" w:color="000000"/>
        </w:pBdr>
        <w:tabs>
          <w:tab w:val="clear" w:pos="567"/>
          <w:tab w:val="left" w:pos="0"/>
        </w:tabs>
        <w:rPr>
          <w:b/>
        </w:rPr>
      </w:pPr>
      <w:r w:rsidRPr="00B144A6">
        <w:rPr>
          <w:b/>
        </w:rPr>
        <w:t>ВЪНШНА КАРТОНЕНА КУТИЯ ЗА ГРУПОВИ ОПАКОВКИ ОТ 3 ФЛАКОНА (ВКЛЮЧВАЩА BLUE BOX)</w:t>
      </w:r>
    </w:p>
    <w:p w14:paraId="3F13A10F" w14:textId="77777777" w:rsidR="00B144A6" w:rsidRPr="00B144A6" w:rsidRDefault="00B144A6" w:rsidP="00B144A6">
      <w:pPr>
        <w:tabs>
          <w:tab w:val="clear" w:pos="567"/>
          <w:tab w:val="left" w:pos="720"/>
        </w:tabs>
        <w:rPr>
          <w:szCs w:val="22"/>
        </w:rPr>
      </w:pPr>
    </w:p>
    <w:p w14:paraId="6F168234" w14:textId="77777777" w:rsidR="00B144A6" w:rsidRPr="00B144A6" w:rsidRDefault="00B144A6" w:rsidP="00B144A6">
      <w:pPr>
        <w:tabs>
          <w:tab w:val="clear" w:pos="567"/>
          <w:tab w:val="left" w:pos="720"/>
        </w:tabs>
        <w:rPr>
          <w:szCs w:val="22"/>
        </w:rPr>
      </w:pPr>
    </w:p>
    <w:p w14:paraId="4D8E0937"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1.</w:t>
      </w:r>
      <w:r w:rsidRPr="00B144A6">
        <w:rPr>
          <w:b/>
          <w:bCs/>
          <w:szCs w:val="22"/>
        </w:rPr>
        <w:tab/>
        <w:t>ИМЕ НА ЛЕКАРСТВЕНИЯ ПРОДУКТ</w:t>
      </w:r>
    </w:p>
    <w:p w14:paraId="5D04546D" w14:textId="77777777" w:rsidR="00B144A6" w:rsidRPr="00B144A6" w:rsidRDefault="00B144A6" w:rsidP="00B144A6">
      <w:pPr>
        <w:tabs>
          <w:tab w:val="clear" w:pos="567"/>
          <w:tab w:val="left" w:pos="720"/>
        </w:tabs>
        <w:rPr>
          <w:szCs w:val="22"/>
        </w:rPr>
      </w:pPr>
    </w:p>
    <w:p w14:paraId="0A27C473" w14:textId="77777777" w:rsidR="00B144A6" w:rsidRPr="00B144A6" w:rsidRDefault="00B144A6" w:rsidP="00B144A6">
      <w:pPr>
        <w:tabs>
          <w:tab w:val="clear" w:pos="567"/>
          <w:tab w:val="left" w:pos="720"/>
        </w:tabs>
        <w:rPr>
          <w:szCs w:val="22"/>
        </w:rPr>
      </w:pPr>
      <w:r w:rsidRPr="00B144A6">
        <w:rPr>
          <w:noProof/>
        </w:rPr>
        <w:t xml:space="preserve">Pyzchiva </w:t>
      </w:r>
      <w:r w:rsidRPr="00B144A6">
        <w:rPr>
          <w:szCs w:val="22"/>
        </w:rPr>
        <w:t>130 mg концентрат за инфузионен разтвор</w:t>
      </w:r>
    </w:p>
    <w:p w14:paraId="32A82401" w14:textId="77777777" w:rsidR="00B144A6" w:rsidRPr="00B144A6" w:rsidRDefault="00B144A6" w:rsidP="00B144A6">
      <w:pPr>
        <w:tabs>
          <w:tab w:val="clear" w:pos="567"/>
          <w:tab w:val="left" w:pos="720"/>
        </w:tabs>
        <w:rPr>
          <w:szCs w:val="22"/>
        </w:rPr>
      </w:pPr>
      <w:r w:rsidRPr="00B144A6">
        <w:rPr>
          <w:szCs w:val="22"/>
        </w:rPr>
        <w:t>устекинумаб</w:t>
      </w:r>
    </w:p>
    <w:p w14:paraId="777A04FD" w14:textId="77777777" w:rsidR="00B144A6" w:rsidRPr="00B144A6" w:rsidRDefault="00B144A6" w:rsidP="00B144A6">
      <w:pPr>
        <w:tabs>
          <w:tab w:val="clear" w:pos="567"/>
          <w:tab w:val="left" w:pos="720"/>
        </w:tabs>
        <w:rPr>
          <w:szCs w:val="22"/>
        </w:rPr>
      </w:pPr>
    </w:p>
    <w:p w14:paraId="1F1E5AD1" w14:textId="77777777" w:rsidR="00B144A6" w:rsidRPr="00B144A6" w:rsidRDefault="00B144A6" w:rsidP="00B144A6">
      <w:pPr>
        <w:tabs>
          <w:tab w:val="clear" w:pos="567"/>
          <w:tab w:val="left" w:pos="720"/>
        </w:tabs>
        <w:rPr>
          <w:szCs w:val="22"/>
        </w:rPr>
      </w:pPr>
    </w:p>
    <w:p w14:paraId="6A8ED5F8"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tabs>
          <w:tab w:val="clear" w:pos="567"/>
          <w:tab w:val="left" w:pos="720"/>
        </w:tabs>
        <w:ind w:left="567" w:hanging="567"/>
        <w:rPr>
          <w:b/>
          <w:szCs w:val="22"/>
        </w:rPr>
      </w:pPr>
      <w:r w:rsidRPr="00B144A6">
        <w:rPr>
          <w:b/>
          <w:szCs w:val="22"/>
        </w:rPr>
        <w:t>2.</w:t>
      </w:r>
      <w:r w:rsidRPr="00B144A6">
        <w:rPr>
          <w:b/>
          <w:szCs w:val="22"/>
        </w:rPr>
        <w:tab/>
        <w:t>ОБЯВЯВАНЕ НА АКТИВНОТО(ИТЕ) ВЕЩЕСТВО(А)</w:t>
      </w:r>
    </w:p>
    <w:p w14:paraId="04B38754" w14:textId="77777777" w:rsidR="00B144A6" w:rsidRPr="00B144A6" w:rsidRDefault="00B144A6" w:rsidP="00B144A6">
      <w:pPr>
        <w:tabs>
          <w:tab w:val="clear" w:pos="567"/>
          <w:tab w:val="left" w:pos="720"/>
        </w:tabs>
        <w:rPr>
          <w:szCs w:val="22"/>
        </w:rPr>
      </w:pPr>
    </w:p>
    <w:p w14:paraId="765B5B22" w14:textId="77777777" w:rsidR="00B144A6" w:rsidRPr="00B144A6" w:rsidRDefault="00B144A6" w:rsidP="00B144A6">
      <w:pPr>
        <w:tabs>
          <w:tab w:val="clear" w:pos="567"/>
          <w:tab w:val="left" w:pos="720"/>
        </w:tabs>
        <w:rPr>
          <w:szCs w:val="22"/>
        </w:rPr>
      </w:pPr>
      <w:r w:rsidRPr="00B144A6">
        <w:rPr>
          <w:szCs w:val="22"/>
        </w:rPr>
        <w:t>Всеки флакон съдържа 130 mg устекинумаб в 26 ml.</w:t>
      </w:r>
    </w:p>
    <w:p w14:paraId="29C41B58" w14:textId="77777777" w:rsidR="00B144A6" w:rsidRPr="00B144A6" w:rsidRDefault="00B144A6" w:rsidP="00B144A6">
      <w:pPr>
        <w:tabs>
          <w:tab w:val="clear" w:pos="567"/>
          <w:tab w:val="left" w:pos="720"/>
        </w:tabs>
        <w:rPr>
          <w:szCs w:val="22"/>
        </w:rPr>
      </w:pPr>
    </w:p>
    <w:p w14:paraId="6359B956" w14:textId="77777777" w:rsidR="00B144A6" w:rsidRPr="00B144A6" w:rsidRDefault="00B144A6" w:rsidP="00B144A6">
      <w:pPr>
        <w:tabs>
          <w:tab w:val="clear" w:pos="567"/>
          <w:tab w:val="left" w:pos="720"/>
        </w:tabs>
        <w:rPr>
          <w:szCs w:val="22"/>
        </w:rPr>
      </w:pPr>
    </w:p>
    <w:p w14:paraId="04280531"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3.</w:t>
      </w:r>
      <w:r w:rsidRPr="00B144A6">
        <w:rPr>
          <w:b/>
          <w:bCs/>
          <w:szCs w:val="22"/>
        </w:rPr>
        <w:tab/>
        <w:t>СПИСЪК НА ПОМОЩНИТЕ ВЕЩЕСТВА</w:t>
      </w:r>
    </w:p>
    <w:p w14:paraId="0E5BE053" w14:textId="77777777" w:rsidR="00B144A6" w:rsidRPr="00B144A6" w:rsidRDefault="00B144A6" w:rsidP="00B144A6">
      <w:pPr>
        <w:tabs>
          <w:tab w:val="clear" w:pos="567"/>
          <w:tab w:val="left" w:pos="720"/>
        </w:tabs>
        <w:rPr>
          <w:szCs w:val="22"/>
        </w:rPr>
      </w:pPr>
    </w:p>
    <w:p w14:paraId="75B99A7A" w14:textId="77777777" w:rsidR="00B144A6" w:rsidRPr="00B144A6" w:rsidRDefault="00B144A6" w:rsidP="00B144A6">
      <w:pPr>
        <w:tabs>
          <w:tab w:val="clear" w:pos="567"/>
          <w:tab w:val="left" w:pos="720"/>
        </w:tabs>
        <w:rPr>
          <w:szCs w:val="22"/>
        </w:rPr>
      </w:pPr>
      <w:r w:rsidRPr="00B144A6">
        <w:rPr>
          <w:iCs/>
          <w:szCs w:val="22"/>
        </w:rPr>
        <w:t>Помощни вещества: хистидин, хистидинов хидрохлорид монохидрат, метионин, динатриев едетат, захароза, полисорбат 80</w:t>
      </w:r>
      <w:r w:rsidRPr="00B144A6">
        <w:rPr>
          <w:rFonts w:eastAsiaTheme="minorEastAsia"/>
          <w:iCs/>
          <w:noProof/>
          <w:lang w:eastAsia="ko-KR"/>
        </w:rPr>
        <w:t xml:space="preserve"> (E 433)</w:t>
      </w:r>
      <w:r w:rsidRPr="00B144A6">
        <w:rPr>
          <w:iCs/>
          <w:szCs w:val="22"/>
        </w:rPr>
        <w:t>, вода за инжекции</w:t>
      </w:r>
    </w:p>
    <w:p w14:paraId="6C6841B7" w14:textId="77777777" w:rsidR="00B144A6" w:rsidRPr="00B144A6" w:rsidRDefault="00B144A6" w:rsidP="00B144A6">
      <w:pPr>
        <w:tabs>
          <w:tab w:val="clear" w:pos="567"/>
          <w:tab w:val="left" w:pos="720"/>
        </w:tabs>
        <w:rPr>
          <w:szCs w:val="22"/>
        </w:rPr>
      </w:pPr>
    </w:p>
    <w:p w14:paraId="76ADEC02"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4.</w:t>
      </w:r>
      <w:r w:rsidRPr="00B144A6">
        <w:rPr>
          <w:b/>
          <w:bCs/>
          <w:szCs w:val="22"/>
        </w:rPr>
        <w:tab/>
        <w:t>ЛЕКАРСТВЕНА ФОРМА И КОЛИЧЕСТВО В ЕДНА ОПАКОВКА</w:t>
      </w:r>
    </w:p>
    <w:p w14:paraId="0944038A" w14:textId="77777777" w:rsidR="00B144A6" w:rsidRPr="00B144A6" w:rsidRDefault="00B144A6" w:rsidP="00B144A6">
      <w:pPr>
        <w:tabs>
          <w:tab w:val="clear" w:pos="567"/>
          <w:tab w:val="left" w:pos="720"/>
        </w:tabs>
        <w:rPr>
          <w:szCs w:val="22"/>
        </w:rPr>
      </w:pPr>
    </w:p>
    <w:p w14:paraId="11486D86" w14:textId="77777777" w:rsidR="00B144A6" w:rsidRPr="00B144A6" w:rsidRDefault="00B144A6" w:rsidP="00B144A6">
      <w:pPr>
        <w:tabs>
          <w:tab w:val="clear" w:pos="567"/>
          <w:tab w:val="left" w:pos="720"/>
        </w:tabs>
        <w:rPr>
          <w:szCs w:val="22"/>
        </w:rPr>
      </w:pPr>
      <w:r w:rsidRPr="00B144A6">
        <w:rPr>
          <w:szCs w:val="22"/>
        </w:rPr>
        <w:t>Концентрат за инфузионен разтвор</w:t>
      </w:r>
    </w:p>
    <w:p w14:paraId="229E5D7C" w14:textId="77777777" w:rsidR="00B144A6" w:rsidRPr="00B144A6" w:rsidRDefault="00B144A6" w:rsidP="00B144A6">
      <w:pPr>
        <w:tabs>
          <w:tab w:val="clear" w:pos="567"/>
          <w:tab w:val="left" w:pos="720"/>
        </w:tabs>
        <w:rPr>
          <w:szCs w:val="22"/>
        </w:rPr>
      </w:pPr>
      <w:r w:rsidRPr="00B144A6">
        <w:rPr>
          <w:szCs w:val="22"/>
        </w:rPr>
        <w:t>130 mg/26 ml</w:t>
      </w:r>
    </w:p>
    <w:p w14:paraId="3075338B" w14:textId="77777777" w:rsidR="00B144A6" w:rsidRPr="00B144A6" w:rsidRDefault="00B144A6" w:rsidP="00B144A6">
      <w:pPr>
        <w:tabs>
          <w:tab w:val="clear" w:pos="567"/>
          <w:tab w:val="left" w:pos="720"/>
        </w:tabs>
        <w:rPr>
          <w:szCs w:val="22"/>
        </w:rPr>
      </w:pPr>
    </w:p>
    <w:p w14:paraId="1B4718A4" w14:textId="77777777" w:rsidR="00B144A6" w:rsidRPr="00B144A6" w:rsidRDefault="00B144A6" w:rsidP="00B144A6">
      <w:pPr>
        <w:tabs>
          <w:tab w:val="clear" w:pos="567"/>
          <w:tab w:val="left" w:pos="720"/>
        </w:tabs>
        <w:rPr>
          <w:szCs w:val="22"/>
        </w:rPr>
      </w:pPr>
      <w:r w:rsidRPr="00B144A6">
        <w:rPr>
          <w:szCs w:val="22"/>
        </w:rPr>
        <w:t>Групова опаковка: 3 (3 опаковки по 1 брой) флакона</w:t>
      </w:r>
    </w:p>
    <w:p w14:paraId="11890773" w14:textId="77777777" w:rsidR="00B144A6" w:rsidRPr="00B144A6" w:rsidRDefault="00B144A6" w:rsidP="00B144A6">
      <w:pPr>
        <w:tabs>
          <w:tab w:val="clear" w:pos="567"/>
          <w:tab w:val="left" w:pos="720"/>
        </w:tabs>
        <w:rPr>
          <w:szCs w:val="22"/>
        </w:rPr>
      </w:pPr>
    </w:p>
    <w:p w14:paraId="50EF7F46" w14:textId="77777777" w:rsidR="00B144A6" w:rsidRPr="00B144A6" w:rsidRDefault="00B144A6" w:rsidP="00B144A6">
      <w:pPr>
        <w:tabs>
          <w:tab w:val="clear" w:pos="567"/>
          <w:tab w:val="left" w:pos="720"/>
        </w:tabs>
        <w:rPr>
          <w:szCs w:val="22"/>
        </w:rPr>
      </w:pPr>
    </w:p>
    <w:p w14:paraId="0EF278A0"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5.</w:t>
      </w:r>
      <w:r w:rsidRPr="00B144A6">
        <w:rPr>
          <w:b/>
          <w:bCs/>
          <w:szCs w:val="22"/>
        </w:rPr>
        <w:tab/>
        <w:t>НАЧИН НА ПРИЛОЖЕНИЕ И ПЪТ(ИЩА) НА ВЪВЕЖДАНЕ</w:t>
      </w:r>
    </w:p>
    <w:p w14:paraId="070A3D96" w14:textId="77777777" w:rsidR="00B144A6" w:rsidRPr="00B144A6" w:rsidRDefault="00B144A6" w:rsidP="00B144A6">
      <w:pPr>
        <w:tabs>
          <w:tab w:val="clear" w:pos="567"/>
          <w:tab w:val="left" w:pos="720"/>
        </w:tabs>
        <w:rPr>
          <w:i/>
          <w:szCs w:val="22"/>
        </w:rPr>
      </w:pPr>
    </w:p>
    <w:p w14:paraId="2EE96475" w14:textId="77777777" w:rsidR="00B144A6" w:rsidRPr="00B144A6" w:rsidRDefault="00B144A6" w:rsidP="00B144A6">
      <w:pPr>
        <w:tabs>
          <w:tab w:val="clear" w:pos="567"/>
          <w:tab w:val="left" w:pos="720"/>
        </w:tabs>
        <w:rPr>
          <w:iCs/>
          <w:szCs w:val="22"/>
        </w:rPr>
      </w:pPr>
      <w:r w:rsidRPr="00B144A6">
        <w:rPr>
          <w:iCs/>
          <w:szCs w:val="22"/>
        </w:rPr>
        <w:t>Да не се разклаща.</w:t>
      </w:r>
    </w:p>
    <w:p w14:paraId="4ABFA27D" w14:textId="77777777" w:rsidR="00B144A6" w:rsidRPr="00B144A6" w:rsidRDefault="00B144A6" w:rsidP="00B144A6">
      <w:pPr>
        <w:tabs>
          <w:tab w:val="clear" w:pos="567"/>
          <w:tab w:val="left" w:pos="720"/>
        </w:tabs>
        <w:rPr>
          <w:szCs w:val="22"/>
        </w:rPr>
      </w:pPr>
      <w:r w:rsidRPr="00B144A6">
        <w:rPr>
          <w:szCs w:val="22"/>
        </w:rPr>
        <w:t>Преди употреба прочетете листовката.</w:t>
      </w:r>
    </w:p>
    <w:p w14:paraId="34C961EA" w14:textId="77777777" w:rsidR="00B144A6" w:rsidRPr="00B144A6" w:rsidRDefault="00B144A6" w:rsidP="00B144A6">
      <w:pPr>
        <w:tabs>
          <w:tab w:val="clear" w:pos="567"/>
          <w:tab w:val="left" w:pos="720"/>
        </w:tabs>
        <w:rPr>
          <w:szCs w:val="22"/>
        </w:rPr>
      </w:pPr>
      <w:r w:rsidRPr="00B144A6">
        <w:rPr>
          <w:szCs w:val="22"/>
        </w:rPr>
        <w:t>Само за еднократно приложение.</w:t>
      </w:r>
    </w:p>
    <w:p w14:paraId="2CBE12F1" w14:textId="77777777" w:rsidR="00B144A6" w:rsidRPr="00B144A6" w:rsidRDefault="00B144A6" w:rsidP="00B144A6">
      <w:pPr>
        <w:tabs>
          <w:tab w:val="clear" w:pos="567"/>
          <w:tab w:val="left" w:pos="720"/>
        </w:tabs>
        <w:rPr>
          <w:szCs w:val="22"/>
        </w:rPr>
      </w:pPr>
      <w:r w:rsidRPr="00B144A6">
        <w:rPr>
          <w:szCs w:val="22"/>
        </w:rPr>
        <w:t>Интравенозно приложение след разреждане.</w:t>
      </w:r>
    </w:p>
    <w:p w14:paraId="12E98597" w14:textId="77777777" w:rsidR="00B144A6" w:rsidRPr="00B144A6" w:rsidRDefault="00B144A6" w:rsidP="00B144A6">
      <w:pPr>
        <w:tabs>
          <w:tab w:val="clear" w:pos="567"/>
          <w:tab w:val="left" w:pos="720"/>
        </w:tabs>
        <w:rPr>
          <w:szCs w:val="22"/>
        </w:rPr>
      </w:pPr>
    </w:p>
    <w:p w14:paraId="23B6A3C3" w14:textId="77777777" w:rsidR="00B144A6" w:rsidRPr="00B144A6" w:rsidRDefault="00B144A6" w:rsidP="00B144A6">
      <w:pPr>
        <w:tabs>
          <w:tab w:val="clear" w:pos="567"/>
          <w:tab w:val="left" w:pos="720"/>
        </w:tabs>
        <w:rPr>
          <w:szCs w:val="22"/>
        </w:rPr>
      </w:pPr>
    </w:p>
    <w:p w14:paraId="30B52245"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6.</w:t>
      </w:r>
      <w:r w:rsidRPr="00B144A6">
        <w:rPr>
          <w:b/>
          <w:bCs/>
          <w:szCs w:val="22"/>
        </w:rPr>
        <w:tab/>
        <w:t>СПЕЦИАЛНО ПРЕДУПРЕЖДЕНИЕ, ЧЕ ЛЕКАРСТВЕНИЯТ ПРОДУКТ ТРЯБВА ДА СЕ СЪХРАНЯВА НА МЯСТО ДАЛЕЧЕ ОТ ПОГЛЕДА И ДОСЕГА НА ДЕЦА</w:t>
      </w:r>
    </w:p>
    <w:p w14:paraId="2FF06DE9" w14:textId="77777777" w:rsidR="00B144A6" w:rsidRPr="00B144A6" w:rsidRDefault="00B144A6" w:rsidP="00B144A6">
      <w:pPr>
        <w:tabs>
          <w:tab w:val="clear" w:pos="567"/>
          <w:tab w:val="left" w:pos="720"/>
        </w:tabs>
        <w:rPr>
          <w:szCs w:val="22"/>
        </w:rPr>
      </w:pPr>
    </w:p>
    <w:p w14:paraId="35B54A01" w14:textId="77777777" w:rsidR="00B144A6" w:rsidRPr="00B144A6" w:rsidRDefault="00B144A6" w:rsidP="00B144A6">
      <w:pPr>
        <w:tabs>
          <w:tab w:val="clear" w:pos="567"/>
          <w:tab w:val="left" w:pos="720"/>
        </w:tabs>
        <w:rPr>
          <w:szCs w:val="22"/>
        </w:rPr>
      </w:pPr>
      <w:r w:rsidRPr="00B144A6">
        <w:rPr>
          <w:szCs w:val="22"/>
        </w:rPr>
        <w:t>Да се съхранява на място, недостъпно за деца.</w:t>
      </w:r>
    </w:p>
    <w:p w14:paraId="06E4D159" w14:textId="77777777" w:rsidR="00B144A6" w:rsidRPr="00B144A6" w:rsidRDefault="00B144A6" w:rsidP="00B144A6">
      <w:pPr>
        <w:tabs>
          <w:tab w:val="clear" w:pos="567"/>
          <w:tab w:val="left" w:pos="720"/>
        </w:tabs>
        <w:rPr>
          <w:szCs w:val="22"/>
        </w:rPr>
      </w:pPr>
    </w:p>
    <w:p w14:paraId="133FF3AA" w14:textId="77777777" w:rsidR="00B144A6" w:rsidRPr="00B144A6" w:rsidRDefault="00B144A6" w:rsidP="00B144A6">
      <w:pPr>
        <w:tabs>
          <w:tab w:val="clear" w:pos="567"/>
          <w:tab w:val="left" w:pos="720"/>
        </w:tabs>
        <w:rPr>
          <w:szCs w:val="22"/>
        </w:rPr>
      </w:pPr>
    </w:p>
    <w:p w14:paraId="17737A4E"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7.</w:t>
      </w:r>
      <w:r w:rsidRPr="00B144A6">
        <w:rPr>
          <w:b/>
          <w:bCs/>
          <w:szCs w:val="22"/>
        </w:rPr>
        <w:tab/>
        <w:t>ДРУГИ СПЕЦИАЛНИ ПРЕДУПРЕЖДЕНИЯ, АКО Е НЕОБХОДИМО</w:t>
      </w:r>
    </w:p>
    <w:p w14:paraId="4427C8FE" w14:textId="77777777" w:rsidR="00B144A6" w:rsidRPr="00B144A6" w:rsidRDefault="00B144A6" w:rsidP="00B144A6">
      <w:pPr>
        <w:tabs>
          <w:tab w:val="clear" w:pos="567"/>
          <w:tab w:val="left" w:pos="720"/>
        </w:tabs>
        <w:rPr>
          <w:szCs w:val="22"/>
        </w:rPr>
      </w:pPr>
    </w:p>
    <w:p w14:paraId="45569D20" w14:textId="77777777" w:rsidR="00B144A6" w:rsidRPr="00B144A6" w:rsidRDefault="00B144A6" w:rsidP="00B144A6">
      <w:pPr>
        <w:tabs>
          <w:tab w:val="clear" w:pos="567"/>
          <w:tab w:val="left" w:pos="720"/>
        </w:tabs>
        <w:rPr>
          <w:szCs w:val="22"/>
        </w:rPr>
      </w:pPr>
    </w:p>
    <w:p w14:paraId="26D6C133"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8.</w:t>
      </w:r>
      <w:r w:rsidRPr="00B144A6">
        <w:rPr>
          <w:b/>
          <w:bCs/>
          <w:szCs w:val="22"/>
        </w:rPr>
        <w:tab/>
        <w:t>ДАТА НА ИЗТИЧАНЕ НА СРОКА НА ГОДНОСТ</w:t>
      </w:r>
    </w:p>
    <w:p w14:paraId="17BE7C93" w14:textId="77777777" w:rsidR="00B144A6" w:rsidRPr="00B144A6" w:rsidRDefault="00B144A6" w:rsidP="00B144A6">
      <w:pPr>
        <w:keepNext/>
        <w:tabs>
          <w:tab w:val="clear" w:pos="567"/>
          <w:tab w:val="left" w:pos="720"/>
        </w:tabs>
        <w:rPr>
          <w:szCs w:val="22"/>
        </w:rPr>
      </w:pPr>
    </w:p>
    <w:p w14:paraId="01BDCBFA" w14:textId="77777777" w:rsidR="00B144A6" w:rsidRPr="00B144A6" w:rsidRDefault="00B144A6" w:rsidP="00B144A6">
      <w:pPr>
        <w:tabs>
          <w:tab w:val="clear" w:pos="567"/>
          <w:tab w:val="left" w:pos="720"/>
        </w:tabs>
        <w:rPr>
          <w:szCs w:val="22"/>
        </w:rPr>
      </w:pPr>
      <w:r w:rsidRPr="00B144A6">
        <w:rPr>
          <w:szCs w:val="22"/>
        </w:rPr>
        <w:t>Годен до:</w:t>
      </w:r>
    </w:p>
    <w:p w14:paraId="6946EE9D" w14:textId="77777777" w:rsidR="00B144A6" w:rsidRPr="00B144A6" w:rsidRDefault="00B144A6" w:rsidP="00B144A6">
      <w:pPr>
        <w:tabs>
          <w:tab w:val="clear" w:pos="567"/>
          <w:tab w:val="left" w:pos="720"/>
        </w:tabs>
        <w:rPr>
          <w:szCs w:val="22"/>
        </w:rPr>
      </w:pPr>
    </w:p>
    <w:p w14:paraId="613CF11A" w14:textId="77777777" w:rsidR="00B144A6" w:rsidRPr="00B144A6" w:rsidRDefault="00B144A6" w:rsidP="00B144A6">
      <w:pPr>
        <w:tabs>
          <w:tab w:val="clear" w:pos="567"/>
          <w:tab w:val="left" w:pos="720"/>
        </w:tabs>
        <w:rPr>
          <w:szCs w:val="22"/>
        </w:rPr>
      </w:pPr>
    </w:p>
    <w:p w14:paraId="79FA4AC8"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9.</w:t>
      </w:r>
      <w:r w:rsidRPr="00B144A6">
        <w:rPr>
          <w:b/>
          <w:bCs/>
          <w:szCs w:val="22"/>
        </w:rPr>
        <w:tab/>
        <w:t>СПЕЦИАЛНИ УСЛОВИЯ НА СЪХРАНЕНИЕ</w:t>
      </w:r>
    </w:p>
    <w:p w14:paraId="1213E0C8" w14:textId="77777777" w:rsidR="00B144A6" w:rsidRPr="00B144A6" w:rsidRDefault="00B144A6" w:rsidP="00B144A6">
      <w:pPr>
        <w:keepNext/>
        <w:tabs>
          <w:tab w:val="clear" w:pos="567"/>
          <w:tab w:val="left" w:pos="720"/>
        </w:tabs>
        <w:rPr>
          <w:szCs w:val="22"/>
        </w:rPr>
      </w:pPr>
    </w:p>
    <w:p w14:paraId="1FA31187" w14:textId="77777777" w:rsidR="00B144A6" w:rsidRPr="00B144A6" w:rsidRDefault="00B144A6" w:rsidP="00B144A6">
      <w:r w:rsidRPr="00B144A6">
        <w:t>Да се съхранява в хладилник.</w:t>
      </w:r>
    </w:p>
    <w:p w14:paraId="4DE43CB6" w14:textId="77777777" w:rsidR="00B144A6" w:rsidRPr="00B144A6" w:rsidRDefault="00B144A6" w:rsidP="00B144A6">
      <w:r w:rsidRPr="00B144A6">
        <w:lastRenderedPageBreak/>
        <w:t>Да не се замразява.</w:t>
      </w:r>
    </w:p>
    <w:p w14:paraId="47F9F5B2" w14:textId="77777777" w:rsidR="00B144A6" w:rsidRPr="00B144A6" w:rsidRDefault="00B144A6" w:rsidP="00B144A6">
      <w:r w:rsidRPr="00B144A6">
        <w:t>Съхранявайте флакона във външната картонена опаковка, за да се предпази от светлина.</w:t>
      </w:r>
    </w:p>
    <w:p w14:paraId="5B5396DD" w14:textId="77777777" w:rsidR="00B144A6" w:rsidRPr="00B144A6" w:rsidRDefault="00B144A6" w:rsidP="00B144A6"/>
    <w:p w14:paraId="30CF7706"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tabs>
          <w:tab w:val="clear" w:pos="567"/>
          <w:tab w:val="left" w:pos="720"/>
        </w:tabs>
        <w:ind w:left="567" w:hanging="567"/>
        <w:rPr>
          <w:b/>
          <w:szCs w:val="22"/>
        </w:rPr>
      </w:pPr>
      <w:r w:rsidRPr="00B144A6">
        <w:rPr>
          <w:b/>
          <w:szCs w:val="22"/>
        </w:rPr>
        <w:t>10.</w:t>
      </w:r>
      <w:r w:rsidRPr="00B144A6">
        <w:rPr>
          <w:b/>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2215F9BF" w14:textId="77777777" w:rsidR="00B144A6" w:rsidRPr="00B144A6" w:rsidRDefault="00B144A6" w:rsidP="00B144A6">
      <w:pPr>
        <w:tabs>
          <w:tab w:val="clear" w:pos="567"/>
          <w:tab w:val="left" w:pos="720"/>
        </w:tabs>
        <w:rPr>
          <w:szCs w:val="22"/>
        </w:rPr>
      </w:pPr>
    </w:p>
    <w:p w14:paraId="401AE2B0" w14:textId="77777777" w:rsidR="00B144A6" w:rsidRPr="00B144A6" w:rsidRDefault="00B144A6" w:rsidP="00B144A6">
      <w:pPr>
        <w:tabs>
          <w:tab w:val="clear" w:pos="567"/>
          <w:tab w:val="left" w:pos="720"/>
        </w:tabs>
        <w:rPr>
          <w:szCs w:val="22"/>
        </w:rPr>
      </w:pPr>
    </w:p>
    <w:p w14:paraId="62774CA8" w14:textId="77777777" w:rsidR="00B144A6" w:rsidRPr="00B144A6" w:rsidRDefault="00B144A6" w:rsidP="00B144A6">
      <w:pPr>
        <w:pBdr>
          <w:top w:val="single" w:sz="4" w:space="1" w:color="000000"/>
          <w:left w:val="single" w:sz="4" w:space="4" w:color="000000"/>
          <w:bottom w:val="single" w:sz="4" w:space="1" w:color="000000"/>
          <w:right w:val="single" w:sz="4" w:space="4" w:color="000000"/>
        </w:pBdr>
        <w:rPr>
          <w:b/>
          <w:szCs w:val="22"/>
        </w:rPr>
      </w:pPr>
      <w:r w:rsidRPr="00B144A6">
        <w:rPr>
          <w:b/>
          <w:szCs w:val="22"/>
        </w:rPr>
        <w:t>11.</w:t>
      </w:r>
      <w:r w:rsidRPr="00B144A6">
        <w:rPr>
          <w:b/>
          <w:szCs w:val="22"/>
        </w:rPr>
        <w:tab/>
        <w:t>ИМЕ И АДРЕС НА ПРИТЕЖАТЕЛЯ НА РАЗРЕШЕНИЕТО ЗА УПОТРЕБА</w:t>
      </w:r>
    </w:p>
    <w:p w14:paraId="15C4B741" w14:textId="77777777" w:rsidR="00B144A6" w:rsidRPr="00B144A6" w:rsidRDefault="00B144A6" w:rsidP="00B144A6">
      <w:pPr>
        <w:tabs>
          <w:tab w:val="clear" w:pos="567"/>
          <w:tab w:val="left" w:pos="720"/>
        </w:tabs>
        <w:rPr>
          <w:szCs w:val="22"/>
        </w:rPr>
      </w:pPr>
    </w:p>
    <w:p w14:paraId="36B6F382" w14:textId="77777777" w:rsidR="00B144A6" w:rsidRPr="00B144A6" w:rsidRDefault="00B144A6" w:rsidP="00B144A6">
      <w:pPr>
        <w:tabs>
          <w:tab w:val="clear" w:pos="567"/>
          <w:tab w:val="left" w:pos="720"/>
        </w:tabs>
        <w:rPr>
          <w:szCs w:val="22"/>
        </w:rPr>
      </w:pPr>
      <w:r w:rsidRPr="00B144A6">
        <w:rPr>
          <w:szCs w:val="22"/>
        </w:rPr>
        <w:t>Samsung Bioepis NL B.V.</w:t>
      </w:r>
    </w:p>
    <w:p w14:paraId="23A8933A" w14:textId="77777777" w:rsidR="00B144A6" w:rsidRPr="00B144A6" w:rsidRDefault="00B144A6" w:rsidP="00B144A6">
      <w:pPr>
        <w:tabs>
          <w:tab w:val="clear" w:pos="567"/>
          <w:tab w:val="left" w:pos="720"/>
        </w:tabs>
        <w:rPr>
          <w:szCs w:val="22"/>
        </w:rPr>
      </w:pPr>
      <w:r w:rsidRPr="00B144A6">
        <w:rPr>
          <w:szCs w:val="22"/>
        </w:rPr>
        <w:t>Olof Palmestraat 10</w:t>
      </w:r>
    </w:p>
    <w:p w14:paraId="1524D91C" w14:textId="77777777" w:rsidR="00B144A6" w:rsidRPr="00B144A6" w:rsidRDefault="00B144A6" w:rsidP="00B144A6">
      <w:pPr>
        <w:tabs>
          <w:tab w:val="clear" w:pos="567"/>
          <w:tab w:val="left" w:pos="720"/>
        </w:tabs>
        <w:rPr>
          <w:szCs w:val="22"/>
        </w:rPr>
      </w:pPr>
      <w:r w:rsidRPr="00B144A6">
        <w:rPr>
          <w:szCs w:val="22"/>
        </w:rPr>
        <w:t>2616 LR Delft</w:t>
      </w:r>
    </w:p>
    <w:p w14:paraId="41A9D420" w14:textId="77777777" w:rsidR="00B144A6" w:rsidRPr="00B144A6" w:rsidRDefault="00B144A6" w:rsidP="00B144A6">
      <w:pPr>
        <w:tabs>
          <w:tab w:val="clear" w:pos="567"/>
          <w:tab w:val="left" w:pos="720"/>
        </w:tabs>
        <w:rPr>
          <w:szCs w:val="22"/>
        </w:rPr>
      </w:pPr>
      <w:r w:rsidRPr="00B144A6">
        <w:rPr>
          <w:szCs w:val="22"/>
        </w:rPr>
        <w:t>Нидерландия</w:t>
      </w:r>
    </w:p>
    <w:p w14:paraId="2B3B9802" w14:textId="77777777" w:rsidR="00B144A6" w:rsidRPr="00B144A6" w:rsidRDefault="00B144A6" w:rsidP="00B144A6">
      <w:pPr>
        <w:tabs>
          <w:tab w:val="clear" w:pos="567"/>
          <w:tab w:val="left" w:pos="720"/>
        </w:tabs>
        <w:rPr>
          <w:szCs w:val="22"/>
        </w:rPr>
      </w:pPr>
    </w:p>
    <w:p w14:paraId="28434A09" w14:textId="77777777" w:rsidR="00B144A6" w:rsidRPr="00B144A6" w:rsidRDefault="00B144A6" w:rsidP="00B144A6">
      <w:pPr>
        <w:tabs>
          <w:tab w:val="clear" w:pos="567"/>
          <w:tab w:val="left" w:pos="720"/>
        </w:tabs>
        <w:rPr>
          <w:szCs w:val="22"/>
        </w:rPr>
      </w:pPr>
    </w:p>
    <w:p w14:paraId="387C15C9" w14:textId="77777777" w:rsidR="00B144A6" w:rsidRPr="00B144A6" w:rsidRDefault="00B144A6" w:rsidP="00B144A6">
      <w:pPr>
        <w:pBdr>
          <w:top w:val="single" w:sz="4" w:space="1" w:color="000000"/>
          <w:left w:val="single" w:sz="4" w:space="4" w:color="000000"/>
          <w:bottom w:val="single" w:sz="4" w:space="1" w:color="000000"/>
          <w:right w:val="single" w:sz="4" w:space="4" w:color="000000"/>
        </w:pBdr>
        <w:tabs>
          <w:tab w:val="left" w:pos="720"/>
        </w:tabs>
        <w:rPr>
          <w:b/>
          <w:szCs w:val="22"/>
        </w:rPr>
      </w:pPr>
      <w:r w:rsidRPr="00B144A6">
        <w:rPr>
          <w:b/>
          <w:szCs w:val="22"/>
        </w:rPr>
        <w:t>12.</w:t>
      </w:r>
      <w:r w:rsidRPr="00B144A6">
        <w:rPr>
          <w:b/>
          <w:szCs w:val="22"/>
        </w:rPr>
        <w:tab/>
        <w:t>НОМЕР(А) НА РАЗРЕШЕНИЕТО ЗА УПОТРЕБА</w:t>
      </w:r>
    </w:p>
    <w:p w14:paraId="0B5C83AF" w14:textId="77777777" w:rsidR="00B144A6" w:rsidRPr="00B144A6" w:rsidRDefault="00B144A6" w:rsidP="00B144A6">
      <w:pPr>
        <w:tabs>
          <w:tab w:val="clear" w:pos="567"/>
          <w:tab w:val="left" w:pos="720"/>
        </w:tabs>
        <w:rPr>
          <w:szCs w:val="22"/>
        </w:rPr>
      </w:pPr>
    </w:p>
    <w:p w14:paraId="773484DF" w14:textId="77777777" w:rsidR="00B144A6" w:rsidRPr="00B144A6" w:rsidRDefault="00B144A6" w:rsidP="00B144A6">
      <w:pPr>
        <w:tabs>
          <w:tab w:val="clear" w:pos="567"/>
          <w:tab w:val="left" w:pos="720"/>
        </w:tabs>
        <w:rPr>
          <w:noProof/>
        </w:rPr>
      </w:pPr>
      <w:r w:rsidRPr="00B144A6">
        <w:rPr>
          <w:noProof/>
        </w:rPr>
        <w:t xml:space="preserve">EU/1/24/1801/006 </w:t>
      </w:r>
      <w:r w:rsidRPr="00B144A6">
        <w:rPr>
          <w:noProof/>
          <w:highlight w:val="lightGray"/>
        </w:rPr>
        <w:t>групова опаковка от 3 флакона (3 опаковки по 1 флакон)</w:t>
      </w:r>
      <w:r w:rsidRPr="00B144A6">
        <w:rPr>
          <w:noProof/>
        </w:rPr>
        <w:t xml:space="preserve"> </w:t>
      </w:r>
    </w:p>
    <w:p w14:paraId="34DA56F9" w14:textId="77777777" w:rsidR="00B144A6" w:rsidRPr="00B144A6" w:rsidRDefault="00B144A6" w:rsidP="00B144A6">
      <w:pPr>
        <w:tabs>
          <w:tab w:val="clear" w:pos="567"/>
          <w:tab w:val="left" w:pos="720"/>
        </w:tabs>
        <w:rPr>
          <w:szCs w:val="22"/>
        </w:rPr>
      </w:pPr>
    </w:p>
    <w:p w14:paraId="374760F4" w14:textId="77777777" w:rsidR="00B144A6" w:rsidRPr="00B144A6" w:rsidRDefault="00B144A6" w:rsidP="00B144A6">
      <w:pPr>
        <w:tabs>
          <w:tab w:val="clear" w:pos="567"/>
          <w:tab w:val="left" w:pos="720"/>
        </w:tabs>
        <w:rPr>
          <w:szCs w:val="22"/>
        </w:rPr>
      </w:pPr>
    </w:p>
    <w:p w14:paraId="485F49F4" w14:textId="77777777" w:rsidR="00B144A6" w:rsidRPr="00B144A6" w:rsidRDefault="00B144A6" w:rsidP="00B144A6">
      <w:pPr>
        <w:pBdr>
          <w:top w:val="single" w:sz="4" w:space="1" w:color="000000"/>
          <w:left w:val="single" w:sz="4" w:space="4" w:color="000000"/>
          <w:bottom w:val="single" w:sz="4" w:space="1" w:color="000000"/>
          <w:right w:val="single" w:sz="4" w:space="4" w:color="000000"/>
        </w:pBdr>
        <w:tabs>
          <w:tab w:val="left" w:pos="720"/>
        </w:tabs>
        <w:rPr>
          <w:b/>
          <w:szCs w:val="22"/>
        </w:rPr>
      </w:pPr>
      <w:r w:rsidRPr="00B144A6">
        <w:rPr>
          <w:b/>
          <w:szCs w:val="22"/>
        </w:rPr>
        <w:t>13.</w:t>
      </w:r>
      <w:r w:rsidRPr="00B144A6">
        <w:rPr>
          <w:b/>
          <w:szCs w:val="22"/>
        </w:rPr>
        <w:tab/>
        <w:t>ПАРТИДЕН НОМЕР&lt;, КОДОВЕ НА ДАРЕНИЕТО И НА ПРОДУКТА&gt;</w:t>
      </w:r>
    </w:p>
    <w:p w14:paraId="0AA50344" w14:textId="77777777" w:rsidR="00B144A6" w:rsidRPr="00B144A6" w:rsidRDefault="00B144A6" w:rsidP="00B144A6">
      <w:pPr>
        <w:tabs>
          <w:tab w:val="clear" w:pos="567"/>
          <w:tab w:val="left" w:pos="720"/>
        </w:tabs>
        <w:rPr>
          <w:szCs w:val="22"/>
        </w:rPr>
      </w:pPr>
    </w:p>
    <w:p w14:paraId="777AF136" w14:textId="77777777" w:rsidR="00B144A6" w:rsidRPr="00B144A6" w:rsidRDefault="00B144A6" w:rsidP="00B144A6">
      <w:pPr>
        <w:tabs>
          <w:tab w:val="clear" w:pos="567"/>
          <w:tab w:val="left" w:pos="720"/>
        </w:tabs>
        <w:rPr>
          <w:szCs w:val="22"/>
        </w:rPr>
      </w:pPr>
      <w:r w:rsidRPr="00B144A6">
        <w:rPr>
          <w:szCs w:val="22"/>
        </w:rPr>
        <w:t>Парт.№:</w:t>
      </w:r>
    </w:p>
    <w:p w14:paraId="42849695" w14:textId="77777777" w:rsidR="00B144A6" w:rsidRPr="00B144A6" w:rsidRDefault="00B144A6" w:rsidP="00B144A6">
      <w:pPr>
        <w:tabs>
          <w:tab w:val="clear" w:pos="567"/>
          <w:tab w:val="left" w:pos="720"/>
        </w:tabs>
        <w:rPr>
          <w:szCs w:val="22"/>
        </w:rPr>
      </w:pPr>
    </w:p>
    <w:p w14:paraId="7391B69B" w14:textId="77777777" w:rsidR="00B144A6" w:rsidRPr="00B144A6" w:rsidRDefault="00B144A6" w:rsidP="00B144A6">
      <w:pPr>
        <w:tabs>
          <w:tab w:val="clear" w:pos="567"/>
          <w:tab w:val="left" w:pos="720"/>
        </w:tabs>
        <w:rPr>
          <w:szCs w:val="22"/>
        </w:rPr>
      </w:pPr>
    </w:p>
    <w:p w14:paraId="38174867" w14:textId="77777777" w:rsidR="00B144A6" w:rsidRPr="00B144A6" w:rsidRDefault="00B144A6" w:rsidP="00B144A6">
      <w:pPr>
        <w:pBdr>
          <w:top w:val="single" w:sz="4" w:space="1" w:color="000000"/>
          <w:left w:val="single" w:sz="4" w:space="4" w:color="000000"/>
          <w:bottom w:val="single" w:sz="4" w:space="1" w:color="000000"/>
          <w:right w:val="single" w:sz="4" w:space="4" w:color="000000"/>
        </w:pBdr>
        <w:tabs>
          <w:tab w:val="left" w:pos="720"/>
        </w:tabs>
        <w:rPr>
          <w:b/>
          <w:szCs w:val="22"/>
        </w:rPr>
      </w:pPr>
      <w:r w:rsidRPr="00B144A6">
        <w:rPr>
          <w:b/>
          <w:szCs w:val="22"/>
        </w:rPr>
        <w:t>14.</w:t>
      </w:r>
      <w:r w:rsidRPr="00B144A6">
        <w:rPr>
          <w:b/>
          <w:szCs w:val="22"/>
        </w:rPr>
        <w:tab/>
        <w:t>НАЧИН НА ОТПУСКАНЕ</w:t>
      </w:r>
    </w:p>
    <w:p w14:paraId="70416710" w14:textId="77777777" w:rsidR="00B144A6" w:rsidRPr="00B144A6" w:rsidRDefault="00B144A6" w:rsidP="00B144A6">
      <w:pPr>
        <w:tabs>
          <w:tab w:val="clear" w:pos="567"/>
          <w:tab w:val="left" w:pos="720"/>
        </w:tabs>
        <w:rPr>
          <w:szCs w:val="22"/>
        </w:rPr>
      </w:pPr>
    </w:p>
    <w:p w14:paraId="181BD43D" w14:textId="77777777" w:rsidR="00B144A6" w:rsidRPr="00B144A6" w:rsidRDefault="00B144A6" w:rsidP="00B144A6">
      <w:pPr>
        <w:tabs>
          <w:tab w:val="clear" w:pos="567"/>
          <w:tab w:val="left" w:pos="720"/>
        </w:tabs>
        <w:rPr>
          <w:szCs w:val="22"/>
        </w:rPr>
      </w:pPr>
    </w:p>
    <w:p w14:paraId="7EA9F2B6"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15.</w:t>
      </w:r>
      <w:r w:rsidRPr="00B144A6">
        <w:rPr>
          <w:b/>
          <w:bCs/>
          <w:szCs w:val="22"/>
        </w:rPr>
        <w:tab/>
        <w:t>УКАЗАНИЯ ЗА УПОТРЕБА</w:t>
      </w:r>
    </w:p>
    <w:p w14:paraId="58D1260E" w14:textId="77777777" w:rsidR="00B144A6" w:rsidRPr="00B144A6" w:rsidRDefault="00B144A6" w:rsidP="00B144A6">
      <w:pPr>
        <w:tabs>
          <w:tab w:val="clear" w:pos="567"/>
          <w:tab w:val="left" w:pos="720"/>
        </w:tabs>
        <w:rPr>
          <w:szCs w:val="22"/>
        </w:rPr>
      </w:pPr>
    </w:p>
    <w:p w14:paraId="6AADBD53" w14:textId="77777777" w:rsidR="00B144A6" w:rsidRPr="00B144A6" w:rsidRDefault="00B144A6" w:rsidP="00B144A6">
      <w:pPr>
        <w:tabs>
          <w:tab w:val="clear" w:pos="567"/>
          <w:tab w:val="left" w:pos="720"/>
        </w:tabs>
        <w:rPr>
          <w:szCs w:val="22"/>
        </w:rPr>
      </w:pPr>
    </w:p>
    <w:p w14:paraId="26451BFB"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16.</w:t>
      </w:r>
      <w:r w:rsidRPr="00B144A6">
        <w:rPr>
          <w:b/>
          <w:bCs/>
          <w:szCs w:val="22"/>
        </w:rPr>
        <w:tab/>
        <w:t>ИНФОРМАЦИЯ НА БРАЙЛОВА АЗБУКА</w:t>
      </w:r>
    </w:p>
    <w:p w14:paraId="444F2534" w14:textId="77777777" w:rsidR="00B144A6" w:rsidRPr="00B144A6" w:rsidRDefault="00B144A6" w:rsidP="00B144A6">
      <w:pPr>
        <w:tabs>
          <w:tab w:val="clear" w:pos="567"/>
          <w:tab w:val="left" w:pos="720"/>
        </w:tabs>
        <w:rPr>
          <w:szCs w:val="22"/>
        </w:rPr>
      </w:pPr>
    </w:p>
    <w:p w14:paraId="2B531E7F" w14:textId="77777777" w:rsidR="00B144A6" w:rsidRPr="00B144A6" w:rsidRDefault="00B144A6" w:rsidP="00B144A6">
      <w:r w:rsidRPr="00B144A6">
        <w:rPr>
          <w:highlight w:val="lightGray"/>
        </w:rPr>
        <w:t>Прието е основание да не се включи информация на Брайлова азбука</w:t>
      </w:r>
    </w:p>
    <w:p w14:paraId="2EC5C97A" w14:textId="77777777" w:rsidR="00B144A6" w:rsidRPr="00B144A6" w:rsidRDefault="00B144A6" w:rsidP="00B144A6"/>
    <w:p w14:paraId="74CF10E7" w14:textId="77777777" w:rsidR="00B144A6" w:rsidRPr="00B144A6" w:rsidRDefault="00B144A6" w:rsidP="00B144A6">
      <w:pPr>
        <w:rPr>
          <w:szCs w:val="22"/>
        </w:rPr>
      </w:pPr>
    </w:p>
    <w:p w14:paraId="46C867FA"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7.</w:t>
      </w:r>
      <w:r w:rsidRPr="00B144A6">
        <w:rPr>
          <w:b/>
        </w:rPr>
        <w:tab/>
        <w:t>УНИКАЛЕН ИДЕНТИФИКАТОР — ДВУИЗМЕРЕН БАРКОД</w:t>
      </w:r>
    </w:p>
    <w:p w14:paraId="1149B79E" w14:textId="77777777" w:rsidR="00B144A6" w:rsidRPr="00B144A6" w:rsidRDefault="00B144A6" w:rsidP="00B144A6">
      <w:pPr>
        <w:tabs>
          <w:tab w:val="clear" w:pos="567"/>
        </w:tabs>
      </w:pPr>
    </w:p>
    <w:p w14:paraId="5415DB0D" w14:textId="77777777" w:rsidR="00B144A6" w:rsidRPr="00B144A6" w:rsidRDefault="00B144A6" w:rsidP="00B144A6">
      <w:pPr>
        <w:tabs>
          <w:tab w:val="clear" w:pos="567"/>
        </w:tabs>
      </w:pPr>
      <w:r w:rsidRPr="00B144A6">
        <w:rPr>
          <w:highlight w:val="lightGray"/>
        </w:rPr>
        <w:t>&lt;Двуизмерен баркод с включен уникален идентификатор&gt;</w:t>
      </w:r>
    </w:p>
    <w:p w14:paraId="65815378" w14:textId="77777777" w:rsidR="00B144A6" w:rsidRPr="00B144A6" w:rsidRDefault="00B144A6" w:rsidP="00B144A6"/>
    <w:p w14:paraId="2D6C02F4" w14:textId="77777777" w:rsidR="00B144A6" w:rsidRPr="00B144A6" w:rsidRDefault="00B144A6" w:rsidP="00B144A6">
      <w:pPr>
        <w:spacing w:line="260" w:lineRule="exact"/>
        <w:rPr>
          <w:vanish/>
          <w:szCs w:val="22"/>
        </w:rPr>
      </w:pPr>
    </w:p>
    <w:p w14:paraId="23BA14BF"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8.</w:t>
      </w:r>
      <w:r w:rsidRPr="00B144A6">
        <w:rPr>
          <w:b/>
        </w:rPr>
        <w:tab/>
        <w:t>УНИКАЛЕН ИДЕНТИФИКАТОР — ДАННИ ЗА ЧЕТЕНЕ ОТ ХОРА</w:t>
      </w:r>
    </w:p>
    <w:p w14:paraId="34BAAF84" w14:textId="77777777" w:rsidR="00B144A6" w:rsidRPr="00B144A6" w:rsidRDefault="00B144A6" w:rsidP="00B144A6"/>
    <w:p w14:paraId="78EC2368" w14:textId="77777777" w:rsidR="00B144A6" w:rsidRPr="00B144A6" w:rsidRDefault="00B144A6" w:rsidP="00B144A6">
      <w:r w:rsidRPr="00B144A6">
        <w:t>PC</w:t>
      </w:r>
    </w:p>
    <w:p w14:paraId="16173F6D" w14:textId="77777777" w:rsidR="00B144A6" w:rsidRPr="00B144A6" w:rsidRDefault="00B144A6" w:rsidP="00B144A6">
      <w:pPr>
        <w:rPr>
          <w:szCs w:val="22"/>
        </w:rPr>
      </w:pPr>
      <w:r w:rsidRPr="00B144A6">
        <w:t>SN</w:t>
      </w:r>
    </w:p>
    <w:p w14:paraId="14E8E8C8" w14:textId="77777777" w:rsidR="00B144A6" w:rsidRPr="00B144A6" w:rsidRDefault="00B144A6" w:rsidP="00B144A6">
      <w:pPr>
        <w:rPr>
          <w:shd w:val="pct15" w:color="auto" w:fill="FFFFFF"/>
        </w:rPr>
      </w:pPr>
      <w:r w:rsidRPr="00B144A6">
        <w:rPr>
          <w:shd w:val="pct15" w:color="auto" w:fill="FFFFFF"/>
        </w:rPr>
        <w:t>NN</w:t>
      </w:r>
    </w:p>
    <w:p w14:paraId="4636EC44" w14:textId="77777777" w:rsidR="00B144A6" w:rsidRPr="00B144A6" w:rsidRDefault="00B144A6" w:rsidP="00B144A6">
      <w:pPr>
        <w:tabs>
          <w:tab w:val="clear" w:pos="567"/>
        </w:tabs>
        <w:rPr>
          <w:shd w:val="pct15" w:color="auto" w:fill="FFFFFF"/>
        </w:rPr>
      </w:pPr>
      <w:r w:rsidRPr="00B144A6">
        <w:rPr>
          <w:shd w:val="pct15" w:color="auto" w:fill="FFFFFF"/>
        </w:rPr>
        <w:br w:type="page"/>
      </w:r>
    </w:p>
    <w:p w14:paraId="4412BB9A" w14:textId="77777777" w:rsidR="00B144A6" w:rsidRPr="00B144A6" w:rsidRDefault="00B144A6" w:rsidP="00B144A6">
      <w:pPr>
        <w:keepNext/>
        <w:widowControl w:val="0"/>
        <w:pBdr>
          <w:top w:val="single" w:sz="4" w:space="1" w:color="000000"/>
          <w:left w:val="single" w:sz="4" w:space="4" w:color="000000"/>
          <w:bottom w:val="single" w:sz="4" w:space="1" w:color="000000"/>
          <w:right w:val="single" w:sz="4" w:space="4" w:color="000000"/>
        </w:pBdr>
        <w:ind w:left="567" w:hanging="567"/>
        <w:rPr>
          <w:b/>
        </w:rPr>
      </w:pPr>
      <w:r w:rsidRPr="00B144A6">
        <w:rPr>
          <w:b/>
        </w:rPr>
        <w:lastRenderedPageBreak/>
        <w:t>ДАННИ, КОИТО ТРЯБВА ДА СЪДЪРЖА ВТОРИЧНАТА ОПАКОВКА</w:t>
      </w:r>
    </w:p>
    <w:p w14:paraId="1DB3E70D"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p>
    <w:p w14:paraId="19B3AAFA" w14:textId="77777777" w:rsidR="00B144A6" w:rsidRPr="00B144A6" w:rsidRDefault="00B144A6" w:rsidP="00B144A6">
      <w:pPr>
        <w:keepNext/>
        <w:widowControl w:val="0"/>
        <w:pBdr>
          <w:top w:val="single" w:sz="4" w:space="1" w:color="000000"/>
          <w:left w:val="single" w:sz="4" w:space="4" w:color="000000"/>
          <w:bottom w:val="single" w:sz="4" w:space="1" w:color="000000"/>
          <w:right w:val="single" w:sz="4" w:space="4" w:color="000000"/>
        </w:pBdr>
        <w:tabs>
          <w:tab w:val="clear" w:pos="567"/>
          <w:tab w:val="left" w:pos="0"/>
        </w:tabs>
        <w:rPr>
          <w:b/>
        </w:rPr>
      </w:pPr>
      <w:r w:rsidRPr="00B144A6">
        <w:rPr>
          <w:b/>
        </w:rPr>
        <w:t>КАРТОНЕНА КУТИЯ ЗА 1 ФЛАКОН КАТО МЕЖДИННА ОПАКОВКА, КОМПОНЕНТ ОТ ГРУПОВА ОПАКОВКА (БЕЗ BLUE BOX)</w:t>
      </w:r>
    </w:p>
    <w:p w14:paraId="1CB2F6B7" w14:textId="77777777" w:rsidR="00B144A6" w:rsidRPr="00B144A6" w:rsidRDefault="00B144A6" w:rsidP="00B144A6">
      <w:pPr>
        <w:tabs>
          <w:tab w:val="clear" w:pos="567"/>
          <w:tab w:val="left" w:pos="720"/>
        </w:tabs>
        <w:rPr>
          <w:szCs w:val="22"/>
        </w:rPr>
      </w:pPr>
    </w:p>
    <w:p w14:paraId="18AF7F4F" w14:textId="77777777" w:rsidR="00B144A6" w:rsidRPr="00B144A6" w:rsidRDefault="00B144A6" w:rsidP="00B144A6">
      <w:pPr>
        <w:tabs>
          <w:tab w:val="clear" w:pos="567"/>
          <w:tab w:val="left" w:pos="720"/>
        </w:tabs>
        <w:rPr>
          <w:szCs w:val="22"/>
        </w:rPr>
      </w:pPr>
    </w:p>
    <w:p w14:paraId="1FB3AF5A"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1.</w:t>
      </w:r>
      <w:r w:rsidRPr="00B144A6">
        <w:rPr>
          <w:b/>
          <w:bCs/>
          <w:szCs w:val="22"/>
        </w:rPr>
        <w:tab/>
        <w:t>ИМЕ НА ЛЕКАРСТВЕНИЯ ПРОДУКТ</w:t>
      </w:r>
    </w:p>
    <w:p w14:paraId="4B5AC545" w14:textId="77777777" w:rsidR="00B144A6" w:rsidRPr="00B144A6" w:rsidRDefault="00B144A6" w:rsidP="00B144A6">
      <w:pPr>
        <w:tabs>
          <w:tab w:val="clear" w:pos="567"/>
          <w:tab w:val="left" w:pos="720"/>
        </w:tabs>
        <w:rPr>
          <w:szCs w:val="22"/>
        </w:rPr>
      </w:pPr>
    </w:p>
    <w:p w14:paraId="744EBD08" w14:textId="77777777" w:rsidR="00B144A6" w:rsidRPr="00B144A6" w:rsidRDefault="00B144A6" w:rsidP="00B144A6">
      <w:pPr>
        <w:tabs>
          <w:tab w:val="clear" w:pos="567"/>
          <w:tab w:val="left" w:pos="720"/>
        </w:tabs>
        <w:rPr>
          <w:szCs w:val="22"/>
        </w:rPr>
      </w:pPr>
      <w:r w:rsidRPr="00B144A6">
        <w:rPr>
          <w:noProof/>
        </w:rPr>
        <w:t xml:space="preserve">Pyzchiva </w:t>
      </w:r>
      <w:r w:rsidRPr="00B144A6">
        <w:rPr>
          <w:szCs w:val="22"/>
        </w:rPr>
        <w:t>130 mg концентрат за инфузионен разтвор</w:t>
      </w:r>
    </w:p>
    <w:p w14:paraId="0BB6DB5D" w14:textId="77777777" w:rsidR="00B144A6" w:rsidRPr="00B144A6" w:rsidRDefault="00B144A6" w:rsidP="00B144A6">
      <w:pPr>
        <w:tabs>
          <w:tab w:val="clear" w:pos="567"/>
          <w:tab w:val="left" w:pos="720"/>
        </w:tabs>
        <w:rPr>
          <w:szCs w:val="22"/>
        </w:rPr>
      </w:pPr>
      <w:r w:rsidRPr="00B144A6">
        <w:rPr>
          <w:szCs w:val="22"/>
        </w:rPr>
        <w:t>устекинумаб</w:t>
      </w:r>
    </w:p>
    <w:p w14:paraId="010A3137" w14:textId="77777777" w:rsidR="00B144A6" w:rsidRPr="00B144A6" w:rsidRDefault="00B144A6" w:rsidP="00B144A6">
      <w:pPr>
        <w:tabs>
          <w:tab w:val="clear" w:pos="567"/>
          <w:tab w:val="left" w:pos="720"/>
        </w:tabs>
        <w:rPr>
          <w:szCs w:val="22"/>
        </w:rPr>
      </w:pPr>
    </w:p>
    <w:p w14:paraId="7F0EC7D2" w14:textId="77777777" w:rsidR="00B144A6" w:rsidRPr="00B144A6" w:rsidRDefault="00B144A6" w:rsidP="00B144A6">
      <w:pPr>
        <w:tabs>
          <w:tab w:val="clear" w:pos="567"/>
          <w:tab w:val="left" w:pos="720"/>
        </w:tabs>
        <w:rPr>
          <w:szCs w:val="22"/>
        </w:rPr>
      </w:pPr>
    </w:p>
    <w:p w14:paraId="7514B002"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tabs>
          <w:tab w:val="clear" w:pos="567"/>
          <w:tab w:val="left" w:pos="720"/>
        </w:tabs>
        <w:ind w:left="567" w:hanging="567"/>
        <w:rPr>
          <w:b/>
          <w:szCs w:val="22"/>
        </w:rPr>
      </w:pPr>
      <w:r w:rsidRPr="00B144A6">
        <w:rPr>
          <w:b/>
          <w:szCs w:val="22"/>
        </w:rPr>
        <w:t>2.</w:t>
      </w:r>
      <w:r w:rsidRPr="00B144A6">
        <w:rPr>
          <w:b/>
          <w:szCs w:val="22"/>
        </w:rPr>
        <w:tab/>
        <w:t>ОБЯВЯВАНЕ НА АКТИВНОТО(ИТЕ) ВЕЩЕСТВО(А)</w:t>
      </w:r>
    </w:p>
    <w:p w14:paraId="35B137AF" w14:textId="77777777" w:rsidR="00B144A6" w:rsidRPr="00B144A6" w:rsidRDefault="00B144A6" w:rsidP="00B144A6">
      <w:pPr>
        <w:tabs>
          <w:tab w:val="clear" w:pos="567"/>
          <w:tab w:val="left" w:pos="720"/>
        </w:tabs>
        <w:rPr>
          <w:szCs w:val="22"/>
        </w:rPr>
      </w:pPr>
    </w:p>
    <w:p w14:paraId="6AB21142" w14:textId="77777777" w:rsidR="00B144A6" w:rsidRPr="00B144A6" w:rsidRDefault="00B144A6" w:rsidP="00B144A6">
      <w:pPr>
        <w:tabs>
          <w:tab w:val="clear" w:pos="567"/>
          <w:tab w:val="left" w:pos="720"/>
        </w:tabs>
        <w:rPr>
          <w:szCs w:val="22"/>
        </w:rPr>
      </w:pPr>
      <w:r w:rsidRPr="00B144A6">
        <w:rPr>
          <w:szCs w:val="22"/>
        </w:rPr>
        <w:t>Всеки флакон съдържа 130 mg устекинумаб в 26 ml.</w:t>
      </w:r>
    </w:p>
    <w:p w14:paraId="4C4D0544" w14:textId="77777777" w:rsidR="00B144A6" w:rsidRPr="00B144A6" w:rsidRDefault="00B144A6" w:rsidP="00B144A6">
      <w:pPr>
        <w:tabs>
          <w:tab w:val="clear" w:pos="567"/>
          <w:tab w:val="left" w:pos="720"/>
        </w:tabs>
        <w:rPr>
          <w:szCs w:val="22"/>
        </w:rPr>
      </w:pPr>
    </w:p>
    <w:p w14:paraId="41CFD7F2" w14:textId="77777777" w:rsidR="00B144A6" w:rsidRPr="00B144A6" w:rsidRDefault="00B144A6" w:rsidP="00B144A6">
      <w:pPr>
        <w:tabs>
          <w:tab w:val="clear" w:pos="567"/>
          <w:tab w:val="left" w:pos="720"/>
        </w:tabs>
        <w:rPr>
          <w:szCs w:val="22"/>
        </w:rPr>
      </w:pPr>
    </w:p>
    <w:p w14:paraId="5D9C3B60"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3.</w:t>
      </w:r>
      <w:r w:rsidRPr="00B144A6">
        <w:rPr>
          <w:b/>
          <w:bCs/>
          <w:szCs w:val="22"/>
        </w:rPr>
        <w:tab/>
        <w:t>СПИСЪК НА ПОМОЩНИТЕ ВЕЩЕСТВА</w:t>
      </w:r>
    </w:p>
    <w:p w14:paraId="4D9EB142" w14:textId="77777777" w:rsidR="00B144A6" w:rsidRPr="00B144A6" w:rsidRDefault="00B144A6" w:rsidP="00B144A6">
      <w:pPr>
        <w:tabs>
          <w:tab w:val="clear" w:pos="567"/>
          <w:tab w:val="left" w:pos="720"/>
        </w:tabs>
        <w:rPr>
          <w:szCs w:val="22"/>
        </w:rPr>
      </w:pPr>
    </w:p>
    <w:p w14:paraId="5C031395" w14:textId="77777777" w:rsidR="00B144A6" w:rsidRPr="00B144A6" w:rsidRDefault="00B144A6" w:rsidP="00B144A6">
      <w:pPr>
        <w:tabs>
          <w:tab w:val="clear" w:pos="567"/>
          <w:tab w:val="left" w:pos="720"/>
        </w:tabs>
        <w:rPr>
          <w:szCs w:val="22"/>
        </w:rPr>
      </w:pPr>
      <w:r w:rsidRPr="00B144A6">
        <w:rPr>
          <w:iCs/>
          <w:szCs w:val="22"/>
        </w:rPr>
        <w:t>Помощни вещества: хистидин, хистидинов хидрохлорид монохидрат, метионин, динатриев едетат, захароза, полисорбат 80</w:t>
      </w:r>
      <w:r w:rsidRPr="00B144A6">
        <w:rPr>
          <w:rFonts w:eastAsiaTheme="minorEastAsia"/>
          <w:iCs/>
          <w:noProof/>
          <w:lang w:eastAsia="ko-KR"/>
        </w:rPr>
        <w:t xml:space="preserve"> (E 433)</w:t>
      </w:r>
      <w:r w:rsidRPr="00B144A6">
        <w:rPr>
          <w:iCs/>
          <w:szCs w:val="22"/>
        </w:rPr>
        <w:t>, вода за инжекции</w:t>
      </w:r>
    </w:p>
    <w:p w14:paraId="7D131677" w14:textId="77777777" w:rsidR="00B144A6" w:rsidRPr="00B144A6" w:rsidRDefault="00B144A6" w:rsidP="00B144A6">
      <w:pPr>
        <w:tabs>
          <w:tab w:val="clear" w:pos="567"/>
          <w:tab w:val="left" w:pos="720"/>
        </w:tabs>
        <w:rPr>
          <w:szCs w:val="22"/>
        </w:rPr>
      </w:pPr>
    </w:p>
    <w:p w14:paraId="6051BD2D"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4.</w:t>
      </w:r>
      <w:r w:rsidRPr="00B144A6">
        <w:rPr>
          <w:b/>
          <w:bCs/>
          <w:szCs w:val="22"/>
        </w:rPr>
        <w:tab/>
        <w:t>ЛЕКАРСТВЕНА ФОРМА И КОЛИЧЕСТВО В ЕДНА ОПАКОВКА</w:t>
      </w:r>
    </w:p>
    <w:p w14:paraId="3AD3618E" w14:textId="77777777" w:rsidR="00B144A6" w:rsidRPr="00B144A6" w:rsidRDefault="00B144A6" w:rsidP="00B144A6">
      <w:pPr>
        <w:tabs>
          <w:tab w:val="clear" w:pos="567"/>
          <w:tab w:val="left" w:pos="720"/>
        </w:tabs>
        <w:rPr>
          <w:szCs w:val="22"/>
        </w:rPr>
      </w:pPr>
    </w:p>
    <w:p w14:paraId="5A52683D" w14:textId="77777777" w:rsidR="00B144A6" w:rsidRPr="00B144A6" w:rsidRDefault="00B144A6" w:rsidP="00B144A6">
      <w:pPr>
        <w:tabs>
          <w:tab w:val="clear" w:pos="567"/>
          <w:tab w:val="left" w:pos="720"/>
        </w:tabs>
        <w:rPr>
          <w:szCs w:val="22"/>
        </w:rPr>
      </w:pPr>
      <w:r w:rsidRPr="00B144A6">
        <w:rPr>
          <w:szCs w:val="22"/>
        </w:rPr>
        <w:t>Концентрат за инфузионен разтвор</w:t>
      </w:r>
    </w:p>
    <w:p w14:paraId="2675DC54" w14:textId="77777777" w:rsidR="00B144A6" w:rsidRPr="00B144A6" w:rsidRDefault="00B144A6" w:rsidP="00B144A6">
      <w:pPr>
        <w:tabs>
          <w:tab w:val="clear" w:pos="567"/>
          <w:tab w:val="left" w:pos="720"/>
        </w:tabs>
        <w:rPr>
          <w:szCs w:val="22"/>
        </w:rPr>
      </w:pPr>
      <w:r w:rsidRPr="00B144A6">
        <w:rPr>
          <w:szCs w:val="22"/>
        </w:rPr>
        <w:t>130 mg/26 ml</w:t>
      </w:r>
    </w:p>
    <w:p w14:paraId="12925923" w14:textId="77777777" w:rsidR="00B144A6" w:rsidRPr="00B144A6" w:rsidRDefault="00B144A6" w:rsidP="00B144A6">
      <w:pPr>
        <w:tabs>
          <w:tab w:val="clear" w:pos="567"/>
          <w:tab w:val="left" w:pos="720"/>
        </w:tabs>
        <w:rPr>
          <w:szCs w:val="22"/>
        </w:rPr>
      </w:pPr>
      <w:r w:rsidRPr="00B144A6">
        <w:rPr>
          <w:szCs w:val="22"/>
        </w:rPr>
        <w:t>1 флакон</w:t>
      </w:r>
    </w:p>
    <w:p w14:paraId="1372464B" w14:textId="77777777" w:rsidR="00B144A6" w:rsidRPr="00B144A6" w:rsidRDefault="00B144A6" w:rsidP="00B144A6">
      <w:pPr>
        <w:tabs>
          <w:tab w:val="clear" w:pos="567"/>
          <w:tab w:val="left" w:pos="720"/>
        </w:tabs>
        <w:rPr>
          <w:szCs w:val="22"/>
        </w:rPr>
      </w:pPr>
    </w:p>
    <w:p w14:paraId="21FF7607" w14:textId="77777777" w:rsidR="00B144A6" w:rsidRPr="00B144A6" w:rsidRDefault="00B144A6" w:rsidP="00B144A6">
      <w:pPr>
        <w:tabs>
          <w:tab w:val="clear" w:pos="567"/>
          <w:tab w:val="left" w:pos="720"/>
        </w:tabs>
        <w:rPr>
          <w:szCs w:val="22"/>
        </w:rPr>
      </w:pPr>
      <w:r w:rsidRPr="00B144A6">
        <w:rPr>
          <w:szCs w:val="22"/>
        </w:rPr>
        <w:t>Компонент на групова опаковка, не може да се продава отделно.</w:t>
      </w:r>
    </w:p>
    <w:p w14:paraId="605FA8A8" w14:textId="77777777" w:rsidR="00B144A6" w:rsidRPr="00B144A6" w:rsidRDefault="00B144A6" w:rsidP="00B144A6">
      <w:pPr>
        <w:tabs>
          <w:tab w:val="clear" w:pos="567"/>
          <w:tab w:val="left" w:pos="720"/>
        </w:tabs>
        <w:rPr>
          <w:szCs w:val="22"/>
        </w:rPr>
      </w:pPr>
    </w:p>
    <w:p w14:paraId="50D62520" w14:textId="77777777" w:rsidR="00B144A6" w:rsidRPr="00B144A6" w:rsidRDefault="00B144A6" w:rsidP="00B144A6">
      <w:pPr>
        <w:tabs>
          <w:tab w:val="clear" w:pos="567"/>
          <w:tab w:val="left" w:pos="720"/>
        </w:tabs>
        <w:rPr>
          <w:szCs w:val="22"/>
        </w:rPr>
      </w:pPr>
    </w:p>
    <w:p w14:paraId="425B0C46"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5.</w:t>
      </w:r>
      <w:r w:rsidRPr="00B144A6">
        <w:rPr>
          <w:b/>
          <w:bCs/>
          <w:szCs w:val="22"/>
        </w:rPr>
        <w:tab/>
        <w:t>НАЧИН НА ПРИЛОЖЕНИЕ И ПЪТ(ИЩА) НА ВЪВЕЖДАНЕ</w:t>
      </w:r>
    </w:p>
    <w:p w14:paraId="39F2B67E" w14:textId="77777777" w:rsidR="00B144A6" w:rsidRPr="00B144A6" w:rsidRDefault="00B144A6" w:rsidP="00B144A6">
      <w:pPr>
        <w:tabs>
          <w:tab w:val="clear" w:pos="567"/>
          <w:tab w:val="left" w:pos="720"/>
        </w:tabs>
        <w:rPr>
          <w:i/>
          <w:szCs w:val="22"/>
        </w:rPr>
      </w:pPr>
    </w:p>
    <w:p w14:paraId="2F4FCA2E" w14:textId="77777777" w:rsidR="00B144A6" w:rsidRPr="00B144A6" w:rsidRDefault="00B144A6" w:rsidP="00B144A6">
      <w:pPr>
        <w:tabs>
          <w:tab w:val="clear" w:pos="567"/>
          <w:tab w:val="left" w:pos="720"/>
        </w:tabs>
        <w:rPr>
          <w:iCs/>
          <w:szCs w:val="22"/>
        </w:rPr>
      </w:pPr>
      <w:r w:rsidRPr="00B144A6">
        <w:rPr>
          <w:iCs/>
          <w:szCs w:val="22"/>
        </w:rPr>
        <w:t>Да не се разклаща.</w:t>
      </w:r>
    </w:p>
    <w:p w14:paraId="230C085A" w14:textId="77777777" w:rsidR="00B144A6" w:rsidRPr="00B144A6" w:rsidRDefault="00B144A6" w:rsidP="00B144A6">
      <w:pPr>
        <w:tabs>
          <w:tab w:val="clear" w:pos="567"/>
          <w:tab w:val="left" w:pos="720"/>
        </w:tabs>
        <w:rPr>
          <w:szCs w:val="22"/>
        </w:rPr>
      </w:pPr>
      <w:r w:rsidRPr="00B144A6">
        <w:rPr>
          <w:szCs w:val="22"/>
        </w:rPr>
        <w:t>Преди употреба прочетете листовката.</w:t>
      </w:r>
    </w:p>
    <w:p w14:paraId="1FA91CAB" w14:textId="77777777" w:rsidR="00B144A6" w:rsidRPr="00B144A6" w:rsidRDefault="00B144A6" w:rsidP="00B144A6">
      <w:pPr>
        <w:tabs>
          <w:tab w:val="clear" w:pos="567"/>
          <w:tab w:val="left" w:pos="720"/>
        </w:tabs>
        <w:rPr>
          <w:szCs w:val="22"/>
        </w:rPr>
      </w:pPr>
      <w:r w:rsidRPr="00B144A6">
        <w:rPr>
          <w:szCs w:val="22"/>
        </w:rPr>
        <w:t>Само за еднократно приложение.</w:t>
      </w:r>
    </w:p>
    <w:p w14:paraId="35BD99E6" w14:textId="77777777" w:rsidR="00B144A6" w:rsidRPr="00B144A6" w:rsidRDefault="00B144A6" w:rsidP="00B144A6">
      <w:pPr>
        <w:tabs>
          <w:tab w:val="clear" w:pos="567"/>
          <w:tab w:val="left" w:pos="720"/>
        </w:tabs>
        <w:rPr>
          <w:szCs w:val="22"/>
        </w:rPr>
      </w:pPr>
      <w:r w:rsidRPr="00B144A6">
        <w:rPr>
          <w:szCs w:val="22"/>
        </w:rPr>
        <w:t>Интравенозно приложение след разреждане.</w:t>
      </w:r>
    </w:p>
    <w:p w14:paraId="45C5D4DC" w14:textId="77777777" w:rsidR="00B144A6" w:rsidRPr="00B144A6" w:rsidRDefault="00B144A6" w:rsidP="00B144A6">
      <w:pPr>
        <w:tabs>
          <w:tab w:val="clear" w:pos="567"/>
          <w:tab w:val="left" w:pos="720"/>
        </w:tabs>
        <w:rPr>
          <w:szCs w:val="22"/>
        </w:rPr>
      </w:pPr>
    </w:p>
    <w:p w14:paraId="5183E0A0" w14:textId="77777777" w:rsidR="00B144A6" w:rsidRPr="00B144A6" w:rsidRDefault="00B144A6" w:rsidP="00B144A6">
      <w:pPr>
        <w:tabs>
          <w:tab w:val="clear" w:pos="567"/>
          <w:tab w:val="left" w:pos="720"/>
        </w:tabs>
        <w:rPr>
          <w:szCs w:val="22"/>
        </w:rPr>
      </w:pPr>
    </w:p>
    <w:p w14:paraId="4B4D38C2"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6.</w:t>
      </w:r>
      <w:r w:rsidRPr="00B144A6">
        <w:rPr>
          <w:b/>
          <w:bCs/>
          <w:szCs w:val="22"/>
        </w:rPr>
        <w:tab/>
        <w:t>СПЕЦИАЛНО ПРЕДУПРЕЖДЕНИЕ, ЧЕ ЛЕКАРСТВЕНИЯТ ПРОДУКТ ТРЯБВА ДА СЕ СЪХРАНЯВА НА МЯСТО ДАЛЕЧЕ ОТ ПОГЛЕДА И ДОСЕГА НА ДЕЦА</w:t>
      </w:r>
    </w:p>
    <w:p w14:paraId="6C875420" w14:textId="77777777" w:rsidR="00B144A6" w:rsidRPr="00B144A6" w:rsidRDefault="00B144A6" w:rsidP="00B144A6">
      <w:pPr>
        <w:tabs>
          <w:tab w:val="clear" w:pos="567"/>
          <w:tab w:val="left" w:pos="720"/>
        </w:tabs>
        <w:rPr>
          <w:szCs w:val="22"/>
        </w:rPr>
      </w:pPr>
    </w:p>
    <w:p w14:paraId="1EB32DD0" w14:textId="77777777" w:rsidR="00B144A6" w:rsidRPr="00B144A6" w:rsidRDefault="00B144A6" w:rsidP="00B144A6">
      <w:pPr>
        <w:tabs>
          <w:tab w:val="clear" w:pos="567"/>
          <w:tab w:val="left" w:pos="720"/>
        </w:tabs>
        <w:rPr>
          <w:szCs w:val="22"/>
        </w:rPr>
      </w:pPr>
      <w:r w:rsidRPr="00B144A6">
        <w:rPr>
          <w:szCs w:val="22"/>
        </w:rPr>
        <w:t>Да се съхранява на място, недостъпно за деца.</w:t>
      </w:r>
    </w:p>
    <w:p w14:paraId="5AF1447A" w14:textId="77777777" w:rsidR="00B144A6" w:rsidRPr="00B144A6" w:rsidRDefault="00B144A6" w:rsidP="00B144A6">
      <w:pPr>
        <w:tabs>
          <w:tab w:val="clear" w:pos="567"/>
          <w:tab w:val="left" w:pos="720"/>
        </w:tabs>
        <w:rPr>
          <w:szCs w:val="22"/>
        </w:rPr>
      </w:pPr>
    </w:p>
    <w:p w14:paraId="74DCD3D5" w14:textId="77777777" w:rsidR="00B144A6" w:rsidRPr="00B144A6" w:rsidRDefault="00B144A6" w:rsidP="00B144A6">
      <w:pPr>
        <w:tabs>
          <w:tab w:val="clear" w:pos="567"/>
          <w:tab w:val="left" w:pos="720"/>
        </w:tabs>
        <w:rPr>
          <w:szCs w:val="22"/>
        </w:rPr>
      </w:pPr>
    </w:p>
    <w:p w14:paraId="56B79893"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7.</w:t>
      </w:r>
      <w:r w:rsidRPr="00B144A6">
        <w:rPr>
          <w:b/>
          <w:bCs/>
          <w:szCs w:val="22"/>
        </w:rPr>
        <w:tab/>
        <w:t>ДРУГИ СПЕЦИАЛНИ ПРЕДУПРЕЖДЕНИЯ, АКО Е НЕОБХОДИМО</w:t>
      </w:r>
    </w:p>
    <w:p w14:paraId="5C652587" w14:textId="77777777" w:rsidR="00B144A6" w:rsidRPr="00B144A6" w:rsidRDefault="00B144A6" w:rsidP="00B144A6">
      <w:pPr>
        <w:tabs>
          <w:tab w:val="clear" w:pos="567"/>
          <w:tab w:val="left" w:pos="720"/>
        </w:tabs>
        <w:rPr>
          <w:szCs w:val="22"/>
        </w:rPr>
      </w:pPr>
    </w:p>
    <w:p w14:paraId="2F5D9BFD" w14:textId="77777777" w:rsidR="00B144A6" w:rsidRPr="00B144A6" w:rsidRDefault="00B144A6" w:rsidP="00B144A6">
      <w:pPr>
        <w:tabs>
          <w:tab w:val="clear" w:pos="567"/>
          <w:tab w:val="left" w:pos="720"/>
        </w:tabs>
        <w:rPr>
          <w:szCs w:val="22"/>
        </w:rPr>
      </w:pPr>
    </w:p>
    <w:p w14:paraId="3535FAA0"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8.</w:t>
      </w:r>
      <w:r w:rsidRPr="00B144A6">
        <w:rPr>
          <w:b/>
          <w:bCs/>
          <w:szCs w:val="22"/>
        </w:rPr>
        <w:tab/>
        <w:t>ДАТА НА ИЗТИЧАНЕ НА СРОКА НА ГОДНОСТ</w:t>
      </w:r>
    </w:p>
    <w:p w14:paraId="72DC8B10" w14:textId="77777777" w:rsidR="00B144A6" w:rsidRPr="00B144A6" w:rsidRDefault="00B144A6" w:rsidP="00B144A6">
      <w:pPr>
        <w:keepNext/>
        <w:tabs>
          <w:tab w:val="clear" w:pos="567"/>
          <w:tab w:val="left" w:pos="720"/>
        </w:tabs>
        <w:rPr>
          <w:szCs w:val="22"/>
        </w:rPr>
      </w:pPr>
    </w:p>
    <w:p w14:paraId="11CFD4D5" w14:textId="77777777" w:rsidR="00B144A6" w:rsidRPr="00B144A6" w:rsidRDefault="00B144A6" w:rsidP="00B144A6">
      <w:pPr>
        <w:tabs>
          <w:tab w:val="clear" w:pos="567"/>
          <w:tab w:val="left" w:pos="720"/>
        </w:tabs>
        <w:rPr>
          <w:szCs w:val="22"/>
        </w:rPr>
      </w:pPr>
      <w:r w:rsidRPr="00B144A6">
        <w:rPr>
          <w:szCs w:val="22"/>
        </w:rPr>
        <w:t>Годен до:</w:t>
      </w:r>
    </w:p>
    <w:p w14:paraId="6D24B822" w14:textId="77777777" w:rsidR="00B144A6" w:rsidRPr="00B144A6" w:rsidRDefault="00B144A6" w:rsidP="00B144A6">
      <w:pPr>
        <w:tabs>
          <w:tab w:val="clear" w:pos="567"/>
          <w:tab w:val="left" w:pos="720"/>
        </w:tabs>
        <w:rPr>
          <w:szCs w:val="22"/>
        </w:rPr>
      </w:pPr>
    </w:p>
    <w:p w14:paraId="34B8D881" w14:textId="77777777" w:rsidR="00B144A6" w:rsidRPr="00B144A6" w:rsidRDefault="00B144A6" w:rsidP="00B144A6">
      <w:pPr>
        <w:tabs>
          <w:tab w:val="clear" w:pos="567"/>
          <w:tab w:val="left" w:pos="720"/>
        </w:tabs>
        <w:rPr>
          <w:szCs w:val="22"/>
        </w:rPr>
      </w:pPr>
    </w:p>
    <w:p w14:paraId="325692EC"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lastRenderedPageBreak/>
        <w:t>9.</w:t>
      </w:r>
      <w:r w:rsidRPr="00B144A6">
        <w:rPr>
          <w:b/>
          <w:bCs/>
          <w:szCs w:val="22"/>
        </w:rPr>
        <w:tab/>
        <w:t>СПЕЦИАЛНИ УСЛОВИЯ НА СЪХРАНЕНИЕ</w:t>
      </w:r>
    </w:p>
    <w:p w14:paraId="3E4F3B34" w14:textId="77777777" w:rsidR="00B144A6" w:rsidRPr="00B144A6" w:rsidRDefault="00B144A6" w:rsidP="00B144A6">
      <w:pPr>
        <w:keepNext/>
        <w:tabs>
          <w:tab w:val="clear" w:pos="567"/>
          <w:tab w:val="left" w:pos="720"/>
        </w:tabs>
        <w:rPr>
          <w:szCs w:val="22"/>
        </w:rPr>
      </w:pPr>
    </w:p>
    <w:p w14:paraId="009F2112" w14:textId="77777777" w:rsidR="00B144A6" w:rsidRPr="00B144A6" w:rsidRDefault="00B144A6" w:rsidP="00B144A6">
      <w:r w:rsidRPr="00B144A6">
        <w:t>Да се съхранява в хладилник.</w:t>
      </w:r>
    </w:p>
    <w:p w14:paraId="73C46795" w14:textId="77777777" w:rsidR="00B144A6" w:rsidRPr="00B144A6" w:rsidRDefault="00B144A6" w:rsidP="00B144A6">
      <w:r w:rsidRPr="00B144A6">
        <w:t>Да не се замразява.</w:t>
      </w:r>
    </w:p>
    <w:p w14:paraId="50C6BA3D" w14:textId="77777777" w:rsidR="00B144A6" w:rsidRPr="00B144A6" w:rsidRDefault="00B144A6" w:rsidP="00B144A6">
      <w:r w:rsidRPr="00B144A6">
        <w:t>Съхранявайте флакона във външната картонена опаковка, за да се предпази от светлина.</w:t>
      </w:r>
    </w:p>
    <w:p w14:paraId="72E385F5" w14:textId="77777777" w:rsidR="00B144A6" w:rsidRPr="00B144A6" w:rsidRDefault="00B144A6" w:rsidP="00B144A6"/>
    <w:p w14:paraId="1D96F301"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tabs>
          <w:tab w:val="clear" w:pos="567"/>
          <w:tab w:val="left" w:pos="720"/>
        </w:tabs>
        <w:ind w:left="567" w:hanging="567"/>
        <w:rPr>
          <w:b/>
          <w:szCs w:val="22"/>
        </w:rPr>
      </w:pPr>
      <w:r w:rsidRPr="00B144A6">
        <w:rPr>
          <w:b/>
          <w:szCs w:val="22"/>
        </w:rPr>
        <w:t>10.</w:t>
      </w:r>
      <w:r w:rsidRPr="00B144A6">
        <w:rPr>
          <w:b/>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42F52F86" w14:textId="77777777" w:rsidR="00B144A6" w:rsidRPr="00B144A6" w:rsidRDefault="00B144A6" w:rsidP="00B144A6">
      <w:pPr>
        <w:tabs>
          <w:tab w:val="clear" w:pos="567"/>
          <w:tab w:val="left" w:pos="720"/>
        </w:tabs>
        <w:rPr>
          <w:szCs w:val="22"/>
        </w:rPr>
      </w:pPr>
    </w:p>
    <w:p w14:paraId="532D106E" w14:textId="77777777" w:rsidR="00B144A6" w:rsidRPr="00B144A6" w:rsidRDefault="00B144A6" w:rsidP="00B144A6">
      <w:pPr>
        <w:tabs>
          <w:tab w:val="clear" w:pos="567"/>
          <w:tab w:val="left" w:pos="720"/>
        </w:tabs>
        <w:rPr>
          <w:szCs w:val="22"/>
        </w:rPr>
      </w:pPr>
    </w:p>
    <w:p w14:paraId="02DC2342" w14:textId="77777777" w:rsidR="00B144A6" w:rsidRPr="00B144A6" w:rsidRDefault="00B144A6" w:rsidP="00B144A6">
      <w:pPr>
        <w:pBdr>
          <w:top w:val="single" w:sz="4" w:space="1" w:color="000000"/>
          <w:left w:val="single" w:sz="4" w:space="4" w:color="000000"/>
          <w:bottom w:val="single" w:sz="4" w:space="1" w:color="000000"/>
          <w:right w:val="single" w:sz="4" w:space="4" w:color="000000"/>
        </w:pBdr>
        <w:rPr>
          <w:b/>
          <w:szCs w:val="22"/>
        </w:rPr>
      </w:pPr>
      <w:r w:rsidRPr="00B144A6">
        <w:rPr>
          <w:b/>
          <w:szCs w:val="22"/>
        </w:rPr>
        <w:t>11.</w:t>
      </w:r>
      <w:r w:rsidRPr="00B144A6">
        <w:rPr>
          <w:b/>
          <w:szCs w:val="22"/>
        </w:rPr>
        <w:tab/>
        <w:t>ИМЕ И АДРЕС НА ПРИТЕЖАТЕЛЯ НА РАЗРЕШЕНИЕТО ЗА УПОТРЕБА</w:t>
      </w:r>
    </w:p>
    <w:p w14:paraId="52413F8A" w14:textId="77777777" w:rsidR="00B144A6" w:rsidRPr="00B144A6" w:rsidRDefault="00B144A6" w:rsidP="00B144A6">
      <w:pPr>
        <w:tabs>
          <w:tab w:val="clear" w:pos="567"/>
          <w:tab w:val="left" w:pos="720"/>
        </w:tabs>
        <w:rPr>
          <w:szCs w:val="22"/>
        </w:rPr>
      </w:pPr>
    </w:p>
    <w:p w14:paraId="2C2F838D" w14:textId="77777777" w:rsidR="00B144A6" w:rsidRPr="00B144A6" w:rsidRDefault="00B144A6" w:rsidP="00B144A6">
      <w:pPr>
        <w:tabs>
          <w:tab w:val="clear" w:pos="567"/>
          <w:tab w:val="left" w:pos="720"/>
        </w:tabs>
        <w:rPr>
          <w:szCs w:val="22"/>
        </w:rPr>
      </w:pPr>
      <w:r w:rsidRPr="00B144A6">
        <w:rPr>
          <w:szCs w:val="22"/>
        </w:rPr>
        <w:t>Samsung Bioepis NL B.V.</w:t>
      </w:r>
    </w:p>
    <w:p w14:paraId="35D690B7" w14:textId="77777777" w:rsidR="00B144A6" w:rsidRPr="00B144A6" w:rsidRDefault="00B144A6" w:rsidP="00B144A6">
      <w:pPr>
        <w:tabs>
          <w:tab w:val="clear" w:pos="567"/>
          <w:tab w:val="left" w:pos="720"/>
        </w:tabs>
        <w:rPr>
          <w:szCs w:val="22"/>
        </w:rPr>
      </w:pPr>
      <w:r w:rsidRPr="00B144A6">
        <w:rPr>
          <w:szCs w:val="22"/>
        </w:rPr>
        <w:t>Olof Palmestraat 10</w:t>
      </w:r>
    </w:p>
    <w:p w14:paraId="037A83D1" w14:textId="77777777" w:rsidR="00B144A6" w:rsidRPr="00B144A6" w:rsidRDefault="00B144A6" w:rsidP="00B144A6">
      <w:pPr>
        <w:tabs>
          <w:tab w:val="clear" w:pos="567"/>
          <w:tab w:val="left" w:pos="720"/>
        </w:tabs>
        <w:rPr>
          <w:szCs w:val="22"/>
        </w:rPr>
      </w:pPr>
      <w:r w:rsidRPr="00B144A6">
        <w:rPr>
          <w:szCs w:val="22"/>
        </w:rPr>
        <w:t>2616 LR Delft</w:t>
      </w:r>
    </w:p>
    <w:p w14:paraId="0E1F9968" w14:textId="77777777" w:rsidR="00B144A6" w:rsidRPr="00B144A6" w:rsidRDefault="00B144A6" w:rsidP="00B144A6">
      <w:pPr>
        <w:tabs>
          <w:tab w:val="clear" w:pos="567"/>
          <w:tab w:val="left" w:pos="720"/>
        </w:tabs>
        <w:rPr>
          <w:szCs w:val="22"/>
        </w:rPr>
      </w:pPr>
      <w:r w:rsidRPr="00B144A6">
        <w:rPr>
          <w:szCs w:val="22"/>
        </w:rPr>
        <w:t>Нидерландия</w:t>
      </w:r>
    </w:p>
    <w:p w14:paraId="6D4CF243" w14:textId="77777777" w:rsidR="00B144A6" w:rsidRPr="00B144A6" w:rsidRDefault="00B144A6" w:rsidP="00B144A6">
      <w:pPr>
        <w:tabs>
          <w:tab w:val="clear" w:pos="567"/>
          <w:tab w:val="left" w:pos="720"/>
        </w:tabs>
        <w:rPr>
          <w:szCs w:val="22"/>
        </w:rPr>
      </w:pPr>
    </w:p>
    <w:p w14:paraId="3BF6D91E" w14:textId="77777777" w:rsidR="00B144A6" w:rsidRPr="00B144A6" w:rsidRDefault="00B144A6" w:rsidP="00B144A6">
      <w:pPr>
        <w:tabs>
          <w:tab w:val="clear" w:pos="567"/>
          <w:tab w:val="left" w:pos="720"/>
        </w:tabs>
        <w:rPr>
          <w:szCs w:val="22"/>
        </w:rPr>
      </w:pPr>
    </w:p>
    <w:p w14:paraId="07F43994" w14:textId="77777777" w:rsidR="00B144A6" w:rsidRPr="00B144A6" w:rsidRDefault="00B144A6" w:rsidP="00B144A6">
      <w:pPr>
        <w:pBdr>
          <w:top w:val="single" w:sz="4" w:space="1" w:color="000000"/>
          <w:left w:val="single" w:sz="4" w:space="4" w:color="000000"/>
          <w:bottom w:val="single" w:sz="4" w:space="1" w:color="000000"/>
          <w:right w:val="single" w:sz="4" w:space="4" w:color="000000"/>
        </w:pBdr>
        <w:tabs>
          <w:tab w:val="left" w:pos="720"/>
        </w:tabs>
        <w:rPr>
          <w:b/>
          <w:szCs w:val="22"/>
        </w:rPr>
      </w:pPr>
      <w:r w:rsidRPr="00B144A6">
        <w:rPr>
          <w:b/>
          <w:szCs w:val="22"/>
        </w:rPr>
        <w:t>12.</w:t>
      </w:r>
      <w:r w:rsidRPr="00B144A6">
        <w:rPr>
          <w:b/>
          <w:szCs w:val="22"/>
        </w:rPr>
        <w:tab/>
        <w:t>НОМЕР(А) НА РАЗРЕШЕНИЕТО ЗА УПОТРЕБА</w:t>
      </w:r>
    </w:p>
    <w:p w14:paraId="3F51A8E6" w14:textId="77777777" w:rsidR="00B144A6" w:rsidRPr="00B144A6" w:rsidRDefault="00B144A6" w:rsidP="00B144A6">
      <w:pPr>
        <w:tabs>
          <w:tab w:val="clear" w:pos="567"/>
          <w:tab w:val="left" w:pos="720"/>
        </w:tabs>
        <w:rPr>
          <w:szCs w:val="22"/>
        </w:rPr>
      </w:pPr>
    </w:p>
    <w:p w14:paraId="3AC959FE" w14:textId="77777777" w:rsidR="00B144A6" w:rsidRPr="00B144A6" w:rsidRDefault="00B144A6" w:rsidP="00B144A6">
      <w:pPr>
        <w:tabs>
          <w:tab w:val="clear" w:pos="567"/>
          <w:tab w:val="left" w:pos="720"/>
        </w:tabs>
        <w:rPr>
          <w:noProof/>
        </w:rPr>
      </w:pPr>
      <w:r w:rsidRPr="00B144A6">
        <w:rPr>
          <w:noProof/>
        </w:rPr>
        <w:t xml:space="preserve">EU/1/24/1801/006 </w:t>
      </w:r>
      <w:r w:rsidRPr="00B144A6">
        <w:rPr>
          <w:noProof/>
          <w:highlight w:val="lightGray"/>
        </w:rPr>
        <w:t>групова опаковка от 3 флакона (3 опаковки по 1 флакон)</w:t>
      </w:r>
    </w:p>
    <w:p w14:paraId="598E4854" w14:textId="77777777" w:rsidR="00B144A6" w:rsidRPr="00B144A6" w:rsidRDefault="00B144A6" w:rsidP="00B144A6">
      <w:pPr>
        <w:tabs>
          <w:tab w:val="clear" w:pos="567"/>
          <w:tab w:val="left" w:pos="720"/>
        </w:tabs>
        <w:rPr>
          <w:szCs w:val="22"/>
        </w:rPr>
      </w:pPr>
    </w:p>
    <w:p w14:paraId="42799D4D" w14:textId="77777777" w:rsidR="00B144A6" w:rsidRPr="00B144A6" w:rsidRDefault="00B144A6" w:rsidP="00B144A6">
      <w:pPr>
        <w:tabs>
          <w:tab w:val="clear" w:pos="567"/>
          <w:tab w:val="left" w:pos="720"/>
        </w:tabs>
        <w:rPr>
          <w:szCs w:val="22"/>
        </w:rPr>
      </w:pPr>
    </w:p>
    <w:p w14:paraId="4E946432" w14:textId="77777777" w:rsidR="00B144A6" w:rsidRPr="00B144A6" w:rsidRDefault="00B144A6" w:rsidP="00B144A6">
      <w:pPr>
        <w:pBdr>
          <w:top w:val="single" w:sz="4" w:space="1" w:color="000000"/>
          <w:left w:val="single" w:sz="4" w:space="4" w:color="000000"/>
          <w:bottom w:val="single" w:sz="4" w:space="1" w:color="000000"/>
          <w:right w:val="single" w:sz="4" w:space="4" w:color="000000"/>
        </w:pBdr>
        <w:tabs>
          <w:tab w:val="left" w:pos="720"/>
        </w:tabs>
        <w:rPr>
          <w:b/>
          <w:szCs w:val="22"/>
        </w:rPr>
      </w:pPr>
      <w:r w:rsidRPr="00B144A6">
        <w:rPr>
          <w:b/>
          <w:szCs w:val="22"/>
        </w:rPr>
        <w:t>13.</w:t>
      </w:r>
      <w:r w:rsidRPr="00B144A6">
        <w:rPr>
          <w:b/>
          <w:szCs w:val="22"/>
        </w:rPr>
        <w:tab/>
        <w:t>ПАРТИДЕН НОМЕР&lt;, КОДОВЕ НА ДАРЕНИЕТО И НА ПРОДУКТА&gt;</w:t>
      </w:r>
    </w:p>
    <w:p w14:paraId="2DD4A81C" w14:textId="77777777" w:rsidR="00B144A6" w:rsidRPr="00B144A6" w:rsidRDefault="00B144A6" w:rsidP="00B144A6">
      <w:pPr>
        <w:tabs>
          <w:tab w:val="clear" w:pos="567"/>
          <w:tab w:val="left" w:pos="720"/>
        </w:tabs>
        <w:rPr>
          <w:szCs w:val="22"/>
        </w:rPr>
      </w:pPr>
    </w:p>
    <w:p w14:paraId="5241FAC2" w14:textId="77777777" w:rsidR="00B144A6" w:rsidRPr="00B144A6" w:rsidRDefault="00B144A6" w:rsidP="00B144A6">
      <w:pPr>
        <w:tabs>
          <w:tab w:val="clear" w:pos="567"/>
          <w:tab w:val="left" w:pos="720"/>
        </w:tabs>
        <w:rPr>
          <w:szCs w:val="22"/>
        </w:rPr>
      </w:pPr>
      <w:r w:rsidRPr="00B144A6">
        <w:rPr>
          <w:szCs w:val="22"/>
        </w:rPr>
        <w:t>Парт.№:</w:t>
      </w:r>
    </w:p>
    <w:p w14:paraId="483DD458" w14:textId="77777777" w:rsidR="00B144A6" w:rsidRPr="00B144A6" w:rsidRDefault="00B144A6" w:rsidP="00B144A6">
      <w:pPr>
        <w:tabs>
          <w:tab w:val="clear" w:pos="567"/>
          <w:tab w:val="left" w:pos="720"/>
        </w:tabs>
        <w:rPr>
          <w:szCs w:val="22"/>
        </w:rPr>
      </w:pPr>
    </w:p>
    <w:p w14:paraId="07081514" w14:textId="77777777" w:rsidR="00B144A6" w:rsidRPr="00B144A6" w:rsidRDefault="00B144A6" w:rsidP="00B144A6">
      <w:pPr>
        <w:tabs>
          <w:tab w:val="clear" w:pos="567"/>
          <w:tab w:val="left" w:pos="720"/>
        </w:tabs>
        <w:rPr>
          <w:szCs w:val="22"/>
        </w:rPr>
      </w:pPr>
    </w:p>
    <w:p w14:paraId="5C1D6353" w14:textId="77777777" w:rsidR="00B144A6" w:rsidRPr="00B144A6" w:rsidRDefault="00B144A6" w:rsidP="00B144A6">
      <w:pPr>
        <w:pBdr>
          <w:top w:val="single" w:sz="4" w:space="1" w:color="000000"/>
          <w:left w:val="single" w:sz="4" w:space="4" w:color="000000"/>
          <w:bottom w:val="single" w:sz="4" w:space="1" w:color="000000"/>
          <w:right w:val="single" w:sz="4" w:space="4" w:color="000000"/>
        </w:pBdr>
        <w:tabs>
          <w:tab w:val="left" w:pos="720"/>
        </w:tabs>
        <w:rPr>
          <w:b/>
          <w:szCs w:val="22"/>
        </w:rPr>
      </w:pPr>
      <w:r w:rsidRPr="00B144A6">
        <w:rPr>
          <w:b/>
          <w:szCs w:val="22"/>
        </w:rPr>
        <w:t>14.</w:t>
      </w:r>
      <w:r w:rsidRPr="00B144A6">
        <w:rPr>
          <w:b/>
          <w:szCs w:val="22"/>
        </w:rPr>
        <w:tab/>
        <w:t>НАЧИН НА ОТПУСКАНЕ</w:t>
      </w:r>
    </w:p>
    <w:p w14:paraId="6E7856CB" w14:textId="77777777" w:rsidR="00B144A6" w:rsidRPr="00B144A6" w:rsidRDefault="00B144A6" w:rsidP="00B144A6">
      <w:pPr>
        <w:tabs>
          <w:tab w:val="clear" w:pos="567"/>
          <w:tab w:val="left" w:pos="720"/>
        </w:tabs>
        <w:rPr>
          <w:szCs w:val="22"/>
        </w:rPr>
      </w:pPr>
    </w:p>
    <w:p w14:paraId="19A69C50" w14:textId="77777777" w:rsidR="00B144A6" w:rsidRPr="00B144A6" w:rsidRDefault="00B144A6" w:rsidP="00B144A6">
      <w:pPr>
        <w:tabs>
          <w:tab w:val="clear" w:pos="567"/>
          <w:tab w:val="left" w:pos="720"/>
        </w:tabs>
        <w:rPr>
          <w:szCs w:val="22"/>
        </w:rPr>
      </w:pPr>
    </w:p>
    <w:p w14:paraId="27C77890"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15.</w:t>
      </w:r>
      <w:r w:rsidRPr="00B144A6">
        <w:rPr>
          <w:b/>
          <w:bCs/>
          <w:szCs w:val="22"/>
        </w:rPr>
        <w:tab/>
        <w:t>УКАЗАНИЯ ЗА УПОТРЕБА</w:t>
      </w:r>
    </w:p>
    <w:p w14:paraId="2A68FB70" w14:textId="77777777" w:rsidR="00B144A6" w:rsidRPr="00B144A6" w:rsidRDefault="00B144A6" w:rsidP="00B144A6">
      <w:pPr>
        <w:tabs>
          <w:tab w:val="clear" w:pos="567"/>
          <w:tab w:val="left" w:pos="720"/>
        </w:tabs>
        <w:rPr>
          <w:szCs w:val="22"/>
        </w:rPr>
      </w:pPr>
    </w:p>
    <w:p w14:paraId="1882CA56" w14:textId="77777777" w:rsidR="00B144A6" w:rsidRPr="00B144A6" w:rsidRDefault="00B144A6" w:rsidP="00B144A6">
      <w:pPr>
        <w:tabs>
          <w:tab w:val="clear" w:pos="567"/>
          <w:tab w:val="left" w:pos="720"/>
        </w:tabs>
        <w:rPr>
          <w:szCs w:val="22"/>
        </w:rPr>
      </w:pPr>
    </w:p>
    <w:p w14:paraId="6C990621"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bCs/>
          <w:szCs w:val="22"/>
        </w:rPr>
      </w:pPr>
      <w:r w:rsidRPr="00B144A6">
        <w:rPr>
          <w:b/>
          <w:bCs/>
          <w:szCs w:val="22"/>
        </w:rPr>
        <w:t>16.</w:t>
      </w:r>
      <w:r w:rsidRPr="00B144A6">
        <w:rPr>
          <w:b/>
          <w:bCs/>
          <w:szCs w:val="22"/>
        </w:rPr>
        <w:tab/>
        <w:t>ИНФОРМАЦИЯ НА БРАЙЛОВА АЗБУКА</w:t>
      </w:r>
    </w:p>
    <w:p w14:paraId="458D055E" w14:textId="77777777" w:rsidR="00B144A6" w:rsidRPr="00B144A6" w:rsidRDefault="00B144A6" w:rsidP="00B144A6">
      <w:pPr>
        <w:tabs>
          <w:tab w:val="clear" w:pos="567"/>
          <w:tab w:val="left" w:pos="720"/>
        </w:tabs>
        <w:rPr>
          <w:szCs w:val="22"/>
        </w:rPr>
      </w:pPr>
    </w:p>
    <w:p w14:paraId="4E13B7D8" w14:textId="77777777" w:rsidR="00B144A6" w:rsidRPr="00B144A6" w:rsidRDefault="00B144A6" w:rsidP="00B144A6">
      <w:r w:rsidRPr="00B144A6">
        <w:rPr>
          <w:highlight w:val="lightGray"/>
        </w:rPr>
        <w:t>Прието е основание да не се включи информация на Брайлова азбука</w:t>
      </w:r>
    </w:p>
    <w:p w14:paraId="6580CB5C" w14:textId="77777777" w:rsidR="00B144A6" w:rsidRPr="00B144A6" w:rsidRDefault="00B144A6" w:rsidP="00B144A6"/>
    <w:p w14:paraId="190665DC" w14:textId="77777777" w:rsidR="00B144A6" w:rsidRPr="00B144A6" w:rsidRDefault="00B144A6" w:rsidP="00B144A6">
      <w:pPr>
        <w:rPr>
          <w:szCs w:val="22"/>
        </w:rPr>
      </w:pPr>
    </w:p>
    <w:p w14:paraId="257E6FCE"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7.</w:t>
      </w:r>
      <w:r w:rsidRPr="00B144A6">
        <w:rPr>
          <w:b/>
        </w:rPr>
        <w:tab/>
        <w:t>УНИКАЛЕН ИДЕНТИФИКАТОР — ДВУИЗМЕРЕН БАРКОД</w:t>
      </w:r>
    </w:p>
    <w:p w14:paraId="7E94053A" w14:textId="77777777" w:rsidR="00B144A6" w:rsidRPr="00B144A6" w:rsidRDefault="00B144A6" w:rsidP="00B144A6">
      <w:pPr>
        <w:tabs>
          <w:tab w:val="clear" w:pos="567"/>
        </w:tabs>
      </w:pPr>
    </w:p>
    <w:p w14:paraId="0F9988A5" w14:textId="77777777" w:rsidR="00B144A6" w:rsidRPr="00B144A6" w:rsidRDefault="00B144A6" w:rsidP="00B144A6"/>
    <w:p w14:paraId="101BDE1D" w14:textId="77777777" w:rsidR="00B144A6" w:rsidRPr="00B144A6" w:rsidRDefault="00B144A6" w:rsidP="00B144A6">
      <w:pPr>
        <w:spacing w:line="260" w:lineRule="exact"/>
        <w:rPr>
          <w:vanish/>
          <w:szCs w:val="22"/>
        </w:rPr>
      </w:pPr>
    </w:p>
    <w:p w14:paraId="1824AC8B" w14:textId="77777777" w:rsidR="00B144A6" w:rsidRPr="00B144A6" w:rsidRDefault="00B144A6" w:rsidP="00B144A6">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8.</w:t>
      </w:r>
      <w:r w:rsidRPr="00B144A6">
        <w:rPr>
          <w:b/>
        </w:rPr>
        <w:tab/>
        <w:t>УНИКАЛЕН ИДЕНТИФИКАТОР — ДАННИ ЗА ЧЕТЕНЕ ОТ ХОРА</w:t>
      </w:r>
    </w:p>
    <w:p w14:paraId="51FC1834" w14:textId="7C0A2CA8" w:rsidR="00B144A6" w:rsidRPr="00B144A6" w:rsidRDefault="00B144A6" w:rsidP="00B144A6">
      <w:pPr>
        <w:tabs>
          <w:tab w:val="clear" w:pos="567"/>
        </w:tabs>
        <w:rPr>
          <w:shd w:val="pct15" w:color="auto" w:fill="FFFFFF"/>
        </w:rPr>
      </w:pPr>
    </w:p>
    <w:p w14:paraId="560D56DE" w14:textId="4F395636" w:rsidR="00DA0EDF" w:rsidRPr="00B144A6" w:rsidRDefault="00786890">
      <w:r w:rsidRPr="00B144A6">
        <w:br w:type="page"/>
      </w:r>
    </w:p>
    <w:p w14:paraId="58CA5C1D" w14:textId="77777777" w:rsidR="00DA0EDF" w:rsidRPr="00B144A6" w:rsidRDefault="00786890">
      <w:pPr>
        <w:keepNext/>
        <w:widowControl w:val="0"/>
        <w:pBdr>
          <w:top w:val="single" w:sz="4" w:space="1" w:color="000000"/>
          <w:left w:val="single" w:sz="4" w:space="4" w:color="000000"/>
          <w:bottom w:val="single" w:sz="4" w:space="1" w:color="000000"/>
          <w:right w:val="single" w:sz="4" w:space="4" w:color="000000"/>
        </w:pBdr>
        <w:tabs>
          <w:tab w:val="clear" w:pos="567"/>
          <w:tab w:val="left" w:pos="0"/>
        </w:tabs>
        <w:rPr>
          <w:b/>
        </w:rPr>
      </w:pPr>
      <w:r w:rsidRPr="00B144A6">
        <w:rPr>
          <w:b/>
          <w:szCs w:val="22"/>
        </w:rPr>
        <w:lastRenderedPageBreak/>
        <w:t>МИНИМУМ ДАННИ, КОИТО ТРЯБВА ДА СЪДЪРЖАТ МАЛКИТЕ ЕДИНИЧНИ ПЪРВИЧНИ ОПАКОВКИ</w:t>
      </w:r>
    </w:p>
    <w:p w14:paraId="663C99BA" w14:textId="77777777" w:rsidR="00DA0EDF" w:rsidRPr="00B144A6" w:rsidRDefault="00DA0EDF">
      <w:pPr>
        <w:keepNext/>
        <w:widowControl w:val="0"/>
        <w:pBdr>
          <w:top w:val="single" w:sz="4" w:space="1" w:color="000000"/>
          <w:left w:val="single" w:sz="4" w:space="4" w:color="000000"/>
          <w:bottom w:val="single" w:sz="4" w:space="1" w:color="000000"/>
          <w:right w:val="single" w:sz="4" w:space="4" w:color="000000"/>
        </w:pBdr>
        <w:ind w:left="567" w:hanging="567"/>
        <w:rPr>
          <w:b/>
        </w:rPr>
      </w:pPr>
    </w:p>
    <w:p w14:paraId="3DE26291" w14:textId="77777777" w:rsidR="00DA0EDF" w:rsidRPr="00B144A6" w:rsidRDefault="00786890">
      <w:pPr>
        <w:keepNext/>
        <w:widowControl w:val="0"/>
        <w:pBdr>
          <w:top w:val="single" w:sz="4" w:space="1" w:color="000000"/>
          <w:left w:val="single" w:sz="4" w:space="4" w:color="000000"/>
          <w:bottom w:val="single" w:sz="4" w:space="1" w:color="000000"/>
          <w:right w:val="single" w:sz="4" w:space="4" w:color="000000"/>
        </w:pBdr>
        <w:ind w:left="567" w:hanging="567"/>
        <w:rPr>
          <w:b/>
        </w:rPr>
      </w:pPr>
      <w:r w:rsidRPr="00B144A6">
        <w:rPr>
          <w:b/>
        </w:rPr>
        <w:t>ТЕКСТ НА ЕТИКЕТА НА ФЛАКОНА (130 mg)</w:t>
      </w:r>
    </w:p>
    <w:p w14:paraId="30EC2107" w14:textId="77777777" w:rsidR="00DA0EDF" w:rsidRPr="00B144A6" w:rsidRDefault="00DA0EDF">
      <w:pPr>
        <w:widowControl w:val="0"/>
      </w:pPr>
    </w:p>
    <w:p w14:paraId="6DBBE6E7" w14:textId="77777777" w:rsidR="00DA0EDF" w:rsidRPr="00B144A6" w:rsidRDefault="00DA0EDF">
      <w:pPr>
        <w:widowControl w:val="0"/>
      </w:pPr>
    </w:p>
    <w:p w14:paraId="5C961232" w14:textId="77777777" w:rsidR="00DA0EDF" w:rsidRPr="00B144A6" w:rsidRDefault="00786890">
      <w:pPr>
        <w:keepNext/>
        <w:widowControl w:val="0"/>
        <w:pBdr>
          <w:top w:val="single" w:sz="4" w:space="1" w:color="000000"/>
          <w:left w:val="single" w:sz="4" w:space="4" w:color="000000"/>
          <w:bottom w:val="single" w:sz="4" w:space="1" w:color="000000"/>
          <w:right w:val="single" w:sz="4" w:space="4" w:color="000000"/>
        </w:pBdr>
        <w:ind w:left="567" w:hanging="567"/>
        <w:rPr>
          <w:b/>
        </w:rPr>
      </w:pPr>
      <w:r w:rsidRPr="00B144A6">
        <w:rPr>
          <w:b/>
        </w:rPr>
        <w:t>1.</w:t>
      </w:r>
      <w:r w:rsidRPr="00B144A6">
        <w:rPr>
          <w:b/>
        </w:rPr>
        <w:tab/>
        <w:t>ИМЕ НА ЛЕКАРСТВЕНИЯ ПРОДУКT И ПЪТ(ИЩА) НА ВЪВЕЖДАНЕ</w:t>
      </w:r>
    </w:p>
    <w:p w14:paraId="0444DFC2" w14:textId="77777777" w:rsidR="00DA0EDF" w:rsidRPr="00B144A6" w:rsidRDefault="00DA0EDF">
      <w:pPr>
        <w:keepNext/>
      </w:pPr>
    </w:p>
    <w:p w14:paraId="6148D5EA" w14:textId="25384421" w:rsidR="00DA0EDF" w:rsidRPr="00B144A6" w:rsidRDefault="004318C0">
      <w:pPr>
        <w:widowControl w:val="0"/>
      </w:pPr>
      <w:r w:rsidRPr="00B144A6">
        <w:t>Pyzchiva</w:t>
      </w:r>
      <w:r w:rsidR="00E7125A" w:rsidRPr="00B144A6">
        <w:t xml:space="preserve"> </w:t>
      </w:r>
      <w:r w:rsidR="00786890" w:rsidRPr="00B144A6">
        <w:t>130 mg концентрат за инфузи</w:t>
      </w:r>
      <w:r w:rsidR="008F3446" w:rsidRPr="00B144A6">
        <w:t>я</w:t>
      </w:r>
    </w:p>
    <w:p w14:paraId="424353F0" w14:textId="3D0FF516" w:rsidR="00DA0EDF" w:rsidRPr="00B144A6" w:rsidRDefault="00404A3A">
      <w:pPr>
        <w:widowControl w:val="0"/>
      </w:pPr>
      <w:r w:rsidRPr="00B144A6">
        <w:t>у</w:t>
      </w:r>
      <w:r w:rsidR="008F3446" w:rsidRPr="00B144A6">
        <w:t>стекинумаб</w:t>
      </w:r>
    </w:p>
    <w:p w14:paraId="2BF8078A" w14:textId="77777777" w:rsidR="00DA0EDF" w:rsidRPr="00B144A6" w:rsidRDefault="00DA0EDF">
      <w:pPr>
        <w:widowControl w:val="0"/>
      </w:pPr>
    </w:p>
    <w:p w14:paraId="6545FB71" w14:textId="77777777" w:rsidR="00DA0EDF" w:rsidRPr="00B144A6" w:rsidRDefault="00DA0EDF">
      <w:pPr>
        <w:widowControl w:val="0"/>
      </w:pPr>
    </w:p>
    <w:p w14:paraId="48CC14BD" w14:textId="77777777" w:rsidR="00DA0EDF" w:rsidRPr="00B144A6" w:rsidRDefault="00786890">
      <w:pPr>
        <w:keepNext/>
        <w:widowControl w:val="0"/>
        <w:pBdr>
          <w:top w:val="single" w:sz="4" w:space="1" w:color="000000"/>
          <w:left w:val="single" w:sz="4" w:space="4" w:color="000000"/>
          <w:bottom w:val="single" w:sz="4" w:space="1" w:color="000000"/>
          <w:right w:val="single" w:sz="4" w:space="4" w:color="000000"/>
        </w:pBdr>
        <w:ind w:left="567" w:hanging="567"/>
        <w:rPr>
          <w:b/>
        </w:rPr>
      </w:pPr>
      <w:r w:rsidRPr="00B144A6">
        <w:rPr>
          <w:b/>
        </w:rPr>
        <w:t>2.</w:t>
      </w:r>
      <w:r w:rsidRPr="00B144A6">
        <w:rPr>
          <w:b/>
        </w:rPr>
        <w:tab/>
        <w:t>НАЧИН НА ПРИЛОЖЕНИЕ</w:t>
      </w:r>
    </w:p>
    <w:p w14:paraId="584465B5" w14:textId="77777777" w:rsidR="00DA0EDF" w:rsidRPr="00B144A6" w:rsidRDefault="00DA0EDF">
      <w:pPr>
        <w:keepNext/>
        <w:widowControl w:val="0"/>
      </w:pPr>
    </w:p>
    <w:p w14:paraId="52FEC2CB" w14:textId="77777777" w:rsidR="00DA0EDF" w:rsidRPr="00B144A6" w:rsidRDefault="00786890">
      <w:pPr>
        <w:widowControl w:val="0"/>
      </w:pPr>
      <w:r w:rsidRPr="00B144A6">
        <w:t>За i.v. приложение след разреждане</w:t>
      </w:r>
    </w:p>
    <w:p w14:paraId="1283D11F" w14:textId="77777777" w:rsidR="00DA0EDF" w:rsidRPr="00B144A6" w:rsidRDefault="00786890">
      <w:pPr>
        <w:rPr>
          <w:iCs/>
        </w:rPr>
      </w:pPr>
      <w:r w:rsidRPr="00B144A6">
        <w:rPr>
          <w:iCs/>
        </w:rPr>
        <w:t>Да не се разклаща.</w:t>
      </w:r>
    </w:p>
    <w:p w14:paraId="65FA50E6" w14:textId="77777777" w:rsidR="00DA0EDF" w:rsidRPr="00B144A6" w:rsidRDefault="00DA0EDF">
      <w:pPr>
        <w:widowControl w:val="0"/>
      </w:pPr>
    </w:p>
    <w:p w14:paraId="4EFE8210" w14:textId="77777777" w:rsidR="00DA0EDF" w:rsidRPr="00B144A6" w:rsidRDefault="00DA0EDF">
      <w:pPr>
        <w:widowControl w:val="0"/>
      </w:pPr>
    </w:p>
    <w:p w14:paraId="14D078FB" w14:textId="77777777" w:rsidR="00DA0EDF" w:rsidRPr="00B144A6" w:rsidRDefault="00786890">
      <w:pPr>
        <w:keepNext/>
        <w:widowControl w:val="0"/>
        <w:pBdr>
          <w:top w:val="single" w:sz="4" w:space="1" w:color="000000"/>
          <w:left w:val="single" w:sz="4" w:space="4" w:color="000000"/>
          <w:bottom w:val="single" w:sz="4" w:space="1" w:color="000000"/>
          <w:right w:val="single" w:sz="4" w:space="4" w:color="000000"/>
        </w:pBdr>
        <w:ind w:left="567" w:hanging="567"/>
        <w:rPr>
          <w:b/>
        </w:rPr>
      </w:pPr>
      <w:r w:rsidRPr="00B144A6">
        <w:rPr>
          <w:b/>
        </w:rPr>
        <w:t>3.</w:t>
      </w:r>
      <w:r w:rsidRPr="00B144A6">
        <w:rPr>
          <w:b/>
        </w:rPr>
        <w:tab/>
        <w:t>ДАТА НА ИЗТИЧАНЕ НА СРОКА НА ГОДНОСТ</w:t>
      </w:r>
    </w:p>
    <w:p w14:paraId="1CBDEE82" w14:textId="77777777" w:rsidR="00DA0EDF" w:rsidRPr="00B144A6" w:rsidRDefault="00DA0EDF">
      <w:pPr>
        <w:keepNext/>
        <w:widowControl w:val="0"/>
      </w:pPr>
    </w:p>
    <w:p w14:paraId="78BFE277" w14:textId="77777777" w:rsidR="00B84A75" w:rsidRPr="00B144A6" w:rsidRDefault="00B84A75" w:rsidP="00B84A75">
      <w:pPr>
        <w:rPr>
          <w:rFonts w:eastAsiaTheme="minorEastAsia"/>
          <w:lang w:eastAsia="ko-KR"/>
        </w:rPr>
      </w:pPr>
      <w:r w:rsidRPr="00B144A6">
        <w:rPr>
          <w:rFonts w:eastAsiaTheme="minorEastAsia"/>
          <w:lang w:eastAsia="ko-KR"/>
        </w:rPr>
        <w:t>EXP</w:t>
      </w:r>
    </w:p>
    <w:p w14:paraId="1840420A" w14:textId="77777777" w:rsidR="00DA0EDF" w:rsidRPr="00B144A6" w:rsidRDefault="00DA0EDF">
      <w:pPr>
        <w:widowControl w:val="0"/>
      </w:pPr>
    </w:p>
    <w:p w14:paraId="74323EB7" w14:textId="77777777" w:rsidR="00DA0EDF" w:rsidRPr="00B144A6" w:rsidRDefault="00DA0EDF">
      <w:pPr>
        <w:widowControl w:val="0"/>
      </w:pPr>
    </w:p>
    <w:p w14:paraId="469CDE74" w14:textId="77777777" w:rsidR="00DA0EDF" w:rsidRPr="00B144A6" w:rsidRDefault="00786890">
      <w:pPr>
        <w:keepNext/>
        <w:widowControl w:val="0"/>
        <w:pBdr>
          <w:top w:val="single" w:sz="4" w:space="1" w:color="000000"/>
          <w:left w:val="single" w:sz="4" w:space="4" w:color="000000"/>
          <w:bottom w:val="single" w:sz="4" w:space="1" w:color="000000"/>
          <w:right w:val="single" w:sz="4" w:space="4" w:color="000000"/>
        </w:pBdr>
        <w:ind w:left="567" w:hanging="567"/>
        <w:rPr>
          <w:b/>
        </w:rPr>
      </w:pPr>
      <w:r w:rsidRPr="00B144A6">
        <w:rPr>
          <w:b/>
        </w:rPr>
        <w:t>4.</w:t>
      </w:r>
      <w:r w:rsidRPr="00B144A6">
        <w:rPr>
          <w:b/>
        </w:rPr>
        <w:tab/>
        <w:t>ПАРТИДЕН НОМЕР</w:t>
      </w:r>
    </w:p>
    <w:p w14:paraId="0B0ED83E" w14:textId="77777777" w:rsidR="00DA0EDF" w:rsidRPr="00B144A6" w:rsidRDefault="00DA0EDF">
      <w:pPr>
        <w:keepNext/>
        <w:widowControl w:val="0"/>
      </w:pPr>
    </w:p>
    <w:p w14:paraId="538A7CAB" w14:textId="3C1B60EB" w:rsidR="00DA0EDF" w:rsidRPr="00B144A6" w:rsidRDefault="00B84A75">
      <w:pPr>
        <w:widowControl w:val="0"/>
      </w:pPr>
      <w:r w:rsidRPr="00B144A6">
        <w:t>Lot</w:t>
      </w:r>
    </w:p>
    <w:p w14:paraId="02DD842A" w14:textId="77777777" w:rsidR="00DA0EDF" w:rsidRPr="00B144A6" w:rsidRDefault="00DA0EDF">
      <w:pPr>
        <w:widowControl w:val="0"/>
      </w:pPr>
    </w:p>
    <w:p w14:paraId="07240326" w14:textId="77777777" w:rsidR="00DA0EDF" w:rsidRPr="00B144A6" w:rsidRDefault="00DA0EDF">
      <w:pPr>
        <w:widowControl w:val="0"/>
      </w:pPr>
    </w:p>
    <w:p w14:paraId="0B996BA7" w14:textId="77777777" w:rsidR="00DA0EDF" w:rsidRPr="00B144A6" w:rsidRDefault="00786890">
      <w:pPr>
        <w:keepNext/>
        <w:widowControl w:val="0"/>
        <w:pBdr>
          <w:top w:val="single" w:sz="4" w:space="1" w:color="000000"/>
          <w:left w:val="single" w:sz="4" w:space="4" w:color="000000"/>
          <w:bottom w:val="single" w:sz="4" w:space="1" w:color="000000"/>
          <w:right w:val="single" w:sz="4" w:space="4" w:color="000000"/>
        </w:pBdr>
        <w:ind w:left="567" w:hanging="567"/>
        <w:rPr>
          <w:b/>
        </w:rPr>
      </w:pPr>
      <w:r w:rsidRPr="00B144A6">
        <w:rPr>
          <w:b/>
        </w:rPr>
        <w:t>5.</w:t>
      </w:r>
      <w:r w:rsidRPr="00B144A6">
        <w:rPr>
          <w:b/>
        </w:rPr>
        <w:tab/>
        <w:t>СЪДЪРЖАНИЕ КАТО МАСА, ОБЕМ ИЛИ ЕДИНИЦИ</w:t>
      </w:r>
    </w:p>
    <w:p w14:paraId="17C39B89" w14:textId="77777777" w:rsidR="00DA0EDF" w:rsidRPr="00B144A6" w:rsidRDefault="00DA0EDF">
      <w:pPr>
        <w:keepNext/>
        <w:widowControl w:val="0"/>
      </w:pPr>
    </w:p>
    <w:p w14:paraId="463291FE" w14:textId="77777777" w:rsidR="00DA0EDF" w:rsidRPr="00B144A6" w:rsidRDefault="00786890">
      <w:pPr>
        <w:widowControl w:val="0"/>
      </w:pPr>
      <w:r w:rsidRPr="00B144A6">
        <w:t>130 mg/26 ml</w:t>
      </w:r>
    </w:p>
    <w:p w14:paraId="1D178B34" w14:textId="77777777" w:rsidR="00DA0EDF" w:rsidRPr="00B144A6" w:rsidRDefault="00DA0EDF">
      <w:pPr>
        <w:widowControl w:val="0"/>
      </w:pPr>
    </w:p>
    <w:p w14:paraId="2B43F9C5" w14:textId="77777777" w:rsidR="00DA0EDF" w:rsidRPr="00B144A6" w:rsidRDefault="00DA0EDF">
      <w:pPr>
        <w:widowControl w:val="0"/>
      </w:pPr>
    </w:p>
    <w:p w14:paraId="6AB19FC4" w14:textId="77777777" w:rsidR="008415CA" w:rsidRPr="00B144A6" w:rsidRDefault="00786890">
      <w:pPr>
        <w:keepNext/>
        <w:widowControl w:val="0"/>
        <w:pBdr>
          <w:top w:val="single" w:sz="4" w:space="1" w:color="000000"/>
          <w:left w:val="single" w:sz="4" w:space="4" w:color="000000"/>
          <w:bottom w:val="single" w:sz="4" w:space="1" w:color="000000"/>
          <w:right w:val="single" w:sz="4" w:space="4" w:color="000000"/>
        </w:pBdr>
        <w:ind w:left="567" w:hanging="567"/>
        <w:rPr>
          <w:b/>
        </w:rPr>
      </w:pPr>
      <w:r w:rsidRPr="00B144A6">
        <w:rPr>
          <w:b/>
        </w:rPr>
        <w:t>6.</w:t>
      </w:r>
      <w:r w:rsidRPr="00B144A6">
        <w:rPr>
          <w:b/>
        </w:rPr>
        <w:tab/>
        <w:t>ДРУГО</w:t>
      </w:r>
    </w:p>
    <w:p w14:paraId="69D1D707" w14:textId="55925AC8" w:rsidR="00DA0EDF" w:rsidRPr="00B144A6" w:rsidRDefault="00786890" w:rsidP="008415CA">
      <w:r w:rsidRPr="00B144A6">
        <w:br w:type="page"/>
      </w:r>
    </w:p>
    <w:p w14:paraId="7C65FB90" w14:textId="2430B7F4" w:rsidR="00DA0EDF" w:rsidRPr="00B144A6" w:rsidRDefault="00DA0EDF" w:rsidP="008415CA"/>
    <w:p w14:paraId="6F70CE4D"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ДАННИ, КОИТО ТРЯБВА ДА СЪДЪРЖА ВТОРИЧНАТА ОПАКОВКА</w:t>
      </w:r>
    </w:p>
    <w:p w14:paraId="55A75E13" w14:textId="77777777" w:rsidR="00DA0EDF" w:rsidRPr="00B144A6" w:rsidRDefault="00DA0EDF">
      <w:pPr>
        <w:keepNext/>
        <w:pBdr>
          <w:top w:val="single" w:sz="4" w:space="1" w:color="000000"/>
          <w:left w:val="single" w:sz="4" w:space="4" w:color="000000"/>
          <w:bottom w:val="single" w:sz="4" w:space="1" w:color="000000"/>
          <w:right w:val="single" w:sz="4" w:space="4" w:color="000000"/>
        </w:pBdr>
        <w:ind w:left="567" w:hanging="567"/>
        <w:rPr>
          <w:b/>
          <w:bCs/>
        </w:rPr>
      </w:pPr>
    </w:p>
    <w:p w14:paraId="10D0F3B8" w14:textId="77777777" w:rsidR="00DA0EDF" w:rsidRPr="00B144A6" w:rsidRDefault="00786890">
      <w:pPr>
        <w:pBdr>
          <w:top w:val="single" w:sz="4" w:space="1" w:color="000000"/>
          <w:left w:val="single" w:sz="4" w:space="4" w:color="000000"/>
          <w:bottom w:val="single" w:sz="4" w:space="1" w:color="000000"/>
          <w:right w:val="single" w:sz="4" w:space="4" w:color="000000"/>
        </w:pBdr>
        <w:rPr>
          <w:b/>
        </w:rPr>
      </w:pPr>
      <w:r w:rsidRPr="00B144A6">
        <w:rPr>
          <w:b/>
        </w:rPr>
        <w:t>ТЕКСТ НА КУТИЯТА НА ПРЕДВАРИТЕЛНО НАПЪЛНЕНАТА СПРИНЦОВКА (45 mg)</w:t>
      </w:r>
    </w:p>
    <w:p w14:paraId="3B229423" w14:textId="77777777" w:rsidR="00DA0EDF" w:rsidRPr="00B144A6" w:rsidRDefault="00DA0EDF"/>
    <w:p w14:paraId="3899E8B1" w14:textId="77777777" w:rsidR="00DA0EDF" w:rsidRPr="00B144A6" w:rsidRDefault="00DA0EDF"/>
    <w:p w14:paraId="0380B050"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w:t>
      </w:r>
      <w:r w:rsidRPr="00B144A6">
        <w:rPr>
          <w:b/>
        </w:rPr>
        <w:tab/>
        <w:t>ИМЕ НА ЛЕКАРСТВЕНИЯ ПРОДУКТ</w:t>
      </w:r>
    </w:p>
    <w:p w14:paraId="7AF890A6" w14:textId="77777777" w:rsidR="00DA0EDF" w:rsidRPr="00B144A6" w:rsidRDefault="00DA0EDF"/>
    <w:p w14:paraId="2CD23B39" w14:textId="7C0DCF99" w:rsidR="00DA0EDF" w:rsidRPr="00B144A6" w:rsidRDefault="00C373B7">
      <w:r w:rsidRPr="00B144A6">
        <w:t xml:space="preserve">Pyzchiva </w:t>
      </w:r>
      <w:r w:rsidR="00786890" w:rsidRPr="00B144A6">
        <w:t>45 mg инжекционен разтвор в предварително напълнена спринцовка</w:t>
      </w:r>
    </w:p>
    <w:p w14:paraId="1836CA8F" w14:textId="77777777" w:rsidR="00DA0EDF" w:rsidRPr="00B144A6" w:rsidRDefault="00786890">
      <w:r w:rsidRPr="00B144A6">
        <w:t>устекинумаб</w:t>
      </w:r>
    </w:p>
    <w:p w14:paraId="0905830E" w14:textId="77777777" w:rsidR="00DA0EDF" w:rsidRPr="00B144A6" w:rsidRDefault="00DA0EDF"/>
    <w:p w14:paraId="33815EEB" w14:textId="77777777" w:rsidR="00DA0EDF" w:rsidRPr="00B144A6" w:rsidRDefault="00DA0EDF"/>
    <w:p w14:paraId="05232502"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2.</w:t>
      </w:r>
      <w:r w:rsidRPr="00B144A6">
        <w:rPr>
          <w:b/>
        </w:rPr>
        <w:tab/>
        <w:t>ОБЯВЯВАНЕ НА АКТИВНОТО(ИТЕ) ВЕЩЕСТВО(А)</w:t>
      </w:r>
    </w:p>
    <w:p w14:paraId="304F63B7" w14:textId="77777777" w:rsidR="00DA0EDF" w:rsidRPr="00B144A6" w:rsidRDefault="00DA0EDF"/>
    <w:p w14:paraId="70B140D7" w14:textId="77777777" w:rsidR="00DA0EDF" w:rsidRPr="00B144A6" w:rsidRDefault="00786890">
      <w:r w:rsidRPr="00B144A6">
        <w:t>Всяка предварително напълнена спринцовка съдържа 45 mg устекинумаб в 0,5 ml.</w:t>
      </w:r>
    </w:p>
    <w:p w14:paraId="5B115E62" w14:textId="77777777" w:rsidR="00DA0EDF" w:rsidRPr="00B144A6" w:rsidRDefault="00DA0EDF"/>
    <w:p w14:paraId="445EAD31" w14:textId="77777777" w:rsidR="00DA0EDF" w:rsidRPr="00B144A6" w:rsidRDefault="00DA0EDF"/>
    <w:p w14:paraId="7F271799"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3.</w:t>
      </w:r>
      <w:r w:rsidRPr="00B144A6">
        <w:rPr>
          <w:b/>
        </w:rPr>
        <w:tab/>
        <w:t>СПИСЪК НА ПОМОЩНИТЕ ВЕЩЕСТВА</w:t>
      </w:r>
    </w:p>
    <w:p w14:paraId="19C150E1" w14:textId="77777777" w:rsidR="00DA0EDF" w:rsidRPr="00B144A6" w:rsidRDefault="00DA0EDF">
      <w:pPr>
        <w:rPr>
          <w:iCs/>
        </w:rPr>
      </w:pPr>
    </w:p>
    <w:p w14:paraId="28488ACD" w14:textId="57CFC775" w:rsidR="00DA0EDF" w:rsidRPr="00B144A6" w:rsidRDefault="00786890">
      <w:r w:rsidRPr="00B144A6">
        <w:rPr>
          <w:iCs/>
        </w:rPr>
        <w:t xml:space="preserve">Помощни вещества: </w:t>
      </w:r>
      <w:r w:rsidR="00C373B7" w:rsidRPr="00B144A6">
        <w:rPr>
          <w:iCs/>
        </w:rPr>
        <w:t>хистидин, хистидин</w:t>
      </w:r>
      <w:r w:rsidR="007C4B8A" w:rsidRPr="00B144A6">
        <w:rPr>
          <w:iCs/>
        </w:rPr>
        <w:t>ов</w:t>
      </w:r>
      <w:r w:rsidR="00C373B7" w:rsidRPr="00B144A6">
        <w:rPr>
          <w:iCs/>
        </w:rPr>
        <w:t xml:space="preserve"> хидрохлорид монохидрат, полисорбат 80</w:t>
      </w:r>
      <w:r w:rsidR="004B4EB9" w:rsidRPr="00B144A6">
        <w:rPr>
          <w:rFonts w:eastAsiaTheme="minorEastAsia"/>
          <w:iCs/>
          <w:noProof/>
          <w:lang w:eastAsia="ko-KR"/>
        </w:rPr>
        <w:t xml:space="preserve"> (</w:t>
      </w:r>
      <w:r w:rsidR="004B4EB9" w:rsidRPr="00B144A6">
        <w:t>E</w:t>
      </w:r>
      <w:r w:rsidR="004B4EB9" w:rsidRPr="00B144A6">
        <w:rPr>
          <w:rFonts w:eastAsiaTheme="minorEastAsia"/>
          <w:iCs/>
          <w:noProof/>
          <w:lang w:eastAsia="ko-KR"/>
        </w:rPr>
        <w:t xml:space="preserve"> 433)</w:t>
      </w:r>
      <w:r w:rsidR="00C373B7" w:rsidRPr="00B144A6">
        <w:rPr>
          <w:iCs/>
        </w:rPr>
        <w:t xml:space="preserve">, захароза, вода за инжекции. </w:t>
      </w:r>
      <w:r w:rsidRPr="00B144A6">
        <w:t>За допълнителна информация вижте листовката.</w:t>
      </w:r>
    </w:p>
    <w:p w14:paraId="0201A3C2" w14:textId="77777777" w:rsidR="00DA0EDF" w:rsidRPr="00B144A6" w:rsidRDefault="00DA0EDF"/>
    <w:p w14:paraId="13F3EF52" w14:textId="77777777" w:rsidR="00DA0EDF" w:rsidRPr="00B144A6" w:rsidRDefault="00DA0EDF"/>
    <w:p w14:paraId="1030C5DB"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4.</w:t>
      </w:r>
      <w:r w:rsidRPr="00B144A6">
        <w:rPr>
          <w:b/>
        </w:rPr>
        <w:tab/>
        <w:t>ЛЕКАРСТВЕНА ФОРМА И КОЛИЧЕСТВО В ЕДНА ОПАКОВКА</w:t>
      </w:r>
    </w:p>
    <w:p w14:paraId="3A231B5B" w14:textId="77777777" w:rsidR="00DA0EDF" w:rsidRPr="00B144A6" w:rsidRDefault="00DA0EDF"/>
    <w:p w14:paraId="6FDD3FC2" w14:textId="77777777" w:rsidR="00DA0EDF" w:rsidRPr="00B144A6" w:rsidRDefault="00786890">
      <w:r w:rsidRPr="00B144A6">
        <w:t>Инжекционен разтвор в предварително напълнена спринцовка</w:t>
      </w:r>
    </w:p>
    <w:p w14:paraId="15E3DD2E" w14:textId="77777777" w:rsidR="00DA0EDF" w:rsidRPr="00B144A6" w:rsidRDefault="00786890">
      <w:r w:rsidRPr="00B144A6">
        <w:t>45 mg/0,5 ml</w:t>
      </w:r>
    </w:p>
    <w:p w14:paraId="61A8F02C" w14:textId="77777777" w:rsidR="00DA0EDF" w:rsidRPr="00B144A6" w:rsidRDefault="00786890">
      <w:r w:rsidRPr="00B144A6">
        <w:t>1 предварително напълнена спринцовка</w:t>
      </w:r>
    </w:p>
    <w:p w14:paraId="2912A63F" w14:textId="77777777" w:rsidR="00DA0EDF" w:rsidRPr="00B144A6" w:rsidRDefault="00DA0EDF"/>
    <w:p w14:paraId="4B8085B2" w14:textId="77777777" w:rsidR="00DA0EDF" w:rsidRPr="00B144A6" w:rsidRDefault="00DA0EDF"/>
    <w:p w14:paraId="1C95CA18"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5.</w:t>
      </w:r>
      <w:r w:rsidRPr="00B144A6">
        <w:rPr>
          <w:b/>
        </w:rPr>
        <w:tab/>
        <w:t xml:space="preserve">НАЧИН НА </w:t>
      </w:r>
      <w:r w:rsidRPr="00B144A6">
        <w:rPr>
          <w:b/>
          <w:szCs w:val="22"/>
        </w:rPr>
        <w:t>ПРИЛОЖЕНИЕ</w:t>
      </w:r>
      <w:r w:rsidRPr="00B144A6">
        <w:rPr>
          <w:b/>
        </w:rPr>
        <w:t xml:space="preserve"> И ПЪТ(ИЩА) НА ВЪВЕЖДАНЕ</w:t>
      </w:r>
    </w:p>
    <w:p w14:paraId="3976B8AF" w14:textId="77777777" w:rsidR="00DA0EDF" w:rsidRPr="00B144A6" w:rsidRDefault="00DA0EDF">
      <w:pPr>
        <w:rPr>
          <w:iCs/>
        </w:rPr>
      </w:pPr>
    </w:p>
    <w:p w14:paraId="1A97F3BC" w14:textId="77777777" w:rsidR="00DA0EDF" w:rsidRPr="00B144A6" w:rsidRDefault="00786890">
      <w:pPr>
        <w:rPr>
          <w:iCs/>
        </w:rPr>
      </w:pPr>
      <w:r w:rsidRPr="00B144A6">
        <w:rPr>
          <w:iCs/>
        </w:rPr>
        <w:t>Да не се разклаща.</w:t>
      </w:r>
    </w:p>
    <w:p w14:paraId="526E24D3" w14:textId="283A2B7B" w:rsidR="00DA0EDF" w:rsidRPr="00B144A6" w:rsidRDefault="00786890">
      <w:pPr>
        <w:rPr>
          <w:iCs/>
        </w:rPr>
      </w:pPr>
      <w:r w:rsidRPr="00B144A6">
        <w:rPr>
          <w:iCs/>
        </w:rPr>
        <w:t>Подкожно приложение</w:t>
      </w:r>
    </w:p>
    <w:p w14:paraId="6A9A78F1" w14:textId="5FBB3AF6" w:rsidR="00913DC7" w:rsidRPr="00B144A6" w:rsidRDefault="00913DC7">
      <w:pPr>
        <w:rPr>
          <w:iCs/>
        </w:rPr>
      </w:pPr>
      <w:r w:rsidRPr="00B144A6">
        <w:rPr>
          <w:iCs/>
        </w:rPr>
        <w:t>Само за еднократна употреба.</w:t>
      </w:r>
    </w:p>
    <w:p w14:paraId="66878EF6" w14:textId="77777777" w:rsidR="00DA0EDF" w:rsidRPr="00B144A6" w:rsidRDefault="00786890">
      <w:r w:rsidRPr="00B144A6">
        <w:t>Преди употреба прочетете листовката.</w:t>
      </w:r>
    </w:p>
    <w:p w14:paraId="79846B2D" w14:textId="77777777" w:rsidR="00DA0EDF" w:rsidRPr="00B144A6" w:rsidRDefault="00DA0EDF"/>
    <w:p w14:paraId="68108831" w14:textId="77777777" w:rsidR="00DA0EDF" w:rsidRPr="00B144A6" w:rsidRDefault="00DA0EDF"/>
    <w:p w14:paraId="5D45C0E7"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6.</w:t>
      </w:r>
      <w:r w:rsidRPr="00B144A6">
        <w:rPr>
          <w:b/>
        </w:rPr>
        <w:tab/>
        <w:t>СПЕЦИАЛНО ПРЕДУПРЕЖДЕНИЕ, ЧЕ ЛЕКАРСТВЕНИЯТ ПРОДУКТ ТРЯБВА ДА СЕ СЪХРАНЯВА НА МЯСТО ДАЛЕЧЕ ОТ ПОГЛЕДА И ДОСЕГА НА ДЕЦА</w:t>
      </w:r>
    </w:p>
    <w:p w14:paraId="5806367B" w14:textId="77777777" w:rsidR="00DA0EDF" w:rsidRPr="00B144A6" w:rsidRDefault="00DA0EDF"/>
    <w:p w14:paraId="0165015A" w14:textId="77777777" w:rsidR="00DA0EDF" w:rsidRPr="00B144A6" w:rsidRDefault="00786890">
      <w:r w:rsidRPr="00B144A6">
        <w:t>Да се съхранява на място, недостъпно за деца.</w:t>
      </w:r>
    </w:p>
    <w:p w14:paraId="1AF1860E" w14:textId="77777777" w:rsidR="00DA0EDF" w:rsidRPr="00B144A6" w:rsidRDefault="00DA0EDF"/>
    <w:p w14:paraId="3EB08EF2" w14:textId="77777777" w:rsidR="00DA0EDF" w:rsidRPr="00B144A6" w:rsidRDefault="00DA0EDF"/>
    <w:p w14:paraId="1668A050"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7.</w:t>
      </w:r>
      <w:r w:rsidRPr="00B144A6">
        <w:rPr>
          <w:b/>
        </w:rPr>
        <w:tab/>
        <w:t>ДРУГИ СПЕЦИАЛНИ ПРЕДУПРЕЖДЕНИЯ, АКО Е НЕОБХОДИМО</w:t>
      </w:r>
    </w:p>
    <w:p w14:paraId="46DAD64F" w14:textId="77777777" w:rsidR="00DA0EDF" w:rsidRPr="00B144A6" w:rsidRDefault="00DA0EDF"/>
    <w:p w14:paraId="545C65D8" w14:textId="77777777" w:rsidR="00DA0EDF" w:rsidRPr="00B144A6" w:rsidRDefault="00DA0EDF"/>
    <w:p w14:paraId="77BC04CE"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8.</w:t>
      </w:r>
      <w:r w:rsidRPr="00B144A6">
        <w:rPr>
          <w:b/>
        </w:rPr>
        <w:tab/>
        <w:t>ДАТА НА ИЗТИЧАНЕ НА СРОКА НА ГОДНОСТ</w:t>
      </w:r>
    </w:p>
    <w:p w14:paraId="03113DEA" w14:textId="77777777" w:rsidR="00DA0EDF" w:rsidRPr="00B144A6" w:rsidRDefault="00DA0EDF"/>
    <w:p w14:paraId="4780DCD9" w14:textId="77777777" w:rsidR="00DA0EDF" w:rsidRPr="00B144A6" w:rsidRDefault="00786890">
      <w:r w:rsidRPr="00B144A6">
        <w:t>Годен до:</w:t>
      </w:r>
    </w:p>
    <w:p w14:paraId="23D7D283" w14:textId="416BF7FB" w:rsidR="00DA0EDF" w:rsidRPr="00B144A6" w:rsidRDefault="00352E62">
      <w:r w:rsidRPr="00B144A6">
        <w:t>Напишете датата на изваждане от хладилника</w:t>
      </w:r>
      <w:bookmarkStart w:id="17" w:name="_Hlk31272061"/>
      <w:bookmarkEnd w:id="17"/>
    </w:p>
    <w:p w14:paraId="66152489" w14:textId="77777777" w:rsidR="007C4B8A" w:rsidRPr="00B144A6" w:rsidRDefault="007C4B8A"/>
    <w:p w14:paraId="29B3AA4E" w14:textId="77777777" w:rsidR="00DA0EDF" w:rsidRPr="00B144A6" w:rsidRDefault="00DA0EDF"/>
    <w:p w14:paraId="6C994D72" w14:textId="77777777" w:rsidR="00DA0EDF" w:rsidRPr="00B144A6" w:rsidRDefault="00786890" w:rsidP="0026434C">
      <w:pPr>
        <w:keepNext/>
        <w:keepLines/>
        <w:pBdr>
          <w:top w:val="single" w:sz="4" w:space="1" w:color="000000"/>
          <w:left w:val="single" w:sz="4" w:space="4" w:color="000000"/>
          <w:bottom w:val="single" w:sz="4" w:space="1" w:color="000000"/>
          <w:right w:val="single" w:sz="4" w:space="4" w:color="000000"/>
        </w:pBdr>
        <w:ind w:left="567" w:hanging="567"/>
        <w:rPr>
          <w:b/>
        </w:rPr>
      </w:pPr>
      <w:r w:rsidRPr="00B144A6">
        <w:rPr>
          <w:b/>
        </w:rPr>
        <w:lastRenderedPageBreak/>
        <w:t>9.</w:t>
      </w:r>
      <w:r w:rsidRPr="00B144A6">
        <w:rPr>
          <w:b/>
        </w:rPr>
        <w:tab/>
        <w:t>СПЕЦИАЛНИ УСЛОВИЯ НА СЪХРАНЕНИЕ</w:t>
      </w:r>
    </w:p>
    <w:p w14:paraId="503D09D2" w14:textId="77777777" w:rsidR="00DA0EDF" w:rsidRPr="00B144A6" w:rsidRDefault="00DA0EDF" w:rsidP="0026434C">
      <w:pPr>
        <w:keepNext/>
        <w:keepLines/>
      </w:pPr>
    </w:p>
    <w:p w14:paraId="50AE9D6C" w14:textId="77777777" w:rsidR="00DA0EDF" w:rsidRPr="00B144A6" w:rsidRDefault="00786890" w:rsidP="0026434C">
      <w:pPr>
        <w:keepNext/>
        <w:keepLines/>
      </w:pPr>
      <w:r w:rsidRPr="00B144A6">
        <w:t>Да се съхранява в хладилник.</w:t>
      </w:r>
    </w:p>
    <w:p w14:paraId="55DA13CC" w14:textId="77777777" w:rsidR="00DA0EDF" w:rsidRPr="00B144A6" w:rsidRDefault="00786890" w:rsidP="0026434C">
      <w:pPr>
        <w:keepNext/>
        <w:keepLines/>
      </w:pPr>
      <w:r w:rsidRPr="00B144A6">
        <w:t>Да не се замразява.</w:t>
      </w:r>
    </w:p>
    <w:p w14:paraId="2A36519A" w14:textId="77777777" w:rsidR="00DA0EDF" w:rsidRPr="00B144A6" w:rsidRDefault="00786890" w:rsidP="0026434C">
      <w:pPr>
        <w:keepNext/>
        <w:keepLines/>
      </w:pPr>
      <w:r w:rsidRPr="00B144A6">
        <w:t>Съхранявайте предварително напълнената спринцовка в картонената опаковка, за да се предпази от светлина.</w:t>
      </w:r>
    </w:p>
    <w:p w14:paraId="00E54848" w14:textId="46FBE444" w:rsidR="00DA0EDF" w:rsidRPr="00B144A6" w:rsidRDefault="00786890" w:rsidP="0026434C">
      <w:pPr>
        <w:keepNext/>
        <w:keepLines/>
      </w:pPr>
      <w:r w:rsidRPr="00B144A6">
        <w:t>Може да се съхранява при стайна температура (до 30</w:t>
      </w:r>
      <w:r w:rsidR="00750D46" w:rsidRPr="00B144A6">
        <w:t> </w:t>
      </w:r>
      <w:r w:rsidRPr="00B144A6">
        <w:rPr>
          <w:rFonts w:eastAsia="Symbol"/>
        </w:rPr>
        <w:t>°</w:t>
      </w:r>
      <w:r w:rsidRPr="00B144A6">
        <w:t>C) за едн</w:t>
      </w:r>
      <w:r w:rsidR="007C4B8A" w:rsidRPr="00B144A6">
        <w:t>ократен</w:t>
      </w:r>
      <w:r w:rsidRPr="00B144A6">
        <w:t xml:space="preserve"> период до </w:t>
      </w:r>
      <w:r w:rsidR="00EA3907" w:rsidRPr="00B144A6">
        <w:t>35 дни</w:t>
      </w:r>
      <w:r w:rsidRPr="00B144A6">
        <w:t>, но не по-дълго от оригиналния срок на годност.</w:t>
      </w:r>
    </w:p>
    <w:p w14:paraId="7712A2A2" w14:textId="77777777" w:rsidR="00DA0EDF" w:rsidRPr="00B144A6" w:rsidRDefault="00DA0EDF"/>
    <w:p w14:paraId="20F60EB3" w14:textId="77777777" w:rsidR="00DA0EDF" w:rsidRPr="00B144A6" w:rsidRDefault="00DA0EDF"/>
    <w:p w14:paraId="1A9EB2FC"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0.</w:t>
      </w:r>
      <w:r w:rsidRPr="00B144A6">
        <w:rPr>
          <w:b/>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55452BBD" w14:textId="77777777" w:rsidR="00DA0EDF" w:rsidRPr="00B144A6" w:rsidRDefault="00DA0EDF"/>
    <w:p w14:paraId="59ABC25B" w14:textId="77777777" w:rsidR="00DA0EDF" w:rsidRPr="00B144A6" w:rsidRDefault="00DA0EDF"/>
    <w:p w14:paraId="2D4C0EF3"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1.</w:t>
      </w:r>
      <w:r w:rsidRPr="00B144A6">
        <w:rPr>
          <w:b/>
        </w:rPr>
        <w:tab/>
        <w:t>ИМЕ И АДРЕС НА ПРИТЕЖАТЕЛЯ НА РАЗРЕШЕНИЕТО ЗА УПОТРЕБА</w:t>
      </w:r>
    </w:p>
    <w:p w14:paraId="59E65DB6" w14:textId="77777777" w:rsidR="00DA0EDF" w:rsidRPr="00B144A6" w:rsidRDefault="00DA0EDF"/>
    <w:p w14:paraId="3D8DF655" w14:textId="77777777" w:rsidR="00352E62" w:rsidRPr="00B144A6" w:rsidRDefault="00352E62" w:rsidP="00352E62">
      <w:pPr>
        <w:rPr>
          <w:szCs w:val="13"/>
        </w:rPr>
      </w:pPr>
      <w:r w:rsidRPr="00B144A6">
        <w:rPr>
          <w:szCs w:val="13"/>
        </w:rPr>
        <w:t>Samsung Bioepis NL B.V.</w:t>
      </w:r>
    </w:p>
    <w:p w14:paraId="0A2FEC8E" w14:textId="77777777" w:rsidR="00352E62" w:rsidRPr="00B144A6" w:rsidRDefault="00352E62" w:rsidP="00352E62">
      <w:pPr>
        <w:rPr>
          <w:szCs w:val="13"/>
        </w:rPr>
      </w:pPr>
      <w:r w:rsidRPr="00B144A6">
        <w:rPr>
          <w:szCs w:val="13"/>
        </w:rPr>
        <w:t>Olof Palmestraat 10</w:t>
      </w:r>
    </w:p>
    <w:p w14:paraId="49FAB24D" w14:textId="2AD7FCDC" w:rsidR="00352E62" w:rsidRPr="00B144A6" w:rsidRDefault="00352E62" w:rsidP="00352E62">
      <w:pPr>
        <w:rPr>
          <w:szCs w:val="13"/>
        </w:rPr>
      </w:pPr>
      <w:r w:rsidRPr="00B144A6">
        <w:rPr>
          <w:szCs w:val="13"/>
        </w:rPr>
        <w:t>2616 LR Delft</w:t>
      </w:r>
    </w:p>
    <w:p w14:paraId="21A5400D" w14:textId="4DE687BF" w:rsidR="00DA0EDF" w:rsidRPr="00B144A6" w:rsidRDefault="00352E62">
      <w:r w:rsidRPr="00B144A6">
        <w:rPr>
          <w:szCs w:val="13"/>
        </w:rPr>
        <w:t>Нидерландия</w:t>
      </w:r>
    </w:p>
    <w:p w14:paraId="5B96F6AE" w14:textId="3420DED0" w:rsidR="00DA0EDF" w:rsidRPr="00B144A6" w:rsidRDefault="00DA0EDF"/>
    <w:p w14:paraId="6C10A5A1" w14:textId="77777777" w:rsidR="007C4B8A" w:rsidRPr="00B144A6" w:rsidRDefault="007C4B8A"/>
    <w:p w14:paraId="498267BF"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2.</w:t>
      </w:r>
      <w:r w:rsidRPr="00B144A6">
        <w:rPr>
          <w:b/>
        </w:rPr>
        <w:tab/>
        <w:t>НОМЕР НА РАЗРЕШЕНИЕТО ЗА УПОТРЕБА</w:t>
      </w:r>
    </w:p>
    <w:p w14:paraId="2AD2F1DD" w14:textId="77777777" w:rsidR="00DA0EDF" w:rsidRPr="00B144A6" w:rsidRDefault="00DA0EDF">
      <w:pPr>
        <w:rPr>
          <w:szCs w:val="24"/>
        </w:rPr>
      </w:pPr>
    </w:p>
    <w:p w14:paraId="773DD883" w14:textId="355E42C1" w:rsidR="00DA0EDF" w:rsidRPr="00B144A6" w:rsidRDefault="00B23F46">
      <w:r w:rsidRPr="00B144A6">
        <w:t>EU/1/24/1801/001</w:t>
      </w:r>
    </w:p>
    <w:p w14:paraId="44C873E0" w14:textId="77777777" w:rsidR="00B23F46" w:rsidRPr="00B144A6" w:rsidRDefault="00B23F46"/>
    <w:p w14:paraId="1AA805B7" w14:textId="77777777" w:rsidR="00DA0EDF" w:rsidRPr="00B144A6" w:rsidRDefault="00DA0EDF"/>
    <w:p w14:paraId="3AEFF527"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3.</w:t>
      </w:r>
      <w:r w:rsidRPr="00B144A6">
        <w:rPr>
          <w:b/>
        </w:rPr>
        <w:tab/>
        <w:t>ПАРТИДЕН НОМЕР</w:t>
      </w:r>
    </w:p>
    <w:p w14:paraId="229CB170" w14:textId="77777777" w:rsidR="00DA0EDF" w:rsidRPr="00B144A6" w:rsidRDefault="00DA0EDF"/>
    <w:p w14:paraId="704FC81D" w14:textId="59B6AC16" w:rsidR="00DA0EDF" w:rsidRPr="00B144A6" w:rsidRDefault="00786890">
      <w:r w:rsidRPr="00B144A6">
        <w:t>Парт</w:t>
      </w:r>
      <w:r w:rsidR="005C1A11" w:rsidRPr="00B144A6">
        <w:t>.№</w:t>
      </w:r>
      <w:r w:rsidRPr="00B144A6">
        <w:t>:</w:t>
      </w:r>
    </w:p>
    <w:p w14:paraId="3FBCE3BE" w14:textId="77777777" w:rsidR="00DA0EDF" w:rsidRPr="00B144A6" w:rsidRDefault="00DA0EDF"/>
    <w:p w14:paraId="4C79B661" w14:textId="77777777" w:rsidR="00DA0EDF" w:rsidRPr="00B144A6" w:rsidRDefault="00DA0EDF"/>
    <w:p w14:paraId="74569694"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4.</w:t>
      </w:r>
      <w:r w:rsidRPr="00B144A6">
        <w:rPr>
          <w:b/>
        </w:rPr>
        <w:tab/>
        <w:t>НАЧИН НА ОТПУСКАНЕ</w:t>
      </w:r>
    </w:p>
    <w:p w14:paraId="38DBA8D2" w14:textId="77777777" w:rsidR="00DA0EDF" w:rsidRPr="00B144A6" w:rsidRDefault="00DA0EDF"/>
    <w:p w14:paraId="5DE86045" w14:textId="77777777" w:rsidR="00DA0EDF" w:rsidRPr="00B144A6" w:rsidRDefault="00DA0EDF"/>
    <w:p w14:paraId="36C22B0E"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5.</w:t>
      </w:r>
      <w:r w:rsidRPr="00B144A6">
        <w:rPr>
          <w:b/>
        </w:rPr>
        <w:tab/>
        <w:t>УКАЗАНИЯ ЗА УПОТРЕБА</w:t>
      </w:r>
    </w:p>
    <w:p w14:paraId="51FA98D1" w14:textId="77777777" w:rsidR="00DA0EDF" w:rsidRPr="00B144A6" w:rsidRDefault="00DA0EDF"/>
    <w:p w14:paraId="15C576E0" w14:textId="77777777" w:rsidR="00DA0EDF" w:rsidRPr="00B144A6" w:rsidRDefault="00DA0EDF"/>
    <w:p w14:paraId="536E26E5"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6.</w:t>
      </w:r>
      <w:r w:rsidRPr="00B144A6">
        <w:rPr>
          <w:b/>
        </w:rPr>
        <w:tab/>
        <w:t>ИНФОРМАЦИЯ НА БРАЙЛОВА АЗБУКА</w:t>
      </w:r>
    </w:p>
    <w:p w14:paraId="43D70FE2" w14:textId="77777777" w:rsidR="00DA0EDF" w:rsidRPr="00B144A6" w:rsidRDefault="00DA0EDF"/>
    <w:p w14:paraId="2C893223" w14:textId="4FF4B4B6" w:rsidR="00DA0EDF" w:rsidRPr="00B144A6" w:rsidRDefault="00352E62">
      <w:r w:rsidRPr="00B144A6">
        <w:t xml:space="preserve">Pyzchiva </w:t>
      </w:r>
      <w:r w:rsidR="00786890" w:rsidRPr="00B144A6">
        <w:t>45 mg</w:t>
      </w:r>
    </w:p>
    <w:p w14:paraId="265524CF" w14:textId="77777777" w:rsidR="00DA0EDF" w:rsidRPr="00B144A6" w:rsidRDefault="00DA0EDF"/>
    <w:p w14:paraId="2B71E69A" w14:textId="77777777" w:rsidR="00DA0EDF" w:rsidRPr="00B144A6" w:rsidRDefault="00DA0EDF"/>
    <w:p w14:paraId="4BA86DC6"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7.</w:t>
      </w:r>
      <w:r w:rsidRPr="00B144A6">
        <w:rPr>
          <w:b/>
        </w:rPr>
        <w:tab/>
        <w:t>УНИКАЛЕН ИДЕНТИФИКАТОР — ДВУИЗМЕРЕН БАРКОД</w:t>
      </w:r>
    </w:p>
    <w:p w14:paraId="178817E1" w14:textId="77777777" w:rsidR="00DA0EDF" w:rsidRPr="00B144A6" w:rsidRDefault="00DA0EDF"/>
    <w:p w14:paraId="5B08C923" w14:textId="77777777" w:rsidR="00DA0EDF" w:rsidRPr="00B144A6" w:rsidRDefault="00786890">
      <w:r w:rsidRPr="00B144A6">
        <w:rPr>
          <w:highlight w:val="lightGray"/>
        </w:rPr>
        <w:t>Двуизмерен баркод с включен уникален идентификатор</w:t>
      </w:r>
    </w:p>
    <w:p w14:paraId="7B19189B" w14:textId="77777777" w:rsidR="00DA0EDF" w:rsidRPr="00B144A6" w:rsidRDefault="00DA0EDF"/>
    <w:p w14:paraId="0CD1EACC" w14:textId="77777777" w:rsidR="00DA0EDF" w:rsidRPr="00B144A6" w:rsidRDefault="00DA0EDF">
      <w:pPr>
        <w:spacing w:line="260" w:lineRule="exact"/>
        <w:rPr>
          <w:vanish/>
          <w:szCs w:val="22"/>
        </w:rPr>
      </w:pPr>
    </w:p>
    <w:p w14:paraId="6C294A94"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8.</w:t>
      </w:r>
      <w:r w:rsidRPr="00B144A6">
        <w:rPr>
          <w:b/>
        </w:rPr>
        <w:tab/>
        <w:t>УНИКАЛЕН ИДЕНТИФИКАТОР — ДАННИ ЗА ЧЕТЕНЕ ОТ ХОРА</w:t>
      </w:r>
    </w:p>
    <w:p w14:paraId="071F11FF" w14:textId="77777777" w:rsidR="00DA0EDF" w:rsidRPr="00B144A6" w:rsidRDefault="00DA0EDF">
      <w:pPr>
        <w:keepNext/>
      </w:pPr>
    </w:p>
    <w:p w14:paraId="4E020B6C" w14:textId="77777777" w:rsidR="00DA0EDF" w:rsidRPr="00B144A6" w:rsidRDefault="00786890">
      <w:pPr>
        <w:keepNext/>
      </w:pPr>
      <w:r w:rsidRPr="00B144A6">
        <w:t>PC</w:t>
      </w:r>
    </w:p>
    <w:p w14:paraId="3F7D1962" w14:textId="77777777" w:rsidR="00DA0EDF" w:rsidRPr="00B144A6" w:rsidRDefault="00786890">
      <w:pPr>
        <w:keepNext/>
        <w:rPr>
          <w:szCs w:val="22"/>
        </w:rPr>
      </w:pPr>
      <w:r w:rsidRPr="00B144A6">
        <w:t>SN</w:t>
      </w:r>
    </w:p>
    <w:p w14:paraId="3D4394B3" w14:textId="77777777" w:rsidR="00DA0EDF" w:rsidRPr="00B144A6" w:rsidRDefault="00786890" w:rsidP="004055D3">
      <w:pPr>
        <w:rPr>
          <w:szCs w:val="22"/>
        </w:rPr>
      </w:pPr>
      <w:r w:rsidRPr="00B144A6">
        <w:rPr>
          <w:shd w:val="pct15" w:color="auto" w:fill="FFFFFF"/>
        </w:rPr>
        <w:t>NN</w:t>
      </w:r>
      <w:r w:rsidRPr="00B144A6">
        <w:br w:type="page"/>
      </w:r>
    </w:p>
    <w:p w14:paraId="64AC7788" w14:textId="77777777" w:rsidR="00DA0EDF" w:rsidRPr="00B144A6" w:rsidRDefault="00786890">
      <w:pPr>
        <w:pBdr>
          <w:top w:val="single" w:sz="4" w:space="1" w:color="000000"/>
          <w:left w:val="single" w:sz="4" w:space="4" w:color="000000"/>
          <w:bottom w:val="single" w:sz="4" w:space="1" w:color="000000"/>
          <w:right w:val="single" w:sz="4" w:space="4" w:color="000000"/>
        </w:pBdr>
        <w:rPr>
          <w:b/>
        </w:rPr>
      </w:pPr>
      <w:r w:rsidRPr="00B144A6">
        <w:rPr>
          <w:b/>
        </w:rPr>
        <w:lastRenderedPageBreak/>
        <w:t>МИНИМУМ ДАННИ, КОИТО ТРЯБВА ДА СЪДЪРЖАТ МАЛКИТЕ ЕДИНИЧНИ ПЪРВИЧНИ ОПАКОВКИ</w:t>
      </w:r>
    </w:p>
    <w:p w14:paraId="47729ACF" w14:textId="77777777" w:rsidR="00DA0EDF" w:rsidRPr="00B144A6" w:rsidRDefault="00DA0EDF">
      <w:pPr>
        <w:keepNext/>
        <w:pBdr>
          <w:top w:val="single" w:sz="4" w:space="1" w:color="000000"/>
          <w:left w:val="single" w:sz="4" w:space="4" w:color="000000"/>
          <w:bottom w:val="single" w:sz="4" w:space="1" w:color="000000"/>
          <w:right w:val="single" w:sz="4" w:space="4" w:color="000000"/>
        </w:pBdr>
        <w:ind w:left="567" w:hanging="567"/>
        <w:rPr>
          <w:b/>
          <w:bCs/>
        </w:rPr>
      </w:pPr>
    </w:p>
    <w:p w14:paraId="12A9E173"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bCs/>
        </w:rPr>
      </w:pPr>
      <w:r w:rsidRPr="00B144A6">
        <w:rPr>
          <w:b/>
          <w:bCs/>
        </w:rPr>
        <w:t>ТЕКСТ НА ЕТИКЕТА НА ПРЕДВАРИТЕЛНО НАПЪЛНЕНАТА СПРИНЦОВКА (45 mg)</w:t>
      </w:r>
    </w:p>
    <w:p w14:paraId="1A3AC1FC" w14:textId="77777777" w:rsidR="00DA0EDF" w:rsidRPr="00B144A6" w:rsidRDefault="00DA0EDF"/>
    <w:p w14:paraId="5B30A5C7" w14:textId="77777777" w:rsidR="00DA0EDF" w:rsidRPr="00B144A6" w:rsidRDefault="00DA0EDF"/>
    <w:p w14:paraId="7454BD33" w14:textId="79C59975" w:rsidR="00DA0EDF" w:rsidRPr="00B144A6" w:rsidRDefault="005C1A11" w:rsidP="000D421E">
      <w:pPr>
        <w:pStyle w:val="ListParagraph"/>
        <w:keepNext/>
        <w:numPr>
          <w:ilvl w:val="0"/>
          <w:numId w:val="17"/>
        </w:numPr>
        <w:pBdr>
          <w:top w:val="single" w:sz="4" w:space="1" w:color="000000"/>
          <w:left w:val="single" w:sz="4" w:space="22" w:color="000000"/>
          <w:bottom w:val="single" w:sz="4" w:space="1" w:color="000000"/>
          <w:right w:val="single" w:sz="4" w:space="4" w:color="000000"/>
        </w:pBdr>
        <w:rPr>
          <w:b/>
        </w:rPr>
      </w:pPr>
      <w:r w:rsidRPr="00B144A6">
        <w:rPr>
          <w:b/>
        </w:rPr>
        <w:t xml:space="preserve">  </w:t>
      </w:r>
      <w:r w:rsidR="00786890" w:rsidRPr="00B144A6">
        <w:rPr>
          <w:b/>
        </w:rPr>
        <w:t>ИМЕ НА ЛЕКАРСТВЕНИЯ ПРОДУКТ И ПЪТ(ИЩА) НА ВЪВЕЖДАНЕ</w:t>
      </w:r>
    </w:p>
    <w:p w14:paraId="71EB3BAB" w14:textId="77777777" w:rsidR="00DA0EDF" w:rsidRPr="00B144A6" w:rsidRDefault="00DA0EDF"/>
    <w:p w14:paraId="685D0FEC" w14:textId="2C9D1A90" w:rsidR="00DA0EDF" w:rsidRPr="00B144A6" w:rsidRDefault="005D1497">
      <w:r w:rsidRPr="00B144A6">
        <w:t xml:space="preserve">Pyzchiva </w:t>
      </w:r>
      <w:r w:rsidR="00786890" w:rsidRPr="00B144A6">
        <w:t>45 mg инжекция</w:t>
      </w:r>
    </w:p>
    <w:p w14:paraId="5538B3DD" w14:textId="77777777" w:rsidR="00DA0EDF" w:rsidRPr="00B144A6" w:rsidRDefault="00786890">
      <w:r w:rsidRPr="00B144A6">
        <w:t>устекинумаб</w:t>
      </w:r>
    </w:p>
    <w:p w14:paraId="7B590B09" w14:textId="77777777" w:rsidR="00DA0EDF" w:rsidRPr="00B144A6" w:rsidRDefault="00786890">
      <w:r w:rsidRPr="00B144A6">
        <w:t>s.c.</w:t>
      </w:r>
    </w:p>
    <w:p w14:paraId="22094BBC" w14:textId="77777777" w:rsidR="00DA0EDF" w:rsidRPr="00B144A6" w:rsidRDefault="00DA0EDF"/>
    <w:p w14:paraId="59AB41B0" w14:textId="77777777" w:rsidR="00DA0EDF" w:rsidRPr="00B144A6" w:rsidRDefault="00DA0EDF"/>
    <w:p w14:paraId="1A03E757"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2.</w:t>
      </w:r>
      <w:r w:rsidRPr="00B144A6">
        <w:rPr>
          <w:b/>
        </w:rPr>
        <w:tab/>
        <w:t xml:space="preserve">НАЧИН НА </w:t>
      </w:r>
      <w:r w:rsidRPr="00B144A6">
        <w:rPr>
          <w:b/>
          <w:szCs w:val="22"/>
        </w:rPr>
        <w:t>ПРИЛОЖЕНИЕ</w:t>
      </w:r>
    </w:p>
    <w:p w14:paraId="22CEA563" w14:textId="77777777" w:rsidR="00DA0EDF" w:rsidRPr="00B144A6" w:rsidRDefault="00DA0EDF"/>
    <w:p w14:paraId="6CAB83F4" w14:textId="77777777" w:rsidR="00DA0EDF" w:rsidRPr="00B144A6" w:rsidRDefault="00DA0EDF"/>
    <w:p w14:paraId="0AF2224D"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3.</w:t>
      </w:r>
      <w:r w:rsidRPr="00B144A6">
        <w:rPr>
          <w:b/>
        </w:rPr>
        <w:tab/>
        <w:t>ДАТА НА ИЗТИЧАНЕ НА СРОКА НА ГОДНОСТ</w:t>
      </w:r>
    </w:p>
    <w:p w14:paraId="061AA4CA" w14:textId="77777777" w:rsidR="00DA0EDF" w:rsidRPr="00B144A6" w:rsidRDefault="00DA0EDF"/>
    <w:p w14:paraId="1BCA1419" w14:textId="2210BFEF" w:rsidR="005C1A11" w:rsidRPr="00B144A6" w:rsidRDefault="00B84A75" w:rsidP="005C1A11">
      <w:r w:rsidRPr="00B144A6">
        <w:t>EXP</w:t>
      </w:r>
    </w:p>
    <w:p w14:paraId="2D47FDB5" w14:textId="77777777" w:rsidR="00DA0EDF" w:rsidRPr="00B144A6" w:rsidRDefault="00DA0EDF"/>
    <w:p w14:paraId="3DDCCCF0" w14:textId="77777777" w:rsidR="00DA0EDF" w:rsidRPr="00B144A6" w:rsidRDefault="00DA0EDF"/>
    <w:p w14:paraId="5AAEF844"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4.</w:t>
      </w:r>
      <w:r w:rsidRPr="00B144A6">
        <w:rPr>
          <w:b/>
        </w:rPr>
        <w:tab/>
        <w:t>ПАРТИДЕН НОМЕР</w:t>
      </w:r>
    </w:p>
    <w:p w14:paraId="057723D2" w14:textId="77777777" w:rsidR="00DA0EDF" w:rsidRPr="00B144A6" w:rsidRDefault="00DA0EDF"/>
    <w:p w14:paraId="46A5DDF8" w14:textId="39965D3F" w:rsidR="00DA0EDF" w:rsidRPr="00B144A6" w:rsidRDefault="00B84A75">
      <w:pPr>
        <w:widowControl w:val="0"/>
      </w:pPr>
      <w:r w:rsidRPr="00B144A6">
        <w:t>Lot</w:t>
      </w:r>
    </w:p>
    <w:p w14:paraId="64415326" w14:textId="77777777" w:rsidR="00DA0EDF" w:rsidRPr="00B144A6" w:rsidRDefault="00DA0EDF"/>
    <w:p w14:paraId="391FD3C3" w14:textId="77777777" w:rsidR="00DA0EDF" w:rsidRPr="00B144A6" w:rsidRDefault="00DA0EDF"/>
    <w:p w14:paraId="150BBC74"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5.</w:t>
      </w:r>
      <w:r w:rsidRPr="00B144A6">
        <w:rPr>
          <w:b/>
        </w:rPr>
        <w:tab/>
        <w:t>СЪДЪРЖАНИЕ КАТО МАСА, ОБЕМ ИЛИ ЕДИНИЦИ</w:t>
      </w:r>
    </w:p>
    <w:p w14:paraId="7E497518" w14:textId="77777777" w:rsidR="00DA0EDF" w:rsidRPr="00B144A6" w:rsidRDefault="00DA0EDF"/>
    <w:p w14:paraId="631E1A72" w14:textId="77777777" w:rsidR="00DA0EDF" w:rsidRPr="00B144A6" w:rsidRDefault="00786890">
      <w:r w:rsidRPr="00B144A6">
        <w:t>45 mg/0,5 ml</w:t>
      </w:r>
    </w:p>
    <w:p w14:paraId="14E963A7" w14:textId="77777777" w:rsidR="00DA0EDF" w:rsidRPr="00B144A6" w:rsidRDefault="00DA0EDF"/>
    <w:p w14:paraId="58A0C825" w14:textId="77777777" w:rsidR="00DA0EDF" w:rsidRPr="00B144A6" w:rsidRDefault="00DA0EDF"/>
    <w:p w14:paraId="6CD9E531" w14:textId="77777777" w:rsidR="008415CA"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6.</w:t>
      </w:r>
      <w:r w:rsidRPr="00B144A6">
        <w:rPr>
          <w:b/>
        </w:rPr>
        <w:tab/>
        <w:t>ДРУГО</w:t>
      </w:r>
    </w:p>
    <w:p w14:paraId="2B2B2269" w14:textId="15AB6F4F" w:rsidR="00DA0EDF" w:rsidRPr="00B144A6" w:rsidRDefault="00786890" w:rsidP="008415CA">
      <w:r w:rsidRPr="00B144A6">
        <w:br w:type="page"/>
      </w:r>
    </w:p>
    <w:p w14:paraId="30D3F05C"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bCs/>
        </w:rPr>
      </w:pPr>
      <w:r w:rsidRPr="00B144A6">
        <w:rPr>
          <w:b/>
          <w:bCs/>
        </w:rPr>
        <w:lastRenderedPageBreak/>
        <w:t>ДАННИ, КОИТО ТРЯБВА ДА СЪДЪРЖА ВТОРИЧНАТА ОПАКОВКА</w:t>
      </w:r>
    </w:p>
    <w:p w14:paraId="4DB8C792" w14:textId="77777777" w:rsidR="00DA0EDF" w:rsidRPr="00B144A6" w:rsidRDefault="00DA0EDF">
      <w:pPr>
        <w:keepNext/>
        <w:pBdr>
          <w:top w:val="single" w:sz="4" w:space="1" w:color="000000"/>
          <w:left w:val="single" w:sz="4" w:space="4" w:color="000000"/>
          <w:bottom w:val="single" w:sz="4" w:space="1" w:color="000000"/>
          <w:right w:val="single" w:sz="4" w:space="4" w:color="000000"/>
        </w:pBdr>
        <w:ind w:left="567" w:hanging="567"/>
        <w:rPr>
          <w:b/>
          <w:bCs/>
        </w:rPr>
      </w:pPr>
    </w:p>
    <w:p w14:paraId="44CD1730" w14:textId="77777777" w:rsidR="00DA0EDF" w:rsidRPr="00B144A6" w:rsidRDefault="00786890">
      <w:pPr>
        <w:pBdr>
          <w:top w:val="single" w:sz="4" w:space="1" w:color="000000"/>
          <w:left w:val="single" w:sz="4" w:space="4" w:color="000000"/>
          <w:bottom w:val="single" w:sz="4" w:space="1" w:color="000000"/>
          <w:right w:val="single" w:sz="4" w:space="4" w:color="000000"/>
        </w:pBdr>
        <w:rPr>
          <w:b/>
        </w:rPr>
      </w:pPr>
      <w:r w:rsidRPr="00B144A6">
        <w:rPr>
          <w:b/>
        </w:rPr>
        <w:t>ТЕКСТ НА КУТИЯТА НА ПРЕДВАРИТЕЛНО НАПЪЛНЕНАТА СПРИНЦОВКА (90 mg)</w:t>
      </w:r>
    </w:p>
    <w:p w14:paraId="0AFF5C8A" w14:textId="77777777" w:rsidR="00DA0EDF" w:rsidRPr="00B144A6" w:rsidRDefault="00DA0EDF"/>
    <w:p w14:paraId="018DD448" w14:textId="77777777" w:rsidR="00DA0EDF" w:rsidRPr="00B144A6" w:rsidRDefault="00DA0EDF"/>
    <w:p w14:paraId="39157FD6" w14:textId="58841EBD" w:rsidR="00DA0EDF" w:rsidRPr="00B144A6" w:rsidRDefault="008F3446" w:rsidP="008F3446">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w:t>
      </w:r>
      <w:r w:rsidRPr="00B144A6">
        <w:rPr>
          <w:b/>
        </w:rPr>
        <w:tab/>
      </w:r>
      <w:r w:rsidR="00786890" w:rsidRPr="00B144A6">
        <w:rPr>
          <w:b/>
        </w:rPr>
        <w:t>ИМЕ НА ЛЕКАРСТВЕНИЯ ПРОДУКТ</w:t>
      </w:r>
    </w:p>
    <w:p w14:paraId="08D5F8A2" w14:textId="77777777" w:rsidR="00DA0EDF" w:rsidRPr="00B144A6" w:rsidRDefault="00DA0EDF"/>
    <w:p w14:paraId="13B00D29" w14:textId="5F9C253B" w:rsidR="00DA0EDF" w:rsidRPr="00B144A6" w:rsidRDefault="005D1497">
      <w:r w:rsidRPr="00B144A6">
        <w:t xml:space="preserve">Pyzchiva </w:t>
      </w:r>
      <w:r w:rsidR="00786890" w:rsidRPr="00B144A6">
        <w:t>90 mg инжекционен разтвор в предварително напълнена спринцовка</w:t>
      </w:r>
    </w:p>
    <w:p w14:paraId="63F59B1C" w14:textId="77777777" w:rsidR="00DA0EDF" w:rsidRPr="00B144A6" w:rsidRDefault="00786890">
      <w:r w:rsidRPr="00B144A6">
        <w:t>устекинумаб</w:t>
      </w:r>
    </w:p>
    <w:p w14:paraId="604C6A5F" w14:textId="77777777" w:rsidR="00DA0EDF" w:rsidRPr="00B144A6" w:rsidRDefault="00DA0EDF"/>
    <w:p w14:paraId="6E99993F" w14:textId="77777777" w:rsidR="00DA0EDF" w:rsidRPr="00B144A6" w:rsidRDefault="00DA0EDF"/>
    <w:p w14:paraId="159904D1"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2.</w:t>
      </w:r>
      <w:r w:rsidRPr="00B144A6">
        <w:rPr>
          <w:b/>
        </w:rPr>
        <w:tab/>
        <w:t>ОБЯВЯВАНЕ НА АКТИВНОТО(ИТЕ) ВЕЩЕСТВО(А)</w:t>
      </w:r>
    </w:p>
    <w:p w14:paraId="2A5A9461" w14:textId="77777777" w:rsidR="00DA0EDF" w:rsidRPr="00B144A6" w:rsidRDefault="00DA0EDF"/>
    <w:p w14:paraId="6FFB0788" w14:textId="77777777" w:rsidR="00DA0EDF" w:rsidRPr="00B144A6" w:rsidRDefault="00786890">
      <w:r w:rsidRPr="00B144A6">
        <w:t>Всяка предварително напълнена спринцовка съдържа 90 mg устекинумаб в 1 ml.</w:t>
      </w:r>
    </w:p>
    <w:p w14:paraId="0C5CD263" w14:textId="77777777" w:rsidR="00DA0EDF" w:rsidRPr="00B144A6" w:rsidRDefault="00DA0EDF"/>
    <w:p w14:paraId="5FFFDBAE" w14:textId="77777777" w:rsidR="00DA0EDF" w:rsidRPr="00B144A6" w:rsidRDefault="00DA0EDF"/>
    <w:p w14:paraId="759B997E"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3.</w:t>
      </w:r>
      <w:r w:rsidRPr="00B144A6">
        <w:rPr>
          <w:b/>
        </w:rPr>
        <w:tab/>
        <w:t>СПИСЪК НА ПОМОЩНИТЕ ВЕЩЕСТВА</w:t>
      </w:r>
    </w:p>
    <w:p w14:paraId="6D5C7D91" w14:textId="77777777" w:rsidR="00DA0EDF" w:rsidRPr="00B144A6" w:rsidRDefault="00DA0EDF">
      <w:pPr>
        <w:rPr>
          <w:iCs/>
        </w:rPr>
      </w:pPr>
    </w:p>
    <w:p w14:paraId="104A1B31" w14:textId="15EB2CE7" w:rsidR="00DA0EDF" w:rsidRPr="00B144A6" w:rsidRDefault="00786890">
      <w:r w:rsidRPr="00B144A6">
        <w:rPr>
          <w:iCs/>
        </w:rPr>
        <w:t xml:space="preserve">Помощни вещества: </w:t>
      </w:r>
      <w:r w:rsidR="005D1497" w:rsidRPr="00B144A6">
        <w:rPr>
          <w:iCs/>
        </w:rPr>
        <w:t>хистидин, хистидин</w:t>
      </w:r>
      <w:r w:rsidR="007C4B8A" w:rsidRPr="00B144A6">
        <w:rPr>
          <w:iCs/>
        </w:rPr>
        <w:t>ов</w:t>
      </w:r>
      <w:r w:rsidR="005D1497" w:rsidRPr="00B144A6">
        <w:rPr>
          <w:iCs/>
        </w:rPr>
        <w:t xml:space="preserve"> хидрохлорид монохидрат, полисорбат 80</w:t>
      </w:r>
      <w:r w:rsidR="004B4EB9" w:rsidRPr="00B144A6">
        <w:rPr>
          <w:iCs/>
        </w:rPr>
        <w:t xml:space="preserve"> </w:t>
      </w:r>
      <w:r w:rsidR="004B4EB9" w:rsidRPr="00B144A6">
        <w:rPr>
          <w:rFonts w:eastAsiaTheme="minorEastAsia"/>
          <w:iCs/>
          <w:noProof/>
          <w:lang w:eastAsia="ko-KR"/>
        </w:rPr>
        <w:t>(</w:t>
      </w:r>
      <w:r w:rsidR="004B4EB9" w:rsidRPr="00B144A6">
        <w:t>E</w:t>
      </w:r>
      <w:r w:rsidR="004B4EB9" w:rsidRPr="00B144A6">
        <w:rPr>
          <w:rFonts w:eastAsiaTheme="minorEastAsia"/>
          <w:iCs/>
          <w:noProof/>
          <w:lang w:eastAsia="ko-KR"/>
        </w:rPr>
        <w:t xml:space="preserve"> 433)</w:t>
      </w:r>
      <w:r w:rsidR="005D1497" w:rsidRPr="00B144A6">
        <w:rPr>
          <w:iCs/>
        </w:rPr>
        <w:t>, захароза, вода за инжекции</w:t>
      </w:r>
      <w:r w:rsidRPr="00B144A6">
        <w:t>. За допълнителна информация вижте листовката.</w:t>
      </w:r>
    </w:p>
    <w:p w14:paraId="0601CF7E" w14:textId="77777777" w:rsidR="00DA0EDF" w:rsidRPr="00B144A6" w:rsidRDefault="00DA0EDF"/>
    <w:p w14:paraId="0E81BA17" w14:textId="77777777" w:rsidR="00DA0EDF" w:rsidRPr="00B144A6" w:rsidRDefault="00DA0EDF"/>
    <w:p w14:paraId="21CCC95E"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4.</w:t>
      </w:r>
      <w:r w:rsidRPr="00B144A6">
        <w:rPr>
          <w:b/>
        </w:rPr>
        <w:tab/>
        <w:t>ЛЕКАРСТВЕНА ФОРМА И КОЛИЧЕСТВО В ЕДНА ОПАКОВКА</w:t>
      </w:r>
    </w:p>
    <w:p w14:paraId="4855D9CA" w14:textId="77777777" w:rsidR="00DA0EDF" w:rsidRPr="00B144A6" w:rsidRDefault="00DA0EDF"/>
    <w:p w14:paraId="2090EE88" w14:textId="77777777" w:rsidR="00DA0EDF" w:rsidRPr="00B144A6" w:rsidRDefault="00786890">
      <w:r w:rsidRPr="00B144A6">
        <w:t>Инжекционен разтвор в предварително напълнена спринцовка</w:t>
      </w:r>
    </w:p>
    <w:p w14:paraId="731B8A34" w14:textId="77777777" w:rsidR="00DA0EDF" w:rsidRPr="00B144A6" w:rsidRDefault="00786890">
      <w:r w:rsidRPr="00B144A6">
        <w:t>90 mg/1 ml</w:t>
      </w:r>
    </w:p>
    <w:p w14:paraId="0291F2F1" w14:textId="77777777" w:rsidR="00DA0EDF" w:rsidRPr="00B144A6" w:rsidRDefault="00786890">
      <w:r w:rsidRPr="00B144A6">
        <w:t>1 предварително напълнена спринцовка</w:t>
      </w:r>
    </w:p>
    <w:p w14:paraId="3421B961" w14:textId="77777777" w:rsidR="00DA0EDF" w:rsidRPr="00B144A6" w:rsidRDefault="00DA0EDF"/>
    <w:p w14:paraId="0CD19011" w14:textId="77777777" w:rsidR="00DA0EDF" w:rsidRPr="00B144A6" w:rsidRDefault="00DA0EDF"/>
    <w:p w14:paraId="5E908DC7"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5.</w:t>
      </w:r>
      <w:r w:rsidRPr="00B144A6">
        <w:rPr>
          <w:b/>
        </w:rPr>
        <w:tab/>
        <w:t xml:space="preserve">НАЧИН НА </w:t>
      </w:r>
      <w:r w:rsidRPr="00B144A6">
        <w:rPr>
          <w:b/>
          <w:szCs w:val="22"/>
        </w:rPr>
        <w:t xml:space="preserve">ПРИЛОЖЕНИЕ </w:t>
      </w:r>
      <w:r w:rsidRPr="00B144A6">
        <w:rPr>
          <w:b/>
        </w:rPr>
        <w:t>И ПЪТ(ИЩА) НА ВЪВЕЖДАНЕ</w:t>
      </w:r>
    </w:p>
    <w:p w14:paraId="6A9BEE92" w14:textId="77777777" w:rsidR="00DA0EDF" w:rsidRPr="00B144A6" w:rsidRDefault="00DA0EDF"/>
    <w:p w14:paraId="7B1C4ABA" w14:textId="77777777" w:rsidR="00DA0EDF" w:rsidRPr="00B144A6" w:rsidRDefault="00786890">
      <w:pPr>
        <w:rPr>
          <w:iCs/>
        </w:rPr>
      </w:pPr>
      <w:r w:rsidRPr="00B144A6">
        <w:rPr>
          <w:iCs/>
        </w:rPr>
        <w:t>Да не се разклаща.</w:t>
      </w:r>
    </w:p>
    <w:p w14:paraId="076BACCC" w14:textId="0D641E8F" w:rsidR="00DA0EDF" w:rsidRPr="00B144A6" w:rsidRDefault="00786890">
      <w:pPr>
        <w:rPr>
          <w:iCs/>
        </w:rPr>
      </w:pPr>
      <w:r w:rsidRPr="00B144A6">
        <w:rPr>
          <w:iCs/>
        </w:rPr>
        <w:t>Подкожно приложение</w:t>
      </w:r>
      <w:r w:rsidR="0045288B" w:rsidRPr="00B144A6">
        <w:rPr>
          <w:iCs/>
        </w:rPr>
        <w:t>.</w:t>
      </w:r>
    </w:p>
    <w:p w14:paraId="50A075C6" w14:textId="7F2B932B" w:rsidR="0045288B" w:rsidRPr="00B144A6" w:rsidRDefault="0045288B">
      <w:pPr>
        <w:rPr>
          <w:iCs/>
        </w:rPr>
      </w:pPr>
      <w:r w:rsidRPr="00B144A6">
        <w:rPr>
          <w:iCs/>
        </w:rPr>
        <w:t>Само за еднократна употреба.</w:t>
      </w:r>
    </w:p>
    <w:p w14:paraId="48D0BEE3" w14:textId="77777777" w:rsidR="00DA0EDF" w:rsidRPr="00B144A6" w:rsidRDefault="00786890">
      <w:r w:rsidRPr="00B144A6">
        <w:t>Преди употреба прочетете листовката.</w:t>
      </w:r>
    </w:p>
    <w:p w14:paraId="0B37EDD3" w14:textId="77777777" w:rsidR="00DA0EDF" w:rsidRPr="00B144A6" w:rsidRDefault="00DA0EDF"/>
    <w:p w14:paraId="7BAB6594" w14:textId="77777777" w:rsidR="00DA0EDF" w:rsidRPr="00B144A6" w:rsidRDefault="00DA0EDF"/>
    <w:p w14:paraId="7964EC3A"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6.</w:t>
      </w:r>
      <w:r w:rsidRPr="00B144A6">
        <w:rPr>
          <w:b/>
        </w:rPr>
        <w:tab/>
        <w:t>СПЕЦИАЛНО ПРЕДУПРЕЖДЕНИЕ, ЧЕ ЛЕКАРСТВЕНИЯТ ПРОДУКТ ТРЯБВА ДА СЕ СЪХРАНЯВА НА МЯСТО ДАЛЕЧЕ ОТ ПОГЛЕДА И ДОСЕГА НА ДЕЦА</w:t>
      </w:r>
    </w:p>
    <w:p w14:paraId="2FC76AE0" w14:textId="77777777" w:rsidR="00DA0EDF" w:rsidRPr="00B144A6" w:rsidRDefault="00DA0EDF"/>
    <w:p w14:paraId="105BEC51" w14:textId="77777777" w:rsidR="00DA0EDF" w:rsidRPr="00B144A6" w:rsidRDefault="00786890">
      <w:r w:rsidRPr="00B144A6">
        <w:t>Да се съхранява на място, недостъпно за деца.</w:t>
      </w:r>
    </w:p>
    <w:p w14:paraId="3185AA35" w14:textId="77777777" w:rsidR="00DA0EDF" w:rsidRPr="00B144A6" w:rsidRDefault="00DA0EDF"/>
    <w:p w14:paraId="6FDF715E" w14:textId="77777777" w:rsidR="00DA0EDF" w:rsidRPr="00B144A6" w:rsidRDefault="00DA0EDF"/>
    <w:p w14:paraId="6A0D133D"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7.</w:t>
      </w:r>
      <w:r w:rsidRPr="00B144A6">
        <w:rPr>
          <w:b/>
        </w:rPr>
        <w:tab/>
        <w:t>ДРУГИ СПЕЦИАЛНИ ПРЕДУПРЕЖДЕНИЯ, АКО Е НЕОБХОДИМО</w:t>
      </w:r>
    </w:p>
    <w:p w14:paraId="12A8012D" w14:textId="77777777" w:rsidR="00DA0EDF" w:rsidRPr="00B144A6" w:rsidRDefault="00DA0EDF"/>
    <w:p w14:paraId="5241D20B" w14:textId="77777777" w:rsidR="00DA0EDF" w:rsidRPr="00B144A6" w:rsidRDefault="00DA0EDF"/>
    <w:p w14:paraId="4223E0C3"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8.</w:t>
      </w:r>
      <w:r w:rsidRPr="00B144A6">
        <w:rPr>
          <w:b/>
        </w:rPr>
        <w:tab/>
        <w:t>ДАТА НА ИЗТИЧАНЕ НА СРОКА НА ГОДНОСТ</w:t>
      </w:r>
    </w:p>
    <w:p w14:paraId="757280D6" w14:textId="77777777" w:rsidR="00DA0EDF" w:rsidRPr="00B144A6" w:rsidRDefault="00DA0EDF"/>
    <w:p w14:paraId="44C59671" w14:textId="77777777" w:rsidR="00DA0EDF" w:rsidRPr="00B144A6" w:rsidRDefault="00786890">
      <w:r w:rsidRPr="00B144A6">
        <w:t>Годен до:</w:t>
      </w:r>
    </w:p>
    <w:p w14:paraId="27C57F32" w14:textId="1FDC7D5D" w:rsidR="00DA0EDF" w:rsidRPr="00B144A6" w:rsidRDefault="00CF2FEA">
      <w:r w:rsidRPr="00B144A6">
        <w:t>Напишете датата на изваждане от хладилника</w:t>
      </w:r>
    </w:p>
    <w:p w14:paraId="5EAD5B88" w14:textId="51A8231C" w:rsidR="00DA0EDF" w:rsidRPr="00B144A6" w:rsidRDefault="00DA0EDF"/>
    <w:p w14:paraId="3A57D3F2" w14:textId="77777777" w:rsidR="007C4B8A" w:rsidRPr="00B144A6" w:rsidRDefault="007C4B8A"/>
    <w:p w14:paraId="3B9D5D5A"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9.</w:t>
      </w:r>
      <w:r w:rsidRPr="00B144A6">
        <w:rPr>
          <w:b/>
        </w:rPr>
        <w:tab/>
        <w:t>СПЕЦИАЛНИ УСЛОВИЯ НА СЪХРАНЕНИЕ</w:t>
      </w:r>
    </w:p>
    <w:p w14:paraId="1F132395" w14:textId="77777777" w:rsidR="00DA0EDF" w:rsidRPr="00B144A6" w:rsidRDefault="00DA0EDF"/>
    <w:p w14:paraId="3C48D575" w14:textId="77777777" w:rsidR="00DA0EDF" w:rsidRPr="00B144A6" w:rsidRDefault="00786890">
      <w:r w:rsidRPr="00B144A6">
        <w:t>Да се съхранява в хладилник.</w:t>
      </w:r>
    </w:p>
    <w:p w14:paraId="5131CA89" w14:textId="77777777" w:rsidR="00DA0EDF" w:rsidRPr="00B144A6" w:rsidRDefault="00786890">
      <w:r w:rsidRPr="00B144A6">
        <w:lastRenderedPageBreak/>
        <w:t>Да не се замразява.</w:t>
      </w:r>
    </w:p>
    <w:p w14:paraId="7E33CC39" w14:textId="77777777" w:rsidR="00DA0EDF" w:rsidRPr="00B144A6" w:rsidRDefault="00786890">
      <w:r w:rsidRPr="00B144A6">
        <w:t>Съхранявайте предварително напълнената спринцовка в картонената опаковка, за да се предпази от светлина.</w:t>
      </w:r>
    </w:p>
    <w:p w14:paraId="242E9A79" w14:textId="2B97FD5F" w:rsidR="00DA0EDF" w:rsidRPr="00B144A6" w:rsidRDefault="00786890">
      <w:r w:rsidRPr="00B144A6">
        <w:t>Може да се съхранява при стайна температура (до 30</w:t>
      </w:r>
      <w:r w:rsidR="00750D46" w:rsidRPr="00B144A6">
        <w:t> </w:t>
      </w:r>
      <w:r w:rsidRPr="00B144A6">
        <w:rPr>
          <w:rFonts w:eastAsia="Symbol"/>
        </w:rPr>
        <w:t>°</w:t>
      </w:r>
      <w:r w:rsidRPr="00B144A6">
        <w:t xml:space="preserve">C) за </w:t>
      </w:r>
      <w:r w:rsidR="007C4B8A" w:rsidRPr="00B144A6">
        <w:t xml:space="preserve">еднократен </w:t>
      </w:r>
      <w:r w:rsidRPr="00B144A6">
        <w:t xml:space="preserve">период до </w:t>
      </w:r>
      <w:r w:rsidR="00EA3907" w:rsidRPr="00B144A6">
        <w:t>35 дни</w:t>
      </w:r>
      <w:r w:rsidRPr="00B144A6">
        <w:t>, но не по-дълго от оригиналния срок на годност.</w:t>
      </w:r>
    </w:p>
    <w:p w14:paraId="2AE8DFDC" w14:textId="77777777" w:rsidR="00DA0EDF" w:rsidRPr="00B144A6" w:rsidRDefault="00DA0EDF"/>
    <w:p w14:paraId="42E0D4D6" w14:textId="77777777" w:rsidR="00DA0EDF" w:rsidRPr="00B144A6" w:rsidRDefault="00DA0EDF"/>
    <w:p w14:paraId="4651EE62"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0.</w:t>
      </w:r>
      <w:r w:rsidRPr="00B144A6">
        <w:rPr>
          <w:b/>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5032FADF" w14:textId="77777777" w:rsidR="00DA0EDF" w:rsidRPr="00B144A6" w:rsidRDefault="00DA0EDF"/>
    <w:p w14:paraId="4ECF0B9C" w14:textId="77777777" w:rsidR="00DA0EDF" w:rsidRPr="00B144A6" w:rsidRDefault="00DA0EDF"/>
    <w:p w14:paraId="77FD4E43"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1.</w:t>
      </w:r>
      <w:r w:rsidRPr="00B144A6">
        <w:rPr>
          <w:b/>
        </w:rPr>
        <w:tab/>
        <w:t>ИМЕ И АДРЕС НА ПРИТЕЖАТЕЛЯ НА РАЗРЕШЕНИЕТО ЗА УПОТРЕБА</w:t>
      </w:r>
    </w:p>
    <w:p w14:paraId="4BB06470" w14:textId="77777777" w:rsidR="00DA0EDF" w:rsidRPr="00B144A6" w:rsidRDefault="00DA0EDF"/>
    <w:p w14:paraId="158F8631" w14:textId="77777777" w:rsidR="00CF2FEA" w:rsidRPr="00B144A6" w:rsidRDefault="00CF2FEA" w:rsidP="00CF2FEA">
      <w:pPr>
        <w:rPr>
          <w:szCs w:val="13"/>
        </w:rPr>
      </w:pPr>
      <w:r w:rsidRPr="00B144A6">
        <w:rPr>
          <w:szCs w:val="13"/>
        </w:rPr>
        <w:t>Samsung Bioepis NL B.V.</w:t>
      </w:r>
    </w:p>
    <w:p w14:paraId="3E1BB8E7" w14:textId="77777777" w:rsidR="00CF2FEA" w:rsidRPr="00B144A6" w:rsidRDefault="00CF2FEA" w:rsidP="00CF2FEA">
      <w:pPr>
        <w:rPr>
          <w:szCs w:val="13"/>
        </w:rPr>
      </w:pPr>
      <w:r w:rsidRPr="00B144A6">
        <w:rPr>
          <w:szCs w:val="13"/>
        </w:rPr>
        <w:t>Olof Palmestraat 10</w:t>
      </w:r>
    </w:p>
    <w:p w14:paraId="616030A8" w14:textId="3CCBFD49" w:rsidR="00CF2FEA" w:rsidRPr="00B144A6" w:rsidRDefault="00CF2FEA" w:rsidP="00CF2FEA">
      <w:pPr>
        <w:rPr>
          <w:szCs w:val="13"/>
        </w:rPr>
      </w:pPr>
      <w:r w:rsidRPr="00B144A6">
        <w:rPr>
          <w:szCs w:val="13"/>
        </w:rPr>
        <w:t>2616 LR Delft</w:t>
      </w:r>
    </w:p>
    <w:p w14:paraId="1B6BD832" w14:textId="45887708" w:rsidR="00DA0EDF" w:rsidRPr="00B144A6" w:rsidRDefault="00CF2FEA">
      <w:r w:rsidRPr="00B144A6">
        <w:rPr>
          <w:szCs w:val="13"/>
        </w:rPr>
        <w:t>Нидерландия</w:t>
      </w:r>
    </w:p>
    <w:p w14:paraId="1351B0C3" w14:textId="2FAC8103" w:rsidR="00DA0EDF" w:rsidRPr="00B144A6" w:rsidRDefault="00DA0EDF"/>
    <w:p w14:paraId="07DE0CC9" w14:textId="77777777" w:rsidR="007C4B8A" w:rsidRPr="00B144A6" w:rsidRDefault="007C4B8A"/>
    <w:p w14:paraId="3FF6DDF7"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2.</w:t>
      </w:r>
      <w:r w:rsidRPr="00B144A6">
        <w:rPr>
          <w:b/>
        </w:rPr>
        <w:tab/>
        <w:t>НОМЕР НА РАЗРЕШЕНИЕТО ЗА УПОТРЕБА</w:t>
      </w:r>
    </w:p>
    <w:p w14:paraId="7CAE1E40" w14:textId="77777777" w:rsidR="00DA0EDF" w:rsidRPr="00B144A6" w:rsidRDefault="00DA0EDF">
      <w:pPr>
        <w:rPr>
          <w:szCs w:val="24"/>
        </w:rPr>
      </w:pPr>
    </w:p>
    <w:p w14:paraId="1D70B5B8" w14:textId="7C33B981" w:rsidR="00DA0EDF" w:rsidRPr="00B144A6" w:rsidRDefault="00B23F46">
      <w:r w:rsidRPr="00B144A6">
        <w:t>EU/1/24/1801/002</w:t>
      </w:r>
    </w:p>
    <w:p w14:paraId="114AF460" w14:textId="77777777" w:rsidR="00B23F46" w:rsidRPr="00B144A6" w:rsidRDefault="00B23F46"/>
    <w:p w14:paraId="07F825D2" w14:textId="77777777" w:rsidR="00DA0EDF" w:rsidRPr="00B144A6" w:rsidRDefault="00DA0EDF"/>
    <w:p w14:paraId="55CF91D3"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3.</w:t>
      </w:r>
      <w:r w:rsidRPr="00B144A6">
        <w:rPr>
          <w:b/>
        </w:rPr>
        <w:tab/>
        <w:t>ПАРТИДЕН НОМЕР</w:t>
      </w:r>
    </w:p>
    <w:p w14:paraId="171A2FC2" w14:textId="77777777" w:rsidR="00DA0EDF" w:rsidRPr="00B144A6" w:rsidRDefault="00DA0EDF"/>
    <w:p w14:paraId="62A6F2BA" w14:textId="0AC3C60A" w:rsidR="00DA0EDF" w:rsidRPr="00B144A6" w:rsidRDefault="000C061B">
      <w:r w:rsidRPr="00B144A6">
        <w:t>Парт.№</w:t>
      </w:r>
      <w:r w:rsidR="00786890" w:rsidRPr="00B144A6">
        <w:t>:</w:t>
      </w:r>
    </w:p>
    <w:p w14:paraId="39BAADD3" w14:textId="77777777" w:rsidR="00DA0EDF" w:rsidRPr="00B144A6" w:rsidRDefault="00DA0EDF"/>
    <w:p w14:paraId="49AB52D7" w14:textId="77777777" w:rsidR="00DA0EDF" w:rsidRPr="00B144A6" w:rsidRDefault="00DA0EDF"/>
    <w:p w14:paraId="4C95DE1E"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4.</w:t>
      </w:r>
      <w:r w:rsidRPr="00B144A6">
        <w:rPr>
          <w:b/>
        </w:rPr>
        <w:tab/>
        <w:t>НАЧИН НА ОТПУСКАНЕ</w:t>
      </w:r>
    </w:p>
    <w:p w14:paraId="2C7700D6" w14:textId="77777777" w:rsidR="00DA0EDF" w:rsidRPr="00B144A6" w:rsidRDefault="00DA0EDF"/>
    <w:p w14:paraId="6C67E6B5" w14:textId="77777777" w:rsidR="00DA0EDF" w:rsidRPr="00B144A6" w:rsidRDefault="00DA0EDF"/>
    <w:p w14:paraId="690AAD34"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5.</w:t>
      </w:r>
      <w:r w:rsidRPr="00B144A6">
        <w:rPr>
          <w:b/>
        </w:rPr>
        <w:tab/>
        <w:t>УКАЗАНИЯ ЗА УПОТРЕБА</w:t>
      </w:r>
    </w:p>
    <w:p w14:paraId="59A3A30B" w14:textId="77777777" w:rsidR="00DA0EDF" w:rsidRPr="00B144A6" w:rsidRDefault="00DA0EDF"/>
    <w:p w14:paraId="75B2C033" w14:textId="77777777" w:rsidR="00DA0EDF" w:rsidRPr="00B144A6" w:rsidRDefault="00DA0EDF"/>
    <w:p w14:paraId="6584513F"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6.</w:t>
      </w:r>
      <w:r w:rsidRPr="00B144A6">
        <w:rPr>
          <w:b/>
        </w:rPr>
        <w:tab/>
        <w:t>ИНФОРМАЦИЯ НА БРАЙЛОВА АЗБУКА</w:t>
      </w:r>
    </w:p>
    <w:p w14:paraId="202DCD4F" w14:textId="77777777" w:rsidR="00DA0EDF" w:rsidRPr="00B144A6" w:rsidRDefault="00DA0EDF"/>
    <w:p w14:paraId="182A0700" w14:textId="13912396" w:rsidR="00DA0EDF" w:rsidRPr="00B144A6" w:rsidRDefault="00B9651B">
      <w:r w:rsidRPr="00B144A6">
        <w:t xml:space="preserve">Pyzchiva </w:t>
      </w:r>
      <w:r w:rsidR="00786890" w:rsidRPr="00B144A6">
        <w:t>90 mg</w:t>
      </w:r>
    </w:p>
    <w:p w14:paraId="1F5B406D" w14:textId="77777777" w:rsidR="00DA0EDF" w:rsidRPr="00B144A6" w:rsidRDefault="00DA0EDF"/>
    <w:p w14:paraId="0AC35CA2" w14:textId="77777777" w:rsidR="00DA0EDF" w:rsidRPr="00B144A6" w:rsidRDefault="00DA0EDF"/>
    <w:p w14:paraId="03C56DD3"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7.</w:t>
      </w:r>
      <w:r w:rsidRPr="00B144A6">
        <w:rPr>
          <w:b/>
        </w:rPr>
        <w:tab/>
        <w:t>УНИКАЛЕН ИДЕНТИФИКАТОР — ДВУИЗМЕРЕН БАРКОД</w:t>
      </w:r>
    </w:p>
    <w:p w14:paraId="4812E941" w14:textId="77777777" w:rsidR="00DA0EDF" w:rsidRPr="00B144A6" w:rsidRDefault="00DA0EDF"/>
    <w:p w14:paraId="188B45E5" w14:textId="77777777" w:rsidR="00DA0EDF" w:rsidRPr="00B144A6" w:rsidRDefault="00786890">
      <w:r w:rsidRPr="00B144A6">
        <w:rPr>
          <w:highlight w:val="lightGray"/>
        </w:rPr>
        <w:t>Двуизмерен баркод с включен уникален идентификатор</w:t>
      </w:r>
    </w:p>
    <w:p w14:paraId="32052F85" w14:textId="77777777" w:rsidR="00DA0EDF" w:rsidRPr="00B144A6" w:rsidRDefault="00DA0EDF"/>
    <w:p w14:paraId="0BFCC62E" w14:textId="77777777" w:rsidR="00DA0EDF" w:rsidRPr="00B144A6" w:rsidRDefault="00DA0EDF">
      <w:pPr>
        <w:spacing w:line="260" w:lineRule="exact"/>
        <w:rPr>
          <w:vanish/>
          <w:szCs w:val="22"/>
        </w:rPr>
      </w:pPr>
    </w:p>
    <w:p w14:paraId="7B4B8369"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8.</w:t>
      </w:r>
      <w:r w:rsidRPr="00B144A6">
        <w:rPr>
          <w:b/>
        </w:rPr>
        <w:tab/>
        <w:t>УНИКАЛЕН ИДЕНТИФИКАТОР — ДАННИ ЗА ЧЕТЕНЕ ОТ ХОРА</w:t>
      </w:r>
    </w:p>
    <w:p w14:paraId="1AFD55E6" w14:textId="77777777" w:rsidR="00DA0EDF" w:rsidRPr="00B144A6" w:rsidRDefault="00DA0EDF">
      <w:pPr>
        <w:keepNext/>
      </w:pPr>
    </w:p>
    <w:p w14:paraId="03D50AB0" w14:textId="77777777" w:rsidR="00DA0EDF" w:rsidRPr="00B144A6" w:rsidRDefault="00786890">
      <w:pPr>
        <w:keepNext/>
      </w:pPr>
      <w:r w:rsidRPr="00B144A6">
        <w:t>PC</w:t>
      </w:r>
    </w:p>
    <w:p w14:paraId="1F07A2E9" w14:textId="77777777" w:rsidR="00DA0EDF" w:rsidRPr="00B144A6" w:rsidRDefault="00786890">
      <w:pPr>
        <w:keepNext/>
        <w:rPr>
          <w:szCs w:val="22"/>
        </w:rPr>
      </w:pPr>
      <w:r w:rsidRPr="00B144A6">
        <w:t>SN</w:t>
      </w:r>
    </w:p>
    <w:p w14:paraId="31A0CACC" w14:textId="77777777" w:rsidR="0014326C" w:rsidRPr="00B144A6" w:rsidRDefault="00786890" w:rsidP="004055D3">
      <w:pPr>
        <w:rPr>
          <w:shd w:val="pct15" w:color="auto" w:fill="FFFFFF"/>
        </w:rPr>
      </w:pPr>
      <w:r w:rsidRPr="00B144A6">
        <w:rPr>
          <w:shd w:val="pct15" w:color="auto" w:fill="FFFFFF"/>
        </w:rPr>
        <w:t>NN</w:t>
      </w:r>
    </w:p>
    <w:p w14:paraId="03017521" w14:textId="0D5C8681" w:rsidR="00DA0EDF" w:rsidRPr="00B144A6" w:rsidRDefault="00786890">
      <w:pPr>
        <w:rPr>
          <w:szCs w:val="22"/>
          <w:shd w:val="pct15" w:color="auto" w:fill="FFFFFF"/>
        </w:rPr>
      </w:pPr>
      <w:r w:rsidRPr="00B144A6">
        <w:rPr>
          <w:shd w:val="pct15" w:color="auto" w:fill="FFFFFF"/>
        </w:rPr>
        <w:br w:type="page"/>
      </w:r>
    </w:p>
    <w:p w14:paraId="69F7141B" w14:textId="77777777" w:rsidR="00DA0EDF" w:rsidRPr="00B144A6" w:rsidRDefault="00786890">
      <w:pPr>
        <w:pBdr>
          <w:top w:val="single" w:sz="4" w:space="1" w:color="000000"/>
          <w:left w:val="single" w:sz="4" w:space="4" w:color="000000"/>
          <w:bottom w:val="single" w:sz="4" w:space="1" w:color="000000"/>
          <w:right w:val="single" w:sz="4" w:space="4" w:color="000000"/>
        </w:pBdr>
        <w:rPr>
          <w:b/>
        </w:rPr>
      </w:pPr>
      <w:r w:rsidRPr="00B144A6">
        <w:rPr>
          <w:b/>
        </w:rPr>
        <w:lastRenderedPageBreak/>
        <w:t>МИНИМУМ ДАННИ, КОИТО ТРЯБВА ДА СЪДЪРЖАТ МАЛКИТЕ ЕДИНИЧНИ ПЪРВИЧНИ ОПАКОВКИ</w:t>
      </w:r>
    </w:p>
    <w:p w14:paraId="46CB3497" w14:textId="77777777" w:rsidR="00DA0EDF" w:rsidRPr="00B144A6" w:rsidRDefault="00DA0EDF">
      <w:pPr>
        <w:keepNext/>
        <w:pBdr>
          <w:top w:val="single" w:sz="4" w:space="1" w:color="000000"/>
          <w:left w:val="single" w:sz="4" w:space="4" w:color="000000"/>
          <w:bottom w:val="single" w:sz="4" w:space="1" w:color="000000"/>
          <w:right w:val="single" w:sz="4" w:space="4" w:color="000000"/>
        </w:pBdr>
        <w:ind w:left="567" w:hanging="567"/>
        <w:rPr>
          <w:b/>
          <w:bCs/>
        </w:rPr>
      </w:pPr>
    </w:p>
    <w:p w14:paraId="7CAD5B18"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bCs/>
        </w:rPr>
      </w:pPr>
      <w:r w:rsidRPr="00B144A6">
        <w:rPr>
          <w:b/>
          <w:bCs/>
        </w:rPr>
        <w:t>ТЕКСТ НА ЕТИКЕТА НА ПРЕДВАРИТЕЛНО НАПЪЛНЕНАТА СПРИНЦОВКА (90 mg)</w:t>
      </w:r>
    </w:p>
    <w:p w14:paraId="218CAA8C" w14:textId="77777777" w:rsidR="00DA0EDF" w:rsidRPr="00B144A6" w:rsidRDefault="00DA0EDF"/>
    <w:p w14:paraId="2C777608" w14:textId="77777777" w:rsidR="00DA0EDF" w:rsidRPr="00B144A6" w:rsidRDefault="00DA0EDF"/>
    <w:p w14:paraId="7DF7DB15"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w:t>
      </w:r>
      <w:r w:rsidRPr="00B144A6">
        <w:rPr>
          <w:b/>
        </w:rPr>
        <w:tab/>
        <w:t>ИМЕ НА ЛЕКАРСТВЕНИЯ ПРОДУКТ И ПЪТ(ИЩА) НА ВЪВЕЖДАНЕ</w:t>
      </w:r>
    </w:p>
    <w:p w14:paraId="289CAE17" w14:textId="77777777" w:rsidR="00DA0EDF" w:rsidRPr="00B144A6" w:rsidRDefault="00DA0EDF"/>
    <w:p w14:paraId="1DCF6CC4" w14:textId="420EDC93" w:rsidR="00DA0EDF" w:rsidRPr="00B144A6" w:rsidRDefault="00B9651B">
      <w:r w:rsidRPr="00B144A6">
        <w:t xml:space="preserve">Pyzchiva </w:t>
      </w:r>
      <w:r w:rsidR="00786890" w:rsidRPr="00B144A6">
        <w:t>90 mg инжекция</w:t>
      </w:r>
    </w:p>
    <w:p w14:paraId="398C6ED3" w14:textId="77777777" w:rsidR="00DA0EDF" w:rsidRPr="00B144A6" w:rsidRDefault="00786890">
      <w:r w:rsidRPr="00B144A6">
        <w:t>устекинумаб</w:t>
      </w:r>
    </w:p>
    <w:p w14:paraId="5B846367" w14:textId="77777777" w:rsidR="00DA0EDF" w:rsidRPr="00B144A6" w:rsidRDefault="00786890">
      <w:r w:rsidRPr="00B144A6">
        <w:t>s.c.</w:t>
      </w:r>
    </w:p>
    <w:p w14:paraId="00E63C97" w14:textId="77777777" w:rsidR="00DA0EDF" w:rsidRPr="00B144A6" w:rsidRDefault="00DA0EDF"/>
    <w:p w14:paraId="1BAF1BFD" w14:textId="77777777" w:rsidR="00DA0EDF" w:rsidRPr="00B144A6" w:rsidRDefault="00DA0EDF"/>
    <w:p w14:paraId="27D1760E"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2.</w:t>
      </w:r>
      <w:r w:rsidRPr="00B144A6">
        <w:rPr>
          <w:b/>
        </w:rPr>
        <w:tab/>
        <w:t xml:space="preserve">НАЧИН НА </w:t>
      </w:r>
      <w:r w:rsidRPr="00B144A6">
        <w:rPr>
          <w:b/>
          <w:szCs w:val="22"/>
        </w:rPr>
        <w:t>ПРИЛОЖЕНИЕ</w:t>
      </w:r>
    </w:p>
    <w:p w14:paraId="29AABE75" w14:textId="77777777" w:rsidR="00DA0EDF" w:rsidRPr="00B144A6" w:rsidRDefault="00DA0EDF"/>
    <w:p w14:paraId="165955A7" w14:textId="77777777" w:rsidR="00DA0EDF" w:rsidRPr="00B144A6" w:rsidRDefault="00DA0EDF"/>
    <w:p w14:paraId="7C3799E7"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3.</w:t>
      </w:r>
      <w:r w:rsidRPr="00B144A6">
        <w:rPr>
          <w:b/>
        </w:rPr>
        <w:tab/>
        <w:t>ДАТА НА ИЗТИЧАНЕ НА СРОКА НА ГОДНОСТ</w:t>
      </w:r>
    </w:p>
    <w:p w14:paraId="7C183E3E" w14:textId="77777777" w:rsidR="00DA0EDF" w:rsidRPr="00B144A6" w:rsidRDefault="00DA0EDF"/>
    <w:p w14:paraId="4918DAC4" w14:textId="2A5E5DBC" w:rsidR="00DA0EDF" w:rsidRPr="00B144A6" w:rsidRDefault="00B84A75" w:rsidP="004B64AD">
      <w:r w:rsidRPr="00B144A6">
        <w:t>EXP</w:t>
      </w:r>
    </w:p>
    <w:p w14:paraId="598D6FFC" w14:textId="77777777" w:rsidR="00DA0EDF" w:rsidRPr="00B144A6" w:rsidRDefault="00DA0EDF"/>
    <w:p w14:paraId="220E0E22" w14:textId="77777777" w:rsidR="00DA0EDF" w:rsidRPr="00B144A6" w:rsidRDefault="00DA0EDF"/>
    <w:p w14:paraId="1041044C"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4.</w:t>
      </w:r>
      <w:r w:rsidRPr="00B144A6">
        <w:rPr>
          <w:b/>
        </w:rPr>
        <w:tab/>
        <w:t>ПАРТИДЕН НОМЕР</w:t>
      </w:r>
    </w:p>
    <w:p w14:paraId="294E9833" w14:textId="77777777" w:rsidR="00DA0EDF" w:rsidRPr="00B144A6" w:rsidRDefault="00DA0EDF"/>
    <w:p w14:paraId="2FB6808A" w14:textId="7514D32A" w:rsidR="00216508" w:rsidRPr="00B144A6" w:rsidRDefault="00B84A75" w:rsidP="00216508">
      <w:r w:rsidRPr="00B144A6">
        <w:t>Lot</w:t>
      </w:r>
    </w:p>
    <w:p w14:paraId="56BB6203" w14:textId="77777777" w:rsidR="00DA0EDF" w:rsidRPr="00B144A6" w:rsidRDefault="00DA0EDF" w:rsidP="004B64AD">
      <w:pPr>
        <w:widowControl w:val="0"/>
      </w:pPr>
    </w:p>
    <w:p w14:paraId="6DABF683" w14:textId="77777777" w:rsidR="00DA0EDF" w:rsidRPr="00B144A6" w:rsidRDefault="00DA0EDF"/>
    <w:p w14:paraId="791CEF3B"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5.</w:t>
      </w:r>
      <w:r w:rsidRPr="00B144A6">
        <w:rPr>
          <w:b/>
        </w:rPr>
        <w:tab/>
        <w:t>СЪДЪРЖАНИЕ КАТО МАСА, ОБЕМ ИЛИ ЕДИНИЦИ</w:t>
      </w:r>
    </w:p>
    <w:p w14:paraId="66129D26" w14:textId="77777777" w:rsidR="00DA0EDF" w:rsidRPr="00B144A6" w:rsidRDefault="00DA0EDF"/>
    <w:p w14:paraId="7323983D" w14:textId="77777777" w:rsidR="00DA0EDF" w:rsidRPr="00B144A6" w:rsidRDefault="00786890">
      <w:r w:rsidRPr="00B144A6">
        <w:t>90 mg/1 ml</w:t>
      </w:r>
    </w:p>
    <w:p w14:paraId="37944968" w14:textId="77777777" w:rsidR="00DA0EDF" w:rsidRPr="00B144A6" w:rsidRDefault="00DA0EDF"/>
    <w:p w14:paraId="4ED0EE53" w14:textId="77777777" w:rsidR="00DA0EDF" w:rsidRPr="00B144A6" w:rsidRDefault="00DA0EDF"/>
    <w:p w14:paraId="4053D44C" w14:textId="77777777" w:rsidR="00DA0EDF" w:rsidRPr="00B144A6" w:rsidRDefault="00786890">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6.</w:t>
      </w:r>
      <w:r w:rsidRPr="00B144A6">
        <w:rPr>
          <w:b/>
        </w:rPr>
        <w:tab/>
        <w:t>ДРУГО</w:t>
      </w:r>
    </w:p>
    <w:p w14:paraId="357BF64C" w14:textId="77777777" w:rsidR="000D421E" w:rsidRPr="00B144A6" w:rsidRDefault="00786890"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br w:type="page"/>
      </w:r>
      <w:r w:rsidR="000D421E" w:rsidRPr="00B144A6">
        <w:rPr>
          <w:b/>
        </w:rPr>
        <w:lastRenderedPageBreak/>
        <w:t>ДАННИ, КОИТО ТРЯБВА ДА СЪДЪРЖА ВТОРИЧНАТА ОПАКОВКА</w:t>
      </w:r>
    </w:p>
    <w:p w14:paraId="6FA49680"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bCs/>
        </w:rPr>
      </w:pPr>
    </w:p>
    <w:p w14:paraId="182EA4FD" w14:textId="02ECBBDE" w:rsidR="000D421E" w:rsidRPr="00B144A6" w:rsidRDefault="000D421E" w:rsidP="000D421E">
      <w:pPr>
        <w:pBdr>
          <w:top w:val="single" w:sz="4" w:space="1" w:color="000000"/>
          <w:left w:val="single" w:sz="4" w:space="4" w:color="000000"/>
          <w:bottom w:val="single" w:sz="4" w:space="1" w:color="000000"/>
          <w:right w:val="single" w:sz="4" w:space="4" w:color="000000"/>
        </w:pBdr>
        <w:rPr>
          <w:b/>
        </w:rPr>
      </w:pPr>
      <w:r w:rsidRPr="00B144A6">
        <w:rPr>
          <w:b/>
        </w:rPr>
        <w:t>ТЕКСТ НА КУТИЯТА НА ПРЕДВАРИТЕЛНО НАПЪЛНЕНАТА ПИСАЛКА (45 mg)</w:t>
      </w:r>
    </w:p>
    <w:p w14:paraId="507C3462" w14:textId="77777777" w:rsidR="000D421E" w:rsidRPr="00B144A6" w:rsidRDefault="000D421E" w:rsidP="000D421E"/>
    <w:p w14:paraId="47F26F77" w14:textId="77777777" w:rsidR="000D421E" w:rsidRPr="00B144A6" w:rsidRDefault="000D421E" w:rsidP="000D421E"/>
    <w:p w14:paraId="3AAAF63B"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w:t>
      </w:r>
      <w:r w:rsidRPr="00B144A6">
        <w:rPr>
          <w:b/>
        </w:rPr>
        <w:tab/>
        <w:t>ИМЕ НА ЛЕКАРСТВЕНИЯ ПРОДУКТ</w:t>
      </w:r>
    </w:p>
    <w:p w14:paraId="4BB512A5" w14:textId="77777777" w:rsidR="000D421E" w:rsidRPr="00B144A6" w:rsidRDefault="000D421E" w:rsidP="000D421E"/>
    <w:p w14:paraId="7C991C47" w14:textId="4EEFE82C" w:rsidR="000D421E" w:rsidRPr="00B144A6" w:rsidRDefault="000D421E" w:rsidP="000D421E">
      <w:r w:rsidRPr="00B144A6">
        <w:t>Pyzchiva 45 mg инжекционен разтвор в предварително напълнена писалка</w:t>
      </w:r>
    </w:p>
    <w:p w14:paraId="18DED5EB" w14:textId="77777777" w:rsidR="000D421E" w:rsidRPr="00B144A6" w:rsidRDefault="000D421E" w:rsidP="000D421E">
      <w:r w:rsidRPr="00B144A6">
        <w:t>устекинумаб</w:t>
      </w:r>
    </w:p>
    <w:p w14:paraId="37C1513E" w14:textId="77777777" w:rsidR="000D421E" w:rsidRPr="00B144A6" w:rsidRDefault="000D421E" w:rsidP="000D421E"/>
    <w:p w14:paraId="0E568C32" w14:textId="77777777" w:rsidR="000D421E" w:rsidRPr="00B144A6" w:rsidRDefault="000D421E" w:rsidP="000D421E"/>
    <w:p w14:paraId="294D1762"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2.</w:t>
      </w:r>
      <w:r w:rsidRPr="00B144A6">
        <w:rPr>
          <w:b/>
        </w:rPr>
        <w:tab/>
        <w:t>ОБЯВЯВАНЕ НА АКТИВНОТО(ИТЕ) ВЕЩЕСТВО(А)</w:t>
      </w:r>
    </w:p>
    <w:p w14:paraId="0D86CD71" w14:textId="77777777" w:rsidR="000D421E" w:rsidRPr="00B144A6" w:rsidRDefault="000D421E" w:rsidP="000D421E"/>
    <w:p w14:paraId="07841C6E" w14:textId="64AAC67D" w:rsidR="000D421E" w:rsidRPr="00B144A6" w:rsidRDefault="000D421E" w:rsidP="000D421E">
      <w:r w:rsidRPr="00B144A6">
        <w:t>Всяка предварително напълнена писалка съдържа 45 mg устекинумаб в 0,5 ml.</w:t>
      </w:r>
    </w:p>
    <w:p w14:paraId="72435A29" w14:textId="77777777" w:rsidR="000D421E" w:rsidRPr="00B144A6" w:rsidRDefault="000D421E" w:rsidP="000D421E"/>
    <w:p w14:paraId="1CE6CB8F" w14:textId="77777777" w:rsidR="000D421E" w:rsidRPr="00B144A6" w:rsidRDefault="000D421E" w:rsidP="000D421E"/>
    <w:p w14:paraId="5D1BFFBE"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3.</w:t>
      </w:r>
      <w:r w:rsidRPr="00B144A6">
        <w:rPr>
          <w:b/>
        </w:rPr>
        <w:tab/>
        <w:t>СПИСЪК НА ПОМОЩНИТЕ ВЕЩЕСТВА</w:t>
      </w:r>
    </w:p>
    <w:p w14:paraId="162F1137" w14:textId="77777777" w:rsidR="000D421E" w:rsidRPr="00B144A6" w:rsidRDefault="000D421E" w:rsidP="000D421E">
      <w:pPr>
        <w:rPr>
          <w:iCs/>
        </w:rPr>
      </w:pPr>
    </w:p>
    <w:p w14:paraId="26B421C1" w14:textId="77777777" w:rsidR="000D421E" w:rsidRPr="00B144A6" w:rsidRDefault="000D421E" w:rsidP="000D421E">
      <w:r w:rsidRPr="00B144A6">
        <w:rPr>
          <w:iCs/>
        </w:rPr>
        <w:t>Помощни вещества: хистидин, хистидинов хидрохлорид монохидрат, полисорбат 80</w:t>
      </w:r>
      <w:r w:rsidRPr="00B144A6">
        <w:rPr>
          <w:rFonts w:eastAsia="Calibri"/>
          <w:iCs/>
          <w:noProof/>
          <w:lang w:eastAsia="ko-KR"/>
        </w:rPr>
        <w:t xml:space="preserve"> (</w:t>
      </w:r>
      <w:r w:rsidRPr="00B144A6">
        <w:t>E</w:t>
      </w:r>
      <w:r w:rsidRPr="00B144A6">
        <w:rPr>
          <w:rFonts w:eastAsia="Calibri"/>
          <w:iCs/>
          <w:noProof/>
          <w:lang w:eastAsia="ko-KR"/>
        </w:rPr>
        <w:t xml:space="preserve"> 433)</w:t>
      </w:r>
      <w:r w:rsidRPr="00B144A6">
        <w:rPr>
          <w:iCs/>
        </w:rPr>
        <w:t xml:space="preserve">, захароза, вода за инжекции. </w:t>
      </w:r>
      <w:r w:rsidRPr="00B144A6">
        <w:t>За допълнителна информация вижте листовката.</w:t>
      </w:r>
    </w:p>
    <w:p w14:paraId="677FBA7C" w14:textId="77777777" w:rsidR="000D421E" w:rsidRPr="00B144A6" w:rsidRDefault="000D421E" w:rsidP="000D421E"/>
    <w:p w14:paraId="2A220AEE" w14:textId="77777777" w:rsidR="000D421E" w:rsidRPr="00B144A6" w:rsidRDefault="000D421E" w:rsidP="000D421E"/>
    <w:p w14:paraId="770A04CE"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4.</w:t>
      </w:r>
      <w:r w:rsidRPr="00B144A6">
        <w:rPr>
          <w:b/>
        </w:rPr>
        <w:tab/>
        <w:t>ЛЕКАРСТВЕНА ФОРМА И КОЛИЧЕСТВО В ЕДНА ОПАКОВКА</w:t>
      </w:r>
    </w:p>
    <w:p w14:paraId="56674374" w14:textId="77777777" w:rsidR="000D421E" w:rsidRPr="00B144A6" w:rsidRDefault="000D421E" w:rsidP="000D421E"/>
    <w:p w14:paraId="52939347" w14:textId="068D867A" w:rsidR="000D421E" w:rsidRPr="00B144A6" w:rsidRDefault="000D421E" w:rsidP="000D421E">
      <w:r w:rsidRPr="00B144A6">
        <w:t>Инжекционен разтвор в предварително напълнена писалка</w:t>
      </w:r>
    </w:p>
    <w:p w14:paraId="0285F858" w14:textId="77777777" w:rsidR="000D421E" w:rsidRPr="00B144A6" w:rsidRDefault="000D421E" w:rsidP="000D421E">
      <w:r w:rsidRPr="00B144A6">
        <w:t>45 mg/0,5 ml</w:t>
      </w:r>
    </w:p>
    <w:p w14:paraId="6894EA82" w14:textId="7E6C9A5B" w:rsidR="000D421E" w:rsidRPr="00B144A6" w:rsidRDefault="000D421E" w:rsidP="000D421E">
      <w:r w:rsidRPr="00B144A6">
        <w:t>1 предварително напълнена писалка</w:t>
      </w:r>
    </w:p>
    <w:p w14:paraId="33F57351" w14:textId="77777777" w:rsidR="000D421E" w:rsidRPr="00B144A6" w:rsidRDefault="000D421E" w:rsidP="000D421E"/>
    <w:p w14:paraId="6A55BF18" w14:textId="77777777" w:rsidR="000D421E" w:rsidRPr="00B144A6" w:rsidRDefault="000D421E" w:rsidP="000D421E"/>
    <w:p w14:paraId="7690DF4C"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5.</w:t>
      </w:r>
      <w:r w:rsidRPr="00B144A6">
        <w:rPr>
          <w:b/>
        </w:rPr>
        <w:tab/>
        <w:t xml:space="preserve">НАЧИН НА </w:t>
      </w:r>
      <w:r w:rsidRPr="00B144A6">
        <w:rPr>
          <w:b/>
          <w:szCs w:val="22"/>
        </w:rPr>
        <w:t>ПРИЛОЖЕНИЕ</w:t>
      </w:r>
      <w:r w:rsidRPr="00B144A6">
        <w:rPr>
          <w:b/>
        </w:rPr>
        <w:t xml:space="preserve"> И ПЪТ(ИЩА) НА ВЪВЕЖДАНЕ</w:t>
      </w:r>
    </w:p>
    <w:p w14:paraId="2ED34FCF" w14:textId="77777777" w:rsidR="000D421E" w:rsidRPr="00B144A6" w:rsidRDefault="000D421E" w:rsidP="000D421E">
      <w:pPr>
        <w:rPr>
          <w:iCs/>
        </w:rPr>
      </w:pPr>
    </w:p>
    <w:p w14:paraId="7BA992EF" w14:textId="77777777" w:rsidR="000D421E" w:rsidRPr="00B144A6" w:rsidRDefault="000D421E" w:rsidP="000D421E">
      <w:pPr>
        <w:rPr>
          <w:iCs/>
        </w:rPr>
      </w:pPr>
      <w:r w:rsidRPr="00B144A6">
        <w:rPr>
          <w:iCs/>
        </w:rPr>
        <w:t>Да не се разклаща.</w:t>
      </w:r>
    </w:p>
    <w:p w14:paraId="3376D9C1" w14:textId="77777777" w:rsidR="000D421E" w:rsidRPr="00B144A6" w:rsidRDefault="000D421E" w:rsidP="000D421E">
      <w:pPr>
        <w:rPr>
          <w:iCs/>
        </w:rPr>
      </w:pPr>
      <w:r w:rsidRPr="00B144A6">
        <w:rPr>
          <w:iCs/>
        </w:rPr>
        <w:t>Подкожно приложение</w:t>
      </w:r>
    </w:p>
    <w:p w14:paraId="718C8F8F" w14:textId="77777777" w:rsidR="000D421E" w:rsidRPr="00B144A6" w:rsidRDefault="000D421E" w:rsidP="000D421E">
      <w:pPr>
        <w:rPr>
          <w:iCs/>
        </w:rPr>
      </w:pPr>
      <w:r w:rsidRPr="00B144A6">
        <w:rPr>
          <w:iCs/>
        </w:rPr>
        <w:t>Само за еднократна употреба.</w:t>
      </w:r>
    </w:p>
    <w:p w14:paraId="386C67F9" w14:textId="77777777" w:rsidR="000D421E" w:rsidRPr="00B144A6" w:rsidRDefault="000D421E" w:rsidP="000D421E">
      <w:r w:rsidRPr="00B144A6">
        <w:t>Преди употреба прочетете листовката.</w:t>
      </w:r>
    </w:p>
    <w:p w14:paraId="31DD7B39" w14:textId="77777777" w:rsidR="000D421E" w:rsidRPr="00B144A6" w:rsidRDefault="000D421E" w:rsidP="000D421E"/>
    <w:p w14:paraId="18CD034A" w14:textId="77777777" w:rsidR="000D421E" w:rsidRPr="00B144A6" w:rsidRDefault="000D421E" w:rsidP="000D421E"/>
    <w:p w14:paraId="0C03EF99"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6.</w:t>
      </w:r>
      <w:r w:rsidRPr="00B144A6">
        <w:rPr>
          <w:b/>
        </w:rPr>
        <w:tab/>
        <w:t>СПЕЦИАЛНО ПРЕДУПРЕЖДЕНИЕ, ЧЕ ЛЕКАРСТВЕНИЯТ ПРОДУКТ ТРЯБВА ДА СЕ СЪХРАНЯВА НА МЯСТО ДАЛЕЧЕ ОТ ПОГЛЕДА И ДОСЕГА НА ДЕЦА</w:t>
      </w:r>
    </w:p>
    <w:p w14:paraId="0E0B7F86" w14:textId="77777777" w:rsidR="000D421E" w:rsidRPr="00B144A6" w:rsidRDefault="000D421E" w:rsidP="000D421E"/>
    <w:p w14:paraId="6A280155" w14:textId="77777777" w:rsidR="000D421E" w:rsidRPr="00B144A6" w:rsidRDefault="000D421E" w:rsidP="000D421E">
      <w:r w:rsidRPr="00B144A6">
        <w:t>Да се съхранява на място, недостъпно за деца.</w:t>
      </w:r>
    </w:p>
    <w:p w14:paraId="1BC808ED" w14:textId="77777777" w:rsidR="000D421E" w:rsidRPr="00B144A6" w:rsidRDefault="000D421E" w:rsidP="000D421E"/>
    <w:p w14:paraId="640B26EA" w14:textId="77777777" w:rsidR="000D421E" w:rsidRPr="00B144A6" w:rsidRDefault="000D421E" w:rsidP="000D421E"/>
    <w:p w14:paraId="1AE0CF67"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7.</w:t>
      </w:r>
      <w:r w:rsidRPr="00B144A6">
        <w:rPr>
          <w:b/>
        </w:rPr>
        <w:tab/>
        <w:t>ДРУГИ СПЕЦИАЛНИ ПРЕДУПРЕЖДЕНИЯ, АКО Е НЕОБХОДИМО</w:t>
      </w:r>
    </w:p>
    <w:p w14:paraId="3D816794" w14:textId="77777777" w:rsidR="000D421E" w:rsidRPr="00B144A6" w:rsidRDefault="000D421E" w:rsidP="000D421E"/>
    <w:p w14:paraId="286F6558" w14:textId="77777777" w:rsidR="000D421E" w:rsidRPr="00B144A6" w:rsidRDefault="000D421E" w:rsidP="000D421E"/>
    <w:p w14:paraId="548FACDF"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8.</w:t>
      </w:r>
      <w:r w:rsidRPr="00B144A6">
        <w:rPr>
          <w:b/>
        </w:rPr>
        <w:tab/>
        <w:t>ДАТА НА ИЗТИЧАНЕ НА СРОКА НА ГОДНОСТ</w:t>
      </w:r>
    </w:p>
    <w:p w14:paraId="26E7C0ED" w14:textId="77777777" w:rsidR="000D421E" w:rsidRPr="00B144A6" w:rsidRDefault="000D421E" w:rsidP="000D421E"/>
    <w:p w14:paraId="23E11CBD" w14:textId="77777777" w:rsidR="000D421E" w:rsidRPr="00B144A6" w:rsidRDefault="000D421E" w:rsidP="000D421E">
      <w:r w:rsidRPr="00B144A6">
        <w:t>Годен до:</w:t>
      </w:r>
    </w:p>
    <w:p w14:paraId="0E1853EF" w14:textId="77777777" w:rsidR="000D421E" w:rsidRPr="00B144A6" w:rsidRDefault="000D421E" w:rsidP="000D421E">
      <w:r w:rsidRPr="00B144A6">
        <w:t>Напишете датата на изваждане от хладилника</w:t>
      </w:r>
    </w:p>
    <w:p w14:paraId="5658A00F" w14:textId="77777777" w:rsidR="000D421E" w:rsidRPr="00B144A6" w:rsidRDefault="000D421E" w:rsidP="000D421E"/>
    <w:p w14:paraId="21014E0C" w14:textId="77777777" w:rsidR="000D421E" w:rsidRPr="00B144A6" w:rsidRDefault="000D421E" w:rsidP="000D421E"/>
    <w:p w14:paraId="4A1BD9BB" w14:textId="77777777" w:rsidR="000D421E" w:rsidRPr="00B144A6" w:rsidRDefault="000D421E" w:rsidP="000D421E">
      <w:pPr>
        <w:keepNext/>
        <w:keepLines/>
        <w:pBdr>
          <w:top w:val="single" w:sz="4" w:space="1" w:color="000000"/>
          <w:left w:val="single" w:sz="4" w:space="4" w:color="000000"/>
          <w:bottom w:val="single" w:sz="4" w:space="1" w:color="000000"/>
          <w:right w:val="single" w:sz="4" w:space="4" w:color="000000"/>
        </w:pBdr>
        <w:ind w:left="567" w:hanging="567"/>
        <w:rPr>
          <w:b/>
        </w:rPr>
      </w:pPr>
      <w:r w:rsidRPr="00B144A6">
        <w:rPr>
          <w:b/>
        </w:rPr>
        <w:lastRenderedPageBreak/>
        <w:t>9.</w:t>
      </w:r>
      <w:r w:rsidRPr="00B144A6">
        <w:rPr>
          <w:b/>
        </w:rPr>
        <w:tab/>
        <w:t>СПЕЦИАЛНИ УСЛОВИЯ НА СЪХРАНЕНИЕ</w:t>
      </w:r>
    </w:p>
    <w:p w14:paraId="297CBDB1" w14:textId="77777777" w:rsidR="000D421E" w:rsidRPr="00B144A6" w:rsidRDefault="000D421E" w:rsidP="000D421E">
      <w:pPr>
        <w:keepNext/>
        <w:keepLines/>
      </w:pPr>
    </w:p>
    <w:p w14:paraId="3185F237" w14:textId="77777777" w:rsidR="000D421E" w:rsidRPr="00B144A6" w:rsidRDefault="000D421E" w:rsidP="000D421E">
      <w:pPr>
        <w:keepNext/>
        <w:keepLines/>
      </w:pPr>
      <w:r w:rsidRPr="00B144A6">
        <w:t>Да се съхранява в хладилник.</w:t>
      </w:r>
    </w:p>
    <w:p w14:paraId="7AA9E352" w14:textId="77777777" w:rsidR="000D421E" w:rsidRPr="00B144A6" w:rsidRDefault="000D421E" w:rsidP="000D421E">
      <w:pPr>
        <w:keepNext/>
        <w:keepLines/>
      </w:pPr>
      <w:r w:rsidRPr="00B144A6">
        <w:t>Да не се замразява.</w:t>
      </w:r>
    </w:p>
    <w:p w14:paraId="6282BB98" w14:textId="276AA36D" w:rsidR="000D421E" w:rsidRPr="00B144A6" w:rsidRDefault="000D421E" w:rsidP="000D421E">
      <w:pPr>
        <w:keepNext/>
        <w:keepLines/>
      </w:pPr>
      <w:r w:rsidRPr="00B144A6">
        <w:t>Съхранявайте предварително напълнената писалка в картонената опаковка, за да се предпази от светлина.</w:t>
      </w:r>
    </w:p>
    <w:p w14:paraId="4C63AB55" w14:textId="1DD1A18B" w:rsidR="000D421E" w:rsidRPr="00B144A6" w:rsidRDefault="000D421E" w:rsidP="000D421E">
      <w:pPr>
        <w:keepNext/>
        <w:keepLines/>
      </w:pPr>
      <w:r w:rsidRPr="00B144A6">
        <w:t>Може да се съхранява при стайна температура (до 30 </w:t>
      </w:r>
      <w:r w:rsidRPr="00B144A6">
        <w:rPr>
          <w:rFonts w:eastAsia="Symbol"/>
        </w:rPr>
        <w:t>°</w:t>
      </w:r>
      <w:r w:rsidRPr="00B144A6">
        <w:t xml:space="preserve">C) за еднократен период до </w:t>
      </w:r>
      <w:r w:rsidR="00E71371" w:rsidRPr="00EA3907">
        <w:t>35</w:t>
      </w:r>
      <w:r w:rsidR="00E71371">
        <w:t> </w:t>
      </w:r>
      <w:r w:rsidR="00E71371" w:rsidRPr="00EA3907">
        <w:t>дни</w:t>
      </w:r>
      <w:r w:rsidRPr="00B144A6">
        <w:t>, но не по-дълго от оригиналния срок на годност.</w:t>
      </w:r>
    </w:p>
    <w:p w14:paraId="26B0B20C" w14:textId="77777777" w:rsidR="000D421E" w:rsidRPr="00B144A6" w:rsidRDefault="000D421E" w:rsidP="000D421E"/>
    <w:p w14:paraId="63AB4BDA" w14:textId="77777777" w:rsidR="000D421E" w:rsidRPr="00B144A6" w:rsidRDefault="000D421E" w:rsidP="000D421E"/>
    <w:p w14:paraId="3D89CDB3"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0.</w:t>
      </w:r>
      <w:r w:rsidRPr="00B144A6">
        <w:rPr>
          <w:b/>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6AA52E42" w14:textId="77777777" w:rsidR="000D421E" w:rsidRPr="00B144A6" w:rsidRDefault="000D421E" w:rsidP="000D421E"/>
    <w:p w14:paraId="5DEC78D6" w14:textId="77777777" w:rsidR="000D421E" w:rsidRPr="00B144A6" w:rsidRDefault="000D421E" w:rsidP="000D421E"/>
    <w:p w14:paraId="53E481EF"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1.</w:t>
      </w:r>
      <w:r w:rsidRPr="00B144A6">
        <w:rPr>
          <w:b/>
        </w:rPr>
        <w:tab/>
        <w:t>ИМЕ И АДРЕС НА ПРИТЕЖАТЕЛЯ НА РАЗРЕШЕНИЕТО ЗА УПОТРЕБА</w:t>
      </w:r>
    </w:p>
    <w:p w14:paraId="00597FA6" w14:textId="77777777" w:rsidR="000D421E" w:rsidRPr="00B144A6" w:rsidRDefault="000D421E" w:rsidP="000D421E"/>
    <w:p w14:paraId="0482C445" w14:textId="77777777" w:rsidR="000D421E" w:rsidRPr="00B144A6" w:rsidRDefault="000D421E" w:rsidP="000D421E">
      <w:pPr>
        <w:rPr>
          <w:szCs w:val="13"/>
        </w:rPr>
      </w:pPr>
      <w:r w:rsidRPr="00B144A6">
        <w:rPr>
          <w:szCs w:val="13"/>
        </w:rPr>
        <w:t>Samsung Bioepis NL B.V.</w:t>
      </w:r>
    </w:p>
    <w:p w14:paraId="27B0510D" w14:textId="77777777" w:rsidR="000D421E" w:rsidRPr="00B144A6" w:rsidRDefault="000D421E" w:rsidP="000D421E">
      <w:pPr>
        <w:rPr>
          <w:szCs w:val="13"/>
        </w:rPr>
      </w:pPr>
      <w:r w:rsidRPr="00B144A6">
        <w:rPr>
          <w:szCs w:val="13"/>
        </w:rPr>
        <w:t>Olof Palmestraat 10</w:t>
      </w:r>
    </w:p>
    <w:p w14:paraId="32223A99" w14:textId="77777777" w:rsidR="000D421E" w:rsidRPr="00B144A6" w:rsidRDefault="000D421E" w:rsidP="000D421E">
      <w:pPr>
        <w:rPr>
          <w:szCs w:val="13"/>
        </w:rPr>
      </w:pPr>
      <w:r w:rsidRPr="00B144A6">
        <w:rPr>
          <w:szCs w:val="13"/>
        </w:rPr>
        <w:t>2616 LR Delft</w:t>
      </w:r>
    </w:p>
    <w:p w14:paraId="662ECF31" w14:textId="77777777" w:rsidR="000D421E" w:rsidRPr="00B144A6" w:rsidRDefault="000D421E" w:rsidP="000D421E">
      <w:r w:rsidRPr="00B144A6">
        <w:rPr>
          <w:szCs w:val="13"/>
        </w:rPr>
        <w:t>Нидерландия</w:t>
      </w:r>
    </w:p>
    <w:p w14:paraId="2CCF7790" w14:textId="77777777" w:rsidR="000D421E" w:rsidRPr="00B144A6" w:rsidRDefault="000D421E" w:rsidP="000D421E"/>
    <w:p w14:paraId="2E2A888F" w14:textId="77777777" w:rsidR="000D421E" w:rsidRPr="00B144A6" w:rsidRDefault="000D421E" w:rsidP="000D421E"/>
    <w:p w14:paraId="30C5A719"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2.</w:t>
      </w:r>
      <w:r w:rsidRPr="00B144A6">
        <w:rPr>
          <w:b/>
        </w:rPr>
        <w:tab/>
        <w:t>НОМЕР НА РАЗРЕШЕНИЕТО ЗА УПОТРЕБА</w:t>
      </w:r>
    </w:p>
    <w:p w14:paraId="29A8390F" w14:textId="77777777" w:rsidR="000D421E" w:rsidRPr="00B144A6" w:rsidRDefault="000D421E" w:rsidP="000D421E">
      <w:pPr>
        <w:rPr>
          <w:szCs w:val="24"/>
        </w:rPr>
      </w:pPr>
    </w:p>
    <w:p w14:paraId="35A1B929" w14:textId="7A805DCD" w:rsidR="000D421E" w:rsidRPr="00B144A6" w:rsidRDefault="000D421E" w:rsidP="000D421E">
      <w:r w:rsidRPr="00B144A6">
        <w:t>EU/1/24/1801/</w:t>
      </w:r>
      <w:r w:rsidR="005D4027" w:rsidRPr="00B144A6">
        <w:t>004</w:t>
      </w:r>
    </w:p>
    <w:p w14:paraId="18492307" w14:textId="77777777" w:rsidR="000D421E" w:rsidRPr="00B144A6" w:rsidRDefault="000D421E" w:rsidP="000D421E"/>
    <w:p w14:paraId="48D181CF" w14:textId="77777777" w:rsidR="000D421E" w:rsidRPr="00B144A6" w:rsidRDefault="000D421E" w:rsidP="000D421E"/>
    <w:p w14:paraId="286DB9DE"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3.</w:t>
      </w:r>
      <w:r w:rsidRPr="00B144A6">
        <w:rPr>
          <w:b/>
        </w:rPr>
        <w:tab/>
        <w:t>ПАРТИДЕН НОМЕР</w:t>
      </w:r>
    </w:p>
    <w:p w14:paraId="1480410F" w14:textId="77777777" w:rsidR="000D421E" w:rsidRPr="00B144A6" w:rsidRDefault="000D421E" w:rsidP="000D421E"/>
    <w:p w14:paraId="174C93E6" w14:textId="77777777" w:rsidR="000D421E" w:rsidRPr="00B144A6" w:rsidRDefault="000D421E" w:rsidP="000D421E">
      <w:r w:rsidRPr="00B144A6">
        <w:t>Парт.№:</w:t>
      </w:r>
    </w:p>
    <w:p w14:paraId="6FD2A1EA" w14:textId="77777777" w:rsidR="000D421E" w:rsidRPr="00B144A6" w:rsidRDefault="000D421E" w:rsidP="000D421E"/>
    <w:p w14:paraId="7E9A7328" w14:textId="77777777" w:rsidR="000D421E" w:rsidRPr="00B144A6" w:rsidRDefault="000D421E" w:rsidP="000D421E"/>
    <w:p w14:paraId="0640CE21"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4.</w:t>
      </w:r>
      <w:r w:rsidRPr="00B144A6">
        <w:rPr>
          <w:b/>
        </w:rPr>
        <w:tab/>
        <w:t>НАЧИН НА ОТПУСКАНЕ</w:t>
      </w:r>
    </w:p>
    <w:p w14:paraId="7F30808E" w14:textId="77777777" w:rsidR="000D421E" w:rsidRPr="00B144A6" w:rsidRDefault="000D421E" w:rsidP="000D421E"/>
    <w:p w14:paraId="02C0CD1D" w14:textId="77777777" w:rsidR="000D421E" w:rsidRPr="00B144A6" w:rsidRDefault="000D421E" w:rsidP="000D421E"/>
    <w:p w14:paraId="39897906"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5.</w:t>
      </w:r>
      <w:r w:rsidRPr="00B144A6">
        <w:rPr>
          <w:b/>
        </w:rPr>
        <w:tab/>
        <w:t>УКАЗАНИЯ ЗА УПОТРЕБА</w:t>
      </w:r>
    </w:p>
    <w:p w14:paraId="69F4AA74" w14:textId="77777777" w:rsidR="000D421E" w:rsidRPr="00B144A6" w:rsidRDefault="000D421E" w:rsidP="000D421E"/>
    <w:p w14:paraId="6A3C1BB9" w14:textId="77777777" w:rsidR="000D421E" w:rsidRPr="00B144A6" w:rsidRDefault="000D421E" w:rsidP="000D421E"/>
    <w:p w14:paraId="1F008484"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6.</w:t>
      </w:r>
      <w:r w:rsidRPr="00B144A6">
        <w:rPr>
          <w:b/>
        </w:rPr>
        <w:tab/>
        <w:t>ИНФОРМАЦИЯ НА БРАЙЛОВА АЗБУКА</w:t>
      </w:r>
    </w:p>
    <w:p w14:paraId="71E87C8A" w14:textId="77777777" w:rsidR="000D421E" w:rsidRPr="00B144A6" w:rsidRDefault="000D421E" w:rsidP="000D421E"/>
    <w:p w14:paraId="7EFEA9FF" w14:textId="77777777" w:rsidR="000D421E" w:rsidRPr="00B144A6" w:rsidRDefault="000D421E" w:rsidP="000D421E">
      <w:r w:rsidRPr="00B144A6">
        <w:t>Pyzchiva 45 mg</w:t>
      </w:r>
    </w:p>
    <w:p w14:paraId="0ACCA330" w14:textId="77777777" w:rsidR="000D421E" w:rsidRPr="00B144A6" w:rsidRDefault="000D421E" w:rsidP="000D421E"/>
    <w:p w14:paraId="679D0C2D" w14:textId="77777777" w:rsidR="000D421E" w:rsidRPr="00B144A6" w:rsidRDefault="000D421E" w:rsidP="000D421E"/>
    <w:p w14:paraId="0EE90CD7"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7.</w:t>
      </w:r>
      <w:r w:rsidRPr="00B144A6">
        <w:rPr>
          <w:b/>
        </w:rPr>
        <w:tab/>
        <w:t>УНИКАЛЕН ИДЕНТИФИКАТОР — ДВУИЗМЕРЕН БАРКОД</w:t>
      </w:r>
    </w:p>
    <w:p w14:paraId="1D9E5C90" w14:textId="77777777" w:rsidR="000D421E" w:rsidRPr="00B144A6" w:rsidRDefault="000D421E" w:rsidP="000D421E"/>
    <w:p w14:paraId="5F51CC97" w14:textId="77777777" w:rsidR="000D421E" w:rsidRPr="00B144A6" w:rsidRDefault="000D421E" w:rsidP="000D421E">
      <w:r w:rsidRPr="00B144A6">
        <w:rPr>
          <w:highlight w:val="lightGray"/>
        </w:rPr>
        <w:t>Двуизмерен баркод с включен уникален идентификатор</w:t>
      </w:r>
    </w:p>
    <w:p w14:paraId="6022933F" w14:textId="77777777" w:rsidR="000D421E" w:rsidRPr="00B144A6" w:rsidRDefault="000D421E" w:rsidP="000D421E"/>
    <w:p w14:paraId="2977C249" w14:textId="77777777" w:rsidR="000D421E" w:rsidRPr="00B144A6" w:rsidRDefault="000D421E" w:rsidP="000D421E">
      <w:pPr>
        <w:spacing w:line="260" w:lineRule="exact"/>
        <w:rPr>
          <w:vanish/>
          <w:szCs w:val="22"/>
        </w:rPr>
      </w:pPr>
    </w:p>
    <w:p w14:paraId="726541A9"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8.</w:t>
      </w:r>
      <w:r w:rsidRPr="00B144A6">
        <w:rPr>
          <w:b/>
        </w:rPr>
        <w:tab/>
        <w:t>УНИКАЛЕН ИДЕНТИФИКАТОР — ДАННИ ЗА ЧЕТЕНЕ ОТ ХОРА</w:t>
      </w:r>
    </w:p>
    <w:p w14:paraId="3194D3C0" w14:textId="77777777" w:rsidR="000D421E" w:rsidRPr="00B144A6" w:rsidRDefault="000D421E" w:rsidP="000D421E">
      <w:pPr>
        <w:keepNext/>
      </w:pPr>
    </w:p>
    <w:p w14:paraId="358C4132" w14:textId="77777777" w:rsidR="000D421E" w:rsidRPr="00B144A6" w:rsidRDefault="000D421E" w:rsidP="000D421E">
      <w:pPr>
        <w:keepNext/>
      </w:pPr>
      <w:r w:rsidRPr="00B144A6">
        <w:t>PC</w:t>
      </w:r>
    </w:p>
    <w:p w14:paraId="60ADE9D6" w14:textId="77777777" w:rsidR="000D421E" w:rsidRPr="00B144A6" w:rsidRDefault="000D421E" w:rsidP="000D421E">
      <w:pPr>
        <w:keepNext/>
        <w:rPr>
          <w:szCs w:val="22"/>
        </w:rPr>
      </w:pPr>
      <w:r w:rsidRPr="00B144A6">
        <w:t>SN</w:t>
      </w:r>
    </w:p>
    <w:p w14:paraId="0AF0AC4F" w14:textId="77777777" w:rsidR="000D421E" w:rsidRPr="00B144A6" w:rsidRDefault="000D421E" w:rsidP="000D421E">
      <w:pPr>
        <w:rPr>
          <w:szCs w:val="22"/>
        </w:rPr>
      </w:pPr>
      <w:r w:rsidRPr="00B144A6">
        <w:rPr>
          <w:shd w:val="pct15" w:color="auto" w:fill="FFFFFF"/>
        </w:rPr>
        <w:t>NN</w:t>
      </w:r>
      <w:r w:rsidRPr="00B144A6">
        <w:br w:type="page"/>
      </w:r>
    </w:p>
    <w:p w14:paraId="4E0F05F3" w14:textId="77777777" w:rsidR="000D421E" w:rsidRPr="00B144A6" w:rsidRDefault="000D421E" w:rsidP="000D421E">
      <w:pPr>
        <w:pBdr>
          <w:top w:val="single" w:sz="4" w:space="1" w:color="000000"/>
          <w:left w:val="single" w:sz="4" w:space="4" w:color="000000"/>
          <w:bottom w:val="single" w:sz="4" w:space="1" w:color="000000"/>
          <w:right w:val="single" w:sz="4" w:space="4" w:color="000000"/>
        </w:pBdr>
        <w:rPr>
          <w:b/>
        </w:rPr>
      </w:pPr>
      <w:r w:rsidRPr="00B144A6">
        <w:rPr>
          <w:b/>
        </w:rPr>
        <w:lastRenderedPageBreak/>
        <w:t>МИНИМУМ ДАННИ, КОИТО ТРЯБВА ДА СЪДЪРЖАТ МАЛКИТЕ ЕДИНИЧНИ ПЪРВИЧНИ ОПАКОВКИ</w:t>
      </w:r>
    </w:p>
    <w:p w14:paraId="31641E69"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bCs/>
        </w:rPr>
      </w:pPr>
    </w:p>
    <w:p w14:paraId="68EF6188" w14:textId="0EAF62D1"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bCs/>
        </w:rPr>
      </w:pPr>
      <w:r w:rsidRPr="00B144A6">
        <w:rPr>
          <w:b/>
          <w:bCs/>
        </w:rPr>
        <w:t xml:space="preserve">ТЕКСТ НА ЕТИКЕТА НА ПРЕДВАРИТЕЛНО НАПЪЛНЕНАТА </w:t>
      </w:r>
      <w:r w:rsidRPr="00B144A6">
        <w:rPr>
          <w:b/>
        </w:rPr>
        <w:t xml:space="preserve">ПИСАЛКА </w:t>
      </w:r>
      <w:r w:rsidRPr="00B144A6">
        <w:rPr>
          <w:b/>
          <w:bCs/>
        </w:rPr>
        <w:t>(45 mg)</w:t>
      </w:r>
    </w:p>
    <w:p w14:paraId="427D91DF" w14:textId="77777777" w:rsidR="000D421E" w:rsidRPr="00B144A6" w:rsidRDefault="000D421E" w:rsidP="000D421E"/>
    <w:p w14:paraId="6651EE54" w14:textId="77777777" w:rsidR="000D421E" w:rsidRPr="00B144A6" w:rsidRDefault="000D421E" w:rsidP="000D421E"/>
    <w:p w14:paraId="7030EFF1"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w:t>
      </w:r>
      <w:r w:rsidRPr="00B144A6">
        <w:rPr>
          <w:b/>
        </w:rPr>
        <w:tab/>
        <w:t>ИМЕ НА ЛЕКАРСТВЕНИЯ ПРОДУКТ И ПЪТ(ИЩА) НА ВЪВЕЖДАНЕ</w:t>
      </w:r>
    </w:p>
    <w:p w14:paraId="2071F22E" w14:textId="77777777" w:rsidR="000D421E" w:rsidRPr="00B144A6" w:rsidRDefault="000D421E" w:rsidP="000D421E"/>
    <w:p w14:paraId="4E648B7A" w14:textId="77777777" w:rsidR="000D421E" w:rsidRPr="00B144A6" w:rsidRDefault="000D421E" w:rsidP="000D421E">
      <w:r w:rsidRPr="00B144A6">
        <w:t>Pyzchiva 45 mg инжекция</w:t>
      </w:r>
    </w:p>
    <w:p w14:paraId="0247AD14" w14:textId="77777777" w:rsidR="000D421E" w:rsidRPr="00B144A6" w:rsidRDefault="000D421E" w:rsidP="000D421E">
      <w:r w:rsidRPr="00B144A6">
        <w:t>устекинумаб</w:t>
      </w:r>
    </w:p>
    <w:p w14:paraId="12C77F02" w14:textId="77777777" w:rsidR="000D421E" w:rsidRPr="00B144A6" w:rsidRDefault="000D421E" w:rsidP="000D421E">
      <w:r w:rsidRPr="00B144A6">
        <w:t>s.c.</w:t>
      </w:r>
    </w:p>
    <w:p w14:paraId="0A601FB0" w14:textId="77777777" w:rsidR="000D421E" w:rsidRPr="00B144A6" w:rsidRDefault="000D421E" w:rsidP="000D421E"/>
    <w:p w14:paraId="24AC50A5" w14:textId="77777777" w:rsidR="000D421E" w:rsidRPr="00B144A6" w:rsidRDefault="000D421E" w:rsidP="000D421E"/>
    <w:p w14:paraId="019E9C24"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2.</w:t>
      </w:r>
      <w:r w:rsidRPr="00B144A6">
        <w:rPr>
          <w:b/>
        </w:rPr>
        <w:tab/>
        <w:t xml:space="preserve">НАЧИН НА </w:t>
      </w:r>
      <w:r w:rsidRPr="00B144A6">
        <w:rPr>
          <w:b/>
          <w:szCs w:val="22"/>
        </w:rPr>
        <w:t>ПРИЛОЖЕНИЕ</w:t>
      </w:r>
    </w:p>
    <w:p w14:paraId="3CD8CE85" w14:textId="77777777" w:rsidR="000D421E" w:rsidRPr="00B144A6" w:rsidRDefault="000D421E" w:rsidP="000D421E"/>
    <w:p w14:paraId="64779C0F" w14:textId="77777777" w:rsidR="000D421E" w:rsidRPr="00B144A6" w:rsidRDefault="000D421E" w:rsidP="000D421E"/>
    <w:p w14:paraId="5BAAC549"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3.</w:t>
      </w:r>
      <w:r w:rsidRPr="00B144A6">
        <w:rPr>
          <w:b/>
        </w:rPr>
        <w:tab/>
        <w:t>ДАТА НА ИЗТИЧАНЕ НА СРОКА НА ГОДНОСТ</w:t>
      </w:r>
    </w:p>
    <w:p w14:paraId="415F798E" w14:textId="77777777" w:rsidR="000D421E" w:rsidRPr="00B144A6" w:rsidRDefault="000D421E" w:rsidP="000D421E"/>
    <w:p w14:paraId="06C715FB" w14:textId="77777777" w:rsidR="000D421E" w:rsidRPr="00B144A6" w:rsidRDefault="000D421E" w:rsidP="000D421E">
      <w:r w:rsidRPr="00B144A6">
        <w:t>EXP</w:t>
      </w:r>
    </w:p>
    <w:p w14:paraId="1EA2E60C" w14:textId="77777777" w:rsidR="000D421E" w:rsidRPr="00B144A6" w:rsidRDefault="000D421E" w:rsidP="000D421E"/>
    <w:p w14:paraId="6A60261C" w14:textId="77777777" w:rsidR="000D421E" w:rsidRPr="00B144A6" w:rsidRDefault="000D421E" w:rsidP="000D421E"/>
    <w:p w14:paraId="05A2F284"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4.</w:t>
      </w:r>
      <w:r w:rsidRPr="00B144A6">
        <w:rPr>
          <w:b/>
        </w:rPr>
        <w:tab/>
        <w:t>ПАРТИДЕН НОМЕР</w:t>
      </w:r>
    </w:p>
    <w:p w14:paraId="573E6C79" w14:textId="77777777" w:rsidR="000D421E" w:rsidRPr="00B144A6" w:rsidRDefault="000D421E" w:rsidP="000D421E"/>
    <w:p w14:paraId="10D4327B" w14:textId="77777777" w:rsidR="000D421E" w:rsidRPr="00B144A6" w:rsidRDefault="000D421E" w:rsidP="000D421E">
      <w:pPr>
        <w:widowControl w:val="0"/>
      </w:pPr>
      <w:r w:rsidRPr="00B144A6">
        <w:t>Lot</w:t>
      </w:r>
    </w:p>
    <w:p w14:paraId="37A147F7" w14:textId="77777777" w:rsidR="000D421E" w:rsidRPr="00B144A6" w:rsidRDefault="000D421E" w:rsidP="000D421E"/>
    <w:p w14:paraId="415299CF" w14:textId="77777777" w:rsidR="000D421E" w:rsidRPr="00B144A6" w:rsidRDefault="000D421E" w:rsidP="000D421E"/>
    <w:p w14:paraId="18E37431"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5.</w:t>
      </w:r>
      <w:r w:rsidRPr="00B144A6">
        <w:rPr>
          <w:b/>
        </w:rPr>
        <w:tab/>
        <w:t>СЪДЪРЖАНИЕ КАТО МАСА, ОБЕМ ИЛИ ЕДИНИЦИ</w:t>
      </w:r>
    </w:p>
    <w:p w14:paraId="68ED350B" w14:textId="77777777" w:rsidR="000D421E" w:rsidRPr="00B144A6" w:rsidRDefault="000D421E" w:rsidP="000D421E"/>
    <w:p w14:paraId="6F18DE81" w14:textId="77777777" w:rsidR="000D421E" w:rsidRPr="00B144A6" w:rsidRDefault="000D421E" w:rsidP="000D421E">
      <w:r w:rsidRPr="00B144A6">
        <w:t>45 mg/0,5 ml</w:t>
      </w:r>
    </w:p>
    <w:p w14:paraId="281CF034" w14:textId="77777777" w:rsidR="000D421E" w:rsidRPr="00B144A6" w:rsidRDefault="000D421E" w:rsidP="000D421E"/>
    <w:p w14:paraId="7937BFBF" w14:textId="77777777" w:rsidR="000D421E" w:rsidRPr="00B144A6" w:rsidRDefault="000D421E" w:rsidP="000D421E"/>
    <w:p w14:paraId="6AC3FFD0"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6.</w:t>
      </w:r>
      <w:r w:rsidRPr="00B144A6">
        <w:rPr>
          <w:b/>
        </w:rPr>
        <w:tab/>
        <w:t>ДРУГО</w:t>
      </w:r>
    </w:p>
    <w:p w14:paraId="7C39D175" w14:textId="77777777" w:rsidR="000D421E" w:rsidRPr="00B144A6" w:rsidRDefault="000D421E" w:rsidP="000D421E">
      <w:r w:rsidRPr="00B144A6">
        <w:br w:type="page"/>
      </w:r>
    </w:p>
    <w:p w14:paraId="51258238"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bCs/>
        </w:rPr>
      </w:pPr>
      <w:r w:rsidRPr="00B144A6">
        <w:rPr>
          <w:b/>
          <w:bCs/>
        </w:rPr>
        <w:lastRenderedPageBreak/>
        <w:t>ДАННИ, КОИТО ТРЯБВА ДА СЪДЪРЖА ВТОРИЧНАТА ОПАКОВКА</w:t>
      </w:r>
    </w:p>
    <w:p w14:paraId="27017CFB"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bCs/>
        </w:rPr>
      </w:pPr>
    </w:p>
    <w:p w14:paraId="7F246C77" w14:textId="796EB43A" w:rsidR="000D421E" w:rsidRPr="00B144A6" w:rsidRDefault="000D421E" w:rsidP="000D421E">
      <w:pPr>
        <w:pBdr>
          <w:top w:val="single" w:sz="4" w:space="1" w:color="000000"/>
          <w:left w:val="single" w:sz="4" w:space="4" w:color="000000"/>
          <w:bottom w:val="single" w:sz="4" w:space="1" w:color="000000"/>
          <w:right w:val="single" w:sz="4" w:space="4" w:color="000000"/>
        </w:pBdr>
        <w:rPr>
          <w:b/>
        </w:rPr>
      </w:pPr>
      <w:r w:rsidRPr="00B144A6">
        <w:rPr>
          <w:b/>
        </w:rPr>
        <w:t>ТЕКСТ НА КУТИЯТА НА ПРЕДВАРИТЕЛНО НАПЪЛНЕНАТА ПИСАЛКА (90 mg)</w:t>
      </w:r>
    </w:p>
    <w:p w14:paraId="336215C8" w14:textId="77777777" w:rsidR="000D421E" w:rsidRPr="00B144A6" w:rsidRDefault="000D421E" w:rsidP="000D421E"/>
    <w:p w14:paraId="54EA5992" w14:textId="77777777" w:rsidR="000D421E" w:rsidRPr="00B144A6" w:rsidRDefault="000D421E" w:rsidP="000D421E"/>
    <w:p w14:paraId="3D7B0D8E"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w:t>
      </w:r>
      <w:r w:rsidRPr="00B144A6">
        <w:rPr>
          <w:b/>
        </w:rPr>
        <w:tab/>
        <w:t>ИМЕ НА ЛЕКАРСТВЕНИЯ ПРОДУКТ</w:t>
      </w:r>
    </w:p>
    <w:p w14:paraId="34C3E06C" w14:textId="77777777" w:rsidR="000D421E" w:rsidRPr="00B144A6" w:rsidRDefault="000D421E" w:rsidP="000D421E"/>
    <w:p w14:paraId="59854EEC" w14:textId="27052024" w:rsidR="000D421E" w:rsidRPr="00B144A6" w:rsidRDefault="000D421E" w:rsidP="000D421E">
      <w:r w:rsidRPr="00B144A6">
        <w:t>Pyzchiva 90 mg инжекционен разтвор в предварително напълнена писалка</w:t>
      </w:r>
    </w:p>
    <w:p w14:paraId="6A319CB5" w14:textId="77777777" w:rsidR="000D421E" w:rsidRPr="00B144A6" w:rsidRDefault="000D421E" w:rsidP="000D421E">
      <w:r w:rsidRPr="00B144A6">
        <w:t>устекинумаб</w:t>
      </w:r>
    </w:p>
    <w:p w14:paraId="0C55B7F4" w14:textId="77777777" w:rsidR="000D421E" w:rsidRPr="00B144A6" w:rsidRDefault="000D421E" w:rsidP="000D421E"/>
    <w:p w14:paraId="4F7ECA35" w14:textId="77777777" w:rsidR="000D421E" w:rsidRPr="00B144A6" w:rsidRDefault="000D421E" w:rsidP="000D421E"/>
    <w:p w14:paraId="4E20206E"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2.</w:t>
      </w:r>
      <w:r w:rsidRPr="00B144A6">
        <w:rPr>
          <w:b/>
        </w:rPr>
        <w:tab/>
        <w:t>ОБЯВЯВАНЕ НА АКТИВНОТО(ИТЕ) ВЕЩЕСТВО(А)</w:t>
      </w:r>
    </w:p>
    <w:p w14:paraId="4188F93F" w14:textId="77777777" w:rsidR="000D421E" w:rsidRPr="00B144A6" w:rsidRDefault="000D421E" w:rsidP="000D421E"/>
    <w:p w14:paraId="3ECEC532" w14:textId="0AAEBD5A" w:rsidR="000D421E" w:rsidRPr="00B144A6" w:rsidRDefault="000D421E" w:rsidP="000D421E">
      <w:r w:rsidRPr="00B144A6">
        <w:t>Всяка предварително напълнена писалка съдържа 90 mg устекинумаб в 1 ml.</w:t>
      </w:r>
    </w:p>
    <w:p w14:paraId="1D6FEACE" w14:textId="77777777" w:rsidR="000D421E" w:rsidRPr="00B144A6" w:rsidRDefault="000D421E" w:rsidP="000D421E"/>
    <w:p w14:paraId="698F99EE" w14:textId="77777777" w:rsidR="000D421E" w:rsidRPr="00B144A6" w:rsidRDefault="000D421E" w:rsidP="000D421E"/>
    <w:p w14:paraId="45112909"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3.</w:t>
      </w:r>
      <w:r w:rsidRPr="00B144A6">
        <w:rPr>
          <w:b/>
        </w:rPr>
        <w:tab/>
        <w:t>СПИСЪК НА ПОМОЩНИТЕ ВЕЩЕСТВА</w:t>
      </w:r>
    </w:p>
    <w:p w14:paraId="3E60157D" w14:textId="77777777" w:rsidR="000D421E" w:rsidRPr="00B144A6" w:rsidRDefault="000D421E" w:rsidP="000D421E">
      <w:pPr>
        <w:rPr>
          <w:iCs/>
        </w:rPr>
      </w:pPr>
    </w:p>
    <w:p w14:paraId="07252060" w14:textId="77777777" w:rsidR="000D421E" w:rsidRPr="00B144A6" w:rsidRDefault="000D421E" w:rsidP="000D421E">
      <w:r w:rsidRPr="00B144A6">
        <w:rPr>
          <w:iCs/>
        </w:rPr>
        <w:t xml:space="preserve">Помощни вещества: хистидин, хистидинов хидрохлорид монохидрат, полисорбат 80 </w:t>
      </w:r>
      <w:r w:rsidRPr="00B144A6">
        <w:rPr>
          <w:rFonts w:eastAsia="Calibri"/>
          <w:iCs/>
          <w:noProof/>
          <w:lang w:eastAsia="ko-KR"/>
        </w:rPr>
        <w:t>(</w:t>
      </w:r>
      <w:r w:rsidRPr="00B144A6">
        <w:t>E</w:t>
      </w:r>
      <w:r w:rsidRPr="00B144A6">
        <w:rPr>
          <w:rFonts w:eastAsia="Calibri"/>
          <w:iCs/>
          <w:noProof/>
          <w:lang w:eastAsia="ko-KR"/>
        </w:rPr>
        <w:t xml:space="preserve"> 433)</w:t>
      </w:r>
      <w:r w:rsidRPr="00B144A6">
        <w:rPr>
          <w:iCs/>
        </w:rPr>
        <w:t>, захароза, вода за инжекции</w:t>
      </w:r>
      <w:r w:rsidRPr="00B144A6">
        <w:t>. За допълнителна информация вижте листовката.</w:t>
      </w:r>
    </w:p>
    <w:p w14:paraId="3657ACB0" w14:textId="77777777" w:rsidR="000D421E" w:rsidRPr="00B144A6" w:rsidRDefault="000D421E" w:rsidP="000D421E"/>
    <w:p w14:paraId="5C889D0C" w14:textId="77777777" w:rsidR="000D421E" w:rsidRPr="00B144A6" w:rsidRDefault="000D421E" w:rsidP="000D421E"/>
    <w:p w14:paraId="7FFDCFA4"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4.</w:t>
      </w:r>
      <w:r w:rsidRPr="00B144A6">
        <w:rPr>
          <w:b/>
        </w:rPr>
        <w:tab/>
        <w:t>ЛЕКАРСТВЕНА ФОРМА И КОЛИЧЕСТВО В ЕДНА ОПАКОВКА</w:t>
      </w:r>
    </w:p>
    <w:p w14:paraId="4713B133" w14:textId="77777777" w:rsidR="000D421E" w:rsidRPr="00B144A6" w:rsidRDefault="000D421E" w:rsidP="000D421E"/>
    <w:p w14:paraId="5981DDA6" w14:textId="6CA2E8FB" w:rsidR="000D421E" w:rsidRPr="00B144A6" w:rsidRDefault="000D421E" w:rsidP="000D421E">
      <w:r w:rsidRPr="00B144A6">
        <w:t>Инжекционен разтвор в предварително напълнена писалка</w:t>
      </w:r>
    </w:p>
    <w:p w14:paraId="66210743" w14:textId="77777777" w:rsidR="000D421E" w:rsidRPr="00B144A6" w:rsidRDefault="000D421E" w:rsidP="000D421E">
      <w:r w:rsidRPr="00B144A6">
        <w:t>90 mg/1 ml</w:t>
      </w:r>
    </w:p>
    <w:p w14:paraId="1C208D01" w14:textId="40D0C35E" w:rsidR="000D421E" w:rsidRPr="00B144A6" w:rsidRDefault="000D421E" w:rsidP="000D421E">
      <w:r w:rsidRPr="00B144A6">
        <w:t>1 предварително напълнена писалка</w:t>
      </w:r>
    </w:p>
    <w:p w14:paraId="27CE15EA" w14:textId="77777777" w:rsidR="000D421E" w:rsidRPr="00B144A6" w:rsidRDefault="000D421E" w:rsidP="000D421E"/>
    <w:p w14:paraId="282B6E7A" w14:textId="77777777" w:rsidR="000D421E" w:rsidRPr="00B144A6" w:rsidRDefault="000D421E" w:rsidP="000D421E"/>
    <w:p w14:paraId="253A0834"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5.</w:t>
      </w:r>
      <w:r w:rsidRPr="00B144A6">
        <w:rPr>
          <w:b/>
        </w:rPr>
        <w:tab/>
        <w:t xml:space="preserve">НАЧИН НА </w:t>
      </w:r>
      <w:r w:rsidRPr="00B144A6">
        <w:rPr>
          <w:b/>
          <w:szCs w:val="22"/>
        </w:rPr>
        <w:t xml:space="preserve">ПРИЛОЖЕНИЕ </w:t>
      </w:r>
      <w:r w:rsidRPr="00B144A6">
        <w:rPr>
          <w:b/>
        </w:rPr>
        <w:t>И ПЪТ(ИЩА) НА ВЪВЕЖДАНЕ</w:t>
      </w:r>
    </w:p>
    <w:p w14:paraId="3E596A1D" w14:textId="77777777" w:rsidR="000D421E" w:rsidRPr="00B144A6" w:rsidRDefault="000D421E" w:rsidP="000D421E"/>
    <w:p w14:paraId="0748AF5C" w14:textId="77777777" w:rsidR="000D421E" w:rsidRPr="00B144A6" w:rsidRDefault="000D421E" w:rsidP="000D421E">
      <w:pPr>
        <w:rPr>
          <w:iCs/>
        </w:rPr>
      </w:pPr>
      <w:r w:rsidRPr="00B144A6">
        <w:rPr>
          <w:iCs/>
        </w:rPr>
        <w:t>Да не се разклаща.</w:t>
      </w:r>
    </w:p>
    <w:p w14:paraId="0A7C0137" w14:textId="4E249C36" w:rsidR="000D421E" w:rsidRPr="00B144A6" w:rsidRDefault="000D421E" w:rsidP="000D421E">
      <w:pPr>
        <w:rPr>
          <w:iCs/>
        </w:rPr>
      </w:pPr>
      <w:r w:rsidRPr="00B144A6">
        <w:rPr>
          <w:iCs/>
        </w:rPr>
        <w:t>Подкожно приложение</w:t>
      </w:r>
    </w:p>
    <w:p w14:paraId="52475593" w14:textId="77777777" w:rsidR="000D421E" w:rsidRPr="00B144A6" w:rsidRDefault="000D421E" w:rsidP="000D421E">
      <w:pPr>
        <w:rPr>
          <w:iCs/>
        </w:rPr>
      </w:pPr>
      <w:r w:rsidRPr="00B144A6">
        <w:rPr>
          <w:iCs/>
        </w:rPr>
        <w:t>Само за еднократна употреба.</w:t>
      </w:r>
    </w:p>
    <w:p w14:paraId="15AAC3E5" w14:textId="77777777" w:rsidR="000D421E" w:rsidRPr="00B144A6" w:rsidRDefault="000D421E" w:rsidP="000D421E">
      <w:r w:rsidRPr="00B144A6">
        <w:t>Преди употреба прочетете листовката.</w:t>
      </w:r>
    </w:p>
    <w:p w14:paraId="5329D359" w14:textId="77777777" w:rsidR="000D421E" w:rsidRPr="00B144A6" w:rsidRDefault="000D421E" w:rsidP="000D421E"/>
    <w:p w14:paraId="069DEF27" w14:textId="77777777" w:rsidR="000D421E" w:rsidRPr="00B144A6" w:rsidRDefault="000D421E" w:rsidP="000D421E"/>
    <w:p w14:paraId="73EC5B45"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6.</w:t>
      </w:r>
      <w:r w:rsidRPr="00B144A6">
        <w:rPr>
          <w:b/>
        </w:rPr>
        <w:tab/>
        <w:t>СПЕЦИАЛНО ПРЕДУПРЕЖДЕНИЕ, ЧЕ ЛЕКАРСТВЕНИЯТ ПРОДУКТ ТРЯБВА ДА СЕ СЪХРАНЯВА НА МЯСТО ДАЛЕЧЕ ОТ ПОГЛЕДА И ДОСЕГА НА ДЕЦА</w:t>
      </w:r>
    </w:p>
    <w:p w14:paraId="4D76576F" w14:textId="77777777" w:rsidR="000D421E" w:rsidRPr="00B144A6" w:rsidRDefault="000D421E" w:rsidP="000D421E"/>
    <w:p w14:paraId="5005106B" w14:textId="77777777" w:rsidR="000D421E" w:rsidRPr="00B144A6" w:rsidRDefault="000D421E" w:rsidP="000D421E">
      <w:r w:rsidRPr="00B144A6">
        <w:t>Да се съхранява на място, недостъпно за деца.</w:t>
      </w:r>
    </w:p>
    <w:p w14:paraId="6D53C391" w14:textId="77777777" w:rsidR="000D421E" w:rsidRPr="00B144A6" w:rsidRDefault="000D421E" w:rsidP="000D421E"/>
    <w:p w14:paraId="418284B1" w14:textId="77777777" w:rsidR="000D421E" w:rsidRPr="00B144A6" w:rsidRDefault="000D421E" w:rsidP="000D421E"/>
    <w:p w14:paraId="47294D3F"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7.</w:t>
      </w:r>
      <w:r w:rsidRPr="00B144A6">
        <w:rPr>
          <w:b/>
        </w:rPr>
        <w:tab/>
        <w:t>ДРУГИ СПЕЦИАЛНИ ПРЕДУПРЕЖДЕНИЯ, АКО Е НЕОБХОДИМО</w:t>
      </w:r>
    </w:p>
    <w:p w14:paraId="168546A7" w14:textId="77777777" w:rsidR="000D421E" w:rsidRPr="00B144A6" w:rsidRDefault="000D421E" w:rsidP="000D421E"/>
    <w:p w14:paraId="11F42334" w14:textId="77777777" w:rsidR="000D421E" w:rsidRPr="00B144A6" w:rsidRDefault="000D421E" w:rsidP="000D421E"/>
    <w:p w14:paraId="5DF72DA6"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8.</w:t>
      </w:r>
      <w:r w:rsidRPr="00B144A6">
        <w:rPr>
          <w:b/>
        </w:rPr>
        <w:tab/>
        <w:t>ДАТА НА ИЗТИЧАНЕ НА СРОКА НА ГОДНОСТ</w:t>
      </w:r>
    </w:p>
    <w:p w14:paraId="6E9F1623" w14:textId="77777777" w:rsidR="000D421E" w:rsidRPr="00B144A6" w:rsidRDefault="000D421E" w:rsidP="000D421E"/>
    <w:p w14:paraId="68213EF0" w14:textId="77777777" w:rsidR="000D421E" w:rsidRPr="00B144A6" w:rsidRDefault="000D421E" w:rsidP="000D421E">
      <w:r w:rsidRPr="00B144A6">
        <w:t>Годен до:</w:t>
      </w:r>
    </w:p>
    <w:p w14:paraId="5E7871B3" w14:textId="77777777" w:rsidR="000D421E" w:rsidRPr="00B144A6" w:rsidRDefault="000D421E" w:rsidP="000D421E">
      <w:r w:rsidRPr="00B144A6">
        <w:t>Напишете датата на изваждане от хладилника</w:t>
      </w:r>
    </w:p>
    <w:p w14:paraId="4DAECB2D" w14:textId="77777777" w:rsidR="000D421E" w:rsidRPr="00B144A6" w:rsidRDefault="000D421E" w:rsidP="000D421E"/>
    <w:p w14:paraId="45B54D72" w14:textId="77777777" w:rsidR="000D421E" w:rsidRPr="00B144A6" w:rsidRDefault="000D421E" w:rsidP="000D421E"/>
    <w:p w14:paraId="5768EEEC"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9.</w:t>
      </w:r>
      <w:r w:rsidRPr="00B144A6">
        <w:rPr>
          <w:b/>
        </w:rPr>
        <w:tab/>
        <w:t>СПЕЦИАЛНИ УСЛОВИЯ НА СЪХРАНЕНИЕ</w:t>
      </w:r>
    </w:p>
    <w:p w14:paraId="6FA2ABC6" w14:textId="77777777" w:rsidR="000D421E" w:rsidRPr="00B144A6" w:rsidRDefault="000D421E" w:rsidP="000D421E"/>
    <w:p w14:paraId="4EA4B52D" w14:textId="77777777" w:rsidR="000D421E" w:rsidRPr="00B144A6" w:rsidRDefault="000D421E" w:rsidP="000D421E">
      <w:r w:rsidRPr="00B144A6">
        <w:t>Да се съхранява в хладилник.</w:t>
      </w:r>
    </w:p>
    <w:p w14:paraId="1FC76F11" w14:textId="77777777" w:rsidR="000D421E" w:rsidRPr="00B144A6" w:rsidRDefault="000D421E" w:rsidP="000D421E">
      <w:r w:rsidRPr="00B144A6">
        <w:lastRenderedPageBreak/>
        <w:t>Да не се замразява.</w:t>
      </w:r>
    </w:p>
    <w:p w14:paraId="40FCB259" w14:textId="23E3D36D" w:rsidR="000D421E" w:rsidRPr="00B144A6" w:rsidRDefault="000D421E" w:rsidP="000D421E">
      <w:r w:rsidRPr="00B144A6">
        <w:t>Съхранявайте предварително напълнената писалка в картонената опаковка, за да се предпази от светлина.</w:t>
      </w:r>
    </w:p>
    <w:p w14:paraId="3952CBA3" w14:textId="0E2F21F9" w:rsidR="000D421E" w:rsidRPr="00B144A6" w:rsidRDefault="000D421E" w:rsidP="000D421E">
      <w:r w:rsidRPr="00B144A6">
        <w:t>Може да се съхранява при стайна температура (до 30 </w:t>
      </w:r>
      <w:r w:rsidRPr="00B144A6">
        <w:rPr>
          <w:rFonts w:eastAsia="Symbol"/>
        </w:rPr>
        <w:t>°</w:t>
      </w:r>
      <w:r w:rsidRPr="00B144A6">
        <w:t xml:space="preserve">C) за еднократен период до </w:t>
      </w:r>
      <w:r w:rsidR="00E71371" w:rsidRPr="00EA3907">
        <w:t>35</w:t>
      </w:r>
      <w:r w:rsidR="00E71371">
        <w:t> </w:t>
      </w:r>
      <w:r w:rsidR="00E71371" w:rsidRPr="00EA3907">
        <w:t>дни</w:t>
      </w:r>
      <w:r w:rsidRPr="00B144A6">
        <w:t>, но не по-дълго от оригиналния срок на годност.</w:t>
      </w:r>
    </w:p>
    <w:p w14:paraId="385AF4BF" w14:textId="77777777" w:rsidR="000D421E" w:rsidRPr="00B144A6" w:rsidRDefault="000D421E" w:rsidP="000D421E"/>
    <w:p w14:paraId="146C16A3" w14:textId="77777777" w:rsidR="000D421E" w:rsidRPr="00B144A6" w:rsidRDefault="000D421E" w:rsidP="000D421E"/>
    <w:p w14:paraId="11AD1720"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0.</w:t>
      </w:r>
      <w:r w:rsidRPr="00B144A6">
        <w:rPr>
          <w:b/>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385CEB09" w14:textId="77777777" w:rsidR="000D421E" w:rsidRPr="00B144A6" w:rsidRDefault="000D421E" w:rsidP="000D421E"/>
    <w:p w14:paraId="5FB18BE3" w14:textId="77777777" w:rsidR="000D421E" w:rsidRPr="00B144A6" w:rsidRDefault="000D421E" w:rsidP="000D421E"/>
    <w:p w14:paraId="39507894"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1.</w:t>
      </w:r>
      <w:r w:rsidRPr="00B144A6">
        <w:rPr>
          <w:b/>
        </w:rPr>
        <w:tab/>
        <w:t>ИМЕ И АДРЕС НА ПРИТЕЖАТЕЛЯ НА РАЗРЕШЕНИЕТО ЗА УПОТРЕБА</w:t>
      </w:r>
    </w:p>
    <w:p w14:paraId="5F2E9BEE" w14:textId="77777777" w:rsidR="000D421E" w:rsidRPr="00B144A6" w:rsidRDefault="000D421E" w:rsidP="000D421E"/>
    <w:p w14:paraId="1A20F552" w14:textId="77777777" w:rsidR="000D421E" w:rsidRPr="00B144A6" w:rsidRDefault="000D421E" w:rsidP="000D421E">
      <w:pPr>
        <w:rPr>
          <w:szCs w:val="13"/>
        </w:rPr>
      </w:pPr>
      <w:r w:rsidRPr="00B144A6">
        <w:rPr>
          <w:szCs w:val="13"/>
        </w:rPr>
        <w:t>Samsung Bioepis NL B.V.</w:t>
      </w:r>
    </w:p>
    <w:p w14:paraId="7D7007ED" w14:textId="77777777" w:rsidR="000D421E" w:rsidRPr="00B144A6" w:rsidRDefault="000D421E" w:rsidP="000D421E">
      <w:pPr>
        <w:rPr>
          <w:szCs w:val="13"/>
        </w:rPr>
      </w:pPr>
      <w:r w:rsidRPr="00B144A6">
        <w:rPr>
          <w:szCs w:val="13"/>
        </w:rPr>
        <w:t>Olof Palmestraat 10</w:t>
      </w:r>
    </w:p>
    <w:p w14:paraId="4DED17B1" w14:textId="77777777" w:rsidR="000D421E" w:rsidRPr="00B144A6" w:rsidRDefault="000D421E" w:rsidP="000D421E">
      <w:pPr>
        <w:rPr>
          <w:szCs w:val="13"/>
        </w:rPr>
      </w:pPr>
      <w:r w:rsidRPr="00B144A6">
        <w:rPr>
          <w:szCs w:val="13"/>
        </w:rPr>
        <w:t>2616 LR Delft</w:t>
      </w:r>
    </w:p>
    <w:p w14:paraId="1BB2C03D" w14:textId="77777777" w:rsidR="000D421E" w:rsidRPr="00B144A6" w:rsidRDefault="000D421E" w:rsidP="000D421E">
      <w:r w:rsidRPr="00B144A6">
        <w:rPr>
          <w:szCs w:val="13"/>
        </w:rPr>
        <w:t>Нидерландия</w:t>
      </w:r>
    </w:p>
    <w:p w14:paraId="33859CF5" w14:textId="77777777" w:rsidR="000D421E" w:rsidRPr="00B144A6" w:rsidRDefault="000D421E" w:rsidP="000D421E"/>
    <w:p w14:paraId="27E330B5" w14:textId="77777777" w:rsidR="000D421E" w:rsidRPr="00B144A6" w:rsidRDefault="000D421E" w:rsidP="000D421E"/>
    <w:p w14:paraId="51D05117"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2.</w:t>
      </w:r>
      <w:r w:rsidRPr="00B144A6">
        <w:rPr>
          <w:b/>
        </w:rPr>
        <w:tab/>
        <w:t>НОМЕР НА РАЗРЕШЕНИЕТО ЗА УПОТРЕБА</w:t>
      </w:r>
    </w:p>
    <w:p w14:paraId="3FC3C82E" w14:textId="77777777" w:rsidR="000D421E" w:rsidRPr="00B144A6" w:rsidRDefault="000D421E" w:rsidP="000D421E">
      <w:pPr>
        <w:rPr>
          <w:szCs w:val="24"/>
        </w:rPr>
      </w:pPr>
    </w:p>
    <w:p w14:paraId="54E36AF8" w14:textId="18744E38" w:rsidR="000D421E" w:rsidRPr="00B144A6" w:rsidRDefault="000D421E" w:rsidP="000D421E">
      <w:r w:rsidRPr="00B144A6">
        <w:t>EU/1/24/1801/</w:t>
      </w:r>
      <w:r w:rsidR="005D4027" w:rsidRPr="00B144A6">
        <w:t>005</w:t>
      </w:r>
    </w:p>
    <w:p w14:paraId="338B9944" w14:textId="77777777" w:rsidR="000D421E" w:rsidRPr="00B144A6" w:rsidRDefault="000D421E" w:rsidP="000D421E"/>
    <w:p w14:paraId="0D839222" w14:textId="77777777" w:rsidR="000D421E" w:rsidRPr="00B144A6" w:rsidRDefault="000D421E" w:rsidP="000D421E"/>
    <w:p w14:paraId="0B89E052"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3.</w:t>
      </w:r>
      <w:r w:rsidRPr="00B144A6">
        <w:rPr>
          <w:b/>
        </w:rPr>
        <w:tab/>
        <w:t>ПАРТИДЕН НОМЕР</w:t>
      </w:r>
    </w:p>
    <w:p w14:paraId="436F6595" w14:textId="77777777" w:rsidR="000D421E" w:rsidRPr="00B144A6" w:rsidRDefault="000D421E" w:rsidP="000D421E"/>
    <w:p w14:paraId="2398DD06" w14:textId="77777777" w:rsidR="000D421E" w:rsidRPr="00B144A6" w:rsidRDefault="000D421E" w:rsidP="000D421E">
      <w:r w:rsidRPr="00B144A6">
        <w:t>Парт.№:</w:t>
      </w:r>
    </w:p>
    <w:p w14:paraId="3A63E521" w14:textId="77777777" w:rsidR="000D421E" w:rsidRPr="00B144A6" w:rsidRDefault="000D421E" w:rsidP="000D421E"/>
    <w:p w14:paraId="2559F470" w14:textId="77777777" w:rsidR="000D421E" w:rsidRPr="00B144A6" w:rsidRDefault="000D421E" w:rsidP="000D421E"/>
    <w:p w14:paraId="0703312D"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4.</w:t>
      </w:r>
      <w:r w:rsidRPr="00B144A6">
        <w:rPr>
          <w:b/>
        </w:rPr>
        <w:tab/>
        <w:t>НАЧИН НА ОТПУСКАНЕ</w:t>
      </w:r>
    </w:p>
    <w:p w14:paraId="20823F93" w14:textId="77777777" w:rsidR="000D421E" w:rsidRPr="00B144A6" w:rsidRDefault="000D421E" w:rsidP="000D421E"/>
    <w:p w14:paraId="3FCDB508" w14:textId="77777777" w:rsidR="000D421E" w:rsidRPr="00B144A6" w:rsidRDefault="000D421E" w:rsidP="000D421E"/>
    <w:p w14:paraId="51A6CA73"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5.</w:t>
      </w:r>
      <w:r w:rsidRPr="00B144A6">
        <w:rPr>
          <w:b/>
        </w:rPr>
        <w:tab/>
        <w:t>УКАЗАНИЯ ЗА УПОТРЕБА</w:t>
      </w:r>
    </w:p>
    <w:p w14:paraId="06B16FC1" w14:textId="77777777" w:rsidR="000D421E" w:rsidRPr="00B144A6" w:rsidRDefault="000D421E" w:rsidP="000D421E"/>
    <w:p w14:paraId="6018E7A6" w14:textId="77777777" w:rsidR="000D421E" w:rsidRPr="00B144A6" w:rsidRDefault="000D421E" w:rsidP="000D421E"/>
    <w:p w14:paraId="367BAF69"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6.</w:t>
      </w:r>
      <w:r w:rsidRPr="00B144A6">
        <w:rPr>
          <w:b/>
        </w:rPr>
        <w:tab/>
        <w:t>ИНФОРМАЦИЯ НА БРАЙЛОВА АЗБУКА</w:t>
      </w:r>
    </w:p>
    <w:p w14:paraId="42051C65" w14:textId="77777777" w:rsidR="000D421E" w:rsidRPr="00B144A6" w:rsidRDefault="000D421E" w:rsidP="000D421E"/>
    <w:p w14:paraId="591F32F2" w14:textId="77777777" w:rsidR="000D421E" w:rsidRPr="00B144A6" w:rsidRDefault="000D421E" w:rsidP="000D421E">
      <w:r w:rsidRPr="00B144A6">
        <w:t>Pyzchiva 90 mg</w:t>
      </w:r>
    </w:p>
    <w:p w14:paraId="1CF2491B" w14:textId="77777777" w:rsidR="000D421E" w:rsidRPr="00B144A6" w:rsidRDefault="000D421E" w:rsidP="000D421E"/>
    <w:p w14:paraId="15EB4676" w14:textId="77777777" w:rsidR="000D421E" w:rsidRPr="00B144A6" w:rsidRDefault="000D421E" w:rsidP="000D421E"/>
    <w:p w14:paraId="7DFAD270"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7.</w:t>
      </w:r>
      <w:r w:rsidRPr="00B144A6">
        <w:rPr>
          <w:b/>
        </w:rPr>
        <w:tab/>
        <w:t>УНИКАЛЕН ИДЕНТИФИКАТОР — ДВУИЗМЕРЕН БАРКОД</w:t>
      </w:r>
    </w:p>
    <w:p w14:paraId="1A680E06" w14:textId="77777777" w:rsidR="000D421E" w:rsidRPr="00B144A6" w:rsidRDefault="000D421E" w:rsidP="000D421E"/>
    <w:p w14:paraId="24EEAF0F" w14:textId="77777777" w:rsidR="000D421E" w:rsidRPr="00B144A6" w:rsidRDefault="000D421E" w:rsidP="000D421E">
      <w:r w:rsidRPr="00B144A6">
        <w:rPr>
          <w:highlight w:val="lightGray"/>
        </w:rPr>
        <w:t>Двуизмерен баркод с включен уникален идентификатор</w:t>
      </w:r>
    </w:p>
    <w:p w14:paraId="73BE92BC" w14:textId="77777777" w:rsidR="000D421E" w:rsidRPr="00B144A6" w:rsidRDefault="000D421E" w:rsidP="000D421E"/>
    <w:p w14:paraId="711030A7" w14:textId="77777777" w:rsidR="000D421E" w:rsidRPr="00B144A6" w:rsidRDefault="000D421E" w:rsidP="000D421E">
      <w:pPr>
        <w:spacing w:line="260" w:lineRule="exact"/>
        <w:rPr>
          <w:vanish/>
          <w:szCs w:val="22"/>
        </w:rPr>
      </w:pPr>
    </w:p>
    <w:p w14:paraId="15276856"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8.</w:t>
      </w:r>
      <w:r w:rsidRPr="00B144A6">
        <w:rPr>
          <w:b/>
        </w:rPr>
        <w:tab/>
        <w:t>УНИКАЛЕН ИДЕНТИФИКАТОР — ДАННИ ЗА ЧЕТЕНЕ ОТ ХОРА</w:t>
      </w:r>
    </w:p>
    <w:p w14:paraId="23DA73DA" w14:textId="77777777" w:rsidR="000D421E" w:rsidRPr="00B144A6" w:rsidRDefault="000D421E" w:rsidP="000D421E">
      <w:pPr>
        <w:keepNext/>
      </w:pPr>
    </w:p>
    <w:p w14:paraId="0E9B260D" w14:textId="77777777" w:rsidR="000D421E" w:rsidRPr="00B144A6" w:rsidRDefault="000D421E" w:rsidP="000D421E">
      <w:pPr>
        <w:keepNext/>
      </w:pPr>
      <w:r w:rsidRPr="00B144A6">
        <w:t>PC</w:t>
      </w:r>
    </w:p>
    <w:p w14:paraId="710F6882" w14:textId="77777777" w:rsidR="000D421E" w:rsidRPr="00B144A6" w:rsidRDefault="000D421E" w:rsidP="000D421E">
      <w:pPr>
        <w:keepNext/>
        <w:rPr>
          <w:szCs w:val="22"/>
        </w:rPr>
      </w:pPr>
      <w:r w:rsidRPr="00B144A6">
        <w:t>SN</w:t>
      </w:r>
    </w:p>
    <w:p w14:paraId="77292E5F" w14:textId="77777777" w:rsidR="000D421E" w:rsidRPr="00B144A6" w:rsidRDefault="000D421E" w:rsidP="000D421E">
      <w:pPr>
        <w:rPr>
          <w:shd w:val="pct15" w:color="auto" w:fill="FFFFFF"/>
        </w:rPr>
      </w:pPr>
      <w:r w:rsidRPr="00B144A6">
        <w:rPr>
          <w:shd w:val="pct15" w:color="auto" w:fill="FFFFFF"/>
        </w:rPr>
        <w:t>NN</w:t>
      </w:r>
    </w:p>
    <w:p w14:paraId="01E4E921" w14:textId="77777777" w:rsidR="000D421E" w:rsidRPr="00B144A6" w:rsidRDefault="000D421E" w:rsidP="000D421E">
      <w:pPr>
        <w:rPr>
          <w:szCs w:val="22"/>
          <w:shd w:val="pct15" w:color="auto" w:fill="FFFFFF"/>
        </w:rPr>
      </w:pPr>
      <w:r w:rsidRPr="00B144A6">
        <w:rPr>
          <w:shd w:val="pct15" w:color="auto" w:fill="FFFFFF"/>
        </w:rPr>
        <w:br w:type="page"/>
      </w:r>
    </w:p>
    <w:p w14:paraId="45D038C8" w14:textId="77777777" w:rsidR="000D421E" w:rsidRPr="00B144A6" w:rsidRDefault="000D421E" w:rsidP="000D421E">
      <w:pPr>
        <w:pBdr>
          <w:top w:val="single" w:sz="4" w:space="1" w:color="000000"/>
          <w:left w:val="single" w:sz="4" w:space="4" w:color="000000"/>
          <w:bottom w:val="single" w:sz="4" w:space="1" w:color="000000"/>
          <w:right w:val="single" w:sz="4" w:space="4" w:color="000000"/>
        </w:pBdr>
        <w:rPr>
          <w:b/>
        </w:rPr>
      </w:pPr>
      <w:r w:rsidRPr="00B144A6">
        <w:rPr>
          <w:b/>
        </w:rPr>
        <w:lastRenderedPageBreak/>
        <w:t>МИНИМУМ ДАННИ, КОИТО ТРЯБВА ДА СЪДЪРЖАТ МАЛКИТЕ ЕДИНИЧНИ ПЪРВИЧНИ ОПАКОВКИ</w:t>
      </w:r>
    </w:p>
    <w:p w14:paraId="601F276D"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bCs/>
        </w:rPr>
      </w:pPr>
    </w:p>
    <w:p w14:paraId="2638581E" w14:textId="17003C5F"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bCs/>
        </w:rPr>
      </w:pPr>
      <w:r w:rsidRPr="00B144A6">
        <w:rPr>
          <w:b/>
          <w:bCs/>
        </w:rPr>
        <w:t xml:space="preserve">ТЕКСТ НА ЕТИКЕТА НА ПРЕДВАРИТЕЛНО НАПЪЛНЕНАТА </w:t>
      </w:r>
      <w:r w:rsidRPr="00B144A6">
        <w:rPr>
          <w:b/>
        </w:rPr>
        <w:t xml:space="preserve">ПИСАЛКА </w:t>
      </w:r>
      <w:r w:rsidRPr="00B144A6">
        <w:rPr>
          <w:b/>
          <w:bCs/>
        </w:rPr>
        <w:t>(90 mg)</w:t>
      </w:r>
    </w:p>
    <w:p w14:paraId="5A99305E" w14:textId="77777777" w:rsidR="000D421E" w:rsidRPr="00B144A6" w:rsidRDefault="000D421E" w:rsidP="000D421E"/>
    <w:p w14:paraId="41E16C33" w14:textId="77777777" w:rsidR="000D421E" w:rsidRPr="00B144A6" w:rsidRDefault="000D421E" w:rsidP="000D421E"/>
    <w:p w14:paraId="0000C982"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1.</w:t>
      </w:r>
      <w:r w:rsidRPr="00B144A6">
        <w:rPr>
          <w:b/>
        </w:rPr>
        <w:tab/>
        <w:t>ИМЕ НА ЛЕКАРСТВЕНИЯ ПРОДУКТ И ПЪТ(ИЩА) НА ВЪВЕЖДАНЕ</w:t>
      </w:r>
    </w:p>
    <w:p w14:paraId="393F1FB2" w14:textId="77777777" w:rsidR="000D421E" w:rsidRPr="00B144A6" w:rsidRDefault="000D421E" w:rsidP="000D421E"/>
    <w:p w14:paraId="45AFD498" w14:textId="77777777" w:rsidR="000D421E" w:rsidRPr="00B144A6" w:rsidRDefault="000D421E" w:rsidP="000D421E">
      <w:r w:rsidRPr="00B144A6">
        <w:t>Pyzchiva 90 mg инжекция</w:t>
      </w:r>
    </w:p>
    <w:p w14:paraId="057BA630" w14:textId="77777777" w:rsidR="000D421E" w:rsidRPr="00B144A6" w:rsidRDefault="000D421E" w:rsidP="000D421E">
      <w:r w:rsidRPr="00B144A6">
        <w:t>устекинумаб</w:t>
      </w:r>
    </w:p>
    <w:p w14:paraId="73A3202E" w14:textId="77777777" w:rsidR="000D421E" w:rsidRPr="00B144A6" w:rsidRDefault="000D421E" w:rsidP="000D421E">
      <w:r w:rsidRPr="00B144A6">
        <w:t>s.c.</w:t>
      </w:r>
    </w:p>
    <w:p w14:paraId="54166D03" w14:textId="77777777" w:rsidR="000D421E" w:rsidRPr="00B144A6" w:rsidRDefault="000D421E" w:rsidP="000D421E"/>
    <w:p w14:paraId="7B60DFEE" w14:textId="77777777" w:rsidR="000D421E" w:rsidRPr="00B144A6" w:rsidRDefault="000D421E" w:rsidP="000D421E"/>
    <w:p w14:paraId="4E7BB77A"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2.</w:t>
      </w:r>
      <w:r w:rsidRPr="00B144A6">
        <w:rPr>
          <w:b/>
        </w:rPr>
        <w:tab/>
        <w:t xml:space="preserve">НАЧИН НА </w:t>
      </w:r>
      <w:r w:rsidRPr="00B144A6">
        <w:rPr>
          <w:b/>
          <w:szCs w:val="22"/>
        </w:rPr>
        <w:t>ПРИЛОЖЕНИЕ</w:t>
      </w:r>
    </w:p>
    <w:p w14:paraId="7B3AB3A2" w14:textId="77777777" w:rsidR="000D421E" w:rsidRPr="00B144A6" w:rsidRDefault="000D421E" w:rsidP="000D421E"/>
    <w:p w14:paraId="160A58C6" w14:textId="77777777" w:rsidR="000D421E" w:rsidRPr="00B144A6" w:rsidRDefault="000D421E" w:rsidP="000D421E"/>
    <w:p w14:paraId="25FC4E6A"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3.</w:t>
      </w:r>
      <w:r w:rsidRPr="00B144A6">
        <w:rPr>
          <w:b/>
        </w:rPr>
        <w:tab/>
        <w:t>ДАТА НА ИЗТИЧАНЕ НА СРОКА НА ГОДНОСТ</w:t>
      </w:r>
    </w:p>
    <w:p w14:paraId="5B5911F9" w14:textId="77777777" w:rsidR="000D421E" w:rsidRPr="00B144A6" w:rsidRDefault="000D421E" w:rsidP="000D421E"/>
    <w:p w14:paraId="031352A8" w14:textId="77777777" w:rsidR="000D421E" w:rsidRPr="00B144A6" w:rsidRDefault="000D421E" w:rsidP="000D421E">
      <w:r w:rsidRPr="00B144A6">
        <w:t>EXP</w:t>
      </w:r>
    </w:p>
    <w:p w14:paraId="1756984D" w14:textId="77777777" w:rsidR="000D421E" w:rsidRPr="00B144A6" w:rsidRDefault="000D421E" w:rsidP="000D421E"/>
    <w:p w14:paraId="701D8E53" w14:textId="77777777" w:rsidR="000D421E" w:rsidRPr="00B144A6" w:rsidRDefault="000D421E" w:rsidP="000D421E"/>
    <w:p w14:paraId="38E9FA84"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4.</w:t>
      </w:r>
      <w:r w:rsidRPr="00B144A6">
        <w:rPr>
          <w:b/>
        </w:rPr>
        <w:tab/>
        <w:t>ПАРТИДЕН НОМЕР</w:t>
      </w:r>
    </w:p>
    <w:p w14:paraId="033C773E" w14:textId="77777777" w:rsidR="000D421E" w:rsidRPr="00B144A6" w:rsidRDefault="000D421E" w:rsidP="000D421E"/>
    <w:p w14:paraId="41B73E78" w14:textId="77777777" w:rsidR="000D421E" w:rsidRPr="00B144A6" w:rsidRDefault="000D421E" w:rsidP="000D421E">
      <w:r w:rsidRPr="00B144A6">
        <w:t>Lot</w:t>
      </w:r>
    </w:p>
    <w:p w14:paraId="2DE45D3C" w14:textId="77777777" w:rsidR="000D421E" w:rsidRPr="00B144A6" w:rsidRDefault="000D421E" w:rsidP="000D421E">
      <w:pPr>
        <w:widowControl w:val="0"/>
      </w:pPr>
    </w:p>
    <w:p w14:paraId="2CD996E6" w14:textId="77777777" w:rsidR="000D421E" w:rsidRPr="00B144A6" w:rsidRDefault="000D421E" w:rsidP="000D421E"/>
    <w:p w14:paraId="327EAFB3"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5.</w:t>
      </w:r>
      <w:r w:rsidRPr="00B144A6">
        <w:rPr>
          <w:b/>
        </w:rPr>
        <w:tab/>
        <w:t>СЪДЪРЖАНИЕ КАТО МАСА, ОБЕМ ИЛИ ЕДИНИЦИ</w:t>
      </w:r>
    </w:p>
    <w:p w14:paraId="41273E11" w14:textId="77777777" w:rsidR="000D421E" w:rsidRPr="00B144A6" w:rsidRDefault="000D421E" w:rsidP="000D421E"/>
    <w:p w14:paraId="1984FC6D" w14:textId="77777777" w:rsidR="000D421E" w:rsidRPr="00B144A6" w:rsidRDefault="000D421E" w:rsidP="000D421E">
      <w:r w:rsidRPr="00B144A6">
        <w:t>90 mg/1 ml</w:t>
      </w:r>
    </w:p>
    <w:p w14:paraId="1DD4AACE" w14:textId="77777777" w:rsidR="000D421E" w:rsidRPr="00B144A6" w:rsidRDefault="000D421E" w:rsidP="000D421E"/>
    <w:p w14:paraId="02A96613" w14:textId="77777777" w:rsidR="000D421E" w:rsidRPr="00B144A6" w:rsidRDefault="000D421E" w:rsidP="000D421E"/>
    <w:p w14:paraId="37BD9416" w14:textId="77777777" w:rsidR="000D421E" w:rsidRPr="00B144A6" w:rsidRDefault="000D421E" w:rsidP="000D421E">
      <w:pPr>
        <w:keepNext/>
        <w:pBdr>
          <w:top w:val="single" w:sz="4" w:space="1" w:color="000000"/>
          <w:left w:val="single" w:sz="4" w:space="4" w:color="000000"/>
          <w:bottom w:val="single" w:sz="4" w:space="1" w:color="000000"/>
          <w:right w:val="single" w:sz="4" w:space="4" w:color="000000"/>
        </w:pBdr>
        <w:ind w:left="567" w:hanging="567"/>
        <w:rPr>
          <w:b/>
        </w:rPr>
      </w:pPr>
      <w:r w:rsidRPr="00B144A6">
        <w:rPr>
          <w:b/>
        </w:rPr>
        <w:t>6.</w:t>
      </w:r>
      <w:r w:rsidRPr="00B144A6">
        <w:rPr>
          <w:b/>
        </w:rPr>
        <w:tab/>
        <w:t>ДРУГО</w:t>
      </w:r>
    </w:p>
    <w:p w14:paraId="7EE6D7C6" w14:textId="77777777" w:rsidR="000D421E" w:rsidRPr="00B144A6" w:rsidRDefault="000D421E" w:rsidP="000D421E">
      <w:pPr>
        <w:tabs>
          <w:tab w:val="clear" w:pos="567"/>
        </w:tabs>
        <w:suppressAutoHyphens w:val="0"/>
        <w:spacing w:line="278" w:lineRule="auto"/>
        <w:rPr>
          <w:rFonts w:ascii="Calibri" w:eastAsia="DengXian" w:hAnsi="Calibri" w:cs="Arial"/>
          <w:kern w:val="2"/>
          <w:sz w:val="24"/>
          <w:szCs w:val="24"/>
          <w:lang w:eastAsia="zh-CN"/>
          <w14:ligatures w14:val="standardContextual"/>
        </w:rPr>
      </w:pPr>
    </w:p>
    <w:p w14:paraId="70B8B7BF" w14:textId="78F0B838" w:rsidR="000D421E" w:rsidRPr="00B144A6" w:rsidRDefault="000D421E">
      <w:pPr>
        <w:tabs>
          <w:tab w:val="clear" w:pos="567"/>
        </w:tabs>
      </w:pPr>
      <w:r w:rsidRPr="00B144A6">
        <w:br w:type="page"/>
      </w:r>
    </w:p>
    <w:p w14:paraId="3907141A" w14:textId="77777777" w:rsidR="008319C3" w:rsidRPr="00B144A6" w:rsidRDefault="008319C3" w:rsidP="008319C3"/>
    <w:p w14:paraId="4DB19856" w14:textId="7900FBC3" w:rsidR="008319C3" w:rsidRPr="00B144A6" w:rsidRDefault="008319C3" w:rsidP="008319C3">
      <w:pPr>
        <w:tabs>
          <w:tab w:val="clear" w:pos="567"/>
        </w:tabs>
        <w:jc w:val="center"/>
        <w:rPr>
          <w:szCs w:val="22"/>
        </w:rPr>
      </w:pPr>
    </w:p>
    <w:p w14:paraId="1D60E9AD" w14:textId="77777777" w:rsidR="00DA0EDF" w:rsidRPr="00B144A6" w:rsidRDefault="00DA0EDF">
      <w:pPr>
        <w:tabs>
          <w:tab w:val="clear" w:pos="567"/>
        </w:tabs>
        <w:jc w:val="center"/>
        <w:rPr>
          <w:szCs w:val="22"/>
        </w:rPr>
      </w:pPr>
    </w:p>
    <w:p w14:paraId="29F15283" w14:textId="77777777" w:rsidR="00DA0EDF" w:rsidRPr="00B144A6" w:rsidRDefault="00DA0EDF">
      <w:pPr>
        <w:tabs>
          <w:tab w:val="clear" w:pos="567"/>
        </w:tabs>
        <w:jc w:val="center"/>
        <w:rPr>
          <w:szCs w:val="22"/>
        </w:rPr>
      </w:pPr>
    </w:p>
    <w:p w14:paraId="29F73C11" w14:textId="77777777" w:rsidR="00DA0EDF" w:rsidRPr="00B144A6" w:rsidRDefault="00DA0EDF">
      <w:pPr>
        <w:tabs>
          <w:tab w:val="clear" w:pos="567"/>
        </w:tabs>
        <w:jc w:val="center"/>
        <w:rPr>
          <w:szCs w:val="22"/>
        </w:rPr>
      </w:pPr>
    </w:p>
    <w:p w14:paraId="0CC80ECD" w14:textId="77777777" w:rsidR="00DA0EDF" w:rsidRPr="00B144A6" w:rsidRDefault="00DA0EDF">
      <w:pPr>
        <w:tabs>
          <w:tab w:val="clear" w:pos="567"/>
        </w:tabs>
        <w:jc w:val="center"/>
        <w:rPr>
          <w:szCs w:val="22"/>
        </w:rPr>
      </w:pPr>
    </w:p>
    <w:p w14:paraId="71EC91E8" w14:textId="77777777" w:rsidR="00DA0EDF" w:rsidRPr="00B144A6" w:rsidRDefault="00DA0EDF">
      <w:pPr>
        <w:tabs>
          <w:tab w:val="clear" w:pos="567"/>
        </w:tabs>
        <w:jc w:val="center"/>
        <w:rPr>
          <w:szCs w:val="22"/>
        </w:rPr>
      </w:pPr>
    </w:p>
    <w:p w14:paraId="1BA65D68" w14:textId="77777777" w:rsidR="00DA0EDF" w:rsidRPr="00B144A6" w:rsidRDefault="00DA0EDF">
      <w:pPr>
        <w:tabs>
          <w:tab w:val="clear" w:pos="567"/>
        </w:tabs>
        <w:jc w:val="center"/>
        <w:rPr>
          <w:szCs w:val="22"/>
        </w:rPr>
      </w:pPr>
    </w:p>
    <w:p w14:paraId="585A1674" w14:textId="77777777" w:rsidR="00DA0EDF" w:rsidRPr="00B144A6" w:rsidRDefault="00DA0EDF">
      <w:pPr>
        <w:tabs>
          <w:tab w:val="clear" w:pos="567"/>
        </w:tabs>
        <w:jc w:val="center"/>
        <w:rPr>
          <w:szCs w:val="22"/>
        </w:rPr>
      </w:pPr>
    </w:p>
    <w:p w14:paraId="131C3869" w14:textId="77777777" w:rsidR="00DA0EDF" w:rsidRPr="00B144A6" w:rsidRDefault="00DA0EDF">
      <w:pPr>
        <w:tabs>
          <w:tab w:val="clear" w:pos="567"/>
        </w:tabs>
        <w:jc w:val="center"/>
        <w:rPr>
          <w:szCs w:val="22"/>
        </w:rPr>
      </w:pPr>
    </w:p>
    <w:p w14:paraId="3CACC692" w14:textId="77777777" w:rsidR="00DA0EDF" w:rsidRPr="00B144A6" w:rsidRDefault="00DA0EDF">
      <w:pPr>
        <w:tabs>
          <w:tab w:val="clear" w:pos="567"/>
        </w:tabs>
        <w:jc w:val="center"/>
        <w:rPr>
          <w:szCs w:val="22"/>
        </w:rPr>
      </w:pPr>
    </w:p>
    <w:p w14:paraId="4B4AB23E" w14:textId="77777777" w:rsidR="00DA0EDF" w:rsidRPr="00B144A6" w:rsidRDefault="00DA0EDF">
      <w:pPr>
        <w:tabs>
          <w:tab w:val="clear" w:pos="567"/>
        </w:tabs>
        <w:jc w:val="center"/>
        <w:rPr>
          <w:szCs w:val="22"/>
        </w:rPr>
      </w:pPr>
    </w:p>
    <w:p w14:paraId="0BA4E13F" w14:textId="77777777" w:rsidR="00DA0EDF" w:rsidRPr="00B144A6" w:rsidRDefault="00DA0EDF">
      <w:pPr>
        <w:tabs>
          <w:tab w:val="clear" w:pos="567"/>
        </w:tabs>
        <w:jc w:val="center"/>
        <w:rPr>
          <w:szCs w:val="22"/>
        </w:rPr>
      </w:pPr>
    </w:p>
    <w:p w14:paraId="4F61F6DE" w14:textId="77777777" w:rsidR="00DA0EDF" w:rsidRPr="00B144A6" w:rsidRDefault="00DA0EDF">
      <w:pPr>
        <w:tabs>
          <w:tab w:val="clear" w:pos="567"/>
        </w:tabs>
        <w:jc w:val="center"/>
        <w:rPr>
          <w:szCs w:val="22"/>
        </w:rPr>
      </w:pPr>
    </w:p>
    <w:p w14:paraId="7C487956" w14:textId="77777777" w:rsidR="00DA0EDF" w:rsidRPr="00B144A6" w:rsidRDefault="00DA0EDF">
      <w:pPr>
        <w:tabs>
          <w:tab w:val="clear" w:pos="567"/>
        </w:tabs>
        <w:jc w:val="center"/>
        <w:rPr>
          <w:szCs w:val="22"/>
        </w:rPr>
      </w:pPr>
    </w:p>
    <w:p w14:paraId="0363DE85" w14:textId="77777777" w:rsidR="00DA0EDF" w:rsidRPr="00B144A6" w:rsidRDefault="00DA0EDF">
      <w:pPr>
        <w:tabs>
          <w:tab w:val="clear" w:pos="567"/>
        </w:tabs>
        <w:jc w:val="center"/>
        <w:rPr>
          <w:szCs w:val="22"/>
        </w:rPr>
      </w:pPr>
    </w:p>
    <w:p w14:paraId="295C349D" w14:textId="77777777" w:rsidR="00DA0EDF" w:rsidRPr="00B144A6" w:rsidRDefault="00DA0EDF">
      <w:pPr>
        <w:tabs>
          <w:tab w:val="clear" w:pos="567"/>
        </w:tabs>
        <w:jc w:val="center"/>
        <w:rPr>
          <w:szCs w:val="22"/>
        </w:rPr>
      </w:pPr>
    </w:p>
    <w:p w14:paraId="515B2986" w14:textId="77777777" w:rsidR="00DA0EDF" w:rsidRPr="00B144A6" w:rsidRDefault="00DA0EDF">
      <w:pPr>
        <w:tabs>
          <w:tab w:val="clear" w:pos="567"/>
        </w:tabs>
        <w:jc w:val="center"/>
        <w:rPr>
          <w:szCs w:val="22"/>
        </w:rPr>
      </w:pPr>
    </w:p>
    <w:p w14:paraId="3154E641" w14:textId="77777777" w:rsidR="00DA0EDF" w:rsidRPr="00B144A6" w:rsidRDefault="00DA0EDF">
      <w:pPr>
        <w:tabs>
          <w:tab w:val="clear" w:pos="567"/>
        </w:tabs>
        <w:jc w:val="center"/>
        <w:rPr>
          <w:szCs w:val="22"/>
        </w:rPr>
      </w:pPr>
    </w:p>
    <w:p w14:paraId="211206A9" w14:textId="77777777" w:rsidR="00DA0EDF" w:rsidRPr="00B144A6" w:rsidRDefault="00DA0EDF">
      <w:pPr>
        <w:tabs>
          <w:tab w:val="clear" w:pos="567"/>
        </w:tabs>
        <w:jc w:val="center"/>
        <w:rPr>
          <w:szCs w:val="22"/>
        </w:rPr>
      </w:pPr>
    </w:p>
    <w:p w14:paraId="4B9639F7" w14:textId="77777777" w:rsidR="00DA0EDF" w:rsidRPr="00B144A6" w:rsidRDefault="00DA0EDF">
      <w:pPr>
        <w:tabs>
          <w:tab w:val="clear" w:pos="567"/>
        </w:tabs>
        <w:jc w:val="center"/>
        <w:rPr>
          <w:szCs w:val="22"/>
        </w:rPr>
      </w:pPr>
    </w:p>
    <w:p w14:paraId="5D3A97E3" w14:textId="77777777" w:rsidR="00DA0EDF" w:rsidRPr="00B144A6" w:rsidRDefault="00DA0EDF">
      <w:pPr>
        <w:tabs>
          <w:tab w:val="clear" w:pos="567"/>
        </w:tabs>
        <w:jc w:val="center"/>
        <w:rPr>
          <w:szCs w:val="22"/>
        </w:rPr>
      </w:pPr>
    </w:p>
    <w:p w14:paraId="2BE1D388" w14:textId="77777777" w:rsidR="00DA0EDF" w:rsidRPr="00B144A6" w:rsidRDefault="00DA0EDF">
      <w:pPr>
        <w:tabs>
          <w:tab w:val="clear" w:pos="567"/>
        </w:tabs>
        <w:jc w:val="center"/>
        <w:rPr>
          <w:szCs w:val="22"/>
        </w:rPr>
      </w:pPr>
    </w:p>
    <w:p w14:paraId="117CC9BF" w14:textId="77777777" w:rsidR="00DA0EDF" w:rsidRPr="00B144A6" w:rsidRDefault="00DA0EDF">
      <w:pPr>
        <w:tabs>
          <w:tab w:val="clear" w:pos="567"/>
        </w:tabs>
        <w:jc w:val="center"/>
        <w:rPr>
          <w:szCs w:val="22"/>
        </w:rPr>
      </w:pPr>
    </w:p>
    <w:p w14:paraId="7B5466D8" w14:textId="77777777" w:rsidR="00DA0EDF" w:rsidRPr="00B144A6" w:rsidRDefault="00DA0EDF">
      <w:pPr>
        <w:tabs>
          <w:tab w:val="clear" w:pos="567"/>
        </w:tabs>
        <w:jc w:val="center"/>
        <w:rPr>
          <w:szCs w:val="22"/>
        </w:rPr>
      </w:pPr>
    </w:p>
    <w:p w14:paraId="4AB42750" w14:textId="77777777" w:rsidR="00C75DD1" w:rsidRPr="00B144A6" w:rsidRDefault="00786890">
      <w:pPr>
        <w:pStyle w:val="EUCP-Heading-1"/>
        <w:outlineLvl w:val="1"/>
      </w:pPr>
      <w:r w:rsidRPr="00B144A6">
        <w:t>Б. ЛИСТОВКА</w:t>
      </w:r>
    </w:p>
    <w:p w14:paraId="6FFA7117" w14:textId="6675A7D3" w:rsidR="00DA0EDF" w:rsidRPr="00B144A6" w:rsidRDefault="00786890" w:rsidP="00C75DD1">
      <w:r w:rsidRPr="00B144A6">
        <w:br w:type="page"/>
      </w:r>
    </w:p>
    <w:p w14:paraId="75D16CAC" w14:textId="77777777" w:rsidR="00DA0EDF" w:rsidRPr="00B144A6" w:rsidRDefault="00786890">
      <w:pPr>
        <w:jc w:val="center"/>
        <w:rPr>
          <w:b/>
          <w:szCs w:val="22"/>
        </w:rPr>
      </w:pPr>
      <w:r w:rsidRPr="00B144A6">
        <w:rPr>
          <w:b/>
          <w:szCs w:val="22"/>
        </w:rPr>
        <w:lastRenderedPageBreak/>
        <w:t>Листовка: информация за потребителя</w:t>
      </w:r>
    </w:p>
    <w:p w14:paraId="7E430348" w14:textId="77777777" w:rsidR="00DA0EDF" w:rsidRPr="00B144A6" w:rsidRDefault="00DA0EDF">
      <w:pPr>
        <w:jc w:val="center"/>
        <w:rPr>
          <w:b/>
          <w:bCs/>
          <w:szCs w:val="22"/>
        </w:rPr>
      </w:pPr>
    </w:p>
    <w:p w14:paraId="6BE1EAA6" w14:textId="35C76A37" w:rsidR="00DA0EDF" w:rsidRPr="00B144A6" w:rsidRDefault="00E30AF2">
      <w:pPr>
        <w:jc w:val="center"/>
        <w:rPr>
          <w:b/>
          <w:bCs/>
          <w:szCs w:val="22"/>
        </w:rPr>
      </w:pPr>
      <w:r w:rsidRPr="00B144A6">
        <w:rPr>
          <w:b/>
        </w:rPr>
        <w:t xml:space="preserve">Pyzchiva </w:t>
      </w:r>
      <w:r w:rsidR="00786890" w:rsidRPr="00B144A6">
        <w:rPr>
          <w:b/>
          <w:bCs/>
          <w:szCs w:val="22"/>
        </w:rPr>
        <w:t>130 mg концентрат за инфузионен разтвор</w:t>
      </w:r>
    </w:p>
    <w:p w14:paraId="54F3C822" w14:textId="77777777" w:rsidR="00DA0EDF" w:rsidRPr="00B144A6" w:rsidRDefault="00786890">
      <w:pPr>
        <w:jc w:val="center"/>
        <w:rPr>
          <w:szCs w:val="22"/>
        </w:rPr>
      </w:pPr>
      <w:r w:rsidRPr="00B144A6">
        <w:rPr>
          <w:szCs w:val="22"/>
        </w:rPr>
        <w:t>устекинумаб (</w:t>
      </w:r>
      <w:r w:rsidRPr="00B144A6">
        <w:rPr>
          <w:iCs/>
          <w:szCs w:val="22"/>
        </w:rPr>
        <w:t>ustekinumab</w:t>
      </w:r>
      <w:r w:rsidRPr="00B144A6">
        <w:rPr>
          <w:szCs w:val="22"/>
        </w:rPr>
        <w:t>)</w:t>
      </w:r>
    </w:p>
    <w:p w14:paraId="3E7042CB" w14:textId="77777777" w:rsidR="00E30AF2" w:rsidRPr="00B144A6" w:rsidRDefault="00E30AF2">
      <w:pPr>
        <w:jc w:val="center"/>
        <w:rPr>
          <w:szCs w:val="22"/>
        </w:rPr>
      </w:pPr>
    </w:p>
    <w:p w14:paraId="2C4BD9F1" w14:textId="33BED7A4" w:rsidR="00E30AF2" w:rsidRPr="00B144A6" w:rsidRDefault="00F25C2B" w:rsidP="004B64AD">
      <w:pPr>
        <w:jc w:val="both"/>
        <w:rPr>
          <w:szCs w:val="22"/>
        </w:rPr>
      </w:pPr>
      <w:r>
        <w:pict w14:anchorId="1D13080E">
          <v:shape id="_x0000_i1027" type="#_x0000_t75" style="width:15pt;height:15pt;visibility:visible;mso-wrap-style:square">
            <v:imagedata r:id="rId12" o:title=""/>
          </v:shape>
        </w:pict>
      </w:r>
      <w:r w:rsidR="00E30AF2" w:rsidRPr="00B144A6">
        <w:rPr>
          <w:szCs w:val="22"/>
        </w:rPr>
        <w:t xml:space="preserve">Този лекарствен продукт подлежи на допълнително наблюдение. Това ще позволи бързото установяване на нова информация относно безопасността. </w:t>
      </w:r>
      <w:r w:rsidR="00A84424" w:rsidRPr="00B144A6">
        <w:rPr>
          <w:noProof/>
          <w:szCs w:val="22"/>
        </w:rPr>
        <w:t>Можете да дадете своя принос, като съобщите всяка нежелана реакция, която сте получили</w:t>
      </w:r>
      <w:r w:rsidR="00E30AF2" w:rsidRPr="00B144A6">
        <w:rPr>
          <w:szCs w:val="22"/>
        </w:rPr>
        <w:t xml:space="preserve">. За начина на съобщаване на нежелани реакции вижте </w:t>
      </w:r>
      <w:r w:rsidR="00A84424" w:rsidRPr="00B144A6">
        <w:rPr>
          <w:szCs w:val="22"/>
        </w:rPr>
        <w:t xml:space="preserve">края на </w:t>
      </w:r>
      <w:r w:rsidR="00E30AF2" w:rsidRPr="00B144A6">
        <w:rPr>
          <w:szCs w:val="22"/>
        </w:rPr>
        <w:t>точка 4.</w:t>
      </w:r>
    </w:p>
    <w:p w14:paraId="2751947F" w14:textId="77777777" w:rsidR="00DA0EDF" w:rsidRPr="00B144A6" w:rsidRDefault="00DA0EDF">
      <w:pPr>
        <w:jc w:val="center"/>
        <w:rPr>
          <w:szCs w:val="22"/>
        </w:rPr>
      </w:pPr>
    </w:p>
    <w:p w14:paraId="7FBAA54C" w14:textId="77777777" w:rsidR="00DA0EDF" w:rsidRPr="00B144A6" w:rsidRDefault="00786890">
      <w:pPr>
        <w:keepNext/>
        <w:rPr>
          <w:b/>
          <w:szCs w:val="22"/>
        </w:rPr>
      </w:pPr>
      <w:r w:rsidRPr="00B144A6">
        <w:rPr>
          <w:b/>
          <w:szCs w:val="22"/>
        </w:rPr>
        <w:t>Прочетете внимателно цялата листовка, преди да започнете да използвате това лекарство, тъй като тя съдържа важна за Вас информация.</w:t>
      </w:r>
    </w:p>
    <w:p w14:paraId="36645AA8" w14:textId="77777777" w:rsidR="00DA0EDF" w:rsidRPr="00B144A6" w:rsidRDefault="00DA0EDF">
      <w:pPr>
        <w:keepNext/>
        <w:rPr>
          <w:b/>
          <w:szCs w:val="22"/>
        </w:rPr>
      </w:pPr>
    </w:p>
    <w:p w14:paraId="42F6B739" w14:textId="77777777" w:rsidR="00DA0EDF" w:rsidRPr="00B144A6" w:rsidRDefault="00786890">
      <w:pPr>
        <w:keepNext/>
        <w:rPr>
          <w:b/>
          <w:szCs w:val="22"/>
        </w:rPr>
      </w:pPr>
      <w:r w:rsidRPr="00B144A6">
        <w:rPr>
          <w:b/>
          <w:szCs w:val="22"/>
        </w:rPr>
        <w:t>Тази листовка е написана за пациента, който приема лекарството.</w:t>
      </w:r>
    </w:p>
    <w:p w14:paraId="0DDFD788" w14:textId="77777777" w:rsidR="00DA0EDF" w:rsidRPr="00B144A6" w:rsidRDefault="00DA0EDF">
      <w:pPr>
        <w:keepNext/>
        <w:rPr>
          <w:b/>
          <w:szCs w:val="22"/>
        </w:rPr>
      </w:pPr>
    </w:p>
    <w:p w14:paraId="5F5C3D5E" w14:textId="77777777" w:rsidR="00DA0EDF" w:rsidRPr="00B144A6" w:rsidRDefault="00786890" w:rsidP="000D421E">
      <w:pPr>
        <w:numPr>
          <w:ilvl w:val="0"/>
          <w:numId w:val="12"/>
        </w:numPr>
        <w:ind w:left="567" w:hanging="567"/>
      </w:pPr>
      <w:r w:rsidRPr="00B144A6">
        <w:t>Запазете тази листовка. Може да се наложи да я прочетете отново.</w:t>
      </w:r>
    </w:p>
    <w:p w14:paraId="70AB2B7E" w14:textId="77777777" w:rsidR="00DA0EDF" w:rsidRPr="00B144A6" w:rsidRDefault="00786890" w:rsidP="000D421E">
      <w:pPr>
        <w:numPr>
          <w:ilvl w:val="0"/>
          <w:numId w:val="12"/>
        </w:numPr>
        <w:ind w:left="567" w:hanging="567"/>
      </w:pPr>
      <w:r w:rsidRPr="00B144A6">
        <w:t>Ако имате някакви допълнителни въпроси, попитайте Вашия лекар или фармацевт.</w:t>
      </w:r>
    </w:p>
    <w:p w14:paraId="71B073A3" w14:textId="77777777" w:rsidR="00DA0EDF" w:rsidRPr="00B144A6" w:rsidRDefault="00786890" w:rsidP="000D421E">
      <w:pPr>
        <w:numPr>
          <w:ilvl w:val="0"/>
          <w:numId w:val="12"/>
        </w:numPr>
        <w:ind w:left="567" w:hanging="567"/>
      </w:pPr>
      <w:r w:rsidRPr="00B144A6">
        <w:t>Ако получите някакви нежелани реакции, уведомете Вашия лекар или фармацевт. Това включва и всички възможни нежелани реакции, неописани в тази листовка. Вижте точка 4.</w:t>
      </w:r>
    </w:p>
    <w:p w14:paraId="19511F97" w14:textId="77777777" w:rsidR="00DA0EDF" w:rsidRPr="00B144A6" w:rsidRDefault="00DA0EDF">
      <w:pPr>
        <w:rPr>
          <w:szCs w:val="22"/>
        </w:rPr>
      </w:pPr>
    </w:p>
    <w:p w14:paraId="5835A292" w14:textId="77777777" w:rsidR="00DA0EDF" w:rsidRPr="00B144A6" w:rsidRDefault="00786890">
      <w:pPr>
        <w:keepNext/>
        <w:rPr>
          <w:szCs w:val="22"/>
        </w:rPr>
      </w:pPr>
      <w:r w:rsidRPr="00B144A6">
        <w:rPr>
          <w:b/>
          <w:szCs w:val="22"/>
        </w:rPr>
        <w:t>Какво съдържа тази листовка</w:t>
      </w:r>
    </w:p>
    <w:p w14:paraId="1CAA9628" w14:textId="3E429BEB" w:rsidR="00DA0EDF" w:rsidRPr="00B144A6" w:rsidRDefault="00786890">
      <w:pPr>
        <w:tabs>
          <w:tab w:val="clear" w:pos="567"/>
        </w:tabs>
        <w:rPr>
          <w:szCs w:val="22"/>
        </w:rPr>
      </w:pPr>
      <w:r w:rsidRPr="00B144A6">
        <w:rPr>
          <w:szCs w:val="22"/>
        </w:rPr>
        <w:t>1.</w:t>
      </w:r>
      <w:r w:rsidRPr="00B144A6">
        <w:rPr>
          <w:szCs w:val="22"/>
        </w:rPr>
        <w:tab/>
        <w:t xml:space="preserve">Какво представлява </w:t>
      </w:r>
      <w:r w:rsidR="00E65E45" w:rsidRPr="00B144A6">
        <w:t>Pyzchiva</w:t>
      </w:r>
      <w:r w:rsidR="00E65E45" w:rsidRPr="00B144A6">
        <w:rPr>
          <w:noProof/>
        </w:rPr>
        <w:t xml:space="preserve"> </w:t>
      </w:r>
      <w:r w:rsidRPr="00B144A6">
        <w:rPr>
          <w:szCs w:val="22"/>
        </w:rPr>
        <w:t>и за какво се използва</w:t>
      </w:r>
    </w:p>
    <w:p w14:paraId="574F2B36" w14:textId="1C645B58" w:rsidR="00DA0EDF" w:rsidRPr="00B144A6" w:rsidRDefault="00786890">
      <w:pPr>
        <w:tabs>
          <w:tab w:val="clear" w:pos="567"/>
        </w:tabs>
        <w:rPr>
          <w:szCs w:val="22"/>
        </w:rPr>
      </w:pPr>
      <w:r w:rsidRPr="00B144A6">
        <w:rPr>
          <w:szCs w:val="22"/>
        </w:rPr>
        <w:t>2.</w:t>
      </w:r>
      <w:r w:rsidRPr="00B144A6">
        <w:rPr>
          <w:szCs w:val="22"/>
        </w:rPr>
        <w:tab/>
        <w:t xml:space="preserve">Какво трябва да знаете, преди да използвате </w:t>
      </w:r>
      <w:r w:rsidR="00E65E45" w:rsidRPr="00B144A6">
        <w:t>Pyzchiva</w:t>
      </w:r>
    </w:p>
    <w:p w14:paraId="133996AE" w14:textId="5110F1B2" w:rsidR="00DA0EDF" w:rsidRPr="00B144A6" w:rsidRDefault="00786890">
      <w:pPr>
        <w:tabs>
          <w:tab w:val="clear" w:pos="567"/>
        </w:tabs>
        <w:rPr>
          <w:szCs w:val="22"/>
        </w:rPr>
      </w:pPr>
      <w:r w:rsidRPr="00B144A6">
        <w:rPr>
          <w:szCs w:val="22"/>
        </w:rPr>
        <w:t>3.</w:t>
      </w:r>
      <w:r w:rsidRPr="00B144A6">
        <w:rPr>
          <w:szCs w:val="22"/>
        </w:rPr>
        <w:tab/>
      </w:r>
      <w:r w:rsidRPr="00B144A6">
        <w:rPr>
          <w:bCs/>
          <w:szCs w:val="22"/>
        </w:rPr>
        <w:t xml:space="preserve">Как ще се прилага </w:t>
      </w:r>
      <w:r w:rsidR="00E65E45" w:rsidRPr="00B144A6">
        <w:t>Pyzchiva</w:t>
      </w:r>
    </w:p>
    <w:p w14:paraId="23563F72" w14:textId="77777777" w:rsidR="00DA0EDF" w:rsidRPr="00B144A6" w:rsidRDefault="00786890">
      <w:pPr>
        <w:tabs>
          <w:tab w:val="clear" w:pos="567"/>
        </w:tabs>
        <w:rPr>
          <w:szCs w:val="22"/>
        </w:rPr>
      </w:pPr>
      <w:r w:rsidRPr="00B144A6">
        <w:rPr>
          <w:szCs w:val="22"/>
        </w:rPr>
        <w:t>4.</w:t>
      </w:r>
      <w:r w:rsidRPr="00B144A6">
        <w:rPr>
          <w:szCs w:val="22"/>
        </w:rPr>
        <w:tab/>
        <w:t>Възможни нежелани реакции</w:t>
      </w:r>
    </w:p>
    <w:p w14:paraId="3ECCAEAA" w14:textId="12151262" w:rsidR="00DA0EDF" w:rsidRPr="00B144A6" w:rsidRDefault="00786890">
      <w:pPr>
        <w:tabs>
          <w:tab w:val="clear" w:pos="567"/>
        </w:tabs>
        <w:rPr>
          <w:szCs w:val="22"/>
        </w:rPr>
      </w:pPr>
      <w:r w:rsidRPr="00B144A6">
        <w:rPr>
          <w:szCs w:val="22"/>
        </w:rPr>
        <w:t>5.</w:t>
      </w:r>
      <w:r w:rsidRPr="00B144A6">
        <w:rPr>
          <w:szCs w:val="22"/>
        </w:rPr>
        <w:tab/>
        <w:t xml:space="preserve">Как да съхранявате </w:t>
      </w:r>
      <w:r w:rsidR="00E65E45" w:rsidRPr="00B144A6">
        <w:t>Pyzchiva</w:t>
      </w:r>
    </w:p>
    <w:p w14:paraId="4D5576B7" w14:textId="77777777" w:rsidR="00DA0EDF" w:rsidRPr="00B144A6" w:rsidRDefault="00786890">
      <w:pPr>
        <w:tabs>
          <w:tab w:val="clear" w:pos="567"/>
        </w:tabs>
        <w:rPr>
          <w:szCs w:val="22"/>
        </w:rPr>
      </w:pPr>
      <w:r w:rsidRPr="00B144A6">
        <w:rPr>
          <w:szCs w:val="22"/>
        </w:rPr>
        <w:t>6.</w:t>
      </w:r>
      <w:r w:rsidRPr="00B144A6">
        <w:rPr>
          <w:szCs w:val="22"/>
        </w:rPr>
        <w:tab/>
        <w:t>Съдържание на опаковката и допълнителна информация</w:t>
      </w:r>
    </w:p>
    <w:p w14:paraId="62B824D8" w14:textId="77777777" w:rsidR="00DA0EDF" w:rsidRPr="00B144A6" w:rsidRDefault="00DA0EDF">
      <w:pPr>
        <w:rPr>
          <w:szCs w:val="22"/>
        </w:rPr>
      </w:pPr>
    </w:p>
    <w:p w14:paraId="4D6A4E8E" w14:textId="77777777" w:rsidR="00DA0EDF" w:rsidRPr="00B144A6" w:rsidRDefault="00DA0EDF">
      <w:pPr>
        <w:rPr>
          <w:szCs w:val="22"/>
        </w:rPr>
      </w:pPr>
    </w:p>
    <w:p w14:paraId="0254807F" w14:textId="4D6EEF79" w:rsidR="00DA0EDF" w:rsidRPr="00B144A6" w:rsidRDefault="00786890">
      <w:pPr>
        <w:keepNext/>
        <w:ind w:left="567" w:hanging="567"/>
        <w:outlineLvl w:val="2"/>
        <w:rPr>
          <w:b/>
          <w:bCs/>
          <w:szCs w:val="22"/>
        </w:rPr>
      </w:pPr>
      <w:r w:rsidRPr="00B144A6">
        <w:rPr>
          <w:b/>
          <w:bCs/>
          <w:szCs w:val="22"/>
        </w:rPr>
        <w:t>1.</w:t>
      </w:r>
      <w:r w:rsidRPr="00B144A6">
        <w:rPr>
          <w:b/>
          <w:bCs/>
          <w:szCs w:val="22"/>
        </w:rPr>
        <w:tab/>
        <w:t xml:space="preserve">Какво представлява </w:t>
      </w:r>
      <w:r w:rsidR="00E65E45" w:rsidRPr="00B144A6">
        <w:rPr>
          <w:b/>
        </w:rPr>
        <w:t>Pyzchiva</w:t>
      </w:r>
      <w:r w:rsidR="00E65E45" w:rsidRPr="00B144A6">
        <w:rPr>
          <w:noProof/>
        </w:rPr>
        <w:t xml:space="preserve"> </w:t>
      </w:r>
      <w:r w:rsidRPr="00B144A6">
        <w:rPr>
          <w:b/>
          <w:bCs/>
          <w:szCs w:val="22"/>
        </w:rPr>
        <w:t>и за какво се използва</w:t>
      </w:r>
    </w:p>
    <w:p w14:paraId="7ED2329E" w14:textId="77777777" w:rsidR="00DA0EDF" w:rsidRPr="00B144A6" w:rsidRDefault="00DA0EDF" w:rsidP="00C75DD1">
      <w:pPr>
        <w:keepNext/>
        <w:rPr>
          <w:szCs w:val="22"/>
        </w:rPr>
      </w:pPr>
    </w:p>
    <w:p w14:paraId="60ECD73A" w14:textId="33E5E5CD" w:rsidR="00DA0EDF" w:rsidRPr="00B144A6" w:rsidRDefault="00786890">
      <w:pPr>
        <w:keepNext/>
        <w:rPr>
          <w:b/>
          <w:szCs w:val="22"/>
        </w:rPr>
      </w:pPr>
      <w:r w:rsidRPr="00B144A6">
        <w:rPr>
          <w:b/>
          <w:szCs w:val="22"/>
        </w:rPr>
        <w:t xml:space="preserve">Какво представлява </w:t>
      </w:r>
      <w:r w:rsidR="00E65E45" w:rsidRPr="00B144A6">
        <w:rPr>
          <w:b/>
        </w:rPr>
        <w:t>Pyzchiva</w:t>
      </w:r>
    </w:p>
    <w:p w14:paraId="7909B857" w14:textId="15ADB215" w:rsidR="00DA0EDF" w:rsidRPr="00B144A6" w:rsidRDefault="00E65E45">
      <w:pPr>
        <w:rPr>
          <w:szCs w:val="22"/>
        </w:rPr>
      </w:pPr>
      <w:r w:rsidRPr="00B144A6">
        <w:t>Pyzchiva</w:t>
      </w:r>
      <w:r w:rsidRPr="00B144A6">
        <w:rPr>
          <w:noProof/>
        </w:rPr>
        <w:t xml:space="preserve"> </w:t>
      </w:r>
      <w:r w:rsidR="00786890" w:rsidRPr="00B144A6">
        <w:rPr>
          <w:szCs w:val="22"/>
        </w:rPr>
        <w:t>съдържа активното вещество „устекинумаб”, което е моноклонално антитяло. Моноклоналните антитела са протеини, които разпознават и свързват определени специфични протеини в организма.</w:t>
      </w:r>
    </w:p>
    <w:p w14:paraId="04F1CD82" w14:textId="77777777" w:rsidR="00DA0EDF" w:rsidRPr="00B144A6" w:rsidRDefault="00DA0EDF">
      <w:pPr>
        <w:rPr>
          <w:szCs w:val="22"/>
        </w:rPr>
      </w:pPr>
    </w:p>
    <w:p w14:paraId="4B6596EB" w14:textId="4395837B" w:rsidR="00DA0EDF" w:rsidRPr="00B144A6" w:rsidRDefault="00E65E45">
      <w:r w:rsidRPr="00B144A6">
        <w:t>Pyzchiva</w:t>
      </w:r>
      <w:r w:rsidRPr="00B144A6">
        <w:rPr>
          <w:noProof/>
        </w:rPr>
        <w:t xml:space="preserve"> </w:t>
      </w:r>
      <w:r w:rsidR="00786890" w:rsidRPr="00B144A6">
        <w:rPr>
          <w:szCs w:val="22"/>
        </w:rPr>
        <w:t xml:space="preserve">принадлежи към група лекарства, наречени „имуносупресори”. </w:t>
      </w:r>
      <w:r w:rsidR="00786890" w:rsidRPr="00B144A6">
        <w:t>Тези лекарства действат, като намаляват активността на част от имунната система.</w:t>
      </w:r>
    </w:p>
    <w:p w14:paraId="135B9309" w14:textId="77777777" w:rsidR="00DA0EDF" w:rsidRPr="00B144A6" w:rsidRDefault="00DA0EDF"/>
    <w:p w14:paraId="3B2475B2" w14:textId="59E1D3D5" w:rsidR="00DA0EDF" w:rsidRPr="00B144A6" w:rsidRDefault="00786890">
      <w:pPr>
        <w:keepNext/>
      </w:pPr>
      <w:r w:rsidRPr="00B144A6">
        <w:rPr>
          <w:b/>
        </w:rPr>
        <w:t xml:space="preserve">За какво се използва </w:t>
      </w:r>
      <w:r w:rsidR="00E65E45" w:rsidRPr="00B144A6">
        <w:rPr>
          <w:b/>
        </w:rPr>
        <w:t>Pyzchiva</w:t>
      </w:r>
    </w:p>
    <w:p w14:paraId="00C3F4B3" w14:textId="47887D87" w:rsidR="00DA0EDF" w:rsidRPr="00B144A6" w:rsidRDefault="00E65E45">
      <w:r w:rsidRPr="00B144A6">
        <w:t>Pyzchiva</w:t>
      </w:r>
      <w:r w:rsidRPr="00B144A6">
        <w:rPr>
          <w:noProof/>
        </w:rPr>
        <w:t xml:space="preserve"> </w:t>
      </w:r>
      <w:r w:rsidR="00786890" w:rsidRPr="00B144A6">
        <w:t>се използва за лечение на следните възпалителни заболявания:</w:t>
      </w:r>
    </w:p>
    <w:p w14:paraId="788F31FE" w14:textId="77777777" w:rsidR="00DA0EDF" w:rsidRPr="00B144A6" w:rsidRDefault="00786890" w:rsidP="000D421E">
      <w:pPr>
        <w:numPr>
          <w:ilvl w:val="0"/>
          <w:numId w:val="15"/>
        </w:numPr>
        <w:tabs>
          <w:tab w:val="clear" w:pos="567"/>
        </w:tabs>
      </w:pPr>
      <w:r w:rsidRPr="00B144A6">
        <w:t>Умерена до тежка болест на Крон – при възрастни</w:t>
      </w:r>
    </w:p>
    <w:p w14:paraId="7F5E91C3" w14:textId="77777777" w:rsidR="00DA0EDF" w:rsidRPr="00B144A6" w:rsidRDefault="00DA0EDF"/>
    <w:p w14:paraId="6A0AD87A" w14:textId="77777777" w:rsidR="00DA0EDF" w:rsidRPr="00B144A6" w:rsidRDefault="00786890">
      <w:pPr>
        <w:keepNext/>
        <w:widowControl w:val="0"/>
        <w:rPr>
          <w:b/>
        </w:rPr>
      </w:pPr>
      <w:r w:rsidRPr="00B144A6">
        <w:rPr>
          <w:b/>
        </w:rPr>
        <w:t>Болест на Крон</w:t>
      </w:r>
    </w:p>
    <w:p w14:paraId="3D1FBD3A" w14:textId="0F286997" w:rsidR="00DA0EDF" w:rsidRPr="00B144A6" w:rsidRDefault="00786890">
      <w:r w:rsidRPr="00B144A6">
        <w:t xml:space="preserve">Болестта на Крон е възпалително заболяване на червата. Ако имате болест на Крон първо ще Ви се дадат други лекарства. Ако не се повлияете достатъчно или имате непоносимост към тези лекарства, може да Ви се даде </w:t>
      </w:r>
      <w:r w:rsidR="00E65E45" w:rsidRPr="00B144A6">
        <w:t>Pyzchiva</w:t>
      </w:r>
      <w:r w:rsidR="00E65E45" w:rsidRPr="00B144A6">
        <w:rPr>
          <w:noProof/>
        </w:rPr>
        <w:t xml:space="preserve"> </w:t>
      </w:r>
      <w:r w:rsidRPr="00B144A6">
        <w:t>за намаляване на признаците и симптомите на заболяването Ви.</w:t>
      </w:r>
    </w:p>
    <w:p w14:paraId="0DD161DD" w14:textId="77777777" w:rsidR="00DA0EDF" w:rsidRPr="00B144A6" w:rsidRDefault="00DA0EDF"/>
    <w:p w14:paraId="34A4192D" w14:textId="77777777" w:rsidR="00DA0EDF" w:rsidRPr="00B144A6" w:rsidRDefault="00DA0EDF">
      <w:pPr>
        <w:rPr>
          <w:szCs w:val="22"/>
        </w:rPr>
      </w:pPr>
    </w:p>
    <w:p w14:paraId="1666AE8A" w14:textId="486186A8" w:rsidR="00DA0EDF" w:rsidRPr="00B144A6" w:rsidRDefault="00786890">
      <w:pPr>
        <w:keepNext/>
        <w:ind w:left="567" w:hanging="567"/>
        <w:outlineLvl w:val="2"/>
        <w:rPr>
          <w:b/>
          <w:bCs/>
          <w:szCs w:val="22"/>
        </w:rPr>
      </w:pPr>
      <w:r w:rsidRPr="00B144A6">
        <w:rPr>
          <w:b/>
          <w:bCs/>
          <w:szCs w:val="22"/>
        </w:rPr>
        <w:t>2.</w:t>
      </w:r>
      <w:r w:rsidRPr="00B144A6">
        <w:rPr>
          <w:b/>
          <w:bCs/>
          <w:szCs w:val="22"/>
        </w:rPr>
        <w:tab/>
        <w:t xml:space="preserve">Какво трябва да знаете, преди да използвате </w:t>
      </w:r>
      <w:r w:rsidR="00E65E45" w:rsidRPr="00B144A6">
        <w:rPr>
          <w:b/>
        </w:rPr>
        <w:t>Pyzchiva</w:t>
      </w:r>
    </w:p>
    <w:p w14:paraId="7C4299C7" w14:textId="77777777" w:rsidR="00DA0EDF" w:rsidRPr="00B144A6" w:rsidRDefault="00DA0EDF">
      <w:pPr>
        <w:keepNext/>
        <w:rPr>
          <w:szCs w:val="22"/>
        </w:rPr>
      </w:pPr>
    </w:p>
    <w:p w14:paraId="22126998" w14:textId="6077A43C" w:rsidR="00DA0EDF" w:rsidRPr="00B144A6" w:rsidRDefault="00786890">
      <w:pPr>
        <w:keepNext/>
        <w:rPr>
          <w:szCs w:val="22"/>
        </w:rPr>
      </w:pPr>
      <w:r w:rsidRPr="00B144A6">
        <w:rPr>
          <w:b/>
          <w:szCs w:val="22"/>
        </w:rPr>
        <w:t xml:space="preserve">Не използвайте </w:t>
      </w:r>
      <w:r w:rsidR="00E65E45" w:rsidRPr="00B144A6">
        <w:rPr>
          <w:b/>
        </w:rPr>
        <w:t>Pyzchiva</w:t>
      </w:r>
    </w:p>
    <w:p w14:paraId="3769C143" w14:textId="77777777" w:rsidR="00DA0EDF" w:rsidRPr="00B144A6" w:rsidRDefault="00786890" w:rsidP="000D421E">
      <w:pPr>
        <w:numPr>
          <w:ilvl w:val="0"/>
          <w:numId w:val="15"/>
        </w:numPr>
        <w:tabs>
          <w:tab w:val="clear" w:pos="567"/>
        </w:tabs>
        <w:rPr>
          <w:bCs/>
          <w:szCs w:val="22"/>
        </w:rPr>
      </w:pPr>
      <w:r w:rsidRPr="00B144A6">
        <w:rPr>
          <w:b/>
          <w:szCs w:val="22"/>
        </w:rPr>
        <w:t>Ако сте алергични</w:t>
      </w:r>
      <w:r w:rsidRPr="00B144A6">
        <w:rPr>
          <w:szCs w:val="22"/>
        </w:rPr>
        <w:t xml:space="preserve"> </w:t>
      </w:r>
      <w:r w:rsidRPr="00B144A6">
        <w:rPr>
          <w:b/>
          <w:szCs w:val="22"/>
        </w:rPr>
        <w:t>към устекинумаб</w:t>
      </w:r>
      <w:r w:rsidRPr="00B144A6">
        <w:rPr>
          <w:szCs w:val="22"/>
        </w:rPr>
        <w:t xml:space="preserve"> или някоя от останалите съставки на това лекарство (изброени в точка 6).</w:t>
      </w:r>
    </w:p>
    <w:p w14:paraId="6F280765" w14:textId="77777777" w:rsidR="00DA0EDF" w:rsidRPr="00B144A6" w:rsidRDefault="00786890" w:rsidP="000D421E">
      <w:pPr>
        <w:numPr>
          <w:ilvl w:val="0"/>
          <w:numId w:val="15"/>
        </w:numPr>
        <w:tabs>
          <w:tab w:val="clear" w:pos="567"/>
        </w:tabs>
        <w:rPr>
          <w:bCs/>
          <w:szCs w:val="22"/>
        </w:rPr>
      </w:pPr>
      <w:r w:rsidRPr="00B144A6">
        <w:rPr>
          <w:b/>
          <w:szCs w:val="22"/>
        </w:rPr>
        <w:t>Ако имате активна инфекция</w:t>
      </w:r>
      <w:r w:rsidRPr="00B144A6">
        <w:rPr>
          <w:szCs w:val="22"/>
        </w:rPr>
        <w:t>, която Вашият лекар намира за значима.</w:t>
      </w:r>
    </w:p>
    <w:p w14:paraId="6DB0A8A5" w14:textId="77777777" w:rsidR="00DA0EDF" w:rsidRPr="00B144A6" w:rsidRDefault="00DA0EDF">
      <w:pPr>
        <w:rPr>
          <w:szCs w:val="22"/>
        </w:rPr>
      </w:pPr>
    </w:p>
    <w:p w14:paraId="2D42C4FE" w14:textId="68E47D64" w:rsidR="00DA0EDF" w:rsidRPr="00B144A6" w:rsidRDefault="00786890">
      <w:pPr>
        <w:rPr>
          <w:szCs w:val="22"/>
        </w:rPr>
      </w:pPr>
      <w:r w:rsidRPr="00B144A6">
        <w:rPr>
          <w:szCs w:val="22"/>
        </w:rPr>
        <w:t xml:space="preserve">Ако не сте сигурни дали някое от изброените по-горе се отнася за Вас, посъветвайте се с Вашия лекар или фармацевт, преди да използвате </w:t>
      </w:r>
      <w:r w:rsidR="00E65E45" w:rsidRPr="00B144A6">
        <w:t>Pyzchiva</w:t>
      </w:r>
      <w:r w:rsidRPr="00B144A6">
        <w:rPr>
          <w:szCs w:val="22"/>
        </w:rPr>
        <w:t>.</w:t>
      </w:r>
    </w:p>
    <w:p w14:paraId="758C1245" w14:textId="77777777" w:rsidR="00DA0EDF" w:rsidRPr="00B144A6" w:rsidRDefault="00DA0EDF">
      <w:pPr>
        <w:rPr>
          <w:szCs w:val="22"/>
        </w:rPr>
      </w:pPr>
    </w:p>
    <w:p w14:paraId="19A5E4A5" w14:textId="77777777" w:rsidR="00DA0EDF" w:rsidRPr="00B144A6" w:rsidRDefault="00786890">
      <w:pPr>
        <w:keepNext/>
        <w:rPr>
          <w:b/>
          <w:szCs w:val="22"/>
        </w:rPr>
      </w:pPr>
      <w:r w:rsidRPr="00B144A6">
        <w:rPr>
          <w:b/>
          <w:szCs w:val="22"/>
        </w:rPr>
        <w:t>Предупреждения и предпазни мерки</w:t>
      </w:r>
    </w:p>
    <w:p w14:paraId="0C413FEC" w14:textId="69716EF0" w:rsidR="00DA0EDF" w:rsidRPr="00B144A6" w:rsidRDefault="00786890">
      <w:pPr>
        <w:tabs>
          <w:tab w:val="clear" w:pos="567"/>
          <w:tab w:val="left" w:pos="0"/>
        </w:tabs>
        <w:rPr>
          <w:szCs w:val="22"/>
        </w:rPr>
      </w:pPr>
      <w:r w:rsidRPr="00B144A6">
        <w:t xml:space="preserve">Говорете с Вашия лекар или фармацевт преди да използвате </w:t>
      </w:r>
      <w:r w:rsidR="00E65E45" w:rsidRPr="00B144A6">
        <w:t>Pyzchiva</w:t>
      </w:r>
      <w:r w:rsidRPr="00B144A6">
        <w:t xml:space="preserve">. Вашият лекар ще провери състоянието Ви преди лечението. Уведомете своя лекар за всяка Ваша болест преди лечението. Също така информирайте Вашия лекар, ако наскоро сте били в контакт с човек, който може да има туберкулоза. Вашият лекар ще Ви прегледа и ще направи изследване за туберкулоза, преди да използвате </w:t>
      </w:r>
      <w:r w:rsidR="00E65E45" w:rsidRPr="00B144A6">
        <w:t>Pyzchiva</w:t>
      </w:r>
      <w:r w:rsidRPr="00B144A6">
        <w:t>. Ако Вашият лекар смята, че сте изложени на риск от туберкулоза, може да Ви предпише лекарства за лечението ѝ.</w:t>
      </w:r>
    </w:p>
    <w:p w14:paraId="3E3DFA21" w14:textId="77777777" w:rsidR="00DA0EDF" w:rsidRPr="00B144A6" w:rsidRDefault="00DA0EDF">
      <w:pPr>
        <w:tabs>
          <w:tab w:val="clear" w:pos="567"/>
          <w:tab w:val="left" w:pos="0"/>
        </w:tabs>
        <w:rPr>
          <w:szCs w:val="22"/>
        </w:rPr>
      </w:pPr>
    </w:p>
    <w:p w14:paraId="6AB1A312" w14:textId="77777777" w:rsidR="00DA0EDF" w:rsidRPr="00B144A6" w:rsidRDefault="00786890">
      <w:pPr>
        <w:keepNext/>
        <w:rPr>
          <w:b/>
        </w:rPr>
      </w:pPr>
      <w:r w:rsidRPr="00B144A6">
        <w:rPr>
          <w:b/>
        </w:rPr>
        <w:t>Следете за сериозни нежелани реакции</w:t>
      </w:r>
    </w:p>
    <w:p w14:paraId="3BC9D6A3" w14:textId="5AE62639" w:rsidR="00DA0EDF" w:rsidRPr="00B144A6" w:rsidRDefault="00E65E45">
      <w:r w:rsidRPr="00B144A6">
        <w:t>Pyzchiva</w:t>
      </w:r>
      <w:r w:rsidRPr="00B144A6">
        <w:rPr>
          <w:noProof/>
        </w:rPr>
        <w:t xml:space="preserve"> </w:t>
      </w:r>
      <w:r w:rsidR="00786890" w:rsidRPr="00B144A6">
        <w:t xml:space="preserve">може да предизвика сериозни нежелани реакции, включително алергични реакции и инфекции. Трябва да следите за определени признаци на заболявания, докато приемате </w:t>
      </w:r>
      <w:r w:rsidRPr="00B144A6">
        <w:t>Pyzchiva</w:t>
      </w:r>
      <w:r w:rsidR="00786890" w:rsidRPr="00B144A6">
        <w:t>. Вижте „Сериозни нежелани рекации” в точка 4 за пълния списък на тези нежелани реакции.</w:t>
      </w:r>
    </w:p>
    <w:p w14:paraId="493BF0AC" w14:textId="77777777" w:rsidR="00DA0EDF" w:rsidRPr="00B144A6" w:rsidRDefault="00DA0EDF">
      <w:pPr>
        <w:rPr>
          <w:szCs w:val="22"/>
        </w:rPr>
      </w:pPr>
    </w:p>
    <w:p w14:paraId="1B8CDEF0" w14:textId="4A553FBC" w:rsidR="00DA0EDF" w:rsidRPr="00B144A6" w:rsidRDefault="00786890">
      <w:pPr>
        <w:keepNext/>
        <w:tabs>
          <w:tab w:val="left" w:pos="1134"/>
        </w:tabs>
        <w:rPr>
          <w:b/>
          <w:szCs w:val="22"/>
        </w:rPr>
      </w:pPr>
      <w:r w:rsidRPr="00B144A6">
        <w:rPr>
          <w:b/>
          <w:szCs w:val="22"/>
        </w:rPr>
        <w:t xml:space="preserve">Преди да използвате </w:t>
      </w:r>
      <w:r w:rsidR="00E65E45" w:rsidRPr="00B144A6">
        <w:rPr>
          <w:b/>
        </w:rPr>
        <w:t>Pyzchiva</w:t>
      </w:r>
      <w:r w:rsidR="00E65E45" w:rsidRPr="00B144A6">
        <w:rPr>
          <w:noProof/>
        </w:rPr>
        <w:t xml:space="preserve"> </w:t>
      </w:r>
      <w:r w:rsidRPr="00B144A6">
        <w:rPr>
          <w:b/>
          <w:szCs w:val="22"/>
        </w:rPr>
        <w:t>информирайте Вашия лекар:</w:t>
      </w:r>
    </w:p>
    <w:p w14:paraId="0651589C" w14:textId="437ADFC5" w:rsidR="00DA0EDF" w:rsidRPr="00B144A6" w:rsidRDefault="00786890" w:rsidP="000D421E">
      <w:pPr>
        <w:widowControl w:val="0"/>
        <w:numPr>
          <w:ilvl w:val="0"/>
          <w:numId w:val="15"/>
        </w:numPr>
        <w:tabs>
          <w:tab w:val="clear" w:pos="567"/>
        </w:tabs>
        <w:rPr>
          <w:bCs/>
        </w:rPr>
      </w:pPr>
      <w:r w:rsidRPr="00B144A6">
        <w:rPr>
          <w:b/>
          <w:bCs/>
        </w:rPr>
        <w:t xml:space="preserve">Ако някога сте имали алергична реакция към </w:t>
      </w:r>
      <w:r w:rsidR="0067329D" w:rsidRPr="00B144A6">
        <w:rPr>
          <w:b/>
          <w:bCs/>
        </w:rPr>
        <w:t>устекинумаб</w:t>
      </w:r>
      <w:r w:rsidRPr="00B144A6">
        <w:rPr>
          <w:bCs/>
        </w:rPr>
        <w:t>. Ако не сте сигурни, попитайте Вашия лекар.</w:t>
      </w:r>
    </w:p>
    <w:p w14:paraId="79C10DB8" w14:textId="5BE7658D" w:rsidR="00DA0EDF" w:rsidRPr="00B144A6" w:rsidRDefault="00786890" w:rsidP="000D421E">
      <w:pPr>
        <w:widowControl w:val="0"/>
        <w:numPr>
          <w:ilvl w:val="0"/>
          <w:numId w:val="15"/>
        </w:numPr>
        <w:tabs>
          <w:tab w:val="clear" w:pos="567"/>
        </w:tabs>
        <w:rPr>
          <w:bCs/>
          <w:szCs w:val="22"/>
        </w:rPr>
      </w:pPr>
      <w:r w:rsidRPr="00B144A6">
        <w:rPr>
          <w:b/>
          <w:bCs/>
        </w:rPr>
        <w:t xml:space="preserve">Ако някога сте имали някакъв вид рак </w:t>
      </w:r>
      <w:r w:rsidRPr="00B144A6">
        <w:rPr>
          <w:bCs/>
        </w:rPr>
        <w:t xml:space="preserve">– това е, защото имуносупресорите като </w:t>
      </w:r>
      <w:r w:rsidR="0067329D" w:rsidRPr="00B144A6">
        <w:rPr>
          <w:bCs/>
        </w:rPr>
        <w:t xml:space="preserve">устекинумаб </w:t>
      </w:r>
      <w:r w:rsidRPr="00B144A6">
        <w:t>отслабват част от имунната система. Това може да повиши риска от рак.</w:t>
      </w:r>
    </w:p>
    <w:p w14:paraId="7E383CC2" w14:textId="77777777" w:rsidR="00DA0EDF" w:rsidRPr="00B144A6" w:rsidRDefault="00786890" w:rsidP="000D421E">
      <w:pPr>
        <w:widowControl w:val="0"/>
        <w:numPr>
          <w:ilvl w:val="0"/>
          <w:numId w:val="15"/>
        </w:numPr>
        <w:tabs>
          <w:tab w:val="clear" w:pos="567"/>
        </w:tabs>
        <w:rPr>
          <w:bCs/>
          <w:szCs w:val="22"/>
        </w:rPr>
      </w:pPr>
      <w:r w:rsidRPr="00B144A6">
        <w:rPr>
          <w:b/>
          <w:bCs/>
          <w:szCs w:val="22"/>
        </w:rPr>
        <w:t>Ако сте лекувани за псориазис с други биологични лекарства (лекарство, произведено от биологичен източник и обикновено прилагано чрез инжекция)</w:t>
      </w:r>
      <w:r w:rsidRPr="00B144A6">
        <w:rPr>
          <w:bCs/>
          <w:szCs w:val="22"/>
        </w:rPr>
        <w:t xml:space="preserve"> - рискът от рак може да е по-висок.</w:t>
      </w:r>
    </w:p>
    <w:p w14:paraId="4E7FD47D" w14:textId="77777777" w:rsidR="00DA0EDF" w:rsidRPr="00B144A6" w:rsidRDefault="00786890" w:rsidP="000D421E">
      <w:pPr>
        <w:widowControl w:val="0"/>
        <w:numPr>
          <w:ilvl w:val="0"/>
          <w:numId w:val="15"/>
        </w:numPr>
        <w:tabs>
          <w:tab w:val="clear" w:pos="567"/>
        </w:tabs>
        <w:rPr>
          <w:bCs/>
          <w:szCs w:val="22"/>
        </w:rPr>
      </w:pPr>
      <w:r w:rsidRPr="00B144A6">
        <w:rPr>
          <w:b/>
          <w:bCs/>
        </w:rPr>
        <w:t>Ако имате или наскоро сте имали инфекция или ако имате някакви необичайни отвори по кожата (фистули).</w:t>
      </w:r>
    </w:p>
    <w:p w14:paraId="19079C8C" w14:textId="77777777" w:rsidR="00DA0EDF" w:rsidRPr="00B144A6" w:rsidRDefault="00786890" w:rsidP="000D421E">
      <w:pPr>
        <w:widowControl w:val="0"/>
        <w:numPr>
          <w:ilvl w:val="0"/>
          <w:numId w:val="15"/>
        </w:numPr>
        <w:tabs>
          <w:tab w:val="clear" w:pos="567"/>
        </w:tabs>
        <w:rPr>
          <w:bCs/>
        </w:rPr>
      </w:pPr>
      <w:r w:rsidRPr="00B144A6">
        <w:rPr>
          <w:b/>
          <w:bCs/>
        </w:rPr>
        <w:t xml:space="preserve">Ако имате нови или променящи се лезии </w:t>
      </w:r>
      <w:r w:rsidRPr="00B144A6">
        <w:rPr>
          <w:bCs/>
        </w:rPr>
        <w:t>в участъците с псориазис или по незасегнатата кожа.</w:t>
      </w:r>
    </w:p>
    <w:p w14:paraId="540D783B" w14:textId="6CD09025" w:rsidR="00DA0EDF" w:rsidRPr="00B144A6" w:rsidRDefault="00786890" w:rsidP="000D421E">
      <w:pPr>
        <w:widowControl w:val="0"/>
        <w:numPr>
          <w:ilvl w:val="0"/>
          <w:numId w:val="15"/>
        </w:numPr>
        <w:tabs>
          <w:tab w:val="clear" w:pos="567"/>
        </w:tabs>
        <w:rPr>
          <w:bCs/>
        </w:rPr>
      </w:pPr>
      <w:r w:rsidRPr="00B144A6">
        <w:rPr>
          <w:b/>
        </w:rPr>
        <w:t>Ако получавате друго лечение за псориазис</w:t>
      </w:r>
      <w:r w:rsidRPr="00B144A6">
        <w:t xml:space="preserve"> </w:t>
      </w:r>
      <w:r w:rsidRPr="00B144A6">
        <w:rPr>
          <w:b/>
        </w:rPr>
        <w:t>и/или псориатичен артрит</w:t>
      </w:r>
      <w:r w:rsidRPr="00B144A6">
        <w:t xml:space="preserve"> – като други имуносупресори или фототерапия (когато тялото се лекува с тип ултравиолетова (UV) светлина). Тези лечения също може да отслабят част от имунната система. Използването на тези лечения заедно с </w:t>
      </w:r>
      <w:r w:rsidR="002D1ADD" w:rsidRPr="00B144A6">
        <w:t xml:space="preserve">устекинумаб </w:t>
      </w:r>
      <w:r w:rsidRPr="00B144A6">
        <w:t>не е изследвано. Възможно е обаче, то да увеличи риска от заболявания, свързани с отслабване на имунната система.</w:t>
      </w:r>
    </w:p>
    <w:p w14:paraId="23CA5351" w14:textId="1836D31B" w:rsidR="00DA0EDF" w:rsidRPr="00B144A6" w:rsidRDefault="00786890" w:rsidP="000D421E">
      <w:pPr>
        <w:numPr>
          <w:ilvl w:val="0"/>
          <w:numId w:val="15"/>
        </w:numPr>
        <w:tabs>
          <w:tab w:val="clear" w:pos="567"/>
        </w:tabs>
        <w:rPr>
          <w:bCs/>
        </w:rPr>
      </w:pPr>
      <w:r w:rsidRPr="00B144A6">
        <w:rPr>
          <w:b/>
        </w:rPr>
        <w:t>Ако получавате или някога сте получавали инжекции за лечение на алергии</w:t>
      </w:r>
      <w:r w:rsidRPr="00B144A6">
        <w:t xml:space="preserve"> – не е известно дали </w:t>
      </w:r>
      <w:r w:rsidR="002D1ADD" w:rsidRPr="00B144A6">
        <w:t xml:space="preserve">устекинумаб </w:t>
      </w:r>
      <w:r w:rsidRPr="00B144A6">
        <w:t>може да окаже влияние върху тях.</w:t>
      </w:r>
    </w:p>
    <w:p w14:paraId="23EB02C6" w14:textId="77777777" w:rsidR="00DA0EDF" w:rsidRPr="00B144A6" w:rsidRDefault="00786890" w:rsidP="000D421E">
      <w:pPr>
        <w:widowControl w:val="0"/>
        <w:numPr>
          <w:ilvl w:val="0"/>
          <w:numId w:val="15"/>
        </w:numPr>
        <w:tabs>
          <w:tab w:val="clear" w:pos="567"/>
        </w:tabs>
        <w:rPr>
          <w:bCs/>
        </w:rPr>
      </w:pPr>
      <w:r w:rsidRPr="00B144A6">
        <w:rPr>
          <w:b/>
          <w:bCs/>
        </w:rPr>
        <w:t xml:space="preserve">Ако сте на и над 65 години – </w:t>
      </w:r>
      <w:r w:rsidRPr="00B144A6">
        <w:rPr>
          <w:bCs/>
        </w:rPr>
        <w:t>може да сте по-склонни към инфекции.</w:t>
      </w:r>
    </w:p>
    <w:p w14:paraId="09D63030" w14:textId="77777777" w:rsidR="00DA0EDF" w:rsidRPr="00B144A6" w:rsidRDefault="00DA0EDF"/>
    <w:p w14:paraId="79035523" w14:textId="0A4D696F" w:rsidR="00DA0EDF" w:rsidRPr="00B144A6" w:rsidRDefault="00786890">
      <w:pPr>
        <w:rPr>
          <w:szCs w:val="22"/>
        </w:rPr>
      </w:pPr>
      <w:r w:rsidRPr="00B144A6">
        <w:rPr>
          <w:szCs w:val="22"/>
        </w:rPr>
        <w:t xml:space="preserve">Ако не сте сигурни дали някое от гореизброените се отнася за Вас, посъветвайте се с Вашия лекар или фармацевт, преди да използвате </w:t>
      </w:r>
      <w:r w:rsidR="002D1ADD" w:rsidRPr="00B144A6">
        <w:t>Pyzchiva</w:t>
      </w:r>
      <w:r w:rsidRPr="00B144A6">
        <w:rPr>
          <w:szCs w:val="22"/>
        </w:rPr>
        <w:t>.</w:t>
      </w:r>
    </w:p>
    <w:p w14:paraId="0FE6064C" w14:textId="77777777" w:rsidR="00DA0EDF" w:rsidRPr="00B144A6" w:rsidRDefault="00DA0EDF">
      <w:pPr>
        <w:rPr>
          <w:szCs w:val="22"/>
        </w:rPr>
      </w:pPr>
    </w:p>
    <w:p w14:paraId="068C385A" w14:textId="77777777" w:rsidR="00DA0EDF" w:rsidRPr="00B144A6" w:rsidRDefault="00786890">
      <w:pPr>
        <w:rPr>
          <w:szCs w:val="22"/>
        </w:rPr>
      </w:pPr>
      <w:r w:rsidRPr="00B144A6">
        <w:rPr>
          <w:szCs w:val="22"/>
        </w:rPr>
        <w:t>Някои пациенти получават лупус-подобни реакции, включително кожен лупус еритематодес и лупус-подобен синдром, по време на лечение с устекинумаб. Говорете веднага с Вашия лекар, ако получите червен, надигнат, лющещ се обрив, понякога с по-тъмни граници, в изложените на слънце участъци на кожата или ставни болки.</w:t>
      </w:r>
    </w:p>
    <w:p w14:paraId="4C5A84A6" w14:textId="77777777" w:rsidR="00DA0EDF" w:rsidRPr="00B144A6" w:rsidRDefault="00DA0EDF">
      <w:pPr>
        <w:rPr>
          <w:szCs w:val="22"/>
        </w:rPr>
      </w:pPr>
    </w:p>
    <w:p w14:paraId="12462A05" w14:textId="1EA34F8D" w:rsidR="00786890" w:rsidRPr="00B144A6" w:rsidRDefault="00786890" w:rsidP="00786890">
      <w:pPr>
        <w:keepNext/>
        <w:rPr>
          <w:b/>
          <w:bCs/>
          <w:szCs w:val="22"/>
        </w:rPr>
      </w:pPr>
      <w:r w:rsidRPr="00B144A6">
        <w:rPr>
          <w:b/>
          <w:bCs/>
          <w:szCs w:val="22"/>
        </w:rPr>
        <w:t xml:space="preserve">Сърдечен </w:t>
      </w:r>
      <w:r w:rsidR="00C06C30" w:rsidRPr="00B144A6">
        <w:rPr>
          <w:b/>
          <w:bCs/>
          <w:szCs w:val="22"/>
        </w:rPr>
        <w:t>инфаркт</w:t>
      </w:r>
      <w:r w:rsidRPr="00B144A6">
        <w:rPr>
          <w:b/>
          <w:bCs/>
          <w:szCs w:val="22"/>
        </w:rPr>
        <w:t xml:space="preserve"> и инсулти</w:t>
      </w:r>
    </w:p>
    <w:p w14:paraId="479FB7BC" w14:textId="66222099" w:rsidR="00DA0EDF" w:rsidRPr="00B144A6" w:rsidRDefault="00786890">
      <w:pPr>
        <w:rPr>
          <w:szCs w:val="22"/>
        </w:rPr>
      </w:pPr>
      <w:r w:rsidRPr="00B144A6">
        <w:rPr>
          <w:szCs w:val="22"/>
        </w:rPr>
        <w:t>Инфаркт и инсулт</w:t>
      </w:r>
      <w:r w:rsidR="00DA0B60" w:rsidRPr="00B144A6">
        <w:rPr>
          <w:szCs w:val="22"/>
        </w:rPr>
        <w:t>и</w:t>
      </w:r>
      <w:r w:rsidRPr="00B144A6">
        <w:rPr>
          <w:szCs w:val="22"/>
        </w:rPr>
        <w:t xml:space="preserve"> са наблюдавани в проучване при пациенти с псориазис, лекувани с </w:t>
      </w:r>
      <w:r w:rsidR="002D1ADD" w:rsidRPr="00B144A6">
        <w:rPr>
          <w:szCs w:val="22"/>
        </w:rPr>
        <w:t>устекинумаб</w:t>
      </w:r>
      <w:r w:rsidRPr="00B144A6">
        <w:rPr>
          <w:szCs w:val="22"/>
        </w:rPr>
        <w:t>. Вашият лекар редовно ще проверява рисковите фактори за сърдечно заболяване и инсулт</w:t>
      </w:r>
      <w:r w:rsidR="00DA0B60" w:rsidRPr="00B144A6">
        <w:rPr>
          <w:szCs w:val="22"/>
        </w:rPr>
        <w:t xml:space="preserve"> при Вас</w:t>
      </w:r>
      <w:r w:rsidRPr="00B144A6">
        <w:rPr>
          <w:szCs w:val="22"/>
        </w:rPr>
        <w:t xml:space="preserve">, за да е сигурно, че те се лекуват по подходящ начин. Незабавно потърсете медицинска помощ, ако получите болка в гърдите, слабост или необичайно усещане от едната страна на тялото, отпуснатост на лицето или говорни или зрителни </w:t>
      </w:r>
      <w:r w:rsidR="00DA0B60" w:rsidRPr="00B144A6">
        <w:rPr>
          <w:szCs w:val="22"/>
        </w:rPr>
        <w:t>смущения</w:t>
      </w:r>
      <w:r w:rsidRPr="00B144A6">
        <w:rPr>
          <w:szCs w:val="22"/>
        </w:rPr>
        <w:t>.</w:t>
      </w:r>
    </w:p>
    <w:p w14:paraId="5558828F" w14:textId="77777777" w:rsidR="00DA0EDF" w:rsidRPr="00B144A6" w:rsidRDefault="00DA0EDF">
      <w:pPr>
        <w:rPr>
          <w:szCs w:val="22"/>
        </w:rPr>
      </w:pPr>
    </w:p>
    <w:p w14:paraId="3F958AEE" w14:textId="77777777" w:rsidR="00DA0EDF" w:rsidRPr="00B144A6" w:rsidRDefault="00786890">
      <w:pPr>
        <w:keepNext/>
        <w:widowControl w:val="0"/>
        <w:rPr>
          <w:b/>
          <w:bCs/>
        </w:rPr>
      </w:pPr>
      <w:r w:rsidRPr="00B144A6">
        <w:rPr>
          <w:b/>
          <w:bCs/>
        </w:rPr>
        <w:t>Деца и юноши</w:t>
      </w:r>
    </w:p>
    <w:p w14:paraId="66FFA446" w14:textId="1C25D842" w:rsidR="00DA0EDF" w:rsidRPr="00B144A6" w:rsidRDefault="002D1ADD">
      <w:r w:rsidRPr="00B144A6">
        <w:t xml:space="preserve">Устекинумаб </w:t>
      </w:r>
      <w:r w:rsidR="00786890" w:rsidRPr="00B144A6">
        <w:t>не се препоръчва за употреба при деца под 18 години с болест на Крон, защото не е проучван при тази възрастова група.</w:t>
      </w:r>
    </w:p>
    <w:p w14:paraId="784E0D22" w14:textId="77777777" w:rsidR="00DA0EDF" w:rsidRPr="00B144A6" w:rsidRDefault="00DA0EDF">
      <w:pPr>
        <w:rPr>
          <w:szCs w:val="22"/>
        </w:rPr>
      </w:pPr>
    </w:p>
    <w:p w14:paraId="655ACD48" w14:textId="09AF84CC" w:rsidR="00DA0EDF" w:rsidRPr="00B144A6" w:rsidRDefault="00786890">
      <w:pPr>
        <w:keepNext/>
        <w:rPr>
          <w:b/>
          <w:szCs w:val="22"/>
        </w:rPr>
      </w:pPr>
      <w:r w:rsidRPr="00B144A6">
        <w:rPr>
          <w:b/>
          <w:szCs w:val="22"/>
        </w:rPr>
        <w:t xml:space="preserve">Други лекарства, ваксини и </w:t>
      </w:r>
      <w:r w:rsidR="002D1ADD" w:rsidRPr="00B144A6">
        <w:rPr>
          <w:b/>
        </w:rPr>
        <w:t>Pyzchiva</w:t>
      </w:r>
    </w:p>
    <w:p w14:paraId="67822DC7" w14:textId="77777777" w:rsidR="00DA0EDF" w:rsidRPr="00B144A6" w:rsidRDefault="00786890">
      <w:r w:rsidRPr="00B144A6">
        <w:rPr>
          <w:szCs w:val="22"/>
        </w:rPr>
        <w:t>Трябва да кажете на Вашия лекар или фармацевт:</w:t>
      </w:r>
    </w:p>
    <w:p w14:paraId="08231758" w14:textId="77777777" w:rsidR="00DA0EDF" w:rsidRPr="00B144A6" w:rsidRDefault="00786890" w:rsidP="000D421E">
      <w:pPr>
        <w:numPr>
          <w:ilvl w:val="0"/>
          <w:numId w:val="15"/>
        </w:numPr>
        <w:tabs>
          <w:tab w:val="clear" w:pos="567"/>
        </w:tabs>
      </w:pPr>
      <w:r w:rsidRPr="00B144A6">
        <w:rPr>
          <w:szCs w:val="22"/>
        </w:rPr>
        <w:t>Ако приемате, наскоро сте приемали или е възможно да приемете други лекарства.</w:t>
      </w:r>
    </w:p>
    <w:p w14:paraId="45433B99" w14:textId="2D863CA9" w:rsidR="00DA0EDF" w:rsidRPr="00B144A6" w:rsidRDefault="00786890" w:rsidP="000D421E">
      <w:pPr>
        <w:numPr>
          <w:ilvl w:val="0"/>
          <w:numId w:val="15"/>
        </w:numPr>
        <w:tabs>
          <w:tab w:val="clear" w:pos="567"/>
        </w:tabs>
      </w:pPr>
      <w:r w:rsidRPr="00B144A6">
        <w:rPr>
          <w:szCs w:val="22"/>
        </w:rPr>
        <w:t xml:space="preserve">Ако наскоро Ви е правена или планирате да Ви се прави ваксинация. Докато използвате </w:t>
      </w:r>
      <w:r w:rsidR="004532AA" w:rsidRPr="00B144A6">
        <w:t>Pyzchiva</w:t>
      </w:r>
      <w:r w:rsidRPr="00B144A6">
        <w:rPr>
          <w:szCs w:val="22"/>
        </w:rPr>
        <w:t>, някои видове ваксини (живи ваксини) не трябва да се прилагат.</w:t>
      </w:r>
    </w:p>
    <w:p w14:paraId="3F523200" w14:textId="02BFC9C1" w:rsidR="00DA0EDF" w:rsidRPr="00B144A6" w:rsidRDefault="00786890" w:rsidP="000D421E">
      <w:pPr>
        <w:numPr>
          <w:ilvl w:val="0"/>
          <w:numId w:val="15"/>
        </w:numPr>
        <w:tabs>
          <w:tab w:val="clear" w:pos="567"/>
        </w:tabs>
      </w:pPr>
      <w:r w:rsidRPr="00B144A6">
        <w:rPr>
          <w:bCs/>
          <w:szCs w:val="22"/>
        </w:rPr>
        <w:t xml:space="preserve">Ако сте получавали </w:t>
      </w:r>
      <w:r w:rsidR="004532AA" w:rsidRPr="00B144A6">
        <w:t xml:space="preserve">Pyzchiva </w:t>
      </w:r>
      <w:r w:rsidRPr="00B144A6">
        <w:rPr>
          <w:bCs/>
          <w:szCs w:val="22"/>
        </w:rPr>
        <w:t xml:space="preserve">по време на бременността, трябва да кажете на лекаря на бебето Ви за лечението с </w:t>
      </w:r>
      <w:r w:rsidR="004532AA" w:rsidRPr="00B144A6">
        <w:t>Pyzchiva</w:t>
      </w:r>
      <w:r w:rsidRPr="00B144A6">
        <w:rPr>
          <w:bCs/>
          <w:szCs w:val="22"/>
        </w:rPr>
        <w:t xml:space="preserve">, преди то да получи каквато и да е ваксина, включително живи ваксини, като БЦЖ ваксина (използвана за предпазване от туберкулоза). Живите ваксини не се препоръчват за Вашето бебе през първите </w:t>
      </w:r>
      <w:r w:rsidR="00C528B3" w:rsidRPr="00B144A6">
        <w:t>дванадесет</w:t>
      </w:r>
      <w:r w:rsidR="00C528B3" w:rsidRPr="00B144A6" w:rsidDel="00C528B3">
        <w:rPr>
          <w:bCs/>
          <w:szCs w:val="22"/>
        </w:rPr>
        <w:t xml:space="preserve"> </w:t>
      </w:r>
      <w:r w:rsidRPr="00B144A6">
        <w:rPr>
          <w:bCs/>
          <w:szCs w:val="22"/>
        </w:rPr>
        <w:t xml:space="preserve">месеца след раждането, ако сте получавали </w:t>
      </w:r>
      <w:r w:rsidR="004532AA" w:rsidRPr="00B144A6">
        <w:t xml:space="preserve">Pyzchiva </w:t>
      </w:r>
      <w:r w:rsidRPr="00B144A6">
        <w:rPr>
          <w:bCs/>
          <w:szCs w:val="22"/>
        </w:rPr>
        <w:t>по време на бременността, освен ако лекарят на Вашето бебе не препоръча друго.</w:t>
      </w:r>
    </w:p>
    <w:p w14:paraId="4F550689" w14:textId="77777777" w:rsidR="00DA0EDF" w:rsidRPr="00B144A6" w:rsidRDefault="00DA0EDF">
      <w:pPr>
        <w:rPr>
          <w:szCs w:val="22"/>
        </w:rPr>
      </w:pPr>
    </w:p>
    <w:p w14:paraId="0BE89C20" w14:textId="77777777" w:rsidR="00DA0EDF" w:rsidRPr="00B144A6" w:rsidRDefault="00786890">
      <w:pPr>
        <w:keepNext/>
      </w:pPr>
      <w:r w:rsidRPr="00B144A6">
        <w:rPr>
          <w:b/>
          <w:szCs w:val="22"/>
        </w:rPr>
        <w:t>Бременност и кърмене</w:t>
      </w:r>
    </w:p>
    <w:p w14:paraId="3161A4AD" w14:textId="77777777" w:rsidR="0052706E" w:rsidRPr="00B144A6" w:rsidRDefault="0052706E" w:rsidP="000D421E">
      <w:pPr>
        <w:numPr>
          <w:ilvl w:val="0"/>
          <w:numId w:val="15"/>
        </w:numPr>
        <w:tabs>
          <w:tab w:val="clear" w:pos="567"/>
        </w:tabs>
      </w:pPr>
      <w:bookmarkStart w:id="18" w:name="_Hlk172554618"/>
      <w:r w:rsidRPr="00B144A6">
        <w:rPr>
          <w:noProof/>
          <w:szCs w:val="22"/>
        </w:rPr>
        <w:t>Ако сте бременна, смятате, че може да сте бременна или планирате бременност, посъветвайте</w:t>
      </w:r>
      <w:r w:rsidRPr="00B144A6">
        <w:rPr>
          <w:szCs w:val="22"/>
        </w:rPr>
        <w:t xml:space="preserve"> се с Вашия лекар преди употребата на </w:t>
      </w:r>
      <w:r w:rsidRPr="00B144A6">
        <w:rPr>
          <w:noProof/>
          <w:szCs w:val="22"/>
        </w:rPr>
        <w:t>това</w:t>
      </w:r>
      <w:r w:rsidRPr="00B144A6">
        <w:rPr>
          <w:szCs w:val="22"/>
        </w:rPr>
        <w:t xml:space="preserve"> лекарство.</w:t>
      </w:r>
    </w:p>
    <w:p w14:paraId="7484FF5E" w14:textId="1D4AEFE9" w:rsidR="0052706E" w:rsidRPr="00B144A6" w:rsidRDefault="0052706E" w:rsidP="000D421E">
      <w:pPr>
        <w:numPr>
          <w:ilvl w:val="0"/>
          <w:numId w:val="15"/>
        </w:numPr>
        <w:tabs>
          <w:tab w:val="clear" w:pos="567"/>
        </w:tabs>
      </w:pPr>
      <w:r w:rsidRPr="00B144A6">
        <w:t xml:space="preserve">Не е наблюдаван по-висок риск от вродени дефекти при бебета, изложени на </w:t>
      </w:r>
      <w:r w:rsidRPr="00B144A6">
        <w:rPr>
          <w:szCs w:val="22"/>
        </w:rPr>
        <w:t xml:space="preserve">устекинумаб </w:t>
      </w:r>
      <w:r w:rsidRPr="00B144A6">
        <w:t xml:space="preserve">в утробата. Данните от употребата на </w:t>
      </w:r>
      <w:r w:rsidRPr="00B144A6">
        <w:rPr>
          <w:szCs w:val="22"/>
        </w:rPr>
        <w:t xml:space="preserve">устекинумаб </w:t>
      </w:r>
      <w:r w:rsidRPr="00B144A6">
        <w:t xml:space="preserve">при бременни жени обаче са ограничени. Поради това е за предпочитане да се избягва употребата на </w:t>
      </w:r>
      <w:r w:rsidRPr="00B144A6">
        <w:rPr>
          <w:szCs w:val="22"/>
        </w:rPr>
        <w:t xml:space="preserve">устекинумаб </w:t>
      </w:r>
      <w:r w:rsidRPr="00B144A6">
        <w:t>по време на бременност</w:t>
      </w:r>
      <w:bookmarkEnd w:id="18"/>
      <w:r w:rsidRPr="00B144A6">
        <w:rPr>
          <w:szCs w:val="22"/>
        </w:rPr>
        <w:t>.</w:t>
      </w:r>
    </w:p>
    <w:p w14:paraId="12C6596C" w14:textId="26DC8271" w:rsidR="00580C55" w:rsidRPr="00B144A6" w:rsidRDefault="00786890" w:rsidP="000D421E">
      <w:pPr>
        <w:numPr>
          <w:ilvl w:val="0"/>
          <w:numId w:val="15"/>
        </w:numPr>
        <w:tabs>
          <w:tab w:val="clear" w:pos="567"/>
        </w:tabs>
      </w:pPr>
      <w:r w:rsidRPr="00B144A6">
        <w:rPr>
          <w:szCs w:val="22"/>
        </w:rPr>
        <w:t xml:space="preserve">Ако сте жена с детероден потенциал, желателно е да не забременявате и да използвате подходящ противозачатъчен метод, когато използвате </w:t>
      </w:r>
      <w:r w:rsidR="007573D5" w:rsidRPr="00B144A6">
        <w:rPr>
          <w:szCs w:val="22"/>
        </w:rPr>
        <w:t xml:space="preserve">устекинумаб </w:t>
      </w:r>
      <w:r w:rsidRPr="00B144A6">
        <w:rPr>
          <w:szCs w:val="22"/>
        </w:rPr>
        <w:t xml:space="preserve">и поне 15 седмици след последното прилагане на </w:t>
      </w:r>
      <w:r w:rsidR="00580C55" w:rsidRPr="00B144A6">
        <w:rPr>
          <w:szCs w:val="22"/>
        </w:rPr>
        <w:t>устекинумаб</w:t>
      </w:r>
      <w:r w:rsidRPr="00B144A6">
        <w:rPr>
          <w:szCs w:val="22"/>
        </w:rPr>
        <w:t>.</w:t>
      </w:r>
      <w:r w:rsidRPr="00B144A6">
        <w:rPr>
          <w:bCs/>
          <w:szCs w:val="22"/>
        </w:rPr>
        <w:t xml:space="preserve"> </w:t>
      </w:r>
    </w:p>
    <w:p w14:paraId="02C68E1A" w14:textId="23A38C9D" w:rsidR="00DA0EDF" w:rsidRPr="00B144A6" w:rsidRDefault="00EF30B6" w:rsidP="000D421E">
      <w:pPr>
        <w:numPr>
          <w:ilvl w:val="0"/>
          <w:numId w:val="15"/>
        </w:numPr>
        <w:tabs>
          <w:tab w:val="clear" w:pos="567"/>
        </w:tabs>
      </w:pPr>
      <w:r w:rsidRPr="00B144A6">
        <w:rPr>
          <w:szCs w:val="22"/>
        </w:rPr>
        <w:t xml:space="preserve">Устекинумаб </w:t>
      </w:r>
      <w:r w:rsidR="00786890" w:rsidRPr="00B144A6">
        <w:rPr>
          <w:bCs/>
          <w:szCs w:val="22"/>
        </w:rPr>
        <w:t xml:space="preserve">може да премине през плацентата в нероденото бебе. Ако сте получавали </w:t>
      </w:r>
      <w:r w:rsidRPr="00B144A6">
        <w:t xml:space="preserve">Pyzchiva </w:t>
      </w:r>
      <w:r w:rsidR="00786890" w:rsidRPr="00B144A6">
        <w:rPr>
          <w:bCs/>
          <w:szCs w:val="22"/>
        </w:rPr>
        <w:t>по време на бременността си, бебето Ви може да има по-висок риск от инфекция.</w:t>
      </w:r>
    </w:p>
    <w:p w14:paraId="16463B83" w14:textId="12ABAE1C" w:rsidR="00DA0EDF" w:rsidRPr="00B144A6" w:rsidRDefault="00786890" w:rsidP="000D421E">
      <w:pPr>
        <w:numPr>
          <w:ilvl w:val="0"/>
          <w:numId w:val="15"/>
        </w:numPr>
        <w:tabs>
          <w:tab w:val="clear" w:pos="567"/>
        </w:tabs>
      </w:pPr>
      <w:r w:rsidRPr="00B144A6">
        <w:rPr>
          <w:bCs/>
          <w:szCs w:val="22"/>
        </w:rPr>
        <w:t xml:space="preserve">Важно е да кажете на лекарите на Вашето бебе и други медицински специалисти, ако сте получавали </w:t>
      </w:r>
      <w:r w:rsidR="00EF30B6" w:rsidRPr="00B144A6">
        <w:t xml:space="preserve">Pyzchiva </w:t>
      </w:r>
      <w:r w:rsidRPr="00B144A6">
        <w:rPr>
          <w:bCs/>
          <w:szCs w:val="22"/>
        </w:rPr>
        <w:t xml:space="preserve">по време на бременността си, преди бебето да получи каквато и да е ваксина. Живи ваксини, като БЦЖ ваксина (използвана за предпазване от туберкулоза), не се препоръчват за Вашето бебе през първите </w:t>
      </w:r>
      <w:r w:rsidR="00C528B3" w:rsidRPr="00B144A6">
        <w:t>дванадесет</w:t>
      </w:r>
      <w:r w:rsidR="00C528B3" w:rsidRPr="00B144A6" w:rsidDel="00C528B3">
        <w:rPr>
          <w:bCs/>
          <w:szCs w:val="22"/>
        </w:rPr>
        <w:t xml:space="preserve"> </w:t>
      </w:r>
      <w:r w:rsidRPr="00B144A6">
        <w:rPr>
          <w:bCs/>
          <w:szCs w:val="22"/>
        </w:rPr>
        <w:t xml:space="preserve">месеца след раждането, ако сте получавали </w:t>
      </w:r>
      <w:r w:rsidR="00EF30B6" w:rsidRPr="00B144A6">
        <w:t xml:space="preserve">Pyzchiva </w:t>
      </w:r>
      <w:r w:rsidRPr="00B144A6">
        <w:rPr>
          <w:bCs/>
          <w:szCs w:val="22"/>
        </w:rPr>
        <w:t>по време на бременността, освен ако лекарят на Вашето бебе не препоръча друго.</w:t>
      </w:r>
    </w:p>
    <w:p w14:paraId="1F65CFAF" w14:textId="3925D266" w:rsidR="00DA0EDF" w:rsidRPr="00B144A6" w:rsidRDefault="00786890" w:rsidP="000D421E">
      <w:pPr>
        <w:numPr>
          <w:ilvl w:val="0"/>
          <w:numId w:val="15"/>
        </w:numPr>
        <w:tabs>
          <w:tab w:val="clear" w:pos="567"/>
        </w:tabs>
      </w:pPr>
      <w:r w:rsidRPr="00B144A6">
        <w:t>Устекинумаб може да премине в кърмата</w:t>
      </w:r>
      <w:r w:rsidR="008D088B" w:rsidRPr="00B144A6">
        <w:t xml:space="preserve"> в много малки количества</w:t>
      </w:r>
      <w:r w:rsidRPr="00B144A6">
        <w:t xml:space="preserve">. </w:t>
      </w:r>
      <w:r w:rsidRPr="00B144A6">
        <w:rPr>
          <w:szCs w:val="22"/>
        </w:rPr>
        <w:t xml:space="preserve">Посъветвайте се с Вашия лекар, ако кърмите или ако планирате да кърмите. Вие и Вашият лекар трябва да решите дали трябва да кърмите или да използвате </w:t>
      </w:r>
      <w:r w:rsidR="00EF30B6" w:rsidRPr="00B144A6">
        <w:rPr>
          <w:szCs w:val="22"/>
        </w:rPr>
        <w:t>устекинумаб –</w:t>
      </w:r>
      <w:r w:rsidRPr="00B144A6">
        <w:rPr>
          <w:szCs w:val="22"/>
        </w:rPr>
        <w:t xml:space="preserve"> не правете и двете.</w:t>
      </w:r>
    </w:p>
    <w:p w14:paraId="1FDD34CF" w14:textId="77777777" w:rsidR="00DA0EDF" w:rsidRPr="00B144A6" w:rsidRDefault="00DA0EDF" w:rsidP="00C75DD1"/>
    <w:p w14:paraId="043FA093" w14:textId="77777777" w:rsidR="00DA0EDF" w:rsidRPr="00B144A6" w:rsidRDefault="00786890">
      <w:pPr>
        <w:keepNext/>
        <w:rPr>
          <w:szCs w:val="22"/>
        </w:rPr>
      </w:pPr>
      <w:r w:rsidRPr="00B144A6">
        <w:rPr>
          <w:b/>
          <w:szCs w:val="22"/>
        </w:rPr>
        <w:t>Шофиране и работа с машини</w:t>
      </w:r>
    </w:p>
    <w:p w14:paraId="17FFE3CC" w14:textId="7B0563D3" w:rsidR="00DA0EDF" w:rsidRPr="00B144A6" w:rsidRDefault="00EF30B6">
      <w:pPr>
        <w:rPr>
          <w:szCs w:val="22"/>
        </w:rPr>
      </w:pPr>
      <w:r w:rsidRPr="00B144A6">
        <w:rPr>
          <w:szCs w:val="22"/>
        </w:rPr>
        <w:t xml:space="preserve">Устекинумаб </w:t>
      </w:r>
      <w:r w:rsidR="00786890" w:rsidRPr="00B144A6">
        <w:rPr>
          <w:szCs w:val="22"/>
        </w:rPr>
        <w:t>не повлиява или повлиява пренебрежимо способността за шофиране и работа с машини.</w:t>
      </w:r>
    </w:p>
    <w:p w14:paraId="4ED2CC05" w14:textId="77777777" w:rsidR="00DA0EDF" w:rsidRPr="00B144A6" w:rsidRDefault="00DA0EDF">
      <w:pPr>
        <w:widowControl w:val="0"/>
      </w:pPr>
    </w:p>
    <w:p w14:paraId="07E9BD87" w14:textId="18D38E84" w:rsidR="00DA0EDF" w:rsidRPr="00B144A6" w:rsidRDefault="00EF30B6">
      <w:pPr>
        <w:keepNext/>
        <w:widowControl w:val="0"/>
      </w:pPr>
      <w:r w:rsidRPr="00B144A6">
        <w:rPr>
          <w:b/>
        </w:rPr>
        <w:t>Pyzchiva</w:t>
      </w:r>
      <w:r w:rsidRPr="00B144A6">
        <w:t xml:space="preserve"> </w:t>
      </w:r>
      <w:r w:rsidR="00786890" w:rsidRPr="00B144A6">
        <w:rPr>
          <w:b/>
        </w:rPr>
        <w:t>съдържа натрий</w:t>
      </w:r>
    </w:p>
    <w:p w14:paraId="2D189220" w14:textId="070F10FC" w:rsidR="00DA0EDF" w:rsidRPr="00B144A6" w:rsidRDefault="00EF30B6">
      <w:r w:rsidRPr="00B144A6">
        <w:t xml:space="preserve">Pyzchiva </w:t>
      </w:r>
      <w:r w:rsidR="00786890" w:rsidRPr="00B144A6">
        <w:t>съдържа по-малко от 1 mmol натрий (23 mg) на доза, т.е. може да се каже, че практически не съдържа натрий.</w:t>
      </w:r>
    </w:p>
    <w:p w14:paraId="22AAA44D" w14:textId="680B3B68" w:rsidR="00DA0EDF" w:rsidRPr="00B144A6" w:rsidRDefault="00786890">
      <w:r w:rsidRPr="00B144A6">
        <w:t xml:space="preserve">Преди да Ви бъде приложен обаче, </w:t>
      </w:r>
      <w:r w:rsidR="00EF30B6" w:rsidRPr="00B144A6">
        <w:t xml:space="preserve">Pyzchiva </w:t>
      </w:r>
      <w:r w:rsidRPr="00B144A6">
        <w:t>се смесва с разтвор, който съдържа натрий. Говорете с Вашия лекар, ако сте на диета с ниско съдържание на натрий.</w:t>
      </w:r>
    </w:p>
    <w:p w14:paraId="076DED2D" w14:textId="77777777" w:rsidR="00DA0EDF" w:rsidRPr="00B144A6" w:rsidRDefault="00DA0EDF">
      <w:pPr>
        <w:rPr>
          <w:szCs w:val="22"/>
        </w:rPr>
      </w:pPr>
    </w:p>
    <w:p w14:paraId="4BFCFA90" w14:textId="2EE69CAF" w:rsidR="00037AEF" w:rsidRPr="00B144A6" w:rsidRDefault="00037AEF">
      <w:pPr>
        <w:rPr>
          <w:szCs w:val="22"/>
        </w:rPr>
      </w:pPr>
      <w:r w:rsidRPr="00B144A6">
        <w:rPr>
          <w:b/>
        </w:rPr>
        <w:t>Pyzchiva</w:t>
      </w:r>
      <w:r w:rsidRPr="00B144A6">
        <w:rPr>
          <w:b/>
          <w:bCs/>
        </w:rPr>
        <w:t xml:space="preserve"> съдържа полисорбат 80 (Е433)</w:t>
      </w:r>
    </w:p>
    <w:p w14:paraId="1F308A9A" w14:textId="5130641E" w:rsidR="00DA0EDF" w:rsidRPr="00B144A6" w:rsidRDefault="00037AEF" w:rsidP="00037AEF">
      <w:pPr>
        <w:rPr>
          <w:szCs w:val="22"/>
        </w:rPr>
      </w:pPr>
      <w:r w:rsidRPr="00B144A6">
        <w:rPr>
          <w:szCs w:val="22"/>
        </w:rPr>
        <w:t>Това лекарство съдържа 10,4 mg полисорбат 80 (Е433) във всеки флакон (30 </w:t>
      </w:r>
      <w:r w:rsidRPr="00B144A6">
        <w:t>ml</w:t>
      </w:r>
      <w:r w:rsidRPr="00B144A6">
        <w:rPr>
          <w:szCs w:val="22"/>
        </w:rPr>
        <w:t xml:space="preserve">), които са еквивалентни на </w:t>
      </w:r>
      <w:r w:rsidRPr="00B144A6">
        <w:rPr>
          <w:rFonts w:eastAsia="Times New Roman"/>
        </w:rPr>
        <w:t>10,4 </w:t>
      </w:r>
      <w:r w:rsidRPr="00B144A6">
        <w:t>mg</w:t>
      </w:r>
      <w:r w:rsidRPr="00B144A6">
        <w:rPr>
          <w:rFonts w:eastAsia="Times New Roman"/>
        </w:rPr>
        <w:t>/26 </w:t>
      </w:r>
      <w:r w:rsidRPr="00B144A6">
        <w:t>ml</w:t>
      </w:r>
      <w:r w:rsidRPr="00B144A6">
        <w:rPr>
          <w:szCs w:val="22"/>
        </w:rPr>
        <w:t>. Полисорбатите могат да причинят алергични реакции. Трябва да кажете на Вашия лекар, ако имате установени алергии.</w:t>
      </w:r>
    </w:p>
    <w:p w14:paraId="0B78A0E1" w14:textId="77777777" w:rsidR="00037AEF" w:rsidRPr="00B144A6" w:rsidRDefault="00037AEF" w:rsidP="00037AEF">
      <w:pPr>
        <w:rPr>
          <w:szCs w:val="22"/>
        </w:rPr>
      </w:pPr>
    </w:p>
    <w:p w14:paraId="2441F2B7" w14:textId="2BA9466F" w:rsidR="00DA0EDF" w:rsidRPr="00B144A6" w:rsidRDefault="00786890">
      <w:pPr>
        <w:keepNext/>
        <w:ind w:left="567" w:hanging="567"/>
        <w:outlineLvl w:val="2"/>
        <w:rPr>
          <w:b/>
          <w:bCs/>
          <w:szCs w:val="22"/>
        </w:rPr>
      </w:pPr>
      <w:r w:rsidRPr="00B144A6">
        <w:rPr>
          <w:b/>
          <w:bCs/>
          <w:szCs w:val="22"/>
        </w:rPr>
        <w:t>3.</w:t>
      </w:r>
      <w:r w:rsidRPr="00B144A6">
        <w:rPr>
          <w:b/>
          <w:bCs/>
          <w:szCs w:val="22"/>
        </w:rPr>
        <w:tab/>
        <w:t xml:space="preserve">Как ще се прилага </w:t>
      </w:r>
      <w:r w:rsidR="00EF30B6" w:rsidRPr="00B144A6">
        <w:rPr>
          <w:b/>
        </w:rPr>
        <w:t>Pyzchiva</w:t>
      </w:r>
      <w:r w:rsidR="00EF30B6" w:rsidRPr="00B144A6">
        <w:t xml:space="preserve"> </w:t>
      </w:r>
    </w:p>
    <w:p w14:paraId="110915DF" w14:textId="77777777" w:rsidR="00DA0EDF" w:rsidRPr="00B144A6" w:rsidRDefault="00DA0EDF">
      <w:pPr>
        <w:keepNext/>
        <w:rPr>
          <w:szCs w:val="22"/>
        </w:rPr>
      </w:pPr>
    </w:p>
    <w:p w14:paraId="2498D91D" w14:textId="013EB78C" w:rsidR="00DA0EDF" w:rsidRPr="00B144A6" w:rsidRDefault="00EF30B6">
      <w:pPr>
        <w:rPr>
          <w:szCs w:val="22"/>
        </w:rPr>
      </w:pPr>
      <w:r w:rsidRPr="00B144A6">
        <w:t xml:space="preserve">Pyzchiva </w:t>
      </w:r>
      <w:r w:rsidR="00786890" w:rsidRPr="00B144A6">
        <w:rPr>
          <w:szCs w:val="22"/>
        </w:rPr>
        <w:t>е предназначен за употреба под ръководството и контрола на лекар с опит в диагностиката и лечението на болест на Крон.</w:t>
      </w:r>
    </w:p>
    <w:p w14:paraId="16CE03DB" w14:textId="77777777" w:rsidR="00DA0EDF" w:rsidRPr="00B144A6" w:rsidRDefault="00DA0EDF">
      <w:pPr>
        <w:rPr>
          <w:szCs w:val="22"/>
        </w:rPr>
      </w:pPr>
    </w:p>
    <w:p w14:paraId="7876A59F" w14:textId="060757A4" w:rsidR="00DA0EDF" w:rsidRPr="00B144A6" w:rsidRDefault="00786890">
      <w:pPr>
        <w:rPr>
          <w:szCs w:val="22"/>
        </w:rPr>
      </w:pPr>
      <w:r w:rsidRPr="00B144A6">
        <w:rPr>
          <w:szCs w:val="22"/>
        </w:rPr>
        <w:lastRenderedPageBreak/>
        <w:t xml:space="preserve">Вашият лекар ще Ви приложи </w:t>
      </w:r>
      <w:r w:rsidR="00EF30B6" w:rsidRPr="00B144A6">
        <w:t xml:space="preserve">Pyzchiva </w:t>
      </w:r>
      <w:r w:rsidRPr="00B144A6">
        <w:rPr>
          <w:szCs w:val="22"/>
        </w:rPr>
        <w:t>130</w:t>
      </w:r>
      <w:r w:rsidRPr="00B144A6">
        <w:t> mg</w:t>
      </w:r>
      <w:r w:rsidRPr="00B144A6">
        <w:rPr>
          <w:szCs w:val="22"/>
        </w:rPr>
        <w:t xml:space="preserve"> концентрат за инфузионен разтвор </w:t>
      </w:r>
      <w:r w:rsidR="00404A3A" w:rsidRPr="00B144A6">
        <w:rPr>
          <w:szCs w:val="22"/>
        </w:rPr>
        <w:t xml:space="preserve">чрез </w:t>
      </w:r>
      <w:r w:rsidRPr="00B144A6">
        <w:rPr>
          <w:szCs w:val="22"/>
        </w:rPr>
        <w:t xml:space="preserve">капково </w:t>
      </w:r>
      <w:r w:rsidR="00404A3A" w:rsidRPr="00B144A6">
        <w:rPr>
          <w:szCs w:val="22"/>
        </w:rPr>
        <w:t xml:space="preserve">вливане </w:t>
      </w:r>
      <w:r w:rsidRPr="00B144A6">
        <w:rPr>
          <w:szCs w:val="22"/>
        </w:rPr>
        <w:t>във вената на ръката (интравенозна инфузия) в продължение на най-малко един</w:t>
      </w:r>
      <w:r w:rsidRPr="00B144A6">
        <w:t> </w:t>
      </w:r>
      <w:r w:rsidRPr="00B144A6">
        <w:rPr>
          <w:szCs w:val="22"/>
        </w:rPr>
        <w:t>час. Посъветвайте се с Вашия лекар за това, кога ще Ви се поставят инжекциите и кога ще са следващите контролни прегледи.</w:t>
      </w:r>
    </w:p>
    <w:p w14:paraId="7ABCC662" w14:textId="77777777" w:rsidR="00DA0EDF" w:rsidRPr="00B144A6" w:rsidRDefault="00DA0EDF">
      <w:pPr>
        <w:rPr>
          <w:szCs w:val="22"/>
        </w:rPr>
      </w:pPr>
    </w:p>
    <w:p w14:paraId="3713A719" w14:textId="6E1E9B0F" w:rsidR="00DA0EDF" w:rsidRPr="00B144A6" w:rsidRDefault="00786890">
      <w:pPr>
        <w:keepNext/>
        <w:rPr>
          <w:b/>
          <w:bCs/>
          <w:szCs w:val="22"/>
        </w:rPr>
      </w:pPr>
      <w:r w:rsidRPr="00B144A6">
        <w:rPr>
          <w:b/>
          <w:bCs/>
          <w:szCs w:val="22"/>
        </w:rPr>
        <w:t xml:space="preserve">Какво количество </w:t>
      </w:r>
      <w:r w:rsidR="00EF30B6" w:rsidRPr="00B144A6">
        <w:rPr>
          <w:b/>
        </w:rPr>
        <w:t>Pyzchiva</w:t>
      </w:r>
      <w:r w:rsidR="00EF30B6" w:rsidRPr="00B144A6">
        <w:t xml:space="preserve"> </w:t>
      </w:r>
      <w:r w:rsidRPr="00B144A6">
        <w:rPr>
          <w:b/>
          <w:bCs/>
          <w:szCs w:val="22"/>
        </w:rPr>
        <w:t>се прилага</w:t>
      </w:r>
    </w:p>
    <w:p w14:paraId="07FE298D" w14:textId="272F8B65" w:rsidR="00DA0EDF" w:rsidRPr="00B144A6" w:rsidRDefault="00786890">
      <w:pPr>
        <w:tabs>
          <w:tab w:val="clear" w:pos="567"/>
          <w:tab w:val="left" w:pos="540"/>
        </w:tabs>
        <w:rPr>
          <w:szCs w:val="22"/>
        </w:rPr>
      </w:pPr>
      <w:r w:rsidRPr="00B144A6">
        <w:rPr>
          <w:bCs/>
          <w:szCs w:val="22"/>
        </w:rPr>
        <w:t xml:space="preserve">Вашият лекар ще реши какво количество </w:t>
      </w:r>
      <w:r w:rsidR="00EF30B6" w:rsidRPr="00B144A6">
        <w:t xml:space="preserve">Pyzchiva </w:t>
      </w:r>
      <w:r w:rsidRPr="00B144A6">
        <w:rPr>
          <w:szCs w:val="22"/>
        </w:rPr>
        <w:t>трябва да получите и за какъв период от време.</w:t>
      </w:r>
    </w:p>
    <w:p w14:paraId="3C8CB3EE" w14:textId="77777777" w:rsidR="00DA0EDF" w:rsidRPr="00B144A6" w:rsidRDefault="00DA0EDF" w:rsidP="009217C0"/>
    <w:p w14:paraId="7CDF83A7" w14:textId="77777777" w:rsidR="00DA0EDF" w:rsidRPr="00B144A6" w:rsidRDefault="00786890">
      <w:pPr>
        <w:keepNext/>
        <w:tabs>
          <w:tab w:val="clear" w:pos="567"/>
          <w:tab w:val="left" w:pos="540"/>
        </w:tabs>
        <w:rPr>
          <w:b/>
          <w:szCs w:val="22"/>
        </w:rPr>
      </w:pPr>
      <w:r w:rsidRPr="00B144A6">
        <w:rPr>
          <w:b/>
          <w:szCs w:val="22"/>
        </w:rPr>
        <w:t>Възрастни на 18</w:t>
      </w:r>
      <w:r w:rsidRPr="00B144A6">
        <w:rPr>
          <w:b/>
        </w:rPr>
        <w:t> </w:t>
      </w:r>
      <w:r w:rsidRPr="00B144A6">
        <w:rPr>
          <w:b/>
          <w:szCs w:val="22"/>
        </w:rPr>
        <w:t>години или по-големи</w:t>
      </w:r>
    </w:p>
    <w:p w14:paraId="25CAA7D6" w14:textId="77777777" w:rsidR="00DA0EDF" w:rsidRPr="00B144A6" w:rsidRDefault="00786890" w:rsidP="000D421E">
      <w:pPr>
        <w:numPr>
          <w:ilvl w:val="0"/>
          <w:numId w:val="15"/>
        </w:numPr>
        <w:tabs>
          <w:tab w:val="clear" w:pos="567"/>
        </w:tabs>
        <w:rPr>
          <w:bCs/>
        </w:rPr>
      </w:pPr>
      <w:r w:rsidRPr="00B144A6">
        <w:rPr>
          <w:szCs w:val="22"/>
        </w:rPr>
        <w:t>Лекарят ще изчисли препоръчителната за Вас доза за интравенозна инфузия въз основа на телесното Ви тегло</w:t>
      </w:r>
      <w:r w:rsidRPr="00B144A6">
        <w:t>.</w:t>
      </w:r>
    </w:p>
    <w:tbl>
      <w:tblPr>
        <w:tblW w:w="4949" w:type="dxa"/>
        <w:jc w:val="center"/>
        <w:tblLayout w:type="fixed"/>
        <w:tblLook w:val="04A0" w:firstRow="1" w:lastRow="0" w:firstColumn="1" w:lastColumn="0" w:noHBand="0" w:noVBand="1"/>
      </w:tblPr>
      <w:tblGrid>
        <w:gridCol w:w="3150"/>
        <w:gridCol w:w="1799"/>
      </w:tblGrid>
      <w:tr w:rsidR="00DA0EDF" w:rsidRPr="00B144A6" w14:paraId="27EB33ED" w14:textId="77777777">
        <w:trPr>
          <w:cantSplit/>
          <w:jc w:val="center"/>
        </w:trPr>
        <w:tc>
          <w:tcPr>
            <w:tcW w:w="3149" w:type="dxa"/>
            <w:tcBorders>
              <w:top w:val="single" w:sz="4" w:space="0" w:color="000000"/>
              <w:left w:val="single" w:sz="4" w:space="0" w:color="000000"/>
              <w:bottom w:val="single" w:sz="4" w:space="0" w:color="000000"/>
            </w:tcBorders>
          </w:tcPr>
          <w:p w14:paraId="6A95947B" w14:textId="77777777" w:rsidR="00DA0EDF" w:rsidRPr="00B144A6" w:rsidRDefault="00786890">
            <w:pPr>
              <w:widowControl w:val="0"/>
              <w:rPr>
                <w:bCs/>
              </w:rPr>
            </w:pPr>
            <w:r w:rsidRPr="00B144A6">
              <w:rPr>
                <w:bCs/>
              </w:rPr>
              <w:t>Вашето телесно тегло</w:t>
            </w:r>
          </w:p>
        </w:tc>
        <w:tc>
          <w:tcPr>
            <w:tcW w:w="1799" w:type="dxa"/>
            <w:tcBorders>
              <w:top w:val="single" w:sz="4" w:space="0" w:color="000000"/>
              <w:bottom w:val="single" w:sz="4" w:space="0" w:color="000000"/>
              <w:right w:val="single" w:sz="4" w:space="0" w:color="000000"/>
            </w:tcBorders>
          </w:tcPr>
          <w:p w14:paraId="076E276D" w14:textId="77777777" w:rsidR="00DA0EDF" w:rsidRPr="00B144A6" w:rsidRDefault="00786890">
            <w:pPr>
              <w:widowControl w:val="0"/>
              <w:tabs>
                <w:tab w:val="clear" w:pos="567"/>
              </w:tabs>
              <w:rPr>
                <w:bCs/>
              </w:rPr>
            </w:pPr>
            <w:r w:rsidRPr="00B144A6">
              <w:rPr>
                <w:bCs/>
              </w:rPr>
              <w:t>Доза</w:t>
            </w:r>
          </w:p>
        </w:tc>
      </w:tr>
      <w:tr w:rsidR="00DA0EDF" w:rsidRPr="00B144A6" w14:paraId="27847791" w14:textId="77777777">
        <w:trPr>
          <w:cantSplit/>
          <w:jc w:val="center"/>
        </w:trPr>
        <w:tc>
          <w:tcPr>
            <w:tcW w:w="3149" w:type="dxa"/>
            <w:tcBorders>
              <w:top w:val="single" w:sz="4" w:space="0" w:color="000000"/>
              <w:left w:val="single" w:sz="4" w:space="0" w:color="000000"/>
            </w:tcBorders>
          </w:tcPr>
          <w:p w14:paraId="0533CED6" w14:textId="77777777" w:rsidR="00DA0EDF" w:rsidRPr="00B144A6" w:rsidRDefault="00786890">
            <w:pPr>
              <w:widowControl w:val="0"/>
              <w:tabs>
                <w:tab w:val="clear" w:pos="567"/>
                <w:tab w:val="left" w:pos="0"/>
              </w:tabs>
            </w:pPr>
            <w:r w:rsidRPr="00B144A6">
              <w:t>≤ 55 kg</w:t>
            </w:r>
          </w:p>
        </w:tc>
        <w:tc>
          <w:tcPr>
            <w:tcW w:w="1799" w:type="dxa"/>
            <w:tcBorders>
              <w:top w:val="single" w:sz="4" w:space="0" w:color="000000"/>
              <w:right w:val="single" w:sz="4" w:space="0" w:color="000000"/>
            </w:tcBorders>
          </w:tcPr>
          <w:p w14:paraId="2F92A303" w14:textId="77777777" w:rsidR="00DA0EDF" w:rsidRPr="00B144A6" w:rsidRDefault="00786890">
            <w:pPr>
              <w:widowControl w:val="0"/>
              <w:tabs>
                <w:tab w:val="clear" w:pos="567"/>
              </w:tabs>
            </w:pPr>
            <w:r w:rsidRPr="00B144A6">
              <w:t>260 mg</w:t>
            </w:r>
          </w:p>
        </w:tc>
      </w:tr>
      <w:tr w:rsidR="00DA0EDF" w:rsidRPr="00B144A6" w14:paraId="67D00DCA" w14:textId="77777777">
        <w:trPr>
          <w:cantSplit/>
          <w:jc w:val="center"/>
        </w:trPr>
        <w:tc>
          <w:tcPr>
            <w:tcW w:w="3149" w:type="dxa"/>
            <w:tcBorders>
              <w:left w:val="single" w:sz="4" w:space="0" w:color="000000"/>
            </w:tcBorders>
          </w:tcPr>
          <w:p w14:paraId="1FEBC879" w14:textId="77777777" w:rsidR="00DA0EDF" w:rsidRPr="00B144A6" w:rsidRDefault="00786890">
            <w:pPr>
              <w:widowControl w:val="0"/>
              <w:tabs>
                <w:tab w:val="clear" w:pos="567"/>
                <w:tab w:val="left" w:pos="0"/>
              </w:tabs>
            </w:pPr>
            <w:r w:rsidRPr="00B144A6">
              <w:t xml:space="preserve">&gt; 55 kg </w:t>
            </w:r>
            <w:r w:rsidRPr="00B144A6">
              <w:rPr>
                <w:bCs/>
              </w:rPr>
              <w:t>до</w:t>
            </w:r>
            <w:r w:rsidRPr="00B144A6">
              <w:t xml:space="preserve"> ≤ 85 kg</w:t>
            </w:r>
          </w:p>
        </w:tc>
        <w:tc>
          <w:tcPr>
            <w:tcW w:w="1799" w:type="dxa"/>
            <w:tcBorders>
              <w:right w:val="single" w:sz="4" w:space="0" w:color="000000"/>
            </w:tcBorders>
          </w:tcPr>
          <w:p w14:paraId="337698C8" w14:textId="77777777" w:rsidR="00DA0EDF" w:rsidRPr="00B144A6" w:rsidRDefault="00786890">
            <w:pPr>
              <w:widowControl w:val="0"/>
              <w:tabs>
                <w:tab w:val="clear" w:pos="567"/>
              </w:tabs>
            </w:pPr>
            <w:r w:rsidRPr="00B144A6">
              <w:t>390 mg</w:t>
            </w:r>
          </w:p>
        </w:tc>
      </w:tr>
      <w:tr w:rsidR="00DA0EDF" w:rsidRPr="00B144A6" w14:paraId="113B7101" w14:textId="77777777">
        <w:trPr>
          <w:cantSplit/>
          <w:trHeight w:val="284"/>
          <w:jc w:val="center"/>
        </w:trPr>
        <w:tc>
          <w:tcPr>
            <w:tcW w:w="3149" w:type="dxa"/>
            <w:tcBorders>
              <w:left w:val="single" w:sz="4" w:space="0" w:color="000000"/>
              <w:bottom w:val="single" w:sz="4" w:space="0" w:color="000000"/>
            </w:tcBorders>
          </w:tcPr>
          <w:p w14:paraId="33ADF61F" w14:textId="77777777" w:rsidR="00DA0EDF" w:rsidRPr="00B144A6" w:rsidRDefault="00786890">
            <w:pPr>
              <w:widowControl w:val="0"/>
              <w:tabs>
                <w:tab w:val="clear" w:pos="567"/>
                <w:tab w:val="left" w:pos="0"/>
              </w:tabs>
            </w:pPr>
            <w:r w:rsidRPr="00B144A6">
              <w:t>&gt; 85 kg</w:t>
            </w:r>
          </w:p>
        </w:tc>
        <w:tc>
          <w:tcPr>
            <w:tcW w:w="1799" w:type="dxa"/>
            <w:tcBorders>
              <w:bottom w:val="single" w:sz="4" w:space="0" w:color="000000"/>
              <w:right w:val="single" w:sz="4" w:space="0" w:color="000000"/>
            </w:tcBorders>
          </w:tcPr>
          <w:p w14:paraId="33C7C0C7" w14:textId="77777777" w:rsidR="00DA0EDF" w:rsidRPr="00B144A6" w:rsidRDefault="00786890">
            <w:pPr>
              <w:widowControl w:val="0"/>
              <w:tabs>
                <w:tab w:val="clear" w:pos="567"/>
              </w:tabs>
            </w:pPr>
            <w:r w:rsidRPr="00B144A6">
              <w:t>520 mg</w:t>
            </w:r>
          </w:p>
        </w:tc>
      </w:tr>
    </w:tbl>
    <w:p w14:paraId="306AFD9E" w14:textId="77777777" w:rsidR="00DA0EDF" w:rsidRPr="00B144A6" w:rsidRDefault="00DA0EDF">
      <w:pPr>
        <w:tabs>
          <w:tab w:val="clear" w:pos="567"/>
        </w:tabs>
        <w:rPr>
          <w:bCs/>
        </w:rPr>
      </w:pPr>
    </w:p>
    <w:p w14:paraId="13907077" w14:textId="2B204AB0" w:rsidR="00DA0EDF" w:rsidRPr="00B144A6" w:rsidRDefault="00786890" w:rsidP="000D421E">
      <w:pPr>
        <w:numPr>
          <w:ilvl w:val="0"/>
          <w:numId w:val="15"/>
        </w:numPr>
        <w:tabs>
          <w:tab w:val="clear" w:pos="567"/>
        </w:tabs>
      </w:pPr>
      <w:r w:rsidRPr="00B144A6">
        <w:rPr>
          <w:szCs w:val="22"/>
        </w:rPr>
        <w:t>След началната интравенозна доза ще Ви бъде приложена следващата доза 90</w:t>
      </w:r>
      <w:r w:rsidRPr="00B144A6">
        <w:t> mg</w:t>
      </w:r>
      <w:r w:rsidRPr="00B144A6">
        <w:rPr>
          <w:szCs w:val="22"/>
        </w:rPr>
        <w:t xml:space="preserve"> </w:t>
      </w:r>
      <w:r w:rsidR="00EF30B6" w:rsidRPr="00B144A6">
        <w:t xml:space="preserve">Pyzchiva </w:t>
      </w:r>
      <w:r w:rsidRPr="00B144A6">
        <w:rPr>
          <w:szCs w:val="22"/>
        </w:rPr>
        <w:t>чрез инжекция под кожата (подкожна инжекция) след 8 седмици и след това на всеки 12 седмици.</w:t>
      </w:r>
    </w:p>
    <w:p w14:paraId="27374572" w14:textId="77777777" w:rsidR="00DA0EDF" w:rsidRPr="00B144A6" w:rsidRDefault="00DA0EDF"/>
    <w:p w14:paraId="0E6FF372" w14:textId="10DE10FD" w:rsidR="00DA0EDF" w:rsidRPr="00B144A6" w:rsidRDefault="00786890">
      <w:pPr>
        <w:keepNext/>
        <w:rPr>
          <w:b/>
          <w:bCs/>
          <w:szCs w:val="22"/>
        </w:rPr>
      </w:pPr>
      <w:r w:rsidRPr="00B144A6">
        <w:rPr>
          <w:b/>
          <w:bCs/>
          <w:szCs w:val="22"/>
        </w:rPr>
        <w:t xml:space="preserve">Как се прилага </w:t>
      </w:r>
      <w:r w:rsidR="00EF30B6" w:rsidRPr="00B144A6">
        <w:rPr>
          <w:b/>
        </w:rPr>
        <w:t>Pyzchiva</w:t>
      </w:r>
      <w:r w:rsidR="00EF30B6" w:rsidRPr="00B144A6">
        <w:t xml:space="preserve"> </w:t>
      </w:r>
    </w:p>
    <w:p w14:paraId="77DB0566" w14:textId="474BD0DD" w:rsidR="00DA0EDF" w:rsidRPr="00B144A6" w:rsidRDefault="00786890" w:rsidP="000D421E">
      <w:pPr>
        <w:numPr>
          <w:ilvl w:val="0"/>
          <w:numId w:val="15"/>
        </w:numPr>
        <w:tabs>
          <w:tab w:val="clear" w:pos="567"/>
        </w:tabs>
      </w:pPr>
      <w:r w:rsidRPr="00B144A6">
        <w:rPr>
          <w:szCs w:val="22"/>
        </w:rPr>
        <w:t>Първата</w:t>
      </w:r>
      <w:r w:rsidRPr="00B144A6">
        <w:t xml:space="preserve"> доза </w:t>
      </w:r>
      <w:r w:rsidR="00EF30B6" w:rsidRPr="00B144A6">
        <w:t xml:space="preserve">Pyzchiva </w:t>
      </w:r>
      <w:r w:rsidRPr="00B144A6">
        <w:t xml:space="preserve">за лечение на болест на Крон се прилага от лекар </w:t>
      </w:r>
      <w:r w:rsidR="00A02EBE" w:rsidRPr="00B144A6">
        <w:t xml:space="preserve">чрез </w:t>
      </w:r>
      <w:r w:rsidRPr="00B144A6">
        <w:t xml:space="preserve">капково </w:t>
      </w:r>
      <w:r w:rsidR="00A02EBE" w:rsidRPr="00B144A6">
        <w:t xml:space="preserve">вливане </w:t>
      </w:r>
      <w:r w:rsidRPr="00B144A6">
        <w:t>във вена в ръката (интравенозна инфузия).</w:t>
      </w:r>
    </w:p>
    <w:p w14:paraId="286B019B" w14:textId="2397B6DE" w:rsidR="00DA0EDF" w:rsidRPr="00B144A6" w:rsidRDefault="00786890">
      <w:pPr>
        <w:tabs>
          <w:tab w:val="clear" w:pos="567"/>
          <w:tab w:val="left" w:pos="540"/>
        </w:tabs>
        <w:rPr>
          <w:bCs/>
          <w:szCs w:val="22"/>
        </w:rPr>
      </w:pPr>
      <w:r w:rsidRPr="00B144A6">
        <w:rPr>
          <w:bCs/>
          <w:szCs w:val="22"/>
        </w:rPr>
        <w:t xml:space="preserve">Говорете с Вашия лекар, ако имате въпроси относно прилагането на </w:t>
      </w:r>
      <w:r w:rsidR="00EF30B6" w:rsidRPr="00B144A6">
        <w:t>Pyzchiva</w:t>
      </w:r>
      <w:r w:rsidRPr="00B144A6">
        <w:rPr>
          <w:bCs/>
          <w:szCs w:val="22"/>
        </w:rPr>
        <w:t>.</w:t>
      </w:r>
    </w:p>
    <w:p w14:paraId="2C297259" w14:textId="77777777" w:rsidR="00DA0EDF" w:rsidRPr="00B144A6" w:rsidRDefault="00DA0EDF">
      <w:pPr>
        <w:tabs>
          <w:tab w:val="clear" w:pos="567"/>
          <w:tab w:val="left" w:pos="540"/>
        </w:tabs>
        <w:rPr>
          <w:szCs w:val="22"/>
        </w:rPr>
      </w:pPr>
    </w:p>
    <w:p w14:paraId="4D148E68" w14:textId="0E4F214B" w:rsidR="00DA0EDF" w:rsidRPr="00B144A6" w:rsidRDefault="00786890">
      <w:pPr>
        <w:keepNext/>
        <w:rPr>
          <w:szCs w:val="22"/>
        </w:rPr>
      </w:pPr>
      <w:r w:rsidRPr="00B144A6">
        <w:rPr>
          <w:b/>
          <w:szCs w:val="22"/>
        </w:rPr>
        <w:t xml:space="preserve">Ако сте пропуснали да използвате </w:t>
      </w:r>
      <w:r w:rsidR="00EF30B6" w:rsidRPr="00B144A6">
        <w:rPr>
          <w:b/>
        </w:rPr>
        <w:t>Pyzchiva</w:t>
      </w:r>
      <w:r w:rsidR="00EF30B6" w:rsidRPr="00B144A6">
        <w:t xml:space="preserve"> </w:t>
      </w:r>
    </w:p>
    <w:p w14:paraId="28A80FF6" w14:textId="77777777" w:rsidR="00DA0EDF" w:rsidRPr="00B144A6" w:rsidRDefault="00786890">
      <w:pPr>
        <w:rPr>
          <w:szCs w:val="22"/>
        </w:rPr>
      </w:pPr>
      <w:r w:rsidRPr="00B144A6">
        <w:rPr>
          <w:szCs w:val="22"/>
        </w:rPr>
        <w:t>Ако сте забравили или сте пропуснали часа си за прилагане на доза, свържете се с Вашия лекар за планиране на нов час.</w:t>
      </w:r>
    </w:p>
    <w:p w14:paraId="52792496" w14:textId="77777777" w:rsidR="00DA0EDF" w:rsidRPr="00B144A6" w:rsidRDefault="00DA0EDF">
      <w:pPr>
        <w:rPr>
          <w:szCs w:val="22"/>
        </w:rPr>
      </w:pPr>
    </w:p>
    <w:p w14:paraId="0C7D6EA1" w14:textId="0CBCE808" w:rsidR="00DA0EDF" w:rsidRPr="00B144A6" w:rsidRDefault="00786890">
      <w:pPr>
        <w:keepNext/>
        <w:rPr>
          <w:b/>
          <w:szCs w:val="22"/>
        </w:rPr>
      </w:pPr>
      <w:r w:rsidRPr="00B144A6">
        <w:rPr>
          <w:b/>
          <w:szCs w:val="22"/>
        </w:rPr>
        <w:t xml:space="preserve">Ако сте спрели употребата на </w:t>
      </w:r>
      <w:r w:rsidR="00EF30B6" w:rsidRPr="00B144A6">
        <w:rPr>
          <w:b/>
        </w:rPr>
        <w:t>Pyzchiva</w:t>
      </w:r>
      <w:r w:rsidR="00EF30B6" w:rsidRPr="00B144A6">
        <w:t xml:space="preserve"> </w:t>
      </w:r>
    </w:p>
    <w:p w14:paraId="4309CBB0" w14:textId="461E2DB5" w:rsidR="00DA0EDF" w:rsidRPr="00B144A6" w:rsidRDefault="00786890">
      <w:pPr>
        <w:rPr>
          <w:szCs w:val="22"/>
        </w:rPr>
      </w:pPr>
      <w:r w:rsidRPr="00B144A6">
        <w:rPr>
          <w:szCs w:val="22"/>
        </w:rPr>
        <w:t xml:space="preserve">Не е опасно да спрете употребата на </w:t>
      </w:r>
      <w:r w:rsidR="00EF30B6" w:rsidRPr="00B144A6">
        <w:rPr>
          <w:szCs w:val="22"/>
        </w:rPr>
        <w:t>устекинумаб</w:t>
      </w:r>
      <w:r w:rsidRPr="00B144A6">
        <w:rPr>
          <w:szCs w:val="22"/>
        </w:rPr>
        <w:t>. Ако обаче я спрете, Вашите симптоми може да се възобновят.</w:t>
      </w:r>
    </w:p>
    <w:p w14:paraId="69D7F76D" w14:textId="77777777" w:rsidR="00DA0EDF" w:rsidRPr="00B144A6" w:rsidRDefault="00DA0EDF">
      <w:pPr>
        <w:rPr>
          <w:szCs w:val="22"/>
        </w:rPr>
      </w:pPr>
    </w:p>
    <w:p w14:paraId="1D3BFE4C" w14:textId="77777777" w:rsidR="00DA0EDF" w:rsidRPr="00B144A6" w:rsidRDefault="00786890">
      <w:pPr>
        <w:rPr>
          <w:szCs w:val="22"/>
        </w:rPr>
      </w:pPr>
      <w:r w:rsidRPr="00B144A6">
        <w:rPr>
          <w:szCs w:val="22"/>
        </w:rPr>
        <w:t>Ако имате някакви допълнителни въпроси, свързани с употребата на това лекарство, попитайте Вашия лекар или фармацевт.</w:t>
      </w:r>
    </w:p>
    <w:p w14:paraId="21975A17" w14:textId="77777777" w:rsidR="00DA0EDF" w:rsidRPr="00B144A6" w:rsidRDefault="00DA0EDF">
      <w:pPr>
        <w:rPr>
          <w:szCs w:val="22"/>
        </w:rPr>
      </w:pPr>
    </w:p>
    <w:p w14:paraId="4667EBD6" w14:textId="77777777" w:rsidR="00DA0EDF" w:rsidRPr="00B144A6" w:rsidRDefault="00DA0EDF">
      <w:pPr>
        <w:rPr>
          <w:szCs w:val="22"/>
        </w:rPr>
      </w:pPr>
    </w:p>
    <w:p w14:paraId="1BCF5586" w14:textId="77777777" w:rsidR="00DA0EDF" w:rsidRPr="00B144A6" w:rsidRDefault="00786890">
      <w:pPr>
        <w:keepNext/>
        <w:ind w:left="567" w:hanging="567"/>
        <w:outlineLvl w:val="2"/>
        <w:rPr>
          <w:b/>
          <w:bCs/>
          <w:szCs w:val="22"/>
        </w:rPr>
      </w:pPr>
      <w:r w:rsidRPr="00B144A6">
        <w:rPr>
          <w:b/>
          <w:bCs/>
          <w:szCs w:val="22"/>
        </w:rPr>
        <w:t>4.</w:t>
      </w:r>
      <w:r w:rsidRPr="00B144A6">
        <w:rPr>
          <w:b/>
          <w:bCs/>
          <w:szCs w:val="22"/>
        </w:rPr>
        <w:tab/>
        <w:t>Възможни нежелани реакции</w:t>
      </w:r>
    </w:p>
    <w:p w14:paraId="7C10B4EA" w14:textId="77777777" w:rsidR="00DA0EDF" w:rsidRPr="00B144A6" w:rsidRDefault="00DA0EDF">
      <w:pPr>
        <w:keepNext/>
        <w:rPr>
          <w:szCs w:val="22"/>
        </w:rPr>
      </w:pPr>
    </w:p>
    <w:p w14:paraId="27F980E7" w14:textId="77777777" w:rsidR="00DA0EDF" w:rsidRPr="00B144A6" w:rsidRDefault="00786890">
      <w:pPr>
        <w:rPr>
          <w:szCs w:val="22"/>
        </w:rPr>
      </w:pPr>
      <w:r w:rsidRPr="00B144A6">
        <w:rPr>
          <w:szCs w:val="22"/>
        </w:rPr>
        <w:t>Както всички лекарства, това лекарство може да предизвика нежелани реакции, въпреки че не всеки ги получава.</w:t>
      </w:r>
    </w:p>
    <w:p w14:paraId="29D2D631" w14:textId="77777777" w:rsidR="00DA0EDF" w:rsidRPr="00B144A6" w:rsidRDefault="00DA0EDF">
      <w:pPr>
        <w:rPr>
          <w:szCs w:val="22"/>
        </w:rPr>
      </w:pPr>
    </w:p>
    <w:p w14:paraId="186FD917" w14:textId="77777777" w:rsidR="00DA0EDF" w:rsidRPr="00B144A6" w:rsidRDefault="00786890">
      <w:pPr>
        <w:keepNext/>
        <w:rPr>
          <w:b/>
          <w:szCs w:val="22"/>
        </w:rPr>
      </w:pPr>
      <w:r w:rsidRPr="00B144A6">
        <w:rPr>
          <w:b/>
          <w:szCs w:val="22"/>
        </w:rPr>
        <w:t>Сериозни нежелани реакции</w:t>
      </w:r>
    </w:p>
    <w:p w14:paraId="15E7FF2E" w14:textId="77777777" w:rsidR="00DA0EDF" w:rsidRPr="00B144A6" w:rsidRDefault="00786890">
      <w:pPr>
        <w:rPr>
          <w:szCs w:val="22"/>
        </w:rPr>
      </w:pPr>
      <w:r w:rsidRPr="00B144A6">
        <w:rPr>
          <w:szCs w:val="22"/>
        </w:rPr>
        <w:t>Някои пациенти може да имат сериозни нежелани реакции, при които да се налага спешно лечение.</w:t>
      </w:r>
    </w:p>
    <w:p w14:paraId="0035478E" w14:textId="77777777" w:rsidR="00DA0EDF" w:rsidRPr="00B144A6" w:rsidRDefault="00DA0EDF">
      <w:pPr>
        <w:rPr>
          <w:szCs w:val="22"/>
        </w:rPr>
      </w:pPr>
    </w:p>
    <w:p w14:paraId="1706BCC6" w14:textId="77777777" w:rsidR="00DA0EDF" w:rsidRPr="00B144A6" w:rsidRDefault="00786890">
      <w:pPr>
        <w:keepNext/>
        <w:widowControl w:val="0"/>
        <w:tabs>
          <w:tab w:val="clear" w:pos="567"/>
        </w:tabs>
        <w:ind w:left="567"/>
        <w:rPr>
          <w:b/>
        </w:rPr>
      </w:pPr>
      <w:r w:rsidRPr="00B144A6">
        <w:rPr>
          <w:b/>
        </w:rPr>
        <w:t>Алергични реакции – може да изискват спешно лечение. Информирайте Вашия лекар или незабавно потърсете спешна медицинска помощ, ако забележите някой от следните признаци.</w:t>
      </w:r>
    </w:p>
    <w:p w14:paraId="7884B585" w14:textId="506998CD" w:rsidR="00DA0EDF" w:rsidRPr="00B144A6" w:rsidRDefault="00786890" w:rsidP="000D421E">
      <w:pPr>
        <w:widowControl w:val="0"/>
        <w:numPr>
          <w:ilvl w:val="0"/>
          <w:numId w:val="16"/>
        </w:numPr>
        <w:tabs>
          <w:tab w:val="clear" w:pos="567"/>
          <w:tab w:val="left" w:pos="1134"/>
        </w:tabs>
        <w:ind w:left="1134" w:hanging="567"/>
      </w:pPr>
      <w:r w:rsidRPr="00B144A6">
        <w:t xml:space="preserve">Сериозните алергични реакции („анафилаксия”) са редки при хора, приемащи </w:t>
      </w:r>
      <w:r w:rsidR="009C5848" w:rsidRPr="00B144A6">
        <w:rPr>
          <w:szCs w:val="22"/>
        </w:rPr>
        <w:t xml:space="preserve">устекинумаб </w:t>
      </w:r>
      <w:r w:rsidRPr="00B144A6">
        <w:rPr>
          <w:bCs/>
        </w:rPr>
        <w:t>(може да засегнат до 1 на 1000 души). Признаците включват:</w:t>
      </w:r>
    </w:p>
    <w:p w14:paraId="1634A35D" w14:textId="77777777" w:rsidR="00DA0EDF" w:rsidRPr="00B144A6" w:rsidRDefault="00786890" w:rsidP="000D421E">
      <w:pPr>
        <w:numPr>
          <w:ilvl w:val="0"/>
          <w:numId w:val="13"/>
        </w:numPr>
        <w:ind w:left="1701" w:hanging="567"/>
      </w:pPr>
      <w:r w:rsidRPr="00B144A6">
        <w:t>затруднено дишане или преглъщане</w:t>
      </w:r>
    </w:p>
    <w:p w14:paraId="7C6BEFFD" w14:textId="77777777" w:rsidR="00DA0EDF" w:rsidRPr="00B144A6" w:rsidRDefault="00786890" w:rsidP="000D421E">
      <w:pPr>
        <w:numPr>
          <w:ilvl w:val="0"/>
          <w:numId w:val="13"/>
        </w:numPr>
        <w:ind w:left="1701" w:hanging="567"/>
      </w:pPr>
      <w:r w:rsidRPr="00B144A6">
        <w:t>ниско кръвно налягане, което може да причини замаяност или световъртеж</w:t>
      </w:r>
    </w:p>
    <w:p w14:paraId="53E2A882" w14:textId="77777777" w:rsidR="00DA0EDF" w:rsidRPr="00B144A6" w:rsidRDefault="00786890" w:rsidP="000D421E">
      <w:pPr>
        <w:numPr>
          <w:ilvl w:val="0"/>
          <w:numId w:val="13"/>
        </w:numPr>
        <w:ind w:left="1701" w:hanging="567"/>
      </w:pPr>
      <w:r w:rsidRPr="00B144A6">
        <w:t>подуване на лицето, устните, устата или гърлото.</w:t>
      </w:r>
    </w:p>
    <w:p w14:paraId="396756C6" w14:textId="77777777" w:rsidR="00DA0EDF" w:rsidRPr="00B144A6" w:rsidRDefault="00786890" w:rsidP="000D421E">
      <w:pPr>
        <w:widowControl w:val="0"/>
        <w:numPr>
          <w:ilvl w:val="0"/>
          <w:numId w:val="16"/>
        </w:numPr>
        <w:tabs>
          <w:tab w:val="clear" w:pos="567"/>
          <w:tab w:val="left" w:pos="1134"/>
        </w:tabs>
        <w:ind w:left="1134" w:hanging="567"/>
      </w:pPr>
      <w:r w:rsidRPr="00B144A6">
        <w:t>Честите признаци на алергична реакция включват кожен обрив и уртикария (може да засегнат до 1 на 100 души).</w:t>
      </w:r>
    </w:p>
    <w:p w14:paraId="4C78B1B6" w14:textId="77777777" w:rsidR="00DA0EDF" w:rsidRPr="00B144A6" w:rsidRDefault="00DA0EDF"/>
    <w:p w14:paraId="4D466D68" w14:textId="42987F35" w:rsidR="00DA0EDF" w:rsidRPr="00B144A6" w:rsidRDefault="00786890" w:rsidP="00B636F7">
      <w:pPr>
        <w:keepNext/>
        <w:keepLines/>
        <w:widowControl w:val="0"/>
        <w:ind w:left="567"/>
        <w:rPr>
          <w:b/>
        </w:rPr>
      </w:pPr>
      <w:r w:rsidRPr="00B144A6">
        <w:rPr>
          <w:b/>
        </w:rPr>
        <w:t xml:space="preserve">Реакции, свързани с инфузията – ако се лекувате за болестта на Крон, първата доза на </w:t>
      </w:r>
      <w:r w:rsidR="009C5848" w:rsidRPr="00B144A6">
        <w:rPr>
          <w:b/>
          <w:bCs/>
          <w:szCs w:val="22"/>
        </w:rPr>
        <w:t>устекинумаб</w:t>
      </w:r>
      <w:r w:rsidR="009C5848" w:rsidRPr="00B144A6">
        <w:rPr>
          <w:szCs w:val="22"/>
        </w:rPr>
        <w:t xml:space="preserve"> </w:t>
      </w:r>
      <w:r w:rsidRPr="00B144A6">
        <w:rPr>
          <w:b/>
        </w:rPr>
        <w:t xml:space="preserve">ще се приложи </w:t>
      </w:r>
      <w:r w:rsidR="00A02EBE" w:rsidRPr="00B144A6">
        <w:rPr>
          <w:b/>
        </w:rPr>
        <w:t xml:space="preserve">чрез </w:t>
      </w:r>
      <w:r w:rsidRPr="00B144A6">
        <w:rPr>
          <w:b/>
        </w:rPr>
        <w:t xml:space="preserve">капково </w:t>
      </w:r>
      <w:r w:rsidR="00A02EBE" w:rsidRPr="00B144A6">
        <w:rPr>
          <w:b/>
        </w:rPr>
        <w:t xml:space="preserve">вливане </w:t>
      </w:r>
      <w:r w:rsidRPr="00B144A6">
        <w:rPr>
          <w:b/>
        </w:rPr>
        <w:t>във вена (интравенозна инфузия). Някои пациенти получават сериозни алергични реакции по време на инфузията.</w:t>
      </w:r>
    </w:p>
    <w:p w14:paraId="21E003E7" w14:textId="77777777" w:rsidR="00DA0EDF" w:rsidRPr="00B144A6" w:rsidRDefault="00DA0EDF"/>
    <w:p w14:paraId="2A027595" w14:textId="77777777" w:rsidR="00DA0EDF" w:rsidRPr="00B144A6" w:rsidRDefault="00786890">
      <w:pPr>
        <w:tabs>
          <w:tab w:val="clear" w:pos="567"/>
          <w:tab w:val="left" w:pos="630"/>
        </w:tabs>
        <w:ind w:left="567"/>
        <w:rPr>
          <w:b/>
        </w:rPr>
      </w:pPr>
      <w:r w:rsidRPr="00B144A6">
        <w:rPr>
          <w:b/>
        </w:rPr>
        <w:t>В редки случаи се съобщават алергични белодробни реакции и белодробно възпаление при пациенти, които получават устекинумаб. Уведомете веднага Вашия лекар, ако получите симптоми като кашлица, задух и висока температура.</w:t>
      </w:r>
    </w:p>
    <w:p w14:paraId="3B65A59A" w14:textId="77777777" w:rsidR="00DA0EDF" w:rsidRPr="00B144A6" w:rsidRDefault="00DA0EDF"/>
    <w:p w14:paraId="458EE1EE" w14:textId="753A0862" w:rsidR="00DA0EDF" w:rsidRPr="00B144A6" w:rsidRDefault="00786890" w:rsidP="008415CA">
      <w:pPr>
        <w:keepNext/>
        <w:widowControl w:val="0"/>
        <w:ind w:left="567"/>
      </w:pPr>
      <w:r w:rsidRPr="00B144A6">
        <w:t xml:space="preserve">Ако получите сериозна алергична реакция, Вашият лекар може да реши, че Вие не трябва да употребявате </w:t>
      </w:r>
      <w:r w:rsidR="00A06D7B" w:rsidRPr="00B144A6">
        <w:t xml:space="preserve">Pyzchiva </w:t>
      </w:r>
      <w:r w:rsidRPr="00B144A6">
        <w:t>отново.</w:t>
      </w:r>
    </w:p>
    <w:p w14:paraId="157E5143" w14:textId="77777777" w:rsidR="00DA0EDF" w:rsidRPr="00B144A6" w:rsidRDefault="00DA0EDF"/>
    <w:p w14:paraId="2A003D1A" w14:textId="77777777" w:rsidR="00DA0EDF" w:rsidRPr="00B144A6" w:rsidRDefault="00786890">
      <w:pPr>
        <w:keepNext/>
        <w:widowControl w:val="0"/>
        <w:ind w:left="567"/>
        <w:rPr>
          <w:b/>
        </w:rPr>
      </w:pPr>
      <w:r w:rsidRPr="00B144A6">
        <w:rPr>
          <w:b/>
        </w:rPr>
        <w:t>Инфекции – може да изискват спешно лечение. Информирайте Вашия лекар, ако забележите някой от следните признаци.</w:t>
      </w:r>
    </w:p>
    <w:p w14:paraId="6634C60A" w14:textId="77777777" w:rsidR="00DA0EDF" w:rsidRPr="00B144A6" w:rsidRDefault="00786890" w:rsidP="000D421E">
      <w:pPr>
        <w:numPr>
          <w:ilvl w:val="0"/>
          <w:numId w:val="16"/>
        </w:numPr>
        <w:tabs>
          <w:tab w:val="clear" w:pos="567"/>
          <w:tab w:val="left" w:pos="1134"/>
        </w:tabs>
        <w:ind w:left="1134" w:hanging="567"/>
      </w:pPr>
      <w:r w:rsidRPr="00B144A6">
        <w:t>инфекциите на носа или гърлото и простудата са чести (може да засегнат до 1 на 10 души)</w:t>
      </w:r>
    </w:p>
    <w:p w14:paraId="119E654C" w14:textId="77777777" w:rsidR="00DA0EDF" w:rsidRPr="00B144A6" w:rsidRDefault="00786890" w:rsidP="000D421E">
      <w:pPr>
        <w:numPr>
          <w:ilvl w:val="0"/>
          <w:numId w:val="16"/>
        </w:numPr>
        <w:tabs>
          <w:tab w:val="clear" w:pos="567"/>
          <w:tab w:val="left" w:pos="1134"/>
        </w:tabs>
        <w:ind w:left="1134" w:hanging="567"/>
      </w:pPr>
      <w:r w:rsidRPr="00B144A6">
        <w:t>инфекциите на долните дихателни пътища (гръдни инфекции) са нечести (може да засегнат до 1 на 100 души)</w:t>
      </w:r>
    </w:p>
    <w:p w14:paraId="04A0CB29" w14:textId="77777777" w:rsidR="00DA0EDF" w:rsidRPr="00B144A6" w:rsidRDefault="00786890" w:rsidP="000D421E">
      <w:pPr>
        <w:numPr>
          <w:ilvl w:val="0"/>
          <w:numId w:val="16"/>
        </w:numPr>
        <w:tabs>
          <w:tab w:val="clear" w:pos="567"/>
          <w:tab w:val="left" w:pos="1134"/>
        </w:tabs>
        <w:ind w:left="1134" w:hanging="567"/>
      </w:pPr>
      <w:r w:rsidRPr="00B144A6">
        <w:t>възпалението на подкожната тъкан (целулит) е нечесто (може да засегне до 1 на 100 души)</w:t>
      </w:r>
    </w:p>
    <w:p w14:paraId="279EA05D" w14:textId="52408865" w:rsidR="00DA0EDF" w:rsidRPr="00B144A6" w:rsidRDefault="00786890" w:rsidP="000D421E">
      <w:pPr>
        <w:numPr>
          <w:ilvl w:val="0"/>
          <w:numId w:val="16"/>
        </w:numPr>
        <w:tabs>
          <w:tab w:val="clear" w:pos="567"/>
          <w:tab w:val="left" w:pos="1134"/>
        </w:tabs>
        <w:ind w:left="1134" w:hanging="567"/>
      </w:pPr>
      <w:r w:rsidRPr="00B144A6">
        <w:t>херпес</w:t>
      </w:r>
      <w:r w:rsidR="00404A3A" w:rsidRPr="00B144A6">
        <w:t xml:space="preserve"> зостер</w:t>
      </w:r>
      <w:r w:rsidRPr="00B144A6">
        <w:t xml:space="preserve"> (вид болезнен обрив с мехури) </w:t>
      </w:r>
      <w:r w:rsidR="00FB61E8" w:rsidRPr="00B144A6">
        <w:t xml:space="preserve">е </w:t>
      </w:r>
      <w:r w:rsidRPr="00B144A6">
        <w:t>нечест (може да засегнат до 1 на 100 души)</w:t>
      </w:r>
    </w:p>
    <w:p w14:paraId="0B7AD9AB" w14:textId="77777777" w:rsidR="00DA0EDF" w:rsidRPr="00B144A6" w:rsidRDefault="00DA0EDF" w:rsidP="00FE6E97"/>
    <w:p w14:paraId="02FD2C59" w14:textId="4E6083B9" w:rsidR="00DA0EDF" w:rsidRPr="00B144A6" w:rsidRDefault="00D97F9E" w:rsidP="00C75DD1">
      <w:pPr>
        <w:ind w:left="567"/>
      </w:pPr>
      <w:r w:rsidRPr="00B144A6">
        <w:rPr>
          <w:caps/>
          <w:szCs w:val="22"/>
        </w:rPr>
        <w:t>у</w:t>
      </w:r>
      <w:r w:rsidRPr="00B144A6">
        <w:rPr>
          <w:szCs w:val="22"/>
        </w:rPr>
        <w:t xml:space="preserve">стекинумаб </w:t>
      </w:r>
      <w:r w:rsidR="00786890" w:rsidRPr="00B144A6">
        <w:t>може да намали способността Ви да се борите с инфекции. Някои инфекции може да станат сериозни и може да включват инфекции, причинени от вируси, гъбички, бактерии (включително туберкулоза) или паразити, включително инфекции, които възникват предимно при хора с отслабена имунна система (опортюнистични инфекции). При пациенти, получаващи устекинумаб, се съобщават опортюнистични инфекции на мозъка (енцефалит, менингит), белите дробове и очите.</w:t>
      </w:r>
    </w:p>
    <w:p w14:paraId="459B00CA" w14:textId="77777777" w:rsidR="00DA0EDF" w:rsidRPr="00B144A6" w:rsidRDefault="00DA0EDF" w:rsidP="00FE6E97"/>
    <w:p w14:paraId="667A1089" w14:textId="6D89B38F" w:rsidR="00DA0EDF" w:rsidRPr="00B144A6" w:rsidRDefault="00786890" w:rsidP="008415CA">
      <w:pPr>
        <w:keepNext/>
        <w:ind w:left="567"/>
      </w:pPr>
      <w:r w:rsidRPr="00B144A6">
        <w:t xml:space="preserve">Докато </w:t>
      </w:r>
      <w:r w:rsidR="00EB2EEB" w:rsidRPr="00B144A6">
        <w:rPr>
          <w:rFonts w:eastAsia="Times New Roman"/>
          <w:szCs w:val="22"/>
        </w:rPr>
        <w:t xml:space="preserve">използвате </w:t>
      </w:r>
      <w:r w:rsidR="00E21E5C" w:rsidRPr="00B144A6">
        <w:rPr>
          <w:szCs w:val="22"/>
        </w:rPr>
        <w:t>устекинумаб</w:t>
      </w:r>
      <w:r w:rsidRPr="00B144A6">
        <w:t>, трябва да следите за признаци на инфекция. Те включват:</w:t>
      </w:r>
    </w:p>
    <w:p w14:paraId="73D94FBA" w14:textId="77777777" w:rsidR="00DA0EDF" w:rsidRPr="00B144A6" w:rsidRDefault="00786890" w:rsidP="000D421E">
      <w:pPr>
        <w:numPr>
          <w:ilvl w:val="0"/>
          <w:numId w:val="16"/>
        </w:numPr>
        <w:tabs>
          <w:tab w:val="clear" w:pos="567"/>
          <w:tab w:val="left" w:pos="1134"/>
        </w:tabs>
        <w:ind w:left="1134" w:hanging="567"/>
      </w:pPr>
      <w:r w:rsidRPr="00B144A6">
        <w:t>висока температура, грипоподобни симптоми, нощно потене, загуба на тегло</w:t>
      </w:r>
    </w:p>
    <w:p w14:paraId="72D48B5A" w14:textId="77777777" w:rsidR="00DA0EDF" w:rsidRPr="00B144A6" w:rsidRDefault="00786890" w:rsidP="000D421E">
      <w:pPr>
        <w:numPr>
          <w:ilvl w:val="0"/>
          <w:numId w:val="16"/>
        </w:numPr>
        <w:tabs>
          <w:tab w:val="clear" w:pos="567"/>
          <w:tab w:val="left" w:pos="1134"/>
        </w:tabs>
        <w:ind w:left="1134" w:hanging="567"/>
      </w:pPr>
      <w:r w:rsidRPr="00B144A6">
        <w:t>умора или задух, упорита кашлица</w:t>
      </w:r>
    </w:p>
    <w:p w14:paraId="5EF2F467" w14:textId="77777777" w:rsidR="00DA0EDF" w:rsidRPr="00B144A6" w:rsidRDefault="00786890" w:rsidP="000D421E">
      <w:pPr>
        <w:numPr>
          <w:ilvl w:val="0"/>
          <w:numId w:val="16"/>
        </w:numPr>
        <w:tabs>
          <w:tab w:val="clear" w:pos="567"/>
          <w:tab w:val="left" w:pos="1134"/>
        </w:tabs>
        <w:ind w:left="1134" w:hanging="567"/>
      </w:pPr>
      <w:r w:rsidRPr="00B144A6">
        <w:t>топла, зачервена и болезнена кожа или болезнен кожен обрив с мехури</w:t>
      </w:r>
    </w:p>
    <w:p w14:paraId="2997053C" w14:textId="77777777" w:rsidR="00DA0EDF" w:rsidRPr="00B144A6" w:rsidRDefault="00786890" w:rsidP="000D421E">
      <w:pPr>
        <w:numPr>
          <w:ilvl w:val="0"/>
          <w:numId w:val="16"/>
        </w:numPr>
        <w:tabs>
          <w:tab w:val="clear" w:pos="567"/>
          <w:tab w:val="left" w:pos="1134"/>
        </w:tabs>
        <w:ind w:left="1134" w:hanging="567"/>
      </w:pPr>
      <w:r w:rsidRPr="00B144A6">
        <w:t>парене при уриниране</w:t>
      </w:r>
    </w:p>
    <w:p w14:paraId="21B0A544" w14:textId="77777777" w:rsidR="00DA0EDF" w:rsidRPr="00B144A6" w:rsidRDefault="00786890" w:rsidP="000D421E">
      <w:pPr>
        <w:numPr>
          <w:ilvl w:val="0"/>
          <w:numId w:val="16"/>
        </w:numPr>
        <w:tabs>
          <w:tab w:val="clear" w:pos="567"/>
          <w:tab w:val="left" w:pos="1134"/>
        </w:tabs>
        <w:ind w:left="1134" w:hanging="567"/>
      </w:pPr>
      <w:r w:rsidRPr="00B144A6">
        <w:t>диария</w:t>
      </w:r>
    </w:p>
    <w:p w14:paraId="10C0ECB6" w14:textId="77777777" w:rsidR="00DA0EDF" w:rsidRPr="00B144A6" w:rsidRDefault="00786890" w:rsidP="000D421E">
      <w:pPr>
        <w:numPr>
          <w:ilvl w:val="0"/>
          <w:numId w:val="16"/>
        </w:numPr>
        <w:tabs>
          <w:tab w:val="clear" w:pos="567"/>
          <w:tab w:val="left" w:pos="1134"/>
        </w:tabs>
        <w:ind w:left="1134" w:hanging="567"/>
      </w:pPr>
      <w:r w:rsidRPr="00B144A6">
        <w:t>зрително смущение или загуба на зрение</w:t>
      </w:r>
    </w:p>
    <w:p w14:paraId="5445AEC6" w14:textId="77777777" w:rsidR="00DA0EDF" w:rsidRPr="00B144A6" w:rsidRDefault="00786890" w:rsidP="000D421E">
      <w:pPr>
        <w:numPr>
          <w:ilvl w:val="0"/>
          <w:numId w:val="16"/>
        </w:numPr>
        <w:tabs>
          <w:tab w:val="clear" w:pos="567"/>
          <w:tab w:val="left" w:pos="1134"/>
        </w:tabs>
        <w:ind w:left="1134" w:hanging="567"/>
      </w:pPr>
      <w:r w:rsidRPr="00B144A6">
        <w:t>главоболие, скованост на врата, чувствителност към светлина, гадене или обърканост.</w:t>
      </w:r>
    </w:p>
    <w:p w14:paraId="104EC5AA" w14:textId="77777777" w:rsidR="00DA0EDF" w:rsidRPr="00B144A6" w:rsidRDefault="00DA0EDF" w:rsidP="00C75DD1"/>
    <w:p w14:paraId="3901B52B" w14:textId="06BCD8CB" w:rsidR="00DA0EDF" w:rsidRPr="00B144A6" w:rsidRDefault="00786890" w:rsidP="008415CA">
      <w:pPr>
        <w:keepNext/>
        <w:widowControl w:val="0"/>
        <w:ind w:left="567"/>
      </w:pPr>
      <w:r w:rsidRPr="00B144A6">
        <w:t xml:space="preserve">Информирайте Вашия лекар веднага, ако забележите някой от тези признаци на инфекция. Те могат да бъдат признаци на инфекции като гръдни инфекции, кожни инфекции, херпес зостер или опортюнистични инфекции, които могат да доведат до сериозни усложнения. Информирайте Вашия лекар, ако имате някаква упорита или повтаряща се инфекция. Вашият лекар може да реши, че не трябва да употребявате </w:t>
      </w:r>
      <w:r w:rsidR="00E21E5C" w:rsidRPr="00B144A6">
        <w:rPr>
          <w:szCs w:val="22"/>
        </w:rPr>
        <w:t>устекинумаб</w:t>
      </w:r>
      <w:r w:rsidRPr="00B144A6">
        <w:t>, докато инфекцията не бъде излекувана. Уведомете Вашия лекар, и ако имате отворени рани или наранявания, тъй като може да се инфектират.</w:t>
      </w:r>
    </w:p>
    <w:p w14:paraId="1190051F" w14:textId="77777777" w:rsidR="00DA0EDF" w:rsidRPr="00B144A6" w:rsidRDefault="00DA0EDF"/>
    <w:p w14:paraId="5D212936" w14:textId="77777777" w:rsidR="00DA0EDF" w:rsidRPr="00B144A6" w:rsidRDefault="00786890" w:rsidP="00112213">
      <w:pPr>
        <w:keepNext/>
        <w:widowControl w:val="0"/>
        <w:ind w:left="567"/>
        <w:rPr>
          <w:b/>
        </w:rPr>
      </w:pPr>
      <w:r w:rsidRPr="00B144A6">
        <w:rPr>
          <w:b/>
        </w:rPr>
        <w:t>Лющене на кожата – интензивното зачервяване и лющене на кожата на по-голяма площ по тялото може да са симптоми на еритродермичен псориазис или ексфолиативен дерматит, които са сериозни кожни заболявания. Ако забележите някой от тези признаци, трябва да информирате Вашия лекар незабавно.</w:t>
      </w:r>
    </w:p>
    <w:p w14:paraId="5C36EA3C" w14:textId="77777777" w:rsidR="00DA0EDF" w:rsidRPr="00B144A6" w:rsidRDefault="00DA0EDF">
      <w:pPr>
        <w:widowControl w:val="0"/>
      </w:pPr>
    </w:p>
    <w:p w14:paraId="41C4F609" w14:textId="77777777" w:rsidR="00DA0EDF" w:rsidRPr="00B144A6" w:rsidRDefault="00786890">
      <w:pPr>
        <w:keepNext/>
        <w:rPr>
          <w:b/>
          <w:szCs w:val="22"/>
        </w:rPr>
      </w:pPr>
      <w:r w:rsidRPr="00B144A6">
        <w:rPr>
          <w:b/>
          <w:szCs w:val="22"/>
        </w:rPr>
        <w:lastRenderedPageBreak/>
        <w:t>Други нежелани реакции</w:t>
      </w:r>
    </w:p>
    <w:p w14:paraId="3C1F82DF" w14:textId="77777777" w:rsidR="00DA0EDF" w:rsidRPr="00B144A6" w:rsidRDefault="00DA0EDF">
      <w:pPr>
        <w:keepNext/>
        <w:rPr>
          <w:szCs w:val="22"/>
        </w:rPr>
      </w:pPr>
    </w:p>
    <w:p w14:paraId="1FEC896B" w14:textId="77777777" w:rsidR="00DA0EDF" w:rsidRPr="00B144A6" w:rsidRDefault="00786890" w:rsidP="008415CA">
      <w:pPr>
        <w:keepNext/>
        <w:ind w:left="567"/>
        <w:rPr>
          <w:szCs w:val="22"/>
        </w:rPr>
      </w:pPr>
      <w:r w:rsidRPr="00B144A6">
        <w:rPr>
          <w:b/>
          <w:bCs/>
          <w:szCs w:val="22"/>
        </w:rPr>
        <w:t xml:space="preserve">Чести нежелани реакции </w:t>
      </w:r>
      <w:r w:rsidRPr="00B144A6">
        <w:rPr>
          <w:bCs/>
          <w:szCs w:val="22"/>
        </w:rPr>
        <w:t>(може да засегнат до 1 на 10 души)</w:t>
      </w:r>
      <w:r w:rsidRPr="00B144A6">
        <w:rPr>
          <w:b/>
          <w:szCs w:val="22"/>
        </w:rPr>
        <w:t>:</w:t>
      </w:r>
    </w:p>
    <w:p w14:paraId="506090A2" w14:textId="77777777" w:rsidR="00DA0EDF" w:rsidRPr="00B144A6" w:rsidRDefault="00786890" w:rsidP="000D421E">
      <w:pPr>
        <w:numPr>
          <w:ilvl w:val="0"/>
          <w:numId w:val="16"/>
        </w:numPr>
        <w:tabs>
          <w:tab w:val="clear" w:pos="567"/>
          <w:tab w:val="left" w:pos="1134"/>
        </w:tabs>
        <w:ind w:left="1134" w:hanging="567"/>
      </w:pPr>
      <w:r w:rsidRPr="00B144A6">
        <w:t>диария</w:t>
      </w:r>
    </w:p>
    <w:p w14:paraId="23996AA0" w14:textId="77777777" w:rsidR="00DA0EDF" w:rsidRPr="00B144A6" w:rsidRDefault="00786890" w:rsidP="000D421E">
      <w:pPr>
        <w:numPr>
          <w:ilvl w:val="0"/>
          <w:numId w:val="16"/>
        </w:numPr>
        <w:tabs>
          <w:tab w:val="clear" w:pos="567"/>
          <w:tab w:val="left" w:pos="1134"/>
        </w:tabs>
        <w:ind w:left="1134" w:hanging="567"/>
      </w:pPr>
      <w:r w:rsidRPr="00B144A6">
        <w:t>гадене</w:t>
      </w:r>
    </w:p>
    <w:p w14:paraId="4F9C3273" w14:textId="77777777" w:rsidR="00DA0EDF" w:rsidRPr="00B144A6" w:rsidRDefault="00786890" w:rsidP="000D421E">
      <w:pPr>
        <w:numPr>
          <w:ilvl w:val="0"/>
          <w:numId w:val="16"/>
        </w:numPr>
        <w:tabs>
          <w:tab w:val="clear" w:pos="567"/>
          <w:tab w:val="left" w:pos="1134"/>
        </w:tabs>
        <w:ind w:left="1134" w:hanging="567"/>
      </w:pPr>
      <w:r w:rsidRPr="00B144A6">
        <w:t>повръщане</w:t>
      </w:r>
    </w:p>
    <w:p w14:paraId="364833B4" w14:textId="77777777" w:rsidR="00DA0EDF" w:rsidRPr="00B144A6" w:rsidRDefault="00786890" w:rsidP="000D421E">
      <w:pPr>
        <w:numPr>
          <w:ilvl w:val="0"/>
          <w:numId w:val="16"/>
        </w:numPr>
        <w:tabs>
          <w:tab w:val="clear" w:pos="567"/>
          <w:tab w:val="left" w:pos="1134"/>
        </w:tabs>
        <w:ind w:left="1134" w:hanging="567"/>
      </w:pPr>
      <w:r w:rsidRPr="00B144A6">
        <w:t>умора</w:t>
      </w:r>
    </w:p>
    <w:p w14:paraId="0AF456A3" w14:textId="77777777" w:rsidR="00DA0EDF" w:rsidRPr="00B144A6" w:rsidRDefault="00786890" w:rsidP="000D421E">
      <w:pPr>
        <w:numPr>
          <w:ilvl w:val="0"/>
          <w:numId w:val="16"/>
        </w:numPr>
        <w:tabs>
          <w:tab w:val="clear" w:pos="567"/>
          <w:tab w:val="left" w:pos="1134"/>
        </w:tabs>
        <w:ind w:left="1134" w:hanging="567"/>
      </w:pPr>
      <w:r w:rsidRPr="00B144A6">
        <w:t>замаяност</w:t>
      </w:r>
    </w:p>
    <w:p w14:paraId="5AAC6150" w14:textId="77777777" w:rsidR="00DA0EDF" w:rsidRPr="00B144A6" w:rsidRDefault="00786890" w:rsidP="000D421E">
      <w:pPr>
        <w:numPr>
          <w:ilvl w:val="0"/>
          <w:numId w:val="16"/>
        </w:numPr>
        <w:tabs>
          <w:tab w:val="clear" w:pos="567"/>
          <w:tab w:val="left" w:pos="1134"/>
        </w:tabs>
        <w:ind w:left="1134" w:hanging="567"/>
      </w:pPr>
      <w:r w:rsidRPr="00B144A6">
        <w:t>главоболие</w:t>
      </w:r>
    </w:p>
    <w:p w14:paraId="221E1973" w14:textId="77777777" w:rsidR="00DA0EDF" w:rsidRPr="00B144A6" w:rsidRDefault="00786890" w:rsidP="000D421E">
      <w:pPr>
        <w:numPr>
          <w:ilvl w:val="0"/>
          <w:numId w:val="16"/>
        </w:numPr>
        <w:tabs>
          <w:tab w:val="clear" w:pos="567"/>
          <w:tab w:val="left" w:pos="1134"/>
        </w:tabs>
        <w:ind w:left="1134" w:hanging="567"/>
      </w:pPr>
      <w:r w:rsidRPr="00B144A6">
        <w:t>сърбеж (пруритус)</w:t>
      </w:r>
    </w:p>
    <w:p w14:paraId="77C30D04" w14:textId="77777777" w:rsidR="00DA0EDF" w:rsidRPr="00B144A6" w:rsidRDefault="00786890" w:rsidP="000D421E">
      <w:pPr>
        <w:numPr>
          <w:ilvl w:val="0"/>
          <w:numId w:val="16"/>
        </w:numPr>
        <w:tabs>
          <w:tab w:val="clear" w:pos="567"/>
          <w:tab w:val="left" w:pos="1134"/>
        </w:tabs>
        <w:ind w:left="1134" w:hanging="567"/>
      </w:pPr>
      <w:r w:rsidRPr="00B144A6">
        <w:t>болка в гърба, мускулите или ставите</w:t>
      </w:r>
    </w:p>
    <w:p w14:paraId="10D75428" w14:textId="77777777" w:rsidR="00DA0EDF" w:rsidRPr="00B144A6" w:rsidRDefault="00786890" w:rsidP="000D421E">
      <w:pPr>
        <w:numPr>
          <w:ilvl w:val="0"/>
          <w:numId w:val="16"/>
        </w:numPr>
        <w:tabs>
          <w:tab w:val="clear" w:pos="567"/>
          <w:tab w:val="left" w:pos="1134"/>
        </w:tabs>
        <w:ind w:left="1134" w:hanging="567"/>
      </w:pPr>
      <w:r w:rsidRPr="00B144A6">
        <w:t>възпалено гърло</w:t>
      </w:r>
    </w:p>
    <w:p w14:paraId="2FC44631" w14:textId="77777777" w:rsidR="00DA0EDF" w:rsidRPr="00B144A6" w:rsidRDefault="00786890" w:rsidP="000D421E">
      <w:pPr>
        <w:numPr>
          <w:ilvl w:val="0"/>
          <w:numId w:val="16"/>
        </w:numPr>
        <w:tabs>
          <w:tab w:val="clear" w:pos="567"/>
          <w:tab w:val="left" w:pos="1134"/>
        </w:tabs>
        <w:ind w:left="1134" w:hanging="567"/>
      </w:pPr>
      <w:r w:rsidRPr="00B144A6">
        <w:t>зачервяване и болка на мястото на инжектиране</w:t>
      </w:r>
    </w:p>
    <w:p w14:paraId="17C5A077" w14:textId="77777777" w:rsidR="00DA0EDF" w:rsidRPr="00B144A6" w:rsidRDefault="00786890" w:rsidP="000D421E">
      <w:pPr>
        <w:numPr>
          <w:ilvl w:val="0"/>
          <w:numId w:val="16"/>
        </w:numPr>
        <w:tabs>
          <w:tab w:val="clear" w:pos="567"/>
          <w:tab w:val="left" w:pos="1134"/>
        </w:tabs>
        <w:ind w:left="1134" w:hanging="567"/>
      </w:pPr>
      <w:r w:rsidRPr="00B144A6">
        <w:t>инфекция на синусите</w:t>
      </w:r>
    </w:p>
    <w:p w14:paraId="13A9C6D5" w14:textId="77777777" w:rsidR="00DA0EDF" w:rsidRPr="00B144A6" w:rsidRDefault="00DA0EDF"/>
    <w:p w14:paraId="733D856F" w14:textId="77777777" w:rsidR="00DA0EDF" w:rsidRPr="00B144A6" w:rsidRDefault="00786890" w:rsidP="008415CA">
      <w:pPr>
        <w:keepNext/>
        <w:ind w:left="567"/>
        <w:rPr>
          <w:b/>
          <w:szCs w:val="22"/>
        </w:rPr>
      </w:pPr>
      <w:r w:rsidRPr="00B144A6">
        <w:rPr>
          <w:b/>
          <w:bCs/>
          <w:szCs w:val="22"/>
        </w:rPr>
        <w:t xml:space="preserve">Нечести нежелани реакции </w:t>
      </w:r>
      <w:r w:rsidRPr="00B144A6">
        <w:rPr>
          <w:bCs/>
          <w:szCs w:val="22"/>
        </w:rPr>
        <w:t>(може да засегнат до 1 на 100 души)</w:t>
      </w:r>
      <w:r w:rsidRPr="00B144A6">
        <w:rPr>
          <w:b/>
          <w:szCs w:val="22"/>
        </w:rPr>
        <w:t>:</w:t>
      </w:r>
    </w:p>
    <w:p w14:paraId="1A34EC09" w14:textId="77777777" w:rsidR="00DA0EDF" w:rsidRPr="00B144A6" w:rsidRDefault="00786890" w:rsidP="000D421E">
      <w:pPr>
        <w:numPr>
          <w:ilvl w:val="0"/>
          <w:numId w:val="16"/>
        </w:numPr>
        <w:tabs>
          <w:tab w:val="clear" w:pos="567"/>
          <w:tab w:val="left" w:pos="1134"/>
        </w:tabs>
        <w:ind w:left="1134" w:hanging="567"/>
      </w:pPr>
      <w:r w:rsidRPr="00B144A6">
        <w:t>инфекции на зъбите</w:t>
      </w:r>
    </w:p>
    <w:p w14:paraId="7B4FE0B8" w14:textId="77777777" w:rsidR="00DA0EDF" w:rsidRPr="00B144A6" w:rsidRDefault="00786890" w:rsidP="000D421E">
      <w:pPr>
        <w:numPr>
          <w:ilvl w:val="0"/>
          <w:numId w:val="16"/>
        </w:numPr>
        <w:tabs>
          <w:tab w:val="clear" w:pos="567"/>
          <w:tab w:val="left" w:pos="1134"/>
        </w:tabs>
        <w:ind w:left="1134" w:hanging="567"/>
      </w:pPr>
      <w:r w:rsidRPr="00B144A6">
        <w:t>вагинална инфекция, причинена от гъбички</w:t>
      </w:r>
    </w:p>
    <w:p w14:paraId="426CEFAD" w14:textId="77777777" w:rsidR="00DA0EDF" w:rsidRPr="00B144A6" w:rsidRDefault="00786890" w:rsidP="000D421E">
      <w:pPr>
        <w:numPr>
          <w:ilvl w:val="0"/>
          <w:numId w:val="16"/>
        </w:numPr>
        <w:tabs>
          <w:tab w:val="clear" w:pos="567"/>
          <w:tab w:val="left" w:pos="1134"/>
        </w:tabs>
        <w:ind w:left="1134" w:hanging="567"/>
        <w:rPr>
          <w:szCs w:val="22"/>
        </w:rPr>
      </w:pPr>
      <w:r w:rsidRPr="00B144A6">
        <w:rPr>
          <w:szCs w:val="22"/>
        </w:rPr>
        <w:t>депресия</w:t>
      </w:r>
    </w:p>
    <w:p w14:paraId="68338B00" w14:textId="77777777" w:rsidR="00DA0EDF" w:rsidRPr="00B144A6" w:rsidRDefault="00786890" w:rsidP="000D421E">
      <w:pPr>
        <w:numPr>
          <w:ilvl w:val="0"/>
          <w:numId w:val="16"/>
        </w:numPr>
        <w:tabs>
          <w:tab w:val="clear" w:pos="567"/>
          <w:tab w:val="left" w:pos="1134"/>
        </w:tabs>
        <w:ind w:left="1134" w:hanging="567"/>
        <w:rPr>
          <w:szCs w:val="22"/>
        </w:rPr>
      </w:pPr>
      <w:r w:rsidRPr="00B144A6">
        <w:rPr>
          <w:szCs w:val="22"/>
        </w:rPr>
        <w:t>запушен нос или хрема</w:t>
      </w:r>
    </w:p>
    <w:p w14:paraId="1C685FF6" w14:textId="7CED8FD8" w:rsidR="00DA0EDF" w:rsidRPr="00B144A6" w:rsidRDefault="00786890" w:rsidP="000D421E">
      <w:pPr>
        <w:numPr>
          <w:ilvl w:val="0"/>
          <w:numId w:val="16"/>
        </w:numPr>
        <w:tabs>
          <w:tab w:val="clear" w:pos="567"/>
          <w:tab w:val="left" w:pos="1134"/>
        </w:tabs>
        <w:ind w:left="1134" w:hanging="567"/>
        <w:rPr>
          <w:szCs w:val="22"/>
        </w:rPr>
      </w:pPr>
      <w:r w:rsidRPr="00B144A6">
        <w:rPr>
          <w:bCs/>
          <w:szCs w:val="22"/>
        </w:rPr>
        <w:t>кървене, посиняване, втвърдяване, подуване</w:t>
      </w:r>
      <w:r w:rsidR="00FB61E8" w:rsidRPr="00B144A6">
        <w:rPr>
          <w:bCs/>
          <w:szCs w:val="22"/>
        </w:rPr>
        <w:t xml:space="preserve"> и</w:t>
      </w:r>
      <w:r w:rsidRPr="00B144A6">
        <w:rPr>
          <w:bCs/>
          <w:szCs w:val="22"/>
        </w:rPr>
        <w:t xml:space="preserve"> сърбеж</w:t>
      </w:r>
      <w:r w:rsidRPr="00B144A6">
        <w:t xml:space="preserve"> </w:t>
      </w:r>
      <w:r w:rsidRPr="00B144A6">
        <w:rPr>
          <w:bCs/>
          <w:szCs w:val="22"/>
        </w:rPr>
        <w:t>на мястото на инжектиране</w:t>
      </w:r>
    </w:p>
    <w:p w14:paraId="6B36157D" w14:textId="77777777" w:rsidR="00DA0EDF" w:rsidRPr="00B144A6" w:rsidRDefault="00786890" w:rsidP="000D421E">
      <w:pPr>
        <w:numPr>
          <w:ilvl w:val="0"/>
          <w:numId w:val="16"/>
        </w:numPr>
        <w:tabs>
          <w:tab w:val="clear" w:pos="567"/>
          <w:tab w:val="left" w:pos="1134"/>
        </w:tabs>
        <w:ind w:left="1134" w:hanging="567"/>
        <w:rPr>
          <w:szCs w:val="22"/>
        </w:rPr>
      </w:pPr>
      <w:r w:rsidRPr="00B144A6">
        <w:rPr>
          <w:bCs/>
          <w:szCs w:val="22"/>
        </w:rPr>
        <w:t>усещане за слабост</w:t>
      </w:r>
    </w:p>
    <w:p w14:paraId="14E3544C" w14:textId="77777777" w:rsidR="00DA0EDF" w:rsidRPr="00B144A6" w:rsidRDefault="00786890" w:rsidP="000D421E">
      <w:pPr>
        <w:numPr>
          <w:ilvl w:val="0"/>
          <w:numId w:val="16"/>
        </w:numPr>
        <w:tabs>
          <w:tab w:val="clear" w:pos="567"/>
          <w:tab w:val="left" w:pos="1134"/>
        </w:tabs>
        <w:ind w:left="1134" w:hanging="567"/>
        <w:rPr>
          <w:szCs w:val="22"/>
        </w:rPr>
      </w:pPr>
      <w:r w:rsidRPr="00B144A6">
        <w:rPr>
          <w:szCs w:val="22"/>
        </w:rPr>
        <w:t>спадане на клепача и изкривяване на мускулите на едната половина на лицето („лицева парализа”</w:t>
      </w:r>
      <w:r w:rsidRPr="00B144A6">
        <w:t xml:space="preserve"> или „парализа на Бел”), която обикновено е временна</w:t>
      </w:r>
    </w:p>
    <w:p w14:paraId="7025B30F" w14:textId="77777777" w:rsidR="00DA0EDF" w:rsidRPr="00B144A6" w:rsidRDefault="00786890" w:rsidP="000D421E">
      <w:pPr>
        <w:numPr>
          <w:ilvl w:val="0"/>
          <w:numId w:val="16"/>
        </w:numPr>
        <w:tabs>
          <w:tab w:val="clear" w:pos="567"/>
          <w:tab w:val="left" w:pos="1134"/>
        </w:tabs>
        <w:ind w:left="1134" w:hanging="567"/>
        <w:rPr>
          <w:szCs w:val="22"/>
        </w:rPr>
      </w:pPr>
      <w:r w:rsidRPr="00B144A6">
        <w:rPr>
          <w:szCs w:val="22"/>
        </w:rPr>
        <w:t>промяна на псориазиса със зачервяване и нови малки, жълти или бели мехури по кожата, понякога придружени с температура (пустулозен псориазис)</w:t>
      </w:r>
    </w:p>
    <w:p w14:paraId="71534347" w14:textId="77777777" w:rsidR="00DA0EDF" w:rsidRPr="00B144A6" w:rsidRDefault="00786890" w:rsidP="000D421E">
      <w:pPr>
        <w:numPr>
          <w:ilvl w:val="0"/>
          <w:numId w:val="16"/>
        </w:numPr>
        <w:tabs>
          <w:tab w:val="clear" w:pos="567"/>
          <w:tab w:val="left" w:pos="1134"/>
        </w:tabs>
        <w:ind w:left="1134" w:hanging="567"/>
        <w:rPr>
          <w:szCs w:val="22"/>
        </w:rPr>
      </w:pPr>
      <w:r w:rsidRPr="00B144A6">
        <w:rPr>
          <w:szCs w:val="22"/>
        </w:rPr>
        <w:t>белене на кожата (ексфолиация на кожата)</w:t>
      </w:r>
    </w:p>
    <w:p w14:paraId="2248EC50" w14:textId="77777777" w:rsidR="00DA0EDF" w:rsidRPr="00B144A6" w:rsidRDefault="00786890" w:rsidP="000D421E">
      <w:pPr>
        <w:numPr>
          <w:ilvl w:val="0"/>
          <w:numId w:val="16"/>
        </w:numPr>
        <w:tabs>
          <w:tab w:val="clear" w:pos="567"/>
          <w:tab w:val="left" w:pos="1134"/>
        </w:tabs>
        <w:ind w:left="1134" w:hanging="567"/>
        <w:rPr>
          <w:szCs w:val="22"/>
        </w:rPr>
      </w:pPr>
      <w:r w:rsidRPr="00B144A6">
        <w:rPr>
          <w:szCs w:val="22"/>
        </w:rPr>
        <w:t>акне</w:t>
      </w:r>
    </w:p>
    <w:p w14:paraId="629E73BB" w14:textId="77777777" w:rsidR="00DA0EDF" w:rsidRPr="00B144A6" w:rsidRDefault="00DA0EDF">
      <w:pPr>
        <w:rPr>
          <w:szCs w:val="22"/>
        </w:rPr>
      </w:pPr>
    </w:p>
    <w:p w14:paraId="73CAAF63" w14:textId="77777777" w:rsidR="00DA0EDF" w:rsidRPr="00B144A6" w:rsidRDefault="00786890" w:rsidP="008415CA">
      <w:pPr>
        <w:keepNext/>
        <w:ind w:left="567"/>
      </w:pPr>
      <w:r w:rsidRPr="00B144A6">
        <w:rPr>
          <w:b/>
        </w:rPr>
        <w:t xml:space="preserve">Редки нежелани лекарствени реакции </w:t>
      </w:r>
      <w:r w:rsidRPr="00B144A6">
        <w:t>(може да засегнат до 1 на 1 000 души)</w:t>
      </w:r>
    </w:p>
    <w:p w14:paraId="41B75CBB" w14:textId="77777777" w:rsidR="00DA0EDF" w:rsidRPr="00B144A6" w:rsidRDefault="00786890" w:rsidP="000D421E">
      <w:pPr>
        <w:numPr>
          <w:ilvl w:val="0"/>
          <w:numId w:val="16"/>
        </w:numPr>
        <w:tabs>
          <w:tab w:val="clear" w:pos="567"/>
          <w:tab w:val="left" w:pos="1134"/>
        </w:tabs>
        <w:ind w:left="1134" w:hanging="567"/>
      </w:pPr>
      <w:r w:rsidRPr="00B144A6">
        <w:t>Зачервяване и лющене на кожата на по-голяма площ по тялото, които може да сърбят или да са болезнени (ексфолиативен дерматит). Подобни симптоми понякога се развиват като естествена промяна на вида на симптоми на псориазис (еритродермичен псориазис)</w:t>
      </w:r>
      <w:bookmarkStart w:id="19" w:name="_Hlk57642832"/>
    </w:p>
    <w:p w14:paraId="326D3DD6" w14:textId="77777777" w:rsidR="00DA0EDF" w:rsidRPr="00B144A6" w:rsidRDefault="00786890" w:rsidP="000D421E">
      <w:pPr>
        <w:numPr>
          <w:ilvl w:val="0"/>
          <w:numId w:val="16"/>
        </w:numPr>
        <w:tabs>
          <w:tab w:val="clear" w:pos="567"/>
          <w:tab w:val="left" w:pos="1134"/>
        </w:tabs>
        <w:ind w:left="1134" w:hanging="567"/>
      </w:pPr>
      <w:r w:rsidRPr="00B144A6">
        <w:t>Възпаление на малките кръвоносни съдове, което може да доведе до кожен обрив с малки червени или лилави подутини, температура или болка в ставите (васкулит).</w:t>
      </w:r>
      <w:bookmarkEnd w:id="19"/>
    </w:p>
    <w:p w14:paraId="23EA14A8" w14:textId="77777777" w:rsidR="00DA0EDF" w:rsidRPr="00B144A6" w:rsidRDefault="00DA0EDF">
      <w:pPr>
        <w:rPr>
          <w:szCs w:val="22"/>
        </w:rPr>
      </w:pPr>
    </w:p>
    <w:p w14:paraId="662749AB" w14:textId="77777777" w:rsidR="00DA0EDF" w:rsidRPr="00B144A6" w:rsidRDefault="00786890" w:rsidP="008415CA">
      <w:pPr>
        <w:keepNext/>
        <w:ind w:left="567"/>
      </w:pPr>
      <w:r w:rsidRPr="00B144A6">
        <w:rPr>
          <w:b/>
          <w:szCs w:val="22"/>
        </w:rPr>
        <w:t>Много редки</w:t>
      </w:r>
      <w:r w:rsidRPr="00B144A6">
        <w:rPr>
          <w:szCs w:val="22"/>
        </w:rPr>
        <w:t xml:space="preserve"> </w:t>
      </w:r>
      <w:r w:rsidRPr="00B144A6">
        <w:rPr>
          <w:b/>
        </w:rPr>
        <w:t xml:space="preserve">нежелани лекарствени реакции </w:t>
      </w:r>
      <w:r w:rsidRPr="00B144A6">
        <w:t>(може да засегнат до 1 на 10 000 души)</w:t>
      </w:r>
    </w:p>
    <w:p w14:paraId="0C4220C2" w14:textId="77777777" w:rsidR="00DA0EDF" w:rsidRPr="00B144A6" w:rsidRDefault="00786890" w:rsidP="000D421E">
      <w:pPr>
        <w:numPr>
          <w:ilvl w:val="0"/>
          <w:numId w:val="16"/>
        </w:numPr>
        <w:tabs>
          <w:tab w:val="clear" w:pos="567"/>
          <w:tab w:val="left" w:pos="1134"/>
        </w:tabs>
        <w:ind w:left="1134" w:hanging="567"/>
      </w:pPr>
      <w:r w:rsidRPr="00B144A6">
        <w:t>Образуване на мехури по кожата, която може да бъде зачервена, сърбяща и болезнена (булозен пемфигоид)</w:t>
      </w:r>
    </w:p>
    <w:p w14:paraId="5FEF5AB6" w14:textId="77777777" w:rsidR="00DA0EDF" w:rsidRPr="00B144A6" w:rsidRDefault="00786890" w:rsidP="000D421E">
      <w:pPr>
        <w:numPr>
          <w:ilvl w:val="0"/>
          <w:numId w:val="16"/>
        </w:numPr>
        <w:tabs>
          <w:tab w:val="clear" w:pos="567"/>
          <w:tab w:val="left" w:pos="1134"/>
        </w:tabs>
        <w:ind w:left="1134" w:hanging="567"/>
      </w:pPr>
      <w:r w:rsidRPr="00B144A6">
        <w:rPr>
          <w:szCs w:val="22"/>
        </w:rPr>
        <w:t>кожен лупус еритематодес и лупус-подобен синдром (червен, надигнат, лющещ се обрив в изложените на слънце участъци на кожата, който може да е придружен от болки в ставите).</w:t>
      </w:r>
    </w:p>
    <w:p w14:paraId="7C77E6B5" w14:textId="77777777" w:rsidR="00DA0EDF" w:rsidRPr="00B144A6" w:rsidRDefault="00DA0EDF">
      <w:pPr>
        <w:rPr>
          <w:szCs w:val="22"/>
        </w:rPr>
      </w:pPr>
    </w:p>
    <w:p w14:paraId="1EDAB1DB" w14:textId="77777777" w:rsidR="00DA0EDF" w:rsidRPr="00B144A6" w:rsidRDefault="00786890">
      <w:pPr>
        <w:keepNext/>
        <w:rPr>
          <w:szCs w:val="22"/>
        </w:rPr>
      </w:pPr>
      <w:r w:rsidRPr="00B144A6">
        <w:rPr>
          <w:b/>
          <w:szCs w:val="22"/>
        </w:rPr>
        <w:t>Съобщаване на нежелани реакции</w:t>
      </w:r>
    </w:p>
    <w:p w14:paraId="46E5DB07" w14:textId="77777777" w:rsidR="00DA0EDF" w:rsidRPr="00B144A6" w:rsidRDefault="00786890">
      <w:r w:rsidRPr="00B144A6">
        <w:t>Ако получите някакви нежелани лекарствени реакции, уведомете Вашия лекар или фармацевт. Това включва и всички възможни неописани в тази листовка нежелани реакции.</w:t>
      </w:r>
      <w:r w:rsidRPr="00B144A6">
        <w:rPr>
          <w:szCs w:val="22"/>
        </w:rPr>
        <w:t xml:space="preserve"> </w:t>
      </w:r>
      <w:r w:rsidRPr="00B144A6">
        <w:t xml:space="preserve">Можете също да съобщите нежелани реакции директно чрез </w:t>
      </w:r>
      <w:r w:rsidRPr="00B144A6">
        <w:rPr>
          <w:highlight w:val="lightGray"/>
        </w:rPr>
        <w:t xml:space="preserve">националната система за съобщаване, посочена </w:t>
      </w:r>
      <w:r w:rsidRPr="00B144A6">
        <w:rPr>
          <w:szCs w:val="22"/>
          <w:highlight w:val="lightGray"/>
        </w:rPr>
        <w:t xml:space="preserve">в </w:t>
      </w:r>
      <w:hyperlink r:id="rId22">
        <w:r w:rsidRPr="00B144A6">
          <w:rPr>
            <w:rStyle w:val="Hyperlink"/>
            <w:szCs w:val="22"/>
            <w:highlight w:val="lightGray"/>
          </w:rPr>
          <w:t>Приложение V</w:t>
        </w:r>
      </w:hyperlink>
      <w:r w:rsidRPr="00B144A6">
        <w:t>. Като съобщавате нежелани реакции, можете да дадете своя принос за получаване на повече информация относно безопасността на това лекарство.</w:t>
      </w:r>
    </w:p>
    <w:p w14:paraId="7B10656B" w14:textId="77777777" w:rsidR="00DA0EDF" w:rsidRPr="00B144A6" w:rsidRDefault="00DA0EDF">
      <w:pPr>
        <w:rPr>
          <w:szCs w:val="22"/>
        </w:rPr>
      </w:pPr>
    </w:p>
    <w:p w14:paraId="3F0FBDD2" w14:textId="77777777" w:rsidR="00DA0EDF" w:rsidRPr="00B144A6" w:rsidRDefault="00DA0EDF">
      <w:pPr>
        <w:rPr>
          <w:szCs w:val="22"/>
        </w:rPr>
      </w:pPr>
    </w:p>
    <w:p w14:paraId="59F1F62E" w14:textId="15D5962D" w:rsidR="00DA0EDF" w:rsidRPr="00B144A6" w:rsidRDefault="00786890">
      <w:pPr>
        <w:keepNext/>
        <w:ind w:left="567" w:hanging="567"/>
        <w:outlineLvl w:val="2"/>
        <w:rPr>
          <w:b/>
          <w:bCs/>
        </w:rPr>
      </w:pPr>
      <w:r w:rsidRPr="00B144A6">
        <w:rPr>
          <w:b/>
          <w:bCs/>
        </w:rPr>
        <w:lastRenderedPageBreak/>
        <w:t>5.</w:t>
      </w:r>
      <w:r w:rsidRPr="00B144A6">
        <w:rPr>
          <w:b/>
          <w:bCs/>
        </w:rPr>
        <w:tab/>
        <w:t xml:space="preserve">Как да съхранявате </w:t>
      </w:r>
      <w:r w:rsidR="00BF22DA" w:rsidRPr="00B144A6">
        <w:rPr>
          <w:b/>
        </w:rPr>
        <w:t>Pyzchiva</w:t>
      </w:r>
      <w:r w:rsidR="00BF22DA" w:rsidRPr="00B144A6">
        <w:t xml:space="preserve"> </w:t>
      </w:r>
    </w:p>
    <w:p w14:paraId="327E3B32" w14:textId="77777777" w:rsidR="00DA0EDF" w:rsidRPr="00B144A6" w:rsidRDefault="00DA0EDF">
      <w:pPr>
        <w:keepNext/>
        <w:rPr>
          <w:szCs w:val="22"/>
        </w:rPr>
      </w:pPr>
    </w:p>
    <w:p w14:paraId="2FB1CA00" w14:textId="3DEEF931" w:rsidR="00DA0EDF" w:rsidRPr="00B144A6" w:rsidRDefault="004E6C96" w:rsidP="000D421E">
      <w:pPr>
        <w:numPr>
          <w:ilvl w:val="0"/>
          <w:numId w:val="15"/>
        </w:numPr>
        <w:tabs>
          <w:tab w:val="clear" w:pos="567"/>
        </w:tabs>
      </w:pPr>
      <w:r w:rsidRPr="00B144A6">
        <w:t xml:space="preserve">Pyzchiva </w:t>
      </w:r>
      <w:r w:rsidR="00786890" w:rsidRPr="00B144A6">
        <w:rPr>
          <w:szCs w:val="22"/>
        </w:rPr>
        <w:t>130</w:t>
      </w:r>
      <w:r w:rsidR="00786890" w:rsidRPr="00B144A6">
        <w:t> </w:t>
      </w:r>
      <w:r w:rsidR="00786890" w:rsidRPr="00B144A6">
        <w:rPr>
          <w:szCs w:val="22"/>
        </w:rPr>
        <w:t>mg концентрат за инфузионен разтвор се прилага в болница или клиника и не се налага пациентите да го съхраняват или да боравят с него.</w:t>
      </w:r>
    </w:p>
    <w:p w14:paraId="529F3DDC" w14:textId="77777777" w:rsidR="00DA0EDF" w:rsidRPr="00B144A6" w:rsidRDefault="00786890" w:rsidP="000D421E">
      <w:pPr>
        <w:numPr>
          <w:ilvl w:val="0"/>
          <w:numId w:val="15"/>
        </w:numPr>
        <w:tabs>
          <w:tab w:val="clear" w:pos="567"/>
        </w:tabs>
      </w:pPr>
      <w:r w:rsidRPr="00B144A6">
        <w:t>Да се съхранява на място, недостъпно за деца.</w:t>
      </w:r>
    </w:p>
    <w:p w14:paraId="42151549" w14:textId="7083B3AC" w:rsidR="00DA0EDF" w:rsidRPr="00B144A6" w:rsidRDefault="00786890" w:rsidP="000D421E">
      <w:pPr>
        <w:numPr>
          <w:ilvl w:val="0"/>
          <w:numId w:val="15"/>
        </w:numPr>
        <w:tabs>
          <w:tab w:val="clear" w:pos="567"/>
        </w:tabs>
      </w:pPr>
      <w:r w:rsidRPr="00B144A6">
        <w:t>Да се съхранява в хладилник (2</w:t>
      </w:r>
      <w:r w:rsidR="00750D46" w:rsidRPr="00B144A6">
        <w:t> </w:t>
      </w:r>
      <w:r w:rsidRPr="00B144A6">
        <w:t>°C–8</w:t>
      </w:r>
      <w:r w:rsidR="00750D46" w:rsidRPr="00B144A6">
        <w:t> </w:t>
      </w:r>
      <w:r w:rsidRPr="00B144A6">
        <w:t>°C). Да не се замразява.</w:t>
      </w:r>
    </w:p>
    <w:p w14:paraId="3DDE6EBB" w14:textId="77777777" w:rsidR="00DA0EDF" w:rsidRPr="00B144A6" w:rsidRDefault="00786890" w:rsidP="000D421E">
      <w:pPr>
        <w:numPr>
          <w:ilvl w:val="0"/>
          <w:numId w:val="15"/>
        </w:numPr>
        <w:tabs>
          <w:tab w:val="clear" w:pos="567"/>
        </w:tabs>
      </w:pPr>
      <w:r w:rsidRPr="00B144A6">
        <w:t>Съхранявайте флакона в картонената опаковка, за да се предпази от светлина.</w:t>
      </w:r>
    </w:p>
    <w:p w14:paraId="194AD447" w14:textId="13DA9329" w:rsidR="00DA0EDF" w:rsidRPr="00B144A6" w:rsidRDefault="00786890" w:rsidP="000D421E">
      <w:pPr>
        <w:numPr>
          <w:ilvl w:val="0"/>
          <w:numId w:val="15"/>
        </w:numPr>
        <w:tabs>
          <w:tab w:val="clear" w:pos="567"/>
        </w:tabs>
      </w:pPr>
      <w:r w:rsidRPr="00B144A6">
        <w:t xml:space="preserve">Не разклащайте флаконите </w:t>
      </w:r>
      <w:r w:rsidR="004E6C96" w:rsidRPr="00B144A6">
        <w:t>Pyzchiva</w:t>
      </w:r>
      <w:r w:rsidRPr="00B144A6">
        <w:t>. Продължителното енергично разклащане може да повреди лекарството.</w:t>
      </w:r>
    </w:p>
    <w:p w14:paraId="66BE6130" w14:textId="77777777" w:rsidR="00DA0EDF" w:rsidRPr="00B144A6" w:rsidRDefault="00DA0EDF">
      <w:pPr>
        <w:rPr>
          <w:szCs w:val="22"/>
        </w:rPr>
      </w:pPr>
    </w:p>
    <w:p w14:paraId="30A34D86" w14:textId="77777777" w:rsidR="00DA0EDF" w:rsidRPr="00B144A6" w:rsidRDefault="00786890">
      <w:pPr>
        <w:keepNext/>
        <w:rPr>
          <w:b/>
          <w:szCs w:val="22"/>
        </w:rPr>
      </w:pPr>
      <w:r w:rsidRPr="00B144A6">
        <w:rPr>
          <w:b/>
          <w:szCs w:val="22"/>
        </w:rPr>
        <w:t>Не използвайте това лекарство:</w:t>
      </w:r>
    </w:p>
    <w:p w14:paraId="03E1D46A" w14:textId="308B129C" w:rsidR="00DA0EDF" w:rsidRPr="00B144A6" w:rsidRDefault="00786890" w:rsidP="000D421E">
      <w:pPr>
        <w:numPr>
          <w:ilvl w:val="0"/>
          <w:numId w:val="15"/>
        </w:numPr>
        <w:tabs>
          <w:tab w:val="clear" w:pos="567"/>
        </w:tabs>
        <w:rPr>
          <w:bCs/>
          <w:szCs w:val="22"/>
        </w:rPr>
      </w:pPr>
      <w:r w:rsidRPr="00B144A6">
        <w:rPr>
          <w:szCs w:val="22"/>
        </w:rPr>
        <w:t xml:space="preserve">след срока </w:t>
      </w:r>
      <w:r w:rsidRPr="00B144A6">
        <w:rPr>
          <w:bCs/>
          <w:szCs w:val="22"/>
        </w:rPr>
        <w:t xml:space="preserve">на годност, отбелязан върху етикета и картонената опаковка след </w:t>
      </w:r>
      <w:r w:rsidR="001352B2" w:rsidRPr="00B144A6">
        <w:rPr>
          <w:bCs/>
          <w:szCs w:val="22"/>
          <w:highlight w:val="lightGray"/>
        </w:rPr>
        <w:t>„</w:t>
      </w:r>
      <w:r w:rsidR="001352B2" w:rsidRPr="00B144A6">
        <w:rPr>
          <w:highlight w:val="lightGray"/>
        </w:rPr>
        <w:t>EXP</w:t>
      </w:r>
      <w:r w:rsidR="001352B2" w:rsidRPr="00B144A6">
        <w:rPr>
          <w:bCs/>
          <w:szCs w:val="22"/>
          <w:highlight w:val="lightGray"/>
        </w:rPr>
        <w:t>“/</w:t>
      </w:r>
      <w:r w:rsidRPr="00B144A6">
        <w:rPr>
          <w:bCs/>
          <w:szCs w:val="22"/>
        </w:rPr>
        <w:t>„Годен до“. Срокът на годност отговаря на последния ден от посочения месец.</w:t>
      </w:r>
    </w:p>
    <w:p w14:paraId="099EABF8" w14:textId="434C54E0" w:rsidR="00DA0EDF" w:rsidRPr="00B144A6" w:rsidRDefault="00786890" w:rsidP="000D421E">
      <w:pPr>
        <w:numPr>
          <w:ilvl w:val="0"/>
          <w:numId w:val="15"/>
        </w:numPr>
        <w:tabs>
          <w:tab w:val="clear" w:pos="567"/>
        </w:tabs>
        <w:rPr>
          <w:bCs/>
          <w:szCs w:val="22"/>
        </w:rPr>
      </w:pPr>
      <w:r w:rsidRPr="00B144A6">
        <w:rPr>
          <w:bCs/>
          <w:szCs w:val="22"/>
        </w:rPr>
        <w:t xml:space="preserve">ако течността е с променен цвят, мътна или в нея се забелязват плуващи чужди частици (вижте точка 6 „Как изглежда </w:t>
      </w:r>
      <w:r w:rsidR="004E6C96" w:rsidRPr="00B144A6">
        <w:t xml:space="preserve">Pyzchiva </w:t>
      </w:r>
      <w:r w:rsidRPr="00B144A6">
        <w:rPr>
          <w:bCs/>
          <w:szCs w:val="22"/>
        </w:rPr>
        <w:t>и какво съдържа опаковката“).</w:t>
      </w:r>
    </w:p>
    <w:p w14:paraId="27380B2F" w14:textId="4861BF45" w:rsidR="00DA0EDF" w:rsidRPr="00B144A6" w:rsidRDefault="00786890" w:rsidP="000D421E">
      <w:pPr>
        <w:numPr>
          <w:ilvl w:val="0"/>
          <w:numId w:val="15"/>
        </w:numPr>
        <w:tabs>
          <w:tab w:val="clear" w:pos="567"/>
        </w:tabs>
        <w:rPr>
          <w:bCs/>
          <w:szCs w:val="22"/>
        </w:rPr>
      </w:pPr>
      <w:r w:rsidRPr="00B144A6">
        <w:rPr>
          <w:bCs/>
          <w:szCs w:val="22"/>
        </w:rPr>
        <w:t xml:space="preserve">ако знаете или смятате, че може да е била изложена на </w:t>
      </w:r>
      <w:r w:rsidR="001352B2" w:rsidRPr="00B144A6">
        <w:rPr>
          <w:bCs/>
          <w:szCs w:val="22"/>
        </w:rPr>
        <w:t>екстремни</w:t>
      </w:r>
      <w:r w:rsidRPr="00B144A6">
        <w:rPr>
          <w:bCs/>
          <w:szCs w:val="22"/>
        </w:rPr>
        <w:t xml:space="preserve"> температури (като инцидентно замръзване или загряване).</w:t>
      </w:r>
    </w:p>
    <w:p w14:paraId="2C11C57E" w14:textId="77777777" w:rsidR="00DA0EDF" w:rsidRPr="00B144A6" w:rsidRDefault="00786890" w:rsidP="000D421E">
      <w:pPr>
        <w:numPr>
          <w:ilvl w:val="0"/>
          <w:numId w:val="15"/>
        </w:numPr>
        <w:tabs>
          <w:tab w:val="clear" w:pos="567"/>
        </w:tabs>
        <w:rPr>
          <w:bCs/>
          <w:szCs w:val="22"/>
        </w:rPr>
      </w:pPr>
      <w:r w:rsidRPr="00B144A6">
        <w:rPr>
          <w:bCs/>
          <w:szCs w:val="22"/>
        </w:rPr>
        <w:t>ако продуктът е бил енергично разклатен.</w:t>
      </w:r>
    </w:p>
    <w:p w14:paraId="40D24E30" w14:textId="77777777" w:rsidR="00DA0EDF" w:rsidRPr="00B144A6" w:rsidRDefault="00786890" w:rsidP="000D421E">
      <w:pPr>
        <w:numPr>
          <w:ilvl w:val="0"/>
          <w:numId w:val="15"/>
        </w:numPr>
        <w:tabs>
          <w:tab w:val="clear" w:pos="567"/>
        </w:tabs>
        <w:rPr>
          <w:bCs/>
          <w:szCs w:val="22"/>
        </w:rPr>
      </w:pPr>
      <w:r w:rsidRPr="00B144A6">
        <w:rPr>
          <w:bCs/>
          <w:szCs w:val="22"/>
        </w:rPr>
        <w:t>ако обкатката е счупена.</w:t>
      </w:r>
    </w:p>
    <w:p w14:paraId="5F0E51FD" w14:textId="77777777" w:rsidR="00DA0EDF" w:rsidRPr="00B144A6" w:rsidRDefault="00DA0EDF">
      <w:pPr>
        <w:rPr>
          <w:szCs w:val="22"/>
        </w:rPr>
      </w:pPr>
    </w:p>
    <w:p w14:paraId="436C4CD9" w14:textId="3B4D2816" w:rsidR="00DA0EDF" w:rsidRPr="00B144A6" w:rsidRDefault="00986AF2">
      <w:pPr>
        <w:rPr>
          <w:szCs w:val="22"/>
        </w:rPr>
      </w:pPr>
      <w:r w:rsidRPr="00B144A6">
        <w:t xml:space="preserve">Pyzchiva </w:t>
      </w:r>
      <w:r w:rsidR="00786890" w:rsidRPr="00B144A6">
        <w:rPr>
          <w:szCs w:val="22"/>
        </w:rPr>
        <w:t>e само за еднократн</w:t>
      </w:r>
      <w:r w:rsidR="001352B2" w:rsidRPr="00B144A6">
        <w:rPr>
          <w:szCs w:val="22"/>
        </w:rPr>
        <w:t>а</w:t>
      </w:r>
      <w:r w:rsidR="00786890" w:rsidRPr="00B144A6">
        <w:rPr>
          <w:szCs w:val="22"/>
        </w:rPr>
        <w:t xml:space="preserve"> </w:t>
      </w:r>
      <w:r w:rsidR="001352B2" w:rsidRPr="00B144A6">
        <w:rPr>
          <w:szCs w:val="22"/>
        </w:rPr>
        <w:t>употреба</w:t>
      </w:r>
      <w:r w:rsidR="00786890" w:rsidRPr="00B144A6">
        <w:rPr>
          <w:szCs w:val="22"/>
        </w:rPr>
        <w:t>. Разреденият инфузионен разтвор или неизползваният продукт, останал във флакона и в спринцовката, трябва да се изхвърли в съответствие с местните изисквания.</w:t>
      </w:r>
    </w:p>
    <w:p w14:paraId="2CCCF6ED" w14:textId="77777777" w:rsidR="00DA0EDF" w:rsidRPr="00B144A6" w:rsidRDefault="00DA0EDF">
      <w:pPr>
        <w:rPr>
          <w:szCs w:val="22"/>
        </w:rPr>
      </w:pPr>
    </w:p>
    <w:p w14:paraId="4E29B09F" w14:textId="77777777" w:rsidR="00DA0EDF" w:rsidRPr="00B144A6" w:rsidRDefault="00DA0EDF">
      <w:pPr>
        <w:rPr>
          <w:szCs w:val="22"/>
        </w:rPr>
      </w:pPr>
    </w:p>
    <w:p w14:paraId="3069AB64" w14:textId="77777777" w:rsidR="00DA0EDF" w:rsidRPr="00B144A6" w:rsidRDefault="00786890">
      <w:pPr>
        <w:keepNext/>
        <w:ind w:left="567" w:hanging="567"/>
        <w:outlineLvl w:val="2"/>
        <w:rPr>
          <w:b/>
          <w:bCs/>
          <w:szCs w:val="22"/>
        </w:rPr>
      </w:pPr>
      <w:r w:rsidRPr="00B144A6">
        <w:rPr>
          <w:b/>
          <w:bCs/>
          <w:szCs w:val="22"/>
        </w:rPr>
        <w:t>6.</w:t>
      </w:r>
      <w:r w:rsidRPr="00B144A6">
        <w:rPr>
          <w:b/>
          <w:bCs/>
          <w:szCs w:val="22"/>
        </w:rPr>
        <w:tab/>
        <w:t>Съдържание на опаковката и допълнителна информация</w:t>
      </w:r>
    </w:p>
    <w:p w14:paraId="60E0D6D2" w14:textId="77777777" w:rsidR="00DA0EDF" w:rsidRPr="00B144A6" w:rsidRDefault="00DA0EDF">
      <w:pPr>
        <w:keepNext/>
        <w:rPr>
          <w:szCs w:val="22"/>
        </w:rPr>
      </w:pPr>
    </w:p>
    <w:p w14:paraId="2C9E18AC" w14:textId="1A079AA7" w:rsidR="00DA0EDF" w:rsidRPr="00B144A6" w:rsidRDefault="00786890">
      <w:pPr>
        <w:keepNext/>
        <w:rPr>
          <w:b/>
          <w:szCs w:val="22"/>
        </w:rPr>
      </w:pPr>
      <w:r w:rsidRPr="00B144A6">
        <w:rPr>
          <w:b/>
          <w:szCs w:val="22"/>
        </w:rPr>
        <w:t xml:space="preserve">Какво съдържа </w:t>
      </w:r>
      <w:r w:rsidR="00986AF2" w:rsidRPr="00B144A6">
        <w:rPr>
          <w:b/>
        </w:rPr>
        <w:t>Pyzchiva</w:t>
      </w:r>
      <w:r w:rsidR="00986AF2" w:rsidRPr="00B144A6">
        <w:t xml:space="preserve"> </w:t>
      </w:r>
    </w:p>
    <w:p w14:paraId="482544EB" w14:textId="77777777" w:rsidR="00DA0EDF" w:rsidRPr="00B144A6" w:rsidRDefault="00786890" w:rsidP="000D421E">
      <w:pPr>
        <w:numPr>
          <w:ilvl w:val="0"/>
          <w:numId w:val="15"/>
        </w:numPr>
        <w:tabs>
          <w:tab w:val="clear" w:pos="567"/>
        </w:tabs>
        <w:rPr>
          <w:bCs/>
          <w:szCs w:val="22"/>
        </w:rPr>
      </w:pPr>
      <w:r w:rsidRPr="00B144A6">
        <w:rPr>
          <w:bCs/>
          <w:szCs w:val="22"/>
        </w:rPr>
        <w:t>Активно вещество: устекинумаб. Всеки флакон съдържа 130 mg устекинумаб в 26 ml.</w:t>
      </w:r>
    </w:p>
    <w:p w14:paraId="58D1BB52" w14:textId="2A5CEE66" w:rsidR="00DA0EDF" w:rsidRPr="00B144A6" w:rsidRDefault="00786890" w:rsidP="000D421E">
      <w:pPr>
        <w:numPr>
          <w:ilvl w:val="0"/>
          <w:numId w:val="15"/>
        </w:numPr>
        <w:tabs>
          <w:tab w:val="clear" w:pos="567"/>
        </w:tabs>
        <w:rPr>
          <w:bCs/>
          <w:szCs w:val="22"/>
        </w:rPr>
      </w:pPr>
      <w:r w:rsidRPr="00B144A6">
        <w:rPr>
          <w:bCs/>
          <w:szCs w:val="22"/>
        </w:rPr>
        <w:t xml:space="preserve">Други съставки: </w:t>
      </w:r>
      <w:r w:rsidR="007625E6" w:rsidRPr="00B144A6">
        <w:rPr>
          <w:bCs/>
          <w:szCs w:val="22"/>
        </w:rPr>
        <w:t>хистидин, хистидин</w:t>
      </w:r>
      <w:r w:rsidR="00AC1BE4" w:rsidRPr="00B144A6">
        <w:rPr>
          <w:bCs/>
          <w:szCs w:val="22"/>
        </w:rPr>
        <w:t>ов</w:t>
      </w:r>
      <w:r w:rsidR="007625E6" w:rsidRPr="00B144A6">
        <w:rPr>
          <w:bCs/>
          <w:szCs w:val="22"/>
        </w:rPr>
        <w:t xml:space="preserve"> хидрохлорид монохидрат, метионин, динатриев едетат, захароза, полисорбат 80</w:t>
      </w:r>
      <w:r w:rsidR="004B4EB9" w:rsidRPr="00B144A6">
        <w:rPr>
          <w:bCs/>
          <w:szCs w:val="22"/>
        </w:rPr>
        <w:t xml:space="preserve"> </w:t>
      </w:r>
      <w:r w:rsidR="004B4EB9" w:rsidRPr="00B144A6">
        <w:rPr>
          <w:rFonts w:eastAsiaTheme="minorEastAsia"/>
          <w:iCs/>
          <w:noProof/>
          <w:lang w:eastAsia="ko-KR"/>
        </w:rPr>
        <w:t>(</w:t>
      </w:r>
      <w:r w:rsidR="004B4EB9" w:rsidRPr="00B144A6">
        <w:t>E</w:t>
      </w:r>
      <w:r w:rsidR="004B4EB9" w:rsidRPr="00B144A6">
        <w:rPr>
          <w:rFonts w:eastAsiaTheme="minorEastAsia"/>
          <w:iCs/>
          <w:noProof/>
          <w:lang w:eastAsia="ko-KR"/>
        </w:rPr>
        <w:t xml:space="preserve"> 433)</w:t>
      </w:r>
      <w:r w:rsidR="007625E6" w:rsidRPr="00B144A6">
        <w:rPr>
          <w:bCs/>
          <w:szCs w:val="22"/>
        </w:rPr>
        <w:t>, вода за инжекции</w:t>
      </w:r>
      <w:r w:rsidRPr="00B144A6">
        <w:rPr>
          <w:bCs/>
          <w:szCs w:val="22"/>
        </w:rPr>
        <w:t>.</w:t>
      </w:r>
    </w:p>
    <w:p w14:paraId="010C0B5D" w14:textId="77777777" w:rsidR="00DA0EDF" w:rsidRPr="00B144A6" w:rsidRDefault="00DA0EDF">
      <w:pPr>
        <w:rPr>
          <w:szCs w:val="22"/>
        </w:rPr>
      </w:pPr>
    </w:p>
    <w:p w14:paraId="461CA8B4" w14:textId="2A77C392" w:rsidR="00DA0EDF" w:rsidRPr="00B144A6" w:rsidRDefault="00786890">
      <w:pPr>
        <w:keepNext/>
        <w:rPr>
          <w:b/>
          <w:szCs w:val="22"/>
        </w:rPr>
      </w:pPr>
      <w:r w:rsidRPr="00B144A6">
        <w:rPr>
          <w:b/>
          <w:szCs w:val="22"/>
        </w:rPr>
        <w:t xml:space="preserve">Как изглежда </w:t>
      </w:r>
      <w:r w:rsidR="000A2B25" w:rsidRPr="00B144A6">
        <w:rPr>
          <w:b/>
        </w:rPr>
        <w:t>Pyzchiva</w:t>
      </w:r>
      <w:r w:rsidR="000A2B25" w:rsidRPr="00B144A6">
        <w:t xml:space="preserve"> </w:t>
      </w:r>
      <w:r w:rsidRPr="00B144A6">
        <w:rPr>
          <w:b/>
          <w:szCs w:val="22"/>
        </w:rPr>
        <w:t>и какво съдържа опаковката</w:t>
      </w:r>
    </w:p>
    <w:p w14:paraId="5480EAE4" w14:textId="21412E4F" w:rsidR="00DA0EDF" w:rsidRPr="00B144A6" w:rsidRDefault="000A2B25">
      <w:pPr>
        <w:rPr>
          <w:szCs w:val="22"/>
        </w:rPr>
      </w:pPr>
      <w:r w:rsidRPr="00B144A6">
        <w:t xml:space="preserve">Pyzchiva </w:t>
      </w:r>
      <w:r w:rsidR="00786890" w:rsidRPr="00B144A6">
        <w:rPr>
          <w:bCs/>
        </w:rPr>
        <w:t>е бистър</w:t>
      </w:r>
      <w:r w:rsidR="00786890" w:rsidRPr="00B144A6">
        <w:rPr>
          <w:szCs w:val="22"/>
        </w:rPr>
        <w:t xml:space="preserve">, безцветен до бледожълт концентрат за инфузионен разтвор. </w:t>
      </w:r>
      <w:r w:rsidR="00786890" w:rsidRPr="00B144A6">
        <w:t xml:space="preserve">Доставя се в картонена опаковка, съдържаща </w:t>
      </w:r>
      <w:r w:rsidR="00802BE9" w:rsidRPr="00B144A6">
        <w:t>1</w:t>
      </w:r>
      <w:ins w:id="20" w:author="Author">
        <w:r w:rsidR="004A7392">
          <w:t xml:space="preserve"> или 3</w:t>
        </w:r>
      </w:ins>
      <w:r w:rsidR="00802BE9" w:rsidRPr="00B144A6">
        <w:t xml:space="preserve"> </w:t>
      </w:r>
      <w:r w:rsidR="00786890" w:rsidRPr="00B144A6">
        <w:t>стъклен</w:t>
      </w:r>
      <w:ins w:id="21" w:author="Author">
        <w:r w:rsidR="004A7392">
          <w:t>и</w:t>
        </w:r>
      </w:ins>
      <w:r w:rsidR="00786890" w:rsidRPr="00B144A6">
        <w:t xml:space="preserve"> флакон</w:t>
      </w:r>
      <w:ins w:id="22" w:author="Author">
        <w:r w:rsidR="004A7392">
          <w:t>а</w:t>
        </w:r>
      </w:ins>
      <w:r w:rsidR="00786890" w:rsidRPr="00B144A6">
        <w:t xml:space="preserve"> от 30 ml с единична доза</w:t>
      </w:r>
      <w:r w:rsidR="00B144A6" w:rsidRPr="00B144A6">
        <w:t xml:space="preserve"> и в групова опаковка, състояща се от 3 картонени кутии, всяка съдържаща 1 флакон</w:t>
      </w:r>
      <w:r w:rsidR="00786890" w:rsidRPr="00B144A6">
        <w:t xml:space="preserve">. Всеки флакон съдържа </w:t>
      </w:r>
      <w:r w:rsidR="00786890" w:rsidRPr="00B144A6">
        <w:rPr>
          <w:szCs w:val="22"/>
        </w:rPr>
        <w:t>130 mg устекинумаб в 26 ml концентрат за инфузионен разтвор.</w:t>
      </w:r>
    </w:p>
    <w:p w14:paraId="19282582" w14:textId="77777777" w:rsidR="00B144A6" w:rsidRPr="00B144A6" w:rsidRDefault="00B144A6">
      <w:pPr>
        <w:rPr>
          <w:szCs w:val="22"/>
        </w:rPr>
      </w:pPr>
    </w:p>
    <w:p w14:paraId="5040F65D" w14:textId="79819AC7" w:rsidR="00B144A6" w:rsidRPr="008A2829" w:rsidRDefault="00B144A6">
      <w:pPr>
        <w:rPr>
          <w:szCs w:val="22"/>
        </w:rPr>
      </w:pPr>
      <w:r w:rsidRPr="00B144A6">
        <w:rPr>
          <w:szCs w:val="22"/>
        </w:rPr>
        <w:t>Не всички видове опаковки могат да бъдат пуснати на пазара.</w:t>
      </w:r>
    </w:p>
    <w:p w14:paraId="43ECBE60" w14:textId="77777777" w:rsidR="00B144A6" w:rsidRPr="00B144A6" w:rsidRDefault="00B144A6">
      <w:pPr>
        <w:rPr>
          <w:szCs w:val="22"/>
        </w:rPr>
      </w:pPr>
    </w:p>
    <w:p w14:paraId="70C0088A" w14:textId="77777777" w:rsidR="00DA0EDF" w:rsidRPr="00B144A6" w:rsidRDefault="00DA0EDF" w:rsidP="00C75DD1"/>
    <w:p w14:paraId="312DA46B" w14:textId="6A290FF6" w:rsidR="00DA0EDF" w:rsidRPr="00B144A6" w:rsidRDefault="00786890">
      <w:pPr>
        <w:keepNext/>
        <w:rPr>
          <w:b/>
          <w:bCs/>
        </w:rPr>
      </w:pPr>
      <w:r w:rsidRPr="00B144A6">
        <w:rPr>
          <w:b/>
          <w:bCs/>
        </w:rPr>
        <w:t>Притежател на разрешението за употреба</w:t>
      </w:r>
      <w:r w:rsidR="000A2B25" w:rsidRPr="00B144A6">
        <w:rPr>
          <w:b/>
          <w:bCs/>
        </w:rPr>
        <w:t xml:space="preserve"> и п</w:t>
      </w:r>
      <w:r w:rsidRPr="00B144A6">
        <w:rPr>
          <w:b/>
          <w:bCs/>
        </w:rPr>
        <w:t>роизводител</w:t>
      </w:r>
    </w:p>
    <w:p w14:paraId="7997410E" w14:textId="428C99AA" w:rsidR="000A2B25" w:rsidRPr="00B144A6" w:rsidRDefault="000A2B25" w:rsidP="000A2B25">
      <w:pPr>
        <w:keepNext/>
      </w:pPr>
      <w:r w:rsidRPr="00B144A6">
        <w:t>Samsung Bioepis NL</w:t>
      </w:r>
      <w:r w:rsidR="00D97F9E" w:rsidRPr="00B144A6">
        <w:t>.</w:t>
      </w:r>
      <w:r w:rsidRPr="00B144A6">
        <w:t xml:space="preserve"> B.V.</w:t>
      </w:r>
    </w:p>
    <w:p w14:paraId="3AA7BE62" w14:textId="77777777" w:rsidR="000A2B25" w:rsidRPr="00B144A6" w:rsidRDefault="000A2B25" w:rsidP="000A2B25">
      <w:pPr>
        <w:keepNext/>
      </w:pPr>
      <w:r w:rsidRPr="00B144A6">
        <w:t>Olof Palmestraat 10</w:t>
      </w:r>
    </w:p>
    <w:p w14:paraId="6AEE051D" w14:textId="3983FA95" w:rsidR="000A2B25" w:rsidRPr="00B144A6" w:rsidRDefault="000A2B25" w:rsidP="000A2B25">
      <w:r w:rsidRPr="00B144A6">
        <w:t>2616 LR Delft</w:t>
      </w:r>
      <w:r w:rsidRPr="00B144A6" w:rsidDel="000A2B25">
        <w:t xml:space="preserve"> </w:t>
      </w:r>
    </w:p>
    <w:p w14:paraId="0C4D68E2" w14:textId="77777777" w:rsidR="00DA0EDF" w:rsidRPr="00B144A6" w:rsidRDefault="00786890">
      <w:r w:rsidRPr="00B144A6">
        <w:t>Нидерландия</w:t>
      </w:r>
    </w:p>
    <w:p w14:paraId="10BD5263" w14:textId="77777777" w:rsidR="00DA0EDF" w:rsidRPr="00B144A6" w:rsidRDefault="00DA0EDF">
      <w:pPr>
        <w:rPr>
          <w:szCs w:val="22"/>
        </w:rPr>
      </w:pPr>
    </w:p>
    <w:p w14:paraId="450B5884" w14:textId="010B647E" w:rsidR="00C7153E" w:rsidRPr="00B144A6" w:rsidRDefault="00786890">
      <w:r w:rsidRPr="00B144A6">
        <w:t>За допълнителна информация относно това лекарство, моля, свържете се с локалния представител на притежателя на разрешението за употреба:</w:t>
      </w:r>
      <w:r w:rsidR="00C7153E" w:rsidRPr="00B144A6">
        <w:t xml:space="preserve"> </w:t>
      </w:r>
    </w:p>
    <w:p w14:paraId="7C6ADC18" w14:textId="77777777" w:rsidR="00C7153E" w:rsidRPr="00B144A6" w:rsidRDefault="00C7153E"/>
    <w:tbl>
      <w:tblPr>
        <w:tblW w:w="9180" w:type="dxa"/>
        <w:tblInd w:w="-108" w:type="dxa"/>
        <w:tblCellMar>
          <w:left w:w="0" w:type="dxa"/>
          <w:right w:w="0" w:type="dxa"/>
        </w:tblCellMar>
        <w:tblLook w:val="04A0" w:firstRow="1" w:lastRow="0" w:firstColumn="1" w:lastColumn="0" w:noHBand="0" w:noVBand="1"/>
      </w:tblPr>
      <w:tblGrid>
        <w:gridCol w:w="4573"/>
        <w:gridCol w:w="4607"/>
      </w:tblGrid>
      <w:tr w:rsidR="00C7153E" w:rsidRPr="00B144A6" w14:paraId="53C843DA" w14:textId="77777777" w:rsidTr="00C7153E">
        <w:trPr>
          <w:trHeight w:val="1010"/>
        </w:trPr>
        <w:tc>
          <w:tcPr>
            <w:tcW w:w="4425" w:type="dxa"/>
            <w:tcMar>
              <w:top w:w="0" w:type="dxa"/>
              <w:left w:w="108" w:type="dxa"/>
              <w:bottom w:w="0" w:type="dxa"/>
              <w:right w:w="108" w:type="dxa"/>
            </w:tcMar>
          </w:tcPr>
          <w:p w14:paraId="745CB5D5" w14:textId="77777777" w:rsidR="00C7153E" w:rsidRPr="00B144A6" w:rsidRDefault="00C7153E" w:rsidP="00144744">
            <w:pPr>
              <w:pStyle w:val="pil-t2"/>
              <w:rPr>
                <w:lang w:val="bg-BG"/>
              </w:rPr>
            </w:pPr>
            <w:bookmarkStart w:id="23" w:name="_Hlk155265984"/>
            <w:r w:rsidRPr="00B144A6">
              <w:rPr>
                <w:lang w:val="bg-BG"/>
              </w:rPr>
              <w:t>België/Belgique/Belgien</w:t>
            </w:r>
          </w:p>
          <w:p w14:paraId="23B8A251" w14:textId="77777777" w:rsidR="00C7153E" w:rsidRPr="00B144A6" w:rsidRDefault="00C7153E" w:rsidP="00144744">
            <w:pPr>
              <w:pStyle w:val="pil-t1"/>
              <w:rPr>
                <w:lang w:val="bg-BG"/>
              </w:rPr>
            </w:pPr>
            <w:r w:rsidRPr="00B144A6">
              <w:rPr>
                <w:lang w:val="bg-BG"/>
              </w:rPr>
              <w:t>Sandoz nv/sa</w:t>
            </w:r>
          </w:p>
          <w:p w14:paraId="7D37D3AA" w14:textId="77777777" w:rsidR="00C7153E" w:rsidRPr="00B144A6" w:rsidRDefault="00C7153E" w:rsidP="00144744">
            <w:pPr>
              <w:pStyle w:val="pil-t1"/>
              <w:rPr>
                <w:lang w:val="bg-BG"/>
              </w:rPr>
            </w:pPr>
            <w:r w:rsidRPr="00B144A6">
              <w:rPr>
                <w:lang w:val="bg-BG"/>
              </w:rPr>
              <w:t>Tél/Tel: +32 2 722 97 97</w:t>
            </w:r>
          </w:p>
          <w:p w14:paraId="61C02395" w14:textId="77777777" w:rsidR="00C7153E" w:rsidRPr="00B144A6" w:rsidRDefault="00C7153E" w:rsidP="00144744">
            <w:pPr>
              <w:pStyle w:val="spc-t1"/>
              <w:rPr>
                <w:lang w:val="bg-BG"/>
              </w:rPr>
            </w:pPr>
          </w:p>
        </w:tc>
        <w:tc>
          <w:tcPr>
            <w:tcW w:w="4457" w:type="dxa"/>
            <w:tcMar>
              <w:top w:w="0" w:type="dxa"/>
              <w:left w:w="108" w:type="dxa"/>
              <w:bottom w:w="0" w:type="dxa"/>
              <w:right w:w="108" w:type="dxa"/>
            </w:tcMar>
            <w:hideMark/>
          </w:tcPr>
          <w:p w14:paraId="2321EAAA" w14:textId="77777777" w:rsidR="00C7153E" w:rsidRPr="00B144A6" w:rsidRDefault="00C7153E" w:rsidP="00144744">
            <w:pPr>
              <w:pStyle w:val="pil-t2"/>
              <w:rPr>
                <w:lang w:val="bg-BG"/>
              </w:rPr>
            </w:pPr>
            <w:r w:rsidRPr="00B144A6">
              <w:rPr>
                <w:lang w:val="bg-BG"/>
              </w:rPr>
              <w:t>Lietuva</w:t>
            </w:r>
          </w:p>
          <w:p w14:paraId="673445EF" w14:textId="77777777" w:rsidR="00C7153E" w:rsidRPr="00B144A6" w:rsidRDefault="00C7153E" w:rsidP="00144744">
            <w:pPr>
              <w:pStyle w:val="pil-t1"/>
              <w:rPr>
                <w:lang w:val="bg-BG"/>
              </w:rPr>
            </w:pPr>
            <w:r w:rsidRPr="00B144A6">
              <w:rPr>
                <w:lang w:val="bg-BG"/>
              </w:rPr>
              <w:t>Sandoz Pharmaceuticals d.d filialas</w:t>
            </w:r>
          </w:p>
          <w:p w14:paraId="5B6BDB48" w14:textId="77777777" w:rsidR="00C7153E" w:rsidRPr="00B144A6" w:rsidRDefault="00C7153E" w:rsidP="00144744">
            <w:pPr>
              <w:pStyle w:val="pil-t1"/>
              <w:rPr>
                <w:lang w:val="bg-BG"/>
              </w:rPr>
            </w:pPr>
            <w:r w:rsidRPr="00B144A6">
              <w:rPr>
                <w:lang w:val="bg-BG"/>
              </w:rPr>
              <w:t>Tel: +370 5 2636 037</w:t>
            </w:r>
          </w:p>
        </w:tc>
      </w:tr>
      <w:tr w:rsidR="00C7153E" w:rsidRPr="00B144A6" w14:paraId="0D172DF1" w14:textId="77777777" w:rsidTr="00C7153E">
        <w:trPr>
          <w:trHeight w:val="1034"/>
        </w:trPr>
        <w:tc>
          <w:tcPr>
            <w:tcW w:w="4425" w:type="dxa"/>
            <w:tcMar>
              <w:top w:w="0" w:type="dxa"/>
              <w:left w:w="108" w:type="dxa"/>
              <w:bottom w:w="0" w:type="dxa"/>
              <w:right w:w="108" w:type="dxa"/>
            </w:tcMar>
          </w:tcPr>
          <w:p w14:paraId="44DFF536" w14:textId="77777777" w:rsidR="00C7153E" w:rsidRPr="00B144A6" w:rsidRDefault="00C7153E" w:rsidP="00144744">
            <w:pPr>
              <w:pStyle w:val="pil-t2"/>
              <w:rPr>
                <w:lang w:val="bg-BG"/>
              </w:rPr>
            </w:pPr>
            <w:r w:rsidRPr="00B144A6">
              <w:rPr>
                <w:lang w:val="bg-BG"/>
              </w:rPr>
              <w:lastRenderedPageBreak/>
              <w:t>България</w:t>
            </w:r>
          </w:p>
          <w:p w14:paraId="5ECEEB7C" w14:textId="77777777" w:rsidR="00C7153E" w:rsidRPr="00B144A6" w:rsidRDefault="00C7153E" w:rsidP="00144744">
            <w:pPr>
              <w:pStyle w:val="pil-t1"/>
              <w:rPr>
                <w:lang w:val="bg-BG"/>
              </w:rPr>
            </w:pPr>
            <w:r w:rsidRPr="00B144A6">
              <w:rPr>
                <w:lang w:val="bg-BG"/>
              </w:rPr>
              <w:t>Сандоз България КЧТ</w:t>
            </w:r>
          </w:p>
          <w:p w14:paraId="432CF034" w14:textId="77777777" w:rsidR="00C7153E" w:rsidRPr="00B144A6" w:rsidRDefault="00C7153E" w:rsidP="00144744">
            <w:pPr>
              <w:pStyle w:val="pil-t1"/>
              <w:rPr>
                <w:lang w:val="bg-BG"/>
              </w:rPr>
            </w:pPr>
            <w:r w:rsidRPr="00B144A6">
              <w:rPr>
                <w:lang w:val="bg-BG"/>
              </w:rPr>
              <w:t>Тел.: +359 2 970 47 47</w:t>
            </w:r>
          </w:p>
          <w:p w14:paraId="2E07D3E8" w14:textId="77777777" w:rsidR="00C7153E" w:rsidRPr="00B144A6" w:rsidRDefault="00C7153E" w:rsidP="00144744">
            <w:pPr>
              <w:keepNext/>
            </w:pPr>
          </w:p>
        </w:tc>
        <w:tc>
          <w:tcPr>
            <w:tcW w:w="4457" w:type="dxa"/>
            <w:tcMar>
              <w:top w:w="0" w:type="dxa"/>
              <w:left w:w="108" w:type="dxa"/>
              <w:bottom w:w="0" w:type="dxa"/>
              <w:right w:w="108" w:type="dxa"/>
            </w:tcMar>
          </w:tcPr>
          <w:p w14:paraId="7D593D06" w14:textId="77777777" w:rsidR="00C7153E" w:rsidRPr="00B144A6" w:rsidRDefault="00C7153E" w:rsidP="00144744">
            <w:pPr>
              <w:pStyle w:val="pil-t2"/>
              <w:rPr>
                <w:lang w:val="bg-BG"/>
              </w:rPr>
            </w:pPr>
            <w:r w:rsidRPr="00B144A6">
              <w:rPr>
                <w:lang w:val="bg-BG"/>
              </w:rPr>
              <w:t>Luxembourg/Luxemburg</w:t>
            </w:r>
          </w:p>
          <w:p w14:paraId="638715E6" w14:textId="77777777" w:rsidR="00C7153E" w:rsidRPr="00B144A6" w:rsidRDefault="00C7153E" w:rsidP="00144744">
            <w:pPr>
              <w:pStyle w:val="pil-t1"/>
              <w:rPr>
                <w:lang w:val="bg-BG"/>
              </w:rPr>
            </w:pPr>
            <w:r w:rsidRPr="00B144A6">
              <w:rPr>
                <w:lang w:val="bg-BG"/>
              </w:rPr>
              <w:t>Sandoz nv/sa</w:t>
            </w:r>
          </w:p>
          <w:p w14:paraId="5060092C" w14:textId="77777777" w:rsidR="00C7153E" w:rsidRPr="00B144A6" w:rsidRDefault="00C7153E" w:rsidP="00144744">
            <w:pPr>
              <w:pStyle w:val="pil-t1"/>
              <w:rPr>
                <w:lang w:val="bg-BG"/>
              </w:rPr>
            </w:pPr>
            <w:r w:rsidRPr="00B144A6">
              <w:rPr>
                <w:lang w:val="bg-BG"/>
              </w:rPr>
              <w:t>Tél/Tel.: +32 2 722 97 97</w:t>
            </w:r>
          </w:p>
          <w:p w14:paraId="0F4CB70D" w14:textId="77777777" w:rsidR="00C7153E" w:rsidRPr="00B144A6" w:rsidRDefault="00C7153E" w:rsidP="00144744">
            <w:pPr>
              <w:pStyle w:val="pil-t1"/>
              <w:rPr>
                <w:lang w:val="bg-BG"/>
              </w:rPr>
            </w:pPr>
          </w:p>
        </w:tc>
      </w:tr>
      <w:tr w:rsidR="00C7153E" w:rsidRPr="00B144A6" w14:paraId="4C869B66" w14:textId="77777777" w:rsidTr="00C7153E">
        <w:trPr>
          <w:trHeight w:val="1010"/>
        </w:trPr>
        <w:tc>
          <w:tcPr>
            <w:tcW w:w="4425" w:type="dxa"/>
            <w:tcMar>
              <w:top w:w="0" w:type="dxa"/>
              <w:left w:w="108" w:type="dxa"/>
              <w:bottom w:w="0" w:type="dxa"/>
              <w:right w:w="108" w:type="dxa"/>
            </w:tcMar>
          </w:tcPr>
          <w:p w14:paraId="4D4A1D37" w14:textId="77777777" w:rsidR="00C7153E" w:rsidRPr="00B144A6" w:rsidRDefault="00C7153E" w:rsidP="00144744">
            <w:pPr>
              <w:pStyle w:val="pil-t2"/>
              <w:rPr>
                <w:lang w:val="bg-BG"/>
              </w:rPr>
            </w:pPr>
            <w:r w:rsidRPr="00B144A6">
              <w:rPr>
                <w:lang w:val="bg-BG"/>
              </w:rPr>
              <w:t>Česká republika</w:t>
            </w:r>
          </w:p>
          <w:p w14:paraId="2F4F9655" w14:textId="77777777" w:rsidR="00C7153E" w:rsidRPr="00B144A6" w:rsidRDefault="00C7153E" w:rsidP="00144744">
            <w:pPr>
              <w:pStyle w:val="pil-t1"/>
              <w:rPr>
                <w:lang w:val="bg-BG"/>
              </w:rPr>
            </w:pPr>
            <w:r w:rsidRPr="00B144A6">
              <w:rPr>
                <w:lang w:val="bg-BG"/>
              </w:rPr>
              <w:t>Sandoz s.r.o.</w:t>
            </w:r>
          </w:p>
          <w:p w14:paraId="1B46FC12" w14:textId="77777777" w:rsidR="00C7153E" w:rsidRPr="00B144A6" w:rsidRDefault="00C7153E" w:rsidP="00144744">
            <w:pPr>
              <w:pStyle w:val="pil-t1"/>
              <w:rPr>
                <w:lang w:val="bg-BG"/>
              </w:rPr>
            </w:pPr>
            <w:r w:rsidRPr="00B144A6">
              <w:rPr>
                <w:lang w:val="bg-BG"/>
              </w:rPr>
              <w:t>Tel: +420 225 775 111</w:t>
            </w:r>
          </w:p>
          <w:p w14:paraId="0D40F311" w14:textId="77777777" w:rsidR="00C7153E" w:rsidRPr="00B144A6" w:rsidRDefault="00C7153E" w:rsidP="00144744">
            <w:pPr>
              <w:pStyle w:val="pil-t1"/>
              <w:keepNext/>
              <w:rPr>
                <w:lang w:val="bg-BG"/>
              </w:rPr>
            </w:pPr>
          </w:p>
        </w:tc>
        <w:tc>
          <w:tcPr>
            <w:tcW w:w="4457" w:type="dxa"/>
            <w:tcMar>
              <w:top w:w="0" w:type="dxa"/>
              <w:left w:w="108" w:type="dxa"/>
              <w:bottom w:w="0" w:type="dxa"/>
              <w:right w:w="108" w:type="dxa"/>
            </w:tcMar>
          </w:tcPr>
          <w:p w14:paraId="0FB99351" w14:textId="77777777" w:rsidR="00C7153E" w:rsidRPr="00B144A6" w:rsidRDefault="00C7153E" w:rsidP="00144744">
            <w:pPr>
              <w:pStyle w:val="pil-t2"/>
              <w:rPr>
                <w:lang w:val="bg-BG"/>
              </w:rPr>
            </w:pPr>
            <w:r w:rsidRPr="00B144A6">
              <w:rPr>
                <w:lang w:val="bg-BG"/>
              </w:rPr>
              <w:t>Magyarország</w:t>
            </w:r>
          </w:p>
          <w:p w14:paraId="5D55507B" w14:textId="77777777" w:rsidR="00C7153E" w:rsidRPr="00B144A6" w:rsidRDefault="00C7153E" w:rsidP="00144744">
            <w:pPr>
              <w:pStyle w:val="pil-t1"/>
              <w:rPr>
                <w:lang w:val="bg-BG"/>
              </w:rPr>
            </w:pPr>
            <w:r w:rsidRPr="00B144A6">
              <w:rPr>
                <w:lang w:val="bg-BG"/>
              </w:rPr>
              <w:t>Sandoz Hungária Kft.</w:t>
            </w:r>
          </w:p>
          <w:p w14:paraId="2CFD7885" w14:textId="77777777" w:rsidR="00C7153E" w:rsidRPr="00B144A6" w:rsidRDefault="00C7153E" w:rsidP="00144744">
            <w:pPr>
              <w:pStyle w:val="pil-t1"/>
              <w:rPr>
                <w:lang w:val="bg-BG"/>
              </w:rPr>
            </w:pPr>
            <w:r w:rsidRPr="00B144A6">
              <w:rPr>
                <w:lang w:val="bg-BG"/>
              </w:rPr>
              <w:t>Tel.: +36 1 430 2890</w:t>
            </w:r>
          </w:p>
          <w:p w14:paraId="13054722" w14:textId="77777777" w:rsidR="00C7153E" w:rsidRPr="00B144A6" w:rsidRDefault="00C7153E" w:rsidP="00144744">
            <w:pPr>
              <w:pStyle w:val="pil-t1"/>
              <w:rPr>
                <w:lang w:val="bg-BG"/>
              </w:rPr>
            </w:pPr>
          </w:p>
        </w:tc>
      </w:tr>
      <w:tr w:rsidR="00C7153E" w:rsidRPr="00B144A6" w14:paraId="760FAB4F" w14:textId="77777777" w:rsidTr="00C7153E">
        <w:trPr>
          <w:trHeight w:val="1010"/>
        </w:trPr>
        <w:tc>
          <w:tcPr>
            <w:tcW w:w="4425" w:type="dxa"/>
            <w:tcMar>
              <w:top w:w="0" w:type="dxa"/>
              <w:left w:w="108" w:type="dxa"/>
              <w:bottom w:w="0" w:type="dxa"/>
              <w:right w:w="108" w:type="dxa"/>
            </w:tcMar>
          </w:tcPr>
          <w:p w14:paraId="63046CCC" w14:textId="77777777" w:rsidR="00C7153E" w:rsidRPr="00B144A6" w:rsidRDefault="00C7153E" w:rsidP="00144744">
            <w:pPr>
              <w:pStyle w:val="pil-t2"/>
              <w:rPr>
                <w:lang w:val="bg-BG"/>
              </w:rPr>
            </w:pPr>
            <w:r w:rsidRPr="00B144A6">
              <w:rPr>
                <w:lang w:val="bg-BG"/>
              </w:rPr>
              <w:t>Danmark/Norge/Ísland/Sverige</w:t>
            </w:r>
          </w:p>
          <w:p w14:paraId="3BCEB8A8" w14:textId="77777777" w:rsidR="00C7153E" w:rsidRPr="00B144A6" w:rsidRDefault="00C7153E" w:rsidP="00144744">
            <w:pPr>
              <w:pStyle w:val="pil-t1"/>
              <w:rPr>
                <w:lang w:val="bg-BG"/>
              </w:rPr>
            </w:pPr>
            <w:r w:rsidRPr="00B144A6">
              <w:rPr>
                <w:lang w:val="bg-BG"/>
              </w:rPr>
              <w:t>Sandoz A/S</w:t>
            </w:r>
          </w:p>
          <w:p w14:paraId="048EEA1D" w14:textId="77777777" w:rsidR="00C7153E" w:rsidRPr="00B144A6" w:rsidRDefault="00C7153E" w:rsidP="00144744">
            <w:pPr>
              <w:pStyle w:val="pil-t1"/>
              <w:rPr>
                <w:lang w:val="bg-BG"/>
              </w:rPr>
            </w:pPr>
            <w:r w:rsidRPr="00B144A6">
              <w:rPr>
                <w:lang w:val="bg-BG"/>
              </w:rPr>
              <w:t>Tlf: +45 63 95 10 00</w:t>
            </w:r>
          </w:p>
          <w:p w14:paraId="79B80F48" w14:textId="77777777" w:rsidR="00C7153E" w:rsidRPr="00B144A6" w:rsidRDefault="00C7153E" w:rsidP="00144744">
            <w:pPr>
              <w:pStyle w:val="spc-t1"/>
              <w:rPr>
                <w:lang w:val="bg-BG"/>
              </w:rPr>
            </w:pPr>
          </w:p>
        </w:tc>
        <w:tc>
          <w:tcPr>
            <w:tcW w:w="4457" w:type="dxa"/>
            <w:tcMar>
              <w:top w:w="0" w:type="dxa"/>
              <w:left w:w="108" w:type="dxa"/>
              <w:bottom w:w="0" w:type="dxa"/>
              <w:right w:w="108" w:type="dxa"/>
            </w:tcMar>
            <w:hideMark/>
          </w:tcPr>
          <w:p w14:paraId="252F3891" w14:textId="77777777" w:rsidR="00C7153E" w:rsidRPr="00B144A6" w:rsidRDefault="00C7153E" w:rsidP="00144744">
            <w:pPr>
              <w:pStyle w:val="pil-t2"/>
              <w:rPr>
                <w:lang w:val="bg-BG"/>
              </w:rPr>
            </w:pPr>
            <w:r w:rsidRPr="00B144A6">
              <w:rPr>
                <w:lang w:val="bg-BG"/>
              </w:rPr>
              <w:t>Malta</w:t>
            </w:r>
          </w:p>
          <w:p w14:paraId="1F99CC73" w14:textId="77777777" w:rsidR="00C7153E" w:rsidRPr="00B144A6" w:rsidRDefault="00C7153E" w:rsidP="00144744">
            <w:pPr>
              <w:pStyle w:val="pil-t1"/>
              <w:rPr>
                <w:lang w:val="bg-BG"/>
              </w:rPr>
            </w:pPr>
            <w:r w:rsidRPr="00B144A6">
              <w:rPr>
                <w:lang w:val="bg-BG"/>
              </w:rPr>
              <w:t>Sandoz Pharmaceuticals d.d.</w:t>
            </w:r>
          </w:p>
          <w:p w14:paraId="6A450CF9" w14:textId="77777777" w:rsidR="00C7153E" w:rsidRPr="00B144A6" w:rsidRDefault="00C7153E" w:rsidP="00144744">
            <w:pPr>
              <w:pStyle w:val="pil-t1"/>
              <w:rPr>
                <w:lang w:val="bg-BG"/>
              </w:rPr>
            </w:pPr>
            <w:r w:rsidRPr="00B144A6">
              <w:rPr>
                <w:lang w:val="bg-BG"/>
              </w:rPr>
              <w:t>Tel: +35699644126</w:t>
            </w:r>
          </w:p>
        </w:tc>
      </w:tr>
      <w:tr w:rsidR="00C7153E" w:rsidRPr="00B144A6" w14:paraId="38A52074" w14:textId="77777777" w:rsidTr="00C7153E">
        <w:trPr>
          <w:trHeight w:val="1010"/>
        </w:trPr>
        <w:tc>
          <w:tcPr>
            <w:tcW w:w="4425" w:type="dxa"/>
            <w:tcMar>
              <w:top w:w="0" w:type="dxa"/>
              <w:left w:w="108" w:type="dxa"/>
              <w:bottom w:w="0" w:type="dxa"/>
              <w:right w:w="108" w:type="dxa"/>
            </w:tcMar>
          </w:tcPr>
          <w:p w14:paraId="522BE365" w14:textId="77777777" w:rsidR="00C7153E" w:rsidRPr="00B144A6" w:rsidRDefault="00C7153E" w:rsidP="00144744">
            <w:pPr>
              <w:pStyle w:val="pil-t2"/>
              <w:rPr>
                <w:lang w:val="bg-BG"/>
              </w:rPr>
            </w:pPr>
            <w:r w:rsidRPr="00B144A6">
              <w:rPr>
                <w:lang w:val="bg-BG"/>
              </w:rPr>
              <w:t>Deutschland</w:t>
            </w:r>
          </w:p>
          <w:p w14:paraId="78BF7088" w14:textId="77777777" w:rsidR="00C7153E" w:rsidRPr="00B144A6" w:rsidRDefault="00C7153E" w:rsidP="00144744">
            <w:pPr>
              <w:pStyle w:val="pil-t1"/>
              <w:rPr>
                <w:lang w:val="bg-BG"/>
              </w:rPr>
            </w:pPr>
            <w:r w:rsidRPr="00B144A6">
              <w:rPr>
                <w:lang w:val="bg-BG"/>
              </w:rPr>
              <w:t>Hexal AG</w:t>
            </w:r>
          </w:p>
          <w:p w14:paraId="634CFF40" w14:textId="77777777" w:rsidR="00C7153E" w:rsidRPr="00B144A6" w:rsidRDefault="00C7153E" w:rsidP="00144744">
            <w:pPr>
              <w:pStyle w:val="pil-t1"/>
              <w:keepNext/>
              <w:rPr>
                <w:lang w:val="bg-BG"/>
              </w:rPr>
            </w:pPr>
            <w:r w:rsidRPr="00B144A6">
              <w:rPr>
                <w:lang w:val="bg-BG"/>
              </w:rPr>
              <w:t>Tel: +49 8024 908 0</w:t>
            </w:r>
          </w:p>
          <w:p w14:paraId="1BE91F2E" w14:textId="77777777" w:rsidR="00C7153E" w:rsidRPr="00B144A6" w:rsidRDefault="00C7153E" w:rsidP="00144744">
            <w:pPr>
              <w:pStyle w:val="spc-t1"/>
              <w:rPr>
                <w:lang w:val="bg-BG"/>
              </w:rPr>
            </w:pPr>
          </w:p>
        </w:tc>
        <w:tc>
          <w:tcPr>
            <w:tcW w:w="4457" w:type="dxa"/>
            <w:tcMar>
              <w:top w:w="0" w:type="dxa"/>
              <w:left w:w="108" w:type="dxa"/>
              <w:bottom w:w="0" w:type="dxa"/>
              <w:right w:w="108" w:type="dxa"/>
            </w:tcMar>
          </w:tcPr>
          <w:p w14:paraId="595DF4E3" w14:textId="77777777" w:rsidR="00C7153E" w:rsidRPr="00B144A6" w:rsidRDefault="00C7153E" w:rsidP="00144744">
            <w:pPr>
              <w:pStyle w:val="pil-t2"/>
              <w:rPr>
                <w:lang w:val="bg-BG"/>
              </w:rPr>
            </w:pPr>
            <w:r w:rsidRPr="00B144A6">
              <w:rPr>
                <w:lang w:val="bg-BG"/>
              </w:rPr>
              <w:t>Nederland</w:t>
            </w:r>
          </w:p>
          <w:p w14:paraId="048885C1" w14:textId="77777777" w:rsidR="00C7153E" w:rsidRPr="00B144A6" w:rsidRDefault="00C7153E" w:rsidP="00144744">
            <w:pPr>
              <w:pStyle w:val="pil-t1"/>
              <w:rPr>
                <w:lang w:val="bg-BG"/>
              </w:rPr>
            </w:pPr>
            <w:r w:rsidRPr="00B144A6">
              <w:rPr>
                <w:lang w:val="bg-BG"/>
              </w:rPr>
              <w:t>Sandoz B.V.</w:t>
            </w:r>
          </w:p>
          <w:p w14:paraId="047FF610" w14:textId="77777777" w:rsidR="00C7153E" w:rsidRPr="00B144A6" w:rsidRDefault="00C7153E" w:rsidP="00144744">
            <w:pPr>
              <w:pStyle w:val="pil-t1"/>
              <w:rPr>
                <w:lang w:val="bg-BG"/>
              </w:rPr>
            </w:pPr>
            <w:r w:rsidRPr="00B144A6">
              <w:rPr>
                <w:lang w:val="bg-BG"/>
              </w:rPr>
              <w:t>Tel: +31 36 52 41 600</w:t>
            </w:r>
          </w:p>
          <w:p w14:paraId="3C0F7916" w14:textId="77777777" w:rsidR="00C7153E" w:rsidRPr="00B144A6" w:rsidRDefault="00C7153E" w:rsidP="00144744">
            <w:pPr>
              <w:pStyle w:val="spc-t1"/>
              <w:rPr>
                <w:lang w:val="bg-BG"/>
              </w:rPr>
            </w:pPr>
          </w:p>
        </w:tc>
      </w:tr>
      <w:tr w:rsidR="00C7153E" w:rsidRPr="00B144A6" w14:paraId="13A7B985" w14:textId="77777777" w:rsidTr="00C7153E">
        <w:trPr>
          <w:trHeight w:val="1010"/>
        </w:trPr>
        <w:tc>
          <w:tcPr>
            <w:tcW w:w="4425" w:type="dxa"/>
            <w:tcMar>
              <w:top w:w="0" w:type="dxa"/>
              <w:left w:w="108" w:type="dxa"/>
              <w:bottom w:w="0" w:type="dxa"/>
              <w:right w:w="108" w:type="dxa"/>
            </w:tcMar>
          </w:tcPr>
          <w:p w14:paraId="31DAC55A" w14:textId="77777777" w:rsidR="00C7153E" w:rsidRPr="00B144A6" w:rsidRDefault="00C7153E" w:rsidP="00144744">
            <w:pPr>
              <w:pStyle w:val="spc-t3"/>
              <w:keepNext/>
              <w:rPr>
                <w:lang w:val="bg-BG"/>
              </w:rPr>
            </w:pPr>
            <w:r w:rsidRPr="00B144A6">
              <w:rPr>
                <w:lang w:val="bg-BG"/>
              </w:rPr>
              <w:t>Eesti</w:t>
            </w:r>
          </w:p>
          <w:p w14:paraId="30D1E4EA" w14:textId="77777777" w:rsidR="00C7153E" w:rsidRPr="00B144A6" w:rsidRDefault="00C7153E" w:rsidP="00144744">
            <w:pPr>
              <w:pStyle w:val="pil-t1"/>
              <w:keepNext/>
              <w:rPr>
                <w:lang w:val="bg-BG"/>
              </w:rPr>
            </w:pPr>
            <w:r w:rsidRPr="00B144A6">
              <w:rPr>
                <w:lang w:val="bg-BG"/>
              </w:rPr>
              <w:t>Sandoz d.d. Eesti filiaal</w:t>
            </w:r>
          </w:p>
          <w:p w14:paraId="7F47A8F7" w14:textId="77777777" w:rsidR="00C7153E" w:rsidRPr="00B144A6" w:rsidRDefault="00C7153E" w:rsidP="00144744">
            <w:pPr>
              <w:pStyle w:val="pil-t1"/>
              <w:keepNext/>
              <w:rPr>
                <w:lang w:val="bg-BG"/>
              </w:rPr>
            </w:pPr>
            <w:r w:rsidRPr="00B144A6">
              <w:rPr>
                <w:lang w:val="bg-BG"/>
              </w:rPr>
              <w:t>Tel: +372 665 2400</w:t>
            </w:r>
          </w:p>
          <w:p w14:paraId="7B2A0244" w14:textId="77777777" w:rsidR="00C7153E" w:rsidRPr="00B144A6" w:rsidRDefault="00C7153E" w:rsidP="00144744">
            <w:pPr>
              <w:pStyle w:val="spc-t1"/>
              <w:keepNext/>
              <w:rPr>
                <w:lang w:val="bg-BG"/>
              </w:rPr>
            </w:pPr>
          </w:p>
        </w:tc>
        <w:tc>
          <w:tcPr>
            <w:tcW w:w="4457" w:type="dxa"/>
            <w:tcMar>
              <w:top w:w="0" w:type="dxa"/>
              <w:left w:w="108" w:type="dxa"/>
              <w:bottom w:w="0" w:type="dxa"/>
              <w:right w:w="108" w:type="dxa"/>
            </w:tcMar>
            <w:hideMark/>
          </w:tcPr>
          <w:p w14:paraId="15A5D255" w14:textId="77777777" w:rsidR="00C7153E" w:rsidRPr="00B144A6" w:rsidRDefault="00C7153E" w:rsidP="00144744">
            <w:pPr>
              <w:pStyle w:val="pil-t2"/>
              <w:keepNext/>
              <w:rPr>
                <w:lang w:val="bg-BG"/>
              </w:rPr>
            </w:pPr>
            <w:r w:rsidRPr="00B144A6">
              <w:rPr>
                <w:lang w:val="bg-BG"/>
              </w:rPr>
              <w:t>Österreich</w:t>
            </w:r>
          </w:p>
          <w:p w14:paraId="1582C273" w14:textId="77777777" w:rsidR="00C7153E" w:rsidRPr="00B144A6" w:rsidRDefault="00C7153E" w:rsidP="00144744">
            <w:pPr>
              <w:pStyle w:val="pil-t1"/>
              <w:keepNext/>
              <w:rPr>
                <w:lang w:val="bg-BG"/>
              </w:rPr>
            </w:pPr>
            <w:r w:rsidRPr="00B144A6">
              <w:rPr>
                <w:lang w:val="bg-BG"/>
              </w:rPr>
              <w:t>Sandoz GmbH</w:t>
            </w:r>
          </w:p>
          <w:p w14:paraId="546A78C3" w14:textId="77777777" w:rsidR="00C7153E" w:rsidRPr="00B144A6" w:rsidRDefault="00C7153E" w:rsidP="00144744">
            <w:pPr>
              <w:pStyle w:val="pil-t1"/>
              <w:keepNext/>
              <w:rPr>
                <w:lang w:val="bg-BG"/>
              </w:rPr>
            </w:pPr>
            <w:r w:rsidRPr="00B144A6">
              <w:rPr>
                <w:lang w:val="bg-BG"/>
              </w:rPr>
              <w:t>Tel: +43 5338 2000</w:t>
            </w:r>
          </w:p>
        </w:tc>
      </w:tr>
      <w:tr w:rsidR="00C7153E" w:rsidRPr="00B144A6" w14:paraId="264E21D8" w14:textId="77777777" w:rsidTr="00C7153E">
        <w:trPr>
          <w:trHeight w:val="993"/>
        </w:trPr>
        <w:tc>
          <w:tcPr>
            <w:tcW w:w="4425" w:type="dxa"/>
            <w:tcMar>
              <w:top w:w="0" w:type="dxa"/>
              <w:left w:w="108" w:type="dxa"/>
              <w:bottom w:w="0" w:type="dxa"/>
              <w:right w:w="108" w:type="dxa"/>
            </w:tcMar>
          </w:tcPr>
          <w:p w14:paraId="2484CD47" w14:textId="77777777" w:rsidR="00C7153E" w:rsidRPr="00B144A6" w:rsidRDefault="00C7153E" w:rsidP="00144744">
            <w:pPr>
              <w:pStyle w:val="spc-t3"/>
              <w:keepNext/>
              <w:rPr>
                <w:lang w:val="bg-BG"/>
              </w:rPr>
            </w:pPr>
            <w:r w:rsidRPr="00B144A6">
              <w:rPr>
                <w:lang w:val="bg-BG"/>
              </w:rPr>
              <w:t>Ελλάδα</w:t>
            </w:r>
          </w:p>
          <w:p w14:paraId="15C3EBD8" w14:textId="77777777" w:rsidR="00C7153E" w:rsidRPr="00B144A6" w:rsidRDefault="00C7153E" w:rsidP="00144744">
            <w:pPr>
              <w:pStyle w:val="pil-t1"/>
              <w:keepNext/>
              <w:rPr>
                <w:lang w:val="bg-BG"/>
              </w:rPr>
            </w:pPr>
            <w:r w:rsidRPr="00B144A6">
              <w:rPr>
                <w:lang w:val="bg-BG"/>
              </w:rPr>
              <w:t>SANDOZ HELLAS ΜΟΝΟΠΡΟΣΩΠΗ Α.Ε.</w:t>
            </w:r>
          </w:p>
          <w:p w14:paraId="183B8926" w14:textId="77777777" w:rsidR="00C7153E" w:rsidRPr="00B144A6" w:rsidRDefault="00C7153E" w:rsidP="00144744">
            <w:pPr>
              <w:pStyle w:val="pil-t1"/>
              <w:keepNext/>
              <w:rPr>
                <w:lang w:val="bg-BG"/>
              </w:rPr>
            </w:pPr>
            <w:r w:rsidRPr="00B144A6">
              <w:rPr>
                <w:lang w:val="bg-BG"/>
              </w:rPr>
              <w:t>Τηλ: +30 216 600 5000</w:t>
            </w:r>
          </w:p>
          <w:p w14:paraId="3F093BD0" w14:textId="77777777" w:rsidR="00C7153E" w:rsidRPr="00B144A6" w:rsidRDefault="00C7153E" w:rsidP="00144744">
            <w:pPr>
              <w:pStyle w:val="pil-t1"/>
              <w:rPr>
                <w:lang w:val="bg-BG"/>
              </w:rPr>
            </w:pPr>
          </w:p>
        </w:tc>
        <w:tc>
          <w:tcPr>
            <w:tcW w:w="4457" w:type="dxa"/>
            <w:tcMar>
              <w:top w:w="0" w:type="dxa"/>
              <w:left w:w="108" w:type="dxa"/>
              <w:bottom w:w="0" w:type="dxa"/>
              <w:right w:w="108" w:type="dxa"/>
            </w:tcMar>
          </w:tcPr>
          <w:p w14:paraId="60487F90" w14:textId="77777777" w:rsidR="00C7153E" w:rsidRPr="00B144A6" w:rsidRDefault="00C7153E" w:rsidP="00144744">
            <w:pPr>
              <w:pStyle w:val="pil-t2"/>
              <w:rPr>
                <w:lang w:val="bg-BG"/>
              </w:rPr>
            </w:pPr>
            <w:r w:rsidRPr="00B144A6">
              <w:rPr>
                <w:lang w:val="bg-BG"/>
              </w:rPr>
              <w:t>Polska</w:t>
            </w:r>
          </w:p>
          <w:p w14:paraId="5852B1D2" w14:textId="77777777" w:rsidR="00C7153E" w:rsidRPr="00B144A6" w:rsidRDefault="00C7153E" w:rsidP="00144744">
            <w:pPr>
              <w:pStyle w:val="pil-t1"/>
              <w:rPr>
                <w:lang w:val="bg-BG"/>
              </w:rPr>
            </w:pPr>
            <w:r w:rsidRPr="00B144A6">
              <w:rPr>
                <w:lang w:val="bg-BG"/>
              </w:rPr>
              <w:t>Sandoz Polska Sp. z o.o.</w:t>
            </w:r>
          </w:p>
          <w:p w14:paraId="777C9E73" w14:textId="77777777" w:rsidR="00C7153E" w:rsidRPr="00B144A6" w:rsidRDefault="00C7153E" w:rsidP="00144744">
            <w:pPr>
              <w:pStyle w:val="pil-t1"/>
              <w:rPr>
                <w:lang w:val="bg-BG"/>
              </w:rPr>
            </w:pPr>
            <w:r w:rsidRPr="00B144A6">
              <w:rPr>
                <w:lang w:val="bg-BG"/>
              </w:rPr>
              <w:t>Tel.: +48 22 209 70 00</w:t>
            </w:r>
          </w:p>
          <w:p w14:paraId="02D7A7D4" w14:textId="77777777" w:rsidR="00C7153E" w:rsidRPr="00B144A6" w:rsidRDefault="00C7153E" w:rsidP="00144744">
            <w:pPr>
              <w:pStyle w:val="pil-t1"/>
              <w:rPr>
                <w:lang w:val="bg-BG"/>
              </w:rPr>
            </w:pPr>
          </w:p>
        </w:tc>
      </w:tr>
      <w:tr w:rsidR="00C7153E" w:rsidRPr="00B144A6" w14:paraId="279C4291" w14:textId="77777777" w:rsidTr="00C7153E">
        <w:trPr>
          <w:trHeight w:val="1010"/>
        </w:trPr>
        <w:tc>
          <w:tcPr>
            <w:tcW w:w="4425" w:type="dxa"/>
            <w:tcMar>
              <w:top w:w="0" w:type="dxa"/>
              <w:left w:w="108" w:type="dxa"/>
              <w:bottom w:w="0" w:type="dxa"/>
              <w:right w:w="108" w:type="dxa"/>
            </w:tcMar>
          </w:tcPr>
          <w:p w14:paraId="1E752D4C" w14:textId="77777777" w:rsidR="00C7153E" w:rsidRPr="00B144A6" w:rsidRDefault="00C7153E" w:rsidP="00144744">
            <w:pPr>
              <w:pStyle w:val="pil-t2"/>
              <w:rPr>
                <w:lang w:val="bg-BG"/>
              </w:rPr>
            </w:pPr>
            <w:r w:rsidRPr="00B144A6">
              <w:rPr>
                <w:lang w:val="bg-BG"/>
              </w:rPr>
              <w:t>España</w:t>
            </w:r>
          </w:p>
          <w:p w14:paraId="10576E37" w14:textId="77777777" w:rsidR="00C7153E" w:rsidRPr="00B144A6" w:rsidRDefault="00C7153E" w:rsidP="00144744">
            <w:pPr>
              <w:pStyle w:val="pil-t1"/>
              <w:rPr>
                <w:lang w:val="bg-BG"/>
              </w:rPr>
            </w:pPr>
            <w:r w:rsidRPr="00B144A6">
              <w:rPr>
                <w:lang w:val="bg-BG"/>
              </w:rPr>
              <w:t>Sandoz Farmacéutica, S.A.</w:t>
            </w:r>
          </w:p>
          <w:p w14:paraId="052BF0E7" w14:textId="77777777" w:rsidR="00C7153E" w:rsidRPr="00B144A6" w:rsidRDefault="00C7153E" w:rsidP="00144744">
            <w:pPr>
              <w:pStyle w:val="pil-t1"/>
              <w:rPr>
                <w:lang w:val="bg-BG"/>
              </w:rPr>
            </w:pPr>
            <w:r w:rsidRPr="00B144A6">
              <w:rPr>
                <w:lang w:val="bg-BG"/>
              </w:rPr>
              <w:t>Tel: +34 900 456 856</w:t>
            </w:r>
          </w:p>
          <w:p w14:paraId="01C574E3" w14:textId="77777777" w:rsidR="00C7153E" w:rsidRPr="00B144A6" w:rsidRDefault="00C7153E" w:rsidP="00144744">
            <w:pPr>
              <w:pStyle w:val="pil-t1"/>
              <w:keepNext/>
              <w:rPr>
                <w:lang w:val="bg-BG"/>
              </w:rPr>
            </w:pPr>
          </w:p>
        </w:tc>
        <w:tc>
          <w:tcPr>
            <w:tcW w:w="4457" w:type="dxa"/>
            <w:tcMar>
              <w:top w:w="0" w:type="dxa"/>
              <w:left w:w="108" w:type="dxa"/>
              <w:bottom w:w="0" w:type="dxa"/>
              <w:right w:w="108" w:type="dxa"/>
            </w:tcMar>
          </w:tcPr>
          <w:p w14:paraId="0F21C6F7" w14:textId="77777777" w:rsidR="00C7153E" w:rsidRPr="00B144A6" w:rsidRDefault="00C7153E" w:rsidP="00144744">
            <w:pPr>
              <w:pStyle w:val="pil-t2"/>
              <w:rPr>
                <w:lang w:val="bg-BG"/>
              </w:rPr>
            </w:pPr>
            <w:r w:rsidRPr="00B144A6">
              <w:rPr>
                <w:lang w:val="bg-BG"/>
              </w:rPr>
              <w:t>Portugal</w:t>
            </w:r>
          </w:p>
          <w:p w14:paraId="1DDAA270" w14:textId="77777777" w:rsidR="00C7153E" w:rsidRPr="00B144A6" w:rsidRDefault="00C7153E" w:rsidP="00144744">
            <w:pPr>
              <w:pStyle w:val="pil-t1"/>
              <w:rPr>
                <w:lang w:val="bg-BG"/>
              </w:rPr>
            </w:pPr>
            <w:r w:rsidRPr="00B144A6">
              <w:rPr>
                <w:lang w:val="bg-BG"/>
              </w:rPr>
              <w:t>Sandoz Farmacêutica Lda.</w:t>
            </w:r>
          </w:p>
          <w:p w14:paraId="67966FB6" w14:textId="77777777" w:rsidR="00C7153E" w:rsidRPr="00B144A6" w:rsidRDefault="00C7153E" w:rsidP="00144744">
            <w:pPr>
              <w:pStyle w:val="pil-t1"/>
              <w:rPr>
                <w:lang w:val="bg-BG"/>
              </w:rPr>
            </w:pPr>
            <w:r w:rsidRPr="00B144A6">
              <w:rPr>
                <w:lang w:val="bg-BG"/>
              </w:rPr>
              <w:t>Tel: +351 21</w:t>
            </w:r>
            <w:r w:rsidRPr="00B144A6">
              <w:rPr>
                <w:color w:val="000000"/>
                <w:lang w:val="bg-BG"/>
              </w:rPr>
              <w:t> 000 86 00</w:t>
            </w:r>
          </w:p>
          <w:p w14:paraId="11488ED5" w14:textId="77777777" w:rsidR="00C7153E" w:rsidRPr="00B144A6" w:rsidRDefault="00C7153E" w:rsidP="00144744">
            <w:pPr>
              <w:pStyle w:val="pil-t1"/>
              <w:rPr>
                <w:lang w:val="bg-BG"/>
              </w:rPr>
            </w:pPr>
          </w:p>
        </w:tc>
      </w:tr>
      <w:tr w:rsidR="00C7153E" w:rsidRPr="00B144A6" w14:paraId="138E56C3" w14:textId="77777777" w:rsidTr="00C7153E">
        <w:trPr>
          <w:trHeight w:val="1010"/>
        </w:trPr>
        <w:tc>
          <w:tcPr>
            <w:tcW w:w="4425" w:type="dxa"/>
            <w:tcMar>
              <w:top w:w="0" w:type="dxa"/>
              <w:left w:w="108" w:type="dxa"/>
              <w:bottom w:w="0" w:type="dxa"/>
              <w:right w:w="108" w:type="dxa"/>
            </w:tcMar>
          </w:tcPr>
          <w:p w14:paraId="30B28F91" w14:textId="77777777" w:rsidR="00C7153E" w:rsidRPr="00B144A6" w:rsidRDefault="00C7153E" w:rsidP="00144744">
            <w:pPr>
              <w:pStyle w:val="pil-t2"/>
              <w:rPr>
                <w:lang w:val="bg-BG"/>
              </w:rPr>
            </w:pPr>
            <w:r w:rsidRPr="00B144A6">
              <w:rPr>
                <w:lang w:val="bg-BG"/>
              </w:rPr>
              <w:t>France</w:t>
            </w:r>
          </w:p>
          <w:p w14:paraId="4D3A6DD0" w14:textId="77777777" w:rsidR="00C7153E" w:rsidRPr="00B144A6" w:rsidRDefault="00C7153E" w:rsidP="00144744">
            <w:pPr>
              <w:pStyle w:val="pil-t1"/>
              <w:rPr>
                <w:lang w:val="bg-BG"/>
              </w:rPr>
            </w:pPr>
            <w:r w:rsidRPr="00B144A6">
              <w:rPr>
                <w:lang w:val="bg-BG"/>
              </w:rPr>
              <w:t>Sandoz SAS</w:t>
            </w:r>
          </w:p>
          <w:p w14:paraId="5593B0FC" w14:textId="77777777" w:rsidR="00C7153E" w:rsidRPr="00B144A6" w:rsidRDefault="00C7153E" w:rsidP="00144744">
            <w:pPr>
              <w:pStyle w:val="pil-t1"/>
              <w:rPr>
                <w:color w:val="000000"/>
                <w:lang w:val="bg-BG"/>
              </w:rPr>
            </w:pPr>
            <w:r w:rsidRPr="00B144A6">
              <w:rPr>
                <w:lang w:val="bg-BG"/>
              </w:rPr>
              <w:t xml:space="preserve">Tél: </w:t>
            </w:r>
            <w:r w:rsidRPr="00B144A6">
              <w:rPr>
                <w:color w:val="000000"/>
                <w:lang w:val="bg-BG"/>
              </w:rPr>
              <w:t>+33 1 49 64 48 00</w:t>
            </w:r>
          </w:p>
          <w:p w14:paraId="1DF98705" w14:textId="77777777" w:rsidR="00C7153E" w:rsidRPr="00B144A6" w:rsidRDefault="00C7153E" w:rsidP="00144744">
            <w:pPr>
              <w:pStyle w:val="pil-t1"/>
              <w:rPr>
                <w:b/>
                <w:lang w:val="bg-BG"/>
              </w:rPr>
            </w:pPr>
          </w:p>
        </w:tc>
        <w:tc>
          <w:tcPr>
            <w:tcW w:w="4457" w:type="dxa"/>
            <w:tcMar>
              <w:top w:w="0" w:type="dxa"/>
              <w:left w:w="108" w:type="dxa"/>
              <w:bottom w:w="0" w:type="dxa"/>
              <w:right w:w="108" w:type="dxa"/>
            </w:tcMar>
          </w:tcPr>
          <w:p w14:paraId="08BD8BA2" w14:textId="77777777" w:rsidR="00C7153E" w:rsidRPr="00B144A6" w:rsidRDefault="00C7153E" w:rsidP="00144744">
            <w:pPr>
              <w:pStyle w:val="pil-t2"/>
              <w:rPr>
                <w:lang w:val="bg-BG"/>
              </w:rPr>
            </w:pPr>
            <w:r w:rsidRPr="00B144A6">
              <w:rPr>
                <w:lang w:val="bg-BG"/>
              </w:rPr>
              <w:t>România</w:t>
            </w:r>
          </w:p>
          <w:p w14:paraId="6AA27DE5" w14:textId="77777777" w:rsidR="00C7153E" w:rsidRPr="00B144A6" w:rsidRDefault="00C7153E" w:rsidP="00144744">
            <w:pPr>
              <w:pStyle w:val="pil-t1"/>
              <w:rPr>
                <w:lang w:val="bg-BG"/>
              </w:rPr>
            </w:pPr>
            <w:r w:rsidRPr="00B144A6">
              <w:rPr>
                <w:lang w:val="bg-BG"/>
              </w:rPr>
              <w:t>Sandoz Pharmaceuticals SRL</w:t>
            </w:r>
          </w:p>
          <w:p w14:paraId="76C4B54C" w14:textId="77777777" w:rsidR="00C7153E" w:rsidRPr="00B144A6" w:rsidRDefault="00C7153E" w:rsidP="00144744">
            <w:pPr>
              <w:pStyle w:val="pil-t1"/>
              <w:rPr>
                <w:lang w:val="bg-BG"/>
              </w:rPr>
            </w:pPr>
            <w:r w:rsidRPr="00B144A6">
              <w:rPr>
                <w:lang w:val="bg-BG"/>
              </w:rPr>
              <w:t>Tel: +40 21 407 51 60</w:t>
            </w:r>
          </w:p>
          <w:p w14:paraId="736C0F28" w14:textId="77777777" w:rsidR="00C7153E" w:rsidRPr="00B144A6" w:rsidRDefault="00C7153E" w:rsidP="00144744">
            <w:pPr>
              <w:pStyle w:val="pil-t1"/>
              <w:rPr>
                <w:lang w:val="bg-BG"/>
              </w:rPr>
            </w:pPr>
          </w:p>
        </w:tc>
      </w:tr>
      <w:tr w:rsidR="00C7153E" w:rsidRPr="00B144A6" w14:paraId="415F7170" w14:textId="77777777" w:rsidTr="00C7153E">
        <w:trPr>
          <w:trHeight w:val="1010"/>
        </w:trPr>
        <w:tc>
          <w:tcPr>
            <w:tcW w:w="4425" w:type="dxa"/>
            <w:tcMar>
              <w:top w:w="0" w:type="dxa"/>
              <w:left w:w="108" w:type="dxa"/>
              <w:bottom w:w="0" w:type="dxa"/>
              <w:right w:w="108" w:type="dxa"/>
            </w:tcMar>
          </w:tcPr>
          <w:p w14:paraId="56A3399A" w14:textId="77777777" w:rsidR="00C7153E" w:rsidRPr="00B144A6" w:rsidRDefault="00C7153E" w:rsidP="00144744">
            <w:pPr>
              <w:spacing w:before="40" w:after="40"/>
              <w:rPr>
                <w:b/>
              </w:rPr>
            </w:pPr>
            <w:r w:rsidRPr="00B144A6">
              <w:rPr>
                <w:b/>
              </w:rPr>
              <w:t>Hrvatska</w:t>
            </w:r>
          </w:p>
          <w:p w14:paraId="4EE59CB7" w14:textId="77777777" w:rsidR="00C7153E" w:rsidRPr="00B144A6" w:rsidRDefault="00C7153E" w:rsidP="00144744">
            <w:pPr>
              <w:spacing w:before="40" w:after="40"/>
            </w:pPr>
            <w:r w:rsidRPr="00B144A6">
              <w:t>Sandoz d.o.o.</w:t>
            </w:r>
          </w:p>
          <w:p w14:paraId="59B9F52A" w14:textId="77777777" w:rsidR="00C7153E" w:rsidRPr="00B144A6" w:rsidRDefault="00C7153E" w:rsidP="00144744">
            <w:r w:rsidRPr="00B144A6">
              <w:t>Tel: +385 1 23 53 111</w:t>
            </w:r>
            <w:r w:rsidRPr="00B144A6">
              <w:rPr>
                <w:color w:val="000000"/>
              </w:rPr>
              <w:t xml:space="preserve"> </w:t>
            </w:r>
          </w:p>
          <w:p w14:paraId="4DFF408C" w14:textId="77777777" w:rsidR="00C7153E" w:rsidRPr="00B144A6" w:rsidRDefault="00C7153E" w:rsidP="00144744">
            <w:pPr>
              <w:pStyle w:val="pil-t2"/>
              <w:rPr>
                <w:lang w:val="bg-BG"/>
              </w:rPr>
            </w:pPr>
          </w:p>
        </w:tc>
        <w:tc>
          <w:tcPr>
            <w:tcW w:w="4457" w:type="dxa"/>
            <w:tcMar>
              <w:top w:w="0" w:type="dxa"/>
              <w:left w:w="108" w:type="dxa"/>
              <w:bottom w:w="0" w:type="dxa"/>
              <w:right w:w="108" w:type="dxa"/>
            </w:tcMar>
          </w:tcPr>
          <w:p w14:paraId="545C111A" w14:textId="77777777" w:rsidR="00C7153E" w:rsidRPr="00B144A6" w:rsidRDefault="00C7153E" w:rsidP="00144744">
            <w:pPr>
              <w:pStyle w:val="pil-t2"/>
              <w:rPr>
                <w:lang w:val="bg-BG"/>
              </w:rPr>
            </w:pPr>
            <w:r w:rsidRPr="00B144A6">
              <w:rPr>
                <w:lang w:val="bg-BG"/>
              </w:rPr>
              <w:t>Slovenija</w:t>
            </w:r>
          </w:p>
          <w:p w14:paraId="6B08EEE8" w14:textId="77777777" w:rsidR="00C7153E" w:rsidRPr="00B144A6" w:rsidRDefault="00C7153E" w:rsidP="00144744">
            <w:pPr>
              <w:pStyle w:val="pil-t2"/>
              <w:rPr>
                <w:b w:val="0"/>
                <w:lang w:val="bg-BG"/>
              </w:rPr>
            </w:pPr>
            <w:r w:rsidRPr="00B144A6">
              <w:rPr>
                <w:b w:val="0"/>
                <w:lang w:val="bg-BG"/>
              </w:rPr>
              <w:t>Sandoz farmacevtska družba d.d.</w:t>
            </w:r>
          </w:p>
          <w:p w14:paraId="50C219AA" w14:textId="77777777" w:rsidR="00C7153E" w:rsidRPr="00B144A6" w:rsidRDefault="00C7153E" w:rsidP="00144744">
            <w:pPr>
              <w:pStyle w:val="pil-t2"/>
              <w:rPr>
                <w:b w:val="0"/>
                <w:lang w:val="bg-BG"/>
              </w:rPr>
            </w:pPr>
            <w:r w:rsidRPr="00B144A6">
              <w:rPr>
                <w:b w:val="0"/>
                <w:lang w:val="bg-BG"/>
              </w:rPr>
              <w:t>Tel: +386 1 580 29 02</w:t>
            </w:r>
          </w:p>
        </w:tc>
      </w:tr>
      <w:tr w:rsidR="00C7153E" w:rsidRPr="00B144A6" w14:paraId="37913F88" w14:textId="77777777" w:rsidTr="00C7153E">
        <w:trPr>
          <w:trHeight w:val="1010"/>
        </w:trPr>
        <w:tc>
          <w:tcPr>
            <w:tcW w:w="4425" w:type="dxa"/>
            <w:tcMar>
              <w:top w:w="0" w:type="dxa"/>
              <w:left w:w="108" w:type="dxa"/>
              <w:bottom w:w="0" w:type="dxa"/>
              <w:right w:w="108" w:type="dxa"/>
            </w:tcMar>
          </w:tcPr>
          <w:p w14:paraId="058FB7FF" w14:textId="77777777" w:rsidR="00C7153E" w:rsidRPr="00B144A6" w:rsidRDefault="00C7153E" w:rsidP="00144744">
            <w:pPr>
              <w:pStyle w:val="pil-t2"/>
              <w:rPr>
                <w:lang w:val="bg-BG"/>
              </w:rPr>
            </w:pPr>
            <w:r w:rsidRPr="00B144A6">
              <w:rPr>
                <w:lang w:val="bg-BG"/>
              </w:rPr>
              <w:t>Ireland</w:t>
            </w:r>
          </w:p>
          <w:p w14:paraId="75927119" w14:textId="77777777" w:rsidR="00C7153E" w:rsidRPr="00B144A6" w:rsidRDefault="00C7153E" w:rsidP="00144744">
            <w:pPr>
              <w:pStyle w:val="pil-t1"/>
              <w:rPr>
                <w:lang w:val="bg-BG"/>
              </w:rPr>
            </w:pPr>
            <w:r w:rsidRPr="00B144A6">
              <w:rPr>
                <w:color w:val="000000"/>
                <w:lang w:val="bg-BG"/>
              </w:rPr>
              <w:t>Rowex Ltd.</w:t>
            </w:r>
          </w:p>
          <w:p w14:paraId="0E09C685" w14:textId="77777777" w:rsidR="00C7153E" w:rsidRPr="00B144A6" w:rsidRDefault="00C7153E" w:rsidP="00144744">
            <w:pPr>
              <w:pStyle w:val="pil-t1"/>
              <w:rPr>
                <w:lang w:val="bg-BG"/>
              </w:rPr>
            </w:pPr>
            <w:r w:rsidRPr="00B144A6">
              <w:rPr>
                <w:lang w:val="bg-BG"/>
              </w:rPr>
              <w:t>Tel: + 353 27 50077</w:t>
            </w:r>
          </w:p>
          <w:p w14:paraId="2811884D" w14:textId="77777777" w:rsidR="00C7153E" w:rsidRPr="00B144A6" w:rsidRDefault="00C7153E" w:rsidP="00144744">
            <w:pPr>
              <w:pStyle w:val="pil-t1"/>
              <w:keepNext/>
              <w:rPr>
                <w:lang w:val="bg-BG"/>
              </w:rPr>
            </w:pPr>
          </w:p>
        </w:tc>
        <w:tc>
          <w:tcPr>
            <w:tcW w:w="4457" w:type="dxa"/>
            <w:tcMar>
              <w:top w:w="0" w:type="dxa"/>
              <w:left w:w="108" w:type="dxa"/>
              <w:bottom w:w="0" w:type="dxa"/>
              <w:right w:w="108" w:type="dxa"/>
            </w:tcMar>
            <w:hideMark/>
          </w:tcPr>
          <w:p w14:paraId="43A6BD5A" w14:textId="77777777" w:rsidR="00C7153E" w:rsidRPr="00B144A6" w:rsidRDefault="00C7153E" w:rsidP="00144744">
            <w:pPr>
              <w:pStyle w:val="pil-t2"/>
              <w:keepNext/>
              <w:rPr>
                <w:lang w:val="bg-BG"/>
              </w:rPr>
            </w:pPr>
            <w:r w:rsidRPr="00B144A6">
              <w:rPr>
                <w:lang w:val="bg-BG"/>
              </w:rPr>
              <w:t>Slovenská republika</w:t>
            </w:r>
          </w:p>
          <w:p w14:paraId="6EBAF531" w14:textId="77777777" w:rsidR="00C7153E" w:rsidRPr="00B144A6" w:rsidRDefault="00C7153E" w:rsidP="00144744">
            <w:pPr>
              <w:pStyle w:val="pil-t2"/>
              <w:keepNext/>
              <w:rPr>
                <w:b w:val="0"/>
                <w:lang w:val="bg-BG"/>
              </w:rPr>
            </w:pPr>
            <w:r w:rsidRPr="00B144A6">
              <w:rPr>
                <w:b w:val="0"/>
                <w:lang w:val="bg-BG"/>
              </w:rPr>
              <w:t>Sandoz d.d. - organizačná zložka</w:t>
            </w:r>
          </w:p>
          <w:p w14:paraId="155D4E4B" w14:textId="77777777" w:rsidR="00C7153E" w:rsidRPr="00B144A6" w:rsidRDefault="00C7153E" w:rsidP="00144744">
            <w:pPr>
              <w:pStyle w:val="pil-t1"/>
              <w:keepNext/>
              <w:rPr>
                <w:lang w:val="bg-BG"/>
              </w:rPr>
            </w:pPr>
            <w:r w:rsidRPr="00B144A6">
              <w:rPr>
                <w:lang w:val="bg-BG"/>
              </w:rPr>
              <w:t>Tel: +421 2 48 200 600</w:t>
            </w:r>
          </w:p>
        </w:tc>
      </w:tr>
      <w:tr w:rsidR="00C7153E" w:rsidRPr="00B144A6" w14:paraId="4D6750A4" w14:textId="77777777" w:rsidTr="00C7153E">
        <w:trPr>
          <w:trHeight w:val="1023"/>
        </w:trPr>
        <w:tc>
          <w:tcPr>
            <w:tcW w:w="4425" w:type="dxa"/>
            <w:tcMar>
              <w:top w:w="0" w:type="dxa"/>
              <w:left w:w="108" w:type="dxa"/>
              <w:bottom w:w="0" w:type="dxa"/>
              <w:right w:w="108" w:type="dxa"/>
            </w:tcMar>
          </w:tcPr>
          <w:p w14:paraId="5A3F054B" w14:textId="77777777" w:rsidR="00C7153E" w:rsidRPr="00B144A6" w:rsidRDefault="00C7153E" w:rsidP="00144744">
            <w:pPr>
              <w:pStyle w:val="pil-t2"/>
              <w:rPr>
                <w:lang w:val="bg-BG"/>
              </w:rPr>
            </w:pPr>
            <w:r w:rsidRPr="00B144A6">
              <w:rPr>
                <w:lang w:val="bg-BG"/>
              </w:rPr>
              <w:t>Italia</w:t>
            </w:r>
          </w:p>
          <w:p w14:paraId="3EBAF3A0" w14:textId="77777777" w:rsidR="00C7153E" w:rsidRPr="00B144A6" w:rsidRDefault="00C7153E" w:rsidP="00144744">
            <w:pPr>
              <w:pStyle w:val="pil-t1"/>
              <w:rPr>
                <w:lang w:val="bg-BG"/>
              </w:rPr>
            </w:pPr>
            <w:r w:rsidRPr="00B144A6">
              <w:rPr>
                <w:lang w:val="bg-BG"/>
              </w:rPr>
              <w:t>Sandoz S.p.A.</w:t>
            </w:r>
          </w:p>
          <w:p w14:paraId="252111C0" w14:textId="0694544A" w:rsidR="00C7153E" w:rsidRPr="00B144A6" w:rsidRDefault="00C7153E" w:rsidP="00144744">
            <w:pPr>
              <w:pStyle w:val="pil-t1"/>
              <w:rPr>
                <w:lang w:val="bg-BG"/>
              </w:rPr>
            </w:pPr>
            <w:r w:rsidRPr="00B144A6">
              <w:rPr>
                <w:lang w:val="bg-BG"/>
              </w:rPr>
              <w:t xml:space="preserve">Tel: </w:t>
            </w:r>
            <w:ins w:id="24" w:author="Author">
              <w:r w:rsidR="004A7392" w:rsidRPr="00207010">
                <w:rPr>
                  <w:lang w:val="pt-PT"/>
                </w:rPr>
                <w:t>+39 02 81280696</w:t>
              </w:r>
            </w:ins>
            <w:del w:id="25" w:author="Author">
              <w:r w:rsidRPr="00B144A6" w:rsidDel="004A7392">
                <w:rPr>
                  <w:lang w:val="bg-BG"/>
                </w:rPr>
                <w:delText>+39 02 96541</w:delText>
              </w:r>
            </w:del>
          </w:p>
          <w:p w14:paraId="00B2B750" w14:textId="77777777" w:rsidR="00C7153E" w:rsidRPr="00B144A6" w:rsidRDefault="00C7153E" w:rsidP="00144744">
            <w:pPr>
              <w:pStyle w:val="pil-t1"/>
              <w:rPr>
                <w:b/>
                <w:lang w:val="bg-BG"/>
              </w:rPr>
            </w:pPr>
          </w:p>
        </w:tc>
        <w:tc>
          <w:tcPr>
            <w:tcW w:w="4457" w:type="dxa"/>
            <w:tcMar>
              <w:top w:w="0" w:type="dxa"/>
              <w:left w:w="108" w:type="dxa"/>
              <w:bottom w:w="0" w:type="dxa"/>
              <w:right w:w="108" w:type="dxa"/>
            </w:tcMar>
          </w:tcPr>
          <w:p w14:paraId="632F3341" w14:textId="77777777" w:rsidR="00C7153E" w:rsidRPr="00B144A6" w:rsidRDefault="00C7153E" w:rsidP="00144744">
            <w:pPr>
              <w:pStyle w:val="pil-t2"/>
              <w:rPr>
                <w:lang w:val="bg-BG"/>
              </w:rPr>
            </w:pPr>
            <w:r w:rsidRPr="00B144A6">
              <w:rPr>
                <w:lang w:val="bg-BG"/>
              </w:rPr>
              <w:t>Suomi/Finland</w:t>
            </w:r>
          </w:p>
          <w:p w14:paraId="24CE317D" w14:textId="77777777" w:rsidR="00C7153E" w:rsidRPr="00B144A6" w:rsidRDefault="00C7153E" w:rsidP="00144744">
            <w:pPr>
              <w:pStyle w:val="pil-t1"/>
              <w:rPr>
                <w:lang w:val="bg-BG"/>
              </w:rPr>
            </w:pPr>
            <w:r w:rsidRPr="00B144A6">
              <w:rPr>
                <w:lang w:val="bg-BG"/>
              </w:rPr>
              <w:t>Sandoz A/S</w:t>
            </w:r>
          </w:p>
          <w:p w14:paraId="154D446E" w14:textId="77777777" w:rsidR="00C7153E" w:rsidRPr="00B144A6" w:rsidRDefault="00C7153E" w:rsidP="00144744">
            <w:pPr>
              <w:pStyle w:val="pil-t1"/>
              <w:rPr>
                <w:lang w:val="bg-BG"/>
              </w:rPr>
            </w:pPr>
            <w:r w:rsidRPr="00B144A6">
              <w:rPr>
                <w:lang w:val="bg-BG"/>
              </w:rPr>
              <w:t>Puh/Tel: +358 10 6133 400</w:t>
            </w:r>
          </w:p>
          <w:p w14:paraId="5046F665" w14:textId="77777777" w:rsidR="00C7153E" w:rsidRPr="00B144A6" w:rsidRDefault="00C7153E" w:rsidP="00144744">
            <w:pPr>
              <w:pStyle w:val="pil-t1"/>
              <w:keepNext/>
              <w:rPr>
                <w:b/>
                <w:lang w:val="bg-BG"/>
              </w:rPr>
            </w:pPr>
          </w:p>
        </w:tc>
      </w:tr>
      <w:tr w:rsidR="00C7153E" w:rsidRPr="00B144A6" w14:paraId="1411FD2C" w14:textId="77777777" w:rsidTr="00C7153E">
        <w:trPr>
          <w:trHeight w:val="1010"/>
        </w:trPr>
        <w:tc>
          <w:tcPr>
            <w:tcW w:w="4425" w:type="dxa"/>
            <w:tcMar>
              <w:top w:w="0" w:type="dxa"/>
              <w:left w:w="108" w:type="dxa"/>
              <w:bottom w:w="0" w:type="dxa"/>
              <w:right w:w="108" w:type="dxa"/>
            </w:tcMar>
            <w:hideMark/>
          </w:tcPr>
          <w:p w14:paraId="0F8D7627" w14:textId="77777777" w:rsidR="00C7153E" w:rsidRPr="00B144A6" w:rsidRDefault="00C7153E" w:rsidP="00144744">
            <w:pPr>
              <w:pStyle w:val="pil-t2"/>
              <w:rPr>
                <w:lang w:val="bg-BG"/>
              </w:rPr>
            </w:pPr>
            <w:r w:rsidRPr="00B144A6">
              <w:rPr>
                <w:lang w:val="bg-BG"/>
              </w:rPr>
              <w:t>Κύπρος</w:t>
            </w:r>
          </w:p>
          <w:p w14:paraId="21213156" w14:textId="77777777" w:rsidR="008F3446" w:rsidRPr="00B144A6" w:rsidRDefault="008F3446" w:rsidP="008F3446">
            <w:pPr>
              <w:pStyle w:val="pil-t1"/>
              <w:rPr>
                <w:lang w:val="bg-BG"/>
              </w:rPr>
            </w:pPr>
            <w:r w:rsidRPr="00B144A6">
              <w:rPr>
                <w:lang w:val="bg-BG"/>
              </w:rPr>
              <w:t>SANDOZ HELLAS ΜΟΝΟΠΡΟΣΩΠΗ Α.Ε.</w:t>
            </w:r>
          </w:p>
          <w:p w14:paraId="62AAE57D" w14:textId="2D1ADC96" w:rsidR="00C7153E" w:rsidRPr="00B144A6" w:rsidRDefault="008F3446" w:rsidP="008F3446">
            <w:pPr>
              <w:pStyle w:val="pil-t1"/>
              <w:rPr>
                <w:lang w:val="bg-BG"/>
              </w:rPr>
            </w:pPr>
            <w:r w:rsidRPr="00B144A6">
              <w:rPr>
                <w:lang w:val="bg-BG"/>
              </w:rPr>
              <w:t>Τηλ: +30 216 600 5000</w:t>
            </w:r>
          </w:p>
          <w:p w14:paraId="5132E305" w14:textId="77777777" w:rsidR="00C7153E" w:rsidRPr="00B144A6" w:rsidRDefault="00C7153E" w:rsidP="00144744">
            <w:pPr>
              <w:pStyle w:val="pil-t1"/>
              <w:rPr>
                <w:b/>
                <w:lang w:val="bg-BG"/>
              </w:rPr>
            </w:pPr>
          </w:p>
          <w:p w14:paraId="283C2543" w14:textId="77777777" w:rsidR="00C7153E" w:rsidRPr="00B144A6" w:rsidRDefault="00C7153E" w:rsidP="00144744">
            <w:pPr>
              <w:pStyle w:val="pil-t2"/>
              <w:rPr>
                <w:lang w:val="bg-BG"/>
              </w:rPr>
            </w:pPr>
            <w:r w:rsidRPr="00B144A6">
              <w:rPr>
                <w:lang w:val="bg-BG"/>
              </w:rPr>
              <w:t>Latvija</w:t>
            </w:r>
          </w:p>
          <w:p w14:paraId="266E4B24" w14:textId="77777777" w:rsidR="00C7153E" w:rsidRPr="00B144A6" w:rsidRDefault="00C7153E" w:rsidP="00144744">
            <w:pPr>
              <w:pStyle w:val="pil-t1"/>
              <w:rPr>
                <w:lang w:val="bg-BG"/>
              </w:rPr>
            </w:pPr>
            <w:r w:rsidRPr="00B144A6">
              <w:rPr>
                <w:lang w:val="bg-BG"/>
              </w:rPr>
              <w:t>Sandoz d.d. Latvia filiāle</w:t>
            </w:r>
          </w:p>
          <w:p w14:paraId="704568B6" w14:textId="77777777" w:rsidR="00C7153E" w:rsidRPr="00B144A6" w:rsidRDefault="00C7153E" w:rsidP="00144744">
            <w:pPr>
              <w:pStyle w:val="pil-t1"/>
              <w:rPr>
                <w:b/>
                <w:lang w:val="bg-BG"/>
              </w:rPr>
            </w:pPr>
            <w:r w:rsidRPr="00B144A6">
              <w:rPr>
                <w:lang w:val="bg-BG"/>
              </w:rPr>
              <w:t>Tel: +371 67 892 006</w:t>
            </w:r>
          </w:p>
        </w:tc>
        <w:tc>
          <w:tcPr>
            <w:tcW w:w="4457" w:type="dxa"/>
            <w:tcMar>
              <w:top w:w="0" w:type="dxa"/>
              <w:left w:w="108" w:type="dxa"/>
              <w:bottom w:w="0" w:type="dxa"/>
              <w:right w:w="108" w:type="dxa"/>
            </w:tcMar>
          </w:tcPr>
          <w:p w14:paraId="793F7FAD" w14:textId="5D40C6AE" w:rsidR="00C7153E" w:rsidRPr="00B144A6" w:rsidRDefault="00C7153E" w:rsidP="00144744">
            <w:pPr>
              <w:pStyle w:val="pil-t1"/>
              <w:rPr>
                <w:b/>
                <w:lang w:val="bg-BG"/>
              </w:rPr>
            </w:pPr>
          </w:p>
        </w:tc>
      </w:tr>
      <w:bookmarkEnd w:id="23"/>
    </w:tbl>
    <w:p w14:paraId="773E850E" w14:textId="77777777" w:rsidR="00C7153E" w:rsidRPr="00B144A6" w:rsidRDefault="00C7153E">
      <w:pPr>
        <w:widowControl w:val="0"/>
      </w:pPr>
    </w:p>
    <w:p w14:paraId="50FDA8B2" w14:textId="5F748BD2" w:rsidR="00DA0EDF" w:rsidRPr="00B144A6" w:rsidRDefault="00786890">
      <w:pPr>
        <w:rPr>
          <w:b/>
          <w:noProof/>
          <w:szCs w:val="22"/>
        </w:rPr>
      </w:pPr>
      <w:r w:rsidRPr="00B144A6">
        <w:rPr>
          <w:b/>
          <w:szCs w:val="22"/>
        </w:rPr>
        <w:t>Дата на последно преразглеждане на листовката</w:t>
      </w:r>
      <w:r w:rsidR="000A2B25" w:rsidRPr="00B144A6">
        <w:rPr>
          <w:b/>
          <w:szCs w:val="22"/>
        </w:rPr>
        <w:t xml:space="preserve"> </w:t>
      </w:r>
      <w:r w:rsidR="00CC6EA2" w:rsidRPr="00B144A6">
        <w:rPr>
          <w:b/>
          <w:noProof/>
          <w:szCs w:val="22"/>
        </w:rPr>
        <w:t>ММ /ГГГГ.</w:t>
      </w:r>
    </w:p>
    <w:p w14:paraId="1A6E3432" w14:textId="77777777" w:rsidR="00CC6EA2" w:rsidRPr="00B144A6" w:rsidRDefault="00CC6EA2">
      <w:pPr>
        <w:rPr>
          <w:b/>
          <w:noProof/>
          <w:szCs w:val="22"/>
        </w:rPr>
      </w:pPr>
    </w:p>
    <w:p w14:paraId="3F4F0BD4" w14:textId="59591031" w:rsidR="00CC6EA2" w:rsidRPr="00B144A6" w:rsidRDefault="00CC6EA2">
      <w:pPr>
        <w:rPr>
          <w:szCs w:val="22"/>
        </w:rPr>
      </w:pPr>
      <w:r w:rsidRPr="00B144A6">
        <w:rPr>
          <w:b/>
          <w:noProof/>
          <w:szCs w:val="22"/>
        </w:rPr>
        <w:t>Други източници на информация</w:t>
      </w:r>
    </w:p>
    <w:p w14:paraId="2E3D86C9" w14:textId="77777777" w:rsidR="00DA0EDF" w:rsidRPr="00B144A6" w:rsidRDefault="00DA0EDF">
      <w:pPr>
        <w:rPr>
          <w:szCs w:val="22"/>
        </w:rPr>
      </w:pPr>
    </w:p>
    <w:p w14:paraId="0968A9DC" w14:textId="65D82C08" w:rsidR="00DA0EDF" w:rsidRPr="00B144A6" w:rsidRDefault="00786890">
      <w:pPr>
        <w:rPr>
          <w:szCs w:val="22"/>
        </w:rPr>
      </w:pPr>
      <w:r w:rsidRPr="00B144A6">
        <w:rPr>
          <w:szCs w:val="22"/>
        </w:rPr>
        <w:lastRenderedPageBreak/>
        <w:t xml:space="preserve">Подробна информация за това лекарство е предоставена на уебсайта на Европейската агенция по лекарствата </w:t>
      </w:r>
      <w:hyperlink r:id="rId23" w:history="1">
        <w:r w:rsidR="000329D7" w:rsidRPr="00B144A6">
          <w:rPr>
            <w:rStyle w:val="Hyperlink"/>
            <w:szCs w:val="22"/>
          </w:rPr>
          <w:t>http</w:t>
        </w:r>
        <w:r w:rsidR="000329D7" w:rsidRPr="00B144A6">
          <w:rPr>
            <w:rStyle w:val="Hyperlink"/>
          </w:rPr>
          <w:t>s</w:t>
        </w:r>
        <w:r w:rsidR="000329D7" w:rsidRPr="00B144A6">
          <w:rPr>
            <w:rStyle w:val="Hyperlink"/>
            <w:szCs w:val="22"/>
          </w:rPr>
          <w:t>://www.ema.europa.eu/</w:t>
        </w:r>
      </w:hyperlink>
      <w:r w:rsidRPr="00B144A6">
        <w:t>.</w:t>
      </w:r>
    </w:p>
    <w:p w14:paraId="0F49126D" w14:textId="77777777" w:rsidR="00DA0EDF" w:rsidRPr="00B144A6" w:rsidRDefault="00DA0EDF">
      <w:pPr>
        <w:tabs>
          <w:tab w:val="left" w:pos="7635"/>
        </w:tabs>
        <w:rPr>
          <w:szCs w:val="22"/>
        </w:rPr>
      </w:pPr>
    </w:p>
    <w:p w14:paraId="0154873D" w14:textId="77777777" w:rsidR="00DA0EDF" w:rsidRPr="00B144A6" w:rsidRDefault="00DA0EDF">
      <w:pPr>
        <w:rPr>
          <w:szCs w:val="22"/>
        </w:rPr>
      </w:pPr>
    </w:p>
    <w:p w14:paraId="22D4E603" w14:textId="77777777" w:rsidR="00DA0EDF" w:rsidRPr="00B144A6" w:rsidRDefault="00786890">
      <w:r w:rsidRPr="00B144A6">
        <w:t>---------------------------------------------------------------------------------------------------------------------------</w:t>
      </w:r>
    </w:p>
    <w:p w14:paraId="5C88B311" w14:textId="77777777" w:rsidR="00DA0EDF" w:rsidRPr="00B144A6" w:rsidRDefault="00DA0EDF">
      <w:pPr>
        <w:widowControl w:val="0"/>
        <w:jc w:val="center"/>
        <w:rPr>
          <w:szCs w:val="22"/>
        </w:rPr>
      </w:pPr>
    </w:p>
    <w:p w14:paraId="034A7E71" w14:textId="77777777" w:rsidR="00DA0EDF" w:rsidRPr="00B144A6" w:rsidRDefault="00786890">
      <w:pPr>
        <w:widowControl w:val="0"/>
        <w:jc w:val="center"/>
        <w:rPr>
          <w:szCs w:val="22"/>
        </w:rPr>
      </w:pPr>
      <w:r w:rsidRPr="00B144A6">
        <w:rPr>
          <w:szCs w:val="22"/>
        </w:rPr>
        <w:t>Посочената по-долу информация е предназначена само за медицински специалисти:</w:t>
      </w:r>
    </w:p>
    <w:p w14:paraId="5BE15605" w14:textId="77777777" w:rsidR="00DA0EDF" w:rsidRPr="00B144A6" w:rsidRDefault="00DA0EDF">
      <w:pPr>
        <w:widowControl w:val="0"/>
        <w:rPr>
          <w:szCs w:val="22"/>
        </w:rPr>
      </w:pPr>
    </w:p>
    <w:p w14:paraId="6EADD4A8" w14:textId="77777777" w:rsidR="00DA0EDF" w:rsidRPr="00B144A6" w:rsidRDefault="00786890">
      <w:pPr>
        <w:keepNext/>
        <w:rPr>
          <w:u w:val="single"/>
        </w:rPr>
      </w:pPr>
      <w:r w:rsidRPr="00B144A6">
        <w:rPr>
          <w:u w:val="single"/>
        </w:rPr>
        <w:t>Проследимост</w:t>
      </w:r>
    </w:p>
    <w:p w14:paraId="1DC435E2" w14:textId="77777777" w:rsidR="00DA0EDF" w:rsidRPr="00B144A6" w:rsidRDefault="00DA0EDF">
      <w:pPr>
        <w:keepNext/>
        <w:rPr>
          <w:szCs w:val="22"/>
        </w:rPr>
      </w:pPr>
    </w:p>
    <w:p w14:paraId="0B53D487" w14:textId="5CE1F3A7" w:rsidR="00DA0EDF" w:rsidRPr="00B144A6" w:rsidRDefault="00A85641">
      <w:pPr>
        <w:rPr>
          <w:szCs w:val="22"/>
        </w:rPr>
      </w:pPr>
      <w:r w:rsidRPr="00B144A6">
        <w:rPr>
          <w:rFonts w:eastAsia="Times New Roman"/>
          <w:noProof/>
          <w:szCs w:val="22"/>
        </w:rPr>
        <w:t>За да се подобри проследимостта на биологичните лекарствени продукти, името и партидният номер на приложения продукт трябва ясно да се записват</w:t>
      </w:r>
      <w:r w:rsidRPr="00B144A6">
        <w:rPr>
          <w:rFonts w:eastAsia="Times New Roman"/>
          <w:noProof/>
        </w:rPr>
        <w:t>.</w:t>
      </w:r>
    </w:p>
    <w:p w14:paraId="2A0D0614" w14:textId="77777777" w:rsidR="00DA0EDF" w:rsidRPr="00B144A6" w:rsidRDefault="00DA0EDF">
      <w:pPr>
        <w:widowControl w:val="0"/>
        <w:rPr>
          <w:szCs w:val="22"/>
        </w:rPr>
      </w:pPr>
    </w:p>
    <w:p w14:paraId="50AEE83C" w14:textId="77777777" w:rsidR="00DA0EDF" w:rsidRPr="00B144A6" w:rsidRDefault="00786890">
      <w:pPr>
        <w:keepNext/>
        <w:widowControl w:val="0"/>
        <w:rPr>
          <w:bCs/>
          <w:u w:val="single"/>
        </w:rPr>
      </w:pPr>
      <w:r w:rsidRPr="00B144A6">
        <w:rPr>
          <w:bCs/>
          <w:u w:val="single"/>
        </w:rPr>
        <w:t>Указания за разреждане:</w:t>
      </w:r>
    </w:p>
    <w:p w14:paraId="61101DC3" w14:textId="77777777" w:rsidR="00DA0EDF" w:rsidRPr="00B144A6" w:rsidRDefault="00DA0EDF">
      <w:pPr>
        <w:keepNext/>
        <w:widowControl w:val="0"/>
        <w:rPr>
          <w:bCs/>
          <w:u w:val="single"/>
        </w:rPr>
      </w:pPr>
    </w:p>
    <w:p w14:paraId="4252A51F" w14:textId="51F40623" w:rsidR="00DA0EDF" w:rsidRPr="00B144A6" w:rsidRDefault="00CC6EA2">
      <w:r w:rsidRPr="00B144A6">
        <w:t xml:space="preserve">Pyzchiva </w:t>
      </w:r>
      <w:r w:rsidR="00786890" w:rsidRPr="00B144A6">
        <w:t>концентрат за инфузионен разтвор трябва да се разреди и да се подготви от медицински специалист с помощта на асептична техника.</w:t>
      </w:r>
    </w:p>
    <w:p w14:paraId="77956396" w14:textId="77777777" w:rsidR="00DA0EDF" w:rsidRPr="00B144A6" w:rsidRDefault="00DA0EDF"/>
    <w:p w14:paraId="391A5CB7" w14:textId="1A68717A" w:rsidR="00DA0EDF" w:rsidRPr="00B144A6" w:rsidRDefault="00786890">
      <w:pPr>
        <w:ind w:left="567" w:hanging="567"/>
      </w:pPr>
      <w:r w:rsidRPr="00B144A6">
        <w:t>1.</w:t>
      </w:r>
      <w:r w:rsidRPr="00B144A6">
        <w:tab/>
        <w:t xml:space="preserve">Изчислете дозата и броя на необходимите флакони </w:t>
      </w:r>
      <w:r w:rsidR="00CC6EA2" w:rsidRPr="00B144A6">
        <w:t xml:space="preserve">Pyzchiva </w:t>
      </w:r>
      <w:r w:rsidRPr="00B144A6">
        <w:t>въз основа на теглото на пациента (вж. точка</w:t>
      </w:r>
      <w:r w:rsidRPr="00B144A6">
        <w:rPr>
          <w:szCs w:val="22"/>
        </w:rPr>
        <w:t> </w:t>
      </w:r>
      <w:r w:rsidRPr="00B144A6">
        <w:t>3, Таблица</w:t>
      </w:r>
      <w:r w:rsidRPr="00B144A6">
        <w:rPr>
          <w:szCs w:val="22"/>
        </w:rPr>
        <w:t> </w:t>
      </w:r>
      <w:r w:rsidRPr="00B144A6">
        <w:t xml:space="preserve">1). Всеки флакон </w:t>
      </w:r>
      <w:r w:rsidR="00CC6EA2" w:rsidRPr="00B144A6">
        <w:t xml:space="preserve">Pyzchiva </w:t>
      </w:r>
      <w:r w:rsidRPr="00B144A6">
        <w:t>от 26</w:t>
      </w:r>
      <w:r w:rsidRPr="00B144A6">
        <w:rPr>
          <w:szCs w:val="22"/>
        </w:rPr>
        <w:t> </w:t>
      </w:r>
      <w:r w:rsidRPr="00B144A6">
        <w:t>ml съдържа 130</w:t>
      </w:r>
      <w:r w:rsidRPr="00B144A6">
        <w:rPr>
          <w:szCs w:val="22"/>
        </w:rPr>
        <w:t> </w:t>
      </w:r>
      <w:r w:rsidRPr="00B144A6">
        <w:t>mg устекинумаб.</w:t>
      </w:r>
    </w:p>
    <w:p w14:paraId="51C7D3C1" w14:textId="40B44828" w:rsidR="0055579F" w:rsidRPr="00B144A6" w:rsidRDefault="00786890" w:rsidP="0055579F">
      <w:pPr>
        <w:ind w:left="567" w:hanging="567"/>
      </w:pPr>
      <w:r w:rsidRPr="00B144A6">
        <w:t>2.</w:t>
      </w:r>
      <w:r w:rsidRPr="00B144A6">
        <w:tab/>
        <w:t>Изтеглете и изхвърлете от инфузионния сак от 250</w:t>
      </w:r>
      <w:r w:rsidRPr="00B144A6">
        <w:rPr>
          <w:szCs w:val="22"/>
        </w:rPr>
        <w:t> </w:t>
      </w:r>
      <w:r w:rsidRPr="00B144A6">
        <w:t xml:space="preserve">ml обем от разтвор на натриев хлорид 9 mg/ml (0,9%), равен на обема </w:t>
      </w:r>
      <w:r w:rsidR="00CC6EA2" w:rsidRPr="00B144A6">
        <w:t>Pyzchiva</w:t>
      </w:r>
      <w:r w:rsidRPr="00B144A6">
        <w:t>, който трябва да се добави. (изхвърлете 26</w:t>
      </w:r>
      <w:r w:rsidRPr="00B144A6">
        <w:rPr>
          <w:szCs w:val="22"/>
        </w:rPr>
        <w:t> </w:t>
      </w:r>
      <w:r w:rsidRPr="00B144A6">
        <w:t xml:space="preserve">ml натриев хлорид за всеки необходим флакон </w:t>
      </w:r>
      <w:r w:rsidR="007D3EFF" w:rsidRPr="00B144A6">
        <w:t>Pyzchiva</w:t>
      </w:r>
      <w:r w:rsidRPr="00B144A6">
        <w:t>, за 2</w:t>
      </w:r>
      <w:r w:rsidRPr="00B144A6">
        <w:rPr>
          <w:szCs w:val="22"/>
        </w:rPr>
        <w:t> </w:t>
      </w:r>
      <w:r w:rsidRPr="00B144A6">
        <w:t>флакона изхвърлете 52</w:t>
      </w:r>
      <w:r w:rsidRPr="00B144A6">
        <w:rPr>
          <w:szCs w:val="22"/>
        </w:rPr>
        <w:t> </w:t>
      </w:r>
      <w:r w:rsidRPr="00B144A6">
        <w:t>ml, за 3</w:t>
      </w:r>
      <w:r w:rsidRPr="00B144A6">
        <w:rPr>
          <w:szCs w:val="22"/>
        </w:rPr>
        <w:t> </w:t>
      </w:r>
      <w:r w:rsidRPr="00B144A6">
        <w:t>флакона изхвърлете 78</w:t>
      </w:r>
      <w:r w:rsidRPr="00B144A6">
        <w:rPr>
          <w:szCs w:val="22"/>
        </w:rPr>
        <w:t> </w:t>
      </w:r>
      <w:r w:rsidRPr="00B144A6">
        <w:t>ml, за 4</w:t>
      </w:r>
      <w:r w:rsidRPr="00B144A6">
        <w:rPr>
          <w:szCs w:val="22"/>
        </w:rPr>
        <w:t> </w:t>
      </w:r>
      <w:r w:rsidRPr="00B144A6">
        <w:t>флакона изхвърлете 104</w:t>
      </w:r>
      <w:r w:rsidRPr="00B144A6">
        <w:rPr>
          <w:szCs w:val="22"/>
        </w:rPr>
        <w:t> </w:t>
      </w:r>
      <w:r w:rsidRPr="00B144A6">
        <w:t>ml).</w:t>
      </w:r>
      <w:r w:rsidR="0055579F" w:rsidRPr="00B144A6">
        <w:t xml:space="preserve"> Като алтернатива може да се използва 250 ml инфузионен сак, съдържащ </w:t>
      </w:r>
      <w:r w:rsidR="00AC1BE4" w:rsidRPr="00B144A6">
        <w:t xml:space="preserve">натриев хлорид </w:t>
      </w:r>
      <w:r w:rsidR="0055579F" w:rsidRPr="00B144A6">
        <w:t xml:space="preserve">0,45% </w:t>
      </w:r>
      <w:r w:rsidR="00AC1BE4" w:rsidRPr="00B144A6">
        <w:t xml:space="preserve">инжекционен </w:t>
      </w:r>
      <w:r w:rsidR="0055579F" w:rsidRPr="00B144A6">
        <w:t>разтвор, USP.</w:t>
      </w:r>
    </w:p>
    <w:p w14:paraId="62554A1D" w14:textId="466A947A" w:rsidR="00DA0EDF" w:rsidRPr="00B144A6" w:rsidRDefault="00786890">
      <w:pPr>
        <w:ind w:left="567" w:hanging="567"/>
      </w:pPr>
      <w:r w:rsidRPr="00B144A6">
        <w:t>3.</w:t>
      </w:r>
      <w:r w:rsidRPr="00B144A6">
        <w:tab/>
        <w:t>Изтеглете 26</w:t>
      </w:r>
      <w:r w:rsidRPr="00B144A6">
        <w:rPr>
          <w:szCs w:val="22"/>
        </w:rPr>
        <w:t> </w:t>
      </w:r>
      <w:r w:rsidRPr="00B144A6">
        <w:t xml:space="preserve">ml </w:t>
      </w:r>
      <w:r w:rsidR="0055579F" w:rsidRPr="00B144A6">
        <w:t xml:space="preserve">Pyzchiva </w:t>
      </w:r>
      <w:r w:rsidRPr="00B144A6">
        <w:t>от всеки необходим флакон и ги добавете към инфузионния сак от 250</w:t>
      </w:r>
      <w:r w:rsidRPr="00B144A6">
        <w:rPr>
          <w:szCs w:val="22"/>
        </w:rPr>
        <w:t> </w:t>
      </w:r>
      <w:r w:rsidRPr="00B144A6">
        <w:t>ml. Крайният обем в инфузионния сак трябва да бъде 250</w:t>
      </w:r>
      <w:r w:rsidRPr="00B144A6">
        <w:rPr>
          <w:szCs w:val="22"/>
        </w:rPr>
        <w:t> </w:t>
      </w:r>
      <w:r w:rsidRPr="00B144A6">
        <w:t>ml. Внимателно смесете.</w:t>
      </w:r>
    </w:p>
    <w:p w14:paraId="7D093530" w14:textId="77777777" w:rsidR="00DA0EDF" w:rsidRPr="00B144A6" w:rsidRDefault="00786890">
      <w:pPr>
        <w:ind w:left="567" w:hanging="567"/>
      </w:pPr>
      <w:r w:rsidRPr="00B144A6">
        <w:t>4.</w:t>
      </w:r>
      <w:r w:rsidRPr="00B144A6">
        <w:tab/>
        <w:t>Преди приложението проверете визуално разредения разтвор. Не го употребявайте, ако се наблюдават визуално непрозрачни частици, промяна на цвета или чужди частици.</w:t>
      </w:r>
    </w:p>
    <w:p w14:paraId="654A7FE6" w14:textId="5F40F594" w:rsidR="00DA0EDF" w:rsidRPr="00B144A6" w:rsidRDefault="00786890" w:rsidP="00C8614C">
      <w:pPr>
        <w:ind w:left="567" w:hanging="567"/>
      </w:pPr>
      <w:r w:rsidRPr="00B144A6">
        <w:t>5.</w:t>
      </w:r>
      <w:r w:rsidRPr="00B144A6">
        <w:tab/>
        <w:t xml:space="preserve">Приложете разредения разтвор за период от най-малко един час. След като се разреди, прилагането на инфузионният разтвор трябва да се извърши в рамките на </w:t>
      </w:r>
      <w:r w:rsidR="00750975" w:rsidRPr="00B144A6">
        <w:t>72 </w:t>
      </w:r>
      <w:r w:rsidRPr="00B144A6">
        <w:t>часа след разреждането в инфузионния сак.</w:t>
      </w:r>
      <w:r w:rsidR="00435A7E" w:rsidRPr="00B144A6">
        <w:t xml:space="preserve"> </w:t>
      </w:r>
      <w:r w:rsidR="00750975" w:rsidRPr="00B144A6">
        <w:t>Ако е необходимо, разреденият инфузионен разтвор може да се съхранява при 2</w:t>
      </w:r>
      <w:r w:rsidR="00750D46" w:rsidRPr="00B144A6">
        <w:t> </w:t>
      </w:r>
      <w:r w:rsidR="00750975" w:rsidRPr="00B144A6">
        <w:t>°C до 8</w:t>
      </w:r>
      <w:r w:rsidR="00750D46" w:rsidRPr="00B144A6">
        <w:t> </w:t>
      </w:r>
      <w:r w:rsidR="00750975" w:rsidRPr="00B144A6">
        <w:t>°C до 1 месец и при стайна температура до 30</w:t>
      </w:r>
      <w:r w:rsidR="00750D46" w:rsidRPr="00B144A6">
        <w:t> </w:t>
      </w:r>
      <w:r w:rsidR="00750975" w:rsidRPr="00B144A6">
        <w:t xml:space="preserve">°C за още 72 часа след изваждане от хладилника, включително </w:t>
      </w:r>
      <w:r w:rsidR="00C31FBD" w:rsidRPr="00B144A6">
        <w:t>периода на инфузия</w:t>
      </w:r>
      <w:r w:rsidR="00750975" w:rsidRPr="00B144A6">
        <w:t>.</w:t>
      </w:r>
    </w:p>
    <w:p w14:paraId="7619985B" w14:textId="77777777" w:rsidR="00DA0EDF" w:rsidRPr="00B144A6" w:rsidRDefault="00786890">
      <w:pPr>
        <w:ind w:left="567" w:hanging="567"/>
      </w:pPr>
      <w:r w:rsidRPr="00B144A6">
        <w:t>6.</w:t>
      </w:r>
      <w:r w:rsidRPr="00B144A6">
        <w:tab/>
        <w:t>Използвайте само набор за инфузия с вграден, стерилен, апирогенен филтър със слабо свързване на протеини (размер на порите 0,2</w:t>
      </w:r>
      <w:r w:rsidRPr="00B144A6">
        <w:rPr>
          <w:szCs w:val="22"/>
        </w:rPr>
        <w:t> </w:t>
      </w:r>
      <w:r w:rsidRPr="00B144A6">
        <w:t>микрометра).</w:t>
      </w:r>
    </w:p>
    <w:p w14:paraId="4EF6DA49" w14:textId="77777777" w:rsidR="00DA0EDF" w:rsidRPr="00B144A6" w:rsidRDefault="00786890">
      <w:pPr>
        <w:ind w:left="567" w:hanging="567"/>
      </w:pPr>
      <w:r w:rsidRPr="00B144A6">
        <w:t>7.</w:t>
      </w:r>
      <w:r w:rsidRPr="00B144A6">
        <w:tab/>
        <w:t>Всеки флакон е само за еднократно приложение и неизползваният лекарствен продукт трябва да се изхвърли в съответствие с местните изисквания.</w:t>
      </w:r>
    </w:p>
    <w:p w14:paraId="6F210CD7" w14:textId="77777777" w:rsidR="00DA0EDF" w:rsidRPr="00B144A6" w:rsidRDefault="00DA0EDF">
      <w:pPr>
        <w:keepNext/>
        <w:widowControl w:val="0"/>
        <w:rPr>
          <w:bCs/>
          <w:u w:val="single"/>
        </w:rPr>
      </w:pPr>
    </w:p>
    <w:p w14:paraId="61F68AA4" w14:textId="77777777" w:rsidR="00DA0EDF" w:rsidRPr="00B144A6" w:rsidRDefault="00786890">
      <w:pPr>
        <w:keepNext/>
        <w:widowControl w:val="0"/>
      </w:pPr>
      <w:r w:rsidRPr="00B144A6">
        <w:rPr>
          <w:bCs/>
          <w:u w:val="single"/>
        </w:rPr>
        <w:t>Съхранение</w:t>
      </w:r>
    </w:p>
    <w:p w14:paraId="4A319D34" w14:textId="08B16C23" w:rsidR="00DA0EDF" w:rsidRPr="00B144A6" w:rsidRDefault="00F50527">
      <w:pPr>
        <w:tabs>
          <w:tab w:val="clear" w:pos="567"/>
          <w:tab w:val="left" w:pos="270"/>
        </w:tabs>
      </w:pPr>
      <w:r w:rsidRPr="00B144A6">
        <w:t>Разреденият инфузионен разтвор може да се съхранява при стайна температура до 30</w:t>
      </w:r>
      <w:r w:rsidR="00750D46" w:rsidRPr="00B144A6">
        <w:t> </w:t>
      </w:r>
      <w:r w:rsidRPr="00B144A6">
        <w:t>°C до 72 часа, включително инфузия</w:t>
      </w:r>
      <w:r w:rsidR="00800B1F" w:rsidRPr="00B144A6">
        <w:t>та</w:t>
      </w:r>
      <w:r w:rsidRPr="00B144A6">
        <w:t>.</w:t>
      </w:r>
      <w:r w:rsidR="00627BC0" w:rsidRPr="00B144A6">
        <w:t xml:space="preserve"> </w:t>
      </w:r>
      <w:r w:rsidR="00786890" w:rsidRPr="00B144A6">
        <w:t xml:space="preserve">Ако е необходимо, разреденият инфузионният разтвор може </w:t>
      </w:r>
      <w:r w:rsidR="00627BC0" w:rsidRPr="00B144A6">
        <w:t>да се съхранява при 2</w:t>
      </w:r>
      <w:r w:rsidR="00750D46" w:rsidRPr="00B144A6">
        <w:t> </w:t>
      </w:r>
      <w:r w:rsidR="00627BC0" w:rsidRPr="00B144A6">
        <w:t>°C до 8</w:t>
      </w:r>
      <w:r w:rsidR="00750D46" w:rsidRPr="00B144A6">
        <w:t> </w:t>
      </w:r>
      <w:r w:rsidR="00627BC0" w:rsidRPr="00B144A6">
        <w:t>°C до 1 месец и при стайна температура до 30</w:t>
      </w:r>
      <w:r w:rsidR="00750D46" w:rsidRPr="00B144A6">
        <w:t> </w:t>
      </w:r>
      <w:r w:rsidR="00627BC0" w:rsidRPr="00B144A6">
        <w:t xml:space="preserve">°C за още 72 часа след изваждане от хладилника, включително </w:t>
      </w:r>
      <w:r w:rsidR="00C31FBD" w:rsidRPr="00B144A6">
        <w:t>периода на инфузия</w:t>
      </w:r>
      <w:r w:rsidR="00627BC0" w:rsidRPr="00B144A6">
        <w:t>.</w:t>
      </w:r>
      <w:r w:rsidR="00800B1F" w:rsidRPr="00B144A6">
        <w:t xml:space="preserve"> </w:t>
      </w:r>
      <w:r w:rsidR="00786890" w:rsidRPr="00B144A6">
        <w:t>Да не се замразява.</w:t>
      </w:r>
      <w:r w:rsidR="00786890" w:rsidRPr="00B144A6">
        <w:br w:type="page"/>
      </w:r>
    </w:p>
    <w:p w14:paraId="5B96D4C6" w14:textId="6D48825A" w:rsidR="00DA0EDF" w:rsidRPr="00B144A6" w:rsidRDefault="00DA0EDF" w:rsidP="004B64AD">
      <w:pPr>
        <w:tabs>
          <w:tab w:val="clear" w:pos="567"/>
        </w:tabs>
        <w:rPr>
          <w:bCs/>
          <w:szCs w:val="22"/>
        </w:rPr>
      </w:pPr>
    </w:p>
    <w:p w14:paraId="446D9442" w14:textId="77777777" w:rsidR="00DA0EDF" w:rsidRPr="00B144A6" w:rsidRDefault="00786890">
      <w:pPr>
        <w:tabs>
          <w:tab w:val="clear" w:pos="567"/>
        </w:tabs>
        <w:jc w:val="center"/>
        <w:rPr>
          <w:b/>
          <w:szCs w:val="22"/>
        </w:rPr>
      </w:pPr>
      <w:r w:rsidRPr="00B144A6">
        <w:rPr>
          <w:b/>
          <w:szCs w:val="22"/>
        </w:rPr>
        <w:t>Листовка: информация за потребителя</w:t>
      </w:r>
    </w:p>
    <w:p w14:paraId="3ADD8A22" w14:textId="77777777" w:rsidR="00DA0EDF" w:rsidRPr="00B144A6" w:rsidRDefault="00DA0EDF">
      <w:pPr>
        <w:jc w:val="center"/>
        <w:rPr>
          <w:b/>
          <w:bCs/>
          <w:szCs w:val="22"/>
        </w:rPr>
      </w:pPr>
    </w:p>
    <w:p w14:paraId="6009123E" w14:textId="1AF1AF1A" w:rsidR="00DA0EDF" w:rsidRPr="00B144A6" w:rsidRDefault="000D6B2D">
      <w:pPr>
        <w:jc w:val="center"/>
        <w:rPr>
          <w:b/>
          <w:bCs/>
          <w:szCs w:val="22"/>
        </w:rPr>
      </w:pPr>
      <w:bookmarkStart w:id="26" w:name="_Hlk530678447"/>
      <w:r w:rsidRPr="00B144A6">
        <w:rPr>
          <w:b/>
        </w:rPr>
        <w:t>Pyzchiva</w:t>
      </w:r>
      <w:r w:rsidRPr="00B144A6">
        <w:rPr>
          <w:b/>
          <w:noProof/>
        </w:rPr>
        <w:t xml:space="preserve"> </w:t>
      </w:r>
      <w:bookmarkEnd w:id="26"/>
      <w:r w:rsidR="00786890" w:rsidRPr="00B144A6">
        <w:rPr>
          <w:b/>
          <w:bCs/>
          <w:szCs w:val="22"/>
        </w:rPr>
        <w:t>45 mg инжекционен разтвор в предварително напълнена спринцовка</w:t>
      </w:r>
    </w:p>
    <w:p w14:paraId="570DB0D6" w14:textId="77777777" w:rsidR="00DA0EDF" w:rsidRPr="00B144A6" w:rsidRDefault="00786890">
      <w:pPr>
        <w:jc w:val="center"/>
        <w:rPr>
          <w:szCs w:val="22"/>
        </w:rPr>
      </w:pPr>
      <w:r w:rsidRPr="00B144A6">
        <w:rPr>
          <w:szCs w:val="22"/>
        </w:rPr>
        <w:t>устекинумаб (</w:t>
      </w:r>
      <w:r w:rsidRPr="00B144A6">
        <w:rPr>
          <w:iCs/>
          <w:szCs w:val="22"/>
        </w:rPr>
        <w:t>ustekinumab</w:t>
      </w:r>
      <w:r w:rsidRPr="00B144A6">
        <w:rPr>
          <w:szCs w:val="22"/>
        </w:rPr>
        <w:t>)</w:t>
      </w:r>
    </w:p>
    <w:p w14:paraId="2E94F770" w14:textId="77777777" w:rsidR="000D6B2D" w:rsidRPr="00B144A6" w:rsidRDefault="000D6B2D">
      <w:pPr>
        <w:jc w:val="center"/>
        <w:rPr>
          <w:szCs w:val="22"/>
        </w:rPr>
      </w:pPr>
    </w:p>
    <w:p w14:paraId="5DB645D5" w14:textId="5C999563" w:rsidR="000D6B2D" w:rsidRPr="00B144A6" w:rsidRDefault="00F25C2B" w:rsidP="004B64AD">
      <w:pPr>
        <w:jc w:val="both"/>
        <w:rPr>
          <w:szCs w:val="22"/>
        </w:rPr>
      </w:pPr>
      <w:r>
        <w:pict w14:anchorId="66200903">
          <v:shape id="_x0000_i1028" type="#_x0000_t75" alt="BT_1000x858px" style="width:15pt;height:15pt;visibility:visible;mso-wrap-style:square">
            <v:imagedata r:id="rId12" o:title="BT_1000x858px"/>
          </v:shape>
        </w:pict>
      </w:r>
      <w:r w:rsidR="000D6B2D" w:rsidRPr="00B144A6">
        <w:rPr>
          <w:szCs w:val="22"/>
        </w:rPr>
        <w:t xml:space="preserve">Този лекарствен продукт подлежи на допълнително наблюдение. Това ще позволи бързото установяване на нова информация относно безопасността. </w:t>
      </w:r>
      <w:r w:rsidR="00A84424" w:rsidRPr="00B144A6">
        <w:rPr>
          <w:noProof/>
          <w:szCs w:val="22"/>
        </w:rPr>
        <w:t>Можете да дадете своя принос, като съобщите всяка нежелана реакция, която сте получили</w:t>
      </w:r>
      <w:r w:rsidR="000D6B2D" w:rsidRPr="00B144A6">
        <w:rPr>
          <w:szCs w:val="22"/>
        </w:rPr>
        <w:t xml:space="preserve">. За начина на съобщаване на нежелани реакции вижте </w:t>
      </w:r>
      <w:r w:rsidR="00A84424" w:rsidRPr="00B144A6">
        <w:rPr>
          <w:szCs w:val="22"/>
        </w:rPr>
        <w:t xml:space="preserve">края на </w:t>
      </w:r>
      <w:r w:rsidR="000D6B2D" w:rsidRPr="00B144A6">
        <w:rPr>
          <w:szCs w:val="22"/>
        </w:rPr>
        <w:t>точка 4.</w:t>
      </w:r>
    </w:p>
    <w:p w14:paraId="4345D330" w14:textId="77777777" w:rsidR="00DA0EDF" w:rsidRPr="00B144A6" w:rsidRDefault="00DA0EDF">
      <w:pPr>
        <w:jc w:val="center"/>
        <w:rPr>
          <w:szCs w:val="22"/>
        </w:rPr>
      </w:pPr>
    </w:p>
    <w:p w14:paraId="68C3C348" w14:textId="77777777" w:rsidR="00DA0EDF" w:rsidRPr="00B144A6" w:rsidRDefault="00786890">
      <w:pPr>
        <w:keepNext/>
        <w:rPr>
          <w:b/>
          <w:szCs w:val="22"/>
        </w:rPr>
      </w:pPr>
      <w:r w:rsidRPr="00B144A6">
        <w:rPr>
          <w:b/>
          <w:szCs w:val="22"/>
        </w:rPr>
        <w:t>Прочетете внимателно цялата листовка, преди да започнете да използвате това лекарство, тъй като тя съдържа важна за Вас информация.</w:t>
      </w:r>
    </w:p>
    <w:p w14:paraId="3927A21C" w14:textId="77777777" w:rsidR="00DA0EDF" w:rsidRPr="00B144A6" w:rsidRDefault="00DA0EDF">
      <w:pPr>
        <w:keepNext/>
        <w:rPr>
          <w:b/>
          <w:szCs w:val="22"/>
        </w:rPr>
      </w:pPr>
    </w:p>
    <w:p w14:paraId="4082D6CD" w14:textId="0E0D4ACA" w:rsidR="00DA0EDF" w:rsidRPr="00B144A6" w:rsidRDefault="00786890">
      <w:pPr>
        <w:keepNext/>
        <w:rPr>
          <w:b/>
          <w:szCs w:val="22"/>
        </w:rPr>
      </w:pPr>
      <w:r w:rsidRPr="00B144A6">
        <w:rPr>
          <w:b/>
          <w:szCs w:val="22"/>
        </w:rPr>
        <w:t xml:space="preserve">Тази листовка е написана за пациента, който приема лекарството. Ако сте родител или настойник, който ще прилага </w:t>
      </w:r>
      <w:r w:rsidR="000D6B2D" w:rsidRPr="00B144A6">
        <w:rPr>
          <w:b/>
        </w:rPr>
        <w:t>Pyzchiva</w:t>
      </w:r>
      <w:r w:rsidR="000D6B2D" w:rsidRPr="00B144A6">
        <w:rPr>
          <w:b/>
          <w:noProof/>
        </w:rPr>
        <w:t xml:space="preserve"> </w:t>
      </w:r>
      <w:r w:rsidRPr="00B144A6">
        <w:rPr>
          <w:b/>
          <w:szCs w:val="22"/>
        </w:rPr>
        <w:t>на дете, моля прочетете внимателно тази информация.</w:t>
      </w:r>
    </w:p>
    <w:p w14:paraId="76774D03" w14:textId="77777777" w:rsidR="00DA0EDF" w:rsidRPr="00B144A6" w:rsidRDefault="00DA0EDF">
      <w:pPr>
        <w:keepNext/>
        <w:rPr>
          <w:b/>
          <w:szCs w:val="22"/>
        </w:rPr>
      </w:pPr>
    </w:p>
    <w:p w14:paraId="59D2646C" w14:textId="77777777" w:rsidR="00DA0EDF" w:rsidRPr="00B144A6" w:rsidRDefault="00786890" w:rsidP="000D421E">
      <w:pPr>
        <w:numPr>
          <w:ilvl w:val="0"/>
          <w:numId w:val="12"/>
        </w:numPr>
        <w:ind w:left="567" w:hanging="567"/>
      </w:pPr>
      <w:r w:rsidRPr="00B144A6">
        <w:t>Запазете тази листовка. Може да се наложи да я прочетете отново.</w:t>
      </w:r>
    </w:p>
    <w:p w14:paraId="776378A5" w14:textId="77777777" w:rsidR="00DA0EDF" w:rsidRPr="00B144A6" w:rsidRDefault="00786890" w:rsidP="000D421E">
      <w:pPr>
        <w:numPr>
          <w:ilvl w:val="0"/>
          <w:numId w:val="12"/>
        </w:numPr>
        <w:ind w:left="567" w:hanging="567"/>
      </w:pPr>
      <w:r w:rsidRPr="00B144A6">
        <w:t>Ако имате някакви допълнителни въпроси, попитайте Вашия лекар или фармацевт.</w:t>
      </w:r>
    </w:p>
    <w:p w14:paraId="3E1843FC" w14:textId="77777777" w:rsidR="00DA0EDF" w:rsidRPr="00B144A6" w:rsidRDefault="00786890" w:rsidP="000D421E">
      <w:pPr>
        <w:numPr>
          <w:ilvl w:val="0"/>
          <w:numId w:val="12"/>
        </w:numPr>
        <w:ind w:left="567" w:hanging="567"/>
      </w:pPr>
      <w:r w:rsidRPr="00B144A6">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43F4DFB5" w14:textId="77777777" w:rsidR="00DA0EDF" w:rsidRPr="00B144A6" w:rsidRDefault="00786890" w:rsidP="000D421E">
      <w:pPr>
        <w:numPr>
          <w:ilvl w:val="0"/>
          <w:numId w:val="12"/>
        </w:numPr>
        <w:ind w:left="567" w:hanging="567"/>
      </w:pPr>
      <w:r w:rsidRPr="00B144A6">
        <w:t>Ако получите някакви нежелани реакции, уведомете Вашия лекар или фармацевт. Това включва и всички възможни нежелани реакции, неописани в тази листовка. Вижте точка 4.</w:t>
      </w:r>
    </w:p>
    <w:p w14:paraId="2436EF55" w14:textId="77777777" w:rsidR="00DA0EDF" w:rsidRPr="00B144A6" w:rsidRDefault="00DA0EDF">
      <w:pPr>
        <w:rPr>
          <w:szCs w:val="22"/>
        </w:rPr>
      </w:pPr>
    </w:p>
    <w:p w14:paraId="6A885BC7" w14:textId="77777777" w:rsidR="00DA0EDF" w:rsidRPr="00B144A6" w:rsidRDefault="00786890">
      <w:pPr>
        <w:keepNext/>
      </w:pPr>
      <w:r w:rsidRPr="00B144A6">
        <w:rPr>
          <w:b/>
          <w:szCs w:val="22"/>
        </w:rPr>
        <w:t>Какво съдържа тази листовка</w:t>
      </w:r>
    </w:p>
    <w:p w14:paraId="0C35E193" w14:textId="2EFADA1C" w:rsidR="00DA0EDF" w:rsidRPr="00B144A6" w:rsidRDefault="00786890">
      <w:pPr>
        <w:tabs>
          <w:tab w:val="clear" w:pos="567"/>
        </w:tabs>
        <w:rPr>
          <w:szCs w:val="22"/>
        </w:rPr>
      </w:pPr>
      <w:r w:rsidRPr="00B144A6">
        <w:rPr>
          <w:szCs w:val="22"/>
        </w:rPr>
        <w:t>1.</w:t>
      </w:r>
      <w:r w:rsidRPr="00B144A6">
        <w:rPr>
          <w:szCs w:val="22"/>
        </w:rPr>
        <w:tab/>
        <w:t xml:space="preserve">Какво представлява </w:t>
      </w:r>
      <w:r w:rsidR="001F5B74" w:rsidRPr="00B144A6">
        <w:t xml:space="preserve">Pyzchiva </w:t>
      </w:r>
      <w:r w:rsidRPr="00B144A6">
        <w:rPr>
          <w:szCs w:val="22"/>
        </w:rPr>
        <w:t>и за какво се използва</w:t>
      </w:r>
    </w:p>
    <w:p w14:paraId="0A1B76AF" w14:textId="688E3CE3" w:rsidR="00DA0EDF" w:rsidRPr="00B144A6" w:rsidRDefault="00786890">
      <w:pPr>
        <w:tabs>
          <w:tab w:val="clear" w:pos="567"/>
        </w:tabs>
        <w:rPr>
          <w:szCs w:val="22"/>
        </w:rPr>
      </w:pPr>
      <w:r w:rsidRPr="00B144A6">
        <w:rPr>
          <w:szCs w:val="22"/>
        </w:rPr>
        <w:t>2.</w:t>
      </w:r>
      <w:r w:rsidRPr="00B144A6">
        <w:rPr>
          <w:szCs w:val="22"/>
        </w:rPr>
        <w:tab/>
        <w:t xml:space="preserve">Какво трябва да знаете, преди да използвате </w:t>
      </w:r>
      <w:r w:rsidR="001F5B74" w:rsidRPr="00B144A6">
        <w:t>Pyzchiva</w:t>
      </w:r>
    </w:p>
    <w:p w14:paraId="5AA4C67A" w14:textId="33C2ACB4" w:rsidR="00DA0EDF" w:rsidRPr="00B144A6" w:rsidRDefault="00786890">
      <w:pPr>
        <w:tabs>
          <w:tab w:val="clear" w:pos="567"/>
        </w:tabs>
        <w:rPr>
          <w:szCs w:val="22"/>
        </w:rPr>
      </w:pPr>
      <w:r w:rsidRPr="00B144A6">
        <w:rPr>
          <w:szCs w:val="22"/>
        </w:rPr>
        <w:t>3.</w:t>
      </w:r>
      <w:r w:rsidRPr="00B144A6">
        <w:rPr>
          <w:szCs w:val="22"/>
        </w:rPr>
        <w:tab/>
        <w:t xml:space="preserve">Как да използвате </w:t>
      </w:r>
      <w:r w:rsidR="001F5B74" w:rsidRPr="00B144A6">
        <w:t>Pyzchiva</w:t>
      </w:r>
    </w:p>
    <w:p w14:paraId="7E5F2B48" w14:textId="77777777" w:rsidR="00DA0EDF" w:rsidRPr="00B144A6" w:rsidRDefault="00786890">
      <w:pPr>
        <w:tabs>
          <w:tab w:val="clear" w:pos="567"/>
        </w:tabs>
        <w:rPr>
          <w:szCs w:val="22"/>
        </w:rPr>
      </w:pPr>
      <w:r w:rsidRPr="00B144A6">
        <w:rPr>
          <w:szCs w:val="22"/>
        </w:rPr>
        <w:t>4.</w:t>
      </w:r>
      <w:r w:rsidRPr="00B144A6">
        <w:rPr>
          <w:szCs w:val="22"/>
        </w:rPr>
        <w:tab/>
        <w:t>Възможни нежелани реакции</w:t>
      </w:r>
    </w:p>
    <w:p w14:paraId="240C57C1" w14:textId="4E683FDE" w:rsidR="00DA0EDF" w:rsidRPr="00B144A6" w:rsidRDefault="00786890">
      <w:pPr>
        <w:tabs>
          <w:tab w:val="clear" w:pos="567"/>
        </w:tabs>
        <w:rPr>
          <w:szCs w:val="22"/>
        </w:rPr>
      </w:pPr>
      <w:r w:rsidRPr="00B144A6">
        <w:rPr>
          <w:szCs w:val="22"/>
        </w:rPr>
        <w:t>5.</w:t>
      </w:r>
      <w:r w:rsidRPr="00B144A6">
        <w:rPr>
          <w:szCs w:val="22"/>
        </w:rPr>
        <w:tab/>
        <w:t xml:space="preserve">Как да съхранявате </w:t>
      </w:r>
      <w:r w:rsidR="001F5B74" w:rsidRPr="00B144A6">
        <w:t>Pyzchiva</w:t>
      </w:r>
    </w:p>
    <w:p w14:paraId="088F3E7D" w14:textId="77777777" w:rsidR="00DA0EDF" w:rsidRPr="00B144A6" w:rsidRDefault="00786890">
      <w:pPr>
        <w:tabs>
          <w:tab w:val="clear" w:pos="567"/>
        </w:tabs>
        <w:rPr>
          <w:szCs w:val="22"/>
        </w:rPr>
      </w:pPr>
      <w:r w:rsidRPr="00B144A6">
        <w:rPr>
          <w:szCs w:val="22"/>
        </w:rPr>
        <w:t>6.</w:t>
      </w:r>
      <w:r w:rsidRPr="00B144A6">
        <w:rPr>
          <w:szCs w:val="22"/>
        </w:rPr>
        <w:tab/>
        <w:t>Съдържание на опаковката и допълнителна информация</w:t>
      </w:r>
    </w:p>
    <w:p w14:paraId="7A5CFDCD" w14:textId="77777777" w:rsidR="00DA0EDF" w:rsidRPr="00B144A6" w:rsidRDefault="00DA0EDF">
      <w:pPr>
        <w:rPr>
          <w:szCs w:val="22"/>
        </w:rPr>
      </w:pPr>
    </w:p>
    <w:p w14:paraId="5C818ABF" w14:textId="77777777" w:rsidR="00DA0EDF" w:rsidRPr="00B144A6" w:rsidRDefault="00DA0EDF">
      <w:pPr>
        <w:rPr>
          <w:szCs w:val="22"/>
        </w:rPr>
      </w:pPr>
    </w:p>
    <w:p w14:paraId="70B4A32A" w14:textId="1067169F" w:rsidR="00DA0EDF" w:rsidRPr="00B144A6" w:rsidRDefault="00786890">
      <w:pPr>
        <w:keepNext/>
        <w:ind w:left="567" w:hanging="567"/>
        <w:outlineLvl w:val="2"/>
        <w:rPr>
          <w:b/>
          <w:bCs/>
          <w:szCs w:val="22"/>
        </w:rPr>
      </w:pPr>
      <w:r w:rsidRPr="00B144A6">
        <w:rPr>
          <w:b/>
          <w:bCs/>
          <w:szCs w:val="22"/>
        </w:rPr>
        <w:t>1.</w:t>
      </w:r>
      <w:r w:rsidRPr="00B144A6">
        <w:rPr>
          <w:b/>
          <w:bCs/>
          <w:szCs w:val="22"/>
        </w:rPr>
        <w:tab/>
        <w:t xml:space="preserve">Какво представлява </w:t>
      </w:r>
      <w:r w:rsidR="001F5B74" w:rsidRPr="00B144A6">
        <w:rPr>
          <w:b/>
        </w:rPr>
        <w:t>Pyzchiva</w:t>
      </w:r>
      <w:r w:rsidR="001F5B74" w:rsidRPr="00B144A6">
        <w:rPr>
          <w:b/>
          <w:noProof/>
        </w:rPr>
        <w:t xml:space="preserve"> </w:t>
      </w:r>
      <w:r w:rsidRPr="00B144A6">
        <w:rPr>
          <w:b/>
          <w:bCs/>
          <w:szCs w:val="22"/>
        </w:rPr>
        <w:t>и за какво се използва</w:t>
      </w:r>
    </w:p>
    <w:p w14:paraId="5CE48408" w14:textId="77777777" w:rsidR="00DA0EDF" w:rsidRPr="00B144A6" w:rsidRDefault="00DA0EDF" w:rsidP="00C75DD1">
      <w:pPr>
        <w:keepNext/>
      </w:pPr>
    </w:p>
    <w:p w14:paraId="45AA17D3" w14:textId="5DDB859C" w:rsidR="00DA0EDF" w:rsidRPr="00B144A6" w:rsidRDefault="00786890">
      <w:pPr>
        <w:keepNext/>
        <w:rPr>
          <w:szCs w:val="22"/>
        </w:rPr>
      </w:pPr>
      <w:r w:rsidRPr="00B144A6">
        <w:rPr>
          <w:b/>
          <w:szCs w:val="22"/>
        </w:rPr>
        <w:t xml:space="preserve">Какво представлява </w:t>
      </w:r>
      <w:r w:rsidR="001F5B74" w:rsidRPr="00B144A6">
        <w:rPr>
          <w:b/>
        </w:rPr>
        <w:t>Pyzchiva</w:t>
      </w:r>
      <w:r w:rsidR="001F5B74" w:rsidRPr="00B144A6">
        <w:rPr>
          <w:b/>
          <w:noProof/>
        </w:rPr>
        <w:t xml:space="preserve"> </w:t>
      </w:r>
    </w:p>
    <w:p w14:paraId="2960C93A" w14:textId="49A1A62F" w:rsidR="00DA0EDF" w:rsidRPr="00B144A6" w:rsidRDefault="001F5B74">
      <w:pPr>
        <w:rPr>
          <w:szCs w:val="22"/>
        </w:rPr>
      </w:pPr>
      <w:r w:rsidRPr="00B144A6">
        <w:t>Pyzchiva</w:t>
      </w:r>
      <w:r w:rsidRPr="00B144A6">
        <w:rPr>
          <w:noProof/>
        </w:rPr>
        <w:t xml:space="preserve"> </w:t>
      </w:r>
      <w:r w:rsidR="00786890" w:rsidRPr="00B144A6">
        <w:rPr>
          <w:szCs w:val="22"/>
        </w:rPr>
        <w:t>съдържа активното вещество „устекинумаб”, което е моноклонално антитяло. Моноклоналните антитела са протеини, които разпознават и свързват определени специфични протеини в организма.</w:t>
      </w:r>
    </w:p>
    <w:p w14:paraId="01148C2B" w14:textId="77777777" w:rsidR="00DA0EDF" w:rsidRPr="00B144A6" w:rsidRDefault="00DA0EDF">
      <w:pPr>
        <w:rPr>
          <w:szCs w:val="22"/>
        </w:rPr>
      </w:pPr>
    </w:p>
    <w:p w14:paraId="0C51F5C9" w14:textId="59714438" w:rsidR="00DA0EDF" w:rsidRPr="00B144A6" w:rsidRDefault="001F5B74">
      <w:r w:rsidRPr="00B144A6">
        <w:t>Pyzchiva</w:t>
      </w:r>
      <w:r w:rsidRPr="00B144A6">
        <w:rPr>
          <w:noProof/>
        </w:rPr>
        <w:t xml:space="preserve"> </w:t>
      </w:r>
      <w:r w:rsidR="00786890" w:rsidRPr="00B144A6">
        <w:rPr>
          <w:szCs w:val="22"/>
        </w:rPr>
        <w:t xml:space="preserve">принадлежи към група лекарства, наречени „имуносупресори”. </w:t>
      </w:r>
      <w:r w:rsidR="00786890" w:rsidRPr="00B144A6">
        <w:t>Тези лекарства действат, като намаляват активността на част от имунната система.</w:t>
      </w:r>
    </w:p>
    <w:p w14:paraId="3F4EE149" w14:textId="77777777" w:rsidR="00DA0EDF" w:rsidRPr="00B144A6" w:rsidRDefault="00DA0EDF" w:rsidP="00C75DD1"/>
    <w:p w14:paraId="50257483" w14:textId="69530ECE" w:rsidR="00DA0EDF" w:rsidRPr="00B144A6" w:rsidRDefault="00786890">
      <w:pPr>
        <w:keepNext/>
      </w:pPr>
      <w:r w:rsidRPr="00B144A6">
        <w:rPr>
          <w:b/>
        </w:rPr>
        <w:t xml:space="preserve">За какво се използва </w:t>
      </w:r>
      <w:r w:rsidR="001F5B74" w:rsidRPr="00B144A6">
        <w:rPr>
          <w:b/>
        </w:rPr>
        <w:t>Pyzchiva</w:t>
      </w:r>
    </w:p>
    <w:p w14:paraId="47F3B695" w14:textId="326BD558" w:rsidR="00DA0EDF" w:rsidRPr="00B144A6" w:rsidRDefault="001F5B74">
      <w:r w:rsidRPr="00B144A6">
        <w:t>Pyzchiva</w:t>
      </w:r>
      <w:r w:rsidRPr="00B144A6">
        <w:rPr>
          <w:b/>
          <w:noProof/>
        </w:rPr>
        <w:t xml:space="preserve"> </w:t>
      </w:r>
      <w:r w:rsidR="00786890" w:rsidRPr="00B144A6">
        <w:t>се използва за лечение на следните възпалителни заболявания:</w:t>
      </w:r>
    </w:p>
    <w:p w14:paraId="6BB048AB" w14:textId="77777777" w:rsidR="00DA0EDF" w:rsidRPr="00B144A6" w:rsidRDefault="00786890" w:rsidP="000D421E">
      <w:pPr>
        <w:numPr>
          <w:ilvl w:val="0"/>
          <w:numId w:val="15"/>
        </w:numPr>
        <w:tabs>
          <w:tab w:val="clear" w:pos="567"/>
        </w:tabs>
      </w:pPr>
      <w:r w:rsidRPr="00B144A6">
        <w:t>Плаков псориазис - при възрастни и деца на възраст от 6 години и по-големи</w:t>
      </w:r>
    </w:p>
    <w:p w14:paraId="64E0C074" w14:textId="77777777" w:rsidR="00DA0EDF" w:rsidRPr="00B144A6" w:rsidRDefault="00786890" w:rsidP="000D421E">
      <w:pPr>
        <w:numPr>
          <w:ilvl w:val="0"/>
          <w:numId w:val="15"/>
        </w:numPr>
        <w:tabs>
          <w:tab w:val="clear" w:pos="567"/>
        </w:tabs>
      </w:pPr>
      <w:r w:rsidRPr="00B144A6">
        <w:t>Псориатичен артрит – при възрастни</w:t>
      </w:r>
    </w:p>
    <w:p w14:paraId="1D44178E" w14:textId="77777777" w:rsidR="00DA0EDF" w:rsidRPr="00B144A6" w:rsidRDefault="00786890" w:rsidP="000D421E">
      <w:pPr>
        <w:numPr>
          <w:ilvl w:val="0"/>
          <w:numId w:val="15"/>
        </w:numPr>
        <w:tabs>
          <w:tab w:val="clear" w:pos="567"/>
        </w:tabs>
      </w:pPr>
      <w:r w:rsidRPr="00B144A6">
        <w:t>Умерена до тежка болест на Крон – при възрастни</w:t>
      </w:r>
    </w:p>
    <w:p w14:paraId="6DBAEBB6" w14:textId="77777777" w:rsidR="00DA0EDF" w:rsidRPr="00B144A6" w:rsidRDefault="00DA0EDF"/>
    <w:p w14:paraId="36F18A1F" w14:textId="77777777" w:rsidR="00DA0EDF" w:rsidRPr="00B144A6" w:rsidRDefault="00786890">
      <w:pPr>
        <w:keepNext/>
        <w:widowControl w:val="0"/>
        <w:rPr>
          <w:b/>
        </w:rPr>
      </w:pPr>
      <w:r w:rsidRPr="00B144A6">
        <w:rPr>
          <w:b/>
        </w:rPr>
        <w:t>Плаков псориазис</w:t>
      </w:r>
    </w:p>
    <w:p w14:paraId="6B4C9B67" w14:textId="6DE46902" w:rsidR="00DA0EDF" w:rsidRPr="00B144A6" w:rsidRDefault="00786890">
      <w:pPr>
        <w:widowControl w:val="0"/>
      </w:pPr>
      <w:r w:rsidRPr="00B144A6">
        <w:t xml:space="preserve">„Плаков псориазис” е кожно заболяване, което води до възпаление, засягащо кожата и ноктите. </w:t>
      </w:r>
      <w:r w:rsidR="001F5B74" w:rsidRPr="00B144A6">
        <w:t>Pyzchiva</w:t>
      </w:r>
      <w:r w:rsidR="001F5B74" w:rsidRPr="00B144A6">
        <w:rPr>
          <w:noProof/>
        </w:rPr>
        <w:t xml:space="preserve"> </w:t>
      </w:r>
      <w:r w:rsidRPr="00B144A6">
        <w:t>намалява възпалението и другите признаци на заболяването.</w:t>
      </w:r>
    </w:p>
    <w:p w14:paraId="74F2BDF1" w14:textId="77777777" w:rsidR="00DA0EDF" w:rsidRPr="00B144A6" w:rsidRDefault="00DA0EDF">
      <w:pPr>
        <w:widowControl w:val="0"/>
      </w:pPr>
    </w:p>
    <w:p w14:paraId="1F6DCCC0" w14:textId="6E9D5BF9" w:rsidR="00DA0EDF" w:rsidRPr="00B144A6" w:rsidRDefault="001F5B74">
      <w:pPr>
        <w:widowControl w:val="0"/>
      </w:pPr>
      <w:r w:rsidRPr="00B144A6">
        <w:t>Pyzchiva</w:t>
      </w:r>
      <w:r w:rsidRPr="00B144A6">
        <w:rPr>
          <w:noProof/>
        </w:rPr>
        <w:t xml:space="preserve"> </w:t>
      </w:r>
      <w:r w:rsidR="00786890" w:rsidRPr="00B144A6">
        <w:t>се използва при възрастни с умерен до тежък плаков псориазис, които не могат да използват циклоспорин, метотрексат или фототерапия, или когато тези лечения не действат.</w:t>
      </w:r>
    </w:p>
    <w:p w14:paraId="5254A183" w14:textId="77777777" w:rsidR="00DA0EDF" w:rsidRPr="00B144A6" w:rsidRDefault="00DA0EDF">
      <w:pPr>
        <w:widowControl w:val="0"/>
      </w:pPr>
    </w:p>
    <w:p w14:paraId="13C50E89" w14:textId="25DE4F2D" w:rsidR="00DA0EDF" w:rsidRPr="00B144A6" w:rsidRDefault="001F5B74">
      <w:r w:rsidRPr="00B144A6">
        <w:t>Pyzchiva</w:t>
      </w:r>
      <w:r w:rsidRPr="00B144A6">
        <w:rPr>
          <w:noProof/>
        </w:rPr>
        <w:t xml:space="preserve"> </w:t>
      </w:r>
      <w:r w:rsidR="00786890" w:rsidRPr="00B144A6">
        <w:t>се използва при деца и юноши на възраст 6 години и по-големи с умерен до тежък плаков псориазис, които имат непоносимост към фототерапия или други системни терапии, или когато тези лечения не действат.</w:t>
      </w:r>
    </w:p>
    <w:p w14:paraId="09CB5F7C" w14:textId="77777777" w:rsidR="00DA0EDF" w:rsidRPr="00B144A6" w:rsidRDefault="00DA0EDF">
      <w:pPr>
        <w:rPr>
          <w:szCs w:val="22"/>
        </w:rPr>
      </w:pPr>
    </w:p>
    <w:p w14:paraId="5A1AD6FC" w14:textId="77777777" w:rsidR="00DA0EDF" w:rsidRPr="00B144A6" w:rsidRDefault="00786890">
      <w:pPr>
        <w:keepNext/>
        <w:rPr>
          <w:b/>
          <w:szCs w:val="22"/>
        </w:rPr>
      </w:pPr>
      <w:r w:rsidRPr="00B144A6">
        <w:rPr>
          <w:b/>
          <w:szCs w:val="22"/>
        </w:rPr>
        <w:t>Псориатичен артрит</w:t>
      </w:r>
    </w:p>
    <w:p w14:paraId="52B67190" w14:textId="5C904497" w:rsidR="00DA0EDF" w:rsidRPr="00B144A6" w:rsidRDefault="00786890">
      <w:pPr>
        <w:rPr>
          <w:szCs w:val="22"/>
        </w:rPr>
      </w:pPr>
      <w:r w:rsidRPr="00B144A6">
        <w:rPr>
          <w:szCs w:val="22"/>
        </w:rPr>
        <w:t xml:space="preserve">Псориатичен артрит е възпалително заболяване на ставите, обикновено съпътствано от псориазис. Ако имате активен псориатичен артрит, първо ще Ви лекуват с други лекарства. Ако не се повлияете достатъчно добре от тези лекарства, може да Ви се предпише </w:t>
      </w:r>
      <w:r w:rsidR="001F5B74" w:rsidRPr="00B144A6">
        <w:t>Pyzchiva</w:t>
      </w:r>
      <w:r w:rsidRPr="00B144A6">
        <w:rPr>
          <w:szCs w:val="22"/>
        </w:rPr>
        <w:t>, за да се:</w:t>
      </w:r>
    </w:p>
    <w:p w14:paraId="3C2F905B" w14:textId="77777777" w:rsidR="00DA0EDF" w:rsidRPr="00B144A6" w:rsidRDefault="00786890" w:rsidP="000D421E">
      <w:pPr>
        <w:numPr>
          <w:ilvl w:val="0"/>
          <w:numId w:val="15"/>
        </w:numPr>
        <w:tabs>
          <w:tab w:val="clear" w:pos="567"/>
        </w:tabs>
        <w:rPr>
          <w:szCs w:val="22"/>
        </w:rPr>
      </w:pPr>
      <w:r w:rsidRPr="00B144A6">
        <w:rPr>
          <w:szCs w:val="22"/>
        </w:rPr>
        <w:t>намалят признаците и симптомите на заболяването Ви;</w:t>
      </w:r>
    </w:p>
    <w:p w14:paraId="07C1D43F" w14:textId="77777777" w:rsidR="00DA0EDF" w:rsidRPr="00B144A6" w:rsidRDefault="00786890" w:rsidP="000D421E">
      <w:pPr>
        <w:numPr>
          <w:ilvl w:val="0"/>
          <w:numId w:val="15"/>
        </w:numPr>
        <w:tabs>
          <w:tab w:val="clear" w:pos="567"/>
        </w:tabs>
        <w:rPr>
          <w:szCs w:val="22"/>
        </w:rPr>
      </w:pPr>
      <w:r w:rsidRPr="00B144A6">
        <w:rPr>
          <w:szCs w:val="22"/>
        </w:rPr>
        <w:t>подобри физическото Ви състояние;</w:t>
      </w:r>
    </w:p>
    <w:p w14:paraId="31F8188E" w14:textId="77777777" w:rsidR="00DA0EDF" w:rsidRPr="00B144A6" w:rsidRDefault="00786890" w:rsidP="000D421E">
      <w:pPr>
        <w:numPr>
          <w:ilvl w:val="0"/>
          <w:numId w:val="15"/>
        </w:numPr>
        <w:tabs>
          <w:tab w:val="clear" w:pos="567"/>
        </w:tabs>
        <w:rPr>
          <w:szCs w:val="22"/>
        </w:rPr>
      </w:pPr>
      <w:r w:rsidRPr="00B144A6">
        <w:rPr>
          <w:szCs w:val="22"/>
        </w:rPr>
        <w:t>забави увреждането на Вашите стави.</w:t>
      </w:r>
    </w:p>
    <w:p w14:paraId="15D2C4BF" w14:textId="77777777" w:rsidR="00DA0EDF" w:rsidRPr="00B144A6" w:rsidRDefault="00DA0EDF">
      <w:pPr>
        <w:rPr>
          <w:szCs w:val="22"/>
        </w:rPr>
      </w:pPr>
    </w:p>
    <w:p w14:paraId="51D29FF6" w14:textId="77777777" w:rsidR="00DA0EDF" w:rsidRPr="00B144A6" w:rsidRDefault="00786890">
      <w:pPr>
        <w:keepNext/>
        <w:widowControl w:val="0"/>
        <w:rPr>
          <w:b/>
        </w:rPr>
      </w:pPr>
      <w:r w:rsidRPr="00B144A6">
        <w:rPr>
          <w:b/>
        </w:rPr>
        <w:t>Болест на Крон</w:t>
      </w:r>
    </w:p>
    <w:p w14:paraId="184F92A3" w14:textId="2B3D9F2F" w:rsidR="00DA0EDF" w:rsidRPr="00B144A6" w:rsidRDefault="00786890">
      <w:r w:rsidRPr="00B144A6">
        <w:t xml:space="preserve">Болестта на Крон е възпалително заболяване на червата. Ако имате болест на Крон първо ще Ви се дадат други лекарства. Ако не се повлияете достатъчно или имате непоносимост към тези лекарства, може да Ви се даде </w:t>
      </w:r>
      <w:r w:rsidR="001F5B74" w:rsidRPr="00B144A6">
        <w:t>Pyzchiva</w:t>
      </w:r>
      <w:r w:rsidR="001F5B74" w:rsidRPr="00B144A6">
        <w:rPr>
          <w:noProof/>
        </w:rPr>
        <w:t xml:space="preserve"> </w:t>
      </w:r>
      <w:r w:rsidRPr="00B144A6">
        <w:t>за намаляване на признаците и симптомите на заболяването Ви.</w:t>
      </w:r>
    </w:p>
    <w:p w14:paraId="73EE3791" w14:textId="77777777" w:rsidR="00DA0EDF" w:rsidRPr="00B144A6" w:rsidRDefault="00DA0EDF">
      <w:pPr>
        <w:rPr>
          <w:szCs w:val="22"/>
        </w:rPr>
      </w:pPr>
    </w:p>
    <w:p w14:paraId="14D6B9C7" w14:textId="7717F869" w:rsidR="00DA0EDF" w:rsidRPr="00B144A6" w:rsidRDefault="00786890">
      <w:pPr>
        <w:keepNext/>
        <w:ind w:left="567" w:hanging="567"/>
        <w:outlineLvl w:val="2"/>
        <w:rPr>
          <w:b/>
          <w:bCs/>
        </w:rPr>
      </w:pPr>
      <w:r w:rsidRPr="00B144A6">
        <w:rPr>
          <w:b/>
          <w:bCs/>
        </w:rPr>
        <w:t>2.</w:t>
      </w:r>
      <w:r w:rsidRPr="00B144A6">
        <w:rPr>
          <w:b/>
          <w:bCs/>
        </w:rPr>
        <w:tab/>
        <w:t xml:space="preserve">Какво трябва да знаете, преди да използвате </w:t>
      </w:r>
      <w:r w:rsidR="001F5B74" w:rsidRPr="00B144A6">
        <w:rPr>
          <w:b/>
        </w:rPr>
        <w:t>Pyzchiva</w:t>
      </w:r>
    </w:p>
    <w:p w14:paraId="0CA1C3C3" w14:textId="77777777" w:rsidR="00DA0EDF" w:rsidRPr="00B144A6" w:rsidRDefault="00DA0EDF">
      <w:pPr>
        <w:keepNext/>
        <w:rPr>
          <w:szCs w:val="22"/>
        </w:rPr>
      </w:pPr>
    </w:p>
    <w:p w14:paraId="34DFD9B8" w14:textId="6DA1D0BF" w:rsidR="00DA0EDF" w:rsidRPr="00B144A6" w:rsidRDefault="00786890">
      <w:pPr>
        <w:keepNext/>
        <w:rPr>
          <w:szCs w:val="22"/>
        </w:rPr>
      </w:pPr>
      <w:r w:rsidRPr="00B144A6">
        <w:rPr>
          <w:b/>
          <w:szCs w:val="22"/>
        </w:rPr>
        <w:t xml:space="preserve">Не използвайте </w:t>
      </w:r>
      <w:r w:rsidR="001F5B74" w:rsidRPr="00B144A6">
        <w:rPr>
          <w:b/>
        </w:rPr>
        <w:t>Pyzchiva</w:t>
      </w:r>
    </w:p>
    <w:p w14:paraId="0AB0456F" w14:textId="77777777" w:rsidR="00DA0EDF" w:rsidRPr="00B144A6" w:rsidRDefault="00786890" w:rsidP="000D421E">
      <w:pPr>
        <w:numPr>
          <w:ilvl w:val="0"/>
          <w:numId w:val="15"/>
        </w:numPr>
        <w:tabs>
          <w:tab w:val="clear" w:pos="567"/>
        </w:tabs>
        <w:rPr>
          <w:bCs/>
          <w:szCs w:val="22"/>
        </w:rPr>
      </w:pPr>
      <w:r w:rsidRPr="00B144A6">
        <w:rPr>
          <w:b/>
          <w:szCs w:val="22"/>
        </w:rPr>
        <w:t>Ако сте алергични към устекинумаб</w:t>
      </w:r>
      <w:r w:rsidRPr="00B144A6">
        <w:rPr>
          <w:szCs w:val="22"/>
        </w:rPr>
        <w:t xml:space="preserve"> или някоя от останалите съставки на това лекарство (изброени в точка 6).</w:t>
      </w:r>
    </w:p>
    <w:p w14:paraId="276461C8" w14:textId="77777777" w:rsidR="00DA0EDF" w:rsidRPr="00B144A6" w:rsidRDefault="00786890" w:rsidP="000D421E">
      <w:pPr>
        <w:numPr>
          <w:ilvl w:val="0"/>
          <w:numId w:val="15"/>
        </w:numPr>
        <w:tabs>
          <w:tab w:val="clear" w:pos="567"/>
        </w:tabs>
        <w:rPr>
          <w:bCs/>
          <w:szCs w:val="22"/>
        </w:rPr>
      </w:pPr>
      <w:r w:rsidRPr="00B144A6">
        <w:rPr>
          <w:b/>
          <w:szCs w:val="22"/>
        </w:rPr>
        <w:t>Ако имате активна инфекция</w:t>
      </w:r>
      <w:r w:rsidRPr="00B144A6">
        <w:rPr>
          <w:szCs w:val="22"/>
        </w:rPr>
        <w:t>, която Вашият лекар намира за значима.</w:t>
      </w:r>
    </w:p>
    <w:p w14:paraId="510800CF" w14:textId="77777777" w:rsidR="00DA0EDF" w:rsidRPr="00B144A6" w:rsidRDefault="00DA0EDF">
      <w:pPr>
        <w:rPr>
          <w:szCs w:val="22"/>
        </w:rPr>
      </w:pPr>
    </w:p>
    <w:p w14:paraId="3B13E628" w14:textId="73D23249" w:rsidR="00DA0EDF" w:rsidRPr="00B144A6" w:rsidRDefault="00786890">
      <w:pPr>
        <w:rPr>
          <w:szCs w:val="22"/>
        </w:rPr>
      </w:pPr>
      <w:r w:rsidRPr="00B144A6">
        <w:rPr>
          <w:szCs w:val="22"/>
        </w:rPr>
        <w:t xml:space="preserve">Ако не сте сигурни дали някое от изброените по-горе се отнася за Вас, посъветвайте се с Вашия лекар или фармацевт, преди да използвате </w:t>
      </w:r>
      <w:r w:rsidR="002032EC" w:rsidRPr="00B144A6">
        <w:t>Pyzchiva</w:t>
      </w:r>
      <w:r w:rsidRPr="00B144A6">
        <w:rPr>
          <w:szCs w:val="22"/>
        </w:rPr>
        <w:t>.</w:t>
      </w:r>
    </w:p>
    <w:p w14:paraId="05716806" w14:textId="77777777" w:rsidR="00DA0EDF" w:rsidRPr="00B144A6" w:rsidRDefault="00DA0EDF">
      <w:pPr>
        <w:rPr>
          <w:szCs w:val="22"/>
        </w:rPr>
      </w:pPr>
    </w:p>
    <w:p w14:paraId="6AB05956" w14:textId="77777777" w:rsidR="00DA0EDF" w:rsidRPr="00B144A6" w:rsidRDefault="00786890">
      <w:pPr>
        <w:keepNext/>
        <w:rPr>
          <w:b/>
          <w:szCs w:val="22"/>
        </w:rPr>
      </w:pPr>
      <w:r w:rsidRPr="00B144A6">
        <w:rPr>
          <w:b/>
          <w:szCs w:val="22"/>
        </w:rPr>
        <w:t>Предупреждения и предпазни мерки</w:t>
      </w:r>
    </w:p>
    <w:p w14:paraId="0A602A10" w14:textId="69912971" w:rsidR="00DA0EDF" w:rsidRPr="00B144A6" w:rsidRDefault="00786890">
      <w:pPr>
        <w:rPr>
          <w:szCs w:val="22"/>
        </w:rPr>
      </w:pPr>
      <w:r w:rsidRPr="00B144A6">
        <w:t xml:space="preserve">Говорете с Вашия лекар или фармацевт преди да използвате </w:t>
      </w:r>
      <w:r w:rsidR="00E361C2" w:rsidRPr="00B144A6">
        <w:t>Pyzchiva</w:t>
      </w:r>
      <w:r w:rsidRPr="00B144A6">
        <w:t xml:space="preserve">. Вашият лекар ще провери състоянието Ви преди всяко лечение. Уведомете своя лекар за всяка Ваша болест преди всяко лечение. Също така информирайте Вашия лекар, ако наскоро сте били в контакт с човек, който може да има туберкулоза. Вашият лекар ще Ви прегледа и ще направи изследване за туберкулоза, преди да използвате </w:t>
      </w:r>
      <w:r w:rsidR="00E361C2" w:rsidRPr="00B144A6">
        <w:t>Pyzchiva</w:t>
      </w:r>
      <w:r w:rsidRPr="00B144A6">
        <w:t>. Ако Вашият лекар смята, че сте изложени на риск от туберкулоза, може да Ви предпише лекарства за лечението й.</w:t>
      </w:r>
    </w:p>
    <w:p w14:paraId="263A57EB" w14:textId="77777777" w:rsidR="00DA0EDF" w:rsidRPr="00B144A6" w:rsidRDefault="00DA0EDF">
      <w:pPr>
        <w:rPr>
          <w:szCs w:val="22"/>
        </w:rPr>
      </w:pPr>
    </w:p>
    <w:p w14:paraId="274B9D60" w14:textId="77777777" w:rsidR="00DA0EDF" w:rsidRPr="00B144A6" w:rsidRDefault="00786890">
      <w:pPr>
        <w:keepNext/>
        <w:rPr>
          <w:b/>
        </w:rPr>
      </w:pPr>
      <w:r w:rsidRPr="00B144A6">
        <w:rPr>
          <w:b/>
        </w:rPr>
        <w:t>Следете за сериозни нежелани реакции</w:t>
      </w:r>
    </w:p>
    <w:p w14:paraId="1AE13EE6" w14:textId="06A3ED5B" w:rsidR="00DA0EDF" w:rsidRPr="00B144A6" w:rsidRDefault="00E361C2">
      <w:r w:rsidRPr="00B144A6">
        <w:t>Pyzchiva</w:t>
      </w:r>
      <w:r w:rsidRPr="00B144A6">
        <w:rPr>
          <w:noProof/>
        </w:rPr>
        <w:t xml:space="preserve"> </w:t>
      </w:r>
      <w:r w:rsidR="00786890" w:rsidRPr="00B144A6">
        <w:t xml:space="preserve">може да предизвика сериозни нежелани реакции, включително алергични реакции и инфекции. Трябва да следите за определени признаци на заболявания, докато приемате </w:t>
      </w:r>
      <w:r w:rsidRPr="00B144A6">
        <w:t>Pyzchiva</w:t>
      </w:r>
      <w:r w:rsidR="00786890" w:rsidRPr="00B144A6">
        <w:t xml:space="preserve">. Вижте „Сериозни нежелани </w:t>
      </w:r>
      <w:r w:rsidR="00C822B4" w:rsidRPr="00B144A6">
        <w:t>реакции</w:t>
      </w:r>
      <w:r w:rsidR="00786890" w:rsidRPr="00B144A6">
        <w:t>” в точка 4 за пълния списък на тези нежелани реакции.</w:t>
      </w:r>
    </w:p>
    <w:p w14:paraId="4E36BAEC" w14:textId="77777777" w:rsidR="00DA0EDF" w:rsidRPr="00B144A6" w:rsidRDefault="00DA0EDF">
      <w:pPr>
        <w:rPr>
          <w:szCs w:val="22"/>
        </w:rPr>
      </w:pPr>
    </w:p>
    <w:p w14:paraId="24ADC082" w14:textId="59D57800" w:rsidR="00DA0EDF" w:rsidRPr="00B144A6" w:rsidRDefault="00786890">
      <w:pPr>
        <w:keepNext/>
        <w:rPr>
          <w:b/>
        </w:rPr>
      </w:pPr>
      <w:r w:rsidRPr="00B144A6">
        <w:rPr>
          <w:b/>
        </w:rPr>
        <w:t xml:space="preserve">Преди да използвате </w:t>
      </w:r>
      <w:r w:rsidR="00E361C2" w:rsidRPr="00B144A6">
        <w:rPr>
          <w:b/>
        </w:rPr>
        <w:t>Pyzchiva</w:t>
      </w:r>
      <w:r w:rsidR="00E361C2" w:rsidRPr="00B144A6">
        <w:rPr>
          <w:b/>
          <w:noProof/>
        </w:rPr>
        <w:t xml:space="preserve"> </w:t>
      </w:r>
      <w:r w:rsidRPr="00B144A6">
        <w:rPr>
          <w:b/>
        </w:rPr>
        <w:t>информирайте Вашия лекар:</w:t>
      </w:r>
    </w:p>
    <w:p w14:paraId="38BF0DB9" w14:textId="6D698952" w:rsidR="00DA0EDF" w:rsidRPr="00B144A6" w:rsidRDefault="00786890" w:rsidP="000D421E">
      <w:pPr>
        <w:widowControl w:val="0"/>
        <w:numPr>
          <w:ilvl w:val="0"/>
          <w:numId w:val="15"/>
        </w:numPr>
        <w:tabs>
          <w:tab w:val="clear" w:pos="567"/>
        </w:tabs>
        <w:rPr>
          <w:bCs/>
        </w:rPr>
      </w:pPr>
      <w:r w:rsidRPr="00B144A6">
        <w:rPr>
          <w:b/>
          <w:bCs/>
        </w:rPr>
        <w:t xml:space="preserve">Ако някога сте имали алергична реакция към </w:t>
      </w:r>
      <w:r w:rsidR="00E361C2" w:rsidRPr="00B144A6">
        <w:rPr>
          <w:b/>
          <w:bCs/>
        </w:rPr>
        <w:t>устекинумаб</w:t>
      </w:r>
      <w:r w:rsidRPr="00B144A6">
        <w:rPr>
          <w:bCs/>
        </w:rPr>
        <w:t>. Ако не сте сигурни, попитайте Вашия лекар.</w:t>
      </w:r>
    </w:p>
    <w:p w14:paraId="147E4B86" w14:textId="04C61045" w:rsidR="00DA0EDF" w:rsidRPr="00B144A6" w:rsidRDefault="00786890" w:rsidP="000D421E">
      <w:pPr>
        <w:widowControl w:val="0"/>
        <w:numPr>
          <w:ilvl w:val="0"/>
          <w:numId w:val="15"/>
        </w:numPr>
        <w:tabs>
          <w:tab w:val="clear" w:pos="567"/>
        </w:tabs>
        <w:rPr>
          <w:bCs/>
          <w:szCs w:val="22"/>
        </w:rPr>
      </w:pPr>
      <w:r w:rsidRPr="00B144A6">
        <w:rPr>
          <w:b/>
          <w:bCs/>
        </w:rPr>
        <w:t xml:space="preserve">Ако някога сте имали някакъв вид рак </w:t>
      </w:r>
      <w:r w:rsidRPr="00B144A6">
        <w:rPr>
          <w:bCs/>
        </w:rPr>
        <w:t xml:space="preserve">– това е, защото имуносупресорите като </w:t>
      </w:r>
      <w:r w:rsidR="00E361C2" w:rsidRPr="00B144A6">
        <w:rPr>
          <w:bCs/>
        </w:rPr>
        <w:t xml:space="preserve">устекинумаб </w:t>
      </w:r>
      <w:r w:rsidRPr="00B144A6">
        <w:t>отслабват част от имунната система. Това може да повиши риска от рак.</w:t>
      </w:r>
    </w:p>
    <w:p w14:paraId="4C241AF0" w14:textId="77777777" w:rsidR="00DA0EDF" w:rsidRPr="00B144A6" w:rsidRDefault="00786890" w:rsidP="000D421E">
      <w:pPr>
        <w:numPr>
          <w:ilvl w:val="0"/>
          <w:numId w:val="15"/>
        </w:numPr>
        <w:tabs>
          <w:tab w:val="clear" w:pos="567"/>
        </w:tabs>
      </w:pPr>
      <w:r w:rsidRPr="00B144A6">
        <w:rPr>
          <w:b/>
          <w:bCs/>
          <w:szCs w:val="22"/>
        </w:rPr>
        <w:t>Ако сте лекувани за псориазис с други биологични лекарства (лекарство, произведено от биологичен източник и обикновено прилагано чрез инжекция)</w:t>
      </w:r>
      <w:r w:rsidRPr="00B144A6">
        <w:rPr>
          <w:bCs/>
          <w:szCs w:val="22"/>
        </w:rPr>
        <w:t xml:space="preserve"> - рискът от рак може да е по-висок.</w:t>
      </w:r>
    </w:p>
    <w:p w14:paraId="202A3910" w14:textId="77777777" w:rsidR="00DA0EDF" w:rsidRPr="00B144A6" w:rsidRDefault="00786890" w:rsidP="000D421E">
      <w:pPr>
        <w:widowControl w:val="0"/>
        <w:numPr>
          <w:ilvl w:val="0"/>
          <w:numId w:val="15"/>
        </w:numPr>
        <w:tabs>
          <w:tab w:val="clear" w:pos="567"/>
        </w:tabs>
        <w:rPr>
          <w:bCs/>
          <w:szCs w:val="22"/>
        </w:rPr>
      </w:pPr>
      <w:r w:rsidRPr="00B144A6">
        <w:rPr>
          <w:b/>
          <w:bCs/>
        </w:rPr>
        <w:t>Ако имате или наскоро сте имали инфекция.</w:t>
      </w:r>
    </w:p>
    <w:p w14:paraId="0EDBE66B" w14:textId="77777777" w:rsidR="00DA0EDF" w:rsidRPr="00B144A6" w:rsidRDefault="00786890" w:rsidP="000D421E">
      <w:pPr>
        <w:widowControl w:val="0"/>
        <w:numPr>
          <w:ilvl w:val="0"/>
          <w:numId w:val="15"/>
        </w:numPr>
        <w:tabs>
          <w:tab w:val="clear" w:pos="567"/>
        </w:tabs>
        <w:rPr>
          <w:bCs/>
        </w:rPr>
      </w:pPr>
      <w:r w:rsidRPr="00B144A6">
        <w:rPr>
          <w:b/>
          <w:bCs/>
        </w:rPr>
        <w:t xml:space="preserve">Ако имате нови или променящи се лезии </w:t>
      </w:r>
      <w:r w:rsidRPr="00B144A6">
        <w:rPr>
          <w:bCs/>
        </w:rPr>
        <w:t>в участъците с псориазис или по незасегнатата кожа.</w:t>
      </w:r>
    </w:p>
    <w:p w14:paraId="577D57C5" w14:textId="5399DE03" w:rsidR="00DA0EDF" w:rsidRPr="00B144A6" w:rsidRDefault="00786890" w:rsidP="000D421E">
      <w:pPr>
        <w:widowControl w:val="0"/>
        <w:numPr>
          <w:ilvl w:val="0"/>
          <w:numId w:val="15"/>
        </w:numPr>
        <w:tabs>
          <w:tab w:val="clear" w:pos="567"/>
        </w:tabs>
        <w:rPr>
          <w:bCs/>
        </w:rPr>
      </w:pPr>
      <w:r w:rsidRPr="00B144A6">
        <w:rPr>
          <w:b/>
        </w:rPr>
        <w:t>Ако получавате друго лечение за псориазис и/или псориатичен артрит</w:t>
      </w:r>
      <w:r w:rsidRPr="00B144A6">
        <w:t xml:space="preserve"> – като други имуносупресори или фототерапия (когато тялото се лекува с тип ултравиолетова (UV) </w:t>
      </w:r>
      <w:r w:rsidRPr="00B144A6">
        <w:lastRenderedPageBreak/>
        <w:t xml:space="preserve">светлина). Тези лечения също може да отслабят част от имунната система. Използването на тези лечения заедно с </w:t>
      </w:r>
      <w:r w:rsidR="00B0423A" w:rsidRPr="00B144A6">
        <w:t xml:space="preserve">устекинумаб </w:t>
      </w:r>
      <w:r w:rsidRPr="00B144A6">
        <w:t>не е изследвано. Възможно е обаче, то да увеличи риска от заболявания, свързани с отслабване на имунната система.</w:t>
      </w:r>
    </w:p>
    <w:p w14:paraId="7E9CF455" w14:textId="50E6EEBB" w:rsidR="00DA0EDF" w:rsidRPr="00B144A6" w:rsidRDefault="00786890" w:rsidP="000D421E">
      <w:pPr>
        <w:numPr>
          <w:ilvl w:val="0"/>
          <w:numId w:val="15"/>
        </w:numPr>
        <w:tabs>
          <w:tab w:val="clear" w:pos="567"/>
        </w:tabs>
        <w:rPr>
          <w:bCs/>
        </w:rPr>
      </w:pPr>
      <w:r w:rsidRPr="00B144A6">
        <w:rPr>
          <w:b/>
        </w:rPr>
        <w:t>Ако получавате или някога сте получавали инжекции за лечение на алергии</w:t>
      </w:r>
      <w:r w:rsidRPr="00B144A6">
        <w:t xml:space="preserve"> – не е известно дали </w:t>
      </w:r>
      <w:r w:rsidR="00B0423A" w:rsidRPr="00B144A6">
        <w:t xml:space="preserve">устекинумаб </w:t>
      </w:r>
      <w:r w:rsidRPr="00B144A6">
        <w:t>може да окаже влияние върху тях.</w:t>
      </w:r>
    </w:p>
    <w:p w14:paraId="665663ED" w14:textId="77777777" w:rsidR="00DA0EDF" w:rsidRPr="00B144A6" w:rsidRDefault="00786890" w:rsidP="000D421E">
      <w:pPr>
        <w:numPr>
          <w:ilvl w:val="0"/>
          <w:numId w:val="15"/>
        </w:numPr>
        <w:tabs>
          <w:tab w:val="clear" w:pos="567"/>
        </w:tabs>
        <w:rPr>
          <w:bCs/>
        </w:rPr>
      </w:pPr>
      <w:r w:rsidRPr="00B144A6">
        <w:rPr>
          <w:b/>
        </w:rPr>
        <w:t>Ако сте на и над 65 години</w:t>
      </w:r>
      <w:r w:rsidRPr="00B144A6">
        <w:t xml:space="preserve"> – може да сте по-склонни към инфекции.</w:t>
      </w:r>
    </w:p>
    <w:p w14:paraId="1B446F77" w14:textId="77777777" w:rsidR="00DA0EDF" w:rsidRPr="00B144A6" w:rsidRDefault="00DA0EDF"/>
    <w:p w14:paraId="2B74DF14" w14:textId="46616D60" w:rsidR="00DA0EDF" w:rsidRPr="00B144A6" w:rsidRDefault="00786890">
      <w:pPr>
        <w:rPr>
          <w:szCs w:val="22"/>
        </w:rPr>
      </w:pPr>
      <w:r w:rsidRPr="00B144A6">
        <w:rPr>
          <w:szCs w:val="22"/>
        </w:rPr>
        <w:t xml:space="preserve">Ако не сте сигурни дали някое от гореизброените се отнася за Вас, посъветвайте се с Вашия лекар или фармацевт, преди да използвате </w:t>
      </w:r>
      <w:r w:rsidR="00B0423A" w:rsidRPr="00B144A6">
        <w:t>Pyzchiva</w:t>
      </w:r>
      <w:r w:rsidRPr="00B144A6">
        <w:rPr>
          <w:szCs w:val="22"/>
        </w:rPr>
        <w:t>.</w:t>
      </w:r>
    </w:p>
    <w:p w14:paraId="3D9EDA9B" w14:textId="77777777" w:rsidR="00DA0EDF" w:rsidRPr="00B144A6" w:rsidRDefault="00DA0EDF">
      <w:pPr>
        <w:rPr>
          <w:szCs w:val="22"/>
        </w:rPr>
      </w:pPr>
    </w:p>
    <w:p w14:paraId="12354C12" w14:textId="77777777" w:rsidR="00DA0EDF" w:rsidRPr="00B144A6" w:rsidRDefault="00786890">
      <w:pPr>
        <w:rPr>
          <w:szCs w:val="22"/>
        </w:rPr>
      </w:pPr>
      <w:r w:rsidRPr="00B144A6">
        <w:rPr>
          <w:szCs w:val="22"/>
        </w:rPr>
        <w:t>Някои пациенти получават лупус-подобни реакции, включително кожен лупус еритематодес и лупус-подобен синдром, по време на лечение с устекинумаб. Говорете веднага с Вашия лекар, ако получите червен, надигнат, лющещ се обрив, понякога с по-тъмни граници, в изложените на слънце участъци на кожата или ставни болки.</w:t>
      </w:r>
    </w:p>
    <w:p w14:paraId="21B40743" w14:textId="77777777" w:rsidR="00DA0EDF" w:rsidRPr="00B144A6" w:rsidRDefault="00DA0EDF">
      <w:pPr>
        <w:rPr>
          <w:szCs w:val="22"/>
        </w:rPr>
      </w:pPr>
    </w:p>
    <w:p w14:paraId="17B9A7DB" w14:textId="0BC20577" w:rsidR="00786890" w:rsidRPr="00B144A6" w:rsidRDefault="00786890" w:rsidP="00786890">
      <w:pPr>
        <w:keepNext/>
        <w:tabs>
          <w:tab w:val="clear" w:pos="567"/>
        </w:tabs>
        <w:rPr>
          <w:b/>
          <w:bCs/>
        </w:rPr>
      </w:pPr>
      <w:r w:rsidRPr="00B144A6">
        <w:rPr>
          <w:b/>
          <w:bCs/>
        </w:rPr>
        <w:t xml:space="preserve">Сърдечен </w:t>
      </w:r>
      <w:r w:rsidR="00661F62" w:rsidRPr="00B144A6">
        <w:rPr>
          <w:b/>
          <w:bCs/>
        </w:rPr>
        <w:t>инфаркт</w:t>
      </w:r>
      <w:r w:rsidRPr="00B144A6">
        <w:rPr>
          <w:b/>
          <w:bCs/>
        </w:rPr>
        <w:t xml:space="preserve"> и инсулти</w:t>
      </w:r>
    </w:p>
    <w:p w14:paraId="12875C13" w14:textId="01F25EE6" w:rsidR="00DA0EDF" w:rsidRPr="00B144A6" w:rsidRDefault="00786890">
      <w:pPr>
        <w:tabs>
          <w:tab w:val="clear" w:pos="567"/>
        </w:tabs>
      </w:pPr>
      <w:r w:rsidRPr="00B144A6">
        <w:t>Инфаркт и инсулт</w:t>
      </w:r>
      <w:r w:rsidR="00B7650D" w:rsidRPr="00B144A6">
        <w:t>и</w:t>
      </w:r>
      <w:r w:rsidRPr="00B144A6">
        <w:t xml:space="preserve"> са наблюдавани в проучване при пациенти с псориазис, лекувани с </w:t>
      </w:r>
      <w:r w:rsidR="00B0423A" w:rsidRPr="00B144A6">
        <w:t>устекинумаб</w:t>
      </w:r>
      <w:r w:rsidRPr="00B144A6">
        <w:t>. Вашият лекар редовно ще проверява рисковите фактори за сърдечно заболяване и инсулт</w:t>
      </w:r>
      <w:r w:rsidR="00B7650D" w:rsidRPr="00B144A6">
        <w:t xml:space="preserve"> при Вас</w:t>
      </w:r>
      <w:r w:rsidRPr="00B144A6">
        <w:t xml:space="preserve">, за да е сигурно, че те се лекуват по подходящ начин. Незабавно потърсете медицинска помощ, ако получите болка в гърдите, слабост или необичайно усещане от едната страна на тялото, отпуснатост на лицето или говорни или зрителни </w:t>
      </w:r>
      <w:r w:rsidR="00B7650D" w:rsidRPr="00B144A6">
        <w:t>смущения</w:t>
      </w:r>
      <w:r w:rsidRPr="00B144A6">
        <w:t>.</w:t>
      </w:r>
    </w:p>
    <w:p w14:paraId="6DE40A5C" w14:textId="77777777" w:rsidR="00DA0EDF" w:rsidRPr="00B144A6" w:rsidRDefault="00DA0EDF">
      <w:pPr>
        <w:tabs>
          <w:tab w:val="clear" w:pos="567"/>
        </w:tabs>
      </w:pPr>
    </w:p>
    <w:p w14:paraId="606E53DF" w14:textId="77777777" w:rsidR="00DA0EDF" w:rsidRPr="00B144A6" w:rsidRDefault="00786890">
      <w:pPr>
        <w:keepNext/>
        <w:widowControl w:val="0"/>
        <w:rPr>
          <w:b/>
          <w:bCs/>
        </w:rPr>
      </w:pPr>
      <w:r w:rsidRPr="00B144A6">
        <w:rPr>
          <w:b/>
          <w:bCs/>
        </w:rPr>
        <w:t>Деца и юноши</w:t>
      </w:r>
    </w:p>
    <w:p w14:paraId="039473F2" w14:textId="6E133A31" w:rsidR="00DA0EDF" w:rsidRPr="00B144A6" w:rsidRDefault="00B0423A">
      <w:r w:rsidRPr="00B144A6">
        <w:t xml:space="preserve">Устекинумаб </w:t>
      </w:r>
      <w:r w:rsidR="00786890" w:rsidRPr="00B144A6">
        <w:t>не се препоръчва за употреба при деца на възраст под 6 години с псориазис или при деца на възраст под 18 години с псориатичен артрит</w:t>
      </w:r>
      <w:r w:rsidR="000329D7" w:rsidRPr="00B144A6">
        <w:t xml:space="preserve"> или</w:t>
      </w:r>
      <w:r w:rsidR="00786890" w:rsidRPr="00B144A6">
        <w:t xml:space="preserve"> с болест на Крон, защото не е проучван при тази възрастова група.</w:t>
      </w:r>
    </w:p>
    <w:p w14:paraId="7130CDE6" w14:textId="77777777" w:rsidR="00DA0EDF" w:rsidRPr="00B144A6" w:rsidRDefault="00DA0EDF">
      <w:pPr>
        <w:rPr>
          <w:szCs w:val="22"/>
        </w:rPr>
      </w:pPr>
    </w:p>
    <w:p w14:paraId="7857D93A" w14:textId="12F70096" w:rsidR="00DA0EDF" w:rsidRPr="00B144A6" w:rsidRDefault="00786890">
      <w:pPr>
        <w:keepNext/>
      </w:pPr>
      <w:r w:rsidRPr="00B144A6">
        <w:rPr>
          <w:b/>
          <w:szCs w:val="22"/>
        </w:rPr>
        <w:t xml:space="preserve">Други лекарства, ваксини и </w:t>
      </w:r>
      <w:r w:rsidR="00B0423A" w:rsidRPr="00B144A6">
        <w:rPr>
          <w:b/>
        </w:rPr>
        <w:t>Pyzchiva</w:t>
      </w:r>
    </w:p>
    <w:p w14:paraId="5D357CD5" w14:textId="77777777" w:rsidR="00DA0EDF" w:rsidRPr="00B144A6" w:rsidRDefault="00786890">
      <w:r w:rsidRPr="00B144A6">
        <w:rPr>
          <w:szCs w:val="22"/>
        </w:rPr>
        <w:t>Трябва да кажете на Вашия лекар или фармацевт:</w:t>
      </w:r>
    </w:p>
    <w:p w14:paraId="6802CD78" w14:textId="77777777" w:rsidR="00DA0EDF" w:rsidRPr="00B144A6" w:rsidRDefault="00786890" w:rsidP="000D421E">
      <w:pPr>
        <w:numPr>
          <w:ilvl w:val="0"/>
          <w:numId w:val="15"/>
        </w:numPr>
        <w:tabs>
          <w:tab w:val="clear" w:pos="567"/>
        </w:tabs>
      </w:pPr>
      <w:r w:rsidRPr="00B144A6">
        <w:rPr>
          <w:szCs w:val="22"/>
        </w:rPr>
        <w:t>Ако приемате, наскоро сте приемали или е възможно да приемете други лекарства.</w:t>
      </w:r>
    </w:p>
    <w:p w14:paraId="4E91697B" w14:textId="28DE2FD8" w:rsidR="00DA0EDF" w:rsidRPr="00B144A6" w:rsidRDefault="00786890" w:rsidP="000D421E">
      <w:pPr>
        <w:numPr>
          <w:ilvl w:val="0"/>
          <w:numId w:val="15"/>
        </w:numPr>
        <w:tabs>
          <w:tab w:val="clear" w:pos="567"/>
        </w:tabs>
      </w:pPr>
      <w:r w:rsidRPr="00B144A6">
        <w:rPr>
          <w:szCs w:val="22"/>
        </w:rPr>
        <w:t xml:space="preserve">Ако наскоро Ви е правена или планирате да Ви се прави ваксинация. Докато използвате </w:t>
      </w:r>
      <w:r w:rsidR="00DE03F0" w:rsidRPr="00B144A6">
        <w:t>Pyzchiva</w:t>
      </w:r>
      <w:r w:rsidRPr="00B144A6">
        <w:rPr>
          <w:szCs w:val="22"/>
        </w:rPr>
        <w:t>, някои видове ваксини (живи ваксини) не трябва да се прилагат.</w:t>
      </w:r>
    </w:p>
    <w:p w14:paraId="3B887B4F" w14:textId="5F43161B" w:rsidR="00DA0EDF" w:rsidRPr="00B144A6" w:rsidRDefault="00786890" w:rsidP="000D421E">
      <w:pPr>
        <w:numPr>
          <w:ilvl w:val="0"/>
          <w:numId w:val="15"/>
        </w:numPr>
        <w:tabs>
          <w:tab w:val="clear" w:pos="567"/>
        </w:tabs>
      </w:pPr>
      <w:r w:rsidRPr="00B144A6">
        <w:rPr>
          <w:bCs/>
          <w:szCs w:val="22"/>
        </w:rPr>
        <w:t xml:space="preserve">Ако сте получавали </w:t>
      </w:r>
      <w:r w:rsidR="00DE03F0" w:rsidRPr="00B144A6">
        <w:t>Pyzchiva</w:t>
      </w:r>
      <w:r w:rsidR="00DE03F0" w:rsidRPr="00B144A6">
        <w:rPr>
          <w:noProof/>
        </w:rPr>
        <w:t xml:space="preserve"> </w:t>
      </w:r>
      <w:r w:rsidRPr="00B144A6">
        <w:rPr>
          <w:bCs/>
          <w:szCs w:val="22"/>
        </w:rPr>
        <w:t xml:space="preserve">по време на бременността, трябва да кажете на лекаря на бебето Ви за лечението с </w:t>
      </w:r>
      <w:r w:rsidR="00DE03F0" w:rsidRPr="00B144A6">
        <w:t>Pyzchiva</w:t>
      </w:r>
      <w:r w:rsidRPr="00B144A6">
        <w:rPr>
          <w:bCs/>
          <w:szCs w:val="22"/>
        </w:rPr>
        <w:t xml:space="preserve">, преди то да получи каквато и да е ваксина, включително живи ваксини, като БЦЖ ваксина (използвана за предпазване от туберкулоза). Живите ваксини не се препоръчват за Вашето бебе през първите </w:t>
      </w:r>
      <w:r w:rsidR="00C528B3" w:rsidRPr="00B144A6">
        <w:t>дванадесет</w:t>
      </w:r>
      <w:r w:rsidR="00C528B3" w:rsidRPr="00B144A6" w:rsidDel="00C528B3">
        <w:rPr>
          <w:bCs/>
          <w:szCs w:val="22"/>
        </w:rPr>
        <w:t xml:space="preserve"> </w:t>
      </w:r>
      <w:r w:rsidRPr="00B144A6">
        <w:rPr>
          <w:bCs/>
          <w:szCs w:val="22"/>
        </w:rPr>
        <w:t xml:space="preserve">месеца след раждането, ако сте получавали </w:t>
      </w:r>
      <w:r w:rsidR="00155D4E" w:rsidRPr="00B144A6">
        <w:t>Pyzchiva</w:t>
      </w:r>
      <w:r w:rsidR="00155D4E" w:rsidRPr="00B144A6">
        <w:rPr>
          <w:noProof/>
        </w:rPr>
        <w:t xml:space="preserve"> </w:t>
      </w:r>
      <w:r w:rsidRPr="00B144A6">
        <w:rPr>
          <w:bCs/>
          <w:szCs w:val="22"/>
        </w:rPr>
        <w:t>по време на бременността, освен ако лекарят на Вашето бебе не препоръча друго.</w:t>
      </w:r>
    </w:p>
    <w:p w14:paraId="7DEF678D" w14:textId="77777777" w:rsidR="00DA0EDF" w:rsidRPr="00B144A6" w:rsidRDefault="00DA0EDF">
      <w:pPr>
        <w:rPr>
          <w:szCs w:val="22"/>
        </w:rPr>
      </w:pPr>
    </w:p>
    <w:p w14:paraId="646494F7" w14:textId="77777777" w:rsidR="00DA0EDF" w:rsidRPr="00B144A6" w:rsidRDefault="00786890">
      <w:pPr>
        <w:keepNext/>
      </w:pPr>
      <w:r w:rsidRPr="00B144A6">
        <w:rPr>
          <w:b/>
          <w:szCs w:val="22"/>
        </w:rPr>
        <w:t>Бременност и кърмене</w:t>
      </w:r>
    </w:p>
    <w:p w14:paraId="59CDED43" w14:textId="77777777" w:rsidR="0052706E" w:rsidRPr="00B144A6" w:rsidRDefault="0052706E" w:rsidP="000D421E">
      <w:pPr>
        <w:numPr>
          <w:ilvl w:val="0"/>
          <w:numId w:val="15"/>
        </w:numPr>
        <w:tabs>
          <w:tab w:val="clear" w:pos="567"/>
        </w:tabs>
      </w:pPr>
      <w:r w:rsidRPr="00B144A6">
        <w:rPr>
          <w:noProof/>
          <w:szCs w:val="22"/>
        </w:rPr>
        <w:t>Ако сте бременна, смятате, че може да сте бременна или планирате бременност, посъветвайте</w:t>
      </w:r>
      <w:r w:rsidRPr="00B144A6">
        <w:rPr>
          <w:szCs w:val="22"/>
        </w:rPr>
        <w:t xml:space="preserve"> се с Вашия лекар преди употребата на </w:t>
      </w:r>
      <w:r w:rsidRPr="00B144A6">
        <w:rPr>
          <w:noProof/>
          <w:szCs w:val="22"/>
        </w:rPr>
        <w:t>това</w:t>
      </w:r>
      <w:r w:rsidRPr="00B144A6">
        <w:rPr>
          <w:szCs w:val="22"/>
        </w:rPr>
        <w:t xml:space="preserve"> лекарство.</w:t>
      </w:r>
    </w:p>
    <w:p w14:paraId="77CDD81E" w14:textId="7F48E52C" w:rsidR="0052706E" w:rsidRPr="00B144A6" w:rsidRDefault="0052706E" w:rsidP="000D421E">
      <w:pPr>
        <w:numPr>
          <w:ilvl w:val="0"/>
          <w:numId w:val="15"/>
        </w:numPr>
        <w:tabs>
          <w:tab w:val="clear" w:pos="567"/>
        </w:tabs>
      </w:pPr>
      <w:r w:rsidRPr="00B144A6">
        <w:t xml:space="preserve">Не е наблюдаван по-висок риск от вродени дефекти при бебета, изложени на </w:t>
      </w:r>
      <w:r w:rsidRPr="00B144A6">
        <w:rPr>
          <w:szCs w:val="22"/>
        </w:rPr>
        <w:t xml:space="preserve">устекинумаб </w:t>
      </w:r>
      <w:r w:rsidRPr="00B144A6">
        <w:t xml:space="preserve">в утробата. Данните от употребата на </w:t>
      </w:r>
      <w:r w:rsidRPr="00B144A6">
        <w:rPr>
          <w:szCs w:val="22"/>
        </w:rPr>
        <w:t xml:space="preserve">устекинумаб </w:t>
      </w:r>
      <w:r w:rsidRPr="00B144A6">
        <w:t xml:space="preserve">при бременни жени обаче са ограничени. Поради това е за предпочитане да се избягва употребата на </w:t>
      </w:r>
      <w:r w:rsidRPr="00B144A6">
        <w:rPr>
          <w:szCs w:val="22"/>
        </w:rPr>
        <w:t xml:space="preserve">устекинумаб </w:t>
      </w:r>
      <w:r w:rsidRPr="00B144A6">
        <w:t>по време на бременност</w:t>
      </w:r>
      <w:r w:rsidRPr="00B144A6">
        <w:rPr>
          <w:szCs w:val="22"/>
        </w:rPr>
        <w:t>.</w:t>
      </w:r>
    </w:p>
    <w:p w14:paraId="01B3B49B" w14:textId="28C06420" w:rsidR="00DA0EDF" w:rsidRPr="00B144A6" w:rsidRDefault="00786890" w:rsidP="000D421E">
      <w:pPr>
        <w:numPr>
          <w:ilvl w:val="0"/>
          <w:numId w:val="15"/>
        </w:numPr>
        <w:tabs>
          <w:tab w:val="clear" w:pos="567"/>
        </w:tabs>
      </w:pPr>
      <w:r w:rsidRPr="00B144A6">
        <w:rPr>
          <w:szCs w:val="22"/>
        </w:rPr>
        <w:t xml:space="preserve">Ако сте жена с детероден потенциал, желателно е да не забременявате и да използвате подходящ противозачатъчен метод, когато използвате </w:t>
      </w:r>
      <w:r w:rsidR="00155D4E" w:rsidRPr="00B144A6">
        <w:rPr>
          <w:szCs w:val="22"/>
        </w:rPr>
        <w:t xml:space="preserve">устекинумаб </w:t>
      </w:r>
      <w:r w:rsidRPr="00B144A6">
        <w:rPr>
          <w:szCs w:val="22"/>
        </w:rPr>
        <w:t xml:space="preserve">и поне 15 седмици след последното прилагане на </w:t>
      </w:r>
      <w:r w:rsidR="00155D4E" w:rsidRPr="00B144A6">
        <w:rPr>
          <w:szCs w:val="22"/>
        </w:rPr>
        <w:t>устекинумаб</w:t>
      </w:r>
      <w:r w:rsidRPr="00B144A6">
        <w:rPr>
          <w:szCs w:val="22"/>
        </w:rPr>
        <w:t>.</w:t>
      </w:r>
    </w:p>
    <w:p w14:paraId="19F242BD" w14:textId="7A6BCDEF" w:rsidR="00DA0EDF" w:rsidRPr="00B144A6" w:rsidRDefault="00155D4E" w:rsidP="000D421E">
      <w:pPr>
        <w:numPr>
          <w:ilvl w:val="0"/>
          <w:numId w:val="15"/>
        </w:numPr>
        <w:tabs>
          <w:tab w:val="clear" w:pos="567"/>
        </w:tabs>
      </w:pPr>
      <w:r w:rsidRPr="00B144A6">
        <w:t>Pyzchiva</w:t>
      </w:r>
      <w:r w:rsidRPr="00B144A6">
        <w:rPr>
          <w:noProof/>
        </w:rPr>
        <w:t xml:space="preserve"> </w:t>
      </w:r>
      <w:r w:rsidR="00786890" w:rsidRPr="00B144A6">
        <w:rPr>
          <w:bCs/>
          <w:szCs w:val="22"/>
        </w:rPr>
        <w:t xml:space="preserve">може да премине през плацентата в нероденото бебе. Ако сте получавали </w:t>
      </w:r>
      <w:r w:rsidRPr="00B144A6">
        <w:t>Pyzchiva</w:t>
      </w:r>
      <w:r w:rsidRPr="00B144A6">
        <w:rPr>
          <w:noProof/>
        </w:rPr>
        <w:t xml:space="preserve"> </w:t>
      </w:r>
      <w:r w:rsidR="00786890" w:rsidRPr="00B144A6">
        <w:rPr>
          <w:bCs/>
          <w:szCs w:val="22"/>
        </w:rPr>
        <w:t>по време на бременността си, бебето Ви може да има по-висок риск от инфекция.</w:t>
      </w:r>
    </w:p>
    <w:p w14:paraId="7DF71DF4" w14:textId="2BB3E18D" w:rsidR="00DA0EDF" w:rsidRPr="00B144A6" w:rsidRDefault="00786890" w:rsidP="000D421E">
      <w:pPr>
        <w:numPr>
          <w:ilvl w:val="0"/>
          <w:numId w:val="15"/>
        </w:numPr>
        <w:tabs>
          <w:tab w:val="clear" w:pos="567"/>
        </w:tabs>
      </w:pPr>
      <w:r w:rsidRPr="00B144A6">
        <w:rPr>
          <w:bCs/>
          <w:szCs w:val="22"/>
        </w:rPr>
        <w:t xml:space="preserve">Важно е да кажете на лекарите на Вашето бебе и други медицински специалисти, ако сте получавали </w:t>
      </w:r>
      <w:r w:rsidR="000C517F" w:rsidRPr="00B144A6">
        <w:t>Pyzchiva</w:t>
      </w:r>
      <w:r w:rsidR="000C517F" w:rsidRPr="00B144A6">
        <w:rPr>
          <w:noProof/>
        </w:rPr>
        <w:t xml:space="preserve"> </w:t>
      </w:r>
      <w:r w:rsidRPr="00B144A6">
        <w:rPr>
          <w:bCs/>
          <w:szCs w:val="22"/>
        </w:rPr>
        <w:t xml:space="preserve">по време на бременността си, преди бебето да получи каквато и да е ваксина. Живи ваксини, като БЦЖ ваксина (използвана за предпазване от туберкулоза) не се препоръчват за Вашето бебе през първите </w:t>
      </w:r>
      <w:r w:rsidR="00C528B3" w:rsidRPr="00B144A6">
        <w:t>дванадесет</w:t>
      </w:r>
      <w:r w:rsidR="00C528B3" w:rsidRPr="00B144A6" w:rsidDel="00C528B3">
        <w:rPr>
          <w:bCs/>
          <w:szCs w:val="22"/>
        </w:rPr>
        <w:t xml:space="preserve"> </w:t>
      </w:r>
      <w:r w:rsidRPr="00B144A6">
        <w:rPr>
          <w:bCs/>
          <w:szCs w:val="22"/>
        </w:rPr>
        <w:t xml:space="preserve">месеца след раждането, ако сте </w:t>
      </w:r>
      <w:r w:rsidRPr="00B144A6">
        <w:rPr>
          <w:bCs/>
          <w:szCs w:val="22"/>
        </w:rPr>
        <w:lastRenderedPageBreak/>
        <w:t xml:space="preserve">получавали </w:t>
      </w:r>
      <w:r w:rsidR="000C517F" w:rsidRPr="00B144A6">
        <w:t>Pyzchiva</w:t>
      </w:r>
      <w:r w:rsidR="007944EC" w:rsidRPr="00B144A6">
        <w:rPr>
          <w:noProof/>
        </w:rPr>
        <w:t xml:space="preserve"> </w:t>
      </w:r>
      <w:r w:rsidRPr="00B144A6">
        <w:rPr>
          <w:bCs/>
          <w:szCs w:val="22"/>
        </w:rPr>
        <w:t>по време на бременността, освен ако лекарят на Вашето бебе не препоръча друго.</w:t>
      </w:r>
    </w:p>
    <w:p w14:paraId="0C451CEB" w14:textId="25096683" w:rsidR="00DA0EDF" w:rsidRPr="00B144A6" w:rsidRDefault="00786890" w:rsidP="000D421E">
      <w:pPr>
        <w:numPr>
          <w:ilvl w:val="0"/>
          <w:numId w:val="15"/>
        </w:numPr>
        <w:tabs>
          <w:tab w:val="clear" w:pos="567"/>
        </w:tabs>
      </w:pPr>
      <w:r w:rsidRPr="00B144A6">
        <w:t>Устекинумаб може да премине в кърмата</w:t>
      </w:r>
      <w:r w:rsidR="008D088B" w:rsidRPr="00B144A6">
        <w:t xml:space="preserve"> в много малки количества</w:t>
      </w:r>
      <w:r w:rsidRPr="00B144A6">
        <w:t xml:space="preserve">. </w:t>
      </w:r>
      <w:r w:rsidRPr="00B144A6">
        <w:rPr>
          <w:szCs w:val="22"/>
        </w:rPr>
        <w:t xml:space="preserve">Посъветвайте се с Вашия лекар, ако кърмите или ако планирате да кърмите. Вие и Вашият лекар трябва да решите дали трябва да кърмите или да използвате </w:t>
      </w:r>
      <w:r w:rsidR="007944EC" w:rsidRPr="00B144A6">
        <w:rPr>
          <w:szCs w:val="22"/>
        </w:rPr>
        <w:t>устекинумаб –</w:t>
      </w:r>
      <w:r w:rsidRPr="00B144A6">
        <w:rPr>
          <w:szCs w:val="22"/>
        </w:rPr>
        <w:t xml:space="preserve"> не правете и двете.</w:t>
      </w:r>
    </w:p>
    <w:p w14:paraId="52731FD6" w14:textId="77777777" w:rsidR="00DA0EDF" w:rsidRPr="00B144A6" w:rsidRDefault="00DA0EDF" w:rsidP="009217C0"/>
    <w:p w14:paraId="259944FD" w14:textId="77777777" w:rsidR="00DA0EDF" w:rsidRPr="00B144A6" w:rsidRDefault="00786890">
      <w:pPr>
        <w:keepNext/>
        <w:rPr>
          <w:szCs w:val="22"/>
        </w:rPr>
      </w:pPr>
      <w:r w:rsidRPr="00B144A6">
        <w:rPr>
          <w:b/>
          <w:szCs w:val="22"/>
        </w:rPr>
        <w:t>Шофиране и работа с машини</w:t>
      </w:r>
    </w:p>
    <w:p w14:paraId="03F85523" w14:textId="74AE6C34" w:rsidR="00DA0EDF" w:rsidRPr="00B144A6" w:rsidRDefault="007944EC">
      <w:pPr>
        <w:rPr>
          <w:szCs w:val="22"/>
        </w:rPr>
      </w:pPr>
      <w:r w:rsidRPr="00B144A6">
        <w:rPr>
          <w:szCs w:val="22"/>
        </w:rPr>
        <w:t xml:space="preserve">Устекинумаб </w:t>
      </w:r>
      <w:r w:rsidR="00786890" w:rsidRPr="00B144A6">
        <w:rPr>
          <w:szCs w:val="22"/>
        </w:rPr>
        <w:t>не повлиява или повлиява пренебрежимо способността за шофиране и работа с машини.</w:t>
      </w:r>
    </w:p>
    <w:p w14:paraId="68E6CE2B" w14:textId="77777777" w:rsidR="00DA0EDF" w:rsidRPr="00B144A6" w:rsidRDefault="00DA0EDF">
      <w:pPr>
        <w:rPr>
          <w:szCs w:val="22"/>
        </w:rPr>
      </w:pPr>
    </w:p>
    <w:p w14:paraId="3BFB3E0A" w14:textId="77777777" w:rsidR="00AC5FE8" w:rsidRPr="00B144A6" w:rsidRDefault="00AC5FE8" w:rsidP="00AC5FE8">
      <w:pPr>
        <w:rPr>
          <w:szCs w:val="22"/>
        </w:rPr>
      </w:pPr>
      <w:r w:rsidRPr="00B144A6">
        <w:rPr>
          <w:b/>
        </w:rPr>
        <w:t>Pyzchiva</w:t>
      </w:r>
      <w:r w:rsidRPr="00B144A6">
        <w:rPr>
          <w:b/>
          <w:bCs/>
        </w:rPr>
        <w:t xml:space="preserve"> съдържа полисорбат 80 (Е433)</w:t>
      </w:r>
    </w:p>
    <w:p w14:paraId="056E0905" w14:textId="42EC634E" w:rsidR="00AC5FE8" w:rsidRPr="00B144A6" w:rsidRDefault="00AC5FE8" w:rsidP="00AC5FE8">
      <w:pPr>
        <w:rPr>
          <w:szCs w:val="22"/>
        </w:rPr>
      </w:pPr>
      <w:r w:rsidRPr="00B144A6">
        <w:rPr>
          <w:szCs w:val="22"/>
        </w:rPr>
        <w:t>Това лекарство съдържа 0,02 mg полисорбат 80 (Е433) във всяка предварително напълнена спринцовка (1 </w:t>
      </w:r>
      <w:r w:rsidRPr="00B144A6">
        <w:t>ml</w:t>
      </w:r>
      <w:r w:rsidRPr="00B144A6">
        <w:rPr>
          <w:szCs w:val="22"/>
        </w:rPr>
        <w:t>), които са еквивалентни на 0</w:t>
      </w:r>
      <w:r w:rsidRPr="00B144A6">
        <w:rPr>
          <w:rFonts w:eastAsia="Times New Roman"/>
        </w:rPr>
        <w:t>,02 </w:t>
      </w:r>
      <w:r w:rsidRPr="00B144A6">
        <w:t>mg</w:t>
      </w:r>
      <w:r w:rsidRPr="00B144A6">
        <w:rPr>
          <w:rFonts w:eastAsia="Times New Roman"/>
        </w:rPr>
        <w:t>/0,5 </w:t>
      </w:r>
      <w:r w:rsidRPr="00B144A6">
        <w:t>ml</w:t>
      </w:r>
      <w:r w:rsidRPr="00B144A6">
        <w:rPr>
          <w:szCs w:val="22"/>
        </w:rPr>
        <w:t>. Полисорбатите могат да причинят алергични реакции. Трябва да кажете на Вашия лекар, ако имате установени алергии.</w:t>
      </w:r>
    </w:p>
    <w:p w14:paraId="79803922" w14:textId="77777777" w:rsidR="00DA0EDF" w:rsidRPr="00B144A6" w:rsidRDefault="00DA0EDF">
      <w:pPr>
        <w:tabs>
          <w:tab w:val="clear" w:pos="567"/>
        </w:tabs>
        <w:rPr>
          <w:szCs w:val="22"/>
        </w:rPr>
      </w:pPr>
    </w:p>
    <w:p w14:paraId="471CD4AC" w14:textId="627A0511" w:rsidR="00DA0EDF" w:rsidRPr="00B144A6" w:rsidRDefault="00786890">
      <w:pPr>
        <w:keepNext/>
        <w:ind w:left="567" w:hanging="567"/>
        <w:outlineLvl w:val="2"/>
        <w:rPr>
          <w:b/>
          <w:bCs/>
          <w:szCs w:val="22"/>
        </w:rPr>
      </w:pPr>
      <w:r w:rsidRPr="00B144A6">
        <w:rPr>
          <w:b/>
          <w:bCs/>
          <w:szCs w:val="22"/>
        </w:rPr>
        <w:t>3.</w:t>
      </w:r>
      <w:r w:rsidRPr="00B144A6">
        <w:rPr>
          <w:b/>
          <w:bCs/>
          <w:szCs w:val="22"/>
        </w:rPr>
        <w:tab/>
        <w:t xml:space="preserve">Как да използвате </w:t>
      </w:r>
      <w:r w:rsidR="007944EC" w:rsidRPr="00B144A6">
        <w:rPr>
          <w:b/>
        </w:rPr>
        <w:t>Pyzchiva</w:t>
      </w:r>
    </w:p>
    <w:p w14:paraId="3817A61F" w14:textId="77777777" w:rsidR="00DA0EDF" w:rsidRPr="00B144A6" w:rsidRDefault="00DA0EDF">
      <w:pPr>
        <w:keepNext/>
        <w:rPr>
          <w:szCs w:val="22"/>
        </w:rPr>
      </w:pPr>
    </w:p>
    <w:p w14:paraId="7E4CD2B8" w14:textId="605BABAB" w:rsidR="00DA0EDF" w:rsidRPr="00B144A6" w:rsidRDefault="007944EC">
      <w:pPr>
        <w:rPr>
          <w:szCs w:val="22"/>
        </w:rPr>
      </w:pPr>
      <w:r w:rsidRPr="00B144A6">
        <w:t>Pyzchiva</w:t>
      </w:r>
      <w:r w:rsidRPr="00B144A6">
        <w:rPr>
          <w:noProof/>
        </w:rPr>
        <w:t xml:space="preserve"> </w:t>
      </w:r>
      <w:r w:rsidR="00786890" w:rsidRPr="00B144A6">
        <w:rPr>
          <w:szCs w:val="22"/>
        </w:rPr>
        <w:t>е предназначен за употреба под ръководството и контрола на лекар с опит в лечението на заболявания</w:t>
      </w:r>
      <w:r w:rsidR="00786890" w:rsidRPr="00B144A6">
        <w:rPr>
          <w:bCs/>
        </w:rPr>
        <w:t xml:space="preserve">, за които е показан </w:t>
      </w:r>
      <w:r w:rsidR="00275E9D" w:rsidRPr="00B144A6">
        <w:t>Pyzchiva</w:t>
      </w:r>
      <w:r w:rsidR="00786890" w:rsidRPr="00B144A6">
        <w:rPr>
          <w:szCs w:val="22"/>
        </w:rPr>
        <w:t>.</w:t>
      </w:r>
    </w:p>
    <w:p w14:paraId="643CC66A" w14:textId="77777777" w:rsidR="00DA0EDF" w:rsidRPr="00B144A6" w:rsidRDefault="00DA0EDF">
      <w:pPr>
        <w:rPr>
          <w:szCs w:val="22"/>
        </w:rPr>
      </w:pPr>
    </w:p>
    <w:p w14:paraId="0A94CE2B" w14:textId="77777777" w:rsidR="00DA0EDF" w:rsidRPr="00B144A6" w:rsidRDefault="00786890">
      <w:pPr>
        <w:rPr>
          <w:szCs w:val="22"/>
        </w:rPr>
      </w:pPr>
      <w:r w:rsidRPr="00B144A6">
        <w:rPr>
          <w:szCs w:val="22"/>
        </w:rPr>
        <w:t>Винаги използвайте това лекарство точно както Ви е казал Вашият лекар. Ако не сте сигурни в нещо, попитайте Вашия лекар. Посъветвайте се с Вашия лекар за това, кога ще Ви се поставят инжекциите и кога ще са следващите контролни прегледи.</w:t>
      </w:r>
    </w:p>
    <w:p w14:paraId="09B5EC31" w14:textId="77777777" w:rsidR="00DA0EDF" w:rsidRPr="00B144A6" w:rsidRDefault="00DA0EDF">
      <w:pPr>
        <w:rPr>
          <w:szCs w:val="22"/>
        </w:rPr>
      </w:pPr>
    </w:p>
    <w:p w14:paraId="2332B97E" w14:textId="37D5A9BF" w:rsidR="00DA0EDF" w:rsidRPr="00B144A6" w:rsidRDefault="00786890">
      <w:pPr>
        <w:keepNext/>
        <w:rPr>
          <w:b/>
          <w:bCs/>
          <w:szCs w:val="22"/>
        </w:rPr>
      </w:pPr>
      <w:r w:rsidRPr="00B144A6">
        <w:rPr>
          <w:b/>
          <w:bCs/>
          <w:szCs w:val="22"/>
        </w:rPr>
        <w:t xml:space="preserve">Какво количество </w:t>
      </w:r>
      <w:r w:rsidR="00275E9D" w:rsidRPr="00B144A6">
        <w:rPr>
          <w:b/>
        </w:rPr>
        <w:t>Pyzchiva</w:t>
      </w:r>
      <w:r w:rsidR="00275E9D" w:rsidRPr="00B144A6">
        <w:rPr>
          <w:b/>
          <w:noProof/>
        </w:rPr>
        <w:t xml:space="preserve"> </w:t>
      </w:r>
      <w:r w:rsidRPr="00B144A6">
        <w:rPr>
          <w:b/>
          <w:bCs/>
          <w:szCs w:val="22"/>
        </w:rPr>
        <w:t>се прилага</w:t>
      </w:r>
    </w:p>
    <w:p w14:paraId="6C02D842" w14:textId="1ADDCA13" w:rsidR="00DA0EDF" w:rsidRPr="00B144A6" w:rsidRDefault="00786890">
      <w:pPr>
        <w:tabs>
          <w:tab w:val="clear" w:pos="567"/>
          <w:tab w:val="left" w:pos="540"/>
        </w:tabs>
        <w:rPr>
          <w:szCs w:val="22"/>
        </w:rPr>
      </w:pPr>
      <w:r w:rsidRPr="00B144A6">
        <w:rPr>
          <w:bCs/>
          <w:szCs w:val="22"/>
        </w:rPr>
        <w:t xml:space="preserve">Вашият лекар ще реши какво количество </w:t>
      </w:r>
      <w:r w:rsidR="00275E9D" w:rsidRPr="00B144A6">
        <w:t>Pyzchiva</w:t>
      </w:r>
      <w:r w:rsidR="00275E9D" w:rsidRPr="00B144A6">
        <w:rPr>
          <w:noProof/>
        </w:rPr>
        <w:t xml:space="preserve"> </w:t>
      </w:r>
      <w:r w:rsidRPr="00B144A6">
        <w:rPr>
          <w:szCs w:val="22"/>
        </w:rPr>
        <w:t>трябва да получите и за какъв период от време.</w:t>
      </w:r>
    </w:p>
    <w:p w14:paraId="442F52BD" w14:textId="77777777" w:rsidR="00DA0EDF" w:rsidRPr="00B144A6" w:rsidRDefault="00DA0EDF">
      <w:pPr>
        <w:tabs>
          <w:tab w:val="clear" w:pos="567"/>
          <w:tab w:val="left" w:pos="540"/>
        </w:tabs>
        <w:rPr>
          <w:szCs w:val="22"/>
        </w:rPr>
      </w:pPr>
    </w:p>
    <w:p w14:paraId="6685F2C0" w14:textId="77777777" w:rsidR="00DA0EDF" w:rsidRPr="00B144A6" w:rsidRDefault="00786890">
      <w:pPr>
        <w:keepNext/>
        <w:tabs>
          <w:tab w:val="clear" w:pos="567"/>
          <w:tab w:val="left" w:pos="540"/>
        </w:tabs>
        <w:rPr>
          <w:b/>
          <w:szCs w:val="22"/>
        </w:rPr>
      </w:pPr>
      <w:r w:rsidRPr="00B144A6">
        <w:rPr>
          <w:b/>
          <w:szCs w:val="22"/>
        </w:rPr>
        <w:t>Възрастни на 18 години или по-големи</w:t>
      </w:r>
    </w:p>
    <w:p w14:paraId="3BBEA4A4" w14:textId="77777777" w:rsidR="00DA0EDF" w:rsidRPr="00B144A6" w:rsidRDefault="00786890">
      <w:pPr>
        <w:keepNext/>
        <w:tabs>
          <w:tab w:val="clear" w:pos="567"/>
          <w:tab w:val="left" w:pos="540"/>
        </w:tabs>
        <w:rPr>
          <w:b/>
          <w:szCs w:val="22"/>
        </w:rPr>
      </w:pPr>
      <w:r w:rsidRPr="00B144A6">
        <w:rPr>
          <w:b/>
          <w:bCs/>
        </w:rPr>
        <w:t>Псориазис или псориатичен артрит</w:t>
      </w:r>
    </w:p>
    <w:p w14:paraId="1BBEE8D8" w14:textId="499DEB88" w:rsidR="00DA0EDF" w:rsidRPr="00B144A6" w:rsidRDefault="00786890" w:rsidP="000D421E">
      <w:pPr>
        <w:numPr>
          <w:ilvl w:val="0"/>
          <w:numId w:val="15"/>
        </w:numPr>
        <w:tabs>
          <w:tab w:val="clear" w:pos="567"/>
        </w:tabs>
        <w:rPr>
          <w:bCs/>
        </w:rPr>
      </w:pPr>
      <w:r w:rsidRPr="00B144A6">
        <w:rPr>
          <w:szCs w:val="22"/>
        </w:rPr>
        <w:t xml:space="preserve">Препоръчителната начална доза е 45 mg </w:t>
      </w:r>
      <w:r w:rsidR="00B54291" w:rsidRPr="00B144A6">
        <w:t>Pyzchiva</w:t>
      </w:r>
      <w:r w:rsidRPr="00B144A6">
        <w:rPr>
          <w:szCs w:val="22"/>
        </w:rPr>
        <w:t xml:space="preserve">. </w:t>
      </w:r>
      <w:r w:rsidRPr="00B144A6">
        <w:t>Пациенти с тегло над 100 килограма (kg) може да започнат с доза 90 mg вместо 45 mg.</w:t>
      </w:r>
    </w:p>
    <w:p w14:paraId="05F761F7" w14:textId="0523F841" w:rsidR="00DA0EDF" w:rsidRPr="00B144A6" w:rsidRDefault="00786890" w:rsidP="000D421E">
      <w:pPr>
        <w:numPr>
          <w:ilvl w:val="0"/>
          <w:numId w:val="15"/>
        </w:numPr>
        <w:tabs>
          <w:tab w:val="clear" w:pos="567"/>
        </w:tabs>
        <w:rPr>
          <w:bCs/>
          <w:szCs w:val="22"/>
        </w:rPr>
      </w:pPr>
      <w:r w:rsidRPr="00B144A6">
        <w:rPr>
          <w:szCs w:val="22"/>
        </w:rPr>
        <w:t xml:space="preserve">След началната доза, следващата Ви доза ще бъде 4 седмици </w:t>
      </w:r>
      <w:r w:rsidR="001352B2" w:rsidRPr="00B144A6">
        <w:rPr>
          <w:szCs w:val="22"/>
        </w:rPr>
        <w:t xml:space="preserve">по-късно </w:t>
      </w:r>
      <w:r w:rsidRPr="00B144A6">
        <w:rPr>
          <w:szCs w:val="22"/>
        </w:rPr>
        <w:t>и след това на всеки 12 седмици. Следващите дози обикновено са същите, като началната доза.</w:t>
      </w:r>
    </w:p>
    <w:p w14:paraId="7E75FCBF" w14:textId="77777777" w:rsidR="00DA0EDF" w:rsidRPr="00B144A6" w:rsidRDefault="00DA0EDF" w:rsidP="00173528"/>
    <w:p w14:paraId="0F6E1830" w14:textId="58E4B748" w:rsidR="00DA0EDF" w:rsidRPr="00B144A6" w:rsidRDefault="00786890">
      <w:pPr>
        <w:keepNext/>
        <w:rPr>
          <w:b/>
          <w:bCs/>
          <w:szCs w:val="22"/>
        </w:rPr>
      </w:pPr>
      <w:r w:rsidRPr="00B144A6">
        <w:rPr>
          <w:b/>
          <w:bCs/>
          <w:szCs w:val="22"/>
        </w:rPr>
        <w:t>Болест на Крон</w:t>
      </w:r>
    </w:p>
    <w:p w14:paraId="0DA29307" w14:textId="4C558F34" w:rsidR="00DA0EDF" w:rsidRPr="00B144A6" w:rsidRDefault="00786890" w:rsidP="000D421E">
      <w:pPr>
        <w:numPr>
          <w:ilvl w:val="0"/>
          <w:numId w:val="15"/>
        </w:numPr>
        <w:tabs>
          <w:tab w:val="clear" w:pos="567"/>
        </w:tabs>
        <w:rPr>
          <w:bCs/>
          <w:szCs w:val="22"/>
        </w:rPr>
      </w:pPr>
      <w:r w:rsidRPr="00B144A6">
        <w:t>По време на</w:t>
      </w:r>
      <w:r w:rsidRPr="00B144A6">
        <w:rPr>
          <w:szCs w:val="22"/>
        </w:rPr>
        <w:t xml:space="preserve"> лечението </w:t>
      </w:r>
      <w:r w:rsidRPr="00B144A6">
        <w:t xml:space="preserve">Вашият лекар ще Ви приложи </w:t>
      </w:r>
      <w:r w:rsidRPr="00B144A6">
        <w:rPr>
          <w:szCs w:val="22"/>
        </w:rPr>
        <w:t>първата доза от приблизително 6</w:t>
      </w:r>
      <w:r w:rsidRPr="00B144A6">
        <w:t> mg</w:t>
      </w:r>
      <w:r w:rsidRPr="00B144A6">
        <w:rPr>
          <w:szCs w:val="22"/>
        </w:rPr>
        <w:t>/</w:t>
      </w:r>
      <w:r w:rsidRPr="00B144A6">
        <w:t>kg</w:t>
      </w:r>
      <w:r w:rsidRPr="00B144A6">
        <w:rPr>
          <w:szCs w:val="22"/>
        </w:rPr>
        <w:t xml:space="preserve"> </w:t>
      </w:r>
      <w:r w:rsidR="00B54291" w:rsidRPr="00B144A6">
        <w:t>Pyzchiva</w:t>
      </w:r>
      <w:r w:rsidR="00B54291" w:rsidRPr="00B144A6">
        <w:rPr>
          <w:noProof/>
        </w:rPr>
        <w:t xml:space="preserve"> </w:t>
      </w:r>
      <w:r w:rsidR="00A02EBE" w:rsidRPr="00B144A6">
        <w:rPr>
          <w:noProof/>
        </w:rPr>
        <w:t xml:space="preserve">чрез </w:t>
      </w:r>
      <w:r w:rsidRPr="00B144A6">
        <w:rPr>
          <w:szCs w:val="22"/>
        </w:rPr>
        <w:t xml:space="preserve">капково </w:t>
      </w:r>
      <w:r w:rsidR="00A02EBE" w:rsidRPr="00B144A6">
        <w:rPr>
          <w:szCs w:val="22"/>
        </w:rPr>
        <w:t xml:space="preserve">вливане </w:t>
      </w:r>
      <w:r w:rsidRPr="00B144A6">
        <w:rPr>
          <w:szCs w:val="22"/>
        </w:rPr>
        <w:t xml:space="preserve">във вена на ръката </w:t>
      </w:r>
      <w:r w:rsidRPr="00B144A6">
        <w:t>(интравенозна инфузия).</w:t>
      </w:r>
      <w:r w:rsidRPr="00B144A6">
        <w:rPr>
          <w:szCs w:val="22"/>
        </w:rPr>
        <w:t xml:space="preserve"> След началната доза, ще получите следващата доза 90</w:t>
      </w:r>
      <w:r w:rsidRPr="00B144A6">
        <w:t> mg</w:t>
      </w:r>
      <w:r w:rsidRPr="00B144A6">
        <w:rPr>
          <w:szCs w:val="22"/>
        </w:rPr>
        <w:t xml:space="preserve"> </w:t>
      </w:r>
      <w:r w:rsidR="00B54291" w:rsidRPr="00B144A6">
        <w:t>Pyzchiva</w:t>
      </w:r>
      <w:r w:rsidR="00B54291" w:rsidRPr="00B144A6">
        <w:rPr>
          <w:noProof/>
        </w:rPr>
        <w:t xml:space="preserve"> </w:t>
      </w:r>
      <w:r w:rsidRPr="00B144A6">
        <w:rPr>
          <w:szCs w:val="22"/>
        </w:rPr>
        <w:t>след 8</w:t>
      </w:r>
      <w:r w:rsidRPr="00B144A6">
        <w:t> </w:t>
      </w:r>
      <w:r w:rsidRPr="00B144A6">
        <w:rPr>
          <w:szCs w:val="22"/>
        </w:rPr>
        <w:t xml:space="preserve">седмици, след това през 12 седмици чрез инжекция под кожата </w:t>
      </w:r>
      <w:r w:rsidRPr="00B144A6">
        <w:t>(подкожно)</w:t>
      </w:r>
      <w:r w:rsidRPr="00B144A6">
        <w:rPr>
          <w:szCs w:val="22"/>
        </w:rPr>
        <w:t>.</w:t>
      </w:r>
    </w:p>
    <w:p w14:paraId="30EF1FC0" w14:textId="6760F25C" w:rsidR="00DA0EDF" w:rsidRPr="00B144A6" w:rsidRDefault="00786890" w:rsidP="000D421E">
      <w:pPr>
        <w:numPr>
          <w:ilvl w:val="0"/>
          <w:numId w:val="15"/>
        </w:numPr>
        <w:tabs>
          <w:tab w:val="clear" w:pos="567"/>
        </w:tabs>
        <w:rPr>
          <w:bCs/>
          <w:szCs w:val="22"/>
        </w:rPr>
      </w:pPr>
      <w:r w:rsidRPr="00B144A6">
        <w:rPr>
          <w:bCs/>
          <w:szCs w:val="22"/>
        </w:rPr>
        <w:t>При някои пациенти, след първата подкожна инжекция, 90</w:t>
      </w:r>
      <w:r w:rsidRPr="00B144A6">
        <w:t> </w:t>
      </w:r>
      <w:r w:rsidRPr="00B144A6">
        <w:rPr>
          <w:bCs/>
          <w:szCs w:val="22"/>
        </w:rPr>
        <w:t xml:space="preserve">mg </w:t>
      </w:r>
      <w:r w:rsidR="00B54291" w:rsidRPr="00B144A6">
        <w:t>Pyzchiva</w:t>
      </w:r>
      <w:r w:rsidR="00B54291" w:rsidRPr="00B144A6">
        <w:rPr>
          <w:noProof/>
        </w:rPr>
        <w:t xml:space="preserve"> </w:t>
      </w:r>
      <w:r w:rsidRPr="00B144A6">
        <w:rPr>
          <w:bCs/>
          <w:szCs w:val="22"/>
        </w:rPr>
        <w:t>може да се прилага през 8 седмици. Вашият лекар ще реши кога трябва да получите следващата си доза.</w:t>
      </w:r>
    </w:p>
    <w:p w14:paraId="60A1E908" w14:textId="77777777" w:rsidR="00DA0EDF" w:rsidRPr="00B144A6" w:rsidRDefault="00DA0EDF">
      <w:pPr>
        <w:rPr>
          <w:bCs/>
          <w:szCs w:val="22"/>
        </w:rPr>
      </w:pPr>
    </w:p>
    <w:p w14:paraId="3E75C168" w14:textId="77777777" w:rsidR="00DA0EDF" w:rsidRPr="00B144A6" w:rsidRDefault="00786890">
      <w:pPr>
        <w:keepNext/>
        <w:rPr>
          <w:b/>
          <w:szCs w:val="22"/>
        </w:rPr>
      </w:pPr>
      <w:r w:rsidRPr="00B144A6">
        <w:rPr>
          <w:b/>
          <w:szCs w:val="22"/>
        </w:rPr>
        <w:t>Деца и юноши на 6 години или по-големи</w:t>
      </w:r>
    </w:p>
    <w:p w14:paraId="46898308" w14:textId="77777777" w:rsidR="00DA0EDF" w:rsidRPr="00B144A6" w:rsidRDefault="00786890">
      <w:pPr>
        <w:keepNext/>
        <w:rPr>
          <w:b/>
          <w:szCs w:val="22"/>
        </w:rPr>
      </w:pPr>
      <w:r w:rsidRPr="00B144A6">
        <w:rPr>
          <w:b/>
          <w:szCs w:val="22"/>
        </w:rPr>
        <w:t>Псориазис</w:t>
      </w:r>
    </w:p>
    <w:p w14:paraId="076D06E0" w14:textId="0F50BCD1" w:rsidR="00B54291" w:rsidRPr="00B144A6" w:rsidRDefault="00B54291" w:rsidP="000D421E">
      <w:pPr>
        <w:numPr>
          <w:ilvl w:val="0"/>
          <w:numId w:val="15"/>
        </w:numPr>
        <w:tabs>
          <w:tab w:val="clear" w:pos="567"/>
        </w:tabs>
      </w:pPr>
      <w:r w:rsidRPr="00B144A6">
        <w:t xml:space="preserve">Pyzchiva не е показан за педиатрични пациенти с </w:t>
      </w:r>
      <w:r w:rsidR="00961ED3" w:rsidRPr="00B144A6">
        <w:t xml:space="preserve">плаков </w:t>
      </w:r>
      <w:r w:rsidRPr="00B144A6">
        <w:t>псориазис, които тежат под 60</w:t>
      </w:r>
      <w:r w:rsidR="00961ED3" w:rsidRPr="00B144A6">
        <w:t> </w:t>
      </w:r>
      <w:r w:rsidRPr="00B144A6">
        <w:t>kg, тъй като Pyzchiva се предлага само като предварително напълнена спринцовка от 45</w:t>
      </w:r>
      <w:r w:rsidR="00961ED3" w:rsidRPr="00B144A6">
        <w:t> </w:t>
      </w:r>
      <w:r w:rsidRPr="00B144A6">
        <w:t>mg и 90</w:t>
      </w:r>
      <w:r w:rsidR="00961ED3" w:rsidRPr="00B144A6">
        <w:t> </w:t>
      </w:r>
      <w:r w:rsidRPr="00B144A6">
        <w:t xml:space="preserve">mg за подкожно инжектиране. </w:t>
      </w:r>
      <w:r w:rsidR="00C97AEB" w:rsidRPr="00B144A6">
        <w:t xml:space="preserve">Следователно не е възможно да се прилага Pyzchiva на пациенти, които се нуждаят от по-малко от пълна доза от 45 mg. Ако е необходима алтернативна доза, вместо това трябва да се използва друг продукт, съдържащ устекинумаб, 45 mg инжекционен разтвор във флакони, </w:t>
      </w:r>
      <w:r w:rsidR="00B97FC0" w:rsidRPr="00B144A6">
        <w:t xml:space="preserve">който </w:t>
      </w:r>
      <w:r w:rsidR="00C97AEB" w:rsidRPr="00B144A6">
        <w:t>предлага дозиране въз основа на теглото.</w:t>
      </w:r>
    </w:p>
    <w:p w14:paraId="247491FD" w14:textId="0D3E99DA" w:rsidR="00DA0EDF" w:rsidRPr="00B144A6" w:rsidRDefault="00786890" w:rsidP="000D421E">
      <w:pPr>
        <w:numPr>
          <w:ilvl w:val="0"/>
          <w:numId w:val="15"/>
        </w:numPr>
        <w:tabs>
          <w:tab w:val="clear" w:pos="567"/>
        </w:tabs>
      </w:pPr>
      <w:r w:rsidRPr="00B144A6">
        <w:t xml:space="preserve">Лекарят трябва да определи правилната за Вас доза, включително и количеството (обема) </w:t>
      </w:r>
      <w:r w:rsidR="004A1EA7" w:rsidRPr="00B144A6">
        <w:t>Pyzchiva</w:t>
      </w:r>
      <w:r w:rsidRPr="00B144A6">
        <w:t>, който трябва да се инжектира, за да е правилна дозата. Правилната доза за Вас ще зависи от Вашето телесно тегло по време на всяка доза.</w:t>
      </w:r>
    </w:p>
    <w:p w14:paraId="2CDB9E2A" w14:textId="7C6E6B1B" w:rsidR="004A1EA7" w:rsidRPr="00B144A6" w:rsidRDefault="004A1EA7" w:rsidP="000D421E">
      <w:pPr>
        <w:numPr>
          <w:ilvl w:val="0"/>
          <w:numId w:val="15"/>
        </w:numPr>
        <w:tabs>
          <w:tab w:val="clear" w:pos="567"/>
        </w:tabs>
      </w:pPr>
      <w:r w:rsidRPr="00B144A6">
        <w:t>Ако тежите от 60 kg до 100 kg, препоръчителната доза е 45 mg Pyzchiva.</w:t>
      </w:r>
    </w:p>
    <w:p w14:paraId="6DE8742D" w14:textId="19A7D851" w:rsidR="00DA0EDF" w:rsidRPr="00B144A6" w:rsidRDefault="00786890" w:rsidP="000D421E">
      <w:pPr>
        <w:numPr>
          <w:ilvl w:val="0"/>
          <w:numId w:val="15"/>
        </w:numPr>
        <w:tabs>
          <w:tab w:val="clear" w:pos="567"/>
        </w:tabs>
      </w:pPr>
      <w:r w:rsidRPr="00B144A6">
        <w:lastRenderedPageBreak/>
        <w:t xml:space="preserve">Ако тежите повече от 100 kg, препоръчителната доза е 90 mg </w:t>
      </w:r>
      <w:r w:rsidR="001C26F3" w:rsidRPr="00B144A6">
        <w:t>Pyzchiva</w:t>
      </w:r>
      <w:r w:rsidRPr="00B144A6">
        <w:t>.</w:t>
      </w:r>
    </w:p>
    <w:p w14:paraId="09BDE002" w14:textId="68AEADDE" w:rsidR="00DA0EDF" w:rsidRPr="00B144A6" w:rsidRDefault="00786890" w:rsidP="000D421E">
      <w:pPr>
        <w:numPr>
          <w:ilvl w:val="0"/>
          <w:numId w:val="15"/>
        </w:numPr>
        <w:tabs>
          <w:tab w:val="clear" w:pos="567"/>
        </w:tabs>
      </w:pPr>
      <w:r w:rsidRPr="00B144A6">
        <w:t xml:space="preserve">След началната доза, следващата Ви доза ще бъде 4 седмици </w:t>
      </w:r>
      <w:r w:rsidR="001352B2" w:rsidRPr="00B144A6">
        <w:t xml:space="preserve">по-късно </w:t>
      </w:r>
      <w:r w:rsidRPr="00B144A6">
        <w:t>и след това на всеки 12 седмици.</w:t>
      </w:r>
    </w:p>
    <w:p w14:paraId="5447515E" w14:textId="77777777" w:rsidR="00DA0EDF" w:rsidRPr="00B144A6" w:rsidRDefault="00DA0EDF">
      <w:pPr>
        <w:rPr>
          <w:szCs w:val="22"/>
        </w:rPr>
      </w:pPr>
    </w:p>
    <w:p w14:paraId="4F09562B" w14:textId="57225DBC" w:rsidR="00DA0EDF" w:rsidRPr="00B144A6" w:rsidRDefault="00786890">
      <w:pPr>
        <w:keepNext/>
        <w:rPr>
          <w:b/>
          <w:bCs/>
          <w:szCs w:val="22"/>
        </w:rPr>
      </w:pPr>
      <w:r w:rsidRPr="00B144A6">
        <w:rPr>
          <w:b/>
          <w:bCs/>
          <w:szCs w:val="22"/>
        </w:rPr>
        <w:t xml:space="preserve">Как се прилага </w:t>
      </w:r>
      <w:r w:rsidR="00B42467" w:rsidRPr="00B144A6">
        <w:rPr>
          <w:b/>
        </w:rPr>
        <w:t>Pyzchiva</w:t>
      </w:r>
    </w:p>
    <w:p w14:paraId="343B935A" w14:textId="3FD3F199" w:rsidR="00DA0EDF" w:rsidRPr="00B144A6" w:rsidRDefault="00B42467" w:rsidP="000D421E">
      <w:pPr>
        <w:numPr>
          <w:ilvl w:val="0"/>
          <w:numId w:val="15"/>
        </w:numPr>
        <w:tabs>
          <w:tab w:val="clear" w:pos="567"/>
        </w:tabs>
      </w:pPr>
      <w:r w:rsidRPr="00B144A6">
        <w:t>Pyzchiva</w:t>
      </w:r>
      <w:r w:rsidRPr="00B144A6" w:rsidDel="00B42467">
        <w:t xml:space="preserve"> </w:t>
      </w:r>
      <w:r w:rsidR="00786890" w:rsidRPr="00B144A6">
        <w:t xml:space="preserve">се прилага като инжекция под кожата (подкожно). В началото на Вашето лечение, </w:t>
      </w:r>
      <w:r w:rsidRPr="00B144A6">
        <w:t>Pyzchiva</w:t>
      </w:r>
      <w:r w:rsidRPr="00B144A6" w:rsidDel="00B42467">
        <w:t xml:space="preserve"> </w:t>
      </w:r>
      <w:r w:rsidR="00786890" w:rsidRPr="00B144A6">
        <w:t>може да се инжектира от лекар или медицинска сестра.</w:t>
      </w:r>
    </w:p>
    <w:p w14:paraId="6C90B477" w14:textId="29DC3D5A" w:rsidR="00DA0EDF" w:rsidRPr="00B144A6" w:rsidRDefault="00786890" w:rsidP="000D421E">
      <w:pPr>
        <w:numPr>
          <w:ilvl w:val="0"/>
          <w:numId w:val="15"/>
        </w:numPr>
        <w:tabs>
          <w:tab w:val="clear" w:pos="567"/>
        </w:tabs>
      </w:pPr>
      <w:r w:rsidRPr="00B144A6">
        <w:t xml:space="preserve">Вие и Вашият лекар, обаче може да решите, че Вие сами може да си инжектирате </w:t>
      </w:r>
      <w:r w:rsidR="00B42467" w:rsidRPr="00B144A6">
        <w:t>Pyzchiva</w:t>
      </w:r>
      <w:r w:rsidRPr="00B144A6">
        <w:t xml:space="preserve">. В такъв случай ще преминете обучение как да си инжектирате </w:t>
      </w:r>
      <w:r w:rsidR="00B42467" w:rsidRPr="00B144A6">
        <w:t xml:space="preserve">Pyzchiva </w:t>
      </w:r>
      <w:r w:rsidRPr="00B144A6">
        <w:t>самостоятелно.</w:t>
      </w:r>
    </w:p>
    <w:p w14:paraId="06683218" w14:textId="012A6457" w:rsidR="00DA0EDF" w:rsidRPr="00B144A6" w:rsidRDefault="00786890" w:rsidP="000D421E">
      <w:pPr>
        <w:numPr>
          <w:ilvl w:val="0"/>
          <w:numId w:val="15"/>
        </w:numPr>
        <w:tabs>
          <w:tab w:val="clear" w:pos="567"/>
        </w:tabs>
      </w:pPr>
      <w:r w:rsidRPr="00B144A6">
        <w:t xml:space="preserve">За указания как да инжектирате </w:t>
      </w:r>
      <w:r w:rsidR="00B42467" w:rsidRPr="00B144A6">
        <w:t>Pyzchiva</w:t>
      </w:r>
      <w:r w:rsidR="00B42467" w:rsidRPr="00B144A6" w:rsidDel="00B42467">
        <w:t xml:space="preserve"> </w:t>
      </w:r>
      <w:r w:rsidRPr="00B144A6">
        <w:t>вижте „Указания за приложение” в края на тази листовка.</w:t>
      </w:r>
    </w:p>
    <w:p w14:paraId="665675BE" w14:textId="77777777" w:rsidR="00DA0EDF" w:rsidRPr="00B144A6" w:rsidRDefault="00786890">
      <w:pPr>
        <w:tabs>
          <w:tab w:val="clear" w:pos="567"/>
          <w:tab w:val="left" w:pos="540"/>
        </w:tabs>
        <w:rPr>
          <w:bCs/>
          <w:szCs w:val="22"/>
        </w:rPr>
      </w:pPr>
      <w:r w:rsidRPr="00B144A6">
        <w:rPr>
          <w:bCs/>
          <w:szCs w:val="22"/>
        </w:rPr>
        <w:t>Говорете с Вашия лекар, ако имате въпроси относно това как сами да поставяте инжекцията.</w:t>
      </w:r>
    </w:p>
    <w:p w14:paraId="1DEFEE9D" w14:textId="77777777" w:rsidR="00DA0EDF" w:rsidRPr="00B144A6" w:rsidRDefault="00DA0EDF">
      <w:pPr>
        <w:rPr>
          <w:szCs w:val="22"/>
        </w:rPr>
      </w:pPr>
    </w:p>
    <w:p w14:paraId="18A1C8CA" w14:textId="52580B63" w:rsidR="00DA0EDF" w:rsidRPr="00B144A6" w:rsidRDefault="00786890">
      <w:pPr>
        <w:keepNext/>
        <w:rPr>
          <w:b/>
          <w:szCs w:val="22"/>
        </w:rPr>
      </w:pPr>
      <w:r w:rsidRPr="00B144A6">
        <w:rPr>
          <w:b/>
          <w:szCs w:val="22"/>
        </w:rPr>
        <w:t xml:space="preserve">Ако сте използвали повече от необходимата доза </w:t>
      </w:r>
      <w:r w:rsidR="00B42467" w:rsidRPr="00B144A6">
        <w:rPr>
          <w:b/>
        </w:rPr>
        <w:t>Pyzchiva</w:t>
      </w:r>
      <w:r w:rsidR="00B42467" w:rsidRPr="00B144A6" w:rsidDel="00B42467">
        <w:rPr>
          <w:b/>
          <w:szCs w:val="22"/>
        </w:rPr>
        <w:t xml:space="preserve"> </w:t>
      </w:r>
    </w:p>
    <w:p w14:paraId="11A0B95D" w14:textId="16B9AE22" w:rsidR="00DA0EDF" w:rsidRPr="00B144A6" w:rsidRDefault="00786890">
      <w:pPr>
        <w:rPr>
          <w:szCs w:val="22"/>
        </w:rPr>
      </w:pPr>
      <w:r w:rsidRPr="00B144A6">
        <w:rPr>
          <w:szCs w:val="22"/>
        </w:rPr>
        <w:t xml:space="preserve">Ако сте използвали или са Ви приложили повече от необходимата доза </w:t>
      </w:r>
      <w:r w:rsidR="00B42467" w:rsidRPr="00B144A6">
        <w:t>Pyzchiva</w:t>
      </w:r>
      <w:r w:rsidRPr="00B144A6">
        <w:rPr>
          <w:szCs w:val="22"/>
        </w:rPr>
        <w:t>, незабавно се посъветвайте с лекар или фармацевт. Винаги носете с Вас картонената опаковка на лекарството, дори и да е празна.</w:t>
      </w:r>
    </w:p>
    <w:p w14:paraId="5DF3DF4D" w14:textId="77777777" w:rsidR="00DA0EDF" w:rsidRPr="00B144A6" w:rsidRDefault="00DA0EDF">
      <w:pPr>
        <w:rPr>
          <w:szCs w:val="22"/>
        </w:rPr>
      </w:pPr>
    </w:p>
    <w:p w14:paraId="6FCA87DA" w14:textId="6C5A1322" w:rsidR="00DA0EDF" w:rsidRPr="00B144A6" w:rsidRDefault="00786890">
      <w:pPr>
        <w:keepNext/>
        <w:rPr>
          <w:szCs w:val="22"/>
        </w:rPr>
      </w:pPr>
      <w:r w:rsidRPr="00B144A6">
        <w:rPr>
          <w:b/>
          <w:szCs w:val="22"/>
        </w:rPr>
        <w:t xml:space="preserve">Ако сте пропуснали да използвате </w:t>
      </w:r>
      <w:r w:rsidR="00B42467" w:rsidRPr="00B144A6">
        <w:rPr>
          <w:b/>
        </w:rPr>
        <w:t>Pyzchiva</w:t>
      </w:r>
    </w:p>
    <w:p w14:paraId="47CAB234" w14:textId="105107FA" w:rsidR="00DA0EDF" w:rsidRPr="00B144A6" w:rsidRDefault="00786890">
      <w:pPr>
        <w:rPr>
          <w:szCs w:val="22"/>
        </w:rPr>
      </w:pPr>
      <w:r w:rsidRPr="00B144A6">
        <w:rPr>
          <w:szCs w:val="22"/>
        </w:rPr>
        <w:t xml:space="preserve">Ако сте пропуснали доза, свържете се с Вашия лекар или фармацевт. Не </w:t>
      </w:r>
      <w:r w:rsidR="001352B2" w:rsidRPr="00B144A6">
        <w:rPr>
          <w:szCs w:val="22"/>
        </w:rPr>
        <w:t>прилагайте</w:t>
      </w:r>
      <w:r w:rsidRPr="00B144A6">
        <w:rPr>
          <w:szCs w:val="22"/>
        </w:rPr>
        <w:t xml:space="preserve"> двойна доза, за да компенсирате пропуснатата доза.</w:t>
      </w:r>
    </w:p>
    <w:p w14:paraId="4623400B" w14:textId="77777777" w:rsidR="00DA0EDF" w:rsidRPr="00B144A6" w:rsidRDefault="00DA0EDF">
      <w:pPr>
        <w:rPr>
          <w:szCs w:val="22"/>
        </w:rPr>
      </w:pPr>
    </w:p>
    <w:p w14:paraId="515CC6F4" w14:textId="569CF5D0" w:rsidR="00DA0EDF" w:rsidRPr="00B144A6" w:rsidRDefault="00786890">
      <w:pPr>
        <w:keepNext/>
        <w:rPr>
          <w:b/>
          <w:szCs w:val="22"/>
        </w:rPr>
      </w:pPr>
      <w:r w:rsidRPr="00B144A6">
        <w:rPr>
          <w:b/>
          <w:szCs w:val="22"/>
        </w:rPr>
        <w:t xml:space="preserve">Ако сте спрели употребата на </w:t>
      </w:r>
      <w:r w:rsidR="00B42467" w:rsidRPr="00B144A6">
        <w:rPr>
          <w:b/>
        </w:rPr>
        <w:t>Pyzchiva</w:t>
      </w:r>
    </w:p>
    <w:p w14:paraId="6F495A20" w14:textId="5E8F0D25" w:rsidR="00DA0EDF" w:rsidRPr="00B144A6" w:rsidRDefault="00786890">
      <w:pPr>
        <w:rPr>
          <w:szCs w:val="22"/>
        </w:rPr>
      </w:pPr>
      <w:r w:rsidRPr="00B144A6">
        <w:rPr>
          <w:szCs w:val="22"/>
        </w:rPr>
        <w:t xml:space="preserve">Не е опасно да спрете употребата на </w:t>
      </w:r>
      <w:r w:rsidR="00B42467" w:rsidRPr="00B144A6">
        <w:rPr>
          <w:szCs w:val="22"/>
        </w:rPr>
        <w:t>устекинумаб</w:t>
      </w:r>
      <w:r w:rsidRPr="00B144A6">
        <w:rPr>
          <w:szCs w:val="22"/>
        </w:rPr>
        <w:t>. Ако обаче я спрете, Вашите симптоми може да се възобновят.</w:t>
      </w:r>
    </w:p>
    <w:p w14:paraId="6C137582" w14:textId="77777777" w:rsidR="00DA0EDF" w:rsidRPr="00B144A6" w:rsidRDefault="00DA0EDF">
      <w:pPr>
        <w:rPr>
          <w:szCs w:val="22"/>
        </w:rPr>
      </w:pPr>
    </w:p>
    <w:p w14:paraId="418FEE0B" w14:textId="77777777" w:rsidR="00DA0EDF" w:rsidRPr="00B144A6" w:rsidRDefault="00786890">
      <w:pPr>
        <w:rPr>
          <w:szCs w:val="22"/>
        </w:rPr>
      </w:pPr>
      <w:r w:rsidRPr="00B144A6">
        <w:rPr>
          <w:szCs w:val="22"/>
        </w:rPr>
        <w:t>Ако имате някакви допълнителни въпроси, свързани с употребата на това лекарство, попитайте Вашия лекар или фармацевт.</w:t>
      </w:r>
    </w:p>
    <w:p w14:paraId="49ABF28A" w14:textId="77777777" w:rsidR="00DA0EDF" w:rsidRPr="00B144A6" w:rsidRDefault="00DA0EDF">
      <w:pPr>
        <w:rPr>
          <w:szCs w:val="22"/>
        </w:rPr>
      </w:pPr>
    </w:p>
    <w:p w14:paraId="64846A1A" w14:textId="77777777" w:rsidR="00DA0EDF" w:rsidRPr="00B144A6" w:rsidRDefault="00DA0EDF">
      <w:pPr>
        <w:rPr>
          <w:szCs w:val="22"/>
        </w:rPr>
      </w:pPr>
    </w:p>
    <w:p w14:paraId="46E75CB5" w14:textId="77777777" w:rsidR="00DA0EDF" w:rsidRPr="00B144A6" w:rsidRDefault="00786890">
      <w:pPr>
        <w:keepNext/>
        <w:ind w:left="567" w:hanging="567"/>
        <w:outlineLvl w:val="2"/>
        <w:rPr>
          <w:b/>
          <w:bCs/>
          <w:szCs w:val="22"/>
        </w:rPr>
      </w:pPr>
      <w:r w:rsidRPr="00B144A6">
        <w:rPr>
          <w:b/>
          <w:bCs/>
          <w:szCs w:val="22"/>
        </w:rPr>
        <w:t>4.</w:t>
      </w:r>
      <w:r w:rsidRPr="00B144A6">
        <w:rPr>
          <w:b/>
          <w:bCs/>
          <w:szCs w:val="22"/>
        </w:rPr>
        <w:tab/>
        <w:t>Възможни нежелани реакции</w:t>
      </w:r>
    </w:p>
    <w:p w14:paraId="34DC6FDC" w14:textId="77777777" w:rsidR="00DA0EDF" w:rsidRPr="00B144A6" w:rsidRDefault="00DA0EDF">
      <w:pPr>
        <w:keepNext/>
        <w:rPr>
          <w:szCs w:val="22"/>
        </w:rPr>
      </w:pPr>
    </w:p>
    <w:p w14:paraId="07BC182D" w14:textId="77777777" w:rsidR="00DA0EDF" w:rsidRPr="00B144A6" w:rsidRDefault="00786890">
      <w:pPr>
        <w:rPr>
          <w:szCs w:val="22"/>
        </w:rPr>
      </w:pPr>
      <w:r w:rsidRPr="00B144A6">
        <w:rPr>
          <w:szCs w:val="22"/>
        </w:rPr>
        <w:t>Както всички лекарства, това лекарство може да предизвика нежелани реакции, въпреки че не всеки ги получава.</w:t>
      </w:r>
    </w:p>
    <w:p w14:paraId="55F8343D" w14:textId="77777777" w:rsidR="00DA0EDF" w:rsidRPr="00B144A6" w:rsidRDefault="00DA0EDF">
      <w:pPr>
        <w:rPr>
          <w:szCs w:val="22"/>
        </w:rPr>
      </w:pPr>
    </w:p>
    <w:p w14:paraId="2DF8E359" w14:textId="77777777" w:rsidR="00DA0EDF" w:rsidRPr="00B144A6" w:rsidRDefault="00786890">
      <w:pPr>
        <w:keepNext/>
        <w:rPr>
          <w:b/>
          <w:szCs w:val="22"/>
        </w:rPr>
      </w:pPr>
      <w:r w:rsidRPr="00B144A6">
        <w:rPr>
          <w:b/>
          <w:szCs w:val="22"/>
        </w:rPr>
        <w:t>Сериозни нежелани реакции</w:t>
      </w:r>
    </w:p>
    <w:p w14:paraId="4036A958" w14:textId="77777777" w:rsidR="00DA0EDF" w:rsidRPr="00B144A6" w:rsidRDefault="00786890">
      <w:pPr>
        <w:rPr>
          <w:szCs w:val="22"/>
        </w:rPr>
      </w:pPr>
      <w:r w:rsidRPr="00B144A6">
        <w:rPr>
          <w:szCs w:val="22"/>
        </w:rPr>
        <w:t>Някои пациенти може да имат сериозни нежелани реакции, при които да се налага спешно лечение.</w:t>
      </w:r>
    </w:p>
    <w:p w14:paraId="0C0B70E9" w14:textId="77777777" w:rsidR="00DA0EDF" w:rsidRPr="00B144A6" w:rsidRDefault="00DA0EDF">
      <w:pPr>
        <w:rPr>
          <w:szCs w:val="22"/>
        </w:rPr>
      </w:pPr>
    </w:p>
    <w:p w14:paraId="2DF74940" w14:textId="77777777" w:rsidR="00DA0EDF" w:rsidRPr="00B144A6" w:rsidRDefault="00786890">
      <w:pPr>
        <w:keepNext/>
        <w:widowControl w:val="0"/>
        <w:ind w:left="567"/>
        <w:rPr>
          <w:b/>
        </w:rPr>
      </w:pPr>
      <w:r w:rsidRPr="00B144A6">
        <w:rPr>
          <w:b/>
        </w:rPr>
        <w:t>Алергични реакции – може да изискват спешно лечение. Информирайте Вашия лекар или незабавно потърсете спешна медицинска помощ, ако забележите някой от следните признаци.</w:t>
      </w:r>
    </w:p>
    <w:p w14:paraId="02C1F558" w14:textId="3A74D8E8" w:rsidR="00DA0EDF" w:rsidRPr="00B144A6" w:rsidRDefault="00786890" w:rsidP="000D421E">
      <w:pPr>
        <w:widowControl w:val="0"/>
        <w:numPr>
          <w:ilvl w:val="0"/>
          <w:numId w:val="16"/>
        </w:numPr>
        <w:tabs>
          <w:tab w:val="clear" w:pos="567"/>
          <w:tab w:val="left" w:pos="1134"/>
        </w:tabs>
        <w:ind w:left="1134" w:hanging="567"/>
      </w:pPr>
      <w:r w:rsidRPr="00B144A6">
        <w:t xml:space="preserve">Сериозните алергични реакции („анафилаксия”) са редки при хора, приемащи </w:t>
      </w:r>
      <w:r w:rsidR="0099139D" w:rsidRPr="00B144A6">
        <w:t>устекинумаб</w:t>
      </w:r>
      <w:r w:rsidR="0099139D" w:rsidRPr="00B144A6" w:rsidDel="0099139D">
        <w:t xml:space="preserve"> </w:t>
      </w:r>
      <w:r w:rsidRPr="00B144A6">
        <w:t>(може да засегнат до 1 на 1000 души). Признаците включват:</w:t>
      </w:r>
    </w:p>
    <w:p w14:paraId="65EDE352" w14:textId="77777777" w:rsidR="00DA0EDF" w:rsidRPr="00B144A6" w:rsidRDefault="00786890" w:rsidP="000D421E">
      <w:pPr>
        <w:numPr>
          <w:ilvl w:val="0"/>
          <w:numId w:val="13"/>
        </w:numPr>
        <w:ind w:left="1701" w:hanging="567"/>
      </w:pPr>
      <w:r w:rsidRPr="00B144A6">
        <w:t>затруднено дишане или преглъщане</w:t>
      </w:r>
    </w:p>
    <w:p w14:paraId="72369D07" w14:textId="77777777" w:rsidR="00DA0EDF" w:rsidRPr="00B144A6" w:rsidRDefault="00786890" w:rsidP="000D421E">
      <w:pPr>
        <w:numPr>
          <w:ilvl w:val="0"/>
          <w:numId w:val="13"/>
        </w:numPr>
        <w:ind w:left="1701" w:hanging="567"/>
      </w:pPr>
      <w:r w:rsidRPr="00B144A6">
        <w:t>ниско кръвно налягане, което може да причини замаяност или световъртеж</w:t>
      </w:r>
    </w:p>
    <w:p w14:paraId="3432F707" w14:textId="77777777" w:rsidR="00DA0EDF" w:rsidRPr="00B144A6" w:rsidRDefault="00786890" w:rsidP="000D421E">
      <w:pPr>
        <w:numPr>
          <w:ilvl w:val="0"/>
          <w:numId w:val="13"/>
        </w:numPr>
        <w:ind w:left="1701" w:hanging="567"/>
      </w:pPr>
      <w:r w:rsidRPr="00B144A6">
        <w:t>подуване на лицето, устните, устата или гърлото.</w:t>
      </w:r>
    </w:p>
    <w:p w14:paraId="223B8729" w14:textId="77777777" w:rsidR="00DA0EDF" w:rsidRPr="00B144A6" w:rsidRDefault="00786890" w:rsidP="000D421E">
      <w:pPr>
        <w:widowControl w:val="0"/>
        <w:numPr>
          <w:ilvl w:val="0"/>
          <w:numId w:val="16"/>
        </w:numPr>
        <w:tabs>
          <w:tab w:val="clear" w:pos="567"/>
          <w:tab w:val="left" w:pos="1134"/>
        </w:tabs>
        <w:ind w:left="1134" w:hanging="567"/>
      </w:pPr>
      <w:r w:rsidRPr="00B144A6">
        <w:t>Честите признаци на алергична реакция включват кожен обрив и уртикария (може да засегнат до 1 на 100 души).</w:t>
      </w:r>
    </w:p>
    <w:p w14:paraId="60BCEB89" w14:textId="77777777" w:rsidR="00DA0EDF" w:rsidRPr="00B144A6" w:rsidRDefault="00DA0EDF"/>
    <w:p w14:paraId="4AA4D716" w14:textId="77777777" w:rsidR="00DA0EDF" w:rsidRPr="00B144A6" w:rsidRDefault="00786890">
      <w:pPr>
        <w:tabs>
          <w:tab w:val="clear" w:pos="567"/>
          <w:tab w:val="left" w:pos="630"/>
        </w:tabs>
        <w:ind w:left="567"/>
        <w:rPr>
          <w:b/>
        </w:rPr>
      </w:pPr>
      <w:r w:rsidRPr="00B144A6">
        <w:rPr>
          <w:b/>
        </w:rPr>
        <w:t>В редки случаи се съобщават алергични белодробни реакции и белодробно възпаление при пациенти, които получават устекинумаб. Уведомете веднага Вашия лекар, ако получите симптоми като кашлица, задух и висока температура.</w:t>
      </w:r>
    </w:p>
    <w:p w14:paraId="30DC4B8C" w14:textId="77777777" w:rsidR="00DA0EDF" w:rsidRPr="00B144A6" w:rsidRDefault="00DA0EDF"/>
    <w:p w14:paraId="0E4B0A8F" w14:textId="2FB205DD" w:rsidR="00DA0EDF" w:rsidRPr="00B144A6" w:rsidRDefault="00786890" w:rsidP="008415CA">
      <w:pPr>
        <w:keepNext/>
        <w:widowControl w:val="0"/>
        <w:ind w:left="567"/>
      </w:pPr>
      <w:r w:rsidRPr="00B144A6">
        <w:t xml:space="preserve">Ако получите сериозна алергична реакция, Вашият лекар може да реши, че Вие не трябва </w:t>
      </w:r>
      <w:r w:rsidRPr="00B144A6">
        <w:lastRenderedPageBreak/>
        <w:t xml:space="preserve">да употребявате </w:t>
      </w:r>
      <w:r w:rsidR="0099139D" w:rsidRPr="00B144A6">
        <w:t>Pyzchiva</w:t>
      </w:r>
      <w:r w:rsidR="0099139D" w:rsidRPr="00B144A6" w:rsidDel="0099139D">
        <w:t xml:space="preserve"> </w:t>
      </w:r>
      <w:r w:rsidRPr="00B144A6">
        <w:t>отново.</w:t>
      </w:r>
    </w:p>
    <w:p w14:paraId="6FE0DB79" w14:textId="77777777" w:rsidR="00DA0EDF" w:rsidRPr="00B144A6" w:rsidRDefault="00DA0EDF"/>
    <w:p w14:paraId="2050B4C2" w14:textId="77777777" w:rsidR="00DA0EDF" w:rsidRPr="00B144A6" w:rsidRDefault="00786890">
      <w:pPr>
        <w:keepNext/>
        <w:widowControl w:val="0"/>
        <w:ind w:left="567"/>
        <w:rPr>
          <w:b/>
        </w:rPr>
      </w:pPr>
      <w:r w:rsidRPr="00B144A6">
        <w:rPr>
          <w:b/>
        </w:rPr>
        <w:t>Инфекции – може да изискват спешно лечение. Информирайте Вашия лекар, ако забележите някой от следните признаци.</w:t>
      </w:r>
    </w:p>
    <w:p w14:paraId="53333D6F" w14:textId="77777777" w:rsidR="00DA0EDF" w:rsidRPr="00B144A6" w:rsidRDefault="00786890" w:rsidP="000D421E">
      <w:pPr>
        <w:numPr>
          <w:ilvl w:val="0"/>
          <w:numId w:val="16"/>
        </w:numPr>
        <w:tabs>
          <w:tab w:val="clear" w:pos="567"/>
          <w:tab w:val="left" w:pos="1134"/>
        </w:tabs>
        <w:ind w:left="1134" w:hanging="567"/>
      </w:pPr>
      <w:r w:rsidRPr="00B144A6">
        <w:t>инфекциите на носа или гърлото и простудата са чести (може да засегнат до 1 на 10 души)</w:t>
      </w:r>
    </w:p>
    <w:p w14:paraId="6FC8A5AF" w14:textId="77777777" w:rsidR="00DA0EDF" w:rsidRPr="00B144A6" w:rsidRDefault="00786890" w:rsidP="000D421E">
      <w:pPr>
        <w:numPr>
          <w:ilvl w:val="0"/>
          <w:numId w:val="16"/>
        </w:numPr>
        <w:tabs>
          <w:tab w:val="clear" w:pos="567"/>
          <w:tab w:val="left" w:pos="1134"/>
        </w:tabs>
        <w:ind w:left="1134" w:hanging="567"/>
      </w:pPr>
      <w:r w:rsidRPr="00B144A6">
        <w:t>инфекциите на долните дихателни пътища (гръдни инфекции) са нечести (може да засегнат до 1 на 100 души)</w:t>
      </w:r>
    </w:p>
    <w:p w14:paraId="7F892D05" w14:textId="77777777" w:rsidR="00DA0EDF" w:rsidRPr="00B144A6" w:rsidRDefault="00786890" w:rsidP="000D421E">
      <w:pPr>
        <w:numPr>
          <w:ilvl w:val="0"/>
          <w:numId w:val="16"/>
        </w:numPr>
        <w:tabs>
          <w:tab w:val="clear" w:pos="567"/>
          <w:tab w:val="left" w:pos="1134"/>
        </w:tabs>
        <w:ind w:left="1134" w:hanging="567"/>
      </w:pPr>
      <w:r w:rsidRPr="00B144A6">
        <w:t>възпалението на подкожната тъкан (целулит) е нечесто (може да засегне до 1 на 100 души)</w:t>
      </w:r>
    </w:p>
    <w:p w14:paraId="4C912229" w14:textId="621C5841" w:rsidR="00DA0EDF" w:rsidRPr="00B144A6" w:rsidRDefault="00786890" w:rsidP="000D421E">
      <w:pPr>
        <w:numPr>
          <w:ilvl w:val="0"/>
          <w:numId w:val="16"/>
        </w:numPr>
        <w:tabs>
          <w:tab w:val="clear" w:pos="567"/>
          <w:tab w:val="left" w:pos="1134"/>
        </w:tabs>
        <w:ind w:left="1134" w:hanging="567"/>
      </w:pPr>
      <w:r w:rsidRPr="00B144A6">
        <w:t>херпес</w:t>
      </w:r>
      <w:r w:rsidR="00A02EBE" w:rsidRPr="00B144A6">
        <w:t xml:space="preserve"> зостер</w:t>
      </w:r>
      <w:r w:rsidRPr="00B144A6">
        <w:t xml:space="preserve"> (вид болезнен обрив с мехури) </w:t>
      </w:r>
      <w:r w:rsidR="00A02EBE" w:rsidRPr="00B144A6">
        <w:t xml:space="preserve">е </w:t>
      </w:r>
      <w:r w:rsidRPr="00B144A6">
        <w:t>нечест (може да засегнат до 1 на 100 души)</w:t>
      </w:r>
    </w:p>
    <w:p w14:paraId="76D856C8" w14:textId="77777777" w:rsidR="00DA0EDF" w:rsidRPr="00B144A6" w:rsidRDefault="00DA0EDF" w:rsidP="006342C7"/>
    <w:p w14:paraId="64863954" w14:textId="656E0BF0" w:rsidR="00DA0EDF" w:rsidRPr="00B144A6" w:rsidRDefault="0099139D" w:rsidP="00C75DD1">
      <w:pPr>
        <w:ind w:left="567"/>
      </w:pPr>
      <w:r w:rsidRPr="00B144A6">
        <w:t xml:space="preserve">Устекинумаб </w:t>
      </w:r>
      <w:r w:rsidR="00786890" w:rsidRPr="00B144A6">
        <w:t>може да намали способността Ви да се борите с инфекции. Някои инфекции може да станат сериозни и може да включват инфекции, причинени от вируси, гъбички, бактерии (включително туберкулоза) или паразити, включително инфекции, които възникват предимно при хора с отслабена имунна система (опортюнистични инфекции). При пациенти, получаващи устекинумаб, се съобщават опортюнистични инфекции на мозъка (енцефалит, менингит), белите дробове и очите.</w:t>
      </w:r>
    </w:p>
    <w:p w14:paraId="0C524354" w14:textId="77777777" w:rsidR="00DA0EDF" w:rsidRPr="00B144A6" w:rsidRDefault="00DA0EDF" w:rsidP="006342C7"/>
    <w:p w14:paraId="4AEDB200" w14:textId="56BA5D06" w:rsidR="00DA0EDF" w:rsidRPr="00B144A6" w:rsidRDefault="00786890" w:rsidP="008415CA">
      <w:pPr>
        <w:keepNext/>
        <w:ind w:left="567"/>
      </w:pPr>
      <w:r w:rsidRPr="00B144A6">
        <w:t xml:space="preserve">Докато </w:t>
      </w:r>
      <w:r w:rsidR="00EB2EEB" w:rsidRPr="00B144A6">
        <w:rPr>
          <w:rFonts w:eastAsia="Times New Roman"/>
          <w:szCs w:val="22"/>
        </w:rPr>
        <w:t xml:space="preserve">използвате </w:t>
      </w:r>
      <w:r w:rsidR="0066742F" w:rsidRPr="00B144A6">
        <w:t>устекинумаб</w:t>
      </w:r>
      <w:r w:rsidRPr="00B144A6">
        <w:t>, трябва да следите за признаци на инфекция. Те включват:</w:t>
      </w:r>
    </w:p>
    <w:p w14:paraId="1BD28497" w14:textId="77777777" w:rsidR="00DA0EDF" w:rsidRPr="00B144A6" w:rsidRDefault="00786890" w:rsidP="000D421E">
      <w:pPr>
        <w:numPr>
          <w:ilvl w:val="0"/>
          <w:numId w:val="16"/>
        </w:numPr>
        <w:tabs>
          <w:tab w:val="clear" w:pos="567"/>
          <w:tab w:val="left" w:pos="1134"/>
        </w:tabs>
        <w:ind w:left="1134" w:hanging="567"/>
      </w:pPr>
      <w:r w:rsidRPr="00B144A6">
        <w:t>висока температура, грипоподобни симптоми, нощно потене, загуба на тегло</w:t>
      </w:r>
    </w:p>
    <w:p w14:paraId="76355F7B" w14:textId="77777777" w:rsidR="00DA0EDF" w:rsidRPr="00B144A6" w:rsidRDefault="00786890" w:rsidP="000D421E">
      <w:pPr>
        <w:numPr>
          <w:ilvl w:val="0"/>
          <w:numId w:val="16"/>
        </w:numPr>
        <w:tabs>
          <w:tab w:val="clear" w:pos="567"/>
          <w:tab w:val="left" w:pos="1134"/>
        </w:tabs>
        <w:ind w:left="1134" w:hanging="567"/>
      </w:pPr>
      <w:r w:rsidRPr="00B144A6">
        <w:t>умора или задух, упорита кашлица</w:t>
      </w:r>
    </w:p>
    <w:p w14:paraId="789CEE96" w14:textId="77777777" w:rsidR="00DA0EDF" w:rsidRPr="00B144A6" w:rsidRDefault="00786890" w:rsidP="000D421E">
      <w:pPr>
        <w:numPr>
          <w:ilvl w:val="0"/>
          <w:numId w:val="16"/>
        </w:numPr>
        <w:tabs>
          <w:tab w:val="clear" w:pos="567"/>
          <w:tab w:val="left" w:pos="1134"/>
        </w:tabs>
        <w:ind w:left="1134" w:hanging="567"/>
      </w:pPr>
      <w:r w:rsidRPr="00B144A6">
        <w:t>топла, зачервена и болезнена кожа или болезнен кожен обрив с мехури</w:t>
      </w:r>
    </w:p>
    <w:p w14:paraId="3779E8E7" w14:textId="77777777" w:rsidR="00DA0EDF" w:rsidRPr="00B144A6" w:rsidRDefault="00786890" w:rsidP="000D421E">
      <w:pPr>
        <w:numPr>
          <w:ilvl w:val="0"/>
          <w:numId w:val="16"/>
        </w:numPr>
        <w:tabs>
          <w:tab w:val="clear" w:pos="567"/>
          <w:tab w:val="left" w:pos="1134"/>
        </w:tabs>
        <w:ind w:left="1134" w:hanging="567"/>
      </w:pPr>
      <w:r w:rsidRPr="00B144A6">
        <w:t>парене при уриниране</w:t>
      </w:r>
    </w:p>
    <w:p w14:paraId="5AE8BBDC" w14:textId="77777777" w:rsidR="00DA0EDF" w:rsidRPr="00B144A6" w:rsidRDefault="00786890" w:rsidP="000D421E">
      <w:pPr>
        <w:numPr>
          <w:ilvl w:val="0"/>
          <w:numId w:val="16"/>
        </w:numPr>
        <w:tabs>
          <w:tab w:val="clear" w:pos="567"/>
          <w:tab w:val="left" w:pos="1134"/>
        </w:tabs>
        <w:ind w:left="1134" w:hanging="567"/>
      </w:pPr>
      <w:r w:rsidRPr="00B144A6">
        <w:t>диария</w:t>
      </w:r>
    </w:p>
    <w:p w14:paraId="2D7BCDE0" w14:textId="77777777" w:rsidR="00DA0EDF" w:rsidRPr="00B144A6" w:rsidRDefault="00786890" w:rsidP="000D421E">
      <w:pPr>
        <w:numPr>
          <w:ilvl w:val="0"/>
          <w:numId w:val="16"/>
        </w:numPr>
        <w:tabs>
          <w:tab w:val="clear" w:pos="567"/>
          <w:tab w:val="left" w:pos="1134"/>
        </w:tabs>
        <w:ind w:left="1134" w:hanging="567"/>
      </w:pPr>
      <w:r w:rsidRPr="00B144A6">
        <w:t>зрително смущение или загуба на зрение</w:t>
      </w:r>
    </w:p>
    <w:p w14:paraId="0195D3E2" w14:textId="77777777" w:rsidR="00DA0EDF" w:rsidRPr="00B144A6" w:rsidRDefault="00786890" w:rsidP="000D421E">
      <w:pPr>
        <w:numPr>
          <w:ilvl w:val="0"/>
          <w:numId w:val="16"/>
        </w:numPr>
        <w:tabs>
          <w:tab w:val="clear" w:pos="567"/>
          <w:tab w:val="left" w:pos="1134"/>
        </w:tabs>
        <w:ind w:left="1134" w:hanging="567"/>
      </w:pPr>
      <w:r w:rsidRPr="00B144A6">
        <w:t>главоболие, скованост на врата, чувствителност към светлина, гадене или обърканост.</w:t>
      </w:r>
    </w:p>
    <w:p w14:paraId="6BEE3FD8" w14:textId="77777777" w:rsidR="00DA0EDF" w:rsidRPr="00B144A6" w:rsidRDefault="00DA0EDF" w:rsidP="00173528"/>
    <w:p w14:paraId="2E142AE5" w14:textId="54A847EF" w:rsidR="00DA0EDF" w:rsidRPr="00B144A6" w:rsidRDefault="00786890" w:rsidP="00C75DD1">
      <w:pPr>
        <w:widowControl w:val="0"/>
        <w:ind w:left="567"/>
      </w:pPr>
      <w:r w:rsidRPr="00B144A6">
        <w:t xml:space="preserve">Информирайте Вашия лекар веднага, ако забележите някой от тези признаци на инфекция. Те могат да бъдат признаци на инфекции като гръдни инфекции, кожни инфекции, херпес зостер или опортюнистични инфекции, които могат да доведат до сериозни усложнения. Информирайте Вашия лекар, ако имате някаква упорита или повтаряща се инфекция. Вашият лекар може да реши, че не трябва да употребявате </w:t>
      </w:r>
      <w:r w:rsidR="005352D2" w:rsidRPr="00B144A6">
        <w:t>устекинумаб</w:t>
      </w:r>
      <w:r w:rsidRPr="00B144A6">
        <w:t>, докато инфекцията не бъде излекувана. Уведомете Вашия лекар, и ако имате отворени рани или наранявания, тъй като може да се инфектират.</w:t>
      </w:r>
    </w:p>
    <w:p w14:paraId="56BE6816" w14:textId="77777777" w:rsidR="00DA0EDF" w:rsidRPr="00B144A6" w:rsidRDefault="00DA0EDF"/>
    <w:p w14:paraId="61ABE61D" w14:textId="77777777" w:rsidR="00DA0EDF" w:rsidRPr="00B144A6" w:rsidRDefault="00786890">
      <w:pPr>
        <w:widowControl w:val="0"/>
        <w:ind w:left="567"/>
        <w:rPr>
          <w:b/>
        </w:rPr>
      </w:pPr>
      <w:r w:rsidRPr="00B144A6">
        <w:rPr>
          <w:b/>
        </w:rPr>
        <w:t>Лющене на кожата – интензивното зачервяване и лющене на кожата на по-голяма площ по тялото може да са симптоми на еритродермичен псориазис или ексфолиативен дерматит, които са сериозни кожни заболявания. Ако забележите някой от тези признаци, трябва да информирате Вашия лекар незабавно.</w:t>
      </w:r>
    </w:p>
    <w:p w14:paraId="1AA7C360" w14:textId="77777777" w:rsidR="00DA0EDF" w:rsidRPr="00B144A6" w:rsidRDefault="00DA0EDF">
      <w:pPr>
        <w:widowControl w:val="0"/>
      </w:pPr>
    </w:p>
    <w:p w14:paraId="30FEEF60" w14:textId="77777777" w:rsidR="00DA0EDF" w:rsidRPr="00B144A6" w:rsidRDefault="00786890">
      <w:pPr>
        <w:keepNext/>
        <w:rPr>
          <w:b/>
          <w:szCs w:val="22"/>
        </w:rPr>
      </w:pPr>
      <w:r w:rsidRPr="00B144A6">
        <w:rPr>
          <w:b/>
          <w:szCs w:val="22"/>
        </w:rPr>
        <w:t>Други нежелани реакции</w:t>
      </w:r>
    </w:p>
    <w:p w14:paraId="3F3203E0" w14:textId="77777777" w:rsidR="00DA0EDF" w:rsidRPr="00B144A6" w:rsidRDefault="00DA0EDF">
      <w:pPr>
        <w:keepNext/>
      </w:pPr>
    </w:p>
    <w:p w14:paraId="7CCB8595" w14:textId="77777777" w:rsidR="00DA0EDF" w:rsidRPr="00B144A6" w:rsidRDefault="00786890" w:rsidP="008415CA">
      <w:pPr>
        <w:keepNext/>
        <w:ind w:left="567"/>
        <w:rPr>
          <w:szCs w:val="22"/>
        </w:rPr>
      </w:pPr>
      <w:r w:rsidRPr="00B144A6">
        <w:rPr>
          <w:b/>
          <w:bCs/>
          <w:szCs w:val="22"/>
        </w:rPr>
        <w:t xml:space="preserve">Чести нежелани реакции </w:t>
      </w:r>
      <w:r w:rsidRPr="00B144A6">
        <w:rPr>
          <w:bCs/>
          <w:szCs w:val="22"/>
        </w:rPr>
        <w:t>(може да засегнат до 1 на 10 души)</w:t>
      </w:r>
      <w:r w:rsidRPr="00B144A6">
        <w:rPr>
          <w:b/>
          <w:szCs w:val="22"/>
        </w:rPr>
        <w:t>:</w:t>
      </w:r>
    </w:p>
    <w:p w14:paraId="26D0A3D6" w14:textId="77777777" w:rsidR="00DA0EDF" w:rsidRPr="00B144A6" w:rsidRDefault="00786890" w:rsidP="000D421E">
      <w:pPr>
        <w:numPr>
          <w:ilvl w:val="0"/>
          <w:numId w:val="16"/>
        </w:numPr>
        <w:tabs>
          <w:tab w:val="clear" w:pos="567"/>
          <w:tab w:val="left" w:pos="1134"/>
        </w:tabs>
        <w:ind w:left="1134" w:hanging="567"/>
      </w:pPr>
      <w:r w:rsidRPr="00B144A6">
        <w:t>диария</w:t>
      </w:r>
    </w:p>
    <w:p w14:paraId="2D2A0237" w14:textId="77777777" w:rsidR="00DA0EDF" w:rsidRPr="00B144A6" w:rsidRDefault="00786890" w:rsidP="000D421E">
      <w:pPr>
        <w:numPr>
          <w:ilvl w:val="0"/>
          <w:numId w:val="16"/>
        </w:numPr>
        <w:tabs>
          <w:tab w:val="clear" w:pos="567"/>
          <w:tab w:val="left" w:pos="1134"/>
        </w:tabs>
        <w:ind w:left="1134" w:hanging="567"/>
      </w:pPr>
      <w:r w:rsidRPr="00B144A6">
        <w:t>гадене</w:t>
      </w:r>
    </w:p>
    <w:p w14:paraId="3FA3B7AB" w14:textId="77777777" w:rsidR="00DA0EDF" w:rsidRPr="00B144A6" w:rsidRDefault="00786890" w:rsidP="000D421E">
      <w:pPr>
        <w:numPr>
          <w:ilvl w:val="0"/>
          <w:numId w:val="16"/>
        </w:numPr>
        <w:tabs>
          <w:tab w:val="clear" w:pos="567"/>
          <w:tab w:val="left" w:pos="1134"/>
        </w:tabs>
        <w:ind w:left="1134" w:hanging="567"/>
      </w:pPr>
      <w:r w:rsidRPr="00B144A6">
        <w:t>повръщане</w:t>
      </w:r>
    </w:p>
    <w:p w14:paraId="06CA0419" w14:textId="77777777" w:rsidR="00DA0EDF" w:rsidRPr="00B144A6" w:rsidRDefault="00786890" w:rsidP="000D421E">
      <w:pPr>
        <w:numPr>
          <w:ilvl w:val="0"/>
          <w:numId w:val="16"/>
        </w:numPr>
        <w:tabs>
          <w:tab w:val="clear" w:pos="567"/>
          <w:tab w:val="left" w:pos="1134"/>
        </w:tabs>
        <w:ind w:left="1134" w:hanging="567"/>
      </w:pPr>
      <w:r w:rsidRPr="00B144A6">
        <w:t>умора</w:t>
      </w:r>
    </w:p>
    <w:p w14:paraId="0F0BF8EB" w14:textId="77777777" w:rsidR="00DA0EDF" w:rsidRPr="00B144A6" w:rsidRDefault="00786890" w:rsidP="000D421E">
      <w:pPr>
        <w:numPr>
          <w:ilvl w:val="0"/>
          <w:numId w:val="16"/>
        </w:numPr>
        <w:tabs>
          <w:tab w:val="clear" w:pos="567"/>
          <w:tab w:val="left" w:pos="1134"/>
        </w:tabs>
        <w:ind w:left="1134" w:hanging="567"/>
      </w:pPr>
      <w:r w:rsidRPr="00B144A6">
        <w:t>замаяност</w:t>
      </w:r>
    </w:p>
    <w:p w14:paraId="59590DEF" w14:textId="77777777" w:rsidR="00DA0EDF" w:rsidRPr="00B144A6" w:rsidRDefault="00786890" w:rsidP="000D421E">
      <w:pPr>
        <w:numPr>
          <w:ilvl w:val="0"/>
          <w:numId w:val="16"/>
        </w:numPr>
        <w:tabs>
          <w:tab w:val="clear" w:pos="567"/>
          <w:tab w:val="left" w:pos="1134"/>
        </w:tabs>
        <w:ind w:left="1134" w:hanging="567"/>
      </w:pPr>
      <w:r w:rsidRPr="00B144A6">
        <w:t>главоболие</w:t>
      </w:r>
    </w:p>
    <w:p w14:paraId="48787D5D" w14:textId="77777777" w:rsidR="00DA0EDF" w:rsidRPr="00B144A6" w:rsidRDefault="00786890" w:rsidP="000D421E">
      <w:pPr>
        <w:numPr>
          <w:ilvl w:val="0"/>
          <w:numId w:val="16"/>
        </w:numPr>
        <w:tabs>
          <w:tab w:val="clear" w:pos="567"/>
          <w:tab w:val="left" w:pos="1134"/>
        </w:tabs>
        <w:ind w:left="1134" w:hanging="567"/>
      </w:pPr>
      <w:r w:rsidRPr="00B144A6">
        <w:t>сърбеж (пруритус)</w:t>
      </w:r>
    </w:p>
    <w:p w14:paraId="516E3612" w14:textId="77777777" w:rsidR="00DA0EDF" w:rsidRPr="00B144A6" w:rsidRDefault="00786890" w:rsidP="000D421E">
      <w:pPr>
        <w:numPr>
          <w:ilvl w:val="0"/>
          <w:numId w:val="16"/>
        </w:numPr>
        <w:tabs>
          <w:tab w:val="clear" w:pos="567"/>
          <w:tab w:val="left" w:pos="1134"/>
        </w:tabs>
        <w:ind w:left="1134" w:hanging="567"/>
      </w:pPr>
      <w:r w:rsidRPr="00B144A6">
        <w:t>болка в гърба, мускулите или ставите</w:t>
      </w:r>
    </w:p>
    <w:p w14:paraId="0C1D2FDA" w14:textId="77777777" w:rsidR="00DA0EDF" w:rsidRPr="00B144A6" w:rsidRDefault="00786890" w:rsidP="000D421E">
      <w:pPr>
        <w:numPr>
          <w:ilvl w:val="0"/>
          <w:numId w:val="16"/>
        </w:numPr>
        <w:tabs>
          <w:tab w:val="clear" w:pos="567"/>
          <w:tab w:val="left" w:pos="1134"/>
        </w:tabs>
        <w:ind w:left="1134" w:hanging="567"/>
      </w:pPr>
      <w:r w:rsidRPr="00B144A6">
        <w:t>възпалено гърло</w:t>
      </w:r>
    </w:p>
    <w:p w14:paraId="56C17378" w14:textId="77777777" w:rsidR="00DA0EDF" w:rsidRPr="00B144A6" w:rsidRDefault="00786890" w:rsidP="000D421E">
      <w:pPr>
        <w:numPr>
          <w:ilvl w:val="0"/>
          <w:numId w:val="16"/>
        </w:numPr>
        <w:tabs>
          <w:tab w:val="clear" w:pos="567"/>
          <w:tab w:val="left" w:pos="1134"/>
        </w:tabs>
        <w:ind w:left="1134" w:hanging="567"/>
      </w:pPr>
      <w:r w:rsidRPr="00B144A6">
        <w:lastRenderedPageBreak/>
        <w:t>зачервяване и болка на мястото на инжектиране</w:t>
      </w:r>
    </w:p>
    <w:p w14:paraId="5677A20D" w14:textId="77777777" w:rsidR="00DA0EDF" w:rsidRPr="00B144A6" w:rsidRDefault="00786890" w:rsidP="000D421E">
      <w:pPr>
        <w:numPr>
          <w:ilvl w:val="0"/>
          <w:numId w:val="16"/>
        </w:numPr>
        <w:tabs>
          <w:tab w:val="clear" w:pos="567"/>
          <w:tab w:val="left" w:pos="1134"/>
        </w:tabs>
        <w:ind w:left="1134" w:hanging="567"/>
      </w:pPr>
      <w:r w:rsidRPr="00B144A6">
        <w:t>инфекция на синусите</w:t>
      </w:r>
    </w:p>
    <w:p w14:paraId="4690B64C" w14:textId="77777777" w:rsidR="00DA0EDF" w:rsidRPr="00B144A6" w:rsidRDefault="00DA0EDF"/>
    <w:p w14:paraId="38AE58D4" w14:textId="77777777" w:rsidR="00DA0EDF" w:rsidRPr="00B144A6" w:rsidRDefault="00786890" w:rsidP="008415CA">
      <w:pPr>
        <w:keepNext/>
        <w:ind w:left="567"/>
        <w:rPr>
          <w:b/>
          <w:szCs w:val="22"/>
        </w:rPr>
      </w:pPr>
      <w:r w:rsidRPr="00B144A6">
        <w:rPr>
          <w:b/>
          <w:bCs/>
          <w:szCs w:val="22"/>
        </w:rPr>
        <w:t xml:space="preserve">Нечести нежелани реакции </w:t>
      </w:r>
      <w:r w:rsidRPr="00B144A6">
        <w:rPr>
          <w:bCs/>
          <w:szCs w:val="22"/>
        </w:rPr>
        <w:t>(може да засегнат до 1 на 100 души)</w:t>
      </w:r>
      <w:r w:rsidRPr="00B144A6">
        <w:rPr>
          <w:b/>
          <w:szCs w:val="22"/>
        </w:rPr>
        <w:t>:</w:t>
      </w:r>
    </w:p>
    <w:p w14:paraId="139280FB" w14:textId="77777777" w:rsidR="00DA0EDF" w:rsidRPr="00B144A6" w:rsidRDefault="00786890" w:rsidP="000D421E">
      <w:pPr>
        <w:numPr>
          <w:ilvl w:val="0"/>
          <w:numId w:val="16"/>
        </w:numPr>
        <w:tabs>
          <w:tab w:val="clear" w:pos="567"/>
          <w:tab w:val="left" w:pos="1134"/>
        </w:tabs>
        <w:ind w:left="1134" w:hanging="567"/>
      </w:pPr>
      <w:r w:rsidRPr="00B144A6">
        <w:t>инфекции на зъбите</w:t>
      </w:r>
    </w:p>
    <w:p w14:paraId="766AC6FE" w14:textId="77777777" w:rsidR="00DA0EDF" w:rsidRPr="00B144A6" w:rsidRDefault="00786890" w:rsidP="000D421E">
      <w:pPr>
        <w:numPr>
          <w:ilvl w:val="0"/>
          <w:numId w:val="16"/>
        </w:numPr>
        <w:tabs>
          <w:tab w:val="clear" w:pos="567"/>
          <w:tab w:val="left" w:pos="1134"/>
        </w:tabs>
        <w:ind w:left="1134" w:hanging="567"/>
      </w:pPr>
      <w:r w:rsidRPr="00B144A6">
        <w:t>вагинална инфекция, причинена от гъбички</w:t>
      </w:r>
    </w:p>
    <w:p w14:paraId="7960E5BF" w14:textId="77777777" w:rsidR="00DA0EDF" w:rsidRPr="00B144A6" w:rsidRDefault="00786890" w:rsidP="000D421E">
      <w:pPr>
        <w:numPr>
          <w:ilvl w:val="0"/>
          <w:numId w:val="16"/>
        </w:numPr>
        <w:tabs>
          <w:tab w:val="clear" w:pos="567"/>
          <w:tab w:val="left" w:pos="1134"/>
        </w:tabs>
        <w:ind w:left="1134" w:hanging="567"/>
        <w:rPr>
          <w:szCs w:val="22"/>
        </w:rPr>
      </w:pPr>
      <w:r w:rsidRPr="00B144A6">
        <w:rPr>
          <w:szCs w:val="22"/>
        </w:rPr>
        <w:t>депресия</w:t>
      </w:r>
    </w:p>
    <w:p w14:paraId="155ACABF" w14:textId="77777777" w:rsidR="00DA0EDF" w:rsidRPr="00B144A6" w:rsidRDefault="00786890" w:rsidP="000D421E">
      <w:pPr>
        <w:numPr>
          <w:ilvl w:val="0"/>
          <w:numId w:val="16"/>
        </w:numPr>
        <w:tabs>
          <w:tab w:val="clear" w:pos="567"/>
          <w:tab w:val="left" w:pos="1134"/>
        </w:tabs>
        <w:ind w:left="1134" w:hanging="567"/>
        <w:rPr>
          <w:szCs w:val="22"/>
        </w:rPr>
      </w:pPr>
      <w:r w:rsidRPr="00B144A6">
        <w:rPr>
          <w:szCs w:val="22"/>
        </w:rPr>
        <w:t>запушен нос или хрема</w:t>
      </w:r>
    </w:p>
    <w:p w14:paraId="5720CCB0" w14:textId="77777777" w:rsidR="00DA0EDF" w:rsidRPr="00B144A6" w:rsidRDefault="00786890" w:rsidP="000D421E">
      <w:pPr>
        <w:numPr>
          <w:ilvl w:val="0"/>
          <w:numId w:val="16"/>
        </w:numPr>
        <w:tabs>
          <w:tab w:val="clear" w:pos="567"/>
          <w:tab w:val="left" w:pos="1134"/>
        </w:tabs>
        <w:ind w:left="1134" w:hanging="567"/>
        <w:rPr>
          <w:szCs w:val="22"/>
        </w:rPr>
      </w:pPr>
      <w:r w:rsidRPr="00B144A6">
        <w:rPr>
          <w:bCs/>
          <w:szCs w:val="22"/>
        </w:rPr>
        <w:t>кървене, посиняване, втвърдяване, подуване и сърбеж на мястото на инжектиране</w:t>
      </w:r>
    </w:p>
    <w:p w14:paraId="20596AD5" w14:textId="77777777" w:rsidR="00DA0EDF" w:rsidRPr="00B144A6" w:rsidRDefault="00786890" w:rsidP="000D421E">
      <w:pPr>
        <w:numPr>
          <w:ilvl w:val="0"/>
          <w:numId w:val="16"/>
        </w:numPr>
        <w:tabs>
          <w:tab w:val="clear" w:pos="567"/>
          <w:tab w:val="left" w:pos="1134"/>
        </w:tabs>
        <w:ind w:left="1134" w:hanging="567"/>
        <w:rPr>
          <w:szCs w:val="22"/>
        </w:rPr>
      </w:pPr>
      <w:r w:rsidRPr="00B144A6">
        <w:rPr>
          <w:bCs/>
          <w:szCs w:val="22"/>
        </w:rPr>
        <w:t>усещане за слабост</w:t>
      </w:r>
    </w:p>
    <w:p w14:paraId="216440A0" w14:textId="77777777" w:rsidR="00DA0EDF" w:rsidRPr="00B144A6" w:rsidRDefault="00786890" w:rsidP="000D421E">
      <w:pPr>
        <w:numPr>
          <w:ilvl w:val="0"/>
          <w:numId w:val="16"/>
        </w:numPr>
        <w:tabs>
          <w:tab w:val="clear" w:pos="567"/>
          <w:tab w:val="left" w:pos="1134"/>
        </w:tabs>
        <w:ind w:left="1134" w:hanging="567"/>
        <w:rPr>
          <w:szCs w:val="22"/>
        </w:rPr>
      </w:pPr>
      <w:r w:rsidRPr="00B144A6">
        <w:rPr>
          <w:szCs w:val="22"/>
        </w:rPr>
        <w:t>спадане на клепача и изкривяване на мускулите на едната половина на лицето („лицева парализа”</w:t>
      </w:r>
      <w:r w:rsidRPr="00B144A6">
        <w:t xml:space="preserve"> или „парализа на Бел”), която обикновено е временна</w:t>
      </w:r>
    </w:p>
    <w:p w14:paraId="1E100C66" w14:textId="77777777" w:rsidR="00DA0EDF" w:rsidRPr="00B144A6" w:rsidRDefault="00786890" w:rsidP="000D421E">
      <w:pPr>
        <w:numPr>
          <w:ilvl w:val="0"/>
          <w:numId w:val="16"/>
        </w:numPr>
        <w:tabs>
          <w:tab w:val="clear" w:pos="567"/>
          <w:tab w:val="left" w:pos="1134"/>
        </w:tabs>
        <w:ind w:left="1134" w:hanging="567"/>
        <w:rPr>
          <w:szCs w:val="22"/>
        </w:rPr>
      </w:pPr>
      <w:r w:rsidRPr="00B144A6">
        <w:rPr>
          <w:szCs w:val="22"/>
        </w:rPr>
        <w:t>промяна на псориазиса със зачервяване и нови малки, жълти или бели мехури по кожата, понякога придружени с температура (пустулозен псориазис)</w:t>
      </w:r>
    </w:p>
    <w:p w14:paraId="68B86976" w14:textId="77777777" w:rsidR="00DA0EDF" w:rsidRPr="00B144A6" w:rsidRDefault="00786890" w:rsidP="000D421E">
      <w:pPr>
        <w:numPr>
          <w:ilvl w:val="0"/>
          <w:numId w:val="16"/>
        </w:numPr>
        <w:tabs>
          <w:tab w:val="clear" w:pos="567"/>
          <w:tab w:val="left" w:pos="1134"/>
        </w:tabs>
        <w:ind w:left="1134" w:hanging="567"/>
        <w:rPr>
          <w:szCs w:val="22"/>
        </w:rPr>
      </w:pPr>
      <w:r w:rsidRPr="00B144A6">
        <w:rPr>
          <w:szCs w:val="22"/>
        </w:rPr>
        <w:t>белене на кожата (ексфолиация на кожата)</w:t>
      </w:r>
    </w:p>
    <w:p w14:paraId="05B2CDDB" w14:textId="77777777" w:rsidR="00DA0EDF" w:rsidRPr="00B144A6" w:rsidRDefault="00786890" w:rsidP="000D421E">
      <w:pPr>
        <w:numPr>
          <w:ilvl w:val="0"/>
          <w:numId w:val="16"/>
        </w:numPr>
        <w:tabs>
          <w:tab w:val="clear" w:pos="567"/>
          <w:tab w:val="left" w:pos="1134"/>
        </w:tabs>
        <w:ind w:left="1134" w:hanging="567"/>
        <w:rPr>
          <w:szCs w:val="22"/>
        </w:rPr>
      </w:pPr>
      <w:r w:rsidRPr="00B144A6">
        <w:rPr>
          <w:szCs w:val="22"/>
        </w:rPr>
        <w:t>акне</w:t>
      </w:r>
    </w:p>
    <w:p w14:paraId="378FF2F2" w14:textId="77777777" w:rsidR="00DA0EDF" w:rsidRPr="00B144A6" w:rsidRDefault="00DA0EDF">
      <w:pPr>
        <w:rPr>
          <w:szCs w:val="22"/>
        </w:rPr>
      </w:pPr>
    </w:p>
    <w:p w14:paraId="28680415" w14:textId="77777777" w:rsidR="00DA0EDF" w:rsidRPr="00B144A6" w:rsidRDefault="00786890" w:rsidP="008415CA">
      <w:pPr>
        <w:keepNext/>
        <w:ind w:left="567"/>
      </w:pPr>
      <w:r w:rsidRPr="00B144A6">
        <w:rPr>
          <w:b/>
        </w:rPr>
        <w:t xml:space="preserve">Редки нежелани лекарствени реакции </w:t>
      </w:r>
      <w:r w:rsidRPr="00B144A6">
        <w:t>(може да засегнат до 1 на 1 000 души)</w:t>
      </w:r>
    </w:p>
    <w:p w14:paraId="39716F1F" w14:textId="77777777" w:rsidR="00DA0EDF" w:rsidRPr="00B144A6" w:rsidRDefault="00786890" w:rsidP="000D421E">
      <w:pPr>
        <w:numPr>
          <w:ilvl w:val="0"/>
          <w:numId w:val="16"/>
        </w:numPr>
        <w:tabs>
          <w:tab w:val="clear" w:pos="567"/>
          <w:tab w:val="left" w:pos="1134"/>
        </w:tabs>
        <w:ind w:left="1134" w:hanging="567"/>
      </w:pPr>
      <w:r w:rsidRPr="00B144A6">
        <w:t>Зачервяване и лющене на кожата на по-голяма площ по тялото, които може да сърбят или да са болезнени (ексфолиативен дерматит). Подобни симптоми понякога се развиват като естествена промяна на вида на симптомите на псориазис (еритродермичен псориазис)</w:t>
      </w:r>
    </w:p>
    <w:p w14:paraId="4FC0DBC4" w14:textId="77777777" w:rsidR="00DA0EDF" w:rsidRPr="00B144A6" w:rsidRDefault="00786890" w:rsidP="000D421E">
      <w:pPr>
        <w:numPr>
          <w:ilvl w:val="0"/>
          <w:numId w:val="16"/>
        </w:numPr>
        <w:tabs>
          <w:tab w:val="clear" w:pos="567"/>
          <w:tab w:val="left" w:pos="1134"/>
        </w:tabs>
        <w:ind w:left="1134" w:hanging="567"/>
      </w:pPr>
      <w:r w:rsidRPr="00B144A6">
        <w:t>Възпаление на малките кръвоносни съдове, което може да доведе до кожен обрив с малки червени или лилави подутини, температура или болка в ставите (васкулит).</w:t>
      </w:r>
    </w:p>
    <w:p w14:paraId="34BBD06F" w14:textId="77777777" w:rsidR="00DA0EDF" w:rsidRPr="00B144A6" w:rsidRDefault="00DA0EDF">
      <w:pPr>
        <w:rPr>
          <w:szCs w:val="22"/>
        </w:rPr>
      </w:pPr>
    </w:p>
    <w:p w14:paraId="2438112F" w14:textId="77777777" w:rsidR="00DA0EDF" w:rsidRPr="00B144A6" w:rsidRDefault="00786890" w:rsidP="008415CA">
      <w:pPr>
        <w:keepNext/>
        <w:ind w:left="567"/>
      </w:pPr>
      <w:r w:rsidRPr="00B144A6">
        <w:rPr>
          <w:b/>
          <w:szCs w:val="22"/>
        </w:rPr>
        <w:t>Много редки</w:t>
      </w:r>
      <w:r w:rsidRPr="00B144A6">
        <w:rPr>
          <w:szCs w:val="22"/>
        </w:rPr>
        <w:t xml:space="preserve"> </w:t>
      </w:r>
      <w:r w:rsidRPr="00B144A6">
        <w:rPr>
          <w:b/>
        </w:rPr>
        <w:t xml:space="preserve">нежелани лекарствени реакции </w:t>
      </w:r>
      <w:r w:rsidRPr="00B144A6">
        <w:t>(може да засегнат до 1 на 10 000 души)</w:t>
      </w:r>
    </w:p>
    <w:p w14:paraId="15F81045" w14:textId="77777777" w:rsidR="00DA0EDF" w:rsidRPr="00B144A6" w:rsidRDefault="00786890" w:rsidP="000D421E">
      <w:pPr>
        <w:numPr>
          <w:ilvl w:val="0"/>
          <w:numId w:val="16"/>
        </w:numPr>
        <w:tabs>
          <w:tab w:val="clear" w:pos="567"/>
          <w:tab w:val="left" w:pos="1134"/>
        </w:tabs>
        <w:ind w:left="1134" w:hanging="567"/>
      </w:pPr>
      <w:r w:rsidRPr="00B144A6">
        <w:t>Образуване на мехури по кожата, която може да бъде зачервена, сърбяща и болезнена (булозен пемфигоид)</w:t>
      </w:r>
    </w:p>
    <w:p w14:paraId="6894D286" w14:textId="77777777" w:rsidR="00DA0EDF" w:rsidRPr="00B144A6" w:rsidRDefault="00786890" w:rsidP="000D421E">
      <w:pPr>
        <w:numPr>
          <w:ilvl w:val="0"/>
          <w:numId w:val="16"/>
        </w:numPr>
        <w:tabs>
          <w:tab w:val="clear" w:pos="567"/>
          <w:tab w:val="left" w:pos="1134"/>
        </w:tabs>
        <w:ind w:left="1134" w:hanging="567"/>
      </w:pPr>
      <w:r w:rsidRPr="00B144A6">
        <w:rPr>
          <w:szCs w:val="22"/>
        </w:rPr>
        <w:t>кожен лупус еритематодес и лупус-подобен синдром (червен, надигнат, лющещ се обрив в изложените на слънце участъци на кожата, който може да е придружен от болки в ставите).</w:t>
      </w:r>
    </w:p>
    <w:p w14:paraId="305D4602" w14:textId="77777777" w:rsidR="00DA0EDF" w:rsidRPr="00B144A6" w:rsidRDefault="00DA0EDF">
      <w:pPr>
        <w:rPr>
          <w:szCs w:val="22"/>
        </w:rPr>
      </w:pPr>
    </w:p>
    <w:p w14:paraId="055380B7" w14:textId="77777777" w:rsidR="00DA0EDF" w:rsidRPr="00B144A6" w:rsidRDefault="00786890">
      <w:pPr>
        <w:keepNext/>
        <w:rPr>
          <w:szCs w:val="22"/>
        </w:rPr>
      </w:pPr>
      <w:r w:rsidRPr="00B144A6">
        <w:rPr>
          <w:b/>
          <w:szCs w:val="22"/>
        </w:rPr>
        <w:t>Съобщаване на нежелани реакции</w:t>
      </w:r>
    </w:p>
    <w:p w14:paraId="6F7D929E" w14:textId="77777777" w:rsidR="00DA0EDF" w:rsidRPr="00B144A6" w:rsidRDefault="00786890">
      <w:pPr>
        <w:rPr>
          <w:szCs w:val="22"/>
        </w:rPr>
      </w:pPr>
      <w:r w:rsidRPr="00B144A6">
        <w:t xml:space="preserve">Ако </w:t>
      </w:r>
      <w:r w:rsidRPr="00B144A6">
        <w:rPr>
          <w:szCs w:val="24"/>
        </w:rPr>
        <w:t xml:space="preserve">получите някакви нежелани </w:t>
      </w:r>
      <w:r w:rsidRPr="00B144A6">
        <w:t>лекарствени реакции</w:t>
      </w:r>
      <w:r w:rsidRPr="00B144A6">
        <w:rPr>
          <w:szCs w:val="24"/>
        </w:rPr>
        <w:t>,</w:t>
      </w:r>
      <w:r w:rsidRPr="00B144A6">
        <w:t xml:space="preserve"> уведомете</w:t>
      </w:r>
      <w:r w:rsidRPr="00B144A6">
        <w:rPr>
          <w:szCs w:val="24"/>
        </w:rPr>
        <w:t xml:space="preserve"> </w:t>
      </w:r>
      <w:r w:rsidRPr="00B144A6">
        <w:t>Вашия лекар или фармацевт</w:t>
      </w:r>
      <w:r w:rsidRPr="00B144A6">
        <w:rPr>
          <w:szCs w:val="24"/>
        </w:rPr>
        <w:t>. Това включва и всички възможни неописани в тази листовка нежелани реакции.</w:t>
      </w:r>
      <w:r w:rsidRPr="00B144A6">
        <w:t xml:space="preserve"> Можете също да съобщите нежелани реакции директно чрез </w:t>
      </w:r>
      <w:r w:rsidRPr="00B144A6">
        <w:rPr>
          <w:highlight w:val="lightGray"/>
        </w:rPr>
        <w:t xml:space="preserve">националната система за съобщаване, посочена </w:t>
      </w:r>
      <w:r w:rsidRPr="00B144A6">
        <w:rPr>
          <w:szCs w:val="22"/>
          <w:highlight w:val="lightGray"/>
        </w:rPr>
        <w:t xml:space="preserve">в </w:t>
      </w:r>
      <w:hyperlink r:id="rId24">
        <w:r w:rsidRPr="00B144A6">
          <w:rPr>
            <w:rStyle w:val="Hyperlink"/>
            <w:szCs w:val="22"/>
            <w:highlight w:val="lightGray"/>
          </w:rPr>
          <w:t>Приложение V</w:t>
        </w:r>
      </w:hyperlink>
      <w:r w:rsidRPr="00B144A6">
        <w:t>. Като съобщавате нежелани реакции, можете да дадете своя принос за получаване на повече информация относно безопасността на това лекарство.</w:t>
      </w:r>
    </w:p>
    <w:p w14:paraId="3F6EA2B2" w14:textId="77777777" w:rsidR="00DA0EDF" w:rsidRPr="00B144A6" w:rsidRDefault="00DA0EDF">
      <w:pPr>
        <w:rPr>
          <w:szCs w:val="22"/>
        </w:rPr>
      </w:pPr>
    </w:p>
    <w:p w14:paraId="126464B4" w14:textId="77777777" w:rsidR="00DA0EDF" w:rsidRPr="00B144A6" w:rsidRDefault="00DA0EDF">
      <w:pPr>
        <w:rPr>
          <w:szCs w:val="22"/>
        </w:rPr>
      </w:pPr>
    </w:p>
    <w:p w14:paraId="3077FF4B" w14:textId="56DC7D01" w:rsidR="00DA0EDF" w:rsidRPr="00B144A6" w:rsidRDefault="00786890">
      <w:pPr>
        <w:keepNext/>
        <w:ind w:left="567" w:hanging="567"/>
        <w:outlineLvl w:val="2"/>
        <w:rPr>
          <w:b/>
          <w:bCs/>
          <w:szCs w:val="22"/>
        </w:rPr>
      </w:pPr>
      <w:r w:rsidRPr="00B144A6">
        <w:rPr>
          <w:b/>
          <w:bCs/>
          <w:szCs w:val="22"/>
        </w:rPr>
        <w:t>5.</w:t>
      </w:r>
      <w:r w:rsidRPr="00B144A6">
        <w:rPr>
          <w:b/>
          <w:bCs/>
          <w:szCs w:val="22"/>
        </w:rPr>
        <w:tab/>
      </w:r>
      <w:r w:rsidRPr="00B144A6">
        <w:rPr>
          <w:b/>
          <w:bCs/>
        </w:rPr>
        <w:t xml:space="preserve">Как да съхранявате </w:t>
      </w:r>
      <w:r w:rsidR="005352D2" w:rsidRPr="00B144A6">
        <w:rPr>
          <w:b/>
        </w:rPr>
        <w:t>Pyzchiva</w:t>
      </w:r>
    </w:p>
    <w:p w14:paraId="0689B90A" w14:textId="77777777" w:rsidR="00DA0EDF" w:rsidRPr="00B144A6" w:rsidRDefault="00DA0EDF">
      <w:pPr>
        <w:keepNext/>
        <w:rPr>
          <w:szCs w:val="22"/>
        </w:rPr>
      </w:pPr>
    </w:p>
    <w:p w14:paraId="6C8C7179" w14:textId="77777777" w:rsidR="00DA0EDF" w:rsidRPr="00B144A6" w:rsidRDefault="00786890" w:rsidP="000D421E">
      <w:pPr>
        <w:numPr>
          <w:ilvl w:val="0"/>
          <w:numId w:val="15"/>
        </w:numPr>
        <w:tabs>
          <w:tab w:val="clear" w:pos="567"/>
        </w:tabs>
      </w:pPr>
      <w:r w:rsidRPr="00B144A6">
        <w:t>Да се съхранява на място, недостъпно за деца.</w:t>
      </w:r>
    </w:p>
    <w:p w14:paraId="62EA1BAD" w14:textId="2C82C5C6" w:rsidR="00DA0EDF" w:rsidRPr="00B144A6" w:rsidRDefault="00786890" w:rsidP="000D421E">
      <w:pPr>
        <w:numPr>
          <w:ilvl w:val="0"/>
          <w:numId w:val="15"/>
        </w:numPr>
        <w:tabs>
          <w:tab w:val="clear" w:pos="567"/>
        </w:tabs>
      </w:pPr>
      <w:r w:rsidRPr="00B144A6">
        <w:t>Да се съхранява в хладилник (2</w:t>
      </w:r>
      <w:r w:rsidR="00750D46" w:rsidRPr="00B144A6">
        <w:t> </w:t>
      </w:r>
      <w:r w:rsidRPr="00B144A6">
        <w:t>°C–8</w:t>
      </w:r>
      <w:r w:rsidR="00750D46" w:rsidRPr="00B144A6">
        <w:t> </w:t>
      </w:r>
      <w:r w:rsidRPr="00B144A6">
        <w:t>°C). Да не се замразява.</w:t>
      </w:r>
    </w:p>
    <w:p w14:paraId="4A34AB44" w14:textId="77777777" w:rsidR="00DA0EDF" w:rsidRPr="00B144A6" w:rsidRDefault="00786890" w:rsidP="000D421E">
      <w:pPr>
        <w:numPr>
          <w:ilvl w:val="0"/>
          <w:numId w:val="15"/>
        </w:numPr>
        <w:tabs>
          <w:tab w:val="clear" w:pos="567"/>
        </w:tabs>
      </w:pPr>
      <w:r w:rsidRPr="00B144A6">
        <w:t>Съхранявайте предварително напълнената спринцовка в картонената опаковка, за да се предпази от светлина.</w:t>
      </w:r>
    </w:p>
    <w:p w14:paraId="392D432E" w14:textId="5B54071A" w:rsidR="00220809" w:rsidRPr="00B144A6" w:rsidRDefault="00786890" w:rsidP="00CC1B76">
      <w:pPr>
        <w:widowControl w:val="0"/>
        <w:numPr>
          <w:ilvl w:val="0"/>
          <w:numId w:val="15"/>
        </w:numPr>
        <w:tabs>
          <w:tab w:val="clear" w:pos="567"/>
          <w:tab w:val="left" w:pos="720"/>
        </w:tabs>
      </w:pPr>
      <w:r w:rsidRPr="00B144A6">
        <w:t xml:space="preserve">Ако е необходимо, отделните предварително напълнени спринцовки </w:t>
      </w:r>
      <w:r w:rsidR="005352D2" w:rsidRPr="00B144A6">
        <w:t>Pyzchiva</w:t>
      </w:r>
      <w:r w:rsidR="005352D2" w:rsidRPr="00B144A6" w:rsidDel="005352D2">
        <w:t xml:space="preserve"> </w:t>
      </w:r>
      <w:r w:rsidRPr="00B144A6">
        <w:t>може също да се съхраняват при стайна температура до 30</w:t>
      </w:r>
      <w:r w:rsidR="00750D46" w:rsidRPr="00B144A6">
        <w:t> </w:t>
      </w:r>
      <w:r w:rsidRPr="00B144A6">
        <w:rPr>
          <w:rFonts w:eastAsia="Symbol"/>
        </w:rPr>
        <w:t>°</w:t>
      </w:r>
      <w:r w:rsidRPr="00B144A6">
        <w:t xml:space="preserve">C </w:t>
      </w:r>
      <w:r w:rsidR="00A0687B" w:rsidRPr="00B144A6">
        <w:t>еднократно за максимален период</w:t>
      </w:r>
      <w:r w:rsidRPr="00B144A6">
        <w:t xml:space="preserve"> до </w:t>
      </w:r>
      <w:r w:rsidR="00EA3907" w:rsidRPr="00B144A6">
        <w:t>35 дни</w:t>
      </w:r>
      <w:r w:rsidR="00EA3907" w:rsidRPr="00B144A6" w:rsidDel="00EA3907">
        <w:t xml:space="preserve"> </w:t>
      </w:r>
      <w:r w:rsidRPr="00B144A6">
        <w:t>в оригиналната картонена опаковка, за да се предпазят от светлина. Запишете датата, на която предварително напълнената спринцовка е извадена за първи път от хладилника на обозначен</w:t>
      </w:r>
      <w:r w:rsidR="0084098F" w:rsidRPr="00B144A6">
        <w:t>ото</w:t>
      </w:r>
      <w:r w:rsidRPr="00B144A6">
        <w:t xml:space="preserve"> на картонена</w:t>
      </w:r>
      <w:r w:rsidR="00A0687B" w:rsidRPr="00B144A6">
        <w:t>та</w:t>
      </w:r>
      <w:r w:rsidRPr="00B144A6">
        <w:t xml:space="preserve"> опаковка м</w:t>
      </w:r>
      <w:r w:rsidR="0084098F" w:rsidRPr="00B144A6">
        <w:t>я</w:t>
      </w:r>
      <w:r w:rsidRPr="00B144A6">
        <w:t>ст</w:t>
      </w:r>
      <w:r w:rsidR="0084098F" w:rsidRPr="00B144A6">
        <w:t>о</w:t>
      </w:r>
      <w:r w:rsidRPr="00B144A6">
        <w:t xml:space="preserve">. </w:t>
      </w:r>
      <w:bookmarkStart w:id="27" w:name="_Hlk184746732"/>
      <w:r w:rsidR="00220809" w:rsidRPr="00B144A6">
        <w:t xml:space="preserve">По всяко време преди изтичането на този период продуктът </w:t>
      </w:r>
      <w:r w:rsidR="00FE1769" w:rsidRPr="00B144A6">
        <w:t xml:space="preserve">еднократно </w:t>
      </w:r>
      <w:r w:rsidR="00220809" w:rsidRPr="00B144A6">
        <w:t xml:space="preserve">може да бъде върнат отново в хладилника, където да се съхранява до изтичане на срока на годност. Изхвърлете спринцовката, ако не се използва след съхранение при стайна температура в рамките на максималния период от </w:t>
      </w:r>
      <w:r w:rsidR="00EA3907" w:rsidRPr="00B144A6">
        <w:t>35 дни</w:t>
      </w:r>
      <w:r w:rsidR="00EA3907" w:rsidRPr="00B144A6" w:rsidDel="00EA3907">
        <w:t xml:space="preserve"> </w:t>
      </w:r>
      <w:r w:rsidR="00220809" w:rsidRPr="00B144A6">
        <w:t>или след изтичане на оригиналния срок на годност, в зависимост от това, кое от двете настъпи по-рано.</w:t>
      </w:r>
    </w:p>
    <w:bookmarkEnd w:id="27"/>
    <w:p w14:paraId="19282493" w14:textId="3EF41E7E" w:rsidR="00DA0EDF" w:rsidRPr="00B144A6" w:rsidRDefault="00786890" w:rsidP="000D421E">
      <w:pPr>
        <w:numPr>
          <w:ilvl w:val="0"/>
          <w:numId w:val="15"/>
        </w:numPr>
        <w:tabs>
          <w:tab w:val="clear" w:pos="567"/>
        </w:tabs>
      </w:pPr>
      <w:r w:rsidRPr="00B144A6">
        <w:lastRenderedPageBreak/>
        <w:t xml:space="preserve">Не разклащайте предварително напълнените спринцовки </w:t>
      </w:r>
      <w:r w:rsidR="00793929" w:rsidRPr="00B144A6">
        <w:t>Pyzchiva</w:t>
      </w:r>
      <w:r w:rsidRPr="00B144A6">
        <w:t>. Продължителното енергично разклащане може да повреди лекарството.</w:t>
      </w:r>
    </w:p>
    <w:p w14:paraId="340FE26F" w14:textId="77777777" w:rsidR="00DA0EDF" w:rsidRPr="00B144A6" w:rsidRDefault="00DA0EDF">
      <w:pPr>
        <w:rPr>
          <w:szCs w:val="22"/>
        </w:rPr>
      </w:pPr>
    </w:p>
    <w:p w14:paraId="606E9DA8" w14:textId="77777777" w:rsidR="00DA0EDF" w:rsidRPr="00B144A6" w:rsidRDefault="00786890">
      <w:pPr>
        <w:keepNext/>
        <w:rPr>
          <w:b/>
          <w:szCs w:val="22"/>
        </w:rPr>
      </w:pPr>
      <w:r w:rsidRPr="00B144A6">
        <w:rPr>
          <w:b/>
          <w:szCs w:val="22"/>
        </w:rPr>
        <w:t>Не използвайте това лекарство:</w:t>
      </w:r>
    </w:p>
    <w:p w14:paraId="0EA30E00" w14:textId="19D4E3DA" w:rsidR="00DA0EDF" w:rsidRPr="00B144A6" w:rsidRDefault="00786890" w:rsidP="000D421E">
      <w:pPr>
        <w:numPr>
          <w:ilvl w:val="0"/>
          <w:numId w:val="15"/>
        </w:numPr>
        <w:tabs>
          <w:tab w:val="clear" w:pos="567"/>
        </w:tabs>
        <w:rPr>
          <w:bCs/>
          <w:szCs w:val="22"/>
        </w:rPr>
      </w:pPr>
      <w:r w:rsidRPr="00B144A6">
        <w:rPr>
          <w:szCs w:val="22"/>
        </w:rPr>
        <w:t xml:space="preserve">след срока </w:t>
      </w:r>
      <w:r w:rsidRPr="00B144A6">
        <w:rPr>
          <w:bCs/>
          <w:szCs w:val="22"/>
        </w:rPr>
        <w:t xml:space="preserve">на годност, отбелязан върху етикета и картонената опаковка след </w:t>
      </w:r>
      <w:r w:rsidR="001352B2" w:rsidRPr="00B144A6">
        <w:rPr>
          <w:bCs/>
          <w:szCs w:val="22"/>
        </w:rPr>
        <w:t>„</w:t>
      </w:r>
      <w:r w:rsidR="001352B2" w:rsidRPr="00B144A6">
        <w:t>EXP</w:t>
      </w:r>
      <w:r w:rsidR="001352B2" w:rsidRPr="00B144A6">
        <w:rPr>
          <w:bCs/>
          <w:szCs w:val="22"/>
        </w:rPr>
        <w:t>“/</w:t>
      </w:r>
      <w:r w:rsidRPr="00B144A6">
        <w:rPr>
          <w:bCs/>
          <w:szCs w:val="22"/>
        </w:rPr>
        <w:t>„Годен до:“. Срокът на годност отговаря на последния ден от посочения месец;</w:t>
      </w:r>
    </w:p>
    <w:p w14:paraId="205CD2EB" w14:textId="36428B49" w:rsidR="00DA0EDF" w:rsidRPr="00B144A6" w:rsidRDefault="00786890" w:rsidP="000D421E">
      <w:pPr>
        <w:numPr>
          <w:ilvl w:val="0"/>
          <w:numId w:val="15"/>
        </w:numPr>
        <w:tabs>
          <w:tab w:val="clear" w:pos="567"/>
        </w:tabs>
        <w:rPr>
          <w:bCs/>
          <w:szCs w:val="22"/>
        </w:rPr>
      </w:pPr>
      <w:r w:rsidRPr="00B144A6">
        <w:rPr>
          <w:bCs/>
          <w:szCs w:val="22"/>
        </w:rPr>
        <w:t xml:space="preserve">ако течността е с променен цвят, мътна или в нея се забелязват плуващи чужди частици (вижте точка 6 „Как изглежда </w:t>
      </w:r>
      <w:r w:rsidR="00793929" w:rsidRPr="00B144A6">
        <w:t xml:space="preserve">Pyzchiva </w:t>
      </w:r>
      <w:r w:rsidRPr="00B144A6">
        <w:rPr>
          <w:bCs/>
          <w:szCs w:val="22"/>
        </w:rPr>
        <w:t>и какво съдържа опаковката“);</w:t>
      </w:r>
    </w:p>
    <w:p w14:paraId="24144EB3" w14:textId="47E426F7" w:rsidR="00DA0EDF" w:rsidRPr="00B144A6" w:rsidRDefault="00786890" w:rsidP="000D421E">
      <w:pPr>
        <w:numPr>
          <w:ilvl w:val="0"/>
          <w:numId w:val="15"/>
        </w:numPr>
        <w:tabs>
          <w:tab w:val="clear" w:pos="567"/>
        </w:tabs>
        <w:rPr>
          <w:bCs/>
          <w:szCs w:val="22"/>
        </w:rPr>
      </w:pPr>
      <w:r w:rsidRPr="00B144A6">
        <w:rPr>
          <w:bCs/>
          <w:szCs w:val="22"/>
        </w:rPr>
        <w:t xml:space="preserve">ако знаете или смятате, че може да е била изложена на </w:t>
      </w:r>
      <w:r w:rsidR="001352B2" w:rsidRPr="00B144A6">
        <w:rPr>
          <w:bCs/>
          <w:szCs w:val="22"/>
        </w:rPr>
        <w:t>екстремни</w:t>
      </w:r>
      <w:r w:rsidRPr="00B144A6">
        <w:rPr>
          <w:bCs/>
          <w:szCs w:val="22"/>
        </w:rPr>
        <w:t xml:space="preserve"> температури (като инцидентно замръзване или загряване);</w:t>
      </w:r>
    </w:p>
    <w:p w14:paraId="3A1BEDE3" w14:textId="77777777" w:rsidR="00DA0EDF" w:rsidRPr="00B144A6" w:rsidRDefault="00786890" w:rsidP="000D421E">
      <w:pPr>
        <w:numPr>
          <w:ilvl w:val="0"/>
          <w:numId w:val="15"/>
        </w:numPr>
        <w:tabs>
          <w:tab w:val="clear" w:pos="567"/>
        </w:tabs>
        <w:rPr>
          <w:bCs/>
          <w:szCs w:val="22"/>
        </w:rPr>
      </w:pPr>
      <w:r w:rsidRPr="00B144A6">
        <w:rPr>
          <w:bCs/>
          <w:szCs w:val="22"/>
        </w:rPr>
        <w:t>ако продуктът е бил енергично разклатен.</w:t>
      </w:r>
    </w:p>
    <w:p w14:paraId="5C81F488" w14:textId="77777777" w:rsidR="00DA0EDF" w:rsidRPr="00B144A6" w:rsidRDefault="00DA0EDF">
      <w:pPr>
        <w:rPr>
          <w:szCs w:val="22"/>
        </w:rPr>
      </w:pPr>
    </w:p>
    <w:p w14:paraId="008EE1CC" w14:textId="68A216B9" w:rsidR="00DA0EDF" w:rsidRPr="00B144A6" w:rsidRDefault="00793929">
      <w:r w:rsidRPr="00B144A6">
        <w:t xml:space="preserve">Pyzchiva </w:t>
      </w:r>
      <w:r w:rsidR="00786890" w:rsidRPr="00B144A6">
        <w:rPr>
          <w:szCs w:val="22"/>
        </w:rPr>
        <w:t>e само за еднократн</w:t>
      </w:r>
      <w:r w:rsidR="001352B2" w:rsidRPr="00B144A6">
        <w:rPr>
          <w:szCs w:val="22"/>
        </w:rPr>
        <w:t>а</w:t>
      </w:r>
      <w:r w:rsidR="00786890" w:rsidRPr="00B144A6">
        <w:rPr>
          <w:szCs w:val="22"/>
        </w:rPr>
        <w:t xml:space="preserve"> </w:t>
      </w:r>
      <w:r w:rsidR="001352B2" w:rsidRPr="00B144A6">
        <w:rPr>
          <w:szCs w:val="22"/>
        </w:rPr>
        <w:t>употреба</w:t>
      </w:r>
      <w:r w:rsidR="00786890" w:rsidRPr="00B144A6">
        <w:rPr>
          <w:szCs w:val="22"/>
        </w:rPr>
        <w:t xml:space="preserve">. Неизползваният продукт, останал в спринцовката, трябва да се изхвърли. </w:t>
      </w:r>
      <w:r w:rsidR="00786890" w:rsidRPr="00B144A6">
        <w:rPr>
          <w:szCs w:val="24"/>
        </w:rPr>
        <w:t>Не изхвърляйте лекарствата</w:t>
      </w:r>
      <w:r w:rsidR="00786890" w:rsidRPr="00B144A6">
        <w:t xml:space="preserve"> в канализацията или в контейнера за домашни отпадъци</w:t>
      </w:r>
      <w:r w:rsidR="00786890" w:rsidRPr="00B144A6">
        <w:rPr>
          <w:szCs w:val="24"/>
        </w:rPr>
        <w:t>.</w:t>
      </w:r>
      <w:r w:rsidR="00786890" w:rsidRPr="00B144A6">
        <w:t xml:space="preserve"> Попитайте Вашия фармацевт как да </w:t>
      </w:r>
      <w:r w:rsidR="00786890" w:rsidRPr="00B144A6">
        <w:rPr>
          <w:szCs w:val="24"/>
        </w:rPr>
        <w:t>изхвърляте лекарствата, които вече не използвате</w:t>
      </w:r>
      <w:r w:rsidR="00786890" w:rsidRPr="00B144A6">
        <w:t>. Тези мерки ще спомогнат за опазване на околната среда.</w:t>
      </w:r>
    </w:p>
    <w:p w14:paraId="0479012A" w14:textId="77777777" w:rsidR="00DA0EDF" w:rsidRPr="00B144A6" w:rsidRDefault="00DA0EDF">
      <w:pPr>
        <w:rPr>
          <w:szCs w:val="22"/>
        </w:rPr>
      </w:pPr>
    </w:p>
    <w:p w14:paraId="312E68A0" w14:textId="77777777" w:rsidR="00DA0EDF" w:rsidRPr="00B144A6" w:rsidRDefault="00DA0EDF">
      <w:pPr>
        <w:rPr>
          <w:szCs w:val="22"/>
        </w:rPr>
      </w:pPr>
    </w:p>
    <w:p w14:paraId="5C708238" w14:textId="77777777" w:rsidR="00DA0EDF" w:rsidRPr="00B144A6" w:rsidRDefault="00786890">
      <w:pPr>
        <w:keepNext/>
        <w:ind w:left="567" w:hanging="567"/>
        <w:outlineLvl w:val="2"/>
        <w:rPr>
          <w:b/>
          <w:bCs/>
          <w:szCs w:val="22"/>
        </w:rPr>
      </w:pPr>
      <w:r w:rsidRPr="00B144A6">
        <w:rPr>
          <w:b/>
          <w:bCs/>
          <w:szCs w:val="22"/>
        </w:rPr>
        <w:t>6.</w:t>
      </w:r>
      <w:r w:rsidRPr="00B144A6">
        <w:rPr>
          <w:b/>
          <w:bCs/>
          <w:szCs w:val="22"/>
        </w:rPr>
        <w:tab/>
        <w:t>Съдържание на опаковката и допълнителна информация</w:t>
      </w:r>
    </w:p>
    <w:p w14:paraId="634092D1" w14:textId="77777777" w:rsidR="00DA0EDF" w:rsidRPr="00B144A6" w:rsidRDefault="00DA0EDF">
      <w:pPr>
        <w:keepNext/>
        <w:rPr>
          <w:szCs w:val="22"/>
        </w:rPr>
      </w:pPr>
    </w:p>
    <w:p w14:paraId="3F4D56CF" w14:textId="2D4EAF3E" w:rsidR="00DA0EDF" w:rsidRPr="00B144A6" w:rsidRDefault="00786890">
      <w:pPr>
        <w:keepNext/>
        <w:rPr>
          <w:b/>
          <w:szCs w:val="22"/>
        </w:rPr>
      </w:pPr>
      <w:r w:rsidRPr="00B144A6">
        <w:rPr>
          <w:b/>
          <w:szCs w:val="22"/>
        </w:rPr>
        <w:t xml:space="preserve">Какво съдържа </w:t>
      </w:r>
      <w:r w:rsidR="00793929" w:rsidRPr="00B144A6">
        <w:rPr>
          <w:b/>
        </w:rPr>
        <w:t>Pyzchiva</w:t>
      </w:r>
    </w:p>
    <w:p w14:paraId="150818D8" w14:textId="77777777" w:rsidR="00DA0EDF" w:rsidRPr="00B144A6" w:rsidRDefault="00786890" w:rsidP="000D421E">
      <w:pPr>
        <w:numPr>
          <w:ilvl w:val="0"/>
          <w:numId w:val="15"/>
        </w:numPr>
        <w:tabs>
          <w:tab w:val="clear" w:pos="567"/>
        </w:tabs>
        <w:rPr>
          <w:bCs/>
          <w:szCs w:val="22"/>
        </w:rPr>
      </w:pPr>
      <w:r w:rsidRPr="00B144A6">
        <w:rPr>
          <w:bCs/>
          <w:szCs w:val="22"/>
        </w:rPr>
        <w:t>Активно вещество: устекинумаб. Всяка предварително напълнена спринцовка съдържа 45 mg устекинумаб в 0,5 ml.</w:t>
      </w:r>
    </w:p>
    <w:p w14:paraId="72ADE18B" w14:textId="16B450AA" w:rsidR="00DA0EDF" w:rsidRPr="00B144A6" w:rsidRDefault="00AF2F9D" w:rsidP="000D421E">
      <w:pPr>
        <w:numPr>
          <w:ilvl w:val="0"/>
          <w:numId w:val="15"/>
        </w:numPr>
        <w:tabs>
          <w:tab w:val="clear" w:pos="567"/>
        </w:tabs>
        <w:rPr>
          <w:bCs/>
          <w:szCs w:val="22"/>
        </w:rPr>
      </w:pPr>
      <w:r w:rsidRPr="00B144A6">
        <w:rPr>
          <w:bCs/>
          <w:szCs w:val="22"/>
        </w:rPr>
        <w:t>Другите съставки са хистидин, хистидин</w:t>
      </w:r>
      <w:r w:rsidR="00AC0D7C" w:rsidRPr="00B144A6">
        <w:rPr>
          <w:bCs/>
          <w:szCs w:val="22"/>
        </w:rPr>
        <w:t>ов</w:t>
      </w:r>
      <w:r w:rsidRPr="00B144A6">
        <w:rPr>
          <w:bCs/>
          <w:szCs w:val="22"/>
        </w:rPr>
        <w:t xml:space="preserve"> хидрохлорид монохидрат, полисорбат 80</w:t>
      </w:r>
      <w:r w:rsidR="004B4EB9" w:rsidRPr="00B144A6">
        <w:rPr>
          <w:bCs/>
          <w:szCs w:val="22"/>
        </w:rPr>
        <w:t xml:space="preserve"> </w:t>
      </w:r>
      <w:r w:rsidR="004B4EB9" w:rsidRPr="00B144A6">
        <w:rPr>
          <w:rFonts w:eastAsiaTheme="minorEastAsia"/>
          <w:iCs/>
          <w:noProof/>
          <w:lang w:eastAsia="ko-KR"/>
        </w:rPr>
        <w:t>(</w:t>
      </w:r>
      <w:r w:rsidR="004B4EB9" w:rsidRPr="00B144A6">
        <w:t>E </w:t>
      </w:r>
      <w:r w:rsidR="004B4EB9" w:rsidRPr="00B144A6">
        <w:rPr>
          <w:rFonts w:eastAsiaTheme="minorEastAsia"/>
          <w:iCs/>
          <w:noProof/>
          <w:lang w:eastAsia="ko-KR"/>
        </w:rPr>
        <w:t>433)</w:t>
      </w:r>
      <w:r w:rsidRPr="00B144A6">
        <w:rPr>
          <w:bCs/>
          <w:szCs w:val="22"/>
        </w:rPr>
        <w:t>, захароза, вода за инжекции</w:t>
      </w:r>
      <w:r w:rsidR="00786890" w:rsidRPr="00B144A6">
        <w:rPr>
          <w:bCs/>
          <w:szCs w:val="22"/>
        </w:rPr>
        <w:t>.</w:t>
      </w:r>
    </w:p>
    <w:p w14:paraId="13B291DA" w14:textId="77777777" w:rsidR="00DA0EDF" w:rsidRPr="00B144A6" w:rsidRDefault="00DA0EDF">
      <w:pPr>
        <w:rPr>
          <w:szCs w:val="22"/>
        </w:rPr>
      </w:pPr>
    </w:p>
    <w:p w14:paraId="44921184" w14:textId="70879746" w:rsidR="00DA0EDF" w:rsidRPr="00B144A6" w:rsidRDefault="00786890">
      <w:pPr>
        <w:keepNext/>
        <w:rPr>
          <w:b/>
          <w:szCs w:val="22"/>
        </w:rPr>
      </w:pPr>
      <w:r w:rsidRPr="00B144A6">
        <w:rPr>
          <w:b/>
          <w:szCs w:val="22"/>
        </w:rPr>
        <w:t xml:space="preserve">Как изглежда </w:t>
      </w:r>
      <w:r w:rsidR="00AF2F9D" w:rsidRPr="00B144A6">
        <w:rPr>
          <w:b/>
        </w:rPr>
        <w:t>Pyzchiva</w:t>
      </w:r>
      <w:r w:rsidR="00AF2F9D" w:rsidRPr="00B144A6">
        <w:t xml:space="preserve"> </w:t>
      </w:r>
      <w:r w:rsidRPr="00B144A6">
        <w:rPr>
          <w:b/>
          <w:szCs w:val="22"/>
        </w:rPr>
        <w:t>и какво съдържа опаковката</w:t>
      </w:r>
    </w:p>
    <w:p w14:paraId="32B6CD12" w14:textId="76D998FE" w:rsidR="00DA0EDF" w:rsidRPr="00B144A6" w:rsidRDefault="00AF2F9D">
      <w:pPr>
        <w:rPr>
          <w:szCs w:val="22"/>
        </w:rPr>
      </w:pPr>
      <w:r w:rsidRPr="00B144A6">
        <w:t xml:space="preserve">Pyzchiva </w:t>
      </w:r>
      <w:r w:rsidR="00786890" w:rsidRPr="00B144A6">
        <w:rPr>
          <w:bCs/>
        </w:rPr>
        <w:t>е бистър</w:t>
      </w:r>
      <w:r w:rsidR="00786890" w:rsidRPr="00B144A6">
        <w:rPr>
          <w:szCs w:val="22"/>
        </w:rPr>
        <w:t xml:space="preserve">, безцветен до бледожълт инжекционен разтвор. Той </w:t>
      </w:r>
      <w:r w:rsidR="00786890" w:rsidRPr="00B144A6">
        <w:rPr>
          <w:bCs/>
        </w:rPr>
        <w:t xml:space="preserve">може да съдържа няколко дребни </w:t>
      </w:r>
      <w:r w:rsidR="00786890" w:rsidRPr="00B144A6">
        <w:t xml:space="preserve">полупрозрачни или бели частици протеин. Доставя се в картонена опаковка, съдържаща една стъклена предварително напълнена спринцовка от 1 ml с единична доза. Всяка предварително напълнена спринцовка съдържа </w:t>
      </w:r>
      <w:r w:rsidR="00786890" w:rsidRPr="00B144A6">
        <w:rPr>
          <w:szCs w:val="22"/>
        </w:rPr>
        <w:t>45 mg устекинумаб в 0,5 ml инжекционен разтвор.</w:t>
      </w:r>
    </w:p>
    <w:p w14:paraId="29E5F665" w14:textId="77777777" w:rsidR="00DA0EDF" w:rsidRPr="00B144A6" w:rsidRDefault="00DA0EDF" w:rsidP="00C75DD1"/>
    <w:p w14:paraId="61594C1C" w14:textId="3C563684" w:rsidR="00DA0EDF" w:rsidRPr="00B144A6" w:rsidRDefault="00786890">
      <w:pPr>
        <w:keepNext/>
        <w:rPr>
          <w:b/>
          <w:bCs/>
        </w:rPr>
      </w:pPr>
      <w:r w:rsidRPr="00B144A6">
        <w:rPr>
          <w:b/>
          <w:bCs/>
        </w:rPr>
        <w:t>Притежател на разрешението за употреба</w:t>
      </w:r>
      <w:r w:rsidR="00565215" w:rsidRPr="00B144A6">
        <w:rPr>
          <w:b/>
          <w:bCs/>
        </w:rPr>
        <w:t xml:space="preserve"> и п</w:t>
      </w:r>
      <w:r w:rsidRPr="00B144A6">
        <w:rPr>
          <w:b/>
          <w:bCs/>
        </w:rPr>
        <w:t>роизводител</w:t>
      </w:r>
    </w:p>
    <w:p w14:paraId="27B1D7E7" w14:textId="77777777" w:rsidR="00565215" w:rsidRPr="00B144A6" w:rsidRDefault="00565215" w:rsidP="00565215">
      <w:pPr>
        <w:keepNext/>
      </w:pPr>
      <w:r w:rsidRPr="00B144A6">
        <w:t>Samsung Bioepis NL B.V.</w:t>
      </w:r>
    </w:p>
    <w:p w14:paraId="6CB492D4" w14:textId="77777777" w:rsidR="00565215" w:rsidRPr="00B144A6" w:rsidRDefault="00565215" w:rsidP="00565215">
      <w:pPr>
        <w:keepNext/>
      </w:pPr>
      <w:r w:rsidRPr="00B144A6">
        <w:t>Olof Palmestraat 10</w:t>
      </w:r>
    </w:p>
    <w:p w14:paraId="77A3E04A" w14:textId="1C40CE84" w:rsidR="00565215" w:rsidRPr="00B144A6" w:rsidRDefault="00565215" w:rsidP="00565215">
      <w:r w:rsidRPr="00B144A6">
        <w:t>2616 LR Delft</w:t>
      </w:r>
    </w:p>
    <w:p w14:paraId="2E7F1BB7" w14:textId="77777777" w:rsidR="00DA0EDF" w:rsidRPr="00B144A6" w:rsidRDefault="00786890">
      <w:r w:rsidRPr="00B144A6">
        <w:t>Нидерландия</w:t>
      </w:r>
    </w:p>
    <w:p w14:paraId="545DD492" w14:textId="77777777" w:rsidR="00C7153E" w:rsidRPr="00B144A6" w:rsidRDefault="00C7153E">
      <w:pPr>
        <w:rPr>
          <w:szCs w:val="22"/>
        </w:rPr>
      </w:pPr>
    </w:p>
    <w:p w14:paraId="7024A49B" w14:textId="20F96BBE" w:rsidR="00DA0EDF" w:rsidRPr="00B144A6" w:rsidRDefault="00786890" w:rsidP="001A664D">
      <w:pPr>
        <w:rPr>
          <w:szCs w:val="22"/>
        </w:rPr>
      </w:pPr>
      <w:r w:rsidRPr="00B144A6">
        <w:rPr>
          <w:szCs w:val="22"/>
        </w:rPr>
        <w:t>За допълнителна информация относно това лекарство, моля, свържете се с локалния представител на притежателя на разрешението за употреба:</w:t>
      </w:r>
    </w:p>
    <w:p w14:paraId="48CBC525" w14:textId="1BA71731" w:rsidR="00DA0EDF" w:rsidRPr="00B144A6" w:rsidRDefault="00DA0EDF">
      <w:pPr>
        <w:widowControl w:val="0"/>
      </w:pPr>
    </w:p>
    <w:tbl>
      <w:tblPr>
        <w:tblW w:w="8882" w:type="dxa"/>
        <w:tblLayout w:type="fixed"/>
        <w:tblCellMar>
          <w:left w:w="0" w:type="dxa"/>
          <w:right w:w="0" w:type="dxa"/>
        </w:tblCellMar>
        <w:tblLook w:val="04A0" w:firstRow="1" w:lastRow="0" w:firstColumn="1" w:lastColumn="0" w:noHBand="0" w:noVBand="1"/>
      </w:tblPr>
      <w:tblGrid>
        <w:gridCol w:w="4425"/>
        <w:gridCol w:w="4457"/>
      </w:tblGrid>
      <w:tr w:rsidR="00C7153E" w:rsidRPr="00B144A6" w14:paraId="0B1D9868" w14:textId="77777777" w:rsidTr="00C7153E">
        <w:trPr>
          <w:trHeight w:val="1010"/>
        </w:trPr>
        <w:tc>
          <w:tcPr>
            <w:tcW w:w="4425" w:type="dxa"/>
            <w:tcMar>
              <w:top w:w="0" w:type="dxa"/>
              <w:left w:w="108" w:type="dxa"/>
              <w:bottom w:w="0" w:type="dxa"/>
              <w:right w:w="108" w:type="dxa"/>
            </w:tcMar>
          </w:tcPr>
          <w:p w14:paraId="2E3363FE" w14:textId="77777777" w:rsidR="00C7153E" w:rsidRPr="00B144A6" w:rsidRDefault="00C7153E" w:rsidP="00144744">
            <w:pPr>
              <w:pStyle w:val="pil-t2"/>
              <w:rPr>
                <w:lang w:val="bg-BG"/>
              </w:rPr>
            </w:pPr>
            <w:r w:rsidRPr="00B144A6">
              <w:rPr>
                <w:lang w:val="bg-BG"/>
              </w:rPr>
              <w:t>België/Belgique/Belgien</w:t>
            </w:r>
          </w:p>
          <w:p w14:paraId="048FE337" w14:textId="77777777" w:rsidR="00C7153E" w:rsidRPr="00B144A6" w:rsidRDefault="00C7153E" w:rsidP="00144744">
            <w:pPr>
              <w:pStyle w:val="pil-t1"/>
              <w:rPr>
                <w:lang w:val="bg-BG"/>
              </w:rPr>
            </w:pPr>
            <w:r w:rsidRPr="00B144A6">
              <w:rPr>
                <w:lang w:val="bg-BG"/>
              </w:rPr>
              <w:t>Sandoz nv/sa</w:t>
            </w:r>
          </w:p>
          <w:p w14:paraId="1F0C6397" w14:textId="77777777" w:rsidR="00C7153E" w:rsidRPr="00B144A6" w:rsidRDefault="00C7153E" w:rsidP="00144744">
            <w:pPr>
              <w:pStyle w:val="pil-t1"/>
              <w:rPr>
                <w:lang w:val="bg-BG"/>
              </w:rPr>
            </w:pPr>
            <w:r w:rsidRPr="00B144A6">
              <w:rPr>
                <w:lang w:val="bg-BG"/>
              </w:rPr>
              <w:t>Tél/Tel: +32 2 722 97 97</w:t>
            </w:r>
          </w:p>
          <w:p w14:paraId="39554A95" w14:textId="77777777" w:rsidR="00C7153E" w:rsidRPr="00B144A6" w:rsidRDefault="00C7153E" w:rsidP="00144744">
            <w:pPr>
              <w:pStyle w:val="spc-t1"/>
              <w:rPr>
                <w:lang w:val="bg-BG"/>
              </w:rPr>
            </w:pPr>
          </w:p>
        </w:tc>
        <w:tc>
          <w:tcPr>
            <w:tcW w:w="4457" w:type="dxa"/>
            <w:tcMar>
              <w:top w:w="0" w:type="dxa"/>
              <w:left w:w="108" w:type="dxa"/>
              <w:bottom w:w="0" w:type="dxa"/>
              <w:right w:w="108" w:type="dxa"/>
            </w:tcMar>
            <w:hideMark/>
          </w:tcPr>
          <w:p w14:paraId="181B0ED9" w14:textId="77777777" w:rsidR="00C7153E" w:rsidRPr="00B144A6" w:rsidRDefault="00C7153E" w:rsidP="00144744">
            <w:pPr>
              <w:pStyle w:val="pil-t2"/>
              <w:rPr>
                <w:lang w:val="bg-BG"/>
              </w:rPr>
            </w:pPr>
            <w:r w:rsidRPr="00B144A6">
              <w:rPr>
                <w:lang w:val="bg-BG"/>
              </w:rPr>
              <w:t>Lietuva</w:t>
            </w:r>
          </w:p>
          <w:p w14:paraId="611550B4" w14:textId="77777777" w:rsidR="00C7153E" w:rsidRPr="00B144A6" w:rsidRDefault="00C7153E" w:rsidP="00144744">
            <w:pPr>
              <w:pStyle w:val="pil-t1"/>
              <w:rPr>
                <w:lang w:val="bg-BG"/>
              </w:rPr>
            </w:pPr>
            <w:r w:rsidRPr="00B144A6">
              <w:rPr>
                <w:lang w:val="bg-BG"/>
              </w:rPr>
              <w:t>Sandoz Pharmaceuticals d.d filialas</w:t>
            </w:r>
          </w:p>
          <w:p w14:paraId="09C5FA3C" w14:textId="77777777" w:rsidR="00C7153E" w:rsidRPr="00B144A6" w:rsidRDefault="00C7153E" w:rsidP="00144744">
            <w:pPr>
              <w:pStyle w:val="pil-t1"/>
              <w:rPr>
                <w:lang w:val="bg-BG"/>
              </w:rPr>
            </w:pPr>
            <w:r w:rsidRPr="00B144A6">
              <w:rPr>
                <w:lang w:val="bg-BG"/>
              </w:rPr>
              <w:t>Tel: +370 5 2636 037</w:t>
            </w:r>
          </w:p>
        </w:tc>
      </w:tr>
      <w:tr w:rsidR="00C7153E" w:rsidRPr="00B144A6" w14:paraId="501A3BEC" w14:textId="77777777" w:rsidTr="00C7153E">
        <w:trPr>
          <w:trHeight w:val="1034"/>
        </w:trPr>
        <w:tc>
          <w:tcPr>
            <w:tcW w:w="4425" w:type="dxa"/>
            <w:tcMar>
              <w:top w:w="0" w:type="dxa"/>
              <w:left w:w="108" w:type="dxa"/>
              <w:bottom w:w="0" w:type="dxa"/>
              <w:right w:w="108" w:type="dxa"/>
            </w:tcMar>
          </w:tcPr>
          <w:p w14:paraId="096C81A3" w14:textId="77777777" w:rsidR="00C7153E" w:rsidRPr="00B144A6" w:rsidRDefault="00C7153E" w:rsidP="00144744">
            <w:pPr>
              <w:pStyle w:val="pil-t2"/>
              <w:rPr>
                <w:lang w:val="bg-BG"/>
              </w:rPr>
            </w:pPr>
            <w:r w:rsidRPr="00B144A6">
              <w:rPr>
                <w:lang w:val="bg-BG"/>
              </w:rPr>
              <w:t>България</w:t>
            </w:r>
          </w:p>
          <w:p w14:paraId="22B5F201" w14:textId="77777777" w:rsidR="00C7153E" w:rsidRPr="00B144A6" w:rsidRDefault="00C7153E" w:rsidP="00144744">
            <w:pPr>
              <w:pStyle w:val="pil-t1"/>
              <w:rPr>
                <w:lang w:val="bg-BG"/>
              </w:rPr>
            </w:pPr>
            <w:r w:rsidRPr="00B144A6">
              <w:rPr>
                <w:lang w:val="bg-BG"/>
              </w:rPr>
              <w:t>Сандоз България КЧТ</w:t>
            </w:r>
          </w:p>
          <w:p w14:paraId="3911D526" w14:textId="77777777" w:rsidR="00C7153E" w:rsidRPr="00B144A6" w:rsidRDefault="00C7153E" w:rsidP="00144744">
            <w:pPr>
              <w:pStyle w:val="pil-t1"/>
              <w:rPr>
                <w:lang w:val="bg-BG"/>
              </w:rPr>
            </w:pPr>
            <w:r w:rsidRPr="00B144A6">
              <w:rPr>
                <w:lang w:val="bg-BG"/>
              </w:rPr>
              <w:t>Тел.: +359 2 970 47 47</w:t>
            </w:r>
          </w:p>
          <w:p w14:paraId="7C2AE2E6" w14:textId="77777777" w:rsidR="00C7153E" w:rsidRPr="00B144A6" w:rsidRDefault="00C7153E" w:rsidP="00144744">
            <w:pPr>
              <w:keepNext/>
            </w:pPr>
          </w:p>
        </w:tc>
        <w:tc>
          <w:tcPr>
            <w:tcW w:w="4457" w:type="dxa"/>
            <w:tcMar>
              <w:top w:w="0" w:type="dxa"/>
              <w:left w:w="108" w:type="dxa"/>
              <w:bottom w:w="0" w:type="dxa"/>
              <w:right w:w="108" w:type="dxa"/>
            </w:tcMar>
          </w:tcPr>
          <w:p w14:paraId="144F986E" w14:textId="77777777" w:rsidR="00C7153E" w:rsidRPr="00B144A6" w:rsidRDefault="00C7153E" w:rsidP="00144744">
            <w:pPr>
              <w:pStyle w:val="pil-t2"/>
              <w:rPr>
                <w:lang w:val="bg-BG"/>
              </w:rPr>
            </w:pPr>
            <w:r w:rsidRPr="00B144A6">
              <w:rPr>
                <w:lang w:val="bg-BG"/>
              </w:rPr>
              <w:t>Luxembourg/Luxemburg</w:t>
            </w:r>
          </w:p>
          <w:p w14:paraId="4C9765A3" w14:textId="77777777" w:rsidR="00C7153E" w:rsidRPr="00B144A6" w:rsidRDefault="00C7153E" w:rsidP="00144744">
            <w:pPr>
              <w:pStyle w:val="pil-t1"/>
              <w:rPr>
                <w:lang w:val="bg-BG"/>
              </w:rPr>
            </w:pPr>
            <w:r w:rsidRPr="00B144A6">
              <w:rPr>
                <w:lang w:val="bg-BG"/>
              </w:rPr>
              <w:t>Sandoz nv/sa</w:t>
            </w:r>
          </w:p>
          <w:p w14:paraId="67230876" w14:textId="77777777" w:rsidR="00C7153E" w:rsidRPr="00B144A6" w:rsidRDefault="00C7153E" w:rsidP="00144744">
            <w:pPr>
              <w:pStyle w:val="pil-t1"/>
              <w:rPr>
                <w:lang w:val="bg-BG"/>
              </w:rPr>
            </w:pPr>
            <w:r w:rsidRPr="00B144A6">
              <w:rPr>
                <w:lang w:val="bg-BG"/>
              </w:rPr>
              <w:t>Tél/Tel.: +32 2 722 97 97</w:t>
            </w:r>
          </w:p>
          <w:p w14:paraId="4608866F" w14:textId="77777777" w:rsidR="00C7153E" w:rsidRPr="00B144A6" w:rsidRDefault="00C7153E" w:rsidP="00144744">
            <w:pPr>
              <w:pStyle w:val="pil-t1"/>
              <w:rPr>
                <w:lang w:val="bg-BG"/>
              </w:rPr>
            </w:pPr>
          </w:p>
        </w:tc>
      </w:tr>
      <w:tr w:rsidR="00C7153E" w:rsidRPr="00B144A6" w14:paraId="5304780F" w14:textId="77777777" w:rsidTr="00C7153E">
        <w:trPr>
          <w:trHeight w:val="1010"/>
        </w:trPr>
        <w:tc>
          <w:tcPr>
            <w:tcW w:w="4425" w:type="dxa"/>
            <w:tcMar>
              <w:top w:w="0" w:type="dxa"/>
              <w:left w:w="108" w:type="dxa"/>
              <w:bottom w:w="0" w:type="dxa"/>
              <w:right w:w="108" w:type="dxa"/>
            </w:tcMar>
          </w:tcPr>
          <w:p w14:paraId="1979A048" w14:textId="77777777" w:rsidR="00C7153E" w:rsidRPr="00B144A6" w:rsidRDefault="00C7153E" w:rsidP="00144744">
            <w:pPr>
              <w:pStyle w:val="pil-t2"/>
              <w:rPr>
                <w:lang w:val="bg-BG"/>
              </w:rPr>
            </w:pPr>
            <w:r w:rsidRPr="00B144A6">
              <w:rPr>
                <w:lang w:val="bg-BG"/>
              </w:rPr>
              <w:t>Česká republika</w:t>
            </w:r>
          </w:p>
          <w:p w14:paraId="6A06B1EF" w14:textId="77777777" w:rsidR="00C7153E" w:rsidRPr="00B144A6" w:rsidRDefault="00C7153E" w:rsidP="00144744">
            <w:pPr>
              <w:pStyle w:val="pil-t1"/>
              <w:rPr>
                <w:lang w:val="bg-BG"/>
              </w:rPr>
            </w:pPr>
            <w:r w:rsidRPr="00B144A6">
              <w:rPr>
                <w:lang w:val="bg-BG"/>
              </w:rPr>
              <w:t>Sandoz s.r.o.</w:t>
            </w:r>
          </w:p>
          <w:p w14:paraId="1DE51E7A" w14:textId="77777777" w:rsidR="00C7153E" w:rsidRPr="00B144A6" w:rsidRDefault="00C7153E" w:rsidP="00144744">
            <w:pPr>
              <w:pStyle w:val="pil-t1"/>
              <w:rPr>
                <w:lang w:val="bg-BG"/>
              </w:rPr>
            </w:pPr>
            <w:r w:rsidRPr="00B144A6">
              <w:rPr>
                <w:lang w:val="bg-BG"/>
              </w:rPr>
              <w:t>Tel: +420 225 775 111</w:t>
            </w:r>
          </w:p>
          <w:p w14:paraId="79CF0370" w14:textId="77777777" w:rsidR="00C7153E" w:rsidRPr="00B144A6" w:rsidRDefault="00C7153E" w:rsidP="00144744">
            <w:pPr>
              <w:pStyle w:val="pil-t1"/>
              <w:keepNext/>
              <w:rPr>
                <w:lang w:val="bg-BG"/>
              </w:rPr>
            </w:pPr>
          </w:p>
        </w:tc>
        <w:tc>
          <w:tcPr>
            <w:tcW w:w="4457" w:type="dxa"/>
            <w:tcMar>
              <w:top w:w="0" w:type="dxa"/>
              <w:left w:w="108" w:type="dxa"/>
              <w:bottom w:w="0" w:type="dxa"/>
              <w:right w:w="108" w:type="dxa"/>
            </w:tcMar>
          </w:tcPr>
          <w:p w14:paraId="15C3C6B8" w14:textId="77777777" w:rsidR="00C7153E" w:rsidRPr="00B144A6" w:rsidRDefault="00C7153E" w:rsidP="00144744">
            <w:pPr>
              <w:pStyle w:val="pil-t2"/>
              <w:rPr>
                <w:lang w:val="bg-BG"/>
              </w:rPr>
            </w:pPr>
            <w:r w:rsidRPr="00B144A6">
              <w:rPr>
                <w:lang w:val="bg-BG"/>
              </w:rPr>
              <w:t>Magyarország</w:t>
            </w:r>
          </w:p>
          <w:p w14:paraId="12AB2B08" w14:textId="77777777" w:rsidR="00C7153E" w:rsidRPr="00B144A6" w:rsidRDefault="00C7153E" w:rsidP="00144744">
            <w:pPr>
              <w:pStyle w:val="pil-t1"/>
              <w:rPr>
                <w:lang w:val="bg-BG"/>
              </w:rPr>
            </w:pPr>
            <w:r w:rsidRPr="00B144A6">
              <w:rPr>
                <w:lang w:val="bg-BG"/>
              </w:rPr>
              <w:t>Sandoz Hungária Kft.</w:t>
            </w:r>
          </w:p>
          <w:p w14:paraId="4B9E8F7F" w14:textId="77777777" w:rsidR="00C7153E" w:rsidRPr="00B144A6" w:rsidRDefault="00C7153E" w:rsidP="00144744">
            <w:pPr>
              <w:pStyle w:val="pil-t1"/>
              <w:rPr>
                <w:lang w:val="bg-BG"/>
              </w:rPr>
            </w:pPr>
            <w:r w:rsidRPr="00B144A6">
              <w:rPr>
                <w:lang w:val="bg-BG"/>
              </w:rPr>
              <w:t>Tel.: +36 1 430 2890</w:t>
            </w:r>
          </w:p>
          <w:p w14:paraId="1CF3E0D1" w14:textId="77777777" w:rsidR="00C7153E" w:rsidRPr="00B144A6" w:rsidRDefault="00C7153E" w:rsidP="00144744">
            <w:pPr>
              <w:pStyle w:val="pil-t1"/>
              <w:rPr>
                <w:lang w:val="bg-BG"/>
              </w:rPr>
            </w:pPr>
          </w:p>
        </w:tc>
      </w:tr>
      <w:tr w:rsidR="00C7153E" w:rsidRPr="00B144A6" w14:paraId="758B89F4" w14:textId="77777777" w:rsidTr="00C7153E">
        <w:trPr>
          <w:trHeight w:val="1010"/>
        </w:trPr>
        <w:tc>
          <w:tcPr>
            <w:tcW w:w="4425" w:type="dxa"/>
            <w:tcMar>
              <w:top w:w="0" w:type="dxa"/>
              <w:left w:w="108" w:type="dxa"/>
              <w:bottom w:w="0" w:type="dxa"/>
              <w:right w:w="108" w:type="dxa"/>
            </w:tcMar>
          </w:tcPr>
          <w:p w14:paraId="6D7EB1E3" w14:textId="77777777" w:rsidR="00C7153E" w:rsidRPr="00B144A6" w:rsidRDefault="00C7153E" w:rsidP="00144744">
            <w:pPr>
              <w:pStyle w:val="pil-t2"/>
              <w:rPr>
                <w:lang w:val="bg-BG"/>
              </w:rPr>
            </w:pPr>
            <w:r w:rsidRPr="00B144A6">
              <w:rPr>
                <w:lang w:val="bg-BG"/>
              </w:rPr>
              <w:lastRenderedPageBreak/>
              <w:t>Danmark/Norge/Ísland/Sverige</w:t>
            </w:r>
          </w:p>
          <w:p w14:paraId="307B3485" w14:textId="77777777" w:rsidR="00C7153E" w:rsidRPr="00B144A6" w:rsidRDefault="00C7153E" w:rsidP="00144744">
            <w:pPr>
              <w:pStyle w:val="pil-t1"/>
              <w:rPr>
                <w:lang w:val="bg-BG"/>
              </w:rPr>
            </w:pPr>
            <w:r w:rsidRPr="00B144A6">
              <w:rPr>
                <w:lang w:val="bg-BG"/>
              </w:rPr>
              <w:t>Sandoz A/S</w:t>
            </w:r>
          </w:p>
          <w:p w14:paraId="019AB141" w14:textId="77777777" w:rsidR="00C7153E" w:rsidRPr="00B144A6" w:rsidRDefault="00C7153E" w:rsidP="00144744">
            <w:pPr>
              <w:pStyle w:val="pil-t1"/>
              <w:rPr>
                <w:lang w:val="bg-BG"/>
              </w:rPr>
            </w:pPr>
            <w:r w:rsidRPr="00B144A6">
              <w:rPr>
                <w:lang w:val="bg-BG"/>
              </w:rPr>
              <w:t>Tlf: +45 63 95 10 00</w:t>
            </w:r>
          </w:p>
          <w:p w14:paraId="268EC369" w14:textId="77777777" w:rsidR="00C7153E" w:rsidRPr="00B144A6" w:rsidRDefault="00C7153E" w:rsidP="00144744">
            <w:pPr>
              <w:pStyle w:val="spc-t1"/>
              <w:rPr>
                <w:lang w:val="bg-BG"/>
              </w:rPr>
            </w:pPr>
          </w:p>
        </w:tc>
        <w:tc>
          <w:tcPr>
            <w:tcW w:w="4457" w:type="dxa"/>
            <w:tcMar>
              <w:top w:w="0" w:type="dxa"/>
              <w:left w:w="108" w:type="dxa"/>
              <w:bottom w:w="0" w:type="dxa"/>
              <w:right w:w="108" w:type="dxa"/>
            </w:tcMar>
            <w:hideMark/>
          </w:tcPr>
          <w:p w14:paraId="4DEB60D9" w14:textId="77777777" w:rsidR="00C7153E" w:rsidRPr="00B144A6" w:rsidRDefault="00C7153E" w:rsidP="00144744">
            <w:pPr>
              <w:pStyle w:val="pil-t2"/>
              <w:rPr>
                <w:lang w:val="bg-BG"/>
              </w:rPr>
            </w:pPr>
            <w:r w:rsidRPr="00B144A6">
              <w:rPr>
                <w:lang w:val="bg-BG"/>
              </w:rPr>
              <w:t>Malta</w:t>
            </w:r>
          </w:p>
          <w:p w14:paraId="59EF31AB" w14:textId="77777777" w:rsidR="00C7153E" w:rsidRPr="00B144A6" w:rsidRDefault="00C7153E" w:rsidP="00144744">
            <w:pPr>
              <w:pStyle w:val="pil-t1"/>
              <w:rPr>
                <w:lang w:val="bg-BG"/>
              </w:rPr>
            </w:pPr>
            <w:r w:rsidRPr="00B144A6">
              <w:rPr>
                <w:lang w:val="bg-BG"/>
              </w:rPr>
              <w:t>Sandoz Pharmaceuticals d.d.</w:t>
            </w:r>
          </w:p>
          <w:p w14:paraId="4851648E" w14:textId="77777777" w:rsidR="00C7153E" w:rsidRPr="00B144A6" w:rsidRDefault="00C7153E" w:rsidP="00144744">
            <w:pPr>
              <w:pStyle w:val="pil-t1"/>
              <w:rPr>
                <w:lang w:val="bg-BG"/>
              </w:rPr>
            </w:pPr>
            <w:r w:rsidRPr="00B144A6">
              <w:rPr>
                <w:lang w:val="bg-BG"/>
              </w:rPr>
              <w:t>Tel: +35699644126</w:t>
            </w:r>
          </w:p>
        </w:tc>
      </w:tr>
      <w:tr w:rsidR="00C7153E" w:rsidRPr="00B144A6" w14:paraId="19236B6A" w14:textId="77777777" w:rsidTr="00C7153E">
        <w:trPr>
          <w:trHeight w:val="1010"/>
        </w:trPr>
        <w:tc>
          <w:tcPr>
            <w:tcW w:w="4425" w:type="dxa"/>
            <w:tcMar>
              <w:top w:w="0" w:type="dxa"/>
              <w:left w:w="108" w:type="dxa"/>
              <w:bottom w:w="0" w:type="dxa"/>
              <w:right w:w="108" w:type="dxa"/>
            </w:tcMar>
          </w:tcPr>
          <w:p w14:paraId="053844D7" w14:textId="77777777" w:rsidR="00C7153E" w:rsidRPr="00B144A6" w:rsidRDefault="00C7153E" w:rsidP="00144744">
            <w:pPr>
              <w:pStyle w:val="pil-t2"/>
              <w:rPr>
                <w:lang w:val="bg-BG"/>
              </w:rPr>
            </w:pPr>
            <w:r w:rsidRPr="00B144A6">
              <w:rPr>
                <w:lang w:val="bg-BG"/>
              </w:rPr>
              <w:t>Deutschland</w:t>
            </w:r>
          </w:p>
          <w:p w14:paraId="5AB58E7F" w14:textId="77777777" w:rsidR="00C7153E" w:rsidRPr="00B144A6" w:rsidRDefault="00C7153E" w:rsidP="00144744">
            <w:pPr>
              <w:pStyle w:val="pil-t1"/>
              <w:rPr>
                <w:lang w:val="bg-BG"/>
              </w:rPr>
            </w:pPr>
            <w:r w:rsidRPr="00B144A6">
              <w:rPr>
                <w:lang w:val="bg-BG"/>
              </w:rPr>
              <w:t>Hexal AG</w:t>
            </w:r>
          </w:p>
          <w:p w14:paraId="0228864B" w14:textId="77777777" w:rsidR="00C7153E" w:rsidRPr="00B144A6" w:rsidRDefault="00C7153E" w:rsidP="00144744">
            <w:pPr>
              <w:pStyle w:val="pil-t1"/>
              <w:keepNext/>
              <w:rPr>
                <w:lang w:val="bg-BG"/>
              </w:rPr>
            </w:pPr>
            <w:r w:rsidRPr="00B144A6">
              <w:rPr>
                <w:lang w:val="bg-BG"/>
              </w:rPr>
              <w:t>Tel: +49 8024 908 0</w:t>
            </w:r>
          </w:p>
          <w:p w14:paraId="67B48ACA" w14:textId="77777777" w:rsidR="00C7153E" w:rsidRPr="00B144A6" w:rsidRDefault="00C7153E" w:rsidP="00144744">
            <w:pPr>
              <w:pStyle w:val="spc-t1"/>
              <w:rPr>
                <w:lang w:val="bg-BG"/>
              </w:rPr>
            </w:pPr>
          </w:p>
        </w:tc>
        <w:tc>
          <w:tcPr>
            <w:tcW w:w="4457" w:type="dxa"/>
            <w:tcMar>
              <w:top w:w="0" w:type="dxa"/>
              <w:left w:w="108" w:type="dxa"/>
              <w:bottom w:w="0" w:type="dxa"/>
              <w:right w:w="108" w:type="dxa"/>
            </w:tcMar>
          </w:tcPr>
          <w:p w14:paraId="143D5349" w14:textId="77777777" w:rsidR="00C7153E" w:rsidRPr="00B144A6" w:rsidRDefault="00C7153E" w:rsidP="00144744">
            <w:pPr>
              <w:pStyle w:val="pil-t2"/>
              <w:rPr>
                <w:lang w:val="bg-BG"/>
              </w:rPr>
            </w:pPr>
            <w:r w:rsidRPr="00B144A6">
              <w:rPr>
                <w:lang w:val="bg-BG"/>
              </w:rPr>
              <w:t>Nederland</w:t>
            </w:r>
          </w:p>
          <w:p w14:paraId="0FB0D138" w14:textId="77777777" w:rsidR="00C7153E" w:rsidRPr="00B144A6" w:rsidRDefault="00C7153E" w:rsidP="00144744">
            <w:pPr>
              <w:pStyle w:val="pil-t1"/>
              <w:rPr>
                <w:lang w:val="bg-BG"/>
              </w:rPr>
            </w:pPr>
            <w:r w:rsidRPr="00B144A6">
              <w:rPr>
                <w:lang w:val="bg-BG"/>
              </w:rPr>
              <w:t>Sandoz B.V.</w:t>
            </w:r>
          </w:p>
          <w:p w14:paraId="0D56FF94" w14:textId="77777777" w:rsidR="00C7153E" w:rsidRPr="00B144A6" w:rsidRDefault="00C7153E" w:rsidP="00144744">
            <w:pPr>
              <w:pStyle w:val="pil-t1"/>
              <w:rPr>
                <w:lang w:val="bg-BG"/>
              </w:rPr>
            </w:pPr>
            <w:r w:rsidRPr="00B144A6">
              <w:rPr>
                <w:lang w:val="bg-BG"/>
              </w:rPr>
              <w:t>Tel: +31 36 52 41 600</w:t>
            </w:r>
          </w:p>
          <w:p w14:paraId="5D978703" w14:textId="77777777" w:rsidR="00C7153E" w:rsidRPr="00B144A6" w:rsidRDefault="00C7153E" w:rsidP="00144744">
            <w:pPr>
              <w:pStyle w:val="spc-t1"/>
              <w:rPr>
                <w:lang w:val="bg-BG"/>
              </w:rPr>
            </w:pPr>
          </w:p>
        </w:tc>
      </w:tr>
      <w:tr w:rsidR="00C7153E" w:rsidRPr="00B144A6" w14:paraId="79F38771" w14:textId="77777777" w:rsidTr="00C7153E">
        <w:trPr>
          <w:trHeight w:val="1010"/>
        </w:trPr>
        <w:tc>
          <w:tcPr>
            <w:tcW w:w="4425" w:type="dxa"/>
            <w:tcMar>
              <w:top w:w="0" w:type="dxa"/>
              <w:left w:w="108" w:type="dxa"/>
              <w:bottom w:w="0" w:type="dxa"/>
              <w:right w:w="108" w:type="dxa"/>
            </w:tcMar>
          </w:tcPr>
          <w:p w14:paraId="7EDC7581" w14:textId="77777777" w:rsidR="00C7153E" w:rsidRPr="00B144A6" w:rsidRDefault="00C7153E" w:rsidP="00144744">
            <w:pPr>
              <w:pStyle w:val="spc-t3"/>
              <w:keepNext/>
              <w:rPr>
                <w:lang w:val="bg-BG"/>
              </w:rPr>
            </w:pPr>
            <w:r w:rsidRPr="00B144A6">
              <w:rPr>
                <w:lang w:val="bg-BG"/>
              </w:rPr>
              <w:t>Eesti</w:t>
            </w:r>
          </w:p>
          <w:p w14:paraId="6A94D850" w14:textId="77777777" w:rsidR="00C7153E" w:rsidRPr="00B144A6" w:rsidRDefault="00C7153E" w:rsidP="00144744">
            <w:pPr>
              <w:pStyle w:val="pil-t1"/>
              <w:keepNext/>
              <w:rPr>
                <w:lang w:val="bg-BG"/>
              </w:rPr>
            </w:pPr>
            <w:r w:rsidRPr="00B144A6">
              <w:rPr>
                <w:lang w:val="bg-BG"/>
              </w:rPr>
              <w:t>Sandoz d.d. Eesti filiaal</w:t>
            </w:r>
          </w:p>
          <w:p w14:paraId="6B3B580A" w14:textId="77777777" w:rsidR="00C7153E" w:rsidRPr="00B144A6" w:rsidRDefault="00C7153E" w:rsidP="00144744">
            <w:pPr>
              <w:pStyle w:val="pil-t1"/>
              <w:keepNext/>
              <w:rPr>
                <w:lang w:val="bg-BG"/>
              </w:rPr>
            </w:pPr>
            <w:r w:rsidRPr="00B144A6">
              <w:rPr>
                <w:lang w:val="bg-BG"/>
              </w:rPr>
              <w:t>Tel: +372 665 2400</w:t>
            </w:r>
          </w:p>
          <w:p w14:paraId="5EAD75CF" w14:textId="77777777" w:rsidR="00C7153E" w:rsidRPr="00B144A6" w:rsidRDefault="00C7153E" w:rsidP="00144744">
            <w:pPr>
              <w:pStyle w:val="spc-t1"/>
              <w:keepNext/>
              <w:rPr>
                <w:lang w:val="bg-BG"/>
              </w:rPr>
            </w:pPr>
          </w:p>
        </w:tc>
        <w:tc>
          <w:tcPr>
            <w:tcW w:w="4457" w:type="dxa"/>
            <w:tcMar>
              <w:top w:w="0" w:type="dxa"/>
              <w:left w:w="108" w:type="dxa"/>
              <w:bottom w:w="0" w:type="dxa"/>
              <w:right w:w="108" w:type="dxa"/>
            </w:tcMar>
            <w:hideMark/>
          </w:tcPr>
          <w:p w14:paraId="3F8D81E8" w14:textId="77777777" w:rsidR="00C7153E" w:rsidRPr="00B144A6" w:rsidRDefault="00C7153E" w:rsidP="00144744">
            <w:pPr>
              <w:pStyle w:val="pil-t2"/>
              <w:keepNext/>
              <w:rPr>
                <w:lang w:val="bg-BG"/>
              </w:rPr>
            </w:pPr>
            <w:r w:rsidRPr="00B144A6">
              <w:rPr>
                <w:lang w:val="bg-BG"/>
              </w:rPr>
              <w:t>Österreich</w:t>
            </w:r>
          </w:p>
          <w:p w14:paraId="32BD76DA" w14:textId="77777777" w:rsidR="00C7153E" w:rsidRPr="00B144A6" w:rsidRDefault="00C7153E" w:rsidP="00144744">
            <w:pPr>
              <w:pStyle w:val="pil-t1"/>
              <w:keepNext/>
              <w:rPr>
                <w:lang w:val="bg-BG"/>
              </w:rPr>
            </w:pPr>
            <w:r w:rsidRPr="00B144A6">
              <w:rPr>
                <w:lang w:val="bg-BG"/>
              </w:rPr>
              <w:t>Sandoz GmbH</w:t>
            </w:r>
          </w:p>
          <w:p w14:paraId="29854D4F" w14:textId="77777777" w:rsidR="00C7153E" w:rsidRPr="00B144A6" w:rsidRDefault="00C7153E" w:rsidP="00144744">
            <w:pPr>
              <w:pStyle w:val="pil-t1"/>
              <w:keepNext/>
              <w:rPr>
                <w:lang w:val="bg-BG"/>
              </w:rPr>
            </w:pPr>
            <w:r w:rsidRPr="00B144A6">
              <w:rPr>
                <w:lang w:val="bg-BG"/>
              </w:rPr>
              <w:t>Tel: +43 5338 2000</w:t>
            </w:r>
          </w:p>
        </w:tc>
      </w:tr>
      <w:tr w:rsidR="00C7153E" w:rsidRPr="00B144A6" w14:paraId="2738250A" w14:textId="77777777" w:rsidTr="00C7153E">
        <w:trPr>
          <w:trHeight w:val="993"/>
        </w:trPr>
        <w:tc>
          <w:tcPr>
            <w:tcW w:w="4425" w:type="dxa"/>
            <w:tcMar>
              <w:top w:w="0" w:type="dxa"/>
              <w:left w:w="108" w:type="dxa"/>
              <w:bottom w:w="0" w:type="dxa"/>
              <w:right w:w="108" w:type="dxa"/>
            </w:tcMar>
          </w:tcPr>
          <w:p w14:paraId="0E9FFFA7" w14:textId="77777777" w:rsidR="00C7153E" w:rsidRPr="00B144A6" w:rsidRDefault="00C7153E" w:rsidP="00144744">
            <w:pPr>
              <w:pStyle w:val="spc-t3"/>
              <w:keepNext/>
              <w:rPr>
                <w:lang w:val="bg-BG"/>
              </w:rPr>
            </w:pPr>
            <w:r w:rsidRPr="00B144A6">
              <w:rPr>
                <w:lang w:val="bg-BG"/>
              </w:rPr>
              <w:t>Ελλάδα</w:t>
            </w:r>
          </w:p>
          <w:p w14:paraId="2B1F580D" w14:textId="77777777" w:rsidR="00C7153E" w:rsidRPr="00B144A6" w:rsidRDefault="00C7153E" w:rsidP="00144744">
            <w:pPr>
              <w:pStyle w:val="pil-t1"/>
              <w:keepNext/>
              <w:rPr>
                <w:lang w:val="bg-BG"/>
              </w:rPr>
            </w:pPr>
            <w:r w:rsidRPr="00B144A6">
              <w:rPr>
                <w:lang w:val="bg-BG"/>
              </w:rPr>
              <w:t>SANDOZ HELLAS ΜΟΝΟΠΡΟΣΩΠΗ Α.Ε.</w:t>
            </w:r>
          </w:p>
          <w:p w14:paraId="6C81AEE8" w14:textId="77777777" w:rsidR="00C7153E" w:rsidRPr="00B144A6" w:rsidRDefault="00C7153E" w:rsidP="00144744">
            <w:pPr>
              <w:pStyle w:val="pil-t1"/>
              <w:keepNext/>
              <w:rPr>
                <w:lang w:val="bg-BG"/>
              </w:rPr>
            </w:pPr>
            <w:r w:rsidRPr="00B144A6">
              <w:rPr>
                <w:lang w:val="bg-BG"/>
              </w:rPr>
              <w:t>Τηλ: +30 216 600 5000</w:t>
            </w:r>
          </w:p>
          <w:p w14:paraId="461FDF5C" w14:textId="77777777" w:rsidR="00C7153E" w:rsidRPr="00B144A6" w:rsidRDefault="00C7153E" w:rsidP="00144744">
            <w:pPr>
              <w:pStyle w:val="pil-t1"/>
              <w:rPr>
                <w:lang w:val="bg-BG"/>
              </w:rPr>
            </w:pPr>
          </w:p>
        </w:tc>
        <w:tc>
          <w:tcPr>
            <w:tcW w:w="4457" w:type="dxa"/>
            <w:tcMar>
              <w:top w:w="0" w:type="dxa"/>
              <w:left w:w="108" w:type="dxa"/>
              <w:bottom w:w="0" w:type="dxa"/>
              <w:right w:w="108" w:type="dxa"/>
            </w:tcMar>
          </w:tcPr>
          <w:p w14:paraId="4FC8A79C" w14:textId="77777777" w:rsidR="00C7153E" w:rsidRPr="00B144A6" w:rsidRDefault="00C7153E" w:rsidP="00144744">
            <w:pPr>
              <w:pStyle w:val="pil-t2"/>
              <w:rPr>
                <w:lang w:val="bg-BG"/>
              </w:rPr>
            </w:pPr>
            <w:r w:rsidRPr="00B144A6">
              <w:rPr>
                <w:lang w:val="bg-BG"/>
              </w:rPr>
              <w:t>Polska</w:t>
            </w:r>
          </w:p>
          <w:p w14:paraId="5FD2E7AF" w14:textId="77777777" w:rsidR="00C7153E" w:rsidRPr="00B144A6" w:rsidRDefault="00C7153E" w:rsidP="00144744">
            <w:pPr>
              <w:pStyle w:val="pil-t1"/>
              <w:rPr>
                <w:lang w:val="bg-BG"/>
              </w:rPr>
            </w:pPr>
            <w:r w:rsidRPr="00B144A6">
              <w:rPr>
                <w:lang w:val="bg-BG"/>
              </w:rPr>
              <w:t>Sandoz Polska Sp. z o.o.</w:t>
            </w:r>
          </w:p>
          <w:p w14:paraId="390F0083" w14:textId="77777777" w:rsidR="00C7153E" w:rsidRPr="00B144A6" w:rsidRDefault="00C7153E" w:rsidP="00144744">
            <w:pPr>
              <w:pStyle w:val="pil-t1"/>
              <w:rPr>
                <w:lang w:val="bg-BG"/>
              </w:rPr>
            </w:pPr>
            <w:r w:rsidRPr="00B144A6">
              <w:rPr>
                <w:lang w:val="bg-BG"/>
              </w:rPr>
              <w:t>Tel.: +48 22 209 70 00</w:t>
            </w:r>
          </w:p>
          <w:p w14:paraId="0F937690" w14:textId="77777777" w:rsidR="00C7153E" w:rsidRPr="00B144A6" w:rsidRDefault="00C7153E" w:rsidP="00144744">
            <w:pPr>
              <w:pStyle w:val="pil-t1"/>
              <w:rPr>
                <w:lang w:val="bg-BG"/>
              </w:rPr>
            </w:pPr>
          </w:p>
        </w:tc>
      </w:tr>
      <w:tr w:rsidR="00C7153E" w:rsidRPr="00B144A6" w14:paraId="3C3192ED" w14:textId="77777777" w:rsidTr="00C7153E">
        <w:trPr>
          <w:trHeight w:val="1010"/>
        </w:trPr>
        <w:tc>
          <w:tcPr>
            <w:tcW w:w="4425" w:type="dxa"/>
            <w:tcMar>
              <w:top w:w="0" w:type="dxa"/>
              <w:left w:w="108" w:type="dxa"/>
              <w:bottom w:w="0" w:type="dxa"/>
              <w:right w:w="108" w:type="dxa"/>
            </w:tcMar>
          </w:tcPr>
          <w:p w14:paraId="2FF1C959" w14:textId="77777777" w:rsidR="00C7153E" w:rsidRPr="00B144A6" w:rsidRDefault="00C7153E" w:rsidP="00144744">
            <w:pPr>
              <w:pStyle w:val="pil-t2"/>
              <w:rPr>
                <w:lang w:val="bg-BG"/>
              </w:rPr>
            </w:pPr>
            <w:r w:rsidRPr="00B144A6">
              <w:rPr>
                <w:lang w:val="bg-BG"/>
              </w:rPr>
              <w:t>España</w:t>
            </w:r>
          </w:p>
          <w:p w14:paraId="69C63791" w14:textId="77777777" w:rsidR="00C7153E" w:rsidRPr="00B144A6" w:rsidRDefault="00C7153E" w:rsidP="00144744">
            <w:pPr>
              <w:pStyle w:val="pil-t1"/>
              <w:rPr>
                <w:lang w:val="bg-BG"/>
              </w:rPr>
            </w:pPr>
            <w:r w:rsidRPr="00B144A6">
              <w:rPr>
                <w:lang w:val="bg-BG"/>
              </w:rPr>
              <w:t>Sandoz Farmacéutica, S.A.</w:t>
            </w:r>
          </w:p>
          <w:p w14:paraId="744EA684" w14:textId="77777777" w:rsidR="00C7153E" w:rsidRPr="00B144A6" w:rsidRDefault="00C7153E" w:rsidP="00144744">
            <w:pPr>
              <w:pStyle w:val="pil-t1"/>
              <w:rPr>
                <w:lang w:val="bg-BG"/>
              </w:rPr>
            </w:pPr>
            <w:r w:rsidRPr="00B144A6">
              <w:rPr>
                <w:lang w:val="bg-BG"/>
              </w:rPr>
              <w:t>Tel: +34 900 456 856</w:t>
            </w:r>
          </w:p>
          <w:p w14:paraId="085704ED" w14:textId="77777777" w:rsidR="00C7153E" w:rsidRPr="00B144A6" w:rsidRDefault="00C7153E" w:rsidP="00144744">
            <w:pPr>
              <w:pStyle w:val="pil-t1"/>
              <w:keepNext/>
              <w:rPr>
                <w:lang w:val="bg-BG"/>
              </w:rPr>
            </w:pPr>
          </w:p>
        </w:tc>
        <w:tc>
          <w:tcPr>
            <w:tcW w:w="4457" w:type="dxa"/>
            <w:tcMar>
              <w:top w:w="0" w:type="dxa"/>
              <w:left w:w="108" w:type="dxa"/>
              <w:bottom w:w="0" w:type="dxa"/>
              <w:right w:w="108" w:type="dxa"/>
            </w:tcMar>
          </w:tcPr>
          <w:p w14:paraId="0D64AC07" w14:textId="77777777" w:rsidR="00C7153E" w:rsidRPr="00B144A6" w:rsidRDefault="00C7153E" w:rsidP="00144744">
            <w:pPr>
              <w:pStyle w:val="pil-t2"/>
              <w:rPr>
                <w:lang w:val="bg-BG"/>
              </w:rPr>
            </w:pPr>
            <w:r w:rsidRPr="00B144A6">
              <w:rPr>
                <w:lang w:val="bg-BG"/>
              </w:rPr>
              <w:t>Portugal</w:t>
            </w:r>
          </w:p>
          <w:p w14:paraId="6A28374C" w14:textId="77777777" w:rsidR="00C7153E" w:rsidRPr="00B144A6" w:rsidRDefault="00C7153E" w:rsidP="00144744">
            <w:pPr>
              <w:pStyle w:val="pil-t1"/>
              <w:rPr>
                <w:lang w:val="bg-BG"/>
              </w:rPr>
            </w:pPr>
            <w:r w:rsidRPr="00B144A6">
              <w:rPr>
                <w:lang w:val="bg-BG"/>
              </w:rPr>
              <w:t>Sandoz Farmacêutica Lda.</w:t>
            </w:r>
          </w:p>
          <w:p w14:paraId="23DE45A3" w14:textId="77777777" w:rsidR="00C7153E" w:rsidRPr="00B144A6" w:rsidRDefault="00C7153E" w:rsidP="00144744">
            <w:pPr>
              <w:pStyle w:val="pil-t1"/>
              <w:rPr>
                <w:lang w:val="bg-BG"/>
              </w:rPr>
            </w:pPr>
            <w:r w:rsidRPr="00B144A6">
              <w:rPr>
                <w:lang w:val="bg-BG"/>
              </w:rPr>
              <w:t>Tel: +351 21</w:t>
            </w:r>
            <w:r w:rsidRPr="00B144A6">
              <w:rPr>
                <w:color w:val="000000"/>
                <w:lang w:val="bg-BG"/>
              </w:rPr>
              <w:t> 000 86 00</w:t>
            </w:r>
          </w:p>
          <w:p w14:paraId="21224EB1" w14:textId="77777777" w:rsidR="00C7153E" w:rsidRPr="00B144A6" w:rsidRDefault="00C7153E" w:rsidP="00144744">
            <w:pPr>
              <w:pStyle w:val="pil-t1"/>
              <w:rPr>
                <w:lang w:val="bg-BG"/>
              </w:rPr>
            </w:pPr>
          </w:p>
        </w:tc>
      </w:tr>
      <w:tr w:rsidR="00C7153E" w:rsidRPr="00B144A6" w14:paraId="4458C2A0" w14:textId="77777777" w:rsidTr="00C7153E">
        <w:trPr>
          <w:trHeight w:val="1010"/>
        </w:trPr>
        <w:tc>
          <w:tcPr>
            <w:tcW w:w="4425" w:type="dxa"/>
            <w:tcMar>
              <w:top w:w="0" w:type="dxa"/>
              <w:left w:w="108" w:type="dxa"/>
              <w:bottom w:w="0" w:type="dxa"/>
              <w:right w:w="108" w:type="dxa"/>
            </w:tcMar>
          </w:tcPr>
          <w:p w14:paraId="54DE5188" w14:textId="77777777" w:rsidR="00C7153E" w:rsidRPr="00B144A6" w:rsidRDefault="00C7153E" w:rsidP="00144744">
            <w:pPr>
              <w:pStyle w:val="pil-t2"/>
              <w:rPr>
                <w:lang w:val="bg-BG"/>
              </w:rPr>
            </w:pPr>
            <w:r w:rsidRPr="00B144A6">
              <w:rPr>
                <w:lang w:val="bg-BG"/>
              </w:rPr>
              <w:t>France</w:t>
            </w:r>
          </w:p>
          <w:p w14:paraId="6FEABA86" w14:textId="77777777" w:rsidR="00C7153E" w:rsidRPr="00B144A6" w:rsidRDefault="00C7153E" w:rsidP="00144744">
            <w:pPr>
              <w:pStyle w:val="pil-t1"/>
              <w:rPr>
                <w:lang w:val="bg-BG"/>
              </w:rPr>
            </w:pPr>
            <w:r w:rsidRPr="00B144A6">
              <w:rPr>
                <w:lang w:val="bg-BG"/>
              </w:rPr>
              <w:t>Sandoz SAS</w:t>
            </w:r>
          </w:p>
          <w:p w14:paraId="1B02AB01" w14:textId="77777777" w:rsidR="00C7153E" w:rsidRPr="00B144A6" w:rsidRDefault="00C7153E" w:rsidP="00144744">
            <w:pPr>
              <w:pStyle w:val="pil-t1"/>
              <w:rPr>
                <w:color w:val="000000"/>
                <w:lang w:val="bg-BG"/>
              </w:rPr>
            </w:pPr>
            <w:r w:rsidRPr="00B144A6">
              <w:rPr>
                <w:lang w:val="bg-BG"/>
              </w:rPr>
              <w:t xml:space="preserve">Tél: </w:t>
            </w:r>
            <w:r w:rsidRPr="00B144A6">
              <w:rPr>
                <w:color w:val="000000"/>
                <w:lang w:val="bg-BG"/>
              </w:rPr>
              <w:t>+33 1 49 64 48 00</w:t>
            </w:r>
          </w:p>
          <w:p w14:paraId="506716CF" w14:textId="77777777" w:rsidR="00C7153E" w:rsidRPr="00B144A6" w:rsidRDefault="00C7153E" w:rsidP="00144744">
            <w:pPr>
              <w:pStyle w:val="pil-t1"/>
              <w:rPr>
                <w:b/>
                <w:lang w:val="bg-BG"/>
              </w:rPr>
            </w:pPr>
          </w:p>
        </w:tc>
        <w:tc>
          <w:tcPr>
            <w:tcW w:w="4457" w:type="dxa"/>
            <w:tcMar>
              <w:top w:w="0" w:type="dxa"/>
              <w:left w:w="108" w:type="dxa"/>
              <w:bottom w:w="0" w:type="dxa"/>
              <w:right w:w="108" w:type="dxa"/>
            </w:tcMar>
          </w:tcPr>
          <w:p w14:paraId="1DE2EE0D" w14:textId="77777777" w:rsidR="00C7153E" w:rsidRPr="00B144A6" w:rsidRDefault="00C7153E" w:rsidP="00144744">
            <w:pPr>
              <w:pStyle w:val="pil-t2"/>
              <w:rPr>
                <w:lang w:val="bg-BG"/>
              </w:rPr>
            </w:pPr>
            <w:r w:rsidRPr="00B144A6">
              <w:rPr>
                <w:lang w:val="bg-BG"/>
              </w:rPr>
              <w:t>România</w:t>
            </w:r>
          </w:p>
          <w:p w14:paraId="25D31CF3" w14:textId="77777777" w:rsidR="00C7153E" w:rsidRPr="00B144A6" w:rsidRDefault="00C7153E" w:rsidP="00144744">
            <w:pPr>
              <w:pStyle w:val="pil-t1"/>
              <w:rPr>
                <w:lang w:val="bg-BG"/>
              </w:rPr>
            </w:pPr>
            <w:r w:rsidRPr="00B144A6">
              <w:rPr>
                <w:lang w:val="bg-BG"/>
              </w:rPr>
              <w:t>Sandoz Pharmaceuticals SRL</w:t>
            </w:r>
          </w:p>
          <w:p w14:paraId="2F0A60E8" w14:textId="77777777" w:rsidR="00C7153E" w:rsidRPr="00B144A6" w:rsidRDefault="00C7153E" w:rsidP="00144744">
            <w:pPr>
              <w:pStyle w:val="pil-t1"/>
              <w:rPr>
                <w:lang w:val="bg-BG"/>
              </w:rPr>
            </w:pPr>
            <w:r w:rsidRPr="00B144A6">
              <w:rPr>
                <w:lang w:val="bg-BG"/>
              </w:rPr>
              <w:t>Tel: +40 21 407 51 60</w:t>
            </w:r>
          </w:p>
          <w:p w14:paraId="3C347AD3" w14:textId="77777777" w:rsidR="00C7153E" w:rsidRPr="00B144A6" w:rsidRDefault="00C7153E" w:rsidP="00144744">
            <w:pPr>
              <w:pStyle w:val="pil-t1"/>
              <w:rPr>
                <w:lang w:val="bg-BG"/>
              </w:rPr>
            </w:pPr>
          </w:p>
        </w:tc>
      </w:tr>
      <w:tr w:rsidR="00C7153E" w:rsidRPr="00B144A6" w14:paraId="0508CD4E" w14:textId="77777777" w:rsidTr="00C7153E">
        <w:trPr>
          <w:trHeight w:val="1010"/>
        </w:trPr>
        <w:tc>
          <w:tcPr>
            <w:tcW w:w="4425" w:type="dxa"/>
            <w:tcMar>
              <w:top w:w="0" w:type="dxa"/>
              <w:left w:w="108" w:type="dxa"/>
              <w:bottom w:w="0" w:type="dxa"/>
              <w:right w:w="108" w:type="dxa"/>
            </w:tcMar>
          </w:tcPr>
          <w:p w14:paraId="1C2F4307" w14:textId="77777777" w:rsidR="00C7153E" w:rsidRPr="00B144A6" w:rsidRDefault="00C7153E" w:rsidP="00144744">
            <w:pPr>
              <w:spacing w:before="40" w:after="40"/>
              <w:rPr>
                <w:b/>
              </w:rPr>
            </w:pPr>
            <w:r w:rsidRPr="00B144A6">
              <w:rPr>
                <w:b/>
              </w:rPr>
              <w:t>Hrvatska</w:t>
            </w:r>
          </w:p>
          <w:p w14:paraId="5C2B2148" w14:textId="77777777" w:rsidR="00C7153E" w:rsidRPr="00B144A6" w:rsidRDefault="00C7153E" w:rsidP="00144744">
            <w:pPr>
              <w:spacing w:before="40" w:after="40"/>
            </w:pPr>
            <w:r w:rsidRPr="00B144A6">
              <w:t>Sandoz d.o.o.</w:t>
            </w:r>
          </w:p>
          <w:p w14:paraId="7DA8BAC4" w14:textId="77777777" w:rsidR="00C7153E" w:rsidRPr="00B144A6" w:rsidRDefault="00C7153E" w:rsidP="00144744">
            <w:r w:rsidRPr="00B144A6">
              <w:t>Tel: +385 1 23 53 111</w:t>
            </w:r>
            <w:r w:rsidRPr="00B144A6">
              <w:rPr>
                <w:color w:val="000000"/>
              </w:rPr>
              <w:t xml:space="preserve"> </w:t>
            </w:r>
          </w:p>
          <w:p w14:paraId="4D11FBD2" w14:textId="77777777" w:rsidR="00C7153E" w:rsidRPr="00B144A6" w:rsidRDefault="00C7153E" w:rsidP="00144744">
            <w:pPr>
              <w:pStyle w:val="pil-t2"/>
              <w:rPr>
                <w:lang w:val="bg-BG"/>
              </w:rPr>
            </w:pPr>
          </w:p>
        </w:tc>
        <w:tc>
          <w:tcPr>
            <w:tcW w:w="4457" w:type="dxa"/>
            <w:tcMar>
              <w:top w:w="0" w:type="dxa"/>
              <w:left w:w="108" w:type="dxa"/>
              <w:bottom w:w="0" w:type="dxa"/>
              <w:right w:w="108" w:type="dxa"/>
            </w:tcMar>
          </w:tcPr>
          <w:p w14:paraId="45F682A0" w14:textId="77777777" w:rsidR="00C7153E" w:rsidRPr="00B144A6" w:rsidRDefault="00C7153E" w:rsidP="00144744">
            <w:pPr>
              <w:pStyle w:val="pil-t2"/>
              <w:rPr>
                <w:lang w:val="bg-BG"/>
              </w:rPr>
            </w:pPr>
            <w:r w:rsidRPr="00B144A6">
              <w:rPr>
                <w:lang w:val="bg-BG"/>
              </w:rPr>
              <w:t>Slovenija</w:t>
            </w:r>
          </w:p>
          <w:p w14:paraId="1CFE1E13" w14:textId="77777777" w:rsidR="00C7153E" w:rsidRPr="00B144A6" w:rsidRDefault="00C7153E" w:rsidP="00144744">
            <w:pPr>
              <w:pStyle w:val="pil-t2"/>
              <w:rPr>
                <w:b w:val="0"/>
                <w:lang w:val="bg-BG"/>
              </w:rPr>
            </w:pPr>
            <w:r w:rsidRPr="00B144A6">
              <w:rPr>
                <w:b w:val="0"/>
                <w:lang w:val="bg-BG"/>
              </w:rPr>
              <w:t>Sandoz farmacevtska družba d.d.</w:t>
            </w:r>
          </w:p>
          <w:p w14:paraId="5BD49299" w14:textId="77777777" w:rsidR="00C7153E" w:rsidRPr="00B144A6" w:rsidRDefault="00C7153E" w:rsidP="00144744">
            <w:pPr>
              <w:pStyle w:val="pil-t2"/>
              <w:rPr>
                <w:b w:val="0"/>
                <w:lang w:val="bg-BG"/>
              </w:rPr>
            </w:pPr>
            <w:r w:rsidRPr="00B144A6">
              <w:rPr>
                <w:b w:val="0"/>
                <w:lang w:val="bg-BG"/>
              </w:rPr>
              <w:t>Tel: +386 1 580 29 02</w:t>
            </w:r>
          </w:p>
        </w:tc>
      </w:tr>
      <w:tr w:rsidR="00C7153E" w:rsidRPr="00B144A6" w14:paraId="368111D6" w14:textId="77777777" w:rsidTr="00C7153E">
        <w:trPr>
          <w:trHeight w:val="1010"/>
        </w:trPr>
        <w:tc>
          <w:tcPr>
            <w:tcW w:w="4425" w:type="dxa"/>
            <w:tcMar>
              <w:top w:w="0" w:type="dxa"/>
              <w:left w:w="108" w:type="dxa"/>
              <w:bottom w:w="0" w:type="dxa"/>
              <w:right w:w="108" w:type="dxa"/>
            </w:tcMar>
          </w:tcPr>
          <w:p w14:paraId="3DB8D505" w14:textId="77777777" w:rsidR="00C7153E" w:rsidRPr="00B144A6" w:rsidRDefault="00C7153E" w:rsidP="00144744">
            <w:pPr>
              <w:pStyle w:val="pil-t2"/>
              <w:rPr>
                <w:lang w:val="bg-BG"/>
              </w:rPr>
            </w:pPr>
            <w:r w:rsidRPr="00B144A6">
              <w:rPr>
                <w:lang w:val="bg-BG"/>
              </w:rPr>
              <w:t>Ireland</w:t>
            </w:r>
          </w:p>
          <w:p w14:paraId="76D0F6AE" w14:textId="77777777" w:rsidR="00C7153E" w:rsidRPr="00B144A6" w:rsidRDefault="00C7153E" w:rsidP="00144744">
            <w:pPr>
              <w:pStyle w:val="pil-t1"/>
              <w:rPr>
                <w:lang w:val="bg-BG"/>
              </w:rPr>
            </w:pPr>
            <w:r w:rsidRPr="00B144A6">
              <w:rPr>
                <w:color w:val="000000"/>
                <w:lang w:val="bg-BG"/>
              </w:rPr>
              <w:t>Rowex Ltd.</w:t>
            </w:r>
          </w:p>
          <w:p w14:paraId="4994778F" w14:textId="77777777" w:rsidR="00C7153E" w:rsidRPr="00B144A6" w:rsidRDefault="00C7153E" w:rsidP="00144744">
            <w:pPr>
              <w:pStyle w:val="pil-t1"/>
              <w:rPr>
                <w:lang w:val="bg-BG"/>
              </w:rPr>
            </w:pPr>
            <w:r w:rsidRPr="00B144A6">
              <w:rPr>
                <w:lang w:val="bg-BG"/>
              </w:rPr>
              <w:t>Tel: + 353 27 50077</w:t>
            </w:r>
          </w:p>
          <w:p w14:paraId="5FBB76A6" w14:textId="77777777" w:rsidR="00C7153E" w:rsidRPr="00B144A6" w:rsidRDefault="00C7153E" w:rsidP="00144744">
            <w:pPr>
              <w:pStyle w:val="pil-t1"/>
              <w:keepNext/>
              <w:rPr>
                <w:lang w:val="bg-BG"/>
              </w:rPr>
            </w:pPr>
          </w:p>
        </w:tc>
        <w:tc>
          <w:tcPr>
            <w:tcW w:w="4457" w:type="dxa"/>
            <w:tcMar>
              <w:top w:w="0" w:type="dxa"/>
              <w:left w:w="108" w:type="dxa"/>
              <w:bottom w:w="0" w:type="dxa"/>
              <w:right w:w="108" w:type="dxa"/>
            </w:tcMar>
            <w:hideMark/>
          </w:tcPr>
          <w:p w14:paraId="35C3A602" w14:textId="77777777" w:rsidR="00C7153E" w:rsidRPr="00B144A6" w:rsidRDefault="00C7153E" w:rsidP="00144744">
            <w:pPr>
              <w:pStyle w:val="pil-t2"/>
              <w:keepNext/>
              <w:rPr>
                <w:lang w:val="bg-BG"/>
              </w:rPr>
            </w:pPr>
            <w:r w:rsidRPr="00B144A6">
              <w:rPr>
                <w:lang w:val="bg-BG"/>
              </w:rPr>
              <w:t>Slovenská republika</w:t>
            </w:r>
          </w:p>
          <w:p w14:paraId="2DC45D30" w14:textId="77777777" w:rsidR="00C7153E" w:rsidRPr="00B144A6" w:rsidRDefault="00C7153E" w:rsidP="00144744">
            <w:pPr>
              <w:pStyle w:val="pil-t2"/>
              <w:keepNext/>
              <w:rPr>
                <w:b w:val="0"/>
                <w:lang w:val="bg-BG"/>
              </w:rPr>
            </w:pPr>
            <w:r w:rsidRPr="00B144A6">
              <w:rPr>
                <w:b w:val="0"/>
                <w:lang w:val="bg-BG"/>
              </w:rPr>
              <w:t>Sandoz d.d. - organizačná zložka</w:t>
            </w:r>
          </w:p>
          <w:p w14:paraId="6137D8B2" w14:textId="77777777" w:rsidR="00C7153E" w:rsidRPr="00B144A6" w:rsidRDefault="00C7153E" w:rsidP="00144744">
            <w:pPr>
              <w:pStyle w:val="pil-t1"/>
              <w:keepNext/>
              <w:rPr>
                <w:lang w:val="bg-BG"/>
              </w:rPr>
            </w:pPr>
            <w:r w:rsidRPr="00B144A6">
              <w:rPr>
                <w:lang w:val="bg-BG"/>
              </w:rPr>
              <w:t>Tel: +421 2 48 200 600</w:t>
            </w:r>
          </w:p>
        </w:tc>
      </w:tr>
      <w:tr w:rsidR="00C7153E" w:rsidRPr="00B144A6" w14:paraId="0F064453" w14:textId="77777777" w:rsidTr="00C7153E">
        <w:trPr>
          <w:trHeight w:val="1023"/>
        </w:trPr>
        <w:tc>
          <w:tcPr>
            <w:tcW w:w="4425" w:type="dxa"/>
            <w:tcMar>
              <w:top w:w="0" w:type="dxa"/>
              <w:left w:w="108" w:type="dxa"/>
              <w:bottom w:w="0" w:type="dxa"/>
              <w:right w:w="108" w:type="dxa"/>
            </w:tcMar>
          </w:tcPr>
          <w:p w14:paraId="10960B2C" w14:textId="77777777" w:rsidR="00C7153E" w:rsidRPr="00B144A6" w:rsidRDefault="00C7153E" w:rsidP="00144744">
            <w:pPr>
              <w:pStyle w:val="pil-t2"/>
              <w:rPr>
                <w:lang w:val="bg-BG"/>
              </w:rPr>
            </w:pPr>
            <w:r w:rsidRPr="00B144A6">
              <w:rPr>
                <w:lang w:val="bg-BG"/>
              </w:rPr>
              <w:t>Italia</w:t>
            </w:r>
          </w:p>
          <w:p w14:paraId="673754F3" w14:textId="77777777" w:rsidR="00C7153E" w:rsidRPr="00B144A6" w:rsidRDefault="00C7153E" w:rsidP="00144744">
            <w:pPr>
              <w:pStyle w:val="pil-t1"/>
              <w:rPr>
                <w:lang w:val="bg-BG"/>
              </w:rPr>
            </w:pPr>
            <w:r w:rsidRPr="00B144A6">
              <w:rPr>
                <w:lang w:val="bg-BG"/>
              </w:rPr>
              <w:t>Sandoz S.p.A.</w:t>
            </w:r>
          </w:p>
          <w:p w14:paraId="50C2D06F" w14:textId="13170D13" w:rsidR="00C7153E" w:rsidRPr="00B144A6" w:rsidRDefault="00C7153E" w:rsidP="00144744">
            <w:pPr>
              <w:pStyle w:val="pil-t1"/>
              <w:rPr>
                <w:lang w:val="bg-BG"/>
              </w:rPr>
            </w:pPr>
            <w:r w:rsidRPr="00B144A6">
              <w:rPr>
                <w:lang w:val="bg-BG"/>
              </w:rPr>
              <w:t xml:space="preserve">Tel: </w:t>
            </w:r>
            <w:ins w:id="28" w:author="Author">
              <w:r w:rsidR="004A7392" w:rsidRPr="00207010">
                <w:rPr>
                  <w:lang w:val="pt-PT"/>
                </w:rPr>
                <w:t>+39 02 81280696</w:t>
              </w:r>
            </w:ins>
            <w:del w:id="29" w:author="Author">
              <w:r w:rsidRPr="00B144A6" w:rsidDel="004A7392">
                <w:rPr>
                  <w:lang w:val="bg-BG"/>
                </w:rPr>
                <w:delText>+39 02 96541</w:delText>
              </w:r>
            </w:del>
          </w:p>
          <w:p w14:paraId="5CC30A37" w14:textId="77777777" w:rsidR="00C7153E" w:rsidRPr="00B144A6" w:rsidRDefault="00C7153E" w:rsidP="00144744">
            <w:pPr>
              <w:pStyle w:val="pil-t1"/>
              <w:rPr>
                <w:b/>
                <w:lang w:val="bg-BG"/>
              </w:rPr>
            </w:pPr>
          </w:p>
        </w:tc>
        <w:tc>
          <w:tcPr>
            <w:tcW w:w="4457" w:type="dxa"/>
            <w:tcMar>
              <w:top w:w="0" w:type="dxa"/>
              <w:left w:w="108" w:type="dxa"/>
              <w:bottom w:w="0" w:type="dxa"/>
              <w:right w:w="108" w:type="dxa"/>
            </w:tcMar>
          </w:tcPr>
          <w:p w14:paraId="416BBC4B" w14:textId="77777777" w:rsidR="00C7153E" w:rsidRPr="00B144A6" w:rsidRDefault="00C7153E" w:rsidP="00144744">
            <w:pPr>
              <w:pStyle w:val="pil-t2"/>
              <w:rPr>
                <w:lang w:val="bg-BG"/>
              </w:rPr>
            </w:pPr>
            <w:r w:rsidRPr="00B144A6">
              <w:rPr>
                <w:lang w:val="bg-BG"/>
              </w:rPr>
              <w:t>Suomi/Finland</w:t>
            </w:r>
          </w:p>
          <w:p w14:paraId="5D235AB1" w14:textId="77777777" w:rsidR="00C7153E" w:rsidRPr="00B144A6" w:rsidRDefault="00C7153E" w:rsidP="00144744">
            <w:pPr>
              <w:pStyle w:val="pil-t1"/>
              <w:rPr>
                <w:lang w:val="bg-BG"/>
              </w:rPr>
            </w:pPr>
            <w:r w:rsidRPr="00B144A6">
              <w:rPr>
                <w:lang w:val="bg-BG"/>
              </w:rPr>
              <w:t>Sandoz A/S</w:t>
            </w:r>
          </w:p>
          <w:p w14:paraId="305B2326" w14:textId="77777777" w:rsidR="00C7153E" w:rsidRPr="00B144A6" w:rsidRDefault="00C7153E" w:rsidP="00144744">
            <w:pPr>
              <w:pStyle w:val="pil-t1"/>
              <w:rPr>
                <w:lang w:val="bg-BG"/>
              </w:rPr>
            </w:pPr>
            <w:r w:rsidRPr="00B144A6">
              <w:rPr>
                <w:lang w:val="bg-BG"/>
              </w:rPr>
              <w:t>Puh/Tel: +358 10 6133 400</w:t>
            </w:r>
          </w:p>
          <w:p w14:paraId="33604365" w14:textId="77777777" w:rsidR="00C7153E" w:rsidRPr="00B144A6" w:rsidRDefault="00C7153E" w:rsidP="00144744">
            <w:pPr>
              <w:pStyle w:val="pil-t1"/>
              <w:keepNext/>
              <w:rPr>
                <w:b/>
                <w:lang w:val="bg-BG"/>
              </w:rPr>
            </w:pPr>
          </w:p>
        </w:tc>
      </w:tr>
      <w:tr w:rsidR="00C7153E" w:rsidRPr="00B144A6" w14:paraId="13491E25" w14:textId="77777777" w:rsidTr="00C7153E">
        <w:trPr>
          <w:trHeight w:val="1010"/>
        </w:trPr>
        <w:tc>
          <w:tcPr>
            <w:tcW w:w="4425" w:type="dxa"/>
            <w:tcMar>
              <w:top w:w="0" w:type="dxa"/>
              <w:left w:w="108" w:type="dxa"/>
              <w:bottom w:w="0" w:type="dxa"/>
              <w:right w:w="108" w:type="dxa"/>
            </w:tcMar>
            <w:hideMark/>
          </w:tcPr>
          <w:p w14:paraId="7E77D454" w14:textId="77777777" w:rsidR="00C7153E" w:rsidRPr="00B144A6" w:rsidRDefault="00C7153E" w:rsidP="00144744">
            <w:pPr>
              <w:pStyle w:val="pil-t2"/>
              <w:rPr>
                <w:lang w:val="bg-BG"/>
              </w:rPr>
            </w:pPr>
            <w:r w:rsidRPr="00B144A6">
              <w:rPr>
                <w:lang w:val="bg-BG"/>
              </w:rPr>
              <w:t>Κύπρος</w:t>
            </w:r>
          </w:p>
          <w:p w14:paraId="42DB7831" w14:textId="77777777" w:rsidR="00767EC9" w:rsidRPr="00B144A6" w:rsidRDefault="00767EC9" w:rsidP="00767EC9">
            <w:pPr>
              <w:pStyle w:val="pil-t1"/>
              <w:rPr>
                <w:lang w:val="bg-BG"/>
              </w:rPr>
            </w:pPr>
            <w:r w:rsidRPr="00B144A6">
              <w:rPr>
                <w:lang w:val="bg-BG"/>
              </w:rPr>
              <w:t>SANDOZ HELLAS ΜΟΝΟΠΡΟΣΩΠΗ Α.Ε.</w:t>
            </w:r>
          </w:p>
          <w:p w14:paraId="2E23843F" w14:textId="1AED5D49" w:rsidR="00C7153E" w:rsidRPr="00B144A6" w:rsidRDefault="00767EC9" w:rsidP="00767EC9">
            <w:pPr>
              <w:pStyle w:val="pil-t1"/>
              <w:rPr>
                <w:lang w:val="bg-BG"/>
              </w:rPr>
            </w:pPr>
            <w:r w:rsidRPr="00B144A6">
              <w:rPr>
                <w:lang w:val="bg-BG"/>
              </w:rPr>
              <w:t>Τηλ: +30 216 600 5000</w:t>
            </w:r>
          </w:p>
          <w:p w14:paraId="23953091" w14:textId="77777777" w:rsidR="00C7153E" w:rsidRPr="00B144A6" w:rsidRDefault="00C7153E" w:rsidP="00144744">
            <w:pPr>
              <w:pStyle w:val="pil-t1"/>
              <w:rPr>
                <w:b/>
                <w:lang w:val="bg-BG"/>
              </w:rPr>
            </w:pPr>
          </w:p>
          <w:p w14:paraId="2D74EFB0" w14:textId="77777777" w:rsidR="00C7153E" w:rsidRPr="00B144A6" w:rsidRDefault="00C7153E" w:rsidP="00144744">
            <w:pPr>
              <w:pStyle w:val="pil-t2"/>
              <w:rPr>
                <w:lang w:val="bg-BG"/>
              </w:rPr>
            </w:pPr>
            <w:r w:rsidRPr="00B144A6">
              <w:rPr>
                <w:lang w:val="bg-BG"/>
              </w:rPr>
              <w:t>Latvija</w:t>
            </w:r>
          </w:p>
          <w:p w14:paraId="7A1BF193" w14:textId="77777777" w:rsidR="00C7153E" w:rsidRPr="00B144A6" w:rsidRDefault="00C7153E" w:rsidP="00144744">
            <w:pPr>
              <w:pStyle w:val="pil-t1"/>
              <w:rPr>
                <w:lang w:val="bg-BG"/>
              </w:rPr>
            </w:pPr>
            <w:r w:rsidRPr="00B144A6">
              <w:rPr>
                <w:lang w:val="bg-BG"/>
              </w:rPr>
              <w:t>Sandoz d.d. Latvia filiāle</w:t>
            </w:r>
          </w:p>
          <w:p w14:paraId="1D0F8EEA" w14:textId="77777777" w:rsidR="00C7153E" w:rsidRPr="00B144A6" w:rsidRDefault="00C7153E" w:rsidP="00144744">
            <w:pPr>
              <w:pStyle w:val="pil-t1"/>
              <w:rPr>
                <w:b/>
                <w:lang w:val="bg-BG"/>
              </w:rPr>
            </w:pPr>
            <w:r w:rsidRPr="00B144A6">
              <w:rPr>
                <w:lang w:val="bg-BG"/>
              </w:rPr>
              <w:t>Tel: +371 67 892 006</w:t>
            </w:r>
          </w:p>
        </w:tc>
        <w:tc>
          <w:tcPr>
            <w:tcW w:w="4457" w:type="dxa"/>
            <w:tcMar>
              <w:top w:w="0" w:type="dxa"/>
              <w:left w:w="108" w:type="dxa"/>
              <w:bottom w:w="0" w:type="dxa"/>
              <w:right w:w="108" w:type="dxa"/>
            </w:tcMar>
          </w:tcPr>
          <w:p w14:paraId="46F3D542" w14:textId="256B2862" w:rsidR="00C7153E" w:rsidRPr="00B144A6" w:rsidRDefault="00C7153E" w:rsidP="00144744">
            <w:pPr>
              <w:pStyle w:val="pil-t1"/>
              <w:rPr>
                <w:b/>
                <w:lang w:val="bg-BG"/>
              </w:rPr>
            </w:pPr>
          </w:p>
        </w:tc>
      </w:tr>
    </w:tbl>
    <w:p w14:paraId="09E379BF" w14:textId="77777777" w:rsidR="00DA0EDF" w:rsidRPr="00B144A6" w:rsidRDefault="00DA0EDF">
      <w:pPr>
        <w:widowControl w:val="0"/>
      </w:pPr>
    </w:p>
    <w:p w14:paraId="59918B76" w14:textId="692F2BFF" w:rsidR="00381C4F" w:rsidRPr="00B144A6" w:rsidRDefault="00381C4F" w:rsidP="00381C4F">
      <w:pPr>
        <w:tabs>
          <w:tab w:val="clear" w:pos="567"/>
        </w:tabs>
        <w:rPr>
          <w:noProof/>
          <w:u w:val="single"/>
        </w:rPr>
      </w:pPr>
      <w:r w:rsidRPr="00B144A6">
        <w:rPr>
          <w:noProof/>
          <w:u w:val="single"/>
        </w:rPr>
        <w:t>Проследимост:</w:t>
      </w:r>
    </w:p>
    <w:p w14:paraId="77BD8884" w14:textId="77777777" w:rsidR="00381C4F" w:rsidRPr="00B144A6" w:rsidRDefault="00381C4F" w:rsidP="00381C4F">
      <w:pPr>
        <w:tabs>
          <w:tab w:val="clear" w:pos="567"/>
        </w:tabs>
        <w:rPr>
          <w:noProof/>
          <w:u w:val="single"/>
        </w:rPr>
      </w:pPr>
    </w:p>
    <w:p w14:paraId="3FA00742" w14:textId="3A81F920" w:rsidR="00381C4F" w:rsidRPr="00B144A6" w:rsidRDefault="00381C4F" w:rsidP="00381C4F">
      <w:pPr>
        <w:tabs>
          <w:tab w:val="clear" w:pos="567"/>
        </w:tabs>
        <w:rPr>
          <w:noProof/>
        </w:rPr>
      </w:pPr>
      <w:r w:rsidRPr="00B144A6">
        <w:rPr>
          <w:noProof/>
          <w:szCs w:val="22"/>
        </w:rPr>
        <w:t>За да се подобри проследимостта на биологичните лекарствени продукти, името и партидният номер на приложения продукт трябва ясно да се записват</w:t>
      </w:r>
      <w:r w:rsidRPr="00B144A6">
        <w:rPr>
          <w:noProof/>
        </w:rPr>
        <w:t>.</w:t>
      </w:r>
    </w:p>
    <w:p w14:paraId="75C70C91" w14:textId="77777777" w:rsidR="00381C4F" w:rsidRPr="00B144A6" w:rsidRDefault="00381C4F" w:rsidP="00EA7790">
      <w:pPr>
        <w:rPr>
          <w:b/>
          <w:szCs w:val="22"/>
        </w:rPr>
      </w:pPr>
    </w:p>
    <w:p w14:paraId="529E2D09" w14:textId="072D73FB" w:rsidR="00EA7790" w:rsidRPr="00B144A6" w:rsidRDefault="00786890" w:rsidP="00EA7790">
      <w:pPr>
        <w:rPr>
          <w:b/>
          <w:noProof/>
          <w:szCs w:val="22"/>
        </w:rPr>
      </w:pPr>
      <w:r w:rsidRPr="00B144A6">
        <w:rPr>
          <w:b/>
          <w:szCs w:val="22"/>
        </w:rPr>
        <w:t>Дата на последно преразглеждане на листовката</w:t>
      </w:r>
      <w:r w:rsidR="00EA7790" w:rsidRPr="00B144A6">
        <w:rPr>
          <w:b/>
          <w:szCs w:val="22"/>
        </w:rPr>
        <w:t xml:space="preserve"> </w:t>
      </w:r>
      <w:r w:rsidR="00EA7790" w:rsidRPr="00B144A6">
        <w:rPr>
          <w:b/>
          <w:noProof/>
          <w:szCs w:val="22"/>
        </w:rPr>
        <w:t>ММ /ГГГГ.</w:t>
      </w:r>
    </w:p>
    <w:p w14:paraId="4B160EA8" w14:textId="77777777" w:rsidR="00480C11" w:rsidRPr="00B144A6" w:rsidRDefault="00480C11" w:rsidP="00EA7790">
      <w:pPr>
        <w:rPr>
          <w:b/>
          <w:noProof/>
          <w:szCs w:val="22"/>
        </w:rPr>
      </w:pPr>
    </w:p>
    <w:p w14:paraId="135E0F96" w14:textId="77777777" w:rsidR="00480C11" w:rsidRPr="00B144A6" w:rsidRDefault="00480C11" w:rsidP="00480C11">
      <w:pPr>
        <w:rPr>
          <w:szCs w:val="22"/>
        </w:rPr>
      </w:pPr>
      <w:r w:rsidRPr="00B144A6">
        <w:rPr>
          <w:b/>
          <w:noProof/>
          <w:szCs w:val="22"/>
        </w:rPr>
        <w:t>Други източници на информация</w:t>
      </w:r>
    </w:p>
    <w:p w14:paraId="197EF61A" w14:textId="77777777" w:rsidR="00DA0EDF" w:rsidRPr="00B144A6" w:rsidRDefault="00DA0EDF">
      <w:pPr>
        <w:rPr>
          <w:szCs w:val="22"/>
        </w:rPr>
      </w:pPr>
    </w:p>
    <w:p w14:paraId="36B4054F" w14:textId="30ADE119" w:rsidR="00DA0EDF" w:rsidRPr="00B144A6" w:rsidRDefault="00786890">
      <w:pPr>
        <w:rPr>
          <w:szCs w:val="22"/>
        </w:rPr>
      </w:pPr>
      <w:r w:rsidRPr="00B144A6">
        <w:rPr>
          <w:szCs w:val="22"/>
        </w:rPr>
        <w:t xml:space="preserve">Подробна информация за това лекарство е предоставена на уебсайта на Европейската агенция по лекарствата </w:t>
      </w:r>
      <w:hyperlink r:id="rId25">
        <w:r w:rsidRPr="00B144A6">
          <w:rPr>
            <w:rStyle w:val="Hyperlink"/>
            <w:szCs w:val="22"/>
          </w:rPr>
          <w:t>http</w:t>
        </w:r>
        <w:r w:rsidR="00381C4F" w:rsidRPr="00B144A6">
          <w:rPr>
            <w:rStyle w:val="Hyperlink"/>
          </w:rPr>
          <w:t>s</w:t>
        </w:r>
        <w:r w:rsidRPr="00B144A6">
          <w:rPr>
            <w:rStyle w:val="Hyperlink"/>
            <w:szCs w:val="22"/>
          </w:rPr>
          <w:t>://www.ema.europa.eu/</w:t>
        </w:r>
      </w:hyperlink>
      <w:r w:rsidRPr="00B144A6">
        <w:t>.</w:t>
      </w:r>
      <w:r w:rsidRPr="00B144A6">
        <w:br w:type="page"/>
      </w:r>
    </w:p>
    <w:p w14:paraId="333C7494" w14:textId="77777777" w:rsidR="00DA0EDF" w:rsidRPr="00B144A6" w:rsidRDefault="00786890">
      <w:pPr>
        <w:rPr>
          <w:b/>
          <w:szCs w:val="22"/>
        </w:rPr>
      </w:pPr>
      <w:r w:rsidRPr="00B144A6">
        <w:rPr>
          <w:b/>
          <w:szCs w:val="22"/>
        </w:rPr>
        <w:lastRenderedPageBreak/>
        <w:t>Указания за приложение</w:t>
      </w:r>
    </w:p>
    <w:p w14:paraId="3151132E" w14:textId="77777777" w:rsidR="00DA0EDF" w:rsidRPr="00B144A6" w:rsidRDefault="00DA0EDF" w:rsidP="00173528"/>
    <w:p w14:paraId="0E599525" w14:textId="3C1BCC20" w:rsidR="00DA0EDF" w:rsidRPr="00B144A6" w:rsidRDefault="00786890">
      <w:pPr>
        <w:rPr>
          <w:szCs w:val="22"/>
        </w:rPr>
      </w:pPr>
      <w:r w:rsidRPr="00B144A6">
        <w:rPr>
          <w:szCs w:val="22"/>
        </w:rPr>
        <w:t xml:space="preserve">В началото на лечението медицински специалист ще Ви постави Вашата първа инжекция. Вие и Вашият лекар обаче може да решите, че Вие сами може да си инжектирате </w:t>
      </w:r>
      <w:r w:rsidR="00480C11" w:rsidRPr="00B144A6">
        <w:t>Pyzchiva</w:t>
      </w:r>
      <w:r w:rsidRPr="00B144A6">
        <w:rPr>
          <w:szCs w:val="22"/>
        </w:rPr>
        <w:t xml:space="preserve">. В такъв случай ще преминете обучение как да инжектирате </w:t>
      </w:r>
      <w:r w:rsidR="00480C11" w:rsidRPr="00B144A6">
        <w:t>Pyzchiva</w:t>
      </w:r>
      <w:r w:rsidRPr="00B144A6">
        <w:rPr>
          <w:szCs w:val="22"/>
        </w:rPr>
        <w:t xml:space="preserve">. </w:t>
      </w:r>
      <w:r w:rsidRPr="00B144A6">
        <w:rPr>
          <w:bCs/>
          <w:szCs w:val="22"/>
        </w:rPr>
        <w:t>Говорете с Вашия лекар, ако имате въпроси относно поставянето на инжекцията.</w:t>
      </w:r>
    </w:p>
    <w:p w14:paraId="1DBB6038" w14:textId="1172BDA5" w:rsidR="00DA0EDF" w:rsidRPr="00B144A6" w:rsidRDefault="00786890" w:rsidP="000D421E">
      <w:pPr>
        <w:numPr>
          <w:ilvl w:val="0"/>
          <w:numId w:val="15"/>
        </w:numPr>
        <w:tabs>
          <w:tab w:val="clear" w:pos="567"/>
        </w:tabs>
        <w:rPr>
          <w:bCs/>
        </w:rPr>
      </w:pPr>
      <w:r w:rsidRPr="00B144A6">
        <w:t xml:space="preserve">Не смесвайте </w:t>
      </w:r>
      <w:r w:rsidR="00480C11" w:rsidRPr="00B144A6">
        <w:t xml:space="preserve">Pyzchiva </w:t>
      </w:r>
      <w:r w:rsidRPr="00B144A6">
        <w:t>с други течности за инжекция.</w:t>
      </w:r>
    </w:p>
    <w:p w14:paraId="38670B87" w14:textId="79E22A7F" w:rsidR="00DA0EDF" w:rsidRPr="00B144A6" w:rsidRDefault="00786890" w:rsidP="000D421E">
      <w:pPr>
        <w:numPr>
          <w:ilvl w:val="0"/>
          <w:numId w:val="15"/>
        </w:numPr>
        <w:tabs>
          <w:tab w:val="clear" w:pos="567"/>
        </w:tabs>
        <w:rPr>
          <w:bCs/>
        </w:rPr>
      </w:pPr>
      <w:r w:rsidRPr="00B144A6">
        <w:t xml:space="preserve">Не разклащайте предварително напълнените спринцовки </w:t>
      </w:r>
      <w:r w:rsidR="00480C11" w:rsidRPr="00B144A6">
        <w:t>Pyzchiva</w:t>
      </w:r>
      <w:r w:rsidRPr="00B144A6">
        <w:t>. Причината за това е, че силното разклащане може да повреди лекарството. Не употребявайте лекарството, ако е било силно разклатено.</w:t>
      </w:r>
    </w:p>
    <w:p w14:paraId="643202F2" w14:textId="77777777" w:rsidR="00DA0EDF" w:rsidRPr="00B144A6" w:rsidRDefault="00DA0EDF"/>
    <w:p w14:paraId="6DA7F400" w14:textId="77777777" w:rsidR="00DA0EDF" w:rsidRPr="00B144A6" w:rsidRDefault="00786890">
      <w:r w:rsidRPr="00B144A6">
        <w:t>На фигура 1 е показано как изглежда предварително напълнената спринцовка.</w:t>
      </w:r>
    </w:p>
    <w:p w14:paraId="5F488807" w14:textId="77777777" w:rsidR="00DA0EDF" w:rsidRPr="00B144A6" w:rsidRDefault="00DA0EDF"/>
    <w:p w14:paraId="7C976143" w14:textId="7516120D" w:rsidR="00DA0EDF" w:rsidRPr="00B144A6" w:rsidRDefault="00A821AE">
      <w:pPr>
        <w:keepNext/>
        <w:jc w:val="center"/>
      </w:pPr>
      <w:r w:rsidRPr="00B144A6">
        <w:rPr>
          <w:noProof/>
          <w:lang w:eastAsia="bg-BG"/>
        </w:rPr>
        <w:drawing>
          <wp:inline distT="0" distB="0" distL="0" distR="0" wp14:anchorId="0A97C753" wp14:editId="2A9F41DF">
            <wp:extent cx="5759450" cy="2161540"/>
            <wp:effectExtent l="0" t="0" r="0" b="0"/>
            <wp:docPr id="197882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823457" name=""/>
                    <pic:cNvPicPr/>
                  </pic:nvPicPr>
                  <pic:blipFill>
                    <a:blip r:embed="rId26"/>
                    <a:stretch>
                      <a:fillRect/>
                    </a:stretch>
                  </pic:blipFill>
                  <pic:spPr>
                    <a:xfrm>
                      <a:off x="0" y="0"/>
                      <a:ext cx="5759450" cy="2161540"/>
                    </a:xfrm>
                    <a:prstGeom prst="rect">
                      <a:avLst/>
                    </a:prstGeom>
                  </pic:spPr>
                </pic:pic>
              </a:graphicData>
            </a:graphic>
          </wp:inline>
        </w:drawing>
      </w:r>
    </w:p>
    <w:p w14:paraId="567B36AF" w14:textId="77777777" w:rsidR="00DA0EDF" w:rsidRPr="00B144A6" w:rsidRDefault="00786890">
      <w:pPr>
        <w:jc w:val="center"/>
        <w:rPr>
          <w:szCs w:val="22"/>
        </w:rPr>
      </w:pPr>
      <w:r w:rsidRPr="00B144A6">
        <w:rPr>
          <w:szCs w:val="22"/>
        </w:rPr>
        <w:t>Фигура 1</w:t>
      </w:r>
    </w:p>
    <w:p w14:paraId="4FEDAE6A" w14:textId="77777777" w:rsidR="00DA0EDF" w:rsidRPr="00B144A6" w:rsidRDefault="00DA0EDF">
      <w:pPr>
        <w:jc w:val="center"/>
        <w:rPr>
          <w:szCs w:val="22"/>
        </w:rPr>
      </w:pPr>
    </w:p>
    <w:p w14:paraId="6C49065A" w14:textId="77777777" w:rsidR="00DA0EDF" w:rsidRPr="00B144A6" w:rsidRDefault="00786890">
      <w:pPr>
        <w:keepNext/>
        <w:rPr>
          <w:b/>
          <w:bCs/>
          <w:szCs w:val="18"/>
        </w:rPr>
      </w:pPr>
      <w:r w:rsidRPr="00B144A6">
        <w:rPr>
          <w:b/>
          <w:bCs/>
          <w:szCs w:val="18"/>
        </w:rPr>
        <w:t>1. Проверете броя на предварително напълнените спринцовки и подгответе материалите:</w:t>
      </w:r>
    </w:p>
    <w:p w14:paraId="48858F79" w14:textId="77777777" w:rsidR="00DA0EDF" w:rsidRPr="00B144A6" w:rsidRDefault="00786890">
      <w:r w:rsidRPr="00B144A6">
        <w:t>Подготовка за използване на предварително напълнената спринцовка</w:t>
      </w:r>
    </w:p>
    <w:p w14:paraId="46DDFAA2" w14:textId="39EAB95C" w:rsidR="00DA0EDF" w:rsidRPr="00B144A6" w:rsidRDefault="00786890" w:rsidP="000D421E">
      <w:pPr>
        <w:numPr>
          <w:ilvl w:val="0"/>
          <w:numId w:val="15"/>
        </w:numPr>
        <w:tabs>
          <w:tab w:val="clear" w:pos="567"/>
        </w:tabs>
        <w:rPr>
          <w:bCs/>
        </w:rPr>
      </w:pPr>
      <w:r w:rsidRPr="00B144A6">
        <w:t xml:space="preserve">Извадете предварително напълнената спринцовка/спринцовки от хладилника. Оставете я да престои около половин час извън кутията. Това ще позволи на течността да достигне подходяща температура за инжектиране (стайна температура). </w:t>
      </w:r>
      <w:r w:rsidR="005A5F58" w:rsidRPr="00B144A6">
        <w:t xml:space="preserve">Не затопляйте предварително напълнената спринцовка по никакъв друг начин (например не я затопляйте в микровълнова печка или в гореща вода). </w:t>
      </w:r>
      <w:r w:rsidRPr="00B144A6">
        <w:t>Н</w:t>
      </w:r>
      <w:r w:rsidRPr="00B144A6">
        <w:rPr>
          <w:szCs w:val="24"/>
        </w:rPr>
        <w:t>е сваляйте капачката на иглата, докато течността не достигне стайна температура.</w:t>
      </w:r>
    </w:p>
    <w:p w14:paraId="4CE50559" w14:textId="77777777" w:rsidR="00DA0EDF" w:rsidRPr="00B144A6" w:rsidRDefault="00786890" w:rsidP="000D421E">
      <w:pPr>
        <w:numPr>
          <w:ilvl w:val="0"/>
          <w:numId w:val="15"/>
        </w:numPr>
        <w:tabs>
          <w:tab w:val="clear" w:pos="567"/>
        </w:tabs>
        <w:rPr>
          <w:bCs/>
        </w:rPr>
      </w:pPr>
      <w:r w:rsidRPr="00B144A6">
        <w:t>Хванете корпуса на спринцовката така, че покритата с капачка игла да сочи нагоре.</w:t>
      </w:r>
    </w:p>
    <w:p w14:paraId="090B01C6" w14:textId="77777777" w:rsidR="00DA0EDF" w:rsidRPr="00B144A6" w:rsidRDefault="00786890" w:rsidP="000D421E">
      <w:pPr>
        <w:numPr>
          <w:ilvl w:val="0"/>
          <w:numId w:val="15"/>
        </w:numPr>
        <w:tabs>
          <w:tab w:val="clear" w:pos="567"/>
        </w:tabs>
        <w:rPr>
          <w:bCs/>
        </w:rPr>
      </w:pPr>
      <w:r w:rsidRPr="00B144A6">
        <w:t>Не хващайте главата на буталото, буталото, страниците на предпазителя на иглата или капачката на иглата.</w:t>
      </w:r>
    </w:p>
    <w:p w14:paraId="064FC5A0" w14:textId="77777777" w:rsidR="00DA0EDF" w:rsidRPr="00B144A6" w:rsidRDefault="00786890" w:rsidP="000D421E">
      <w:pPr>
        <w:numPr>
          <w:ilvl w:val="0"/>
          <w:numId w:val="15"/>
        </w:numPr>
        <w:tabs>
          <w:tab w:val="clear" w:pos="567"/>
        </w:tabs>
        <w:rPr>
          <w:bCs/>
        </w:rPr>
      </w:pPr>
      <w:r w:rsidRPr="00B144A6">
        <w:t>Не издърпвайте буталото.</w:t>
      </w:r>
    </w:p>
    <w:p w14:paraId="3D5D438C" w14:textId="77777777" w:rsidR="00DA0EDF" w:rsidRPr="00B144A6" w:rsidRDefault="00786890" w:rsidP="000D421E">
      <w:pPr>
        <w:numPr>
          <w:ilvl w:val="0"/>
          <w:numId w:val="15"/>
        </w:numPr>
        <w:tabs>
          <w:tab w:val="clear" w:pos="567"/>
        </w:tabs>
        <w:rPr>
          <w:bCs/>
        </w:rPr>
      </w:pPr>
      <w:r w:rsidRPr="00B144A6">
        <w:t>Не сваляйте капачката на иглата от спринцовката, докато не прочетете в инструкцията за това.</w:t>
      </w:r>
    </w:p>
    <w:p w14:paraId="004FB293" w14:textId="77777777" w:rsidR="00DA0EDF" w:rsidRPr="00B144A6" w:rsidRDefault="00DA0EDF"/>
    <w:p w14:paraId="0C8271FE" w14:textId="77777777" w:rsidR="00DA0EDF" w:rsidRPr="00B144A6" w:rsidRDefault="00786890">
      <w:r w:rsidRPr="00B144A6">
        <w:t>Проверете предварително напълнената спринцовка/спринцовки, за да се уверите, че</w:t>
      </w:r>
    </w:p>
    <w:p w14:paraId="035BE6C9" w14:textId="77777777" w:rsidR="00DA0EDF" w:rsidRPr="00B144A6" w:rsidRDefault="00786890" w:rsidP="000D421E">
      <w:pPr>
        <w:numPr>
          <w:ilvl w:val="0"/>
          <w:numId w:val="15"/>
        </w:numPr>
        <w:tabs>
          <w:tab w:val="clear" w:pos="567"/>
        </w:tabs>
        <w:rPr>
          <w:bCs/>
        </w:rPr>
      </w:pPr>
      <w:r w:rsidRPr="00B144A6">
        <w:t>броят на предварително напълнените спринцовки и количеството на активното вещество в дозова единица са верни</w:t>
      </w:r>
    </w:p>
    <w:p w14:paraId="77B14FC6" w14:textId="5C40347F" w:rsidR="00DA0EDF" w:rsidRPr="00B144A6" w:rsidRDefault="00786890" w:rsidP="000D421E">
      <w:pPr>
        <w:numPr>
          <w:ilvl w:val="0"/>
          <w:numId w:val="14"/>
        </w:numPr>
        <w:ind w:left="1134" w:hanging="567"/>
      </w:pPr>
      <w:r w:rsidRPr="00B144A6">
        <w:t xml:space="preserve">ако Вашата доза е 45 mg, ще получите една 45 mg предварително напълнена спринцовка </w:t>
      </w:r>
      <w:r w:rsidR="004C0E87" w:rsidRPr="00B144A6">
        <w:t>Pyzchiva</w:t>
      </w:r>
      <w:r w:rsidRPr="00B144A6">
        <w:t>;</w:t>
      </w:r>
    </w:p>
    <w:p w14:paraId="684E5AAA" w14:textId="262ADDF4" w:rsidR="00DA0EDF" w:rsidRPr="00B144A6" w:rsidRDefault="00786890" w:rsidP="000D421E">
      <w:pPr>
        <w:numPr>
          <w:ilvl w:val="0"/>
          <w:numId w:val="14"/>
        </w:numPr>
        <w:ind w:left="1134" w:hanging="567"/>
      </w:pPr>
      <w:r w:rsidRPr="00B144A6">
        <w:t xml:space="preserve">ако Вашата доза е 90 mg, ще получите две 45 mg предварително напълнени спринцовки </w:t>
      </w:r>
      <w:r w:rsidR="004C0E87" w:rsidRPr="00B144A6">
        <w:t xml:space="preserve">Pyzchiva </w:t>
      </w:r>
      <w:r w:rsidRPr="00B144A6">
        <w:t>и ще трябва да си поставите две инжекции. Изберете две различни места на инжектиране (например едната инжекция в дясното бедро, а другата – в лявото) и ги направете една след друга;</w:t>
      </w:r>
    </w:p>
    <w:p w14:paraId="20F908BF" w14:textId="77777777" w:rsidR="00DA0EDF" w:rsidRPr="00B144A6" w:rsidRDefault="00786890" w:rsidP="000D421E">
      <w:pPr>
        <w:numPr>
          <w:ilvl w:val="0"/>
          <w:numId w:val="15"/>
        </w:numPr>
        <w:tabs>
          <w:tab w:val="clear" w:pos="567"/>
        </w:tabs>
        <w:rPr>
          <w:bCs/>
        </w:rPr>
      </w:pPr>
      <w:r w:rsidRPr="00B144A6">
        <w:t>това е правилното лекарство;</w:t>
      </w:r>
    </w:p>
    <w:p w14:paraId="0CD14AD3" w14:textId="77777777" w:rsidR="00DA0EDF" w:rsidRPr="00B144A6" w:rsidRDefault="00786890" w:rsidP="000D421E">
      <w:pPr>
        <w:numPr>
          <w:ilvl w:val="0"/>
          <w:numId w:val="15"/>
        </w:numPr>
        <w:tabs>
          <w:tab w:val="clear" w:pos="567"/>
        </w:tabs>
        <w:rPr>
          <w:bCs/>
        </w:rPr>
      </w:pPr>
      <w:r w:rsidRPr="00B144A6">
        <w:t>срокът на годност не е изтекъл;</w:t>
      </w:r>
    </w:p>
    <w:p w14:paraId="54304669" w14:textId="77777777" w:rsidR="00DA0EDF" w:rsidRPr="00B144A6" w:rsidRDefault="00786890" w:rsidP="000D421E">
      <w:pPr>
        <w:numPr>
          <w:ilvl w:val="0"/>
          <w:numId w:val="15"/>
        </w:numPr>
        <w:tabs>
          <w:tab w:val="clear" w:pos="567"/>
        </w:tabs>
        <w:rPr>
          <w:bCs/>
        </w:rPr>
      </w:pPr>
      <w:r w:rsidRPr="00B144A6">
        <w:t>предварително напълнената спринцовка не е повредена;</w:t>
      </w:r>
    </w:p>
    <w:p w14:paraId="5B0A081A" w14:textId="5591B01B" w:rsidR="00DA0EDF" w:rsidRPr="00B144A6" w:rsidRDefault="00786890" w:rsidP="000D421E">
      <w:pPr>
        <w:numPr>
          <w:ilvl w:val="0"/>
          <w:numId w:val="15"/>
        </w:numPr>
        <w:tabs>
          <w:tab w:val="clear" w:pos="567"/>
        </w:tabs>
        <w:rPr>
          <w:bCs/>
        </w:rPr>
      </w:pPr>
      <w:r w:rsidRPr="00B144A6">
        <w:rPr>
          <w:szCs w:val="22"/>
        </w:rPr>
        <w:t xml:space="preserve">разтворът в спринцовката е </w:t>
      </w:r>
      <w:r w:rsidRPr="00B144A6">
        <w:t>бистър</w:t>
      </w:r>
      <w:r w:rsidRPr="00B144A6">
        <w:rPr>
          <w:szCs w:val="22"/>
        </w:rPr>
        <w:t xml:space="preserve"> и безцветен до бледо жълт;</w:t>
      </w:r>
    </w:p>
    <w:p w14:paraId="2AE5C51B" w14:textId="77777777" w:rsidR="00DA0EDF" w:rsidRPr="00B144A6" w:rsidRDefault="00786890" w:rsidP="000D421E">
      <w:pPr>
        <w:numPr>
          <w:ilvl w:val="0"/>
          <w:numId w:val="15"/>
        </w:numPr>
        <w:tabs>
          <w:tab w:val="clear" w:pos="567"/>
        </w:tabs>
        <w:rPr>
          <w:bCs/>
        </w:rPr>
      </w:pPr>
      <w:r w:rsidRPr="00B144A6">
        <w:rPr>
          <w:szCs w:val="22"/>
        </w:rPr>
        <w:lastRenderedPageBreak/>
        <w:t>разтворът в спринцовката не е с променен цвят или мътен и не съдържа чужди частици</w:t>
      </w:r>
      <w:r w:rsidRPr="00B144A6">
        <w:t>;</w:t>
      </w:r>
    </w:p>
    <w:p w14:paraId="4BC779B8" w14:textId="77777777" w:rsidR="00DA0EDF" w:rsidRPr="00B144A6" w:rsidRDefault="00786890" w:rsidP="000D421E">
      <w:pPr>
        <w:numPr>
          <w:ilvl w:val="0"/>
          <w:numId w:val="15"/>
        </w:numPr>
        <w:tabs>
          <w:tab w:val="clear" w:pos="567"/>
        </w:tabs>
        <w:rPr>
          <w:bCs/>
        </w:rPr>
      </w:pPr>
      <w:r w:rsidRPr="00B144A6">
        <w:rPr>
          <w:szCs w:val="22"/>
        </w:rPr>
        <w:t>разтворът в спринцовката не е замръзнал</w:t>
      </w:r>
      <w:r w:rsidRPr="00B144A6">
        <w:t>.</w:t>
      </w:r>
    </w:p>
    <w:p w14:paraId="3E956AAD" w14:textId="77777777" w:rsidR="00DA0EDF" w:rsidRPr="00B144A6" w:rsidRDefault="00DA0EDF"/>
    <w:p w14:paraId="052A38BB" w14:textId="77777777" w:rsidR="00DA0EDF" w:rsidRPr="00B144A6" w:rsidRDefault="00786890">
      <w:pPr>
        <w:tabs>
          <w:tab w:val="clear" w:pos="567"/>
        </w:tabs>
        <w:rPr>
          <w:bCs/>
        </w:rPr>
      </w:pPr>
      <w:r w:rsidRPr="00B144A6">
        <w:t xml:space="preserve">Съберете всички материали, от които се нуждаете и ги поставете върху чиста повърхност. Те включват антисептични </w:t>
      </w:r>
      <w:r w:rsidRPr="00B144A6">
        <w:rPr>
          <w:bCs/>
          <w:szCs w:val="22"/>
        </w:rPr>
        <w:t>кърпички</w:t>
      </w:r>
      <w:r w:rsidRPr="00B144A6">
        <w:t>, памучни тампони или марли и контейнер за остри предмети.</w:t>
      </w:r>
    </w:p>
    <w:p w14:paraId="3FCF1528" w14:textId="77777777" w:rsidR="00DA0EDF" w:rsidRPr="00B144A6" w:rsidRDefault="00DA0EDF">
      <w:pPr>
        <w:tabs>
          <w:tab w:val="left" w:pos="1710"/>
        </w:tabs>
        <w:rPr>
          <w:szCs w:val="22"/>
        </w:rPr>
      </w:pPr>
    </w:p>
    <w:p w14:paraId="066B745B" w14:textId="77777777" w:rsidR="00DA0EDF" w:rsidRPr="00B144A6" w:rsidRDefault="00786890">
      <w:pPr>
        <w:keepNext/>
        <w:rPr>
          <w:b/>
        </w:rPr>
      </w:pPr>
      <w:r w:rsidRPr="00B144A6">
        <w:rPr>
          <w:b/>
        </w:rPr>
        <w:t>2. Изберете и подгответе мястото за инжектиране:</w:t>
      </w:r>
    </w:p>
    <w:p w14:paraId="635B6BD9" w14:textId="77777777" w:rsidR="00DA0EDF" w:rsidRPr="00B144A6" w:rsidRDefault="00786890">
      <w:pPr>
        <w:rPr>
          <w:szCs w:val="22"/>
        </w:rPr>
      </w:pPr>
      <w:r w:rsidRPr="00B144A6">
        <w:rPr>
          <w:szCs w:val="22"/>
        </w:rPr>
        <w:t>Изберете място за инжектиране (вж. фигура 2)</w:t>
      </w:r>
    </w:p>
    <w:p w14:paraId="454544CA" w14:textId="511DED2D" w:rsidR="00DA0EDF" w:rsidRPr="00B144A6" w:rsidRDefault="00282E5F" w:rsidP="000D421E">
      <w:pPr>
        <w:numPr>
          <w:ilvl w:val="0"/>
          <w:numId w:val="15"/>
        </w:numPr>
        <w:tabs>
          <w:tab w:val="clear" w:pos="567"/>
        </w:tabs>
        <w:rPr>
          <w:bCs/>
          <w:szCs w:val="22"/>
        </w:rPr>
      </w:pPr>
      <w:r w:rsidRPr="00B144A6">
        <w:t xml:space="preserve">Pyzchiva </w:t>
      </w:r>
      <w:r w:rsidR="00786890" w:rsidRPr="00B144A6">
        <w:rPr>
          <w:bCs/>
          <w:szCs w:val="22"/>
        </w:rPr>
        <w:t>се прилага чрез инжекция под кожата (подкожно).</w:t>
      </w:r>
    </w:p>
    <w:p w14:paraId="0D6CD4E0" w14:textId="77777777" w:rsidR="00DA0EDF" w:rsidRPr="00B144A6" w:rsidRDefault="00786890" w:rsidP="000D421E">
      <w:pPr>
        <w:numPr>
          <w:ilvl w:val="0"/>
          <w:numId w:val="15"/>
        </w:numPr>
        <w:tabs>
          <w:tab w:val="clear" w:pos="567"/>
        </w:tabs>
        <w:rPr>
          <w:bCs/>
          <w:szCs w:val="22"/>
        </w:rPr>
      </w:pPr>
      <w:r w:rsidRPr="00B144A6">
        <w:rPr>
          <w:bCs/>
          <w:szCs w:val="22"/>
        </w:rPr>
        <w:t>Подходящи места за инжектиране са горната част на бедрото или областта около корема на разстояние най-малко 5 см от пъпа.</w:t>
      </w:r>
    </w:p>
    <w:p w14:paraId="232F4089" w14:textId="77777777" w:rsidR="00DA0EDF" w:rsidRPr="00B144A6" w:rsidRDefault="00786890" w:rsidP="000D421E">
      <w:pPr>
        <w:numPr>
          <w:ilvl w:val="0"/>
          <w:numId w:val="15"/>
        </w:numPr>
        <w:tabs>
          <w:tab w:val="clear" w:pos="567"/>
        </w:tabs>
        <w:rPr>
          <w:bCs/>
          <w:szCs w:val="22"/>
        </w:rPr>
      </w:pPr>
      <w:r w:rsidRPr="00B144A6">
        <w:rPr>
          <w:bCs/>
          <w:szCs w:val="22"/>
        </w:rPr>
        <w:t>Ако е възможно, не използвайте области от кожата с признаци на псориазис.</w:t>
      </w:r>
    </w:p>
    <w:p w14:paraId="66CB9338" w14:textId="77777777" w:rsidR="00DA0EDF" w:rsidRPr="00B144A6" w:rsidRDefault="00786890" w:rsidP="000D421E">
      <w:pPr>
        <w:numPr>
          <w:ilvl w:val="0"/>
          <w:numId w:val="15"/>
        </w:numPr>
        <w:tabs>
          <w:tab w:val="clear" w:pos="567"/>
        </w:tabs>
        <w:rPr>
          <w:szCs w:val="22"/>
        </w:rPr>
      </w:pPr>
      <w:r w:rsidRPr="00B144A6">
        <w:rPr>
          <w:bCs/>
          <w:szCs w:val="22"/>
        </w:rPr>
        <w:t xml:space="preserve">Ако някой Ви помага при поставянето на инжекцията, той/тя може да избере и горната част на ръката </w:t>
      </w:r>
      <w:r w:rsidRPr="00B144A6">
        <w:rPr>
          <w:szCs w:val="22"/>
        </w:rPr>
        <w:t>като място за инжектиране.</w:t>
      </w:r>
    </w:p>
    <w:p w14:paraId="2ADBC82D" w14:textId="77777777" w:rsidR="00DA0EDF" w:rsidRPr="00B144A6" w:rsidRDefault="00DA0EDF">
      <w:pPr>
        <w:rPr>
          <w:szCs w:val="22"/>
        </w:rPr>
      </w:pPr>
    </w:p>
    <w:p w14:paraId="4C9B315A" w14:textId="0420AA5F" w:rsidR="00DA0EDF" w:rsidRPr="00B144A6" w:rsidRDefault="007344C3">
      <w:pPr>
        <w:keepNext/>
        <w:jc w:val="center"/>
        <w:rPr>
          <w:szCs w:val="22"/>
        </w:rPr>
      </w:pPr>
      <w:r w:rsidRPr="00B144A6">
        <w:rPr>
          <w:noProof/>
          <w:lang w:eastAsia="bg-BG"/>
        </w:rPr>
        <w:drawing>
          <wp:inline distT="0" distB="0" distL="0" distR="0" wp14:anchorId="56511D15" wp14:editId="00D581E1">
            <wp:extent cx="2924175" cy="1504950"/>
            <wp:effectExtent l="0" t="0" r="9525" b="0"/>
            <wp:docPr id="125" name="그림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그림 12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924175" cy="1504950"/>
                    </a:xfrm>
                    <a:prstGeom prst="rect">
                      <a:avLst/>
                    </a:prstGeom>
                    <a:noFill/>
                  </pic:spPr>
                </pic:pic>
              </a:graphicData>
            </a:graphic>
          </wp:inline>
        </w:drawing>
      </w:r>
    </w:p>
    <w:p w14:paraId="5FEE7236" w14:textId="490821DB" w:rsidR="007344C3" w:rsidRPr="00B144A6" w:rsidRDefault="007344C3" w:rsidP="007344C3">
      <w:pPr>
        <w:jc w:val="center"/>
        <w:rPr>
          <w:sz w:val="18"/>
          <w:szCs w:val="18"/>
        </w:rPr>
      </w:pPr>
      <w:r w:rsidRPr="00B144A6">
        <w:rPr>
          <w:sz w:val="18"/>
          <w:szCs w:val="18"/>
        </w:rPr>
        <w:t>*Зоните в сиво са препоръчваните места за инжектиране.</w:t>
      </w:r>
    </w:p>
    <w:p w14:paraId="5BCC820E" w14:textId="77777777" w:rsidR="007344C3" w:rsidRPr="00B144A6" w:rsidRDefault="007344C3">
      <w:pPr>
        <w:jc w:val="center"/>
        <w:rPr>
          <w:szCs w:val="22"/>
        </w:rPr>
      </w:pPr>
    </w:p>
    <w:p w14:paraId="78C11CB6" w14:textId="0E497720" w:rsidR="00DA0EDF" w:rsidRPr="00B144A6" w:rsidRDefault="00786890">
      <w:pPr>
        <w:jc w:val="center"/>
        <w:rPr>
          <w:szCs w:val="22"/>
        </w:rPr>
      </w:pPr>
      <w:r w:rsidRPr="00B144A6">
        <w:rPr>
          <w:szCs w:val="22"/>
        </w:rPr>
        <w:t>Фигура 2</w:t>
      </w:r>
    </w:p>
    <w:p w14:paraId="23777C36" w14:textId="77777777" w:rsidR="00DA0EDF" w:rsidRPr="00B144A6" w:rsidRDefault="00DA0EDF">
      <w:pPr>
        <w:jc w:val="center"/>
        <w:rPr>
          <w:szCs w:val="22"/>
        </w:rPr>
      </w:pPr>
    </w:p>
    <w:p w14:paraId="39E4F477" w14:textId="77777777" w:rsidR="00DA0EDF" w:rsidRPr="00B144A6" w:rsidRDefault="00786890">
      <w:pPr>
        <w:rPr>
          <w:szCs w:val="22"/>
        </w:rPr>
      </w:pPr>
      <w:r w:rsidRPr="00B144A6">
        <w:rPr>
          <w:szCs w:val="22"/>
        </w:rPr>
        <w:t>Подгответе мястото за инжектиране</w:t>
      </w:r>
    </w:p>
    <w:p w14:paraId="1F8352B2" w14:textId="03612A50" w:rsidR="00DA0EDF" w:rsidRPr="00B144A6" w:rsidRDefault="00786890" w:rsidP="000D421E">
      <w:pPr>
        <w:numPr>
          <w:ilvl w:val="0"/>
          <w:numId w:val="15"/>
        </w:numPr>
        <w:tabs>
          <w:tab w:val="clear" w:pos="567"/>
        </w:tabs>
        <w:rPr>
          <w:bCs/>
          <w:szCs w:val="22"/>
        </w:rPr>
      </w:pPr>
      <w:r w:rsidRPr="00B144A6">
        <w:rPr>
          <w:szCs w:val="22"/>
        </w:rPr>
        <w:t>Измийте ръцете си много добре със сапун и топла вода</w:t>
      </w:r>
      <w:r w:rsidR="00F945FE" w:rsidRPr="00B144A6">
        <w:rPr>
          <w:szCs w:val="22"/>
        </w:rPr>
        <w:t>.</w:t>
      </w:r>
    </w:p>
    <w:p w14:paraId="0C084BDC" w14:textId="41A0FDA1" w:rsidR="00DA0EDF" w:rsidRPr="00B144A6" w:rsidRDefault="00786890" w:rsidP="000D421E">
      <w:pPr>
        <w:numPr>
          <w:ilvl w:val="0"/>
          <w:numId w:val="15"/>
        </w:numPr>
        <w:tabs>
          <w:tab w:val="clear" w:pos="567"/>
        </w:tabs>
        <w:rPr>
          <w:szCs w:val="22"/>
        </w:rPr>
      </w:pPr>
      <w:r w:rsidRPr="00B144A6">
        <w:rPr>
          <w:bCs/>
          <w:szCs w:val="22"/>
        </w:rPr>
        <w:t>Почистете кожата на мястото за инжектиране с антисептична кърпичка</w:t>
      </w:r>
      <w:r w:rsidR="00F945FE" w:rsidRPr="00B144A6">
        <w:rPr>
          <w:bCs/>
          <w:szCs w:val="22"/>
        </w:rPr>
        <w:t>.</w:t>
      </w:r>
    </w:p>
    <w:p w14:paraId="3552FE8E" w14:textId="582ED6AA" w:rsidR="00DA0EDF" w:rsidRPr="00B144A6" w:rsidRDefault="00786890" w:rsidP="000D421E">
      <w:pPr>
        <w:numPr>
          <w:ilvl w:val="0"/>
          <w:numId w:val="15"/>
        </w:numPr>
        <w:tabs>
          <w:tab w:val="clear" w:pos="567"/>
        </w:tabs>
        <w:rPr>
          <w:szCs w:val="22"/>
        </w:rPr>
      </w:pPr>
      <w:r w:rsidRPr="00B144A6">
        <w:rPr>
          <w:b/>
          <w:bCs/>
          <w:szCs w:val="22"/>
        </w:rPr>
        <w:t>Не докосвайте</w:t>
      </w:r>
      <w:r w:rsidRPr="00B144A6">
        <w:rPr>
          <w:bCs/>
          <w:szCs w:val="22"/>
        </w:rPr>
        <w:t xml:space="preserve"> повече тази област до поставянето на инжекцията</w:t>
      </w:r>
      <w:r w:rsidR="00F945FE" w:rsidRPr="00B144A6">
        <w:rPr>
          <w:bCs/>
          <w:szCs w:val="22"/>
        </w:rPr>
        <w:t>.</w:t>
      </w:r>
    </w:p>
    <w:p w14:paraId="39C08AE8" w14:textId="67170116" w:rsidR="003F64AD" w:rsidRPr="00B144A6" w:rsidRDefault="00F945FE" w:rsidP="000D421E">
      <w:pPr>
        <w:numPr>
          <w:ilvl w:val="0"/>
          <w:numId w:val="15"/>
        </w:numPr>
        <w:tabs>
          <w:tab w:val="clear" w:pos="567"/>
        </w:tabs>
        <w:rPr>
          <w:szCs w:val="22"/>
        </w:rPr>
      </w:pPr>
      <w:r w:rsidRPr="00B144A6">
        <w:rPr>
          <w:b/>
          <w:bCs/>
          <w:szCs w:val="22"/>
        </w:rPr>
        <w:t>Не</w:t>
      </w:r>
      <w:r w:rsidR="00404A3A" w:rsidRPr="00B144A6">
        <w:rPr>
          <w:b/>
          <w:bCs/>
          <w:szCs w:val="22"/>
        </w:rPr>
        <w:t xml:space="preserve">дейте да веете </w:t>
      </w:r>
      <w:r w:rsidRPr="00B144A6">
        <w:rPr>
          <w:szCs w:val="22"/>
        </w:rPr>
        <w:t>и не духайте върху чистата зона.</w:t>
      </w:r>
    </w:p>
    <w:p w14:paraId="4BFC59F0" w14:textId="77777777" w:rsidR="00DA0EDF" w:rsidRPr="00B144A6" w:rsidRDefault="00DA0EDF">
      <w:pPr>
        <w:tabs>
          <w:tab w:val="left" w:pos="540"/>
        </w:tabs>
        <w:rPr>
          <w:szCs w:val="22"/>
        </w:rPr>
      </w:pPr>
    </w:p>
    <w:p w14:paraId="192DC624" w14:textId="77777777" w:rsidR="00DA0EDF" w:rsidRPr="00B144A6" w:rsidRDefault="00786890">
      <w:pPr>
        <w:keepNext/>
        <w:rPr>
          <w:b/>
          <w:bCs/>
          <w:szCs w:val="18"/>
        </w:rPr>
      </w:pPr>
      <w:r w:rsidRPr="00B144A6">
        <w:rPr>
          <w:b/>
          <w:bCs/>
          <w:szCs w:val="18"/>
        </w:rPr>
        <w:t>3. Свалете капачката на иглата (вж. фигура 3):</w:t>
      </w:r>
    </w:p>
    <w:p w14:paraId="0C17043C" w14:textId="77777777" w:rsidR="00DA0EDF" w:rsidRPr="00B144A6" w:rsidRDefault="00786890" w:rsidP="000D421E">
      <w:pPr>
        <w:numPr>
          <w:ilvl w:val="0"/>
          <w:numId w:val="15"/>
        </w:numPr>
        <w:tabs>
          <w:tab w:val="clear" w:pos="567"/>
        </w:tabs>
        <w:rPr>
          <w:bCs/>
        </w:rPr>
      </w:pPr>
      <w:r w:rsidRPr="00B144A6">
        <w:t xml:space="preserve">Капачката на иглата </w:t>
      </w:r>
      <w:r w:rsidRPr="00B144A6">
        <w:rPr>
          <w:b/>
        </w:rPr>
        <w:t>не</w:t>
      </w:r>
      <w:r w:rsidRPr="00B144A6">
        <w:t xml:space="preserve"> трябва да се сваля, докато не сте готови да инжектирате дозата.</w:t>
      </w:r>
    </w:p>
    <w:p w14:paraId="6A0A2B44" w14:textId="77777777" w:rsidR="00DA0EDF" w:rsidRPr="00B144A6" w:rsidRDefault="00786890" w:rsidP="000D421E">
      <w:pPr>
        <w:numPr>
          <w:ilvl w:val="0"/>
          <w:numId w:val="15"/>
        </w:numPr>
        <w:tabs>
          <w:tab w:val="clear" w:pos="567"/>
        </w:tabs>
        <w:rPr>
          <w:bCs/>
        </w:rPr>
      </w:pPr>
      <w:r w:rsidRPr="00B144A6">
        <w:t>Вземете предварително напълнената спринцовка и хванете корпуса й с една ръка.</w:t>
      </w:r>
    </w:p>
    <w:p w14:paraId="232AB5C2" w14:textId="77777777" w:rsidR="00DA0EDF" w:rsidRPr="00B144A6" w:rsidRDefault="00786890" w:rsidP="000D421E">
      <w:pPr>
        <w:numPr>
          <w:ilvl w:val="0"/>
          <w:numId w:val="15"/>
        </w:numPr>
        <w:tabs>
          <w:tab w:val="clear" w:pos="567"/>
        </w:tabs>
        <w:rPr>
          <w:bCs/>
        </w:rPr>
      </w:pPr>
      <w:r w:rsidRPr="00B144A6">
        <w:t>Рязко издърпайте капачката на иглата в права посока и я изхвърлете. Докато правите това, не докосвайте буталото.</w:t>
      </w:r>
    </w:p>
    <w:p w14:paraId="388B9617" w14:textId="77777777" w:rsidR="00DA0EDF" w:rsidRPr="00B144A6" w:rsidRDefault="00DA0EDF"/>
    <w:p w14:paraId="5E09B630" w14:textId="20DE6628" w:rsidR="00DA0EDF" w:rsidRPr="00B144A6" w:rsidRDefault="004F6C3A">
      <w:pPr>
        <w:keepNext/>
        <w:jc w:val="center"/>
      </w:pPr>
      <w:r w:rsidRPr="00B144A6">
        <w:rPr>
          <w:rFonts w:eastAsiaTheme="minorEastAsia"/>
          <w:noProof/>
          <w:lang w:eastAsia="bg-BG"/>
        </w:rPr>
        <w:drawing>
          <wp:inline distT="0" distB="0" distL="0" distR="0" wp14:anchorId="56C3BE6C" wp14:editId="4BB4FCAC">
            <wp:extent cx="2451100" cy="1371600"/>
            <wp:effectExtent l="0" t="0" r="0" b="0"/>
            <wp:docPr id="127" name="그림 127" descr="A drawing of a syringe being held by a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그림 127" descr="A drawing of a syringe being held by a han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451100" cy="1371600"/>
                    </a:xfrm>
                    <a:prstGeom prst="rect">
                      <a:avLst/>
                    </a:prstGeom>
                    <a:noFill/>
                  </pic:spPr>
                </pic:pic>
              </a:graphicData>
            </a:graphic>
          </wp:inline>
        </w:drawing>
      </w:r>
    </w:p>
    <w:p w14:paraId="359F345E" w14:textId="77777777" w:rsidR="00DA0EDF" w:rsidRPr="00B144A6" w:rsidRDefault="00786890">
      <w:pPr>
        <w:jc w:val="center"/>
        <w:rPr>
          <w:bCs/>
        </w:rPr>
      </w:pPr>
      <w:r w:rsidRPr="00B144A6">
        <w:rPr>
          <w:bCs/>
        </w:rPr>
        <w:t>Фигура 3</w:t>
      </w:r>
    </w:p>
    <w:p w14:paraId="37A8C753" w14:textId="77777777" w:rsidR="00DA0EDF" w:rsidRPr="00B144A6" w:rsidRDefault="00DA0EDF">
      <w:pPr>
        <w:jc w:val="center"/>
        <w:rPr>
          <w:bCs/>
        </w:rPr>
      </w:pPr>
    </w:p>
    <w:p w14:paraId="60F39870" w14:textId="77777777" w:rsidR="00DA0EDF" w:rsidRPr="00B144A6" w:rsidRDefault="00786890" w:rsidP="000D421E">
      <w:pPr>
        <w:numPr>
          <w:ilvl w:val="0"/>
          <w:numId w:val="15"/>
        </w:numPr>
        <w:tabs>
          <w:tab w:val="clear" w:pos="567"/>
        </w:tabs>
        <w:rPr>
          <w:bCs/>
        </w:rPr>
      </w:pPr>
      <w:r w:rsidRPr="00B144A6">
        <w:t>Може да забележите въздушен мехур в предварително напълнената спринцовка или капка течност на върха на иглата. Това е нормално и не е необходимо да се отстраняват.</w:t>
      </w:r>
    </w:p>
    <w:p w14:paraId="7C2BDFFE" w14:textId="77777777" w:rsidR="00DA0EDF" w:rsidRPr="00B144A6" w:rsidRDefault="00786890" w:rsidP="000D421E">
      <w:pPr>
        <w:numPr>
          <w:ilvl w:val="0"/>
          <w:numId w:val="15"/>
        </w:numPr>
        <w:tabs>
          <w:tab w:val="clear" w:pos="567"/>
        </w:tabs>
        <w:rPr>
          <w:bCs/>
        </w:rPr>
      </w:pPr>
      <w:r w:rsidRPr="00B144A6">
        <w:t>Не докосвайте иглата и не я допирайте в други повърхности.</w:t>
      </w:r>
    </w:p>
    <w:p w14:paraId="3A3D1546" w14:textId="78919902" w:rsidR="00DA0EDF" w:rsidRPr="00B144A6" w:rsidRDefault="00786890" w:rsidP="000D421E">
      <w:pPr>
        <w:numPr>
          <w:ilvl w:val="0"/>
          <w:numId w:val="15"/>
        </w:numPr>
        <w:tabs>
          <w:tab w:val="clear" w:pos="567"/>
        </w:tabs>
        <w:rPr>
          <w:bCs/>
        </w:rPr>
      </w:pPr>
      <w:r w:rsidRPr="00B144A6">
        <w:t>Не използвайте предварително напълнената спринцовка, ако я из</w:t>
      </w:r>
      <w:r w:rsidR="003A31CC" w:rsidRPr="00B144A6">
        <w:t xml:space="preserve">пуснете </w:t>
      </w:r>
      <w:r w:rsidRPr="00B144A6">
        <w:t>с отворена игла. Ако това се случи, се свържете с Вашия лекар или фармацевт.</w:t>
      </w:r>
    </w:p>
    <w:p w14:paraId="5465FDF6" w14:textId="77777777" w:rsidR="00DA0EDF" w:rsidRPr="00B144A6" w:rsidRDefault="00786890" w:rsidP="000D421E">
      <w:pPr>
        <w:numPr>
          <w:ilvl w:val="0"/>
          <w:numId w:val="15"/>
        </w:numPr>
        <w:tabs>
          <w:tab w:val="clear" w:pos="567"/>
        </w:tabs>
        <w:rPr>
          <w:bCs/>
        </w:rPr>
      </w:pPr>
      <w:r w:rsidRPr="00B144A6">
        <w:lastRenderedPageBreak/>
        <w:t>Инжектирайте дозата веднага, щом свалите капачката на иглата.</w:t>
      </w:r>
    </w:p>
    <w:p w14:paraId="67CCB6E8" w14:textId="77777777" w:rsidR="00DA0EDF" w:rsidRPr="00B144A6" w:rsidRDefault="00DA0EDF" w:rsidP="00173528"/>
    <w:p w14:paraId="3391DBBE" w14:textId="77777777" w:rsidR="00DA0EDF" w:rsidRPr="00B144A6" w:rsidRDefault="00786890">
      <w:pPr>
        <w:keepNext/>
        <w:rPr>
          <w:b/>
          <w:bCs/>
          <w:szCs w:val="18"/>
        </w:rPr>
      </w:pPr>
      <w:r w:rsidRPr="00B144A6">
        <w:rPr>
          <w:b/>
          <w:bCs/>
          <w:szCs w:val="18"/>
        </w:rPr>
        <w:t>4. Инжектирайте дозата:</w:t>
      </w:r>
    </w:p>
    <w:p w14:paraId="7DA7CC5B" w14:textId="77777777" w:rsidR="00DA0EDF" w:rsidRPr="00B144A6" w:rsidRDefault="00786890" w:rsidP="000D421E">
      <w:pPr>
        <w:numPr>
          <w:ilvl w:val="0"/>
          <w:numId w:val="15"/>
        </w:numPr>
        <w:tabs>
          <w:tab w:val="clear" w:pos="567"/>
        </w:tabs>
        <w:rPr>
          <w:bCs/>
        </w:rPr>
      </w:pPr>
      <w:r w:rsidRPr="00B144A6">
        <w:t>Хванете предварително напълнената спринцовка между средния пръст и показалеца на едната ръка и поставете палеца си върху главата на буталото, а с другата ръка леко стиснете почистената кожа между палеца и показалеца. Не стискайте силно.</w:t>
      </w:r>
    </w:p>
    <w:p w14:paraId="2957B213" w14:textId="77777777" w:rsidR="00DA0EDF" w:rsidRPr="00B144A6" w:rsidRDefault="00786890" w:rsidP="000D421E">
      <w:pPr>
        <w:numPr>
          <w:ilvl w:val="0"/>
          <w:numId w:val="15"/>
        </w:numPr>
        <w:tabs>
          <w:tab w:val="clear" w:pos="567"/>
        </w:tabs>
        <w:rPr>
          <w:bCs/>
        </w:rPr>
      </w:pPr>
      <w:r w:rsidRPr="00B144A6">
        <w:rPr>
          <w:bCs/>
        </w:rPr>
        <w:t>Не издърпвайте буталото.</w:t>
      </w:r>
    </w:p>
    <w:p w14:paraId="245755DA" w14:textId="77777777" w:rsidR="00DA0EDF" w:rsidRPr="00B144A6" w:rsidRDefault="00786890" w:rsidP="000D421E">
      <w:pPr>
        <w:numPr>
          <w:ilvl w:val="0"/>
          <w:numId w:val="15"/>
        </w:numPr>
        <w:tabs>
          <w:tab w:val="clear" w:pos="567"/>
        </w:tabs>
        <w:rPr>
          <w:bCs/>
        </w:rPr>
      </w:pPr>
      <w:r w:rsidRPr="00B144A6">
        <w:rPr>
          <w:bCs/>
        </w:rPr>
        <w:t>С едно бързо движение вкарайте иглата в кожата, докъдето може (вж. фигура 4).</w:t>
      </w:r>
    </w:p>
    <w:p w14:paraId="45854298" w14:textId="77777777" w:rsidR="00DA0EDF" w:rsidRPr="00B144A6" w:rsidRDefault="00DA0EDF"/>
    <w:p w14:paraId="2458961D" w14:textId="44C1E91A" w:rsidR="00DA0EDF" w:rsidRPr="00B144A6" w:rsidRDefault="00E33554">
      <w:pPr>
        <w:keepNext/>
        <w:jc w:val="center"/>
      </w:pPr>
      <w:r w:rsidRPr="00B144A6">
        <w:rPr>
          <w:noProof/>
          <w:lang w:eastAsia="bg-BG"/>
        </w:rPr>
        <w:drawing>
          <wp:inline distT="0" distB="0" distL="0" distR="0" wp14:anchorId="60A9BA6D" wp14:editId="39EB832E">
            <wp:extent cx="1704975" cy="1553210"/>
            <wp:effectExtent l="0" t="0" r="9525" b="8890"/>
            <wp:docPr id="128" name="그림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그림 128"/>
                    <pic:cNvPicPr>
                      <a:picLocks noChangeAspect="1"/>
                    </pic:cNvPicPr>
                  </pic:nvPicPr>
                  <pic:blipFill rotWithShape="1">
                    <a:blip r:embed="rId29" cstate="print">
                      <a:extLst>
                        <a:ext uri="{28A0092B-C50C-407E-A947-70E740481C1C}">
                          <a14:useLocalDpi xmlns:a14="http://schemas.microsoft.com/office/drawing/2010/main" val="0"/>
                        </a:ext>
                      </a:extLst>
                    </a:blip>
                    <a:srcRect/>
                    <a:stretch/>
                  </pic:blipFill>
                  <pic:spPr bwMode="auto">
                    <a:xfrm>
                      <a:off x="0" y="0"/>
                      <a:ext cx="1704975" cy="1553210"/>
                    </a:xfrm>
                    <a:prstGeom prst="rect">
                      <a:avLst/>
                    </a:prstGeom>
                    <a:ln>
                      <a:noFill/>
                    </a:ln>
                    <a:extLst>
                      <a:ext uri="{53640926-AAD7-44D8-BBD7-CCE9431645EC}">
                        <a14:shadowObscured xmlns:a14="http://schemas.microsoft.com/office/drawing/2010/main"/>
                      </a:ext>
                    </a:extLst>
                  </pic:spPr>
                </pic:pic>
              </a:graphicData>
            </a:graphic>
          </wp:inline>
        </w:drawing>
      </w:r>
    </w:p>
    <w:p w14:paraId="7583A8A7" w14:textId="77777777" w:rsidR="00DA0EDF" w:rsidRPr="00B144A6" w:rsidRDefault="00786890">
      <w:pPr>
        <w:jc w:val="center"/>
        <w:rPr>
          <w:bCs/>
        </w:rPr>
      </w:pPr>
      <w:r w:rsidRPr="00B144A6">
        <w:rPr>
          <w:bCs/>
        </w:rPr>
        <w:t>Фигура 4</w:t>
      </w:r>
    </w:p>
    <w:p w14:paraId="56EA11DE" w14:textId="77777777" w:rsidR="00DA0EDF" w:rsidRPr="00B144A6" w:rsidRDefault="00DA0EDF">
      <w:pPr>
        <w:rPr>
          <w:bCs/>
        </w:rPr>
      </w:pPr>
    </w:p>
    <w:p w14:paraId="6CBC4D95" w14:textId="77777777" w:rsidR="00DA0EDF" w:rsidRPr="00B144A6" w:rsidRDefault="00786890" w:rsidP="000D421E">
      <w:pPr>
        <w:numPr>
          <w:ilvl w:val="0"/>
          <w:numId w:val="15"/>
        </w:numPr>
        <w:tabs>
          <w:tab w:val="clear" w:pos="567"/>
        </w:tabs>
        <w:rPr>
          <w:bCs/>
        </w:rPr>
      </w:pPr>
      <w:r w:rsidRPr="00B144A6">
        <w:t>Инжектирайте цялото количество от лекарството, като натискате буталото, докато главата му достигне между страниците на предпазителя на иглата (вж. фигура 5).</w:t>
      </w:r>
    </w:p>
    <w:p w14:paraId="0EF94877" w14:textId="77777777" w:rsidR="00DA0EDF" w:rsidRPr="00B144A6" w:rsidRDefault="00DA0EDF">
      <w:pPr>
        <w:rPr>
          <w:bCs/>
        </w:rPr>
      </w:pPr>
    </w:p>
    <w:p w14:paraId="0C5DB01C" w14:textId="11E7D89B" w:rsidR="00DA0EDF" w:rsidRPr="00B144A6" w:rsidRDefault="005A3467">
      <w:pPr>
        <w:keepNext/>
        <w:jc w:val="center"/>
        <w:rPr>
          <w:bCs/>
        </w:rPr>
      </w:pPr>
      <w:r w:rsidRPr="00B144A6">
        <w:rPr>
          <w:noProof/>
          <w:lang w:eastAsia="bg-BG"/>
        </w:rPr>
        <w:drawing>
          <wp:inline distT="0" distB="0" distL="0" distR="0" wp14:anchorId="06D4141F" wp14:editId="1114AC53">
            <wp:extent cx="1509395" cy="1548765"/>
            <wp:effectExtent l="0" t="0" r="0" b="0"/>
            <wp:docPr id="132" name="그림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그림 132"/>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1509395" cy="1548765"/>
                    </a:xfrm>
                    <a:prstGeom prst="rect">
                      <a:avLst/>
                    </a:prstGeom>
                    <a:noFill/>
                  </pic:spPr>
                </pic:pic>
              </a:graphicData>
            </a:graphic>
          </wp:inline>
        </w:drawing>
      </w:r>
    </w:p>
    <w:p w14:paraId="0139E277" w14:textId="77777777" w:rsidR="00DA0EDF" w:rsidRPr="00B144A6" w:rsidRDefault="00DA0EDF">
      <w:pPr>
        <w:keepNext/>
        <w:jc w:val="center"/>
      </w:pPr>
    </w:p>
    <w:p w14:paraId="24B19CDD" w14:textId="77777777" w:rsidR="00DA0EDF" w:rsidRPr="00B144A6" w:rsidRDefault="00786890">
      <w:pPr>
        <w:jc w:val="center"/>
        <w:rPr>
          <w:bCs/>
        </w:rPr>
      </w:pPr>
      <w:r w:rsidRPr="00B144A6">
        <w:rPr>
          <w:bCs/>
        </w:rPr>
        <w:t>Фигура 5</w:t>
      </w:r>
    </w:p>
    <w:p w14:paraId="4CDB9584" w14:textId="77777777" w:rsidR="00DA0EDF" w:rsidRPr="00B144A6" w:rsidRDefault="00DA0EDF">
      <w:pPr>
        <w:jc w:val="center"/>
        <w:rPr>
          <w:bCs/>
        </w:rPr>
      </w:pPr>
    </w:p>
    <w:p w14:paraId="1F03B605" w14:textId="77777777" w:rsidR="00DA0EDF" w:rsidRPr="00B144A6" w:rsidRDefault="00786890" w:rsidP="000D421E">
      <w:pPr>
        <w:numPr>
          <w:ilvl w:val="0"/>
          <w:numId w:val="15"/>
        </w:numPr>
        <w:tabs>
          <w:tab w:val="clear" w:pos="567"/>
        </w:tabs>
        <w:rPr>
          <w:bCs/>
        </w:rPr>
      </w:pPr>
      <w:r w:rsidRPr="00B144A6">
        <w:rPr>
          <w:bCs/>
        </w:rPr>
        <w:t>Когато буталото стигне до края, не отпускайте натиска върху главата му, извадете иглата и пуснете кожата (</w:t>
      </w:r>
      <w:r w:rsidRPr="00B144A6">
        <w:t>вж. фигура </w:t>
      </w:r>
      <w:r w:rsidRPr="00B144A6">
        <w:rPr>
          <w:bCs/>
        </w:rPr>
        <w:t>6).</w:t>
      </w:r>
    </w:p>
    <w:p w14:paraId="6C6A9D81" w14:textId="77777777" w:rsidR="00DA0EDF" w:rsidRPr="00B144A6" w:rsidRDefault="00DA0EDF">
      <w:pPr>
        <w:rPr>
          <w:bCs/>
        </w:rPr>
      </w:pPr>
    </w:p>
    <w:p w14:paraId="512946D6" w14:textId="40D98280" w:rsidR="00DA0EDF" w:rsidRPr="00B144A6" w:rsidRDefault="005A3467">
      <w:pPr>
        <w:keepNext/>
        <w:jc w:val="center"/>
        <w:rPr>
          <w:bCs/>
        </w:rPr>
      </w:pPr>
      <w:r w:rsidRPr="00B144A6">
        <w:rPr>
          <w:noProof/>
          <w:lang w:eastAsia="bg-BG"/>
        </w:rPr>
        <w:drawing>
          <wp:inline distT="0" distB="0" distL="0" distR="0" wp14:anchorId="0932BB3F" wp14:editId="7A460712">
            <wp:extent cx="2068830" cy="1542415"/>
            <wp:effectExtent l="0" t="0" r="7620" b="635"/>
            <wp:docPr id="134" name="그림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그림 134"/>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068830" cy="1542415"/>
                    </a:xfrm>
                    <a:prstGeom prst="rect">
                      <a:avLst/>
                    </a:prstGeom>
                  </pic:spPr>
                </pic:pic>
              </a:graphicData>
            </a:graphic>
          </wp:inline>
        </w:drawing>
      </w:r>
    </w:p>
    <w:p w14:paraId="378F6C04" w14:textId="77777777" w:rsidR="00DA0EDF" w:rsidRPr="00B144A6" w:rsidRDefault="00786890">
      <w:pPr>
        <w:jc w:val="center"/>
        <w:rPr>
          <w:bCs/>
        </w:rPr>
      </w:pPr>
      <w:r w:rsidRPr="00B144A6">
        <w:rPr>
          <w:bCs/>
        </w:rPr>
        <w:t>Фигура 6</w:t>
      </w:r>
    </w:p>
    <w:p w14:paraId="142F9AFD" w14:textId="77777777" w:rsidR="00DA0EDF" w:rsidRPr="00B144A6" w:rsidRDefault="00DA0EDF">
      <w:pPr>
        <w:rPr>
          <w:bCs/>
        </w:rPr>
      </w:pPr>
    </w:p>
    <w:p w14:paraId="0159A4F8" w14:textId="77777777" w:rsidR="00DA0EDF" w:rsidRPr="00B144A6" w:rsidRDefault="00786890" w:rsidP="000D421E">
      <w:pPr>
        <w:numPr>
          <w:ilvl w:val="0"/>
          <w:numId w:val="15"/>
        </w:numPr>
        <w:tabs>
          <w:tab w:val="clear" w:pos="567"/>
        </w:tabs>
        <w:rPr>
          <w:bCs/>
        </w:rPr>
      </w:pPr>
      <w:r w:rsidRPr="00B144A6">
        <w:rPr>
          <w:bCs/>
        </w:rPr>
        <w:t>Бавно отстранете палеца си от главата на буталото, за да позволите на празната спринцовка да се придвижи нагоре, докато цялата игла се покрие с предпазителя, както е показано на фигура 7:</w:t>
      </w:r>
    </w:p>
    <w:p w14:paraId="671A7564" w14:textId="77777777" w:rsidR="00DA0EDF" w:rsidRPr="00B144A6" w:rsidRDefault="00DA0EDF">
      <w:pPr>
        <w:rPr>
          <w:bCs/>
        </w:rPr>
      </w:pPr>
    </w:p>
    <w:p w14:paraId="7D16591D" w14:textId="558E136F" w:rsidR="00DA0EDF" w:rsidRPr="00B144A6" w:rsidRDefault="005A3467">
      <w:pPr>
        <w:keepNext/>
        <w:jc w:val="center"/>
        <w:rPr>
          <w:bCs/>
        </w:rPr>
      </w:pPr>
      <w:r w:rsidRPr="00B144A6">
        <w:rPr>
          <w:rFonts w:eastAsiaTheme="minorEastAsia"/>
          <w:noProof/>
          <w:lang w:eastAsia="bg-BG"/>
        </w:rPr>
        <w:lastRenderedPageBreak/>
        <w:drawing>
          <wp:inline distT="0" distB="0" distL="0" distR="0" wp14:anchorId="77F29FDC" wp14:editId="31EBBE59">
            <wp:extent cx="1655839" cy="1792605"/>
            <wp:effectExtent l="0" t="0" r="0" b="0"/>
            <wp:docPr id="136" name="그림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1655839" cy="1792605"/>
                    </a:xfrm>
                    <a:prstGeom prst="rect">
                      <a:avLst/>
                    </a:prstGeom>
                  </pic:spPr>
                </pic:pic>
              </a:graphicData>
            </a:graphic>
          </wp:inline>
        </w:drawing>
      </w:r>
    </w:p>
    <w:p w14:paraId="5D65A665" w14:textId="77777777" w:rsidR="00DA0EDF" w:rsidRPr="00B144A6" w:rsidRDefault="00786890">
      <w:pPr>
        <w:jc w:val="center"/>
        <w:rPr>
          <w:bCs/>
        </w:rPr>
      </w:pPr>
      <w:r w:rsidRPr="00B144A6">
        <w:rPr>
          <w:bCs/>
        </w:rPr>
        <w:t>Фигура 7</w:t>
      </w:r>
    </w:p>
    <w:p w14:paraId="1FAD4A15" w14:textId="77777777" w:rsidR="00DA0EDF" w:rsidRPr="00B144A6" w:rsidRDefault="00DA0EDF">
      <w:pPr>
        <w:jc w:val="center"/>
        <w:rPr>
          <w:bCs/>
        </w:rPr>
      </w:pPr>
    </w:p>
    <w:p w14:paraId="55FFD5DA" w14:textId="77777777" w:rsidR="00DA0EDF" w:rsidRPr="00B144A6" w:rsidRDefault="00786890">
      <w:pPr>
        <w:keepNext/>
        <w:tabs>
          <w:tab w:val="clear" w:pos="567"/>
        </w:tabs>
        <w:rPr>
          <w:b/>
          <w:bCs/>
        </w:rPr>
      </w:pPr>
      <w:r w:rsidRPr="00B144A6">
        <w:rPr>
          <w:b/>
          <w:bCs/>
        </w:rPr>
        <w:t>5. След инжектиране:</w:t>
      </w:r>
    </w:p>
    <w:p w14:paraId="52BBFE4F" w14:textId="77777777" w:rsidR="00DA0EDF" w:rsidRPr="00B144A6" w:rsidRDefault="00786890" w:rsidP="000D421E">
      <w:pPr>
        <w:numPr>
          <w:ilvl w:val="0"/>
          <w:numId w:val="15"/>
        </w:numPr>
        <w:tabs>
          <w:tab w:val="clear" w:pos="567"/>
        </w:tabs>
        <w:rPr>
          <w:bCs/>
          <w:szCs w:val="22"/>
        </w:rPr>
      </w:pPr>
      <w:r w:rsidRPr="00B144A6">
        <w:rPr>
          <w:szCs w:val="22"/>
        </w:rPr>
        <w:t>Притиснете антисептична кърпичка върху мястото на инжектиране в продължение на няколко секунди, след като поставите инжекцията.</w:t>
      </w:r>
    </w:p>
    <w:p w14:paraId="11180F0B" w14:textId="77777777" w:rsidR="00DA0EDF" w:rsidRPr="00B144A6" w:rsidRDefault="00786890" w:rsidP="000D421E">
      <w:pPr>
        <w:numPr>
          <w:ilvl w:val="0"/>
          <w:numId w:val="15"/>
        </w:numPr>
        <w:tabs>
          <w:tab w:val="clear" w:pos="567"/>
        </w:tabs>
        <w:rPr>
          <w:bCs/>
          <w:szCs w:val="22"/>
        </w:rPr>
      </w:pPr>
      <w:r w:rsidRPr="00B144A6">
        <w:rPr>
          <w:szCs w:val="22"/>
        </w:rPr>
        <w:t>Възможно е на мястото на инжектиране да има малко количество кръв или течност. Това е нормално.</w:t>
      </w:r>
    </w:p>
    <w:p w14:paraId="6305D383" w14:textId="77777777" w:rsidR="00DA0EDF" w:rsidRPr="00B144A6" w:rsidRDefault="00786890" w:rsidP="000D421E">
      <w:pPr>
        <w:numPr>
          <w:ilvl w:val="0"/>
          <w:numId w:val="15"/>
        </w:numPr>
        <w:tabs>
          <w:tab w:val="clear" w:pos="567"/>
        </w:tabs>
        <w:rPr>
          <w:bCs/>
          <w:szCs w:val="22"/>
        </w:rPr>
      </w:pPr>
      <w:r w:rsidRPr="00B144A6">
        <w:rPr>
          <w:szCs w:val="22"/>
        </w:rPr>
        <w:t>Може да притиснете мястото на инжектиране с памучен тампон или марля и да задържите 10 секунди.</w:t>
      </w:r>
    </w:p>
    <w:p w14:paraId="71904378" w14:textId="77777777" w:rsidR="00DA0EDF" w:rsidRPr="00B144A6" w:rsidRDefault="00786890" w:rsidP="000D421E">
      <w:pPr>
        <w:numPr>
          <w:ilvl w:val="0"/>
          <w:numId w:val="15"/>
        </w:numPr>
        <w:tabs>
          <w:tab w:val="clear" w:pos="567"/>
        </w:tabs>
        <w:rPr>
          <w:bCs/>
          <w:szCs w:val="22"/>
        </w:rPr>
      </w:pPr>
      <w:r w:rsidRPr="00B144A6">
        <w:rPr>
          <w:szCs w:val="22"/>
        </w:rPr>
        <w:t>Не разтърквайте кожата на мястото на инжектиране. Ако е необходимо, може да сложите малка лепенка върху мястото на инжектиране.</w:t>
      </w:r>
    </w:p>
    <w:p w14:paraId="46794E9A" w14:textId="77777777" w:rsidR="00DA0EDF" w:rsidRPr="00B144A6" w:rsidRDefault="00DA0EDF">
      <w:pPr>
        <w:tabs>
          <w:tab w:val="left" w:pos="540"/>
        </w:tabs>
        <w:rPr>
          <w:szCs w:val="22"/>
        </w:rPr>
      </w:pPr>
    </w:p>
    <w:p w14:paraId="36C93519" w14:textId="77777777" w:rsidR="00DA0EDF" w:rsidRPr="00B144A6" w:rsidRDefault="00786890">
      <w:pPr>
        <w:keepNext/>
        <w:tabs>
          <w:tab w:val="clear" w:pos="567"/>
          <w:tab w:val="left" w:pos="540"/>
        </w:tabs>
        <w:rPr>
          <w:b/>
          <w:szCs w:val="22"/>
        </w:rPr>
      </w:pPr>
      <w:r w:rsidRPr="00B144A6">
        <w:rPr>
          <w:b/>
          <w:szCs w:val="22"/>
        </w:rPr>
        <w:t>6. Изхвърляне:</w:t>
      </w:r>
    </w:p>
    <w:p w14:paraId="6006E10A" w14:textId="77777777" w:rsidR="00DA0EDF" w:rsidRPr="00B144A6" w:rsidRDefault="00786890" w:rsidP="000D421E">
      <w:pPr>
        <w:numPr>
          <w:ilvl w:val="0"/>
          <w:numId w:val="15"/>
        </w:numPr>
        <w:tabs>
          <w:tab w:val="clear" w:pos="567"/>
        </w:tabs>
        <w:rPr>
          <w:szCs w:val="22"/>
        </w:rPr>
      </w:pPr>
      <w:r w:rsidRPr="00B144A6">
        <w:rPr>
          <w:szCs w:val="22"/>
        </w:rPr>
        <w:t xml:space="preserve">Използваните спринцовки трябва да се поставят в непробиваем контейнер, като контейнера за остри предмети (вж. фигура 8). За Вашата безопасност и здраве и за безопасността на другите, никога не използвайте повторно спринцовките. Изхвърляйте Вашия контейнер </w:t>
      </w:r>
      <w:r w:rsidRPr="00B144A6">
        <w:t>за остри предмети</w:t>
      </w:r>
      <w:r w:rsidRPr="00B144A6">
        <w:rPr>
          <w:bCs/>
          <w:szCs w:val="22"/>
        </w:rPr>
        <w:t xml:space="preserve"> </w:t>
      </w:r>
      <w:r w:rsidRPr="00B144A6">
        <w:rPr>
          <w:szCs w:val="22"/>
        </w:rPr>
        <w:t>в съответствие с местните разпоредби.</w:t>
      </w:r>
    </w:p>
    <w:p w14:paraId="02F41820" w14:textId="77777777" w:rsidR="00DA0EDF" w:rsidRPr="00B144A6" w:rsidRDefault="00786890" w:rsidP="000D421E">
      <w:pPr>
        <w:numPr>
          <w:ilvl w:val="0"/>
          <w:numId w:val="15"/>
        </w:numPr>
        <w:tabs>
          <w:tab w:val="clear" w:pos="567"/>
        </w:tabs>
        <w:rPr>
          <w:bCs/>
          <w:szCs w:val="22"/>
        </w:rPr>
      </w:pPr>
      <w:r w:rsidRPr="00B144A6">
        <w:rPr>
          <w:szCs w:val="22"/>
        </w:rPr>
        <w:t>Антисептичните кърпички и други консумативи може да се изхвърлят в общия боклук.</w:t>
      </w:r>
    </w:p>
    <w:p w14:paraId="694E2EC8" w14:textId="77777777" w:rsidR="00DA0EDF" w:rsidRPr="00B144A6" w:rsidRDefault="00DA0EDF">
      <w:pPr>
        <w:rPr>
          <w:szCs w:val="22"/>
        </w:rPr>
      </w:pPr>
    </w:p>
    <w:p w14:paraId="7765A079" w14:textId="1C915F11" w:rsidR="00DA0EDF" w:rsidRPr="00B144A6" w:rsidRDefault="00376655">
      <w:pPr>
        <w:keepNext/>
        <w:jc w:val="center"/>
        <w:rPr>
          <w:szCs w:val="22"/>
        </w:rPr>
      </w:pPr>
      <w:r w:rsidRPr="00B144A6">
        <w:rPr>
          <w:noProof/>
          <w:lang w:eastAsia="bg-BG"/>
        </w:rPr>
        <w:drawing>
          <wp:inline distT="0" distB="0" distL="0" distR="0" wp14:anchorId="2E033800" wp14:editId="6DE1B032">
            <wp:extent cx="1831975" cy="1872615"/>
            <wp:effectExtent l="0" t="0" r="0" b="0"/>
            <wp:docPr id="138" name="그림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그림 138"/>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831975" cy="1872615"/>
                    </a:xfrm>
                    <a:prstGeom prst="rect">
                      <a:avLst/>
                    </a:prstGeom>
                    <a:noFill/>
                  </pic:spPr>
                </pic:pic>
              </a:graphicData>
            </a:graphic>
          </wp:inline>
        </w:drawing>
      </w:r>
    </w:p>
    <w:p w14:paraId="10CA2F6E" w14:textId="77777777" w:rsidR="00DA0EDF" w:rsidRPr="00B144A6" w:rsidRDefault="00786890">
      <w:pPr>
        <w:jc w:val="center"/>
        <w:rPr>
          <w:szCs w:val="22"/>
        </w:rPr>
      </w:pPr>
      <w:r w:rsidRPr="00B144A6">
        <w:rPr>
          <w:szCs w:val="22"/>
        </w:rPr>
        <w:t>Фигура 8</w:t>
      </w:r>
      <w:r w:rsidRPr="00B144A6">
        <w:br w:type="page"/>
      </w:r>
    </w:p>
    <w:p w14:paraId="378A50F9" w14:textId="77777777" w:rsidR="00DA0EDF" w:rsidRPr="00B144A6" w:rsidRDefault="00786890">
      <w:pPr>
        <w:jc w:val="center"/>
        <w:rPr>
          <w:b/>
          <w:szCs w:val="22"/>
        </w:rPr>
      </w:pPr>
      <w:r w:rsidRPr="00B144A6">
        <w:rPr>
          <w:b/>
          <w:szCs w:val="22"/>
        </w:rPr>
        <w:lastRenderedPageBreak/>
        <w:t>Листовка: информация за потребителя</w:t>
      </w:r>
    </w:p>
    <w:p w14:paraId="50513B45" w14:textId="77777777" w:rsidR="00DA0EDF" w:rsidRPr="00B144A6" w:rsidRDefault="00DA0EDF">
      <w:pPr>
        <w:jc w:val="center"/>
        <w:rPr>
          <w:b/>
          <w:bCs/>
          <w:szCs w:val="22"/>
        </w:rPr>
      </w:pPr>
    </w:p>
    <w:p w14:paraId="575BA599" w14:textId="63585E91" w:rsidR="00DA0EDF" w:rsidRPr="00B144A6" w:rsidRDefault="00927724">
      <w:pPr>
        <w:jc w:val="center"/>
        <w:rPr>
          <w:b/>
          <w:bCs/>
          <w:szCs w:val="22"/>
        </w:rPr>
      </w:pPr>
      <w:r w:rsidRPr="00B144A6">
        <w:rPr>
          <w:b/>
        </w:rPr>
        <w:t>Pyzchiva</w:t>
      </w:r>
      <w:r w:rsidRPr="00B144A6">
        <w:rPr>
          <w:b/>
          <w:noProof/>
        </w:rPr>
        <w:t xml:space="preserve"> </w:t>
      </w:r>
      <w:r w:rsidR="00786890" w:rsidRPr="00B144A6">
        <w:rPr>
          <w:b/>
          <w:bCs/>
          <w:szCs w:val="22"/>
        </w:rPr>
        <w:t>90 mg инжекционен разтвор в предварително напълнена спринцовка</w:t>
      </w:r>
    </w:p>
    <w:p w14:paraId="71ECCF1F" w14:textId="77777777" w:rsidR="00DA0EDF" w:rsidRPr="00B144A6" w:rsidRDefault="00786890">
      <w:pPr>
        <w:jc w:val="center"/>
        <w:rPr>
          <w:szCs w:val="22"/>
        </w:rPr>
      </w:pPr>
      <w:r w:rsidRPr="00B144A6">
        <w:rPr>
          <w:szCs w:val="22"/>
        </w:rPr>
        <w:t>устекинумаб (</w:t>
      </w:r>
      <w:r w:rsidRPr="00B144A6">
        <w:rPr>
          <w:iCs/>
          <w:szCs w:val="22"/>
        </w:rPr>
        <w:t>ustekinumab</w:t>
      </w:r>
      <w:r w:rsidRPr="00B144A6">
        <w:rPr>
          <w:szCs w:val="22"/>
        </w:rPr>
        <w:t>)</w:t>
      </w:r>
    </w:p>
    <w:p w14:paraId="781DB744" w14:textId="77777777" w:rsidR="00927724" w:rsidRPr="00B144A6" w:rsidRDefault="00927724">
      <w:pPr>
        <w:jc w:val="center"/>
        <w:rPr>
          <w:szCs w:val="22"/>
        </w:rPr>
      </w:pPr>
    </w:p>
    <w:p w14:paraId="1A0FA442" w14:textId="4CC0E9C5" w:rsidR="00927724" w:rsidRPr="00B144A6" w:rsidRDefault="00F25C2B" w:rsidP="004B64AD">
      <w:pPr>
        <w:jc w:val="both"/>
        <w:rPr>
          <w:szCs w:val="22"/>
        </w:rPr>
      </w:pPr>
      <w:r>
        <w:pict w14:anchorId="39F5F2E3">
          <v:shape id="_x0000_i1029" type="#_x0000_t75" alt="BT_1000x858px" style="width:15pt;height:15pt;visibility:visible;mso-wrap-style:square">
            <v:imagedata r:id="rId12" o:title="BT_1000x858px"/>
          </v:shape>
        </w:pict>
      </w:r>
      <w:r w:rsidR="00927724" w:rsidRPr="00B144A6">
        <w:rPr>
          <w:szCs w:val="22"/>
        </w:rPr>
        <w:t xml:space="preserve">Този лекарствен продукт подлежи на допълнително наблюдение. Това ще позволи бързото установяване на нова информация относно безопасността. </w:t>
      </w:r>
      <w:r w:rsidR="00A84424" w:rsidRPr="00B144A6">
        <w:rPr>
          <w:noProof/>
          <w:szCs w:val="22"/>
        </w:rPr>
        <w:t>Можете да дадете своя принос, като съобщите всяка нежелана реакция, която сте получили</w:t>
      </w:r>
      <w:r w:rsidR="00927724" w:rsidRPr="00B144A6">
        <w:rPr>
          <w:szCs w:val="22"/>
        </w:rPr>
        <w:t xml:space="preserve">. За начина на съобщаване на нежелани реакции вижте </w:t>
      </w:r>
      <w:r w:rsidR="00A84424" w:rsidRPr="00B144A6">
        <w:rPr>
          <w:szCs w:val="22"/>
        </w:rPr>
        <w:t xml:space="preserve">края на </w:t>
      </w:r>
      <w:r w:rsidR="00927724" w:rsidRPr="00B144A6">
        <w:rPr>
          <w:szCs w:val="22"/>
        </w:rPr>
        <w:t>точка 4.</w:t>
      </w:r>
    </w:p>
    <w:p w14:paraId="24D2D1B9" w14:textId="77777777" w:rsidR="00DA0EDF" w:rsidRPr="00B144A6" w:rsidRDefault="00DA0EDF">
      <w:pPr>
        <w:jc w:val="center"/>
        <w:rPr>
          <w:szCs w:val="22"/>
        </w:rPr>
      </w:pPr>
    </w:p>
    <w:p w14:paraId="46C46A9E" w14:textId="77777777" w:rsidR="00DA0EDF" w:rsidRPr="00B144A6" w:rsidRDefault="00786890">
      <w:pPr>
        <w:keepNext/>
        <w:rPr>
          <w:b/>
          <w:szCs w:val="22"/>
        </w:rPr>
      </w:pPr>
      <w:r w:rsidRPr="00B144A6">
        <w:rPr>
          <w:b/>
          <w:szCs w:val="22"/>
        </w:rPr>
        <w:t>Прочетете внимателно цялата листовка, преди да започнете да използвате това лекарство, тъй като тя съдържа важна за Вас информация.</w:t>
      </w:r>
    </w:p>
    <w:p w14:paraId="783B0304" w14:textId="77777777" w:rsidR="00DA0EDF" w:rsidRPr="00B144A6" w:rsidRDefault="00DA0EDF">
      <w:pPr>
        <w:keepNext/>
        <w:rPr>
          <w:b/>
          <w:szCs w:val="22"/>
        </w:rPr>
      </w:pPr>
    </w:p>
    <w:p w14:paraId="0AEFA592" w14:textId="7D1ED5B1" w:rsidR="00DA0EDF" w:rsidRPr="00B144A6" w:rsidRDefault="00786890">
      <w:pPr>
        <w:keepNext/>
        <w:rPr>
          <w:b/>
          <w:szCs w:val="22"/>
        </w:rPr>
      </w:pPr>
      <w:r w:rsidRPr="00B144A6">
        <w:rPr>
          <w:b/>
          <w:szCs w:val="22"/>
        </w:rPr>
        <w:t xml:space="preserve">Тази листовка е написана за пациента, който приема лекарството. Ако сте родител или настойник, който ще прилага </w:t>
      </w:r>
      <w:r w:rsidR="00927724" w:rsidRPr="00B144A6">
        <w:rPr>
          <w:b/>
        </w:rPr>
        <w:t>Pyzchiva</w:t>
      </w:r>
      <w:r w:rsidR="00927724" w:rsidRPr="00B144A6">
        <w:rPr>
          <w:b/>
          <w:noProof/>
        </w:rPr>
        <w:t xml:space="preserve"> </w:t>
      </w:r>
      <w:r w:rsidRPr="00B144A6">
        <w:rPr>
          <w:b/>
          <w:szCs w:val="22"/>
        </w:rPr>
        <w:t>на дете, моля прочетете внимателно тази информация.</w:t>
      </w:r>
    </w:p>
    <w:p w14:paraId="26AF81EC" w14:textId="77777777" w:rsidR="00DA0EDF" w:rsidRPr="00B144A6" w:rsidRDefault="00DA0EDF">
      <w:pPr>
        <w:keepNext/>
        <w:rPr>
          <w:b/>
          <w:szCs w:val="22"/>
        </w:rPr>
      </w:pPr>
    </w:p>
    <w:p w14:paraId="3617F0D5" w14:textId="77777777" w:rsidR="00DA0EDF" w:rsidRPr="00B144A6" w:rsidRDefault="00786890" w:rsidP="000D421E">
      <w:pPr>
        <w:numPr>
          <w:ilvl w:val="0"/>
          <w:numId w:val="12"/>
        </w:numPr>
        <w:ind w:left="567" w:hanging="567"/>
      </w:pPr>
      <w:r w:rsidRPr="00B144A6">
        <w:t>Запазете тази листовка. Може да се наложи да я прочетете отново.</w:t>
      </w:r>
    </w:p>
    <w:p w14:paraId="4F7EFAC3" w14:textId="77777777" w:rsidR="00DA0EDF" w:rsidRPr="00B144A6" w:rsidRDefault="00786890" w:rsidP="000D421E">
      <w:pPr>
        <w:numPr>
          <w:ilvl w:val="0"/>
          <w:numId w:val="12"/>
        </w:numPr>
        <w:ind w:left="567" w:hanging="567"/>
      </w:pPr>
      <w:r w:rsidRPr="00B144A6">
        <w:t>Ако имате някакви допълнителни въпроси, попитайте Вашия лекар или фармацевт.</w:t>
      </w:r>
    </w:p>
    <w:p w14:paraId="5566ED72" w14:textId="77777777" w:rsidR="00DA0EDF" w:rsidRPr="00B144A6" w:rsidRDefault="00786890" w:rsidP="000D421E">
      <w:pPr>
        <w:numPr>
          <w:ilvl w:val="0"/>
          <w:numId w:val="12"/>
        </w:numPr>
        <w:ind w:left="567" w:hanging="567"/>
      </w:pPr>
      <w:r w:rsidRPr="00B144A6">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68B009C0" w14:textId="77777777" w:rsidR="00DA0EDF" w:rsidRPr="00B144A6" w:rsidRDefault="00786890" w:rsidP="000D421E">
      <w:pPr>
        <w:numPr>
          <w:ilvl w:val="0"/>
          <w:numId w:val="12"/>
        </w:numPr>
        <w:ind w:left="567" w:hanging="567"/>
      </w:pPr>
      <w:r w:rsidRPr="00B144A6">
        <w:t>Ако получите някакви нежелани реакции, уведомете Вашия лекар или фармацевт. Това включва и всички възможни нежелани реакции, неописани в тази листовка. Вижте точка 4.</w:t>
      </w:r>
    </w:p>
    <w:p w14:paraId="4472F4B3" w14:textId="77777777" w:rsidR="00DA0EDF" w:rsidRPr="00B144A6" w:rsidRDefault="00DA0EDF">
      <w:pPr>
        <w:rPr>
          <w:szCs w:val="22"/>
        </w:rPr>
      </w:pPr>
    </w:p>
    <w:p w14:paraId="09224ABA" w14:textId="77777777" w:rsidR="00DA0EDF" w:rsidRPr="00B144A6" w:rsidRDefault="00786890">
      <w:pPr>
        <w:keepNext/>
      </w:pPr>
      <w:r w:rsidRPr="00B144A6">
        <w:rPr>
          <w:b/>
          <w:szCs w:val="22"/>
        </w:rPr>
        <w:t>Какво съдържа тази листовка</w:t>
      </w:r>
    </w:p>
    <w:p w14:paraId="039970EE" w14:textId="22F8EEEC" w:rsidR="00DA0EDF" w:rsidRPr="00B144A6" w:rsidRDefault="00786890">
      <w:pPr>
        <w:tabs>
          <w:tab w:val="clear" w:pos="567"/>
        </w:tabs>
        <w:rPr>
          <w:szCs w:val="22"/>
        </w:rPr>
      </w:pPr>
      <w:r w:rsidRPr="00B144A6">
        <w:rPr>
          <w:szCs w:val="22"/>
        </w:rPr>
        <w:t>1.</w:t>
      </w:r>
      <w:r w:rsidRPr="00B144A6">
        <w:rPr>
          <w:szCs w:val="22"/>
        </w:rPr>
        <w:tab/>
        <w:t xml:space="preserve">Какво представлява </w:t>
      </w:r>
      <w:r w:rsidR="00927724" w:rsidRPr="00B144A6">
        <w:t>Pyzchiva</w:t>
      </w:r>
      <w:r w:rsidR="00927724" w:rsidRPr="00B144A6">
        <w:rPr>
          <w:b/>
          <w:noProof/>
        </w:rPr>
        <w:t xml:space="preserve"> </w:t>
      </w:r>
      <w:r w:rsidRPr="00B144A6">
        <w:rPr>
          <w:szCs w:val="22"/>
        </w:rPr>
        <w:t>и за какво се използва</w:t>
      </w:r>
    </w:p>
    <w:p w14:paraId="308E0625" w14:textId="42F2A4E2" w:rsidR="00DA0EDF" w:rsidRPr="00B144A6" w:rsidRDefault="00786890">
      <w:pPr>
        <w:tabs>
          <w:tab w:val="clear" w:pos="567"/>
        </w:tabs>
        <w:rPr>
          <w:szCs w:val="22"/>
        </w:rPr>
      </w:pPr>
      <w:r w:rsidRPr="00B144A6">
        <w:rPr>
          <w:szCs w:val="22"/>
        </w:rPr>
        <w:t>2.</w:t>
      </w:r>
      <w:r w:rsidRPr="00B144A6">
        <w:rPr>
          <w:szCs w:val="22"/>
        </w:rPr>
        <w:tab/>
        <w:t xml:space="preserve">Какво трябва да знаете, преди да използвате </w:t>
      </w:r>
      <w:r w:rsidR="00927724" w:rsidRPr="00B144A6">
        <w:t>Pyzchiva</w:t>
      </w:r>
      <w:r w:rsidR="00927724" w:rsidRPr="00B144A6">
        <w:rPr>
          <w:b/>
          <w:noProof/>
        </w:rPr>
        <w:t xml:space="preserve"> </w:t>
      </w:r>
    </w:p>
    <w:p w14:paraId="538E8F4F" w14:textId="71AC4113" w:rsidR="00DA0EDF" w:rsidRPr="00B144A6" w:rsidRDefault="00786890">
      <w:pPr>
        <w:tabs>
          <w:tab w:val="clear" w:pos="567"/>
        </w:tabs>
        <w:rPr>
          <w:szCs w:val="22"/>
        </w:rPr>
      </w:pPr>
      <w:r w:rsidRPr="00B144A6">
        <w:rPr>
          <w:szCs w:val="22"/>
        </w:rPr>
        <w:t>3.</w:t>
      </w:r>
      <w:r w:rsidRPr="00B144A6">
        <w:rPr>
          <w:szCs w:val="22"/>
        </w:rPr>
        <w:tab/>
        <w:t xml:space="preserve">Как да използвате </w:t>
      </w:r>
      <w:r w:rsidR="00927724" w:rsidRPr="00B144A6">
        <w:t>Pyzchiva</w:t>
      </w:r>
      <w:r w:rsidR="00927724" w:rsidRPr="00B144A6">
        <w:rPr>
          <w:b/>
          <w:noProof/>
        </w:rPr>
        <w:t xml:space="preserve"> </w:t>
      </w:r>
    </w:p>
    <w:p w14:paraId="1F1CA9AF" w14:textId="77777777" w:rsidR="00DA0EDF" w:rsidRPr="00B144A6" w:rsidRDefault="00786890">
      <w:pPr>
        <w:tabs>
          <w:tab w:val="clear" w:pos="567"/>
        </w:tabs>
        <w:rPr>
          <w:szCs w:val="22"/>
        </w:rPr>
      </w:pPr>
      <w:r w:rsidRPr="00B144A6">
        <w:rPr>
          <w:szCs w:val="22"/>
        </w:rPr>
        <w:t>4.</w:t>
      </w:r>
      <w:r w:rsidRPr="00B144A6">
        <w:rPr>
          <w:szCs w:val="22"/>
        </w:rPr>
        <w:tab/>
        <w:t>Възможни нежелани реакции</w:t>
      </w:r>
    </w:p>
    <w:p w14:paraId="29A66C34" w14:textId="784960F9" w:rsidR="00DA0EDF" w:rsidRPr="00B144A6" w:rsidRDefault="00786890">
      <w:pPr>
        <w:tabs>
          <w:tab w:val="clear" w:pos="567"/>
        </w:tabs>
        <w:rPr>
          <w:szCs w:val="22"/>
        </w:rPr>
      </w:pPr>
      <w:r w:rsidRPr="00B144A6">
        <w:rPr>
          <w:szCs w:val="22"/>
        </w:rPr>
        <w:t>5.</w:t>
      </w:r>
      <w:r w:rsidRPr="00B144A6">
        <w:rPr>
          <w:szCs w:val="22"/>
        </w:rPr>
        <w:tab/>
        <w:t xml:space="preserve">Как да съхранявате </w:t>
      </w:r>
      <w:r w:rsidR="00927724" w:rsidRPr="00B144A6">
        <w:t>Pyzchiva</w:t>
      </w:r>
      <w:r w:rsidR="00927724" w:rsidRPr="00B144A6">
        <w:rPr>
          <w:b/>
          <w:noProof/>
        </w:rPr>
        <w:t xml:space="preserve"> </w:t>
      </w:r>
    </w:p>
    <w:p w14:paraId="7091C142" w14:textId="77777777" w:rsidR="00DA0EDF" w:rsidRPr="00B144A6" w:rsidRDefault="00786890">
      <w:pPr>
        <w:tabs>
          <w:tab w:val="clear" w:pos="567"/>
        </w:tabs>
        <w:rPr>
          <w:szCs w:val="22"/>
        </w:rPr>
      </w:pPr>
      <w:r w:rsidRPr="00B144A6">
        <w:rPr>
          <w:szCs w:val="22"/>
        </w:rPr>
        <w:t>6.</w:t>
      </w:r>
      <w:r w:rsidRPr="00B144A6">
        <w:rPr>
          <w:szCs w:val="22"/>
        </w:rPr>
        <w:tab/>
        <w:t>Съдържание на опаковката и допълнителна информация</w:t>
      </w:r>
    </w:p>
    <w:p w14:paraId="22AFEDED" w14:textId="77777777" w:rsidR="00DA0EDF" w:rsidRPr="00B144A6" w:rsidRDefault="00DA0EDF">
      <w:pPr>
        <w:rPr>
          <w:szCs w:val="22"/>
        </w:rPr>
      </w:pPr>
    </w:p>
    <w:p w14:paraId="524754C5" w14:textId="77777777" w:rsidR="00DA0EDF" w:rsidRPr="00B144A6" w:rsidRDefault="00DA0EDF">
      <w:pPr>
        <w:rPr>
          <w:szCs w:val="22"/>
        </w:rPr>
      </w:pPr>
    </w:p>
    <w:p w14:paraId="158BE1D6" w14:textId="321A2007" w:rsidR="00DA0EDF" w:rsidRPr="00B144A6" w:rsidRDefault="00786890">
      <w:pPr>
        <w:keepNext/>
        <w:ind w:left="567" w:hanging="567"/>
        <w:outlineLvl w:val="2"/>
        <w:rPr>
          <w:b/>
          <w:bCs/>
          <w:szCs w:val="22"/>
        </w:rPr>
      </w:pPr>
      <w:r w:rsidRPr="00B144A6">
        <w:rPr>
          <w:b/>
          <w:bCs/>
          <w:szCs w:val="22"/>
        </w:rPr>
        <w:t>1.</w:t>
      </w:r>
      <w:r w:rsidRPr="00B144A6">
        <w:rPr>
          <w:b/>
          <w:bCs/>
          <w:szCs w:val="22"/>
        </w:rPr>
        <w:tab/>
        <w:t xml:space="preserve">Какво представлява </w:t>
      </w:r>
      <w:r w:rsidR="00927724" w:rsidRPr="00B144A6">
        <w:rPr>
          <w:b/>
        </w:rPr>
        <w:t>Pyzchiva</w:t>
      </w:r>
      <w:r w:rsidR="00927724" w:rsidRPr="00B144A6" w:rsidDel="00927724">
        <w:rPr>
          <w:b/>
          <w:bCs/>
          <w:szCs w:val="22"/>
        </w:rPr>
        <w:t xml:space="preserve"> </w:t>
      </w:r>
      <w:r w:rsidRPr="00B144A6">
        <w:rPr>
          <w:b/>
          <w:bCs/>
          <w:szCs w:val="22"/>
        </w:rPr>
        <w:t>и за какво се използва</w:t>
      </w:r>
    </w:p>
    <w:p w14:paraId="3263812C" w14:textId="77777777" w:rsidR="00DA0EDF" w:rsidRPr="00B144A6" w:rsidRDefault="00DA0EDF" w:rsidP="00C75DD1">
      <w:pPr>
        <w:keepNext/>
      </w:pPr>
    </w:p>
    <w:p w14:paraId="2E5F31D4" w14:textId="2F4B71DA" w:rsidR="00DA0EDF" w:rsidRPr="00B144A6" w:rsidRDefault="00786890">
      <w:pPr>
        <w:keepNext/>
        <w:rPr>
          <w:b/>
          <w:szCs w:val="22"/>
        </w:rPr>
      </w:pPr>
      <w:r w:rsidRPr="00B144A6">
        <w:rPr>
          <w:b/>
          <w:szCs w:val="22"/>
        </w:rPr>
        <w:t xml:space="preserve">Какво представлява </w:t>
      </w:r>
      <w:r w:rsidR="00927724" w:rsidRPr="00B144A6">
        <w:rPr>
          <w:b/>
        </w:rPr>
        <w:t>Pyzchiva</w:t>
      </w:r>
      <w:r w:rsidR="00927724" w:rsidRPr="00B144A6" w:rsidDel="00927724">
        <w:rPr>
          <w:b/>
          <w:szCs w:val="22"/>
        </w:rPr>
        <w:t xml:space="preserve"> </w:t>
      </w:r>
    </w:p>
    <w:p w14:paraId="15075860" w14:textId="7C5B92B5" w:rsidR="00DA0EDF" w:rsidRPr="00B144A6" w:rsidRDefault="00927724">
      <w:pPr>
        <w:rPr>
          <w:szCs w:val="22"/>
        </w:rPr>
      </w:pPr>
      <w:r w:rsidRPr="00B144A6">
        <w:t>Pyzchiva</w:t>
      </w:r>
      <w:r w:rsidRPr="00B144A6">
        <w:rPr>
          <w:b/>
          <w:noProof/>
        </w:rPr>
        <w:t xml:space="preserve"> </w:t>
      </w:r>
      <w:r w:rsidR="00786890" w:rsidRPr="00B144A6">
        <w:rPr>
          <w:szCs w:val="22"/>
        </w:rPr>
        <w:t>съдържа активното вещество „устекинумаб”, което е моноклонално антитяло. Моноклоналните антитела са протеини, които разпознават и свързват определени специфични протеини в организма.</w:t>
      </w:r>
    </w:p>
    <w:p w14:paraId="55D623DB" w14:textId="77777777" w:rsidR="00DA0EDF" w:rsidRPr="00B144A6" w:rsidRDefault="00DA0EDF">
      <w:pPr>
        <w:rPr>
          <w:szCs w:val="22"/>
        </w:rPr>
      </w:pPr>
    </w:p>
    <w:p w14:paraId="132A5F41" w14:textId="601813C7" w:rsidR="00DA0EDF" w:rsidRPr="00B144A6" w:rsidRDefault="00927724">
      <w:r w:rsidRPr="00B144A6">
        <w:t>Pyzchiva</w:t>
      </w:r>
      <w:r w:rsidRPr="00B144A6">
        <w:rPr>
          <w:b/>
          <w:noProof/>
        </w:rPr>
        <w:t xml:space="preserve"> </w:t>
      </w:r>
      <w:r w:rsidR="00786890" w:rsidRPr="00B144A6">
        <w:rPr>
          <w:szCs w:val="22"/>
        </w:rPr>
        <w:t xml:space="preserve">принадлежи към група лекарства, наречени „имуносупресори”. </w:t>
      </w:r>
      <w:r w:rsidR="00786890" w:rsidRPr="00B144A6">
        <w:t>Тези лекарства действат, като намаляват активността на част от имунната система.</w:t>
      </w:r>
    </w:p>
    <w:p w14:paraId="5B94FA28" w14:textId="77777777" w:rsidR="00DA0EDF" w:rsidRPr="00B144A6" w:rsidRDefault="00DA0EDF" w:rsidP="00C75DD1"/>
    <w:p w14:paraId="7D4DBD8C" w14:textId="16BB9409" w:rsidR="00DA0EDF" w:rsidRPr="00B144A6" w:rsidRDefault="00786890">
      <w:pPr>
        <w:rPr>
          <w:b/>
          <w:szCs w:val="22"/>
        </w:rPr>
      </w:pPr>
      <w:r w:rsidRPr="00B144A6">
        <w:rPr>
          <w:b/>
        </w:rPr>
        <w:t xml:space="preserve">За какво се използва </w:t>
      </w:r>
      <w:r w:rsidR="00927724" w:rsidRPr="00B144A6">
        <w:rPr>
          <w:b/>
        </w:rPr>
        <w:t>Pyzchiva</w:t>
      </w:r>
      <w:r w:rsidR="00927724" w:rsidRPr="00B144A6" w:rsidDel="00927724">
        <w:rPr>
          <w:b/>
          <w:szCs w:val="22"/>
        </w:rPr>
        <w:t xml:space="preserve"> </w:t>
      </w:r>
    </w:p>
    <w:p w14:paraId="2A6DAF14" w14:textId="352ACF79" w:rsidR="00DA0EDF" w:rsidRPr="00B144A6" w:rsidRDefault="00927724">
      <w:r w:rsidRPr="00B144A6">
        <w:t>Pyzchiva</w:t>
      </w:r>
      <w:r w:rsidRPr="00B144A6">
        <w:rPr>
          <w:b/>
          <w:noProof/>
        </w:rPr>
        <w:t xml:space="preserve"> </w:t>
      </w:r>
      <w:r w:rsidR="00786890" w:rsidRPr="00B144A6">
        <w:t>се използва за лечение на следните възпалителни заболявания:</w:t>
      </w:r>
    </w:p>
    <w:p w14:paraId="4CE2589F" w14:textId="77777777" w:rsidR="00DA0EDF" w:rsidRPr="00B144A6" w:rsidRDefault="00786890" w:rsidP="000D421E">
      <w:pPr>
        <w:numPr>
          <w:ilvl w:val="0"/>
          <w:numId w:val="15"/>
        </w:numPr>
        <w:tabs>
          <w:tab w:val="clear" w:pos="567"/>
        </w:tabs>
        <w:rPr>
          <w:szCs w:val="22"/>
        </w:rPr>
      </w:pPr>
      <w:r w:rsidRPr="00B144A6">
        <w:rPr>
          <w:szCs w:val="22"/>
        </w:rPr>
        <w:t>Плаков псориазис</w:t>
      </w:r>
      <w:r w:rsidRPr="00B144A6">
        <w:t xml:space="preserve"> - при възрастни и деца на възраст от 6 години и по-големи</w:t>
      </w:r>
    </w:p>
    <w:p w14:paraId="226EBB1B" w14:textId="77777777" w:rsidR="00DA0EDF" w:rsidRPr="00B144A6" w:rsidRDefault="00786890" w:rsidP="000D421E">
      <w:pPr>
        <w:numPr>
          <w:ilvl w:val="0"/>
          <w:numId w:val="15"/>
        </w:numPr>
        <w:tabs>
          <w:tab w:val="clear" w:pos="567"/>
        </w:tabs>
        <w:rPr>
          <w:szCs w:val="22"/>
        </w:rPr>
      </w:pPr>
      <w:r w:rsidRPr="00B144A6">
        <w:rPr>
          <w:szCs w:val="22"/>
        </w:rPr>
        <w:t>Псориатичен артрит</w:t>
      </w:r>
      <w:r w:rsidRPr="00B144A6">
        <w:t xml:space="preserve"> – при възрастни</w:t>
      </w:r>
    </w:p>
    <w:p w14:paraId="0D0CD181" w14:textId="77777777" w:rsidR="00DA0EDF" w:rsidRPr="00B144A6" w:rsidRDefault="00786890" w:rsidP="000D421E">
      <w:pPr>
        <w:numPr>
          <w:ilvl w:val="0"/>
          <w:numId w:val="15"/>
        </w:numPr>
        <w:tabs>
          <w:tab w:val="clear" w:pos="567"/>
        </w:tabs>
        <w:rPr>
          <w:szCs w:val="22"/>
        </w:rPr>
      </w:pPr>
      <w:r w:rsidRPr="00B144A6">
        <w:t>Умерена до тежка болест на Крон – при възрастни</w:t>
      </w:r>
    </w:p>
    <w:p w14:paraId="5C32B1CD" w14:textId="77777777" w:rsidR="00DA0EDF" w:rsidRPr="00B144A6" w:rsidRDefault="00DA0EDF"/>
    <w:p w14:paraId="1FDBEA54" w14:textId="77777777" w:rsidR="00DA0EDF" w:rsidRPr="00B144A6" w:rsidRDefault="00786890">
      <w:pPr>
        <w:keepNext/>
        <w:widowControl w:val="0"/>
        <w:rPr>
          <w:b/>
        </w:rPr>
      </w:pPr>
      <w:r w:rsidRPr="00B144A6">
        <w:rPr>
          <w:b/>
        </w:rPr>
        <w:t>Плаков псориазис</w:t>
      </w:r>
    </w:p>
    <w:p w14:paraId="52B95EB9" w14:textId="46662342" w:rsidR="00DA0EDF" w:rsidRPr="00B144A6" w:rsidRDefault="00786890">
      <w:pPr>
        <w:widowControl w:val="0"/>
      </w:pPr>
      <w:r w:rsidRPr="00B144A6">
        <w:t xml:space="preserve">„Плаков псориазис” е кожно заболяване, което води до възпаление, засягащо кожата и ноктите. </w:t>
      </w:r>
      <w:r w:rsidR="00927724" w:rsidRPr="00B144A6">
        <w:t>Pyzchiva</w:t>
      </w:r>
      <w:r w:rsidR="00927724" w:rsidRPr="00B144A6">
        <w:rPr>
          <w:b/>
          <w:noProof/>
        </w:rPr>
        <w:t xml:space="preserve"> </w:t>
      </w:r>
      <w:r w:rsidRPr="00B144A6">
        <w:t>намалява възпалението и другите признаци на заболяването.</w:t>
      </w:r>
    </w:p>
    <w:p w14:paraId="2C73C09E" w14:textId="77777777" w:rsidR="00DA0EDF" w:rsidRPr="00B144A6" w:rsidRDefault="00DA0EDF">
      <w:pPr>
        <w:widowControl w:val="0"/>
      </w:pPr>
    </w:p>
    <w:p w14:paraId="6FB125F7" w14:textId="57636DB2" w:rsidR="00DA0EDF" w:rsidRPr="00B144A6" w:rsidRDefault="00927724">
      <w:pPr>
        <w:widowControl w:val="0"/>
      </w:pPr>
      <w:r w:rsidRPr="00B144A6">
        <w:t>Pyzchiva</w:t>
      </w:r>
      <w:r w:rsidRPr="00B144A6">
        <w:rPr>
          <w:b/>
          <w:noProof/>
        </w:rPr>
        <w:t xml:space="preserve"> </w:t>
      </w:r>
      <w:r w:rsidR="00786890" w:rsidRPr="00B144A6">
        <w:t>се използва при възрастни с умерен до тежък плаков псориазис, които не могат да използват циклоспорин, метотрексат или фототерапия, или когато тези лечения не действат.</w:t>
      </w:r>
    </w:p>
    <w:p w14:paraId="7A0A7A40" w14:textId="77777777" w:rsidR="00DA0EDF" w:rsidRPr="00B144A6" w:rsidRDefault="00DA0EDF">
      <w:pPr>
        <w:widowControl w:val="0"/>
      </w:pPr>
    </w:p>
    <w:p w14:paraId="7F00DD76" w14:textId="1C7433E3" w:rsidR="00DA0EDF" w:rsidRPr="00B144A6" w:rsidRDefault="00927724">
      <w:r w:rsidRPr="00B144A6">
        <w:lastRenderedPageBreak/>
        <w:t>Pyzchiva</w:t>
      </w:r>
      <w:r w:rsidRPr="00B144A6">
        <w:rPr>
          <w:b/>
          <w:noProof/>
        </w:rPr>
        <w:t xml:space="preserve"> </w:t>
      </w:r>
      <w:r w:rsidR="00786890" w:rsidRPr="00B144A6">
        <w:t>се използва при деца и юноши на възраст 6 години и по-големи с умерен до тежък плаков псориазис, които имат непоносимост към фототерапия или други системни терапии, или когато тези лечения не действат.</w:t>
      </w:r>
    </w:p>
    <w:p w14:paraId="5F3CED94" w14:textId="77777777" w:rsidR="00DA0EDF" w:rsidRPr="00B144A6" w:rsidRDefault="00DA0EDF">
      <w:pPr>
        <w:rPr>
          <w:szCs w:val="22"/>
        </w:rPr>
      </w:pPr>
    </w:p>
    <w:p w14:paraId="3F732E64" w14:textId="77777777" w:rsidR="00DA0EDF" w:rsidRPr="00B144A6" w:rsidRDefault="00786890">
      <w:pPr>
        <w:keepNext/>
        <w:rPr>
          <w:b/>
          <w:szCs w:val="22"/>
        </w:rPr>
      </w:pPr>
      <w:r w:rsidRPr="00B144A6">
        <w:rPr>
          <w:b/>
          <w:szCs w:val="22"/>
        </w:rPr>
        <w:t>Псориатичен артрит</w:t>
      </w:r>
    </w:p>
    <w:p w14:paraId="40C7942F" w14:textId="30F7465C" w:rsidR="00DA0EDF" w:rsidRPr="00B144A6" w:rsidRDefault="00786890">
      <w:pPr>
        <w:rPr>
          <w:szCs w:val="22"/>
        </w:rPr>
      </w:pPr>
      <w:r w:rsidRPr="00B144A6">
        <w:rPr>
          <w:szCs w:val="22"/>
        </w:rPr>
        <w:t xml:space="preserve">Псориатичен артрит е възпалително заболяване на ставите, обикновено съпътствано от псориазис. Ако имате активен псориатичен артрит, първо ще Ви лекуват с други лекарства. Ако не се повлияете достатъчно добре от тези лекарства, може да Ви се предпише </w:t>
      </w:r>
      <w:r w:rsidR="00927724" w:rsidRPr="00B144A6">
        <w:t>Pyzchiva</w:t>
      </w:r>
      <w:r w:rsidRPr="00B144A6">
        <w:rPr>
          <w:szCs w:val="22"/>
        </w:rPr>
        <w:t>, за да се:</w:t>
      </w:r>
    </w:p>
    <w:p w14:paraId="438CB175" w14:textId="77777777" w:rsidR="00DA0EDF" w:rsidRPr="00B144A6" w:rsidRDefault="00786890" w:rsidP="000D421E">
      <w:pPr>
        <w:numPr>
          <w:ilvl w:val="0"/>
          <w:numId w:val="15"/>
        </w:numPr>
        <w:tabs>
          <w:tab w:val="clear" w:pos="567"/>
        </w:tabs>
        <w:rPr>
          <w:szCs w:val="22"/>
        </w:rPr>
      </w:pPr>
      <w:r w:rsidRPr="00B144A6">
        <w:rPr>
          <w:szCs w:val="22"/>
        </w:rPr>
        <w:t>намалят признаците и симптомите на заболяването Ви;</w:t>
      </w:r>
    </w:p>
    <w:p w14:paraId="07809BF1" w14:textId="77777777" w:rsidR="00DA0EDF" w:rsidRPr="00B144A6" w:rsidRDefault="00786890" w:rsidP="000D421E">
      <w:pPr>
        <w:numPr>
          <w:ilvl w:val="0"/>
          <w:numId w:val="15"/>
        </w:numPr>
        <w:tabs>
          <w:tab w:val="clear" w:pos="567"/>
        </w:tabs>
        <w:rPr>
          <w:szCs w:val="22"/>
        </w:rPr>
      </w:pPr>
      <w:r w:rsidRPr="00B144A6">
        <w:rPr>
          <w:szCs w:val="22"/>
        </w:rPr>
        <w:t>подобри физическото Ви състояние;</w:t>
      </w:r>
    </w:p>
    <w:p w14:paraId="6BEB1622" w14:textId="77777777" w:rsidR="00DA0EDF" w:rsidRPr="00B144A6" w:rsidRDefault="00786890" w:rsidP="000D421E">
      <w:pPr>
        <w:numPr>
          <w:ilvl w:val="0"/>
          <w:numId w:val="15"/>
        </w:numPr>
        <w:tabs>
          <w:tab w:val="clear" w:pos="567"/>
        </w:tabs>
        <w:rPr>
          <w:szCs w:val="22"/>
        </w:rPr>
      </w:pPr>
      <w:r w:rsidRPr="00B144A6">
        <w:rPr>
          <w:szCs w:val="22"/>
        </w:rPr>
        <w:t>забави увреждането на Вашите стави.</w:t>
      </w:r>
    </w:p>
    <w:p w14:paraId="34BD0F49" w14:textId="77777777" w:rsidR="00DA0EDF" w:rsidRPr="00B144A6" w:rsidRDefault="00DA0EDF">
      <w:pPr>
        <w:rPr>
          <w:szCs w:val="22"/>
        </w:rPr>
      </w:pPr>
    </w:p>
    <w:p w14:paraId="540043F4" w14:textId="77777777" w:rsidR="00DA0EDF" w:rsidRPr="00B144A6" w:rsidRDefault="00786890">
      <w:pPr>
        <w:keepNext/>
        <w:rPr>
          <w:b/>
          <w:szCs w:val="22"/>
        </w:rPr>
      </w:pPr>
      <w:r w:rsidRPr="00B144A6">
        <w:rPr>
          <w:b/>
          <w:szCs w:val="22"/>
        </w:rPr>
        <w:t>Болест на Крон</w:t>
      </w:r>
    </w:p>
    <w:p w14:paraId="293BB8B7" w14:textId="2176D846" w:rsidR="00DA0EDF" w:rsidRPr="00B144A6" w:rsidRDefault="00786890">
      <w:pPr>
        <w:rPr>
          <w:szCs w:val="22"/>
        </w:rPr>
      </w:pPr>
      <w:r w:rsidRPr="00B144A6">
        <w:rPr>
          <w:szCs w:val="22"/>
        </w:rPr>
        <w:t xml:space="preserve">Болестта на Крон е възпалително заболяване на червата. Ако имате болест на Крон първо ще Ви се дадат други лекарства. Ако не се повлияете достатъчно или имате непоносимост към тези лекарства, може да Ви се даде </w:t>
      </w:r>
      <w:r w:rsidR="00927724" w:rsidRPr="00B144A6">
        <w:t>Pyzchiva</w:t>
      </w:r>
      <w:r w:rsidR="00927724" w:rsidRPr="00B144A6">
        <w:rPr>
          <w:b/>
          <w:noProof/>
        </w:rPr>
        <w:t xml:space="preserve"> </w:t>
      </w:r>
      <w:r w:rsidRPr="00B144A6">
        <w:rPr>
          <w:szCs w:val="22"/>
        </w:rPr>
        <w:t>за намаляване на признаците и симптомите на заболяването Ви.</w:t>
      </w:r>
    </w:p>
    <w:p w14:paraId="425352F2" w14:textId="77777777" w:rsidR="00DA0EDF" w:rsidRPr="00B144A6" w:rsidRDefault="00DA0EDF">
      <w:pPr>
        <w:rPr>
          <w:szCs w:val="22"/>
        </w:rPr>
      </w:pPr>
    </w:p>
    <w:p w14:paraId="11A1D3D3" w14:textId="77777777" w:rsidR="00DA0EDF" w:rsidRPr="00B144A6" w:rsidRDefault="00DA0EDF">
      <w:pPr>
        <w:rPr>
          <w:szCs w:val="22"/>
        </w:rPr>
      </w:pPr>
    </w:p>
    <w:p w14:paraId="08480B31" w14:textId="1354F1FC" w:rsidR="00DA0EDF" w:rsidRPr="00B144A6" w:rsidRDefault="00786890">
      <w:pPr>
        <w:keepNext/>
        <w:ind w:left="567" w:hanging="567"/>
        <w:outlineLvl w:val="2"/>
        <w:rPr>
          <w:b/>
          <w:bCs/>
          <w:szCs w:val="22"/>
        </w:rPr>
      </w:pPr>
      <w:r w:rsidRPr="00B144A6">
        <w:rPr>
          <w:b/>
          <w:bCs/>
          <w:szCs w:val="22"/>
        </w:rPr>
        <w:t>2.</w:t>
      </w:r>
      <w:r w:rsidRPr="00B144A6">
        <w:rPr>
          <w:b/>
          <w:bCs/>
          <w:szCs w:val="22"/>
        </w:rPr>
        <w:tab/>
        <w:t xml:space="preserve">Какво трябва да знаете, преди да използвате </w:t>
      </w:r>
      <w:r w:rsidR="00241645" w:rsidRPr="00B144A6">
        <w:rPr>
          <w:b/>
        </w:rPr>
        <w:t>Pyzchiva</w:t>
      </w:r>
      <w:r w:rsidR="00241645" w:rsidRPr="00B144A6" w:rsidDel="00241645">
        <w:rPr>
          <w:b/>
          <w:bCs/>
          <w:szCs w:val="22"/>
        </w:rPr>
        <w:t xml:space="preserve"> </w:t>
      </w:r>
    </w:p>
    <w:p w14:paraId="4EE1F97E" w14:textId="77777777" w:rsidR="00DA0EDF" w:rsidRPr="00B144A6" w:rsidRDefault="00DA0EDF">
      <w:pPr>
        <w:keepNext/>
        <w:rPr>
          <w:szCs w:val="22"/>
        </w:rPr>
      </w:pPr>
    </w:p>
    <w:p w14:paraId="4E2D346F" w14:textId="3CD415DB" w:rsidR="00DA0EDF" w:rsidRPr="00B144A6" w:rsidRDefault="00786890">
      <w:pPr>
        <w:keepNext/>
        <w:rPr>
          <w:szCs w:val="22"/>
        </w:rPr>
      </w:pPr>
      <w:r w:rsidRPr="00B144A6">
        <w:rPr>
          <w:b/>
          <w:szCs w:val="22"/>
        </w:rPr>
        <w:t xml:space="preserve">Не използвайте </w:t>
      </w:r>
      <w:r w:rsidR="00241645" w:rsidRPr="00B144A6">
        <w:rPr>
          <w:b/>
        </w:rPr>
        <w:t>Pyzchiva</w:t>
      </w:r>
      <w:r w:rsidR="00241645" w:rsidRPr="00B144A6" w:rsidDel="00241645">
        <w:rPr>
          <w:b/>
          <w:szCs w:val="22"/>
        </w:rPr>
        <w:t xml:space="preserve"> </w:t>
      </w:r>
    </w:p>
    <w:p w14:paraId="3741621D" w14:textId="77777777" w:rsidR="00DA0EDF" w:rsidRPr="00B144A6" w:rsidRDefault="00786890" w:rsidP="000D421E">
      <w:pPr>
        <w:numPr>
          <w:ilvl w:val="0"/>
          <w:numId w:val="15"/>
        </w:numPr>
        <w:tabs>
          <w:tab w:val="clear" w:pos="567"/>
        </w:tabs>
        <w:rPr>
          <w:bCs/>
          <w:szCs w:val="22"/>
        </w:rPr>
      </w:pPr>
      <w:r w:rsidRPr="00B144A6">
        <w:rPr>
          <w:b/>
          <w:szCs w:val="22"/>
        </w:rPr>
        <w:t>Ако сте алергични към устекинумаб</w:t>
      </w:r>
      <w:r w:rsidRPr="00B144A6">
        <w:rPr>
          <w:szCs w:val="22"/>
        </w:rPr>
        <w:t xml:space="preserve"> или някоя от останалите съставки на това лекарство (изброени в точка 6).</w:t>
      </w:r>
    </w:p>
    <w:p w14:paraId="625DB991" w14:textId="77777777" w:rsidR="00DA0EDF" w:rsidRPr="00B144A6" w:rsidRDefault="00786890" w:rsidP="000D421E">
      <w:pPr>
        <w:numPr>
          <w:ilvl w:val="0"/>
          <w:numId w:val="15"/>
        </w:numPr>
        <w:tabs>
          <w:tab w:val="clear" w:pos="567"/>
        </w:tabs>
        <w:rPr>
          <w:bCs/>
          <w:szCs w:val="22"/>
        </w:rPr>
      </w:pPr>
      <w:r w:rsidRPr="00B144A6">
        <w:rPr>
          <w:b/>
          <w:szCs w:val="22"/>
        </w:rPr>
        <w:t>Ако имате активна инфекция</w:t>
      </w:r>
      <w:r w:rsidRPr="00B144A6">
        <w:rPr>
          <w:szCs w:val="22"/>
        </w:rPr>
        <w:t>, която Вашият лекар намира за значима.</w:t>
      </w:r>
    </w:p>
    <w:p w14:paraId="40A4D102" w14:textId="77777777" w:rsidR="00DA0EDF" w:rsidRPr="00B144A6" w:rsidRDefault="00DA0EDF">
      <w:pPr>
        <w:rPr>
          <w:szCs w:val="22"/>
        </w:rPr>
      </w:pPr>
    </w:p>
    <w:p w14:paraId="0DF311B2" w14:textId="2F574D13" w:rsidR="00DA0EDF" w:rsidRPr="00B144A6" w:rsidRDefault="00786890">
      <w:pPr>
        <w:rPr>
          <w:szCs w:val="22"/>
        </w:rPr>
      </w:pPr>
      <w:r w:rsidRPr="00B144A6">
        <w:rPr>
          <w:szCs w:val="22"/>
        </w:rPr>
        <w:t xml:space="preserve">Ако не сте сигурни дали някое от изброените по-горе се отнася за Вас, посъветвайте се с Вашия лекар или фармацевт, преди да използвате </w:t>
      </w:r>
      <w:r w:rsidR="00241645" w:rsidRPr="00B144A6">
        <w:t>Pyzchiva</w:t>
      </w:r>
      <w:r w:rsidRPr="00B144A6">
        <w:rPr>
          <w:szCs w:val="22"/>
        </w:rPr>
        <w:t>.</w:t>
      </w:r>
    </w:p>
    <w:p w14:paraId="40FA9695" w14:textId="77777777" w:rsidR="00DA0EDF" w:rsidRPr="00B144A6" w:rsidRDefault="00DA0EDF">
      <w:pPr>
        <w:rPr>
          <w:szCs w:val="22"/>
        </w:rPr>
      </w:pPr>
    </w:p>
    <w:p w14:paraId="686F9F74" w14:textId="77777777" w:rsidR="00DA0EDF" w:rsidRPr="00B144A6" w:rsidRDefault="00786890">
      <w:pPr>
        <w:keepNext/>
        <w:rPr>
          <w:b/>
          <w:szCs w:val="22"/>
        </w:rPr>
      </w:pPr>
      <w:r w:rsidRPr="00B144A6">
        <w:rPr>
          <w:b/>
          <w:szCs w:val="22"/>
        </w:rPr>
        <w:t>Предупреждения и предпазни мерки</w:t>
      </w:r>
    </w:p>
    <w:p w14:paraId="1D45105E" w14:textId="535A8FFA" w:rsidR="00DA0EDF" w:rsidRPr="00B144A6" w:rsidRDefault="00786890">
      <w:r w:rsidRPr="00B144A6">
        <w:t xml:space="preserve">Говорете с Вашия лекар или фармацевт преди да използвате </w:t>
      </w:r>
      <w:r w:rsidR="00241645" w:rsidRPr="00B144A6">
        <w:t>Pyzchiva</w:t>
      </w:r>
      <w:r w:rsidRPr="00B144A6">
        <w:t xml:space="preserve">. Вашият лекар ще провери състоянието Ви преди всяко лечение. Уведомете своя лекар за всяка Ваша болест преди всяко лечение. Също така информирайте Вашия лекар, ако наскоро сте били в контакт с човек, който може да има туберкулоза. Вашият лекар ще Ви прегледа и ще направи изследване за туберкулоза, преди да използвате </w:t>
      </w:r>
      <w:r w:rsidR="00241645" w:rsidRPr="00B144A6">
        <w:t>Pyzchiva</w:t>
      </w:r>
      <w:r w:rsidRPr="00B144A6">
        <w:t>. Ако Вашият лекар смята, че сте изложени на риск от туберкулоза, може да Ви предпише лекарства за лечението й.</w:t>
      </w:r>
    </w:p>
    <w:p w14:paraId="7D9196D9" w14:textId="77777777" w:rsidR="00DA0EDF" w:rsidRPr="00B144A6" w:rsidRDefault="00DA0EDF">
      <w:pPr>
        <w:rPr>
          <w:szCs w:val="22"/>
        </w:rPr>
      </w:pPr>
    </w:p>
    <w:p w14:paraId="55550595" w14:textId="77777777" w:rsidR="00DA0EDF" w:rsidRPr="00B144A6" w:rsidRDefault="00786890">
      <w:pPr>
        <w:keepNext/>
        <w:rPr>
          <w:b/>
        </w:rPr>
      </w:pPr>
      <w:r w:rsidRPr="00B144A6">
        <w:rPr>
          <w:b/>
        </w:rPr>
        <w:t>Следете за сериозни нежелани реакции</w:t>
      </w:r>
    </w:p>
    <w:p w14:paraId="39C3FD9F" w14:textId="71BE4A4A" w:rsidR="00DA0EDF" w:rsidRPr="00B144A6" w:rsidRDefault="00241645">
      <w:r w:rsidRPr="00B144A6">
        <w:t>Pyzchiva</w:t>
      </w:r>
      <w:r w:rsidRPr="00B144A6">
        <w:rPr>
          <w:b/>
          <w:noProof/>
        </w:rPr>
        <w:t xml:space="preserve"> </w:t>
      </w:r>
      <w:r w:rsidR="00786890" w:rsidRPr="00B144A6">
        <w:t xml:space="preserve">може да предизвика сериозни нежелани реакции, включително алергични реакции и инфекции. Трябва да следите за определени признаци на заболявания, докато приемате </w:t>
      </w:r>
      <w:r w:rsidRPr="00B144A6">
        <w:t>Pyzchiva</w:t>
      </w:r>
      <w:r w:rsidR="00786890" w:rsidRPr="00B144A6">
        <w:t xml:space="preserve">. Вижте „Сериозни нежелани </w:t>
      </w:r>
      <w:r w:rsidR="00C822B4" w:rsidRPr="00B144A6">
        <w:t>реакции</w:t>
      </w:r>
      <w:r w:rsidR="00786890" w:rsidRPr="00B144A6">
        <w:t>” в точка 4 за пълния списък на тези нежелани реакции.</w:t>
      </w:r>
    </w:p>
    <w:p w14:paraId="2EE58418" w14:textId="77777777" w:rsidR="00DA0EDF" w:rsidRPr="00B144A6" w:rsidRDefault="00DA0EDF">
      <w:pPr>
        <w:tabs>
          <w:tab w:val="left" w:pos="1134"/>
        </w:tabs>
        <w:rPr>
          <w:bCs/>
          <w:szCs w:val="22"/>
        </w:rPr>
      </w:pPr>
    </w:p>
    <w:p w14:paraId="36096390" w14:textId="2C34F198" w:rsidR="00DA0EDF" w:rsidRPr="00B144A6" w:rsidRDefault="00786890">
      <w:pPr>
        <w:keepNext/>
        <w:tabs>
          <w:tab w:val="left" w:pos="1134"/>
        </w:tabs>
        <w:rPr>
          <w:b/>
          <w:bCs/>
          <w:szCs w:val="22"/>
        </w:rPr>
      </w:pPr>
      <w:r w:rsidRPr="00B144A6">
        <w:rPr>
          <w:b/>
          <w:bCs/>
          <w:szCs w:val="22"/>
        </w:rPr>
        <w:t xml:space="preserve">Преди да използвате </w:t>
      </w:r>
      <w:r w:rsidR="00E500F8" w:rsidRPr="00B144A6">
        <w:rPr>
          <w:b/>
        </w:rPr>
        <w:t>Pyzchiva</w:t>
      </w:r>
      <w:r w:rsidR="00E500F8" w:rsidRPr="00B144A6" w:rsidDel="00E500F8">
        <w:rPr>
          <w:b/>
          <w:bCs/>
          <w:szCs w:val="22"/>
        </w:rPr>
        <w:t xml:space="preserve"> </w:t>
      </w:r>
      <w:r w:rsidRPr="00B144A6">
        <w:rPr>
          <w:b/>
          <w:bCs/>
          <w:szCs w:val="22"/>
        </w:rPr>
        <w:t>информирайте Вашия лекар:</w:t>
      </w:r>
    </w:p>
    <w:p w14:paraId="213D52CC" w14:textId="06251FAD" w:rsidR="00DA0EDF" w:rsidRPr="00B144A6" w:rsidRDefault="00786890" w:rsidP="000D421E">
      <w:pPr>
        <w:widowControl w:val="0"/>
        <w:numPr>
          <w:ilvl w:val="0"/>
          <w:numId w:val="15"/>
        </w:numPr>
        <w:tabs>
          <w:tab w:val="clear" w:pos="567"/>
        </w:tabs>
        <w:rPr>
          <w:bCs/>
        </w:rPr>
      </w:pPr>
      <w:r w:rsidRPr="00B144A6">
        <w:rPr>
          <w:b/>
        </w:rPr>
        <w:t xml:space="preserve">Ако някога сте имали алергична реакция към </w:t>
      </w:r>
      <w:r w:rsidR="00E500F8" w:rsidRPr="00B144A6">
        <w:rPr>
          <w:b/>
        </w:rPr>
        <w:t>устекинумаб</w:t>
      </w:r>
      <w:r w:rsidRPr="00B144A6">
        <w:t>. Ако не сте сигурни, попитайте Вашия лекар.</w:t>
      </w:r>
    </w:p>
    <w:p w14:paraId="489E1A86" w14:textId="593CDFF3" w:rsidR="00DA0EDF" w:rsidRPr="00B144A6" w:rsidRDefault="00786890" w:rsidP="000D421E">
      <w:pPr>
        <w:widowControl w:val="0"/>
        <w:numPr>
          <w:ilvl w:val="0"/>
          <w:numId w:val="15"/>
        </w:numPr>
        <w:tabs>
          <w:tab w:val="clear" w:pos="567"/>
        </w:tabs>
        <w:rPr>
          <w:bCs/>
          <w:szCs w:val="22"/>
        </w:rPr>
      </w:pPr>
      <w:r w:rsidRPr="00B144A6">
        <w:rPr>
          <w:b/>
          <w:bCs/>
        </w:rPr>
        <w:t xml:space="preserve">Ако някога сте имали някакъв вид рак </w:t>
      </w:r>
      <w:r w:rsidRPr="00B144A6">
        <w:rPr>
          <w:bCs/>
        </w:rPr>
        <w:t xml:space="preserve">– това е, защото имуносупресорите като </w:t>
      </w:r>
      <w:r w:rsidR="00E500F8" w:rsidRPr="00B144A6">
        <w:rPr>
          <w:bCs/>
        </w:rPr>
        <w:t>устекинумаб</w:t>
      </w:r>
      <w:r w:rsidR="00E500F8" w:rsidRPr="00B144A6" w:rsidDel="00E500F8">
        <w:rPr>
          <w:bCs/>
        </w:rPr>
        <w:t xml:space="preserve"> </w:t>
      </w:r>
      <w:r w:rsidRPr="00B144A6">
        <w:t>отслабват част от имунната система. Това може да повиши риска от рак.</w:t>
      </w:r>
    </w:p>
    <w:p w14:paraId="746C6C48" w14:textId="77777777" w:rsidR="00DA0EDF" w:rsidRPr="00B144A6" w:rsidRDefault="00786890" w:rsidP="000D421E">
      <w:pPr>
        <w:numPr>
          <w:ilvl w:val="0"/>
          <w:numId w:val="15"/>
        </w:numPr>
        <w:tabs>
          <w:tab w:val="clear" w:pos="567"/>
        </w:tabs>
      </w:pPr>
      <w:r w:rsidRPr="00B144A6">
        <w:rPr>
          <w:b/>
          <w:bCs/>
          <w:szCs w:val="22"/>
        </w:rPr>
        <w:t>Ако сте лекувани за псориазис с други биологични лекарства (лекарство, произведено от биологичен източник и обикновено прилагано чрез инжекция)</w:t>
      </w:r>
      <w:r w:rsidRPr="00B144A6">
        <w:rPr>
          <w:bCs/>
          <w:szCs w:val="22"/>
        </w:rPr>
        <w:t xml:space="preserve"> - рискът от рак може да е по-висок.</w:t>
      </w:r>
    </w:p>
    <w:p w14:paraId="7E82EBAE" w14:textId="77777777" w:rsidR="00DA0EDF" w:rsidRPr="00B144A6" w:rsidRDefault="00786890" w:rsidP="000D421E">
      <w:pPr>
        <w:widowControl w:val="0"/>
        <w:numPr>
          <w:ilvl w:val="0"/>
          <w:numId w:val="15"/>
        </w:numPr>
        <w:tabs>
          <w:tab w:val="clear" w:pos="567"/>
        </w:tabs>
        <w:rPr>
          <w:bCs/>
          <w:szCs w:val="22"/>
        </w:rPr>
      </w:pPr>
      <w:r w:rsidRPr="00B144A6">
        <w:rPr>
          <w:b/>
        </w:rPr>
        <w:t>Ако имате или наскоро сте имали инфекция.</w:t>
      </w:r>
    </w:p>
    <w:p w14:paraId="7F987735" w14:textId="77777777" w:rsidR="00DA0EDF" w:rsidRPr="00B144A6" w:rsidRDefault="00786890" w:rsidP="000D421E">
      <w:pPr>
        <w:widowControl w:val="0"/>
        <w:numPr>
          <w:ilvl w:val="0"/>
          <w:numId w:val="15"/>
        </w:numPr>
        <w:tabs>
          <w:tab w:val="clear" w:pos="567"/>
        </w:tabs>
        <w:rPr>
          <w:bCs/>
        </w:rPr>
      </w:pPr>
      <w:r w:rsidRPr="00B144A6">
        <w:rPr>
          <w:b/>
        </w:rPr>
        <w:t xml:space="preserve">Ако имате нови или променящи се лезии </w:t>
      </w:r>
      <w:r w:rsidRPr="00B144A6">
        <w:t>в участъците с псориазис или по незасегнатата кожа.</w:t>
      </w:r>
    </w:p>
    <w:p w14:paraId="11B1FD0D" w14:textId="1AEC157F" w:rsidR="00DA0EDF" w:rsidRPr="00B144A6" w:rsidRDefault="00786890" w:rsidP="000D421E">
      <w:pPr>
        <w:widowControl w:val="0"/>
        <w:numPr>
          <w:ilvl w:val="0"/>
          <w:numId w:val="15"/>
        </w:numPr>
        <w:tabs>
          <w:tab w:val="clear" w:pos="567"/>
        </w:tabs>
        <w:rPr>
          <w:bCs/>
        </w:rPr>
      </w:pPr>
      <w:r w:rsidRPr="00B144A6">
        <w:rPr>
          <w:b/>
        </w:rPr>
        <w:t>Ако получавате друго лечение за псориазис и/или псориатичен артрит</w:t>
      </w:r>
      <w:r w:rsidRPr="00B144A6">
        <w:t xml:space="preserve"> – като други имуносупресори или фототерапия (когато тялото се лекува с тип ултравиолетова (UV) </w:t>
      </w:r>
      <w:r w:rsidRPr="00B144A6">
        <w:lastRenderedPageBreak/>
        <w:t xml:space="preserve">светлина). Тези лечения също може да отслабят част от имунната система. Използването на тези лечения заедно с </w:t>
      </w:r>
      <w:r w:rsidR="005A02E7" w:rsidRPr="00B144A6">
        <w:t>устекинумаб</w:t>
      </w:r>
      <w:r w:rsidR="005A02E7" w:rsidRPr="00B144A6" w:rsidDel="005A02E7">
        <w:t xml:space="preserve"> </w:t>
      </w:r>
      <w:r w:rsidRPr="00B144A6">
        <w:t>не е изследвано. Възможно е обаче, то да увеличи риска от заболявания, свързани с отслабване на имунната система.</w:t>
      </w:r>
    </w:p>
    <w:p w14:paraId="74459E68" w14:textId="6E016C45" w:rsidR="00DA0EDF" w:rsidRPr="00B144A6" w:rsidRDefault="00786890" w:rsidP="000D421E">
      <w:pPr>
        <w:numPr>
          <w:ilvl w:val="0"/>
          <w:numId w:val="15"/>
        </w:numPr>
        <w:tabs>
          <w:tab w:val="clear" w:pos="567"/>
        </w:tabs>
        <w:rPr>
          <w:bCs/>
        </w:rPr>
      </w:pPr>
      <w:r w:rsidRPr="00B144A6">
        <w:rPr>
          <w:b/>
        </w:rPr>
        <w:t>Ако получавате или някога сте получавали инжекции за лечение на алергии</w:t>
      </w:r>
      <w:r w:rsidRPr="00B144A6">
        <w:t xml:space="preserve"> – не е известно дали </w:t>
      </w:r>
      <w:r w:rsidR="005A02E7" w:rsidRPr="00B144A6">
        <w:t>устекинумаб</w:t>
      </w:r>
      <w:r w:rsidR="005A02E7" w:rsidRPr="00B144A6" w:rsidDel="005A02E7">
        <w:t xml:space="preserve"> </w:t>
      </w:r>
      <w:r w:rsidRPr="00B144A6">
        <w:t>може да окаже влияние върху тях.</w:t>
      </w:r>
    </w:p>
    <w:p w14:paraId="2DDAEEF3" w14:textId="77777777" w:rsidR="00DA0EDF" w:rsidRPr="00B144A6" w:rsidRDefault="00786890" w:rsidP="000D421E">
      <w:pPr>
        <w:numPr>
          <w:ilvl w:val="0"/>
          <w:numId w:val="15"/>
        </w:numPr>
        <w:tabs>
          <w:tab w:val="clear" w:pos="567"/>
        </w:tabs>
        <w:rPr>
          <w:bCs/>
        </w:rPr>
      </w:pPr>
      <w:r w:rsidRPr="00B144A6">
        <w:rPr>
          <w:b/>
        </w:rPr>
        <w:t>Ако сте на и над 65 години</w:t>
      </w:r>
      <w:r w:rsidRPr="00B144A6">
        <w:t xml:space="preserve"> – може да сте по-склонни към инфекции.</w:t>
      </w:r>
    </w:p>
    <w:p w14:paraId="430D9ACC" w14:textId="77777777" w:rsidR="00DA0EDF" w:rsidRPr="00B144A6" w:rsidRDefault="00DA0EDF">
      <w:pPr>
        <w:tabs>
          <w:tab w:val="clear" w:pos="567"/>
        </w:tabs>
        <w:rPr>
          <w:bCs/>
        </w:rPr>
      </w:pPr>
    </w:p>
    <w:p w14:paraId="7BF858A0" w14:textId="47A389AE" w:rsidR="00DA0EDF" w:rsidRPr="00B144A6" w:rsidRDefault="00786890">
      <w:r w:rsidRPr="00B144A6">
        <w:t xml:space="preserve">Ако не сте сигурни дали някое от гореизброените се отнася за Вас, посъветвайте се с Вашия лекар или фармацевт, преди да използвате </w:t>
      </w:r>
      <w:r w:rsidR="005A02E7" w:rsidRPr="00B144A6">
        <w:t>Pyzchiva</w:t>
      </w:r>
      <w:r w:rsidRPr="00B144A6">
        <w:t>.</w:t>
      </w:r>
    </w:p>
    <w:p w14:paraId="016CEE23" w14:textId="77777777" w:rsidR="00DA0EDF" w:rsidRPr="00B144A6" w:rsidRDefault="00DA0EDF">
      <w:pPr>
        <w:rPr>
          <w:szCs w:val="22"/>
        </w:rPr>
      </w:pPr>
    </w:p>
    <w:p w14:paraId="4AF85981" w14:textId="77777777" w:rsidR="00DA0EDF" w:rsidRPr="00B144A6" w:rsidRDefault="00786890">
      <w:pPr>
        <w:rPr>
          <w:szCs w:val="22"/>
        </w:rPr>
      </w:pPr>
      <w:r w:rsidRPr="00B144A6">
        <w:rPr>
          <w:szCs w:val="22"/>
        </w:rPr>
        <w:t>Някои пациенти получават лупус-подобни реакции, включително кожен лупус еритематодес и лупус-подобен синдром, по време на лечение с устекинумаб. Говорете веднага с Вашия лекар, ако получите червен, надигнат, лющещ се обрив, понякога с по-тъмни граници, в изложените на слънце участъци на кожата или ставни болки.</w:t>
      </w:r>
    </w:p>
    <w:p w14:paraId="348E8AD3" w14:textId="77777777" w:rsidR="00DA0EDF" w:rsidRPr="00B144A6" w:rsidRDefault="00DA0EDF">
      <w:pPr>
        <w:rPr>
          <w:szCs w:val="22"/>
        </w:rPr>
      </w:pPr>
    </w:p>
    <w:p w14:paraId="38FBC124" w14:textId="3B2B1AAC" w:rsidR="00786890" w:rsidRPr="00B144A6" w:rsidRDefault="00786890" w:rsidP="00786890">
      <w:pPr>
        <w:keepNext/>
        <w:tabs>
          <w:tab w:val="clear" w:pos="567"/>
        </w:tabs>
        <w:rPr>
          <w:b/>
          <w:bCs/>
        </w:rPr>
      </w:pPr>
      <w:r w:rsidRPr="00B144A6">
        <w:rPr>
          <w:b/>
          <w:bCs/>
        </w:rPr>
        <w:t xml:space="preserve">Сърдечен </w:t>
      </w:r>
      <w:r w:rsidR="00661F62" w:rsidRPr="00B144A6">
        <w:rPr>
          <w:b/>
          <w:bCs/>
        </w:rPr>
        <w:t>инфаркт</w:t>
      </w:r>
      <w:r w:rsidRPr="00B144A6">
        <w:rPr>
          <w:b/>
          <w:bCs/>
        </w:rPr>
        <w:t xml:space="preserve"> и инсулти</w:t>
      </w:r>
    </w:p>
    <w:p w14:paraId="5B70813D" w14:textId="6F460CEA" w:rsidR="00DA0EDF" w:rsidRPr="00B144A6" w:rsidRDefault="00786890">
      <w:pPr>
        <w:tabs>
          <w:tab w:val="clear" w:pos="567"/>
        </w:tabs>
      </w:pPr>
      <w:r w:rsidRPr="00B144A6">
        <w:t>Инфаркт и инсулт</w:t>
      </w:r>
      <w:r w:rsidR="00B7650D" w:rsidRPr="00B144A6">
        <w:t>и</w:t>
      </w:r>
      <w:r w:rsidRPr="00B144A6">
        <w:t xml:space="preserve"> са наблюдавани в проучване при пациенти с псориазис, лекувани с </w:t>
      </w:r>
      <w:r w:rsidR="005A02E7" w:rsidRPr="00B144A6">
        <w:t>устекинумаб</w:t>
      </w:r>
      <w:r w:rsidRPr="00B144A6">
        <w:t>. Вашият лекар редовно ще проверява рисковите фактори за сърдечно заболяване и инсулт</w:t>
      </w:r>
      <w:r w:rsidR="00B7650D" w:rsidRPr="00B144A6">
        <w:t xml:space="preserve"> при Вас</w:t>
      </w:r>
      <w:r w:rsidRPr="00B144A6">
        <w:t xml:space="preserve">, за да е сигурно, че те се лекуват по подходящ начин. Незабавно потърсете медицинска помощ, ако получите болка в гърдите, слабост или необичайно усещане от едната страна на тялото, отпуснатост на лицето или говорни или зрителни </w:t>
      </w:r>
      <w:r w:rsidR="00B7650D" w:rsidRPr="00B144A6">
        <w:t>смущения</w:t>
      </w:r>
      <w:r w:rsidRPr="00B144A6">
        <w:t>.</w:t>
      </w:r>
    </w:p>
    <w:p w14:paraId="061AF108" w14:textId="77777777" w:rsidR="00DA0EDF" w:rsidRPr="00B144A6" w:rsidRDefault="00DA0EDF">
      <w:pPr>
        <w:tabs>
          <w:tab w:val="clear" w:pos="567"/>
        </w:tabs>
      </w:pPr>
    </w:p>
    <w:p w14:paraId="529D7AA6" w14:textId="77777777" w:rsidR="00DA0EDF" w:rsidRPr="00B144A6" w:rsidRDefault="00786890">
      <w:pPr>
        <w:keepNext/>
        <w:widowControl w:val="0"/>
        <w:rPr>
          <w:b/>
          <w:bCs/>
        </w:rPr>
      </w:pPr>
      <w:r w:rsidRPr="00B144A6">
        <w:rPr>
          <w:b/>
          <w:bCs/>
        </w:rPr>
        <w:t>Деца и юноши</w:t>
      </w:r>
    </w:p>
    <w:p w14:paraId="7E771BBA" w14:textId="2184FC9E" w:rsidR="00DA0EDF" w:rsidRPr="00B144A6" w:rsidRDefault="00B47E10">
      <w:r w:rsidRPr="00B144A6">
        <w:t>Устекинумаб</w:t>
      </w:r>
      <w:r w:rsidRPr="00B144A6" w:rsidDel="005A02E7">
        <w:t xml:space="preserve"> </w:t>
      </w:r>
      <w:r w:rsidR="00786890" w:rsidRPr="00B144A6">
        <w:t>не се препоръчва за употреба при деца на възраст под 6 години с псориазис или при деца на възраст под 18 години с псориатичен артрит</w:t>
      </w:r>
      <w:r w:rsidR="00381C4F" w:rsidRPr="00B144A6">
        <w:t xml:space="preserve"> или</w:t>
      </w:r>
      <w:r w:rsidR="00786890" w:rsidRPr="00B144A6">
        <w:t xml:space="preserve"> с болест на Крон, защото не е проучван при тази възрастова група.</w:t>
      </w:r>
    </w:p>
    <w:p w14:paraId="3A6F9E37" w14:textId="77777777" w:rsidR="00DA0EDF" w:rsidRPr="00B144A6" w:rsidRDefault="00DA0EDF">
      <w:pPr>
        <w:rPr>
          <w:szCs w:val="22"/>
        </w:rPr>
      </w:pPr>
    </w:p>
    <w:p w14:paraId="67157055" w14:textId="2320EE14" w:rsidR="00DA0EDF" w:rsidRPr="00B144A6" w:rsidRDefault="00786890">
      <w:pPr>
        <w:keepNext/>
      </w:pPr>
      <w:r w:rsidRPr="00B144A6">
        <w:rPr>
          <w:b/>
          <w:szCs w:val="22"/>
        </w:rPr>
        <w:t xml:space="preserve">Други лекарства, ваксини и </w:t>
      </w:r>
      <w:r w:rsidR="00B47E10" w:rsidRPr="00B144A6">
        <w:rPr>
          <w:b/>
        </w:rPr>
        <w:t>Pyzchiva</w:t>
      </w:r>
      <w:r w:rsidR="00B47E10" w:rsidRPr="00B144A6" w:rsidDel="00B47E10">
        <w:rPr>
          <w:b/>
          <w:szCs w:val="22"/>
        </w:rPr>
        <w:t xml:space="preserve"> </w:t>
      </w:r>
    </w:p>
    <w:p w14:paraId="3C834A3D" w14:textId="77777777" w:rsidR="00DA0EDF" w:rsidRPr="00B144A6" w:rsidRDefault="00786890">
      <w:r w:rsidRPr="00B144A6">
        <w:rPr>
          <w:szCs w:val="22"/>
        </w:rPr>
        <w:t>Трябва да кажете на Вашия лекар или фармацевт:</w:t>
      </w:r>
    </w:p>
    <w:p w14:paraId="13C3EC71" w14:textId="77777777" w:rsidR="00DA0EDF" w:rsidRPr="00B144A6" w:rsidRDefault="00786890" w:rsidP="000D421E">
      <w:pPr>
        <w:numPr>
          <w:ilvl w:val="0"/>
          <w:numId w:val="15"/>
        </w:numPr>
        <w:tabs>
          <w:tab w:val="clear" w:pos="567"/>
        </w:tabs>
      </w:pPr>
      <w:r w:rsidRPr="00B144A6">
        <w:rPr>
          <w:szCs w:val="22"/>
        </w:rPr>
        <w:t>Ако приемате, наскоро сте приемали или е възможно да приемете други лекарства.</w:t>
      </w:r>
    </w:p>
    <w:p w14:paraId="5E525C34" w14:textId="415A3B2D" w:rsidR="00DA0EDF" w:rsidRPr="00B144A6" w:rsidRDefault="00786890" w:rsidP="000D421E">
      <w:pPr>
        <w:numPr>
          <w:ilvl w:val="0"/>
          <w:numId w:val="15"/>
        </w:numPr>
        <w:tabs>
          <w:tab w:val="clear" w:pos="567"/>
        </w:tabs>
      </w:pPr>
      <w:r w:rsidRPr="00B144A6">
        <w:rPr>
          <w:szCs w:val="22"/>
        </w:rPr>
        <w:t xml:space="preserve">Ако наскоро Ви е правена или планирате да Ви се прави ваксинация. Докато използвате </w:t>
      </w:r>
      <w:r w:rsidR="00B47E10" w:rsidRPr="00B144A6">
        <w:t>Pyzchiva</w:t>
      </w:r>
      <w:r w:rsidRPr="00B144A6">
        <w:rPr>
          <w:szCs w:val="22"/>
        </w:rPr>
        <w:t>, някои видове ваксини (живи ваксини) не трябва да се прилагат.</w:t>
      </w:r>
    </w:p>
    <w:p w14:paraId="18A816BA" w14:textId="2EE0AC99" w:rsidR="00DA0EDF" w:rsidRPr="00B144A6" w:rsidRDefault="00786890" w:rsidP="000D421E">
      <w:pPr>
        <w:numPr>
          <w:ilvl w:val="0"/>
          <w:numId w:val="15"/>
        </w:numPr>
        <w:tabs>
          <w:tab w:val="clear" w:pos="567"/>
        </w:tabs>
      </w:pPr>
      <w:r w:rsidRPr="00B144A6">
        <w:rPr>
          <w:bCs/>
          <w:szCs w:val="22"/>
        </w:rPr>
        <w:t xml:space="preserve">Ако сте получавали </w:t>
      </w:r>
      <w:r w:rsidR="00B47E10" w:rsidRPr="00B144A6">
        <w:t>Pyzchiva</w:t>
      </w:r>
      <w:r w:rsidR="00B47E10" w:rsidRPr="00B144A6">
        <w:rPr>
          <w:b/>
          <w:noProof/>
        </w:rPr>
        <w:t xml:space="preserve"> </w:t>
      </w:r>
      <w:r w:rsidRPr="00B144A6">
        <w:rPr>
          <w:bCs/>
          <w:szCs w:val="22"/>
        </w:rPr>
        <w:t xml:space="preserve">по време на бременността, трябва да кажете на лекаря на бебето Ви за лечението с </w:t>
      </w:r>
      <w:r w:rsidR="00B47E10" w:rsidRPr="00B144A6">
        <w:t>Pyzchiva</w:t>
      </w:r>
      <w:r w:rsidRPr="00B144A6">
        <w:rPr>
          <w:bCs/>
          <w:szCs w:val="22"/>
        </w:rPr>
        <w:t xml:space="preserve">, преди то да получи каквато и да е ваксина, включително живи ваксини, като БЦЖ ваксина (използвана за предпазване от туберкулоза). Живите ваксини не се препоръчват за Вашето бебе през първите </w:t>
      </w:r>
      <w:r w:rsidR="00C528B3" w:rsidRPr="00B144A6">
        <w:t>дванадесет</w:t>
      </w:r>
      <w:r w:rsidR="00C528B3" w:rsidRPr="00B144A6" w:rsidDel="00C528B3">
        <w:rPr>
          <w:bCs/>
          <w:szCs w:val="22"/>
        </w:rPr>
        <w:t xml:space="preserve"> </w:t>
      </w:r>
      <w:r w:rsidRPr="00B144A6">
        <w:rPr>
          <w:bCs/>
          <w:szCs w:val="22"/>
        </w:rPr>
        <w:t xml:space="preserve">месеца след раждането, ако сте получавали </w:t>
      </w:r>
      <w:r w:rsidR="00B47E10" w:rsidRPr="00B144A6">
        <w:t>Pyzchiva</w:t>
      </w:r>
      <w:r w:rsidR="00B47E10" w:rsidRPr="00B144A6">
        <w:rPr>
          <w:b/>
          <w:noProof/>
        </w:rPr>
        <w:t xml:space="preserve"> </w:t>
      </w:r>
      <w:r w:rsidRPr="00B144A6">
        <w:rPr>
          <w:bCs/>
          <w:szCs w:val="22"/>
        </w:rPr>
        <w:t>по време на бременността, освен ако лекарят на Вашето бебе не препоръча друго.</w:t>
      </w:r>
    </w:p>
    <w:p w14:paraId="037C9D43" w14:textId="77777777" w:rsidR="00DA0EDF" w:rsidRPr="00B144A6" w:rsidRDefault="00DA0EDF">
      <w:pPr>
        <w:rPr>
          <w:szCs w:val="22"/>
        </w:rPr>
      </w:pPr>
    </w:p>
    <w:p w14:paraId="5EA9D5F3" w14:textId="77777777" w:rsidR="00DA0EDF" w:rsidRPr="00B144A6" w:rsidRDefault="00786890">
      <w:pPr>
        <w:keepNext/>
      </w:pPr>
      <w:r w:rsidRPr="00B144A6">
        <w:rPr>
          <w:b/>
          <w:szCs w:val="22"/>
        </w:rPr>
        <w:t>Бременност и кърмене</w:t>
      </w:r>
    </w:p>
    <w:p w14:paraId="0DAE212D" w14:textId="77777777" w:rsidR="0052706E" w:rsidRPr="00B144A6" w:rsidRDefault="0052706E" w:rsidP="000D421E">
      <w:pPr>
        <w:numPr>
          <w:ilvl w:val="0"/>
          <w:numId w:val="15"/>
        </w:numPr>
        <w:tabs>
          <w:tab w:val="clear" w:pos="567"/>
        </w:tabs>
      </w:pPr>
      <w:r w:rsidRPr="00B144A6">
        <w:rPr>
          <w:noProof/>
          <w:szCs w:val="22"/>
        </w:rPr>
        <w:t>Ако сте бременна, смятате, че може да сте бременна или планирате бременност, посъветвайте</w:t>
      </w:r>
      <w:r w:rsidRPr="00B144A6">
        <w:rPr>
          <w:szCs w:val="22"/>
        </w:rPr>
        <w:t xml:space="preserve"> се с Вашия лекар преди употребата на </w:t>
      </w:r>
      <w:r w:rsidRPr="00B144A6">
        <w:rPr>
          <w:noProof/>
          <w:szCs w:val="22"/>
        </w:rPr>
        <w:t>това</w:t>
      </w:r>
      <w:r w:rsidRPr="00B144A6">
        <w:rPr>
          <w:szCs w:val="22"/>
        </w:rPr>
        <w:t xml:space="preserve"> лекарство.</w:t>
      </w:r>
    </w:p>
    <w:p w14:paraId="442BA3D1" w14:textId="4D841E35" w:rsidR="0052706E" w:rsidRPr="00B144A6" w:rsidRDefault="0052706E" w:rsidP="000D421E">
      <w:pPr>
        <w:numPr>
          <w:ilvl w:val="0"/>
          <w:numId w:val="15"/>
        </w:numPr>
        <w:tabs>
          <w:tab w:val="clear" w:pos="567"/>
        </w:tabs>
      </w:pPr>
      <w:r w:rsidRPr="00B144A6">
        <w:t xml:space="preserve">Не е наблюдаван по-висок риск от вродени дефекти при бебета, изложени на </w:t>
      </w:r>
      <w:r w:rsidRPr="00B144A6">
        <w:rPr>
          <w:szCs w:val="22"/>
        </w:rPr>
        <w:t xml:space="preserve">устекинумаб </w:t>
      </w:r>
      <w:r w:rsidRPr="00B144A6">
        <w:t xml:space="preserve">в утробата. Данните от употребата на </w:t>
      </w:r>
      <w:r w:rsidRPr="00B144A6">
        <w:rPr>
          <w:szCs w:val="22"/>
        </w:rPr>
        <w:t xml:space="preserve">устекинумаб </w:t>
      </w:r>
      <w:r w:rsidRPr="00B144A6">
        <w:t xml:space="preserve">при бременни жени обаче са ограничени. Поради това е за предпочитане да се избягва употребата на </w:t>
      </w:r>
      <w:r w:rsidRPr="00B144A6">
        <w:rPr>
          <w:szCs w:val="22"/>
        </w:rPr>
        <w:t xml:space="preserve">устекинумаб </w:t>
      </w:r>
      <w:r w:rsidRPr="00B144A6">
        <w:t>по време на бременност</w:t>
      </w:r>
      <w:r w:rsidRPr="00B144A6">
        <w:rPr>
          <w:szCs w:val="22"/>
        </w:rPr>
        <w:t>.</w:t>
      </w:r>
    </w:p>
    <w:p w14:paraId="3481B77A" w14:textId="6EEE39C8" w:rsidR="00DA0EDF" w:rsidRPr="00B144A6" w:rsidRDefault="00786890" w:rsidP="000D421E">
      <w:pPr>
        <w:numPr>
          <w:ilvl w:val="0"/>
          <w:numId w:val="15"/>
        </w:numPr>
        <w:tabs>
          <w:tab w:val="clear" w:pos="567"/>
        </w:tabs>
      </w:pPr>
      <w:r w:rsidRPr="00B144A6">
        <w:rPr>
          <w:szCs w:val="22"/>
        </w:rPr>
        <w:t xml:space="preserve">Ако сте жена с детероден потенциал, желателно е да не забременявате и да използвате подходящ противозачатъчен метод, когато използвате </w:t>
      </w:r>
      <w:r w:rsidR="00B131AD" w:rsidRPr="00B144A6">
        <w:rPr>
          <w:szCs w:val="22"/>
        </w:rPr>
        <w:t>устекинумаб</w:t>
      </w:r>
      <w:r w:rsidR="00B131AD" w:rsidRPr="00B144A6" w:rsidDel="00B131AD">
        <w:rPr>
          <w:szCs w:val="22"/>
        </w:rPr>
        <w:t xml:space="preserve"> </w:t>
      </w:r>
      <w:r w:rsidRPr="00B144A6">
        <w:rPr>
          <w:szCs w:val="22"/>
        </w:rPr>
        <w:t xml:space="preserve">и поне 15 седмици след последното прилагане на </w:t>
      </w:r>
      <w:r w:rsidR="00B131AD" w:rsidRPr="00B144A6">
        <w:rPr>
          <w:szCs w:val="22"/>
        </w:rPr>
        <w:t>устекинумаб</w:t>
      </w:r>
      <w:r w:rsidRPr="00B144A6">
        <w:rPr>
          <w:szCs w:val="22"/>
        </w:rPr>
        <w:t>.</w:t>
      </w:r>
    </w:p>
    <w:p w14:paraId="174BAEA5" w14:textId="6D74C225" w:rsidR="00DA0EDF" w:rsidRPr="00B144A6" w:rsidRDefault="00B131AD" w:rsidP="000D421E">
      <w:pPr>
        <w:numPr>
          <w:ilvl w:val="0"/>
          <w:numId w:val="15"/>
        </w:numPr>
        <w:tabs>
          <w:tab w:val="clear" w:pos="567"/>
        </w:tabs>
      </w:pPr>
      <w:r w:rsidRPr="00B144A6">
        <w:t>Pyzchiva</w:t>
      </w:r>
      <w:r w:rsidRPr="00B144A6">
        <w:rPr>
          <w:b/>
          <w:noProof/>
        </w:rPr>
        <w:t xml:space="preserve"> </w:t>
      </w:r>
      <w:r w:rsidR="00786890" w:rsidRPr="00B144A6">
        <w:rPr>
          <w:bCs/>
          <w:szCs w:val="22"/>
        </w:rPr>
        <w:t xml:space="preserve">може да премине през плацентата в нероденото бебе. Ако сте получавали </w:t>
      </w:r>
      <w:r w:rsidRPr="00B144A6">
        <w:t>Pyzchiva</w:t>
      </w:r>
      <w:r w:rsidRPr="00B144A6">
        <w:rPr>
          <w:b/>
          <w:noProof/>
        </w:rPr>
        <w:t xml:space="preserve"> </w:t>
      </w:r>
      <w:r w:rsidR="00786890" w:rsidRPr="00B144A6">
        <w:rPr>
          <w:bCs/>
          <w:szCs w:val="22"/>
        </w:rPr>
        <w:t>по време на бременността си, бебето Ви може да има по-висок риск от инфекция.</w:t>
      </w:r>
    </w:p>
    <w:p w14:paraId="4D77A703" w14:textId="7C4A4345" w:rsidR="00DA0EDF" w:rsidRPr="00B144A6" w:rsidRDefault="00786890" w:rsidP="000D421E">
      <w:pPr>
        <w:numPr>
          <w:ilvl w:val="0"/>
          <w:numId w:val="15"/>
        </w:numPr>
        <w:tabs>
          <w:tab w:val="clear" w:pos="567"/>
        </w:tabs>
      </w:pPr>
      <w:r w:rsidRPr="00B144A6">
        <w:rPr>
          <w:bCs/>
          <w:szCs w:val="22"/>
        </w:rPr>
        <w:t xml:space="preserve">Важно е да кажете на лекарите на Вашето бебе и други медицински специалисти, ако сте получавали </w:t>
      </w:r>
      <w:r w:rsidR="00B131AD" w:rsidRPr="00B144A6">
        <w:t>Pyzchiva</w:t>
      </w:r>
      <w:r w:rsidR="00B131AD" w:rsidRPr="00B144A6">
        <w:rPr>
          <w:b/>
          <w:noProof/>
        </w:rPr>
        <w:t xml:space="preserve"> </w:t>
      </w:r>
      <w:r w:rsidRPr="00B144A6">
        <w:rPr>
          <w:bCs/>
          <w:szCs w:val="22"/>
        </w:rPr>
        <w:t xml:space="preserve">по време на бременността си, преди бебето да получи каквато и да е ваксина. Живи ваксини, като БЦЖ ваксина (използвана за предпазване от туберкулоза) не се препоръчват за Вашето бебе през първите </w:t>
      </w:r>
      <w:r w:rsidR="00C528B3" w:rsidRPr="00B144A6">
        <w:t>дванадесет</w:t>
      </w:r>
      <w:r w:rsidR="00C528B3" w:rsidRPr="00B144A6" w:rsidDel="00C528B3">
        <w:rPr>
          <w:bCs/>
          <w:szCs w:val="22"/>
        </w:rPr>
        <w:t xml:space="preserve"> </w:t>
      </w:r>
      <w:r w:rsidRPr="00B144A6">
        <w:rPr>
          <w:bCs/>
          <w:szCs w:val="22"/>
        </w:rPr>
        <w:t xml:space="preserve">месеца след раждането, ако сте </w:t>
      </w:r>
      <w:r w:rsidRPr="00B144A6">
        <w:rPr>
          <w:bCs/>
          <w:szCs w:val="22"/>
        </w:rPr>
        <w:lastRenderedPageBreak/>
        <w:t xml:space="preserve">получавали </w:t>
      </w:r>
      <w:r w:rsidR="00B131AD" w:rsidRPr="00B144A6">
        <w:t>Pyzchiva</w:t>
      </w:r>
      <w:r w:rsidR="00B131AD" w:rsidRPr="00B144A6">
        <w:rPr>
          <w:b/>
          <w:noProof/>
        </w:rPr>
        <w:t xml:space="preserve"> </w:t>
      </w:r>
      <w:r w:rsidRPr="00B144A6">
        <w:rPr>
          <w:bCs/>
          <w:szCs w:val="22"/>
        </w:rPr>
        <w:t>по време на бременността, освен ако лекарят на Вашето бебе не препоръча друго.</w:t>
      </w:r>
    </w:p>
    <w:p w14:paraId="024F0B57" w14:textId="51249E5B" w:rsidR="00DA0EDF" w:rsidRPr="00B144A6" w:rsidRDefault="00786890" w:rsidP="000D421E">
      <w:pPr>
        <w:numPr>
          <w:ilvl w:val="0"/>
          <w:numId w:val="15"/>
        </w:numPr>
        <w:tabs>
          <w:tab w:val="clear" w:pos="567"/>
        </w:tabs>
      </w:pPr>
      <w:r w:rsidRPr="00B144A6">
        <w:t>Устекинумаб може да премине в кърмата</w:t>
      </w:r>
      <w:r w:rsidR="008D088B" w:rsidRPr="00B144A6">
        <w:t xml:space="preserve"> в много малки количества</w:t>
      </w:r>
      <w:r w:rsidRPr="00B144A6">
        <w:t xml:space="preserve">. </w:t>
      </w:r>
      <w:r w:rsidRPr="00B144A6">
        <w:rPr>
          <w:szCs w:val="22"/>
        </w:rPr>
        <w:t xml:space="preserve">Посъветвайте се с Вашия лекар, ако кърмите или ако планирате да кърмите. Вие и Вашият лекар трябва да решите дали трябва да кърмите или да използвате </w:t>
      </w:r>
      <w:r w:rsidR="00B131AD" w:rsidRPr="00B144A6">
        <w:rPr>
          <w:szCs w:val="22"/>
        </w:rPr>
        <w:t>устекинумаб –</w:t>
      </w:r>
      <w:r w:rsidRPr="00B144A6">
        <w:rPr>
          <w:szCs w:val="22"/>
        </w:rPr>
        <w:t xml:space="preserve"> не правете и двете.</w:t>
      </w:r>
    </w:p>
    <w:p w14:paraId="2D72B5A4" w14:textId="77777777" w:rsidR="00DA0EDF" w:rsidRPr="00B144A6" w:rsidRDefault="00DA0EDF">
      <w:pPr>
        <w:rPr>
          <w:szCs w:val="22"/>
        </w:rPr>
      </w:pPr>
    </w:p>
    <w:p w14:paraId="24AF0E6D" w14:textId="77777777" w:rsidR="00DA0EDF" w:rsidRPr="00B144A6" w:rsidRDefault="00786890">
      <w:pPr>
        <w:keepNext/>
        <w:rPr>
          <w:szCs w:val="22"/>
        </w:rPr>
      </w:pPr>
      <w:r w:rsidRPr="00B144A6">
        <w:rPr>
          <w:b/>
          <w:szCs w:val="22"/>
        </w:rPr>
        <w:t>Шофиране и работа с машини</w:t>
      </w:r>
    </w:p>
    <w:p w14:paraId="6AC93EC4" w14:textId="04DBD710" w:rsidR="00DA0EDF" w:rsidRPr="00B144A6" w:rsidRDefault="00B131AD">
      <w:pPr>
        <w:rPr>
          <w:szCs w:val="22"/>
        </w:rPr>
      </w:pPr>
      <w:r w:rsidRPr="00B144A6">
        <w:rPr>
          <w:szCs w:val="22"/>
        </w:rPr>
        <w:t>Устекинумаб</w:t>
      </w:r>
      <w:r w:rsidRPr="00B144A6" w:rsidDel="00B131AD">
        <w:rPr>
          <w:szCs w:val="22"/>
        </w:rPr>
        <w:t xml:space="preserve"> </w:t>
      </w:r>
      <w:r w:rsidR="00786890" w:rsidRPr="00B144A6">
        <w:rPr>
          <w:szCs w:val="22"/>
        </w:rPr>
        <w:t>не повлиява или повлиява пренебрежимо способността за шофиране и работа с машини.</w:t>
      </w:r>
    </w:p>
    <w:p w14:paraId="4579D6DF" w14:textId="77777777" w:rsidR="00DA0EDF" w:rsidRPr="00B144A6" w:rsidRDefault="00DA0EDF">
      <w:pPr>
        <w:rPr>
          <w:szCs w:val="22"/>
        </w:rPr>
      </w:pPr>
    </w:p>
    <w:p w14:paraId="1F20ABB3" w14:textId="77777777" w:rsidR="00FE7D5F" w:rsidRPr="00B144A6" w:rsidRDefault="00FE7D5F" w:rsidP="00FE7D5F">
      <w:pPr>
        <w:rPr>
          <w:szCs w:val="22"/>
        </w:rPr>
      </w:pPr>
      <w:r w:rsidRPr="00B144A6">
        <w:rPr>
          <w:b/>
        </w:rPr>
        <w:t>Pyzchiva</w:t>
      </w:r>
      <w:r w:rsidRPr="00B144A6">
        <w:rPr>
          <w:b/>
          <w:bCs/>
        </w:rPr>
        <w:t xml:space="preserve"> съдържа полисорбат 80 (Е433)</w:t>
      </w:r>
    </w:p>
    <w:p w14:paraId="0F332AFD" w14:textId="04069CF4" w:rsidR="00FE7D5F" w:rsidRPr="00B144A6" w:rsidRDefault="00FE7D5F" w:rsidP="00FE7D5F">
      <w:pPr>
        <w:rPr>
          <w:szCs w:val="22"/>
        </w:rPr>
      </w:pPr>
      <w:r w:rsidRPr="00B144A6">
        <w:rPr>
          <w:szCs w:val="22"/>
        </w:rPr>
        <w:t>Това лекарство съдържа 0,04 mg полисорбат 80 (Е433) във всяка предварително напълнена спринцовка (1 </w:t>
      </w:r>
      <w:r w:rsidRPr="00B144A6">
        <w:t>ml</w:t>
      </w:r>
      <w:r w:rsidRPr="00B144A6">
        <w:rPr>
          <w:szCs w:val="22"/>
        </w:rPr>
        <w:t>), които са еквивалентни на 0</w:t>
      </w:r>
      <w:r w:rsidRPr="00B144A6">
        <w:rPr>
          <w:rFonts w:eastAsia="Times New Roman"/>
        </w:rPr>
        <w:t>,04 </w:t>
      </w:r>
      <w:r w:rsidRPr="00B144A6">
        <w:t>mg</w:t>
      </w:r>
      <w:r w:rsidRPr="00B144A6">
        <w:rPr>
          <w:rFonts w:eastAsia="Times New Roman"/>
        </w:rPr>
        <w:t>/</w:t>
      </w:r>
      <w:r w:rsidRPr="00B144A6">
        <w:t>ml</w:t>
      </w:r>
      <w:r w:rsidRPr="00B144A6">
        <w:rPr>
          <w:szCs w:val="22"/>
        </w:rPr>
        <w:t>. Полисорбатите могат да причинят алергични реакции. Трябва да кажете на Вашия лекар, ако имате установени алергии.</w:t>
      </w:r>
    </w:p>
    <w:p w14:paraId="6E34F19D" w14:textId="77777777" w:rsidR="00DA0EDF" w:rsidRPr="00B144A6" w:rsidRDefault="00DA0EDF">
      <w:pPr>
        <w:rPr>
          <w:szCs w:val="22"/>
        </w:rPr>
      </w:pPr>
    </w:p>
    <w:p w14:paraId="0026149E" w14:textId="00D637AA" w:rsidR="00DA0EDF" w:rsidRPr="00B144A6" w:rsidRDefault="00786890">
      <w:pPr>
        <w:keepNext/>
        <w:ind w:left="567" w:hanging="567"/>
        <w:outlineLvl w:val="2"/>
        <w:rPr>
          <w:b/>
          <w:bCs/>
          <w:szCs w:val="22"/>
        </w:rPr>
      </w:pPr>
      <w:r w:rsidRPr="00B144A6">
        <w:rPr>
          <w:b/>
          <w:bCs/>
          <w:szCs w:val="22"/>
        </w:rPr>
        <w:t>3.</w:t>
      </w:r>
      <w:r w:rsidRPr="00B144A6">
        <w:rPr>
          <w:b/>
          <w:bCs/>
          <w:szCs w:val="22"/>
        </w:rPr>
        <w:tab/>
        <w:t xml:space="preserve">Как да използвате </w:t>
      </w:r>
      <w:r w:rsidR="00B131AD" w:rsidRPr="00B144A6">
        <w:rPr>
          <w:b/>
        </w:rPr>
        <w:t>Pyzchiva</w:t>
      </w:r>
      <w:r w:rsidR="00B131AD" w:rsidRPr="00B144A6">
        <w:rPr>
          <w:b/>
          <w:noProof/>
        </w:rPr>
        <w:t xml:space="preserve"> </w:t>
      </w:r>
    </w:p>
    <w:p w14:paraId="4FF1992F" w14:textId="77777777" w:rsidR="00DA0EDF" w:rsidRPr="00B144A6" w:rsidRDefault="00DA0EDF">
      <w:pPr>
        <w:keepNext/>
        <w:rPr>
          <w:szCs w:val="22"/>
        </w:rPr>
      </w:pPr>
    </w:p>
    <w:p w14:paraId="028E8B3A" w14:textId="7A34DA0E" w:rsidR="00DA0EDF" w:rsidRPr="00B144A6" w:rsidRDefault="00B131AD">
      <w:pPr>
        <w:rPr>
          <w:szCs w:val="22"/>
        </w:rPr>
      </w:pPr>
      <w:r w:rsidRPr="00B144A6">
        <w:t>Pyzchiva</w:t>
      </w:r>
      <w:r w:rsidRPr="00B144A6">
        <w:rPr>
          <w:b/>
          <w:noProof/>
        </w:rPr>
        <w:t xml:space="preserve"> </w:t>
      </w:r>
      <w:r w:rsidR="00786890" w:rsidRPr="00B144A6">
        <w:rPr>
          <w:szCs w:val="22"/>
        </w:rPr>
        <w:t>е предназначен за употреба под ръководството и контрола на лекар с опит в лечението на заболявания</w:t>
      </w:r>
      <w:r w:rsidR="00786890" w:rsidRPr="00B144A6">
        <w:rPr>
          <w:bCs/>
          <w:szCs w:val="22"/>
        </w:rPr>
        <w:t xml:space="preserve">, за които е показан </w:t>
      </w:r>
      <w:r w:rsidRPr="00B144A6">
        <w:t>Pyzchiva</w:t>
      </w:r>
      <w:r w:rsidR="00786890" w:rsidRPr="00B144A6">
        <w:rPr>
          <w:szCs w:val="22"/>
        </w:rPr>
        <w:t>.</w:t>
      </w:r>
    </w:p>
    <w:p w14:paraId="317FE831" w14:textId="77777777" w:rsidR="00DA0EDF" w:rsidRPr="00B144A6" w:rsidRDefault="00DA0EDF">
      <w:pPr>
        <w:rPr>
          <w:szCs w:val="22"/>
        </w:rPr>
      </w:pPr>
    </w:p>
    <w:p w14:paraId="12FB7B85" w14:textId="77777777" w:rsidR="00DA0EDF" w:rsidRPr="00B144A6" w:rsidRDefault="00786890">
      <w:pPr>
        <w:rPr>
          <w:szCs w:val="22"/>
        </w:rPr>
      </w:pPr>
      <w:r w:rsidRPr="00B144A6">
        <w:rPr>
          <w:szCs w:val="22"/>
        </w:rPr>
        <w:t>Винаги използвайте това лекарство точно както Ви е казал Вашият лекар. Ако не сте сигурни в нещо, попитайте Вашия лекар. Посъветвайте се с Вашия лекар за това, кога ще Ви се поставят инжекциите и кога ще са следващите контролни прегледи.</w:t>
      </w:r>
    </w:p>
    <w:p w14:paraId="54BE4E05" w14:textId="77777777" w:rsidR="00DA0EDF" w:rsidRPr="00B144A6" w:rsidRDefault="00DA0EDF">
      <w:pPr>
        <w:rPr>
          <w:szCs w:val="22"/>
        </w:rPr>
      </w:pPr>
    </w:p>
    <w:p w14:paraId="23C3F234" w14:textId="589E35AC" w:rsidR="00DA0EDF" w:rsidRPr="00B144A6" w:rsidRDefault="00786890">
      <w:pPr>
        <w:keepNext/>
        <w:rPr>
          <w:b/>
          <w:bCs/>
          <w:szCs w:val="22"/>
        </w:rPr>
      </w:pPr>
      <w:r w:rsidRPr="00B144A6">
        <w:rPr>
          <w:b/>
          <w:bCs/>
          <w:szCs w:val="22"/>
        </w:rPr>
        <w:t xml:space="preserve">Какво количество </w:t>
      </w:r>
      <w:r w:rsidR="00B131AD" w:rsidRPr="00B144A6">
        <w:rPr>
          <w:b/>
        </w:rPr>
        <w:t>Pyzchiva</w:t>
      </w:r>
      <w:r w:rsidR="00B131AD" w:rsidRPr="00B144A6" w:rsidDel="00B131AD">
        <w:rPr>
          <w:b/>
          <w:bCs/>
          <w:szCs w:val="22"/>
        </w:rPr>
        <w:t xml:space="preserve"> </w:t>
      </w:r>
      <w:r w:rsidRPr="00B144A6">
        <w:rPr>
          <w:b/>
          <w:bCs/>
          <w:szCs w:val="22"/>
        </w:rPr>
        <w:t>се прилага</w:t>
      </w:r>
    </w:p>
    <w:p w14:paraId="2F2F8D4F" w14:textId="487DDCFA" w:rsidR="00DA0EDF" w:rsidRPr="00B144A6" w:rsidRDefault="00786890">
      <w:pPr>
        <w:tabs>
          <w:tab w:val="clear" w:pos="567"/>
          <w:tab w:val="left" w:pos="540"/>
        </w:tabs>
        <w:rPr>
          <w:szCs w:val="22"/>
        </w:rPr>
      </w:pPr>
      <w:r w:rsidRPr="00B144A6">
        <w:rPr>
          <w:bCs/>
          <w:szCs w:val="22"/>
        </w:rPr>
        <w:t xml:space="preserve">Вашият лекар ще реши какво количество </w:t>
      </w:r>
      <w:r w:rsidR="00B131AD" w:rsidRPr="00B144A6">
        <w:t>Pyzchiva</w:t>
      </w:r>
      <w:r w:rsidR="00B131AD" w:rsidRPr="00B144A6">
        <w:rPr>
          <w:b/>
          <w:noProof/>
        </w:rPr>
        <w:t xml:space="preserve"> </w:t>
      </w:r>
      <w:r w:rsidRPr="00B144A6">
        <w:rPr>
          <w:szCs w:val="22"/>
        </w:rPr>
        <w:t>трябва да получите и за какъв период от време.</w:t>
      </w:r>
    </w:p>
    <w:p w14:paraId="4E4CD010" w14:textId="77777777" w:rsidR="00DA0EDF" w:rsidRPr="00B144A6" w:rsidRDefault="00DA0EDF">
      <w:pPr>
        <w:tabs>
          <w:tab w:val="clear" w:pos="567"/>
          <w:tab w:val="left" w:pos="540"/>
        </w:tabs>
        <w:rPr>
          <w:szCs w:val="22"/>
        </w:rPr>
      </w:pPr>
    </w:p>
    <w:p w14:paraId="73D6D0C6" w14:textId="77777777" w:rsidR="00DA0EDF" w:rsidRPr="00B144A6" w:rsidRDefault="00786890">
      <w:pPr>
        <w:keepNext/>
        <w:tabs>
          <w:tab w:val="clear" w:pos="567"/>
          <w:tab w:val="left" w:pos="540"/>
        </w:tabs>
        <w:rPr>
          <w:b/>
          <w:szCs w:val="22"/>
        </w:rPr>
      </w:pPr>
      <w:r w:rsidRPr="00B144A6">
        <w:rPr>
          <w:b/>
          <w:szCs w:val="22"/>
        </w:rPr>
        <w:t>Възрастни на 18 години или по-големи</w:t>
      </w:r>
    </w:p>
    <w:p w14:paraId="13142967" w14:textId="77777777" w:rsidR="00DA0EDF" w:rsidRPr="00B144A6" w:rsidRDefault="00786890">
      <w:pPr>
        <w:keepNext/>
        <w:tabs>
          <w:tab w:val="clear" w:pos="567"/>
          <w:tab w:val="left" w:pos="540"/>
        </w:tabs>
        <w:rPr>
          <w:b/>
          <w:szCs w:val="22"/>
        </w:rPr>
      </w:pPr>
      <w:r w:rsidRPr="00B144A6">
        <w:rPr>
          <w:b/>
          <w:szCs w:val="22"/>
        </w:rPr>
        <w:t>Псориазис или псориатичен артрит</w:t>
      </w:r>
    </w:p>
    <w:p w14:paraId="0785166F" w14:textId="1F934654" w:rsidR="00DA0EDF" w:rsidRPr="00B144A6" w:rsidRDefault="00786890" w:rsidP="000D421E">
      <w:pPr>
        <w:numPr>
          <w:ilvl w:val="0"/>
          <w:numId w:val="15"/>
        </w:numPr>
        <w:tabs>
          <w:tab w:val="clear" w:pos="567"/>
        </w:tabs>
        <w:rPr>
          <w:bCs/>
        </w:rPr>
      </w:pPr>
      <w:r w:rsidRPr="00B144A6">
        <w:rPr>
          <w:szCs w:val="22"/>
        </w:rPr>
        <w:t xml:space="preserve">Препоръчителната начална доза е 45 mg </w:t>
      </w:r>
      <w:r w:rsidR="00B131AD" w:rsidRPr="00B144A6">
        <w:t>Pyzchiva</w:t>
      </w:r>
      <w:r w:rsidRPr="00B144A6">
        <w:rPr>
          <w:szCs w:val="22"/>
        </w:rPr>
        <w:t xml:space="preserve">. </w:t>
      </w:r>
      <w:r w:rsidRPr="00B144A6">
        <w:t>Пациенти с тегло над 100 килограма (kg) може да започнат с доза 90 mg вместо 45 mg.</w:t>
      </w:r>
    </w:p>
    <w:p w14:paraId="17BA54C7" w14:textId="698F69C1" w:rsidR="00DA0EDF" w:rsidRPr="00B144A6" w:rsidRDefault="00786890" w:rsidP="000D421E">
      <w:pPr>
        <w:numPr>
          <w:ilvl w:val="0"/>
          <w:numId w:val="15"/>
        </w:numPr>
        <w:tabs>
          <w:tab w:val="clear" w:pos="567"/>
        </w:tabs>
        <w:rPr>
          <w:bCs/>
          <w:szCs w:val="22"/>
        </w:rPr>
      </w:pPr>
      <w:r w:rsidRPr="00B144A6">
        <w:rPr>
          <w:szCs w:val="22"/>
        </w:rPr>
        <w:t xml:space="preserve">След началната доза, следващата Ви доза ще бъде 4 седмици </w:t>
      </w:r>
      <w:r w:rsidR="001352B2" w:rsidRPr="00B144A6">
        <w:rPr>
          <w:szCs w:val="22"/>
        </w:rPr>
        <w:t xml:space="preserve">по-късно </w:t>
      </w:r>
      <w:r w:rsidRPr="00B144A6">
        <w:rPr>
          <w:szCs w:val="22"/>
        </w:rPr>
        <w:t>и след това на всеки 12 седмици. Следващите дози обикновено са същите, като началната доза.</w:t>
      </w:r>
    </w:p>
    <w:p w14:paraId="62530F76" w14:textId="77777777" w:rsidR="00DA0EDF" w:rsidRPr="00B144A6" w:rsidRDefault="00DA0EDF" w:rsidP="00173528"/>
    <w:p w14:paraId="27851269" w14:textId="615D3C12" w:rsidR="00DA0EDF" w:rsidRPr="00B144A6" w:rsidRDefault="00786890">
      <w:pPr>
        <w:keepNext/>
        <w:rPr>
          <w:b/>
          <w:bCs/>
          <w:szCs w:val="22"/>
        </w:rPr>
      </w:pPr>
      <w:r w:rsidRPr="00B144A6">
        <w:rPr>
          <w:b/>
          <w:bCs/>
          <w:szCs w:val="22"/>
        </w:rPr>
        <w:t>Болест на Крон</w:t>
      </w:r>
    </w:p>
    <w:p w14:paraId="3720193E" w14:textId="53F967B2" w:rsidR="00DA0EDF" w:rsidRPr="00B144A6" w:rsidRDefault="00786890" w:rsidP="000D421E">
      <w:pPr>
        <w:numPr>
          <w:ilvl w:val="0"/>
          <w:numId w:val="15"/>
        </w:numPr>
        <w:tabs>
          <w:tab w:val="clear" w:pos="567"/>
        </w:tabs>
        <w:rPr>
          <w:bCs/>
          <w:szCs w:val="22"/>
        </w:rPr>
      </w:pPr>
      <w:r w:rsidRPr="00B144A6">
        <w:t>По време на</w:t>
      </w:r>
      <w:r w:rsidRPr="00B144A6">
        <w:rPr>
          <w:szCs w:val="22"/>
        </w:rPr>
        <w:t xml:space="preserve"> лечението </w:t>
      </w:r>
      <w:r w:rsidRPr="00B144A6">
        <w:t xml:space="preserve">Вашият лекар ще Ви приложи </w:t>
      </w:r>
      <w:r w:rsidRPr="00B144A6">
        <w:rPr>
          <w:szCs w:val="22"/>
        </w:rPr>
        <w:t>първата доза от приблизително 6</w:t>
      </w:r>
      <w:r w:rsidRPr="00B144A6">
        <w:t> mg</w:t>
      </w:r>
      <w:r w:rsidRPr="00B144A6">
        <w:rPr>
          <w:szCs w:val="22"/>
        </w:rPr>
        <w:t>/</w:t>
      </w:r>
      <w:r w:rsidRPr="00B144A6">
        <w:t>kg</w:t>
      </w:r>
      <w:r w:rsidRPr="00B144A6">
        <w:rPr>
          <w:szCs w:val="22"/>
        </w:rPr>
        <w:t xml:space="preserve"> </w:t>
      </w:r>
      <w:r w:rsidR="00B131AD" w:rsidRPr="00B144A6">
        <w:t>Pyzchiva</w:t>
      </w:r>
      <w:r w:rsidR="00B131AD" w:rsidRPr="00B144A6">
        <w:rPr>
          <w:b/>
          <w:noProof/>
        </w:rPr>
        <w:t xml:space="preserve"> </w:t>
      </w:r>
      <w:r w:rsidR="00A02EBE" w:rsidRPr="00B144A6">
        <w:rPr>
          <w:bCs/>
          <w:noProof/>
        </w:rPr>
        <w:t>чрез</w:t>
      </w:r>
      <w:r w:rsidR="00A02EBE" w:rsidRPr="00B144A6">
        <w:rPr>
          <w:b/>
          <w:noProof/>
        </w:rPr>
        <w:t xml:space="preserve"> </w:t>
      </w:r>
      <w:r w:rsidRPr="00B144A6">
        <w:rPr>
          <w:szCs w:val="22"/>
        </w:rPr>
        <w:t xml:space="preserve">капково </w:t>
      </w:r>
      <w:r w:rsidR="00A02EBE" w:rsidRPr="00B144A6">
        <w:rPr>
          <w:szCs w:val="22"/>
        </w:rPr>
        <w:t xml:space="preserve">вливане </w:t>
      </w:r>
      <w:r w:rsidRPr="00B144A6">
        <w:rPr>
          <w:szCs w:val="22"/>
        </w:rPr>
        <w:t xml:space="preserve">във вена на ръката </w:t>
      </w:r>
      <w:r w:rsidRPr="00B144A6">
        <w:t>(интравенозна инфузия).</w:t>
      </w:r>
      <w:r w:rsidRPr="00B144A6">
        <w:rPr>
          <w:szCs w:val="22"/>
        </w:rPr>
        <w:t xml:space="preserve"> След началната доза, ще получите следващата доза 90</w:t>
      </w:r>
      <w:r w:rsidRPr="00B144A6">
        <w:t> mg</w:t>
      </w:r>
      <w:r w:rsidRPr="00B144A6">
        <w:rPr>
          <w:szCs w:val="22"/>
        </w:rPr>
        <w:t xml:space="preserve"> </w:t>
      </w:r>
      <w:r w:rsidR="00B131AD" w:rsidRPr="00B144A6">
        <w:t>Pyzchiva</w:t>
      </w:r>
      <w:r w:rsidR="00B131AD" w:rsidRPr="00B144A6">
        <w:rPr>
          <w:b/>
          <w:noProof/>
        </w:rPr>
        <w:t xml:space="preserve"> </w:t>
      </w:r>
      <w:r w:rsidRPr="00B144A6">
        <w:rPr>
          <w:szCs w:val="22"/>
        </w:rPr>
        <w:t>след 8</w:t>
      </w:r>
      <w:r w:rsidRPr="00B144A6">
        <w:t> </w:t>
      </w:r>
      <w:r w:rsidRPr="00B144A6">
        <w:rPr>
          <w:szCs w:val="22"/>
        </w:rPr>
        <w:t xml:space="preserve">седмици, след това през 12 седмици чрез инжекция под кожата </w:t>
      </w:r>
      <w:r w:rsidRPr="00B144A6">
        <w:t>(подкожно)</w:t>
      </w:r>
      <w:r w:rsidRPr="00B144A6">
        <w:rPr>
          <w:szCs w:val="22"/>
        </w:rPr>
        <w:t>.</w:t>
      </w:r>
    </w:p>
    <w:p w14:paraId="657523DB" w14:textId="352CA40C" w:rsidR="00DA0EDF" w:rsidRPr="00B144A6" w:rsidRDefault="00786890" w:rsidP="000D421E">
      <w:pPr>
        <w:numPr>
          <w:ilvl w:val="0"/>
          <w:numId w:val="15"/>
        </w:numPr>
        <w:tabs>
          <w:tab w:val="clear" w:pos="567"/>
        </w:tabs>
        <w:rPr>
          <w:bCs/>
          <w:szCs w:val="22"/>
        </w:rPr>
      </w:pPr>
      <w:r w:rsidRPr="00B144A6">
        <w:rPr>
          <w:bCs/>
          <w:szCs w:val="22"/>
        </w:rPr>
        <w:t>При някои пациенти, след първата подкожна инжекция, 90</w:t>
      </w:r>
      <w:r w:rsidRPr="00B144A6">
        <w:t> </w:t>
      </w:r>
      <w:r w:rsidRPr="00B144A6">
        <w:rPr>
          <w:bCs/>
          <w:szCs w:val="22"/>
        </w:rPr>
        <w:t xml:space="preserve">mg </w:t>
      </w:r>
      <w:r w:rsidR="00B131AD" w:rsidRPr="00B144A6">
        <w:t>Pyzchiva</w:t>
      </w:r>
      <w:r w:rsidR="00B131AD" w:rsidRPr="00B144A6">
        <w:rPr>
          <w:b/>
          <w:noProof/>
        </w:rPr>
        <w:t xml:space="preserve"> </w:t>
      </w:r>
      <w:r w:rsidRPr="00B144A6">
        <w:rPr>
          <w:bCs/>
          <w:szCs w:val="22"/>
        </w:rPr>
        <w:t>може да се прилага през 8 седмици. Вашият лекар ще реши кога трябва да получите следващата си доза.</w:t>
      </w:r>
    </w:p>
    <w:p w14:paraId="59ED7B92" w14:textId="77777777" w:rsidR="00DA0EDF" w:rsidRPr="00B144A6" w:rsidRDefault="00DA0EDF" w:rsidP="00173528"/>
    <w:p w14:paraId="06AA8947" w14:textId="77777777" w:rsidR="00DA0EDF" w:rsidRPr="00B144A6" w:rsidRDefault="00786890">
      <w:pPr>
        <w:keepNext/>
        <w:rPr>
          <w:b/>
          <w:szCs w:val="22"/>
        </w:rPr>
      </w:pPr>
      <w:r w:rsidRPr="00B144A6">
        <w:rPr>
          <w:b/>
          <w:szCs w:val="22"/>
        </w:rPr>
        <w:t>Деца и юноши на 6 години или по-големи</w:t>
      </w:r>
    </w:p>
    <w:p w14:paraId="57611839" w14:textId="77777777" w:rsidR="00DA0EDF" w:rsidRPr="00B144A6" w:rsidRDefault="00786890">
      <w:pPr>
        <w:keepNext/>
        <w:rPr>
          <w:b/>
          <w:szCs w:val="22"/>
        </w:rPr>
      </w:pPr>
      <w:r w:rsidRPr="00B144A6">
        <w:rPr>
          <w:b/>
        </w:rPr>
        <w:t>Псориазис</w:t>
      </w:r>
    </w:p>
    <w:p w14:paraId="34915C81" w14:textId="58E8BBEA" w:rsidR="00B131AD" w:rsidRPr="00B144A6" w:rsidRDefault="00B131AD" w:rsidP="000D421E">
      <w:pPr>
        <w:numPr>
          <w:ilvl w:val="0"/>
          <w:numId w:val="15"/>
        </w:numPr>
        <w:tabs>
          <w:tab w:val="clear" w:pos="567"/>
        </w:tabs>
      </w:pPr>
      <w:r w:rsidRPr="00B144A6">
        <w:t>Pyzchiva не е показан за педиатрични пациенти с плаков псориазис, които тежат под 60 kg, тъй като Pyzchiva се предлага само като предварително напълнена спринцовка от 45 mg и 90 mg за подкожно инжектиране. Следователно, ако е необходима алтернативна доза, трябва да се използват други продукти, съдържащи устекинумаб, предлагащи такава възможност.</w:t>
      </w:r>
    </w:p>
    <w:p w14:paraId="42EB1BB9" w14:textId="0C9E22F9" w:rsidR="00DA0EDF" w:rsidRPr="00B144A6" w:rsidRDefault="00786890" w:rsidP="000D421E">
      <w:pPr>
        <w:numPr>
          <w:ilvl w:val="0"/>
          <w:numId w:val="15"/>
        </w:numPr>
        <w:tabs>
          <w:tab w:val="clear" w:pos="567"/>
        </w:tabs>
      </w:pPr>
      <w:r w:rsidRPr="00B144A6">
        <w:t xml:space="preserve">Лекарят трябва да определи правилната за Вас доза, включително и количеството (обема) </w:t>
      </w:r>
      <w:r w:rsidR="00B131AD" w:rsidRPr="00B144A6">
        <w:t>Pyzchiva</w:t>
      </w:r>
      <w:r w:rsidRPr="00B144A6">
        <w:t>, който трябва да се инжектира, за да е правилна дозата. Правилната доза за Вас ще зависи от Вашето телесно тегло по време на всяка доза.</w:t>
      </w:r>
    </w:p>
    <w:p w14:paraId="462EB81B" w14:textId="105C17BE" w:rsidR="00DA0EDF" w:rsidRPr="00B144A6" w:rsidRDefault="00786890" w:rsidP="000D421E">
      <w:pPr>
        <w:numPr>
          <w:ilvl w:val="0"/>
          <w:numId w:val="15"/>
        </w:numPr>
        <w:tabs>
          <w:tab w:val="clear" w:pos="567"/>
        </w:tabs>
      </w:pPr>
      <w:r w:rsidRPr="00B144A6">
        <w:t xml:space="preserve">Ако тежите от 60 kg до 100 kg, препоръчителната доза е 45 mg </w:t>
      </w:r>
      <w:r w:rsidR="0023130C" w:rsidRPr="00B144A6">
        <w:t>Pyzchiva</w:t>
      </w:r>
      <w:r w:rsidRPr="00B144A6">
        <w:t>.</w:t>
      </w:r>
    </w:p>
    <w:p w14:paraId="0959AFF0" w14:textId="38078B19" w:rsidR="00DA0EDF" w:rsidRPr="00B144A6" w:rsidRDefault="00786890" w:rsidP="000D421E">
      <w:pPr>
        <w:numPr>
          <w:ilvl w:val="0"/>
          <w:numId w:val="15"/>
        </w:numPr>
        <w:tabs>
          <w:tab w:val="clear" w:pos="567"/>
        </w:tabs>
      </w:pPr>
      <w:r w:rsidRPr="00B144A6">
        <w:t xml:space="preserve">Ако тежите повече от 100 kg, препоръчителната доза е 90 mg </w:t>
      </w:r>
      <w:r w:rsidR="0023130C" w:rsidRPr="00B144A6">
        <w:t>Pyzchiva</w:t>
      </w:r>
      <w:r w:rsidRPr="00B144A6">
        <w:t>.</w:t>
      </w:r>
    </w:p>
    <w:p w14:paraId="50BF52A4" w14:textId="4621DFA8" w:rsidR="00DA0EDF" w:rsidRPr="00B144A6" w:rsidRDefault="00786890" w:rsidP="000D421E">
      <w:pPr>
        <w:numPr>
          <w:ilvl w:val="0"/>
          <w:numId w:val="15"/>
        </w:numPr>
        <w:tabs>
          <w:tab w:val="clear" w:pos="567"/>
        </w:tabs>
      </w:pPr>
      <w:r w:rsidRPr="00B144A6">
        <w:lastRenderedPageBreak/>
        <w:t xml:space="preserve">След началната доза, следващата Ви доза ще бъде 4 седмици </w:t>
      </w:r>
      <w:r w:rsidR="001352B2" w:rsidRPr="00B144A6">
        <w:t xml:space="preserve">по-късно </w:t>
      </w:r>
      <w:r w:rsidRPr="00B144A6">
        <w:t>и след това на всеки 12 седмици.</w:t>
      </w:r>
    </w:p>
    <w:p w14:paraId="56D25038" w14:textId="77777777" w:rsidR="00DA0EDF" w:rsidRPr="00B144A6" w:rsidRDefault="00DA0EDF">
      <w:pPr>
        <w:rPr>
          <w:szCs w:val="22"/>
        </w:rPr>
      </w:pPr>
    </w:p>
    <w:p w14:paraId="5D5C4ABC" w14:textId="147004F8" w:rsidR="00DA0EDF" w:rsidRPr="00B144A6" w:rsidRDefault="00786890">
      <w:pPr>
        <w:keepNext/>
        <w:rPr>
          <w:b/>
          <w:bCs/>
          <w:szCs w:val="22"/>
        </w:rPr>
      </w:pPr>
      <w:r w:rsidRPr="00B144A6">
        <w:rPr>
          <w:b/>
          <w:bCs/>
          <w:szCs w:val="22"/>
        </w:rPr>
        <w:t xml:space="preserve">Как се прилага </w:t>
      </w:r>
      <w:r w:rsidR="002D5A2D" w:rsidRPr="00B144A6">
        <w:rPr>
          <w:b/>
        </w:rPr>
        <w:t>Pyzchiva</w:t>
      </w:r>
    </w:p>
    <w:p w14:paraId="38ABF8B2" w14:textId="1CFDEAD6" w:rsidR="00DA0EDF" w:rsidRPr="00B144A6" w:rsidRDefault="002D5A2D" w:rsidP="000D421E">
      <w:pPr>
        <w:numPr>
          <w:ilvl w:val="0"/>
          <w:numId w:val="15"/>
        </w:numPr>
        <w:tabs>
          <w:tab w:val="clear" w:pos="567"/>
        </w:tabs>
      </w:pPr>
      <w:r w:rsidRPr="00B144A6">
        <w:t>Pyzchiva</w:t>
      </w:r>
      <w:r w:rsidRPr="00B144A6">
        <w:rPr>
          <w:b/>
          <w:noProof/>
        </w:rPr>
        <w:t xml:space="preserve"> </w:t>
      </w:r>
      <w:r w:rsidR="00786890" w:rsidRPr="00B144A6">
        <w:t xml:space="preserve">се прилага като инжекция под кожата (подкожно). В началото на Вашето лечение, </w:t>
      </w:r>
      <w:r w:rsidRPr="00B144A6">
        <w:t>Pyzchiva</w:t>
      </w:r>
      <w:r w:rsidRPr="00B144A6">
        <w:rPr>
          <w:b/>
          <w:noProof/>
        </w:rPr>
        <w:t xml:space="preserve"> </w:t>
      </w:r>
      <w:r w:rsidR="00786890" w:rsidRPr="00B144A6">
        <w:t>може да се инжектира от лекар или медицинска сестра.</w:t>
      </w:r>
    </w:p>
    <w:p w14:paraId="38709BCE" w14:textId="7002F203" w:rsidR="00DA0EDF" w:rsidRPr="00B144A6" w:rsidRDefault="00786890" w:rsidP="000D421E">
      <w:pPr>
        <w:numPr>
          <w:ilvl w:val="0"/>
          <w:numId w:val="15"/>
        </w:numPr>
        <w:tabs>
          <w:tab w:val="clear" w:pos="567"/>
        </w:tabs>
      </w:pPr>
      <w:r w:rsidRPr="00B144A6">
        <w:t xml:space="preserve">Вие и Вашият лекар обаче може да решите, че Вие сами може да си инжектирате </w:t>
      </w:r>
      <w:r w:rsidR="002D5A2D" w:rsidRPr="00B144A6">
        <w:t>Pyzchiva</w:t>
      </w:r>
      <w:r w:rsidRPr="00B144A6">
        <w:t xml:space="preserve">. В такъв случай ще преминете обучение как да си инжектирате </w:t>
      </w:r>
      <w:r w:rsidR="002D5A2D" w:rsidRPr="00B144A6">
        <w:t>Pyzchiva</w:t>
      </w:r>
      <w:r w:rsidR="002D5A2D" w:rsidRPr="00B144A6">
        <w:rPr>
          <w:b/>
          <w:noProof/>
        </w:rPr>
        <w:t xml:space="preserve"> </w:t>
      </w:r>
      <w:r w:rsidRPr="00B144A6">
        <w:t>самостоятелно.</w:t>
      </w:r>
    </w:p>
    <w:p w14:paraId="53161131" w14:textId="3C0B4B29" w:rsidR="00DA0EDF" w:rsidRPr="00B144A6" w:rsidRDefault="00786890" w:rsidP="000D421E">
      <w:pPr>
        <w:numPr>
          <w:ilvl w:val="0"/>
          <w:numId w:val="15"/>
        </w:numPr>
        <w:tabs>
          <w:tab w:val="clear" w:pos="567"/>
        </w:tabs>
      </w:pPr>
      <w:r w:rsidRPr="00B144A6">
        <w:t xml:space="preserve">За указания как да инжектирате </w:t>
      </w:r>
      <w:r w:rsidR="002D5A2D" w:rsidRPr="00B144A6">
        <w:t>Pyzchiva</w:t>
      </w:r>
      <w:r w:rsidR="002D5A2D" w:rsidRPr="00B144A6">
        <w:rPr>
          <w:b/>
          <w:noProof/>
        </w:rPr>
        <w:t xml:space="preserve"> </w:t>
      </w:r>
      <w:r w:rsidRPr="00B144A6">
        <w:t>вижте „Указания за приложение” в края на тази листовка.</w:t>
      </w:r>
    </w:p>
    <w:p w14:paraId="109E5919" w14:textId="77777777" w:rsidR="00DA0EDF" w:rsidRPr="00B144A6" w:rsidRDefault="00786890">
      <w:pPr>
        <w:tabs>
          <w:tab w:val="clear" w:pos="567"/>
          <w:tab w:val="left" w:pos="540"/>
        </w:tabs>
        <w:rPr>
          <w:bCs/>
          <w:szCs w:val="22"/>
        </w:rPr>
      </w:pPr>
      <w:r w:rsidRPr="00B144A6">
        <w:rPr>
          <w:bCs/>
          <w:szCs w:val="22"/>
        </w:rPr>
        <w:t>Говорете с Вашия лекар, ако имате въпроси относно това как сами да поставяте инжекцията.</w:t>
      </w:r>
    </w:p>
    <w:p w14:paraId="25CCD4D2" w14:textId="77777777" w:rsidR="00DA0EDF" w:rsidRPr="00B144A6" w:rsidRDefault="00DA0EDF">
      <w:pPr>
        <w:rPr>
          <w:szCs w:val="22"/>
        </w:rPr>
      </w:pPr>
    </w:p>
    <w:p w14:paraId="3E0D53BB" w14:textId="184F374B" w:rsidR="00DA0EDF" w:rsidRPr="00B144A6" w:rsidRDefault="00786890">
      <w:pPr>
        <w:keepNext/>
        <w:rPr>
          <w:b/>
          <w:szCs w:val="22"/>
        </w:rPr>
      </w:pPr>
      <w:r w:rsidRPr="00B144A6">
        <w:rPr>
          <w:b/>
          <w:szCs w:val="22"/>
        </w:rPr>
        <w:t xml:space="preserve">Ако сте използвали повече от необходимата доза </w:t>
      </w:r>
      <w:r w:rsidR="00D555AE" w:rsidRPr="00B144A6">
        <w:rPr>
          <w:b/>
        </w:rPr>
        <w:t>Pyzchiva</w:t>
      </w:r>
    </w:p>
    <w:p w14:paraId="205205CD" w14:textId="3208F218" w:rsidR="00DA0EDF" w:rsidRPr="00B144A6" w:rsidRDefault="00786890">
      <w:pPr>
        <w:rPr>
          <w:szCs w:val="22"/>
        </w:rPr>
      </w:pPr>
      <w:r w:rsidRPr="00B144A6">
        <w:rPr>
          <w:szCs w:val="22"/>
        </w:rPr>
        <w:t xml:space="preserve">Ако сте използвали или са Ви приложили повече от необходимата доза </w:t>
      </w:r>
      <w:r w:rsidR="00D555AE" w:rsidRPr="00B144A6">
        <w:t>Pyzchiva</w:t>
      </w:r>
      <w:r w:rsidRPr="00B144A6">
        <w:rPr>
          <w:szCs w:val="22"/>
        </w:rPr>
        <w:t>, незабавно се посъветвайте с лекар или фармацевт. Винаги носете с Вас картонената опаковка на лекарството, дори и да е празна.</w:t>
      </w:r>
    </w:p>
    <w:p w14:paraId="05B54D49" w14:textId="77777777" w:rsidR="00DA0EDF" w:rsidRPr="00B144A6" w:rsidRDefault="00DA0EDF">
      <w:pPr>
        <w:rPr>
          <w:szCs w:val="22"/>
        </w:rPr>
      </w:pPr>
    </w:p>
    <w:p w14:paraId="1762ABC2" w14:textId="1C3C3EE4" w:rsidR="00DA0EDF" w:rsidRPr="00B144A6" w:rsidRDefault="00786890">
      <w:pPr>
        <w:keepNext/>
        <w:rPr>
          <w:szCs w:val="22"/>
        </w:rPr>
      </w:pPr>
      <w:r w:rsidRPr="00B144A6">
        <w:rPr>
          <w:b/>
          <w:szCs w:val="22"/>
        </w:rPr>
        <w:t xml:space="preserve">Ако сте пропуснали да използвате </w:t>
      </w:r>
      <w:r w:rsidR="00D555AE" w:rsidRPr="00B144A6">
        <w:rPr>
          <w:b/>
        </w:rPr>
        <w:t>Pyzchiva</w:t>
      </w:r>
    </w:p>
    <w:p w14:paraId="3F63FAD5" w14:textId="1C8E0E85" w:rsidR="00DA0EDF" w:rsidRPr="00B144A6" w:rsidRDefault="00786890">
      <w:pPr>
        <w:rPr>
          <w:szCs w:val="22"/>
        </w:rPr>
      </w:pPr>
      <w:r w:rsidRPr="00B144A6">
        <w:rPr>
          <w:szCs w:val="22"/>
        </w:rPr>
        <w:t xml:space="preserve">Ако сте пропуснали доза, свържете се с Вашия лекар или фармацевт. Не </w:t>
      </w:r>
      <w:r w:rsidR="001352B2" w:rsidRPr="00B144A6">
        <w:rPr>
          <w:szCs w:val="22"/>
        </w:rPr>
        <w:t>прилагайте</w:t>
      </w:r>
      <w:r w:rsidRPr="00B144A6">
        <w:rPr>
          <w:szCs w:val="22"/>
        </w:rPr>
        <w:t xml:space="preserve"> двойна доза, за да компенсирате пропуснатата доза.</w:t>
      </w:r>
    </w:p>
    <w:p w14:paraId="799A908C" w14:textId="77777777" w:rsidR="00DA0EDF" w:rsidRPr="00B144A6" w:rsidRDefault="00DA0EDF">
      <w:pPr>
        <w:rPr>
          <w:szCs w:val="22"/>
        </w:rPr>
      </w:pPr>
    </w:p>
    <w:p w14:paraId="39A83C87" w14:textId="4E455ED5" w:rsidR="00DA0EDF" w:rsidRPr="00B144A6" w:rsidRDefault="00786890">
      <w:pPr>
        <w:keepNext/>
        <w:rPr>
          <w:b/>
          <w:szCs w:val="22"/>
        </w:rPr>
      </w:pPr>
      <w:r w:rsidRPr="00B144A6">
        <w:rPr>
          <w:b/>
          <w:szCs w:val="22"/>
        </w:rPr>
        <w:t xml:space="preserve">Ако сте спрели употребата на </w:t>
      </w:r>
      <w:r w:rsidR="00D555AE" w:rsidRPr="00B144A6">
        <w:rPr>
          <w:b/>
        </w:rPr>
        <w:t>Pyzchiva</w:t>
      </w:r>
      <w:r w:rsidR="00D555AE" w:rsidRPr="00B144A6" w:rsidDel="00D555AE">
        <w:rPr>
          <w:b/>
          <w:szCs w:val="22"/>
        </w:rPr>
        <w:t xml:space="preserve"> </w:t>
      </w:r>
    </w:p>
    <w:p w14:paraId="0626CFA7" w14:textId="5653FF73" w:rsidR="00DA0EDF" w:rsidRPr="00B144A6" w:rsidRDefault="00786890">
      <w:pPr>
        <w:rPr>
          <w:szCs w:val="22"/>
        </w:rPr>
      </w:pPr>
      <w:r w:rsidRPr="00B144A6">
        <w:rPr>
          <w:szCs w:val="22"/>
        </w:rPr>
        <w:t xml:space="preserve">Не е опасно да спрете употребата на </w:t>
      </w:r>
      <w:r w:rsidR="00D555AE" w:rsidRPr="00B144A6">
        <w:rPr>
          <w:szCs w:val="22"/>
        </w:rPr>
        <w:t>устекинумаб</w:t>
      </w:r>
      <w:r w:rsidRPr="00B144A6">
        <w:rPr>
          <w:szCs w:val="22"/>
        </w:rPr>
        <w:t>. Ако обаче я спрете, Вашите симптоми може да се възобновят.</w:t>
      </w:r>
    </w:p>
    <w:p w14:paraId="19F8ED85" w14:textId="77777777" w:rsidR="00DA0EDF" w:rsidRPr="00B144A6" w:rsidRDefault="00DA0EDF">
      <w:pPr>
        <w:rPr>
          <w:szCs w:val="22"/>
        </w:rPr>
      </w:pPr>
    </w:p>
    <w:p w14:paraId="7DBCD577" w14:textId="77777777" w:rsidR="00DA0EDF" w:rsidRPr="00B144A6" w:rsidRDefault="00786890">
      <w:pPr>
        <w:rPr>
          <w:szCs w:val="22"/>
        </w:rPr>
      </w:pPr>
      <w:r w:rsidRPr="00B144A6">
        <w:rPr>
          <w:szCs w:val="22"/>
        </w:rPr>
        <w:t>Ако имате някакви допълнителни въпроси, свързани с употребата на това лекарство, попитайте Вашия лекар или фармацевт.</w:t>
      </w:r>
    </w:p>
    <w:p w14:paraId="50562161" w14:textId="77777777" w:rsidR="00DA0EDF" w:rsidRPr="00B144A6" w:rsidRDefault="00DA0EDF">
      <w:pPr>
        <w:rPr>
          <w:szCs w:val="22"/>
        </w:rPr>
      </w:pPr>
    </w:p>
    <w:p w14:paraId="134B567D" w14:textId="77777777" w:rsidR="00DA0EDF" w:rsidRPr="00B144A6" w:rsidRDefault="00DA0EDF">
      <w:pPr>
        <w:rPr>
          <w:szCs w:val="22"/>
        </w:rPr>
      </w:pPr>
    </w:p>
    <w:p w14:paraId="4C41C17E" w14:textId="77777777" w:rsidR="00DA0EDF" w:rsidRPr="00B144A6" w:rsidRDefault="00786890">
      <w:pPr>
        <w:keepNext/>
        <w:ind w:left="567" w:hanging="567"/>
        <w:outlineLvl w:val="2"/>
        <w:rPr>
          <w:b/>
          <w:bCs/>
          <w:szCs w:val="22"/>
        </w:rPr>
      </w:pPr>
      <w:r w:rsidRPr="00B144A6">
        <w:rPr>
          <w:b/>
          <w:bCs/>
          <w:szCs w:val="22"/>
        </w:rPr>
        <w:t>4.</w:t>
      </w:r>
      <w:r w:rsidRPr="00B144A6">
        <w:rPr>
          <w:b/>
          <w:bCs/>
          <w:szCs w:val="22"/>
        </w:rPr>
        <w:tab/>
        <w:t>Възможни нежелани реакции</w:t>
      </w:r>
    </w:p>
    <w:p w14:paraId="11A8CE93" w14:textId="77777777" w:rsidR="00DA0EDF" w:rsidRPr="00B144A6" w:rsidRDefault="00DA0EDF">
      <w:pPr>
        <w:keepNext/>
        <w:rPr>
          <w:szCs w:val="22"/>
        </w:rPr>
      </w:pPr>
    </w:p>
    <w:p w14:paraId="1409A20A" w14:textId="77777777" w:rsidR="00DA0EDF" w:rsidRPr="00B144A6" w:rsidRDefault="00786890">
      <w:pPr>
        <w:rPr>
          <w:szCs w:val="22"/>
        </w:rPr>
      </w:pPr>
      <w:r w:rsidRPr="00B144A6">
        <w:rPr>
          <w:szCs w:val="22"/>
        </w:rPr>
        <w:t>Както всички лекарства, това лекарство може да предизвика нежелани реакции, въпреки че не всеки ги получава.</w:t>
      </w:r>
    </w:p>
    <w:p w14:paraId="509A1BCB" w14:textId="77777777" w:rsidR="00DA0EDF" w:rsidRPr="00B144A6" w:rsidRDefault="00DA0EDF">
      <w:pPr>
        <w:rPr>
          <w:szCs w:val="22"/>
        </w:rPr>
      </w:pPr>
    </w:p>
    <w:p w14:paraId="4329237F" w14:textId="77777777" w:rsidR="00DA0EDF" w:rsidRPr="00B144A6" w:rsidRDefault="00786890">
      <w:pPr>
        <w:keepNext/>
        <w:rPr>
          <w:b/>
          <w:szCs w:val="22"/>
        </w:rPr>
      </w:pPr>
      <w:r w:rsidRPr="00B144A6">
        <w:rPr>
          <w:b/>
          <w:szCs w:val="22"/>
        </w:rPr>
        <w:t>Сериозни нежелани реакции</w:t>
      </w:r>
    </w:p>
    <w:p w14:paraId="1C43966E" w14:textId="77777777" w:rsidR="00DA0EDF" w:rsidRPr="00B144A6" w:rsidRDefault="00786890">
      <w:pPr>
        <w:rPr>
          <w:szCs w:val="22"/>
        </w:rPr>
      </w:pPr>
      <w:r w:rsidRPr="00B144A6">
        <w:rPr>
          <w:szCs w:val="22"/>
        </w:rPr>
        <w:t>Някои пациенти може да имат сериозни нежелани реакции, при които да се налага спешно лечение.</w:t>
      </w:r>
    </w:p>
    <w:p w14:paraId="67EEC4E3" w14:textId="77777777" w:rsidR="00DA0EDF" w:rsidRPr="00B144A6" w:rsidRDefault="00DA0EDF">
      <w:pPr>
        <w:rPr>
          <w:szCs w:val="22"/>
        </w:rPr>
      </w:pPr>
    </w:p>
    <w:p w14:paraId="4E042AE1" w14:textId="77777777" w:rsidR="00DA0EDF" w:rsidRPr="00B144A6" w:rsidRDefault="00786890" w:rsidP="004B64AD">
      <w:pPr>
        <w:keepNext/>
        <w:widowControl w:val="0"/>
      </w:pPr>
      <w:r w:rsidRPr="00B144A6">
        <w:rPr>
          <w:b/>
        </w:rPr>
        <w:t>Алергични реакции – може да изискват спешно лечение. Информирайте Вашия лекар или незабавно потърсете спешна медицинска помощ, ако забележите някой от следните признаци.</w:t>
      </w:r>
    </w:p>
    <w:p w14:paraId="10EDE198" w14:textId="776C4252" w:rsidR="00DA0EDF" w:rsidRPr="00B144A6" w:rsidRDefault="00786890" w:rsidP="000D421E">
      <w:pPr>
        <w:numPr>
          <w:ilvl w:val="0"/>
          <w:numId w:val="16"/>
        </w:numPr>
        <w:tabs>
          <w:tab w:val="clear" w:pos="567"/>
          <w:tab w:val="left" w:pos="1134"/>
        </w:tabs>
        <w:ind w:left="567" w:hanging="567"/>
      </w:pPr>
      <w:r w:rsidRPr="00B144A6">
        <w:t xml:space="preserve">Сериозните алергични реакции („анафилаксия”) са редки при хора, приемащи </w:t>
      </w:r>
      <w:r w:rsidR="00F03295" w:rsidRPr="00B144A6">
        <w:t>устекинумаб</w:t>
      </w:r>
      <w:r w:rsidR="00F03295" w:rsidRPr="00B144A6" w:rsidDel="00F03295">
        <w:t xml:space="preserve"> </w:t>
      </w:r>
      <w:r w:rsidRPr="00B144A6">
        <w:t>(може да засегнат до 1 на 1000 души). Признаците включват:</w:t>
      </w:r>
    </w:p>
    <w:p w14:paraId="10F42E42" w14:textId="77777777" w:rsidR="00DA0EDF" w:rsidRPr="00B144A6" w:rsidRDefault="00786890" w:rsidP="000D421E">
      <w:pPr>
        <w:numPr>
          <w:ilvl w:val="0"/>
          <w:numId w:val="13"/>
        </w:numPr>
        <w:ind w:left="1315" w:hanging="567"/>
      </w:pPr>
      <w:r w:rsidRPr="00B144A6">
        <w:t>затруднено дишане или преглъщане</w:t>
      </w:r>
    </w:p>
    <w:p w14:paraId="029F49A3" w14:textId="77777777" w:rsidR="00DA0EDF" w:rsidRPr="00B144A6" w:rsidRDefault="00786890" w:rsidP="000D421E">
      <w:pPr>
        <w:numPr>
          <w:ilvl w:val="0"/>
          <w:numId w:val="13"/>
        </w:numPr>
        <w:ind w:left="1315" w:hanging="567"/>
      </w:pPr>
      <w:r w:rsidRPr="00B144A6">
        <w:t>ниско кръвно налягане, което може да причини замаяност или световъртеж</w:t>
      </w:r>
    </w:p>
    <w:p w14:paraId="33D89369" w14:textId="77777777" w:rsidR="00DA0EDF" w:rsidRPr="00B144A6" w:rsidRDefault="00786890" w:rsidP="000D421E">
      <w:pPr>
        <w:numPr>
          <w:ilvl w:val="0"/>
          <w:numId w:val="13"/>
        </w:numPr>
        <w:ind w:left="1315" w:hanging="567"/>
      </w:pPr>
      <w:r w:rsidRPr="00B144A6">
        <w:t>подуване на лицето, устните, устата или гърлото.</w:t>
      </w:r>
    </w:p>
    <w:p w14:paraId="169BE889" w14:textId="77777777" w:rsidR="00DA0EDF" w:rsidRPr="00B144A6" w:rsidRDefault="00786890" w:rsidP="000D421E">
      <w:pPr>
        <w:numPr>
          <w:ilvl w:val="0"/>
          <w:numId w:val="16"/>
        </w:numPr>
        <w:tabs>
          <w:tab w:val="clear" w:pos="567"/>
          <w:tab w:val="left" w:pos="1134"/>
        </w:tabs>
        <w:ind w:left="567" w:hanging="567"/>
      </w:pPr>
      <w:r w:rsidRPr="00B144A6">
        <w:t>Честите признаци на алергична реакция включват кожен обрив и уртикария (може да засегнат до 1 на 100 души).</w:t>
      </w:r>
    </w:p>
    <w:p w14:paraId="76347B86" w14:textId="77777777" w:rsidR="00DA0EDF" w:rsidRPr="00B144A6" w:rsidRDefault="00DA0EDF"/>
    <w:p w14:paraId="5673C6E1" w14:textId="77777777" w:rsidR="00DA0EDF" w:rsidRPr="00B144A6" w:rsidRDefault="00786890" w:rsidP="004B64AD">
      <w:pPr>
        <w:tabs>
          <w:tab w:val="clear" w:pos="567"/>
          <w:tab w:val="left" w:pos="630"/>
        </w:tabs>
        <w:rPr>
          <w:b/>
        </w:rPr>
      </w:pPr>
      <w:r w:rsidRPr="00B144A6">
        <w:rPr>
          <w:b/>
        </w:rPr>
        <w:t>В редки случаи се съобщават алергични белодробни реакции и белодробно възпаление при пациенти, които получават устекинумаб. Уведомете веднага Вашия лекар, ако получите симптоми като кашлица, задух и висока температура.</w:t>
      </w:r>
    </w:p>
    <w:p w14:paraId="32A181AD" w14:textId="77777777" w:rsidR="00DA0EDF" w:rsidRPr="00B144A6" w:rsidRDefault="00DA0EDF"/>
    <w:p w14:paraId="78F89ED0" w14:textId="0F392A85" w:rsidR="00DA0EDF" w:rsidRPr="00B144A6" w:rsidRDefault="00786890" w:rsidP="004B64AD">
      <w:pPr>
        <w:keepNext/>
        <w:widowControl w:val="0"/>
      </w:pPr>
      <w:r w:rsidRPr="00B144A6">
        <w:t xml:space="preserve">Ако получите сериозна алергична реакция, Вашият лекар може да реши, че Вие не трябва да употребявате </w:t>
      </w:r>
      <w:r w:rsidR="00F03295" w:rsidRPr="00B144A6">
        <w:t>Pyzchiva</w:t>
      </w:r>
      <w:r w:rsidR="00F03295" w:rsidRPr="00B144A6">
        <w:rPr>
          <w:b/>
          <w:noProof/>
        </w:rPr>
        <w:t xml:space="preserve"> </w:t>
      </w:r>
      <w:r w:rsidRPr="00B144A6">
        <w:t>отново.</w:t>
      </w:r>
    </w:p>
    <w:p w14:paraId="74F19103" w14:textId="77777777" w:rsidR="00DA0EDF" w:rsidRPr="00B144A6" w:rsidRDefault="00DA0EDF"/>
    <w:p w14:paraId="72551F3E" w14:textId="77777777" w:rsidR="00DA0EDF" w:rsidRPr="00B144A6" w:rsidRDefault="00786890" w:rsidP="00124111">
      <w:pPr>
        <w:keepNext/>
        <w:keepLines/>
        <w:widowControl w:val="0"/>
        <w:rPr>
          <w:b/>
        </w:rPr>
      </w:pPr>
      <w:r w:rsidRPr="00B144A6">
        <w:rPr>
          <w:b/>
        </w:rPr>
        <w:lastRenderedPageBreak/>
        <w:t>Инфекции – може да изискват спешно лечение. Информирайте Вашия лекар, ако забележите някой от следните признаци.</w:t>
      </w:r>
    </w:p>
    <w:p w14:paraId="469C70CE" w14:textId="77777777" w:rsidR="00DA0EDF" w:rsidRPr="00B144A6" w:rsidRDefault="00786890" w:rsidP="000D421E">
      <w:pPr>
        <w:numPr>
          <w:ilvl w:val="0"/>
          <w:numId w:val="16"/>
        </w:numPr>
        <w:tabs>
          <w:tab w:val="clear" w:pos="567"/>
          <w:tab w:val="left" w:pos="1134"/>
        </w:tabs>
        <w:ind w:left="567" w:hanging="567"/>
      </w:pPr>
      <w:r w:rsidRPr="00B144A6">
        <w:t>инфекциите на носа или гърлото и простудата са чести (може да засегнат до 1 на 10 души)</w:t>
      </w:r>
    </w:p>
    <w:p w14:paraId="7AA05C3C" w14:textId="77777777" w:rsidR="00DA0EDF" w:rsidRPr="00B144A6" w:rsidRDefault="00786890" w:rsidP="000D421E">
      <w:pPr>
        <w:numPr>
          <w:ilvl w:val="0"/>
          <w:numId w:val="16"/>
        </w:numPr>
        <w:tabs>
          <w:tab w:val="clear" w:pos="567"/>
          <w:tab w:val="left" w:pos="1134"/>
        </w:tabs>
        <w:ind w:left="567" w:hanging="567"/>
      </w:pPr>
      <w:r w:rsidRPr="00B144A6">
        <w:t>инфекциите на долните дихателни пътища (гръдни инфекции) са нечести (може да засегнат до 1 на 100 души)</w:t>
      </w:r>
    </w:p>
    <w:p w14:paraId="74FF5BFC" w14:textId="77777777" w:rsidR="00DA0EDF" w:rsidRPr="00B144A6" w:rsidRDefault="00786890" w:rsidP="000D421E">
      <w:pPr>
        <w:numPr>
          <w:ilvl w:val="0"/>
          <w:numId w:val="16"/>
        </w:numPr>
        <w:tabs>
          <w:tab w:val="clear" w:pos="567"/>
          <w:tab w:val="left" w:pos="1134"/>
        </w:tabs>
        <w:ind w:left="567" w:hanging="567"/>
      </w:pPr>
      <w:r w:rsidRPr="00B144A6">
        <w:t>възпалението на подкожната тъкан (целулит) е нечесто (може да засегне до 1 на 100 души)</w:t>
      </w:r>
    </w:p>
    <w:p w14:paraId="0378CBDC" w14:textId="010CAD86" w:rsidR="00DA0EDF" w:rsidRPr="00B144A6" w:rsidRDefault="00786890" w:rsidP="000D421E">
      <w:pPr>
        <w:numPr>
          <w:ilvl w:val="0"/>
          <w:numId w:val="16"/>
        </w:numPr>
        <w:tabs>
          <w:tab w:val="clear" w:pos="567"/>
          <w:tab w:val="left" w:pos="1134"/>
        </w:tabs>
        <w:ind w:left="567" w:hanging="567"/>
      </w:pPr>
      <w:r w:rsidRPr="00B144A6">
        <w:t>херпес</w:t>
      </w:r>
      <w:r w:rsidR="00A02EBE" w:rsidRPr="00B144A6">
        <w:t xml:space="preserve"> зостер</w:t>
      </w:r>
      <w:r w:rsidRPr="00B144A6">
        <w:t xml:space="preserve"> (вид болезнен обрив с мехури) </w:t>
      </w:r>
      <w:r w:rsidR="00A02EBE" w:rsidRPr="00B144A6">
        <w:t>е</w:t>
      </w:r>
      <w:r w:rsidRPr="00B144A6">
        <w:t xml:space="preserve"> нечест (може да засегнат до 1 на 100 души)</w:t>
      </w:r>
    </w:p>
    <w:p w14:paraId="4C316D65" w14:textId="77777777" w:rsidR="00DA0EDF" w:rsidRPr="00B144A6" w:rsidRDefault="00DA0EDF" w:rsidP="006342C7"/>
    <w:p w14:paraId="1F3E978E" w14:textId="1F20E4FE" w:rsidR="00DA0EDF" w:rsidRPr="00B144A6" w:rsidRDefault="00F03295" w:rsidP="004B64AD">
      <w:r w:rsidRPr="00B144A6">
        <w:t>Устекинумаб</w:t>
      </w:r>
      <w:r w:rsidRPr="00B144A6" w:rsidDel="00F03295">
        <w:t xml:space="preserve"> </w:t>
      </w:r>
      <w:r w:rsidR="00786890" w:rsidRPr="00B144A6">
        <w:t>може да намали способността Ви да се борите с инфекции. Някои инфекции може да станат сериозни и може да включват инфекции, причинени от вируси, гъбички, бактерии (включително туберкулоза) или паразити, включително инфекции, които възникват предимно при хора с отслабена имунна система (опортюнистични инфекции). При пациенти, получаващи устекинумаб, се съобщават опортюнистични инфекции на мозъка (енцефалит, менингит), белите дробове и очите.</w:t>
      </w:r>
    </w:p>
    <w:p w14:paraId="3F48F096" w14:textId="77777777" w:rsidR="00DA0EDF" w:rsidRPr="00B144A6" w:rsidRDefault="00DA0EDF" w:rsidP="00212780"/>
    <w:p w14:paraId="6C4287B3" w14:textId="6BFFDC84" w:rsidR="00DA0EDF" w:rsidRPr="00B144A6" w:rsidRDefault="00786890" w:rsidP="004B64AD">
      <w:pPr>
        <w:keepNext/>
      </w:pPr>
      <w:r w:rsidRPr="00B144A6">
        <w:t xml:space="preserve">Докато </w:t>
      </w:r>
      <w:r w:rsidR="00EB2EEB" w:rsidRPr="00B144A6">
        <w:rPr>
          <w:rFonts w:eastAsia="Times New Roman"/>
          <w:szCs w:val="22"/>
        </w:rPr>
        <w:t xml:space="preserve">използвате </w:t>
      </w:r>
      <w:r w:rsidR="00F03295" w:rsidRPr="00B144A6">
        <w:t>устекинумаб</w:t>
      </w:r>
      <w:r w:rsidRPr="00B144A6">
        <w:t>, трябва да следите за признаци на инфекция. Те включват:</w:t>
      </w:r>
    </w:p>
    <w:p w14:paraId="4F5CDCBB" w14:textId="77777777" w:rsidR="00DA0EDF" w:rsidRPr="00B144A6" w:rsidRDefault="00786890" w:rsidP="000D421E">
      <w:pPr>
        <w:numPr>
          <w:ilvl w:val="0"/>
          <w:numId w:val="16"/>
        </w:numPr>
        <w:tabs>
          <w:tab w:val="clear" w:pos="567"/>
          <w:tab w:val="left" w:pos="1134"/>
        </w:tabs>
        <w:ind w:left="567" w:hanging="567"/>
      </w:pPr>
      <w:r w:rsidRPr="00B144A6">
        <w:t>висока температура, грипоподобни симптоми, нощно потене, загуба на тегло</w:t>
      </w:r>
    </w:p>
    <w:p w14:paraId="388CD1C5" w14:textId="77777777" w:rsidR="00DA0EDF" w:rsidRPr="00B144A6" w:rsidRDefault="00786890" w:rsidP="000D421E">
      <w:pPr>
        <w:numPr>
          <w:ilvl w:val="0"/>
          <w:numId w:val="16"/>
        </w:numPr>
        <w:tabs>
          <w:tab w:val="clear" w:pos="567"/>
          <w:tab w:val="left" w:pos="1134"/>
        </w:tabs>
        <w:ind w:left="567" w:hanging="567"/>
      </w:pPr>
      <w:r w:rsidRPr="00B144A6">
        <w:t>умора или задух, упорита кашлица</w:t>
      </w:r>
    </w:p>
    <w:p w14:paraId="0D583242" w14:textId="77777777" w:rsidR="00DA0EDF" w:rsidRPr="00B144A6" w:rsidRDefault="00786890" w:rsidP="000D421E">
      <w:pPr>
        <w:numPr>
          <w:ilvl w:val="0"/>
          <w:numId w:val="16"/>
        </w:numPr>
        <w:tabs>
          <w:tab w:val="clear" w:pos="567"/>
          <w:tab w:val="left" w:pos="1134"/>
        </w:tabs>
        <w:ind w:left="567" w:hanging="567"/>
      </w:pPr>
      <w:r w:rsidRPr="00B144A6">
        <w:t>топла, зачервена и болезнена кожа или болезнен кожен обрив с мехури</w:t>
      </w:r>
    </w:p>
    <w:p w14:paraId="0B8CD097" w14:textId="77777777" w:rsidR="00DA0EDF" w:rsidRPr="00B144A6" w:rsidRDefault="00786890" w:rsidP="000D421E">
      <w:pPr>
        <w:numPr>
          <w:ilvl w:val="0"/>
          <w:numId w:val="16"/>
        </w:numPr>
        <w:tabs>
          <w:tab w:val="clear" w:pos="567"/>
          <w:tab w:val="left" w:pos="1134"/>
        </w:tabs>
        <w:ind w:left="567" w:hanging="567"/>
      </w:pPr>
      <w:r w:rsidRPr="00B144A6">
        <w:t>парене при уриниране</w:t>
      </w:r>
    </w:p>
    <w:p w14:paraId="342AF6B1" w14:textId="77777777" w:rsidR="00DA0EDF" w:rsidRPr="00B144A6" w:rsidRDefault="00786890" w:rsidP="000D421E">
      <w:pPr>
        <w:numPr>
          <w:ilvl w:val="0"/>
          <w:numId w:val="16"/>
        </w:numPr>
        <w:tabs>
          <w:tab w:val="clear" w:pos="567"/>
          <w:tab w:val="left" w:pos="1134"/>
        </w:tabs>
        <w:ind w:left="567" w:hanging="567"/>
      </w:pPr>
      <w:r w:rsidRPr="00B144A6">
        <w:t>диария</w:t>
      </w:r>
    </w:p>
    <w:p w14:paraId="6F46A2DD" w14:textId="77777777" w:rsidR="00DA0EDF" w:rsidRPr="00B144A6" w:rsidRDefault="00786890" w:rsidP="000D421E">
      <w:pPr>
        <w:numPr>
          <w:ilvl w:val="0"/>
          <w:numId w:val="16"/>
        </w:numPr>
        <w:tabs>
          <w:tab w:val="clear" w:pos="567"/>
          <w:tab w:val="left" w:pos="1134"/>
        </w:tabs>
        <w:ind w:left="567" w:hanging="567"/>
      </w:pPr>
      <w:r w:rsidRPr="00B144A6">
        <w:t>зрително смущение или загуба на зрение</w:t>
      </w:r>
    </w:p>
    <w:p w14:paraId="03E2EBD4" w14:textId="77777777" w:rsidR="00DA0EDF" w:rsidRPr="00B144A6" w:rsidRDefault="00786890" w:rsidP="000D421E">
      <w:pPr>
        <w:numPr>
          <w:ilvl w:val="0"/>
          <w:numId w:val="16"/>
        </w:numPr>
        <w:tabs>
          <w:tab w:val="clear" w:pos="567"/>
          <w:tab w:val="left" w:pos="1134"/>
        </w:tabs>
        <w:ind w:left="567" w:hanging="567"/>
      </w:pPr>
      <w:r w:rsidRPr="00B144A6">
        <w:t>главоболие, скованост на врата, чувствителност към светлина, гадене или обърканост.</w:t>
      </w:r>
    </w:p>
    <w:p w14:paraId="337DDB17" w14:textId="77777777" w:rsidR="00DA0EDF" w:rsidRPr="00B144A6" w:rsidRDefault="00DA0EDF" w:rsidP="00C75DD1"/>
    <w:p w14:paraId="7E4AC83C" w14:textId="5EAFE482" w:rsidR="00DA0EDF" w:rsidRPr="00B144A6" w:rsidRDefault="00786890" w:rsidP="004B64AD">
      <w:pPr>
        <w:widowControl w:val="0"/>
      </w:pPr>
      <w:r w:rsidRPr="00B144A6">
        <w:t xml:space="preserve">Информирайте Вашия лекар веднага, ако забележите някой от тези признаци на инфекция. Те могат да бъдат признаци на инфекции като гръдни инфекции, кожни инфекции, херпес зостер или опортюнистични инфекции, които могат да доведат до сериозни усложнения. Информирайте Вашия лекар, ако имате някаква упорита или повтаряща се инфекция. Вашият лекар може да реши, че не трябва да употребявате </w:t>
      </w:r>
      <w:r w:rsidR="00F03295" w:rsidRPr="00B144A6">
        <w:t>устекинумаб</w:t>
      </w:r>
      <w:r w:rsidRPr="00B144A6">
        <w:t>, докато инфекцията не бъде излекувана. Уведомете Вашия лекар, и ако имате отворени рани или наранявания, тъй като може да се инфектират.</w:t>
      </w:r>
    </w:p>
    <w:p w14:paraId="15F09F8F" w14:textId="77777777" w:rsidR="00DA0EDF" w:rsidRPr="00B144A6" w:rsidRDefault="00DA0EDF" w:rsidP="00212780"/>
    <w:p w14:paraId="4B25EADE" w14:textId="77777777" w:rsidR="00DA0EDF" w:rsidRPr="00B144A6" w:rsidRDefault="00786890" w:rsidP="004B64AD">
      <w:pPr>
        <w:widowControl w:val="0"/>
        <w:rPr>
          <w:b/>
        </w:rPr>
      </w:pPr>
      <w:r w:rsidRPr="00B144A6">
        <w:rPr>
          <w:b/>
        </w:rPr>
        <w:t>Лющене на кожата – интензивното зачервяване и лющене на кожата на по-голяма площ по тялото може да са симптоми на еритродермичен псориазис или ексфолиативен дерматит, които са сериозни кожни заболявания. Ако забележите някой от тези признаци, трябва да информирате Вашия лекар незабавно.</w:t>
      </w:r>
    </w:p>
    <w:p w14:paraId="08B03027" w14:textId="77777777" w:rsidR="00DA0EDF" w:rsidRPr="00B144A6" w:rsidRDefault="00DA0EDF">
      <w:pPr>
        <w:widowControl w:val="0"/>
      </w:pPr>
    </w:p>
    <w:p w14:paraId="6A33F20D" w14:textId="77777777" w:rsidR="00DA0EDF" w:rsidRPr="00B144A6" w:rsidRDefault="00786890">
      <w:pPr>
        <w:keepNext/>
        <w:rPr>
          <w:b/>
          <w:szCs w:val="22"/>
        </w:rPr>
      </w:pPr>
      <w:r w:rsidRPr="00B144A6">
        <w:rPr>
          <w:b/>
          <w:szCs w:val="22"/>
        </w:rPr>
        <w:t>Други нежелани реакции</w:t>
      </w:r>
    </w:p>
    <w:p w14:paraId="65D9CB2A" w14:textId="77777777" w:rsidR="00DA0EDF" w:rsidRPr="00B144A6" w:rsidRDefault="00DA0EDF">
      <w:pPr>
        <w:keepNext/>
      </w:pPr>
    </w:p>
    <w:p w14:paraId="6F54006B" w14:textId="77777777" w:rsidR="00DA0EDF" w:rsidRPr="00B144A6" w:rsidRDefault="00786890" w:rsidP="004B64AD">
      <w:pPr>
        <w:keepNext/>
        <w:rPr>
          <w:szCs w:val="22"/>
        </w:rPr>
      </w:pPr>
      <w:r w:rsidRPr="00B144A6">
        <w:rPr>
          <w:b/>
          <w:bCs/>
          <w:szCs w:val="22"/>
        </w:rPr>
        <w:t xml:space="preserve">Чести нежелани реакции </w:t>
      </w:r>
      <w:r w:rsidRPr="00B144A6">
        <w:rPr>
          <w:bCs/>
          <w:szCs w:val="22"/>
        </w:rPr>
        <w:t>(може да засегнат до 1 на 10 души)</w:t>
      </w:r>
      <w:r w:rsidRPr="00B144A6">
        <w:rPr>
          <w:b/>
          <w:szCs w:val="22"/>
        </w:rPr>
        <w:t>:</w:t>
      </w:r>
    </w:p>
    <w:p w14:paraId="04A0F3DF" w14:textId="77777777" w:rsidR="00DA0EDF" w:rsidRPr="00B144A6" w:rsidRDefault="00786890" w:rsidP="000D421E">
      <w:pPr>
        <w:numPr>
          <w:ilvl w:val="0"/>
          <w:numId w:val="16"/>
        </w:numPr>
        <w:tabs>
          <w:tab w:val="clear" w:pos="567"/>
          <w:tab w:val="left" w:pos="1134"/>
        </w:tabs>
        <w:ind w:left="567" w:hanging="567"/>
      </w:pPr>
      <w:r w:rsidRPr="00B144A6">
        <w:t>диария</w:t>
      </w:r>
    </w:p>
    <w:p w14:paraId="2DB8742D" w14:textId="77777777" w:rsidR="00DA0EDF" w:rsidRPr="00B144A6" w:rsidRDefault="00786890" w:rsidP="000D421E">
      <w:pPr>
        <w:numPr>
          <w:ilvl w:val="0"/>
          <w:numId w:val="16"/>
        </w:numPr>
        <w:tabs>
          <w:tab w:val="clear" w:pos="567"/>
          <w:tab w:val="left" w:pos="1134"/>
        </w:tabs>
        <w:ind w:left="567" w:hanging="567"/>
      </w:pPr>
      <w:r w:rsidRPr="00B144A6">
        <w:t>гадене</w:t>
      </w:r>
    </w:p>
    <w:p w14:paraId="184DA4BD" w14:textId="77777777" w:rsidR="00DA0EDF" w:rsidRPr="00B144A6" w:rsidRDefault="00786890" w:rsidP="000D421E">
      <w:pPr>
        <w:numPr>
          <w:ilvl w:val="0"/>
          <w:numId w:val="16"/>
        </w:numPr>
        <w:tabs>
          <w:tab w:val="clear" w:pos="567"/>
          <w:tab w:val="left" w:pos="1134"/>
        </w:tabs>
        <w:ind w:left="567" w:hanging="567"/>
      </w:pPr>
      <w:r w:rsidRPr="00B144A6">
        <w:t>повръщане</w:t>
      </w:r>
    </w:p>
    <w:p w14:paraId="75B59796" w14:textId="77777777" w:rsidR="00DA0EDF" w:rsidRPr="00B144A6" w:rsidRDefault="00786890" w:rsidP="000D421E">
      <w:pPr>
        <w:numPr>
          <w:ilvl w:val="0"/>
          <w:numId w:val="16"/>
        </w:numPr>
        <w:tabs>
          <w:tab w:val="clear" w:pos="567"/>
          <w:tab w:val="left" w:pos="1134"/>
        </w:tabs>
        <w:ind w:left="567" w:hanging="567"/>
      </w:pPr>
      <w:r w:rsidRPr="00B144A6">
        <w:t>умора</w:t>
      </w:r>
    </w:p>
    <w:p w14:paraId="528546C8" w14:textId="77777777" w:rsidR="00DA0EDF" w:rsidRPr="00B144A6" w:rsidRDefault="00786890" w:rsidP="000D421E">
      <w:pPr>
        <w:numPr>
          <w:ilvl w:val="0"/>
          <w:numId w:val="16"/>
        </w:numPr>
        <w:tabs>
          <w:tab w:val="clear" w:pos="567"/>
          <w:tab w:val="left" w:pos="1134"/>
        </w:tabs>
        <w:ind w:left="567" w:hanging="567"/>
      </w:pPr>
      <w:r w:rsidRPr="00B144A6">
        <w:t>замаяност</w:t>
      </w:r>
    </w:p>
    <w:p w14:paraId="5DF95912" w14:textId="77777777" w:rsidR="00DA0EDF" w:rsidRPr="00B144A6" w:rsidRDefault="00786890" w:rsidP="000D421E">
      <w:pPr>
        <w:numPr>
          <w:ilvl w:val="0"/>
          <w:numId w:val="16"/>
        </w:numPr>
        <w:tabs>
          <w:tab w:val="clear" w:pos="567"/>
          <w:tab w:val="left" w:pos="1134"/>
        </w:tabs>
        <w:ind w:left="567" w:hanging="567"/>
      </w:pPr>
      <w:r w:rsidRPr="00B144A6">
        <w:t>главоболие</w:t>
      </w:r>
    </w:p>
    <w:p w14:paraId="41DAEF64" w14:textId="77777777" w:rsidR="00DA0EDF" w:rsidRPr="00B144A6" w:rsidRDefault="00786890" w:rsidP="000D421E">
      <w:pPr>
        <w:numPr>
          <w:ilvl w:val="0"/>
          <w:numId w:val="16"/>
        </w:numPr>
        <w:tabs>
          <w:tab w:val="clear" w:pos="567"/>
          <w:tab w:val="left" w:pos="1134"/>
        </w:tabs>
        <w:ind w:left="567" w:hanging="567"/>
      </w:pPr>
      <w:r w:rsidRPr="00B144A6">
        <w:t>сърбеж (пруритус)</w:t>
      </w:r>
    </w:p>
    <w:p w14:paraId="071E9FBB" w14:textId="77777777" w:rsidR="00DA0EDF" w:rsidRPr="00B144A6" w:rsidRDefault="00786890" w:rsidP="000D421E">
      <w:pPr>
        <w:numPr>
          <w:ilvl w:val="0"/>
          <w:numId w:val="16"/>
        </w:numPr>
        <w:tabs>
          <w:tab w:val="clear" w:pos="567"/>
          <w:tab w:val="left" w:pos="1134"/>
        </w:tabs>
        <w:ind w:left="567" w:hanging="567"/>
      </w:pPr>
      <w:r w:rsidRPr="00B144A6">
        <w:t>болка в гърба, мускулите или ставите</w:t>
      </w:r>
    </w:p>
    <w:p w14:paraId="3CE27897" w14:textId="77777777" w:rsidR="00DA0EDF" w:rsidRPr="00B144A6" w:rsidRDefault="00786890" w:rsidP="000D421E">
      <w:pPr>
        <w:numPr>
          <w:ilvl w:val="0"/>
          <w:numId w:val="16"/>
        </w:numPr>
        <w:tabs>
          <w:tab w:val="clear" w:pos="567"/>
          <w:tab w:val="left" w:pos="1134"/>
        </w:tabs>
        <w:ind w:left="567" w:hanging="567"/>
      </w:pPr>
      <w:r w:rsidRPr="00B144A6">
        <w:t>възпалено гърло</w:t>
      </w:r>
    </w:p>
    <w:p w14:paraId="57390069" w14:textId="77777777" w:rsidR="00DA0EDF" w:rsidRPr="00B144A6" w:rsidRDefault="00786890" w:rsidP="000D421E">
      <w:pPr>
        <w:numPr>
          <w:ilvl w:val="0"/>
          <w:numId w:val="16"/>
        </w:numPr>
        <w:tabs>
          <w:tab w:val="clear" w:pos="567"/>
          <w:tab w:val="left" w:pos="1134"/>
        </w:tabs>
        <w:ind w:left="567" w:hanging="567"/>
      </w:pPr>
      <w:r w:rsidRPr="00B144A6">
        <w:t>зачервяване и болка на мястото на инжектиране</w:t>
      </w:r>
    </w:p>
    <w:p w14:paraId="40D1A7E4" w14:textId="77777777" w:rsidR="00DA0EDF" w:rsidRPr="00B144A6" w:rsidRDefault="00786890" w:rsidP="000D421E">
      <w:pPr>
        <w:numPr>
          <w:ilvl w:val="0"/>
          <w:numId w:val="16"/>
        </w:numPr>
        <w:tabs>
          <w:tab w:val="clear" w:pos="567"/>
          <w:tab w:val="left" w:pos="1134"/>
        </w:tabs>
        <w:ind w:left="567" w:hanging="567"/>
      </w:pPr>
      <w:r w:rsidRPr="00B144A6">
        <w:t>инфекция на синусите</w:t>
      </w:r>
    </w:p>
    <w:p w14:paraId="4622B74F" w14:textId="77777777" w:rsidR="00DA0EDF" w:rsidRPr="00B144A6" w:rsidRDefault="00DA0EDF"/>
    <w:p w14:paraId="3CDF379A" w14:textId="77777777" w:rsidR="00DA0EDF" w:rsidRPr="00B144A6" w:rsidRDefault="00786890" w:rsidP="004B64AD">
      <w:pPr>
        <w:keepNext/>
        <w:rPr>
          <w:b/>
          <w:szCs w:val="22"/>
        </w:rPr>
      </w:pPr>
      <w:r w:rsidRPr="00B144A6">
        <w:rPr>
          <w:b/>
          <w:bCs/>
          <w:szCs w:val="22"/>
        </w:rPr>
        <w:lastRenderedPageBreak/>
        <w:t xml:space="preserve">Нечести нежелани реакции </w:t>
      </w:r>
      <w:r w:rsidRPr="00B144A6">
        <w:rPr>
          <w:bCs/>
          <w:szCs w:val="22"/>
        </w:rPr>
        <w:t>(може да засегнат до 1 на 100 души)</w:t>
      </w:r>
      <w:r w:rsidRPr="00B144A6">
        <w:rPr>
          <w:b/>
          <w:szCs w:val="22"/>
        </w:rPr>
        <w:t>:</w:t>
      </w:r>
    </w:p>
    <w:p w14:paraId="5A64E9FB" w14:textId="77777777" w:rsidR="00DA0EDF" w:rsidRPr="00B144A6" w:rsidRDefault="00786890" w:rsidP="000D421E">
      <w:pPr>
        <w:numPr>
          <w:ilvl w:val="0"/>
          <w:numId w:val="16"/>
        </w:numPr>
        <w:tabs>
          <w:tab w:val="clear" w:pos="567"/>
          <w:tab w:val="left" w:pos="1134"/>
        </w:tabs>
        <w:ind w:left="567" w:hanging="567"/>
      </w:pPr>
      <w:r w:rsidRPr="00B144A6">
        <w:t>инфекции на зъбите</w:t>
      </w:r>
    </w:p>
    <w:p w14:paraId="6C71369F" w14:textId="77777777" w:rsidR="00DA0EDF" w:rsidRPr="00B144A6" w:rsidRDefault="00786890" w:rsidP="000D421E">
      <w:pPr>
        <w:numPr>
          <w:ilvl w:val="0"/>
          <w:numId w:val="16"/>
        </w:numPr>
        <w:tabs>
          <w:tab w:val="clear" w:pos="567"/>
          <w:tab w:val="left" w:pos="1134"/>
        </w:tabs>
        <w:ind w:left="567" w:hanging="567"/>
      </w:pPr>
      <w:r w:rsidRPr="00B144A6">
        <w:t>вагинална инфекция, причинена от гъбички</w:t>
      </w:r>
    </w:p>
    <w:p w14:paraId="4E4955F1" w14:textId="77777777" w:rsidR="00DA0EDF" w:rsidRPr="00B144A6" w:rsidRDefault="00786890" w:rsidP="000D421E">
      <w:pPr>
        <w:numPr>
          <w:ilvl w:val="0"/>
          <w:numId w:val="16"/>
        </w:numPr>
        <w:tabs>
          <w:tab w:val="clear" w:pos="567"/>
          <w:tab w:val="left" w:pos="1134"/>
        </w:tabs>
        <w:ind w:left="567" w:hanging="567"/>
        <w:rPr>
          <w:szCs w:val="22"/>
        </w:rPr>
      </w:pPr>
      <w:r w:rsidRPr="00B144A6">
        <w:rPr>
          <w:szCs w:val="22"/>
        </w:rPr>
        <w:t>депресия</w:t>
      </w:r>
    </w:p>
    <w:p w14:paraId="6E72D2D8" w14:textId="77777777" w:rsidR="00DA0EDF" w:rsidRPr="00B144A6" w:rsidRDefault="00786890" w:rsidP="000D421E">
      <w:pPr>
        <w:numPr>
          <w:ilvl w:val="0"/>
          <w:numId w:val="16"/>
        </w:numPr>
        <w:tabs>
          <w:tab w:val="clear" w:pos="567"/>
          <w:tab w:val="left" w:pos="1134"/>
        </w:tabs>
        <w:ind w:left="567" w:hanging="567"/>
        <w:rPr>
          <w:szCs w:val="22"/>
        </w:rPr>
      </w:pPr>
      <w:r w:rsidRPr="00B144A6">
        <w:rPr>
          <w:szCs w:val="22"/>
        </w:rPr>
        <w:t>запушен нос или хрема</w:t>
      </w:r>
    </w:p>
    <w:p w14:paraId="460F8F92" w14:textId="77777777" w:rsidR="00DA0EDF" w:rsidRPr="00B144A6" w:rsidRDefault="00786890" w:rsidP="000D421E">
      <w:pPr>
        <w:numPr>
          <w:ilvl w:val="0"/>
          <w:numId w:val="16"/>
        </w:numPr>
        <w:tabs>
          <w:tab w:val="clear" w:pos="567"/>
          <w:tab w:val="left" w:pos="1134"/>
        </w:tabs>
        <w:ind w:left="567" w:hanging="567"/>
        <w:rPr>
          <w:szCs w:val="22"/>
        </w:rPr>
      </w:pPr>
      <w:r w:rsidRPr="00B144A6">
        <w:rPr>
          <w:bCs/>
          <w:szCs w:val="22"/>
        </w:rPr>
        <w:t>кървене, посиняване, втвърдяване</w:t>
      </w:r>
      <w:r w:rsidRPr="00B144A6">
        <w:rPr>
          <w:szCs w:val="22"/>
        </w:rPr>
        <w:t>, подуване и сърбеж на мястото на инжектиране</w:t>
      </w:r>
    </w:p>
    <w:p w14:paraId="5E03AB7B" w14:textId="77777777" w:rsidR="00DA0EDF" w:rsidRPr="00B144A6" w:rsidRDefault="00786890" w:rsidP="000D421E">
      <w:pPr>
        <w:numPr>
          <w:ilvl w:val="0"/>
          <w:numId w:val="16"/>
        </w:numPr>
        <w:tabs>
          <w:tab w:val="clear" w:pos="567"/>
          <w:tab w:val="left" w:pos="1134"/>
        </w:tabs>
        <w:ind w:left="567" w:hanging="567"/>
        <w:rPr>
          <w:szCs w:val="22"/>
        </w:rPr>
      </w:pPr>
      <w:r w:rsidRPr="00B144A6">
        <w:rPr>
          <w:bCs/>
        </w:rPr>
        <w:t>усещане за слабост</w:t>
      </w:r>
    </w:p>
    <w:p w14:paraId="4DD6668C" w14:textId="77777777" w:rsidR="00DA0EDF" w:rsidRPr="00B144A6" w:rsidRDefault="00786890" w:rsidP="000D421E">
      <w:pPr>
        <w:numPr>
          <w:ilvl w:val="0"/>
          <w:numId w:val="16"/>
        </w:numPr>
        <w:tabs>
          <w:tab w:val="clear" w:pos="567"/>
          <w:tab w:val="left" w:pos="1134"/>
        </w:tabs>
        <w:ind w:left="567" w:hanging="567"/>
        <w:rPr>
          <w:szCs w:val="22"/>
        </w:rPr>
      </w:pPr>
      <w:r w:rsidRPr="00B144A6">
        <w:rPr>
          <w:szCs w:val="22"/>
        </w:rPr>
        <w:t>спадане на клепача и изкривяване на мускулите на едната половина на лицето („лицева парализа”</w:t>
      </w:r>
      <w:r w:rsidRPr="00B144A6">
        <w:t xml:space="preserve"> или „парализа на Бел”), която обикновено е временна</w:t>
      </w:r>
    </w:p>
    <w:p w14:paraId="3528F309" w14:textId="77777777" w:rsidR="00DA0EDF" w:rsidRPr="00B144A6" w:rsidRDefault="00786890" w:rsidP="000D421E">
      <w:pPr>
        <w:numPr>
          <w:ilvl w:val="0"/>
          <w:numId w:val="16"/>
        </w:numPr>
        <w:tabs>
          <w:tab w:val="clear" w:pos="567"/>
          <w:tab w:val="left" w:pos="1134"/>
        </w:tabs>
        <w:ind w:left="567" w:hanging="567"/>
        <w:rPr>
          <w:szCs w:val="22"/>
        </w:rPr>
      </w:pPr>
      <w:r w:rsidRPr="00B144A6">
        <w:rPr>
          <w:szCs w:val="22"/>
        </w:rPr>
        <w:t>промяна на псориазиса със зачервяване и нови малки, жълти или бели мехури по кожата, понякога придружени с температура (пустулозен псориазис)</w:t>
      </w:r>
    </w:p>
    <w:p w14:paraId="7F006281" w14:textId="77777777" w:rsidR="00DA0EDF" w:rsidRPr="00B144A6" w:rsidRDefault="00786890" w:rsidP="000D421E">
      <w:pPr>
        <w:numPr>
          <w:ilvl w:val="0"/>
          <w:numId w:val="16"/>
        </w:numPr>
        <w:tabs>
          <w:tab w:val="clear" w:pos="567"/>
          <w:tab w:val="left" w:pos="1134"/>
        </w:tabs>
        <w:ind w:left="567" w:hanging="567"/>
        <w:rPr>
          <w:szCs w:val="22"/>
        </w:rPr>
      </w:pPr>
      <w:r w:rsidRPr="00B144A6">
        <w:rPr>
          <w:szCs w:val="22"/>
        </w:rPr>
        <w:t>белене на кожата (ексфолиация на кожата)</w:t>
      </w:r>
    </w:p>
    <w:p w14:paraId="4CCFDE95" w14:textId="77777777" w:rsidR="00DA0EDF" w:rsidRPr="00B144A6" w:rsidRDefault="00786890" w:rsidP="000D421E">
      <w:pPr>
        <w:numPr>
          <w:ilvl w:val="0"/>
          <w:numId w:val="16"/>
        </w:numPr>
        <w:tabs>
          <w:tab w:val="clear" w:pos="567"/>
          <w:tab w:val="left" w:pos="1134"/>
        </w:tabs>
        <w:ind w:left="567" w:hanging="567"/>
        <w:rPr>
          <w:szCs w:val="22"/>
        </w:rPr>
      </w:pPr>
      <w:r w:rsidRPr="00B144A6">
        <w:rPr>
          <w:szCs w:val="22"/>
        </w:rPr>
        <w:t>акне</w:t>
      </w:r>
    </w:p>
    <w:p w14:paraId="5D9ACD5F" w14:textId="77777777" w:rsidR="00DA0EDF" w:rsidRPr="00B144A6" w:rsidRDefault="00DA0EDF">
      <w:pPr>
        <w:rPr>
          <w:szCs w:val="22"/>
        </w:rPr>
      </w:pPr>
    </w:p>
    <w:p w14:paraId="16C5AE26" w14:textId="77777777" w:rsidR="00DA0EDF" w:rsidRPr="00B144A6" w:rsidRDefault="00786890" w:rsidP="004B64AD">
      <w:pPr>
        <w:keepNext/>
      </w:pPr>
      <w:r w:rsidRPr="00B144A6">
        <w:rPr>
          <w:b/>
        </w:rPr>
        <w:t xml:space="preserve">Редки нежелани лекарствени реакции </w:t>
      </w:r>
      <w:r w:rsidRPr="00B144A6">
        <w:t>(може да засегнат до 1 на 1 000 души)</w:t>
      </w:r>
    </w:p>
    <w:p w14:paraId="38B6AC37" w14:textId="77777777" w:rsidR="00DA0EDF" w:rsidRPr="00B144A6" w:rsidRDefault="00786890" w:rsidP="000D421E">
      <w:pPr>
        <w:numPr>
          <w:ilvl w:val="0"/>
          <w:numId w:val="16"/>
        </w:numPr>
        <w:tabs>
          <w:tab w:val="clear" w:pos="567"/>
          <w:tab w:val="left" w:pos="1134"/>
        </w:tabs>
        <w:ind w:left="567" w:hanging="567"/>
      </w:pPr>
      <w:r w:rsidRPr="00B144A6">
        <w:t>Зачервяване и лющене на кожата на по-голяма площ по тялото, които може да сърбят или да са болезнени (ексфолиативен дерматит). Подобни симптоми понякога се развиват като естествена промяна на вида на симптомите на псориазис (еритродермичен псориазис)</w:t>
      </w:r>
    </w:p>
    <w:p w14:paraId="52F98D9A" w14:textId="77777777" w:rsidR="00DA0EDF" w:rsidRPr="00B144A6" w:rsidRDefault="00786890" w:rsidP="000D421E">
      <w:pPr>
        <w:numPr>
          <w:ilvl w:val="0"/>
          <w:numId w:val="16"/>
        </w:numPr>
        <w:tabs>
          <w:tab w:val="clear" w:pos="567"/>
          <w:tab w:val="left" w:pos="1134"/>
        </w:tabs>
        <w:ind w:left="567" w:hanging="567"/>
      </w:pPr>
      <w:r w:rsidRPr="00B144A6">
        <w:t>Възпаление на малките кръвоносни съдове, което може да доведе до кожен обрив с малки червени или лилави подутини, температура или болка в ставите (васкулит).</w:t>
      </w:r>
    </w:p>
    <w:p w14:paraId="4ABA1BB2" w14:textId="77777777" w:rsidR="00DA0EDF" w:rsidRPr="00B144A6" w:rsidRDefault="00DA0EDF">
      <w:pPr>
        <w:tabs>
          <w:tab w:val="clear" w:pos="567"/>
          <w:tab w:val="left" w:pos="1134"/>
        </w:tabs>
        <w:rPr>
          <w:szCs w:val="22"/>
        </w:rPr>
      </w:pPr>
    </w:p>
    <w:p w14:paraId="60C551D4" w14:textId="77777777" w:rsidR="00DA0EDF" w:rsidRPr="00B144A6" w:rsidRDefault="00786890" w:rsidP="004B64AD">
      <w:pPr>
        <w:keepNext/>
      </w:pPr>
      <w:r w:rsidRPr="00B144A6">
        <w:rPr>
          <w:b/>
          <w:szCs w:val="22"/>
        </w:rPr>
        <w:t>Много редки</w:t>
      </w:r>
      <w:r w:rsidRPr="00B144A6">
        <w:rPr>
          <w:szCs w:val="22"/>
        </w:rPr>
        <w:t xml:space="preserve"> </w:t>
      </w:r>
      <w:r w:rsidRPr="00B144A6">
        <w:rPr>
          <w:b/>
        </w:rPr>
        <w:t xml:space="preserve">нежелани лекарствени реакции </w:t>
      </w:r>
      <w:r w:rsidRPr="00B144A6">
        <w:t>(може да засегнат до 1 на 10 000 души)</w:t>
      </w:r>
    </w:p>
    <w:p w14:paraId="0CE12DE0" w14:textId="77777777" w:rsidR="00DA0EDF" w:rsidRPr="00B144A6" w:rsidRDefault="00786890" w:rsidP="000D421E">
      <w:pPr>
        <w:numPr>
          <w:ilvl w:val="0"/>
          <w:numId w:val="16"/>
        </w:numPr>
        <w:ind w:left="567" w:hanging="567"/>
      </w:pPr>
      <w:r w:rsidRPr="00B144A6">
        <w:t>Образуване на мехури по кожата, която може да бъде зачервена, сърбяща и болезнена (булозен пемфигоид)</w:t>
      </w:r>
    </w:p>
    <w:p w14:paraId="35A9A784" w14:textId="77777777" w:rsidR="00DA0EDF" w:rsidRPr="00B144A6" w:rsidRDefault="00786890" w:rsidP="000D421E">
      <w:pPr>
        <w:numPr>
          <w:ilvl w:val="0"/>
          <w:numId w:val="16"/>
        </w:numPr>
        <w:ind w:left="567" w:hanging="567"/>
      </w:pPr>
      <w:r w:rsidRPr="00B144A6">
        <w:t>кожен лупус еритематодес и лупус-подобен синдром (червен, надигнат, лющещ се обрив в изложените на слънце участъци на кожата, който може да е придружен от болки в ставите).</w:t>
      </w:r>
    </w:p>
    <w:p w14:paraId="488C552F" w14:textId="77777777" w:rsidR="00DA0EDF" w:rsidRPr="00B144A6" w:rsidRDefault="00DA0EDF">
      <w:pPr>
        <w:tabs>
          <w:tab w:val="clear" w:pos="567"/>
          <w:tab w:val="left" w:pos="1134"/>
        </w:tabs>
        <w:rPr>
          <w:szCs w:val="22"/>
        </w:rPr>
      </w:pPr>
    </w:p>
    <w:p w14:paraId="4AACCAEF" w14:textId="77777777" w:rsidR="00DA0EDF" w:rsidRPr="00B144A6" w:rsidRDefault="00786890">
      <w:pPr>
        <w:keepNext/>
        <w:rPr>
          <w:szCs w:val="22"/>
        </w:rPr>
      </w:pPr>
      <w:r w:rsidRPr="00B144A6">
        <w:rPr>
          <w:b/>
          <w:szCs w:val="22"/>
        </w:rPr>
        <w:t>Съобщаване на нежелани реакции</w:t>
      </w:r>
    </w:p>
    <w:p w14:paraId="61F20B03" w14:textId="77777777" w:rsidR="00DA0EDF" w:rsidRPr="00B144A6" w:rsidRDefault="00786890">
      <w:r w:rsidRPr="00B144A6">
        <w:t xml:space="preserve">Ако получите някакви нежелани лекарствени реакции, уведомете Вашия лекар или фармацевт. Това включва и всички възможни неописани в тази листовка нежелани реакции. Можете също да съобщите нежелани реакции директно чрез </w:t>
      </w:r>
      <w:r w:rsidRPr="00B144A6">
        <w:rPr>
          <w:highlight w:val="lightGray"/>
        </w:rPr>
        <w:t xml:space="preserve">националната система за съобщаване, посочена </w:t>
      </w:r>
      <w:r w:rsidRPr="00B144A6">
        <w:rPr>
          <w:szCs w:val="22"/>
          <w:highlight w:val="lightGray"/>
        </w:rPr>
        <w:t xml:space="preserve">в </w:t>
      </w:r>
      <w:hyperlink r:id="rId34">
        <w:r w:rsidRPr="00B144A6">
          <w:rPr>
            <w:rStyle w:val="Hyperlink"/>
            <w:szCs w:val="22"/>
            <w:highlight w:val="lightGray"/>
          </w:rPr>
          <w:t>Приложение V</w:t>
        </w:r>
      </w:hyperlink>
      <w:r w:rsidRPr="00B144A6">
        <w:t>. Като съобщавате нежелани реакции, можете да дадете своя принос за получаване на повече информация относно безопасността на това лекарство.</w:t>
      </w:r>
    </w:p>
    <w:p w14:paraId="1D9D6A47" w14:textId="77777777" w:rsidR="00DA0EDF" w:rsidRPr="00B144A6" w:rsidRDefault="00DA0EDF">
      <w:pPr>
        <w:rPr>
          <w:szCs w:val="22"/>
        </w:rPr>
      </w:pPr>
    </w:p>
    <w:p w14:paraId="3B02E6C2" w14:textId="77777777" w:rsidR="00DA0EDF" w:rsidRPr="00B144A6" w:rsidRDefault="00DA0EDF">
      <w:pPr>
        <w:rPr>
          <w:szCs w:val="22"/>
        </w:rPr>
      </w:pPr>
    </w:p>
    <w:p w14:paraId="795B6675" w14:textId="1CDE49D0" w:rsidR="00DA0EDF" w:rsidRPr="00B144A6" w:rsidRDefault="00786890">
      <w:pPr>
        <w:keepNext/>
        <w:ind w:left="567" w:hanging="567"/>
        <w:outlineLvl w:val="2"/>
        <w:rPr>
          <w:b/>
          <w:bCs/>
        </w:rPr>
      </w:pPr>
      <w:r w:rsidRPr="00B144A6">
        <w:rPr>
          <w:b/>
          <w:bCs/>
        </w:rPr>
        <w:t>5.</w:t>
      </w:r>
      <w:r w:rsidRPr="00B144A6">
        <w:rPr>
          <w:b/>
          <w:bCs/>
        </w:rPr>
        <w:tab/>
        <w:t xml:space="preserve">Как да съхранявате </w:t>
      </w:r>
      <w:r w:rsidR="00F03295" w:rsidRPr="00B144A6">
        <w:rPr>
          <w:b/>
        </w:rPr>
        <w:t>Pyzchiva</w:t>
      </w:r>
    </w:p>
    <w:p w14:paraId="4276895F" w14:textId="77777777" w:rsidR="00DA0EDF" w:rsidRPr="00B144A6" w:rsidRDefault="00DA0EDF">
      <w:pPr>
        <w:keepNext/>
        <w:rPr>
          <w:szCs w:val="22"/>
        </w:rPr>
      </w:pPr>
    </w:p>
    <w:p w14:paraId="5880C685" w14:textId="77777777" w:rsidR="00DA0EDF" w:rsidRPr="00B144A6" w:rsidRDefault="00786890" w:rsidP="000D421E">
      <w:pPr>
        <w:numPr>
          <w:ilvl w:val="0"/>
          <w:numId w:val="15"/>
        </w:numPr>
        <w:tabs>
          <w:tab w:val="clear" w:pos="567"/>
        </w:tabs>
      </w:pPr>
      <w:r w:rsidRPr="00B144A6">
        <w:t>Да се съхранява на място, недостъпно за деца.</w:t>
      </w:r>
    </w:p>
    <w:p w14:paraId="5F4CC151" w14:textId="2DAEAD0B" w:rsidR="00DA0EDF" w:rsidRPr="00B144A6" w:rsidRDefault="00786890" w:rsidP="000D421E">
      <w:pPr>
        <w:numPr>
          <w:ilvl w:val="0"/>
          <w:numId w:val="15"/>
        </w:numPr>
        <w:tabs>
          <w:tab w:val="clear" w:pos="567"/>
        </w:tabs>
      </w:pPr>
      <w:r w:rsidRPr="00B144A6">
        <w:t>Да се съхранява в хладилник (2</w:t>
      </w:r>
      <w:r w:rsidR="00750D46" w:rsidRPr="00B144A6">
        <w:t> </w:t>
      </w:r>
      <w:r w:rsidRPr="00B144A6">
        <w:t>°C–8</w:t>
      </w:r>
      <w:r w:rsidR="00750D46" w:rsidRPr="00B144A6">
        <w:t> </w:t>
      </w:r>
      <w:r w:rsidRPr="00B144A6">
        <w:t>°C). Да не се замразява.</w:t>
      </w:r>
    </w:p>
    <w:p w14:paraId="1EA13AF0" w14:textId="77777777" w:rsidR="00DA0EDF" w:rsidRPr="00B144A6" w:rsidRDefault="00786890" w:rsidP="000D421E">
      <w:pPr>
        <w:numPr>
          <w:ilvl w:val="0"/>
          <w:numId w:val="15"/>
        </w:numPr>
        <w:tabs>
          <w:tab w:val="clear" w:pos="567"/>
        </w:tabs>
      </w:pPr>
      <w:r w:rsidRPr="00B144A6">
        <w:t>Съхранявайте предварително напълнената спринцовка в картонената опаковка, за да се предпази от светлина.</w:t>
      </w:r>
    </w:p>
    <w:p w14:paraId="4C49ECBA" w14:textId="44A8CEDB" w:rsidR="00AA2D6D" w:rsidRPr="00B144A6" w:rsidRDefault="00786890" w:rsidP="00CC1B76">
      <w:pPr>
        <w:widowControl w:val="0"/>
        <w:numPr>
          <w:ilvl w:val="0"/>
          <w:numId w:val="15"/>
        </w:numPr>
        <w:tabs>
          <w:tab w:val="clear" w:pos="567"/>
          <w:tab w:val="left" w:pos="720"/>
        </w:tabs>
      </w:pPr>
      <w:r w:rsidRPr="00B144A6">
        <w:t xml:space="preserve">Ако е необходимо, отделните предварително напълнени спринцовки </w:t>
      </w:r>
      <w:r w:rsidR="00F03295" w:rsidRPr="00B144A6">
        <w:rPr>
          <w:bCs/>
          <w:noProof/>
        </w:rPr>
        <w:t>Pyzchiva</w:t>
      </w:r>
      <w:r w:rsidR="00F03295" w:rsidRPr="00B144A6">
        <w:rPr>
          <w:b/>
          <w:noProof/>
        </w:rPr>
        <w:t xml:space="preserve"> </w:t>
      </w:r>
      <w:r w:rsidRPr="00B144A6">
        <w:t>може също да се съхраняват при стайна температура до 30</w:t>
      </w:r>
      <w:r w:rsidR="00750D46" w:rsidRPr="00B144A6">
        <w:t> </w:t>
      </w:r>
      <w:r w:rsidRPr="00B144A6">
        <w:rPr>
          <w:rFonts w:eastAsia="Symbol"/>
        </w:rPr>
        <w:t>°</w:t>
      </w:r>
      <w:r w:rsidRPr="00B144A6">
        <w:t xml:space="preserve">C </w:t>
      </w:r>
      <w:r w:rsidR="00A0687B" w:rsidRPr="00B144A6">
        <w:t>еднократно за максимален период</w:t>
      </w:r>
      <w:r w:rsidRPr="00B144A6">
        <w:t xml:space="preserve"> до </w:t>
      </w:r>
      <w:r w:rsidR="00EA3907" w:rsidRPr="00B144A6">
        <w:t>35 дни</w:t>
      </w:r>
      <w:r w:rsidR="00EA3907" w:rsidRPr="00B144A6" w:rsidDel="00EA3907">
        <w:t xml:space="preserve"> </w:t>
      </w:r>
      <w:r w:rsidRPr="00B144A6">
        <w:t xml:space="preserve">в оригиналната картонена опаковка, за да се предпазят от светлина. Запишете датата, на която предварително напълнената спринцовка е извадена за първи път от хладилника </w:t>
      </w:r>
      <w:r w:rsidR="0049416F" w:rsidRPr="00B144A6">
        <w:t>на обозначеното на картонена</w:t>
      </w:r>
      <w:r w:rsidR="00A0687B" w:rsidRPr="00B144A6">
        <w:t>та</w:t>
      </w:r>
      <w:r w:rsidR="0049416F" w:rsidRPr="00B144A6">
        <w:t xml:space="preserve"> опаковка място</w:t>
      </w:r>
      <w:r w:rsidR="00D813A1" w:rsidRPr="00B144A6">
        <w:t xml:space="preserve">. </w:t>
      </w:r>
      <w:bookmarkStart w:id="30" w:name="_Hlk184746706"/>
      <w:r w:rsidR="00AA2D6D" w:rsidRPr="00B144A6">
        <w:t>По всяко време преди изтичането на този период продуктът</w:t>
      </w:r>
      <w:r w:rsidR="00932E9F" w:rsidRPr="00B144A6">
        <w:t xml:space="preserve"> еднократно</w:t>
      </w:r>
      <w:r w:rsidR="00AA2D6D" w:rsidRPr="00B144A6">
        <w:t xml:space="preserve"> може да бъде върнат отново в хладилника, където да се съхранява до изтичане на срока на годност. Изхвърлете спринцовката, ако не се използва след съхранение при стайна температура в рамките на максималния период от </w:t>
      </w:r>
      <w:r w:rsidR="00EA3907" w:rsidRPr="00B144A6">
        <w:t>35 дни</w:t>
      </w:r>
      <w:r w:rsidR="00EA3907" w:rsidRPr="00B144A6" w:rsidDel="00EA3907">
        <w:t xml:space="preserve"> </w:t>
      </w:r>
      <w:r w:rsidR="00AA2D6D" w:rsidRPr="00B144A6">
        <w:t>или след изтичане на оригиналния срок на годност, в зависимост от това, кое от двете настъпи по-рано.</w:t>
      </w:r>
      <w:bookmarkEnd w:id="30"/>
      <w:r w:rsidR="00AA2D6D" w:rsidRPr="00B144A6">
        <w:t xml:space="preserve"> </w:t>
      </w:r>
    </w:p>
    <w:p w14:paraId="0F5EB899" w14:textId="216E8405" w:rsidR="00DA0EDF" w:rsidRPr="00B144A6" w:rsidRDefault="00786890" w:rsidP="000D421E">
      <w:pPr>
        <w:numPr>
          <w:ilvl w:val="0"/>
          <w:numId w:val="15"/>
        </w:numPr>
        <w:tabs>
          <w:tab w:val="clear" w:pos="567"/>
        </w:tabs>
      </w:pPr>
      <w:r w:rsidRPr="00B144A6">
        <w:t xml:space="preserve">Не разклащайте предварително напълнените спринцовки </w:t>
      </w:r>
      <w:r w:rsidR="00D813A1" w:rsidRPr="00B144A6">
        <w:t>Pyzchiva</w:t>
      </w:r>
      <w:r w:rsidRPr="00B144A6">
        <w:t>. Продължителното енергично разклащане може да повреди лекарството.</w:t>
      </w:r>
    </w:p>
    <w:p w14:paraId="3FDC7756" w14:textId="77777777" w:rsidR="00DA0EDF" w:rsidRPr="00B144A6" w:rsidRDefault="00DA0EDF">
      <w:pPr>
        <w:rPr>
          <w:szCs w:val="22"/>
        </w:rPr>
      </w:pPr>
    </w:p>
    <w:p w14:paraId="07DAE919" w14:textId="77777777" w:rsidR="00DA0EDF" w:rsidRPr="00B144A6" w:rsidRDefault="00786890">
      <w:pPr>
        <w:keepNext/>
        <w:rPr>
          <w:b/>
          <w:szCs w:val="22"/>
        </w:rPr>
      </w:pPr>
      <w:r w:rsidRPr="00B144A6">
        <w:rPr>
          <w:b/>
          <w:szCs w:val="22"/>
        </w:rPr>
        <w:lastRenderedPageBreak/>
        <w:t>Не използвайте това лекарство:</w:t>
      </w:r>
    </w:p>
    <w:p w14:paraId="742D292A" w14:textId="24FB6904" w:rsidR="00DA0EDF" w:rsidRPr="00B144A6" w:rsidRDefault="00786890" w:rsidP="000D421E">
      <w:pPr>
        <w:numPr>
          <w:ilvl w:val="0"/>
          <w:numId w:val="15"/>
        </w:numPr>
        <w:tabs>
          <w:tab w:val="clear" w:pos="567"/>
        </w:tabs>
        <w:rPr>
          <w:bCs/>
          <w:szCs w:val="22"/>
        </w:rPr>
      </w:pPr>
      <w:r w:rsidRPr="00B144A6">
        <w:rPr>
          <w:szCs w:val="22"/>
        </w:rPr>
        <w:t xml:space="preserve">след срока </w:t>
      </w:r>
      <w:r w:rsidRPr="00B144A6">
        <w:rPr>
          <w:bCs/>
          <w:szCs w:val="22"/>
        </w:rPr>
        <w:t xml:space="preserve">на годност, отбелязан върху етикета и картонената опаковка след </w:t>
      </w:r>
      <w:r w:rsidR="001352B2" w:rsidRPr="00B144A6">
        <w:rPr>
          <w:bCs/>
          <w:szCs w:val="22"/>
          <w:highlight w:val="lightGray"/>
        </w:rPr>
        <w:t>„</w:t>
      </w:r>
      <w:r w:rsidR="001352B2" w:rsidRPr="00B144A6">
        <w:rPr>
          <w:highlight w:val="lightGray"/>
        </w:rPr>
        <w:t>EXP</w:t>
      </w:r>
      <w:r w:rsidR="001352B2" w:rsidRPr="00B144A6">
        <w:rPr>
          <w:bCs/>
          <w:szCs w:val="22"/>
          <w:highlight w:val="lightGray"/>
        </w:rPr>
        <w:t>“</w:t>
      </w:r>
      <w:r w:rsidR="001352B2" w:rsidRPr="00B144A6">
        <w:rPr>
          <w:bCs/>
          <w:szCs w:val="22"/>
        </w:rPr>
        <w:t>/</w:t>
      </w:r>
      <w:r w:rsidRPr="00B144A6">
        <w:rPr>
          <w:bCs/>
          <w:szCs w:val="22"/>
        </w:rPr>
        <w:t>„Годен до:“. Срокът на годност отговаря на последния ден от посочения месец;</w:t>
      </w:r>
    </w:p>
    <w:p w14:paraId="03911C3C" w14:textId="27CB6C77" w:rsidR="00DA0EDF" w:rsidRPr="00B144A6" w:rsidRDefault="00786890" w:rsidP="000D421E">
      <w:pPr>
        <w:numPr>
          <w:ilvl w:val="0"/>
          <w:numId w:val="15"/>
        </w:numPr>
        <w:tabs>
          <w:tab w:val="clear" w:pos="567"/>
        </w:tabs>
        <w:rPr>
          <w:bCs/>
          <w:szCs w:val="22"/>
        </w:rPr>
      </w:pPr>
      <w:r w:rsidRPr="00B144A6">
        <w:rPr>
          <w:bCs/>
          <w:szCs w:val="22"/>
        </w:rPr>
        <w:t xml:space="preserve">ако течността е с променен цвят, мътна или в нея се забелязват плуващи чужди частици (вижте точка 6 „Как изглежда </w:t>
      </w:r>
      <w:r w:rsidR="00D813A1" w:rsidRPr="00B144A6">
        <w:t>Pyzchiva</w:t>
      </w:r>
      <w:r w:rsidR="00D813A1" w:rsidRPr="00B144A6">
        <w:rPr>
          <w:b/>
          <w:noProof/>
        </w:rPr>
        <w:t xml:space="preserve"> </w:t>
      </w:r>
      <w:r w:rsidRPr="00B144A6">
        <w:rPr>
          <w:bCs/>
          <w:szCs w:val="22"/>
        </w:rPr>
        <w:t>и какво съдържа опаковката“);</w:t>
      </w:r>
    </w:p>
    <w:p w14:paraId="70F4D387" w14:textId="0C129530" w:rsidR="00DA0EDF" w:rsidRPr="00B144A6" w:rsidRDefault="00786890" w:rsidP="000D421E">
      <w:pPr>
        <w:numPr>
          <w:ilvl w:val="0"/>
          <w:numId w:val="15"/>
        </w:numPr>
        <w:tabs>
          <w:tab w:val="clear" w:pos="567"/>
        </w:tabs>
        <w:rPr>
          <w:bCs/>
          <w:szCs w:val="22"/>
        </w:rPr>
      </w:pPr>
      <w:r w:rsidRPr="00B144A6">
        <w:rPr>
          <w:bCs/>
          <w:szCs w:val="22"/>
        </w:rPr>
        <w:t xml:space="preserve">ако знаете или смятате, че може да е била изложена на </w:t>
      </w:r>
      <w:r w:rsidR="004A7BCD" w:rsidRPr="00B144A6">
        <w:rPr>
          <w:bCs/>
          <w:szCs w:val="22"/>
        </w:rPr>
        <w:t>екстремни</w:t>
      </w:r>
      <w:r w:rsidRPr="00B144A6">
        <w:rPr>
          <w:bCs/>
          <w:szCs w:val="22"/>
        </w:rPr>
        <w:t xml:space="preserve"> температури (като инцидентно замръзване или загряване);</w:t>
      </w:r>
    </w:p>
    <w:p w14:paraId="7B63E8E9" w14:textId="77777777" w:rsidR="00DA0EDF" w:rsidRPr="00B144A6" w:rsidRDefault="00786890" w:rsidP="000D421E">
      <w:pPr>
        <w:numPr>
          <w:ilvl w:val="0"/>
          <w:numId w:val="15"/>
        </w:numPr>
        <w:tabs>
          <w:tab w:val="clear" w:pos="567"/>
        </w:tabs>
        <w:rPr>
          <w:bCs/>
          <w:szCs w:val="22"/>
        </w:rPr>
      </w:pPr>
      <w:r w:rsidRPr="00B144A6">
        <w:rPr>
          <w:bCs/>
          <w:szCs w:val="22"/>
        </w:rPr>
        <w:t>ако продуктът е бил енергично разклатен.</w:t>
      </w:r>
    </w:p>
    <w:p w14:paraId="42EB310C" w14:textId="77777777" w:rsidR="00DA0EDF" w:rsidRPr="00B144A6" w:rsidRDefault="00DA0EDF">
      <w:pPr>
        <w:rPr>
          <w:szCs w:val="22"/>
        </w:rPr>
      </w:pPr>
    </w:p>
    <w:p w14:paraId="53C583AF" w14:textId="00BA9038" w:rsidR="00DA0EDF" w:rsidRPr="00B144A6" w:rsidRDefault="00D813A1">
      <w:pPr>
        <w:rPr>
          <w:szCs w:val="22"/>
        </w:rPr>
      </w:pPr>
      <w:r w:rsidRPr="00B144A6">
        <w:t>Pyzchiva</w:t>
      </w:r>
      <w:r w:rsidRPr="00B144A6">
        <w:rPr>
          <w:b/>
          <w:noProof/>
        </w:rPr>
        <w:t xml:space="preserve"> </w:t>
      </w:r>
      <w:r w:rsidR="00786890" w:rsidRPr="00B144A6">
        <w:rPr>
          <w:szCs w:val="22"/>
        </w:rPr>
        <w:t>e само за еднократн</w:t>
      </w:r>
      <w:r w:rsidR="001352B2" w:rsidRPr="00B144A6">
        <w:rPr>
          <w:szCs w:val="22"/>
        </w:rPr>
        <w:t>а употреба</w:t>
      </w:r>
      <w:r w:rsidR="00786890" w:rsidRPr="00B144A6">
        <w:rPr>
          <w:szCs w:val="22"/>
        </w:rPr>
        <w:t xml:space="preserve">. Неизползваният продукт, останал в спринцовката, трябва да се изхвърли. </w:t>
      </w:r>
      <w:r w:rsidR="00786890" w:rsidRPr="00B144A6">
        <w:rPr>
          <w:szCs w:val="24"/>
        </w:rPr>
        <w:t>Не изхвърляйте лекарствата</w:t>
      </w:r>
      <w:r w:rsidR="00786890" w:rsidRPr="00B144A6">
        <w:t xml:space="preserve"> в канализацията или в контейнера за домашни отпадъци</w:t>
      </w:r>
      <w:r w:rsidR="00786890" w:rsidRPr="00B144A6">
        <w:rPr>
          <w:szCs w:val="24"/>
        </w:rPr>
        <w:t>.</w:t>
      </w:r>
      <w:r w:rsidR="00786890" w:rsidRPr="00B144A6">
        <w:t xml:space="preserve"> Попитайте Вашия фармацевт как да </w:t>
      </w:r>
      <w:r w:rsidR="00786890" w:rsidRPr="00B144A6">
        <w:rPr>
          <w:szCs w:val="24"/>
        </w:rPr>
        <w:t>изхвърляте лекарствата, които вече не използвате</w:t>
      </w:r>
      <w:r w:rsidR="00786890" w:rsidRPr="00B144A6">
        <w:t>. Тези мерки ще спомогнат за опазване на околната среда.</w:t>
      </w:r>
    </w:p>
    <w:p w14:paraId="5B59A0BF" w14:textId="77777777" w:rsidR="00DA0EDF" w:rsidRPr="00B144A6" w:rsidRDefault="00DA0EDF">
      <w:pPr>
        <w:rPr>
          <w:szCs w:val="22"/>
        </w:rPr>
      </w:pPr>
    </w:p>
    <w:p w14:paraId="1878A6DE" w14:textId="77777777" w:rsidR="00DA0EDF" w:rsidRPr="00B144A6" w:rsidRDefault="00DA0EDF">
      <w:pPr>
        <w:rPr>
          <w:szCs w:val="22"/>
        </w:rPr>
      </w:pPr>
    </w:p>
    <w:p w14:paraId="67A64034" w14:textId="77777777" w:rsidR="00DA0EDF" w:rsidRPr="00B144A6" w:rsidRDefault="00786890">
      <w:pPr>
        <w:keepNext/>
        <w:ind w:left="567" w:hanging="567"/>
        <w:outlineLvl w:val="2"/>
        <w:rPr>
          <w:b/>
          <w:bCs/>
          <w:szCs w:val="22"/>
        </w:rPr>
      </w:pPr>
      <w:r w:rsidRPr="00B144A6">
        <w:rPr>
          <w:b/>
          <w:bCs/>
          <w:szCs w:val="22"/>
        </w:rPr>
        <w:t>6.</w:t>
      </w:r>
      <w:r w:rsidRPr="00B144A6">
        <w:rPr>
          <w:b/>
          <w:bCs/>
          <w:szCs w:val="22"/>
        </w:rPr>
        <w:tab/>
        <w:t>Съдържание на опаковката и допълнителна информация</w:t>
      </w:r>
    </w:p>
    <w:p w14:paraId="6FF9F583" w14:textId="77777777" w:rsidR="00DA0EDF" w:rsidRPr="00B144A6" w:rsidRDefault="00DA0EDF">
      <w:pPr>
        <w:keepNext/>
        <w:rPr>
          <w:szCs w:val="22"/>
        </w:rPr>
      </w:pPr>
    </w:p>
    <w:p w14:paraId="634C8EA2" w14:textId="103B760F" w:rsidR="00DA0EDF" w:rsidRPr="00B144A6" w:rsidRDefault="00786890">
      <w:pPr>
        <w:keepNext/>
        <w:rPr>
          <w:b/>
          <w:szCs w:val="22"/>
        </w:rPr>
      </w:pPr>
      <w:r w:rsidRPr="00B144A6">
        <w:rPr>
          <w:b/>
          <w:szCs w:val="22"/>
        </w:rPr>
        <w:t xml:space="preserve">Какво съдържа </w:t>
      </w:r>
      <w:r w:rsidR="00D813A1" w:rsidRPr="00B144A6">
        <w:rPr>
          <w:b/>
        </w:rPr>
        <w:t>Pyzchiva</w:t>
      </w:r>
    </w:p>
    <w:p w14:paraId="0B08DA5C" w14:textId="77777777" w:rsidR="00DA0EDF" w:rsidRPr="00B144A6" w:rsidRDefault="00786890" w:rsidP="000D421E">
      <w:pPr>
        <w:numPr>
          <w:ilvl w:val="0"/>
          <w:numId w:val="15"/>
        </w:numPr>
        <w:tabs>
          <w:tab w:val="clear" w:pos="567"/>
        </w:tabs>
        <w:rPr>
          <w:bCs/>
          <w:szCs w:val="22"/>
        </w:rPr>
      </w:pPr>
      <w:r w:rsidRPr="00B144A6">
        <w:rPr>
          <w:bCs/>
          <w:szCs w:val="22"/>
        </w:rPr>
        <w:t>Активно вещество: устекинумаб. Всяка предварително напълнена спринцовка съдържа 90 mg устекинумаб в 1 ml.</w:t>
      </w:r>
    </w:p>
    <w:p w14:paraId="6DADB869" w14:textId="641E0D09" w:rsidR="00DA0EDF" w:rsidRPr="00B144A6" w:rsidRDefault="00D813A1" w:rsidP="000D421E">
      <w:pPr>
        <w:numPr>
          <w:ilvl w:val="0"/>
          <w:numId w:val="15"/>
        </w:numPr>
        <w:tabs>
          <w:tab w:val="clear" w:pos="567"/>
        </w:tabs>
        <w:rPr>
          <w:bCs/>
          <w:szCs w:val="22"/>
        </w:rPr>
      </w:pPr>
      <w:r w:rsidRPr="00B144A6">
        <w:rPr>
          <w:bCs/>
          <w:szCs w:val="22"/>
        </w:rPr>
        <w:t>Другите съставки са хистидин, хистидин</w:t>
      </w:r>
      <w:r w:rsidR="00AC1BE4" w:rsidRPr="00B144A6">
        <w:rPr>
          <w:bCs/>
          <w:szCs w:val="22"/>
        </w:rPr>
        <w:t>ов</w:t>
      </w:r>
      <w:r w:rsidRPr="00B144A6">
        <w:rPr>
          <w:bCs/>
          <w:szCs w:val="22"/>
        </w:rPr>
        <w:t xml:space="preserve"> хидрохлорид монохидрат, полисорбат 80</w:t>
      </w:r>
      <w:r w:rsidR="004B4EB9" w:rsidRPr="00B144A6">
        <w:rPr>
          <w:bCs/>
          <w:szCs w:val="22"/>
        </w:rPr>
        <w:t xml:space="preserve"> </w:t>
      </w:r>
      <w:r w:rsidR="004B4EB9" w:rsidRPr="00B144A6">
        <w:rPr>
          <w:rFonts w:eastAsiaTheme="minorEastAsia"/>
          <w:iCs/>
          <w:noProof/>
          <w:lang w:eastAsia="ko-KR"/>
        </w:rPr>
        <w:t>(</w:t>
      </w:r>
      <w:r w:rsidR="004B4EB9" w:rsidRPr="00B144A6">
        <w:t>E </w:t>
      </w:r>
      <w:r w:rsidR="004B4EB9" w:rsidRPr="00B144A6">
        <w:rPr>
          <w:rFonts w:eastAsiaTheme="minorEastAsia"/>
          <w:iCs/>
          <w:noProof/>
          <w:lang w:eastAsia="ko-KR"/>
        </w:rPr>
        <w:t>433)</w:t>
      </w:r>
      <w:r w:rsidRPr="00B144A6">
        <w:rPr>
          <w:bCs/>
          <w:szCs w:val="22"/>
        </w:rPr>
        <w:t>, захароза, вода за инжекции</w:t>
      </w:r>
      <w:r w:rsidR="00786890" w:rsidRPr="00B144A6">
        <w:rPr>
          <w:bCs/>
          <w:szCs w:val="22"/>
        </w:rPr>
        <w:t>.</w:t>
      </w:r>
    </w:p>
    <w:p w14:paraId="3C888ECD" w14:textId="77777777" w:rsidR="00DA0EDF" w:rsidRPr="00B144A6" w:rsidRDefault="00DA0EDF">
      <w:pPr>
        <w:rPr>
          <w:szCs w:val="22"/>
        </w:rPr>
      </w:pPr>
    </w:p>
    <w:p w14:paraId="5DDB35A6" w14:textId="65735567" w:rsidR="00DA0EDF" w:rsidRPr="00B144A6" w:rsidRDefault="00786890">
      <w:pPr>
        <w:keepNext/>
        <w:rPr>
          <w:b/>
          <w:szCs w:val="22"/>
        </w:rPr>
      </w:pPr>
      <w:r w:rsidRPr="00B144A6">
        <w:rPr>
          <w:b/>
          <w:szCs w:val="22"/>
        </w:rPr>
        <w:t xml:space="preserve">Как изглежда </w:t>
      </w:r>
      <w:r w:rsidR="00D813A1" w:rsidRPr="00B144A6">
        <w:rPr>
          <w:b/>
        </w:rPr>
        <w:t>Pyzchiva</w:t>
      </w:r>
      <w:r w:rsidR="00D813A1" w:rsidRPr="00B144A6">
        <w:rPr>
          <w:b/>
          <w:noProof/>
        </w:rPr>
        <w:t xml:space="preserve"> </w:t>
      </w:r>
      <w:r w:rsidRPr="00B144A6">
        <w:rPr>
          <w:b/>
          <w:szCs w:val="22"/>
        </w:rPr>
        <w:t>и какво съдържа опаковката</w:t>
      </w:r>
    </w:p>
    <w:p w14:paraId="3DA5FFB7" w14:textId="0CFB2879" w:rsidR="00DA0EDF" w:rsidRPr="00B144A6" w:rsidRDefault="00D813A1">
      <w:pPr>
        <w:rPr>
          <w:szCs w:val="22"/>
        </w:rPr>
      </w:pPr>
      <w:r w:rsidRPr="00B144A6">
        <w:t>Pyzchiva</w:t>
      </w:r>
      <w:r w:rsidRPr="00B144A6">
        <w:rPr>
          <w:b/>
          <w:noProof/>
        </w:rPr>
        <w:t xml:space="preserve"> </w:t>
      </w:r>
      <w:r w:rsidR="00786890" w:rsidRPr="00B144A6">
        <w:rPr>
          <w:bCs/>
        </w:rPr>
        <w:t>е бистър</w:t>
      </w:r>
      <w:r w:rsidR="00786890" w:rsidRPr="00B144A6">
        <w:rPr>
          <w:szCs w:val="22"/>
        </w:rPr>
        <w:t xml:space="preserve">, безцветен до бледожълт инжекционен разтвор. Той </w:t>
      </w:r>
      <w:r w:rsidR="00786890" w:rsidRPr="00B144A6">
        <w:rPr>
          <w:bCs/>
        </w:rPr>
        <w:t xml:space="preserve">може да съдържа няколко дребни </w:t>
      </w:r>
      <w:r w:rsidR="00786890" w:rsidRPr="00B144A6">
        <w:t>полупрозрачни или бели частици протеин. Доставя се в картонена опаковка, съдържаща една стъклена предварително напълнена спринцовка от 1 ml с единична доза. Всяка предварително напълнена спринцовка съдържа 90</w:t>
      </w:r>
      <w:r w:rsidR="00786890" w:rsidRPr="00B144A6">
        <w:rPr>
          <w:szCs w:val="22"/>
        </w:rPr>
        <w:t> mg устекинумаб в 1 ml инжекционен разтвор.</w:t>
      </w:r>
    </w:p>
    <w:p w14:paraId="244FE43A" w14:textId="77777777" w:rsidR="00DA0EDF" w:rsidRPr="00B144A6" w:rsidRDefault="00DA0EDF" w:rsidP="00C75DD1"/>
    <w:p w14:paraId="5854B05C" w14:textId="6691FB68" w:rsidR="00DA0EDF" w:rsidRPr="00B144A6" w:rsidRDefault="00786890">
      <w:pPr>
        <w:keepNext/>
        <w:rPr>
          <w:b/>
          <w:bCs/>
        </w:rPr>
      </w:pPr>
      <w:r w:rsidRPr="00B144A6">
        <w:rPr>
          <w:b/>
          <w:bCs/>
        </w:rPr>
        <w:t>Притежател на разрешението за употреба</w:t>
      </w:r>
      <w:r w:rsidR="00A774B0" w:rsidRPr="00B144A6">
        <w:rPr>
          <w:b/>
          <w:bCs/>
        </w:rPr>
        <w:t xml:space="preserve"> и п</w:t>
      </w:r>
      <w:r w:rsidRPr="00B144A6">
        <w:rPr>
          <w:b/>
          <w:bCs/>
        </w:rPr>
        <w:t>роизводител</w:t>
      </w:r>
    </w:p>
    <w:p w14:paraId="059C3DD7" w14:textId="47E98518" w:rsidR="00A774B0" w:rsidRPr="00B144A6" w:rsidRDefault="00A774B0" w:rsidP="00A774B0">
      <w:pPr>
        <w:keepNext/>
      </w:pPr>
      <w:r w:rsidRPr="00B144A6">
        <w:t>Samsung Bioepis NL</w:t>
      </w:r>
      <w:r w:rsidR="00D24DD1" w:rsidRPr="00B144A6">
        <w:t>.</w:t>
      </w:r>
      <w:r w:rsidRPr="00B144A6">
        <w:t xml:space="preserve"> B.V.</w:t>
      </w:r>
    </w:p>
    <w:p w14:paraId="55FD0D9D" w14:textId="77777777" w:rsidR="00A774B0" w:rsidRPr="00B144A6" w:rsidRDefault="00A774B0" w:rsidP="00A774B0">
      <w:pPr>
        <w:keepNext/>
      </w:pPr>
      <w:r w:rsidRPr="00B144A6">
        <w:t>Olof Palmestraat 10</w:t>
      </w:r>
    </w:p>
    <w:p w14:paraId="6F1F30DE" w14:textId="45695730" w:rsidR="00A774B0" w:rsidRPr="00B144A6" w:rsidRDefault="00A774B0" w:rsidP="00A774B0">
      <w:r w:rsidRPr="00B144A6">
        <w:t>2616 LR Delft</w:t>
      </w:r>
    </w:p>
    <w:p w14:paraId="295DE510" w14:textId="77777777" w:rsidR="00DA0EDF" w:rsidRPr="00B144A6" w:rsidRDefault="00786890">
      <w:r w:rsidRPr="00B144A6">
        <w:t>Нидерландия</w:t>
      </w:r>
    </w:p>
    <w:p w14:paraId="12296797" w14:textId="77777777" w:rsidR="00DA0EDF" w:rsidRPr="00B144A6" w:rsidRDefault="00DA0EDF">
      <w:pPr>
        <w:rPr>
          <w:szCs w:val="22"/>
        </w:rPr>
      </w:pPr>
    </w:p>
    <w:p w14:paraId="5977B7FD" w14:textId="4FADC1CA" w:rsidR="00DA0EDF" w:rsidRPr="00B144A6" w:rsidRDefault="00786890">
      <w:pPr>
        <w:rPr>
          <w:szCs w:val="22"/>
        </w:rPr>
      </w:pPr>
      <w:r w:rsidRPr="00B144A6">
        <w:rPr>
          <w:szCs w:val="22"/>
        </w:rPr>
        <w:t>За допълнителна информация относно това лекарство, моля, свържете се с локалния представител на притежателя на разрешението за употреба:</w:t>
      </w:r>
    </w:p>
    <w:p w14:paraId="60DA3E39" w14:textId="57F03255" w:rsidR="00DA0EDF" w:rsidRPr="00B144A6" w:rsidRDefault="00DA0EDF">
      <w:pPr>
        <w:widowControl w:val="0"/>
      </w:pPr>
    </w:p>
    <w:tbl>
      <w:tblPr>
        <w:tblW w:w="8882" w:type="dxa"/>
        <w:tblLayout w:type="fixed"/>
        <w:tblCellMar>
          <w:left w:w="0" w:type="dxa"/>
          <w:right w:w="0" w:type="dxa"/>
        </w:tblCellMar>
        <w:tblLook w:val="04A0" w:firstRow="1" w:lastRow="0" w:firstColumn="1" w:lastColumn="0" w:noHBand="0" w:noVBand="1"/>
      </w:tblPr>
      <w:tblGrid>
        <w:gridCol w:w="4425"/>
        <w:gridCol w:w="4457"/>
      </w:tblGrid>
      <w:tr w:rsidR="00C7153E" w:rsidRPr="00B144A6" w14:paraId="47B18BF0" w14:textId="77777777" w:rsidTr="00C7153E">
        <w:trPr>
          <w:trHeight w:val="1010"/>
        </w:trPr>
        <w:tc>
          <w:tcPr>
            <w:tcW w:w="4425" w:type="dxa"/>
            <w:tcMar>
              <w:top w:w="0" w:type="dxa"/>
              <w:left w:w="108" w:type="dxa"/>
              <w:bottom w:w="0" w:type="dxa"/>
              <w:right w:w="108" w:type="dxa"/>
            </w:tcMar>
          </w:tcPr>
          <w:p w14:paraId="1EC3AD2F" w14:textId="77777777" w:rsidR="00C7153E" w:rsidRPr="00B144A6" w:rsidRDefault="00C7153E" w:rsidP="00144744">
            <w:pPr>
              <w:pStyle w:val="pil-t2"/>
              <w:rPr>
                <w:lang w:val="bg-BG"/>
              </w:rPr>
            </w:pPr>
            <w:r w:rsidRPr="00B144A6">
              <w:rPr>
                <w:lang w:val="bg-BG"/>
              </w:rPr>
              <w:t>België/Belgique/Belgien</w:t>
            </w:r>
          </w:p>
          <w:p w14:paraId="53D7AA6E" w14:textId="77777777" w:rsidR="00C7153E" w:rsidRPr="00B144A6" w:rsidRDefault="00C7153E" w:rsidP="00144744">
            <w:pPr>
              <w:pStyle w:val="pil-t1"/>
              <w:rPr>
                <w:lang w:val="bg-BG"/>
              </w:rPr>
            </w:pPr>
            <w:r w:rsidRPr="00B144A6">
              <w:rPr>
                <w:lang w:val="bg-BG"/>
              </w:rPr>
              <w:t>Sandoz nv/sa</w:t>
            </w:r>
          </w:p>
          <w:p w14:paraId="13B22D4F" w14:textId="77777777" w:rsidR="00C7153E" w:rsidRPr="00B144A6" w:rsidRDefault="00C7153E" w:rsidP="00144744">
            <w:pPr>
              <w:pStyle w:val="pil-t1"/>
              <w:rPr>
                <w:lang w:val="bg-BG"/>
              </w:rPr>
            </w:pPr>
            <w:r w:rsidRPr="00B144A6">
              <w:rPr>
                <w:lang w:val="bg-BG"/>
              </w:rPr>
              <w:t>Tél/Tel: +32 2 722 97 97</w:t>
            </w:r>
          </w:p>
          <w:p w14:paraId="3580E007" w14:textId="77777777" w:rsidR="00C7153E" w:rsidRPr="00B144A6" w:rsidRDefault="00C7153E" w:rsidP="00144744">
            <w:pPr>
              <w:pStyle w:val="spc-t1"/>
              <w:rPr>
                <w:lang w:val="bg-BG"/>
              </w:rPr>
            </w:pPr>
          </w:p>
        </w:tc>
        <w:tc>
          <w:tcPr>
            <w:tcW w:w="4457" w:type="dxa"/>
            <w:tcMar>
              <w:top w:w="0" w:type="dxa"/>
              <w:left w:w="108" w:type="dxa"/>
              <w:bottom w:w="0" w:type="dxa"/>
              <w:right w:w="108" w:type="dxa"/>
            </w:tcMar>
            <w:hideMark/>
          </w:tcPr>
          <w:p w14:paraId="2C1F4C74" w14:textId="77777777" w:rsidR="00C7153E" w:rsidRPr="00B144A6" w:rsidRDefault="00C7153E" w:rsidP="00144744">
            <w:pPr>
              <w:pStyle w:val="pil-t2"/>
              <w:rPr>
                <w:lang w:val="bg-BG"/>
              </w:rPr>
            </w:pPr>
            <w:r w:rsidRPr="00B144A6">
              <w:rPr>
                <w:lang w:val="bg-BG"/>
              </w:rPr>
              <w:t>Lietuva</w:t>
            </w:r>
          </w:p>
          <w:p w14:paraId="47C4C4CC" w14:textId="77777777" w:rsidR="00C7153E" w:rsidRPr="00B144A6" w:rsidRDefault="00C7153E" w:rsidP="00144744">
            <w:pPr>
              <w:pStyle w:val="pil-t1"/>
              <w:rPr>
                <w:lang w:val="bg-BG"/>
              </w:rPr>
            </w:pPr>
            <w:r w:rsidRPr="00B144A6">
              <w:rPr>
                <w:lang w:val="bg-BG"/>
              </w:rPr>
              <w:t>Sandoz Pharmaceuticals d.d filialas</w:t>
            </w:r>
          </w:p>
          <w:p w14:paraId="62BEAAF6" w14:textId="77777777" w:rsidR="00C7153E" w:rsidRPr="00B144A6" w:rsidRDefault="00C7153E" w:rsidP="00144744">
            <w:pPr>
              <w:pStyle w:val="pil-t1"/>
              <w:rPr>
                <w:lang w:val="bg-BG"/>
              </w:rPr>
            </w:pPr>
            <w:r w:rsidRPr="00B144A6">
              <w:rPr>
                <w:lang w:val="bg-BG"/>
              </w:rPr>
              <w:t>Tel: +370 5 2636 037</w:t>
            </w:r>
          </w:p>
        </w:tc>
      </w:tr>
      <w:tr w:rsidR="00C7153E" w:rsidRPr="00B144A6" w14:paraId="50CA55D4" w14:textId="77777777" w:rsidTr="00C7153E">
        <w:trPr>
          <w:trHeight w:val="1034"/>
        </w:trPr>
        <w:tc>
          <w:tcPr>
            <w:tcW w:w="4425" w:type="dxa"/>
            <w:tcMar>
              <w:top w:w="0" w:type="dxa"/>
              <w:left w:w="108" w:type="dxa"/>
              <w:bottom w:w="0" w:type="dxa"/>
              <w:right w:w="108" w:type="dxa"/>
            </w:tcMar>
          </w:tcPr>
          <w:p w14:paraId="01525799" w14:textId="77777777" w:rsidR="00C7153E" w:rsidRPr="00B144A6" w:rsidRDefault="00C7153E" w:rsidP="00144744">
            <w:pPr>
              <w:pStyle w:val="pil-t2"/>
              <w:rPr>
                <w:lang w:val="bg-BG"/>
              </w:rPr>
            </w:pPr>
            <w:r w:rsidRPr="00B144A6">
              <w:rPr>
                <w:lang w:val="bg-BG"/>
              </w:rPr>
              <w:t>България</w:t>
            </w:r>
          </w:p>
          <w:p w14:paraId="4EF74127" w14:textId="77777777" w:rsidR="00C7153E" w:rsidRPr="00B144A6" w:rsidRDefault="00C7153E" w:rsidP="00144744">
            <w:pPr>
              <w:pStyle w:val="pil-t1"/>
              <w:rPr>
                <w:lang w:val="bg-BG"/>
              </w:rPr>
            </w:pPr>
            <w:r w:rsidRPr="00B144A6">
              <w:rPr>
                <w:lang w:val="bg-BG"/>
              </w:rPr>
              <w:t>Сандоз България КЧТ</w:t>
            </w:r>
          </w:p>
          <w:p w14:paraId="7E8B5453" w14:textId="77777777" w:rsidR="00C7153E" w:rsidRPr="00B144A6" w:rsidRDefault="00C7153E" w:rsidP="00144744">
            <w:pPr>
              <w:pStyle w:val="pil-t1"/>
              <w:rPr>
                <w:lang w:val="bg-BG"/>
              </w:rPr>
            </w:pPr>
            <w:r w:rsidRPr="00B144A6">
              <w:rPr>
                <w:lang w:val="bg-BG"/>
              </w:rPr>
              <w:t>Тел.: +359 2 970 47 47</w:t>
            </w:r>
          </w:p>
          <w:p w14:paraId="422EF3AE" w14:textId="77777777" w:rsidR="00C7153E" w:rsidRPr="00B144A6" w:rsidRDefault="00C7153E" w:rsidP="00144744">
            <w:pPr>
              <w:keepNext/>
            </w:pPr>
          </w:p>
        </w:tc>
        <w:tc>
          <w:tcPr>
            <w:tcW w:w="4457" w:type="dxa"/>
            <w:tcMar>
              <w:top w:w="0" w:type="dxa"/>
              <w:left w:w="108" w:type="dxa"/>
              <w:bottom w:w="0" w:type="dxa"/>
              <w:right w:w="108" w:type="dxa"/>
            </w:tcMar>
          </w:tcPr>
          <w:p w14:paraId="1E473A0C" w14:textId="77777777" w:rsidR="00C7153E" w:rsidRPr="00B144A6" w:rsidRDefault="00C7153E" w:rsidP="00144744">
            <w:pPr>
              <w:pStyle w:val="pil-t2"/>
              <w:rPr>
                <w:lang w:val="bg-BG"/>
              </w:rPr>
            </w:pPr>
            <w:r w:rsidRPr="00B144A6">
              <w:rPr>
                <w:lang w:val="bg-BG"/>
              </w:rPr>
              <w:t>Luxembourg/Luxemburg</w:t>
            </w:r>
          </w:p>
          <w:p w14:paraId="2D8A9E0D" w14:textId="77777777" w:rsidR="00C7153E" w:rsidRPr="00B144A6" w:rsidRDefault="00C7153E" w:rsidP="00144744">
            <w:pPr>
              <w:pStyle w:val="pil-t1"/>
              <w:rPr>
                <w:lang w:val="bg-BG"/>
              </w:rPr>
            </w:pPr>
            <w:r w:rsidRPr="00B144A6">
              <w:rPr>
                <w:lang w:val="bg-BG"/>
              </w:rPr>
              <w:t>Sandoz nv/sa</w:t>
            </w:r>
          </w:p>
          <w:p w14:paraId="39DE1B56" w14:textId="77777777" w:rsidR="00C7153E" w:rsidRPr="00B144A6" w:rsidRDefault="00C7153E" w:rsidP="00144744">
            <w:pPr>
              <w:pStyle w:val="pil-t1"/>
              <w:rPr>
                <w:lang w:val="bg-BG"/>
              </w:rPr>
            </w:pPr>
            <w:r w:rsidRPr="00B144A6">
              <w:rPr>
                <w:lang w:val="bg-BG"/>
              </w:rPr>
              <w:t>Tél/Tel.: +32 2 722 97 97</w:t>
            </w:r>
          </w:p>
          <w:p w14:paraId="18CB7814" w14:textId="77777777" w:rsidR="00C7153E" w:rsidRPr="00B144A6" w:rsidRDefault="00C7153E" w:rsidP="00144744">
            <w:pPr>
              <w:pStyle w:val="pil-t1"/>
              <w:rPr>
                <w:lang w:val="bg-BG"/>
              </w:rPr>
            </w:pPr>
          </w:p>
        </w:tc>
      </w:tr>
      <w:tr w:rsidR="00C7153E" w:rsidRPr="00B144A6" w14:paraId="061699F8" w14:textId="77777777" w:rsidTr="00C7153E">
        <w:trPr>
          <w:trHeight w:val="1010"/>
        </w:trPr>
        <w:tc>
          <w:tcPr>
            <w:tcW w:w="4425" w:type="dxa"/>
            <w:tcMar>
              <w:top w:w="0" w:type="dxa"/>
              <w:left w:w="108" w:type="dxa"/>
              <w:bottom w:w="0" w:type="dxa"/>
              <w:right w:w="108" w:type="dxa"/>
            </w:tcMar>
          </w:tcPr>
          <w:p w14:paraId="7D4B998D" w14:textId="77777777" w:rsidR="00C7153E" w:rsidRPr="00B144A6" w:rsidRDefault="00C7153E" w:rsidP="00144744">
            <w:pPr>
              <w:pStyle w:val="pil-t2"/>
              <w:rPr>
                <w:lang w:val="bg-BG"/>
              </w:rPr>
            </w:pPr>
            <w:r w:rsidRPr="00B144A6">
              <w:rPr>
                <w:lang w:val="bg-BG"/>
              </w:rPr>
              <w:t>Česká republika</w:t>
            </w:r>
          </w:p>
          <w:p w14:paraId="584EB9DF" w14:textId="77777777" w:rsidR="00C7153E" w:rsidRPr="00B144A6" w:rsidRDefault="00C7153E" w:rsidP="00144744">
            <w:pPr>
              <w:pStyle w:val="pil-t1"/>
              <w:rPr>
                <w:lang w:val="bg-BG"/>
              </w:rPr>
            </w:pPr>
            <w:r w:rsidRPr="00B144A6">
              <w:rPr>
                <w:lang w:val="bg-BG"/>
              </w:rPr>
              <w:t>Sandoz s.r.o.</w:t>
            </w:r>
          </w:p>
          <w:p w14:paraId="5F3D7F65" w14:textId="77777777" w:rsidR="00C7153E" w:rsidRPr="00B144A6" w:rsidRDefault="00C7153E" w:rsidP="00144744">
            <w:pPr>
              <w:pStyle w:val="pil-t1"/>
              <w:rPr>
                <w:lang w:val="bg-BG"/>
              </w:rPr>
            </w:pPr>
            <w:r w:rsidRPr="00B144A6">
              <w:rPr>
                <w:lang w:val="bg-BG"/>
              </w:rPr>
              <w:t>Tel: +420 225 775 111</w:t>
            </w:r>
          </w:p>
          <w:p w14:paraId="554D284C" w14:textId="77777777" w:rsidR="00C7153E" w:rsidRPr="00B144A6" w:rsidRDefault="00C7153E" w:rsidP="00144744">
            <w:pPr>
              <w:pStyle w:val="pil-t1"/>
              <w:keepNext/>
              <w:rPr>
                <w:lang w:val="bg-BG"/>
              </w:rPr>
            </w:pPr>
          </w:p>
        </w:tc>
        <w:tc>
          <w:tcPr>
            <w:tcW w:w="4457" w:type="dxa"/>
            <w:tcMar>
              <w:top w:w="0" w:type="dxa"/>
              <w:left w:w="108" w:type="dxa"/>
              <w:bottom w:w="0" w:type="dxa"/>
              <w:right w:w="108" w:type="dxa"/>
            </w:tcMar>
          </w:tcPr>
          <w:p w14:paraId="0C0FC6F3" w14:textId="77777777" w:rsidR="00C7153E" w:rsidRPr="00B144A6" w:rsidRDefault="00C7153E" w:rsidP="00144744">
            <w:pPr>
              <w:pStyle w:val="pil-t2"/>
              <w:rPr>
                <w:lang w:val="bg-BG"/>
              </w:rPr>
            </w:pPr>
            <w:r w:rsidRPr="00B144A6">
              <w:rPr>
                <w:lang w:val="bg-BG"/>
              </w:rPr>
              <w:t>Magyarország</w:t>
            </w:r>
          </w:p>
          <w:p w14:paraId="54501BDD" w14:textId="77777777" w:rsidR="00C7153E" w:rsidRPr="00B144A6" w:rsidRDefault="00C7153E" w:rsidP="00144744">
            <w:pPr>
              <w:pStyle w:val="pil-t1"/>
              <w:rPr>
                <w:lang w:val="bg-BG"/>
              </w:rPr>
            </w:pPr>
            <w:r w:rsidRPr="00B144A6">
              <w:rPr>
                <w:lang w:val="bg-BG"/>
              </w:rPr>
              <w:t>Sandoz Hungária Kft.</w:t>
            </w:r>
          </w:p>
          <w:p w14:paraId="2049C0FB" w14:textId="77777777" w:rsidR="00C7153E" w:rsidRPr="00B144A6" w:rsidRDefault="00C7153E" w:rsidP="00144744">
            <w:pPr>
              <w:pStyle w:val="pil-t1"/>
              <w:rPr>
                <w:lang w:val="bg-BG"/>
              </w:rPr>
            </w:pPr>
            <w:r w:rsidRPr="00B144A6">
              <w:rPr>
                <w:lang w:val="bg-BG"/>
              </w:rPr>
              <w:t>Tel.: +36 1 430 2890</w:t>
            </w:r>
          </w:p>
          <w:p w14:paraId="487D32E7" w14:textId="77777777" w:rsidR="00C7153E" w:rsidRPr="00B144A6" w:rsidRDefault="00C7153E" w:rsidP="00144744">
            <w:pPr>
              <w:pStyle w:val="pil-t1"/>
              <w:rPr>
                <w:lang w:val="bg-BG"/>
              </w:rPr>
            </w:pPr>
          </w:p>
        </w:tc>
      </w:tr>
      <w:tr w:rsidR="00C7153E" w:rsidRPr="00B144A6" w14:paraId="28B2FB64" w14:textId="77777777" w:rsidTr="00C7153E">
        <w:trPr>
          <w:trHeight w:val="1010"/>
        </w:trPr>
        <w:tc>
          <w:tcPr>
            <w:tcW w:w="4425" w:type="dxa"/>
            <w:tcMar>
              <w:top w:w="0" w:type="dxa"/>
              <w:left w:w="108" w:type="dxa"/>
              <w:bottom w:w="0" w:type="dxa"/>
              <w:right w:w="108" w:type="dxa"/>
            </w:tcMar>
          </w:tcPr>
          <w:p w14:paraId="2C1D6E9A" w14:textId="77777777" w:rsidR="00C7153E" w:rsidRPr="00B144A6" w:rsidRDefault="00C7153E" w:rsidP="00144744">
            <w:pPr>
              <w:pStyle w:val="pil-t2"/>
              <w:rPr>
                <w:lang w:val="bg-BG"/>
              </w:rPr>
            </w:pPr>
            <w:r w:rsidRPr="00B144A6">
              <w:rPr>
                <w:lang w:val="bg-BG"/>
              </w:rPr>
              <w:t>Danmark/Norge/Ísland/Sverige</w:t>
            </w:r>
          </w:p>
          <w:p w14:paraId="0028C392" w14:textId="77777777" w:rsidR="00C7153E" w:rsidRPr="00B144A6" w:rsidRDefault="00C7153E" w:rsidP="00144744">
            <w:pPr>
              <w:pStyle w:val="pil-t1"/>
              <w:rPr>
                <w:lang w:val="bg-BG"/>
              </w:rPr>
            </w:pPr>
            <w:r w:rsidRPr="00B144A6">
              <w:rPr>
                <w:lang w:val="bg-BG"/>
              </w:rPr>
              <w:t>Sandoz A/S</w:t>
            </w:r>
          </w:p>
          <w:p w14:paraId="36E35F4D" w14:textId="77777777" w:rsidR="00C7153E" w:rsidRPr="00B144A6" w:rsidRDefault="00C7153E" w:rsidP="00144744">
            <w:pPr>
              <w:pStyle w:val="pil-t1"/>
              <w:rPr>
                <w:lang w:val="bg-BG"/>
              </w:rPr>
            </w:pPr>
            <w:r w:rsidRPr="00B144A6">
              <w:rPr>
                <w:lang w:val="bg-BG"/>
              </w:rPr>
              <w:t>Tlf: +45 63 95 10 00</w:t>
            </w:r>
          </w:p>
          <w:p w14:paraId="4BCBEDB5" w14:textId="77777777" w:rsidR="00C7153E" w:rsidRPr="00B144A6" w:rsidRDefault="00C7153E" w:rsidP="00144744">
            <w:pPr>
              <w:pStyle w:val="spc-t1"/>
              <w:rPr>
                <w:lang w:val="bg-BG"/>
              </w:rPr>
            </w:pPr>
          </w:p>
        </w:tc>
        <w:tc>
          <w:tcPr>
            <w:tcW w:w="4457" w:type="dxa"/>
            <w:tcMar>
              <w:top w:w="0" w:type="dxa"/>
              <w:left w:w="108" w:type="dxa"/>
              <w:bottom w:w="0" w:type="dxa"/>
              <w:right w:w="108" w:type="dxa"/>
            </w:tcMar>
            <w:hideMark/>
          </w:tcPr>
          <w:p w14:paraId="696B0DB8" w14:textId="77777777" w:rsidR="00C7153E" w:rsidRPr="00B144A6" w:rsidRDefault="00C7153E" w:rsidP="00144744">
            <w:pPr>
              <w:pStyle w:val="pil-t2"/>
              <w:rPr>
                <w:lang w:val="bg-BG"/>
              </w:rPr>
            </w:pPr>
            <w:r w:rsidRPr="00B144A6">
              <w:rPr>
                <w:lang w:val="bg-BG"/>
              </w:rPr>
              <w:t>Malta</w:t>
            </w:r>
          </w:p>
          <w:p w14:paraId="4AFA4B4C" w14:textId="77777777" w:rsidR="00C7153E" w:rsidRPr="00B144A6" w:rsidRDefault="00C7153E" w:rsidP="00144744">
            <w:pPr>
              <w:pStyle w:val="pil-t1"/>
              <w:rPr>
                <w:lang w:val="bg-BG"/>
              </w:rPr>
            </w:pPr>
            <w:r w:rsidRPr="00B144A6">
              <w:rPr>
                <w:lang w:val="bg-BG"/>
              </w:rPr>
              <w:t>Sandoz Pharmaceuticals d.d.</w:t>
            </w:r>
          </w:p>
          <w:p w14:paraId="7F277B52" w14:textId="77777777" w:rsidR="00C7153E" w:rsidRPr="00B144A6" w:rsidRDefault="00C7153E" w:rsidP="00144744">
            <w:pPr>
              <w:pStyle w:val="pil-t1"/>
              <w:rPr>
                <w:lang w:val="bg-BG"/>
              </w:rPr>
            </w:pPr>
            <w:r w:rsidRPr="00B144A6">
              <w:rPr>
                <w:lang w:val="bg-BG"/>
              </w:rPr>
              <w:t>Tel: +35699644126</w:t>
            </w:r>
          </w:p>
        </w:tc>
      </w:tr>
      <w:tr w:rsidR="00C7153E" w:rsidRPr="00B144A6" w14:paraId="29CCA83E" w14:textId="77777777" w:rsidTr="00C7153E">
        <w:trPr>
          <w:trHeight w:val="1010"/>
        </w:trPr>
        <w:tc>
          <w:tcPr>
            <w:tcW w:w="4425" w:type="dxa"/>
            <w:tcMar>
              <w:top w:w="0" w:type="dxa"/>
              <w:left w:w="108" w:type="dxa"/>
              <w:bottom w:w="0" w:type="dxa"/>
              <w:right w:w="108" w:type="dxa"/>
            </w:tcMar>
          </w:tcPr>
          <w:p w14:paraId="7562F5E1" w14:textId="77777777" w:rsidR="00C7153E" w:rsidRPr="00B144A6" w:rsidRDefault="00C7153E" w:rsidP="00144744">
            <w:pPr>
              <w:pStyle w:val="pil-t2"/>
              <w:rPr>
                <w:lang w:val="bg-BG"/>
              </w:rPr>
            </w:pPr>
            <w:r w:rsidRPr="00B144A6">
              <w:rPr>
                <w:lang w:val="bg-BG"/>
              </w:rPr>
              <w:lastRenderedPageBreak/>
              <w:t>Deutschland</w:t>
            </w:r>
          </w:p>
          <w:p w14:paraId="707FAEAC" w14:textId="77777777" w:rsidR="00C7153E" w:rsidRPr="00B144A6" w:rsidRDefault="00C7153E" w:rsidP="00144744">
            <w:pPr>
              <w:pStyle w:val="pil-t1"/>
              <w:rPr>
                <w:lang w:val="bg-BG"/>
              </w:rPr>
            </w:pPr>
            <w:r w:rsidRPr="00B144A6">
              <w:rPr>
                <w:lang w:val="bg-BG"/>
              </w:rPr>
              <w:t>Hexal AG</w:t>
            </w:r>
          </w:p>
          <w:p w14:paraId="6D5CF916" w14:textId="77777777" w:rsidR="00C7153E" w:rsidRPr="00B144A6" w:rsidRDefault="00C7153E" w:rsidP="00144744">
            <w:pPr>
              <w:pStyle w:val="pil-t1"/>
              <w:keepNext/>
              <w:rPr>
                <w:lang w:val="bg-BG"/>
              </w:rPr>
            </w:pPr>
            <w:r w:rsidRPr="00B144A6">
              <w:rPr>
                <w:lang w:val="bg-BG"/>
              </w:rPr>
              <w:t>Tel: +49 8024 908 0</w:t>
            </w:r>
          </w:p>
          <w:p w14:paraId="22CCC3E5" w14:textId="77777777" w:rsidR="00C7153E" w:rsidRPr="00B144A6" w:rsidRDefault="00C7153E" w:rsidP="00144744">
            <w:pPr>
              <w:pStyle w:val="spc-t1"/>
              <w:rPr>
                <w:lang w:val="bg-BG"/>
              </w:rPr>
            </w:pPr>
          </w:p>
        </w:tc>
        <w:tc>
          <w:tcPr>
            <w:tcW w:w="4457" w:type="dxa"/>
            <w:tcMar>
              <w:top w:w="0" w:type="dxa"/>
              <w:left w:w="108" w:type="dxa"/>
              <w:bottom w:w="0" w:type="dxa"/>
              <w:right w:w="108" w:type="dxa"/>
            </w:tcMar>
          </w:tcPr>
          <w:p w14:paraId="2483E842" w14:textId="77777777" w:rsidR="00C7153E" w:rsidRPr="00B144A6" w:rsidRDefault="00C7153E" w:rsidP="00144744">
            <w:pPr>
              <w:pStyle w:val="pil-t2"/>
              <w:rPr>
                <w:lang w:val="bg-BG"/>
              </w:rPr>
            </w:pPr>
            <w:r w:rsidRPr="00B144A6">
              <w:rPr>
                <w:lang w:val="bg-BG"/>
              </w:rPr>
              <w:t>Nederland</w:t>
            </w:r>
          </w:p>
          <w:p w14:paraId="7371EB10" w14:textId="77777777" w:rsidR="00C7153E" w:rsidRPr="00B144A6" w:rsidRDefault="00C7153E" w:rsidP="00144744">
            <w:pPr>
              <w:pStyle w:val="pil-t1"/>
              <w:rPr>
                <w:lang w:val="bg-BG"/>
              </w:rPr>
            </w:pPr>
            <w:r w:rsidRPr="00B144A6">
              <w:rPr>
                <w:lang w:val="bg-BG"/>
              </w:rPr>
              <w:t>Sandoz B.V.</w:t>
            </w:r>
          </w:p>
          <w:p w14:paraId="7453C2C4" w14:textId="77777777" w:rsidR="00C7153E" w:rsidRPr="00B144A6" w:rsidRDefault="00C7153E" w:rsidP="00144744">
            <w:pPr>
              <w:pStyle w:val="pil-t1"/>
              <w:rPr>
                <w:lang w:val="bg-BG"/>
              </w:rPr>
            </w:pPr>
            <w:r w:rsidRPr="00B144A6">
              <w:rPr>
                <w:lang w:val="bg-BG"/>
              </w:rPr>
              <w:t>Tel: +31 36 52 41 600</w:t>
            </w:r>
          </w:p>
          <w:p w14:paraId="4C63C014" w14:textId="77777777" w:rsidR="00C7153E" w:rsidRPr="00B144A6" w:rsidRDefault="00C7153E" w:rsidP="00144744">
            <w:pPr>
              <w:pStyle w:val="spc-t1"/>
              <w:rPr>
                <w:lang w:val="bg-BG"/>
              </w:rPr>
            </w:pPr>
          </w:p>
        </w:tc>
      </w:tr>
      <w:tr w:rsidR="00C7153E" w:rsidRPr="00B144A6" w14:paraId="1ED7D84E" w14:textId="77777777" w:rsidTr="00C7153E">
        <w:trPr>
          <w:trHeight w:val="1010"/>
        </w:trPr>
        <w:tc>
          <w:tcPr>
            <w:tcW w:w="4425" w:type="dxa"/>
            <w:tcMar>
              <w:top w:w="0" w:type="dxa"/>
              <w:left w:w="108" w:type="dxa"/>
              <w:bottom w:w="0" w:type="dxa"/>
              <w:right w:w="108" w:type="dxa"/>
            </w:tcMar>
          </w:tcPr>
          <w:p w14:paraId="2B5F185C" w14:textId="77777777" w:rsidR="00C7153E" w:rsidRPr="00B144A6" w:rsidRDefault="00C7153E" w:rsidP="00144744">
            <w:pPr>
              <w:pStyle w:val="spc-t3"/>
              <w:keepNext/>
              <w:rPr>
                <w:lang w:val="bg-BG"/>
              </w:rPr>
            </w:pPr>
            <w:r w:rsidRPr="00B144A6">
              <w:rPr>
                <w:lang w:val="bg-BG"/>
              </w:rPr>
              <w:t>Eesti</w:t>
            </w:r>
          </w:p>
          <w:p w14:paraId="7A363FFC" w14:textId="77777777" w:rsidR="00C7153E" w:rsidRPr="00B144A6" w:rsidRDefault="00C7153E" w:rsidP="00144744">
            <w:pPr>
              <w:pStyle w:val="pil-t1"/>
              <w:keepNext/>
              <w:rPr>
                <w:lang w:val="bg-BG"/>
              </w:rPr>
            </w:pPr>
            <w:r w:rsidRPr="00B144A6">
              <w:rPr>
                <w:lang w:val="bg-BG"/>
              </w:rPr>
              <w:t>Sandoz d.d. Eesti filiaal</w:t>
            </w:r>
          </w:p>
          <w:p w14:paraId="0E419A17" w14:textId="77777777" w:rsidR="00C7153E" w:rsidRPr="00B144A6" w:rsidRDefault="00C7153E" w:rsidP="00144744">
            <w:pPr>
              <w:pStyle w:val="pil-t1"/>
              <w:keepNext/>
              <w:rPr>
                <w:lang w:val="bg-BG"/>
              </w:rPr>
            </w:pPr>
            <w:r w:rsidRPr="00B144A6">
              <w:rPr>
                <w:lang w:val="bg-BG"/>
              </w:rPr>
              <w:t>Tel: +372 665 2400</w:t>
            </w:r>
          </w:p>
          <w:p w14:paraId="05C11B6F" w14:textId="77777777" w:rsidR="00C7153E" w:rsidRPr="00B144A6" w:rsidRDefault="00C7153E" w:rsidP="00144744">
            <w:pPr>
              <w:pStyle w:val="spc-t1"/>
              <w:keepNext/>
              <w:rPr>
                <w:lang w:val="bg-BG"/>
              </w:rPr>
            </w:pPr>
          </w:p>
        </w:tc>
        <w:tc>
          <w:tcPr>
            <w:tcW w:w="4457" w:type="dxa"/>
            <w:tcMar>
              <w:top w:w="0" w:type="dxa"/>
              <w:left w:w="108" w:type="dxa"/>
              <w:bottom w:w="0" w:type="dxa"/>
              <w:right w:w="108" w:type="dxa"/>
            </w:tcMar>
            <w:hideMark/>
          </w:tcPr>
          <w:p w14:paraId="5C4611D7" w14:textId="77777777" w:rsidR="00C7153E" w:rsidRPr="00B144A6" w:rsidRDefault="00C7153E" w:rsidP="00144744">
            <w:pPr>
              <w:pStyle w:val="pil-t2"/>
              <w:keepNext/>
              <w:rPr>
                <w:lang w:val="bg-BG"/>
              </w:rPr>
            </w:pPr>
            <w:r w:rsidRPr="00B144A6">
              <w:rPr>
                <w:lang w:val="bg-BG"/>
              </w:rPr>
              <w:t>Österreich</w:t>
            </w:r>
          </w:p>
          <w:p w14:paraId="07275EDE" w14:textId="77777777" w:rsidR="00C7153E" w:rsidRPr="00B144A6" w:rsidRDefault="00C7153E" w:rsidP="00144744">
            <w:pPr>
              <w:pStyle w:val="pil-t1"/>
              <w:keepNext/>
              <w:rPr>
                <w:lang w:val="bg-BG"/>
              </w:rPr>
            </w:pPr>
            <w:r w:rsidRPr="00B144A6">
              <w:rPr>
                <w:lang w:val="bg-BG"/>
              </w:rPr>
              <w:t>Sandoz GmbH</w:t>
            </w:r>
          </w:p>
          <w:p w14:paraId="0C6F247F" w14:textId="77777777" w:rsidR="00C7153E" w:rsidRPr="00B144A6" w:rsidRDefault="00C7153E" w:rsidP="00144744">
            <w:pPr>
              <w:pStyle w:val="pil-t1"/>
              <w:keepNext/>
              <w:rPr>
                <w:lang w:val="bg-BG"/>
              </w:rPr>
            </w:pPr>
            <w:r w:rsidRPr="00B144A6">
              <w:rPr>
                <w:lang w:val="bg-BG"/>
              </w:rPr>
              <w:t>Tel: +43 5338 2000</w:t>
            </w:r>
          </w:p>
        </w:tc>
      </w:tr>
      <w:tr w:rsidR="00C7153E" w:rsidRPr="00B144A6" w14:paraId="36DB938F" w14:textId="77777777" w:rsidTr="00C7153E">
        <w:trPr>
          <w:trHeight w:val="993"/>
        </w:trPr>
        <w:tc>
          <w:tcPr>
            <w:tcW w:w="4425" w:type="dxa"/>
            <w:tcMar>
              <w:top w:w="0" w:type="dxa"/>
              <w:left w:w="108" w:type="dxa"/>
              <w:bottom w:w="0" w:type="dxa"/>
              <w:right w:w="108" w:type="dxa"/>
            </w:tcMar>
          </w:tcPr>
          <w:p w14:paraId="5991FCB4" w14:textId="77777777" w:rsidR="00C7153E" w:rsidRPr="00B144A6" w:rsidRDefault="00C7153E" w:rsidP="00144744">
            <w:pPr>
              <w:pStyle w:val="spc-t3"/>
              <w:keepNext/>
              <w:rPr>
                <w:lang w:val="bg-BG"/>
              </w:rPr>
            </w:pPr>
            <w:r w:rsidRPr="00B144A6">
              <w:rPr>
                <w:lang w:val="bg-BG"/>
              </w:rPr>
              <w:t>Ελλάδα</w:t>
            </w:r>
          </w:p>
          <w:p w14:paraId="50987376" w14:textId="77777777" w:rsidR="00C7153E" w:rsidRPr="00B144A6" w:rsidRDefault="00C7153E" w:rsidP="00144744">
            <w:pPr>
              <w:pStyle w:val="pil-t1"/>
              <w:keepNext/>
              <w:rPr>
                <w:lang w:val="bg-BG"/>
              </w:rPr>
            </w:pPr>
            <w:r w:rsidRPr="00B144A6">
              <w:rPr>
                <w:lang w:val="bg-BG"/>
              </w:rPr>
              <w:t>SANDOZ HELLAS ΜΟΝΟΠΡΟΣΩΠΗ Α.Ε.</w:t>
            </w:r>
          </w:p>
          <w:p w14:paraId="03924931" w14:textId="77777777" w:rsidR="00C7153E" w:rsidRPr="00B144A6" w:rsidRDefault="00C7153E" w:rsidP="00144744">
            <w:pPr>
              <w:pStyle w:val="pil-t1"/>
              <w:keepNext/>
              <w:rPr>
                <w:lang w:val="bg-BG"/>
              </w:rPr>
            </w:pPr>
            <w:r w:rsidRPr="00B144A6">
              <w:rPr>
                <w:lang w:val="bg-BG"/>
              </w:rPr>
              <w:t>Τηλ: +30 216 600 5000</w:t>
            </w:r>
          </w:p>
          <w:p w14:paraId="1E0E8FAE" w14:textId="77777777" w:rsidR="00C7153E" w:rsidRPr="00B144A6" w:rsidRDefault="00C7153E" w:rsidP="00144744">
            <w:pPr>
              <w:pStyle w:val="pil-t1"/>
              <w:rPr>
                <w:lang w:val="bg-BG"/>
              </w:rPr>
            </w:pPr>
          </w:p>
        </w:tc>
        <w:tc>
          <w:tcPr>
            <w:tcW w:w="4457" w:type="dxa"/>
            <w:tcMar>
              <w:top w:w="0" w:type="dxa"/>
              <w:left w:w="108" w:type="dxa"/>
              <w:bottom w:w="0" w:type="dxa"/>
              <w:right w:w="108" w:type="dxa"/>
            </w:tcMar>
          </w:tcPr>
          <w:p w14:paraId="2FAAC680" w14:textId="77777777" w:rsidR="00C7153E" w:rsidRPr="00B144A6" w:rsidRDefault="00C7153E" w:rsidP="00144744">
            <w:pPr>
              <w:pStyle w:val="pil-t2"/>
              <w:rPr>
                <w:lang w:val="bg-BG"/>
              </w:rPr>
            </w:pPr>
            <w:r w:rsidRPr="00B144A6">
              <w:rPr>
                <w:lang w:val="bg-BG"/>
              </w:rPr>
              <w:t>Polska</w:t>
            </w:r>
          </w:p>
          <w:p w14:paraId="458DF07F" w14:textId="77777777" w:rsidR="00C7153E" w:rsidRPr="00B144A6" w:rsidRDefault="00C7153E" w:rsidP="00144744">
            <w:pPr>
              <w:pStyle w:val="pil-t1"/>
              <w:rPr>
                <w:lang w:val="bg-BG"/>
              </w:rPr>
            </w:pPr>
            <w:r w:rsidRPr="00B144A6">
              <w:rPr>
                <w:lang w:val="bg-BG"/>
              </w:rPr>
              <w:t>Sandoz Polska Sp. z o.o.</w:t>
            </w:r>
          </w:p>
          <w:p w14:paraId="7150035D" w14:textId="77777777" w:rsidR="00C7153E" w:rsidRPr="00B144A6" w:rsidRDefault="00C7153E" w:rsidP="00144744">
            <w:pPr>
              <w:pStyle w:val="pil-t1"/>
              <w:rPr>
                <w:lang w:val="bg-BG"/>
              </w:rPr>
            </w:pPr>
            <w:r w:rsidRPr="00B144A6">
              <w:rPr>
                <w:lang w:val="bg-BG"/>
              </w:rPr>
              <w:t>Tel.: +48 22 209 70 00</w:t>
            </w:r>
          </w:p>
          <w:p w14:paraId="259DEEB6" w14:textId="77777777" w:rsidR="00C7153E" w:rsidRPr="00B144A6" w:rsidRDefault="00C7153E" w:rsidP="00144744">
            <w:pPr>
              <w:pStyle w:val="pil-t1"/>
              <w:rPr>
                <w:lang w:val="bg-BG"/>
              </w:rPr>
            </w:pPr>
          </w:p>
        </w:tc>
      </w:tr>
      <w:tr w:rsidR="00C7153E" w:rsidRPr="00B144A6" w14:paraId="4173DFFC" w14:textId="77777777" w:rsidTr="00C7153E">
        <w:trPr>
          <w:trHeight w:val="1010"/>
        </w:trPr>
        <w:tc>
          <w:tcPr>
            <w:tcW w:w="4425" w:type="dxa"/>
            <w:tcMar>
              <w:top w:w="0" w:type="dxa"/>
              <w:left w:w="108" w:type="dxa"/>
              <w:bottom w:w="0" w:type="dxa"/>
              <w:right w:w="108" w:type="dxa"/>
            </w:tcMar>
          </w:tcPr>
          <w:p w14:paraId="20B8ADD1" w14:textId="77777777" w:rsidR="00C7153E" w:rsidRPr="00B144A6" w:rsidRDefault="00C7153E" w:rsidP="00144744">
            <w:pPr>
              <w:pStyle w:val="pil-t2"/>
              <w:rPr>
                <w:lang w:val="bg-BG"/>
              </w:rPr>
            </w:pPr>
            <w:r w:rsidRPr="00B144A6">
              <w:rPr>
                <w:lang w:val="bg-BG"/>
              </w:rPr>
              <w:t>España</w:t>
            </w:r>
          </w:p>
          <w:p w14:paraId="67F0EEBC" w14:textId="77777777" w:rsidR="00C7153E" w:rsidRPr="00B144A6" w:rsidRDefault="00C7153E" w:rsidP="00144744">
            <w:pPr>
              <w:pStyle w:val="pil-t1"/>
              <w:rPr>
                <w:lang w:val="bg-BG"/>
              </w:rPr>
            </w:pPr>
            <w:r w:rsidRPr="00B144A6">
              <w:rPr>
                <w:lang w:val="bg-BG"/>
              </w:rPr>
              <w:t>Sandoz Farmacéutica, S.A.</w:t>
            </w:r>
          </w:p>
          <w:p w14:paraId="21038AE6" w14:textId="77777777" w:rsidR="00C7153E" w:rsidRPr="00B144A6" w:rsidRDefault="00C7153E" w:rsidP="00144744">
            <w:pPr>
              <w:pStyle w:val="pil-t1"/>
              <w:rPr>
                <w:lang w:val="bg-BG"/>
              </w:rPr>
            </w:pPr>
            <w:r w:rsidRPr="00B144A6">
              <w:rPr>
                <w:lang w:val="bg-BG"/>
              </w:rPr>
              <w:t>Tel: +34 900 456 856</w:t>
            </w:r>
          </w:p>
          <w:p w14:paraId="1FF462E9" w14:textId="77777777" w:rsidR="00C7153E" w:rsidRPr="00B144A6" w:rsidRDefault="00C7153E" w:rsidP="00144744">
            <w:pPr>
              <w:pStyle w:val="pil-t1"/>
              <w:keepNext/>
              <w:rPr>
                <w:lang w:val="bg-BG"/>
              </w:rPr>
            </w:pPr>
          </w:p>
        </w:tc>
        <w:tc>
          <w:tcPr>
            <w:tcW w:w="4457" w:type="dxa"/>
            <w:tcMar>
              <w:top w:w="0" w:type="dxa"/>
              <w:left w:w="108" w:type="dxa"/>
              <w:bottom w:w="0" w:type="dxa"/>
              <w:right w:w="108" w:type="dxa"/>
            </w:tcMar>
          </w:tcPr>
          <w:p w14:paraId="7D8357D0" w14:textId="77777777" w:rsidR="00C7153E" w:rsidRPr="00B144A6" w:rsidRDefault="00C7153E" w:rsidP="00144744">
            <w:pPr>
              <w:pStyle w:val="pil-t2"/>
              <w:rPr>
                <w:lang w:val="bg-BG"/>
              </w:rPr>
            </w:pPr>
            <w:r w:rsidRPr="00B144A6">
              <w:rPr>
                <w:lang w:val="bg-BG"/>
              </w:rPr>
              <w:t>Portugal</w:t>
            </w:r>
          </w:p>
          <w:p w14:paraId="32CCB83B" w14:textId="77777777" w:rsidR="00C7153E" w:rsidRPr="00B144A6" w:rsidRDefault="00C7153E" w:rsidP="00144744">
            <w:pPr>
              <w:pStyle w:val="pil-t1"/>
              <w:rPr>
                <w:lang w:val="bg-BG"/>
              </w:rPr>
            </w:pPr>
            <w:r w:rsidRPr="00B144A6">
              <w:rPr>
                <w:lang w:val="bg-BG"/>
              </w:rPr>
              <w:t>Sandoz Farmacêutica Lda.</w:t>
            </w:r>
          </w:p>
          <w:p w14:paraId="72C47809" w14:textId="77777777" w:rsidR="00C7153E" w:rsidRPr="00B144A6" w:rsidRDefault="00C7153E" w:rsidP="00144744">
            <w:pPr>
              <w:pStyle w:val="pil-t1"/>
              <w:rPr>
                <w:lang w:val="bg-BG"/>
              </w:rPr>
            </w:pPr>
            <w:r w:rsidRPr="00B144A6">
              <w:rPr>
                <w:lang w:val="bg-BG"/>
              </w:rPr>
              <w:t>Tel: +351 21</w:t>
            </w:r>
            <w:r w:rsidRPr="00B144A6">
              <w:rPr>
                <w:color w:val="000000"/>
                <w:lang w:val="bg-BG"/>
              </w:rPr>
              <w:t> 000 86 00</w:t>
            </w:r>
          </w:p>
          <w:p w14:paraId="763DF1D8" w14:textId="77777777" w:rsidR="00C7153E" w:rsidRPr="00B144A6" w:rsidRDefault="00C7153E" w:rsidP="00144744">
            <w:pPr>
              <w:pStyle w:val="pil-t1"/>
              <w:rPr>
                <w:lang w:val="bg-BG"/>
              </w:rPr>
            </w:pPr>
          </w:p>
        </w:tc>
      </w:tr>
      <w:tr w:rsidR="00C7153E" w:rsidRPr="00B144A6" w14:paraId="6376D34B" w14:textId="77777777" w:rsidTr="00C7153E">
        <w:trPr>
          <w:trHeight w:val="1010"/>
        </w:trPr>
        <w:tc>
          <w:tcPr>
            <w:tcW w:w="4425" w:type="dxa"/>
            <w:tcMar>
              <w:top w:w="0" w:type="dxa"/>
              <w:left w:w="108" w:type="dxa"/>
              <w:bottom w:w="0" w:type="dxa"/>
              <w:right w:w="108" w:type="dxa"/>
            </w:tcMar>
          </w:tcPr>
          <w:p w14:paraId="15648B69" w14:textId="77777777" w:rsidR="00C7153E" w:rsidRPr="00B144A6" w:rsidRDefault="00C7153E" w:rsidP="00144744">
            <w:pPr>
              <w:pStyle w:val="pil-t2"/>
              <w:rPr>
                <w:lang w:val="bg-BG"/>
              </w:rPr>
            </w:pPr>
            <w:r w:rsidRPr="00B144A6">
              <w:rPr>
                <w:lang w:val="bg-BG"/>
              </w:rPr>
              <w:t>France</w:t>
            </w:r>
          </w:p>
          <w:p w14:paraId="4D44EBD9" w14:textId="77777777" w:rsidR="00C7153E" w:rsidRPr="00B144A6" w:rsidRDefault="00C7153E" w:rsidP="00144744">
            <w:pPr>
              <w:pStyle w:val="pil-t1"/>
              <w:rPr>
                <w:lang w:val="bg-BG"/>
              </w:rPr>
            </w:pPr>
            <w:r w:rsidRPr="00B144A6">
              <w:rPr>
                <w:lang w:val="bg-BG"/>
              </w:rPr>
              <w:t>Sandoz SAS</w:t>
            </w:r>
          </w:p>
          <w:p w14:paraId="6818C037" w14:textId="77777777" w:rsidR="00C7153E" w:rsidRPr="00B144A6" w:rsidRDefault="00C7153E" w:rsidP="00144744">
            <w:pPr>
              <w:pStyle w:val="pil-t1"/>
              <w:rPr>
                <w:color w:val="000000"/>
                <w:lang w:val="bg-BG"/>
              </w:rPr>
            </w:pPr>
            <w:r w:rsidRPr="00B144A6">
              <w:rPr>
                <w:lang w:val="bg-BG"/>
              </w:rPr>
              <w:t xml:space="preserve">Tél: </w:t>
            </w:r>
            <w:r w:rsidRPr="00B144A6">
              <w:rPr>
                <w:color w:val="000000"/>
                <w:lang w:val="bg-BG"/>
              </w:rPr>
              <w:t>+33 1 49 64 48 00</w:t>
            </w:r>
          </w:p>
          <w:p w14:paraId="1892FCC3" w14:textId="77777777" w:rsidR="00C7153E" w:rsidRPr="00B144A6" w:rsidRDefault="00C7153E" w:rsidP="00144744">
            <w:pPr>
              <w:pStyle w:val="pil-t1"/>
              <w:rPr>
                <w:b/>
                <w:lang w:val="bg-BG"/>
              </w:rPr>
            </w:pPr>
          </w:p>
        </w:tc>
        <w:tc>
          <w:tcPr>
            <w:tcW w:w="4457" w:type="dxa"/>
            <w:tcMar>
              <w:top w:w="0" w:type="dxa"/>
              <w:left w:w="108" w:type="dxa"/>
              <w:bottom w:w="0" w:type="dxa"/>
              <w:right w:w="108" w:type="dxa"/>
            </w:tcMar>
          </w:tcPr>
          <w:p w14:paraId="59F78534" w14:textId="77777777" w:rsidR="00C7153E" w:rsidRPr="00B144A6" w:rsidRDefault="00C7153E" w:rsidP="00144744">
            <w:pPr>
              <w:pStyle w:val="pil-t2"/>
              <w:rPr>
                <w:lang w:val="bg-BG"/>
              </w:rPr>
            </w:pPr>
            <w:r w:rsidRPr="00B144A6">
              <w:rPr>
                <w:lang w:val="bg-BG"/>
              </w:rPr>
              <w:t>România</w:t>
            </w:r>
          </w:p>
          <w:p w14:paraId="07BDF6DB" w14:textId="77777777" w:rsidR="00C7153E" w:rsidRPr="00B144A6" w:rsidRDefault="00C7153E" w:rsidP="00144744">
            <w:pPr>
              <w:pStyle w:val="pil-t1"/>
              <w:rPr>
                <w:lang w:val="bg-BG"/>
              </w:rPr>
            </w:pPr>
            <w:r w:rsidRPr="00B144A6">
              <w:rPr>
                <w:lang w:val="bg-BG"/>
              </w:rPr>
              <w:t>Sandoz Pharmaceuticals SRL</w:t>
            </w:r>
          </w:p>
          <w:p w14:paraId="1DB3F6AB" w14:textId="77777777" w:rsidR="00C7153E" w:rsidRPr="00B144A6" w:rsidRDefault="00C7153E" w:rsidP="00144744">
            <w:pPr>
              <w:pStyle w:val="pil-t1"/>
              <w:rPr>
                <w:lang w:val="bg-BG"/>
              </w:rPr>
            </w:pPr>
            <w:r w:rsidRPr="00B144A6">
              <w:rPr>
                <w:lang w:val="bg-BG"/>
              </w:rPr>
              <w:t>Tel: +40 21 407 51 60</w:t>
            </w:r>
          </w:p>
          <w:p w14:paraId="1C0AC00F" w14:textId="77777777" w:rsidR="00C7153E" w:rsidRPr="00B144A6" w:rsidRDefault="00C7153E" w:rsidP="00144744">
            <w:pPr>
              <w:pStyle w:val="pil-t1"/>
              <w:rPr>
                <w:lang w:val="bg-BG"/>
              </w:rPr>
            </w:pPr>
          </w:p>
        </w:tc>
      </w:tr>
      <w:tr w:rsidR="00C7153E" w:rsidRPr="00B144A6" w14:paraId="26D20C24" w14:textId="77777777" w:rsidTr="00C7153E">
        <w:trPr>
          <w:trHeight w:val="1010"/>
        </w:trPr>
        <w:tc>
          <w:tcPr>
            <w:tcW w:w="4425" w:type="dxa"/>
            <w:tcMar>
              <w:top w:w="0" w:type="dxa"/>
              <w:left w:w="108" w:type="dxa"/>
              <w:bottom w:w="0" w:type="dxa"/>
              <w:right w:w="108" w:type="dxa"/>
            </w:tcMar>
          </w:tcPr>
          <w:p w14:paraId="6094C7E6" w14:textId="77777777" w:rsidR="00C7153E" w:rsidRPr="00B144A6" w:rsidRDefault="00C7153E" w:rsidP="00144744">
            <w:pPr>
              <w:spacing w:before="40" w:after="40"/>
              <w:rPr>
                <w:b/>
              </w:rPr>
            </w:pPr>
            <w:r w:rsidRPr="00B144A6">
              <w:rPr>
                <w:b/>
              </w:rPr>
              <w:t>Hrvatska</w:t>
            </w:r>
          </w:p>
          <w:p w14:paraId="46C5B2B9" w14:textId="77777777" w:rsidR="00C7153E" w:rsidRPr="00B144A6" w:rsidRDefault="00C7153E" w:rsidP="00144744">
            <w:pPr>
              <w:spacing w:before="40" w:after="40"/>
            </w:pPr>
            <w:r w:rsidRPr="00B144A6">
              <w:t>Sandoz d.o.o.</w:t>
            </w:r>
          </w:p>
          <w:p w14:paraId="296639D3" w14:textId="77777777" w:rsidR="00C7153E" w:rsidRPr="00B144A6" w:rsidRDefault="00C7153E" w:rsidP="00144744">
            <w:r w:rsidRPr="00B144A6">
              <w:t>Tel: +385 1 23 53 111</w:t>
            </w:r>
            <w:r w:rsidRPr="00B144A6">
              <w:rPr>
                <w:color w:val="000000"/>
              </w:rPr>
              <w:t xml:space="preserve"> </w:t>
            </w:r>
          </w:p>
          <w:p w14:paraId="51C52C97" w14:textId="77777777" w:rsidR="00C7153E" w:rsidRPr="00B144A6" w:rsidRDefault="00C7153E" w:rsidP="00144744">
            <w:pPr>
              <w:pStyle w:val="pil-t2"/>
              <w:rPr>
                <w:lang w:val="bg-BG"/>
              </w:rPr>
            </w:pPr>
          </w:p>
        </w:tc>
        <w:tc>
          <w:tcPr>
            <w:tcW w:w="4457" w:type="dxa"/>
            <w:tcMar>
              <w:top w:w="0" w:type="dxa"/>
              <w:left w:w="108" w:type="dxa"/>
              <w:bottom w:w="0" w:type="dxa"/>
              <w:right w:w="108" w:type="dxa"/>
            </w:tcMar>
          </w:tcPr>
          <w:p w14:paraId="144C8E00" w14:textId="77777777" w:rsidR="00C7153E" w:rsidRPr="00B144A6" w:rsidRDefault="00C7153E" w:rsidP="00144744">
            <w:pPr>
              <w:pStyle w:val="pil-t2"/>
              <w:rPr>
                <w:lang w:val="bg-BG"/>
              </w:rPr>
            </w:pPr>
            <w:r w:rsidRPr="00B144A6">
              <w:rPr>
                <w:lang w:val="bg-BG"/>
              </w:rPr>
              <w:t>Slovenija</w:t>
            </w:r>
          </w:p>
          <w:p w14:paraId="57F0541D" w14:textId="77777777" w:rsidR="00C7153E" w:rsidRPr="00B144A6" w:rsidRDefault="00C7153E" w:rsidP="00144744">
            <w:pPr>
              <w:pStyle w:val="pil-t2"/>
              <w:rPr>
                <w:b w:val="0"/>
                <w:lang w:val="bg-BG"/>
              </w:rPr>
            </w:pPr>
            <w:r w:rsidRPr="00B144A6">
              <w:rPr>
                <w:b w:val="0"/>
                <w:lang w:val="bg-BG"/>
              </w:rPr>
              <w:t>Sandoz farmacevtska družba d.d.</w:t>
            </w:r>
          </w:p>
          <w:p w14:paraId="39D7CCA1" w14:textId="77777777" w:rsidR="00C7153E" w:rsidRPr="00B144A6" w:rsidRDefault="00C7153E" w:rsidP="00144744">
            <w:pPr>
              <w:pStyle w:val="pil-t2"/>
              <w:rPr>
                <w:b w:val="0"/>
                <w:lang w:val="bg-BG"/>
              </w:rPr>
            </w:pPr>
            <w:r w:rsidRPr="00B144A6">
              <w:rPr>
                <w:b w:val="0"/>
                <w:lang w:val="bg-BG"/>
              </w:rPr>
              <w:t>Tel: +386 1 580 29 02</w:t>
            </w:r>
          </w:p>
        </w:tc>
      </w:tr>
      <w:tr w:rsidR="00C7153E" w:rsidRPr="00B144A6" w14:paraId="18DB9AC0" w14:textId="77777777" w:rsidTr="00C7153E">
        <w:trPr>
          <w:trHeight w:val="1010"/>
        </w:trPr>
        <w:tc>
          <w:tcPr>
            <w:tcW w:w="4425" w:type="dxa"/>
            <w:tcMar>
              <w:top w:w="0" w:type="dxa"/>
              <w:left w:w="108" w:type="dxa"/>
              <w:bottom w:w="0" w:type="dxa"/>
              <w:right w:w="108" w:type="dxa"/>
            </w:tcMar>
          </w:tcPr>
          <w:p w14:paraId="632877C6" w14:textId="77777777" w:rsidR="00C7153E" w:rsidRPr="00B144A6" w:rsidRDefault="00C7153E" w:rsidP="00144744">
            <w:pPr>
              <w:pStyle w:val="pil-t2"/>
              <w:rPr>
                <w:lang w:val="bg-BG"/>
              </w:rPr>
            </w:pPr>
            <w:r w:rsidRPr="00B144A6">
              <w:rPr>
                <w:lang w:val="bg-BG"/>
              </w:rPr>
              <w:t>Ireland</w:t>
            </w:r>
          </w:p>
          <w:p w14:paraId="2287D7B3" w14:textId="77777777" w:rsidR="00C7153E" w:rsidRPr="00B144A6" w:rsidRDefault="00C7153E" w:rsidP="00144744">
            <w:pPr>
              <w:pStyle w:val="pil-t1"/>
              <w:rPr>
                <w:lang w:val="bg-BG"/>
              </w:rPr>
            </w:pPr>
            <w:r w:rsidRPr="00B144A6">
              <w:rPr>
                <w:color w:val="000000"/>
                <w:lang w:val="bg-BG"/>
              </w:rPr>
              <w:t>Rowex Ltd.</w:t>
            </w:r>
          </w:p>
          <w:p w14:paraId="506AAFAA" w14:textId="77777777" w:rsidR="00C7153E" w:rsidRPr="00B144A6" w:rsidRDefault="00C7153E" w:rsidP="00144744">
            <w:pPr>
              <w:pStyle w:val="pil-t1"/>
              <w:rPr>
                <w:lang w:val="bg-BG"/>
              </w:rPr>
            </w:pPr>
            <w:r w:rsidRPr="00B144A6">
              <w:rPr>
                <w:lang w:val="bg-BG"/>
              </w:rPr>
              <w:t>Tel: + 353 27 50077</w:t>
            </w:r>
          </w:p>
          <w:p w14:paraId="27E1EB18" w14:textId="77777777" w:rsidR="00C7153E" w:rsidRPr="00B144A6" w:rsidRDefault="00C7153E" w:rsidP="00144744">
            <w:pPr>
              <w:pStyle w:val="pil-t1"/>
              <w:keepNext/>
              <w:rPr>
                <w:lang w:val="bg-BG"/>
              </w:rPr>
            </w:pPr>
          </w:p>
        </w:tc>
        <w:tc>
          <w:tcPr>
            <w:tcW w:w="4457" w:type="dxa"/>
            <w:tcMar>
              <w:top w:w="0" w:type="dxa"/>
              <w:left w:w="108" w:type="dxa"/>
              <w:bottom w:w="0" w:type="dxa"/>
              <w:right w:w="108" w:type="dxa"/>
            </w:tcMar>
            <w:hideMark/>
          </w:tcPr>
          <w:p w14:paraId="2104C57F" w14:textId="77777777" w:rsidR="00C7153E" w:rsidRPr="00B144A6" w:rsidRDefault="00C7153E" w:rsidP="00144744">
            <w:pPr>
              <w:pStyle w:val="pil-t2"/>
              <w:keepNext/>
              <w:rPr>
                <w:lang w:val="bg-BG"/>
              </w:rPr>
            </w:pPr>
            <w:r w:rsidRPr="00B144A6">
              <w:rPr>
                <w:lang w:val="bg-BG"/>
              </w:rPr>
              <w:t>Slovenská republika</w:t>
            </w:r>
          </w:p>
          <w:p w14:paraId="4F196171" w14:textId="77777777" w:rsidR="00C7153E" w:rsidRPr="00B144A6" w:rsidRDefault="00C7153E" w:rsidP="00144744">
            <w:pPr>
              <w:pStyle w:val="pil-t2"/>
              <w:keepNext/>
              <w:rPr>
                <w:b w:val="0"/>
                <w:lang w:val="bg-BG"/>
              </w:rPr>
            </w:pPr>
            <w:r w:rsidRPr="00B144A6">
              <w:rPr>
                <w:b w:val="0"/>
                <w:lang w:val="bg-BG"/>
              </w:rPr>
              <w:t>Sandoz d.d. - organizačná zložka</w:t>
            </w:r>
          </w:p>
          <w:p w14:paraId="1BBC10C2" w14:textId="77777777" w:rsidR="00C7153E" w:rsidRPr="00B144A6" w:rsidRDefault="00C7153E" w:rsidP="00144744">
            <w:pPr>
              <w:pStyle w:val="pil-t1"/>
              <w:keepNext/>
              <w:rPr>
                <w:lang w:val="bg-BG"/>
              </w:rPr>
            </w:pPr>
            <w:r w:rsidRPr="00B144A6">
              <w:rPr>
                <w:lang w:val="bg-BG"/>
              </w:rPr>
              <w:t>Tel: +421 2 48 200 600</w:t>
            </w:r>
          </w:p>
        </w:tc>
      </w:tr>
      <w:tr w:rsidR="00C7153E" w:rsidRPr="00B144A6" w14:paraId="65CE8B51" w14:textId="77777777" w:rsidTr="00580F79">
        <w:trPr>
          <w:trHeight w:val="1023"/>
        </w:trPr>
        <w:tc>
          <w:tcPr>
            <w:tcW w:w="4425" w:type="dxa"/>
            <w:shd w:val="clear" w:color="auto" w:fill="auto"/>
            <w:tcMar>
              <w:top w:w="0" w:type="dxa"/>
              <w:left w:w="108" w:type="dxa"/>
              <w:bottom w:w="0" w:type="dxa"/>
              <w:right w:w="108" w:type="dxa"/>
            </w:tcMar>
          </w:tcPr>
          <w:p w14:paraId="3BCC7B09" w14:textId="77777777" w:rsidR="00C7153E" w:rsidRPr="00B144A6" w:rsidRDefault="00C7153E" w:rsidP="00144744">
            <w:pPr>
              <w:pStyle w:val="pil-t2"/>
              <w:rPr>
                <w:lang w:val="bg-BG"/>
              </w:rPr>
            </w:pPr>
            <w:r w:rsidRPr="00B144A6">
              <w:rPr>
                <w:lang w:val="bg-BG"/>
              </w:rPr>
              <w:t>Italia</w:t>
            </w:r>
          </w:p>
          <w:p w14:paraId="2E98E675" w14:textId="77777777" w:rsidR="00C7153E" w:rsidRPr="00B144A6" w:rsidRDefault="00C7153E" w:rsidP="00144744">
            <w:pPr>
              <w:pStyle w:val="pil-t1"/>
              <w:rPr>
                <w:lang w:val="bg-BG"/>
              </w:rPr>
            </w:pPr>
            <w:r w:rsidRPr="00B144A6">
              <w:rPr>
                <w:lang w:val="bg-BG"/>
              </w:rPr>
              <w:t>Sandoz S.p.A.</w:t>
            </w:r>
          </w:p>
          <w:p w14:paraId="3ACDD658" w14:textId="51CA1C50" w:rsidR="00C7153E" w:rsidRPr="00B144A6" w:rsidRDefault="00C7153E" w:rsidP="00144744">
            <w:pPr>
              <w:pStyle w:val="pil-t1"/>
              <w:rPr>
                <w:lang w:val="bg-BG"/>
              </w:rPr>
            </w:pPr>
            <w:r w:rsidRPr="00B144A6">
              <w:rPr>
                <w:lang w:val="bg-BG"/>
              </w:rPr>
              <w:t xml:space="preserve">Tel: </w:t>
            </w:r>
            <w:ins w:id="31" w:author="Author">
              <w:r w:rsidR="004A7392" w:rsidRPr="00207010">
                <w:rPr>
                  <w:lang w:val="pt-PT"/>
                </w:rPr>
                <w:t>+39 02 81280696</w:t>
              </w:r>
            </w:ins>
            <w:del w:id="32" w:author="Author">
              <w:r w:rsidRPr="00B144A6" w:rsidDel="004A7392">
                <w:rPr>
                  <w:lang w:val="bg-BG"/>
                </w:rPr>
                <w:delText>+39 02 96541</w:delText>
              </w:r>
            </w:del>
          </w:p>
          <w:p w14:paraId="05A4BE85" w14:textId="77777777" w:rsidR="00C7153E" w:rsidRPr="00B144A6" w:rsidRDefault="00C7153E" w:rsidP="00144744">
            <w:pPr>
              <w:pStyle w:val="pil-t1"/>
              <w:rPr>
                <w:b/>
                <w:lang w:val="bg-BG"/>
              </w:rPr>
            </w:pPr>
          </w:p>
        </w:tc>
        <w:tc>
          <w:tcPr>
            <w:tcW w:w="4457" w:type="dxa"/>
            <w:tcMar>
              <w:top w:w="0" w:type="dxa"/>
              <w:left w:w="108" w:type="dxa"/>
              <w:bottom w:w="0" w:type="dxa"/>
              <w:right w:w="108" w:type="dxa"/>
            </w:tcMar>
          </w:tcPr>
          <w:p w14:paraId="1C2DB1E9" w14:textId="77777777" w:rsidR="00C7153E" w:rsidRPr="00B144A6" w:rsidRDefault="00C7153E" w:rsidP="00144744">
            <w:pPr>
              <w:pStyle w:val="pil-t2"/>
              <w:rPr>
                <w:lang w:val="bg-BG"/>
              </w:rPr>
            </w:pPr>
            <w:r w:rsidRPr="00B144A6">
              <w:rPr>
                <w:lang w:val="bg-BG"/>
              </w:rPr>
              <w:t>Suomi/Finland</w:t>
            </w:r>
          </w:p>
          <w:p w14:paraId="200EF6F6" w14:textId="77777777" w:rsidR="00C7153E" w:rsidRPr="00B144A6" w:rsidRDefault="00C7153E" w:rsidP="00144744">
            <w:pPr>
              <w:pStyle w:val="pil-t1"/>
              <w:rPr>
                <w:lang w:val="bg-BG"/>
              </w:rPr>
            </w:pPr>
            <w:r w:rsidRPr="00B144A6">
              <w:rPr>
                <w:lang w:val="bg-BG"/>
              </w:rPr>
              <w:t>Sandoz A/S</w:t>
            </w:r>
          </w:p>
          <w:p w14:paraId="7925017F" w14:textId="77777777" w:rsidR="00C7153E" w:rsidRPr="00B144A6" w:rsidRDefault="00C7153E" w:rsidP="00144744">
            <w:pPr>
              <w:pStyle w:val="pil-t1"/>
              <w:rPr>
                <w:lang w:val="bg-BG"/>
              </w:rPr>
            </w:pPr>
            <w:r w:rsidRPr="00B144A6">
              <w:rPr>
                <w:lang w:val="bg-BG"/>
              </w:rPr>
              <w:t>Puh/Tel: +358 10 6133 400</w:t>
            </w:r>
          </w:p>
          <w:p w14:paraId="1BB765F1" w14:textId="77777777" w:rsidR="00C7153E" w:rsidRPr="00B144A6" w:rsidRDefault="00C7153E" w:rsidP="00144744">
            <w:pPr>
              <w:pStyle w:val="pil-t1"/>
              <w:keepNext/>
              <w:rPr>
                <w:b/>
                <w:lang w:val="bg-BG"/>
              </w:rPr>
            </w:pPr>
          </w:p>
        </w:tc>
      </w:tr>
      <w:tr w:rsidR="00C7153E" w:rsidRPr="00B144A6" w14:paraId="440447D1" w14:textId="77777777" w:rsidTr="00580F79">
        <w:trPr>
          <w:trHeight w:val="1010"/>
        </w:trPr>
        <w:tc>
          <w:tcPr>
            <w:tcW w:w="4425" w:type="dxa"/>
            <w:shd w:val="clear" w:color="auto" w:fill="auto"/>
            <w:tcMar>
              <w:top w:w="0" w:type="dxa"/>
              <w:left w:w="108" w:type="dxa"/>
              <w:bottom w:w="0" w:type="dxa"/>
              <w:right w:w="108" w:type="dxa"/>
            </w:tcMar>
            <w:hideMark/>
          </w:tcPr>
          <w:p w14:paraId="3FC3882E" w14:textId="77777777" w:rsidR="00C7153E" w:rsidRPr="00B144A6" w:rsidRDefault="00C7153E" w:rsidP="00144744">
            <w:pPr>
              <w:pStyle w:val="pil-t2"/>
              <w:rPr>
                <w:lang w:val="bg-BG"/>
              </w:rPr>
            </w:pPr>
            <w:r w:rsidRPr="00B144A6">
              <w:rPr>
                <w:lang w:val="bg-BG"/>
              </w:rPr>
              <w:t>Κύπρος</w:t>
            </w:r>
          </w:p>
          <w:p w14:paraId="009F4D26" w14:textId="77777777" w:rsidR="00767EC9" w:rsidRPr="00B144A6" w:rsidRDefault="00767EC9" w:rsidP="00767EC9">
            <w:pPr>
              <w:pStyle w:val="pil-t1"/>
              <w:rPr>
                <w:lang w:val="bg-BG"/>
              </w:rPr>
            </w:pPr>
            <w:r w:rsidRPr="00B144A6">
              <w:rPr>
                <w:lang w:val="bg-BG"/>
              </w:rPr>
              <w:t>SANDOZ HELLAS ΜΟΝΟΠΡΟΣΩΠΗ Α.Ε.</w:t>
            </w:r>
          </w:p>
          <w:p w14:paraId="418716E1" w14:textId="1821A895" w:rsidR="00C7153E" w:rsidRPr="00B144A6" w:rsidRDefault="00767EC9" w:rsidP="00767EC9">
            <w:pPr>
              <w:pStyle w:val="pil-t1"/>
              <w:rPr>
                <w:lang w:val="bg-BG"/>
              </w:rPr>
            </w:pPr>
            <w:r w:rsidRPr="00B144A6">
              <w:rPr>
                <w:lang w:val="bg-BG"/>
              </w:rPr>
              <w:t>Τηλ: +30 216 600 5000</w:t>
            </w:r>
          </w:p>
          <w:p w14:paraId="7685992A" w14:textId="77777777" w:rsidR="00C7153E" w:rsidRPr="00B144A6" w:rsidRDefault="00C7153E" w:rsidP="00144744">
            <w:pPr>
              <w:pStyle w:val="pil-t1"/>
              <w:rPr>
                <w:b/>
                <w:lang w:val="bg-BG"/>
              </w:rPr>
            </w:pPr>
          </w:p>
          <w:p w14:paraId="7E51E1E1" w14:textId="77777777" w:rsidR="00C7153E" w:rsidRPr="00B144A6" w:rsidRDefault="00C7153E" w:rsidP="00144744">
            <w:pPr>
              <w:pStyle w:val="pil-t2"/>
              <w:rPr>
                <w:lang w:val="bg-BG"/>
              </w:rPr>
            </w:pPr>
            <w:r w:rsidRPr="00B144A6">
              <w:rPr>
                <w:lang w:val="bg-BG"/>
              </w:rPr>
              <w:t>Latvija</w:t>
            </w:r>
          </w:p>
          <w:p w14:paraId="26537E3C" w14:textId="77777777" w:rsidR="00C7153E" w:rsidRPr="00B144A6" w:rsidRDefault="00C7153E" w:rsidP="00144744">
            <w:pPr>
              <w:pStyle w:val="pil-t1"/>
              <w:rPr>
                <w:lang w:val="bg-BG"/>
              </w:rPr>
            </w:pPr>
            <w:r w:rsidRPr="00B144A6">
              <w:rPr>
                <w:lang w:val="bg-BG"/>
              </w:rPr>
              <w:t>Sandoz d.d. Latvia filiāle</w:t>
            </w:r>
          </w:p>
          <w:p w14:paraId="6C1E8342" w14:textId="77777777" w:rsidR="00C7153E" w:rsidRPr="00B144A6" w:rsidRDefault="00C7153E" w:rsidP="00144744">
            <w:pPr>
              <w:pStyle w:val="pil-t1"/>
              <w:rPr>
                <w:b/>
                <w:lang w:val="bg-BG"/>
              </w:rPr>
            </w:pPr>
            <w:r w:rsidRPr="00B144A6">
              <w:rPr>
                <w:lang w:val="bg-BG"/>
              </w:rPr>
              <w:t>Tel: +371 67 892 006</w:t>
            </w:r>
          </w:p>
        </w:tc>
        <w:tc>
          <w:tcPr>
            <w:tcW w:w="4457" w:type="dxa"/>
            <w:tcMar>
              <w:top w:w="0" w:type="dxa"/>
              <w:left w:w="108" w:type="dxa"/>
              <w:bottom w:w="0" w:type="dxa"/>
              <w:right w:w="108" w:type="dxa"/>
            </w:tcMar>
          </w:tcPr>
          <w:p w14:paraId="665E2026" w14:textId="6647881D" w:rsidR="00C7153E" w:rsidRPr="00B144A6" w:rsidRDefault="00C7153E" w:rsidP="00144744">
            <w:pPr>
              <w:pStyle w:val="pil-t1"/>
              <w:rPr>
                <w:b/>
                <w:lang w:val="bg-BG"/>
              </w:rPr>
            </w:pPr>
          </w:p>
        </w:tc>
      </w:tr>
    </w:tbl>
    <w:p w14:paraId="6741DA54" w14:textId="77777777" w:rsidR="00C7153E" w:rsidRPr="00B144A6" w:rsidRDefault="00C7153E">
      <w:pPr>
        <w:widowControl w:val="0"/>
      </w:pPr>
    </w:p>
    <w:p w14:paraId="0573B458" w14:textId="20D7F5C7" w:rsidR="00381C4F" w:rsidRPr="00B144A6" w:rsidRDefault="00381C4F" w:rsidP="00381C4F">
      <w:pPr>
        <w:tabs>
          <w:tab w:val="clear" w:pos="567"/>
        </w:tabs>
        <w:suppressAutoHyphens w:val="0"/>
        <w:rPr>
          <w:rFonts w:eastAsia="Times New Roman"/>
          <w:noProof/>
          <w:u w:val="single"/>
        </w:rPr>
      </w:pPr>
      <w:r w:rsidRPr="00B144A6">
        <w:rPr>
          <w:rFonts w:eastAsia="Times New Roman"/>
          <w:noProof/>
          <w:u w:val="single"/>
        </w:rPr>
        <w:t>Проследимост:</w:t>
      </w:r>
    </w:p>
    <w:p w14:paraId="092E3AAE" w14:textId="77777777" w:rsidR="00381C4F" w:rsidRPr="00B144A6" w:rsidRDefault="00381C4F" w:rsidP="00381C4F">
      <w:pPr>
        <w:tabs>
          <w:tab w:val="clear" w:pos="567"/>
        </w:tabs>
        <w:suppressAutoHyphens w:val="0"/>
        <w:rPr>
          <w:rFonts w:eastAsia="Times New Roman"/>
          <w:noProof/>
          <w:u w:val="single"/>
        </w:rPr>
      </w:pPr>
    </w:p>
    <w:p w14:paraId="42DA3769" w14:textId="38748499" w:rsidR="00381C4F" w:rsidRPr="00B144A6" w:rsidRDefault="00381C4F" w:rsidP="00381C4F">
      <w:pPr>
        <w:tabs>
          <w:tab w:val="clear" w:pos="567"/>
        </w:tabs>
        <w:suppressAutoHyphens w:val="0"/>
        <w:rPr>
          <w:rFonts w:eastAsia="Times New Roman"/>
          <w:noProof/>
        </w:rPr>
      </w:pPr>
      <w:r w:rsidRPr="00B144A6">
        <w:rPr>
          <w:rFonts w:eastAsia="Times New Roman"/>
          <w:noProof/>
          <w:szCs w:val="22"/>
        </w:rPr>
        <w:t>За да се подобри проследимостта на биологичните лекарствени продукти, името и партидният номер на приложения продукт трябва ясно да се записват</w:t>
      </w:r>
      <w:r w:rsidRPr="00B144A6">
        <w:rPr>
          <w:rFonts w:eastAsia="Times New Roman"/>
          <w:noProof/>
        </w:rPr>
        <w:t>.</w:t>
      </w:r>
    </w:p>
    <w:p w14:paraId="2C56F66E" w14:textId="77777777" w:rsidR="00381C4F" w:rsidRPr="00B144A6" w:rsidRDefault="00381C4F" w:rsidP="00A774B0">
      <w:pPr>
        <w:rPr>
          <w:b/>
          <w:szCs w:val="22"/>
        </w:rPr>
      </w:pPr>
    </w:p>
    <w:p w14:paraId="7639716F" w14:textId="2D68E647" w:rsidR="00A774B0" w:rsidRPr="00B144A6" w:rsidRDefault="00786890" w:rsidP="00A774B0">
      <w:pPr>
        <w:rPr>
          <w:b/>
          <w:noProof/>
          <w:szCs w:val="22"/>
        </w:rPr>
      </w:pPr>
      <w:r w:rsidRPr="00B144A6">
        <w:rPr>
          <w:b/>
          <w:szCs w:val="22"/>
        </w:rPr>
        <w:t>Дата на последно преразглеждане на листовката</w:t>
      </w:r>
      <w:r w:rsidR="00A774B0" w:rsidRPr="00B144A6">
        <w:rPr>
          <w:b/>
          <w:szCs w:val="22"/>
        </w:rPr>
        <w:t xml:space="preserve"> </w:t>
      </w:r>
      <w:r w:rsidR="00A774B0" w:rsidRPr="00B144A6">
        <w:rPr>
          <w:b/>
          <w:noProof/>
          <w:szCs w:val="22"/>
        </w:rPr>
        <w:t>ММ /ГГГГ.</w:t>
      </w:r>
    </w:p>
    <w:p w14:paraId="0A5B2419" w14:textId="14C1B5E6" w:rsidR="00DA0EDF" w:rsidRPr="00B144A6" w:rsidRDefault="00DA0EDF">
      <w:pPr>
        <w:rPr>
          <w:szCs w:val="22"/>
        </w:rPr>
      </w:pPr>
    </w:p>
    <w:p w14:paraId="4236DAC8" w14:textId="77777777" w:rsidR="00A774B0" w:rsidRPr="00B144A6" w:rsidRDefault="00A774B0" w:rsidP="00A774B0">
      <w:pPr>
        <w:rPr>
          <w:szCs w:val="22"/>
        </w:rPr>
      </w:pPr>
      <w:r w:rsidRPr="00B144A6">
        <w:rPr>
          <w:b/>
          <w:noProof/>
          <w:szCs w:val="22"/>
        </w:rPr>
        <w:t>Други източници на информация</w:t>
      </w:r>
    </w:p>
    <w:p w14:paraId="65848CDA" w14:textId="77777777" w:rsidR="00DA0EDF" w:rsidRPr="00B144A6" w:rsidRDefault="00DA0EDF">
      <w:pPr>
        <w:rPr>
          <w:szCs w:val="22"/>
        </w:rPr>
      </w:pPr>
    </w:p>
    <w:p w14:paraId="291C62C2" w14:textId="412F10BE" w:rsidR="00DA0EDF" w:rsidRPr="00B144A6" w:rsidRDefault="00786890">
      <w:pPr>
        <w:rPr>
          <w:szCs w:val="22"/>
        </w:rPr>
      </w:pPr>
      <w:r w:rsidRPr="00B144A6">
        <w:rPr>
          <w:szCs w:val="22"/>
        </w:rPr>
        <w:t xml:space="preserve">Подробна информация за това лекарство е предоставена на уебсайта на Европейската агенция по лекарствата </w:t>
      </w:r>
      <w:hyperlink r:id="rId35">
        <w:r w:rsidRPr="00B144A6">
          <w:rPr>
            <w:rStyle w:val="Hyperlink"/>
            <w:szCs w:val="22"/>
          </w:rPr>
          <w:t>http</w:t>
        </w:r>
        <w:r w:rsidR="00381C4F" w:rsidRPr="00B144A6">
          <w:rPr>
            <w:rStyle w:val="Hyperlink"/>
          </w:rPr>
          <w:t>s</w:t>
        </w:r>
        <w:r w:rsidRPr="00B144A6">
          <w:rPr>
            <w:rStyle w:val="Hyperlink"/>
            <w:szCs w:val="22"/>
          </w:rPr>
          <w:t>://www.ema.europa.eu/</w:t>
        </w:r>
      </w:hyperlink>
      <w:r w:rsidRPr="00B144A6">
        <w:t>.</w:t>
      </w:r>
      <w:r w:rsidRPr="00B144A6">
        <w:br w:type="page"/>
      </w:r>
    </w:p>
    <w:p w14:paraId="410584F8" w14:textId="77777777" w:rsidR="00DA0EDF" w:rsidRPr="00B144A6" w:rsidRDefault="00786890">
      <w:pPr>
        <w:rPr>
          <w:b/>
          <w:szCs w:val="22"/>
        </w:rPr>
      </w:pPr>
      <w:r w:rsidRPr="00B144A6">
        <w:rPr>
          <w:b/>
          <w:szCs w:val="22"/>
        </w:rPr>
        <w:lastRenderedPageBreak/>
        <w:t>Указания за приложение</w:t>
      </w:r>
    </w:p>
    <w:p w14:paraId="0BCAE56E" w14:textId="77777777" w:rsidR="00DA0EDF" w:rsidRPr="00B144A6" w:rsidRDefault="00DA0EDF">
      <w:pPr>
        <w:rPr>
          <w:b/>
          <w:szCs w:val="22"/>
        </w:rPr>
      </w:pPr>
    </w:p>
    <w:p w14:paraId="01D05D72" w14:textId="5113F42C" w:rsidR="00DA0EDF" w:rsidRPr="00B144A6" w:rsidRDefault="00786890">
      <w:pPr>
        <w:rPr>
          <w:szCs w:val="22"/>
        </w:rPr>
      </w:pPr>
      <w:r w:rsidRPr="00B144A6">
        <w:rPr>
          <w:szCs w:val="22"/>
        </w:rPr>
        <w:t xml:space="preserve">В началото на лечението медицински специалист ще Ви постави Вашата първа инжекция. Вие и Вашият лекар обаче може да решите, че Вие сами може да си инжектирате </w:t>
      </w:r>
      <w:r w:rsidR="00A14BEB" w:rsidRPr="00B144A6">
        <w:t>Pyzchiva</w:t>
      </w:r>
      <w:r w:rsidRPr="00B144A6">
        <w:rPr>
          <w:szCs w:val="22"/>
        </w:rPr>
        <w:t xml:space="preserve">. В такъв случай ще преминете обучение как да инжектирате </w:t>
      </w:r>
      <w:r w:rsidR="00A14BEB" w:rsidRPr="00B144A6">
        <w:t>Pyzchiva</w:t>
      </w:r>
      <w:r w:rsidRPr="00B144A6">
        <w:rPr>
          <w:szCs w:val="22"/>
        </w:rPr>
        <w:t xml:space="preserve">. </w:t>
      </w:r>
      <w:r w:rsidRPr="00B144A6">
        <w:rPr>
          <w:bCs/>
          <w:szCs w:val="22"/>
        </w:rPr>
        <w:t>Говорете с Вашия лекар, ако имате въпроси относно поставянето на инжекцията.</w:t>
      </w:r>
    </w:p>
    <w:p w14:paraId="319D7F89" w14:textId="058B2663" w:rsidR="00DA0EDF" w:rsidRPr="00B144A6" w:rsidRDefault="00786890" w:rsidP="000D421E">
      <w:pPr>
        <w:numPr>
          <w:ilvl w:val="0"/>
          <w:numId w:val="15"/>
        </w:numPr>
        <w:tabs>
          <w:tab w:val="clear" w:pos="567"/>
        </w:tabs>
        <w:rPr>
          <w:bCs/>
        </w:rPr>
      </w:pPr>
      <w:r w:rsidRPr="00B144A6">
        <w:t xml:space="preserve">Не смесвайте </w:t>
      </w:r>
      <w:r w:rsidR="00A14BEB" w:rsidRPr="00B144A6">
        <w:t>Pyzchiva</w:t>
      </w:r>
      <w:r w:rsidR="00A14BEB" w:rsidRPr="00B144A6">
        <w:rPr>
          <w:b/>
          <w:noProof/>
        </w:rPr>
        <w:t xml:space="preserve"> </w:t>
      </w:r>
      <w:r w:rsidRPr="00B144A6">
        <w:t>с други течности за инжекция.</w:t>
      </w:r>
    </w:p>
    <w:p w14:paraId="02326931" w14:textId="464C54BE" w:rsidR="00DA0EDF" w:rsidRPr="00B144A6" w:rsidRDefault="00786890" w:rsidP="000D421E">
      <w:pPr>
        <w:numPr>
          <w:ilvl w:val="0"/>
          <w:numId w:val="15"/>
        </w:numPr>
        <w:tabs>
          <w:tab w:val="clear" w:pos="567"/>
        </w:tabs>
        <w:rPr>
          <w:bCs/>
        </w:rPr>
      </w:pPr>
      <w:r w:rsidRPr="00B144A6">
        <w:t xml:space="preserve">Не разклащайте предварително напълнените спринцовки </w:t>
      </w:r>
      <w:r w:rsidR="00A14BEB" w:rsidRPr="00B144A6">
        <w:t>Pyzchiva</w:t>
      </w:r>
      <w:r w:rsidRPr="00B144A6">
        <w:t>. Причината за това е, че силното разклащане може да повреди лекарството. Не употребявайте лекарството, ако е било силно разклатено.</w:t>
      </w:r>
    </w:p>
    <w:p w14:paraId="62FA2CAE" w14:textId="77777777" w:rsidR="00DA0EDF" w:rsidRPr="00B144A6" w:rsidRDefault="00DA0EDF"/>
    <w:p w14:paraId="3290EBAD" w14:textId="77777777" w:rsidR="00DA0EDF" w:rsidRPr="00B144A6" w:rsidRDefault="00786890">
      <w:r w:rsidRPr="00B144A6">
        <w:t>На фигура 1 е показано как изглежда предварително напълнената спринцовка.</w:t>
      </w:r>
    </w:p>
    <w:p w14:paraId="7CAE1BDE" w14:textId="77777777" w:rsidR="00DA0EDF" w:rsidRPr="00B144A6" w:rsidRDefault="00DA0EDF"/>
    <w:p w14:paraId="3E70138D" w14:textId="11375766" w:rsidR="00DA0EDF" w:rsidRPr="00B144A6" w:rsidRDefault="006415F0">
      <w:pPr>
        <w:keepNext/>
        <w:jc w:val="center"/>
        <w:rPr>
          <w:szCs w:val="22"/>
        </w:rPr>
      </w:pPr>
      <w:r w:rsidRPr="00B144A6">
        <w:rPr>
          <w:noProof/>
          <w:lang w:eastAsia="bg-BG"/>
        </w:rPr>
        <w:drawing>
          <wp:inline distT="0" distB="0" distL="0" distR="0" wp14:anchorId="6A845F6D" wp14:editId="607E34F0">
            <wp:extent cx="5759450" cy="2161540"/>
            <wp:effectExtent l="0" t="0" r="0" b="0"/>
            <wp:docPr id="155435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5666" name=""/>
                    <pic:cNvPicPr/>
                  </pic:nvPicPr>
                  <pic:blipFill>
                    <a:blip r:embed="rId26"/>
                    <a:stretch>
                      <a:fillRect/>
                    </a:stretch>
                  </pic:blipFill>
                  <pic:spPr>
                    <a:xfrm>
                      <a:off x="0" y="0"/>
                      <a:ext cx="5759450" cy="2161540"/>
                    </a:xfrm>
                    <a:prstGeom prst="rect">
                      <a:avLst/>
                    </a:prstGeom>
                  </pic:spPr>
                </pic:pic>
              </a:graphicData>
            </a:graphic>
          </wp:inline>
        </w:drawing>
      </w:r>
    </w:p>
    <w:p w14:paraId="6CAAE475" w14:textId="77777777" w:rsidR="00DA0EDF" w:rsidRPr="00B144A6" w:rsidRDefault="00786890">
      <w:pPr>
        <w:jc w:val="center"/>
        <w:rPr>
          <w:szCs w:val="22"/>
        </w:rPr>
      </w:pPr>
      <w:r w:rsidRPr="00B144A6">
        <w:rPr>
          <w:szCs w:val="22"/>
        </w:rPr>
        <w:t>Фигура 1</w:t>
      </w:r>
    </w:p>
    <w:p w14:paraId="730B4D58" w14:textId="77777777" w:rsidR="00DA0EDF" w:rsidRPr="00B144A6" w:rsidRDefault="00DA0EDF"/>
    <w:p w14:paraId="13A31817" w14:textId="77777777" w:rsidR="00DA0EDF" w:rsidRPr="00B144A6" w:rsidRDefault="00786890">
      <w:pPr>
        <w:keepNext/>
        <w:rPr>
          <w:b/>
          <w:bCs/>
          <w:szCs w:val="18"/>
        </w:rPr>
      </w:pPr>
      <w:r w:rsidRPr="00B144A6">
        <w:rPr>
          <w:b/>
          <w:bCs/>
          <w:szCs w:val="18"/>
        </w:rPr>
        <w:t>1. Проверете броя на предварително напълнените спринцовки и подгответе материалите:</w:t>
      </w:r>
    </w:p>
    <w:p w14:paraId="72DFEC37" w14:textId="77777777" w:rsidR="00DA0EDF" w:rsidRPr="00B144A6" w:rsidRDefault="00786890">
      <w:r w:rsidRPr="00B144A6">
        <w:t>Подготовка за използване на предварително напълнената спринцовка:</w:t>
      </w:r>
    </w:p>
    <w:p w14:paraId="1375ED39" w14:textId="029EC2E0" w:rsidR="00DA0EDF" w:rsidRPr="00B144A6" w:rsidRDefault="00786890" w:rsidP="000D421E">
      <w:pPr>
        <w:numPr>
          <w:ilvl w:val="0"/>
          <w:numId w:val="15"/>
        </w:numPr>
        <w:tabs>
          <w:tab w:val="clear" w:pos="567"/>
        </w:tabs>
        <w:rPr>
          <w:bCs/>
        </w:rPr>
      </w:pPr>
      <w:r w:rsidRPr="00B144A6">
        <w:t xml:space="preserve">Извадете предварително напълнената спринцовка/спринцовки от хладилника. Оставете я да престои около половин час извън кутията. Това ще позволи на течността да достигне подходяща температура за инжектиране (стайна температура). </w:t>
      </w:r>
      <w:r w:rsidR="00434ED6" w:rsidRPr="00B144A6">
        <w:t xml:space="preserve">Не затопляйте предварително напълнената спринцовка по никакъв друг начин (например не я затопляйте в микровълнова печка или в гореща вода). </w:t>
      </w:r>
      <w:r w:rsidRPr="00B144A6">
        <w:t>Н</w:t>
      </w:r>
      <w:r w:rsidRPr="00B144A6">
        <w:rPr>
          <w:szCs w:val="24"/>
        </w:rPr>
        <w:t>е сваляйте капачката на иглата докато течността не достигне стайна температура.</w:t>
      </w:r>
    </w:p>
    <w:p w14:paraId="2E1A6545" w14:textId="77777777" w:rsidR="00DA0EDF" w:rsidRPr="00B144A6" w:rsidRDefault="00786890" w:rsidP="000D421E">
      <w:pPr>
        <w:numPr>
          <w:ilvl w:val="0"/>
          <w:numId w:val="15"/>
        </w:numPr>
        <w:tabs>
          <w:tab w:val="clear" w:pos="567"/>
        </w:tabs>
        <w:rPr>
          <w:bCs/>
        </w:rPr>
      </w:pPr>
      <w:r w:rsidRPr="00B144A6">
        <w:t>Хванете корпуса на спринцовката така, че покритата с капачка игла да сочи нагоре.</w:t>
      </w:r>
    </w:p>
    <w:p w14:paraId="45ABDF6F" w14:textId="77777777" w:rsidR="00DA0EDF" w:rsidRPr="00B144A6" w:rsidRDefault="00786890" w:rsidP="000D421E">
      <w:pPr>
        <w:numPr>
          <w:ilvl w:val="0"/>
          <w:numId w:val="15"/>
        </w:numPr>
        <w:tabs>
          <w:tab w:val="clear" w:pos="567"/>
        </w:tabs>
        <w:rPr>
          <w:bCs/>
        </w:rPr>
      </w:pPr>
      <w:r w:rsidRPr="00B144A6">
        <w:t>Не хващайте главата на буталото, буталото, страниците на предпазителя на иглата или капачката на иглата.</w:t>
      </w:r>
    </w:p>
    <w:p w14:paraId="6DA77738" w14:textId="77777777" w:rsidR="00DA0EDF" w:rsidRPr="00B144A6" w:rsidRDefault="00786890" w:rsidP="000D421E">
      <w:pPr>
        <w:numPr>
          <w:ilvl w:val="0"/>
          <w:numId w:val="15"/>
        </w:numPr>
        <w:tabs>
          <w:tab w:val="clear" w:pos="567"/>
        </w:tabs>
        <w:rPr>
          <w:bCs/>
        </w:rPr>
      </w:pPr>
      <w:r w:rsidRPr="00B144A6">
        <w:t>Не издърпвайте буталото.</w:t>
      </w:r>
    </w:p>
    <w:p w14:paraId="4C958DA3" w14:textId="77777777" w:rsidR="00DA0EDF" w:rsidRPr="00B144A6" w:rsidRDefault="00786890" w:rsidP="000D421E">
      <w:pPr>
        <w:numPr>
          <w:ilvl w:val="0"/>
          <w:numId w:val="15"/>
        </w:numPr>
        <w:tabs>
          <w:tab w:val="clear" w:pos="567"/>
        </w:tabs>
        <w:rPr>
          <w:bCs/>
        </w:rPr>
      </w:pPr>
      <w:r w:rsidRPr="00B144A6">
        <w:t>Не сваляйте капачката на иглата от спринцовката, докато не прочетете в инструкцията за това.</w:t>
      </w:r>
    </w:p>
    <w:p w14:paraId="3FD051ED" w14:textId="77777777" w:rsidR="00DA0EDF" w:rsidRPr="00B144A6" w:rsidRDefault="00DA0EDF"/>
    <w:p w14:paraId="35E3D8E0" w14:textId="77777777" w:rsidR="00DA0EDF" w:rsidRPr="00B144A6" w:rsidRDefault="00786890">
      <w:r w:rsidRPr="00B144A6">
        <w:t>Проверете предварително напълнената спринцовка/спринцовки, за да се уверите, че:</w:t>
      </w:r>
    </w:p>
    <w:p w14:paraId="0103D2CF" w14:textId="77777777" w:rsidR="00DA0EDF" w:rsidRPr="00B144A6" w:rsidRDefault="00786890" w:rsidP="000D421E">
      <w:pPr>
        <w:numPr>
          <w:ilvl w:val="0"/>
          <w:numId w:val="15"/>
        </w:numPr>
        <w:tabs>
          <w:tab w:val="clear" w:pos="567"/>
        </w:tabs>
        <w:rPr>
          <w:bCs/>
        </w:rPr>
      </w:pPr>
      <w:r w:rsidRPr="00B144A6">
        <w:t>броят на предварително напълнените спринцовки и количеството на активното вещество в дозова единица са верни:</w:t>
      </w:r>
    </w:p>
    <w:p w14:paraId="0ABB02FA" w14:textId="69531FED" w:rsidR="00DA0EDF" w:rsidRPr="00B144A6" w:rsidRDefault="00786890" w:rsidP="000D421E">
      <w:pPr>
        <w:numPr>
          <w:ilvl w:val="0"/>
          <w:numId w:val="14"/>
        </w:numPr>
        <w:ind w:left="1134" w:hanging="567"/>
      </w:pPr>
      <w:r w:rsidRPr="00B144A6">
        <w:t xml:space="preserve">ако Вашата доза е 90 mg, ще получите една 90 mg предварително напълнена спринцовка </w:t>
      </w:r>
      <w:r w:rsidR="0027516F" w:rsidRPr="00B144A6">
        <w:t>Pyzchiva</w:t>
      </w:r>
      <w:r w:rsidRPr="00B144A6">
        <w:t>;</w:t>
      </w:r>
    </w:p>
    <w:p w14:paraId="436DF801" w14:textId="77777777" w:rsidR="00DA0EDF" w:rsidRPr="00B144A6" w:rsidRDefault="00786890" w:rsidP="000D421E">
      <w:pPr>
        <w:numPr>
          <w:ilvl w:val="0"/>
          <w:numId w:val="15"/>
        </w:numPr>
        <w:tabs>
          <w:tab w:val="clear" w:pos="567"/>
        </w:tabs>
        <w:rPr>
          <w:bCs/>
        </w:rPr>
      </w:pPr>
      <w:r w:rsidRPr="00B144A6">
        <w:t>това е правилното лекарство;</w:t>
      </w:r>
    </w:p>
    <w:p w14:paraId="6CD012C5" w14:textId="77777777" w:rsidR="00DA0EDF" w:rsidRPr="00B144A6" w:rsidRDefault="00786890" w:rsidP="000D421E">
      <w:pPr>
        <w:numPr>
          <w:ilvl w:val="0"/>
          <w:numId w:val="15"/>
        </w:numPr>
        <w:tabs>
          <w:tab w:val="clear" w:pos="567"/>
        </w:tabs>
        <w:rPr>
          <w:bCs/>
        </w:rPr>
      </w:pPr>
      <w:r w:rsidRPr="00B144A6">
        <w:t>срокът на годност не е изтекъл;</w:t>
      </w:r>
    </w:p>
    <w:p w14:paraId="056CEDFB" w14:textId="77777777" w:rsidR="00DA0EDF" w:rsidRPr="00B144A6" w:rsidRDefault="00786890" w:rsidP="000D421E">
      <w:pPr>
        <w:numPr>
          <w:ilvl w:val="0"/>
          <w:numId w:val="15"/>
        </w:numPr>
        <w:tabs>
          <w:tab w:val="clear" w:pos="567"/>
        </w:tabs>
        <w:rPr>
          <w:bCs/>
        </w:rPr>
      </w:pPr>
      <w:r w:rsidRPr="00B144A6">
        <w:t>предварително напълнената спринцовка не е повредена;</w:t>
      </w:r>
    </w:p>
    <w:p w14:paraId="3EF26491" w14:textId="34FCC5F4" w:rsidR="00DA0EDF" w:rsidRPr="00B144A6" w:rsidRDefault="00786890" w:rsidP="000D421E">
      <w:pPr>
        <w:numPr>
          <w:ilvl w:val="0"/>
          <w:numId w:val="15"/>
        </w:numPr>
        <w:tabs>
          <w:tab w:val="clear" w:pos="567"/>
        </w:tabs>
        <w:rPr>
          <w:bCs/>
        </w:rPr>
      </w:pPr>
      <w:r w:rsidRPr="00B144A6">
        <w:rPr>
          <w:szCs w:val="22"/>
        </w:rPr>
        <w:t>разтворът в спринцовката е бистър и безцветен до бледо жълт;</w:t>
      </w:r>
    </w:p>
    <w:p w14:paraId="7408D2DC" w14:textId="77777777" w:rsidR="00DA0EDF" w:rsidRPr="00B144A6" w:rsidRDefault="00786890" w:rsidP="000D421E">
      <w:pPr>
        <w:numPr>
          <w:ilvl w:val="0"/>
          <w:numId w:val="15"/>
        </w:numPr>
        <w:tabs>
          <w:tab w:val="clear" w:pos="567"/>
        </w:tabs>
        <w:rPr>
          <w:bCs/>
        </w:rPr>
      </w:pPr>
      <w:r w:rsidRPr="00B144A6">
        <w:rPr>
          <w:szCs w:val="22"/>
        </w:rPr>
        <w:t>разтворът в спринцовката не е с променен цвят или мътен и не съдържа чужди частици</w:t>
      </w:r>
      <w:r w:rsidRPr="00B144A6">
        <w:t>;</w:t>
      </w:r>
    </w:p>
    <w:p w14:paraId="118E2701" w14:textId="77777777" w:rsidR="00DA0EDF" w:rsidRPr="00B144A6" w:rsidRDefault="00786890" w:rsidP="000D421E">
      <w:pPr>
        <w:numPr>
          <w:ilvl w:val="0"/>
          <w:numId w:val="15"/>
        </w:numPr>
        <w:tabs>
          <w:tab w:val="clear" w:pos="567"/>
        </w:tabs>
        <w:rPr>
          <w:bCs/>
        </w:rPr>
      </w:pPr>
      <w:r w:rsidRPr="00B144A6">
        <w:rPr>
          <w:szCs w:val="22"/>
        </w:rPr>
        <w:t>разтворът в спринцовката не е замръзнал</w:t>
      </w:r>
      <w:r w:rsidRPr="00B144A6">
        <w:t>.</w:t>
      </w:r>
    </w:p>
    <w:p w14:paraId="157B0631" w14:textId="77777777" w:rsidR="00DA0EDF" w:rsidRPr="00B144A6" w:rsidRDefault="00DA0EDF"/>
    <w:p w14:paraId="2BA93B73" w14:textId="77777777" w:rsidR="00DA0EDF" w:rsidRPr="00B144A6" w:rsidRDefault="00786890">
      <w:pPr>
        <w:tabs>
          <w:tab w:val="clear" w:pos="567"/>
        </w:tabs>
        <w:rPr>
          <w:bCs/>
        </w:rPr>
      </w:pPr>
      <w:r w:rsidRPr="00B144A6">
        <w:lastRenderedPageBreak/>
        <w:t xml:space="preserve">Съберете всички материали, от които се нуждаете, и ги поставете върху чиста повърхност. Те включват антисептични </w:t>
      </w:r>
      <w:r w:rsidRPr="00B144A6">
        <w:rPr>
          <w:bCs/>
          <w:szCs w:val="22"/>
        </w:rPr>
        <w:t>кърпички</w:t>
      </w:r>
      <w:r w:rsidRPr="00B144A6">
        <w:t>, памучни тампони или марли и контейнер за остри предмети.</w:t>
      </w:r>
    </w:p>
    <w:p w14:paraId="165A86B8" w14:textId="77777777" w:rsidR="00DA0EDF" w:rsidRPr="00B144A6" w:rsidRDefault="00DA0EDF">
      <w:pPr>
        <w:tabs>
          <w:tab w:val="left" w:pos="1710"/>
        </w:tabs>
        <w:rPr>
          <w:szCs w:val="22"/>
        </w:rPr>
      </w:pPr>
    </w:p>
    <w:p w14:paraId="29EEEF73" w14:textId="77777777" w:rsidR="00DA0EDF" w:rsidRPr="00B144A6" w:rsidRDefault="00786890">
      <w:pPr>
        <w:keepNext/>
        <w:rPr>
          <w:b/>
        </w:rPr>
      </w:pPr>
      <w:r w:rsidRPr="00B144A6">
        <w:rPr>
          <w:b/>
        </w:rPr>
        <w:t>2. Изберете и подгответе мястото за инжектиране:</w:t>
      </w:r>
    </w:p>
    <w:p w14:paraId="4E64E7DE" w14:textId="77777777" w:rsidR="00DA0EDF" w:rsidRPr="00B144A6" w:rsidRDefault="00786890">
      <w:pPr>
        <w:rPr>
          <w:szCs w:val="22"/>
        </w:rPr>
      </w:pPr>
      <w:r w:rsidRPr="00B144A6">
        <w:rPr>
          <w:szCs w:val="22"/>
        </w:rPr>
        <w:t>Изберете място за инжектиране (вж. фигура 2)</w:t>
      </w:r>
    </w:p>
    <w:p w14:paraId="1020085E" w14:textId="6042E8F9" w:rsidR="00DA0EDF" w:rsidRPr="00B144A6" w:rsidRDefault="0027516F" w:rsidP="000D421E">
      <w:pPr>
        <w:numPr>
          <w:ilvl w:val="0"/>
          <w:numId w:val="15"/>
        </w:numPr>
        <w:tabs>
          <w:tab w:val="clear" w:pos="567"/>
        </w:tabs>
        <w:rPr>
          <w:bCs/>
          <w:szCs w:val="22"/>
        </w:rPr>
      </w:pPr>
      <w:r w:rsidRPr="00B144A6">
        <w:t xml:space="preserve">Pyzchiva </w:t>
      </w:r>
      <w:r w:rsidR="00786890" w:rsidRPr="00B144A6">
        <w:rPr>
          <w:bCs/>
          <w:szCs w:val="22"/>
        </w:rPr>
        <w:t>се прилага чрез инжекция под кожата (подкожно).</w:t>
      </w:r>
    </w:p>
    <w:p w14:paraId="37EDB406" w14:textId="77777777" w:rsidR="00DA0EDF" w:rsidRPr="00B144A6" w:rsidRDefault="00786890" w:rsidP="000D421E">
      <w:pPr>
        <w:numPr>
          <w:ilvl w:val="0"/>
          <w:numId w:val="15"/>
        </w:numPr>
        <w:tabs>
          <w:tab w:val="clear" w:pos="567"/>
        </w:tabs>
        <w:rPr>
          <w:bCs/>
          <w:szCs w:val="22"/>
        </w:rPr>
      </w:pPr>
      <w:r w:rsidRPr="00B144A6">
        <w:rPr>
          <w:bCs/>
          <w:szCs w:val="22"/>
        </w:rPr>
        <w:t>Подходящи места за инжектиране са горната част на бедрото или областта около корема на разстояние най-малко 5 см от пъпа.</w:t>
      </w:r>
    </w:p>
    <w:p w14:paraId="352014A9" w14:textId="77777777" w:rsidR="00DA0EDF" w:rsidRPr="00B144A6" w:rsidRDefault="00786890" w:rsidP="000D421E">
      <w:pPr>
        <w:numPr>
          <w:ilvl w:val="0"/>
          <w:numId w:val="15"/>
        </w:numPr>
        <w:tabs>
          <w:tab w:val="clear" w:pos="567"/>
        </w:tabs>
        <w:rPr>
          <w:bCs/>
          <w:szCs w:val="22"/>
        </w:rPr>
      </w:pPr>
      <w:r w:rsidRPr="00B144A6">
        <w:rPr>
          <w:bCs/>
          <w:szCs w:val="22"/>
        </w:rPr>
        <w:t>Ако е възможно, не използвайте области от кожата с признаци на псориазис.</w:t>
      </w:r>
    </w:p>
    <w:p w14:paraId="2AC56000" w14:textId="77777777" w:rsidR="00DA0EDF" w:rsidRPr="00B144A6" w:rsidRDefault="00786890" w:rsidP="000D421E">
      <w:pPr>
        <w:numPr>
          <w:ilvl w:val="0"/>
          <w:numId w:val="15"/>
        </w:numPr>
        <w:tabs>
          <w:tab w:val="clear" w:pos="567"/>
        </w:tabs>
        <w:rPr>
          <w:szCs w:val="22"/>
        </w:rPr>
      </w:pPr>
      <w:r w:rsidRPr="00B144A6">
        <w:rPr>
          <w:bCs/>
          <w:szCs w:val="22"/>
        </w:rPr>
        <w:t>Ако някой Ви помага при поставянето на инжекцията, той/тя може да избере и горната част на ръката</w:t>
      </w:r>
      <w:r w:rsidRPr="00B144A6">
        <w:rPr>
          <w:szCs w:val="22"/>
        </w:rPr>
        <w:t xml:space="preserve"> като място за инжектиране.</w:t>
      </w:r>
    </w:p>
    <w:p w14:paraId="7100BA36" w14:textId="77777777" w:rsidR="00DA0EDF" w:rsidRPr="00B144A6" w:rsidRDefault="00DA0EDF">
      <w:pPr>
        <w:rPr>
          <w:szCs w:val="22"/>
        </w:rPr>
      </w:pPr>
    </w:p>
    <w:p w14:paraId="43F49E21" w14:textId="7D6F0447" w:rsidR="00DA0EDF" w:rsidRPr="00B144A6" w:rsidRDefault="0058169A">
      <w:pPr>
        <w:keepNext/>
        <w:jc w:val="center"/>
      </w:pPr>
      <w:r w:rsidRPr="00B144A6">
        <w:rPr>
          <w:noProof/>
          <w:lang w:eastAsia="bg-BG"/>
        </w:rPr>
        <w:drawing>
          <wp:inline distT="0" distB="0" distL="0" distR="0" wp14:anchorId="1B0A1C9C" wp14:editId="6DF83C06">
            <wp:extent cx="2924175" cy="1504950"/>
            <wp:effectExtent l="0" t="0" r="9525" b="0"/>
            <wp:docPr id="1885758221" name="Picture 1885758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그림 12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924175" cy="1504950"/>
                    </a:xfrm>
                    <a:prstGeom prst="rect">
                      <a:avLst/>
                    </a:prstGeom>
                    <a:noFill/>
                  </pic:spPr>
                </pic:pic>
              </a:graphicData>
            </a:graphic>
          </wp:inline>
        </w:drawing>
      </w:r>
    </w:p>
    <w:p w14:paraId="7754DFC8" w14:textId="77777777" w:rsidR="0058169A" w:rsidRPr="00B144A6" w:rsidRDefault="0058169A" w:rsidP="0058169A">
      <w:pPr>
        <w:jc w:val="center"/>
        <w:rPr>
          <w:sz w:val="18"/>
          <w:szCs w:val="18"/>
        </w:rPr>
      </w:pPr>
      <w:r w:rsidRPr="00B144A6">
        <w:rPr>
          <w:sz w:val="18"/>
          <w:szCs w:val="18"/>
        </w:rPr>
        <w:t>*Зоните в сиво са препоръчваните места за инжектиране.</w:t>
      </w:r>
    </w:p>
    <w:p w14:paraId="4CC2B6DB" w14:textId="77777777" w:rsidR="0058169A" w:rsidRPr="00B144A6" w:rsidRDefault="0058169A">
      <w:pPr>
        <w:keepNext/>
        <w:jc w:val="center"/>
      </w:pPr>
    </w:p>
    <w:p w14:paraId="1A634337" w14:textId="77777777" w:rsidR="00DA0EDF" w:rsidRPr="00B144A6" w:rsidRDefault="00786890">
      <w:pPr>
        <w:jc w:val="center"/>
        <w:rPr>
          <w:szCs w:val="22"/>
        </w:rPr>
      </w:pPr>
      <w:r w:rsidRPr="00B144A6">
        <w:rPr>
          <w:szCs w:val="22"/>
        </w:rPr>
        <w:t>Фигура 2</w:t>
      </w:r>
    </w:p>
    <w:p w14:paraId="6D1645AE" w14:textId="77777777" w:rsidR="00DA0EDF" w:rsidRPr="00B144A6" w:rsidRDefault="00DA0EDF">
      <w:pPr>
        <w:rPr>
          <w:szCs w:val="22"/>
        </w:rPr>
      </w:pPr>
    </w:p>
    <w:p w14:paraId="0A7C26F7" w14:textId="77777777" w:rsidR="00DA0EDF" w:rsidRPr="00B144A6" w:rsidRDefault="00786890">
      <w:pPr>
        <w:rPr>
          <w:szCs w:val="22"/>
        </w:rPr>
      </w:pPr>
      <w:r w:rsidRPr="00B144A6">
        <w:rPr>
          <w:szCs w:val="22"/>
        </w:rPr>
        <w:t>Подгответе мястото за инжектиране</w:t>
      </w:r>
    </w:p>
    <w:p w14:paraId="57EF83DB" w14:textId="77777777" w:rsidR="00DA0EDF" w:rsidRPr="00B144A6" w:rsidRDefault="00786890" w:rsidP="000D421E">
      <w:pPr>
        <w:numPr>
          <w:ilvl w:val="0"/>
          <w:numId w:val="15"/>
        </w:numPr>
      </w:pPr>
      <w:r w:rsidRPr="00B144A6">
        <w:t>Измийте ръцете си много добре със сапун и топла вода.</w:t>
      </w:r>
    </w:p>
    <w:p w14:paraId="1AA25642" w14:textId="77777777" w:rsidR="00DA0EDF" w:rsidRPr="00B144A6" w:rsidRDefault="00786890" w:rsidP="000D421E">
      <w:pPr>
        <w:numPr>
          <w:ilvl w:val="0"/>
          <w:numId w:val="15"/>
        </w:numPr>
      </w:pPr>
      <w:r w:rsidRPr="00B144A6">
        <w:t>Почистете кожата на мястото за инжектиране с антисептична кърпичка.</w:t>
      </w:r>
    </w:p>
    <w:p w14:paraId="60D3D274" w14:textId="77777777" w:rsidR="00DA0EDF" w:rsidRPr="00B144A6" w:rsidRDefault="00786890" w:rsidP="000D421E">
      <w:pPr>
        <w:numPr>
          <w:ilvl w:val="0"/>
          <w:numId w:val="15"/>
        </w:numPr>
        <w:tabs>
          <w:tab w:val="clear" w:pos="567"/>
        </w:tabs>
        <w:rPr>
          <w:szCs w:val="22"/>
        </w:rPr>
      </w:pPr>
      <w:r w:rsidRPr="00B144A6">
        <w:rPr>
          <w:b/>
          <w:bCs/>
          <w:szCs w:val="22"/>
        </w:rPr>
        <w:t>Не докосвайте</w:t>
      </w:r>
      <w:r w:rsidRPr="00B144A6">
        <w:rPr>
          <w:bCs/>
          <w:szCs w:val="22"/>
        </w:rPr>
        <w:t xml:space="preserve"> повече тази област до поставянето на инжекцията</w:t>
      </w:r>
      <w:r w:rsidRPr="00B144A6">
        <w:rPr>
          <w:szCs w:val="22"/>
        </w:rPr>
        <w:t>.</w:t>
      </w:r>
    </w:p>
    <w:p w14:paraId="24687079" w14:textId="3E3EC6F8" w:rsidR="0058169A" w:rsidRPr="00B144A6" w:rsidRDefault="0058169A" w:rsidP="000D421E">
      <w:pPr>
        <w:numPr>
          <w:ilvl w:val="0"/>
          <w:numId w:val="15"/>
        </w:numPr>
        <w:tabs>
          <w:tab w:val="clear" w:pos="567"/>
        </w:tabs>
        <w:rPr>
          <w:szCs w:val="22"/>
        </w:rPr>
      </w:pPr>
      <w:r w:rsidRPr="00B144A6">
        <w:rPr>
          <w:b/>
          <w:bCs/>
          <w:szCs w:val="22"/>
        </w:rPr>
        <w:t>Не</w:t>
      </w:r>
      <w:r w:rsidR="00D10ACC" w:rsidRPr="00B144A6">
        <w:rPr>
          <w:b/>
          <w:bCs/>
          <w:szCs w:val="22"/>
        </w:rPr>
        <w:t>дейте да веете</w:t>
      </w:r>
      <w:r w:rsidRPr="00B144A6">
        <w:rPr>
          <w:szCs w:val="22"/>
        </w:rPr>
        <w:t xml:space="preserve"> и не духайте върху чистата зона.</w:t>
      </w:r>
    </w:p>
    <w:p w14:paraId="393D99FC" w14:textId="77777777" w:rsidR="00DA0EDF" w:rsidRPr="00B144A6" w:rsidRDefault="00DA0EDF">
      <w:pPr>
        <w:tabs>
          <w:tab w:val="clear" w:pos="567"/>
          <w:tab w:val="left" w:pos="540"/>
        </w:tabs>
        <w:rPr>
          <w:szCs w:val="22"/>
        </w:rPr>
      </w:pPr>
    </w:p>
    <w:p w14:paraId="13C27EC2" w14:textId="77777777" w:rsidR="00DA0EDF" w:rsidRPr="00B144A6" w:rsidRDefault="00786890">
      <w:pPr>
        <w:keepNext/>
        <w:rPr>
          <w:b/>
          <w:bCs/>
          <w:szCs w:val="18"/>
        </w:rPr>
      </w:pPr>
      <w:r w:rsidRPr="00B144A6">
        <w:rPr>
          <w:b/>
          <w:bCs/>
          <w:szCs w:val="18"/>
        </w:rPr>
        <w:t>3. Свалете капачката на иглата (вж. фигура 3):</w:t>
      </w:r>
    </w:p>
    <w:p w14:paraId="278597A5" w14:textId="77777777" w:rsidR="00DA0EDF" w:rsidRPr="00B144A6" w:rsidRDefault="00786890" w:rsidP="000D421E">
      <w:pPr>
        <w:numPr>
          <w:ilvl w:val="0"/>
          <w:numId w:val="15"/>
        </w:numPr>
      </w:pPr>
      <w:r w:rsidRPr="00B144A6">
        <w:t>Капачката на иглата не трябва да се сваля, докато не сте готови да инжектирате дозата.</w:t>
      </w:r>
    </w:p>
    <w:p w14:paraId="4B174D23" w14:textId="77777777" w:rsidR="00DA0EDF" w:rsidRPr="00B144A6" w:rsidRDefault="00786890" w:rsidP="000D421E">
      <w:pPr>
        <w:numPr>
          <w:ilvl w:val="0"/>
          <w:numId w:val="15"/>
        </w:numPr>
      </w:pPr>
      <w:r w:rsidRPr="00B144A6">
        <w:t>Вземете предварително напълнената спринцовка и хванете корпуса й с една ръка.</w:t>
      </w:r>
    </w:p>
    <w:p w14:paraId="57F71A65" w14:textId="77777777" w:rsidR="00DA0EDF" w:rsidRPr="00B144A6" w:rsidRDefault="00786890" w:rsidP="000D421E">
      <w:pPr>
        <w:numPr>
          <w:ilvl w:val="0"/>
          <w:numId w:val="15"/>
        </w:numPr>
      </w:pPr>
      <w:r w:rsidRPr="00B144A6">
        <w:t>Рязко издърпайте капачката на иглата в права посока и я изхвърлете. Докато правите това, не докосвайте буталото.</w:t>
      </w:r>
    </w:p>
    <w:p w14:paraId="3DBC76FF" w14:textId="77777777" w:rsidR="00DA0EDF" w:rsidRPr="00B144A6" w:rsidRDefault="00DA0EDF"/>
    <w:p w14:paraId="022DFA78" w14:textId="02BFBF22" w:rsidR="00DA0EDF" w:rsidRPr="00B144A6" w:rsidRDefault="00BB7DF4">
      <w:pPr>
        <w:keepNext/>
        <w:jc w:val="center"/>
      </w:pPr>
      <w:r w:rsidRPr="00B144A6">
        <w:rPr>
          <w:rFonts w:eastAsiaTheme="minorEastAsia"/>
          <w:noProof/>
          <w:lang w:eastAsia="bg-BG"/>
        </w:rPr>
        <w:drawing>
          <wp:inline distT="0" distB="0" distL="0" distR="0" wp14:anchorId="42654AA3" wp14:editId="42ED204A">
            <wp:extent cx="2450591" cy="1371600"/>
            <wp:effectExtent l="0" t="0" r="6985" b="0"/>
            <wp:docPr id="148" name="그림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450591" cy="1371600"/>
                    </a:xfrm>
                    <a:prstGeom prst="rect">
                      <a:avLst/>
                    </a:prstGeom>
                    <a:noFill/>
                  </pic:spPr>
                </pic:pic>
              </a:graphicData>
            </a:graphic>
          </wp:inline>
        </w:drawing>
      </w:r>
    </w:p>
    <w:p w14:paraId="38EE7B4D" w14:textId="77777777" w:rsidR="00DA0EDF" w:rsidRPr="00B144A6" w:rsidRDefault="00786890">
      <w:pPr>
        <w:jc w:val="center"/>
      </w:pPr>
      <w:r w:rsidRPr="00B144A6">
        <w:t>Фигура 3</w:t>
      </w:r>
    </w:p>
    <w:p w14:paraId="2FFD0B2C" w14:textId="77777777" w:rsidR="00DA0EDF" w:rsidRPr="00B144A6" w:rsidRDefault="00DA0EDF">
      <w:pPr>
        <w:jc w:val="center"/>
      </w:pPr>
    </w:p>
    <w:p w14:paraId="19A26B6E" w14:textId="77777777" w:rsidR="00DA0EDF" w:rsidRPr="00B144A6" w:rsidRDefault="00786890" w:rsidP="000D421E">
      <w:pPr>
        <w:numPr>
          <w:ilvl w:val="0"/>
          <w:numId w:val="15"/>
        </w:numPr>
      </w:pPr>
      <w:r w:rsidRPr="00B144A6">
        <w:t>Може да забележите въздушен мехур в предварително напълнената спринцовка или капка течност на върха на иглата. Това е нормално и не е необходимо да се отстраняват.</w:t>
      </w:r>
    </w:p>
    <w:p w14:paraId="070029A4" w14:textId="77777777" w:rsidR="00DA0EDF" w:rsidRPr="00B144A6" w:rsidRDefault="00786890" w:rsidP="000D421E">
      <w:pPr>
        <w:numPr>
          <w:ilvl w:val="0"/>
          <w:numId w:val="15"/>
        </w:numPr>
      </w:pPr>
      <w:r w:rsidRPr="00B144A6">
        <w:t>Не докосвайте иглата и не я допирайте в други повърхности.</w:t>
      </w:r>
    </w:p>
    <w:p w14:paraId="2C4A216A" w14:textId="0963E726" w:rsidR="00DA0EDF" w:rsidRPr="00B144A6" w:rsidRDefault="00786890" w:rsidP="000D421E">
      <w:pPr>
        <w:numPr>
          <w:ilvl w:val="0"/>
          <w:numId w:val="15"/>
        </w:numPr>
      </w:pPr>
      <w:r w:rsidRPr="00B144A6">
        <w:t>Не използвайте предварително напълнената спринцовка, ако я из</w:t>
      </w:r>
      <w:r w:rsidR="00D10ACC" w:rsidRPr="00B144A6">
        <w:t>пуснете</w:t>
      </w:r>
      <w:r w:rsidRPr="00B144A6">
        <w:t xml:space="preserve"> с отворена игла. Ако това се случи, се свържете с Вашия лекар или фармацевт.</w:t>
      </w:r>
    </w:p>
    <w:p w14:paraId="32F0B920" w14:textId="77777777" w:rsidR="00DA0EDF" w:rsidRPr="00B144A6" w:rsidRDefault="00786890" w:rsidP="000D421E">
      <w:pPr>
        <w:numPr>
          <w:ilvl w:val="0"/>
          <w:numId w:val="15"/>
        </w:numPr>
      </w:pPr>
      <w:r w:rsidRPr="00B144A6">
        <w:t>Инжектирайте дозата веднага, щом свалите капачката на иглата.</w:t>
      </w:r>
    </w:p>
    <w:p w14:paraId="57FABD64" w14:textId="77777777" w:rsidR="00DA0EDF" w:rsidRPr="00B144A6" w:rsidRDefault="00DA0EDF"/>
    <w:p w14:paraId="49408B15" w14:textId="77777777" w:rsidR="00DA0EDF" w:rsidRPr="00B144A6" w:rsidRDefault="00786890">
      <w:pPr>
        <w:keepNext/>
        <w:rPr>
          <w:b/>
          <w:bCs/>
          <w:szCs w:val="18"/>
        </w:rPr>
      </w:pPr>
      <w:r w:rsidRPr="00B144A6">
        <w:rPr>
          <w:b/>
          <w:bCs/>
          <w:szCs w:val="18"/>
        </w:rPr>
        <w:lastRenderedPageBreak/>
        <w:t>4. Инжектирайте дозата:</w:t>
      </w:r>
    </w:p>
    <w:p w14:paraId="4C2471BB" w14:textId="77777777" w:rsidR="00DA0EDF" w:rsidRPr="00B144A6" w:rsidRDefault="00786890" w:rsidP="000D421E">
      <w:pPr>
        <w:numPr>
          <w:ilvl w:val="0"/>
          <w:numId w:val="15"/>
        </w:numPr>
      </w:pPr>
      <w:r w:rsidRPr="00B144A6">
        <w:t>Хванете предварително напълнената спринцовка между средния пръст и показалеца на едната ръка и поставете палеца си върху главата на буталото, а с другата ръка леко стиснете почистената кожа между палеца и показалеца. Не стискайте силно.</w:t>
      </w:r>
    </w:p>
    <w:p w14:paraId="2D2BE941" w14:textId="77777777" w:rsidR="00DA0EDF" w:rsidRPr="00B144A6" w:rsidRDefault="00786890" w:rsidP="000D421E">
      <w:pPr>
        <w:numPr>
          <w:ilvl w:val="0"/>
          <w:numId w:val="15"/>
        </w:numPr>
      </w:pPr>
      <w:r w:rsidRPr="00B144A6">
        <w:t>Не издърпвайте буталото.</w:t>
      </w:r>
    </w:p>
    <w:p w14:paraId="08A01FAF" w14:textId="77777777" w:rsidR="00DA0EDF" w:rsidRPr="00B144A6" w:rsidRDefault="00786890" w:rsidP="000D421E">
      <w:pPr>
        <w:numPr>
          <w:ilvl w:val="0"/>
          <w:numId w:val="15"/>
        </w:numPr>
      </w:pPr>
      <w:r w:rsidRPr="00B144A6">
        <w:t>С едно бързо движение вкарайте иглата в кожата, докъдето може (вж. фигура 4).</w:t>
      </w:r>
    </w:p>
    <w:p w14:paraId="01EC317A" w14:textId="77777777" w:rsidR="00DA0EDF" w:rsidRPr="00B144A6" w:rsidRDefault="00DA0EDF"/>
    <w:p w14:paraId="5D32D1F0" w14:textId="513586A0" w:rsidR="00DA0EDF" w:rsidRPr="00B144A6" w:rsidRDefault="00BB7DF4">
      <w:pPr>
        <w:keepNext/>
        <w:jc w:val="center"/>
      </w:pPr>
      <w:r w:rsidRPr="00B144A6">
        <w:rPr>
          <w:noProof/>
          <w:lang w:eastAsia="bg-BG"/>
        </w:rPr>
        <w:drawing>
          <wp:inline distT="0" distB="0" distL="0" distR="0" wp14:anchorId="769DB76E" wp14:editId="1B92ED46">
            <wp:extent cx="1701165" cy="1548765"/>
            <wp:effectExtent l="0" t="0" r="0" b="0"/>
            <wp:docPr id="150" name="그림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그림 150"/>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01165" cy="1548765"/>
                    </a:xfrm>
                    <a:prstGeom prst="rect">
                      <a:avLst/>
                    </a:prstGeom>
                    <a:noFill/>
                  </pic:spPr>
                </pic:pic>
              </a:graphicData>
            </a:graphic>
          </wp:inline>
        </w:drawing>
      </w:r>
    </w:p>
    <w:p w14:paraId="01ACBC03" w14:textId="77777777" w:rsidR="00DA0EDF" w:rsidRPr="00B144A6" w:rsidRDefault="00786890">
      <w:pPr>
        <w:tabs>
          <w:tab w:val="clear" w:pos="567"/>
          <w:tab w:val="left" w:pos="0"/>
        </w:tabs>
        <w:jc w:val="center"/>
        <w:rPr>
          <w:szCs w:val="22"/>
        </w:rPr>
      </w:pPr>
      <w:r w:rsidRPr="00B144A6">
        <w:rPr>
          <w:szCs w:val="22"/>
        </w:rPr>
        <w:t>Фигура 4</w:t>
      </w:r>
    </w:p>
    <w:p w14:paraId="5AB55EB5" w14:textId="77777777" w:rsidR="00DA0EDF" w:rsidRPr="00B144A6" w:rsidRDefault="00DA0EDF">
      <w:pPr>
        <w:tabs>
          <w:tab w:val="clear" w:pos="567"/>
          <w:tab w:val="left" w:pos="540"/>
        </w:tabs>
        <w:rPr>
          <w:szCs w:val="22"/>
        </w:rPr>
      </w:pPr>
    </w:p>
    <w:p w14:paraId="7AFF389E" w14:textId="77777777" w:rsidR="00DA0EDF" w:rsidRPr="00B144A6" w:rsidRDefault="00786890" w:rsidP="000D421E">
      <w:pPr>
        <w:numPr>
          <w:ilvl w:val="0"/>
          <w:numId w:val="15"/>
        </w:numPr>
      </w:pPr>
      <w:r w:rsidRPr="00B144A6">
        <w:t>Инжектирайте цялото количество от лекарството, като натискате буталото, докато главата му достигне между страниците на предпазителя на иглата (вж. фигура 5).</w:t>
      </w:r>
    </w:p>
    <w:p w14:paraId="2C2C07B3" w14:textId="77777777" w:rsidR="00DA0EDF" w:rsidRPr="00B144A6" w:rsidRDefault="00DA0EDF"/>
    <w:p w14:paraId="30303312" w14:textId="45B4CFA5" w:rsidR="00DA0EDF" w:rsidRPr="00B144A6" w:rsidRDefault="00BB7DF4">
      <w:pPr>
        <w:keepNext/>
        <w:jc w:val="center"/>
      </w:pPr>
      <w:r w:rsidRPr="00B144A6">
        <w:rPr>
          <w:rFonts w:eastAsiaTheme="minorEastAsia"/>
          <w:noProof/>
          <w:lang w:eastAsia="bg-BG"/>
        </w:rPr>
        <w:drawing>
          <wp:inline distT="0" distB="0" distL="0" distR="0" wp14:anchorId="71791327" wp14:editId="4CE0C49D">
            <wp:extent cx="1385626" cy="1419149"/>
            <wp:effectExtent l="0" t="0" r="5080" b="0"/>
            <wp:docPr id="152" name="그림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1392013" cy="1425691"/>
                    </a:xfrm>
                    <a:prstGeom prst="rect">
                      <a:avLst/>
                    </a:prstGeom>
                    <a:noFill/>
                  </pic:spPr>
                </pic:pic>
              </a:graphicData>
            </a:graphic>
          </wp:inline>
        </w:drawing>
      </w:r>
    </w:p>
    <w:p w14:paraId="44241999" w14:textId="77777777" w:rsidR="00DA0EDF" w:rsidRPr="00B144A6" w:rsidRDefault="00786890">
      <w:pPr>
        <w:tabs>
          <w:tab w:val="clear" w:pos="567"/>
          <w:tab w:val="left" w:pos="540"/>
        </w:tabs>
        <w:jc w:val="center"/>
        <w:rPr>
          <w:szCs w:val="22"/>
        </w:rPr>
      </w:pPr>
      <w:r w:rsidRPr="00B144A6">
        <w:rPr>
          <w:szCs w:val="22"/>
        </w:rPr>
        <w:t>Фигура 5</w:t>
      </w:r>
    </w:p>
    <w:p w14:paraId="37F6D72D" w14:textId="77777777" w:rsidR="00DA0EDF" w:rsidRPr="00B144A6" w:rsidRDefault="00DA0EDF">
      <w:pPr>
        <w:tabs>
          <w:tab w:val="left" w:pos="540"/>
        </w:tabs>
        <w:rPr>
          <w:szCs w:val="22"/>
        </w:rPr>
      </w:pPr>
    </w:p>
    <w:p w14:paraId="13A9B5F6" w14:textId="77777777" w:rsidR="00DA0EDF" w:rsidRPr="00B144A6" w:rsidRDefault="00786890" w:rsidP="000D421E">
      <w:pPr>
        <w:numPr>
          <w:ilvl w:val="0"/>
          <w:numId w:val="15"/>
        </w:numPr>
      </w:pPr>
      <w:r w:rsidRPr="00B144A6">
        <w:t>Когато буталото стигне до края, не отпускайте натиска върху главата му, извадете иглата и пуснете кожата (вж. фигура 6).</w:t>
      </w:r>
    </w:p>
    <w:p w14:paraId="70B66552" w14:textId="77777777" w:rsidR="00DA0EDF" w:rsidRPr="00B144A6" w:rsidRDefault="00DA0EDF"/>
    <w:p w14:paraId="2059FB85" w14:textId="40B20811" w:rsidR="00DA0EDF" w:rsidRPr="00B144A6" w:rsidRDefault="00BB7DF4">
      <w:pPr>
        <w:keepNext/>
        <w:jc w:val="center"/>
      </w:pPr>
      <w:r w:rsidRPr="00B144A6">
        <w:rPr>
          <w:rFonts w:eastAsiaTheme="minorEastAsia"/>
          <w:noProof/>
          <w:lang w:eastAsia="bg-BG"/>
        </w:rPr>
        <w:drawing>
          <wp:inline distT="0" distB="0" distL="0" distR="0" wp14:anchorId="3806E28F" wp14:editId="7B2E5BCA">
            <wp:extent cx="1970159" cy="1470355"/>
            <wp:effectExtent l="0" t="0" r="0" b="0"/>
            <wp:docPr id="154" name="그림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1975204" cy="1474120"/>
                    </a:xfrm>
                    <a:prstGeom prst="rect">
                      <a:avLst/>
                    </a:prstGeom>
                    <a:noFill/>
                  </pic:spPr>
                </pic:pic>
              </a:graphicData>
            </a:graphic>
          </wp:inline>
        </w:drawing>
      </w:r>
    </w:p>
    <w:p w14:paraId="3712D331" w14:textId="77777777" w:rsidR="00DA0EDF" w:rsidRPr="00B144A6" w:rsidRDefault="00786890">
      <w:pPr>
        <w:jc w:val="center"/>
        <w:rPr>
          <w:szCs w:val="22"/>
        </w:rPr>
      </w:pPr>
      <w:r w:rsidRPr="00B144A6">
        <w:rPr>
          <w:szCs w:val="22"/>
        </w:rPr>
        <w:t>Фигура 6</w:t>
      </w:r>
    </w:p>
    <w:p w14:paraId="683CC947" w14:textId="77777777" w:rsidR="00DA0EDF" w:rsidRPr="00B144A6" w:rsidRDefault="00786890" w:rsidP="000D421E">
      <w:pPr>
        <w:numPr>
          <w:ilvl w:val="0"/>
          <w:numId w:val="15"/>
        </w:numPr>
      </w:pPr>
      <w:r w:rsidRPr="00B144A6">
        <w:t>Бавно отстранете палеца си от главата на буталото, за да позволите на празната спринцовка да се придвижи нагоре, докато цялата игла се покрие с предпазителя, както е показано на фигура 7:</w:t>
      </w:r>
    </w:p>
    <w:p w14:paraId="7F0297C2" w14:textId="77777777" w:rsidR="00DA0EDF" w:rsidRPr="00B144A6" w:rsidRDefault="00DA0EDF"/>
    <w:p w14:paraId="2184EE0E" w14:textId="0F7305DB" w:rsidR="00DA0EDF" w:rsidRPr="00B144A6" w:rsidRDefault="00BB7DF4">
      <w:pPr>
        <w:keepNext/>
        <w:jc w:val="center"/>
      </w:pPr>
      <w:r w:rsidRPr="00B144A6">
        <w:rPr>
          <w:noProof/>
          <w:lang w:eastAsia="bg-BG"/>
        </w:rPr>
        <w:lastRenderedPageBreak/>
        <w:drawing>
          <wp:inline distT="0" distB="0" distL="0" distR="0" wp14:anchorId="0FE4F728" wp14:editId="5DEA8090">
            <wp:extent cx="1657985" cy="1792605"/>
            <wp:effectExtent l="0" t="0" r="0" b="0"/>
            <wp:docPr id="156" name="그림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그림 156"/>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0" y="0"/>
                      <a:ext cx="1657985" cy="1792605"/>
                    </a:xfrm>
                    <a:prstGeom prst="rect">
                      <a:avLst/>
                    </a:prstGeom>
                    <a:noFill/>
                  </pic:spPr>
                </pic:pic>
              </a:graphicData>
            </a:graphic>
          </wp:inline>
        </w:drawing>
      </w:r>
    </w:p>
    <w:p w14:paraId="03AD5D3D" w14:textId="77777777" w:rsidR="00DA0EDF" w:rsidRPr="00B144A6" w:rsidRDefault="00786890">
      <w:pPr>
        <w:jc w:val="center"/>
      </w:pPr>
      <w:r w:rsidRPr="00B144A6">
        <w:t>Фигура 7</w:t>
      </w:r>
    </w:p>
    <w:p w14:paraId="2CDEB1F2" w14:textId="77777777" w:rsidR="00DA0EDF" w:rsidRPr="00B144A6" w:rsidRDefault="00DA0EDF"/>
    <w:p w14:paraId="765D6102" w14:textId="77777777" w:rsidR="00DA0EDF" w:rsidRPr="00B144A6" w:rsidRDefault="00786890">
      <w:pPr>
        <w:keepNext/>
        <w:rPr>
          <w:b/>
        </w:rPr>
      </w:pPr>
      <w:r w:rsidRPr="00B144A6">
        <w:rPr>
          <w:b/>
        </w:rPr>
        <w:t>5. След инжектиране:</w:t>
      </w:r>
    </w:p>
    <w:p w14:paraId="775F9098" w14:textId="77777777" w:rsidR="00DA0EDF" w:rsidRPr="00B144A6" w:rsidRDefault="00786890" w:rsidP="000D421E">
      <w:pPr>
        <w:numPr>
          <w:ilvl w:val="0"/>
          <w:numId w:val="15"/>
        </w:numPr>
      </w:pPr>
      <w:r w:rsidRPr="00B144A6">
        <w:t>Притиснете антисептична кърпичка върху мястото на инжектиране в продължение на няколко секунди, след като поставите инжекцията.</w:t>
      </w:r>
    </w:p>
    <w:p w14:paraId="283B15A0" w14:textId="77777777" w:rsidR="00DA0EDF" w:rsidRPr="00B144A6" w:rsidRDefault="00786890" w:rsidP="000D421E">
      <w:pPr>
        <w:numPr>
          <w:ilvl w:val="0"/>
          <w:numId w:val="15"/>
        </w:numPr>
      </w:pPr>
      <w:r w:rsidRPr="00B144A6">
        <w:t>Възможно е на мястото на инжектиране да има малко количество кръв или течност. Това е нормално.</w:t>
      </w:r>
    </w:p>
    <w:p w14:paraId="7DB95F15" w14:textId="77777777" w:rsidR="00DA0EDF" w:rsidRPr="00B144A6" w:rsidRDefault="00786890" w:rsidP="000D421E">
      <w:pPr>
        <w:numPr>
          <w:ilvl w:val="0"/>
          <w:numId w:val="15"/>
        </w:numPr>
      </w:pPr>
      <w:r w:rsidRPr="00B144A6">
        <w:t>Може да притиснете мястото на инжектиране с памучен тампон или марля и да задържите 10 секунди.</w:t>
      </w:r>
    </w:p>
    <w:p w14:paraId="4B819F2A" w14:textId="77777777" w:rsidR="00DA0EDF" w:rsidRPr="00B144A6" w:rsidRDefault="00786890" w:rsidP="000D421E">
      <w:pPr>
        <w:numPr>
          <w:ilvl w:val="0"/>
          <w:numId w:val="15"/>
        </w:numPr>
      </w:pPr>
      <w:r w:rsidRPr="00B144A6">
        <w:t>Не разтърквайте кожата на мястото на инжектиране. Ако е необходимо, може да сложите малка лепенка върху мястото на инжектиране.</w:t>
      </w:r>
    </w:p>
    <w:p w14:paraId="46C3F5E2" w14:textId="77777777" w:rsidR="00DA0EDF" w:rsidRPr="00B144A6" w:rsidRDefault="00DA0EDF"/>
    <w:p w14:paraId="66BCC0F5" w14:textId="77777777" w:rsidR="00DA0EDF" w:rsidRPr="00B144A6" w:rsidRDefault="00786890">
      <w:pPr>
        <w:keepNext/>
        <w:rPr>
          <w:b/>
        </w:rPr>
      </w:pPr>
      <w:r w:rsidRPr="00B144A6">
        <w:rPr>
          <w:b/>
        </w:rPr>
        <w:t>6. Изхвърляне:</w:t>
      </w:r>
    </w:p>
    <w:p w14:paraId="72435962" w14:textId="77777777" w:rsidR="00DA0EDF" w:rsidRPr="00B144A6" w:rsidRDefault="00786890" w:rsidP="000D421E">
      <w:pPr>
        <w:numPr>
          <w:ilvl w:val="0"/>
          <w:numId w:val="15"/>
        </w:numPr>
      </w:pPr>
      <w:r w:rsidRPr="00B144A6">
        <w:t>Използваните спринцовки трябва да се поставят в непробиваем контейнер като контейнера за остри предмети (вж. фигура 8). За Вашата безопасност и здраве и за безопасността на другите, никога не използвайте повторно спринцовките. Изхвърляйте Вашия контейнер за остри предмети в съответствие с местните разпоредби.</w:t>
      </w:r>
    </w:p>
    <w:p w14:paraId="1CC8F166" w14:textId="77777777" w:rsidR="00DA0EDF" w:rsidRPr="00B144A6" w:rsidRDefault="00786890" w:rsidP="000D421E">
      <w:pPr>
        <w:numPr>
          <w:ilvl w:val="0"/>
          <w:numId w:val="15"/>
        </w:numPr>
      </w:pPr>
      <w:r w:rsidRPr="00B144A6">
        <w:t>Антисептичните кърпички и други консумативи може да се изхвърлят в общия боклук.</w:t>
      </w:r>
    </w:p>
    <w:p w14:paraId="63E1A600" w14:textId="77777777" w:rsidR="00DA0EDF" w:rsidRPr="00B144A6" w:rsidRDefault="00DA0EDF">
      <w:pPr>
        <w:tabs>
          <w:tab w:val="clear" w:pos="567"/>
        </w:tabs>
      </w:pPr>
    </w:p>
    <w:p w14:paraId="62AA46EF" w14:textId="0ADD6236" w:rsidR="00DA0EDF" w:rsidRPr="00B144A6" w:rsidRDefault="00BB7DF4">
      <w:pPr>
        <w:keepNext/>
        <w:tabs>
          <w:tab w:val="clear" w:pos="567"/>
        </w:tabs>
        <w:jc w:val="center"/>
      </w:pPr>
      <w:r w:rsidRPr="00B144A6">
        <w:rPr>
          <w:noProof/>
          <w:lang w:eastAsia="bg-BG"/>
        </w:rPr>
        <w:drawing>
          <wp:inline distT="0" distB="0" distL="0" distR="0" wp14:anchorId="11FB66B4" wp14:editId="749FD2C4">
            <wp:extent cx="1835150" cy="1871980"/>
            <wp:effectExtent l="0" t="0" r="0" b="0"/>
            <wp:docPr id="158" name="그림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그림 158"/>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bwMode="auto">
                    <a:xfrm>
                      <a:off x="0" y="0"/>
                      <a:ext cx="1835150" cy="1871980"/>
                    </a:xfrm>
                    <a:prstGeom prst="rect">
                      <a:avLst/>
                    </a:prstGeom>
                    <a:noFill/>
                  </pic:spPr>
                </pic:pic>
              </a:graphicData>
            </a:graphic>
          </wp:inline>
        </w:drawing>
      </w:r>
    </w:p>
    <w:p w14:paraId="39701F1C" w14:textId="77777777" w:rsidR="00DA0EDF" w:rsidRPr="00B144A6" w:rsidRDefault="00786890">
      <w:pPr>
        <w:jc w:val="center"/>
      </w:pPr>
      <w:r w:rsidRPr="00B144A6">
        <w:t>Фигура 8</w:t>
      </w:r>
    </w:p>
    <w:p w14:paraId="100E2A8B" w14:textId="06F6DCE1" w:rsidR="000D421E" w:rsidRPr="00B144A6" w:rsidRDefault="000D421E">
      <w:pPr>
        <w:tabs>
          <w:tab w:val="clear" w:pos="567"/>
        </w:tabs>
        <w:rPr>
          <w:bCs/>
          <w:szCs w:val="22"/>
        </w:rPr>
      </w:pPr>
      <w:r w:rsidRPr="00B144A6">
        <w:rPr>
          <w:bCs/>
          <w:szCs w:val="22"/>
        </w:rPr>
        <w:br w:type="page"/>
      </w:r>
    </w:p>
    <w:p w14:paraId="3765C176"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lastRenderedPageBreak/>
        <w:t>Листовка: информация за потребителя</w:t>
      </w:r>
    </w:p>
    <w:p w14:paraId="55BB9AFE" w14:textId="77777777" w:rsidR="000D421E" w:rsidRPr="00B144A6" w:rsidRDefault="000D421E" w:rsidP="000D421E">
      <w:pPr>
        <w:widowControl w:val="0"/>
        <w:tabs>
          <w:tab w:val="clear" w:pos="567"/>
        </w:tabs>
        <w:suppressAutoHyphens w:val="0"/>
        <w:autoSpaceDE w:val="0"/>
        <w:autoSpaceDN w:val="0"/>
        <w:rPr>
          <w:rFonts w:eastAsia="Times New Roman"/>
          <w:b/>
          <w:szCs w:val="22"/>
        </w:rPr>
      </w:pPr>
    </w:p>
    <w:p w14:paraId="1935D4EC"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Pyzchiva 45 mg инжекционен разтвор в предварително напълнена писалка</w:t>
      </w:r>
    </w:p>
    <w:p w14:paraId="4136229F" w14:textId="77777777" w:rsidR="000D421E" w:rsidRPr="00B144A6" w:rsidRDefault="000D421E" w:rsidP="000D421E">
      <w:pPr>
        <w:widowControl w:val="0"/>
        <w:tabs>
          <w:tab w:val="clear" w:pos="567"/>
        </w:tabs>
        <w:suppressAutoHyphens w:val="0"/>
        <w:autoSpaceDE w:val="0"/>
        <w:autoSpaceDN w:val="0"/>
        <w:jc w:val="center"/>
        <w:rPr>
          <w:rFonts w:eastAsia="Times New Roman"/>
          <w:szCs w:val="22"/>
        </w:rPr>
      </w:pPr>
      <w:r w:rsidRPr="00B144A6">
        <w:rPr>
          <w:rFonts w:eastAsia="Times New Roman"/>
          <w:szCs w:val="22"/>
        </w:rPr>
        <w:t>устекинумаб (ustekinumab)</w:t>
      </w:r>
    </w:p>
    <w:p w14:paraId="54DB1324"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737A1CB3" w14:textId="7777777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noProof/>
          <w:szCs w:val="22"/>
          <w:lang w:eastAsia="bg-BG"/>
        </w:rPr>
        <w:drawing>
          <wp:inline distT="0" distB="0" distL="0" distR="0" wp14:anchorId="2E70C75C" wp14:editId="379CE0A0">
            <wp:extent cx="200025" cy="171450"/>
            <wp:effectExtent l="0" t="0" r="0" b="0"/>
            <wp:docPr id="208" name="Picture 208"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03919" name="Picture 2" descr="BT_1000x858px"/>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B144A6">
        <w:rPr>
          <w:rFonts w:eastAsia="Times New Roman"/>
          <w:szCs w:val="22"/>
        </w:rPr>
        <w:t>Този лекарствен продукт подлежи на допълнително наблюдение. Това ще позволи бързото установяване на нова информация относно безопасността. Можете да дадете своя принос като съобщите всяка нежелана реакция, която сте получили. За начина на съобщаване на нежелани реакции вижте края на точка 4.</w:t>
      </w:r>
    </w:p>
    <w:p w14:paraId="2EABE9F4"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143AF0E9" w14:textId="77777777" w:rsidR="000D421E" w:rsidRPr="00B144A6" w:rsidRDefault="000D421E" w:rsidP="000D421E">
      <w:pPr>
        <w:widowControl w:val="0"/>
        <w:tabs>
          <w:tab w:val="clear" w:pos="567"/>
        </w:tabs>
        <w:autoSpaceDE w:val="0"/>
        <w:autoSpaceDN w:val="0"/>
        <w:rPr>
          <w:rFonts w:eastAsia="Times New Roman"/>
          <w:b/>
          <w:szCs w:val="22"/>
        </w:rPr>
      </w:pPr>
      <w:r w:rsidRPr="00B144A6">
        <w:rPr>
          <w:rFonts w:eastAsia="Times New Roman"/>
          <w:b/>
          <w:szCs w:val="22"/>
        </w:rPr>
        <w:t>Прочетете внимателно цялата листовка, преди да започнете да използвате това лекарство, тъй като тя съдържа важна за Вас информация.</w:t>
      </w:r>
    </w:p>
    <w:p w14:paraId="3438E81F" w14:textId="77777777" w:rsidR="000D421E" w:rsidRPr="00B144A6" w:rsidRDefault="000D421E" w:rsidP="000D421E">
      <w:pPr>
        <w:widowControl w:val="0"/>
        <w:tabs>
          <w:tab w:val="clear" w:pos="567"/>
        </w:tabs>
        <w:autoSpaceDE w:val="0"/>
        <w:autoSpaceDN w:val="0"/>
        <w:rPr>
          <w:rFonts w:eastAsia="Times New Roman"/>
          <w:b/>
          <w:szCs w:val="22"/>
        </w:rPr>
      </w:pPr>
    </w:p>
    <w:p w14:paraId="062DC010" w14:textId="77777777" w:rsidR="000D421E" w:rsidRPr="00B144A6" w:rsidRDefault="000D421E" w:rsidP="000D421E">
      <w:pPr>
        <w:widowControl w:val="0"/>
        <w:tabs>
          <w:tab w:val="clear" w:pos="567"/>
        </w:tabs>
        <w:autoSpaceDE w:val="0"/>
        <w:autoSpaceDN w:val="0"/>
        <w:rPr>
          <w:rFonts w:eastAsia="Times New Roman"/>
          <w:b/>
          <w:szCs w:val="22"/>
        </w:rPr>
      </w:pPr>
      <w:r w:rsidRPr="00B144A6">
        <w:rPr>
          <w:rFonts w:eastAsia="Times New Roman"/>
          <w:b/>
          <w:szCs w:val="22"/>
        </w:rPr>
        <w:t xml:space="preserve">Тази листовка е написана за пациента, който приема лекарството. </w:t>
      </w:r>
    </w:p>
    <w:p w14:paraId="242DCE47" w14:textId="77777777" w:rsidR="000D421E" w:rsidRPr="00B144A6" w:rsidRDefault="000D421E" w:rsidP="000D421E">
      <w:pPr>
        <w:widowControl w:val="0"/>
        <w:tabs>
          <w:tab w:val="clear" w:pos="567"/>
        </w:tabs>
        <w:autoSpaceDE w:val="0"/>
        <w:autoSpaceDN w:val="0"/>
        <w:rPr>
          <w:rFonts w:eastAsia="Times New Roman"/>
          <w:b/>
          <w:szCs w:val="22"/>
        </w:rPr>
      </w:pPr>
    </w:p>
    <w:p w14:paraId="0C4F3092" w14:textId="77777777" w:rsidR="000D421E" w:rsidRPr="00B144A6" w:rsidRDefault="000D421E" w:rsidP="000D421E">
      <w:pPr>
        <w:widowControl w:val="0"/>
        <w:numPr>
          <w:ilvl w:val="0"/>
          <w:numId w:val="19"/>
        </w:numPr>
        <w:tabs>
          <w:tab w:val="clear" w:pos="567"/>
        </w:tabs>
        <w:suppressAutoHyphens w:val="0"/>
        <w:autoSpaceDE w:val="0"/>
        <w:autoSpaceDN w:val="0"/>
        <w:ind w:left="567"/>
        <w:rPr>
          <w:rFonts w:eastAsia="Times New Roman"/>
          <w:szCs w:val="22"/>
        </w:rPr>
      </w:pPr>
      <w:r w:rsidRPr="00B144A6">
        <w:rPr>
          <w:rFonts w:eastAsia="Times New Roman"/>
          <w:szCs w:val="22"/>
        </w:rPr>
        <w:t>Запазете тази листовка. Може да се наложи да я прочетете отново.</w:t>
      </w:r>
    </w:p>
    <w:p w14:paraId="5506FC0C" w14:textId="77777777" w:rsidR="000D421E" w:rsidRPr="00B144A6" w:rsidRDefault="000D421E" w:rsidP="000D421E">
      <w:pPr>
        <w:widowControl w:val="0"/>
        <w:numPr>
          <w:ilvl w:val="0"/>
          <w:numId w:val="19"/>
        </w:numPr>
        <w:tabs>
          <w:tab w:val="clear" w:pos="567"/>
        </w:tabs>
        <w:suppressAutoHyphens w:val="0"/>
        <w:autoSpaceDE w:val="0"/>
        <w:autoSpaceDN w:val="0"/>
        <w:ind w:left="567"/>
        <w:rPr>
          <w:rFonts w:eastAsia="Times New Roman"/>
          <w:szCs w:val="22"/>
        </w:rPr>
      </w:pPr>
      <w:r w:rsidRPr="00B144A6">
        <w:rPr>
          <w:rFonts w:eastAsia="Times New Roman"/>
          <w:szCs w:val="22"/>
        </w:rPr>
        <w:t>Ако имате някакви допълнителни въпроси, попитайте Вашия лекар или фармацевт.</w:t>
      </w:r>
    </w:p>
    <w:p w14:paraId="08003C3E" w14:textId="77777777" w:rsidR="000D421E" w:rsidRPr="00B144A6" w:rsidRDefault="000D421E" w:rsidP="000D421E">
      <w:pPr>
        <w:widowControl w:val="0"/>
        <w:numPr>
          <w:ilvl w:val="0"/>
          <w:numId w:val="19"/>
        </w:numPr>
        <w:tabs>
          <w:tab w:val="clear" w:pos="567"/>
        </w:tabs>
        <w:suppressAutoHyphens w:val="0"/>
        <w:autoSpaceDE w:val="0"/>
        <w:autoSpaceDN w:val="0"/>
        <w:ind w:left="567"/>
        <w:rPr>
          <w:rFonts w:eastAsia="Times New Roman"/>
          <w:szCs w:val="22"/>
        </w:rPr>
      </w:pPr>
      <w:r w:rsidRPr="00B144A6">
        <w:rPr>
          <w:rFonts w:eastAsia="Times New Roman"/>
          <w:szCs w:val="22"/>
        </w:rPr>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4ED7BB94" w14:textId="77777777" w:rsidR="00794552" w:rsidRPr="00B144A6" w:rsidRDefault="00794552" w:rsidP="00794552">
      <w:pPr>
        <w:widowControl w:val="0"/>
        <w:numPr>
          <w:ilvl w:val="0"/>
          <w:numId w:val="19"/>
        </w:numPr>
        <w:tabs>
          <w:tab w:val="clear" w:pos="567"/>
        </w:tabs>
        <w:suppressAutoHyphens w:val="0"/>
        <w:autoSpaceDE w:val="0"/>
        <w:autoSpaceDN w:val="0"/>
        <w:ind w:left="567"/>
      </w:pPr>
      <w:r w:rsidRPr="00B144A6">
        <w:t xml:space="preserve">Ако получите някакви нежелани реакции, уведомете Вашия лекар или фармацевт. Това </w:t>
      </w:r>
      <w:r w:rsidRPr="00B144A6">
        <w:rPr>
          <w:rFonts w:eastAsia="Times New Roman"/>
          <w:szCs w:val="22"/>
        </w:rPr>
        <w:t>включва</w:t>
      </w:r>
      <w:r w:rsidRPr="00B144A6">
        <w:t xml:space="preserve"> и всички възможни нежелани реакции, неописани в тази листовка. Вижте точка 4.</w:t>
      </w:r>
    </w:p>
    <w:p w14:paraId="6EF40B43" w14:textId="77777777" w:rsidR="000D421E" w:rsidRPr="00B144A6" w:rsidRDefault="000D421E" w:rsidP="000D421E">
      <w:pPr>
        <w:widowControl w:val="0"/>
        <w:tabs>
          <w:tab w:val="clear" w:pos="567"/>
        </w:tabs>
        <w:suppressAutoHyphens w:val="0"/>
        <w:autoSpaceDE w:val="0"/>
        <w:autoSpaceDN w:val="0"/>
      </w:pPr>
    </w:p>
    <w:p w14:paraId="236109C5" w14:textId="77777777" w:rsidR="000D421E" w:rsidRPr="00B144A6" w:rsidRDefault="000D421E" w:rsidP="000D421E">
      <w:pPr>
        <w:widowControl w:val="0"/>
        <w:tabs>
          <w:tab w:val="clear" w:pos="567"/>
        </w:tabs>
        <w:suppressAutoHyphens w:val="0"/>
        <w:autoSpaceDE w:val="0"/>
        <w:autoSpaceDN w:val="0"/>
      </w:pPr>
    </w:p>
    <w:p w14:paraId="5CC08AEE"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Какво съдържа тази листовка</w:t>
      </w:r>
    </w:p>
    <w:p w14:paraId="619EA76C" w14:textId="77777777" w:rsidR="000D421E" w:rsidRPr="00B144A6" w:rsidRDefault="000D421E" w:rsidP="000D421E">
      <w:pPr>
        <w:widowControl w:val="0"/>
        <w:numPr>
          <w:ilvl w:val="0"/>
          <w:numId w:val="30"/>
        </w:numPr>
        <w:tabs>
          <w:tab w:val="clear" w:pos="567"/>
          <w:tab w:val="left" w:pos="426"/>
        </w:tabs>
        <w:suppressAutoHyphens w:val="0"/>
        <w:autoSpaceDE w:val="0"/>
        <w:autoSpaceDN w:val="0"/>
        <w:rPr>
          <w:rFonts w:eastAsia="Times New Roman"/>
          <w:szCs w:val="22"/>
        </w:rPr>
      </w:pPr>
      <w:r w:rsidRPr="00B144A6">
        <w:rPr>
          <w:rFonts w:eastAsia="Times New Roman"/>
          <w:szCs w:val="22"/>
        </w:rPr>
        <w:t>Какво представлява Pyzchiva и за какво се използва</w:t>
      </w:r>
    </w:p>
    <w:p w14:paraId="1E89C7B5" w14:textId="77777777" w:rsidR="000D421E" w:rsidRPr="00B144A6" w:rsidRDefault="000D421E" w:rsidP="000D421E">
      <w:pPr>
        <w:widowControl w:val="0"/>
        <w:numPr>
          <w:ilvl w:val="0"/>
          <w:numId w:val="30"/>
        </w:numPr>
        <w:tabs>
          <w:tab w:val="clear" w:pos="567"/>
          <w:tab w:val="left" w:pos="426"/>
        </w:tabs>
        <w:suppressAutoHyphens w:val="0"/>
        <w:autoSpaceDE w:val="0"/>
        <w:autoSpaceDN w:val="0"/>
        <w:rPr>
          <w:rFonts w:eastAsia="Times New Roman"/>
          <w:szCs w:val="22"/>
        </w:rPr>
      </w:pPr>
      <w:r w:rsidRPr="00B144A6">
        <w:rPr>
          <w:rFonts w:eastAsia="Times New Roman"/>
          <w:szCs w:val="22"/>
        </w:rPr>
        <w:t>Какво трябва да знаете, преди да използвате Pyzchiva</w:t>
      </w:r>
    </w:p>
    <w:p w14:paraId="26BF2CB1" w14:textId="77777777" w:rsidR="000D421E" w:rsidRPr="00B144A6" w:rsidRDefault="000D421E" w:rsidP="000D421E">
      <w:pPr>
        <w:widowControl w:val="0"/>
        <w:numPr>
          <w:ilvl w:val="0"/>
          <w:numId w:val="30"/>
        </w:numPr>
        <w:tabs>
          <w:tab w:val="clear" w:pos="567"/>
          <w:tab w:val="left" w:pos="426"/>
        </w:tabs>
        <w:suppressAutoHyphens w:val="0"/>
        <w:autoSpaceDE w:val="0"/>
        <w:autoSpaceDN w:val="0"/>
        <w:rPr>
          <w:rFonts w:eastAsia="Times New Roman"/>
          <w:szCs w:val="22"/>
        </w:rPr>
      </w:pPr>
      <w:r w:rsidRPr="00B144A6">
        <w:rPr>
          <w:rFonts w:eastAsia="Times New Roman"/>
          <w:szCs w:val="22"/>
        </w:rPr>
        <w:t>Как да използвате Pyzchiva</w:t>
      </w:r>
    </w:p>
    <w:p w14:paraId="0F225626" w14:textId="77777777" w:rsidR="000D421E" w:rsidRPr="00B144A6" w:rsidRDefault="000D421E" w:rsidP="000D421E">
      <w:pPr>
        <w:widowControl w:val="0"/>
        <w:numPr>
          <w:ilvl w:val="0"/>
          <w:numId w:val="30"/>
        </w:numPr>
        <w:tabs>
          <w:tab w:val="clear" w:pos="567"/>
          <w:tab w:val="left" w:pos="426"/>
        </w:tabs>
        <w:suppressAutoHyphens w:val="0"/>
        <w:autoSpaceDE w:val="0"/>
        <w:autoSpaceDN w:val="0"/>
        <w:rPr>
          <w:rFonts w:eastAsia="Times New Roman"/>
          <w:szCs w:val="22"/>
        </w:rPr>
      </w:pPr>
      <w:r w:rsidRPr="00B144A6">
        <w:rPr>
          <w:rFonts w:eastAsia="Times New Roman"/>
          <w:szCs w:val="22"/>
        </w:rPr>
        <w:t>Възможни нежелани реакции</w:t>
      </w:r>
    </w:p>
    <w:p w14:paraId="334FAD19" w14:textId="77777777" w:rsidR="000D421E" w:rsidRPr="00B144A6" w:rsidRDefault="000D421E" w:rsidP="000D421E">
      <w:pPr>
        <w:widowControl w:val="0"/>
        <w:numPr>
          <w:ilvl w:val="0"/>
          <w:numId w:val="30"/>
        </w:numPr>
        <w:tabs>
          <w:tab w:val="clear" w:pos="567"/>
          <w:tab w:val="left" w:pos="426"/>
        </w:tabs>
        <w:suppressAutoHyphens w:val="0"/>
        <w:autoSpaceDE w:val="0"/>
        <w:autoSpaceDN w:val="0"/>
        <w:rPr>
          <w:rFonts w:eastAsia="Times New Roman"/>
          <w:szCs w:val="22"/>
        </w:rPr>
      </w:pPr>
      <w:r w:rsidRPr="00B144A6">
        <w:rPr>
          <w:rFonts w:eastAsia="Times New Roman"/>
          <w:szCs w:val="22"/>
        </w:rPr>
        <w:t>Как да съхранявате Pyzchiva</w:t>
      </w:r>
    </w:p>
    <w:p w14:paraId="12B061E4" w14:textId="77777777" w:rsidR="000D421E" w:rsidRPr="00B144A6" w:rsidRDefault="000D421E" w:rsidP="000D421E">
      <w:pPr>
        <w:widowControl w:val="0"/>
        <w:numPr>
          <w:ilvl w:val="0"/>
          <w:numId w:val="30"/>
        </w:numPr>
        <w:tabs>
          <w:tab w:val="clear" w:pos="567"/>
          <w:tab w:val="left" w:pos="426"/>
        </w:tabs>
        <w:suppressAutoHyphens w:val="0"/>
        <w:autoSpaceDE w:val="0"/>
        <w:autoSpaceDN w:val="0"/>
        <w:rPr>
          <w:rFonts w:eastAsia="Times New Roman"/>
          <w:szCs w:val="22"/>
        </w:rPr>
      </w:pPr>
      <w:r w:rsidRPr="00B144A6">
        <w:rPr>
          <w:rFonts w:eastAsia="Times New Roman"/>
          <w:szCs w:val="22"/>
        </w:rPr>
        <w:t>Съдържание на опаковката и допълнителна информация</w:t>
      </w:r>
    </w:p>
    <w:p w14:paraId="13A81816"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32B0B692"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4058C9D1" w14:textId="77777777" w:rsidR="000D421E" w:rsidRPr="00B144A6" w:rsidRDefault="000D421E" w:rsidP="000D421E">
      <w:pPr>
        <w:widowControl w:val="0"/>
        <w:numPr>
          <w:ilvl w:val="0"/>
          <w:numId w:val="32"/>
        </w:numPr>
        <w:tabs>
          <w:tab w:val="clear" w:pos="567"/>
        </w:tabs>
        <w:suppressAutoHyphens w:val="0"/>
        <w:autoSpaceDE w:val="0"/>
        <w:autoSpaceDN w:val="0"/>
        <w:rPr>
          <w:rFonts w:eastAsia="Times New Roman"/>
          <w:b/>
          <w:szCs w:val="22"/>
        </w:rPr>
      </w:pPr>
      <w:r w:rsidRPr="00B144A6">
        <w:rPr>
          <w:rFonts w:eastAsia="Times New Roman"/>
          <w:b/>
          <w:szCs w:val="22"/>
        </w:rPr>
        <w:t xml:space="preserve">Какво представлява Pyzchiva и за какво се използва </w:t>
      </w:r>
    </w:p>
    <w:p w14:paraId="29433B68" w14:textId="77777777" w:rsidR="000D421E" w:rsidRPr="00B144A6" w:rsidRDefault="000D421E" w:rsidP="000D421E">
      <w:pPr>
        <w:widowControl w:val="0"/>
        <w:tabs>
          <w:tab w:val="clear" w:pos="567"/>
        </w:tabs>
        <w:suppressAutoHyphens w:val="0"/>
        <w:autoSpaceDE w:val="0"/>
        <w:autoSpaceDN w:val="0"/>
        <w:rPr>
          <w:rFonts w:eastAsia="Times New Roman"/>
          <w:b/>
          <w:szCs w:val="22"/>
        </w:rPr>
      </w:pPr>
    </w:p>
    <w:p w14:paraId="134ACE84"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Какво представлява Pyzchiva</w:t>
      </w:r>
    </w:p>
    <w:p w14:paraId="37E1473D"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Pyzchiva съдържа активното вещество „устекинумаб”, което е моноклонално антитяло. Моноклоналните антитела са протеини, които разпознават и свързват определени специфични протеини в организма.</w:t>
      </w:r>
    </w:p>
    <w:p w14:paraId="5876CC38"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6085711C"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Pyzchiva принадлежи към група лекарства, наречени „имуносупресори”. Тези лекарства действат, като намаляват активността на част от имунната система.</w:t>
      </w:r>
    </w:p>
    <w:p w14:paraId="7A51272B"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1658A152"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За какво се използва Pyzchiva</w:t>
      </w:r>
    </w:p>
    <w:p w14:paraId="613194A3"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Pyzchiva, приложена с използването на предварително напълнена писалка, се използва за лечение на следните възпалителни заболявания:</w:t>
      </w:r>
    </w:p>
    <w:p w14:paraId="462026DA"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 xml:space="preserve">Плаков псориазис – при възрастни </w:t>
      </w:r>
    </w:p>
    <w:p w14:paraId="5A7F59C7"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Псориатичен артрит – при възрастни</w:t>
      </w:r>
    </w:p>
    <w:p w14:paraId="62A4064D"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Умерена до тежка болест на Крон – при възрастни</w:t>
      </w:r>
    </w:p>
    <w:p w14:paraId="49929E1A" w14:textId="77777777" w:rsidR="000D421E" w:rsidRPr="00B144A6" w:rsidRDefault="000D421E" w:rsidP="000D421E">
      <w:pPr>
        <w:widowControl w:val="0"/>
        <w:tabs>
          <w:tab w:val="clear" w:pos="567"/>
        </w:tabs>
        <w:suppressAutoHyphens w:val="0"/>
        <w:autoSpaceDE w:val="0"/>
        <w:autoSpaceDN w:val="0"/>
        <w:spacing w:before="8"/>
        <w:rPr>
          <w:rFonts w:eastAsia="Times New Roman"/>
          <w:sz w:val="21"/>
          <w:szCs w:val="22"/>
        </w:rPr>
      </w:pPr>
    </w:p>
    <w:p w14:paraId="18C81507"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Плаков псориазис</w:t>
      </w:r>
    </w:p>
    <w:p w14:paraId="4EDB6F41"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Плаков псориазис” е кожно заболяване, което води до възпаление, засягащо кожата и ноктите. Pyzchiva намалява възпалението и другите признаци на заболяването.</w:t>
      </w:r>
    </w:p>
    <w:p w14:paraId="5347F5EA"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0AB20207"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Pyzchiva, приложена с използването на предварително напълнена писалка, се използва при въз</w:t>
      </w:r>
      <w:r w:rsidRPr="00B144A6">
        <w:rPr>
          <w:rFonts w:eastAsia="Times New Roman"/>
          <w:szCs w:val="22"/>
        </w:rPr>
        <w:lastRenderedPageBreak/>
        <w:t>растни с умерен до тежък плаков псориазис, които не могат да използват циклоспорин, метотрексат или фототерапия, или когато тези лечения не действат.</w:t>
      </w:r>
    </w:p>
    <w:p w14:paraId="6A048F39"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BF75EE3"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r w:rsidRPr="00B144A6">
        <w:rPr>
          <w:rFonts w:eastAsia="Times New Roman"/>
          <w:b/>
          <w:szCs w:val="22"/>
        </w:rPr>
        <w:t>Псориатичен артрит</w:t>
      </w:r>
    </w:p>
    <w:p w14:paraId="6C001ADB"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Псориатичен артрит е възпалително заболяване на ставите, обикновено съпътствано от псориазис. Ако имате активен псориатичен артрит, първо ще Ви лекуват с други лекарства. Ако не се повлияете достатъчно добре от тези лекарства, може да Ви се предпише Pyzchiva, за да се:</w:t>
      </w:r>
    </w:p>
    <w:p w14:paraId="5B132F14"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намалят признаците и симптомите на заболяването Ви;</w:t>
      </w:r>
    </w:p>
    <w:p w14:paraId="0A020549"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подобри физическото Ви състояние;</w:t>
      </w:r>
    </w:p>
    <w:p w14:paraId="0A916E08"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забави увреждането на Вашите стави.</w:t>
      </w:r>
    </w:p>
    <w:p w14:paraId="0836D857" w14:textId="77777777" w:rsidR="000D421E" w:rsidRPr="00B144A6" w:rsidRDefault="000D421E" w:rsidP="000D421E">
      <w:pPr>
        <w:widowControl w:val="0"/>
        <w:tabs>
          <w:tab w:val="clear" w:pos="567"/>
        </w:tabs>
        <w:suppressAutoHyphens w:val="0"/>
        <w:autoSpaceDE w:val="0"/>
        <w:autoSpaceDN w:val="0"/>
        <w:spacing w:before="11"/>
        <w:rPr>
          <w:rFonts w:eastAsia="Times New Roman"/>
          <w:sz w:val="21"/>
          <w:szCs w:val="22"/>
        </w:rPr>
      </w:pPr>
    </w:p>
    <w:p w14:paraId="3B163442"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Болест на Крон</w:t>
      </w:r>
    </w:p>
    <w:p w14:paraId="03A6B108" w14:textId="77777777" w:rsidR="00794552" w:rsidRPr="00B144A6" w:rsidRDefault="00794552" w:rsidP="00794552">
      <w:r w:rsidRPr="00B144A6">
        <w:t>Болестта на Крон е възпалително заболяване на червата. Ако имате болест на Крон първо ще Ви се дадат други лекарства. Ако не се повлияете достатъчно или имате непоносимост към тези лекарства, може да Ви се даде Pyzchiva</w:t>
      </w:r>
      <w:r w:rsidRPr="00B144A6">
        <w:rPr>
          <w:noProof/>
        </w:rPr>
        <w:t xml:space="preserve"> </w:t>
      </w:r>
      <w:r w:rsidRPr="00B144A6">
        <w:t>за намаляване на признаците и симптомите на заболяването Ви.</w:t>
      </w:r>
    </w:p>
    <w:p w14:paraId="66192E90"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6F1C3AC7"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2907D6C9" w14:textId="77777777" w:rsidR="000D421E" w:rsidRPr="00B144A6" w:rsidRDefault="000D421E" w:rsidP="000D421E">
      <w:pPr>
        <w:widowControl w:val="0"/>
        <w:numPr>
          <w:ilvl w:val="0"/>
          <w:numId w:val="32"/>
        </w:numPr>
        <w:tabs>
          <w:tab w:val="clear" w:pos="567"/>
        </w:tabs>
        <w:suppressAutoHyphens w:val="0"/>
        <w:autoSpaceDE w:val="0"/>
        <w:autoSpaceDN w:val="0"/>
        <w:rPr>
          <w:rFonts w:eastAsia="Times New Roman"/>
          <w:b/>
          <w:szCs w:val="22"/>
        </w:rPr>
      </w:pPr>
      <w:r w:rsidRPr="00B144A6">
        <w:rPr>
          <w:rFonts w:eastAsia="Times New Roman"/>
          <w:b/>
          <w:szCs w:val="22"/>
        </w:rPr>
        <w:t>Какво трябва да знаете, преди да използвате Pyzchiva</w:t>
      </w:r>
    </w:p>
    <w:p w14:paraId="2CC7A57A" w14:textId="77777777" w:rsidR="000D421E" w:rsidRPr="00B144A6" w:rsidRDefault="000D421E" w:rsidP="000D421E">
      <w:pPr>
        <w:widowControl w:val="0"/>
        <w:tabs>
          <w:tab w:val="clear" w:pos="567"/>
        </w:tabs>
        <w:suppressAutoHyphens w:val="0"/>
        <w:autoSpaceDE w:val="0"/>
        <w:autoSpaceDN w:val="0"/>
        <w:rPr>
          <w:rFonts w:eastAsia="Times New Roman"/>
          <w:b/>
          <w:szCs w:val="22"/>
        </w:rPr>
      </w:pPr>
    </w:p>
    <w:p w14:paraId="0224059A"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Не използвайте Pyzchiva</w:t>
      </w:r>
    </w:p>
    <w:p w14:paraId="3AF794FA"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b/>
          <w:szCs w:val="22"/>
        </w:rPr>
        <w:t xml:space="preserve">Ако сте алергични към устекинумаб </w:t>
      </w:r>
      <w:r w:rsidRPr="00B144A6">
        <w:rPr>
          <w:rFonts w:eastAsia="Times New Roman"/>
          <w:szCs w:val="22"/>
        </w:rPr>
        <w:t>или някоя от останалите съставки на това лекарство (изброени в точка 6).</w:t>
      </w:r>
    </w:p>
    <w:p w14:paraId="471AFED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b/>
          <w:szCs w:val="22"/>
        </w:rPr>
        <w:t>Ако имате активна инфекция</w:t>
      </w:r>
      <w:r w:rsidRPr="00B144A6">
        <w:rPr>
          <w:rFonts w:eastAsia="Times New Roman"/>
          <w:szCs w:val="22"/>
        </w:rPr>
        <w:t>, която Вашият лекар намира за значима.</w:t>
      </w:r>
    </w:p>
    <w:p w14:paraId="71B005B3"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2ECDE7A0" w14:textId="77777777" w:rsidR="00794552" w:rsidRPr="00B144A6" w:rsidRDefault="00794552" w:rsidP="00794552">
      <w:pPr>
        <w:rPr>
          <w:szCs w:val="22"/>
        </w:rPr>
      </w:pPr>
      <w:r w:rsidRPr="00B144A6">
        <w:rPr>
          <w:szCs w:val="22"/>
        </w:rPr>
        <w:t xml:space="preserve">Ако не сте сигурни дали някое от изброените по-горе се отнася за Вас, посъветвайте се с Вашия лекар или фармацевт, преди да използвате </w:t>
      </w:r>
      <w:r w:rsidRPr="00B144A6">
        <w:t>Pyzchiva</w:t>
      </w:r>
      <w:r w:rsidRPr="00B144A6">
        <w:rPr>
          <w:szCs w:val="22"/>
        </w:rPr>
        <w:t>.</w:t>
      </w:r>
    </w:p>
    <w:p w14:paraId="53D57C67"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012696A"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Предупреждения и предпазни мерки</w:t>
      </w:r>
    </w:p>
    <w:p w14:paraId="1D62D3DD"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Говорете с Вашия лекар или фармацевт преди да използвате Pyzchiva. Вашият лекар ще провери състоянието Ви преди всяко лечение. Уведомете своя лекар за всяка Ваша болест преди всяко лечение. Също така информирайте Вашия лекар, ако наскоро сте били в контакт с човек, който може да има туберкулоза. Вашият лекар ще Ви прегледа и ще направи изследване за туберкулоза, преди да използвате Pyzchiva. Ако Вашият лекар смята, че сте изложени на риск от туберкулоза, може да Ви предпише лекарства за лечението й.</w:t>
      </w:r>
    </w:p>
    <w:p w14:paraId="73667C48"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3DBABC6F"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Следете за сериозни нежелани реакции</w:t>
      </w:r>
    </w:p>
    <w:p w14:paraId="3FDBC5EA"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Pyzchiva може да предизвика сериозни нежелани реакции, включително алергични реакции и инфекции. Трябва да следите за определени признаци на заболявания, докато приемате Pyzchiva. Вижте „Сериозни нежелани реакции” в точка 4 за пълния списък на тези нежелани реакции.</w:t>
      </w:r>
    </w:p>
    <w:p w14:paraId="6D4488CF"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79414F21"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Преди да използвате Pyzchiva информирайте Вашия лекар:</w:t>
      </w:r>
    </w:p>
    <w:p w14:paraId="59858E69"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b/>
          <w:szCs w:val="22"/>
        </w:rPr>
        <w:t xml:space="preserve">Ако някога сте имали алергична реакция към устекинумаб. </w:t>
      </w:r>
      <w:r w:rsidRPr="00B144A6">
        <w:rPr>
          <w:rFonts w:eastAsia="Times New Roman"/>
          <w:szCs w:val="22"/>
        </w:rPr>
        <w:t>Ако не сте сигурни, попитайте Вашия лекар.</w:t>
      </w:r>
    </w:p>
    <w:p w14:paraId="73B541D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b/>
          <w:szCs w:val="22"/>
        </w:rPr>
        <w:t xml:space="preserve">Ако някога сте имали някакъв вид рак </w:t>
      </w:r>
      <w:r w:rsidRPr="00B144A6">
        <w:rPr>
          <w:rFonts w:eastAsia="Times New Roman"/>
          <w:szCs w:val="22"/>
        </w:rPr>
        <w:t>– това е, защото имуносупресорите като устекинумаб отслабват част от имунната система. Това може да повиши риска от рак.</w:t>
      </w:r>
    </w:p>
    <w:p w14:paraId="0BAC8E76"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b/>
          <w:szCs w:val="22"/>
        </w:rPr>
        <w:t>Ако сте лекувани за псориазис с други биологични лекарства (лекарство, произведено от биологичен източник и обикновено прилагано чрез инжекция)</w:t>
      </w:r>
      <w:r w:rsidRPr="00B144A6">
        <w:rPr>
          <w:rFonts w:eastAsia="Times New Roman"/>
          <w:szCs w:val="22"/>
        </w:rPr>
        <w:t> – рискът от рак може да е по-висок.</w:t>
      </w:r>
    </w:p>
    <w:p w14:paraId="75E1E9F4"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b/>
          <w:szCs w:val="22"/>
        </w:rPr>
      </w:pPr>
      <w:r w:rsidRPr="00B144A6">
        <w:rPr>
          <w:rFonts w:eastAsia="Times New Roman"/>
          <w:b/>
          <w:szCs w:val="22"/>
        </w:rPr>
        <w:t>Ако имате или наскоро сте имали инфекция.</w:t>
      </w:r>
    </w:p>
    <w:p w14:paraId="76D93278"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b/>
          <w:szCs w:val="22"/>
        </w:rPr>
        <w:t xml:space="preserve">Ако имате нови или променящи се лезии </w:t>
      </w:r>
      <w:r w:rsidRPr="00B144A6">
        <w:rPr>
          <w:rFonts w:eastAsia="Times New Roman"/>
          <w:szCs w:val="22"/>
        </w:rPr>
        <w:t>в участъците с псориазис или по незасегнатата кожа.</w:t>
      </w:r>
    </w:p>
    <w:p w14:paraId="0572171D"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b/>
          <w:szCs w:val="22"/>
        </w:rPr>
      </w:pPr>
      <w:r w:rsidRPr="00B144A6">
        <w:rPr>
          <w:rFonts w:eastAsia="Times New Roman"/>
          <w:b/>
          <w:szCs w:val="22"/>
        </w:rPr>
        <w:t>Ако получавате друго лечение за псориазис и/или псориатичен артрит </w:t>
      </w:r>
      <w:r w:rsidRPr="00B144A6">
        <w:rPr>
          <w:rFonts w:eastAsia="Times New Roman"/>
          <w:szCs w:val="22"/>
        </w:rPr>
        <w:t xml:space="preserve">– като други </w:t>
      </w:r>
      <w:r w:rsidRPr="00B144A6">
        <w:rPr>
          <w:rFonts w:eastAsia="Times New Roman"/>
          <w:szCs w:val="22"/>
        </w:rPr>
        <w:lastRenderedPageBreak/>
        <w:t>имуносупресори или фототерапия (когато тялото се лекува с тип ултравиолетова (UV) светлина). Тези лечения също може да отслабят част от имунната система. Използването на тези лечения заедно с устекинумаб не е изследвано. Възможно е обаче, то да увеличи риска от заболявания, свързани с отслабване на имунната система.</w:t>
      </w:r>
    </w:p>
    <w:p w14:paraId="04ED6E35"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b/>
          <w:szCs w:val="22"/>
        </w:rPr>
        <w:t xml:space="preserve">Ако получавате или някога сте получавали инжекции за лечение на алергии – </w:t>
      </w:r>
      <w:r w:rsidRPr="00B144A6">
        <w:rPr>
          <w:rFonts w:eastAsia="Times New Roman"/>
          <w:szCs w:val="22"/>
        </w:rPr>
        <w:t>не е известно дали устекинумаб може да окаже влияние върху тях.</w:t>
      </w:r>
    </w:p>
    <w:p w14:paraId="23A9A359"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b/>
          <w:szCs w:val="22"/>
        </w:rPr>
        <w:t>Ако сте на и над 65 години </w:t>
      </w:r>
      <w:r w:rsidRPr="00B144A6">
        <w:rPr>
          <w:rFonts w:eastAsia="Times New Roman"/>
          <w:szCs w:val="22"/>
        </w:rPr>
        <w:t>– може да сте по-склонни към инфекции.</w:t>
      </w:r>
    </w:p>
    <w:p w14:paraId="3DEC5ABC"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2F61AA20"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Ако не сте сигурни дали някое от гореизброените се отнася за Вас, посъветвайте се с Вашия лекар или фармацевт, преди да използвате Pyzchiva.</w:t>
      </w:r>
    </w:p>
    <w:p w14:paraId="50C86092"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322D9DCD"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Някои пациенти получават лупус-подобни реакции, включително кожен лупус еритематодес и лупус-подобен синдром, по време на лечение с устекинумаб. Говорете веднага с Вашия лекар, ако получите червен, надигнат, лющещ се обрив, понякога с по-тъмни граници, в изложените на слънце участъци на кожата или ставни болки.</w:t>
      </w:r>
    </w:p>
    <w:p w14:paraId="1B0B965E"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26946646"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r w:rsidRPr="00B144A6">
        <w:rPr>
          <w:rFonts w:eastAsia="Times New Roman"/>
          <w:b/>
          <w:szCs w:val="22"/>
        </w:rPr>
        <w:t>Сърдечен инфаркт и инсулти</w:t>
      </w:r>
    </w:p>
    <w:p w14:paraId="262441E8"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Инфаркт и инсулти са наблюдавани в проучване при пациенти с псориазис, лекувани с устекинумаб. Вашият лекар редовно ще проверява рисковите фактори за сърдечно заболяване и инсулт при Вас, за да е сигурно, че те се лекуват по подходящ начин. Незабавно потърсете медицинска помощ, ако получите болка в гърдите, слабост или необичайно усещане от едната страна на тялото, отпуснатост на лицето или говорни или зрителни смущения.</w:t>
      </w:r>
    </w:p>
    <w:p w14:paraId="580116C7"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3CD3C4A8"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Деца и юноши</w:t>
      </w:r>
    </w:p>
    <w:p w14:paraId="232C3E3E"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Устекинумаб предварително напълнена писалка не се препоръчва за употреба при деца на възраст под 18 години с псориазис, защото не е проучван при тази възрастова група. Вместо това при деца на възраст 6 или повече години и юноши с псориазис трябва да се използва предварително напълнена спринцовка или флакон.</w:t>
      </w:r>
    </w:p>
    <w:p w14:paraId="735CA8DC"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4C7060B"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Устекинумаб не се препоръчва за употреба при деца и юноши на възраст под 18 години с псориатичен артрит, с болест на Крон, защото не е проучван при тази възрастова група.</w:t>
      </w:r>
    </w:p>
    <w:p w14:paraId="223FB33B"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00CBB31B"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Други лекарства, ваксини и Pyzchiva</w:t>
      </w:r>
    </w:p>
    <w:p w14:paraId="21A2D007"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Трябва да кажете на Вашия лекар или фармацевт:</w:t>
      </w:r>
    </w:p>
    <w:p w14:paraId="7E135F60"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о приемате, наскоро сте приемали или е възможно да приемете други лекарства.</w:t>
      </w:r>
    </w:p>
    <w:p w14:paraId="483EF27A"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о наскоро Ви е правена или планирате да Ви се прави ваксинация. Докато използвате Pyzchiva, някои видове ваксини (живи ваксини) не трябва да се прилагат.</w:t>
      </w:r>
    </w:p>
    <w:p w14:paraId="31E919A6"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о сте получавали Pyzchiva по време на бременността, трябва да кажете на лекаря на бебето Ви за лечението с Pyzchiva, преди то да получи каквато и да е ваксина, включително живи ваксини, като БЦЖ ваксина (използвана за предпазване от туберкулоза). Живите ваксини не се препоръчват за Вашето бебе през първите дванадесет месеца след раждането, ако сте получавали Pyzchiva по време на бременността, освен ако лекарят на Вашето бебе не препоръча друго.</w:t>
      </w:r>
    </w:p>
    <w:p w14:paraId="5689BB49"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7CE2D262"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Бременност и кърмене</w:t>
      </w:r>
    </w:p>
    <w:p w14:paraId="24ADE4E7"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о сте бременна, смятате, че може да сте бременна или планирате бременност, посъветвайте се с Вашия лекар преди употребата на това лекарство.</w:t>
      </w:r>
    </w:p>
    <w:p w14:paraId="3E332997"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Не е наблюдаван по-висок риск от вродени дефекти при бебета, изложени на устекинумаб в утробата. Данните от употребата на устекинумаб при бременни жени обаче са ограничени. Поради това е за предпочитане да се избягва употребата на устекинумаб по време на бременност.</w:t>
      </w:r>
    </w:p>
    <w:p w14:paraId="4BCF5E1F"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о сте жена с детероден потенциал, желателно е да не забременявате и да използвате подходящ противозачатъчен метод, когато използвате устекинумаб и поне 15 седмици след последното прилагане на устекинумаб.</w:t>
      </w:r>
    </w:p>
    <w:p w14:paraId="6D5AA40D"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 xml:space="preserve">Pyzchiva може да премине през плацентата в нероденото бебе. Ако сте получавали Pyzchiva </w:t>
      </w:r>
      <w:r w:rsidRPr="00B144A6">
        <w:rPr>
          <w:rFonts w:eastAsia="Times New Roman"/>
          <w:szCs w:val="22"/>
        </w:rPr>
        <w:lastRenderedPageBreak/>
        <w:t xml:space="preserve">по време на бременността си, бебето Ви може да има по-висок риск от инфекция. </w:t>
      </w:r>
    </w:p>
    <w:p w14:paraId="495469ED"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Важно е да кажете на лекарите на Вашето бебе и други медицински специалисти, ако сте получавали Pyzchiva по време на бременността си, преди бебето да получи каквато и да е ваксина. Живи ваксини, като БЦЖ ваксина (използвана за предпазване от туберкулоза), не се препоръчват за Вашето бебе през първите дванадесет месеца след раждането, ако сте получавали Pyzchiva по време на бременността, освен ако лекарят на Вашето бебе не препоръча друго.</w:t>
      </w:r>
    </w:p>
    <w:p w14:paraId="467095D2"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Устекинумаб може да премине в кърмата в много малки количества. Посъветвайте се с Вашия лекар, ако кърмите или ако планирате да кърмите. Вие и Вашият лекар трябва да решите дали трябва да кърмите или да използвате устекинумаб – не правете и двете.</w:t>
      </w:r>
    </w:p>
    <w:p w14:paraId="68306244" w14:textId="77777777" w:rsidR="000D421E" w:rsidRPr="00B144A6" w:rsidRDefault="000D421E" w:rsidP="000D421E">
      <w:pPr>
        <w:widowControl w:val="0"/>
        <w:tabs>
          <w:tab w:val="clear" w:pos="567"/>
        </w:tabs>
        <w:suppressAutoHyphens w:val="0"/>
        <w:autoSpaceDE w:val="0"/>
        <w:autoSpaceDN w:val="0"/>
        <w:spacing w:before="9"/>
        <w:rPr>
          <w:rFonts w:eastAsia="Times New Roman"/>
          <w:sz w:val="21"/>
          <w:szCs w:val="22"/>
        </w:rPr>
      </w:pPr>
    </w:p>
    <w:p w14:paraId="2336C7C3"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Шофиране и работа с машини</w:t>
      </w:r>
    </w:p>
    <w:p w14:paraId="079A3D63"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Устекинумаб не повлиява или повлиява пренебрежимо способността за шофиране и работа с машини.</w:t>
      </w:r>
    </w:p>
    <w:p w14:paraId="4331C59F"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6777499D" w14:textId="77777777" w:rsidR="000D421E" w:rsidRPr="00B144A6" w:rsidRDefault="000D421E" w:rsidP="000D421E">
      <w:pPr>
        <w:suppressAutoHyphens w:val="0"/>
        <w:spacing w:line="260" w:lineRule="exact"/>
        <w:rPr>
          <w:rFonts w:eastAsia="Times New Roman"/>
          <w:b/>
        </w:rPr>
      </w:pPr>
      <w:r w:rsidRPr="00B144A6">
        <w:rPr>
          <w:rFonts w:eastAsia="Times New Roman"/>
          <w:b/>
          <w:szCs w:val="22"/>
        </w:rPr>
        <w:t>Pyzchiva съдържа полисорбат 80 (E433)</w:t>
      </w:r>
    </w:p>
    <w:p w14:paraId="664FF89B" w14:textId="68933152" w:rsidR="000D421E" w:rsidRPr="00B144A6" w:rsidRDefault="000D421E" w:rsidP="000D421E">
      <w:pPr>
        <w:suppressAutoHyphens w:val="0"/>
        <w:spacing w:line="260" w:lineRule="exact"/>
        <w:rPr>
          <w:rFonts w:eastAsia="Times New Roman"/>
        </w:rPr>
      </w:pPr>
      <w:r w:rsidRPr="00B144A6">
        <w:rPr>
          <w:rFonts w:eastAsia="Times New Roman"/>
          <w:szCs w:val="22"/>
        </w:rPr>
        <w:t xml:space="preserve">Това лекарство съдържа 0,02 mg полисорбат 80 (E433) във всяка предварително напълнена </w:t>
      </w:r>
      <w:r w:rsidR="00FF698B" w:rsidRPr="00B144A6">
        <w:rPr>
          <w:rFonts w:eastAsia="Times New Roman"/>
          <w:szCs w:val="22"/>
        </w:rPr>
        <w:t>писалка</w:t>
      </w:r>
      <w:r w:rsidRPr="00B144A6">
        <w:rPr>
          <w:rFonts w:eastAsia="Times New Roman"/>
          <w:szCs w:val="22"/>
        </w:rPr>
        <w:t xml:space="preserve"> (1 ml), което е еквивалентно на 0,02 mg/0,5 ml. </w:t>
      </w:r>
      <w:r w:rsidR="00794552" w:rsidRPr="00B144A6">
        <w:rPr>
          <w:szCs w:val="22"/>
        </w:rPr>
        <w:t>Полисорбатите могат да причинят алергични реакции. Трябва да кажете на Вашия лекар, ако имате установени алергии</w:t>
      </w:r>
      <w:r w:rsidRPr="00B144A6">
        <w:rPr>
          <w:rFonts w:eastAsia="Times New Roman"/>
          <w:szCs w:val="22"/>
        </w:rPr>
        <w:t>.</w:t>
      </w:r>
    </w:p>
    <w:p w14:paraId="250133B8" w14:textId="77777777" w:rsidR="000D421E" w:rsidRPr="00B144A6" w:rsidRDefault="000D421E" w:rsidP="000D421E">
      <w:pPr>
        <w:suppressAutoHyphens w:val="0"/>
        <w:spacing w:line="260" w:lineRule="exact"/>
        <w:rPr>
          <w:rFonts w:eastAsia="Times New Roman"/>
        </w:rPr>
      </w:pPr>
    </w:p>
    <w:p w14:paraId="3A29D26A"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717A0BAA" w14:textId="77777777" w:rsidR="000D421E" w:rsidRPr="00B144A6" w:rsidRDefault="000D421E" w:rsidP="000D421E">
      <w:pPr>
        <w:widowControl w:val="0"/>
        <w:numPr>
          <w:ilvl w:val="0"/>
          <w:numId w:val="32"/>
        </w:numPr>
        <w:tabs>
          <w:tab w:val="clear" w:pos="567"/>
        </w:tabs>
        <w:suppressAutoHyphens w:val="0"/>
        <w:autoSpaceDE w:val="0"/>
        <w:autoSpaceDN w:val="0"/>
        <w:rPr>
          <w:rFonts w:eastAsia="Times New Roman"/>
          <w:b/>
          <w:szCs w:val="22"/>
        </w:rPr>
      </w:pPr>
      <w:r w:rsidRPr="00B144A6">
        <w:rPr>
          <w:rFonts w:eastAsia="Times New Roman"/>
          <w:b/>
          <w:szCs w:val="22"/>
        </w:rPr>
        <w:t>Как да използвате Pyzchiva</w:t>
      </w:r>
    </w:p>
    <w:p w14:paraId="721E6CD2"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14419C11"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Pyzchiva е предназначен за употреба под ръководството и контрола на лекар с опит в лечението на заболявания, за които е показан Pyzchiva.</w:t>
      </w:r>
    </w:p>
    <w:p w14:paraId="340D01AE"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72065151"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Винаги използвайте това лекарство точно както Ви е казал Вашият лекар. Ако не сте сигурни в нещо, попитайте Вашия лекар. Посъветвайте се с Вашия лекар за това, кога ще Ви се поставят инжекциите и кога ще са следващите контролни прегледи.</w:t>
      </w:r>
    </w:p>
    <w:p w14:paraId="776A79D9"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AD1698D"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Какво количество Pyzchiva се прилага</w:t>
      </w:r>
    </w:p>
    <w:p w14:paraId="5ECB1977"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Вашият лекар ще реши какво количество Pyzchiva трябва да получите и за какъв период от време.</w:t>
      </w:r>
    </w:p>
    <w:p w14:paraId="309CE2DE"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0DB82310"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 xml:space="preserve">Възрастни на 18 години или по-големи </w:t>
      </w:r>
    </w:p>
    <w:p w14:paraId="6C25CA11"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Псориазис или псориатичен артрит</w:t>
      </w:r>
    </w:p>
    <w:p w14:paraId="00C5E34B"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Препоръчителната начална доза е 45 mg Pyzchiva. Пациенти с тегло над 100 килограма (kg) може да започнат с доза 90 mg вместо 45 mg.</w:t>
      </w:r>
    </w:p>
    <w:p w14:paraId="42AD6420"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След началната доза, следващата Ви доза ще бъде 4 седмици по-късно и след това на всеки 12 седмици. Следващите дози обикновено са същите, като началната доза.</w:t>
      </w:r>
    </w:p>
    <w:p w14:paraId="10E6FC17"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0861C2D8"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 xml:space="preserve">Болест на Крон </w:t>
      </w:r>
    </w:p>
    <w:p w14:paraId="5B7BC6D5" w14:textId="77777777" w:rsidR="00794552" w:rsidRPr="00B144A6" w:rsidRDefault="00794552" w:rsidP="00794552">
      <w:pPr>
        <w:widowControl w:val="0"/>
        <w:numPr>
          <w:ilvl w:val="0"/>
          <w:numId w:val="18"/>
        </w:numPr>
        <w:tabs>
          <w:tab w:val="clear" w:pos="567"/>
          <w:tab w:val="left" w:pos="403"/>
        </w:tabs>
        <w:suppressAutoHyphens w:val="0"/>
        <w:autoSpaceDE w:val="0"/>
        <w:autoSpaceDN w:val="0"/>
        <w:spacing w:line="269" w:lineRule="exact"/>
        <w:ind w:left="284" w:hanging="284"/>
        <w:rPr>
          <w:bCs/>
          <w:szCs w:val="22"/>
        </w:rPr>
      </w:pPr>
      <w:r w:rsidRPr="00B144A6">
        <w:t>По време на</w:t>
      </w:r>
      <w:r w:rsidRPr="00B144A6">
        <w:rPr>
          <w:szCs w:val="22"/>
        </w:rPr>
        <w:t xml:space="preserve"> лечението </w:t>
      </w:r>
      <w:r w:rsidRPr="00B144A6">
        <w:t xml:space="preserve">Вашият лекар ще Ви приложи </w:t>
      </w:r>
      <w:r w:rsidRPr="00B144A6">
        <w:rPr>
          <w:szCs w:val="22"/>
        </w:rPr>
        <w:t>първата доза от приблизително 6</w:t>
      </w:r>
      <w:r w:rsidRPr="00B144A6">
        <w:t> mg</w:t>
      </w:r>
      <w:r w:rsidRPr="00B144A6">
        <w:rPr>
          <w:szCs w:val="22"/>
        </w:rPr>
        <w:t>/</w:t>
      </w:r>
      <w:r w:rsidRPr="00B144A6">
        <w:t>kg</w:t>
      </w:r>
      <w:r w:rsidRPr="00B144A6">
        <w:rPr>
          <w:szCs w:val="22"/>
        </w:rPr>
        <w:t xml:space="preserve"> </w:t>
      </w:r>
      <w:r w:rsidRPr="00B144A6">
        <w:t>Pyzchiva</w:t>
      </w:r>
      <w:r w:rsidRPr="00B144A6">
        <w:rPr>
          <w:noProof/>
        </w:rPr>
        <w:t xml:space="preserve"> чрез </w:t>
      </w:r>
      <w:r w:rsidRPr="00B144A6">
        <w:rPr>
          <w:szCs w:val="22"/>
        </w:rPr>
        <w:t xml:space="preserve">капково вливане във вена на ръката </w:t>
      </w:r>
      <w:r w:rsidRPr="00B144A6">
        <w:t>(интравенозна инфузия).</w:t>
      </w:r>
      <w:r w:rsidRPr="00B144A6">
        <w:rPr>
          <w:szCs w:val="22"/>
        </w:rPr>
        <w:t xml:space="preserve"> След началната доза, ще получите следващата доза 90</w:t>
      </w:r>
      <w:r w:rsidRPr="00B144A6">
        <w:t> mg</w:t>
      </w:r>
      <w:r w:rsidRPr="00B144A6">
        <w:rPr>
          <w:szCs w:val="22"/>
        </w:rPr>
        <w:t xml:space="preserve"> </w:t>
      </w:r>
      <w:r w:rsidRPr="00B144A6">
        <w:t>Pyzchiva</w:t>
      </w:r>
      <w:r w:rsidRPr="00B144A6">
        <w:rPr>
          <w:noProof/>
        </w:rPr>
        <w:t xml:space="preserve"> </w:t>
      </w:r>
      <w:r w:rsidRPr="00B144A6">
        <w:rPr>
          <w:szCs w:val="22"/>
        </w:rPr>
        <w:t>след 8</w:t>
      </w:r>
      <w:r w:rsidRPr="00B144A6">
        <w:t> </w:t>
      </w:r>
      <w:r w:rsidRPr="00B144A6">
        <w:rPr>
          <w:szCs w:val="22"/>
        </w:rPr>
        <w:t xml:space="preserve">седмици, след това през 12 седмици чрез инжекция под </w:t>
      </w:r>
      <w:r w:rsidRPr="00B144A6">
        <w:rPr>
          <w:rFonts w:eastAsia="Times New Roman"/>
          <w:szCs w:val="22"/>
        </w:rPr>
        <w:t>кожата</w:t>
      </w:r>
      <w:r w:rsidRPr="00B144A6">
        <w:rPr>
          <w:szCs w:val="22"/>
        </w:rPr>
        <w:t xml:space="preserve"> </w:t>
      </w:r>
      <w:r w:rsidRPr="00B144A6">
        <w:t>(подкожно)</w:t>
      </w:r>
      <w:r w:rsidRPr="00B144A6">
        <w:rPr>
          <w:szCs w:val="22"/>
        </w:rPr>
        <w:t>.</w:t>
      </w:r>
    </w:p>
    <w:p w14:paraId="2A2E534B"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При някои пациенти, след първата подкожна инжекция, 90 mg Pyzchiva може да се прилага през 8 седмици. Вашият лекар ще реши кога трябва да получите следващата си доза.</w:t>
      </w:r>
    </w:p>
    <w:p w14:paraId="4E3E3ACA"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462295B"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p>
    <w:p w14:paraId="04D956F6"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Как се прилага Pyzchiva</w:t>
      </w:r>
    </w:p>
    <w:p w14:paraId="20E9D91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Pyzchiva се прилага като инжекция под кожата (подкожно). В началото на Вашето лечение, Pyzchiva може да се инжектира от лекар или медицинска сестра.</w:t>
      </w:r>
    </w:p>
    <w:p w14:paraId="463AD46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Вие и Вашият лекар обаче може да решите, че Вие сами може да си инжектирате Pyzchiva. В такъв случай ще преминете обучение как да си инжектирате Pyzchiva самостоятелно.</w:t>
      </w:r>
    </w:p>
    <w:p w14:paraId="59F4177D"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lastRenderedPageBreak/>
        <w:t>За указания как да инжектирате Pyzchiva вижте „Указания за приложение” в края на тази листовка.</w:t>
      </w:r>
    </w:p>
    <w:p w14:paraId="0435F19A"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Говорете с Вашия лекар, ако имате въпроси относно това как сами да поставяте инжекцията.</w:t>
      </w:r>
    </w:p>
    <w:p w14:paraId="24825699" w14:textId="77777777" w:rsidR="000D421E" w:rsidRPr="00B144A6" w:rsidRDefault="000D421E" w:rsidP="000D421E">
      <w:pPr>
        <w:widowControl w:val="0"/>
        <w:tabs>
          <w:tab w:val="clear" w:pos="567"/>
        </w:tabs>
        <w:suppressAutoHyphens w:val="0"/>
        <w:autoSpaceDE w:val="0"/>
        <w:autoSpaceDN w:val="0"/>
        <w:spacing w:before="11"/>
        <w:rPr>
          <w:rFonts w:eastAsia="Times New Roman"/>
          <w:sz w:val="21"/>
          <w:szCs w:val="22"/>
        </w:rPr>
      </w:pPr>
    </w:p>
    <w:p w14:paraId="3740E128"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Ако сте използвали повече от необходимата доза Pyzchiva</w:t>
      </w:r>
    </w:p>
    <w:p w14:paraId="4F0A9080"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Ако сте използвали или са Ви приложили повече от необходимата доза Pyzchiva, незабавно се посъветвайте с лекар или фармацевт. Винаги носете с Вас картонената опаковка на лекарството, дори и да е празна.</w:t>
      </w:r>
    </w:p>
    <w:p w14:paraId="63565797"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026B1493"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Ако сте пропуснали да използвате Pyzchiva</w:t>
      </w:r>
    </w:p>
    <w:p w14:paraId="61010146"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Ако сте пропуснали доза, свържете се с Вашия лекар или фармацевт. Не прилагайте двойна доза, за да компенсирате пропуснатата доза.</w:t>
      </w:r>
    </w:p>
    <w:p w14:paraId="7E9ACB45"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13751C0B"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Ако сте спрели употребата на Pyzchiva</w:t>
      </w:r>
    </w:p>
    <w:p w14:paraId="0EC17CC9"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Не е опасно да спрете употребата на устекинумаб. Ако обаче я спрете, Вашите симптоми може да се възобновят. Ако имате някакви допълнителни въпроси, свързани с употребата на това лекарство, попитайте Вашия лекар или фармацевт.</w:t>
      </w:r>
    </w:p>
    <w:p w14:paraId="2FDCD3A2"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5AFB290"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00620772" w14:textId="77777777" w:rsidR="000D421E" w:rsidRPr="00B144A6" w:rsidRDefault="000D421E" w:rsidP="000D421E">
      <w:pPr>
        <w:widowControl w:val="0"/>
        <w:numPr>
          <w:ilvl w:val="0"/>
          <w:numId w:val="32"/>
        </w:numPr>
        <w:tabs>
          <w:tab w:val="clear" w:pos="567"/>
        </w:tabs>
        <w:suppressAutoHyphens w:val="0"/>
        <w:autoSpaceDE w:val="0"/>
        <w:autoSpaceDN w:val="0"/>
        <w:rPr>
          <w:rFonts w:eastAsia="Times New Roman"/>
          <w:b/>
          <w:szCs w:val="22"/>
        </w:rPr>
      </w:pPr>
      <w:r w:rsidRPr="00B144A6">
        <w:rPr>
          <w:rFonts w:eastAsia="Times New Roman"/>
          <w:b/>
          <w:szCs w:val="22"/>
        </w:rPr>
        <w:t>Възможни нежелани реакции</w:t>
      </w:r>
    </w:p>
    <w:p w14:paraId="4BC45EAE"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77110E1"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Както всички лекарства, това лекарство може да предизвика нежелани реакции, въпреки че не всеки ги получава.</w:t>
      </w:r>
    </w:p>
    <w:p w14:paraId="57A15D88"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648E036B"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Сериозни нежелани реакции</w:t>
      </w:r>
    </w:p>
    <w:p w14:paraId="372617FB"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Някои пациенти може да имат сериозни нежелани реакции, при които да се налага спешно лечение.</w:t>
      </w:r>
    </w:p>
    <w:p w14:paraId="4B72D88A"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0FEA169A"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r w:rsidRPr="00B144A6">
        <w:rPr>
          <w:rFonts w:eastAsia="Times New Roman"/>
          <w:b/>
          <w:szCs w:val="22"/>
        </w:rPr>
        <w:t>Алергични реакции – може да изискват спешно лечение. Информирайте Вашия лекар или незабавно потърсете спешна медицинска помощ, ако забележите някой от следните признаци.</w:t>
      </w:r>
    </w:p>
    <w:p w14:paraId="2271DE13"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Сериозните алергични реакции („анафилаксия”) са редки при хора, приемащи устекинумаб (може да засегнат до 1 на 1000 души). Признаците включват:</w:t>
      </w:r>
    </w:p>
    <w:p w14:paraId="0561475D" w14:textId="77777777" w:rsidR="000D421E" w:rsidRPr="00B144A6" w:rsidRDefault="000D421E" w:rsidP="000D421E">
      <w:pPr>
        <w:widowControl w:val="0"/>
        <w:numPr>
          <w:ilvl w:val="1"/>
          <w:numId w:val="1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szCs w:val="22"/>
        </w:rPr>
        <w:t>затруднено дишане или преглъщане</w:t>
      </w:r>
    </w:p>
    <w:p w14:paraId="7FFB60B2" w14:textId="77777777" w:rsidR="000D421E" w:rsidRPr="00B144A6" w:rsidRDefault="000D421E" w:rsidP="000D421E">
      <w:pPr>
        <w:widowControl w:val="0"/>
        <w:numPr>
          <w:ilvl w:val="1"/>
          <w:numId w:val="1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szCs w:val="22"/>
        </w:rPr>
        <w:t>ниско кръвно налягане, което може да причини замаяност или световъртеж</w:t>
      </w:r>
    </w:p>
    <w:p w14:paraId="69B9896B" w14:textId="77777777" w:rsidR="000D421E" w:rsidRPr="00B144A6" w:rsidRDefault="000D421E" w:rsidP="000D421E">
      <w:pPr>
        <w:widowControl w:val="0"/>
        <w:numPr>
          <w:ilvl w:val="1"/>
          <w:numId w:val="1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szCs w:val="22"/>
        </w:rPr>
        <w:t>подуване на лицето, устните, устата или гърлото.</w:t>
      </w:r>
    </w:p>
    <w:p w14:paraId="0DD9B859"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Честите признаци на алергична реакция включват кожен обрив и уртикария (може да засегнат до 1 на 100 души).</w:t>
      </w:r>
    </w:p>
    <w:p w14:paraId="7481E613" w14:textId="77777777" w:rsidR="000D421E" w:rsidRPr="00B144A6" w:rsidRDefault="000D421E" w:rsidP="000D421E">
      <w:pPr>
        <w:widowControl w:val="0"/>
        <w:tabs>
          <w:tab w:val="clear" w:pos="567"/>
        </w:tabs>
        <w:suppressAutoHyphens w:val="0"/>
        <w:autoSpaceDE w:val="0"/>
        <w:autoSpaceDN w:val="0"/>
        <w:spacing w:before="6"/>
        <w:rPr>
          <w:rFonts w:eastAsia="Times New Roman"/>
          <w:sz w:val="21"/>
          <w:szCs w:val="22"/>
        </w:rPr>
      </w:pPr>
    </w:p>
    <w:p w14:paraId="36646C80"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r w:rsidRPr="00B144A6">
        <w:rPr>
          <w:rFonts w:eastAsia="Times New Roman"/>
          <w:b/>
          <w:szCs w:val="22"/>
        </w:rPr>
        <w:t>В редки случаи се съобщават алергични белодробни реакции и белодробно възпаление при пациенти, които получават устекинумаб. Уведомете веднага Вашия лекар, ако получите симптоми като кашлица, задух и висока температура.</w:t>
      </w:r>
    </w:p>
    <w:p w14:paraId="45A33F3E"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22BE1813"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Ако получите сериозна алергична реакция, Вашият лекар може да реши, че Вие не трябва да употребявате Pyzchiva отново.</w:t>
      </w:r>
    </w:p>
    <w:p w14:paraId="71AE4F9D"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7313B83"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r w:rsidRPr="00B144A6">
        <w:rPr>
          <w:rFonts w:eastAsia="Times New Roman"/>
          <w:b/>
          <w:szCs w:val="22"/>
        </w:rPr>
        <w:t>Инфекции – може да изискват спешно лечение. Информирайте Вашия лекар, ако забележите някой от следните признаци.</w:t>
      </w:r>
    </w:p>
    <w:p w14:paraId="46C4E5A2"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0AAA57EA"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инфекциите на носа или гърлото и простудата са чести (може да засегнат до 1 на 10 души)</w:t>
      </w:r>
    </w:p>
    <w:p w14:paraId="43FB5A3D"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инфекциите на долните дихателни пътища (гръдни инфекции) са нечести (може да засегнат до 1 на 100 души)</w:t>
      </w:r>
    </w:p>
    <w:p w14:paraId="1CC1B2C6"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възпалението на подкожната тъкан (целулит) е нечесто (може да засегне до 1 на 100 души)</w:t>
      </w:r>
    </w:p>
    <w:p w14:paraId="47064795" w14:textId="77777777" w:rsidR="00794552" w:rsidRPr="00B144A6" w:rsidRDefault="00794552" w:rsidP="00794552">
      <w:pPr>
        <w:widowControl w:val="0"/>
        <w:numPr>
          <w:ilvl w:val="0"/>
          <w:numId w:val="18"/>
        </w:numPr>
        <w:tabs>
          <w:tab w:val="clear" w:pos="567"/>
          <w:tab w:val="left" w:pos="403"/>
        </w:tabs>
        <w:suppressAutoHyphens w:val="0"/>
        <w:autoSpaceDE w:val="0"/>
        <w:autoSpaceDN w:val="0"/>
        <w:spacing w:line="269" w:lineRule="exact"/>
        <w:ind w:left="284" w:hanging="284"/>
      </w:pPr>
      <w:r w:rsidRPr="00B144A6">
        <w:t xml:space="preserve">херпес зостер (вид болезнен обрив с мехури) е нечест (може да </w:t>
      </w:r>
      <w:r w:rsidRPr="00B144A6">
        <w:rPr>
          <w:rFonts w:eastAsia="Times New Roman"/>
          <w:szCs w:val="22"/>
        </w:rPr>
        <w:t>засегнат</w:t>
      </w:r>
      <w:r w:rsidRPr="00B144A6">
        <w:t xml:space="preserve"> до 1 на 100 души)</w:t>
      </w:r>
    </w:p>
    <w:p w14:paraId="29050AD5" w14:textId="77777777" w:rsidR="000D421E" w:rsidRPr="00B144A6" w:rsidRDefault="000D421E" w:rsidP="000D421E">
      <w:pPr>
        <w:widowControl w:val="0"/>
        <w:tabs>
          <w:tab w:val="clear" w:pos="567"/>
        </w:tabs>
        <w:suppressAutoHyphens w:val="0"/>
        <w:autoSpaceDE w:val="0"/>
        <w:autoSpaceDN w:val="0"/>
        <w:spacing w:before="8"/>
        <w:rPr>
          <w:rFonts w:eastAsia="Times New Roman"/>
          <w:sz w:val="21"/>
          <w:szCs w:val="22"/>
        </w:rPr>
      </w:pPr>
    </w:p>
    <w:p w14:paraId="417D431A"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lastRenderedPageBreak/>
        <w:t>Устекинумаб може да намали способността Ви да се борите с инфекции. Някои инфекции може да станат сериозни и може да включват инфекции, причинени от вируси, гъбички, бактерии (включително туберкулоза) или паразити, включително инфекции, които възникват предимно при хора с отслабена имунна система (опортюнистични инфекции). При пациенти, получаващи устекинумаб, се съобщават опортюнистични инфекции на мозъка (енцефалит, менингит), белите дробове и очите.</w:t>
      </w:r>
    </w:p>
    <w:p w14:paraId="7D841F59"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50B3908B" w14:textId="1751DD0E"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 xml:space="preserve">Докато </w:t>
      </w:r>
      <w:r w:rsidR="00EB2EEB" w:rsidRPr="00B144A6">
        <w:rPr>
          <w:rFonts w:eastAsia="Times New Roman"/>
          <w:szCs w:val="22"/>
        </w:rPr>
        <w:t>използвате</w:t>
      </w:r>
      <w:r w:rsidRPr="00B144A6">
        <w:rPr>
          <w:rFonts w:eastAsia="Times New Roman"/>
          <w:szCs w:val="22"/>
        </w:rPr>
        <w:t xml:space="preserve"> устекинумаб, трябва да следите за признаци на инфекция. Те включват:</w:t>
      </w:r>
    </w:p>
    <w:p w14:paraId="13BCFE0A"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висока температура, грипоподобни симптоми, нощно потене, загуба на тегло</w:t>
      </w:r>
    </w:p>
    <w:p w14:paraId="546A7B6E"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умора или задух, упорита кашлица</w:t>
      </w:r>
    </w:p>
    <w:p w14:paraId="140E14D6"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топла, зачервена и болезнена кожа или болезнен кожен обрив с мехури</w:t>
      </w:r>
    </w:p>
    <w:p w14:paraId="7B422277"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парене при уриниране</w:t>
      </w:r>
    </w:p>
    <w:p w14:paraId="33312F6F" w14:textId="3D3F74D3"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диария</w:t>
      </w:r>
    </w:p>
    <w:p w14:paraId="00F58713"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зрително смущение или загуба на зрение</w:t>
      </w:r>
    </w:p>
    <w:p w14:paraId="664B9DE5"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главоболие, скованост на врата, чувствителност към светлина, гадене или обърканост.</w:t>
      </w:r>
    </w:p>
    <w:p w14:paraId="7DF54AA8"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63E0CFC"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Информирайте Вашия лекар веднага, ако забележите някой от тези признаци на инфекция. Те могат да бъдат признаци на инфекции като гръдни инфекции, кожни инфекции, херпес зостер или опортюнистични инфекции, които могат да доведат до сериозни усложнения. Информирайте Вашия лекар, ако имате някаква упорита или повтаряща се инфекция. Вашият лекар може да реши, че не трябва да употребявате устекинумаб, докато инфекцията не бъде излекувана. Уведомете Вашия лекар, и ако имате отворени рани или наранявания, тъй като може да се инфектират.</w:t>
      </w:r>
    </w:p>
    <w:p w14:paraId="5585066C"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p>
    <w:p w14:paraId="6B544622"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r w:rsidRPr="00B144A6">
        <w:rPr>
          <w:rFonts w:eastAsia="Times New Roman"/>
          <w:b/>
          <w:szCs w:val="22"/>
        </w:rPr>
        <w:t>Лющене на кожата – интензивното зачервяване и лющене на кожата на по-голяма площ по тялото може да са симптоми на еритродермичен псориазис или ексфолиативен дерматит, които са сериозни кожни заболявания. Ако забележите някой от тези признаци, трябва да информирате Вашия лекар незабавно.</w:t>
      </w:r>
    </w:p>
    <w:p w14:paraId="1B136B95"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p>
    <w:p w14:paraId="5312F5E4"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r w:rsidRPr="00B144A6">
        <w:rPr>
          <w:rFonts w:eastAsia="Times New Roman"/>
          <w:b/>
          <w:szCs w:val="22"/>
        </w:rPr>
        <w:t>Други нежелани реакции</w:t>
      </w:r>
    </w:p>
    <w:p w14:paraId="196FFF9A"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p>
    <w:p w14:paraId="78AD6D44"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b/>
          <w:szCs w:val="22"/>
        </w:rPr>
        <w:t>Чести нежелани реакции</w:t>
      </w:r>
      <w:r w:rsidRPr="00B144A6">
        <w:rPr>
          <w:rFonts w:eastAsia="Times New Roman"/>
          <w:szCs w:val="22"/>
        </w:rPr>
        <w:t xml:space="preserve"> (може да засегнат до 1 на 10 души):</w:t>
      </w:r>
    </w:p>
    <w:p w14:paraId="3045BDFE"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диария</w:t>
      </w:r>
    </w:p>
    <w:p w14:paraId="7E968F83"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гадене</w:t>
      </w:r>
    </w:p>
    <w:p w14:paraId="710C9769"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повръщане</w:t>
      </w:r>
    </w:p>
    <w:p w14:paraId="0B199D0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умора</w:t>
      </w:r>
    </w:p>
    <w:p w14:paraId="70AA793F"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замаяност</w:t>
      </w:r>
    </w:p>
    <w:p w14:paraId="56FA6650"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главоболие</w:t>
      </w:r>
    </w:p>
    <w:p w14:paraId="5F33F1CA"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сърбеж (пруритус)</w:t>
      </w:r>
    </w:p>
    <w:p w14:paraId="66CFAD58"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болка в гърба, мускулите или ставите</w:t>
      </w:r>
    </w:p>
    <w:p w14:paraId="4839F670"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възпалено гърло</w:t>
      </w:r>
    </w:p>
    <w:p w14:paraId="72B00EF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зачервяване и болка на мястото на инжектиране</w:t>
      </w:r>
    </w:p>
    <w:p w14:paraId="673BD3C1"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инфекция на синусите</w:t>
      </w:r>
    </w:p>
    <w:p w14:paraId="7D3776D7" w14:textId="77777777" w:rsidR="000D421E" w:rsidRPr="00B144A6" w:rsidRDefault="000D421E" w:rsidP="000D421E">
      <w:pPr>
        <w:widowControl w:val="0"/>
        <w:tabs>
          <w:tab w:val="clear" w:pos="567"/>
        </w:tabs>
        <w:suppressAutoHyphens w:val="0"/>
        <w:autoSpaceDE w:val="0"/>
        <w:autoSpaceDN w:val="0"/>
        <w:spacing w:before="11"/>
        <w:rPr>
          <w:rFonts w:eastAsia="Times New Roman"/>
          <w:sz w:val="21"/>
          <w:szCs w:val="22"/>
        </w:rPr>
      </w:pPr>
    </w:p>
    <w:p w14:paraId="53D70D3E"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b/>
          <w:szCs w:val="22"/>
        </w:rPr>
        <w:t>Нечести нежелани реакции</w:t>
      </w:r>
      <w:r w:rsidRPr="00B144A6">
        <w:rPr>
          <w:rFonts w:eastAsia="Times New Roman"/>
          <w:szCs w:val="22"/>
        </w:rPr>
        <w:t xml:space="preserve"> (може да засегнат до 1 на 100 души):</w:t>
      </w:r>
    </w:p>
    <w:p w14:paraId="7C23D62A"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инфекции на зъбите</w:t>
      </w:r>
    </w:p>
    <w:p w14:paraId="05DC16E0"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вагинална инфекция, причинена от гъбички</w:t>
      </w:r>
    </w:p>
    <w:p w14:paraId="67664E8A"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депресия</w:t>
      </w:r>
    </w:p>
    <w:p w14:paraId="5ADFE2B1"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запушен нос или хрема</w:t>
      </w:r>
    </w:p>
    <w:p w14:paraId="5A0882FB"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кървене, посиняване, втвърдяване, подуване и сърбеж на мястото на инжектиране</w:t>
      </w:r>
    </w:p>
    <w:p w14:paraId="1395B97E"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усещане за слабост</w:t>
      </w:r>
    </w:p>
    <w:p w14:paraId="71F9D63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спадане на клепача и изкривяване на мускулите на едната половина на лицето („лицева парализа” или „парализа на Бел”), която обикновено е временна</w:t>
      </w:r>
    </w:p>
    <w:p w14:paraId="189CB63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промяна на псориазиса със зачервяване и нови малки, жълти или бели мехури по кожата, понякога придружени с температура (пустулозен псориазис)</w:t>
      </w:r>
    </w:p>
    <w:p w14:paraId="4F07C7C7"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lastRenderedPageBreak/>
        <w:t>белене на кожата (ексфолиация на кожата)</w:t>
      </w:r>
    </w:p>
    <w:p w14:paraId="78880F08"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не</w:t>
      </w:r>
    </w:p>
    <w:p w14:paraId="16B59BC5" w14:textId="77777777" w:rsidR="000D421E" w:rsidRPr="00B144A6" w:rsidRDefault="000D421E" w:rsidP="000D421E">
      <w:pPr>
        <w:widowControl w:val="0"/>
        <w:tabs>
          <w:tab w:val="clear" w:pos="567"/>
        </w:tabs>
        <w:suppressAutoHyphens w:val="0"/>
        <w:autoSpaceDE w:val="0"/>
        <w:autoSpaceDN w:val="0"/>
        <w:spacing w:before="10"/>
        <w:rPr>
          <w:sz w:val="21"/>
        </w:rPr>
      </w:pPr>
    </w:p>
    <w:p w14:paraId="5025A3C4"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b/>
          <w:szCs w:val="22"/>
        </w:rPr>
        <w:t xml:space="preserve">Редки нежелани лекарствени реакции </w:t>
      </w:r>
      <w:r w:rsidRPr="00B144A6">
        <w:rPr>
          <w:rFonts w:eastAsia="Times New Roman"/>
          <w:szCs w:val="22"/>
        </w:rPr>
        <w:t>(може да засегнат до 1 на 1000 души)</w:t>
      </w:r>
    </w:p>
    <w:p w14:paraId="4F086FD1"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Зачервяване и лющене на кожата на по-голяма площ по тялото, които може да сърбят или да са болезнени (ексфолиативен дерматит). Подобни симптоми понякога се развиват като естествена промяна на вида на симптомите на псориазис (еритродермичен псориазис)</w:t>
      </w:r>
    </w:p>
    <w:p w14:paraId="11B6880F"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Възпаление на малките кръвоносни съдове, което може да доведе до кожен обрив с малки червени или лилави подутини, температура или болка в ставите (васкулит).</w:t>
      </w:r>
    </w:p>
    <w:p w14:paraId="228E66D7"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4C0C1335"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b/>
          <w:szCs w:val="22"/>
        </w:rPr>
        <w:t xml:space="preserve">Много редки нежелани лекарствени реакции </w:t>
      </w:r>
      <w:r w:rsidRPr="00B144A6">
        <w:rPr>
          <w:rFonts w:eastAsia="Times New Roman"/>
          <w:szCs w:val="22"/>
        </w:rPr>
        <w:t>(може да засегнат до 1 на 10 000 души)</w:t>
      </w:r>
    </w:p>
    <w:p w14:paraId="0649AE93"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Образуване на мехури по кожата, която може да бъде зачервена, сърбяща и болезнена (булозен пемфигоид).</w:t>
      </w:r>
    </w:p>
    <w:p w14:paraId="53BAFA78"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кожен лупус еритематодес и лупус-подобен синдром (червен, надигнат, лющещ се обрив в изложените на слънце участъци на кожата, който може да е придружен от болки в ставите).</w:t>
      </w:r>
    </w:p>
    <w:p w14:paraId="4727A8DB" w14:textId="77777777" w:rsidR="000D421E" w:rsidRPr="00B144A6" w:rsidRDefault="000D421E" w:rsidP="000D421E">
      <w:pPr>
        <w:widowControl w:val="0"/>
        <w:tabs>
          <w:tab w:val="clear" w:pos="567"/>
        </w:tabs>
        <w:suppressAutoHyphens w:val="0"/>
        <w:autoSpaceDE w:val="0"/>
        <w:autoSpaceDN w:val="0"/>
        <w:spacing w:before="8"/>
        <w:rPr>
          <w:rFonts w:eastAsia="Times New Roman"/>
          <w:sz w:val="21"/>
          <w:szCs w:val="22"/>
        </w:rPr>
      </w:pPr>
    </w:p>
    <w:p w14:paraId="5785BC8A"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r w:rsidRPr="00B144A6">
        <w:rPr>
          <w:rFonts w:eastAsia="Times New Roman"/>
          <w:b/>
          <w:szCs w:val="22"/>
        </w:rPr>
        <w:t>Съобщаване на нежелани реакции</w:t>
      </w:r>
    </w:p>
    <w:p w14:paraId="409ED1F3"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 xml:space="preserve">Ако получите някакви нежелани лекарствени реакции, уведомете Вашия лекар или фармацевт. Това включва и всички възможни неописани в тази листовка нежелани реакции. Можете също да съобщите нежелани реакции директно чрез </w:t>
      </w:r>
      <w:r w:rsidRPr="00B144A6">
        <w:rPr>
          <w:rFonts w:eastAsia="Times New Roman"/>
          <w:szCs w:val="22"/>
          <w:shd w:val="pct15" w:color="auto" w:fill="FFFFFF"/>
        </w:rPr>
        <w:t xml:space="preserve">националната система за съобщаване, посочена в </w:t>
      </w:r>
      <w:hyperlink r:id="rId42" w:history="1">
        <w:r w:rsidRPr="00B144A6">
          <w:rPr>
            <w:rFonts w:eastAsia="Times New Roman"/>
            <w:color w:val="0000FF"/>
            <w:szCs w:val="22"/>
            <w:u w:val="single"/>
            <w:shd w:val="pct15" w:color="auto" w:fill="FFFFFF"/>
          </w:rPr>
          <w:t>Приложение V</w:t>
        </w:r>
      </w:hyperlink>
      <w:r w:rsidRPr="00B144A6">
        <w:rPr>
          <w:rFonts w:eastAsia="Times New Roman"/>
          <w:szCs w:val="22"/>
        </w:rPr>
        <w:t>. Като съобщавате нежелани реакции, можете да дадете своя принос за получаване на повече информация относно безопасността на това лекарство.</w:t>
      </w:r>
    </w:p>
    <w:p w14:paraId="27E92C9F"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3761A555"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381071FD" w14:textId="77777777" w:rsidR="000D421E" w:rsidRPr="00B144A6" w:rsidRDefault="000D421E" w:rsidP="000D421E">
      <w:pPr>
        <w:widowControl w:val="0"/>
        <w:numPr>
          <w:ilvl w:val="0"/>
          <w:numId w:val="32"/>
        </w:numPr>
        <w:tabs>
          <w:tab w:val="clear" w:pos="567"/>
        </w:tabs>
        <w:suppressAutoHyphens w:val="0"/>
        <w:autoSpaceDE w:val="0"/>
        <w:autoSpaceDN w:val="0"/>
        <w:rPr>
          <w:rFonts w:eastAsia="Times New Roman"/>
          <w:b/>
          <w:szCs w:val="22"/>
        </w:rPr>
      </w:pPr>
      <w:r w:rsidRPr="00B144A6">
        <w:rPr>
          <w:rFonts w:eastAsia="Times New Roman"/>
          <w:b/>
          <w:szCs w:val="22"/>
        </w:rPr>
        <w:t>Как да съхранявате Pyzchiva</w:t>
      </w:r>
    </w:p>
    <w:p w14:paraId="69F1D505"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7D86000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Да се съхранява на място, недостъпно за деца.</w:t>
      </w:r>
    </w:p>
    <w:p w14:paraId="18BCC765"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Да се съхранява в хладилник (2°C–8°C). Да не се замразява.</w:t>
      </w:r>
    </w:p>
    <w:p w14:paraId="1D3A2B0F"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Съхранявайте предварително напълнената писалка в картонената опаковка, за да се предпази от светлина.</w:t>
      </w:r>
    </w:p>
    <w:p w14:paraId="5B92AF38" w14:textId="76A45D10"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 xml:space="preserve">Ако е необходимо, отделните предварително напълнени писалки Pyzchiva може също да се съхраняват при стайна температура до 30°C за максимум един период до </w:t>
      </w:r>
      <w:r w:rsidR="00E71371" w:rsidRPr="00EA3907">
        <w:t>35</w:t>
      </w:r>
      <w:r w:rsidR="00E71371">
        <w:t> </w:t>
      </w:r>
      <w:r w:rsidR="00E71371" w:rsidRPr="00EA3907">
        <w:t>дни</w:t>
      </w:r>
      <w:r w:rsidRPr="00B144A6">
        <w:rPr>
          <w:rFonts w:eastAsia="Times New Roman"/>
          <w:szCs w:val="22"/>
        </w:rPr>
        <w:t xml:space="preserve"> в оригиналната картонена опаковка, за да се предпазят от светлина. Запишете датата, на която предварително напълнената писалка е извадена за първи път от хладилника на обозначените на външната картонена опаковка места. По всяко време преди изтичането на този срок, продуктът може да се постави отново в хладилника еднократно и да се съхранява там до изтичане на срока на годност. Изхвърлете писалката, ако не я използвате след </w:t>
      </w:r>
      <w:r w:rsidR="00042A0C" w:rsidRPr="00B144A6">
        <w:rPr>
          <w:rFonts w:eastAsia="Times New Roman"/>
          <w:szCs w:val="22"/>
        </w:rPr>
        <w:t xml:space="preserve">като е минал </w:t>
      </w:r>
      <w:r w:rsidRPr="00B144A6">
        <w:rPr>
          <w:rFonts w:eastAsia="Times New Roman"/>
          <w:szCs w:val="22"/>
        </w:rPr>
        <w:t>максималния</w:t>
      </w:r>
      <w:r w:rsidR="00042A0C" w:rsidRPr="00B144A6">
        <w:rPr>
          <w:rFonts w:eastAsia="Times New Roman"/>
          <w:szCs w:val="22"/>
        </w:rPr>
        <w:t>т</w:t>
      </w:r>
      <w:r w:rsidRPr="00B144A6">
        <w:rPr>
          <w:rFonts w:eastAsia="Times New Roman"/>
          <w:szCs w:val="22"/>
        </w:rPr>
        <w:t xml:space="preserve"> период </w:t>
      </w:r>
      <w:r w:rsidR="00042A0C" w:rsidRPr="00B144A6">
        <w:rPr>
          <w:rFonts w:eastAsia="Times New Roman"/>
          <w:szCs w:val="22"/>
        </w:rPr>
        <w:t xml:space="preserve">на съхранение </w:t>
      </w:r>
      <w:r w:rsidRPr="00B144A6">
        <w:rPr>
          <w:rFonts w:eastAsia="Times New Roman"/>
          <w:szCs w:val="22"/>
        </w:rPr>
        <w:t xml:space="preserve">от </w:t>
      </w:r>
      <w:r w:rsidR="00E71371" w:rsidRPr="00EA3907">
        <w:t>35</w:t>
      </w:r>
      <w:r w:rsidR="00E71371">
        <w:t> </w:t>
      </w:r>
      <w:r w:rsidR="00E71371" w:rsidRPr="00EA3907">
        <w:t>дни</w:t>
      </w:r>
      <w:r w:rsidRPr="00B144A6">
        <w:rPr>
          <w:rFonts w:eastAsia="Times New Roman"/>
          <w:szCs w:val="22"/>
        </w:rPr>
        <w:t xml:space="preserve"> на стайна температура или след изтичане на оригиналния срок на годност, в зависимост от това, кое от двете настъпи по-рано.</w:t>
      </w:r>
    </w:p>
    <w:p w14:paraId="2558F034"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Не разклащайте предварително напълнените писалки Pyzchiva. Продължителното енергично разклащане може да повреди лекарството.</w:t>
      </w:r>
    </w:p>
    <w:p w14:paraId="6003D434" w14:textId="77777777" w:rsidR="000D421E" w:rsidRPr="00B144A6" w:rsidRDefault="000D421E" w:rsidP="000D421E">
      <w:pPr>
        <w:widowControl w:val="0"/>
        <w:tabs>
          <w:tab w:val="clear" w:pos="567"/>
        </w:tabs>
        <w:suppressAutoHyphens w:val="0"/>
        <w:autoSpaceDE w:val="0"/>
        <w:autoSpaceDN w:val="0"/>
        <w:spacing w:before="8"/>
        <w:rPr>
          <w:rFonts w:eastAsia="Times New Roman"/>
          <w:sz w:val="21"/>
          <w:szCs w:val="22"/>
        </w:rPr>
      </w:pPr>
    </w:p>
    <w:p w14:paraId="0DF0BC84"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r w:rsidRPr="00B144A6">
        <w:rPr>
          <w:rFonts w:eastAsia="Times New Roman"/>
          <w:b/>
          <w:szCs w:val="22"/>
        </w:rPr>
        <w:t>Не използвайте това лекарство:</w:t>
      </w:r>
    </w:p>
    <w:p w14:paraId="677CBD76"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след срока на годност, отбелязан върху етикета и картонената опаковка след „EXP“/„Годен до:“. Срокът на годност отговаря на последния ден от посочения месец;</w:t>
      </w:r>
    </w:p>
    <w:p w14:paraId="377D49D5"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о течността е с променен цвят, мътна или в нея се забелязват плуващи чужди частици (вижте точка 6 „Как изглежда Pyzchiva и какво съдържа опаковката“);</w:t>
      </w:r>
    </w:p>
    <w:p w14:paraId="5C8654C8"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о знаете или смятате, че може да е била изложена на екстремни температури (като инцидентно замръзване или загряване);</w:t>
      </w:r>
    </w:p>
    <w:p w14:paraId="286F65C8"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о продуктът е бил енергично разклатен.</w:t>
      </w:r>
    </w:p>
    <w:p w14:paraId="54A07D6D"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2BF89B49"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Pyzchiva e само за еднократна употреба. Неизползваният продукт, останал в писалката, трябва да се изхвърли. Не изхвърляйте лекарствата в канализацията или в контейнера за домашни отпадъци. Попитайте Вашия фармацевт как да изхвърляте лекарствата, които вече не използвате. Тези мерки ще спомогнат за опазване на околната среда.</w:t>
      </w:r>
    </w:p>
    <w:p w14:paraId="7B6A0D71"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2E92A4A8" w14:textId="77777777" w:rsidR="000D421E" w:rsidRPr="00B144A6" w:rsidRDefault="000D421E" w:rsidP="000D421E">
      <w:pPr>
        <w:widowControl w:val="0"/>
        <w:tabs>
          <w:tab w:val="clear" w:pos="567"/>
        </w:tabs>
        <w:suppressAutoHyphens w:val="0"/>
        <w:autoSpaceDE w:val="0"/>
        <w:autoSpaceDN w:val="0"/>
        <w:spacing w:before="1"/>
        <w:jc w:val="both"/>
        <w:rPr>
          <w:rFonts w:eastAsia="Times New Roman"/>
          <w:szCs w:val="22"/>
        </w:rPr>
      </w:pPr>
    </w:p>
    <w:p w14:paraId="4AC39D91" w14:textId="77777777" w:rsidR="000D421E" w:rsidRPr="00B144A6" w:rsidRDefault="000D421E" w:rsidP="000D421E">
      <w:pPr>
        <w:widowControl w:val="0"/>
        <w:numPr>
          <w:ilvl w:val="0"/>
          <w:numId w:val="32"/>
        </w:numPr>
        <w:tabs>
          <w:tab w:val="clear" w:pos="567"/>
        </w:tabs>
        <w:suppressAutoHyphens w:val="0"/>
        <w:autoSpaceDE w:val="0"/>
        <w:autoSpaceDN w:val="0"/>
        <w:rPr>
          <w:rFonts w:eastAsia="Times New Roman"/>
          <w:b/>
          <w:szCs w:val="22"/>
        </w:rPr>
      </w:pPr>
      <w:r w:rsidRPr="00B144A6">
        <w:rPr>
          <w:rFonts w:eastAsia="Times New Roman"/>
          <w:b/>
          <w:szCs w:val="22"/>
        </w:rPr>
        <w:t>Съдържание на опаковката и допълнителна информация</w:t>
      </w:r>
    </w:p>
    <w:p w14:paraId="4D80AA07" w14:textId="77777777" w:rsidR="000D421E" w:rsidRPr="00B144A6" w:rsidRDefault="000D421E" w:rsidP="000D421E">
      <w:pPr>
        <w:widowControl w:val="0"/>
        <w:tabs>
          <w:tab w:val="clear" w:pos="567"/>
        </w:tabs>
        <w:suppressAutoHyphens w:val="0"/>
        <w:autoSpaceDE w:val="0"/>
        <w:autoSpaceDN w:val="0"/>
        <w:rPr>
          <w:rFonts w:eastAsia="Times New Roman"/>
          <w:b/>
          <w:szCs w:val="22"/>
        </w:rPr>
      </w:pPr>
    </w:p>
    <w:p w14:paraId="5C07AD07"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r w:rsidRPr="00B144A6">
        <w:rPr>
          <w:rFonts w:eastAsia="Times New Roman"/>
          <w:b/>
          <w:szCs w:val="22"/>
        </w:rPr>
        <w:t>Какво съдържа Pyzchiva</w:t>
      </w:r>
    </w:p>
    <w:p w14:paraId="2D85C142"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тивно вещество: устекинумаб. Всяка предварително напълнена писалка съдържа 45 mg устекинумаб в 0,5 ml.</w:t>
      </w:r>
    </w:p>
    <w:p w14:paraId="0D263B20" w14:textId="77777777" w:rsidR="00794552" w:rsidRPr="00B144A6" w:rsidRDefault="00794552" w:rsidP="00794552">
      <w:pPr>
        <w:widowControl w:val="0"/>
        <w:numPr>
          <w:ilvl w:val="0"/>
          <w:numId w:val="18"/>
        </w:numPr>
        <w:tabs>
          <w:tab w:val="clear" w:pos="567"/>
          <w:tab w:val="left" w:pos="403"/>
        </w:tabs>
        <w:suppressAutoHyphens w:val="0"/>
        <w:autoSpaceDE w:val="0"/>
        <w:autoSpaceDN w:val="0"/>
        <w:spacing w:line="269" w:lineRule="exact"/>
        <w:ind w:left="284" w:hanging="284"/>
        <w:rPr>
          <w:bCs/>
          <w:szCs w:val="22"/>
        </w:rPr>
      </w:pPr>
      <w:r w:rsidRPr="00B144A6">
        <w:rPr>
          <w:bCs/>
          <w:szCs w:val="22"/>
        </w:rPr>
        <w:t xml:space="preserve">Другите съставки са хистидин, хистидинов </w:t>
      </w:r>
      <w:r w:rsidRPr="00B144A6">
        <w:rPr>
          <w:rFonts w:eastAsia="Times New Roman"/>
          <w:szCs w:val="22"/>
        </w:rPr>
        <w:t>хидрохлорид</w:t>
      </w:r>
      <w:r w:rsidRPr="00B144A6">
        <w:rPr>
          <w:bCs/>
          <w:szCs w:val="22"/>
        </w:rPr>
        <w:t xml:space="preserve"> монохидрат, полисорбат 80 </w:t>
      </w:r>
      <w:r w:rsidRPr="00B144A6">
        <w:rPr>
          <w:rFonts w:eastAsiaTheme="minorEastAsia"/>
          <w:iCs/>
          <w:noProof/>
          <w:lang w:eastAsia="ko-KR"/>
        </w:rPr>
        <w:t>(</w:t>
      </w:r>
      <w:r w:rsidRPr="00B144A6">
        <w:t>E </w:t>
      </w:r>
      <w:r w:rsidRPr="00B144A6">
        <w:rPr>
          <w:rFonts w:eastAsiaTheme="minorEastAsia"/>
          <w:iCs/>
          <w:noProof/>
          <w:lang w:eastAsia="ko-KR"/>
        </w:rPr>
        <w:t>433)</w:t>
      </w:r>
      <w:r w:rsidRPr="00B144A6">
        <w:rPr>
          <w:bCs/>
          <w:szCs w:val="22"/>
        </w:rPr>
        <w:t>, захароза, вода за инжекции.</w:t>
      </w:r>
    </w:p>
    <w:p w14:paraId="4B218216"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5F885DBB"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r w:rsidRPr="00B144A6">
        <w:rPr>
          <w:rFonts w:eastAsia="Times New Roman"/>
          <w:b/>
          <w:szCs w:val="22"/>
        </w:rPr>
        <w:t>Как изглежда Pyzchiva и какво съдържа опаковката</w:t>
      </w:r>
    </w:p>
    <w:p w14:paraId="0D80C3AD" w14:textId="4899BDE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szCs w:val="22"/>
        </w:rPr>
        <w:t xml:space="preserve">Pyzchiva е бистър, безцветен до </w:t>
      </w:r>
      <w:r w:rsidR="00794552" w:rsidRPr="00B144A6">
        <w:rPr>
          <w:szCs w:val="22"/>
        </w:rPr>
        <w:t xml:space="preserve">бледожълт </w:t>
      </w:r>
      <w:r w:rsidRPr="00B144A6">
        <w:rPr>
          <w:rFonts w:eastAsia="Times New Roman"/>
          <w:szCs w:val="22"/>
        </w:rPr>
        <w:t>инжекционен разтвор. Той може да съдържа няколко дребни полупрозрачни или бели частици протеин. Доставя се в картонена опаковка, съдържаща една стъклена предварително напълнена писалка от 1 ml с единична доза.</w:t>
      </w:r>
      <w:r w:rsidRPr="00B144A6">
        <w:rPr>
          <w:rFonts w:ascii="Gulim" w:eastAsia="Times New Roman" w:hAnsi="Gulim"/>
          <w:sz w:val="24"/>
          <w:szCs w:val="22"/>
        </w:rPr>
        <w:t xml:space="preserve"> </w:t>
      </w:r>
      <w:r w:rsidRPr="00B144A6">
        <w:rPr>
          <w:rFonts w:eastAsia="Times New Roman"/>
          <w:szCs w:val="22"/>
        </w:rPr>
        <w:t>Всяка предварително напълнена писалка съдържа 45 mg устекинумаб в 0,5 ml инжекционен разтвор.</w:t>
      </w:r>
    </w:p>
    <w:p w14:paraId="1FDF772D" w14:textId="77777777" w:rsidR="000D421E" w:rsidRPr="00B144A6" w:rsidRDefault="000D421E" w:rsidP="000D421E">
      <w:pPr>
        <w:widowControl w:val="0"/>
        <w:tabs>
          <w:tab w:val="clear" w:pos="567"/>
        </w:tabs>
        <w:suppressAutoHyphens w:val="0"/>
        <w:autoSpaceDE w:val="0"/>
        <w:autoSpaceDN w:val="0"/>
        <w:spacing w:before="10"/>
        <w:rPr>
          <w:rFonts w:eastAsia="Times New Roman"/>
          <w:sz w:val="21"/>
          <w:szCs w:val="22"/>
        </w:rPr>
      </w:pPr>
    </w:p>
    <w:p w14:paraId="5AEBBD15"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r w:rsidRPr="00B144A6">
        <w:rPr>
          <w:rFonts w:eastAsia="Times New Roman"/>
          <w:b/>
          <w:szCs w:val="22"/>
        </w:rPr>
        <w:t>Притежател на разрешението за употреба и производител</w:t>
      </w:r>
    </w:p>
    <w:p w14:paraId="20C1B043"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Samsung Bioepis NL. B.V.</w:t>
      </w:r>
    </w:p>
    <w:p w14:paraId="4193C7D1"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Olof Palmestraat 10</w:t>
      </w:r>
    </w:p>
    <w:p w14:paraId="5D656FB8"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2616 LR Delft</w:t>
      </w:r>
    </w:p>
    <w:p w14:paraId="177BDB09"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Нидерландия</w:t>
      </w:r>
    </w:p>
    <w:p w14:paraId="058E9F0C"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B783A5E" w14:textId="77777777" w:rsidR="000D421E" w:rsidRPr="00B144A6" w:rsidRDefault="000D421E" w:rsidP="000D421E">
      <w:pPr>
        <w:widowControl w:val="0"/>
        <w:tabs>
          <w:tab w:val="clear" w:pos="567"/>
        </w:tabs>
        <w:suppressAutoHyphens w:val="0"/>
        <w:autoSpaceDE w:val="0"/>
        <w:autoSpaceDN w:val="0"/>
        <w:rPr>
          <w:rFonts w:eastAsia="Calibri"/>
          <w:szCs w:val="22"/>
        </w:rPr>
      </w:pPr>
      <w:r w:rsidRPr="00B144A6">
        <w:rPr>
          <w:rFonts w:eastAsia="Times New Roman"/>
          <w:szCs w:val="22"/>
        </w:rPr>
        <w:t>За допълнителна информация относно това лекарство, моля, свържете се с локалния представител на притежателя на разрешението за употреба:</w:t>
      </w:r>
    </w:p>
    <w:p w14:paraId="5E640C07" w14:textId="77777777" w:rsidR="000D421E" w:rsidRPr="00B144A6" w:rsidRDefault="000D421E" w:rsidP="000D421E">
      <w:pPr>
        <w:widowControl w:val="0"/>
        <w:tabs>
          <w:tab w:val="clear" w:pos="567"/>
        </w:tabs>
        <w:suppressAutoHyphens w:val="0"/>
        <w:autoSpaceDE w:val="0"/>
        <w:autoSpaceDN w:val="0"/>
        <w:rPr>
          <w:rFonts w:eastAsia="Times New Roman"/>
          <w:szCs w:val="22"/>
        </w:rPr>
      </w:pPr>
    </w:p>
    <w:tbl>
      <w:tblPr>
        <w:tblW w:w="8882" w:type="dxa"/>
        <w:tblInd w:w="-108" w:type="dxa"/>
        <w:tblCellMar>
          <w:left w:w="0" w:type="dxa"/>
          <w:right w:w="0" w:type="dxa"/>
        </w:tblCellMar>
        <w:tblLook w:val="04A0" w:firstRow="1" w:lastRow="0" w:firstColumn="1" w:lastColumn="0" w:noHBand="0" w:noVBand="1"/>
      </w:tblPr>
      <w:tblGrid>
        <w:gridCol w:w="4425"/>
        <w:gridCol w:w="4457"/>
      </w:tblGrid>
      <w:tr w:rsidR="000D421E" w:rsidRPr="00B144A6" w14:paraId="4E74742F" w14:textId="77777777" w:rsidTr="00AF2D60">
        <w:trPr>
          <w:trHeight w:val="1010"/>
        </w:trPr>
        <w:tc>
          <w:tcPr>
            <w:tcW w:w="4425" w:type="dxa"/>
            <w:tcMar>
              <w:top w:w="0" w:type="dxa"/>
              <w:left w:w="108" w:type="dxa"/>
              <w:bottom w:w="0" w:type="dxa"/>
              <w:right w:w="108" w:type="dxa"/>
            </w:tcMar>
          </w:tcPr>
          <w:p w14:paraId="3F2E4741"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België/Belgique/Belgien</w:t>
            </w:r>
          </w:p>
          <w:p w14:paraId="6D7052DD"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nv/sa</w:t>
            </w:r>
          </w:p>
          <w:p w14:paraId="0927E8B7"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él/Tel: +32 2 722 97 97</w:t>
            </w:r>
          </w:p>
          <w:p w14:paraId="5B1774D8" w14:textId="77777777" w:rsidR="000D421E" w:rsidRPr="00B144A6" w:rsidRDefault="000D421E" w:rsidP="000D421E">
            <w:pPr>
              <w:tabs>
                <w:tab w:val="clear" w:pos="567"/>
              </w:tabs>
              <w:suppressAutoHyphens w:val="0"/>
              <w:autoSpaceDE w:val="0"/>
              <w:autoSpaceDN w:val="0"/>
            </w:pPr>
          </w:p>
        </w:tc>
        <w:tc>
          <w:tcPr>
            <w:tcW w:w="4457" w:type="dxa"/>
            <w:tcMar>
              <w:top w:w="0" w:type="dxa"/>
              <w:left w:w="108" w:type="dxa"/>
              <w:bottom w:w="0" w:type="dxa"/>
              <w:right w:w="108" w:type="dxa"/>
            </w:tcMar>
            <w:hideMark/>
          </w:tcPr>
          <w:p w14:paraId="2DEA5D6F"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Lietuva</w:t>
            </w:r>
          </w:p>
          <w:p w14:paraId="130F326F"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Pharmaceuticals d.d filialas</w:t>
            </w:r>
          </w:p>
          <w:p w14:paraId="490E8E43"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370 5 2636 037</w:t>
            </w:r>
          </w:p>
        </w:tc>
      </w:tr>
      <w:tr w:rsidR="000D421E" w:rsidRPr="00B144A6" w14:paraId="1153671B" w14:textId="77777777" w:rsidTr="00AF2D60">
        <w:trPr>
          <w:trHeight w:val="1034"/>
        </w:trPr>
        <w:tc>
          <w:tcPr>
            <w:tcW w:w="4425" w:type="dxa"/>
            <w:tcMar>
              <w:top w:w="0" w:type="dxa"/>
              <w:left w:w="108" w:type="dxa"/>
              <w:bottom w:w="0" w:type="dxa"/>
              <w:right w:w="108" w:type="dxa"/>
            </w:tcMar>
          </w:tcPr>
          <w:p w14:paraId="649A12BA"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България</w:t>
            </w:r>
          </w:p>
          <w:p w14:paraId="05CD59BE"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Сандоз България КЧТ</w:t>
            </w:r>
          </w:p>
          <w:p w14:paraId="31F87E47"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Тел.: +359 2 970 47 47</w:t>
            </w:r>
          </w:p>
          <w:p w14:paraId="251142BC" w14:textId="77777777" w:rsidR="000D421E" w:rsidRPr="00B144A6" w:rsidRDefault="000D421E" w:rsidP="000D421E">
            <w:pPr>
              <w:keepNext/>
              <w:widowControl w:val="0"/>
              <w:tabs>
                <w:tab w:val="clear" w:pos="567"/>
              </w:tabs>
              <w:suppressAutoHyphens w:val="0"/>
              <w:autoSpaceDE w:val="0"/>
              <w:autoSpaceDN w:val="0"/>
              <w:rPr>
                <w:rFonts w:eastAsia="Times New Roman"/>
                <w:szCs w:val="22"/>
              </w:rPr>
            </w:pPr>
          </w:p>
        </w:tc>
        <w:tc>
          <w:tcPr>
            <w:tcW w:w="4457" w:type="dxa"/>
            <w:tcMar>
              <w:top w:w="0" w:type="dxa"/>
              <w:left w:w="108" w:type="dxa"/>
              <w:bottom w:w="0" w:type="dxa"/>
              <w:right w:w="108" w:type="dxa"/>
            </w:tcMar>
          </w:tcPr>
          <w:p w14:paraId="2239F114"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Luxembourg/Luxemburg</w:t>
            </w:r>
          </w:p>
          <w:p w14:paraId="23E24A62"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nv/sa</w:t>
            </w:r>
          </w:p>
          <w:p w14:paraId="3B4C5B55"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él/Tel.: +32 2 722 97 97</w:t>
            </w:r>
          </w:p>
          <w:p w14:paraId="7B589B86" w14:textId="77777777" w:rsidR="000D421E" w:rsidRPr="00B144A6" w:rsidRDefault="000D421E" w:rsidP="000D421E">
            <w:pPr>
              <w:tabs>
                <w:tab w:val="clear" w:pos="567"/>
              </w:tabs>
              <w:suppressAutoHyphens w:val="0"/>
              <w:autoSpaceDE w:val="0"/>
              <w:autoSpaceDN w:val="0"/>
            </w:pPr>
          </w:p>
        </w:tc>
      </w:tr>
      <w:tr w:rsidR="000D421E" w:rsidRPr="00B144A6" w14:paraId="2C65B0F9" w14:textId="77777777" w:rsidTr="00AF2D60">
        <w:trPr>
          <w:trHeight w:val="1010"/>
        </w:trPr>
        <w:tc>
          <w:tcPr>
            <w:tcW w:w="4425" w:type="dxa"/>
            <w:tcMar>
              <w:top w:w="0" w:type="dxa"/>
              <w:left w:w="108" w:type="dxa"/>
              <w:bottom w:w="0" w:type="dxa"/>
              <w:right w:w="108" w:type="dxa"/>
            </w:tcMar>
          </w:tcPr>
          <w:p w14:paraId="47A7415D"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Česká republika</w:t>
            </w:r>
          </w:p>
          <w:p w14:paraId="76835C5B"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s.r.o.</w:t>
            </w:r>
          </w:p>
          <w:p w14:paraId="287B0B84"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420 225 775 111</w:t>
            </w:r>
          </w:p>
          <w:p w14:paraId="1375958E" w14:textId="77777777" w:rsidR="000D421E" w:rsidRPr="00B144A6" w:rsidRDefault="000D421E" w:rsidP="000D421E">
            <w:pPr>
              <w:keepNext/>
              <w:tabs>
                <w:tab w:val="clear" w:pos="567"/>
              </w:tabs>
              <w:suppressAutoHyphens w:val="0"/>
              <w:autoSpaceDE w:val="0"/>
              <w:autoSpaceDN w:val="0"/>
            </w:pPr>
          </w:p>
        </w:tc>
        <w:tc>
          <w:tcPr>
            <w:tcW w:w="4457" w:type="dxa"/>
            <w:tcMar>
              <w:top w:w="0" w:type="dxa"/>
              <w:left w:w="108" w:type="dxa"/>
              <w:bottom w:w="0" w:type="dxa"/>
              <w:right w:w="108" w:type="dxa"/>
            </w:tcMar>
          </w:tcPr>
          <w:p w14:paraId="20F730D2"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Magyarország</w:t>
            </w:r>
          </w:p>
          <w:p w14:paraId="46189FA9"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Hungária Kft.</w:t>
            </w:r>
          </w:p>
          <w:p w14:paraId="39B1F927"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36 1 430 2890</w:t>
            </w:r>
          </w:p>
          <w:p w14:paraId="7BB01013" w14:textId="77777777" w:rsidR="000D421E" w:rsidRPr="00B144A6" w:rsidRDefault="000D421E" w:rsidP="000D421E">
            <w:pPr>
              <w:tabs>
                <w:tab w:val="clear" w:pos="567"/>
              </w:tabs>
              <w:suppressAutoHyphens w:val="0"/>
              <w:autoSpaceDE w:val="0"/>
              <w:autoSpaceDN w:val="0"/>
            </w:pPr>
          </w:p>
        </w:tc>
      </w:tr>
      <w:tr w:rsidR="000D421E" w:rsidRPr="00B144A6" w14:paraId="2E262741" w14:textId="77777777" w:rsidTr="00AF2D60">
        <w:trPr>
          <w:trHeight w:val="1010"/>
        </w:trPr>
        <w:tc>
          <w:tcPr>
            <w:tcW w:w="4425" w:type="dxa"/>
            <w:tcMar>
              <w:top w:w="0" w:type="dxa"/>
              <w:left w:w="108" w:type="dxa"/>
              <w:bottom w:w="0" w:type="dxa"/>
              <w:right w:w="108" w:type="dxa"/>
            </w:tcMar>
          </w:tcPr>
          <w:p w14:paraId="544314E6"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Danmark/Norge/Ísland/Sverige</w:t>
            </w:r>
          </w:p>
          <w:p w14:paraId="2C85B098"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A/S</w:t>
            </w:r>
          </w:p>
          <w:p w14:paraId="1FD4866C"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lf: +45 63 95 10 00</w:t>
            </w:r>
          </w:p>
          <w:p w14:paraId="3735907C" w14:textId="77777777" w:rsidR="000D421E" w:rsidRPr="00B144A6" w:rsidRDefault="000D421E" w:rsidP="000D421E">
            <w:pPr>
              <w:tabs>
                <w:tab w:val="clear" w:pos="567"/>
              </w:tabs>
              <w:suppressAutoHyphens w:val="0"/>
              <w:autoSpaceDE w:val="0"/>
              <w:autoSpaceDN w:val="0"/>
            </w:pPr>
          </w:p>
        </w:tc>
        <w:tc>
          <w:tcPr>
            <w:tcW w:w="4457" w:type="dxa"/>
            <w:tcMar>
              <w:top w:w="0" w:type="dxa"/>
              <w:left w:w="108" w:type="dxa"/>
              <w:bottom w:w="0" w:type="dxa"/>
              <w:right w:w="108" w:type="dxa"/>
            </w:tcMar>
            <w:hideMark/>
          </w:tcPr>
          <w:p w14:paraId="1CF4C82E"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Malta</w:t>
            </w:r>
          </w:p>
          <w:p w14:paraId="75B04C19"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Pharmaceuticals d.d.</w:t>
            </w:r>
          </w:p>
          <w:p w14:paraId="07644E8D"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35699644126</w:t>
            </w:r>
          </w:p>
        </w:tc>
      </w:tr>
      <w:tr w:rsidR="000D421E" w:rsidRPr="00B144A6" w14:paraId="258DB849" w14:textId="77777777" w:rsidTr="00AF2D60">
        <w:trPr>
          <w:trHeight w:val="1010"/>
        </w:trPr>
        <w:tc>
          <w:tcPr>
            <w:tcW w:w="4425" w:type="dxa"/>
            <w:tcMar>
              <w:top w:w="0" w:type="dxa"/>
              <w:left w:w="108" w:type="dxa"/>
              <w:bottom w:w="0" w:type="dxa"/>
              <w:right w:w="108" w:type="dxa"/>
            </w:tcMar>
          </w:tcPr>
          <w:p w14:paraId="08BCACA7"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Deutschland</w:t>
            </w:r>
          </w:p>
          <w:p w14:paraId="49383372"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Hexal AG</w:t>
            </w:r>
          </w:p>
          <w:p w14:paraId="0C1A7FC6"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Tel: +49 8024 908 0</w:t>
            </w:r>
          </w:p>
          <w:p w14:paraId="6FA47CDC" w14:textId="77777777" w:rsidR="000D421E" w:rsidRPr="00B144A6" w:rsidRDefault="000D421E" w:rsidP="000D421E">
            <w:pPr>
              <w:tabs>
                <w:tab w:val="clear" w:pos="567"/>
              </w:tabs>
              <w:suppressAutoHyphens w:val="0"/>
              <w:autoSpaceDE w:val="0"/>
              <w:autoSpaceDN w:val="0"/>
            </w:pPr>
          </w:p>
        </w:tc>
        <w:tc>
          <w:tcPr>
            <w:tcW w:w="4457" w:type="dxa"/>
            <w:tcMar>
              <w:top w:w="0" w:type="dxa"/>
              <w:left w:w="108" w:type="dxa"/>
              <w:bottom w:w="0" w:type="dxa"/>
              <w:right w:w="108" w:type="dxa"/>
            </w:tcMar>
          </w:tcPr>
          <w:p w14:paraId="1456EB07"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Nederland</w:t>
            </w:r>
          </w:p>
          <w:p w14:paraId="65831C9E"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B.V.</w:t>
            </w:r>
          </w:p>
          <w:p w14:paraId="71EDD8A0"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31 36 52 41 600</w:t>
            </w:r>
          </w:p>
          <w:p w14:paraId="4C9C5C4C" w14:textId="77777777" w:rsidR="000D421E" w:rsidRPr="00B144A6" w:rsidRDefault="000D421E" w:rsidP="000D421E">
            <w:pPr>
              <w:tabs>
                <w:tab w:val="clear" w:pos="567"/>
              </w:tabs>
              <w:suppressAutoHyphens w:val="0"/>
              <w:autoSpaceDE w:val="0"/>
              <w:autoSpaceDN w:val="0"/>
            </w:pPr>
          </w:p>
        </w:tc>
      </w:tr>
      <w:tr w:rsidR="000D421E" w:rsidRPr="00B144A6" w14:paraId="40F019B8" w14:textId="77777777" w:rsidTr="00AF2D60">
        <w:trPr>
          <w:trHeight w:val="1010"/>
        </w:trPr>
        <w:tc>
          <w:tcPr>
            <w:tcW w:w="4425" w:type="dxa"/>
            <w:tcMar>
              <w:top w:w="0" w:type="dxa"/>
              <w:left w:w="108" w:type="dxa"/>
              <w:bottom w:w="0" w:type="dxa"/>
              <w:right w:w="108" w:type="dxa"/>
            </w:tcMar>
          </w:tcPr>
          <w:p w14:paraId="48E398D8" w14:textId="77777777" w:rsidR="000D421E" w:rsidRPr="00B144A6" w:rsidRDefault="000D421E" w:rsidP="000D421E">
            <w:pPr>
              <w:keepNext/>
              <w:tabs>
                <w:tab w:val="clear" w:pos="567"/>
              </w:tabs>
              <w:suppressAutoHyphens w:val="0"/>
              <w:autoSpaceDE w:val="0"/>
              <w:autoSpaceDN w:val="0"/>
              <w:rPr>
                <w:rFonts w:eastAsia="Malgun Gothic"/>
                <w:b/>
                <w:bCs/>
                <w:szCs w:val="22"/>
              </w:rPr>
            </w:pPr>
            <w:r w:rsidRPr="00B144A6">
              <w:rPr>
                <w:rFonts w:eastAsia="Malgun Gothic"/>
                <w:b/>
                <w:bCs/>
                <w:szCs w:val="22"/>
              </w:rPr>
              <w:t>Eesti</w:t>
            </w:r>
          </w:p>
          <w:p w14:paraId="5E6B6584"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Sandoz d.d. Eesti filiaal</w:t>
            </w:r>
          </w:p>
          <w:p w14:paraId="59226AFE"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Tel: +372 665 2400</w:t>
            </w:r>
          </w:p>
          <w:p w14:paraId="186F7DA6" w14:textId="77777777" w:rsidR="000D421E" w:rsidRPr="00B144A6" w:rsidRDefault="000D421E" w:rsidP="000D421E">
            <w:pPr>
              <w:keepNext/>
              <w:tabs>
                <w:tab w:val="clear" w:pos="567"/>
              </w:tabs>
              <w:suppressAutoHyphens w:val="0"/>
              <w:autoSpaceDE w:val="0"/>
              <w:autoSpaceDN w:val="0"/>
            </w:pPr>
          </w:p>
        </w:tc>
        <w:tc>
          <w:tcPr>
            <w:tcW w:w="4457" w:type="dxa"/>
            <w:tcMar>
              <w:top w:w="0" w:type="dxa"/>
              <w:left w:w="108" w:type="dxa"/>
              <w:bottom w:w="0" w:type="dxa"/>
              <w:right w:w="108" w:type="dxa"/>
            </w:tcMar>
            <w:hideMark/>
          </w:tcPr>
          <w:p w14:paraId="083407F3" w14:textId="77777777" w:rsidR="000D421E" w:rsidRPr="00B144A6" w:rsidRDefault="000D421E" w:rsidP="000D421E">
            <w:pPr>
              <w:keepNext/>
              <w:tabs>
                <w:tab w:val="clear" w:pos="567"/>
              </w:tabs>
              <w:suppressAutoHyphens w:val="0"/>
              <w:autoSpaceDE w:val="0"/>
              <w:autoSpaceDN w:val="0"/>
              <w:rPr>
                <w:rFonts w:eastAsia="Malgun Gothic"/>
                <w:b/>
                <w:bCs/>
                <w:szCs w:val="22"/>
              </w:rPr>
            </w:pPr>
            <w:r w:rsidRPr="00B144A6">
              <w:rPr>
                <w:rFonts w:eastAsia="Malgun Gothic"/>
                <w:b/>
                <w:bCs/>
                <w:szCs w:val="22"/>
              </w:rPr>
              <w:t>Österreich</w:t>
            </w:r>
          </w:p>
          <w:p w14:paraId="4F21A30F"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Sandoz GmbH</w:t>
            </w:r>
          </w:p>
          <w:p w14:paraId="58794F9D"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Tel: +43 5338 2000</w:t>
            </w:r>
          </w:p>
        </w:tc>
      </w:tr>
      <w:tr w:rsidR="000D421E" w:rsidRPr="00B144A6" w14:paraId="7EBD5634" w14:textId="77777777" w:rsidTr="00AF2D60">
        <w:trPr>
          <w:trHeight w:val="993"/>
        </w:trPr>
        <w:tc>
          <w:tcPr>
            <w:tcW w:w="4425" w:type="dxa"/>
            <w:tcMar>
              <w:top w:w="0" w:type="dxa"/>
              <w:left w:w="108" w:type="dxa"/>
              <w:bottom w:w="0" w:type="dxa"/>
              <w:right w:w="108" w:type="dxa"/>
            </w:tcMar>
          </w:tcPr>
          <w:p w14:paraId="56177FF5" w14:textId="77777777" w:rsidR="000D421E" w:rsidRPr="00B144A6" w:rsidRDefault="000D421E" w:rsidP="000D421E">
            <w:pPr>
              <w:keepNext/>
              <w:tabs>
                <w:tab w:val="clear" w:pos="567"/>
              </w:tabs>
              <w:suppressAutoHyphens w:val="0"/>
              <w:autoSpaceDE w:val="0"/>
              <w:autoSpaceDN w:val="0"/>
              <w:rPr>
                <w:rFonts w:eastAsia="Malgun Gothic"/>
                <w:b/>
                <w:bCs/>
                <w:szCs w:val="22"/>
              </w:rPr>
            </w:pPr>
            <w:r w:rsidRPr="00B144A6">
              <w:rPr>
                <w:rFonts w:eastAsia="Malgun Gothic"/>
                <w:b/>
                <w:bCs/>
                <w:szCs w:val="22"/>
              </w:rPr>
              <w:t>Ελλάδα</w:t>
            </w:r>
          </w:p>
          <w:p w14:paraId="5E94CB38"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SANDOZ HELLAS ΜΟΝΟΠΡΟΣΩΠΗ Α.Ε.</w:t>
            </w:r>
          </w:p>
          <w:p w14:paraId="0D450ECB"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Τηλ: +30 216 600 5000</w:t>
            </w:r>
          </w:p>
          <w:p w14:paraId="2D55475B" w14:textId="77777777" w:rsidR="000D421E" w:rsidRPr="00B144A6" w:rsidRDefault="000D421E" w:rsidP="000D421E">
            <w:pPr>
              <w:tabs>
                <w:tab w:val="clear" w:pos="567"/>
              </w:tabs>
              <w:suppressAutoHyphens w:val="0"/>
              <w:autoSpaceDE w:val="0"/>
              <w:autoSpaceDN w:val="0"/>
            </w:pPr>
          </w:p>
        </w:tc>
        <w:tc>
          <w:tcPr>
            <w:tcW w:w="4457" w:type="dxa"/>
            <w:tcMar>
              <w:top w:w="0" w:type="dxa"/>
              <w:left w:w="108" w:type="dxa"/>
              <w:bottom w:w="0" w:type="dxa"/>
              <w:right w:w="108" w:type="dxa"/>
            </w:tcMar>
          </w:tcPr>
          <w:p w14:paraId="3B9F3E15"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Polska</w:t>
            </w:r>
          </w:p>
          <w:p w14:paraId="671D852B"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Polska Sp. z o.o.</w:t>
            </w:r>
          </w:p>
          <w:p w14:paraId="728A9EC8"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48 22 209 70 00</w:t>
            </w:r>
          </w:p>
          <w:p w14:paraId="4AFA4888" w14:textId="77777777" w:rsidR="000D421E" w:rsidRPr="00B144A6" w:rsidRDefault="000D421E" w:rsidP="000D421E">
            <w:pPr>
              <w:tabs>
                <w:tab w:val="clear" w:pos="567"/>
              </w:tabs>
              <w:suppressAutoHyphens w:val="0"/>
              <w:autoSpaceDE w:val="0"/>
              <w:autoSpaceDN w:val="0"/>
            </w:pPr>
          </w:p>
        </w:tc>
      </w:tr>
      <w:tr w:rsidR="000D421E" w:rsidRPr="00B144A6" w14:paraId="6EE1BD87" w14:textId="77777777" w:rsidTr="00AF2D60">
        <w:trPr>
          <w:trHeight w:val="1010"/>
        </w:trPr>
        <w:tc>
          <w:tcPr>
            <w:tcW w:w="4425" w:type="dxa"/>
            <w:tcMar>
              <w:top w:w="0" w:type="dxa"/>
              <w:left w:w="108" w:type="dxa"/>
              <w:bottom w:w="0" w:type="dxa"/>
              <w:right w:w="108" w:type="dxa"/>
            </w:tcMar>
          </w:tcPr>
          <w:p w14:paraId="40A11010"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España</w:t>
            </w:r>
          </w:p>
          <w:p w14:paraId="7DF2035C"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Farmacéutica, S.A.</w:t>
            </w:r>
          </w:p>
          <w:p w14:paraId="4877E08D"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34 900 456 856</w:t>
            </w:r>
          </w:p>
          <w:p w14:paraId="39EE4C14" w14:textId="77777777" w:rsidR="000D421E" w:rsidRPr="00B144A6" w:rsidRDefault="000D421E" w:rsidP="000D421E">
            <w:pPr>
              <w:keepNext/>
              <w:tabs>
                <w:tab w:val="clear" w:pos="567"/>
              </w:tabs>
              <w:suppressAutoHyphens w:val="0"/>
              <w:autoSpaceDE w:val="0"/>
              <w:autoSpaceDN w:val="0"/>
            </w:pPr>
          </w:p>
        </w:tc>
        <w:tc>
          <w:tcPr>
            <w:tcW w:w="4457" w:type="dxa"/>
            <w:tcMar>
              <w:top w:w="0" w:type="dxa"/>
              <w:left w:w="108" w:type="dxa"/>
              <w:bottom w:w="0" w:type="dxa"/>
              <w:right w:w="108" w:type="dxa"/>
            </w:tcMar>
          </w:tcPr>
          <w:p w14:paraId="05E9605A"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Portugal</w:t>
            </w:r>
          </w:p>
          <w:p w14:paraId="6522224D"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Farmacêutica Lda.</w:t>
            </w:r>
          </w:p>
          <w:p w14:paraId="698ADA5B"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351 21</w:t>
            </w:r>
            <w:r w:rsidRPr="00B144A6">
              <w:rPr>
                <w:rFonts w:eastAsia="Malgun Gothic"/>
                <w:color w:val="000000"/>
                <w:szCs w:val="22"/>
              </w:rPr>
              <w:t> 000 86 00</w:t>
            </w:r>
          </w:p>
          <w:p w14:paraId="0EE7D4F7" w14:textId="77777777" w:rsidR="000D421E" w:rsidRPr="00B144A6" w:rsidRDefault="000D421E" w:rsidP="000D421E">
            <w:pPr>
              <w:tabs>
                <w:tab w:val="clear" w:pos="567"/>
              </w:tabs>
              <w:suppressAutoHyphens w:val="0"/>
              <w:autoSpaceDE w:val="0"/>
              <w:autoSpaceDN w:val="0"/>
            </w:pPr>
          </w:p>
        </w:tc>
      </w:tr>
      <w:tr w:rsidR="000D421E" w:rsidRPr="00B144A6" w14:paraId="3C32A537" w14:textId="77777777" w:rsidTr="00AF2D60">
        <w:trPr>
          <w:trHeight w:val="1010"/>
        </w:trPr>
        <w:tc>
          <w:tcPr>
            <w:tcW w:w="4425" w:type="dxa"/>
            <w:tcMar>
              <w:top w:w="0" w:type="dxa"/>
              <w:left w:w="108" w:type="dxa"/>
              <w:bottom w:w="0" w:type="dxa"/>
              <w:right w:w="108" w:type="dxa"/>
            </w:tcMar>
          </w:tcPr>
          <w:p w14:paraId="6530CDEA"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lastRenderedPageBreak/>
              <w:t>France</w:t>
            </w:r>
          </w:p>
          <w:p w14:paraId="1C587D2D"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SAS</w:t>
            </w:r>
          </w:p>
          <w:p w14:paraId="09C6E1CC" w14:textId="77777777" w:rsidR="000D421E" w:rsidRPr="00B144A6" w:rsidRDefault="000D421E" w:rsidP="000D421E">
            <w:pPr>
              <w:tabs>
                <w:tab w:val="clear" w:pos="567"/>
              </w:tabs>
              <w:suppressAutoHyphens w:val="0"/>
              <w:autoSpaceDE w:val="0"/>
              <w:autoSpaceDN w:val="0"/>
              <w:rPr>
                <w:rFonts w:eastAsia="Malgun Gothic"/>
                <w:color w:val="000000"/>
                <w:szCs w:val="22"/>
              </w:rPr>
            </w:pPr>
            <w:r w:rsidRPr="00B144A6">
              <w:rPr>
                <w:rFonts w:eastAsia="Malgun Gothic"/>
                <w:szCs w:val="22"/>
              </w:rPr>
              <w:t xml:space="preserve">Tél: </w:t>
            </w:r>
            <w:r w:rsidRPr="00B144A6">
              <w:rPr>
                <w:rFonts w:eastAsia="Malgun Gothic"/>
                <w:color w:val="000000"/>
                <w:szCs w:val="22"/>
              </w:rPr>
              <w:t>+33 1 49 64 48 00</w:t>
            </w:r>
          </w:p>
          <w:p w14:paraId="2DD0F64C" w14:textId="77777777" w:rsidR="000D421E" w:rsidRPr="00B144A6" w:rsidRDefault="000D421E" w:rsidP="000D421E">
            <w:pPr>
              <w:tabs>
                <w:tab w:val="clear" w:pos="567"/>
              </w:tabs>
              <w:suppressAutoHyphens w:val="0"/>
              <w:autoSpaceDE w:val="0"/>
              <w:autoSpaceDN w:val="0"/>
              <w:rPr>
                <w:b/>
              </w:rPr>
            </w:pPr>
          </w:p>
        </w:tc>
        <w:tc>
          <w:tcPr>
            <w:tcW w:w="4457" w:type="dxa"/>
            <w:tcMar>
              <w:top w:w="0" w:type="dxa"/>
              <w:left w:w="108" w:type="dxa"/>
              <w:bottom w:w="0" w:type="dxa"/>
              <w:right w:w="108" w:type="dxa"/>
            </w:tcMar>
          </w:tcPr>
          <w:p w14:paraId="44859B60"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România</w:t>
            </w:r>
          </w:p>
          <w:p w14:paraId="54A67C94"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Pharmaceuticals SRL</w:t>
            </w:r>
          </w:p>
          <w:p w14:paraId="12061747"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40 21 407 51 60</w:t>
            </w:r>
          </w:p>
          <w:p w14:paraId="0EB7CCA6" w14:textId="77777777" w:rsidR="000D421E" w:rsidRPr="00B144A6" w:rsidRDefault="000D421E" w:rsidP="000D421E">
            <w:pPr>
              <w:tabs>
                <w:tab w:val="clear" w:pos="567"/>
              </w:tabs>
              <w:suppressAutoHyphens w:val="0"/>
              <w:autoSpaceDE w:val="0"/>
              <w:autoSpaceDN w:val="0"/>
            </w:pPr>
          </w:p>
        </w:tc>
      </w:tr>
      <w:tr w:rsidR="000D421E" w:rsidRPr="00B144A6" w14:paraId="77997FB5" w14:textId="77777777" w:rsidTr="00AF2D60">
        <w:trPr>
          <w:trHeight w:val="1010"/>
        </w:trPr>
        <w:tc>
          <w:tcPr>
            <w:tcW w:w="4425" w:type="dxa"/>
            <w:tcMar>
              <w:top w:w="0" w:type="dxa"/>
              <w:left w:w="108" w:type="dxa"/>
              <w:bottom w:w="0" w:type="dxa"/>
              <w:right w:w="108" w:type="dxa"/>
            </w:tcMar>
          </w:tcPr>
          <w:p w14:paraId="7DF90F8F" w14:textId="77777777" w:rsidR="000D421E" w:rsidRPr="00B144A6" w:rsidRDefault="000D421E" w:rsidP="000D421E">
            <w:pPr>
              <w:widowControl w:val="0"/>
              <w:tabs>
                <w:tab w:val="clear" w:pos="567"/>
              </w:tabs>
              <w:suppressAutoHyphens w:val="0"/>
              <w:autoSpaceDE w:val="0"/>
              <w:autoSpaceDN w:val="0"/>
              <w:spacing w:before="40" w:after="40"/>
              <w:rPr>
                <w:rFonts w:eastAsia="Times New Roman"/>
                <w:b/>
                <w:szCs w:val="22"/>
              </w:rPr>
            </w:pPr>
            <w:r w:rsidRPr="00B144A6">
              <w:rPr>
                <w:rFonts w:eastAsia="Times New Roman"/>
                <w:b/>
                <w:szCs w:val="22"/>
              </w:rPr>
              <w:t>Hrvatska</w:t>
            </w:r>
          </w:p>
          <w:p w14:paraId="56D6E652" w14:textId="77777777" w:rsidR="000D421E" w:rsidRPr="00B144A6" w:rsidRDefault="000D421E" w:rsidP="000D421E">
            <w:pPr>
              <w:widowControl w:val="0"/>
              <w:tabs>
                <w:tab w:val="clear" w:pos="567"/>
              </w:tabs>
              <w:suppressAutoHyphens w:val="0"/>
              <w:autoSpaceDE w:val="0"/>
              <w:autoSpaceDN w:val="0"/>
              <w:spacing w:before="40" w:after="40"/>
              <w:rPr>
                <w:rFonts w:eastAsia="Times New Roman"/>
                <w:szCs w:val="22"/>
              </w:rPr>
            </w:pPr>
            <w:r w:rsidRPr="00B144A6">
              <w:rPr>
                <w:rFonts w:eastAsia="Times New Roman"/>
                <w:szCs w:val="22"/>
              </w:rPr>
              <w:t>Sandoz d.o.o.</w:t>
            </w:r>
          </w:p>
          <w:p w14:paraId="0D4EBDEB" w14:textId="7777777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szCs w:val="22"/>
              </w:rPr>
              <w:t>Tel: +385 1 23 53 111</w:t>
            </w:r>
            <w:r w:rsidRPr="00B144A6">
              <w:rPr>
                <w:rFonts w:eastAsia="Times New Roman"/>
                <w:color w:val="000000"/>
                <w:szCs w:val="22"/>
              </w:rPr>
              <w:t xml:space="preserve"> </w:t>
            </w:r>
          </w:p>
          <w:p w14:paraId="20D8A9F4" w14:textId="77777777" w:rsidR="000D421E" w:rsidRPr="00B144A6" w:rsidRDefault="000D421E" w:rsidP="000D421E">
            <w:pPr>
              <w:tabs>
                <w:tab w:val="clear" w:pos="567"/>
              </w:tabs>
              <w:suppressAutoHyphens w:val="0"/>
              <w:autoSpaceDE w:val="0"/>
              <w:autoSpaceDN w:val="0"/>
              <w:rPr>
                <w:b/>
              </w:rPr>
            </w:pPr>
          </w:p>
        </w:tc>
        <w:tc>
          <w:tcPr>
            <w:tcW w:w="4457" w:type="dxa"/>
            <w:tcMar>
              <w:top w:w="0" w:type="dxa"/>
              <w:left w:w="108" w:type="dxa"/>
              <w:bottom w:w="0" w:type="dxa"/>
              <w:right w:w="108" w:type="dxa"/>
            </w:tcMar>
            <w:hideMark/>
          </w:tcPr>
          <w:p w14:paraId="32FCB75B"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Slovenija</w:t>
            </w:r>
          </w:p>
          <w:p w14:paraId="2412DD00"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bCs/>
                <w:szCs w:val="22"/>
              </w:rPr>
              <w:t>Sandoz farmacevtska družba d.d.</w:t>
            </w:r>
          </w:p>
          <w:p w14:paraId="02B512A9" w14:textId="77777777" w:rsidR="000D421E" w:rsidRPr="00B144A6" w:rsidRDefault="000D421E" w:rsidP="000D421E">
            <w:pPr>
              <w:tabs>
                <w:tab w:val="clear" w:pos="567"/>
              </w:tabs>
              <w:suppressAutoHyphens w:val="0"/>
              <w:autoSpaceDE w:val="0"/>
              <w:autoSpaceDN w:val="0"/>
              <w:rPr>
                <w:rFonts w:eastAsia="Malgun Gothic"/>
                <w:bCs/>
                <w:szCs w:val="22"/>
              </w:rPr>
            </w:pPr>
            <w:r w:rsidRPr="00B144A6">
              <w:rPr>
                <w:rFonts w:eastAsia="Malgun Gothic"/>
                <w:bCs/>
                <w:szCs w:val="22"/>
              </w:rPr>
              <w:t>Tel: +386 1 580 29 02</w:t>
            </w:r>
          </w:p>
        </w:tc>
      </w:tr>
      <w:tr w:rsidR="000D421E" w:rsidRPr="00B144A6" w14:paraId="652AE889" w14:textId="77777777" w:rsidTr="00AF2D60">
        <w:trPr>
          <w:trHeight w:val="1010"/>
        </w:trPr>
        <w:tc>
          <w:tcPr>
            <w:tcW w:w="4425" w:type="dxa"/>
            <w:tcMar>
              <w:top w:w="0" w:type="dxa"/>
              <w:left w:w="108" w:type="dxa"/>
              <w:bottom w:w="0" w:type="dxa"/>
              <w:right w:w="108" w:type="dxa"/>
            </w:tcMar>
          </w:tcPr>
          <w:p w14:paraId="56C54A4D"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Ireland</w:t>
            </w:r>
          </w:p>
          <w:p w14:paraId="69C04D01"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color w:val="000000"/>
                <w:szCs w:val="22"/>
              </w:rPr>
              <w:t>Rowex Ltd.</w:t>
            </w:r>
          </w:p>
          <w:p w14:paraId="115701D2"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 353 27 50077</w:t>
            </w:r>
          </w:p>
          <w:p w14:paraId="51EDA2B0" w14:textId="77777777" w:rsidR="000D421E" w:rsidRPr="00B144A6" w:rsidRDefault="000D421E" w:rsidP="000D421E">
            <w:pPr>
              <w:keepNext/>
              <w:tabs>
                <w:tab w:val="clear" w:pos="567"/>
              </w:tabs>
              <w:suppressAutoHyphens w:val="0"/>
              <w:autoSpaceDE w:val="0"/>
              <w:autoSpaceDN w:val="0"/>
            </w:pPr>
          </w:p>
        </w:tc>
        <w:tc>
          <w:tcPr>
            <w:tcW w:w="4457" w:type="dxa"/>
            <w:tcMar>
              <w:top w:w="0" w:type="dxa"/>
              <w:left w:w="108" w:type="dxa"/>
              <w:bottom w:w="0" w:type="dxa"/>
              <w:right w:w="108" w:type="dxa"/>
            </w:tcMar>
            <w:hideMark/>
          </w:tcPr>
          <w:p w14:paraId="24872C21" w14:textId="77777777" w:rsidR="000D421E" w:rsidRPr="00B144A6" w:rsidRDefault="000D421E" w:rsidP="000D421E">
            <w:pPr>
              <w:keepNext/>
              <w:tabs>
                <w:tab w:val="clear" w:pos="567"/>
              </w:tabs>
              <w:suppressAutoHyphens w:val="0"/>
              <w:autoSpaceDE w:val="0"/>
              <w:autoSpaceDN w:val="0"/>
              <w:rPr>
                <w:rFonts w:eastAsia="Malgun Gothic"/>
                <w:b/>
                <w:bCs/>
                <w:szCs w:val="22"/>
              </w:rPr>
            </w:pPr>
            <w:r w:rsidRPr="00B144A6">
              <w:rPr>
                <w:rFonts w:eastAsia="Malgun Gothic"/>
                <w:b/>
                <w:bCs/>
                <w:szCs w:val="22"/>
              </w:rPr>
              <w:t>Slovenská republika</w:t>
            </w:r>
          </w:p>
          <w:p w14:paraId="70B4C0EE" w14:textId="77777777" w:rsidR="000D421E" w:rsidRPr="00B144A6" w:rsidRDefault="000D421E" w:rsidP="000D421E">
            <w:pPr>
              <w:keepNext/>
              <w:tabs>
                <w:tab w:val="clear" w:pos="567"/>
              </w:tabs>
              <w:suppressAutoHyphens w:val="0"/>
              <w:autoSpaceDE w:val="0"/>
              <w:autoSpaceDN w:val="0"/>
              <w:rPr>
                <w:rFonts w:eastAsia="Malgun Gothic"/>
                <w:bCs/>
                <w:szCs w:val="22"/>
              </w:rPr>
            </w:pPr>
            <w:r w:rsidRPr="00B144A6">
              <w:rPr>
                <w:rFonts w:eastAsia="Malgun Gothic"/>
                <w:bCs/>
                <w:szCs w:val="22"/>
              </w:rPr>
              <w:t>Sandoz d.d. - organizačná zložka</w:t>
            </w:r>
          </w:p>
          <w:p w14:paraId="615A6D95"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Tel: +421 2 48 200 600</w:t>
            </w:r>
          </w:p>
        </w:tc>
      </w:tr>
      <w:tr w:rsidR="000D421E" w:rsidRPr="00B144A6" w14:paraId="397290C1" w14:textId="77777777" w:rsidTr="00AF2D60">
        <w:trPr>
          <w:trHeight w:val="1023"/>
        </w:trPr>
        <w:tc>
          <w:tcPr>
            <w:tcW w:w="4425" w:type="dxa"/>
            <w:tcMar>
              <w:top w:w="0" w:type="dxa"/>
              <w:left w:w="108" w:type="dxa"/>
              <w:bottom w:w="0" w:type="dxa"/>
              <w:right w:w="108" w:type="dxa"/>
            </w:tcMar>
          </w:tcPr>
          <w:p w14:paraId="3A27AFD4"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Italia</w:t>
            </w:r>
          </w:p>
          <w:p w14:paraId="1F912C9D"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S.p.A.</w:t>
            </w:r>
          </w:p>
          <w:p w14:paraId="1F693949" w14:textId="47177F4C"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 xml:space="preserve">Tel: </w:t>
            </w:r>
            <w:ins w:id="33" w:author="Author">
              <w:r w:rsidR="004A7392" w:rsidRPr="00207010">
                <w:rPr>
                  <w:lang w:val="pt-PT"/>
                </w:rPr>
                <w:t>+39 02 81280696</w:t>
              </w:r>
            </w:ins>
            <w:del w:id="34" w:author="Author">
              <w:r w:rsidRPr="00B144A6" w:rsidDel="004A7392">
                <w:rPr>
                  <w:rFonts w:eastAsia="Malgun Gothic"/>
                  <w:szCs w:val="22"/>
                </w:rPr>
                <w:delText>+39 02 96541</w:delText>
              </w:r>
            </w:del>
          </w:p>
          <w:p w14:paraId="22C76C7B" w14:textId="77777777" w:rsidR="000D421E" w:rsidRPr="00B144A6" w:rsidRDefault="000D421E" w:rsidP="000D421E">
            <w:pPr>
              <w:tabs>
                <w:tab w:val="clear" w:pos="567"/>
              </w:tabs>
              <w:suppressAutoHyphens w:val="0"/>
              <w:autoSpaceDE w:val="0"/>
              <w:autoSpaceDN w:val="0"/>
              <w:rPr>
                <w:b/>
              </w:rPr>
            </w:pPr>
          </w:p>
        </w:tc>
        <w:tc>
          <w:tcPr>
            <w:tcW w:w="4457" w:type="dxa"/>
            <w:tcMar>
              <w:top w:w="0" w:type="dxa"/>
              <w:left w:w="108" w:type="dxa"/>
              <w:bottom w:w="0" w:type="dxa"/>
              <w:right w:w="108" w:type="dxa"/>
            </w:tcMar>
          </w:tcPr>
          <w:p w14:paraId="57995EAF"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Suomi/Finland</w:t>
            </w:r>
          </w:p>
          <w:p w14:paraId="31D23BAA"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A/S</w:t>
            </w:r>
          </w:p>
          <w:p w14:paraId="6947A54C"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Puh/Tel: +358 10 6133 400</w:t>
            </w:r>
          </w:p>
          <w:p w14:paraId="7C9D4BD1" w14:textId="77777777" w:rsidR="000D421E" w:rsidRPr="00B144A6" w:rsidRDefault="000D421E" w:rsidP="000D421E">
            <w:pPr>
              <w:keepNext/>
              <w:tabs>
                <w:tab w:val="clear" w:pos="567"/>
              </w:tabs>
              <w:suppressAutoHyphens w:val="0"/>
              <w:autoSpaceDE w:val="0"/>
              <w:autoSpaceDN w:val="0"/>
              <w:rPr>
                <w:b/>
              </w:rPr>
            </w:pPr>
          </w:p>
        </w:tc>
      </w:tr>
      <w:tr w:rsidR="000D421E" w:rsidRPr="00B144A6" w14:paraId="303FC60E" w14:textId="77777777" w:rsidTr="00AF2D60">
        <w:trPr>
          <w:trHeight w:val="1010"/>
        </w:trPr>
        <w:tc>
          <w:tcPr>
            <w:tcW w:w="4425" w:type="dxa"/>
            <w:tcMar>
              <w:top w:w="0" w:type="dxa"/>
              <w:left w:w="108" w:type="dxa"/>
              <w:bottom w:w="0" w:type="dxa"/>
              <w:right w:w="108" w:type="dxa"/>
            </w:tcMar>
          </w:tcPr>
          <w:p w14:paraId="7B281174"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Κύπρος</w:t>
            </w:r>
          </w:p>
          <w:p w14:paraId="4B328B12"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SANDOZ HELLAS ΜΟΝΟΠΡΟΣΩΠΗ Α.Ε.</w:t>
            </w:r>
          </w:p>
          <w:p w14:paraId="6D0E1C29"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Τηλ: +30 216 600 5000</w:t>
            </w:r>
          </w:p>
          <w:p w14:paraId="515B3CF1" w14:textId="77777777" w:rsidR="000D421E" w:rsidRPr="00B144A6" w:rsidRDefault="000D421E" w:rsidP="000D421E">
            <w:pPr>
              <w:tabs>
                <w:tab w:val="clear" w:pos="567"/>
              </w:tabs>
              <w:suppressAutoHyphens w:val="0"/>
              <w:autoSpaceDE w:val="0"/>
              <w:autoSpaceDN w:val="0"/>
              <w:rPr>
                <w:b/>
              </w:rPr>
            </w:pPr>
          </w:p>
          <w:p w14:paraId="343DC0B2"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Latvija</w:t>
            </w:r>
          </w:p>
          <w:p w14:paraId="401629A8"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d.d. Latvia filiāle</w:t>
            </w:r>
          </w:p>
          <w:p w14:paraId="2D48E654"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szCs w:val="22"/>
              </w:rPr>
              <w:t>Tel: +371 67 892 006</w:t>
            </w:r>
          </w:p>
        </w:tc>
        <w:tc>
          <w:tcPr>
            <w:tcW w:w="4457" w:type="dxa"/>
            <w:tcMar>
              <w:top w:w="0" w:type="dxa"/>
              <w:left w:w="108" w:type="dxa"/>
              <w:bottom w:w="0" w:type="dxa"/>
              <w:right w:w="108" w:type="dxa"/>
            </w:tcMar>
            <w:hideMark/>
          </w:tcPr>
          <w:p w14:paraId="60B8E541" w14:textId="77777777" w:rsidR="000D421E" w:rsidRPr="00B144A6" w:rsidRDefault="000D421E" w:rsidP="000D421E">
            <w:pPr>
              <w:tabs>
                <w:tab w:val="clear" w:pos="567"/>
              </w:tabs>
              <w:suppressAutoHyphens w:val="0"/>
              <w:autoSpaceDE w:val="0"/>
              <w:autoSpaceDN w:val="0"/>
              <w:rPr>
                <w:b/>
              </w:rPr>
            </w:pPr>
          </w:p>
        </w:tc>
      </w:tr>
    </w:tbl>
    <w:p w14:paraId="199DDFF4" w14:textId="77777777" w:rsidR="000D421E" w:rsidRPr="00B144A6" w:rsidRDefault="000D421E" w:rsidP="000D421E">
      <w:pPr>
        <w:widowControl w:val="0"/>
        <w:tabs>
          <w:tab w:val="clear" w:pos="567"/>
        </w:tabs>
        <w:suppressAutoHyphens w:val="0"/>
        <w:autoSpaceDE w:val="0"/>
        <w:autoSpaceDN w:val="0"/>
        <w:spacing w:line="260" w:lineRule="exact"/>
        <w:rPr>
          <w:b/>
        </w:rPr>
      </w:pPr>
    </w:p>
    <w:p w14:paraId="58A55773"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Проследимост:</w:t>
      </w:r>
      <w:r w:rsidRPr="00B144A6">
        <w:rPr>
          <w:rFonts w:eastAsia="Times New Roman"/>
          <w:szCs w:val="22"/>
        </w:rPr>
        <w:br/>
      </w:r>
      <w:r w:rsidRPr="00B144A6">
        <w:rPr>
          <w:rFonts w:eastAsia="Times New Roman"/>
          <w:szCs w:val="22"/>
        </w:rPr>
        <w:br/>
        <w:t>За да се подобри проследимостта на биологичните лекарствени продукти, името и партидният номер на приложения продукт трябва ясно да се записват.</w:t>
      </w:r>
    </w:p>
    <w:p w14:paraId="5A18BF60" w14:textId="77777777" w:rsidR="000D421E" w:rsidRPr="00B144A6" w:rsidRDefault="000D421E" w:rsidP="000D421E">
      <w:pPr>
        <w:widowControl w:val="0"/>
        <w:tabs>
          <w:tab w:val="clear" w:pos="567"/>
        </w:tabs>
        <w:suppressAutoHyphens w:val="0"/>
        <w:autoSpaceDE w:val="0"/>
        <w:autoSpaceDN w:val="0"/>
        <w:spacing w:line="260" w:lineRule="exact"/>
        <w:rPr>
          <w:b/>
        </w:rPr>
      </w:pPr>
    </w:p>
    <w:p w14:paraId="0272B599"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r w:rsidRPr="00B144A6">
        <w:rPr>
          <w:rFonts w:eastAsia="Times New Roman"/>
          <w:b/>
          <w:szCs w:val="22"/>
        </w:rPr>
        <w:t>Дата на последно преразглеждане на листовката ММ/ГГГГ</w:t>
      </w:r>
    </w:p>
    <w:p w14:paraId="05AD5B65" w14:textId="77777777" w:rsidR="000D421E" w:rsidRPr="00B144A6" w:rsidRDefault="000D421E" w:rsidP="000D421E">
      <w:pPr>
        <w:widowControl w:val="0"/>
        <w:tabs>
          <w:tab w:val="clear" w:pos="567"/>
        </w:tabs>
        <w:suppressAutoHyphens w:val="0"/>
        <w:autoSpaceDE w:val="0"/>
        <w:autoSpaceDN w:val="0"/>
        <w:spacing w:line="260" w:lineRule="exact"/>
      </w:pPr>
    </w:p>
    <w:p w14:paraId="6697D6A2"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r w:rsidRPr="00B144A6">
        <w:rPr>
          <w:rFonts w:eastAsia="Times New Roman"/>
          <w:b/>
          <w:szCs w:val="22"/>
        </w:rPr>
        <w:t>Други източници на информация</w:t>
      </w:r>
    </w:p>
    <w:p w14:paraId="6A11E460" w14:textId="77777777" w:rsidR="000D421E" w:rsidRPr="00B144A6" w:rsidRDefault="000D421E" w:rsidP="000D421E">
      <w:pPr>
        <w:widowControl w:val="0"/>
        <w:tabs>
          <w:tab w:val="clear" w:pos="567"/>
        </w:tabs>
        <w:suppressAutoHyphens w:val="0"/>
        <w:autoSpaceDE w:val="0"/>
        <w:autoSpaceDN w:val="0"/>
        <w:spacing w:line="260" w:lineRule="exact"/>
      </w:pPr>
    </w:p>
    <w:p w14:paraId="4B731822"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 xml:space="preserve">Подробна информация за това лекарство е предоставена на уебсайта на Европейската агенция по лекарствата: </w:t>
      </w:r>
      <w:hyperlink r:id="rId43" w:history="1">
        <w:r w:rsidRPr="00B144A6">
          <w:rPr>
            <w:rFonts w:eastAsia="Times New Roman"/>
            <w:color w:val="0000FF"/>
            <w:szCs w:val="22"/>
            <w:u w:val="single"/>
          </w:rPr>
          <w:t>https://www.ema.europa.eu/.</w:t>
        </w:r>
      </w:hyperlink>
    </w:p>
    <w:p w14:paraId="1971A15A" w14:textId="0DE29F9C" w:rsidR="004B66A2" w:rsidRPr="00B144A6" w:rsidRDefault="004B66A2">
      <w:pPr>
        <w:tabs>
          <w:tab w:val="clear" w:pos="567"/>
        </w:tabs>
      </w:pPr>
      <w:r w:rsidRPr="00B144A6">
        <w:br w:type="page"/>
      </w:r>
    </w:p>
    <w:bookmarkStart w:id="35" w:name="_Hlk135921848"/>
    <w:bookmarkEnd w:id="35"/>
    <w:p w14:paraId="3747BABC" w14:textId="77777777" w:rsidR="000D421E" w:rsidRPr="00B144A6" w:rsidRDefault="000D421E" w:rsidP="000D421E">
      <w:pPr>
        <w:widowControl w:val="0"/>
        <w:tabs>
          <w:tab w:val="clear" w:pos="567"/>
        </w:tabs>
        <w:suppressAutoHyphens w:val="0"/>
        <w:autoSpaceDE w:val="0"/>
        <w:autoSpaceDN w:val="0"/>
        <w:jc w:val="center"/>
        <w:rPr>
          <w:rFonts w:eastAsia="Times New Roman"/>
          <w:b/>
          <w:spacing w:val="3"/>
          <w:szCs w:val="22"/>
        </w:rPr>
      </w:pPr>
      <w:r w:rsidRPr="00B144A6">
        <w:rPr>
          <w:rFonts w:eastAsia="Times New Roman"/>
          <w:b/>
          <w:noProof/>
          <w:szCs w:val="22"/>
          <w:lang w:eastAsia="bg-BG"/>
        </w:rPr>
        <w:lastRenderedPageBreak/>
        <mc:AlternateContent>
          <mc:Choice Requires="wps">
            <w:drawing>
              <wp:anchor distT="0" distB="0" distL="114300" distR="114300" simplePos="0" relativeHeight="251659264" behindDoc="1" locked="0" layoutInCell="1" allowOverlap="1" wp14:anchorId="1862298D" wp14:editId="08E0CE62">
                <wp:simplePos x="0" y="0"/>
                <wp:positionH relativeFrom="page">
                  <wp:posOffset>644525</wp:posOffset>
                </wp:positionH>
                <wp:positionV relativeFrom="page">
                  <wp:posOffset>666115</wp:posOffset>
                </wp:positionV>
                <wp:extent cx="635" cy="635"/>
                <wp:effectExtent l="6350" t="8890" r="12065" b="9525"/>
                <wp:wrapNone/>
                <wp:docPr id="165" name="Freeform 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635"/>
                        </a:xfrm>
                        <a:custGeom>
                          <a:avLst/>
                          <a:gdLst>
                            <a:gd name="T0" fmla="+- 0 0 935"/>
                            <a:gd name="T1" fmla="*/ T0 w -934"/>
                            <a:gd name="T2" fmla="+- 0 0 965"/>
                            <a:gd name="T3" fmla="*/ 0 h -964"/>
                            <a:gd name="T4" fmla="+- 0 0 935"/>
                            <a:gd name="T5" fmla="*/ T4 w -934"/>
                            <a:gd name="T6" fmla="+- 0 0 965"/>
                            <a:gd name="T7" fmla="*/ 0 h -964"/>
                            <a:gd name="T8" fmla="+- 0 0 935"/>
                            <a:gd name="T9" fmla="*/ T8 w -934"/>
                            <a:gd name="T10" fmla="+- 0 0 965"/>
                            <a:gd name="T11" fmla="*/ 0 h -964"/>
                            <a:gd name="T12" fmla="+- 0 0 935"/>
                            <a:gd name="T13" fmla="*/ T12 w -934"/>
                            <a:gd name="T14" fmla="+- 0 0 965"/>
                            <a:gd name="T15" fmla="*/ 0 h -964"/>
                            <a:gd name="T16" fmla="+- 0 0 935"/>
                            <a:gd name="T17" fmla="*/ T16 w -934"/>
                            <a:gd name="T18" fmla="+- 0 0 965"/>
                            <a:gd name="T19" fmla="*/ 0 h -964"/>
                            <a:gd name="T20" fmla="+- 0 0 935"/>
                            <a:gd name="T21" fmla="*/ T20 w -934"/>
                            <a:gd name="T22" fmla="+- 0 0 965"/>
                            <a:gd name="T23" fmla="*/ 0 h -964"/>
                            <a:gd name="T24" fmla="+- 0 0 935"/>
                            <a:gd name="T25" fmla="*/ T24 w -934"/>
                            <a:gd name="T26" fmla="+- 0 0 965"/>
                            <a:gd name="T27" fmla="*/ 0 h -964"/>
                            <a:gd name="T28" fmla="+- 0 0 935"/>
                            <a:gd name="T29" fmla="*/ T28 w -934"/>
                            <a:gd name="T30" fmla="+- 0 0 965"/>
                            <a:gd name="T31" fmla="*/ 0 h -964"/>
                            <a:gd name="T32" fmla="+- 0 0 935"/>
                            <a:gd name="T33" fmla="*/ T32 w -934"/>
                            <a:gd name="T34" fmla="+- 0 0 965"/>
                            <a:gd name="T35" fmla="*/ 0 h -964"/>
                            <a:gd name="T36" fmla="+- 0 0 935"/>
                            <a:gd name="T37" fmla="*/ T36 w -934"/>
                            <a:gd name="T38" fmla="+- 0 0 965"/>
                            <a:gd name="T39" fmla="*/ 0 h -964"/>
                            <a:gd name="T40" fmla="+- 0 0 935"/>
                            <a:gd name="T41" fmla="*/ T40 w -934"/>
                            <a:gd name="T42" fmla="+- 0 0 965"/>
                            <a:gd name="T43" fmla="*/ 0 h -964"/>
                            <a:gd name="T44" fmla="+- 0 0 935"/>
                            <a:gd name="T45" fmla="*/ T44 w -934"/>
                            <a:gd name="T46" fmla="+- 0 0 965"/>
                            <a:gd name="T47" fmla="*/ 0 h -964"/>
                            <a:gd name="T48" fmla="+- 0 0 935"/>
                            <a:gd name="T49" fmla="*/ T48 w -934"/>
                            <a:gd name="T50" fmla="+- 0 0 965"/>
                            <a:gd name="T51" fmla="*/ 0 h -964"/>
                            <a:gd name="T52" fmla="+- 0 0 935"/>
                            <a:gd name="T53" fmla="*/ T52 w -934"/>
                            <a:gd name="T54" fmla="+- 0 0 965"/>
                            <a:gd name="T55" fmla="*/ 0 h -9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a:moveTo>
                                <a:pt x="-935" y="-965"/>
                              </a:moveTo>
                              <a:lnTo>
                                <a:pt x="-935" y="-965"/>
                              </a:lnTo>
                              <a:lnTo>
                                <a:pt x="-935" y="-965"/>
                              </a:lnTo>
                              <a:lnTo>
                                <a:pt x="-935" y="-965"/>
                              </a:lnTo>
                              <a:lnTo>
                                <a:pt x="-935" y="-965"/>
                              </a:lnTo>
                              <a:lnTo>
                                <a:pt x="-935" y="-965"/>
                              </a:lnTo>
                              <a:lnTo>
                                <a:pt x="-935" y="-965"/>
                              </a:lnTo>
                              <a:lnTo>
                                <a:pt x="-935" y="-965"/>
                              </a:lnTo>
                              <a:lnTo>
                                <a:pt x="-935" y="-965"/>
                              </a:lnTo>
                              <a:lnTo>
                                <a:pt x="-935" y="-965"/>
                              </a:lnTo>
                              <a:lnTo>
                                <a:pt x="-935" y="-965"/>
                              </a:lnTo>
                              <a:lnTo>
                                <a:pt x="-935" y="-965"/>
                              </a:lnTo>
                              <a:lnTo>
                                <a:pt x="-935" y="-965"/>
                              </a:lnTo>
                              <a:lnTo>
                                <a:pt x="-935" y="-965"/>
                              </a:lnTo>
                              <a:close/>
                            </a:path>
                          </a:pathLst>
                        </a:custGeom>
                        <a:noFill/>
                        <a:ln w="974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3C3792" id="Freeform 140" o:spid="_x0000_s1026" style="position:absolute;margin-left:50.75pt;margin-top:52.45pt;width:.05pt;height:.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35,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" path="m-935,-965r,l-935,-965r,l-935,-965r,l-935,-965r,l-935,-965r,l-935,-965r,l-935,-965r,xe" filled="f" strokeweight=".27075mm">
                <v:path arrowok="t" o:connecttype="custom" o:connectlocs="636,0;636,0;636,0;636,0;636,0;636,0;636,0;636,0;636,0;636,0;636,0;636,0;636,0;636,0" o:connectangles="0,0,0,0,0,0,0,0,0,0,0,0,0,0"/>
                <w10:wrap anchorx="page" anchory="page"/>
              </v:shape>
            </w:pict>
          </mc:Fallback>
        </mc:AlternateContent>
      </w:r>
      <w:r w:rsidRPr="00B144A6">
        <w:rPr>
          <w:rFonts w:eastAsia="Times New Roman"/>
          <w:b/>
          <w:szCs w:val="22"/>
        </w:rPr>
        <w:t>УКАЗАНИЯ ЗА УПОТРЕБА</w:t>
      </w:r>
    </w:p>
    <w:p w14:paraId="55D38B3F" w14:textId="77777777" w:rsidR="000D421E" w:rsidRPr="00B144A6" w:rsidRDefault="000D421E" w:rsidP="000D421E">
      <w:pPr>
        <w:widowControl w:val="0"/>
        <w:tabs>
          <w:tab w:val="clear" w:pos="567"/>
        </w:tabs>
        <w:suppressAutoHyphens w:val="0"/>
        <w:autoSpaceDE w:val="0"/>
        <w:autoSpaceDN w:val="0"/>
        <w:jc w:val="center"/>
        <w:rPr>
          <w:rFonts w:eastAsia="Times New Roman"/>
          <w:b/>
          <w:spacing w:val="3"/>
          <w:szCs w:val="22"/>
        </w:rPr>
      </w:pPr>
      <w:r w:rsidRPr="00B144A6">
        <w:rPr>
          <w:rFonts w:eastAsia="Times New Roman"/>
          <w:b/>
          <w:szCs w:val="22"/>
        </w:rPr>
        <w:t>Pyzchiva</w:t>
      </w:r>
    </w:p>
    <w:p w14:paraId="2F91DEA2" w14:textId="77777777" w:rsidR="000D421E" w:rsidRPr="00B144A6" w:rsidRDefault="000D421E" w:rsidP="000D421E">
      <w:pPr>
        <w:widowControl w:val="0"/>
        <w:tabs>
          <w:tab w:val="clear" w:pos="567"/>
        </w:tabs>
        <w:suppressAutoHyphens w:val="0"/>
        <w:autoSpaceDE w:val="0"/>
        <w:autoSpaceDN w:val="0"/>
        <w:jc w:val="center"/>
        <w:rPr>
          <w:rFonts w:eastAsia="Times New Roman"/>
          <w:b/>
          <w:spacing w:val="3"/>
          <w:szCs w:val="22"/>
        </w:rPr>
      </w:pPr>
      <w:r w:rsidRPr="00B144A6">
        <w:rPr>
          <w:rFonts w:eastAsia="Times New Roman"/>
          <w:b/>
          <w:szCs w:val="22"/>
        </w:rPr>
        <w:t>(устекинумаб)</w:t>
      </w:r>
    </w:p>
    <w:p w14:paraId="0A16B22A" w14:textId="77777777" w:rsidR="000D421E" w:rsidRPr="00B144A6" w:rsidRDefault="000D421E" w:rsidP="000D421E">
      <w:pPr>
        <w:widowControl w:val="0"/>
        <w:tabs>
          <w:tab w:val="clear" w:pos="567"/>
        </w:tabs>
        <w:suppressAutoHyphens w:val="0"/>
        <w:autoSpaceDE w:val="0"/>
        <w:autoSpaceDN w:val="0"/>
        <w:jc w:val="center"/>
        <w:rPr>
          <w:rFonts w:eastAsia="Times New Roman"/>
          <w:b/>
          <w:spacing w:val="3"/>
          <w:szCs w:val="22"/>
        </w:rPr>
      </w:pPr>
      <w:r w:rsidRPr="00B144A6">
        <w:rPr>
          <w:rFonts w:eastAsia="Times New Roman"/>
          <w:b/>
          <w:szCs w:val="22"/>
        </w:rPr>
        <w:t>инжекция за подкожно приложение</w:t>
      </w:r>
    </w:p>
    <w:p w14:paraId="23BDA969" w14:textId="77777777" w:rsidR="000D421E" w:rsidRPr="00B144A6" w:rsidRDefault="000D421E" w:rsidP="000D421E">
      <w:pPr>
        <w:widowControl w:val="0"/>
        <w:tabs>
          <w:tab w:val="clear" w:pos="567"/>
        </w:tabs>
        <w:suppressAutoHyphens w:val="0"/>
        <w:autoSpaceDE w:val="0"/>
        <w:autoSpaceDN w:val="0"/>
        <w:spacing w:line="260" w:lineRule="exact"/>
        <w:jc w:val="center"/>
        <w:rPr>
          <w:rFonts w:eastAsia="Times New Roman"/>
          <w:b/>
          <w:szCs w:val="22"/>
        </w:rPr>
      </w:pPr>
      <w:r w:rsidRPr="00B144A6">
        <w:rPr>
          <w:rFonts w:eastAsia="Times New Roman"/>
          <w:b/>
          <w:szCs w:val="22"/>
        </w:rPr>
        <w:t>Предварително напълнена писалка</w:t>
      </w:r>
    </w:p>
    <w:p w14:paraId="3E18E4CE"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5C0E8D7F" w14:textId="5FDBEE18" w:rsidR="000D421E" w:rsidRPr="00B144A6" w:rsidRDefault="009E22B4" w:rsidP="000D421E">
      <w:pPr>
        <w:widowControl w:val="0"/>
        <w:tabs>
          <w:tab w:val="clear" w:pos="567"/>
        </w:tabs>
        <w:suppressAutoHyphens w:val="0"/>
        <w:autoSpaceDE w:val="0"/>
        <w:autoSpaceDN w:val="0"/>
        <w:spacing w:before="122"/>
        <w:rPr>
          <w:rFonts w:eastAsia="Times New Roman"/>
          <w:b/>
          <w:szCs w:val="22"/>
        </w:rPr>
      </w:pPr>
      <w:r w:rsidRPr="00B144A6">
        <w:rPr>
          <w:rFonts w:eastAsia="Times New Roman"/>
          <w:b/>
          <w:szCs w:val="22"/>
        </w:rPr>
        <w:t>Указания</w:t>
      </w:r>
      <w:r w:rsidR="000D421E" w:rsidRPr="00B144A6">
        <w:rPr>
          <w:rFonts w:eastAsia="Times New Roman"/>
          <w:b/>
          <w:szCs w:val="22"/>
        </w:rPr>
        <w:t xml:space="preserve"> за инжектиране на Pyzchiva с помощта на предварително напълнена писалка.</w:t>
      </w:r>
    </w:p>
    <w:p w14:paraId="35573919" w14:textId="77777777" w:rsidR="000D421E" w:rsidRPr="00B144A6" w:rsidRDefault="000D421E" w:rsidP="000D421E">
      <w:pPr>
        <w:widowControl w:val="0"/>
        <w:tabs>
          <w:tab w:val="clear" w:pos="567"/>
        </w:tabs>
        <w:suppressAutoHyphens w:val="0"/>
        <w:autoSpaceDE w:val="0"/>
        <w:autoSpaceDN w:val="0"/>
        <w:spacing w:before="122"/>
        <w:rPr>
          <w:rFonts w:eastAsia="Times New Roman"/>
          <w:b/>
          <w:szCs w:val="22"/>
        </w:rPr>
      </w:pPr>
      <w:r w:rsidRPr="00B144A6">
        <w:rPr>
          <w:rFonts w:eastAsia="Times New Roman"/>
          <w:b/>
          <w:szCs w:val="22"/>
        </w:rPr>
        <w:t xml:space="preserve">Прочетете тези инструкции за употреба, преди да започнете да използвате Pyzchiva. Вашият </w:t>
      </w:r>
      <w:bookmarkStart w:id="36" w:name="_Hlk141186668"/>
      <w:r w:rsidRPr="00B144A6">
        <w:rPr>
          <w:rFonts w:eastAsia="Times New Roman"/>
          <w:b/>
          <w:szCs w:val="22"/>
        </w:rPr>
        <w:t>медицински специалист</w:t>
      </w:r>
      <w:bookmarkEnd w:id="36"/>
      <w:r w:rsidRPr="00B144A6">
        <w:rPr>
          <w:rFonts w:eastAsia="Times New Roman"/>
          <w:b/>
          <w:szCs w:val="22"/>
        </w:rPr>
        <w:t xml:space="preserve"> трябва да Ви покаже как да приготвите и поставите инжекцията Pyzchiva по правилния начин.</w:t>
      </w:r>
    </w:p>
    <w:p w14:paraId="6E364680" w14:textId="77777777" w:rsidR="000D421E" w:rsidRPr="00B144A6" w:rsidRDefault="000D421E" w:rsidP="000D421E">
      <w:pPr>
        <w:widowControl w:val="0"/>
        <w:tabs>
          <w:tab w:val="clear" w:pos="567"/>
        </w:tabs>
        <w:suppressAutoHyphens w:val="0"/>
        <w:autoSpaceDE w:val="0"/>
        <w:autoSpaceDN w:val="0"/>
        <w:spacing w:before="122" w:line="254" w:lineRule="auto"/>
        <w:ind w:left="369" w:hanging="369"/>
        <w:rPr>
          <w:rFonts w:eastAsia="Times New Roman"/>
          <w:szCs w:val="24"/>
        </w:rPr>
      </w:pPr>
      <w:r w:rsidRPr="00B144A6">
        <w:rPr>
          <w:rFonts w:eastAsia="Times New Roman"/>
          <w:szCs w:val="22"/>
        </w:rPr>
        <w:t xml:space="preserve">Ако не можете да си поставите сами инжекцията: </w:t>
      </w:r>
    </w:p>
    <w:p w14:paraId="333B9536" w14:textId="77777777" w:rsidR="000D421E" w:rsidRPr="00B144A6" w:rsidRDefault="000D421E" w:rsidP="000D421E">
      <w:pPr>
        <w:widowControl w:val="0"/>
        <w:numPr>
          <w:ilvl w:val="0"/>
          <w:numId w:val="23"/>
        </w:numPr>
        <w:tabs>
          <w:tab w:val="clear" w:pos="567"/>
        </w:tabs>
        <w:suppressAutoHyphens w:val="0"/>
        <w:autoSpaceDE w:val="0"/>
        <w:autoSpaceDN w:val="0"/>
        <w:spacing w:before="122" w:line="254" w:lineRule="auto"/>
        <w:contextualSpacing/>
        <w:rPr>
          <w:rFonts w:eastAsia="Times New Roman"/>
          <w:spacing w:val="-4"/>
          <w:szCs w:val="24"/>
        </w:rPr>
      </w:pPr>
      <w:r w:rsidRPr="00B144A6">
        <w:rPr>
          <w:rFonts w:eastAsia="Times New Roman"/>
          <w:szCs w:val="22"/>
        </w:rPr>
        <w:t>помолете Вашия медицински специалист да Ви помогне или</w:t>
      </w:r>
    </w:p>
    <w:p w14:paraId="0FD80413" w14:textId="77777777" w:rsidR="000D421E" w:rsidRPr="00B144A6" w:rsidRDefault="000D421E" w:rsidP="000D421E">
      <w:pPr>
        <w:widowControl w:val="0"/>
        <w:numPr>
          <w:ilvl w:val="0"/>
          <w:numId w:val="23"/>
        </w:numPr>
        <w:tabs>
          <w:tab w:val="clear" w:pos="567"/>
        </w:tabs>
        <w:suppressAutoHyphens w:val="0"/>
        <w:autoSpaceDE w:val="0"/>
        <w:autoSpaceDN w:val="0"/>
        <w:spacing w:before="122" w:line="254" w:lineRule="auto"/>
        <w:contextualSpacing/>
        <w:rPr>
          <w:rFonts w:eastAsia="Times New Roman"/>
          <w:szCs w:val="24"/>
        </w:rPr>
      </w:pPr>
      <w:r w:rsidRPr="00B144A6">
        <w:rPr>
          <w:rFonts w:eastAsia="Times New Roman"/>
          <w:szCs w:val="22"/>
        </w:rPr>
        <w:t>помолете някой, който е обучен от медицински специалист, да Ви поставя инжекциите.</w:t>
      </w:r>
    </w:p>
    <w:p w14:paraId="6D20FD01" w14:textId="77777777" w:rsidR="000D421E" w:rsidRPr="00B144A6" w:rsidRDefault="000D421E" w:rsidP="000D421E">
      <w:pPr>
        <w:widowControl w:val="0"/>
        <w:tabs>
          <w:tab w:val="clear" w:pos="567"/>
        </w:tabs>
        <w:suppressAutoHyphens w:val="0"/>
        <w:autoSpaceDE w:val="0"/>
        <w:autoSpaceDN w:val="0"/>
        <w:spacing w:before="4"/>
        <w:rPr>
          <w:rFonts w:eastAsia="Times New Roman"/>
          <w:sz w:val="21"/>
          <w:szCs w:val="24"/>
        </w:rPr>
      </w:pPr>
    </w:p>
    <w:p w14:paraId="259700BB" w14:textId="77777777" w:rsidR="000D421E" w:rsidRPr="00B144A6" w:rsidRDefault="000D421E" w:rsidP="000D421E">
      <w:pPr>
        <w:widowControl w:val="0"/>
        <w:tabs>
          <w:tab w:val="clear" w:pos="567"/>
        </w:tabs>
        <w:suppressAutoHyphens w:val="0"/>
        <w:autoSpaceDE w:val="0"/>
        <w:autoSpaceDN w:val="0"/>
        <w:spacing w:before="1"/>
        <w:rPr>
          <w:rFonts w:eastAsia="Times New Roman"/>
          <w:szCs w:val="24"/>
        </w:rPr>
      </w:pPr>
      <w:r w:rsidRPr="00B144A6">
        <w:rPr>
          <w:rFonts w:eastAsia="Times New Roman"/>
          <w:b/>
          <w:szCs w:val="22"/>
        </w:rPr>
        <w:t>Не</w:t>
      </w:r>
      <w:r w:rsidRPr="00B144A6">
        <w:rPr>
          <w:rFonts w:eastAsia="Times New Roman"/>
          <w:szCs w:val="22"/>
        </w:rPr>
        <w:t xml:space="preserve"> се опитвайте да си инжектирате Pyzchiva сами, докато Вашият медицински специалист не Ви покаже как се инжектира Pyzchiva.</w:t>
      </w:r>
    </w:p>
    <w:p w14:paraId="2D03D908" w14:textId="77777777" w:rsidR="000D421E" w:rsidRPr="00B144A6" w:rsidRDefault="000D421E" w:rsidP="000D421E">
      <w:pPr>
        <w:widowControl w:val="0"/>
        <w:tabs>
          <w:tab w:val="clear" w:pos="567"/>
        </w:tabs>
        <w:suppressAutoHyphens w:val="0"/>
        <w:autoSpaceDE w:val="0"/>
        <w:autoSpaceDN w:val="0"/>
        <w:spacing w:before="1"/>
        <w:rPr>
          <w:rFonts w:eastAsia="Times New Roman"/>
          <w:szCs w:val="24"/>
        </w:rPr>
      </w:pPr>
    </w:p>
    <w:p w14:paraId="07A9CC3F" w14:textId="77777777" w:rsidR="000D421E" w:rsidRPr="00B144A6" w:rsidRDefault="000D421E" w:rsidP="000D421E">
      <w:pPr>
        <w:widowControl w:val="0"/>
        <w:tabs>
          <w:tab w:val="clear" w:pos="567"/>
        </w:tabs>
        <w:suppressAutoHyphens w:val="0"/>
        <w:autoSpaceDE w:val="0"/>
        <w:autoSpaceDN w:val="0"/>
        <w:spacing w:before="1"/>
        <w:rPr>
          <w:rFonts w:eastAsia="Times New Roman"/>
          <w:szCs w:val="22"/>
        </w:rPr>
      </w:pPr>
      <w:r w:rsidRPr="00B144A6">
        <w:rPr>
          <w:rFonts w:eastAsia="Times New Roman"/>
          <w:b/>
          <w:szCs w:val="22"/>
        </w:rPr>
        <w:t>Имате нужда от помощ?</w:t>
      </w:r>
      <w:r w:rsidRPr="00B144A6">
        <w:rPr>
          <w:rFonts w:eastAsia="Times New Roman"/>
          <w:szCs w:val="22"/>
        </w:rPr>
        <w:t xml:space="preserve"> </w:t>
      </w:r>
    </w:p>
    <w:p w14:paraId="180D332E" w14:textId="77777777" w:rsidR="000D421E" w:rsidRPr="00B144A6" w:rsidRDefault="000D421E" w:rsidP="000D421E">
      <w:pPr>
        <w:widowControl w:val="0"/>
        <w:tabs>
          <w:tab w:val="clear" w:pos="567"/>
        </w:tabs>
        <w:suppressAutoHyphens w:val="0"/>
        <w:autoSpaceDE w:val="0"/>
        <w:autoSpaceDN w:val="0"/>
        <w:spacing w:before="1"/>
        <w:rPr>
          <w:rFonts w:eastAsia="Times New Roman"/>
          <w:szCs w:val="24"/>
        </w:rPr>
      </w:pPr>
      <w:r w:rsidRPr="00B144A6">
        <w:rPr>
          <w:rFonts w:eastAsia="Times New Roman"/>
          <w:szCs w:val="22"/>
        </w:rPr>
        <w:t>Обадете се на Вашия лекар, за да обсъдите всички въпроси, които може да имате. За допълнителна помощ или за да споделите мнението си, вижте листовката за информация за контакт с локалния представител.</w:t>
      </w:r>
    </w:p>
    <w:p w14:paraId="4D711838" w14:textId="77777777" w:rsidR="000D421E" w:rsidRPr="00B144A6" w:rsidRDefault="000D421E" w:rsidP="000D421E">
      <w:pPr>
        <w:widowControl w:val="0"/>
        <w:tabs>
          <w:tab w:val="clear" w:pos="567"/>
        </w:tabs>
        <w:suppressAutoHyphens w:val="0"/>
        <w:autoSpaceDE w:val="0"/>
        <w:autoSpaceDN w:val="0"/>
        <w:spacing w:before="1"/>
        <w:rPr>
          <w:rFonts w:eastAsia="Times New Roman"/>
          <w:szCs w:val="24"/>
        </w:rPr>
      </w:pPr>
    </w:p>
    <w:p w14:paraId="06BAF224" w14:textId="77777777" w:rsidR="000D421E" w:rsidRPr="00B144A6" w:rsidRDefault="000D421E" w:rsidP="000D421E">
      <w:pPr>
        <w:widowControl w:val="0"/>
        <w:tabs>
          <w:tab w:val="clear" w:pos="567"/>
        </w:tabs>
        <w:suppressAutoHyphens w:val="0"/>
        <w:autoSpaceDE w:val="0"/>
        <w:autoSpaceDN w:val="0"/>
        <w:spacing w:before="1"/>
        <w:rPr>
          <w:rFonts w:eastAsia="Times New Roman"/>
          <w:b/>
          <w:szCs w:val="24"/>
        </w:rPr>
      </w:pPr>
      <w:r w:rsidRPr="00B144A6">
        <w:rPr>
          <w:rFonts w:eastAsia="Times New Roman"/>
          <w:b/>
          <w:szCs w:val="22"/>
        </w:rPr>
        <w:t>Упътване за частите:</w:t>
      </w:r>
    </w:p>
    <w:p w14:paraId="4CE801BB" w14:textId="77777777" w:rsidR="000D421E" w:rsidRPr="00B144A6" w:rsidRDefault="000D421E" w:rsidP="000D421E">
      <w:pPr>
        <w:widowControl w:val="0"/>
        <w:tabs>
          <w:tab w:val="clear" w:pos="567"/>
        </w:tabs>
        <w:suppressAutoHyphens w:val="0"/>
        <w:autoSpaceDE w:val="0"/>
        <w:autoSpaceDN w:val="0"/>
        <w:spacing w:before="1"/>
        <w:rPr>
          <w:rFonts w:eastAsia="Times New Roman"/>
          <w:b/>
          <w:szCs w:val="24"/>
        </w:rPr>
      </w:pPr>
      <w:r w:rsidRPr="00B144A6">
        <w:rPr>
          <w:rFonts w:eastAsia="Times New Roman"/>
          <w:b/>
          <w:szCs w:val="22"/>
        </w:rPr>
        <w:t>Преди употреба</w:t>
      </w:r>
    </w:p>
    <w:p w14:paraId="7B9734AD" w14:textId="0617908A" w:rsidR="000D421E" w:rsidRPr="00B144A6" w:rsidRDefault="000D421E" w:rsidP="000D421E">
      <w:pPr>
        <w:widowControl w:val="0"/>
        <w:tabs>
          <w:tab w:val="clear" w:pos="567"/>
        </w:tabs>
        <w:suppressAutoHyphens w:val="0"/>
        <w:autoSpaceDE w:val="0"/>
        <w:autoSpaceDN w:val="0"/>
        <w:spacing w:before="1"/>
        <w:jc w:val="center"/>
        <w:rPr>
          <w:rFonts w:eastAsia="Times New Roman"/>
          <w:b/>
          <w:szCs w:val="24"/>
        </w:rPr>
      </w:pPr>
      <w:r w:rsidRPr="00B144A6">
        <w:rPr>
          <w:rFonts w:eastAsia="Times New Roman"/>
          <w:noProof/>
          <w:szCs w:val="22"/>
          <w:lang w:eastAsia="bg-BG"/>
        </w:rPr>
        <mc:AlternateContent>
          <mc:Choice Requires="wpg">
            <w:drawing>
              <wp:anchor distT="0" distB="0" distL="114300" distR="114300" simplePos="0" relativeHeight="251663360" behindDoc="0" locked="0" layoutInCell="1" allowOverlap="1" wp14:anchorId="335A3602" wp14:editId="26D6AB3E">
                <wp:simplePos x="0" y="0"/>
                <wp:positionH relativeFrom="column">
                  <wp:posOffset>1328420</wp:posOffset>
                </wp:positionH>
                <wp:positionV relativeFrom="paragraph">
                  <wp:posOffset>43180</wp:posOffset>
                </wp:positionV>
                <wp:extent cx="3536675" cy="1419225"/>
                <wp:effectExtent l="0" t="0" r="0" b="0"/>
                <wp:wrapNone/>
                <wp:docPr id="495223090" name="Group 24"/>
                <wp:cNvGraphicFramePr/>
                <a:graphic xmlns:a="http://schemas.openxmlformats.org/drawingml/2006/main">
                  <a:graphicData uri="http://schemas.microsoft.com/office/word/2010/wordprocessingGroup">
                    <wpg:wgp>
                      <wpg:cNvGrpSpPr/>
                      <wpg:grpSpPr>
                        <a:xfrm>
                          <a:off x="0" y="0"/>
                          <a:ext cx="3536675" cy="1419225"/>
                          <a:chOff x="-38101" y="0"/>
                          <a:chExt cx="3536675" cy="1419225"/>
                        </a:xfrm>
                      </wpg:grpSpPr>
                      <wps:wsp>
                        <wps:cNvPr id="1861655693" name="Text Box 2"/>
                        <wps:cNvSpPr txBox="1">
                          <a:spLocks noChangeArrowheads="1"/>
                        </wps:cNvSpPr>
                        <wps:spPr bwMode="auto">
                          <a:xfrm>
                            <a:off x="-38101" y="683731"/>
                            <a:ext cx="1104900" cy="735494"/>
                          </a:xfrm>
                          <a:prstGeom prst="rect">
                            <a:avLst/>
                          </a:prstGeom>
                          <a:noFill/>
                          <a:ln w="9525">
                            <a:noFill/>
                            <a:miter lim="800000"/>
                            <a:headEnd/>
                            <a:tailEnd/>
                          </a:ln>
                        </wps:spPr>
                        <wps:txbx>
                          <w:txbxContent>
                            <w:p w14:paraId="7741814C"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Капачка на иглата (поставена)</w:t>
                              </w:r>
                            </w:p>
                          </w:txbxContent>
                        </wps:txbx>
                        <wps:bodyPr rot="0" vert="horz" wrap="square" lIns="91440" tIns="45720" rIns="91440" bIns="45720" anchor="t" anchorCtr="0">
                          <a:noAutofit/>
                        </wps:bodyPr>
                      </wps:wsp>
                      <wps:wsp>
                        <wps:cNvPr id="481814873" name="Text Box 2"/>
                        <wps:cNvSpPr txBox="1">
                          <a:spLocks noChangeArrowheads="1"/>
                        </wps:cNvSpPr>
                        <wps:spPr bwMode="auto">
                          <a:xfrm>
                            <a:off x="938060" y="683644"/>
                            <a:ext cx="1214589" cy="643558"/>
                          </a:xfrm>
                          <a:prstGeom prst="rect">
                            <a:avLst/>
                          </a:prstGeom>
                          <a:noFill/>
                          <a:ln w="9525">
                            <a:noFill/>
                            <a:miter lim="800000"/>
                            <a:headEnd/>
                            <a:tailEnd/>
                          </a:ln>
                        </wps:spPr>
                        <wps:txbx>
                          <w:txbxContent>
                            <w:p w14:paraId="270A2D68" w14:textId="5D20A714" w:rsidR="00BF3C5E" w:rsidRPr="000D421E" w:rsidRDefault="00BF3C5E" w:rsidP="000D421E">
                              <w:pPr>
                                <w:spacing w:line="216" w:lineRule="auto"/>
                                <w:rPr>
                                  <w:rFonts w:ascii="Calibri" w:hAnsi="Calibri" w:cs="Calibri"/>
                                  <w:sz w:val="28"/>
                                  <w:szCs w:val="28"/>
                                </w:rPr>
                              </w:pPr>
                              <w:r w:rsidRPr="000D421E">
                                <w:rPr>
                                  <w:rFonts w:ascii="Calibri" w:hAnsi="Calibri"/>
                                  <w:sz w:val="28"/>
                                </w:rPr>
                                <w:t>Прозор</w:t>
                              </w:r>
                              <w:r>
                                <w:rPr>
                                  <w:rFonts w:ascii="Calibri" w:hAnsi="Calibri"/>
                                  <w:sz w:val="28"/>
                                </w:rPr>
                                <w:t>че</w:t>
                              </w:r>
                              <w:r w:rsidRPr="000D421E">
                                <w:rPr>
                                  <w:rFonts w:ascii="Calibri" w:hAnsi="Calibri"/>
                                  <w:sz w:val="28"/>
                                </w:rPr>
                                <w:t xml:space="preserve"> за наблюдение</w:t>
                              </w:r>
                            </w:p>
                          </w:txbxContent>
                        </wps:txbx>
                        <wps:bodyPr rot="0" vert="horz" wrap="square" lIns="91440" tIns="45720" rIns="91440" bIns="45720" anchor="t" anchorCtr="0">
                          <a:noAutofit/>
                        </wps:bodyPr>
                      </wps:wsp>
                      <wps:wsp>
                        <wps:cNvPr id="1500871077" name="Text Box 2"/>
                        <wps:cNvSpPr txBox="1">
                          <a:spLocks noChangeArrowheads="1"/>
                        </wps:cNvSpPr>
                        <wps:spPr bwMode="auto">
                          <a:xfrm>
                            <a:off x="2043065" y="675636"/>
                            <a:ext cx="1271000" cy="651510"/>
                          </a:xfrm>
                          <a:prstGeom prst="rect">
                            <a:avLst/>
                          </a:prstGeom>
                          <a:noFill/>
                          <a:ln w="9525">
                            <a:noFill/>
                            <a:miter lim="800000"/>
                            <a:headEnd/>
                            <a:tailEnd/>
                          </a:ln>
                        </wps:spPr>
                        <wps:txbx>
                          <w:txbxContent>
                            <w:p w14:paraId="4C7CBEBB"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Срок на годност (Exp:)</w:t>
                              </w:r>
                            </w:p>
                          </w:txbxContent>
                        </wps:txbx>
                        <wps:bodyPr rot="0" vert="horz" wrap="square" lIns="91440" tIns="45720" rIns="91440" bIns="45720" anchor="t" anchorCtr="0">
                          <a:noAutofit/>
                        </wps:bodyPr>
                      </wps:wsp>
                      <wps:wsp>
                        <wps:cNvPr id="317578305" name="Text Box 2"/>
                        <wps:cNvSpPr txBox="1">
                          <a:spLocks noChangeArrowheads="1"/>
                        </wps:cNvSpPr>
                        <wps:spPr bwMode="auto">
                          <a:xfrm>
                            <a:off x="1558456" y="0"/>
                            <a:ext cx="1940118" cy="349857"/>
                          </a:xfrm>
                          <a:prstGeom prst="rect">
                            <a:avLst/>
                          </a:prstGeom>
                          <a:noFill/>
                          <a:ln w="9525">
                            <a:noFill/>
                            <a:miter lim="800000"/>
                            <a:headEnd/>
                            <a:tailEnd/>
                          </a:ln>
                        </wps:spPr>
                        <wps:txbx>
                          <w:txbxContent>
                            <w:p w14:paraId="68ADDE81"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Жълт индикатор</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35A3602" id="Group 24" o:spid="_x0000_s1026" style="position:absolute;left:0;text-align:left;margin-left:104.6pt;margin-top:3.4pt;width:278.5pt;height:111.75pt;z-index:251663360;mso-width-relative:margin;mso-height-relative:margin" coordorigin="-381" coordsize="3536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">
                <v:shapetype id="_x0000_t202" coordsize="21600,21600" o:spt="202" path="m,l,21600r21600,l21600,xe">
                  <v:stroke joinstyle="miter"/>
                  <v:path gradientshapeok="t" o:connecttype="rect"/>
                </v:shapetype>
                <v:shape id="_x0000_s1027" type="#_x0000_t202" style="position:absolute;left:-381;top:6837;width:11048;height:7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" filled="f" stroked="f">
                  <v:textbox>
                    <w:txbxContent>
                      <w:p w14:paraId="7741814C"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Капачка на иглата (поставена)</w:t>
                        </w:r>
                      </w:p>
                    </w:txbxContent>
                  </v:textbox>
                </v:shape>
                <v:shape id="_x0000_s1028" type="#_x0000_t202" style="position:absolute;left:9380;top:6836;width:12146;height:6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" filled="f" stroked="f">
                  <v:textbox>
                    <w:txbxContent>
                      <w:p w14:paraId="270A2D68" w14:textId="5D20A714" w:rsidR="00BF3C5E" w:rsidRPr="000D421E" w:rsidRDefault="00BF3C5E" w:rsidP="000D421E">
                        <w:pPr>
                          <w:spacing w:line="216" w:lineRule="auto"/>
                          <w:rPr>
                            <w:rFonts w:ascii="Calibri" w:hAnsi="Calibri" w:cs="Calibri"/>
                            <w:sz w:val="28"/>
                            <w:szCs w:val="28"/>
                          </w:rPr>
                        </w:pPr>
                        <w:r w:rsidRPr="000D421E">
                          <w:rPr>
                            <w:rFonts w:ascii="Calibri" w:hAnsi="Calibri"/>
                            <w:sz w:val="28"/>
                          </w:rPr>
                          <w:t>Прозор</w:t>
                        </w:r>
                        <w:r>
                          <w:rPr>
                            <w:rFonts w:ascii="Calibri" w:hAnsi="Calibri"/>
                            <w:sz w:val="28"/>
                          </w:rPr>
                          <w:t>че</w:t>
                        </w:r>
                        <w:r w:rsidRPr="000D421E">
                          <w:rPr>
                            <w:rFonts w:ascii="Calibri" w:hAnsi="Calibri"/>
                            <w:sz w:val="28"/>
                          </w:rPr>
                          <w:t xml:space="preserve"> за наблюдение</w:t>
                        </w:r>
                      </w:p>
                    </w:txbxContent>
                  </v:textbox>
                </v:shape>
                <v:shape id="_x0000_s1029" type="#_x0000_t202" style="position:absolute;left:20430;top:6756;width:12710;height:6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" filled="f" stroked="f">
                  <v:textbox>
                    <w:txbxContent>
                      <w:p w14:paraId="4C7CBEBB"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Срок на годност (Exp:)</w:t>
                        </w:r>
                      </w:p>
                    </w:txbxContent>
                  </v:textbox>
                </v:shape>
                <v:shape id="_x0000_s1030" type="#_x0000_t202" style="position:absolute;left:15584;width:19401;height:3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" filled="f" stroked="f">
                  <v:textbox>
                    <w:txbxContent>
                      <w:p w14:paraId="68ADDE81"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Жълт индикатор</w:t>
                        </w:r>
                      </w:p>
                    </w:txbxContent>
                  </v:textbox>
                </v:shape>
              </v:group>
            </w:pict>
          </mc:Fallback>
        </mc:AlternateContent>
      </w:r>
      <w:r w:rsidRPr="00B144A6">
        <w:rPr>
          <w:rFonts w:eastAsia="Times New Roman"/>
          <w:noProof/>
          <w:szCs w:val="22"/>
          <w:lang w:eastAsia="bg-BG"/>
        </w:rPr>
        <w:drawing>
          <wp:inline distT="0" distB="0" distL="0" distR="0" wp14:anchorId="14742C10" wp14:editId="47CB20AD">
            <wp:extent cx="3221990" cy="1225110"/>
            <wp:effectExtent l="0" t="0" r="0" b="0"/>
            <wp:docPr id="611830627" name="Picture 1" descr="A close-up of a pregnancy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30627" name="Picture 1" descr="A close-up of a pregnancy tes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2099" cy="1228954"/>
                    </a:xfrm>
                    <a:prstGeom prst="rect">
                      <a:avLst/>
                    </a:prstGeom>
                    <a:noFill/>
                    <a:ln>
                      <a:noFill/>
                    </a:ln>
                  </pic:spPr>
                </pic:pic>
              </a:graphicData>
            </a:graphic>
          </wp:inline>
        </w:drawing>
      </w:r>
    </w:p>
    <w:p w14:paraId="72CCD791" w14:textId="77777777" w:rsidR="000D421E" w:rsidRPr="00B144A6" w:rsidRDefault="000D421E" w:rsidP="000D421E">
      <w:pPr>
        <w:widowControl w:val="0"/>
        <w:tabs>
          <w:tab w:val="clear" w:pos="567"/>
        </w:tabs>
        <w:suppressAutoHyphens w:val="0"/>
        <w:autoSpaceDE w:val="0"/>
        <w:autoSpaceDN w:val="0"/>
        <w:spacing w:before="1"/>
        <w:jc w:val="center"/>
        <w:rPr>
          <w:b/>
        </w:rPr>
      </w:pPr>
    </w:p>
    <w:p w14:paraId="3776C64B" w14:textId="77777777" w:rsidR="000D421E" w:rsidRPr="00B144A6" w:rsidRDefault="000D421E" w:rsidP="000D421E">
      <w:pPr>
        <w:widowControl w:val="0"/>
        <w:tabs>
          <w:tab w:val="clear" w:pos="567"/>
        </w:tabs>
        <w:suppressAutoHyphens w:val="0"/>
        <w:autoSpaceDE w:val="0"/>
        <w:autoSpaceDN w:val="0"/>
        <w:spacing w:before="1"/>
        <w:rPr>
          <w:rFonts w:eastAsia="Times New Roman"/>
          <w:b/>
          <w:szCs w:val="24"/>
        </w:rPr>
      </w:pPr>
      <w:r w:rsidRPr="00B144A6">
        <w:rPr>
          <w:rFonts w:eastAsia="Times New Roman"/>
          <w:b/>
          <w:szCs w:val="22"/>
        </w:rPr>
        <w:t>След употреба</w:t>
      </w:r>
    </w:p>
    <w:p w14:paraId="62A20562" w14:textId="6C362AF3" w:rsidR="000D421E" w:rsidRPr="00B144A6" w:rsidRDefault="000D421E" w:rsidP="000D421E">
      <w:pPr>
        <w:widowControl w:val="0"/>
        <w:tabs>
          <w:tab w:val="clear" w:pos="567"/>
        </w:tabs>
        <w:suppressAutoHyphens w:val="0"/>
        <w:autoSpaceDE w:val="0"/>
        <w:autoSpaceDN w:val="0"/>
        <w:spacing w:before="1"/>
        <w:jc w:val="center"/>
        <w:rPr>
          <w:rFonts w:eastAsia="Times New Roman"/>
          <w:szCs w:val="24"/>
        </w:rPr>
      </w:pPr>
      <w:r w:rsidRPr="00B144A6">
        <w:rPr>
          <w:rFonts w:ascii="Calibri" w:eastAsia="Times New Roman" w:hAnsi="Calibri"/>
          <w:noProof/>
          <w:sz w:val="24"/>
          <w:szCs w:val="22"/>
          <w:lang w:eastAsia="bg-BG"/>
        </w:rPr>
        <mc:AlternateContent>
          <mc:Choice Requires="wps">
            <w:drawing>
              <wp:anchor distT="45720" distB="45720" distL="114300" distR="114300" simplePos="0" relativeHeight="251664384" behindDoc="0" locked="0" layoutInCell="1" allowOverlap="1" wp14:anchorId="56B175E5" wp14:editId="7104C55B">
                <wp:simplePos x="0" y="0"/>
                <wp:positionH relativeFrom="column">
                  <wp:posOffset>1080770</wp:posOffset>
                </wp:positionH>
                <wp:positionV relativeFrom="paragraph">
                  <wp:posOffset>932815</wp:posOffset>
                </wp:positionV>
                <wp:extent cx="1295288" cy="695325"/>
                <wp:effectExtent l="0" t="0" r="0" b="0"/>
                <wp:wrapNone/>
                <wp:docPr id="12264629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288" cy="695325"/>
                        </a:xfrm>
                        <a:prstGeom prst="rect">
                          <a:avLst/>
                        </a:prstGeom>
                        <a:noFill/>
                        <a:ln w="9525">
                          <a:noFill/>
                          <a:miter lim="800000"/>
                          <a:headEnd/>
                          <a:tailEnd/>
                        </a:ln>
                      </wps:spPr>
                      <wps:txbx>
                        <w:txbxContent>
                          <w:p w14:paraId="713DDB25"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Капачка на иглата (свалена)</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B175E5" id="Text Box 2" o:spid="_x0000_s1031" type="#_x0000_t202" style="position:absolute;left:0;text-align:left;margin-left:85.1pt;margin-top:73.45pt;width:102pt;height:54.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" filled="f" stroked="f">
                <v:textbox>
                  <w:txbxContent>
                    <w:p w14:paraId="713DDB25"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Капачка на иглата (свалена)</w:t>
                      </w:r>
                    </w:p>
                  </w:txbxContent>
                </v:textbox>
              </v:shape>
            </w:pict>
          </mc:Fallback>
        </mc:AlternateContent>
      </w:r>
      <w:r w:rsidRPr="00B144A6">
        <w:rPr>
          <w:rFonts w:ascii="Calibri" w:eastAsia="Times New Roman" w:hAnsi="Calibri"/>
          <w:noProof/>
          <w:sz w:val="24"/>
          <w:szCs w:val="22"/>
          <w:lang w:eastAsia="bg-BG"/>
        </w:rPr>
        <mc:AlternateContent>
          <mc:Choice Requires="wps">
            <w:drawing>
              <wp:anchor distT="45720" distB="45720" distL="114300" distR="114300" simplePos="0" relativeHeight="251666432" behindDoc="0" locked="0" layoutInCell="1" allowOverlap="1" wp14:anchorId="5F1414DD" wp14:editId="20715634">
                <wp:simplePos x="0" y="0"/>
                <wp:positionH relativeFrom="column">
                  <wp:posOffset>3138170</wp:posOffset>
                </wp:positionH>
                <wp:positionV relativeFrom="paragraph">
                  <wp:posOffset>57150</wp:posOffset>
                </wp:positionV>
                <wp:extent cx="2543175" cy="349250"/>
                <wp:effectExtent l="0" t="0" r="0" b="4445"/>
                <wp:wrapNone/>
                <wp:docPr id="5500639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349250"/>
                        </a:xfrm>
                        <a:prstGeom prst="rect">
                          <a:avLst/>
                        </a:prstGeom>
                        <a:noFill/>
                        <a:ln w="9525">
                          <a:noFill/>
                          <a:miter lim="800000"/>
                          <a:headEnd/>
                          <a:tailEnd/>
                        </a:ln>
                      </wps:spPr>
                      <wps:txbx>
                        <w:txbxContent>
                          <w:p w14:paraId="6D0D03F0"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Жълт индикатор</w:t>
                            </w:r>
                          </w:p>
                          <w:p w14:paraId="275D04CD"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инжектирането е завършено)</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F1414DD" id="_x0000_s1032" type="#_x0000_t202" style="position:absolute;left:0;text-align:left;margin-left:247.1pt;margin-top:4.5pt;width:200.25pt;height:2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" filled="f" stroked="f">
                <v:textbox style="mso-fit-shape-to-text:t">
                  <w:txbxContent>
                    <w:p w14:paraId="6D0D03F0"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Жълт индикатор</w:t>
                      </w:r>
                    </w:p>
                    <w:p w14:paraId="275D04CD"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инжектирането е завършено)</w:t>
                      </w:r>
                    </w:p>
                  </w:txbxContent>
                </v:textbox>
              </v:shape>
            </w:pict>
          </mc:Fallback>
        </mc:AlternateContent>
      </w:r>
      <w:r w:rsidRPr="00B144A6">
        <w:rPr>
          <w:rFonts w:ascii="Calibri" w:eastAsia="Times New Roman" w:hAnsi="Calibri"/>
          <w:noProof/>
          <w:sz w:val="24"/>
          <w:szCs w:val="22"/>
          <w:lang w:eastAsia="bg-BG"/>
        </w:rPr>
        <mc:AlternateContent>
          <mc:Choice Requires="wps">
            <w:drawing>
              <wp:anchor distT="45720" distB="45720" distL="114300" distR="114300" simplePos="0" relativeHeight="251665408" behindDoc="0" locked="0" layoutInCell="1" allowOverlap="1" wp14:anchorId="3704BC4B" wp14:editId="4BB853F3">
                <wp:simplePos x="0" y="0"/>
                <wp:positionH relativeFrom="column">
                  <wp:posOffset>2178685</wp:posOffset>
                </wp:positionH>
                <wp:positionV relativeFrom="paragraph">
                  <wp:posOffset>914400</wp:posOffset>
                </wp:positionV>
                <wp:extent cx="2504440" cy="651510"/>
                <wp:effectExtent l="0" t="0" r="0" b="4445"/>
                <wp:wrapNone/>
                <wp:docPr id="2214355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4440" cy="651510"/>
                        </a:xfrm>
                        <a:prstGeom prst="rect">
                          <a:avLst/>
                        </a:prstGeom>
                        <a:noFill/>
                        <a:ln w="9525">
                          <a:noFill/>
                          <a:miter lim="800000"/>
                          <a:headEnd/>
                          <a:tailEnd/>
                        </a:ln>
                      </wps:spPr>
                      <wps:txbx>
                        <w:txbxContent>
                          <w:p w14:paraId="368DF4A1"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Предпазител за иглата</w:t>
                            </w:r>
                          </w:p>
                          <w:p w14:paraId="7EEE9B40"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иглата е скрита вътре)</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704BC4B" id="_x0000_s1033" type="#_x0000_t202" style="position:absolute;left:0;text-align:left;margin-left:171.55pt;margin-top:1in;width:197.2pt;height:51.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" filled="f" stroked="f">
                <v:textbox style="mso-fit-shape-to-text:t">
                  <w:txbxContent>
                    <w:p w14:paraId="368DF4A1"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Предпазител за иглата</w:t>
                      </w:r>
                    </w:p>
                    <w:p w14:paraId="7EEE9B40"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иглата е скрита вътре)</w:t>
                      </w:r>
                    </w:p>
                  </w:txbxContent>
                </v:textbox>
              </v:shape>
            </w:pict>
          </mc:Fallback>
        </mc:AlternateContent>
      </w:r>
      <w:r w:rsidRPr="00B144A6">
        <w:rPr>
          <w:rFonts w:eastAsia="Times New Roman"/>
          <w:noProof/>
          <w:szCs w:val="22"/>
          <w:lang w:eastAsia="bg-BG"/>
        </w:rPr>
        <w:drawing>
          <wp:inline distT="0" distB="0" distL="0" distR="0" wp14:anchorId="79796EC9" wp14:editId="429C093C">
            <wp:extent cx="3650786" cy="1492774"/>
            <wp:effectExtent l="0" t="0" r="6985" b="0"/>
            <wp:docPr id="1787347689" name="Picture 2" descr="A close-up of a pregnancy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47689" name="Picture 2" descr="A close-up of a pregnancy tes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81086" cy="1505163"/>
                    </a:xfrm>
                    <a:prstGeom prst="rect">
                      <a:avLst/>
                    </a:prstGeom>
                    <a:noFill/>
                    <a:ln>
                      <a:noFill/>
                    </a:ln>
                  </pic:spPr>
                </pic:pic>
              </a:graphicData>
            </a:graphic>
          </wp:inline>
        </w:drawing>
      </w:r>
    </w:p>
    <w:p w14:paraId="7CB56E25"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А</w:t>
      </w:r>
    </w:p>
    <w:p w14:paraId="574F70B5" w14:textId="77777777" w:rsidR="000D421E" w:rsidRPr="00B144A6" w:rsidRDefault="000D421E" w:rsidP="000D421E">
      <w:pPr>
        <w:widowControl w:val="0"/>
        <w:tabs>
          <w:tab w:val="clear" w:pos="567"/>
        </w:tabs>
        <w:suppressAutoHyphens w:val="0"/>
        <w:autoSpaceDE w:val="0"/>
        <w:autoSpaceDN w:val="0"/>
        <w:spacing w:before="1"/>
        <w:rPr>
          <w:rFonts w:eastAsia="Times New Roman"/>
          <w:szCs w:val="24"/>
        </w:rPr>
      </w:pPr>
    </w:p>
    <w:p w14:paraId="1DA3C5EB" w14:textId="77777777" w:rsidR="000D421E" w:rsidRPr="00B144A6" w:rsidRDefault="000D421E" w:rsidP="000D421E">
      <w:pPr>
        <w:widowControl w:val="0"/>
        <w:tabs>
          <w:tab w:val="clear" w:pos="567"/>
        </w:tabs>
        <w:suppressAutoHyphens w:val="0"/>
        <w:autoSpaceDE w:val="0"/>
        <w:autoSpaceDN w:val="0"/>
        <w:spacing w:before="15" w:line="454" w:lineRule="auto"/>
        <w:rPr>
          <w:rFonts w:eastAsia="Times New Roman"/>
          <w:b/>
          <w:bCs/>
          <w:szCs w:val="24"/>
        </w:rPr>
      </w:pPr>
      <w:r w:rsidRPr="00B144A6">
        <w:rPr>
          <w:rFonts w:eastAsia="Times New Roman"/>
          <w:b/>
          <w:szCs w:val="22"/>
        </w:rPr>
        <w:t>Важна информация, която трябва да знаете, преди да инжектирате Pyzchiva</w:t>
      </w:r>
    </w:p>
    <w:p w14:paraId="2EEC8D02"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zCs w:val="24"/>
        </w:rPr>
      </w:pPr>
      <w:r w:rsidRPr="00B144A6">
        <w:rPr>
          <w:rFonts w:eastAsia="Times New Roman"/>
          <w:b/>
          <w:szCs w:val="22"/>
        </w:rPr>
        <w:t>Само за подкожно инжектиране</w:t>
      </w:r>
      <w:r w:rsidRPr="00B144A6">
        <w:rPr>
          <w:rFonts w:eastAsia="Times New Roman"/>
          <w:szCs w:val="22"/>
        </w:rPr>
        <w:t xml:space="preserve"> (инжектирайте директно под кожата)</w:t>
      </w:r>
    </w:p>
    <w:p w14:paraId="0DD4B838"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t>Не</w:t>
      </w:r>
      <w:r w:rsidRPr="00B144A6">
        <w:rPr>
          <w:rFonts w:eastAsia="Times New Roman"/>
          <w:szCs w:val="22"/>
        </w:rPr>
        <w:t xml:space="preserve"> сваляйте капачката на иглата, преди да сте готови за инжектиране.</w:t>
      </w:r>
    </w:p>
    <w:p w14:paraId="34ABED46"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t xml:space="preserve">Никога не разклащайте предварително напълнената писалка. </w:t>
      </w:r>
      <w:r w:rsidRPr="00B144A6">
        <w:rPr>
          <w:rFonts w:eastAsia="Times New Roman"/>
          <w:szCs w:val="22"/>
        </w:rPr>
        <w:t xml:space="preserve">Разклащането на Вашата предварително напълнена писалка може да повреди Вашето лекарство Pyzchiva. </w:t>
      </w:r>
    </w:p>
    <w:p w14:paraId="42BA615C"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0335D27A"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Съхранение на</w:t>
      </w:r>
      <w:r w:rsidRPr="00B144A6">
        <w:rPr>
          <w:rFonts w:eastAsia="Times New Roman"/>
          <w:szCs w:val="22"/>
        </w:rPr>
        <w:t xml:space="preserve"> </w:t>
      </w:r>
      <w:r w:rsidRPr="00B144A6">
        <w:rPr>
          <w:rFonts w:eastAsia="Times New Roman"/>
          <w:b/>
          <w:szCs w:val="22"/>
        </w:rPr>
        <w:t>предварително напълнена писалка Pyzchiva:</w:t>
      </w:r>
    </w:p>
    <w:p w14:paraId="42D853CF"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 xml:space="preserve">Съхранявайте Pyzchiva в хладилник между 2°C до 8°C. </w:t>
      </w:r>
    </w:p>
    <w:p w14:paraId="0013FC9B"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lastRenderedPageBreak/>
        <w:t>Съхранявайте Pyzchiva в оригиналната картонена опаковка, за да я предпазите от светлина или физическо увреждане.</w:t>
      </w:r>
    </w:p>
    <w:p w14:paraId="19CE669B" w14:textId="2A6BE872"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 xml:space="preserve">Ако е необходимо, отделните предварително напълнени писалки Pyzchiva може също да се съхраняват при стайна температура до 30°C за максимум един период до </w:t>
      </w:r>
      <w:del w:id="37" w:author="Author">
        <w:r w:rsidRPr="00B144A6" w:rsidDel="004A7392">
          <w:rPr>
            <w:rFonts w:eastAsia="Times New Roman"/>
            <w:szCs w:val="22"/>
          </w:rPr>
          <w:delText>1 месец</w:delText>
        </w:r>
      </w:del>
      <w:ins w:id="38" w:author="Author">
        <w:r w:rsidR="004A7392">
          <w:rPr>
            <w:rFonts w:eastAsia="Times New Roman"/>
            <w:szCs w:val="22"/>
          </w:rPr>
          <w:t>35 дни</w:t>
        </w:r>
      </w:ins>
      <w:r w:rsidRPr="00B144A6">
        <w:rPr>
          <w:rFonts w:eastAsia="Times New Roman"/>
          <w:szCs w:val="22"/>
        </w:rPr>
        <w:t xml:space="preserve"> в оригиналната картонена опаковка, за да се предпазят от светлина. Запишете датата, на която предварително напълнената писалка е извадена за първи път от хладилника на обозначените на външната картонена опаковка места. По всяко време преди изтичането на този срок, продуктът може да се постави отново в хладилника еднократно и да се съхранява там до изтичане на срока на годност. Изхвърлете писалката, ако не я използвате след максималния период от </w:t>
      </w:r>
      <w:del w:id="39" w:author="Author">
        <w:r w:rsidRPr="00B144A6" w:rsidDel="004A7392">
          <w:rPr>
            <w:rFonts w:eastAsia="Times New Roman"/>
            <w:szCs w:val="22"/>
          </w:rPr>
          <w:delText>1 месец</w:delText>
        </w:r>
      </w:del>
      <w:ins w:id="40" w:author="Author">
        <w:r w:rsidR="004A7392">
          <w:rPr>
            <w:rFonts w:eastAsia="Times New Roman"/>
            <w:szCs w:val="22"/>
          </w:rPr>
          <w:t>35 дни</w:t>
        </w:r>
      </w:ins>
      <w:r w:rsidRPr="00B144A6">
        <w:rPr>
          <w:rFonts w:eastAsia="Times New Roman"/>
          <w:szCs w:val="22"/>
        </w:rPr>
        <w:t xml:space="preserve"> след съхранение на стайна температура или след изтичане на оригиналния срок на годност, в зависимост от това, кое от двете настъпи по-рано. </w:t>
      </w:r>
      <w:r w:rsidRPr="00B144A6">
        <w:rPr>
          <w:rFonts w:eastAsia="Times New Roman"/>
          <w:b/>
          <w:szCs w:val="22"/>
        </w:rPr>
        <w:t>Не</w:t>
      </w:r>
      <w:r w:rsidRPr="00B144A6">
        <w:rPr>
          <w:rFonts w:eastAsia="Times New Roman"/>
          <w:szCs w:val="22"/>
        </w:rPr>
        <w:t xml:space="preserve"> съхранявайте Pyzchiva при екстремни горещини или студове.</w:t>
      </w:r>
    </w:p>
    <w:p w14:paraId="1E4306CD"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t>Да не се</w:t>
      </w:r>
      <w:r w:rsidRPr="00B144A6">
        <w:rPr>
          <w:rFonts w:eastAsia="Times New Roman"/>
          <w:szCs w:val="22"/>
        </w:rPr>
        <w:t xml:space="preserve"> замразява.</w:t>
      </w:r>
    </w:p>
    <w:p w14:paraId="0C68BA57"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28C15108"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Подготовка за инжектиране на предварително напълнена писалка Pyzchiva</w:t>
      </w:r>
    </w:p>
    <w:p w14:paraId="1B4E66F1" w14:textId="77777777" w:rsidR="000D421E" w:rsidRPr="00B144A6" w:rsidRDefault="000D421E" w:rsidP="000D421E">
      <w:pPr>
        <w:widowControl w:val="0"/>
        <w:tabs>
          <w:tab w:val="clear" w:pos="567"/>
        </w:tabs>
        <w:suppressAutoHyphens w:val="0"/>
        <w:autoSpaceDE w:val="0"/>
        <w:autoSpaceDN w:val="0"/>
        <w:rPr>
          <w:rFonts w:eastAsia="Times New Roman"/>
          <w:b/>
          <w:szCs w:val="22"/>
          <w:lang w:eastAsia="ko-KR"/>
        </w:rPr>
      </w:pPr>
    </w:p>
    <w:p w14:paraId="29CFE685" w14:textId="77777777" w:rsidR="000D421E" w:rsidRPr="00B144A6" w:rsidRDefault="000D421E" w:rsidP="000D421E">
      <w:pPr>
        <w:widowControl w:val="0"/>
        <w:tabs>
          <w:tab w:val="clear" w:pos="567"/>
        </w:tabs>
        <w:suppressAutoHyphens w:val="0"/>
        <w:autoSpaceDE w:val="0"/>
        <w:autoSpaceDN w:val="0"/>
        <w:rPr>
          <w:rFonts w:eastAsia="Times New Roman"/>
          <w:szCs w:val="24"/>
        </w:rPr>
      </w:pPr>
      <w:r w:rsidRPr="00B144A6">
        <w:rPr>
          <w:rFonts w:eastAsia="Times New Roman"/>
          <w:b/>
          <w:szCs w:val="22"/>
        </w:rPr>
        <w:t>Стъпка 1 Преди да започнете, проверете картонената опаковка, за да се уверите, че това е правилната доза.</w:t>
      </w:r>
      <w:r w:rsidRPr="00B144A6">
        <w:rPr>
          <w:rFonts w:eastAsia="Times New Roman"/>
          <w:szCs w:val="22"/>
        </w:rPr>
        <w:t xml:space="preserve"> Ще разполагате с 45 mg или 90 mg, в зависимост от предписанието на Вашият лекар.</w:t>
      </w:r>
    </w:p>
    <w:p w14:paraId="27CB5449" w14:textId="1A8C8614"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Ако Вашата доза е 45 mg, ще получите една предварително напълнена писалка от 45 mg.</w:t>
      </w:r>
    </w:p>
    <w:p w14:paraId="3E6D3170" w14:textId="01CA61F8"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zCs w:val="24"/>
        </w:rPr>
      </w:pPr>
      <w:r w:rsidRPr="00B144A6">
        <w:rPr>
          <w:rFonts w:eastAsia="Times New Roman"/>
          <w:szCs w:val="22"/>
        </w:rPr>
        <w:t>Ако Вашата доза е 90 mg, ще получите или една предварително напълнена писалка от 90 mg, или две предварително напълнени писалки от 45 mg. Ако получите две предварително напълнени писалки от 45 mg за доза 90 mg, ще трябва да си поставите две инжекции, една след друга.</w:t>
      </w:r>
    </w:p>
    <w:p w14:paraId="7E0E6303" w14:textId="77777777" w:rsidR="000D421E" w:rsidRPr="00B144A6" w:rsidRDefault="000D421E" w:rsidP="000D421E">
      <w:pPr>
        <w:widowControl w:val="0"/>
        <w:tabs>
          <w:tab w:val="clear" w:pos="567"/>
        </w:tabs>
        <w:suppressAutoHyphens w:val="0"/>
        <w:autoSpaceDE w:val="0"/>
        <w:autoSpaceDN w:val="0"/>
        <w:rPr>
          <w:rFonts w:eastAsia="Times New Roman"/>
          <w:szCs w:val="24"/>
        </w:rPr>
      </w:pPr>
    </w:p>
    <w:p w14:paraId="08F95551"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Стъпка 2 Пригответе консумативите</w:t>
      </w:r>
    </w:p>
    <w:p w14:paraId="604AB534" w14:textId="77777777" w:rsidR="000D421E" w:rsidRPr="00B144A6" w:rsidRDefault="000D421E" w:rsidP="000D421E">
      <w:pPr>
        <w:widowControl w:val="0"/>
        <w:numPr>
          <w:ilvl w:val="0"/>
          <w:numId w:val="25"/>
        </w:numPr>
        <w:tabs>
          <w:tab w:val="clear" w:pos="567"/>
        </w:tabs>
        <w:suppressAutoHyphens w:val="0"/>
        <w:autoSpaceDE w:val="0"/>
        <w:autoSpaceDN w:val="0"/>
        <w:contextualSpacing/>
        <w:rPr>
          <w:rFonts w:eastAsia="Times New Roman"/>
          <w:szCs w:val="24"/>
        </w:rPr>
      </w:pPr>
      <w:r w:rsidRPr="00B144A6">
        <w:rPr>
          <w:rFonts w:eastAsia="Times New Roman"/>
          <w:b/>
          <w:szCs w:val="22"/>
        </w:rPr>
        <w:t>Стъпка 2.1:</w:t>
      </w:r>
      <w:r w:rsidRPr="00B144A6">
        <w:rPr>
          <w:rFonts w:eastAsia="Times New Roman"/>
          <w:szCs w:val="22"/>
        </w:rPr>
        <w:t xml:space="preserve"> Изберете добре осветена, чиста и равна работна повърхност.</w:t>
      </w:r>
    </w:p>
    <w:p w14:paraId="2D166F3F" w14:textId="77777777" w:rsidR="000D421E" w:rsidRPr="00B144A6" w:rsidRDefault="000D421E" w:rsidP="000D421E">
      <w:pPr>
        <w:widowControl w:val="0"/>
        <w:numPr>
          <w:ilvl w:val="0"/>
          <w:numId w:val="25"/>
        </w:numPr>
        <w:tabs>
          <w:tab w:val="clear" w:pos="567"/>
        </w:tabs>
        <w:suppressAutoHyphens w:val="0"/>
        <w:autoSpaceDE w:val="0"/>
        <w:autoSpaceDN w:val="0"/>
        <w:contextualSpacing/>
        <w:rPr>
          <w:rFonts w:eastAsia="Times New Roman"/>
          <w:szCs w:val="24"/>
        </w:rPr>
      </w:pPr>
      <w:r w:rsidRPr="00B144A6">
        <w:rPr>
          <w:rFonts w:eastAsia="Times New Roman"/>
          <w:b/>
          <w:szCs w:val="22"/>
        </w:rPr>
        <w:t>Стъпка 2.2:</w:t>
      </w:r>
      <w:r w:rsidRPr="00B144A6">
        <w:rPr>
          <w:rFonts w:eastAsia="Times New Roman"/>
          <w:szCs w:val="22"/>
        </w:rPr>
        <w:t xml:space="preserve"> Съберете необходимите консумативи, за да подготвите и поставите инжекцията </w:t>
      </w:r>
      <w:r w:rsidRPr="00B144A6">
        <w:rPr>
          <w:rFonts w:eastAsia="Times New Roman"/>
          <w:b/>
          <w:szCs w:val="22"/>
        </w:rPr>
        <w:t>(Фигура Б)</w:t>
      </w:r>
      <w:r w:rsidRPr="00B144A6">
        <w:rPr>
          <w:rFonts w:eastAsia="Times New Roman"/>
          <w:szCs w:val="22"/>
        </w:rPr>
        <w:t xml:space="preserve">. </w:t>
      </w:r>
    </w:p>
    <w:p w14:paraId="50B6982E" w14:textId="14A5184D" w:rsidR="000D421E" w:rsidRPr="00B144A6" w:rsidRDefault="000D421E" w:rsidP="000D421E">
      <w:pPr>
        <w:widowControl w:val="0"/>
        <w:numPr>
          <w:ilvl w:val="0"/>
          <w:numId w:val="25"/>
        </w:numPr>
        <w:tabs>
          <w:tab w:val="clear" w:pos="567"/>
        </w:tabs>
        <w:suppressAutoHyphens w:val="0"/>
        <w:autoSpaceDE w:val="0"/>
        <w:autoSpaceDN w:val="0"/>
        <w:contextualSpacing/>
        <w:rPr>
          <w:rFonts w:eastAsia="Times New Roman"/>
          <w:szCs w:val="24"/>
        </w:rPr>
      </w:pPr>
      <w:r w:rsidRPr="00B144A6">
        <w:rPr>
          <w:rFonts w:eastAsia="Times New Roman"/>
          <w:szCs w:val="22"/>
        </w:rPr>
        <w:t xml:space="preserve">Ще </w:t>
      </w:r>
      <w:r w:rsidR="00473453" w:rsidRPr="00B144A6">
        <w:rPr>
          <w:rFonts w:eastAsia="Times New Roman"/>
          <w:szCs w:val="22"/>
        </w:rPr>
        <w:t>имате</w:t>
      </w:r>
      <w:r w:rsidRPr="00B144A6">
        <w:rPr>
          <w:rFonts w:eastAsia="Times New Roman"/>
          <w:szCs w:val="22"/>
        </w:rPr>
        <w:t xml:space="preserve"> нужда от следните консумативи. </w:t>
      </w:r>
    </w:p>
    <w:p w14:paraId="07F903D1" w14:textId="77777777" w:rsidR="000D421E" w:rsidRPr="00B144A6" w:rsidRDefault="000D421E" w:rsidP="000D421E">
      <w:pPr>
        <w:widowControl w:val="0"/>
        <w:numPr>
          <w:ilvl w:val="1"/>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Включени в картонената опаковка:</w:t>
      </w:r>
    </w:p>
    <w:p w14:paraId="77141A00" w14:textId="77777777" w:rsidR="000D421E" w:rsidRPr="00B144A6" w:rsidRDefault="000D421E" w:rsidP="000D421E">
      <w:pPr>
        <w:widowControl w:val="0"/>
        <w:tabs>
          <w:tab w:val="clear" w:pos="567"/>
        </w:tabs>
        <w:suppressAutoHyphens w:val="0"/>
        <w:autoSpaceDE w:val="0"/>
        <w:autoSpaceDN w:val="0"/>
        <w:spacing w:before="15"/>
        <w:ind w:left="913" w:hanging="566"/>
        <w:rPr>
          <w:rFonts w:eastAsia="Times New Roman"/>
          <w:spacing w:val="9"/>
          <w:szCs w:val="24"/>
        </w:rPr>
      </w:pPr>
      <w:r w:rsidRPr="00B144A6">
        <w:rPr>
          <w:rFonts w:eastAsia="Times New Roman"/>
          <w:szCs w:val="22"/>
        </w:rPr>
        <w:t>- Предварително напълнена писалка Pyzchiva</w:t>
      </w:r>
    </w:p>
    <w:p w14:paraId="5936713A" w14:textId="77777777" w:rsidR="000D421E" w:rsidRPr="00B144A6" w:rsidRDefault="000D421E" w:rsidP="000D421E">
      <w:pPr>
        <w:widowControl w:val="0"/>
        <w:numPr>
          <w:ilvl w:val="1"/>
          <w:numId w:val="24"/>
        </w:numPr>
        <w:tabs>
          <w:tab w:val="clear" w:pos="567"/>
        </w:tabs>
        <w:suppressAutoHyphens w:val="0"/>
        <w:autoSpaceDE w:val="0"/>
        <w:autoSpaceDN w:val="0"/>
        <w:spacing w:before="15"/>
        <w:contextualSpacing/>
        <w:rPr>
          <w:rFonts w:eastAsia="Times New Roman"/>
          <w:b/>
          <w:spacing w:val="9"/>
          <w:szCs w:val="24"/>
        </w:rPr>
      </w:pPr>
      <w:r w:rsidRPr="00B144A6">
        <w:rPr>
          <w:rFonts w:eastAsia="Times New Roman"/>
          <w:szCs w:val="22"/>
        </w:rPr>
        <w:t>Невключени в картонената опаковка:</w:t>
      </w:r>
    </w:p>
    <w:p w14:paraId="18A2A865" w14:textId="00589853" w:rsidR="000D421E" w:rsidRPr="00B144A6" w:rsidRDefault="000D421E" w:rsidP="000D421E">
      <w:pPr>
        <w:widowControl w:val="0"/>
        <w:tabs>
          <w:tab w:val="clear" w:pos="567"/>
        </w:tabs>
        <w:suppressAutoHyphens w:val="0"/>
        <w:autoSpaceDE w:val="0"/>
        <w:autoSpaceDN w:val="0"/>
        <w:spacing w:before="15"/>
        <w:ind w:left="913"/>
        <w:contextualSpacing/>
        <w:rPr>
          <w:rFonts w:eastAsia="Times New Roman"/>
          <w:b/>
          <w:spacing w:val="9"/>
          <w:szCs w:val="24"/>
        </w:rPr>
      </w:pPr>
      <w:r w:rsidRPr="00B144A6">
        <w:rPr>
          <w:rFonts w:eastAsia="Times New Roman"/>
          <w:szCs w:val="22"/>
        </w:rPr>
        <w:t>- Тампон</w:t>
      </w:r>
      <w:r w:rsidR="00473453" w:rsidRPr="00B144A6">
        <w:rPr>
          <w:rFonts w:eastAsia="Times New Roman"/>
          <w:szCs w:val="22"/>
        </w:rPr>
        <w:t>, напоен</w:t>
      </w:r>
      <w:r w:rsidRPr="00B144A6">
        <w:rPr>
          <w:rFonts w:eastAsia="Times New Roman"/>
          <w:szCs w:val="22"/>
        </w:rPr>
        <w:t xml:space="preserve"> със спирт</w:t>
      </w:r>
      <w:r w:rsidRPr="00B144A6">
        <w:rPr>
          <w:rFonts w:eastAsia="Times New Roman"/>
          <w:szCs w:val="22"/>
        </w:rPr>
        <w:br/>
        <w:t xml:space="preserve">- Памучни или марлени тампони </w:t>
      </w:r>
      <w:r w:rsidRPr="00B144A6">
        <w:rPr>
          <w:rFonts w:eastAsia="Times New Roman"/>
          <w:szCs w:val="22"/>
        </w:rPr>
        <w:br/>
        <w:t>- Лепенка</w:t>
      </w:r>
      <w:r w:rsidRPr="00B144A6">
        <w:rPr>
          <w:rFonts w:eastAsia="Times New Roman"/>
          <w:szCs w:val="22"/>
        </w:rPr>
        <w:br/>
        <w:t xml:space="preserve">- Контейнер за изхвърляне на остри предмети </w:t>
      </w:r>
      <w:r w:rsidRPr="00B144A6">
        <w:rPr>
          <w:rFonts w:eastAsia="Times New Roman"/>
          <w:b/>
          <w:szCs w:val="22"/>
        </w:rPr>
        <w:t>(вижте „Изхвърляне на предварително напълнена писалка Pyzchiva“)</w:t>
      </w:r>
    </w:p>
    <w:p w14:paraId="3322FADE"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5FFED7C2" w14:textId="021013C1" w:rsidR="000D421E" w:rsidRPr="00B144A6" w:rsidRDefault="000D421E" w:rsidP="000D421E">
      <w:pPr>
        <w:widowControl w:val="0"/>
        <w:tabs>
          <w:tab w:val="clear" w:pos="567"/>
        </w:tabs>
        <w:suppressAutoHyphens w:val="0"/>
        <w:autoSpaceDE w:val="0"/>
        <w:autoSpaceDN w:val="0"/>
        <w:jc w:val="center"/>
        <w:rPr>
          <w:rFonts w:eastAsia="Times New Roman"/>
          <w:szCs w:val="22"/>
        </w:rPr>
      </w:pPr>
      <w:r w:rsidRPr="00B144A6">
        <w:rPr>
          <w:rFonts w:eastAsia="Times New Roman"/>
          <w:noProof/>
          <w:szCs w:val="22"/>
          <w:lang w:eastAsia="bg-BG"/>
        </w:rPr>
        <mc:AlternateContent>
          <mc:Choice Requires="wps">
            <w:drawing>
              <wp:anchor distT="45720" distB="45720" distL="114300" distR="114300" simplePos="0" relativeHeight="251667456" behindDoc="0" locked="0" layoutInCell="1" allowOverlap="1" wp14:anchorId="771B1225" wp14:editId="6493FCFE">
                <wp:simplePos x="0" y="0"/>
                <wp:positionH relativeFrom="column">
                  <wp:posOffset>1273976</wp:posOffset>
                </wp:positionH>
                <wp:positionV relativeFrom="paragraph">
                  <wp:posOffset>852805</wp:posOffset>
                </wp:positionV>
                <wp:extent cx="503030" cy="349857"/>
                <wp:effectExtent l="0" t="38100" r="0" b="31750"/>
                <wp:wrapNone/>
                <wp:docPr id="16687009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19784">
                          <a:off x="0" y="0"/>
                          <a:ext cx="503030" cy="349857"/>
                        </a:xfrm>
                        <a:prstGeom prst="rect">
                          <a:avLst/>
                        </a:prstGeom>
                        <a:noFill/>
                        <a:ln w="9525">
                          <a:noFill/>
                          <a:miter lim="800000"/>
                          <a:headEnd/>
                          <a:tailEnd/>
                        </a:ln>
                      </wps:spPr>
                      <wps:txbx>
                        <w:txbxContent>
                          <w:p w14:paraId="22C6F37E" w14:textId="77777777" w:rsidR="00BF3C5E" w:rsidRPr="007204C7" w:rsidRDefault="00BF3C5E" w:rsidP="000D421E">
                            <w:pPr>
                              <w:spacing w:line="216" w:lineRule="auto"/>
                              <w:jc w:val="center"/>
                              <w:rPr>
                                <w:b/>
                                <w:bCs/>
                                <w:sz w:val="12"/>
                                <w:szCs w:val="12"/>
                              </w:rPr>
                            </w:pPr>
                            <w:r>
                              <w:rPr>
                                <w:b/>
                                <w:sz w:val="12"/>
                              </w:rPr>
                              <w:t>Тампон със спирт</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1B1225" id="_x0000_s1034" type="#_x0000_t202" style="position:absolute;left:0;text-align:left;margin-left:100.3pt;margin-top:67.15pt;width:39.6pt;height:27.55pt;rotation:1113876fd;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" filled="f" stroked="f">
                <v:textbox>
                  <w:txbxContent>
                    <w:p w14:paraId="22C6F37E" w14:textId="77777777" w:rsidR="00BF3C5E" w:rsidRPr="007204C7" w:rsidRDefault="00BF3C5E" w:rsidP="000D421E">
                      <w:pPr>
                        <w:spacing w:line="216" w:lineRule="auto"/>
                        <w:jc w:val="center"/>
                        <w:rPr>
                          <w:b/>
                          <w:bCs/>
                          <w:sz w:val="12"/>
                          <w:szCs w:val="12"/>
                        </w:rPr>
                      </w:pPr>
                      <w:r>
                        <w:rPr>
                          <w:b/>
                          <w:sz w:val="12"/>
                        </w:rPr>
                        <w:t>Тампон със спирт</w:t>
                      </w:r>
                    </w:p>
                  </w:txbxContent>
                </v:textbox>
              </v:shape>
            </w:pict>
          </mc:Fallback>
        </mc:AlternateContent>
      </w:r>
      <w:r w:rsidRPr="00B144A6">
        <w:rPr>
          <w:rFonts w:eastAsia="Times New Roman"/>
          <w:noProof/>
          <w:szCs w:val="22"/>
          <w:lang w:eastAsia="bg-BG"/>
        </w:rPr>
        <w:drawing>
          <wp:inline distT="0" distB="0" distL="0" distR="0" wp14:anchorId="1C5D7750" wp14:editId="48B70623">
            <wp:extent cx="3527880" cy="1388185"/>
            <wp:effectExtent l="0" t="0" r="0" b="2540"/>
            <wp:docPr id="460395869" name="Picture 3" descr="A close-up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395869" name="Picture 3" descr="A close-up of a tes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37974" cy="1392157"/>
                    </a:xfrm>
                    <a:prstGeom prst="rect">
                      <a:avLst/>
                    </a:prstGeom>
                    <a:noFill/>
                    <a:ln>
                      <a:noFill/>
                    </a:ln>
                  </pic:spPr>
                </pic:pic>
              </a:graphicData>
            </a:graphic>
          </wp:inline>
        </w:drawing>
      </w:r>
    </w:p>
    <w:p w14:paraId="4EA827C2"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Б</w:t>
      </w:r>
    </w:p>
    <w:p w14:paraId="240A281A" w14:textId="77777777" w:rsidR="000D421E" w:rsidRPr="00B144A6" w:rsidRDefault="000D421E" w:rsidP="000D421E">
      <w:pPr>
        <w:widowControl w:val="0"/>
        <w:tabs>
          <w:tab w:val="clear" w:pos="567"/>
        </w:tabs>
        <w:suppressAutoHyphens w:val="0"/>
        <w:autoSpaceDE w:val="0"/>
        <w:autoSpaceDN w:val="0"/>
        <w:rPr>
          <w:rFonts w:eastAsia="Times New Roman"/>
          <w:b/>
          <w:szCs w:val="22"/>
          <w:lang w:eastAsia="ko-KR"/>
        </w:rPr>
      </w:pPr>
    </w:p>
    <w:p w14:paraId="34B13321"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Стъпка 3 Проверете предварително напълнената писалка</w:t>
      </w:r>
      <w:r w:rsidRPr="00B144A6">
        <w:rPr>
          <w:rFonts w:eastAsia="Times New Roman"/>
          <w:szCs w:val="22"/>
        </w:rPr>
        <w:t xml:space="preserve"> </w:t>
      </w:r>
      <w:r w:rsidRPr="00B144A6">
        <w:rPr>
          <w:rFonts w:eastAsia="Times New Roman"/>
          <w:b/>
          <w:szCs w:val="22"/>
        </w:rPr>
        <w:t>(Фигура В)</w:t>
      </w:r>
    </w:p>
    <w:p w14:paraId="0D034FFC"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t>Стъпка 3.1:</w:t>
      </w:r>
      <w:r w:rsidRPr="00B144A6">
        <w:rPr>
          <w:rFonts w:eastAsia="Times New Roman"/>
          <w:szCs w:val="22"/>
        </w:rPr>
        <w:t xml:space="preserve"> Проверете срока на годност върху предварително напълнената писалка или картонената опаковка.</w:t>
      </w:r>
    </w:p>
    <w:p w14:paraId="5320259A" w14:textId="4FC9AF0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t>Стъпка 3.2:</w:t>
      </w:r>
      <w:r w:rsidRPr="00B144A6">
        <w:rPr>
          <w:rFonts w:eastAsia="Times New Roman"/>
          <w:szCs w:val="22"/>
        </w:rPr>
        <w:t xml:space="preserve"> Проверете лекарството през прозор</w:t>
      </w:r>
      <w:r w:rsidR="00473453" w:rsidRPr="00B144A6">
        <w:rPr>
          <w:rFonts w:eastAsia="Times New Roman"/>
          <w:szCs w:val="22"/>
        </w:rPr>
        <w:t>чето</w:t>
      </w:r>
      <w:r w:rsidRPr="00B144A6">
        <w:rPr>
          <w:rFonts w:eastAsia="Times New Roman"/>
          <w:szCs w:val="22"/>
        </w:rPr>
        <w:t xml:space="preserve"> за наличие на частици или промяна в цвета. Лекарството трябва да изглежда бистро и безцветно до светложълто с малко бели частици.</w:t>
      </w:r>
    </w:p>
    <w:p w14:paraId="134F617C"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t>Стъпка 3.3:</w:t>
      </w:r>
      <w:r w:rsidRPr="00B144A6">
        <w:rPr>
          <w:rFonts w:eastAsia="Times New Roman"/>
          <w:szCs w:val="22"/>
        </w:rPr>
        <w:t xml:space="preserve"> Проверете дали писалката не е повредена.</w:t>
      </w:r>
    </w:p>
    <w:p w14:paraId="675B9209"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lastRenderedPageBreak/>
        <w:t>Не</w:t>
      </w:r>
      <w:r w:rsidRPr="00B144A6">
        <w:rPr>
          <w:rFonts w:eastAsia="Times New Roman"/>
          <w:szCs w:val="22"/>
        </w:rPr>
        <w:t xml:space="preserve"> използвайте Pyzchiva ако:</w:t>
      </w:r>
    </w:p>
    <w:p w14:paraId="3EFE41C1" w14:textId="745B29D0" w:rsidR="000D421E" w:rsidRPr="00B144A6" w:rsidRDefault="000D421E" w:rsidP="000D421E">
      <w:pPr>
        <w:widowControl w:val="0"/>
        <w:numPr>
          <w:ilvl w:val="1"/>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 xml:space="preserve">срокът на годност е изтекъл или ако предварително напълнената писалка е съхранявана </w:t>
      </w:r>
      <w:r w:rsidR="00473453" w:rsidRPr="00B144A6">
        <w:rPr>
          <w:rFonts w:eastAsia="Times New Roman"/>
          <w:szCs w:val="22"/>
        </w:rPr>
        <w:t xml:space="preserve">еднократно </w:t>
      </w:r>
      <w:r w:rsidRPr="00B144A6">
        <w:rPr>
          <w:rFonts w:eastAsia="Times New Roman"/>
          <w:szCs w:val="22"/>
        </w:rPr>
        <w:t xml:space="preserve">при стайна температура до 30ºC </w:t>
      </w:r>
      <w:r w:rsidR="00473453" w:rsidRPr="00B144A6">
        <w:rPr>
          <w:rFonts w:eastAsia="Times New Roman"/>
          <w:szCs w:val="22"/>
        </w:rPr>
        <w:t>в продължение на</w:t>
      </w:r>
      <w:r w:rsidRPr="00B144A6">
        <w:rPr>
          <w:rFonts w:eastAsia="Times New Roman"/>
          <w:szCs w:val="22"/>
        </w:rPr>
        <w:t xml:space="preserve"> повече от максимален период от </w:t>
      </w:r>
      <w:ins w:id="41" w:author="Author">
        <w:r w:rsidR="00017A90">
          <w:rPr>
            <w:rFonts w:eastAsia="Times New Roman"/>
            <w:szCs w:val="22"/>
          </w:rPr>
          <w:t>35 дни</w:t>
        </w:r>
        <w:r w:rsidR="00017A90" w:rsidRPr="00B144A6">
          <w:rPr>
            <w:rFonts w:eastAsia="Times New Roman"/>
            <w:szCs w:val="22"/>
          </w:rPr>
          <w:t xml:space="preserve"> </w:t>
        </w:r>
      </w:ins>
      <w:del w:id="42" w:author="Author">
        <w:r w:rsidRPr="00B144A6" w:rsidDel="00017A90">
          <w:rPr>
            <w:rFonts w:eastAsia="Times New Roman"/>
            <w:szCs w:val="22"/>
          </w:rPr>
          <w:delText xml:space="preserve">1 месец </w:delText>
        </w:r>
      </w:del>
      <w:r w:rsidRPr="00B144A6">
        <w:rPr>
          <w:rFonts w:eastAsia="Times New Roman"/>
          <w:szCs w:val="22"/>
        </w:rPr>
        <w:t xml:space="preserve">или ако предварително напълнената писалка е съхранявана над 30ºC. </w:t>
      </w:r>
    </w:p>
    <w:p w14:paraId="3B2D64D3" w14:textId="11AEE5E9" w:rsidR="000D421E" w:rsidRPr="00B144A6" w:rsidRDefault="000D421E" w:rsidP="000D421E">
      <w:pPr>
        <w:widowControl w:val="0"/>
        <w:numPr>
          <w:ilvl w:val="1"/>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 xml:space="preserve">е замръзнала, </w:t>
      </w:r>
      <w:r w:rsidR="00473453" w:rsidRPr="00B144A6">
        <w:rPr>
          <w:rFonts w:eastAsia="Times New Roman"/>
          <w:szCs w:val="22"/>
        </w:rPr>
        <w:t>с променен цвят</w:t>
      </w:r>
      <w:r w:rsidRPr="00B144A6">
        <w:rPr>
          <w:rFonts w:eastAsia="Times New Roman"/>
          <w:szCs w:val="22"/>
        </w:rPr>
        <w:t>, мътна или съдържа големи частици.</w:t>
      </w:r>
    </w:p>
    <w:p w14:paraId="5781D914" w14:textId="77777777" w:rsidR="000D421E" w:rsidRPr="00B144A6" w:rsidRDefault="000D421E" w:rsidP="000D421E">
      <w:pPr>
        <w:widowControl w:val="0"/>
        <w:numPr>
          <w:ilvl w:val="1"/>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е повредена.</w:t>
      </w:r>
    </w:p>
    <w:p w14:paraId="2B71B9B8" w14:textId="77777777" w:rsidR="000D421E" w:rsidRPr="00B144A6" w:rsidRDefault="000D421E" w:rsidP="000D421E">
      <w:pPr>
        <w:widowControl w:val="0"/>
        <w:numPr>
          <w:ilvl w:val="1"/>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е изпусната и изглежда напукана или счупена.</w:t>
      </w:r>
    </w:p>
    <w:p w14:paraId="44EE9F6F" w14:textId="7DB6E6F2"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Нормално е да видите 1 или повече мехурчета в прозор</w:t>
      </w:r>
      <w:r w:rsidR="00473453" w:rsidRPr="00B144A6">
        <w:rPr>
          <w:rFonts w:eastAsia="Times New Roman"/>
          <w:szCs w:val="22"/>
        </w:rPr>
        <w:t>чето</w:t>
      </w:r>
      <w:r w:rsidRPr="00B144A6">
        <w:rPr>
          <w:rFonts w:eastAsia="Times New Roman"/>
          <w:szCs w:val="22"/>
        </w:rPr>
        <w:t>.</w:t>
      </w:r>
    </w:p>
    <w:p w14:paraId="11674C21" w14:textId="33EE59BC" w:rsidR="000D421E" w:rsidRPr="00B144A6" w:rsidRDefault="000D421E" w:rsidP="000D421E">
      <w:pPr>
        <w:widowControl w:val="0"/>
        <w:tabs>
          <w:tab w:val="clear" w:pos="567"/>
        </w:tabs>
        <w:suppressAutoHyphens w:val="0"/>
        <w:autoSpaceDE w:val="0"/>
        <w:autoSpaceDN w:val="0"/>
        <w:rPr>
          <w:rFonts w:eastAsia="Times New Roman"/>
          <w:szCs w:val="22"/>
          <w:lang w:eastAsia="ko-KR"/>
        </w:rPr>
      </w:pPr>
      <w:r w:rsidRPr="00B144A6">
        <w:rPr>
          <w:rFonts w:eastAsia="Times New Roman"/>
          <w:noProof/>
          <w:szCs w:val="22"/>
          <w:lang w:eastAsia="bg-BG"/>
        </w:rPr>
        <mc:AlternateContent>
          <mc:Choice Requires="wpg">
            <w:drawing>
              <wp:anchor distT="0" distB="0" distL="114300" distR="114300" simplePos="0" relativeHeight="251668480" behindDoc="0" locked="0" layoutInCell="1" allowOverlap="1" wp14:anchorId="307350E5" wp14:editId="52F33569">
                <wp:simplePos x="0" y="0"/>
                <wp:positionH relativeFrom="column">
                  <wp:posOffset>1899920</wp:posOffset>
                </wp:positionH>
                <wp:positionV relativeFrom="paragraph">
                  <wp:posOffset>104775</wp:posOffset>
                </wp:positionV>
                <wp:extent cx="3410597" cy="1480820"/>
                <wp:effectExtent l="0" t="0" r="0" b="5080"/>
                <wp:wrapNone/>
                <wp:docPr id="1360871446" name="Group 25"/>
                <wp:cNvGraphicFramePr/>
                <a:graphic xmlns:a="http://schemas.openxmlformats.org/drawingml/2006/main">
                  <a:graphicData uri="http://schemas.microsoft.com/office/word/2010/wordprocessingGroup">
                    <wpg:wgp>
                      <wpg:cNvGrpSpPr/>
                      <wpg:grpSpPr>
                        <a:xfrm>
                          <a:off x="0" y="0"/>
                          <a:ext cx="3410597" cy="1480820"/>
                          <a:chOff x="-1" y="0"/>
                          <a:chExt cx="3410632" cy="1480824"/>
                        </a:xfrm>
                      </wpg:grpSpPr>
                      <wps:wsp>
                        <wps:cNvPr id="3254956" name="Text Box 2"/>
                        <wps:cNvSpPr txBox="1">
                          <a:spLocks noChangeArrowheads="1"/>
                        </wps:cNvSpPr>
                        <wps:spPr bwMode="auto">
                          <a:xfrm>
                            <a:off x="-1" y="0"/>
                            <a:ext cx="2962304" cy="296545"/>
                          </a:xfrm>
                          <a:prstGeom prst="rect">
                            <a:avLst/>
                          </a:prstGeom>
                          <a:noFill/>
                          <a:ln w="9525">
                            <a:noFill/>
                            <a:miter lim="800000"/>
                            <a:headEnd/>
                            <a:tailEnd/>
                          </a:ln>
                        </wps:spPr>
                        <wps:txbx>
                          <w:txbxContent>
                            <w:p w14:paraId="4577EB62"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Прозрачна? Безцветна?</w:t>
                              </w:r>
                            </w:p>
                          </w:txbxContent>
                        </wps:txbx>
                        <wps:bodyPr rot="0" vert="horz" wrap="square" lIns="91440" tIns="45720" rIns="91440" bIns="45720" anchor="t" anchorCtr="0">
                          <a:spAutoFit/>
                        </wps:bodyPr>
                      </wps:wsp>
                      <wps:wsp>
                        <wps:cNvPr id="1825686840" name="Text Box 2"/>
                        <wps:cNvSpPr txBox="1">
                          <a:spLocks noChangeArrowheads="1"/>
                        </wps:cNvSpPr>
                        <wps:spPr bwMode="auto">
                          <a:xfrm>
                            <a:off x="0" y="254340"/>
                            <a:ext cx="1939924" cy="491487"/>
                          </a:xfrm>
                          <a:prstGeom prst="rect">
                            <a:avLst/>
                          </a:prstGeom>
                          <a:noFill/>
                          <a:ln w="9525">
                            <a:noFill/>
                            <a:miter lim="800000"/>
                            <a:headEnd/>
                            <a:tailEnd/>
                          </a:ln>
                        </wps:spPr>
                        <wps:txbx>
                          <w:txbxContent>
                            <w:p w14:paraId="248DFACD"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Без частици?</w:t>
                              </w:r>
                            </w:p>
                          </w:txbxContent>
                        </wps:txbx>
                        <wps:bodyPr rot="0" vert="horz" wrap="square" lIns="91440" tIns="45720" rIns="91440" bIns="45720" anchor="t" anchorCtr="0">
                          <a:noAutofit/>
                        </wps:bodyPr>
                      </wps:wsp>
                      <wps:wsp>
                        <wps:cNvPr id="1449070235" name="Text Box 2"/>
                        <wps:cNvSpPr txBox="1">
                          <a:spLocks noChangeArrowheads="1"/>
                        </wps:cNvSpPr>
                        <wps:spPr bwMode="auto">
                          <a:xfrm>
                            <a:off x="1470687" y="178139"/>
                            <a:ext cx="1939944" cy="491490"/>
                          </a:xfrm>
                          <a:prstGeom prst="rect">
                            <a:avLst/>
                          </a:prstGeom>
                          <a:noFill/>
                          <a:ln w="9525">
                            <a:noFill/>
                            <a:miter lim="800000"/>
                            <a:headEnd/>
                            <a:tailEnd/>
                          </a:ln>
                        </wps:spPr>
                        <wps:txbx>
                          <w:txbxContent>
                            <w:p w14:paraId="75DB4909"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Срокът на годност не е изтекъл?</w:t>
                              </w:r>
                            </w:p>
                          </w:txbxContent>
                        </wps:txbx>
                        <wps:bodyPr rot="0" vert="horz" wrap="square" lIns="91440" tIns="45720" rIns="91440" bIns="45720" anchor="t" anchorCtr="0">
                          <a:spAutoFit/>
                        </wps:bodyPr>
                      </wps:wsp>
                      <wps:wsp>
                        <wps:cNvPr id="1923050549" name="Text Box 2"/>
                        <wps:cNvSpPr txBox="1">
                          <a:spLocks noChangeArrowheads="1"/>
                        </wps:cNvSpPr>
                        <wps:spPr bwMode="auto">
                          <a:xfrm>
                            <a:off x="540627" y="1184279"/>
                            <a:ext cx="1939944" cy="296545"/>
                          </a:xfrm>
                          <a:prstGeom prst="rect">
                            <a:avLst/>
                          </a:prstGeom>
                          <a:noFill/>
                          <a:ln w="9525">
                            <a:noFill/>
                            <a:miter lim="800000"/>
                            <a:headEnd/>
                            <a:tailEnd/>
                          </a:ln>
                        </wps:spPr>
                        <wps:txbx>
                          <w:txbxContent>
                            <w:p w14:paraId="788DD1CE"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Няма повреда?</w:t>
                              </w:r>
                            </w:p>
                          </w:txbxContent>
                        </wps:txbx>
                        <wps:bodyPr rot="0" vert="horz" wrap="square" lIns="91440" tIns="45720" rIns="91440" bIns="45720" anchor="t" anchorCtr="0">
                          <a:spAutoFit/>
                        </wps:bodyPr>
                      </wps:wsp>
                    </wpg:wgp>
                  </a:graphicData>
                </a:graphic>
              </wp:anchor>
            </w:drawing>
          </mc:Choice>
          <mc:Fallback>
            <w:pict>
              <v:group w14:anchorId="307350E5" id="Group 25" o:spid="_x0000_s1035" style="position:absolute;margin-left:149.6pt;margin-top:8.25pt;width:268.55pt;height:116.6pt;z-index:251668480" coordorigin="" coordsize="34106,14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">
                <v:shape id="_x0000_s1036" type="#_x0000_t202" style="position:absolute;width:29623;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" filled="f" stroked="f">
                  <v:textbox style="mso-fit-shape-to-text:t">
                    <w:txbxContent>
                      <w:p w14:paraId="4577EB62"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Прозрачна? Безцветна?</w:t>
                        </w:r>
                      </w:p>
                    </w:txbxContent>
                  </v:textbox>
                </v:shape>
                <v:shape id="_x0000_s1037" type="#_x0000_t202" style="position:absolute;top:2543;width:19399;height:4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" filled="f" stroked="f">
                  <v:textbox>
                    <w:txbxContent>
                      <w:p w14:paraId="248DFACD"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Без частици?</w:t>
                        </w:r>
                      </w:p>
                    </w:txbxContent>
                  </v:textbox>
                </v:shape>
                <v:shape id="_x0000_s1038" type="#_x0000_t202" style="position:absolute;left:14706;top:1781;width:19400;height:4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" filled="f" stroked="f">
                  <v:textbox style="mso-fit-shape-to-text:t">
                    <w:txbxContent>
                      <w:p w14:paraId="75DB4909"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Срокът на годност не е изтекъл?</w:t>
                        </w:r>
                      </w:p>
                    </w:txbxContent>
                  </v:textbox>
                </v:shape>
                <v:shape id="_x0000_s1039" type="#_x0000_t202" style="position:absolute;left:5406;top:11842;width:19399;height:2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" filled="f" stroked="f">
                  <v:textbox style="mso-fit-shape-to-text:t">
                    <w:txbxContent>
                      <w:p w14:paraId="788DD1CE"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Няма повреда?</w:t>
                        </w:r>
                      </w:p>
                    </w:txbxContent>
                  </v:textbox>
                </v:shape>
              </v:group>
            </w:pict>
          </mc:Fallback>
        </mc:AlternateContent>
      </w:r>
    </w:p>
    <w:p w14:paraId="42E0498E" w14:textId="7C7BC2E2" w:rsidR="000D421E" w:rsidRPr="00B144A6" w:rsidRDefault="000D421E" w:rsidP="000D421E">
      <w:pPr>
        <w:widowControl w:val="0"/>
        <w:tabs>
          <w:tab w:val="clear" w:pos="567"/>
        </w:tabs>
        <w:suppressAutoHyphens w:val="0"/>
        <w:autoSpaceDE w:val="0"/>
        <w:autoSpaceDN w:val="0"/>
        <w:jc w:val="center"/>
        <w:rPr>
          <w:rFonts w:eastAsia="Times New Roman"/>
          <w:szCs w:val="22"/>
        </w:rPr>
      </w:pPr>
      <w:r w:rsidRPr="00B144A6">
        <w:rPr>
          <w:rFonts w:eastAsia="Times New Roman"/>
          <w:noProof/>
          <w:szCs w:val="22"/>
          <w:lang w:eastAsia="bg-BG"/>
        </w:rPr>
        <w:drawing>
          <wp:inline distT="0" distB="0" distL="0" distR="0" wp14:anchorId="5754DD47" wp14:editId="6DB9C85A">
            <wp:extent cx="3070746" cy="1444350"/>
            <wp:effectExtent l="0" t="0" r="0" b="3810"/>
            <wp:docPr id="648905796" name="Picture 9" descr="A close-up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905796" name="Picture 9" descr="A close-up of a tes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81007" cy="1449176"/>
                    </a:xfrm>
                    <a:prstGeom prst="rect">
                      <a:avLst/>
                    </a:prstGeom>
                    <a:noFill/>
                    <a:ln>
                      <a:noFill/>
                    </a:ln>
                  </pic:spPr>
                </pic:pic>
              </a:graphicData>
            </a:graphic>
          </wp:inline>
        </w:drawing>
      </w:r>
    </w:p>
    <w:p w14:paraId="3172B5F0"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В</w:t>
      </w:r>
    </w:p>
    <w:p w14:paraId="18BA7A80"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44FA50D3" w14:textId="7777777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noProof/>
          <w:szCs w:val="22"/>
          <w:lang w:eastAsia="bg-BG"/>
        </w:rPr>
        <w:drawing>
          <wp:anchor distT="0" distB="0" distL="114300" distR="114300" simplePos="0" relativeHeight="251660288" behindDoc="0" locked="0" layoutInCell="1" allowOverlap="1" wp14:anchorId="0B48238D" wp14:editId="69889FA1">
            <wp:simplePos x="0" y="0"/>
            <wp:positionH relativeFrom="column">
              <wp:posOffset>4567555</wp:posOffset>
            </wp:positionH>
            <wp:positionV relativeFrom="paragraph">
              <wp:posOffset>108999</wp:posOffset>
            </wp:positionV>
            <wp:extent cx="990600" cy="925195"/>
            <wp:effectExtent l="0" t="0" r="0" b="8255"/>
            <wp:wrapSquare wrapText="bothSides"/>
            <wp:docPr id="214"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990600" cy="925195"/>
                    </a:xfrm>
                    <a:prstGeom prst="rect">
                      <a:avLst/>
                    </a:prstGeom>
                    <a:noFill/>
                  </pic:spPr>
                </pic:pic>
              </a:graphicData>
            </a:graphic>
            <wp14:sizeRelH relativeFrom="page">
              <wp14:pctWidth>0</wp14:pctWidth>
            </wp14:sizeRelH>
            <wp14:sizeRelV relativeFrom="page">
              <wp14:pctHeight>0</wp14:pctHeight>
            </wp14:sizeRelV>
          </wp:anchor>
        </w:drawing>
      </w:r>
      <w:r w:rsidRPr="00B144A6">
        <w:rPr>
          <w:rFonts w:eastAsia="Times New Roman"/>
          <w:b/>
          <w:szCs w:val="22"/>
        </w:rPr>
        <w:t>Стъпка 4 Оставете лекарството да достигне стайна температура</w:t>
      </w:r>
    </w:p>
    <w:p w14:paraId="51FB7DB3" w14:textId="139910A9"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За по-</w:t>
      </w:r>
      <w:r w:rsidR="00473453" w:rsidRPr="00B144A6">
        <w:rPr>
          <w:rFonts w:eastAsia="Times New Roman"/>
          <w:szCs w:val="22"/>
        </w:rPr>
        <w:t>комфортно</w:t>
      </w:r>
      <w:r w:rsidRPr="00B144A6">
        <w:rPr>
          <w:rFonts w:eastAsia="Times New Roman"/>
          <w:szCs w:val="22"/>
        </w:rPr>
        <w:t xml:space="preserve"> инжектиране, </w:t>
      </w:r>
      <w:r w:rsidR="0039749E" w:rsidRPr="00B144A6">
        <w:rPr>
          <w:rFonts w:eastAsia="Times New Roman"/>
          <w:szCs w:val="22"/>
        </w:rPr>
        <w:t xml:space="preserve">след като извадите от хладилника </w:t>
      </w:r>
      <w:r w:rsidRPr="00B144A6">
        <w:rPr>
          <w:rFonts w:eastAsia="Times New Roman"/>
          <w:szCs w:val="22"/>
        </w:rPr>
        <w:t>предварително напълнената писалка Pyzchiva</w:t>
      </w:r>
      <w:r w:rsidR="0039749E" w:rsidRPr="00B144A6">
        <w:rPr>
          <w:rFonts w:eastAsia="Times New Roman"/>
          <w:szCs w:val="22"/>
        </w:rPr>
        <w:t>,</w:t>
      </w:r>
      <w:r w:rsidRPr="00B144A6">
        <w:rPr>
          <w:rFonts w:eastAsia="Times New Roman"/>
          <w:szCs w:val="22"/>
        </w:rPr>
        <w:t xml:space="preserve"> </w:t>
      </w:r>
      <w:r w:rsidR="0039749E" w:rsidRPr="00B144A6">
        <w:rPr>
          <w:rFonts w:eastAsia="Times New Roman"/>
          <w:szCs w:val="22"/>
        </w:rPr>
        <w:t xml:space="preserve">оставете я </w:t>
      </w:r>
      <w:r w:rsidRPr="00B144A6">
        <w:rPr>
          <w:rFonts w:eastAsia="Times New Roman"/>
          <w:szCs w:val="22"/>
        </w:rPr>
        <w:t>на стайна температура за около 30 минути преди инжектиране</w:t>
      </w:r>
      <w:r w:rsidR="0039749E" w:rsidRPr="00B144A6">
        <w:rPr>
          <w:rFonts w:eastAsia="Times New Roman"/>
          <w:szCs w:val="22"/>
        </w:rPr>
        <w:t>то</w:t>
      </w:r>
      <w:r w:rsidRPr="00B144A6">
        <w:rPr>
          <w:rFonts w:eastAsia="Times New Roman"/>
          <w:szCs w:val="22"/>
        </w:rPr>
        <w:t xml:space="preserve">. </w:t>
      </w:r>
    </w:p>
    <w:p w14:paraId="38122E12"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t>Не</w:t>
      </w:r>
      <w:r w:rsidRPr="00B144A6">
        <w:rPr>
          <w:rFonts w:eastAsia="Times New Roman"/>
          <w:szCs w:val="22"/>
        </w:rPr>
        <w:t xml:space="preserve"> затопляйте предварително напълнената писалка по никакъв друг начин (например не я затопляйте в микровълнова фурна или в гореща вода).</w:t>
      </w:r>
    </w:p>
    <w:p w14:paraId="2C7E2D8D"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7FA638DC" w14:textId="77777777" w:rsidR="000D421E" w:rsidRPr="00B144A6" w:rsidRDefault="000D421E" w:rsidP="000D421E">
      <w:pPr>
        <w:widowControl w:val="0"/>
        <w:tabs>
          <w:tab w:val="clear" w:pos="567"/>
        </w:tabs>
        <w:suppressAutoHyphens w:val="0"/>
        <w:autoSpaceDE w:val="0"/>
        <w:autoSpaceDN w:val="0"/>
        <w:rPr>
          <w:rFonts w:eastAsia="Times New Roman"/>
          <w:b/>
          <w:spacing w:val="9"/>
          <w:szCs w:val="24"/>
        </w:rPr>
      </w:pPr>
      <w:r w:rsidRPr="00B144A6">
        <w:rPr>
          <w:rFonts w:eastAsia="Times New Roman"/>
          <w:b/>
          <w:szCs w:val="22"/>
        </w:rPr>
        <w:t xml:space="preserve">Стъпка 5 Измийте си ръцете </w:t>
      </w:r>
    </w:p>
    <w:p w14:paraId="26E04A6E"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zCs w:val="24"/>
        </w:rPr>
      </w:pPr>
      <w:r w:rsidRPr="00B144A6">
        <w:rPr>
          <w:rFonts w:eastAsia="Times New Roman"/>
          <w:szCs w:val="22"/>
        </w:rPr>
        <w:t xml:space="preserve">Измийте добре ръцете си със сапун и топла вода </w:t>
      </w:r>
      <w:r w:rsidRPr="00B144A6">
        <w:rPr>
          <w:rFonts w:eastAsia="Times New Roman"/>
          <w:b/>
          <w:szCs w:val="22"/>
        </w:rPr>
        <w:t>(Фигура Г).</w:t>
      </w:r>
    </w:p>
    <w:p w14:paraId="05943734" w14:textId="77777777" w:rsidR="000D421E" w:rsidRPr="00B144A6" w:rsidRDefault="000D421E" w:rsidP="000D421E">
      <w:pPr>
        <w:widowControl w:val="0"/>
        <w:tabs>
          <w:tab w:val="clear" w:pos="567"/>
        </w:tabs>
        <w:suppressAutoHyphens w:val="0"/>
        <w:autoSpaceDE w:val="0"/>
        <w:autoSpaceDN w:val="0"/>
        <w:spacing w:before="15"/>
        <w:contextualSpacing/>
        <w:rPr>
          <w:rFonts w:eastAsia="Times New Roman"/>
          <w:szCs w:val="24"/>
        </w:rPr>
      </w:pPr>
    </w:p>
    <w:p w14:paraId="2216862E" w14:textId="0B0CD4C4" w:rsidR="000D421E" w:rsidRPr="00B144A6" w:rsidRDefault="000D421E" w:rsidP="000D421E">
      <w:pPr>
        <w:widowControl w:val="0"/>
        <w:tabs>
          <w:tab w:val="clear" w:pos="567"/>
        </w:tabs>
        <w:suppressAutoHyphens w:val="0"/>
        <w:autoSpaceDE w:val="0"/>
        <w:autoSpaceDN w:val="0"/>
        <w:jc w:val="center"/>
        <w:rPr>
          <w:rFonts w:eastAsia="Times New Roman"/>
          <w:szCs w:val="22"/>
        </w:rPr>
      </w:pPr>
      <w:r w:rsidRPr="00B144A6">
        <w:rPr>
          <w:rFonts w:eastAsia="Times New Roman"/>
          <w:noProof/>
          <w:szCs w:val="22"/>
          <w:lang w:eastAsia="bg-BG"/>
        </w:rPr>
        <w:drawing>
          <wp:inline distT="0" distB="0" distL="0" distR="0" wp14:anchorId="3960C14D" wp14:editId="6747078A">
            <wp:extent cx="1844675" cy="1684020"/>
            <wp:effectExtent l="0" t="0" r="3175" b="0"/>
            <wp:docPr id="215" name="그림 20" descr="A drawing of a person washing their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그림 20" descr="A drawing of a person washing their hands&#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1844675" cy="1684020"/>
                    </a:xfrm>
                    <a:prstGeom prst="rect">
                      <a:avLst/>
                    </a:prstGeom>
                  </pic:spPr>
                </pic:pic>
              </a:graphicData>
            </a:graphic>
          </wp:inline>
        </w:drawing>
      </w:r>
    </w:p>
    <w:p w14:paraId="552666B4"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Г</w:t>
      </w:r>
    </w:p>
    <w:p w14:paraId="3D3EF8FB"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33E29D1C"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Стъпка 6 Изберете мястото на инжектиране</w:t>
      </w:r>
      <w:r w:rsidRPr="00B144A6">
        <w:rPr>
          <w:rFonts w:eastAsia="Times New Roman"/>
          <w:szCs w:val="22"/>
        </w:rPr>
        <w:t xml:space="preserve"> </w:t>
      </w:r>
    </w:p>
    <w:p w14:paraId="17B2128B"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 xml:space="preserve">Изберете място за инжектиране в горната част на краката (бедрата) или долната част на корема, с изключение на 5-сантиметровата зона точно около пъпа. Ако инжекцията се поставя от болногледач, може да се използва и външната част на горната част на ръцете. </w:t>
      </w:r>
      <w:r w:rsidRPr="00B144A6">
        <w:rPr>
          <w:rFonts w:eastAsia="Times New Roman"/>
          <w:b/>
          <w:szCs w:val="22"/>
        </w:rPr>
        <w:t>(Фигура Д)</w:t>
      </w:r>
    </w:p>
    <w:p w14:paraId="257E0A08" w14:textId="63CC6E3A"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zCs w:val="22"/>
        </w:rPr>
      </w:pPr>
      <w:bookmarkStart w:id="43" w:name="_Hlk135940381"/>
      <w:r w:rsidRPr="00B144A6">
        <w:rPr>
          <w:rFonts w:eastAsia="Times New Roman"/>
          <w:b/>
          <w:szCs w:val="22"/>
        </w:rPr>
        <w:t xml:space="preserve">Използвайте различно място за инжектиране при всяко инжектиране. </w:t>
      </w:r>
      <w:bookmarkEnd w:id="43"/>
    </w:p>
    <w:p w14:paraId="6F539CD6"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zCs w:val="22"/>
        </w:rPr>
      </w:pPr>
      <w:r w:rsidRPr="00B144A6">
        <w:rPr>
          <w:rFonts w:eastAsia="Times New Roman"/>
          <w:b/>
          <w:szCs w:val="22"/>
        </w:rPr>
        <w:t xml:space="preserve">Не </w:t>
      </w:r>
      <w:r w:rsidRPr="00B144A6">
        <w:rPr>
          <w:rFonts w:eastAsia="Times New Roman"/>
          <w:szCs w:val="22"/>
        </w:rPr>
        <w:t>поставяйте инжекция в област от кожата, която е чувствителна, натъртена, зачервена или твърда или показва признаци на псориазис.</w:t>
      </w:r>
    </w:p>
    <w:p w14:paraId="75B4A5F7"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2E4FE80C" w14:textId="0B76831D" w:rsidR="000D421E" w:rsidRPr="00B144A6" w:rsidRDefault="000D421E" w:rsidP="000D421E">
      <w:pPr>
        <w:widowControl w:val="0"/>
        <w:tabs>
          <w:tab w:val="clear" w:pos="567"/>
        </w:tabs>
        <w:suppressAutoHyphens w:val="0"/>
        <w:autoSpaceDE w:val="0"/>
        <w:autoSpaceDN w:val="0"/>
        <w:spacing w:before="156"/>
        <w:jc w:val="center"/>
        <w:rPr>
          <w:rFonts w:eastAsia="Times New Roman"/>
          <w:szCs w:val="24"/>
        </w:rPr>
      </w:pPr>
      <w:r w:rsidRPr="00B144A6">
        <w:rPr>
          <w:rFonts w:eastAsia="Times New Roman"/>
          <w:noProof/>
          <w:szCs w:val="22"/>
          <w:lang w:eastAsia="bg-BG"/>
        </w:rPr>
        <w:lastRenderedPageBreak/>
        <w:drawing>
          <wp:inline distT="0" distB="0" distL="0" distR="0" wp14:anchorId="08D02409" wp14:editId="2AF926FB">
            <wp:extent cx="2790908" cy="1468204"/>
            <wp:effectExtent l="0" t="0" r="0" b="0"/>
            <wp:docPr id="216" name="그림 3" descr="A diagram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그림 3" descr="A diagram of a person's body&#10;&#10;Description automatically generated"/>
                    <pic:cNvPicPr/>
                  </pic:nvPicPr>
                  <pic:blipFill>
                    <a:blip r:embed="rId50"/>
                    <a:stretch>
                      <a:fillRect/>
                    </a:stretch>
                  </pic:blipFill>
                  <pic:spPr>
                    <a:xfrm>
                      <a:off x="0" y="0"/>
                      <a:ext cx="2794917" cy="1470313"/>
                    </a:xfrm>
                    <a:prstGeom prst="rect">
                      <a:avLst/>
                    </a:prstGeom>
                  </pic:spPr>
                </pic:pic>
              </a:graphicData>
            </a:graphic>
          </wp:inline>
        </w:drawing>
      </w:r>
    </w:p>
    <w:p w14:paraId="4A85DCD1"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Д</w:t>
      </w:r>
    </w:p>
    <w:p w14:paraId="0C750A35" w14:textId="6C4DB07E" w:rsidR="000D421E" w:rsidRPr="00B144A6" w:rsidRDefault="000D421E" w:rsidP="000D421E">
      <w:pPr>
        <w:widowControl w:val="0"/>
        <w:tabs>
          <w:tab w:val="clear" w:pos="567"/>
        </w:tabs>
        <w:suppressAutoHyphens w:val="0"/>
        <w:autoSpaceDE w:val="0"/>
        <w:autoSpaceDN w:val="0"/>
        <w:rPr>
          <w:rFonts w:eastAsia="Times New Roman"/>
          <w:szCs w:val="22"/>
        </w:rPr>
      </w:pPr>
    </w:p>
    <w:p w14:paraId="0115434A" w14:textId="77777777" w:rsidR="000D421E" w:rsidRPr="00B144A6" w:rsidRDefault="000D421E" w:rsidP="000D421E">
      <w:pPr>
        <w:widowControl w:val="0"/>
        <w:tabs>
          <w:tab w:val="clear" w:pos="567"/>
        </w:tabs>
        <w:suppressAutoHyphens w:val="0"/>
        <w:autoSpaceDE w:val="0"/>
        <w:autoSpaceDN w:val="0"/>
        <w:spacing w:before="15"/>
        <w:rPr>
          <w:rFonts w:eastAsia="Times New Roman"/>
          <w:szCs w:val="22"/>
        </w:rPr>
      </w:pPr>
      <w:r w:rsidRPr="00B144A6">
        <w:rPr>
          <w:rFonts w:eastAsia="Times New Roman"/>
          <w:b/>
          <w:szCs w:val="22"/>
        </w:rPr>
        <w:t>Стъпка 7 Почистете кожата на мястото на инжектиране</w:t>
      </w:r>
    </w:p>
    <w:p w14:paraId="27C30B8E"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b/>
          <w:szCs w:val="24"/>
        </w:rPr>
      </w:pPr>
      <w:r w:rsidRPr="00B144A6">
        <w:rPr>
          <w:rFonts w:eastAsia="Times New Roman"/>
          <w:szCs w:val="22"/>
        </w:rPr>
        <w:t xml:space="preserve">Почистете кожата с нов тампон, напоен със спирт, където планирате да поставите инжекцията си. </w:t>
      </w:r>
      <w:r w:rsidRPr="00B144A6">
        <w:rPr>
          <w:rFonts w:eastAsia="Times New Roman"/>
          <w:b/>
          <w:szCs w:val="22"/>
        </w:rPr>
        <w:t>(Фигура Е)</w:t>
      </w:r>
    </w:p>
    <w:p w14:paraId="009F1DBC"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5"/>
          <w:szCs w:val="24"/>
        </w:rPr>
      </w:pPr>
      <w:r w:rsidRPr="00B144A6">
        <w:rPr>
          <w:rFonts w:eastAsia="Times New Roman"/>
          <w:b/>
          <w:szCs w:val="22"/>
        </w:rPr>
        <w:t>Не</w:t>
      </w:r>
      <w:r w:rsidRPr="00B144A6">
        <w:rPr>
          <w:rFonts w:eastAsia="Times New Roman"/>
          <w:szCs w:val="22"/>
        </w:rPr>
        <w:t xml:space="preserve"> докосвайте отново тази област, преди да поставите инжекцията. Оставете кожата да изсъхне преди инжектиране.</w:t>
      </w:r>
    </w:p>
    <w:p w14:paraId="7344576D"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5"/>
          <w:szCs w:val="24"/>
        </w:rPr>
      </w:pPr>
      <w:r w:rsidRPr="00B144A6">
        <w:rPr>
          <w:rFonts w:eastAsia="Times New Roman"/>
          <w:b/>
          <w:szCs w:val="22"/>
        </w:rPr>
        <w:t>Не</w:t>
      </w:r>
      <w:r w:rsidRPr="00B144A6">
        <w:rPr>
          <w:rFonts w:eastAsia="Times New Roman"/>
          <w:szCs w:val="22"/>
        </w:rPr>
        <w:t xml:space="preserve"> правете вятър и не духайте върху чистата зона.</w:t>
      </w:r>
    </w:p>
    <w:p w14:paraId="1FDAD38B" w14:textId="1D466C8F"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noProof/>
          <w:szCs w:val="22"/>
          <w:lang w:eastAsia="bg-BG"/>
        </w:rPr>
        <w:drawing>
          <wp:inline distT="0" distB="0" distL="0" distR="0" wp14:anchorId="784842D4" wp14:editId="3359299A">
            <wp:extent cx="2035175" cy="1812290"/>
            <wp:effectExtent l="0" t="0" r="3175" b="0"/>
            <wp:docPr id="58" name="그림 9" descr="A hand with a piece of tissu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그림 9" descr="A hand with a piece of tissue&#10;&#10;Description automatically generated with medium confidence"/>
                    <pic:cNvPicPr/>
                  </pic:nvPicPr>
                  <pic:blipFill>
                    <a:blip r:embed="rId51">
                      <a:extLst>
                        <a:ext uri="{28A0092B-C50C-407E-A947-70E740481C1C}">
                          <a14:useLocalDpi xmlns:a14="http://schemas.microsoft.com/office/drawing/2010/main" val="0"/>
                        </a:ext>
                      </a:extLst>
                    </a:blip>
                    <a:stretch>
                      <a:fillRect/>
                    </a:stretch>
                  </pic:blipFill>
                  <pic:spPr>
                    <a:xfrm>
                      <a:off x="0" y="0"/>
                      <a:ext cx="2035175" cy="1812290"/>
                    </a:xfrm>
                    <a:prstGeom prst="rect">
                      <a:avLst/>
                    </a:prstGeom>
                  </pic:spPr>
                </pic:pic>
              </a:graphicData>
            </a:graphic>
          </wp:inline>
        </w:drawing>
      </w:r>
    </w:p>
    <w:p w14:paraId="28F24826"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Е</w:t>
      </w:r>
    </w:p>
    <w:p w14:paraId="71C6ACAC"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6DDB3EA3" w14:textId="004CD95C"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b/>
          <w:szCs w:val="22"/>
        </w:rPr>
        <w:t xml:space="preserve">Инжектиране </w:t>
      </w:r>
      <w:r w:rsidR="00655CE0" w:rsidRPr="00B144A6">
        <w:rPr>
          <w:rFonts w:eastAsia="Times New Roman"/>
          <w:b/>
          <w:szCs w:val="22"/>
        </w:rPr>
        <w:t>с помощта на</w:t>
      </w:r>
      <w:r w:rsidRPr="00B144A6">
        <w:rPr>
          <w:rFonts w:eastAsia="Times New Roman"/>
          <w:b/>
          <w:szCs w:val="22"/>
        </w:rPr>
        <w:t xml:space="preserve"> предварително напълнената писалка Pyzchiva</w:t>
      </w:r>
    </w:p>
    <w:p w14:paraId="0EFEF2AC"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65B062E9" w14:textId="77777777" w:rsidR="000D421E" w:rsidRPr="00B144A6" w:rsidRDefault="000D421E" w:rsidP="000D421E">
      <w:pPr>
        <w:widowControl w:val="0"/>
        <w:tabs>
          <w:tab w:val="clear" w:pos="567"/>
        </w:tabs>
        <w:suppressAutoHyphens w:val="0"/>
        <w:autoSpaceDE w:val="0"/>
        <w:autoSpaceDN w:val="0"/>
        <w:rPr>
          <w:rFonts w:eastAsia="Times New Roman"/>
          <w:szCs w:val="24"/>
        </w:rPr>
      </w:pPr>
      <w:r w:rsidRPr="00B144A6">
        <w:rPr>
          <w:rFonts w:eastAsia="Times New Roman"/>
          <w:b/>
          <w:szCs w:val="22"/>
        </w:rPr>
        <w:t>Стъпка 8 Издърпайте направо капачката на иглата, когато сте готови да инжектирате Pyzchiva</w:t>
      </w:r>
      <w:r w:rsidRPr="00B144A6">
        <w:rPr>
          <w:rFonts w:eastAsia="Times New Roman"/>
          <w:szCs w:val="22"/>
        </w:rPr>
        <w:t xml:space="preserve"> </w:t>
      </w:r>
      <w:r w:rsidRPr="00B144A6">
        <w:rPr>
          <w:rFonts w:eastAsia="Times New Roman"/>
          <w:b/>
          <w:szCs w:val="22"/>
        </w:rPr>
        <w:t>(Фигура Ж)</w:t>
      </w:r>
      <w:r w:rsidRPr="00B144A6">
        <w:rPr>
          <w:rFonts w:eastAsia="Times New Roman"/>
          <w:szCs w:val="22"/>
        </w:rPr>
        <w:t xml:space="preserve">. </w:t>
      </w:r>
    </w:p>
    <w:p w14:paraId="3ACF67DA" w14:textId="77777777" w:rsidR="000D421E" w:rsidRPr="00B144A6" w:rsidRDefault="000D421E" w:rsidP="000D421E">
      <w:pPr>
        <w:widowControl w:val="0"/>
        <w:numPr>
          <w:ilvl w:val="0"/>
          <w:numId w:val="26"/>
        </w:numPr>
        <w:tabs>
          <w:tab w:val="clear" w:pos="567"/>
        </w:tabs>
        <w:suppressAutoHyphens w:val="0"/>
        <w:autoSpaceDE w:val="0"/>
        <w:autoSpaceDN w:val="0"/>
        <w:spacing w:before="16"/>
        <w:contextualSpacing/>
        <w:rPr>
          <w:rFonts w:eastAsia="Times New Roman"/>
          <w:szCs w:val="24"/>
        </w:rPr>
      </w:pPr>
      <w:r w:rsidRPr="00B144A6">
        <w:rPr>
          <w:rFonts w:eastAsia="Times New Roman"/>
          <w:szCs w:val="22"/>
        </w:rPr>
        <w:t xml:space="preserve">Изхвърлете капачката на иглата. </w:t>
      </w:r>
    </w:p>
    <w:p w14:paraId="41CFDC8E" w14:textId="77777777" w:rsidR="000D421E" w:rsidRPr="00B144A6" w:rsidRDefault="000D421E" w:rsidP="000D421E">
      <w:pPr>
        <w:widowControl w:val="0"/>
        <w:numPr>
          <w:ilvl w:val="0"/>
          <w:numId w:val="26"/>
        </w:numPr>
        <w:tabs>
          <w:tab w:val="clear" w:pos="567"/>
        </w:tabs>
        <w:suppressAutoHyphens w:val="0"/>
        <w:autoSpaceDE w:val="0"/>
        <w:autoSpaceDN w:val="0"/>
        <w:spacing w:before="16"/>
        <w:contextualSpacing/>
        <w:rPr>
          <w:rFonts w:eastAsia="Times New Roman"/>
          <w:szCs w:val="24"/>
        </w:rPr>
      </w:pPr>
      <w:r w:rsidRPr="00B144A6">
        <w:rPr>
          <w:rFonts w:eastAsia="Times New Roman"/>
          <w:szCs w:val="22"/>
        </w:rPr>
        <w:t>Нормално е да видите, че от иглата излизат няколко капки течност.</w:t>
      </w:r>
    </w:p>
    <w:p w14:paraId="5E4CFC91" w14:textId="1F3B5BF1" w:rsidR="000D421E" w:rsidRPr="00B144A6" w:rsidRDefault="000D421E" w:rsidP="000D421E">
      <w:pPr>
        <w:widowControl w:val="0"/>
        <w:numPr>
          <w:ilvl w:val="0"/>
          <w:numId w:val="26"/>
        </w:numPr>
        <w:tabs>
          <w:tab w:val="clear" w:pos="567"/>
        </w:tabs>
        <w:suppressAutoHyphens w:val="0"/>
        <w:autoSpaceDE w:val="0"/>
        <w:autoSpaceDN w:val="0"/>
        <w:spacing w:before="16"/>
        <w:contextualSpacing/>
        <w:rPr>
          <w:rFonts w:eastAsia="Times New Roman"/>
          <w:szCs w:val="24"/>
        </w:rPr>
      </w:pPr>
      <w:r w:rsidRPr="00B144A6">
        <w:rPr>
          <w:rFonts w:eastAsia="Times New Roman"/>
          <w:b/>
          <w:szCs w:val="22"/>
        </w:rPr>
        <w:t>Не</w:t>
      </w:r>
      <w:r w:rsidRPr="00B144A6">
        <w:rPr>
          <w:rFonts w:eastAsia="Times New Roman"/>
          <w:szCs w:val="22"/>
        </w:rPr>
        <w:t xml:space="preserve"> завъртайте и</w:t>
      </w:r>
      <w:r w:rsidR="00655CE0" w:rsidRPr="00B144A6">
        <w:rPr>
          <w:rFonts w:eastAsia="Times New Roman"/>
          <w:szCs w:val="22"/>
        </w:rPr>
        <w:t xml:space="preserve"> не</w:t>
      </w:r>
      <w:r w:rsidRPr="00B144A6">
        <w:rPr>
          <w:rFonts w:eastAsia="Times New Roman"/>
          <w:szCs w:val="22"/>
        </w:rPr>
        <w:t xml:space="preserve"> огъвайте капачката на иглата, докато я отстранявате, тъй като това може да повреди иглата. </w:t>
      </w:r>
    </w:p>
    <w:p w14:paraId="4A821D5E" w14:textId="78542431" w:rsidR="000D421E" w:rsidRPr="00B144A6" w:rsidRDefault="000D421E" w:rsidP="000D421E">
      <w:pPr>
        <w:widowControl w:val="0"/>
        <w:numPr>
          <w:ilvl w:val="0"/>
          <w:numId w:val="26"/>
        </w:numPr>
        <w:tabs>
          <w:tab w:val="clear" w:pos="567"/>
        </w:tabs>
        <w:suppressAutoHyphens w:val="0"/>
        <w:autoSpaceDE w:val="0"/>
        <w:autoSpaceDN w:val="0"/>
        <w:spacing w:before="16"/>
        <w:contextualSpacing/>
        <w:rPr>
          <w:rFonts w:eastAsia="Times New Roman"/>
          <w:szCs w:val="22"/>
        </w:rPr>
      </w:pPr>
      <w:r w:rsidRPr="00B144A6">
        <w:rPr>
          <w:rFonts w:eastAsia="Times New Roman"/>
          <w:b/>
          <w:szCs w:val="22"/>
        </w:rPr>
        <w:t>Не</w:t>
      </w:r>
      <w:r w:rsidRPr="00B144A6">
        <w:rPr>
          <w:rFonts w:eastAsia="Times New Roman"/>
          <w:szCs w:val="22"/>
        </w:rPr>
        <w:t xml:space="preserve"> използвайте предварително напълнената писалка, ако е изпус</w:t>
      </w:r>
      <w:r w:rsidR="00655CE0" w:rsidRPr="00B144A6">
        <w:rPr>
          <w:rFonts w:eastAsia="Times New Roman"/>
          <w:szCs w:val="22"/>
        </w:rPr>
        <w:t>к</w:t>
      </w:r>
      <w:r w:rsidRPr="00B144A6">
        <w:rPr>
          <w:rFonts w:eastAsia="Times New Roman"/>
          <w:szCs w:val="22"/>
        </w:rPr>
        <w:t>а</w:t>
      </w:r>
      <w:r w:rsidR="00655CE0" w:rsidRPr="00B144A6">
        <w:rPr>
          <w:rFonts w:eastAsia="Times New Roman"/>
          <w:szCs w:val="22"/>
        </w:rPr>
        <w:t>н</w:t>
      </w:r>
      <w:r w:rsidRPr="00B144A6">
        <w:rPr>
          <w:rFonts w:eastAsia="Times New Roman"/>
          <w:szCs w:val="22"/>
        </w:rPr>
        <w:t>а след отстраняване на капачката на иглата. Обадете се на Вашия медицински специалист за инструкции.</w:t>
      </w:r>
    </w:p>
    <w:p w14:paraId="7CAD7F0E" w14:textId="27D6A0FA"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noProof/>
          <w:szCs w:val="22"/>
          <w:lang w:eastAsia="bg-BG"/>
        </w:rPr>
        <w:drawing>
          <wp:inline distT="0" distB="0" distL="0" distR="0" wp14:anchorId="28098DB6" wp14:editId="7E9DB82E">
            <wp:extent cx="1907540" cy="1764665"/>
            <wp:effectExtent l="0" t="0" r="0" b="6985"/>
            <wp:docPr id="218" name="그림 15" descr="A close-up of a hand holding a nee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그림 15" descr="A close-up of a hand holding a needle&#10;&#10;Description automatically generated"/>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1907540" cy="1764665"/>
                    </a:xfrm>
                    <a:prstGeom prst="rect">
                      <a:avLst/>
                    </a:prstGeom>
                    <a:ln>
                      <a:noFill/>
                    </a:ln>
                    <a:extLst>
                      <a:ext uri="{53640926-AAD7-44D8-BBD7-CCE9431645EC}">
                        <a14:shadowObscured xmlns:a14="http://schemas.microsoft.com/office/drawing/2010/main"/>
                      </a:ext>
                    </a:extLst>
                  </pic:spPr>
                </pic:pic>
              </a:graphicData>
            </a:graphic>
          </wp:inline>
        </w:drawing>
      </w:r>
    </w:p>
    <w:p w14:paraId="26F0291C"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Ж</w:t>
      </w:r>
    </w:p>
    <w:p w14:paraId="6665D5BC" w14:textId="77777777" w:rsidR="000D421E" w:rsidRPr="00B144A6" w:rsidRDefault="000D421E" w:rsidP="000D421E">
      <w:pPr>
        <w:widowControl w:val="0"/>
        <w:tabs>
          <w:tab w:val="clear" w:pos="567"/>
        </w:tabs>
        <w:suppressAutoHyphens w:val="0"/>
        <w:autoSpaceDE w:val="0"/>
        <w:autoSpaceDN w:val="0"/>
        <w:spacing w:before="16"/>
        <w:rPr>
          <w:rFonts w:eastAsia="Times New Roman"/>
          <w:szCs w:val="24"/>
          <w:lang w:eastAsia="ko-KR"/>
        </w:rPr>
      </w:pPr>
    </w:p>
    <w:p w14:paraId="6BC580D5"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 xml:space="preserve">Стъпка 9 Поставете предварително напълнената писалка направо върху кожата си под ъгъл от 90 градуса (Фигура З). </w:t>
      </w:r>
    </w:p>
    <w:p w14:paraId="12EC6F08" w14:textId="504DA2D0"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noProof/>
          <w:szCs w:val="22"/>
          <w:lang w:eastAsia="bg-BG"/>
        </w:rPr>
        <w:lastRenderedPageBreak/>
        <w:drawing>
          <wp:inline distT="0" distB="0" distL="0" distR="0" wp14:anchorId="1B56B36E" wp14:editId="03AFC89B">
            <wp:extent cx="1993265" cy="1818640"/>
            <wp:effectExtent l="0" t="0" r="6985" b="0"/>
            <wp:docPr id="37" name="그림 37" descr="A hand holding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그림 37" descr="A hand holding a pen&#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1993265" cy="1818640"/>
                    </a:xfrm>
                    <a:prstGeom prst="rect">
                      <a:avLst/>
                    </a:prstGeom>
                  </pic:spPr>
                </pic:pic>
              </a:graphicData>
            </a:graphic>
          </wp:inline>
        </w:drawing>
      </w:r>
    </w:p>
    <w:p w14:paraId="136C3EEE"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З</w:t>
      </w:r>
    </w:p>
    <w:p w14:paraId="3AB6ECB4" w14:textId="77777777" w:rsidR="000D421E" w:rsidRPr="00B144A6" w:rsidRDefault="000D421E" w:rsidP="000D421E">
      <w:pPr>
        <w:widowControl w:val="0"/>
        <w:tabs>
          <w:tab w:val="clear" w:pos="567"/>
        </w:tabs>
        <w:suppressAutoHyphens w:val="0"/>
        <w:autoSpaceDE w:val="0"/>
        <w:autoSpaceDN w:val="0"/>
        <w:rPr>
          <w:rFonts w:eastAsia="Times New Roman"/>
          <w:b/>
          <w:szCs w:val="22"/>
          <w:lang w:eastAsia="ko-KR"/>
        </w:rPr>
      </w:pPr>
    </w:p>
    <w:p w14:paraId="16A390BB" w14:textId="7777777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b/>
          <w:szCs w:val="22"/>
        </w:rPr>
        <w:t>Стъпка 10 Притиснете плътно предварително напълнената писалка надолу към кожата, за да започнете инжектирането</w:t>
      </w:r>
      <w:r w:rsidRPr="00B144A6">
        <w:rPr>
          <w:rFonts w:eastAsia="Times New Roman"/>
          <w:szCs w:val="22"/>
        </w:rPr>
        <w:t xml:space="preserve"> </w:t>
      </w:r>
      <w:r w:rsidRPr="00B144A6">
        <w:rPr>
          <w:rFonts w:eastAsia="Times New Roman"/>
          <w:b/>
          <w:szCs w:val="22"/>
        </w:rPr>
        <w:t>(Фигура И).</w:t>
      </w:r>
    </w:p>
    <w:p w14:paraId="1BF41985" w14:textId="77777777" w:rsidR="000D421E" w:rsidRPr="00B144A6" w:rsidRDefault="000D421E" w:rsidP="000D421E">
      <w:pPr>
        <w:widowControl w:val="0"/>
        <w:numPr>
          <w:ilvl w:val="0"/>
          <w:numId w:val="27"/>
        </w:numPr>
        <w:tabs>
          <w:tab w:val="clear" w:pos="567"/>
        </w:tabs>
        <w:suppressAutoHyphens w:val="0"/>
        <w:autoSpaceDE w:val="0"/>
        <w:autoSpaceDN w:val="0"/>
        <w:contextualSpacing/>
        <w:rPr>
          <w:rFonts w:eastAsia="Times New Roman"/>
          <w:szCs w:val="22"/>
        </w:rPr>
      </w:pPr>
      <w:r w:rsidRPr="00B144A6">
        <w:rPr>
          <w:rFonts w:eastAsia="Times New Roman"/>
          <w:szCs w:val="22"/>
        </w:rPr>
        <w:t xml:space="preserve">Може да чуете първо щракване, когато инжектирането започне. </w:t>
      </w:r>
    </w:p>
    <w:p w14:paraId="7E83D702" w14:textId="4452DDAD"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noProof/>
          <w:szCs w:val="22"/>
          <w:lang w:eastAsia="bg-BG"/>
        </w:rPr>
        <w:drawing>
          <wp:inline distT="0" distB="0" distL="0" distR="0" wp14:anchorId="5329F2FC" wp14:editId="0B5B8537">
            <wp:extent cx="1942465" cy="1745615"/>
            <wp:effectExtent l="0" t="0" r="635" b="6985"/>
            <wp:docPr id="63"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942465" cy="1745615"/>
                    </a:xfrm>
                    <a:prstGeom prst="rect">
                      <a:avLst/>
                    </a:prstGeom>
                  </pic:spPr>
                </pic:pic>
              </a:graphicData>
            </a:graphic>
          </wp:inline>
        </w:drawing>
      </w:r>
    </w:p>
    <w:p w14:paraId="22DC63CF"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И</w:t>
      </w:r>
    </w:p>
    <w:p w14:paraId="7BEDCE3E"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6D0E1CC1" w14:textId="253926E3"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b/>
          <w:szCs w:val="22"/>
        </w:rPr>
        <w:t xml:space="preserve">Стъпка 11 Продължете да </w:t>
      </w:r>
      <w:r w:rsidR="00DD06B6" w:rsidRPr="00B144A6">
        <w:rPr>
          <w:rFonts w:eastAsia="Times New Roman"/>
          <w:b/>
          <w:szCs w:val="22"/>
        </w:rPr>
        <w:t>на</w:t>
      </w:r>
      <w:r w:rsidRPr="00B144A6">
        <w:rPr>
          <w:rFonts w:eastAsia="Times New Roman"/>
          <w:b/>
          <w:szCs w:val="22"/>
        </w:rPr>
        <w:t>тискате писалката върху кожата, докато жълтият индикатор спре да се движи. (Фигура Й).</w:t>
      </w:r>
      <w:r w:rsidRPr="00B144A6">
        <w:rPr>
          <w:rFonts w:eastAsia="Times New Roman"/>
          <w:szCs w:val="22"/>
        </w:rPr>
        <w:t xml:space="preserve"> </w:t>
      </w:r>
      <w:r w:rsidRPr="00B144A6">
        <w:rPr>
          <w:rFonts w:eastAsia="Times New Roman"/>
          <w:szCs w:val="22"/>
        </w:rPr>
        <w:br/>
        <w:t xml:space="preserve">Инжектирането може да Ви отнеме до </w:t>
      </w:r>
      <w:r w:rsidRPr="00B144A6">
        <w:rPr>
          <w:rFonts w:eastAsia="Times New Roman"/>
          <w:b/>
          <w:szCs w:val="22"/>
        </w:rPr>
        <w:t>10 секунди</w:t>
      </w:r>
      <w:r w:rsidRPr="00B144A6">
        <w:rPr>
          <w:rFonts w:eastAsia="Times New Roman"/>
          <w:szCs w:val="22"/>
        </w:rPr>
        <w:t xml:space="preserve">. </w:t>
      </w:r>
    </w:p>
    <w:p w14:paraId="5171F83F" w14:textId="77777777"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szCs w:val="22"/>
        </w:rPr>
        <w:t xml:space="preserve">Може да чуете второ щракване. Това означава, че инжектирането е приключило. </w:t>
      </w:r>
    </w:p>
    <w:p w14:paraId="1C4D6487" w14:textId="3B146631"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b/>
          <w:szCs w:val="22"/>
        </w:rPr>
        <w:t>Не</w:t>
      </w:r>
      <w:r w:rsidRPr="00B144A6">
        <w:rPr>
          <w:rFonts w:eastAsia="Times New Roman"/>
          <w:szCs w:val="22"/>
        </w:rPr>
        <w:t xml:space="preserve"> </w:t>
      </w:r>
      <w:r w:rsidR="00DD06B6" w:rsidRPr="00B144A6">
        <w:rPr>
          <w:rFonts w:eastAsia="Times New Roman"/>
          <w:szCs w:val="22"/>
        </w:rPr>
        <w:t>намалявайте</w:t>
      </w:r>
      <w:r w:rsidRPr="00B144A6">
        <w:rPr>
          <w:rFonts w:eastAsia="Times New Roman"/>
          <w:szCs w:val="22"/>
        </w:rPr>
        <w:t xml:space="preserve"> </w:t>
      </w:r>
      <w:r w:rsidR="00DD06B6" w:rsidRPr="00B144A6">
        <w:rPr>
          <w:rFonts w:eastAsia="Times New Roman"/>
          <w:szCs w:val="22"/>
        </w:rPr>
        <w:t>на</w:t>
      </w:r>
      <w:r w:rsidRPr="00B144A6">
        <w:rPr>
          <w:rFonts w:eastAsia="Times New Roman"/>
          <w:szCs w:val="22"/>
        </w:rPr>
        <w:t>тиска върху мястото на инжектиране, преди инжектирането да приключи.</w:t>
      </w:r>
    </w:p>
    <w:p w14:paraId="60164823" w14:textId="77777777"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b/>
          <w:szCs w:val="22"/>
        </w:rPr>
        <w:t>Не</w:t>
      </w:r>
      <w:r w:rsidRPr="00B144A6">
        <w:rPr>
          <w:rFonts w:eastAsia="Times New Roman"/>
          <w:szCs w:val="22"/>
        </w:rPr>
        <w:t xml:space="preserve"> местете предварително напълнената писалка по време на инжектирането.</w:t>
      </w:r>
    </w:p>
    <w:p w14:paraId="51DA504A" w14:textId="42B07774"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noProof/>
          <w:szCs w:val="22"/>
          <w:lang w:eastAsia="bg-BG"/>
        </w:rPr>
        <w:drawing>
          <wp:inline distT="0" distB="0" distL="0" distR="0" wp14:anchorId="51125663" wp14:editId="09AF9A95">
            <wp:extent cx="2069465" cy="1885950"/>
            <wp:effectExtent l="0" t="0" r="6985" b="0"/>
            <wp:docPr id="52" name="그림 50" descr="A close-up of a person's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그림 50" descr="A close-up of a person's hand&#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069465" cy="1885950"/>
                    </a:xfrm>
                    <a:prstGeom prst="rect">
                      <a:avLst/>
                    </a:prstGeom>
                  </pic:spPr>
                </pic:pic>
              </a:graphicData>
            </a:graphic>
          </wp:inline>
        </w:drawing>
      </w:r>
    </w:p>
    <w:p w14:paraId="3F46FE1A"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Й</w:t>
      </w:r>
    </w:p>
    <w:p w14:paraId="218EEF68" w14:textId="77777777" w:rsidR="000D421E" w:rsidRPr="00B144A6" w:rsidRDefault="000D421E" w:rsidP="000D421E">
      <w:pPr>
        <w:widowControl w:val="0"/>
        <w:tabs>
          <w:tab w:val="clear" w:pos="567"/>
          <w:tab w:val="left" w:pos="403"/>
        </w:tabs>
        <w:suppressAutoHyphens w:val="0"/>
        <w:autoSpaceDE w:val="0"/>
        <w:autoSpaceDN w:val="0"/>
        <w:spacing w:line="269" w:lineRule="exact"/>
        <w:rPr>
          <w:rFonts w:eastAsia="Times New Roman"/>
          <w:b/>
          <w:szCs w:val="22"/>
          <w:lang w:eastAsia="ko-KR"/>
        </w:rPr>
      </w:pPr>
    </w:p>
    <w:p w14:paraId="038338F5" w14:textId="1E40CE2B" w:rsidR="000D421E" w:rsidRPr="00B144A6" w:rsidRDefault="000D421E" w:rsidP="000D421E">
      <w:pPr>
        <w:widowControl w:val="0"/>
        <w:tabs>
          <w:tab w:val="clear" w:pos="567"/>
          <w:tab w:val="left" w:pos="403"/>
        </w:tabs>
        <w:suppressAutoHyphens w:val="0"/>
        <w:autoSpaceDE w:val="0"/>
        <w:autoSpaceDN w:val="0"/>
        <w:spacing w:line="269" w:lineRule="exact"/>
        <w:rPr>
          <w:rFonts w:eastAsia="Times New Roman"/>
          <w:szCs w:val="22"/>
        </w:rPr>
      </w:pPr>
      <w:r w:rsidRPr="00B144A6">
        <w:rPr>
          <w:rFonts w:eastAsia="Times New Roman"/>
          <w:b/>
          <w:szCs w:val="22"/>
        </w:rPr>
        <w:t>Стъпка 12 Проверете дали прозор</w:t>
      </w:r>
      <w:r w:rsidR="00DD06B6" w:rsidRPr="00B144A6">
        <w:rPr>
          <w:rFonts w:eastAsia="Times New Roman"/>
          <w:b/>
          <w:szCs w:val="22"/>
        </w:rPr>
        <w:t>чето</w:t>
      </w:r>
      <w:r w:rsidRPr="00B144A6">
        <w:rPr>
          <w:rFonts w:eastAsia="Times New Roman"/>
          <w:b/>
          <w:szCs w:val="22"/>
        </w:rPr>
        <w:t xml:space="preserve"> за наблюдение е станал</w:t>
      </w:r>
      <w:r w:rsidR="00DD06B6" w:rsidRPr="00B144A6">
        <w:rPr>
          <w:rFonts w:eastAsia="Times New Roman"/>
          <w:b/>
          <w:szCs w:val="22"/>
        </w:rPr>
        <w:t>о</w:t>
      </w:r>
      <w:r w:rsidRPr="00B144A6">
        <w:rPr>
          <w:rFonts w:eastAsia="Times New Roman"/>
          <w:b/>
          <w:szCs w:val="22"/>
        </w:rPr>
        <w:t xml:space="preserve"> жълт, за да се уверите, че е инжектирана пълната доза, след което отстранете празната писалка от кожата (Фигура K)</w:t>
      </w:r>
      <w:r w:rsidRPr="00B144A6">
        <w:rPr>
          <w:rFonts w:eastAsia="Times New Roman"/>
          <w:szCs w:val="22"/>
        </w:rPr>
        <w:t>.</w:t>
      </w:r>
    </w:p>
    <w:p w14:paraId="5C2CD01D" w14:textId="77777777"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szCs w:val="22"/>
        </w:rPr>
        <w:t>Предпазителят на иглата ще покрие напълно иглата.</w:t>
      </w:r>
    </w:p>
    <w:p w14:paraId="3E38E2D2" w14:textId="37321852"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szCs w:val="22"/>
        </w:rPr>
        <w:t xml:space="preserve">Както на </w:t>
      </w:r>
      <w:r w:rsidRPr="00B144A6">
        <w:rPr>
          <w:rFonts w:eastAsia="Times New Roman"/>
          <w:b/>
          <w:szCs w:val="22"/>
        </w:rPr>
        <w:t>Фигура K</w:t>
      </w:r>
      <w:r w:rsidRPr="00B144A6">
        <w:rPr>
          <w:rFonts w:eastAsia="Times New Roman"/>
          <w:szCs w:val="22"/>
        </w:rPr>
        <w:t>, възможно е в прозор</w:t>
      </w:r>
      <w:r w:rsidR="00DD06B6" w:rsidRPr="00B144A6">
        <w:rPr>
          <w:rFonts w:eastAsia="Times New Roman"/>
          <w:szCs w:val="22"/>
        </w:rPr>
        <w:t>чето</w:t>
      </w:r>
      <w:r w:rsidRPr="00B144A6">
        <w:rPr>
          <w:rFonts w:eastAsia="Times New Roman"/>
          <w:szCs w:val="22"/>
        </w:rPr>
        <w:t xml:space="preserve"> за наблюдение все още да се вижда малка сива лента.</w:t>
      </w:r>
    </w:p>
    <w:p w14:paraId="2762568D" w14:textId="17DBCD52"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szCs w:val="22"/>
        </w:rPr>
        <w:lastRenderedPageBreak/>
        <w:t xml:space="preserve">Изваждането на иглата от кожата може да предизвика леко кървене или </w:t>
      </w:r>
      <w:r w:rsidR="00DD06B6" w:rsidRPr="00B144A6">
        <w:rPr>
          <w:rFonts w:eastAsia="Times New Roman"/>
          <w:szCs w:val="22"/>
        </w:rPr>
        <w:t>образуване</w:t>
      </w:r>
      <w:r w:rsidRPr="00B144A6">
        <w:rPr>
          <w:rFonts w:eastAsia="Times New Roman"/>
          <w:szCs w:val="22"/>
        </w:rPr>
        <w:t xml:space="preserve"> на няколко капки кръв на мястото на инжектиране. Това е нормално. Можете да притиснете памучен тампон или марля към мястото на инжектиране, ако е необходимо. Не разтривайте мястото на инжектиране. Можете да покриете мястото на инжектиране с малка лепенка, ако е необходимо. </w:t>
      </w:r>
    </w:p>
    <w:p w14:paraId="029F24E9" w14:textId="77777777" w:rsidR="000D421E" w:rsidRPr="00B144A6" w:rsidRDefault="000D421E" w:rsidP="000D421E">
      <w:pPr>
        <w:widowControl w:val="0"/>
        <w:tabs>
          <w:tab w:val="clear" w:pos="567"/>
          <w:tab w:val="left" w:pos="403"/>
        </w:tabs>
        <w:suppressAutoHyphens w:val="0"/>
        <w:autoSpaceDE w:val="0"/>
        <w:autoSpaceDN w:val="0"/>
        <w:spacing w:line="269" w:lineRule="exact"/>
        <w:ind w:left="513"/>
        <w:rPr>
          <w:rFonts w:eastAsia="Times New Roman"/>
          <w:szCs w:val="22"/>
        </w:rPr>
      </w:pPr>
    </w:p>
    <w:p w14:paraId="2E57AF46" w14:textId="2B57F699"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noProof/>
          <w:szCs w:val="22"/>
          <w:lang w:eastAsia="bg-BG"/>
        </w:rPr>
        <w:drawing>
          <wp:inline distT="0" distB="0" distL="0" distR="0" wp14:anchorId="6BB022A7" wp14:editId="30CA096A">
            <wp:extent cx="2062726" cy="1922400"/>
            <wp:effectExtent l="0" t="0" r="0" b="1905"/>
            <wp:docPr id="65" name="그림 45" descr="A diagram of a hand holding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그림 45" descr="A diagram of a hand holding a pe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062726" cy="1922400"/>
                    </a:xfrm>
                    <a:prstGeom prst="rect">
                      <a:avLst/>
                    </a:prstGeom>
                  </pic:spPr>
                </pic:pic>
              </a:graphicData>
            </a:graphic>
          </wp:inline>
        </w:drawing>
      </w:r>
    </w:p>
    <w:p w14:paraId="74EBE5D9"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K</w:t>
      </w:r>
    </w:p>
    <w:p w14:paraId="18DDA960" w14:textId="77777777" w:rsidR="000D421E" w:rsidRPr="00B144A6" w:rsidRDefault="000D421E" w:rsidP="000D421E">
      <w:pPr>
        <w:widowControl w:val="0"/>
        <w:tabs>
          <w:tab w:val="clear" w:pos="567"/>
        </w:tabs>
        <w:suppressAutoHyphens w:val="0"/>
        <w:autoSpaceDE w:val="0"/>
        <w:autoSpaceDN w:val="0"/>
        <w:rPr>
          <w:rFonts w:eastAsia="Times New Roman"/>
          <w:b/>
          <w:szCs w:val="22"/>
        </w:rPr>
      </w:pPr>
    </w:p>
    <w:p w14:paraId="0AB77EF3" w14:textId="22D9EBB1"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Ако Вашата доза е 90 mg, ще получите или една предварително напълнена писалка от 90 mg, или две предварително напълнени писалки от 45 mg. Ако получите две предварително напълнени писалки от 45 mg за доза 90 mg, ще трябва да си поставите втора инжекция веднага след първата. Повторете стъпки 1 – 12 за втората инжекция с нова писалка. Изберете друго място за втората инжекция.</w:t>
      </w:r>
    </w:p>
    <w:p w14:paraId="3C8DF729"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2D4FB34B" w14:textId="77777777" w:rsidR="000D421E" w:rsidRPr="00B144A6" w:rsidRDefault="000D421E" w:rsidP="000D421E">
      <w:pPr>
        <w:widowControl w:val="0"/>
        <w:tabs>
          <w:tab w:val="clear" w:pos="567"/>
        </w:tabs>
        <w:suppressAutoHyphens w:val="0"/>
        <w:autoSpaceDE w:val="0"/>
        <w:autoSpaceDN w:val="0"/>
        <w:rPr>
          <w:rFonts w:eastAsia="Times New Roman"/>
          <w:b/>
          <w:spacing w:val="9"/>
          <w:szCs w:val="24"/>
        </w:rPr>
      </w:pPr>
      <w:r w:rsidRPr="00B144A6">
        <w:rPr>
          <w:rFonts w:eastAsia="Times New Roman"/>
          <w:b/>
          <w:szCs w:val="22"/>
        </w:rPr>
        <w:t>Изхвърляне на предварително напълнената писалка Pyzchiva</w:t>
      </w:r>
    </w:p>
    <w:p w14:paraId="659DFE17" w14:textId="77777777" w:rsidR="000D421E" w:rsidRPr="00B144A6" w:rsidRDefault="000D421E" w:rsidP="000D421E">
      <w:pPr>
        <w:widowControl w:val="0"/>
        <w:tabs>
          <w:tab w:val="clear" w:pos="567"/>
        </w:tabs>
        <w:suppressAutoHyphens w:val="0"/>
        <w:autoSpaceDE w:val="0"/>
        <w:autoSpaceDN w:val="0"/>
        <w:rPr>
          <w:rFonts w:eastAsia="Times New Roman"/>
          <w:b/>
          <w:spacing w:val="9"/>
          <w:szCs w:val="24"/>
        </w:rPr>
      </w:pPr>
    </w:p>
    <w:p w14:paraId="79299AE2" w14:textId="7777777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b/>
          <w:szCs w:val="22"/>
        </w:rPr>
        <w:t>Стъпка 13 Поставете използваната писалка в контейнер за остри предмети веднага след употреба</w:t>
      </w:r>
      <w:r w:rsidRPr="00B144A6">
        <w:rPr>
          <w:rFonts w:eastAsia="Times New Roman"/>
          <w:szCs w:val="22"/>
        </w:rPr>
        <w:t xml:space="preserve"> </w:t>
      </w:r>
      <w:r w:rsidRPr="00B144A6">
        <w:rPr>
          <w:rFonts w:eastAsia="Times New Roman"/>
          <w:b/>
          <w:szCs w:val="22"/>
        </w:rPr>
        <w:t>(Фигура Л)</w:t>
      </w:r>
      <w:r w:rsidRPr="00B144A6">
        <w:rPr>
          <w:rFonts w:eastAsia="Times New Roman"/>
          <w:szCs w:val="22"/>
        </w:rPr>
        <w:t xml:space="preserve">. </w:t>
      </w:r>
    </w:p>
    <w:p w14:paraId="4C27CAD5" w14:textId="1D33A212"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b/>
          <w:szCs w:val="22"/>
        </w:rPr>
        <w:t>Не</w:t>
      </w:r>
      <w:r w:rsidRPr="00B144A6">
        <w:rPr>
          <w:rFonts w:eastAsia="Times New Roman"/>
          <w:szCs w:val="22"/>
        </w:rPr>
        <w:t xml:space="preserve"> изхвърляйте ненужните писалки в контейнера за </w:t>
      </w:r>
      <w:r w:rsidR="000A4DEA" w:rsidRPr="00B144A6">
        <w:rPr>
          <w:rFonts w:eastAsia="Times New Roman"/>
          <w:szCs w:val="22"/>
        </w:rPr>
        <w:t>домашни</w:t>
      </w:r>
      <w:r w:rsidRPr="00B144A6">
        <w:rPr>
          <w:rFonts w:eastAsia="Times New Roman"/>
          <w:szCs w:val="22"/>
        </w:rPr>
        <w:t xml:space="preserve"> отпадъци.</w:t>
      </w:r>
    </w:p>
    <w:p w14:paraId="2D9D3B9A" w14:textId="77777777"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b/>
          <w:szCs w:val="22"/>
        </w:rPr>
        <w:t>Не</w:t>
      </w:r>
      <w:r w:rsidRPr="00B144A6">
        <w:rPr>
          <w:rFonts w:eastAsia="Times New Roman"/>
          <w:szCs w:val="22"/>
        </w:rPr>
        <w:t xml:space="preserve"> рециклирайте използвания контейнер за изхвърляне на остри предмети.</w:t>
      </w:r>
    </w:p>
    <w:p w14:paraId="04043DD8" w14:textId="494FD0EF" w:rsidR="000D421E" w:rsidRPr="00B144A6" w:rsidRDefault="000D421E" w:rsidP="000D421E">
      <w:pPr>
        <w:widowControl w:val="0"/>
        <w:tabs>
          <w:tab w:val="clear" w:pos="567"/>
        </w:tabs>
        <w:suppressAutoHyphens w:val="0"/>
        <w:autoSpaceDE w:val="0"/>
        <w:autoSpaceDN w:val="0"/>
        <w:spacing w:before="16"/>
        <w:ind w:left="113"/>
        <w:jc w:val="center"/>
        <w:rPr>
          <w:rFonts w:eastAsia="Times New Roman"/>
          <w:b/>
          <w:szCs w:val="22"/>
        </w:rPr>
      </w:pPr>
      <w:r w:rsidRPr="00B144A6">
        <w:rPr>
          <w:rFonts w:eastAsia="Times New Roman"/>
          <w:noProof/>
          <w:szCs w:val="22"/>
          <w:lang w:eastAsia="bg-BG"/>
        </w:rPr>
        <w:drawing>
          <wp:inline distT="0" distB="0" distL="0" distR="0" wp14:anchorId="0D396B86" wp14:editId="51D805B1">
            <wp:extent cx="1793875" cy="1971675"/>
            <wp:effectExtent l="0" t="0" r="0" b="9525"/>
            <wp:docPr id="224" name="그림 1" descr="A hand putting a needle into a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그림 1" descr="A hand putting a needle into a container&#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1793875" cy="1971675"/>
                    </a:xfrm>
                    <a:prstGeom prst="rect">
                      <a:avLst/>
                    </a:prstGeom>
                  </pic:spPr>
                </pic:pic>
              </a:graphicData>
            </a:graphic>
          </wp:inline>
        </w:drawing>
      </w:r>
    </w:p>
    <w:p w14:paraId="31C5321B"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Л</w:t>
      </w:r>
    </w:p>
    <w:p w14:paraId="751FF6D8" w14:textId="77777777" w:rsidR="000D421E" w:rsidRPr="00B144A6" w:rsidRDefault="000D421E" w:rsidP="000D421E">
      <w:pPr>
        <w:widowControl w:val="0"/>
        <w:tabs>
          <w:tab w:val="clear" w:pos="567"/>
        </w:tabs>
        <w:suppressAutoHyphens w:val="0"/>
        <w:autoSpaceDE w:val="0"/>
        <w:autoSpaceDN w:val="0"/>
        <w:spacing w:before="4"/>
        <w:rPr>
          <w:rFonts w:eastAsia="Times New Roman"/>
          <w:sz w:val="21"/>
          <w:szCs w:val="24"/>
        </w:rPr>
      </w:pPr>
    </w:p>
    <w:p w14:paraId="664DAFC8" w14:textId="77777777" w:rsidR="000D421E" w:rsidRPr="00B144A6" w:rsidRDefault="000D421E" w:rsidP="000D421E">
      <w:pPr>
        <w:widowControl w:val="0"/>
        <w:tabs>
          <w:tab w:val="clear" w:pos="567"/>
        </w:tabs>
        <w:suppressAutoHyphens w:val="0"/>
        <w:autoSpaceDE w:val="0"/>
        <w:autoSpaceDN w:val="0"/>
        <w:spacing w:before="15" w:line="454" w:lineRule="auto"/>
        <w:rPr>
          <w:rFonts w:eastAsia="Times New Roman"/>
          <w:b/>
          <w:szCs w:val="22"/>
        </w:rPr>
      </w:pPr>
      <w:r w:rsidRPr="00B144A6">
        <w:rPr>
          <w:rFonts w:eastAsia="Times New Roman"/>
          <w:b/>
          <w:szCs w:val="22"/>
        </w:rPr>
        <w:t>Съхранявайте Pyzchiva и всички лекарства на място, недостъпно за деца.</w:t>
      </w:r>
    </w:p>
    <w:p w14:paraId="4D5D7A7A" w14:textId="7777777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szCs w:val="22"/>
        </w:rPr>
        <w:br w:type="page"/>
      </w:r>
    </w:p>
    <w:p w14:paraId="1630669A"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lastRenderedPageBreak/>
        <w:t>Листовка: информация за потребителя</w:t>
      </w:r>
    </w:p>
    <w:p w14:paraId="59DCD1F9" w14:textId="77777777" w:rsidR="000D421E" w:rsidRPr="00B144A6" w:rsidRDefault="000D421E" w:rsidP="000D421E">
      <w:pPr>
        <w:widowControl w:val="0"/>
        <w:tabs>
          <w:tab w:val="clear" w:pos="567"/>
        </w:tabs>
        <w:suppressAutoHyphens w:val="0"/>
        <w:autoSpaceDE w:val="0"/>
        <w:autoSpaceDN w:val="0"/>
        <w:rPr>
          <w:rFonts w:eastAsia="Times New Roman"/>
          <w:b/>
          <w:szCs w:val="22"/>
        </w:rPr>
      </w:pPr>
    </w:p>
    <w:p w14:paraId="077027DC" w14:textId="77777777" w:rsidR="000D421E" w:rsidRPr="00B144A6" w:rsidRDefault="000D421E" w:rsidP="000D421E">
      <w:pPr>
        <w:widowControl w:val="0"/>
        <w:tabs>
          <w:tab w:val="clear" w:pos="567"/>
          <w:tab w:val="left" w:pos="993"/>
        </w:tabs>
        <w:suppressAutoHyphens w:val="0"/>
        <w:autoSpaceDE w:val="0"/>
        <w:autoSpaceDN w:val="0"/>
        <w:jc w:val="center"/>
        <w:rPr>
          <w:rFonts w:eastAsia="Times New Roman"/>
          <w:b/>
          <w:szCs w:val="22"/>
        </w:rPr>
      </w:pPr>
      <w:r w:rsidRPr="00B144A6">
        <w:rPr>
          <w:rFonts w:eastAsia="Times New Roman"/>
          <w:b/>
          <w:szCs w:val="22"/>
        </w:rPr>
        <w:t>Pyzchiva 90 mg инжекционен разтвор в предварително напълнена писалка</w:t>
      </w:r>
    </w:p>
    <w:p w14:paraId="74B5D3B3" w14:textId="77777777" w:rsidR="000D421E" w:rsidRPr="00B144A6" w:rsidRDefault="000D421E" w:rsidP="000D421E">
      <w:pPr>
        <w:widowControl w:val="0"/>
        <w:tabs>
          <w:tab w:val="clear" w:pos="567"/>
        </w:tabs>
        <w:suppressAutoHyphens w:val="0"/>
        <w:autoSpaceDE w:val="0"/>
        <w:autoSpaceDN w:val="0"/>
        <w:jc w:val="center"/>
        <w:rPr>
          <w:rFonts w:eastAsia="Times New Roman"/>
          <w:szCs w:val="22"/>
        </w:rPr>
      </w:pPr>
      <w:r w:rsidRPr="00B144A6">
        <w:rPr>
          <w:rFonts w:eastAsia="Times New Roman"/>
          <w:szCs w:val="22"/>
        </w:rPr>
        <w:t>устекинумаб (ustekinumab)</w:t>
      </w:r>
    </w:p>
    <w:p w14:paraId="7E875D61"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2A164D0C" w14:textId="7777777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noProof/>
          <w:szCs w:val="22"/>
          <w:lang w:eastAsia="bg-BG"/>
        </w:rPr>
        <w:drawing>
          <wp:inline distT="0" distB="0" distL="0" distR="0" wp14:anchorId="6F801289" wp14:editId="1F540A08">
            <wp:extent cx="200025" cy="171450"/>
            <wp:effectExtent l="0" t="0" r="0" b="0"/>
            <wp:docPr id="225" name="Picture 225"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705841" name="Picture 2" descr="BT_1000x858px"/>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B144A6">
        <w:rPr>
          <w:rFonts w:eastAsia="Times New Roman"/>
          <w:szCs w:val="22"/>
        </w:rPr>
        <w:t>Този лекарствен продукт подлежи на допълнително наблюдение. Това ще позволи бързото установяване на нова информация относно безопасността. Можете да дадете своя принос като съобщите всяка нежелана реакция, която сте получили. За начина на съобщаване на нежелани реакции вижте края на точка 4.</w:t>
      </w:r>
    </w:p>
    <w:p w14:paraId="3496941C"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0FBCCC58" w14:textId="77777777" w:rsidR="000D421E" w:rsidRPr="00B144A6" w:rsidRDefault="000D421E" w:rsidP="000D421E">
      <w:pPr>
        <w:widowControl w:val="0"/>
        <w:tabs>
          <w:tab w:val="clear" w:pos="567"/>
        </w:tabs>
        <w:autoSpaceDE w:val="0"/>
        <w:autoSpaceDN w:val="0"/>
        <w:rPr>
          <w:rFonts w:eastAsia="Times New Roman"/>
          <w:b/>
          <w:szCs w:val="22"/>
        </w:rPr>
      </w:pPr>
      <w:r w:rsidRPr="00B144A6">
        <w:rPr>
          <w:rFonts w:eastAsia="Times New Roman"/>
          <w:b/>
          <w:szCs w:val="22"/>
        </w:rPr>
        <w:t>Прочетете внимателно цялата листовка, преди да започнете да използвате това лекарство, тъй като тя съдържа важна за Вас информация.</w:t>
      </w:r>
    </w:p>
    <w:p w14:paraId="58F7FB19" w14:textId="77777777" w:rsidR="000D421E" w:rsidRPr="00B144A6" w:rsidRDefault="000D421E" w:rsidP="000D421E">
      <w:pPr>
        <w:widowControl w:val="0"/>
        <w:tabs>
          <w:tab w:val="clear" w:pos="567"/>
        </w:tabs>
        <w:suppressAutoHyphens w:val="0"/>
        <w:autoSpaceDE w:val="0"/>
        <w:autoSpaceDN w:val="0"/>
        <w:rPr>
          <w:rFonts w:eastAsia="Times New Roman"/>
          <w:b/>
          <w:szCs w:val="22"/>
        </w:rPr>
      </w:pPr>
    </w:p>
    <w:p w14:paraId="3C68D196" w14:textId="77777777" w:rsidR="000D421E" w:rsidRPr="00B144A6" w:rsidRDefault="000D421E" w:rsidP="000D421E">
      <w:pPr>
        <w:widowControl w:val="0"/>
        <w:tabs>
          <w:tab w:val="clear" w:pos="567"/>
        </w:tabs>
        <w:autoSpaceDE w:val="0"/>
        <w:autoSpaceDN w:val="0"/>
        <w:rPr>
          <w:rFonts w:eastAsia="Times New Roman"/>
          <w:b/>
          <w:szCs w:val="22"/>
        </w:rPr>
      </w:pPr>
      <w:r w:rsidRPr="00B144A6">
        <w:rPr>
          <w:rFonts w:eastAsia="Times New Roman"/>
          <w:b/>
          <w:szCs w:val="22"/>
        </w:rPr>
        <w:t xml:space="preserve">Тази листовка е написана за пациента, който приема лекарството. </w:t>
      </w:r>
    </w:p>
    <w:p w14:paraId="1C3D49BA" w14:textId="77777777" w:rsidR="000D421E" w:rsidRPr="00B144A6" w:rsidRDefault="000D421E" w:rsidP="000D421E">
      <w:pPr>
        <w:widowControl w:val="0"/>
        <w:numPr>
          <w:ilvl w:val="0"/>
          <w:numId w:val="19"/>
        </w:numPr>
        <w:tabs>
          <w:tab w:val="clear" w:pos="567"/>
        </w:tabs>
        <w:suppressAutoHyphens w:val="0"/>
        <w:autoSpaceDE w:val="0"/>
        <w:autoSpaceDN w:val="0"/>
        <w:ind w:left="567"/>
        <w:rPr>
          <w:rFonts w:eastAsia="Times New Roman"/>
          <w:szCs w:val="22"/>
        </w:rPr>
      </w:pPr>
      <w:r w:rsidRPr="00B144A6">
        <w:rPr>
          <w:rFonts w:eastAsia="Times New Roman"/>
          <w:szCs w:val="22"/>
        </w:rPr>
        <w:t>Запазете тази листовка. Може да се наложи да я прочетете отново.</w:t>
      </w:r>
    </w:p>
    <w:p w14:paraId="76421D10" w14:textId="77777777" w:rsidR="000D421E" w:rsidRPr="00B144A6" w:rsidRDefault="000D421E" w:rsidP="000D421E">
      <w:pPr>
        <w:widowControl w:val="0"/>
        <w:numPr>
          <w:ilvl w:val="0"/>
          <w:numId w:val="19"/>
        </w:numPr>
        <w:tabs>
          <w:tab w:val="clear" w:pos="567"/>
        </w:tabs>
        <w:suppressAutoHyphens w:val="0"/>
        <w:autoSpaceDE w:val="0"/>
        <w:autoSpaceDN w:val="0"/>
        <w:ind w:left="567"/>
        <w:rPr>
          <w:rFonts w:eastAsia="Times New Roman"/>
          <w:szCs w:val="22"/>
        </w:rPr>
      </w:pPr>
      <w:r w:rsidRPr="00B144A6">
        <w:rPr>
          <w:rFonts w:eastAsia="Times New Roman"/>
          <w:szCs w:val="22"/>
        </w:rPr>
        <w:t>Ако имате някакви допълнителни въпроси, попитайте Вашия лекар или фармацевт.</w:t>
      </w:r>
    </w:p>
    <w:p w14:paraId="6161ED5D" w14:textId="77777777" w:rsidR="000D421E" w:rsidRPr="00B144A6" w:rsidRDefault="000D421E" w:rsidP="000D421E">
      <w:pPr>
        <w:widowControl w:val="0"/>
        <w:numPr>
          <w:ilvl w:val="0"/>
          <w:numId w:val="19"/>
        </w:numPr>
        <w:tabs>
          <w:tab w:val="clear" w:pos="567"/>
        </w:tabs>
        <w:suppressAutoHyphens w:val="0"/>
        <w:autoSpaceDE w:val="0"/>
        <w:autoSpaceDN w:val="0"/>
        <w:ind w:left="567"/>
        <w:rPr>
          <w:rFonts w:eastAsia="Times New Roman"/>
          <w:szCs w:val="22"/>
        </w:rPr>
      </w:pPr>
      <w:r w:rsidRPr="00B144A6">
        <w:rPr>
          <w:rFonts w:eastAsia="Times New Roman"/>
          <w:szCs w:val="22"/>
        </w:rPr>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1229D381" w14:textId="77777777" w:rsidR="00794552" w:rsidRPr="00B144A6" w:rsidRDefault="00794552" w:rsidP="00794552">
      <w:pPr>
        <w:widowControl w:val="0"/>
        <w:numPr>
          <w:ilvl w:val="0"/>
          <w:numId w:val="19"/>
        </w:numPr>
        <w:tabs>
          <w:tab w:val="clear" w:pos="567"/>
        </w:tabs>
        <w:suppressAutoHyphens w:val="0"/>
        <w:autoSpaceDE w:val="0"/>
        <w:autoSpaceDN w:val="0"/>
        <w:ind w:left="567"/>
      </w:pPr>
      <w:r w:rsidRPr="00B144A6">
        <w:t xml:space="preserve">Ако получите някакви нежелани реакции, уведомете Вашия лекар или фармацевт. Това </w:t>
      </w:r>
      <w:r w:rsidRPr="00B144A6">
        <w:rPr>
          <w:rFonts w:eastAsia="Times New Roman"/>
          <w:szCs w:val="22"/>
        </w:rPr>
        <w:t>включва</w:t>
      </w:r>
      <w:r w:rsidRPr="00B144A6">
        <w:t xml:space="preserve"> и всички възможни нежелани реакции, неописани в тази листовка. Вижте точка 4.</w:t>
      </w:r>
    </w:p>
    <w:p w14:paraId="0720F14B" w14:textId="77777777" w:rsidR="000D421E" w:rsidRPr="00B144A6" w:rsidRDefault="000D421E" w:rsidP="000D421E">
      <w:pPr>
        <w:widowControl w:val="0"/>
        <w:tabs>
          <w:tab w:val="clear" w:pos="567"/>
        </w:tabs>
        <w:suppressAutoHyphens w:val="0"/>
        <w:autoSpaceDE w:val="0"/>
        <w:autoSpaceDN w:val="0"/>
      </w:pPr>
    </w:p>
    <w:p w14:paraId="15D58C1C" w14:textId="77777777" w:rsidR="000D421E" w:rsidRPr="00B144A6" w:rsidRDefault="000D421E" w:rsidP="000D421E">
      <w:pPr>
        <w:widowControl w:val="0"/>
        <w:tabs>
          <w:tab w:val="clear" w:pos="567"/>
        </w:tabs>
        <w:suppressAutoHyphens w:val="0"/>
        <w:autoSpaceDE w:val="0"/>
        <w:autoSpaceDN w:val="0"/>
      </w:pPr>
    </w:p>
    <w:p w14:paraId="3C6CDB0D" w14:textId="77777777" w:rsidR="000D421E" w:rsidRPr="00B144A6" w:rsidRDefault="000D421E" w:rsidP="000D421E">
      <w:pPr>
        <w:widowControl w:val="0"/>
        <w:tabs>
          <w:tab w:val="clear" w:pos="567"/>
        </w:tabs>
        <w:autoSpaceDE w:val="0"/>
        <w:autoSpaceDN w:val="0"/>
        <w:rPr>
          <w:rFonts w:eastAsia="Times New Roman"/>
          <w:b/>
          <w:szCs w:val="22"/>
        </w:rPr>
      </w:pPr>
      <w:r w:rsidRPr="00B144A6">
        <w:rPr>
          <w:rFonts w:eastAsia="Times New Roman"/>
          <w:b/>
          <w:szCs w:val="22"/>
        </w:rPr>
        <w:t>Какво съдържа тази листовка</w:t>
      </w:r>
    </w:p>
    <w:p w14:paraId="371C4323" w14:textId="77777777" w:rsidR="000D421E" w:rsidRPr="00B144A6" w:rsidRDefault="000D421E" w:rsidP="000D421E">
      <w:pPr>
        <w:widowControl w:val="0"/>
        <w:numPr>
          <w:ilvl w:val="0"/>
          <w:numId w:val="31"/>
        </w:numPr>
        <w:tabs>
          <w:tab w:val="clear" w:pos="567"/>
          <w:tab w:val="left" w:pos="426"/>
        </w:tabs>
        <w:suppressAutoHyphens w:val="0"/>
        <w:autoSpaceDE w:val="0"/>
        <w:autoSpaceDN w:val="0"/>
        <w:rPr>
          <w:rFonts w:eastAsia="Times New Roman"/>
          <w:szCs w:val="22"/>
        </w:rPr>
      </w:pPr>
      <w:r w:rsidRPr="00B144A6">
        <w:rPr>
          <w:rFonts w:eastAsia="Times New Roman"/>
          <w:szCs w:val="22"/>
        </w:rPr>
        <w:t>Какво представлява Pyzchiva и за какво се използва</w:t>
      </w:r>
    </w:p>
    <w:p w14:paraId="52485F25" w14:textId="77777777" w:rsidR="000D421E" w:rsidRPr="00B144A6" w:rsidRDefault="000D421E" w:rsidP="000D421E">
      <w:pPr>
        <w:widowControl w:val="0"/>
        <w:numPr>
          <w:ilvl w:val="0"/>
          <w:numId w:val="31"/>
        </w:numPr>
        <w:tabs>
          <w:tab w:val="clear" w:pos="567"/>
          <w:tab w:val="left" w:pos="426"/>
        </w:tabs>
        <w:suppressAutoHyphens w:val="0"/>
        <w:autoSpaceDE w:val="0"/>
        <w:autoSpaceDN w:val="0"/>
        <w:rPr>
          <w:rFonts w:eastAsia="Times New Roman"/>
          <w:szCs w:val="22"/>
        </w:rPr>
      </w:pPr>
      <w:r w:rsidRPr="00B144A6">
        <w:rPr>
          <w:rFonts w:eastAsia="Times New Roman"/>
          <w:szCs w:val="22"/>
        </w:rPr>
        <w:t>Какво трябва да знаете, преди да използвате Pyzchiva</w:t>
      </w:r>
    </w:p>
    <w:p w14:paraId="3D76E895" w14:textId="77777777" w:rsidR="000D421E" w:rsidRPr="00B144A6" w:rsidRDefault="000D421E" w:rsidP="000D421E">
      <w:pPr>
        <w:widowControl w:val="0"/>
        <w:numPr>
          <w:ilvl w:val="0"/>
          <w:numId w:val="31"/>
        </w:numPr>
        <w:tabs>
          <w:tab w:val="clear" w:pos="567"/>
          <w:tab w:val="left" w:pos="426"/>
        </w:tabs>
        <w:suppressAutoHyphens w:val="0"/>
        <w:autoSpaceDE w:val="0"/>
        <w:autoSpaceDN w:val="0"/>
        <w:rPr>
          <w:rFonts w:eastAsia="Times New Roman"/>
          <w:szCs w:val="22"/>
        </w:rPr>
      </w:pPr>
      <w:r w:rsidRPr="00B144A6">
        <w:rPr>
          <w:rFonts w:eastAsia="Times New Roman"/>
          <w:szCs w:val="22"/>
        </w:rPr>
        <w:t>Как да използвате Pyzchiva</w:t>
      </w:r>
    </w:p>
    <w:p w14:paraId="15C56350" w14:textId="77777777" w:rsidR="000D421E" w:rsidRPr="00B144A6" w:rsidRDefault="000D421E" w:rsidP="000D421E">
      <w:pPr>
        <w:widowControl w:val="0"/>
        <w:numPr>
          <w:ilvl w:val="0"/>
          <w:numId w:val="31"/>
        </w:numPr>
        <w:tabs>
          <w:tab w:val="clear" w:pos="567"/>
          <w:tab w:val="left" w:pos="426"/>
        </w:tabs>
        <w:suppressAutoHyphens w:val="0"/>
        <w:autoSpaceDE w:val="0"/>
        <w:autoSpaceDN w:val="0"/>
        <w:rPr>
          <w:rFonts w:eastAsia="Times New Roman"/>
          <w:szCs w:val="22"/>
        </w:rPr>
      </w:pPr>
      <w:r w:rsidRPr="00B144A6">
        <w:rPr>
          <w:rFonts w:eastAsia="Times New Roman"/>
          <w:szCs w:val="22"/>
        </w:rPr>
        <w:t>Възможни нежелани реакции</w:t>
      </w:r>
    </w:p>
    <w:p w14:paraId="507FBCF8" w14:textId="77777777" w:rsidR="000D421E" w:rsidRPr="00B144A6" w:rsidRDefault="000D421E" w:rsidP="000D421E">
      <w:pPr>
        <w:widowControl w:val="0"/>
        <w:numPr>
          <w:ilvl w:val="0"/>
          <w:numId w:val="31"/>
        </w:numPr>
        <w:tabs>
          <w:tab w:val="clear" w:pos="567"/>
          <w:tab w:val="left" w:pos="426"/>
        </w:tabs>
        <w:suppressAutoHyphens w:val="0"/>
        <w:autoSpaceDE w:val="0"/>
        <w:autoSpaceDN w:val="0"/>
        <w:rPr>
          <w:rFonts w:eastAsia="Times New Roman"/>
          <w:szCs w:val="22"/>
        </w:rPr>
      </w:pPr>
      <w:r w:rsidRPr="00B144A6">
        <w:rPr>
          <w:rFonts w:eastAsia="Times New Roman"/>
          <w:szCs w:val="22"/>
        </w:rPr>
        <w:t>Как да съхранявате Pyzchiva</w:t>
      </w:r>
    </w:p>
    <w:p w14:paraId="4F8145D1" w14:textId="77777777" w:rsidR="000D421E" w:rsidRPr="00B144A6" w:rsidRDefault="000D421E" w:rsidP="000D421E">
      <w:pPr>
        <w:widowControl w:val="0"/>
        <w:numPr>
          <w:ilvl w:val="0"/>
          <w:numId w:val="31"/>
        </w:numPr>
        <w:tabs>
          <w:tab w:val="clear" w:pos="567"/>
          <w:tab w:val="left" w:pos="426"/>
        </w:tabs>
        <w:suppressAutoHyphens w:val="0"/>
        <w:autoSpaceDE w:val="0"/>
        <w:autoSpaceDN w:val="0"/>
        <w:rPr>
          <w:rFonts w:eastAsia="Times New Roman"/>
          <w:szCs w:val="22"/>
        </w:rPr>
      </w:pPr>
      <w:r w:rsidRPr="00B144A6">
        <w:rPr>
          <w:rFonts w:eastAsia="Times New Roman"/>
          <w:szCs w:val="22"/>
        </w:rPr>
        <w:t>Съдържание на опаковката и допълнителна информация</w:t>
      </w:r>
    </w:p>
    <w:p w14:paraId="2D6046F5"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618EEB49"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42E537E5" w14:textId="77777777" w:rsidR="000D421E" w:rsidRPr="00B144A6" w:rsidRDefault="000D421E" w:rsidP="000D421E">
      <w:pPr>
        <w:widowControl w:val="0"/>
        <w:numPr>
          <w:ilvl w:val="0"/>
          <w:numId w:val="33"/>
        </w:numPr>
        <w:tabs>
          <w:tab w:val="clear" w:pos="567"/>
        </w:tabs>
        <w:suppressAutoHyphens w:val="0"/>
        <w:autoSpaceDE w:val="0"/>
        <w:autoSpaceDN w:val="0"/>
        <w:rPr>
          <w:rFonts w:eastAsia="Times New Roman"/>
          <w:b/>
          <w:bCs/>
          <w:szCs w:val="22"/>
        </w:rPr>
      </w:pPr>
      <w:r w:rsidRPr="00B144A6">
        <w:rPr>
          <w:rFonts w:eastAsia="Times New Roman"/>
          <w:b/>
          <w:szCs w:val="22"/>
        </w:rPr>
        <w:t xml:space="preserve">Какво представлява Pyzchiva и за какво се използва </w:t>
      </w:r>
    </w:p>
    <w:p w14:paraId="6E9E2701" w14:textId="77777777" w:rsidR="000D421E" w:rsidRPr="00B144A6" w:rsidRDefault="000D421E" w:rsidP="000D421E">
      <w:pPr>
        <w:widowControl w:val="0"/>
        <w:tabs>
          <w:tab w:val="clear" w:pos="567"/>
        </w:tabs>
        <w:suppressAutoHyphens w:val="0"/>
        <w:autoSpaceDE w:val="0"/>
        <w:autoSpaceDN w:val="0"/>
        <w:rPr>
          <w:rFonts w:eastAsia="Times New Roman"/>
          <w:b/>
          <w:szCs w:val="22"/>
        </w:rPr>
      </w:pPr>
    </w:p>
    <w:p w14:paraId="444B30E6"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Какво представлява Pyzchiva</w:t>
      </w:r>
    </w:p>
    <w:p w14:paraId="139FB1D0"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Pyzchiva, приложена с помощта на предварително напълнена писалка, съдържа активното вещество „устекинумаб“, което е моноклонално антитяло. Моноклоналните антитела са протеини, които разпознават и свързват определени специфични протеини в организма.</w:t>
      </w:r>
    </w:p>
    <w:p w14:paraId="70752C43"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5A2FECEA"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Pyzchiva принадлежи към група лекарства, наречени „имуносупресори”. Тези лекарства действат, като намаляват активността на част от имунната система.</w:t>
      </w:r>
    </w:p>
    <w:p w14:paraId="7BA0C078"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6104B846"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За какво се използва Pyzchiva</w:t>
      </w:r>
    </w:p>
    <w:p w14:paraId="0D1E38DD"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Pyzchiva, приложена с помощта на предварително напълнена писалка, се използва за лечение на следните възпалителни заболявания:</w:t>
      </w:r>
    </w:p>
    <w:p w14:paraId="5B782B2F"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 xml:space="preserve">Плаков псориазис – при възрастни </w:t>
      </w:r>
    </w:p>
    <w:p w14:paraId="2C1D8D0E"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Псориатичен артрит – при възрастни</w:t>
      </w:r>
    </w:p>
    <w:p w14:paraId="04B929E8"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Умерена до тежка болест на Крон – при възрастни</w:t>
      </w:r>
    </w:p>
    <w:p w14:paraId="4E895843" w14:textId="77777777" w:rsidR="000D421E" w:rsidRPr="00B144A6" w:rsidRDefault="000D421E" w:rsidP="000D421E">
      <w:pPr>
        <w:widowControl w:val="0"/>
        <w:tabs>
          <w:tab w:val="clear" w:pos="567"/>
        </w:tabs>
        <w:suppressAutoHyphens w:val="0"/>
        <w:autoSpaceDE w:val="0"/>
        <w:autoSpaceDN w:val="0"/>
        <w:spacing w:before="8"/>
        <w:rPr>
          <w:rFonts w:eastAsia="Times New Roman"/>
          <w:sz w:val="21"/>
          <w:szCs w:val="22"/>
        </w:rPr>
      </w:pPr>
    </w:p>
    <w:p w14:paraId="060BD7E9"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Плаков псориазис</w:t>
      </w:r>
    </w:p>
    <w:p w14:paraId="0F66C9C2"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Плаков псориазис” е кожно заболяване, което води до възпаление, засягащо кожата и ноктите. Pyzchiva намалява възпалението и другите признаци на заболяването.</w:t>
      </w:r>
    </w:p>
    <w:p w14:paraId="7556CF38"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1E589CF1"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Pyzchiva, приложена с използването на предварително напълнена писалка, се използва при възрастни с умерен до тежък плаков псориазис, които не могат да използват циклоспорин, метотрексат или фототерапия, или когато тези лечения не действат.</w:t>
      </w:r>
    </w:p>
    <w:p w14:paraId="48899E4B"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628A8DCB"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786E89D2"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Псориатичен артрит</w:t>
      </w:r>
    </w:p>
    <w:p w14:paraId="43AA3EC4"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Псориатичен артрит е възпалително заболяване на ставите, обикновено съпътствано от псориазис. Ако имате активен псориатичен артрит, първо ще Ви лекуват с други лекарства. Ако не се повлияете достатъчно добре от тези лекарства, може да Ви се предпише Pyzchiva, за да се:</w:t>
      </w:r>
    </w:p>
    <w:p w14:paraId="7536BA3E"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намалят признаците и симптомите на заболяването Ви;</w:t>
      </w:r>
    </w:p>
    <w:p w14:paraId="4F93E2F2"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подобри физическото Ви състояние;</w:t>
      </w:r>
    </w:p>
    <w:p w14:paraId="777632A8"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забави увреждането на Вашите стави.</w:t>
      </w:r>
    </w:p>
    <w:p w14:paraId="0C824195" w14:textId="77777777" w:rsidR="000D421E" w:rsidRPr="00B144A6" w:rsidRDefault="000D421E" w:rsidP="000D421E">
      <w:pPr>
        <w:widowControl w:val="0"/>
        <w:tabs>
          <w:tab w:val="clear" w:pos="567"/>
        </w:tabs>
        <w:suppressAutoHyphens w:val="0"/>
        <w:autoSpaceDE w:val="0"/>
        <w:autoSpaceDN w:val="0"/>
        <w:spacing w:before="11"/>
        <w:rPr>
          <w:rFonts w:eastAsia="Times New Roman"/>
          <w:sz w:val="21"/>
          <w:szCs w:val="22"/>
        </w:rPr>
      </w:pPr>
    </w:p>
    <w:p w14:paraId="7C1AAFFE"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Болест на Крон</w:t>
      </w:r>
    </w:p>
    <w:p w14:paraId="44A0002C" w14:textId="77777777" w:rsidR="00794552" w:rsidRPr="00B144A6" w:rsidRDefault="00794552" w:rsidP="00794552">
      <w:pPr>
        <w:rPr>
          <w:szCs w:val="22"/>
        </w:rPr>
      </w:pPr>
      <w:r w:rsidRPr="00B144A6">
        <w:rPr>
          <w:szCs w:val="22"/>
        </w:rPr>
        <w:t xml:space="preserve">Болестта на Крон е възпалително заболяване на червата. Ако имате болест на Крон първо ще Ви се дадат други лекарства. Ако не се повлияете достатъчно или имате непоносимост към тези лекарства, може да Ви се даде </w:t>
      </w:r>
      <w:r w:rsidRPr="00B144A6">
        <w:t>Pyzchiva</w:t>
      </w:r>
      <w:r w:rsidRPr="00B144A6">
        <w:rPr>
          <w:b/>
          <w:noProof/>
        </w:rPr>
        <w:t xml:space="preserve"> </w:t>
      </w:r>
      <w:r w:rsidRPr="00B144A6">
        <w:rPr>
          <w:szCs w:val="22"/>
        </w:rPr>
        <w:t>за намаляване на признаците и симптомите на заболяването Ви.</w:t>
      </w:r>
    </w:p>
    <w:p w14:paraId="42BA191B"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7861E930"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5F3BC21C" w14:textId="77777777" w:rsidR="000D421E" w:rsidRPr="00B144A6" w:rsidRDefault="000D421E" w:rsidP="000D421E">
      <w:pPr>
        <w:widowControl w:val="0"/>
        <w:numPr>
          <w:ilvl w:val="0"/>
          <w:numId w:val="33"/>
        </w:numPr>
        <w:tabs>
          <w:tab w:val="clear" w:pos="567"/>
        </w:tabs>
        <w:suppressAutoHyphens w:val="0"/>
        <w:autoSpaceDE w:val="0"/>
        <w:autoSpaceDN w:val="0"/>
        <w:rPr>
          <w:rFonts w:eastAsia="Times New Roman"/>
          <w:b/>
          <w:bCs/>
          <w:szCs w:val="22"/>
        </w:rPr>
      </w:pPr>
      <w:r w:rsidRPr="00B144A6">
        <w:rPr>
          <w:rFonts w:eastAsia="Times New Roman"/>
          <w:b/>
          <w:szCs w:val="22"/>
        </w:rPr>
        <w:t xml:space="preserve">Какво трябва да знаете, преди да използвате Pyzchiva </w:t>
      </w:r>
    </w:p>
    <w:p w14:paraId="129286C3" w14:textId="77777777" w:rsidR="000D421E" w:rsidRPr="00B144A6" w:rsidRDefault="000D421E" w:rsidP="000D421E">
      <w:pPr>
        <w:widowControl w:val="0"/>
        <w:tabs>
          <w:tab w:val="clear" w:pos="567"/>
        </w:tabs>
        <w:suppressAutoHyphens w:val="0"/>
        <w:autoSpaceDE w:val="0"/>
        <w:autoSpaceDN w:val="0"/>
        <w:rPr>
          <w:rFonts w:eastAsia="Times New Roman"/>
          <w:b/>
          <w:szCs w:val="22"/>
        </w:rPr>
      </w:pPr>
    </w:p>
    <w:p w14:paraId="1A48B179"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Не използвайте Pyzchiva</w:t>
      </w:r>
    </w:p>
    <w:p w14:paraId="71CD1F22"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b/>
          <w:szCs w:val="22"/>
        </w:rPr>
        <w:t>Ако сте алергични към устекинумаб</w:t>
      </w:r>
      <w:r w:rsidRPr="00B144A6">
        <w:rPr>
          <w:rFonts w:eastAsia="Times New Roman"/>
          <w:szCs w:val="22"/>
        </w:rPr>
        <w:t xml:space="preserve"> или някоя от останалите съставки на това лекарство (изброени в точка 6).</w:t>
      </w:r>
    </w:p>
    <w:p w14:paraId="653053AF"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b/>
          <w:szCs w:val="22"/>
        </w:rPr>
        <w:t>Ако имате активна инфекция</w:t>
      </w:r>
      <w:r w:rsidRPr="00B144A6">
        <w:rPr>
          <w:rFonts w:eastAsia="Times New Roman"/>
          <w:szCs w:val="22"/>
        </w:rPr>
        <w:t>, която Вашият лекар намира за значима.</w:t>
      </w:r>
    </w:p>
    <w:p w14:paraId="0A0755FE"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50462BD6" w14:textId="77777777" w:rsidR="00794552" w:rsidRPr="00B144A6" w:rsidRDefault="00794552" w:rsidP="00794552">
      <w:pPr>
        <w:rPr>
          <w:szCs w:val="22"/>
        </w:rPr>
      </w:pPr>
      <w:r w:rsidRPr="00B144A6">
        <w:rPr>
          <w:szCs w:val="22"/>
        </w:rPr>
        <w:t xml:space="preserve">Ако не сте сигурни дали някое от изброените по-горе се отнася за Вас, посъветвайте се с Вашия лекар или фармацевт, преди да използвате </w:t>
      </w:r>
      <w:r w:rsidRPr="00B144A6">
        <w:t>Pyzchiva</w:t>
      </w:r>
      <w:r w:rsidRPr="00B144A6">
        <w:rPr>
          <w:szCs w:val="22"/>
        </w:rPr>
        <w:t>.</w:t>
      </w:r>
    </w:p>
    <w:p w14:paraId="37EFE3DE"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09057A4B"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Предупреждения и предпазни мерки</w:t>
      </w:r>
    </w:p>
    <w:p w14:paraId="32313D07"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Говорете с Вашия лекар или фармацевт преди да използвате Pyzchiva. Вашият лекар ще провери състоянието Ви преди всяко лечение. Уведомете своя лекар за всяка Ваша болест преди всяко лечение. Също така информирайте Вашия лекар, ако наскоро сте били в контакт с човек, който може да има туберкулоза. Вашият лекар ще Ви прегледа и ще направи изследване за туберкулоза, преди да използвате Pyzchiva. Ако Вашият лекар смята, че сте изложени на риск от туберкулоза, може да Ви предпише лекарства за лечението й.</w:t>
      </w:r>
    </w:p>
    <w:p w14:paraId="25FF0EB6"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4E41570"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Следете за сериозни нежелани реакции</w:t>
      </w:r>
    </w:p>
    <w:p w14:paraId="7D1741CD"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Pyzchiva може да предизвика сериозни нежелани реакции, включително алергични реакции и инфекции. Трябва да следите за определени признаци на заболявания, докато приемате Pyzchiva. Вижте „Сериозни нежелани реакции” в точка 4 за пълния списък на тези нежелани реакции.</w:t>
      </w:r>
    </w:p>
    <w:p w14:paraId="004446B2"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5658B975"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Преди да използвате Pyzchiva информирайте Вашия лекар:</w:t>
      </w:r>
    </w:p>
    <w:p w14:paraId="24CFB073"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b/>
          <w:szCs w:val="22"/>
        </w:rPr>
        <w:t xml:space="preserve">Ако някога сте имали алергична реакция към устекинумаб. </w:t>
      </w:r>
      <w:r w:rsidRPr="00B144A6">
        <w:rPr>
          <w:rFonts w:eastAsia="Times New Roman"/>
          <w:szCs w:val="22"/>
        </w:rPr>
        <w:t>Ако не сте сигурни, попитайте Вашия лекар.</w:t>
      </w:r>
    </w:p>
    <w:p w14:paraId="4EB0DFB4"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b/>
          <w:szCs w:val="22"/>
        </w:rPr>
        <w:t xml:space="preserve">Ако някога сте имали някакъв вид рак </w:t>
      </w:r>
      <w:r w:rsidRPr="00B144A6">
        <w:rPr>
          <w:rFonts w:eastAsia="Times New Roman"/>
          <w:szCs w:val="22"/>
        </w:rPr>
        <w:t>– това е, защото имуносупресорите като устекинумаб отслабват част от имунната система. Това може да повиши риска от рак.</w:t>
      </w:r>
    </w:p>
    <w:p w14:paraId="7282D182"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b/>
          <w:szCs w:val="22"/>
        </w:rPr>
        <w:t>Ако сте лекувани за псориазис с други биологични лекарства (лекарство, произведено от биологичен източник и обикновено прилагано чрез инжекция)</w:t>
      </w:r>
      <w:r w:rsidRPr="00B144A6">
        <w:rPr>
          <w:rFonts w:eastAsia="Times New Roman"/>
          <w:szCs w:val="22"/>
        </w:rPr>
        <w:t> – рискът от рак може да е по-висок.</w:t>
      </w:r>
    </w:p>
    <w:p w14:paraId="1FAC4F41"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b/>
          <w:szCs w:val="22"/>
        </w:rPr>
      </w:pPr>
      <w:r w:rsidRPr="00B144A6">
        <w:rPr>
          <w:rFonts w:eastAsia="Times New Roman"/>
          <w:b/>
          <w:szCs w:val="22"/>
        </w:rPr>
        <w:t>Ако имате или наскоро сте имали инфекция.</w:t>
      </w:r>
    </w:p>
    <w:p w14:paraId="3069412A"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b/>
          <w:szCs w:val="22"/>
        </w:rPr>
        <w:t xml:space="preserve">Ако имате нови или променящи се лезии </w:t>
      </w:r>
      <w:r w:rsidRPr="00B144A6">
        <w:rPr>
          <w:rFonts w:eastAsia="Times New Roman"/>
          <w:szCs w:val="22"/>
        </w:rPr>
        <w:t>в участъците с псориазис или по незасегнатата кожа.</w:t>
      </w:r>
    </w:p>
    <w:p w14:paraId="50F5A5D9"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b/>
          <w:szCs w:val="22"/>
        </w:rPr>
        <w:t xml:space="preserve">Ако получавате друго лечение за псориазис и/или псориатичен артрит – </w:t>
      </w:r>
      <w:r w:rsidRPr="00B144A6">
        <w:rPr>
          <w:rFonts w:eastAsia="Times New Roman"/>
          <w:szCs w:val="22"/>
        </w:rPr>
        <w:t xml:space="preserve">като други имуносупресори или фототерапия (когато тялото се лекува с тип ултравиолетова (UV) светлина). Тези лечения също може да отслабят част от имунната система. Използването на тези </w:t>
      </w:r>
      <w:r w:rsidRPr="00B144A6">
        <w:rPr>
          <w:rFonts w:eastAsia="Times New Roman"/>
          <w:szCs w:val="22"/>
        </w:rPr>
        <w:lastRenderedPageBreak/>
        <w:t>лечения заедно с устекинумаб не е изследвано. Възможно е обаче, то да увеличи риска от заболявания, свързани с отслабване на имунната система.</w:t>
      </w:r>
    </w:p>
    <w:p w14:paraId="7AE85B82"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b/>
          <w:szCs w:val="22"/>
        </w:rPr>
      </w:pPr>
      <w:r w:rsidRPr="00B144A6">
        <w:rPr>
          <w:rFonts w:eastAsia="Times New Roman"/>
          <w:b/>
          <w:szCs w:val="22"/>
        </w:rPr>
        <w:t>Ако получавате или някога сте получавали инжекции за лечение на алергии </w:t>
      </w:r>
      <w:r w:rsidRPr="00B144A6">
        <w:rPr>
          <w:rFonts w:eastAsia="Times New Roman"/>
          <w:szCs w:val="22"/>
        </w:rPr>
        <w:t>– не е известно дали устекинумаб може да окаже влияние върху тях.</w:t>
      </w:r>
    </w:p>
    <w:p w14:paraId="3F0B76B9"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b/>
          <w:szCs w:val="22"/>
        </w:rPr>
      </w:pPr>
      <w:r w:rsidRPr="00B144A6">
        <w:rPr>
          <w:rFonts w:eastAsia="Times New Roman"/>
          <w:b/>
          <w:szCs w:val="22"/>
        </w:rPr>
        <w:t>Ако сте на и над 65 години </w:t>
      </w:r>
      <w:r w:rsidRPr="00B144A6">
        <w:rPr>
          <w:rFonts w:eastAsia="Times New Roman"/>
          <w:szCs w:val="22"/>
        </w:rPr>
        <w:t>– може да сте по-склонни към инфекции.</w:t>
      </w:r>
    </w:p>
    <w:p w14:paraId="35D671A5"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7ED2A9FE"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Ако не сте сигурни дали някое от гореизброените се отнася за Вас, посъветвайте се с Вашия лекар или фармацевт, преди да използвате Pyzchiva.</w:t>
      </w:r>
    </w:p>
    <w:p w14:paraId="72D07A6B"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2F55288"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Някои пациенти получават лупус-подобни реакции, включително кожен лупус еритематодес и лупус-подобен синдром, по време на лечение с устекинумаб. Говорете веднага с Вашия лекар, ако получите червен, надигнат, лющещ се обрив, понякога с по-тъмни граници, в изложените на слънце участъци на кожата или ставни болки.</w:t>
      </w:r>
    </w:p>
    <w:p w14:paraId="586C0864"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38ACE21"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r w:rsidRPr="00B144A6">
        <w:rPr>
          <w:rFonts w:eastAsia="Times New Roman"/>
          <w:b/>
          <w:szCs w:val="22"/>
        </w:rPr>
        <w:t>Сърдечен инфаркт и инсулти</w:t>
      </w:r>
    </w:p>
    <w:p w14:paraId="3F128DBF"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Инфаркт и инсулти са наблюдавани в проучване при пациенти с псориазис, лекувани с устекинумаб. Вашият лекар редовно ще проверява рисковите фактори за сърдечно заболяване и инсулт при Вас, за да е сигурно, че те се лекуват по подходящ начин. Незабавно потърсете медицинска помощ, ако получите болка в гърдите, слабост или необичайно усещане от едната страна на тялото, отпуснатост на лицето или говорни или зрителни смущения.</w:t>
      </w:r>
    </w:p>
    <w:p w14:paraId="45D4B659"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0C6445A2"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Деца и юноши</w:t>
      </w:r>
    </w:p>
    <w:p w14:paraId="7DD00E65"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Устекинумаб предварително напълнена писалка не се препоръчва за употреба при деца на възраст под 18 години с псориазис, защото не е проучван при тази възрастова група. Вместо това при деца на възраст 6 или повече години и юноши с псориазис трябва да се използва предварително напълнена спринцовка или флакон.</w:t>
      </w:r>
    </w:p>
    <w:p w14:paraId="31C541E3"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777D6B6A"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Устекинумаб не се препоръчва за употреба при деца и юноши на възраст под 18 години с псориатичен артрит, с болест на Крон, защото не е проучван при тази възрастова група.</w:t>
      </w:r>
    </w:p>
    <w:p w14:paraId="218ECC6D"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7E454271"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Други лекарства, ваксини и Pyzchiva</w:t>
      </w:r>
    </w:p>
    <w:p w14:paraId="4212E8E1"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Трябва да кажете на Вашия лекар или фармацевт:</w:t>
      </w:r>
    </w:p>
    <w:p w14:paraId="6A7CD514"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о приемате, наскоро сте приемали или е възможно да приемете други лекарства.</w:t>
      </w:r>
    </w:p>
    <w:p w14:paraId="52075C32"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о наскоро Ви е правена или планирате да Ви се прави ваксинация. Докато използвате Pyzchiva, някои видове ваксини (живи ваксини) не трябва да се прилагат.</w:t>
      </w:r>
    </w:p>
    <w:p w14:paraId="7F68D4A2"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о сте получавали Pyzchiva по време на бременността, трябва да кажете на лекаря на бебето Ви за лечението с Pyzchiva, преди то да получи каквато и да е ваксина, включително живи ваксини, като БЦЖ ваксина (използвана за предпазване от туберкулоза). Живите ваксини не се препоръчват за Вашето бебе през първите дванадесет месеца след раждането, ако сте получавали Pyzchiva по време на бременността, освен ако лекарят на Вашето бебе не препоръча друго.</w:t>
      </w:r>
    </w:p>
    <w:p w14:paraId="73B24F52"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1A9A0264"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Бременност и кърмене</w:t>
      </w:r>
    </w:p>
    <w:p w14:paraId="215A64B6"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 xml:space="preserve">Ако сте бременна, смятате, че може да сте бременна или планирате бременност, посъветвайте се с Вашия лекар преди употребата на това лекарство. </w:t>
      </w:r>
    </w:p>
    <w:p w14:paraId="23D65E4E"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Не е наблюдаван по-висок риск от вродени дефекти при бебета, изложени на устекинумаб в утробата. Данните от употребата на устекинумаб при бременни жени обаче са ограничени. Поради това е за предпочитане да се избягва употребата на устекинумаб по време на бременност.</w:t>
      </w:r>
    </w:p>
    <w:p w14:paraId="71EC950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о сте жена с детероден потенциал, желателно е да не забременявате и да използвате подходящ противозачатъчен метод, когато използвате устекинумаб и поне 15 седмици след последното прилагане на устекинумаб.</w:t>
      </w:r>
    </w:p>
    <w:p w14:paraId="1C1EEED7"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Pyzchiva може да премине през плацентата в нероденото бебе. Ако сте получавали Pyzchiva по време на бременността си, бебето Ви може да има по-висок риск от инфекция.</w:t>
      </w:r>
    </w:p>
    <w:p w14:paraId="69BD5CC9"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lastRenderedPageBreak/>
        <w:t>Важно е да кажете на лекарите на Вашето бебе и други медицински специалисти, ако сте получавали Pyzchiva по време на бременността си, преди бебето да получи каквато и да е ваксина. Живи ваксини, като БЦЖ ваксина (използвана за предпазване от туберкулоза), не се препоръчват за Вашето бебе през първите дванадесет месеца след раждането, ако сте получавали Pyzchiva по време на бременността, освен ако лекарят на Вашето бебе не препоръча друго.</w:t>
      </w:r>
    </w:p>
    <w:p w14:paraId="209D6B14"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Устекинумаб може да премине в кърмата в много малки количества. Посъветвайте се с Вашия лекар, ако кърмите или ако планирате да кърмите. Вие и Вашият лекар трябва да решите дали трябва да кърмите или да използвате устекинумаб – не правете и двете.</w:t>
      </w:r>
    </w:p>
    <w:p w14:paraId="5221B2DC" w14:textId="77777777" w:rsidR="000D421E" w:rsidRPr="00B144A6" w:rsidRDefault="000D421E" w:rsidP="000D421E">
      <w:pPr>
        <w:widowControl w:val="0"/>
        <w:tabs>
          <w:tab w:val="clear" w:pos="567"/>
        </w:tabs>
        <w:suppressAutoHyphens w:val="0"/>
        <w:autoSpaceDE w:val="0"/>
        <w:autoSpaceDN w:val="0"/>
        <w:spacing w:before="9"/>
        <w:rPr>
          <w:rFonts w:eastAsia="Times New Roman"/>
          <w:sz w:val="21"/>
          <w:szCs w:val="22"/>
        </w:rPr>
      </w:pPr>
    </w:p>
    <w:p w14:paraId="71D77E88"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Шофиране и работа с машини</w:t>
      </w:r>
    </w:p>
    <w:p w14:paraId="731E14B9"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Устекинумаб не повлиява или повлиява пренебрежимо способността за шофиране и работа с машини.</w:t>
      </w:r>
    </w:p>
    <w:p w14:paraId="640DFE02" w14:textId="77777777" w:rsidR="000D421E" w:rsidRPr="00B144A6" w:rsidRDefault="000D421E" w:rsidP="000D421E">
      <w:pPr>
        <w:widowControl w:val="0"/>
        <w:tabs>
          <w:tab w:val="clear" w:pos="567"/>
        </w:tabs>
        <w:suppressAutoHyphens w:val="0"/>
        <w:autoSpaceDE w:val="0"/>
        <w:autoSpaceDN w:val="0"/>
        <w:spacing w:before="9"/>
        <w:rPr>
          <w:rFonts w:eastAsia="Times New Roman"/>
          <w:sz w:val="21"/>
          <w:szCs w:val="22"/>
        </w:rPr>
      </w:pPr>
    </w:p>
    <w:p w14:paraId="07D675DC" w14:textId="77777777" w:rsidR="000D421E" w:rsidRPr="00B144A6" w:rsidRDefault="000D421E" w:rsidP="000D421E">
      <w:pPr>
        <w:suppressAutoHyphens w:val="0"/>
        <w:spacing w:line="260" w:lineRule="exact"/>
        <w:rPr>
          <w:rFonts w:eastAsia="Times New Roman"/>
          <w:b/>
        </w:rPr>
      </w:pPr>
      <w:r w:rsidRPr="00B144A6">
        <w:rPr>
          <w:rFonts w:eastAsia="Times New Roman"/>
          <w:b/>
          <w:szCs w:val="22"/>
        </w:rPr>
        <w:t>Pyzchiva съдържа полисорбат 80 (E433)</w:t>
      </w:r>
    </w:p>
    <w:p w14:paraId="49743850" w14:textId="2CD77629" w:rsidR="000D421E" w:rsidRPr="00B144A6" w:rsidRDefault="000D421E" w:rsidP="000D421E">
      <w:pPr>
        <w:suppressAutoHyphens w:val="0"/>
        <w:spacing w:line="260" w:lineRule="exact"/>
        <w:rPr>
          <w:rFonts w:eastAsia="Times New Roman"/>
        </w:rPr>
      </w:pPr>
      <w:r w:rsidRPr="00B144A6">
        <w:rPr>
          <w:rFonts w:eastAsia="Times New Roman"/>
          <w:szCs w:val="22"/>
        </w:rPr>
        <w:t xml:space="preserve">Това лекарство съдържа 0,04 mg полисорбат 80 (E433) във всяка предварително напълнена </w:t>
      </w:r>
      <w:r w:rsidR="00FF698B" w:rsidRPr="00B144A6">
        <w:rPr>
          <w:rFonts w:eastAsia="Times New Roman"/>
          <w:szCs w:val="22"/>
        </w:rPr>
        <w:t xml:space="preserve">писалка </w:t>
      </w:r>
      <w:r w:rsidRPr="00B144A6">
        <w:rPr>
          <w:rFonts w:eastAsia="Times New Roman"/>
          <w:szCs w:val="22"/>
        </w:rPr>
        <w:t xml:space="preserve">(1 ml), което е еквивалентно на 0,04 ml. </w:t>
      </w:r>
      <w:r w:rsidR="00794552" w:rsidRPr="00B144A6">
        <w:rPr>
          <w:szCs w:val="22"/>
        </w:rPr>
        <w:t>Полисорбатите могат да причинят алергични реакции. Трябва да кажете на Вашия лекар, ако имате установени алергии</w:t>
      </w:r>
      <w:r w:rsidRPr="00B144A6">
        <w:rPr>
          <w:rFonts w:eastAsia="Times New Roman"/>
          <w:szCs w:val="22"/>
        </w:rPr>
        <w:t>.</w:t>
      </w:r>
    </w:p>
    <w:p w14:paraId="0AA1222B" w14:textId="77777777" w:rsidR="000D421E" w:rsidRPr="00B144A6" w:rsidRDefault="000D421E" w:rsidP="000D421E">
      <w:pPr>
        <w:widowControl w:val="0"/>
        <w:tabs>
          <w:tab w:val="clear" w:pos="567"/>
        </w:tabs>
        <w:suppressAutoHyphens w:val="0"/>
        <w:autoSpaceDE w:val="0"/>
        <w:autoSpaceDN w:val="0"/>
        <w:spacing w:before="9"/>
        <w:rPr>
          <w:rFonts w:eastAsia="Times New Roman"/>
          <w:sz w:val="21"/>
          <w:szCs w:val="22"/>
        </w:rPr>
      </w:pPr>
    </w:p>
    <w:p w14:paraId="62A87B93" w14:textId="77777777" w:rsidR="000D421E" w:rsidRPr="00B144A6" w:rsidRDefault="000D421E" w:rsidP="000D421E">
      <w:pPr>
        <w:widowControl w:val="0"/>
        <w:tabs>
          <w:tab w:val="clear" w:pos="567"/>
        </w:tabs>
        <w:suppressAutoHyphens w:val="0"/>
        <w:autoSpaceDE w:val="0"/>
        <w:autoSpaceDN w:val="0"/>
        <w:spacing w:before="9"/>
        <w:rPr>
          <w:rFonts w:eastAsia="Times New Roman"/>
          <w:sz w:val="21"/>
          <w:szCs w:val="22"/>
        </w:rPr>
      </w:pPr>
    </w:p>
    <w:p w14:paraId="749999D4" w14:textId="77777777" w:rsidR="000D421E" w:rsidRPr="00B144A6" w:rsidRDefault="000D421E" w:rsidP="000D421E">
      <w:pPr>
        <w:widowControl w:val="0"/>
        <w:numPr>
          <w:ilvl w:val="0"/>
          <w:numId w:val="33"/>
        </w:numPr>
        <w:tabs>
          <w:tab w:val="clear" w:pos="567"/>
        </w:tabs>
        <w:suppressAutoHyphens w:val="0"/>
        <w:autoSpaceDE w:val="0"/>
        <w:autoSpaceDN w:val="0"/>
        <w:rPr>
          <w:rFonts w:eastAsia="Times New Roman"/>
          <w:b/>
          <w:bCs/>
          <w:szCs w:val="22"/>
        </w:rPr>
      </w:pPr>
      <w:r w:rsidRPr="00B144A6">
        <w:rPr>
          <w:rFonts w:eastAsia="Times New Roman"/>
          <w:b/>
          <w:szCs w:val="22"/>
        </w:rPr>
        <w:t>Как да използвате Pyzchiva</w:t>
      </w:r>
    </w:p>
    <w:p w14:paraId="43AF5BA4"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395B85B6"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Pyzchiva е предназначен за употреба под ръководството и контрола на лекар с опит в лечението на заболявания, за които е показан Pyzchiva.</w:t>
      </w:r>
    </w:p>
    <w:p w14:paraId="07255683"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3E748654"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Винаги използвайте това лекарство точно както Ви е казал Вашият лекар. Ако не сте сигурни в нещо, попитайте Вашия лекар. Посъветвайте се с Вашия лекар за това, кога ще Ви се поставят инжекциите и кога ще са следващите контролни прегледи.</w:t>
      </w:r>
    </w:p>
    <w:p w14:paraId="17521AD6"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3DC40CF"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Какво количество Pyzchiva се прилага</w:t>
      </w:r>
    </w:p>
    <w:p w14:paraId="73AF2076"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Вашият лекар ще реши какво количество Pyzchiva трябва да получите и за какъв период от време.</w:t>
      </w:r>
    </w:p>
    <w:p w14:paraId="207D31DA" w14:textId="77777777" w:rsidR="000D421E" w:rsidRPr="00B144A6" w:rsidRDefault="000D421E" w:rsidP="000D421E">
      <w:pPr>
        <w:widowControl w:val="0"/>
        <w:tabs>
          <w:tab w:val="clear" w:pos="567"/>
        </w:tabs>
        <w:suppressAutoHyphens w:val="0"/>
        <w:autoSpaceDE w:val="0"/>
        <w:autoSpaceDN w:val="0"/>
        <w:spacing w:before="9"/>
        <w:rPr>
          <w:rFonts w:eastAsia="Times New Roman"/>
          <w:sz w:val="21"/>
          <w:szCs w:val="22"/>
        </w:rPr>
      </w:pPr>
    </w:p>
    <w:p w14:paraId="2DA0253B" w14:textId="77777777" w:rsidR="00794552" w:rsidRPr="00B144A6" w:rsidRDefault="00794552" w:rsidP="00794552">
      <w:pPr>
        <w:widowControl w:val="0"/>
        <w:tabs>
          <w:tab w:val="clear" w:pos="567"/>
        </w:tabs>
        <w:suppressAutoHyphens w:val="0"/>
        <w:autoSpaceDE w:val="0"/>
        <w:autoSpaceDN w:val="0"/>
        <w:rPr>
          <w:rFonts w:eastAsia="Times New Roman"/>
          <w:b/>
          <w:szCs w:val="22"/>
        </w:rPr>
      </w:pPr>
      <w:r w:rsidRPr="00B144A6">
        <w:rPr>
          <w:rFonts w:eastAsia="Times New Roman"/>
          <w:b/>
          <w:szCs w:val="22"/>
        </w:rPr>
        <w:t>Възрастни на 18 години или по-големи</w:t>
      </w:r>
    </w:p>
    <w:p w14:paraId="73C10772" w14:textId="77777777" w:rsidR="00794552" w:rsidRPr="00B144A6" w:rsidRDefault="00794552" w:rsidP="00794552">
      <w:pPr>
        <w:widowControl w:val="0"/>
        <w:tabs>
          <w:tab w:val="clear" w:pos="567"/>
        </w:tabs>
        <w:suppressAutoHyphens w:val="0"/>
        <w:autoSpaceDE w:val="0"/>
        <w:autoSpaceDN w:val="0"/>
        <w:rPr>
          <w:b/>
          <w:szCs w:val="22"/>
        </w:rPr>
      </w:pPr>
      <w:r w:rsidRPr="00B144A6">
        <w:rPr>
          <w:rFonts w:eastAsia="Times New Roman"/>
          <w:b/>
          <w:szCs w:val="22"/>
        </w:rPr>
        <w:t>Псориазис</w:t>
      </w:r>
      <w:r w:rsidRPr="00B144A6">
        <w:rPr>
          <w:b/>
          <w:szCs w:val="22"/>
        </w:rPr>
        <w:t xml:space="preserve"> или псориатичен артрит</w:t>
      </w:r>
    </w:p>
    <w:p w14:paraId="34C37A85"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Препоръчителната начална доза е 45 mg Pyzchiva. Пациенти с тегло над 100 килограма (kg) може да започнат с доза 90 mg вместо 45 mg.</w:t>
      </w:r>
    </w:p>
    <w:p w14:paraId="4A4011C3"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След началната доза, следващата Ви доза ще бъде 4 седмици по-късно и след това на всеки 12 седмици. Следващите дози обикновено са същите, като началната доза.</w:t>
      </w:r>
    </w:p>
    <w:p w14:paraId="16F650B1"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02824A88"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 xml:space="preserve">Болест на Крон </w:t>
      </w:r>
    </w:p>
    <w:p w14:paraId="5B71E7AC" w14:textId="0AF3D5BE"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 xml:space="preserve">По време на лечението Вашият лекар ще Ви приложи първата доза от приблизително 6 mg/kg Pyzchiva </w:t>
      </w:r>
      <w:r w:rsidR="00794552" w:rsidRPr="00B144A6">
        <w:rPr>
          <w:bCs/>
          <w:noProof/>
        </w:rPr>
        <w:t>чрез</w:t>
      </w:r>
      <w:r w:rsidR="00794552" w:rsidRPr="00B144A6">
        <w:rPr>
          <w:b/>
          <w:noProof/>
        </w:rPr>
        <w:t xml:space="preserve"> </w:t>
      </w:r>
      <w:r w:rsidR="00794552" w:rsidRPr="00B144A6">
        <w:rPr>
          <w:szCs w:val="22"/>
        </w:rPr>
        <w:t xml:space="preserve">капково вливане </w:t>
      </w:r>
      <w:r w:rsidRPr="00B144A6">
        <w:rPr>
          <w:rFonts w:eastAsia="Times New Roman"/>
          <w:szCs w:val="22"/>
        </w:rPr>
        <w:t>във вена на ръката (интравенозна инфузия). След началната доза, ще получите следващата доза 90 mg Pyzchiva след 8 седмици, след това през 12 седмици чрез инжекция под кожата (подкожно).</w:t>
      </w:r>
    </w:p>
    <w:p w14:paraId="3BD18808"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При някои пациенти, след първата подкожна инжекция, 90 mg Pyzchiva може да се прилага през 8 седмици. Вашият лекар ще реши кога трябва да получите следващата си доза.</w:t>
      </w:r>
    </w:p>
    <w:p w14:paraId="705C5D84" w14:textId="77777777" w:rsidR="000D421E" w:rsidRPr="00B144A6" w:rsidRDefault="000D421E" w:rsidP="000D421E">
      <w:pPr>
        <w:widowControl w:val="0"/>
        <w:tabs>
          <w:tab w:val="clear" w:pos="567"/>
        </w:tabs>
        <w:suppressAutoHyphens w:val="0"/>
        <w:autoSpaceDE w:val="0"/>
        <w:autoSpaceDN w:val="0"/>
        <w:rPr>
          <w:rFonts w:eastAsia="Times New Roman"/>
          <w:b/>
          <w:spacing w:val="-3"/>
          <w:szCs w:val="22"/>
        </w:rPr>
      </w:pPr>
    </w:p>
    <w:p w14:paraId="227C7D27"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1CD9FFBC"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Как се прилага Pyzchiva</w:t>
      </w:r>
    </w:p>
    <w:p w14:paraId="72349C78"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Pyzchiva се прилага като инжекция под кожата (подкожно). В началото на Вашето лечение, Pyzchiva може да се инжектира от лекар или медицинска сестра.</w:t>
      </w:r>
    </w:p>
    <w:p w14:paraId="6763AB3E"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Вие и Вашият лекар обаче може да решите, че Вие сами може да си инжектирате Pyzchiva. В такъв случай ще преминете обучение как да си инжектирате Pyzchiva самостоятелно.</w:t>
      </w:r>
    </w:p>
    <w:p w14:paraId="75AD48E7"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 xml:space="preserve">За указания как да инжектирате Pyzchiva вижте „Указания за приложение” в края на тази </w:t>
      </w:r>
      <w:r w:rsidRPr="00B144A6">
        <w:rPr>
          <w:rFonts w:eastAsia="Times New Roman"/>
          <w:szCs w:val="22"/>
        </w:rPr>
        <w:lastRenderedPageBreak/>
        <w:t>листовка.</w:t>
      </w:r>
    </w:p>
    <w:p w14:paraId="13D2CEE4"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Говорете с Вашия лекар, ако имате въпроси относно това как сами да поставяте инжекцията.</w:t>
      </w:r>
    </w:p>
    <w:p w14:paraId="1957B5CE" w14:textId="77777777" w:rsidR="000D421E" w:rsidRPr="00B144A6" w:rsidRDefault="000D421E" w:rsidP="000D421E">
      <w:pPr>
        <w:widowControl w:val="0"/>
        <w:tabs>
          <w:tab w:val="clear" w:pos="567"/>
        </w:tabs>
        <w:suppressAutoHyphens w:val="0"/>
        <w:autoSpaceDE w:val="0"/>
        <w:autoSpaceDN w:val="0"/>
        <w:spacing w:before="11"/>
        <w:rPr>
          <w:rFonts w:eastAsia="Times New Roman"/>
          <w:sz w:val="21"/>
          <w:szCs w:val="22"/>
        </w:rPr>
      </w:pPr>
    </w:p>
    <w:p w14:paraId="54E6636C"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Ако сте използвали повече от необходимата доза Pyzchiva</w:t>
      </w:r>
    </w:p>
    <w:p w14:paraId="2580F9EE"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Ако сте използвали или са Ви приложили повече от необходимата доза Pyzchiva, незабавно се посъветвайте с лекар или фармацевт. Винаги носете с Вас картонената опаковка на лекарството, дори и да е празна.</w:t>
      </w:r>
    </w:p>
    <w:p w14:paraId="6000F52D"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1FCAB7C2"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Ако сте пропуснали да използвате Pyzchiva</w:t>
      </w:r>
    </w:p>
    <w:p w14:paraId="3EF86358"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Ако сте пропуснали доза, свържете се с Вашия лекар или фармацевт. Не прилагайте двойна доза, за да компенсирате пропуснатата доза.</w:t>
      </w:r>
    </w:p>
    <w:p w14:paraId="5A0806F3"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00FF8C45"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Ако сте спрели употребата на Pyzchiva</w:t>
      </w:r>
    </w:p>
    <w:p w14:paraId="66B4ED6F"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Не е опасно да спрете употребата на устекинумаб. Ако обаче я спрете, Вашите симптоми може да се възобновят. Ако имате някакви допълнителни въпроси, свързани с употребата на това лекарство, попитайте Вашия лекар или фармацевт.</w:t>
      </w:r>
    </w:p>
    <w:p w14:paraId="4605A845"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6215486A"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6587F32E" w14:textId="77777777" w:rsidR="000D421E" w:rsidRPr="00B144A6" w:rsidRDefault="000D421E" w:rsidP="000D421E">
      <w:pPr>
        <w:widowControl w:val="0"/>
        <w:numPr>
          <w:ilvl w:val="0"/>
          <w:numId w:val="33"/>
        </w:numPr>
        <w:tabs>
          <w:tab w:val="clear" w:pos="567"/>
        </w:tabs>
        <w:suppressAutoHyphens w:val="0"/>
        <w:autoSpaceDE w:val="0"/>
        <w:autoSpaceDN w:val="0"/>
        <w:rPr>
          <w:rFonts w:eastAsia="Times New Roman"/>
          <w:b/>
          <w:bCs/>
          <w:szCs w:val="22"/>
        </w:rPr>
      </w:pPr>
      <w:r w:rsidRPr="00B144A6">
        <w:rPr>
          <w:rFonts w:eastAsia="Times New Roman"/>
          <w:b/>
          <w:szCs w:val="22"/>
        </w:rPr>
        <w:t>Възможни нежелани реакции</w:t>
      </w:r>
    </w:p>
    <w:p w14:paraId="2B892266"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6F9721B"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Както всички лекарства, това лекарство може да предизвика нежелани реакции, въпреки че не всеки ги получава.</w:t>
      </w:r>
    </w:p>
    <w:p w14:paraId="6A9B417C"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612C1D6B"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Сериозни нежелани реакции</w:t>
      </w:r>
    </w:p>
    <w:p w14:paraId="747176DF"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Някои пациенти може да имат сериозни нежелани реакции, при които да се налага спешно лечение.</w:t>
      </w:r>
    </w:p>
    <w:p w14:paraId="3FEA4385"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192D1E8F"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Алергични реакции – може да изискват спешно лечение. Информирайте Вашия лекар или незабавно потърсете спешна медицинска помощ, ако забележите някой от следните признаци.</w:t>
      </w:r>
    </w:p>
    <w:p w14:paraId="72FA143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Сериозните алергични реакции („анафилаксия”) са редки при хора, приемащи устекинумаб (може да засегнат до 1 на 1000 души). Признаците включват:</w:t>
      </w:r>
    </w:p>
    <w:p w14:paraId="7EE73C27" w14:textId="77777777" w:rsidR="000D421E" w:rsidRPr="00B144A6" w:rsidRDefault="000D421E" w:rsidP="000D421E">
      <w:pPr>
        <w:widowControl w:val="0"/>
        <w:numPr>
          <w:ilvl w:val="1"/>
          <w:numId w:val="1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szCs w:val="22"/>
        </w:rPr>
        <w:t>затруднено дишане или преглъщане</w:t>
      </w:r>
    </w:p>
    <w:p w14:paraId="07FB95D7" w14:textId="77777777" w:rsidR="000D421E" w:rsidRPr="00B144A6" w:rsidRDefault="000D421E" w:rsidP="000D421E">
      <w:pPr>
        <w:widowControl w:val="0"/>
        <w:numPr>
          <w:ilvl w:val="1"/>
          <w:numId w:val="1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szCs w:val="22"/>
        </w:rPr>
        <w:t>ниско кръвно налягане, което може да причини замаяност или световъртеж</w:t>
      </w:r>
    </w:p>
    <w:p w14:paraId="59AFFB59" w14:textId="77777777" w:rsidR="000D421E" w:rsidRPr="00B144A6" w:rsidRDefault="000D421E" w:rsidP="000D421E">
      <w:pPr>
        <w:widowControl w:val="0"/>
        <w:numPr>
          <w:ilvl w:val="1"/>
          <w:numId w:val="1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szCs w:val="22"/>
        </w:rPr>
        <w:t>подуване на лицето, устните, устата или гърлото.</w:t>
      </w:r>
    </w:p>
    <w:p w14:paraId="4F4A5F8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Честите признаци на алергична реакция включват кожен обрив и уртикария (може да засегнат до 1 на 100 души).</w:t>
      </w:r>
    </w:p>
    <w:p w14:paraId="73404C02"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04B0D3E1"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В редки случаи се съобщават алергични белодробни реакции и белодробно възпаление при пациенти, които получават устекинумаб. Уведомете веднага Вашия лекар, ако получите симптоми като кашлица, задух и висока температура.</w:t>
      </w:r>
    </w:p>
    <w:p w14:paraId="0EBD08A0"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0500AA36"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Ако получите сериозна алергична реакция, Вашият лекар може да реши, че Вие не трябва да употребявате Pyzchiva отново.</w:t>
      </w:r>
    </w:p>
    <w:p w14:paraId="058E830E"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474674B8"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Инфекции – може да изискват спешно лечение. Информирайте Вашия лекар, ако забележите някой от следните признаци.</w:t>
      </w:r>
    </w:p>
    <w:p w14:paraId="74F89F5E"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инфекциите на носа или гърлото и простудата са чести (може да засегнат до 1 на 10 души)</w:t>
      </w:r>
    </w:p>
    <w:p w14:paraId="0106C1E7"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инфекциите на долните дихателни пътища (гръдни инфекции) са нечести (може да засегнат до 1 на 100 души)</w:t>
      </w:r>
    </w:p>
    <w:p w14:paraId="7B496BFE"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възпалението на подкожната тъкан (целулит) е нечесто (може да засегне до 1 на 100 души)</w:t>
      </w:r>
    </w:p>
    <w:p w14:paraId="4AC0EE81" w14:textId="28F13F91" w:rsidR="000D421E" w:rsidRPr="00B144A6" w:rsidRDefault="00794552"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херпес зостер (вид болезнен обрив с мехури) е нечест (може да засегнат до 1 на 100 души)</w:t>
      </w:r>
    </w:p>
    <w:p w14:paraId="668A9A36"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6E4AF12A"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 xml:space="preserve">Устекинумаб може да намали способността Ви да се борите с инфекции. Някои инфекции може да станат сериозни и може да включват инфекции, причинени от вируси, гъбички, бактерии </w:t>
      </w:r>
      <w:r w:rsidRPr="00B144A6">
        <w:rPr>
          <w:rFonts w:eastAsia="Times New Roman"/>
          <w:szCs w:val="22"/>
        </w:rPr>
        <w:lastRenderedPageBreak/>
        <w:t>(включително туберкулоза) или паразити, включително инфекции, които възникват предимно при хора с отслабена имунна система (опортюнистични инфекции). При пациенти, получаващи устекинумаб, се съобщават опортюнистични инфекции на мозъка</w:t>
      </w:r>
    </w:p>
    <w:p w14:paraId="4C12D982"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енцефалит, менингит), белите дробове и очите.</w:t>
      </w:r>
    </w:p>
    <w:p w14:paraId="0A2F36CF" w14:textId="664A20CB"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 xml:space="preserve">Докато </w:t>
      </w:r>
      <w:r w:rsidR="00EB2EEB" w:rsidRPr="00B144A6">
        <w:rPr>
          <w:rFonts w:eastAsia="Times New Roman"/>
          <w:szCs w:val="22"/>
        </w:rPr>
        <w:t xml:space="preserve">използвате </w:t>
      </w:r>
      <w:r w:rsidRPr="00B144A6">
        <w:rPr>
          <w:rFonts w:eastAsia="Times New Roman"/>
          <w:szCs w:val="22"/>
        </w:rPr>
        <w:t>устекинумаб, трябва да следите за признаци на инфекция. Те включват:</w:t>
      </w:r>
    </w:p>
    <w:p w14:paraId="505649DD"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висока температура, грипоподобни симптоми, нощно потене, загуба на тегло</w:t>
      </w:r>
    </w:p>
    <w:p w14:paraId="195C72A3"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умора или задух, упорита кашлица</w:t>
      </w:r>
    </w:p>
    <w:p w14:paraId="0AA69868"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топла, зачервена и болезнена кожа или болезнен кожен обрив с мехури</w:t>
      </w:r>
    </w:p>
    <w:p w14:paraId="3431824F"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парене при уриниране</w:t>
      </w:r>
    </w:p>
    <w:p w14:paraId="6A60D0D6"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диария.</w:t>
      </w:r>
    </w:p>
    <w:p w14:paraId="1F388E2A"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зрително смущение или загуба на зрение</w:t>
      </w:r>
    </w:p>
    <w:p w14:paraId="57B2B4BA"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главоболие, скованост на врата, чувствителност към светлина, гадене или обърканост.</w:t>
      </w:r>
    </w:p>
    <w:p w14:paraId="7DCC2ABE"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1C90BFCD"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Информирайте Вашия лекар веднага, ако забележите някой от тези признаци на инфекция. Те могат да бъдат признаци на инфекции като гръдни инфекции, кожни инфекции, херпес зостер или опортюнистични инфекции, които могат да доведат до сериозни усложнения. Информирайте Вашия лекар, ако имате някаква упорита или повтаряща се инфекция. Вашият лекар може да реши, че не трябва да употребявате устекинумаб, докато инфекцията не бъде излекувана. Уведомете Вашия лекар, и ако имате отворени рани или наранявания, тъй като може да се инфектират.</w:t>
      </w:r>
    </w:p>
    <w:p w14:paraId="781AC9DA"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36BE9ABF"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Лющене на кожата – интензивното зачервяване и лющене на кожата на по-голяма площ по тялото може да са симптоми на еритродермичен псориазис или ексфолиативен дерматит, които са сериозни кожни заболявания. Ако забележите някой от тези признаци, трябва да информирате Вашия лекар незабавно.</w:t>
      </w:r>
    </w:p>
    <w:p w14:paraId="49435040"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b/>
          <w:szCs w:val="22"/>
        </w:rPr>
      </w:pPr>
    </w:p>
    <w:p w14:paraId="366A904D"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Други нежелани реакции</w:t>
      </w:r>
    </w:p>
    <w:p w14:paraId="312EA6C6"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65C0DABC" w14:textId="7777777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b/>
          <w:szCs w:val="22"/>
        </w:rPr>
        <w:t xml:space="preserve">Чести нежелани реакции </w:t>
      </w:r>
      <w:r w:rsidRPr="00B144A6">
        <w:rPr>
          <w:rFonts w:eastAsia="Times New Roman"/>
          <w:szCs w:val="22"/>
        </w:rPr>
        <w:t>(може да засегнат до 1 на 10 души):</w:t>
      </w:r>
    </w:p>
    <w:p w14:paraId="32945236"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диария</w:t>
      </w:r>
    </w:p>
    <w:p w14:paraId="7F22BB61"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гадене</w:t>
      </w:r>
    </w:p>
    <w:p w14:paraId="727B694D"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повръщане</w:t>
      </w:r>
    </w:p>
    <w:p w14:paraId="0383B2ED"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умора</w:t>
      </w:r>
    </w:p>
    <w:p w14:paraId="6E73DCA0"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замаяност</w:t>
      </w:r>
    </w:p>
    <w:p w14:paraId="6DE3DE9B"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главоболие</w:t>
      </w:r>
    </w:p>
    <w:p w14:paraId="59DFE382"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сърбеж (пруритус)</w:t>
      </w:r>
    </w:p>
    <w:p w14:paraId="7D27CE29"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болка в гърба, мускулите или ставите</w:t>
      </w:r>
    </w:p>
    <w:p w14:paraId="7B1CF639"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възпалено гърло</w:t>
      </w:r>
    </w:p>
    <w:p w14:paraId="211EE850"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зачервяване и болка на мястото на инжектиране</w:t>
      </w:r>
    </w:p>
    <w:p w14:paraId="39C3056D"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инфекция на синусите</w:t>
      </w:r>
    </w:p>
    <w:p w14:paraId="09B40190" w14:textId="77777777" w:rsidR="000D421E" w:rsidRPr="00B144A6" w:rsidRDefault="000D421E" w:rsidP="000D421E">
      <w:pPr>
        <w:widowControl w:val="0"/>
        <w:tabs>
          <w:tab w:val="clear" w:pos="567"/>
        </w:tabs>
        <w:suppressAutoHyphens w:val="0"/>
        <w:autoSpaceDE w:val="0"/>
        <w:autoSpaceDN w:val="0"/>
        <w:spacing w:before="9"/>
        <w:rPr>
          <w:rFonts w:eastAsia="Times New Roman"/>
          <w:szCs w:val="22"/>
        </w:rPr>
      </w:pPr>
    </w:p>
    <w:p w14:paraId="59ACB86B" w14:textId="7777777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b/>
          <w:szCs w:val="22"/>
        </w:rPr>
        <w:t xml:space="preserve">Нечести нежелани реакции </w:t>
      </w:r>
      <w:r w:rsidRPr="00B144A6">
        <w:rPr>
          <w:rFonts w:eastAsia="Times New Roman"/>
          <w:szCs w:val="22"/>
        </w:rPr>
        <w:t>(може да засегнат до 1 на 100 души):</w:t>
      </w:r>
    </w:p>
    <w:p w14:paraId="522BC92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инфекции на зъбите</w:t>
      </w:r>
    </w:p>
    <w:p w14:paraId="74D170D4"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вагинална инфекция, причинена от гъбички</w:t>
      </w:r>
    </w:p>
    <w:p w14:paraId="21E258A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депресия</w:t>
      </w:r>
    </w:p>
    <w:p w14:paraId="03708871"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запушен нос или хрема</w:t>
      </w:r>
    </w:p>
    <w:p w14:paraId="0F2F153F"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кървене, посиняване, втвърдяване, подуване и сърбеж на мястото на инжектиране</w:t>
      </w:r>
    </w:p>
    <w:p w14:paraId="1C4EBC39"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усещане за слабост</w:t>
      </w:r>
    </w:p>
    <w:p w14:paraId="1397A23D"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спадане на клепача и изкривяване на мускулите на едната половина на лицето („лицева парализа” или „парализа на Бел”), която обикновено е временна</w:t>
      </w:r>
    </w:p>
    <w:p w14:paraId="3B37B53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промяна на псориазиса със зачервяване и нови малки, жълти или бели мехури по кожата, понякога придружени с температура (пустулозен псориазис)</w:t>
      </w:r>
    </w:p>
    <w:p w14:paraId="633085AD"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белене на кожата (ексфолиация на кожата)</w:t>
      </w:r>
    </w:p>
    <w:p w14:paraId="5785379B"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не</w:t>
      </w:r>
    </w:p>
    <w:p w14:paraId="2CB31585" w14:textId="77777777" w:rsidR="000D421E" w:rsidRPr="00B144A6" w:rsidRDefault="000D421E" w:rsidP="000D421E">
      <w:pPr>
        <w:widowControl w:val="0"/>
        <w:tabs>
          <w:tab w:val="clear" w:pos="567"/>
        </w:tabs>
        <w:suppressAutoHyphens w:val="0"/>
        <w:autoSpaceDE w:val="0"/>
        <w:autoSpaceDN w:val="0"/>
        <w:spacing w:before="11"/>
      </w:pPr>
    </w:p>
    <w:p w14:paraId="6D4D4B7B" w14:textId="7777777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b/>
          <w:szCs w:val="22"/>
        </w:rPr>
        <w:lastRenderedPageBreak/>
        <w:t xml:space="preserve">Редки нежелани лекарствени реакции </w:t>
      </w:r>
      <w:r w:rsidRPr="00B144A6">
        <w:rPr>
          <w:rFonts w:eastAsia="Times New Roman"/>
          <w:szCs w:val="22"/>
        </w:rPr>
        <w:t>(може да засегнат до 1 на 1000 души)</w:t>
      </w:r>
    </w:p>
    <w:p w14:paraId="4955A86A"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Зачервяване и лющене на кожата на по-голяма площ по тялото, които може да сърбят или да са болезнени (ексфолиативен дерматит). Подобни симптоми понякога се развиват като естествена промяна на вида на симптомите на псориазис (еритродермичен псориазис)</w:t>
      </w:r>
    </w:p>
    <w:p w14:paraId="762AD8B9"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Възпаление на малките кръвоносни съдове, което може да доведе до кожен обрив с малки червени или лилави подутини, температура или болка в ставите (васкулит).</w:t>
      </w:r>
    </w:p>
    <w:p w14:paraId="64C938D3"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1695EE2A" w14:textId="7777777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b/>
          <w:szCs w:val="22"/>
        </w:rPr>
        <w:t xml:space="preserve">Много редки нежелани лекарствени реакции </w:t>
      </w:r>
      <w:r w:rsidRPr="00B144A6">
        <w:rPr>
          <w:rFonts w:eastAsia="Times New Roman"/>
          <w:szCs w:val="22"/>
        </w:rPr>
        <w:t>(може да засегнат до 1 на 10 000 души)</w:t>
      </w:r>
    </w:p>
    <w:p w14:paraId="10DE903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Образуване на мехури по кожата, която може да бъде зачервена, сърбяща и болезнена (булозен пемфигоид).</w:t>
      </w:r>
    </w:p>
    <w:p w14:paraId="45501282"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кожен лупус еритематодес и лупус-подобен синдром (червен, надигнат, лющещ се обрив в изложените на слънце участъци на кожата, който може да е придружен от болки в ставите).</w:t>
      </w:r>
    </w:p>
    <w:p w14:paraId="2BE2CE5C"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37135DB0"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Съобщаване на нежелани реакции</w:t>
      </w:r>
    </w:p>
    <w:p w14:paraId="7CFE009A"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 xml:space="preserve">Ако получите някакви нежелани лекарствени реакции, уведомете Вашия лекар или фармацевт. Това включва и всички възможни неописани в тази листовка нежелани реакции. Можете също да съобщите нежелани реакции директно чрез </w:t>
      </w:r>
      <w:r w:rsidRPr="00B144A6">
        <w:rPr>
          <w:rFonts w:eastAsia="Times New Roman"/>
          <w:szCs w:val="22"/>
          <w:shd w:val="pct15" w:color="auto" w:fill="FFFFFF"/>
        </w:rPr>
        <w:t xml:space="preserve">националната система за съобщаване, посочена в </w:t>
      </w:r>
      <w:hyperlink r:id="rId58" w:history="1">
        <w:r w:rsidRPr="00B144A6">
          <w:rPr>
            <w:rFonts w:eastAsia="Times New Roman"/>
            <w:color w:val="0000FF"/>
            <w:szCs w:val="22"/>
            <w:u w:val="single"/>
            <w:shd w:val="pct15" w:color="auto" w:fill="FFFFFF"/>
          </w:rPr>
          <w:t>Приложение V</w:t>
        </w:r>
      </w:hyperlink>
      <w:r w:rsidRPr="00B144A6">
        <w:rPr>
          <w:rFonts w:eastAsia="Times New Roman"/>
          <w:szCs w:val="22"/>
        </w:rPr>
        <w:t>. Като съобщавате нежелани реакции, можете да дадете своя принос за получаване на повече информация относно безопасността на това лекарство.</w:t>
      </w:r>
    </w:p>
    <w:p w14:paraId="376A01B7"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78D0A75D"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77B18B79" w14:textId="77777777" w:rsidR="000D421E" w:rsidRPr="00B144A6" w:rsidRDefault="000D421E" w:rsidP="000D421E">
      <w:pPr>
        <w:widowControl w:val="0"/>
        <w:numPr>
          <w:ilvl w:val="0"/>
          <w:numId w:val="33"/>
        </w:numPr>
        <w:tabs>
          <w:tab w:val="clear" w:pos="567"/>
        </w:tabs>
        <w:suppressAutoHyphens w:val="0"/>
        <w:autoSpaceDE w:val="0"/>
        <w:autoSpaceDN w:val="0"/>
        <w:rPr>
          <w:rFonts w:eastAsia="Times New Roman"/>
          <w:b/>
          <w:bCs/>
          <w:szCs w:val="22"/>
        </w:rPr>
      </w:pPr>
      <w:r w:rsidRPr="00B144A6">
        <w:rPr>
          <w:rFonts w:eastAsia="Times New Roman"/>
          <w:b/>
          <w:szCs w:val="22"/>
        </w:rPr>
        <w:t>Как да съхранявате Pyzchiva</w:t>
      </w:r>
    </w:p>
    <w:p w14:paraId="7140A85A"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5887673A"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Да се съхранява на място, недостъпно за деца.</w:t>
      </w:r>
    </w:p>
    <w:p w14:paraId="5D8FF083"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Да се съхранява в хладилник (2°C–8°C). Да не се замразява.</w:t>
      </w:r>
    </w:p>
    <w:p w14:paraId="760AC6A0"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Съхранявайте предварително напълнената писалка в картонената опаковка, за да се предпази от светлина.</w:t>
      </w:r>
    </w:p>
    <w:p w14:paraId="1672DDB1" w14:textId="13627031"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 xml:space="preserve">Ако е необходимо, отделните предварително напълнени писалки Pyzchiva може също да се съхраняват при стайна температура до 30°C за максимум един период до </w:t>
      </w:r>
      <w:r w:rsidR="00E71371" w:rsidRPr="00EA3907">
        <w:t>35</w:t>
      </w:r>
      <w:r w:rsidR="00E71371">
        <w:t> </w:t>
      </w:r>
      <w:r w:rsidR="00E71371" w:rsidRPr="00EA3907">
        <w:t>дни</w:t>
      </w:r>
      <w:r w:rsidRPr="00B144A6">
        <w:rPr>
          <w:rFonts w:eastAsia="Times New Roman"/>
          <w:szCs w:val="22"/>
        </w:rPr>
        <w:t xml:space="preserve"> в оригиналната картонена опаковка, за да се предпазят от светлина. Запишете датата, на която предварително напълнената писалка е извадена за първи път от хладилника на обозначените на външната картонена опаковка места. По всяко време преди изтичането на този срок продуктът може да се постави отново в хладилника еднократно и да се съхранява там до изтичане на срока на годност. Изхвърлете писалката, ако не я използвате след </w:t>
      </w:r>
      <w:r w:rsidR="00E21CDC" w:rsidRPr="00B144A6">
        <w:rPr>
          <w:rFonts w:eastAsia="Times New Roman"/>
          <w:szCs w:val="22"/>
        </w:rPr>
        <w:t xml:space="preserve">като е минал </w:t>
      </w:r>
      <w:r w:rsidRPr="00B144A6">
        <w:rPr>
          <w:rFonts w:eastAsia="Times New Roman"/>
          <w:szCs w:val="22"/>
        </w:rPr>
        <w:t xml:space="preserve">максималния период </w:t>
      </w:r>
      <w:r w:rsidR="00E21CDC" w:rsidRPr="00B144A6">
        <w:rPr>
          <w:rFonts w:eastAsia="Times New Roman"/>
          <w:szCs w:val="22"/>
        </w:rPr>
        <w:t>на</w:t>
      </w:r>
      <w:r w:rsidRPr="00B144A6">
        <w:rPr>
          <w:rFonts w:eastAsia="Times New Roman"/>
          <w:szCs w:val="22"/>
        </w:rPr>
        <w:t xml:space="preserve"> съхранение </w:t>
      </w:r>
      <w:r w:rsidR="00E21CDC" w:rsidRPr="00B144A6">
        <w:rPr>
          <w:rFonts w:eastAsia="Times New Roman"/>
          <w:szCs w:val="22"/>
        </w:rPr>
        <w:t xml:space="preserve">от </w:t>
      </w:r>
      <w:r w:rsidR="00E71371" w:rsidRPr="00EA3907">
        <w:t>35</w:t>
      </w:r>
      <w:r w:rsidR="00E71371">
        <w:t> </w:t>
      </w:r>
      <w:r w:rsidR="00E71371" w:rsidRPr="00EA3907">
        <w:t>дни</w:t>
      </w:r>
      <w:r w:rsidR="00E21CDC" w:rsidRPr="00B144A6">
        <w:rPr>
          <w:rFonts w:eastAsia="Times New Roman"/>
          <w:szCs w:val="22"/>
        </w:rPr>
        <w:t xml:space="preserve"> </w:t>
      </w:r>
      <w:r w:rsidRPr="00B144A6">
        <w:rPr>
          <w:rFonts w:eastAsia="Times New Roman"/>
          <w:szCs w:val="22"/>
        </w:rPr>
        <w:t>на стайна температура или след изтичане на оригиналния срок на годност, в зависимост от това, кое от двете настъпи по-рано.</w:t>
      </w:r>
    </w:p>
    <w:p w14:paraId="4FAF82A0"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Не разклащайте предварително напълнените писалки Pyzchiva. Продължителното енергично разклащане може да повреди лекарството.</w:t>
      </w:r>
    </w:p>
    <w:p w14:paraId="1B331E3A" w14:textId="77777777" w:rsidR="000D421E" w:rsidRPr="00B144A6" w:rsidRDefault="000D421E" w:rsidP="000D421E">
      <w:pPr>
        <w:widowControl w:val="0"/>
        <w:tabs>
          <w:tab w:val="clear" w:pos="567"/>
        </w:tabs>
        <w:suppressAutoHyphens w:val="0"/>
        <w:autoSpaceDE w:val="0"/>
        <w:autoSpaceDN w:val="0"/>
        <w:spacing w:before="8"/>
        <w:rPr>
          <w:rFonts w:eastAsia="Times New Roman"/>
          <w:sz w:val="21"/>
          <w:szCs w:val="22"/>
        </w:rPr>
      </w:pPr>
    </w:p>
    <w:p w14:paraId="131B5257"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Не използвайте това лекарство:</w:t>
      </w:r>
    </w:p>
    <w:p w14:paraId="1A32A115"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след срока на годност, отбелязан върху етикета и картонената опаковка след „EXP“/„Годен до:“. Срокът на годност отговаря на последния ден от посочения месец;</w:t>
      </w:r>
    </w:p>
    <w:p w14:paraId="235A756D"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о течността е с променен цвят, мътна или в нея се забелязват плуващи чужди частици (вижте точка 6 „Как изглежда Pyzchiva и какво съдържа опаковката“);</w:t>
      </w:r>
    </w:p>
    <w:p w14:paraId="6057A56C"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о знаете или смятате, че може да е била изложена на екстремни температури (като инцидентно замръзване или загряване);</w:t>
      </w:r>
    </w:p>
    <w:p w14:paraId="1D71FD5F"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о продуктът е бил енергично разклатен.</w:t>
      </w:r>
    </w:p>
    <w:p w14:paraId="3911F6E2" w14:textId="77777777" w:rsidR="000D421E" w:rsidRPr="00B144A6" w:rsidRDefault="000D421E" w:rsidP="000D421E">
      <w:pPr>
        <w:widowControl w:val="0"/>
        <w:tabs>
          <w:tab w:val="clear" w:pos="567"/>
        </w:tabs>
        <w:suppressAutoHyphens w:val="0"/>
        <w:autoSpaceDE w:val="0"/>
        <w:autoSpaceDN w:val="0"/>
        <w:spacing w:before="8"/>
        <w:rPr>
          <w:rFonts w:eastAsia="Times New Roman"/>
          <w:sz w:val="21"/>
          <w:szCs w:val="22"/>
        </w:rPr>
      </w:pPr>
    </w:p>
    <w:p w14:paraId="01391FFC"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Pyzchiva e само за еднократна употреба. Неизползваният продукт, останал в писалката, трябва да се изхвърли. Не изхвърляйте лекарствата в канализацията или в контейнера за домашни отпадъци. Попитайте Вашия фармацевт как да изхвърляте лекарствата, които вече не използвате. Тези мерки ще спомогнат за опазване на околната среда.</w:t>
      </w:r>
    </w:p>
    <w:p w14:paraId="078CBEE6"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3D842172"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1103F7FC" w14:textId="77777777" w:rsidR="000D421E" w:rsidRPr="00B144A6" w:rsidRDefault="000D421E" w:rsidP="000D421E">
      <w:pPr>
        <w:widowControl w:val="0"/>
        <w:numPr>
          <w:ilvl w:val="0"/>
          <w:numId w:val="33"/>
        </w:numPr>
        <w:tabs>
          <w:tab w:val="clear" w:pos="567"/>
        </w:tabs>
        <w:suppressAutoHyphens w:val="0"/>
        <w:autoSpaceDE w:val="0"/>
        <w:autoSpaceDN w:val="0"/>
        <w:rPr>
          <w:rFonts w:eastAsia="Times New Roman"/>
          <w:b/>
          <w:szCs w:val="22"/>
        </w:rPr>
      </w:pPr>
      <w:r w:rsidRPr="00B144A6">
        <w:rPr>
          <w:rFonts w:eastAsia="Times New Roman"/>
          <w:b/>
          <w:szCs w:val="22"/>
        </w:rPr>
        <w:t>Съдържание на опаковката и допълнителна информация</w:t>
      </w:r>
    </w:p>
    <w:p w14:paraId="604D2702"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0ADE54DE"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Какво съдържа Pyzchiva</w:t>
      </w:r>
    </w:p>
    <w:p w14:paraId="0E6A73A9" w14:textId="77777777" w:rsidR="000D421E" w:rsidRPr="00B144A6" w:rsidRDefault="000D421E"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Активно вещество: устекинумаб. Всяка предварително напълнена писалка съдържа 90 mg устекинумаб в 1 ml.</w:t>
      </w:r>
    </w:p>
    <w:p w14:paraId="24E3D7EA" w14:textId="77C1B089" w:rsidR="000D421E" w:rsidRPr="00B144A6" w:rsidRDefault="00794552" w:rsidP="000D421E">
      <w:pPr>
        <w:widowControl w:val="0"/>
        <w:numPr>
          <w:ilvl w:val="0"/>
          <w:numId w:val="18"/>
        </w:numPr>
        <w:tabs>
          <w:tab w:val="clear" w:pos="567"/>
          <w:tab w:val="left" w:pos="403"/>
        </w:tabs>
        <w:suppressAutoHyphens w:val="0"/>
        <w:autoSpaceDE w:val="0"/>
        <w:autoSpaceDN w:val="0"/>
        <w:spacing w:line="269" w:lineRule="exact"/>
        <w:ind w:left="284" w:hanging="284"/>
        <w:rPr>
          <w:rFonts w:eastAsia="Times New Roman"/>
          <w:szCs w:val="22"/>
        </w:rPr>
      </w:pPr>
      <w:r w:rsidRPr="00B144A6">
        <w:rPr>
          <w:rFonts w:eastAsia="Times New Roman"/>
          <w:szCs w:val="22"/>
        </w:rPr>
        <w:t>Другите съставки са хистидин, хистидинов хидрохлорид монохидрат, полисорбат 80 (E 433), захароза, вода за инжекции</w:t>
      </w:r>
      <w:r w:rsidR="000D421E" w:rsidRPr="00B144A6">
        <w:rPr>
          <w:rFonts w:eastAsia="Times New Roman"/>
          <w:szCs w:val="22"/>
        </w:rPr>
        <w:t>.</w:t>
      </w:r>
    </w:p>
    <w:p w14:paraId="53DEE45A"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28EB4150"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Как изглежда Pyzchiva и какво съдържа опаковката</w:t>
      </w:r>
    </w:p>
    <w:p w14:paraId="64357420" w14:textId="568F16EE"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szCs w:val="22"/>
        </w:rPr>
        <w:t xml:space="preserve">Pyzchiva е бистър, безцветен до </w:t>
      </w:r>
      <w:r w:rsidR="00794552" w:rsidRPr="00B144A6">
        <w:rPr>
          <w:szCs w:val="22"/>
        </w:rPr>
        <w:t xml:space="preserve">бледожълт </w:t>
      </w:r>
      <w:r w:rsidRPr="00B144A6">
        <w:rPr>
          <w:rFonts w:eastAsia="Times New Roman"/>
          <w:szCs w:val="22"/>
        </w:rPr>
        <w:t>инжекционен разтвор. Той може да съдържа няколко дребни полупрозрачни или бели частици протеин. Доставя се в картонена опаковка, съдържаща една стъклена предварително напълнена писалка от 1 ml с единична доза. Всяка предварително напълнена писалка съдържа 90 mg устекинумаб в 1 ml инжекционен разтвор.</w:t>
      </w:r>
    </w:p>
    <w:p w14:paraId="71B4D633" w14:textId="77777777" w:rsidR="000D421E" w:rsidRPr="00B144A6" w:rsidRDefault="000D421E" w:rsidP="000D421E">
      <w:pPr>
        <w:widowControl w:val="0"/>
        <w:tabs>
          <w:tab w:val="clear" w:pos="567"/>
        </w:tabs>
        <w:suppressAutoHyphens w:val="0"/>
        <w:autoSpaceDE w:val="0"/>
        <w:autoSpaceDN w:val="0"/>
        <w:spacing w:before="9"/>
        <w:rPr>
          <w:rFonts w:eastAsia="Times New Roman"/>
          <w:sz w:val="21"/>
          <w:szCs w:val="22"/>
        </w:rPr>
      </w:pPr>
    </w:p>
    <w:p w14:paraId="418A55EB"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Притежател на разрешението за употреба и производител</w:t>
      </w:r>
    </w:p>
    <w:p w14:paraId="730EE7B8"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Samsung Bioepis NL. B.V.</w:t>
      </w:r>
    </w:p>
    <w:p w14:paraId="1DDC6566"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Olof Palmestraat 10</w:t>
      </w:r>
    </w:p>
    <w:p w14:paraId="2B2AAEBB"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2616 LR Delft</w:t>
      </w:r>
    </w:p>
    <w:p w14:paraId="1F7E0A03"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Нидерландия</w:t>
      </w:r>
    </w:p>
    <w:p w14:paraId="4152D2E8"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2171E281" w14:textId="77777777" w:rsidR="000D421E" w:rsidRPr="00B144A6" w:rsidRDefault="000D421E" w:rsidP="000D421E">
      <w:pPr>
        <w:widowControl w:val="0"/>
        <w:tabs>
          <w:tab w:val="clear" w:pos="567"/>
        </w:tabs>
        <w:suppressAutoHyphens w:val="0"/>
        <w:autoSpaceDE w:val="0"/>
        <w:autoSpaceDN w:val="0"/>
        <w:rPr>
          <w:rFonts w:eastAsia="Calibri"/>
          <w:szCs w:val="22"/>
        </w:rPr>
      </w:pPr>
      <w:r w:rsidRPr="00B144A6">
        <w:rPr>
          <w:rFonts w:eastAsia="Times New Roman"/>
          <w:szCs w:val="22"/>
        </w:rPr>
        <w:t>За допълнителна информация относно това лекарство, моля, свържете се с локалния представител на притежателя на разрешението за употреба:</w:t>
      </w:r>
    </w:p>
    <w:p w14:paraId="290B28A2" w14:textId="77777777" w:rsidR="000D421E" w:rsidRPr="00B144A6" w:rsidRDefault="000D421E" w:rsidP="000D421E">
      <w:pPr>
        <w:widowControl w:val="0"/>
        <w:tabs>
          <w:tab w:val="clear" w:pos="567"/>
        </w:tabs>
        <w:suppressAutoHyphens w:val="0"/>
        <w:autoSpaceDE w:val="0"/>
        <w:autoSpaceDN w:val="0"/>
        <w:rPr>
          <w:rFonts w:eastAsia="Times New Roman"/>
          <w:szCs w:val="22"/>
        </w:rPr>
      </w:pPr>
    </w:p>
    <w:tbl>
      <w:tblPr>
        <w:tblW w:w="8882" w:type="dxa"/>
        <w:tblInd w:w="-108" w:type="dxa"/>
        <w:tblCellMar>
          <w:left w:w="0" w:type="dxa"/>
          <w:right w:w="0" w:type="dxa"/>
        </w:tblCellMar>
        <w:tblLook w:val="04A0" w:firstRow="1" w:lastRow="0" w:firstColumn="1" w:lastColumn="0" w:noHBand="0" w:noVBand="1"/>
      </w:tblPr>
      <w:tblGrid>
        <w:gridCol w:w="4425"/>
        <w:gridCol w:w="4457"/>
      </w:tblGrid>
      <w:tr w:rsidR="000D421E" w:rsidRPr="00B144A6" w14:paraId="1ABF2C29" w14:textId="77777777" w:rsidTr="00AF2D60">
        <w:trPr>
          <w:trHeight w:val="1010"/>
        </w:trPr>
        <w:tc>
          <w:tcPr>
            <w:tcW w:w="4425" w:type="dxa"/>
            <w:tcMar>
              <w:top w:w="0" w:type="dxa"/>
              <w:left w:w="108" w:type="dxa"/>
              <w:bottom w:w="0" w:type="dxa"/>
              <w:right w:w="108" w:type="dxa"/>
            </w:tcMar>
          </w:tcPr>
          <w:p w14:paraId="2C22AA6A"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België/Belgique/Belgien</w:t>
            </w:r>
          </w:p>
          <w:p w14:paraId="48F07CFF"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nv/sa</w:t>
            </w:r>
          </w:p>
          <w:p w14:paraId="4CF83055"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él/Tel: +32 2 722 97 97</w:t>
            </w:r>
          </w:p>
          <w:p w14:paraId="686303B8" w14:textId="77777777" w:rsidR="000D421E" w:rsidRPr="00B144A6" w:rsidRDefault="000D421E" w:rsidP="000D421E">
            <w:pPr>
              <w:tabs>
                <w:tab w:val="clear" w:pos="567"/>
              </w:tabs>
              <w:suppressAutoHyphens w:val="0"/>
              <w:autoSpaceDE w:val="0"/>
              <w:autoSpaceDN w:val="0"/>
            </w:pPr>
          </w:p>
        </w:tc>
        <w:tc>
          <w:tcPr>
            <w:tcW w:w="4457" w:type="dxa"/>
            <w:tcMar>
              <w:top w:w="0" w:type="dxa"/>
              <w:left w:w="108" w:type="dxa"/>
              <w:bottom w:w="0" w:type="dxa"/>
              <w:right w:w="108" w:type="dxa"/>
            </w:tcMar>
            <w:hideMark/>
          </w:tcPr>
          <w:p w14:paraId="399297B0"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Lietuva</w:t>
            </w:r>
          </w:p>
          <w:p w14:paraId="47D21FB7"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Pharmaceuticals d.d filialas</w:t>
            </w:r>
          </w:p>
          <w:p w14:paraId="63179515"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370 5 2636 037</w:t>
            </w:r>
          </w:p>
        </w:tc>
      </w:tr>
      <w:tr w:rsidR="000D421E" w:rsidRPr="00B144A6" w14:paraId="1069A9D8" w14:textId="77777777" w:rsidTr="00AF2D60">
        <w:trPr>
          <w:trHeight w:val="1034"/>
        </w:trPr>
        <w:tc>
          <w:tcPr>
            <w:tcW w:w="4425" w:type="dxa"/>
            <w:tcMar>
              <w:top w:w="0" w:type="dxa"/>
              <w:left w:w="108" w:type="dxa"/>
              <w:bottom w:w="0" w:type="dxa"/>
              <w:right w:w="108" w:type="dxa"/>
            </w:tcMar>
          </w:tcPr>
          <w:p w14:paraId="330DD918"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България</w:t>
            </w:r>
          </w:p>
          <w:p w14:paraId="354E2A09"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Сандоз България КЧТ</w:t>
            </w:r>
          </w:p>
          <w:p w14:paraId="12AF7D94"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Тел.: +359 2 970 47 47</w:t>
            </w:r>
          </w:p>
          <w:p w14:paraId="7171563A" w14:textId="77777777" w:rsidR="000D421E" w:rsidRPr="00B144A6" w:rsidRDefault="000D421E" w:rsidP="000D421E">
            <w:pPr>
              <w:keepNext/>
              <w:widowControl w:val="0"/>
              <w:tabs>
                <w:tab w:val="clear" w:pos="567"/>
              </w:tabs>
              <w:suppressAutoHyphens w:val="0"/>
              <w:autoSpaceDE w:val="0"/>
              <w:autoSpaceDN w:val="0"/>
              <w:rPr>
                <w:rFonts w:eastAsia="Times New Roman"/>
                <w:szCs w:val="22"/>
              </w:rPr>
            </w:pPr>
          </w:p>
        </w:tc>
        <w:tc>
          <w:tcPr>
            <w:tcW w:w="4457" w:type="dxa"/>
            <w:tcMar>
              <w:top w:w="0" w:type="dxa"/>
              <w:left w:w="108" w:type="dxa"/>
              <w:bottom w:w="0" w:type="dxa"/>
              <w:right w:w="108" w:type="dxa"/>
            </w:tcMar>
          </w:tcPr>
          <w:p w14:paraId="2405E981"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Luxembourg/Luxemburg</w:t>
            </w:r>
          </w:p>
          <w:p w14:paraId="11DBCC36"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nv/sa</w:t>
            </w:r>
          </w:p>
          <w:p w14:paraId="3835FEFF"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él/Tel.: +32 2 722 97 97</w:t>
            </w:r>
          </w:p>
          <w:p w14:paraId="0A844C24" w14:textId="77777777" w:rsidR="000D421E" w:rsidRPr="00B144A6" w:rsidRDefault="000D421E" w:rsidP="000D421E">
            <w:pPr>
              <w:tabs>
                <w:tab w:val="clear" w:pos="567"/>
              </w:tabs>
              <w:suppressAutoHyphens w:val="0"/>
              <w:autoSpaceDE w:val="0"/>
              <w:autoSpaceDN w:val="0"/>
            </w:pPr>
          </w:p>
        </w:tc>
      </w:tr>
      <w:tr w:rsidR="000D421E" w:rsidRPr="00B144A6" w14:paraId="6869B146" w14:textId="77777777" w:rsidTr="00AF2D60">
        <w:trPr>
          <w:trHeight w:val="1010"/>
        </w:trPr>
        <w:tc>
          <w:tcPr>
            <w:tcW w:w="4425" w:type="dxa"/>
            <w:tcMar>
              <w:top w:w="0" w:type="dxa"/>
              <w:left w:w="108" w:type="dxa"/>
              <w:bottom w:w="0" w:type="dxa"/>
              <w:right w:w="108" w:type="dxa"/>
            </w:tcMar>
          </w:tcPr>
          <w:p w14:paraId="40A56FC0"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Česká republika</w:t>
            </w:r>
          </w:p>
          <w:p w14:paraId="25BD0001"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s.r.o.</w:t>
            </w:r>
          </w:p>
          <w:p w14:paraId="5EB5E560"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420 225 775 111</w:t>
            </w:r>
          </w:p>
          <w:p w14:paraId="032D8ADD" w14:textId="77777777" w:rsidR="000D421E" w:rsidRPr="00B144A6" w:rsidRDefault="000D421E" w:rsidP="000D421E">
            <w:pPr>
              <w:keepNext/>
              <w:tabs>
                <w:tab w:val="clear" w:pos="567"/>
              </w:tabs>
              <w:suppressAutoHyphens w:val="0"/>
              <w:autoSpaceDE w:val="0"/>
              <w:autoSpaceDN w:val="0"/>
            </w:pPr>
          </w:p>
        </w:tc>
        <w:tc>
          <w:tcPr>
            <w:tcW w:w="4457" w:type="dxa"/>
            <w:tcMar>
              <w:top w:w="0" w:type="dxa"/>
              <w:left w:w="108" w:type="dxa"/>
              <w:bottom w:w="0" w:type="dxa"/>
              <w:right w:w="108" w:type="dxa"/>
            </w:tcMar>
          </w:tcPr>
          <w:p w14:paraId="053504D9"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Magyarország</w:t>
            </w:r>
          </w:p>
          <w:p w14:paraId="5E07B407"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Hungária Kft.</w:t>
            </w:r>
          </w:p>
          <w:p w14:paraId="68924E0B"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36 1 430 2890</w:t>
            </w:r>
          </w:p>
          <w:p w14:paraId="4FC8E0ED" w14:textId="77777777" w:rsidR="000D421E" w:rsidRPr="00B144A6" w:rsidRDefault="000D421E" w:rsidP="000D421E">
            <w:pPr>
              <w:tabs>
                <w:tab w:val="clear" w:pos="567"/>
              </w:tabs>
              <w:suppressAutoHyphens w:val="0"/>
              <w:autoSpaceDE w:val="0"/>
              <w:autoSpaceDN w:val="0"/>
            </w:pPr>
          </w:p>
        </w:tc>
      </w:tr>
      <w:tr w:rsidR="000D421E" w:rsidRPr="00B144A6" w14:paraId="5A8DBBC4" w14:textId="77777777" w:rsidTr="00AF2D60">
        <w:trPr>
          <w:trHeight w:val="1010"/>
        </w:trPr>
        <w:tc>
          <w:tcPr>
            <w:tcW w:w="4425" w:type="dxa"/>
            <w:tcMar>
              <w:top w:w="0" w:type="dxa"/>
              <w:left w:w="108" w:type="dxa"/>
              <w:bottom w:w="0" w:type="dxa"/>
              <w:right w:w="108" w:type="dxa"/>
            </w:tcMar>
          </w:tcPr>
          <w:p w14:paraId="39C2A7B7"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Danmark/Norge/Ísland/Sverige</w:t>
            </w:r>
          </w:p>
          <w:p w14:paraId="7BA8F6C9"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A/S</w:t>
            </w:r>
          </w:p>
          <w:p w14:paraId="1C107F06"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lf: +45 63 95 10 00</w:t>
            </w:r>
          </w:p>
          <w:p w14:paraId="3FE5C25A" w14:textId="77777777" w:rsidR="000D421E" w:rsidRPr="00B144A6" w:rsidRDefault="000D421E" w:rsidP="000D421E">
            <w:pPr>
              <w:tabs>
                <w:tab w:val="clear" w:pos="567"/>
              </w:tabs>
              <w:suppressAutoHyphens w:val="0"/>
              <w:autoSpaceDE w:val="0"/>
              <w:autoSpaceDN w:val="0"/>
            </w:pPr>
          </w:p>
        </w:tc>
        <w:tc>
          <w:tcPr>
            <w:tcW w:w="4457" w:type="dxa"/>
            <w:tcMar>
              <w:top w:w="0" w:type="dxa"/>
              <w:left w:w="108" w:type="dxa"/>
              <w:bottom w:w="0" w:type="dxa"/>
              <w:right w:w="108" w:type="dxa"/>
            </w:tcMar>
            <w:hideMark/>
          </w:tcPr>
          <w:p w14:paraId="6C5DC0DF"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Malta</w:t>
            </w:r>
          </w:p>
          <w:p w14:paraId="63BD2478"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Pharmaceuticals d.d.</w:t>
            </w:r>
          </w:p>
          <w:p w14:paraId="6A2CFA5D"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35699644126</w:t>
            </w:r>
          </w:p>
        </w:tc>
      </w:tr>
      <w:tr w:rsidR="000D421E" w:rsidRPr="00B144A6" w14:paraId="27F7F0EE" w14:textId="77777777" w:rsidTr="00AF2D60">
        <w:trPr>
          <w:trHeight w:val="1010"/>
        </w:trPr>
        <w:tc>
          <w:tcPr>
            <w:tcW w:w="4425" w:type="dxa"/>
            <w:tcMar>
              <w:top w:w="0" w:type="dxa"/>
              <w:left w:w="108" w:type="dxa"/>
              <w:bottom w:w="0" w:type="dxa"/>
              <w:right w:w="108" w:type="dxa"/>
            </w:tcMar>
          </w:tcPr>
          <w:p w14:paraId="0A694352"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Deutschland</w:t>
            </w:r>
          </w:p>
          <w:p w14:paraId="03485099"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Hexal AG</w:t>
            </w:r>
          </w:p>
          <w:p w14:paraId="0848ACB7"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Tel: +49 8024 908 0</w:t>
            </w:r>
          </w:p>
          <w:p w14:paraId="6716A59F" w14:textId="77777777" w:rsidR="000D421E" w:rsidRPr="00B144A6" w:rsidRDefault="000D421E" w:rsidP="000D421E">
            <w:pPr>
              <w:tabs>
                <w:tab w:val="clear" w:pos="567"/>
              </w:tabs>
              <w:suppressAutoHyphens w:val="0"/>
              <w:autoSpaceDE w:val="0"/>
              <w:autoSpaceDN w:val="0"/>
            </w:pPr>
          </w:p>
        </w:tc>
        <w:tc>
          <w:tcPr>
            <w:tcW w:w="4457" w:type="dxa"/>
            <w:tcMar>
              <w:top w:w="0" w:type="dxa"/>
              <w:left w:w="108" w:type="dxa"/>
              <w:bottom w:w="0" w:type="dxa"/>
              <w:right w:w="108" w:type="dxa"/>
            </w:tcMar>
          </w:tcPr>
          <w:p w14:paraId="6ADCBDFC"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Nederland</w:t>
            </w:r>
          </w:p>
          <w:p w14:paraId="3171596B"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B.V.</w:t>
            </w:r>
          </w:p>
          <w:p w14:paraId="648034DC"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31 36 52 41 600</w:t>
            </w:r>
          </w:p>
          <w:p w14:paraId="2578D7B5" w14:textId="77777777" w:rsidR="000D421E" w:rsidRPr="00B144A6" w:rsidRDefault="000D421E" w:rsidP="000D421E">
            <w:pPr>
              <w:tabs>
                <w:tab w:val="clear" w:pos="567"/>
              </w:tabs>
              <w:suppressAutoHyphens w:val="0"/>
              <w:autoSpaceDE w:val="0"/>
              <w:autoSpaceDN w:val="0"/>
            </w:pPr>
          </w:p>
        </w:tc>
      </w:tr>
      <w:tr w:rsidR="000D421E" w:rsidRPr="00B144A6" w14:paraId="6EF8B2E6" w14:textId="77777777" w:rsidTr="00AF2D60">
        <w:trPr>
          <w:trHeight w:val="1010"/>
        </w:trPr>
        <w:tc>
          <w:tcPr>
            <w:tcW w:w="4425" w:type="dxa"/>
            <w:tcMar>
              <w:top w:w="0" w:type="dxa"/>
              <w:left w:w="108" w:type="dxa"/>
              <w:bottom w:w="0" w:type="dxa"/>
              <w:right w:w="108" w:type="dxa"/>
            </w:tcMar>
          </w:tcPr>
          <w:p w14:paraId="6DE29A72" w14:textId="77777777" w:rsidR="000D421E" w:rsidRPr="00B144A6" w:rsidRDefault="000D421E" w:rsidP="000D421E">
            <w:pPr>
              <w:keepNext/>
              <w:tabs>
                <w:tab w:val="clear" w:pos="567"/>
              </w:tabs>
              <w:suppressAutoHyphens w:val="0"/>
              <w:autoSpaceDE w:val="0"/>
              <w:autoSpaceDN w:val="0"/>
              <w:rPr>
                <w:rFonts w:eastAsia="Malgun Gothic"/>
                <w:b/>
                <w:bCs/>
                <w:szCs w:val="22"/>
              </w:rPr>
            </w:pPr>
            <w:r w:rsidRPr="00B144A6">
              <w:rPr>
                <w:rFonts w:eastAsia="Malgun Gothic"/>
                <w:b/>
                <w:bCs/>
                <w:szCs w:val="22"/>
              </w:rPr>
              <w:t>Eesti</w:t>
            </w:r>
          </w:p>
          <w:p w14:paraId="294C0C43"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Sandoz d.d. Eesti filiaal</w:t>
            </w:r>
          </w:p>
          <w:p w14:paraId="657F4220"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Tel: +372 665 2400</w:t>
            </w:r>
          </w:p>
          <w:p w14:paraId="5E18B305" w14:textId="77777777" w:rsidR="000D421E" w:rsidRPr="00B144A6" w:rsidRDefault="000D421E" w:rsidP="000D421E">
            <w:pPr>
              <w:keepNext/>
              <w:tabs>
                <w:tab w:val="clear" w:pos="567"/>
              </w:tabs>
              <w:suppressAutoHyphens w:val="0"/>
              <w:autoSpaceDE w:val="0"/>
              <w:autoSpaceDN w:val="0"/>
            </w:pPr>
          </w:p>
        </w:tc>
        <w:tc>
          <w:tcPr>
            <w:tcW w:w="4457" w:type="dxa"/>
            <w:tcMar>
              <w:top w:w="0" w:type="dxa"/>
              <w:left w:w="108" w:type="dxa"/>
              <w:bottom w:w="0" w:type="dxa"/>
              <w:right w:w="108" w:type="dxa"/>
            </w:tcMar>
            <w:hideMark/>
          </w:tcPr>
          <w:p w14:paraId="7498A825" w14:textId="77777777" w:rsidR="000D421E" w:rsidRPr="00B144A6" w:rsidRDefault="000D421E" w:rsidP="000D421E">
            <w:pPr>
              <w:keepNext/>
              <w:tabs>
                <w:tab w:val="clear" w:pos="567"/>
              </w:tabs>
              <w:suppressAutoHyphens w:val="0"/>
              <w:autoSpaceDE w:val="0"/>
              <w:autoSpaceDN w:val="0"/>
              <w:rPr>
                <w:rFonts w:eastAsia="Malgun Gothic"/>
                <w:b/>
                <w:bCs/>
                <w:szCs w:val="22"/>
              </w:rPr>
            </w:pPr>
            <w:r w:rsidRPr="00B144A6">
              <w:rPr>
                <w:rFonts w:eastAsia="Malgun Gothic"/>
                <w:b/>
                <w:bCs/>
                <w:szCs w:val="22"/>
              </w:rPr>
              <w:t>Österreich</w:t>
            </w:r>
          </w:p>
          <w:p w14:paraId="1F7791C6"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Sandoz GmbH</w:t>
            </w:r>
          </w:p>
          <w:p w14:paraId="492015FF"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Tel: +43 5338 2000</w:t>
            </w:r>
          </w:p>
        </w:tc>
      </w:tr>
      <w:tr w:rsidR="000D421E" w:rsidRPr="00B144A6" w14:paraId="610B4733" w14:textId="77777777" w:rsidTr="00AF2D60">
        <w:trPr>
          <w:trHeight w:val="993"/>
        </w:trPr>
        <w:tc>
          <w:tcPr>
            <w:tcW w:w="4425" w:type="dxa"/>
            <w:tcMar>
              <w:top w:w="0" w:type="dxa"/>
              <w:left w:w="108" w:type="dxa"/>
              <w:bottom w:w="0" w:type="dxa"/>
              <w:right w:w="108" w:type="dxa"/>
            </w:tcMar>
          </w:tcPr>
          <w:p w14:paraId="55F40489" w14:textId="77777777" w:rsidR="000D421E" w:rsidRPr="00B144A6" w:rsidRDefault="000D421E" w:rsidP="000D421E">
            <w:pPr>
              <w:keepNext/>
              <w:tabs>
                <w:tab w:val="clear" w:pos="567"/>
              </w:tabs>
              <w:suppressAutoHyphens w:val="0"/>
              <w:autoSpaceDE w:val="0"/>
              <w:autoSpaceDN w:val="0"/>
              <w:rPr>
                <w:rFonts w:eastAsia="Malgun Gothic"/>
                <w:b/>
                <w:bCs/>
                <w:szCs w:val="22"/>
              </w:rPr>
            </w:pPr>
            <w:r w:rsidRPr="00B144A6">
              <w:rPr>
                <w:rFonts w:eastAsia="Malgun Gothic"/>
                <w:b/>
                <w:bCs/>
                <w:szCs w:val="22"/>
              </w:rPr>
              <w:t>Ελλάδα</w:t>
            </w:r>
          </w:p>
          <w:p w14:paraId="0D5ED3AA"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SANDOZ HELLAS ΜΟΝΟΠΡΟΣΩΠΗ Α.Ε.</w:t>
            </w:r>
          </w:p>
          <w:p w14:paraId="09EAD6B6"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Τηλ: +30 216 600 5000</w:t>
            </w:r>
          </w:p>
          <w:p w14:paraId="113BAF34" w14:textId="77777777" w:rsidR="000D421E" w:rsidRPr="00B144A6" w:rsidRDefault="000D421E" w:rsidP="000D421E">
            <w:pPr>
              <w:tabs>
                <w:tab w:val="clear" w:pos="567"/>
              </w:tabs>
              <w:suppressAutoHyphens w:val="0"/>
              <w:autoSpaceDE w:val="0"/>
              <w:autoSpaceDN w:val="0"/>
            </w:pPr>
          </w:p>
        </w:tc>
        <w:tc>
          <w:tcPr>
            <w:tcW w:w="4457" w:type="dxa"/>
            <w:tcMar>
              <w:top w:w="0" w:type="dxa"/>
              <w:left w:w="108" w:type="dxa"/>
              <w:bottom w:w="0" w:type="dxa"/>
              <w:right w:w="108" w:type="dxa"/>
            </w:tcMar>
          </w:tcPr>
          <w:p w14:paraId="39BD2260"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Polska</w:t>
            </w:r>
          </w:p>
          <w:p w14:paraId="27DC9777"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Polska Sp. z o.o.</w:t>
            </w:r>
          </w:p>
          <w:p w14:paraId="54AB7ADC"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48 22 209 70 00</w:t>
            </w:r>
          </w:p>
          <w:p w14:paraId="51952077" w14:textId="77777777" w:rsidR="000D421E" w:rsidRPr="00B144A6" w:rsidRDefault="000D421E" w:rsidP="000D421E">
            <w:pPr>
              <w:tabs>
                <w:tab w:val="clear" w:pos="567"/>
              </w:tabs>
              <w:suppressAutoHyphens w:val="0"/>
              <w:autoSpaceDE w:val="0"/>
              <w:autoSpaceDN w:val="0"/>
            </w:pPr>
          </w:p>
        </w:tc>
      </w:tr>
      <w:tr w:rsidR="000D421E" w:rsidRPr="00B144A6" w14:paraId="101C0588" w14:textId="77777777" w:rsidTr="00AF2D60">
        <w:trPr>
          <w:trHeight w:val="1010"/>
        </w:trPr>
        <w:tc>
          <w:tcPr>
            <w:tcW w:w="4425" w:type="dxa"/>
            <w:tcMar>
              <w:top w:w="0" w:type="dxa"/>
              <w:left w:w="108" w:type="dxa"/>
              <w:bottom w:w="0" w:type="dxa"/>
              <w:right w:w="108" w:type="dxa"/>
            </w:tcMar>
          </w:tcPr>
          <w:p w14:paraId="08B764CB"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España</w:t>
            </w:r>
          </w:p>
          <w:p w14:paraId="7EA27D7C"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Farmacéutica, S.A.</w:t>
            </w:r>
          </w:p>
          <w:p w14:paraId="3AB4F1A9"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34 900 456 856</w:t>
            </w:r>
          </w:p>
          <w:p w14:paraId="4AA7C4B9" w14:textId="77777777" w:rsidR="000D421E" w:rsidRPr="00B144A6" w:rsidRDefault="000D421E" w:rsidP="000D421E">
            <w:pPr>
              <w:keepNext/>
              <w:tabs>
                <w:tab w:val="clear" w:pos="567"/>
              </w:tabs>
              <w:suppressAutoHyphens w:val="0"/>
              <w:autoSpaceDE w:val="0"/>
              <w:autoSpaceDN w:val="0"/>
            </w:pPr>
          </w:p>
        </w:tc>
        <w:tc>
          <w:tcPr>
            <w:tcW w:w="4457" w:type="dxa"/>
            <w:tcMar>
              <w:top w:w="0" w:type="dxa"/>
              <w:left w:w="108" w:type="dxa"/>
              <w:bottom w:w="0" w:type="dxa"/>
              <w:right w:w="108" w:type="dxa"/>
            </w:tcMar>
          </w:tcPr>
          <w:p w14:paraId="2132CF5E"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Portugal</w:t>
            </w:r>
          </w:p>
          <w:p w14:paraId="3549FAAD"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Farmacêutica Lda.</w:t>
            </w:r>
          </w:p>
          <w:p w14:paraId="72229B28"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351 21</w:t>
            </w:r>
            <w:r w:rsidRPr="00B144A6">
              <w:rPr>
                <w:rFonts w:eastAsia="Malgun Gothic"/>
                <w:color w:val="000000"/>
                <w:szCs w:val="22"/>
              </w:rPr>
              <w:t> 000 86 00</w:t>
            </w:r>
          </w:p>
          <w:p w14:paraId="34A74558" w14:textId="77777777" w:rsidR="000D421E" w:rsidRPr="00B144A6" w:rsidRDefault="000D421E" w:rsidP="000D421E">
            <w:pPr>
              <w:tabs>
                <w:tab w:val="clear" w:pos="567"/>
              </w:tabs>
              <w:suppressAutoHyphens w:val="0"/>
              <w:autoSpaceDE w:val="0"/>
              <w:autoSpaceDN w:val="0"/>
            </w:pPr>
          </w:p>
        </w:tc>
      </w:tr>
      <w:tr w:rsidR="000D421E" w:rsidRPr="00B144A6" w14:paraId="4D107CBC" w14:textId="77777777" w:rsidTr="00AF2D60">
        <w:trPr>
          <w:trHeight w:val="1010"/>
        </w:trPr>
        <w:tc>
          <w:tcPr>
            <w:tcW w:w="4425" w:type="dxa"/>
            <w:tcMar>
              <w:top w:w="0" w:type="dxa"/>
              <w:left w:w="108" w:type="dxa"/>
              <w:bottom w:w="0" w:type="dxa"/>
              <w:right w:w="108" w:type="dxa"/>
            </w:tcMar>
          </w:tcPr>
          <w:p w14:paraId="1E0CED9A"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lastRenderedPageBreak/>
              <w:t>France</w:t>
            </w:r>
          </w:p>
          <w:p w14:paraId="7103F373"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SAS</w:t>
            </w:r>
          </w:p>
          <w:p w14:paraId="3F9F800F" w14:textId="77777777" w:rsidR="000D421E" w:rsidRPr="00B144A6" w:rsidRDefault="000D421E" w:rsidP="000D421E">
            <w:pPr>
              <w:tabs>
                <w:tab w:val="clear" w:pos="567"/>
              </w:tabs>
              <w:suppressAutoHyphens w:val="0"/>
              <w:autoSpaceDE w:val="0"/>
              <w:autoSpaceDN w:val="0"/>
              <w:rPr>
                <w:rFonts w:eastAsia="Malgun Gothic"/>
                <w:color w:val="000000"/>
                <w:szCs w:val="22"/>
              </w:rPr>
            </w:pPr>
            <w:r w:rsidRPr="00B144A6">
              <w:rPr>
                <w:rFonts w:eastAsia="Malgun Gothic"/>
                <w:szCs w:val="22"/>
              </w:rPr>
              <w:t xml:space="preserve">Tél: </w:t>
            </w:r>
            <w:r w:rsidRPr="00B144A6">
              <w:rPr>
                <w:rFonts w:eastAsia="Malgun Gothic"/>
                <w:color w:val="000000"/>
                <w:szCs w:val="22"/>
              </w:rPr>
              <w:t>+33 1 49 64 48 00</w:t>
            </w:r>
          </w:p>
          <w:p w14:paraId="65008DE6" w14:textId="77777777" w:rsidR="000D421E" w:rsidRPr="00B144A6" w:rsidRDefault="000D421E" w:rsidP="000D421E">
            <w:pPr>
              <w:tabs>
                <w:tab w:val="clear" w:pos="567"/>
              </w:tabs>
              <w:suppressAutoHyphens w:val="0"/>
              <w:autoSpaceDE w:val="0"/>
              <w:autoSpaceDN w:val="0"/>
              <w:rPr>
                <w:b/>
              </w:rPr>
            </w:pPr>
          </w:p>
        </w:tc>
        <w:tc>
          <w:tcPr>
            <w:tcW w:w="4457" w:type="dxa"/>
            <w:tcMar>
              <w:top w:w="0" w:type="dxa"/>
              <w:left w:w="108" w:type="dxa"/>
              <w:bottom w:w="0" w:type="dxa"/>
              <w:right w:w="108" w:type="dxa"/>
            </w:tcMar>
          </w:tcPr>
          <w:p w14:paraId="61509136"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România</w:t>
            </w:r>
          </w:p>
          <w:p w14:paraId="6ADFAA98"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Pharmaceuticals SRL</w:t>
            </w:r>
          </w:p>
          <w:p w14:paraId="21A06B3A"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40 21 407 51 60</w:t>
            </w:r>
          </w:p>
          <w:p w14:paraId="223E5A07" w14:textId="77777777" w:rsidR="000D421E" w:rsidRPr="00B144A6" w:rsidRDefault="000D421E" w:rsidP="000D421E">
            <w:pPr>
              <w:tabs>
                <w:tab w:val="clear" w:pos="567"/>
              </w:tabs>
              <w:suppressAutoHyphens w:val="0"/>
              <w:autoSpaceDE w:val="0"/>
              <w:autoSpaceDN w:val="0"/>
            </w:pPr>
          </w:p>
        </w:tc>
      </w:tr>
      <w:tr w:rsidR="000D421E" w:rsidRPr="00B144A6" w14:paraId="20380EA9" w14:textId="77777777" w:rsidTr="00AF2D60">
        <w:trPr>
          <w:trHeight w:val="1010"/>
        </w:trPr>
        <w:tc>
          <w:tcPr>
            <w:tcW w:w="4425" w:type="dxa"/>
            <w:tcMar>
              <w:top w:w="0" w:type="dxa"/>
              <w:left w:w="108" w:type="dxa"/>
              <w:bottom w:w="0" w:type="dxa"/>
              <w:right w:w="108" w:type="dxa"/>
            </w:tcMar>
          </w:tcPr>
          <w:p w14:paraId="0C8E0900" w14:textId="77777777" w:rsidR="000D421E" w:rsidRPr="00B144A6" w:rsidRDefault="000D421E" w:rsidP="000D421E">
            <w:pPr>
              <w:widowControl w:val="0"/>
              <w:tabs>
                <w:tab w:val="clear" w:pos="567"/>
              </w:tabs>
              <w:suppressAutoHyphens w:val="0"/>
              <w:autoSpaceDE w:val="0"/>
              <w:autoSpaceDN w:val="0"/>
              <w:spacing w:before="40" w:after="40"/>
              <w:rPr>
                <w:rFonts w:eastAsia="Times New Roman"/>
                <w:b/>
                <w:szCs w:val="22"/>
              </w:rPr>
            </w:pPr>
            <w:r w:rsidRPr="00B144A6">
              <w:rPr>
                <w:rFonts w:eastAsia="Times New Roman"/>
                <w:b/>
                <w:szCs w:val="22"/>
              </w:rPr>
              <w:t>Hrvatska</w:t>
            </w:r>
          </w:p>
          <w:p w14:paraId="3FFBEA2A" w14:textId="77777777" w:rsidR="000D421E" w:rsidRPr="00B144A6" w:rsidRDefault="000D421E" w:rsidP="000D421E">
            <w:pPr>
              <w:widowControl w:val="0"/>
              <w:tabs>
                <w:tab w:val="clear" w:pos="567"/>
              </w:tabs>
              <w:suppressAutoHyphens w:val="0"/>
              <w:autoSpaceDE w:val="0"/>
              <w:autoSpaceDN w:val="0"/>
              <w:spacing w:before="40" w:after="40"/>
              <w:rPr>
                <w:rFonts w:eastAsia="Times New Roman"/>
                <w:szCs w:val="22"/>
              </w:rPr>
            </w:pPr>
            <w:r w:rsidRPr="00B144A6">
              <w:rPr>
                <w:rFonts w:eastAsia="Times New Roman"/>
                <w:szCs w:val="22"/>
              </w:rPr>
              <w:t>Sandoz d.o.o.</w:t>
            </w:r>
          </w:p>
          <w:p w14:paraId="3E532AB2" w14:textId="7777777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szCs w:val="22"/>
              </w:rPr>
              <w:t>Tel: +385 1 23 53 111</w:t>
            </w:r>
            <w:r w:rsidRPr="00B144A6">
              <w:rPr>
                <w:rFonts w:eastAsia="Times New Roman"/>
                <w:color w:val="000000"/>
                <w:szCs w:val="22"/>
              </w:rPr>
              <w:t xml:space="preserve"> </w:t>
            </w:r>
          </w:p>
          <w:p w14:paraId="1799B58D" w14:textId="77777777" w:rsidR="000D421E" w:rsidRPr="00B144A6" w:rsidRDefault="000D421E" w:rsidP="000D421E">
            <w:pPr>
              <w:tabs>
                <w:tab w:val="clear" w:pos="567"/>
              </w:tabs>
              <w:suppressAutoHyphens w:val="0"/>
              <w:autoSpaceDE w:val="0"/>
              <w:autoSpaceDN w:val="0"/>
              <w:rPr>
                <w:b/>
              </w:rPr>
            </w:pPr>
          </w:p>
        </w:tc>
        <w:tc>
          <w:tcPr>
            <w:tcW w:w="4457" w:type="dxa"/>
            <w:tcMar>
              <w:top w:w="0" w:type="dxa"/>
              <w:left w:w="108" w:type="dxa"/>
              <w:bottom w:w="0" w:type="dxa"/>
              <w:right w:w="108" w:type="dxa"/>
            </w:tcMar>
            <w:hideMark/>
          </w:tcPr>
          <w:p w14:paraId="7ED68F40"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Slovenija</w:t>
            </w:r>
          </w:p>
          <w:p w14:paraId="084290D3"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bCs/>
                <w:szCs w:val="22"/>
              </w:rPr>
              <w:t>Sandoz farmacevtska družba d.d.</w:t>
            </w:r>
          </w:p>
          <w:p w14:paraId="7CBAAAD1" w14:textId="77777777" w:rsidR="000D421E" w:rsidRPr="00B144A6" w:rsidRDefault="000D421E" w:rsidP="000D421E">
            <w:pPr>
              <w:tabs>
                <w:tab w:val="clear" w:pos="567"/>
              </w:tabs>
              <w:suppressAutoHyphens w:val="0"/>
              <w:autoSpaceDE w:val="0"/>
              <w:autoSpaceDN w:val="0"/>
              <w:rPr>
                <w:rFonts w:eastAsia="Malgun Gothic"/>
                <w:bCs/>
                <w:szCs w:val="22"/>
              </w:rPr>
            </w:pPr>
            <w:r w:rsidRPr="00B144A6">
              <w:rPr>
                <w:rFonts w:eastAsia="Malgun Gothic"/>
                <w:bCs/>
                <w:szCs w:val="22"/>
              </w:rPr>
              <w:t>Tel: +386 1 580 29 02</w:t>
            </w:r>
          </w:p>
        </w:tc>
      </w:tr>
      <w:tr w:rsidR="000D421E" w:rsidRPr="00B144A6" w14:paraId="246617C9" w14:textId="77777777" w:rsidTr="00AF2D60">
        <w:trPr>
          <w:trHeight w:val="1010"/>
        </w:trPr>
        <w:tc>
          <w:tcPr>
            <w:tcW w:w="4425" w:type="dxa"/>
            <w:tcMar>
              <w:top w:w="0" w:type="dxa"/>
              <w:left w:w="108" w:type="dxa"/>
              <w:bottom w:w="0" w:type="dxa"/>
              <w:right w:w="108" w:type="dxa"/>
            </w:tcMar>
          </w:tcPr>
          <w:p w14:paraId="21973141"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Ireland</w:t>
            </w:r>
          </w:p>
          <w:p w14:paraId="40494582"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color w:val="000000"/>
                <w:szCs w:val="22"/>
              </w:rPr>
              <w:t>Rowex Ltd.</w:t>
            </w:r>
          </w:p>
          <w:p w14:paraId="55FC5D39"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Tel: + 353 27 50077</w:t>
            </w:r>
          </w:p>
          <w:p w14:paraId="4D913B1C" w14:textId="77777777" w:rsidR="000D421E" w:rsidRPr="00B144A6" w:rsidRDefault="000D421E" w:rsidP="000D421E">
            <w:pPr>
              <w:keepNext/>
              <w:tabs>
                <w:tab w:val="clear" w:pos="567"/>
              </w:tabs>
              <w:suppressAutoHyphens w:val="0"/>
              <w:autoSpaceDE w:val="0"/>
              <w:autoSpaceDN w:val="0"/>
            </w:pPr>
          </w:p>
        </w:tc>
        <w:tc>
          <w:tcPr>
            <w:tcW w:w="4457" w:type="dxa"/>
            <w:tcMar>
              <w:top w:w="0" w:type="dxa"/>
              <w:left w:w="108" w:type="dxa"/>
              <w:bottom w:w="0" w:type="dxa"/>
              <w:right w:w="108" w:type="dxa"/>
            </w:tcMar>
            <w:hideMark/>
          </w:tcPr>
          <w:p w14:paraId="57956E1F" w14:textId="77777777" w:rsidR="000D421E" w:rsidRPr="00B144A6" w:rsidRDefault="000D421E" w:rsidP="000D421E">
            <w:pPr>
              <w:keepNext/>
              <w:tabs>
                <w:tab w:val="clear" w:pos="567"/>
              </w:tabs>
              <w:suppressAutoHyphens w:val="0"/>
              <w:autoSpaceDE w:val="0"/>
              <w:autoSpaceDN w:val="0"/>
              <w:rPr>
                <w:rFonts w:eastAsia="Malgun Gothic"/>
                <w:b/>
                <w:bCs/>
                <w:szCs w:val="22"/>
              </w:rPr>
            </w:pPr>
            <w:r w:rsidRPr="00B144A6">
              <w:rPr>
                <w:rFonts w:eastAsia="Malgun Gothic"/>
                <w:b/>
                <w:bCs/>
                <w:szCs w:val="22"/>
              </w:rPr>
              <w:t>Slovenská republika</w:t>
            </w:r>
          </w:p>
          <w:p w14:paraId="1AAE8A02" w14:textId="77777777" w:rsidR="000D421E" w:rsidRPr="00B144A6" w:rsidRDefault="000D421E" w:rsidP="000D421E">
            <w:pPr>
              <w:keepNext/>
              <w:tabs>
                <w:tab w:val="clear" w:pos="567"/>
              </w:tabs>
              <w:suppressAutoHyphens w:val="0"/>
              <w:autoSpaceDE w:val="0"/>
              <w:autoSpaceDN w:val="0"/>
              <w:rPr>
                <w:rFonts w:eastAsia="Malgun Gothic"/>
                <w:bCs/>
                <w:szCs w:val="22"/>
              </w:rPr>
            </w:pPr>
            <w:r w:rsidRPr="00B144A6">
              <w:rPr>
                <w:rFonts w:eastAsia="Malgun Gothic"/>
                <w:bCs/>
                <w:szCs w:val="22"/>
              </w:rPr>
              <w:t>Sandoz d.d. - organizačná zložka</w:t>
            </w:r>
          </w:p>
          <w:p w14:paraId="34F13409"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Tel: +421 2 48 200 600</w:t>
            </w:r>
          </w:p>
        </w:tc>
      </w:tr>
      <w:tr w:rsidR="000D421E" w:rsidRPr="00B144A6" w14:paraId="222E30D8" w14:textId="77777777" w:rsidTr="00AF2D60">
        <w:trPr>
          <w:trHeight w:val="1023"/>
        </w:trPr>
        <w:tc>
          <w:tcPr>
            <w:tcW w:w="4425" w:type="dxa"/>
            <w:tcMar>
              <w:top w:w="0" w:type="dxa"/>
              <w:left w:w="108" w:type="dxa"/>
              <w:bottom w:w="0" w:type="dxa"/>
              <w:right w:w="108" w:type="dxa"/>
            </w:tcMar>
          </w:tcPr>
          <w:p w14:paraId="7BAB3DAD"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Italia</w:t>
            </w:r>
          </w:p>
          <w:p w14:paraId="736A16DF"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S.p.A.</w:t>
            </w:r>
          </w:p>
          <w:p w14:paraId="47FC611F" w14:textId="616AA3E3"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 xml:space="preserve">Tel: </w:t>
            </w:r>
            <w:ins w:id="44" w:author="Author">
              <w:r w:rsidR="004A7392" w:rsidRPr="00207010">
                <w:rPr>
                  <w:lang w:val="pt-PT"/>
                </w:rPr>
                <w:t>+39 02 81280696</w:t>
              </w:r>
            </w:ins>
            <w:del w:id="45" w:author="Author">
              <w:r w:rsidRPr="00B144A6" w:rsidDel="004A7392">
                <w:rPr>
                  <w:rFonts w:eastAsia="Malgun Gothic"/>
                  <w:szCs w:val="22"/>
                </w:rPr>
                <w:delText>+39 02 96541</w:delText>
              </w:r>
            </w:del>
          </w:p>
          <w:p w14:paraId="3826C2B2" w14:textId="77777777" w:rsidR="000D421E" w:rsidRPr="00B144A6" w:rsidRDefault="000D421E" w:rsidP="000D421E">
            <w:pPr>
              <w:tabs>
                <w:tab w:val="clear" w:pos="567"/>
              </w:tabs>
              <w:suppressAutoHyphens w:val="0"/>
              <w:autoSpaceDE w:val="0"/>
              <w:autoSpaceDN w:val="0"/>
              <w:rPr>
                <w:b/>
              </w:rPr>
            </w:pPr>
          </w:p>
        </w:tc>
        <w:tc>
          <w:tcPr>
            <w:tcW w:w="4457" w:type="dxa"/>
            <w:tcMar>
              <w:top w:w="0" w:type="dxa"/>
              <w:left w:w="108" w:type="dxa"/>
              <w:bottom w:w="0" w:type="dxa"/>
              <w:right w:w="108" w:type="dxa"/>
            </w:tcMar>
          </w:tcPr>
          <w:p w14:paraId="4207F7BD"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Suomi/Finland</w:t>
            </w:r>
          </w:p>
          <w:p w14:paraId="46B7D5AB"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A/S</w:t>
            </w:r>
          </w:p>
          <w:p w14:paraId="158CC9F4"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Puh/Tel: +358 10 6133 400</w:t>
            </w:r>
          </w:p>
          <w:p w14:paraId="552C5E65" w14:textId="77777777" w:rsidR="000D421E" w:rsidRPr="00B144A6" w:rsidRDefault="000D421E" w:rsidP="000D421E">
            <w:pPr>
              <w:keepNext/>
              <w:tabs>
                <w:tab w:val="clear" w:pos="567"/>
              </w:tabs>
              <w:suppressAutoHyphens w:val="0"/>
              <w:autoSpaceDE w:val="0"/>
              <w:autoSpaceDN w:val="0"/>
              <w:rPr>
                <w:b/>
              </w:rPr>
            </w:pPr>
          </w:p>
        </w:tc>
      </w:tr>
      <w:tr w:rsidR="000D421E" w:rsidRPr="00B144A6" w14:paraId="7661C2DD" w14:textId="77777777" w:rsidTr="00AF2D60">
        <w:trPr>
          <w:trHeight w:val="1010"/>
        </w:trPr>
        <w:tc>
          <w:tcPr>
            <w:tcW w:w="4425" w:type="dxa"/>
            <w:tcMar>
              <w:top w:w="0" w:type="dxa"/>
              <w:left w:w="108" w:type="dxa"/>
              <w:bottom w:w="0" w:type="dxa"/>
              <w:right w:w="108" w:type="dxa"/>
            </w:tcMar>
          </w:tcPr>
          <w:p w14:paraId="61149460"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Κύπρος</w:t>
            </w:r>
          </w:p>
          <w:p w14:paraId="6D8D12C5"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SANDOZ HELLAS ΜΟΝΟΠΡΟΣΩΠΗ Α.Ε.</w:t>
            </w:r>
          </w:p>
          <w:p w14:paraId="5815FEFC" w14:textId="77777777" w:rsidR="000D421E" w:rsidRPr="00B144A6" w:rsidRDefault="000D421E" w:rsidP="000D421E">
            <w:pPr>
              <w:keepNext/>
              <w:tabs>
                <w:tab w:val="clear" w:pos="567"/>
              </w:tabs>
              <w:suppressAutoHyphens w:val="0"/>
              <w:autoSpaceDE w:val="0"/>
              <w:autoSpaceDN w:val="0"/>
              <w:rPr>
                <w:rFonts w:eastAsia="Malgun Gothic"/>
                <w:szCs w:val="22"/>
              </w:rPr>
            </w:pPr>
            <w:r w:rsidRPr="00B144A6">
              <w:rPr>
                <w:rFonts w:eastAsia="Malgun Gothic"/>
                <w:szCs w:val="22"/>
              </w:rPr>
              <w:t>Τηλ: +30 216 600 5000</w:t>
            </w:r>
          </w:p>
          <w:p w14:paraId="5EE3E748" w14:textId="77777777" w:rsidR="000D421E" w:rsidRPr="00B144A6" w:rsidRDefault="000D421E" w:rsidP="000D421E">
            <w:pPr>
              <w:tabs>
                <w:tab w:val="clear" w:pos="567"/>
              </w:tabs>
              <w:suppressAutoHyphens w:val="0"/>
              <w:autoSpaceDE w:val="0"/>
              <w:autoSpaceDN w:val="0"/>
              <w:rPr>
                <w:b/>
              </w:rPr>
            </w:pPr>
          </w:p>
          <w:p w14:paraId="682C97E9"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b/>
                <w:bCs/>
                <w:szCs w:val="22"/>
              </w:rPr>
              <w:t>Latvija</w:t>
            </w:r>
          </w:p>
          <w:p w14:paraId="11CCAEEC" w14:textId="77777777" w:rsidR="000D421E" w:rsidRPr="00B144A6" w:rsidRDefault="000D421E" w:rsidP="000D421E">
            <w:pPr>
              <w:tabs>
                <w:tab w:val="clear" w:pos="567"/>
              </w:tabs>
              <w:suppressAutoHyphens w:val="0"/>
              <w:autoSpaceDE w:val="0"/>
              <w:autoSpaceDN w:val="0"/>
              <w:rPr>
                <w:rFonts w:eastAsia="Malgun Gothic"/>
                <w:szCs w:val="22"/>
              </w:rPr>
            </w:pPr>
            <w:r w:rsidRPr="00B144A6">
              <w:rPr>
                <w:rFonts w:eastAsia="Malgun Gothic"/>
                <w:szCs w:val="22"/>
              </w:rPr>
              <w:t>Sandoz d.d. Latvia filiāle</w:t>
            </w:r>
          </w:p>
          <w:p w14:paraId="745F4F13" w14:textId="77777777" w:rsidR="000D421E" w:rsidRPr="00B144A6" w:rsidRDefault="000D421E" w:rsidP="000D421E">
            <w:pPr>
              <w:tabs>
                <w:tab w:val="clear" w:pos="567"/>
              </w:tabs>
              <w:suppressAutoHyphens w:val="0"/>
              <w:autoSpaceDE w:val="0"/>
              <w:autoSpaceDN w:val="0"/>
              <w:rPr>
                <w:rFonts w:eastAsia="Malgun Gothic"/>
                <w:b/>
                <w:bCs/>
                <w:szCs w:val="22"/>
              </w:rPr>
            </w:pPr>
            <w:r w:rsidRPr="00B144A6">
              <w:rPr>
                <w:rFonts w:eastAsia="Malgun Gothic"/>
                <w:szCs w:val="22"/>
              </w:rPr>
              <w:t>Tel: +371 67 892 006</w:t>
            </w:r>
          </w:p>
        </w:tc>
        <w:tc>
          <w:tcPr>
            <w:tcW w:w="4457" w:type="dxa"/>
            <w:tcMar>
              <w:top w:w="0" w:type="dxa"/>
              <w:left w:w="108" w:type="dxa"/>
              <w:bottom w:w="0" w:type="dxa"/>
              <w:right w:w="108" w:type="dxa"/>
            </w:tcMar>
          </w:tcPr>
          <w:p w14:paraId="076986B7" w14:textId="77777777" w:rsidR="000D421E" w:rsidRPr="00B144A6" w:rsidRDefault="000D421E" w:rsidP="000D421E">
            <w:pPr>
              <w:tabs>
                <w:tab w:val="clear" w:pos="567"/>
              </w:tabs>
              <w:suppressAutoHyphens w:val="0"/>
              <w:autoSpaceDE w:val="0"/>
              <w:autoSpaceDN w:val="0"/>
              <w:rPr>
                <w:b/>
              </w:rPr>
            </w:pPr>
          </w:p>
        </w:tc>
      </w:tr>
    </w:tbl>
    <w:p w14:paraId="1F7D94D1" w14:textId="77777777" w:rsidR="000D421E" w:rsidRPr="00B144A6" w:rsidRDefault="000D421E" w:rsidP="000D421E">
      <w:pPr>
        <w:widowControl w:val="0"/>
        <w:tabs>
          <w:tab w:val="clear" w:pos="567"/>
        </w:tabs>
        <w:suppressAutoHyphens w:val="0"/>
        <w:autoSpaceDE w:val="0"/>
        <w:autoSpaceDN w:val="0"/>
        <w:spacing w:line="260" w:lineRule="exact"/>
      </w:pPr>
    </w:p>
    <w:p w14:paraId="2FC2EB92"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Проследимост:</w:t>
      </w:r>
      <w:r w:rsidRPr="00B144A6">
        <w:rPr>
          <w:rFonts w:eastAsia="Times New Roman"/>
          <w:szCs w:val="22"/>
        </w:rPr>
        <w:br/>
      </w:r>
      <w:r w:rsidRPr="00B144A6">
        <w:rPr>
          <w:rFonts w:eastAsia="Times New Roman"/>
          <w:szCs w:val="22"/>
        </w:rPr>
        <w:br/>
        <w:t>За да се подобри проследимостта на биологичните лекарствени продукти, името и партидният номер на приложения продукт трябва ясно да се записват.</w:t>
      </w:r>
    </w:p>
    <w:p w14:paraId="63D40B1E" w14:textId="77777777" w:rsidR="000D421E" w:rsidRPr="00B144A6" w:rsidRDefault="000D421E" w:rsidP="000D421E">
      <w:pPr>
        <w:widowControl w:val="0"/>
        <w:tabs>
          <w:tab w:val="clear" w:pos="567"/>
        </w:tabs>
        <w:suppressAutoHyphens w:val="0"/>
        <w:autoSpaceDE w:val="0"/>
        <w:autoSpaceDN w:val="0"/>
        <w:rPr>
          <w:b/>
        </w:rPr>
      </w:pPr>
    </w:p>
    <w:p w14:paraId="58BB57E3"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Дата на последно преразглеждане на листовката ММ/ГГГГ</w:t>
      </w:r>
    </w:p>
    <w:p w14:paraId="26277F13"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Други източници на информация</w:t>
      </w:r>
    </w:p>
    <w:p w14:paraId="5442CD0C"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21C13AB3"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r w:rsidRPr="00B144A6">
        <w:rPr>
          <w:rFonts w:eastAsia="Times New Roman"/>
          <w:szCs w:val="22"/>
        </w:rPr>
        <w:t xml:space="preserve">Подробна информация за това лекарство е предоставена на уебсайта на Европейската агенция по лекарствата: </w:t>
      </w:r>
      <w:hyperlink r:id="rId59" w:history="1">
        <w:r w:rsidRPr="00B144A6">
          <w:rPr>
            <w:rFonts w:eastAsia="Times New Roman"/>
            <w:color w:val="0000FF"/>
            <w:szCs w:val="22"/>
            <w:u w:val="single"/>
          </w:rPr>
          <w:t>https://www.ema.europa.eu/.</w:t>
        </w:r>
      </w:hyperlink>
    </w:p>
    <w:p w14:paraId="0CF5A9BD" w14:textId="7995357F" w:rsidR="004B66A2" w:rsidRPr="00B144A6" w:rsidRDefault="004B66A2">
      <w:pPr>
        <w:tabs>
          <w:tab w:val="clear" w:pos="567"/>
        </w:tabs>
        <w:rPr>
          <w:rFonts w:eastAsia="Times New Roman"/>
          <w:szCs w:val="22"/>
        </w:rPr>
      </w:pPr>
      <w:r w:rsidRPr="00B144A6">
        <w:rPr>
          <w:rFonts w:eastAsia="Times New Roman"/>
          <w:szCs w:val="22"/>
        </w:rPr>
        <w:br w:type="page"/>
      </w:r>
    </w:p>
    <w:p w14:paraId="477D80CA" w14:textId="77777777" w:rsidR="000D421E" w:rsidRPr="00B144A6" w:rsidRDefault="000D421E" w:rsidP="000D421E">
      <w:pPr>
        <w:widowControl w:val="0"/>
        <w:tabs>
          <w:tab w:val="clear" w:pos="567"/>
        </w:tabs>
        <w:suppressAutoHyphens w:val="0"/>
        <w:autoSpaceDE w:val="0"/>
        <w:autoSpaceDN w:val="0"/>
        <w:jc w:val="center"/>
        <w:rPr>
          <w:rFonts w:eastAsia="Times New Roman"/>
          <w:b/>
          <w:spacing w:val="3"/>
          <w:szCs w:val="22"/>
        </w:rPr>
      </w:pPr>
      <w:r w:rsidRPr="00B144A6">
        <w:rPr>
          <w:rFonts w:eastAsia="Times New Roman"/>
          <w:b/>
          <w:noProof/>
          <w:szCs w:val="22"/>
          <w:lang w:eastAsia="bg-BG"/>
        </w:rPr>
        <w:lastRenderedPageBreak/>
        <mc:AlternateContent>
          <mc:Choice Requires="wps">
            <w:drawing>
              <wp:anchor distT="0" distB="0" distL="114300" distR="114300" simplePos="0" relativeHeight="251661312" behindDoc="1" locked="0" layoutInCell="1" allowOverlap="1" wp14:anchorId="76119CE9" wp14:editId="1CBD85D7">
                <wp:simplePos x="0" y="0"/>
                <wp:positionH relativeFrom="page">
                  <wp:posOffset>644525</wp:posOffset>
                </wp:positionH>
                <wp:positionV relativeFrom="page">
                  <wp:posOffset>666115</wp:posOffset>
                </wp:positionV>
                <wp:extent cx="635" cy="635"/>
                <wp:effectExtent l="6350" t="8890" r="12065" b="9525"/>
                <wp:wrapNone/>
                <wp:docPr id="206" name="Freeform 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635"/>
                        </a:xfrm>
                        <a:custGeom>
                          <a:avLst/>
                          <a:gdLst>
                            <a:gd name="T0" fmla="+- 0 0 935"/>
                            <a:gd name="T1" fmla="*/ T0 w -934"/>
                            <a:gd name="T2" fmla="+- 0 0 965"/>
                            <a:gd name="T3" fmla="*/ 0 h -964"/>
                            <a:gd name="T4" fmla="+- 0 0 935"/>
                            <a:gd name="T5" fmla="*/ T4 w -934"/>
                            <a:gd name="T6" fmla="+- 0 0 965"/>
                            <a:gd name="T7" fmla="*/ 0 h -964"/>
                            <a:gd name="T8" fmla="+- 0 0 935"/>
                            <a:gd name="T9" fmla="*/ T8 w -934"/>
                            <a:gd name="T10" fmla="+- 0 0 965"/>
                            <a:gd name="T11" fmla="*/ 0 h -964"/>
                            <a:gd name="T12" fmla="+- 0 0 935"/>
                            <a:gd name="T13" fmla="*/ T12 w -934"/>
                            <a:gd name="T14" fmla="+- 0 0 965"/>
                            <a:gd name="T15" fmla="*/ 0 h -964"/>
                            <a:gd name="T16" fmla="+- 0 0 935"/>
                            <a:gd name="T17" fmla="*/ T16 w -934"/>
                            <a:gd name="T18" fmla="+- 0 0 965"/>
                            <a:gd name="T19" fmla="*/ 0 h -964"/>
                            <a:gd name="T20" fmla="+- 0 0 935"/>
                            <a:gd name="T21" fmla="*/ T20 w -934"/>
                            <a:gd name="T22" fmla="+- 0 0 965"/>
                            <a:gd name="T23" fmla="*/ 0 h -964"/>
                            <a:gd name="T24" fmla="+- 0 0 935"/>
                            <a:gd name="T25" fmla="*/ T24 w -934"/>
                            <a:gd name="T26" fmla="+- 0 0 965"/>
                            <a:gd name="T27" fmla="*/ 0 h -964"/>
                            <a:gd name="T28" fmla="+- 0 0 935"/>
                            <a:gd name="T29" fmla="*/ T28 w -934"/>
                            <a:gd name="T30" fmla="+- 0 0 965"/>
                            <a:gd name="T31" fmla="*/ 0 h -964"/>
                            <a:gd name="T32" fmla="+- 0 0 935"/>
                            <a:gd name="T33" fmla="*/ T32 w -934"/>
                            <a:gd name="T34" fmla="+- 0 0 965"/>
                            <a:gd name="T35" fmla="*/ 0 h -964"/>
                            <a:gd name="T36" fmla="+- 0 0 935"/>
                            <a:gd name="T37" fmla="*/ T36 w -934"/>
                            <a:gd name="T38" fmla="+- 0 0 965"/>
                            <a:gd name="T39" fmla="*/ 0 h -964"/>
                            <a:gd name="T40" fmla="+- 0 0 935"/>
                            <a:gd name="T41" fmla="*/ T40 w -934"/>
                            <a:gd name="T42" fmla="+- 0 0 965"/>
                            <a:gd name="T43" fmla="*/ 0 h -964"/>
                            <a:gd name="T44" fmla="+- 0 0 935"/>
                            <a:gd name="T45" fmla="*/ T44 w -934"/>
                            <a:gd name="T46" fmla="+- 0 0 965"/>
                            <a:gd name="T47" fmla="*/ 0 h -964"/>
                            <a:gd name="T48" fmla="+- 0 0 935"/>
                            <a:gd name="T49" fmla="*/ T48 w -934"/>
                            <a:gd name="T50" fmla="+- 0 0 965"/>
                            <a:gd name="T51" fmla="*/ 0 h -964"/>
                            <a:gd name="T52" fmla="+- 0 0 935"/>
                            <a:gd name="T53" fmla="*/ T52 w -934"/>
                            <a:gd name="T54" fmla="+- 0 0 965"/>
                            <a:gd name="T55" fmla="*/ 0 h -9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a:moveTo>
                                <a:pt x="-935" y="-965"/>
                              </a:moveTo>
                              <a:lnTo>
                                <a:pt x="-935" y="-965"/>
                              </a:lnTo>
                              <a:lnTo>
                                <a:pt x="-935" y="-965"/>
                              </a:lnTo>
                              <a:lnTo>
                                <a:pt x="-935" y="-965"/>
                              </a:lnTo>
                              <a:lnTo>
                                <a:pt x="-935" y="-965"/>
                              </a:lnTo>
                              <a:lnTo>
                                <a:pt x="-935" y="-965"/>
                              </a:lnTo>
                              <a:lnTo>
                                <a:pt x="-935" y="-965"/>
                              </a:lnTo>
                              <a:lnTo>
                                <a:pt x="-935" y="-965"/>
                              </a:lnTo>
                              <a:lnTo>
                                <a:pt x="-935" y="-965"/>
                              </a:lnTo>
                              <a:lnTo>
                                <a:pt x="-935" y="-965"/>
                              </a:lnTo>
                              <a:lnTo>
                                <a:pt x="-935" y="-965"/>
                              </a:lnTo>
                              <a:lnTo>
                                <a:pt x="-935" y="-965"/>
                              </a:lnTo>
                              <a:lnTo>
                                <a:pt x="-935" y="-965"/>
                              </a:lnTo>
                              <a:lnTo>
                                <a:pt x="-935" y="-965"/>
                              </a:lnTo>
                              <a:close/>
                            </a:path>
                          </a:pathLst>
                        </a:custGeom>
                        <a:noFill/>
                        <a:ln w="974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E83F0F" id="Freeform 140" o:spid="_x0000_s1026" style="position:absolute;margin-left:50.75pt;margin-top:52.45pt;width:.05pt;height:.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35,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" path="m-935,-965r,l-935,-965r,l-935,-965r,l-935,-965r,l-935,-965r,l-935,-965r,l-935,-965r,xe" filled="f" strokeweight=".27075mm">
                <v:path arrowok="t" o:connecttype="custom" o:connectlocs="636,0;636,0;636,0;636,0;636,0;636,0;636,0;636,0;636,0;636,0;636,0;636,0;636,0;636,0" o:connectangles="0,0,0,0,0,0,0,0,0,0,0,0,0,0"/>
                <w10:wrap anchorx="page" anchory="page"/>
              </v:shape>
            </w:pict>
          </mc:Fallback>
        </mc:AlternateContent>
      </w:r>
      <w:r w:rsidRPr="00B144A6">
        <w:rPr>
          <w:rFonts w:eastAsia="Times New Roman"/>
          <w:b/>
          <w:szCs w:val="22"/>
        </w:rPr>
        <w:t>УКАЗАНИЯ ЗА УПОТРЕБА</w:t>
      </w:r>
    </w:p>
    <w:p w14:paraId="34C2AA03" w14:textId="77777777" w:rsidR="000D421E" w:rsidRPr="00B144A6" w:rsidRDefault="000D421E" w:rsidP="000D421E">
      <w:pPr>
        <w:widowControl w:val="0"/>
        <w:tabs>
          <w:tab w:val="clear" w:pos="567"/>
        </w:tabs>
        <w:suppressAutoHyphens w:val="0"/>
        <w:autoSpaceDE w:val="0"/>
        <w:autoSpaceDN w:val="0"/>
        <w:jc w:val="center"/>
        <w:rPr>
          <w:rFonts w:eastAsia="Times New Roman"/>
          <w:b/>
          <w:spacing w:val="3"/>
          <w:szCs w:val="22"/>
        </w:rPr>
      </w:pPr>
      <w:r w:rsidRPr="00B144A6">
        <w:rPr>
          <w:rFonts w:eastAsia="Times New Roman"/>
          <w:b/>
          <w:szCs w:val="22"/>
        </w:rPr>
        <w:t>Pyzchiva</w:t>
      </w:r>
    </w:p>
    <w:p w14:paraId="2B010CC2" w14:textId="77777777" w:rsidR="000D421E" w:rsidRPr="00B144A6" w:rsidRDefault="000D421E" w:rsidP="000D421E">
      <w:pPr>
        <w:widowControl w:val="0"/>
        <w:tabs>
          <w:tab w:val="clear" w:pos="567"/>
        </w:tabs>
        <w:suppressAutoHyphens w:val="0"/>
        <w:autoSpaceDE w:val="0"/>
        <w:autoSpaceDN w:val="0"/>
        <w:jc w:val="center"/>
        <w:rPr>
          <w:rFonts w:eastAsia="Times New Roman"/>
          <w:b/>
          <w:spacing w:val="3"/>
          <w:szCs w:val="22"/>
        </w:rPr>
      </w:pPr>
      <w:r w:rsidRPr="00B144A6">
        <w:rPr>
          <w:rFonts w:eastAsia="Times New Roman"/>
          <w:b/>
          <w:szCs w:val="22"/>
        </w:rPr>
        <w:t>(устекинумаб)</w:t>
      </w:r>
    </w:p>
    <w:p w14:paraId="625335E2" w14:textId="77777777" w:rsidR="000D421E" w:rsidRPr="00B144A6" w:rsidRDefault="000D421E" w:rsidP="000D421E">
      <w:pPr>
        <w:widowControl w:val="0"/>
        <w:tabs>
          <w:tab w:val="clear" w:pos="567"/>
        </w:tabs>
        <w:suppressAutoHyphens w:val="0"/>
        <w:autoSpaceDE w:val="0"/>
        <w:autoSpaceDN w:val="0"/>
        <w:jc w:val="center"/>
        <w:rPr>
          <w:rFonts w:eastAsia="Times New Roman"/>
          <w:b/>
          <w:spacing w:val="3"/>
          <w:szCs w:val="22"/>
        </w:rPr>
      </w:pPr>
      <w:r w:rsidRPr="00B144A6">
        <w:rPr>
          <w:rFonts w:eastAsia="Times New Roman"/>
          <w:b/>
          <w:szCs w:val="22"/>
        </w:rPr>
        <w:t>инжекция за подкожно приложение</w:t>
      </w:r>
    </w:p>
    <w:p w14:paraId="2D46FCEA" w14:textId="77777777" w:rsidR="000D421E" w:rsidRPr="00B144A6" w:rsidRDefault="000D421E" w:rsidP="000D421E">
      <w:pPr>
        <w:widowControl w:val="0"/>
        <w:tabs>
          <w:tab w:val="clear" w:pos="567"/>
        </w:tabs>
        <w:suppressAutoHyphens w:val="0"/>
        <w:autoSpaceDE w:val="0"/>
        <w:autoSpaceDN w:val="0"/>
        <w:spacing w:line="260" w:lineRule="exact"/>
        <w:jc w:val="center"/>
        <w:rPr>
          <w:rFonts w:eastAsia="Times New Roman"/>
          <w:b/>
          <w:szCs w:val="22"/>
        </w:rPr>
      </w:pPr>
      <w:r w:rsidRPr="00B144A6">
        <w:rPr>
          <w:rFonts w:eastAsia="Times New Roman"/>
          <w:b/>
          <w:szCs w:val="22"/>
        </w:rPr>
        <w:t>Предварително напълнена писалка</w:t>
      </w:r>
    </w:p>
    <w:p w14:paraId="1761605F" w14:textId="77777777" w:rsidR="000D421E" w:rsidRPr="00B144A6" w:rsidRDefault="000D421E" w:rsidP="000D421E">
      <w:pPr>
        <w:widowControl w:val="0"/>
        <w:tabs>
          <w:tab w:val="clear" w:pos="567"/>
        </w:tabs>
        <w:suppressAutoHyphens w:val="0"/>
        <w:autoSpaceDE w:val="0"/>
        <w:autoSpaceDN w:val="0"/>
        <w:spacing w:line="260" w:lineRule="exact"/>
        <w:rPr>
          <w:rFonts w:eastAsia="Times New Roman"/>
          <w:szCs w:val="22"/>
        </w:rPr>
      </w:pPr>
    </w:p>
    <w:p w14:paraId="0DBADB4E" w14:textId="4D64AE1A" w:rsidR="000D421E" w:rsidRPr="00B144A6" w:rsidRDefault="009A74F7" w:rsidP="000D421E">
      <w:pPr>
        <w:widowControl w:val="0"/>
        <w:tabs>
          <w:tab w:val="clear" w:pos="567"/>
        </w:tabs>
        <w:suppressAutoHyphens w:val="0"/>
        <w:autoSpaceDE w:val="0"/>
        <w:autoSpaceDN w:val="0"/>
        <w:spacing w:before="122"/>
        <w:rPr>
          <w:rFonts w:eastAsia="Times New Roman"/>
          <w:b/>
          <w:szCs w:val="22"/>
        </w:rPr>
      </w:pPr>
      <w:r w:rsidRPr="00B144A6">
        <w:rPr>
          <w:rFonts w:eastAsia="Times New Roman"/>
          <w:b/>
          <w:szCs w:val="22"/>
        </w:rPr>
        <w:t>Указания</w:t>
      </w:r>
      <w:r w:rsidR="000D421E" w:rsidRPr="00B144A6">
        <w:rPr>
          <w:rFonts w:eastAsia="Times New Roman"/>
          <w:b/>
          <w:szCs w:val="22"/>
        </w:rPr>
        <w:t xml:space="preserve"> за инжектиране на Pyzchiva с помощта на предварително напълнена писалка.</w:t>
      </w:r>
    </w:p>
    <w:p w14:paraId="547BFB0E" w14:textId="77777777" w:rsidR="000D421E" w:rsidRPr="00B144A6" w:rsidRDefault="000D421E" w:rsidP="000D421E">
      <w:pPr>
        <w:widowControl w:val="0"/>
        <w:tabs>
          <w:tab w:val="clear" w:pos="567"/>
        </w:tabs>
        <w:suppressAutoHyphens w:val="0"/>
        <w:autoSpaceDE w:val="0"/>
        <w:autoSpaceDN w:val="0"/>
        <w:spacing w:before="122"/>
        <w:rPr>
          <w:rFonts w:eastAsia="Times New Roman"/>
          <w:b/>
          <w:szCs w:val="22"/>
        </w:rPr>
      </w:pPr>
      <w:r w:rsidRPr="00B144A6">
        <w:rPr>
          <w:rFonts w:eastAsia="Times New Roman"/>
          <w:b/>
          <w:szCs w:val="22"/>
        </w:rPr>
        <w:t>Прочетете тези инструкции за употреба, преди да започнете да използвате Pyzchiva. Вашият медицински специалист трябва да Ви покаже как да приготвите и поставите инжекцията Pyzchiva по правилния начин.</w:t>
      </w:r>
    </w:p>
    <w:p w14:paraId="335B1902" w14:textId="77777777" w:rsidR="000D421E" w:rsidRPr="00B144A6" w:rsidRDefault="000D421E" w:rsidP="000D421E">
      <w:pPr>
        <w:widowControl w:val="0"/>
        <w:tabs>
          <w:tab w:val="clear" w:pos="567"/>
        </w:tabs>
        <w:suppressAutoHyphens w:val="0"/>
        <w:autoSpaceDE w:val="0"/>
        <w:autoSpaceDN w:val="0"/>
        <w:spacing w:before="122" w:line="254" w:lineRule="auto"/>
        <w:ind w:left="369" w:hanging="369"/>
        <w:rPr>
          <w:rFonts w:eastAsia="Times New Roman"/>
          <w:szCs w:val="24"/>
        </w:rPr>
      </w:pPr>
      <w:r w:rsidRPr="00B144A6">
        <w:rPr>
          <w:rFonts w:eastAsia="Times New Roman"/>
          <w:szCs w:val="22"/>
        </w:rPr>
        <w:t xml:space="preserve">Ако не можете да си поставите сами инжекцията: </w:t>
      </w:r>
    </w:p>
    <w:p w14:paraId="48DB4229" w14:textId="77777777" w:rsidR="000D421E" w:rsidRPr="00B144A6" w:rsidRDefault="000D421E" w:rsidP="000D421E">
      <w:pPr>
        <w:widowControl w:val="0"/>
        <w:numPr>
          <w:ilvl w:val="0"/>
          <w:numId w:val="23"/>
        </w:numPr>
        <w:tabs>
          <w:tab w:val="clear" w:pos="567"/>
        </w:tabs>
        <w:suppressAutoHyphens w:val="0"/>
        <w:autoSpaceDE w:val="0"/>
        <w:autoSpaceDN w:val="0"/>
        <w:spacing w:before="122" w:line="254" w:lineRule="auto"/>
        <w:contextualSpacing/>
        <w:rPr>
          <w:rFonts w:eastAsia="Times New Roman"/>
          <w:spacing w:val="-4"/>
          <w:szCs w:val="24"/>
        </w:rPr>
      </w:pPr>
      <w:r w:rsidRPr="00B144A6">
        <w:rPr>
          <w:rFonts w:eastAsia="Times New Roman"/>
          <w:szCs w:val="22"/>
        </w:rPr>
        <w:t>помолете Вашия медицински специалист да Ви помогне или</w:t>
      </w:r>
    </w:p>
    <w:p w14:paraId="1E85EFF8" w14:textId="77777777" w:rsidR="000D421E" w:rsidRPr="00B144A6" w:rsidRDefault="000D421E" w:rsidP="000D421E">
      <w:pPr>
        <w:widowControl w:val="0"/>
        <w:numPr>
          <w:ilvl w:val="0"/>
          <w:numId w:val="23"/>
        </w:numPr>
        <w:tabs>
          <w:tab w:val="clear" w:pos="567"/>
        </w:tabs>
        <w:suppressAutoHyphens w:val="0"/>
        <w:autoSpaceDE w:val="0"/>
        <w:autoSpaceDN w:val="0"/>
        <w:spacing w:before="122" w:line="254" w:lineRule="auto"/>
        <w:contextualSpacing/>
        <w:rPr>
          <w:rFonts w:eastAsia="Times New Roman"/>
          <w:szCs w:val="24"/>
        </w:rPr>
      </w:pPr>
      <w:r w:rsidRPr="00B144A6">
        <w:rPr>
          <w:rFonts w:eastAsia="Times New Roman"/>
          <w:szCs w:val="22"/>
        </w:rPr>
        <w:t>помолете някой, който е обучен от медицински специалист, да Ви поставя инжекциите.</w:t>
      </w:r>
    </w:p>
    <w:p w14:paraId="1353C51A" w14:textId="77777777" w:rsidR="000D421E" w:rsidRPr="00B144A6" w:rsidRDefault="000D421E" w:rsidP="000D421E">
      <w:pPr>
        <w:widowControl w:val="0"/>
        <w:tabs>
          <w:tab w:val="clear" w:pos="567"/>
        </w:tabs>
        <w:suppressAutoHyphens w:val="0"/>
        <w:autoSpaceDE w:val="0"/>
        <w:autoSpaceDN w:val="0"/>
        <w:spacing w:before="4"/>
        <w:rPr>
          <w:rFonts w:eastAsia="Times New Roman"/>
          <w:sz w:val="21"/>
          <w:szCs w:val="24"/>
        </w:rPr>
      </w:pPr>
    </w:p>
    <w:p w14:paraId="0FBD3F47" w14:textId="77777777" w:rsidR="000D421E" w:rsidRPr="00B144A6" w:rsidRDefault="000D421E" w:rsidP="000D421E">
      <w:pPr>
        <w:widowControl w:val="0"/>
        <w:tabs>
          <w:tab w:val="clear" w:pos="567"/>
        </w:tabs>
        <w:suppressAutoHyphens w:val="0"/>
        <w:autoSpaceDE w:val="0"/>
        <w:autoSpaceDN w:val="0"/>
        <w:spacing w:before="1"/>
        <w:rPr>
          <w:rFonts w:eastAsia="Times New Roman"/>
          <w:szCs w:val="24"/>
        </w:rPr>
      </w:pPr>
      <w:r w:rsidRPr="00B144A6">
        <w:rPr>
          <w:rFonts w:eastAsia="Times New Roman"/>
          <w:b/>
          <w:szCs w:val="22"/>
        </w:rPr>
        <w:t>Не</w:t>
      </w:r>
      <w:r w:rsidRPr="00B144A6">
        <w:rPr>
          <w:rFonts w:eastAsia="Times New Roman"/>
          <w:szCs w:val="22"/>
        </w:rPr>
        <w:t xml:space="preserve"> се опитвайте да си инжектирате </w:t>
      </w:r>
      <w:bookmarkStart w:id="46" w:name="_Hlk169788337"/>
      <w:r w:rsidRPr="00B144A6">
        <w:rPr>
          <w:rFonts w:eastAsia="Times New Roman"/>
          <w:szCs w:val="22"/>
        </w:rPr>
        <w:t xml:space="preserve">Pyzchiva </w:t>
      </w:r>
      <w:bookmarkEnd w:id="46"/>
      <w:r w:rsidRPr="00B144A6">
        <w:rPr>
          <w:rFonts w:eastAsia="Times New Roman"/>
          <w:szCs w:val="22"/>
        </w:rPr>
        <w:t>сами, докато Вашият медицински специалист не Ви покаже как се инжектира Pyzchiva.</w:t>
      </w:r>
    </w:p>
    <w:p w14:paraId="6A314F8C" w14:textId="77777777" w:rsidR="000D421E" w:rsidRPr="00B144A6" w:rsidRDefault="000D421E" w:rsidP="000D421E">
      <w:pPr>
        <w:widowControl w:val="0"/>
        <w:tabs>
          <w:tab w:val="clear" w:pos="567"/>
        </w:tabs>
        <w:suppressAutoHyphens w:val="0"/>
        <w:autoSpaceDE w:val="0"/>
        <w:autoSpaceDN w:val="0"/>
        <w:spacing w:before="1"/>
        <w:rPr>
          <w:rFonts w:eastAsia="Times New Roman"/>
          <w:szCs w:val="24"/>
        </w:rPr>
      </w:pPr>
    </w:p>
    <w:p w14:paraId="00C59604" w14:textId="77777777" w:rsidR="000D421E" w:rsidRPr="00B144A6" w:rsidRDefault="000D421E" w:rsidP="000D421E">
      <w:pPr>
        <w:widowControl w:val="0"/>
        <w:tabs>
          <w:tab w:val="clear" w:pos="567"/>
        </w:tabs>
        <w:suppressAutoHyphens w:val="0"/>
        <w:autoSpaceDE w:val="0"/>
        <w:autoSpaceDN w:val="0"/>
        <w:spacing w:before="1"/>
        <w:rPr>
          <w:rFonts w:eastAsia="Times New Roman"/>
          <w:szCs w:val="22"/>
        </w:rPr>
      </w:pPr>
      <w:r w:rsidRPr="00B144A6">
        <w:rPr>
          <w:rFonts w:eastAsia="Times New Roman"/>
          <w:b/>
          <w:szCs w:val="22"/>
        </w:rPr>
        <w:t>Имате нужда от помощ?</w:t>
      </w:r>
      <w:r w:rsidRPr="00B144A6">
        <w:rPr>
          <w:rFonts w:eastAsia="Times New Roman"/>
          <w:szCs w:val="22"/>
        </w:rPr>
        <w:t xml:space="preserve"> </w:t>
      </w:r>
    </w:p>
    <w:p w14:paraId="3718B700" w14:textId="77777777" w:rsidR="000D421E" w:rsidRPr="00B144A6" w:rsidRDefault="000D421E" w:rsidP="000D421E">
      <w:pPr>
        <w:widowControl w:val="0"/>
        <w:tabs>
          <w:tab w:val="clear" w:pos="567"/>
        </w:tabs>
        <w:suppressAutoHyphens w:val="0"/>
        <w:autoSpaceDE w:val="0"/>
        <w:autoSpaceDN w:val="0"/>
        <w:spacing w:before="1"/>
        <w:rPr>
          <w:rFonts w:eastAsia="Times New Roman"/>
          <w:szCs w:val="24"/>
        </w:rPr>
      </w:pPr>
      <w:r w:rsidRPr="00B144A6">
        <w:rPr>
          <w:rFonts w:eastAsia="Times New Roman"/>
          <w:szCs w:val="22"/>
        </w:rPr>
        <w:t>Обадете се на Вашия лекар, за да обсъдите всички въпроси, които може да имате. За допълнителна помощ или за да споделите мнението си, вижте листовката за информация за контакт с локалния представител.</w:t>
      </w:r>
    </w:p>
    <w:p w14:paraId="4A314089" w14:textId="77777777" w:rsidR="000D421E" w:rsidRPr="00B144A6" w:rsidRDefault="000D421E" w:rsidP="000D421E">
      <w:pPr>
        <w:widowControl w:val="0"/>
        <w:tabs>
          <w:tab w:val="clear" w:pos="567"/>
        </w:tabs>
        <w:suppressAutoHyphens w:val="0"/>
        <w:autoSpaceDE w:val="0"/>
        <w:autoSpaceDN w:val="0"/>
        <w:spacing w:before="1"/>
        <w:rPr>
          <w:rFonts w:eastAsia="Times New Roman"/>
          <w:szCs w:val="24"/>
        </w:rPr>
      </w:pPr>
    </w:p>
    <w:p w14:paraId="5E859C49" w14:textId="77777777" w:rsidR="000D421E" w:rsidRPr="00B144A6" w:rsidRDefault="000D421E" w:rsidP="000D421E">
      <w:pPr>
        <w:widowControl w:val="0"/>
        <w:tabs>
          <w:tab w:val="clear" w:pos="567"/>
        </w:tabs>
        <w:suppressAutoHyphens w:val="0"/>
        <w:autoSpaceDE w:val="0"/>
        <w:autoSpaceDN w:val="0"/>
        <w:spacing w:before="1"/>
        <w:rPr>
          <w:rFonts w:eastAsia="Times New Roman"/>
          <w:b/>
          <w:szCs w:val="24"/>
        </w:rPr>
      </w:pPr>
      <w:r w:rsidRPr="00B144A6">
        <w:rPr>
          <w:rFonts w:eastAsia="Times New Roman"/>
          <w:b/>
          <w:szCs w:val="22"/>
        </w:rPr>
        <w:t>Упътване за частите:</w:t>
      </w:r>
    </w:p>
    <w:p w14:paraId="46C99887" w14:textId="77777777" w:rsidR="000D421E" w:rsidRPr="00B144A6" w:rsidRDefault="000D421E" w:rsidP="000D421E">
      <w:pPr>
        <w:widowControl w:val="0"/>
        <w:tabs>
          <w:tab w:val="clear" w:pos="567"/>
        </w:tabs>
        <w:suppressAutoHyphens w:val="0"/>
        <w:autoSpaceDE w:val="0"/>
        <w:autoSpaceDN w:val="0"/>
        <w:spacing w:before="1"/>
        <w:rPr>
          <w:rFonts w:eastAsia="Times New Roman"/>
          <w:b/>
          <w:szCs w:val="24"/>
        </w:rPr>
      </w:pPr>
    </w:p>
    <w:p w14:paraId="3EED3E1F" w14:textId="77777777" w:rsidR="000D421E" w:rsidRPr="00B144A6" w:rsidRDefault="000D421E" w:rsidP="000D421E">
      <w:pPr>
        <w:widowControl w:val="0"/>
        <w:tabs>
          <w:tab w:val="clear" w:pos="567"/>
        </w:tabs>
        <w:suppressAutoHyphens w:val="0"/>
        <w:autoSpaceDE w:val="0"/>
        <w:autoSpaceDN w:val="0"/>
        <w:spacing w:before="1"/>
        <w:rPr>
          <w:rFonts w:eastAsia="Times New Roman"/>
          <w:b/>
          <w:szCs w:val="24"/>
        </w:rPr>
      </w:pPr>
      <w:r w:rsidRPr="00B144A6">
        <w:rPr>
          <w:rFonts w:eastAsia="Times New Roman"/>
          <w:b/>
          <w:szCs w:val="22"/>
        </w:rPr>
        <w:t>Преди употреба</w:t>
      </w:r>
    </w:p>
    <w:p w14:paraId="2E750541" w14:textId="0500F01B" w:rsidR="000D421E" w:rsidRPr="00B144A6" w:rsidRDefault="000D421E" w:rsidP="000D421E">
      <w:pPr>
        <w:widowControl w:val="0"/>
        <w:tabs>
          <w:tab w:val="clear" w:pos="567"/>
        </w:tabs>
        <w:suppressAutoHyphens w:val="0"/>
        <w:autoSpaceDE w:val="0"/>
        <w:autoSpaceDN w:val="0"/>
        <w:spacing w:before="1"/>
        <w:jc w:val="center"/>
        <w:rPr>
          <w:rFonts w:eastAsia="Times New Roman"/>
          <w:b/>
          <w:szCs w:val="24"/>
        </w:rPr>
      </w:pPr>
      <w:r w:rsidRPr="00B144A6">
        <w:rPr>
          <w:rFonts w:eastAsia="Times New Roman"/>
          <w:noProof/>
          <w:szCs w:val="22"/>
          <w:lang w:eastAsia="bg-BG"/>
        </w:rPr>
        <mc:AlternateContent>
          <mc:Choice Requires="wpg">
            <w:drawing>
              <wp:anchor distT="0" distB="0" distL="114300" distR="114300" simplePos="0" relativeHeight="251669504" behindDoc="0" locked="0" layoutInCell="1" allowOverlap="1" wp14:anchorId="2DC451DD" wp14:editId="1EEFB958">
                <wp:simplePos x="0" y="0"/>
                <wp:positionH relativeFrom="column">
                  <wp:posOffset>1300510</wp:posOffset>
                </wp:positionH>
                <wp:positionV relativeFrom="paragraph">
                  <wp:posOffset>458204</wp:posOffset>
                </wp:positionV>
                <wp:extent cx="3514725" cy="781049"/>
                <wp:effectExtent l="0" t="0" r="0" b="635"/>
                <wp:wrapNone/>
                <wp:docPr id="1124560037" name="Group 26"/>
                <wp:cNvGraphicFramePr/>
                <a:graphic xmlns:a="http://schemas.openxmlformats.org/drawingml/2006/main">
                  <a:graphicData uri="http://schemas.microsoft.com/office/word/2010/wordprocessingGroup">
                    <wpg:wgp>
                      <wpg:cNvGrpSpPr/>
                      <wpg:grpSpPr>
                        <a:xfrm>
                          <a:off x="0" y="0"/>
                          <a:ext cx="3514725" cy="781049"/>
                          <a:chOff x="-85725" y="0"/>
                          <a:chExt cx="3514725" cy="781049"/>
                        </a:xfrm>
                      </wpg:grpSpPr>
                      <wps:wsp>
                        <wps:cNvPr id="1420345450" name="Text Box 2"/>
                        <wps:cNvSpPr txBox="1">
                          <a:spLocks noChangeArrowheads="1"/>
                        </wps:cNvSpPr>
                        <wps:spPr bwMode="auto">
                          <a:xfrm>
                            <a:off x="-85725" y="15902"/>
                            <a:ext cx="1085850" cy="765147"/>
                          </a:xfrm>
                          <a:prstGeom prst="rect">
                            <a:avLst/>
                          </a:prstGeom>
                          <a:noFill/>
                          <a:ln w="9525">
                            <a:noFill/>
                            <a:miter lim="800000"/>
                            <a:headEnd/>
                            <a:tailEnd/>
                          </a:ln>
                        </wps:spPr>
                        <wps:txbx>
                          <w:txbxContent>
                            <w:p w14:paraId="73B6CFA2"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Капачка на иглата (поставена)</w:t>
                              </w:r>
                            </w:p>
                          </w:txbxContent>
                        </wps:txbx>
                        <wps:bodyPr rot="0" vert="horz" wrap="square" lIns="91440" tIns="45720" rIns="91440" bIns="45720" anchor="t" anchorCtr="0">
                          <a:noAutofit/>
                        </wps:bodyPr>
                      </wps:wsp>
                      <wps:wsp>
                        <wps:cNvPr id="589837881" name="Text Box 2"/>
                        <wps:cNvSpPr txBox="1">
                          <a:spLocks noChangeArrowheads="1"/>
                        </wps:cNvSpPr>
                        <wps:spPr bwMode="auto">
                          <a:xfrm>
                            <a:off x="938253" y="7934"/>
                            <a:ext cx="1272654" cy="643255"/>
                          </a:xfrm>
                          <a:prstGeom prst="rect">
                            <a:avLst/>
                          </a:prstGeom>
                          <a:noFill/>
                          <a:ln w="9525">
                            <a:noFill/>
                            <a:miter lim="800000"/>
                            <a:headEnd/>
                            <a:tailEnd/>
                          </a:ln>
                        </wps:spPr>
                        <wps:txbx>
                          <w:txbxContent>
                            <w:p w14:paraId="4748672C" w14:textId="48B67F4F" w:rsidR="00BF3C5E" w:rsidRPr="000D421E" w:rsidRDefault="00BF3C5E" w:rsidP="000D421E">
                              <w:pPr>
                                <w:spacing w:line="216" w:lineRule="auto"/>
                                <w:rPr>
                                  <w:rFonts w:ascii="Calibri" w:hAnsi="Calibri" w:cs="Calibri"/>
                                  <w:sz w:val="28"/>
                                  <w:szCs w:val="28"/>
                                </w:rPr>
                              </w:pPr>
                              <w:r w:rsidRPr="000D421E">
                                <w:rPr>
                                  <w:rFonts w:ascii="Calibri" w:hAnsi="Calibri"/>
                                  <w:sz w:val="28"/>
                                </w:rPr>
                                <w:t>Прозор</w:t>
                              </w:r>
                              <w:r>
                                <w:rPr>
                                  <w:rFonts w:ascii="Calibri" w:hAnsi="Calibri"/>
                                  <w:sz w:val="28"/>
                                </w:rPr>
                                <w:t>че</w:t>
                              </w:r>
                              <w:r w:rsidRPr="000D421E">
                                <w:rPr>
                                  <w:rFonts w:ascii="Calibri" w:hAnsi="Calibri"/>
                                  <w:sz w:val="28"/>
                                </w:rPr>
                                <w:t xml:space="preserve"> за наблюдение</w:t>
                              </w:r>
                            </w:p>
                          </w:txbxContent>
                        </wps:txbx>
                        <wps:bodyPr rot="0" vert="horz" wrap="square" lIns="91440" tIns="45720" rIns="91440" bIns="45720" anchor="t" anchorCtr="0">
                          <a:noAutofit/>
                        </wps:bodyPr>
                      </wps:wsp>
                      <wps:wsp>
                        <wps:cNvPr id="201072670" name="Text Box 2"/>
                        <wps:cNvSpPr txBox="1">
                          <a:spLocks noChangeArrowheads="1"/>
                        </wps:cNvSpPr>
                        <wps:spPr bwMode="auto">
                          <a:xfrm>
                            <a:off x="2075216" y="0"/>
                            <a:ext cx="1353784" cy="651510"/>
                          </a:xfrm>
                          <a:prstGeom prst="rect">
                            <a:avLst/>
                          </a:prstGeom>
                          <a:noFill/>
                          <a:ln w="9525">
                            <a:noFill/>
                            <a:miter lim="800000"/>
                            <a:headEnd/>
                            <a:tailEnd/>
                          </a:ln>
                        </wps:spPr>
                        <wps:txbx>
                          <w:txbxContent>
                            <w:p w14:paraId="3FAADD6C"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Срок на годност (Exp:)</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DC451DD" id="Group 26" o:spid="_x0000_s1040" style="position:absolute;left:0;text-align:left;margin-left:102.4pt;margin-top:36.1pt;width:276.75pt;height:61.5pt;z-index:251669504;mso-width-relative:margin;mso-height-relative:margin" coordorigin="-857" coordsize="35147,7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">
                <v:shape id="_x0000_s1041" type="#_x0000_t202" style="position:absolute;left:-857;top:159;width:10858;height:7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" filled="f" stroked="f">
                  <v:textbox>
                    <w:txbxContent>
                      <w:p w14:paraId="73B6CFA2"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Капачка на иглата (поставена)</w:t>
                        </w:r>
                      </w:p>
                    </w:txbxContent>
                  </v:textbox>
                </v:shape>
                <v:shape id="_x0000_s1042" type="#_x0000_t202" style="position:absolute;left:9382;top:79;width:12727;height:6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" filled="f" stroked="f">
                  <v:textbox>
                    <w:txbxContent>
                      <w:p w14:paraId="4748672C" w14:textId="48B67F4F" w:rsidR="00BF3C5E" w:rsidRPr="000D421E" w:rsidRDefault="00BF3C5E" w:rsidP="000D421E">
                        <w:pPr>
                          <w:spacing w:line="216" w:lineRule="auto"/>
                          <w:rPr>
                            <w:rFonts w:ascii="Calibri" w:hAnsi="Calibri" w:cs="Calibri"/>
                            <w:sz w:val="28"/>
                            <w:szCs w:val="28"/>
                          </w:rPr>
                        </w:pPr>
                        <w:r w:rsidRPr="000D421E">
                          <w:rPr>
                            <w:rFonts w:ascii="Calibri" w:hAnsi="Calibri"/>
                            <w:sz w:val="28"/>
                          </w:rPr>
                          <w:t>Прозор</w:t>
                        </w:r>
                        <w:r>
                          <w:rPr>
                            <w:rFonts w:ascii="Calibri" w:hAnsi="Calibri"/>
                            <w:sz w:val="28"/>
                          </w:rPr>
                          <w:t>че</w:t>
                        </w:r>
                        <w:r w:rsidRPr="000D421E">
                          <w:rPr>
                            <w:rFonts w:ascii="Calibri" w:hAnsi="Calibri"/>
                            <w:sz w:val="28"/>
                          </w:rPr>
                          <w:t xml:space="preserve"> за наблюдение</w:t>
                        </w:r>
                      </w:p>
                    </w:txbxContent>
                  </v:textbox>
                </v:shape>
                <v:shape id="_x0000_s1043" type="#_x0000_t202" style="position:absolute;left:20752;width:13538;height:6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" filled="f" stroked="f">
                  <v:textbox>
                    <w:txbxContent>
                      <w:p w14:paraId="3FAADD6C"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Срок на годност (Exp:)</w:t>
                        </w:r>
                      </w:p>
                    </w:txbxContent>
                  </v:textbox>
                </v:shape>
              </v:group>
            </w:pict>
          </mc:Fallback>
        </mc:AlternateContent>
      </w:r>
      <w:r w:rsidRPr="00B144A6">
        <w:rPr>
          <w:rFonts w:eastAsia="Times New Roman"/>
          <w:noProof/>
          <w:szCs w:val="22"/>
          <w:lang w:eastAsia="bg-BG"/>
        </w:rPr>
        <w:drawing>
          <wp:inline distT="0" distB="0" distL="0" distR="0" wp14:anchorId="17EA97D0" wp14:editId="1DCECC19">
            <wp:extent cx="3282287" cy="1024359"/>
            <wp:effectExtent l="0" t="0" r="0" b="4445"/>
            <wp:docPr id="97486423" name="Picture 5" descr="A close-up of a white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86423" name="Picture 5" descr="A close-up of a white bar&#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4443" cy="1031274"/>
                    </a:xfrm>
                    <a:prstGeom prst="rect">
                      <a:avLst/>
                    </a:prstGeom>
                    <a:noFill/>
                    <a:ln>
                      <a:noFill/>
                    </a:ln>
                  </pic:spPr>
                </pic:pic>
              </a:graphicData>
            </a:graphic>
          </wp:inline>
        </w:drawing>
      </w:r>
    </w:p>
    <w:p w14:paraId="5A5747DB" w14:textId="77777777" w:rsidR="000D421E" w:rsidRPr="00B144A6" w:rsidRDefault="000D421E" w:rsidP="000D421E">
      <w:pPr>
        <w:widowControl w:val="0"/>
        <w:tabs>
          <w:tab w:val="clear" w:pos="567"/>
        </w:tabs>
        <w:suppressAutoHyphens w:val="0"/>
        <w:autoSpaceDE w:val="0"/>
        <w:autoSpaceDN w:val="0"/>
        <w:spacing w:before="1"/>
        <w:rPr>
          <w:b/>
        </w:rPr>
      </w:pPr>
    </w:p>
    <w:p w14:paraId="616C9411" w14:textId="77777777" w:rsidR="000D421E" w:rsidRPr="00B144A6" w:rsidRDefault="000D421E" w:rsidP="000D421E">
      <w:pPr>
        <w:widowControl w:val="0"/>
        <w:tabs>
          <w:tab w:val="clear" w:pos="567"/>
        </w:tabs>
        <w:suppressAutoHyphens w:val="0"/>
        <w:autoSpaceDE w:val="0"/>
        <w:autoSpaceDN w:val="0"/>
        <w:spacing w:before="1"/>
        <w:rPr>
          <w:rFonts w:eastAsia="Times New Roman"/>
          <w:b/>
          <w:szCs w:val="24"/>
        </w:rPr>
      </w:pPr>
      <w:r w:rsidRPr="00B144A6">
        <w:rPr>
          <w:rFonts w:eastAsia="Times New Roman"/>
          <w:noProof/>
          <w:szCs w:val="22"/>
          <w:lang w:eastAsia="bg-BG"/>
        </w:rPr>
        <mc:AlternateContent>
          <mc:Choice Requires="wpg">
            <w:drawing>
              <wp:anchor distT="0" distB="0" distL="114300" distR="114300" simplePos="0" relativeHeight="251670528" behindDoc="0" locked="0" layoutInCell="1" allowOverlap="1" wp14:anchorId="2178A424" wp14:editId="2C3DB060">
                <wp:simplePos x="0" y="0"/>
                <wp:positionH relativeFrom="column">
                  <wp:posOffset>1195070</wp:posOffset>
                </wp:positionH>
                <wp:positionV relativeFrom="paragraph">
                  <wp:posOffset>53340</wp:posOffset>
                </wp:positionV>
                <wp:extent cx="4485754" cy="1619250"/>
                <wp:effectExtent l="0" t="0" r="0" b="0"/>
                <wp:wrapNone/>
                <wp:docPr id="514706291" name="Group 27"/>
                <wp:cNvGraphicFramePr/>
                <a:graphic xmlns:a="http://schemas.openxmlformats.org/drawingml/2006/main">
                  <a:graphicData uri="http://schemas.microsoft.com/office/word/2010/wordprocessingGroup">
                    <wpg:wgp>
                      <wpg:cNvGrpSpPr/>
                      <wpg:grpSpPr>
                        <a:xfrm>
                          <a:off x="0" y="0"/>
                          <a:ext cx="4485754" cy="1619250"/>
                          <a:chOff x="-38100" y="0"/>
                          <a:chExt cx="4485754" cy="1619250"/>
                        </a:xfrm>
                      </wpg:grpSpPr>
                      <wps:wsp>
                        <wps:cNvPr id="2017790866" name="Text Box 2"/>
                        <wps:cNvSpPr txBox="1">
                          <a:spLocks noChangeArrowheads="1"/>
                        </wps:cNvSpPr>
                        <wps:spPr bwMode="auto">
                          <a:xfrm>
                            <a:off x="-38100" y="897754"/>
                            <a:ext cx="1090654" cy="721496"/>
                          </a:xfrm>
                          <a:prstGeom prst="rect">
                            <a:avLst/>
                          </a:prstGeom>
                          <a:noFill/>
                          <a:ln w="9525">
                            <a:noFill/>
                            <a:miter lim="800000"/>
                            <a:headEnd/>
                            <a:tailEnd/>
                          </a:ln>
                        </wps:spPr>
                        <wps:txbx>
                          <w:txbxContent>
                            <w:p w14:paraId="18FD5B4B"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Капачка на иглата (свалена)</w:t>
                              </w:r>
                            </w:p>
                          </w:txbxContent>
                        </wps:txbx>
                        <wps:bodyPr rot="0" vert="horz" wrap="square" lIns="91440" tIns="45720" rIns="91440" bIns="45720" anchor="t" anchorCtr="0">
                          <a:noAutofit/>
                        </wps:bodyPr>
                      </wps:wsp>
                      <wps:wsp>
                        <wps:cNvPr id="1433979170" name="Text Box 2"/>
                        <wps:cNvSpPr txBox="1">
                          <a:spLocks noChangeArrowheads="1"/>
                        </wps:cNvSpPr>
                        <wps:spPr bwMode="auto">
                          <a:xfrm>
                            <a:off x="977798" y="881525"/>
                            <a:ext cx="2502534" cy="491489"/>
                          </a:xfrm>
                          <a:prstGeom prst="rect">
                            <a:avLst/>
                          </a:prstGeom>
                          <a:noFill/>
                          <a:ln w="9525">
                            <a:noFill/>
                            <a:miter lim="800000"/>
                            <a:headEnd/>
                            <a:tailEnd/>
                          </a:ln>
                        </wps:spPr>
                        <wps:txbx>
                          <w:txbxContent>
                            <w:p w14:paraId="4AA404AB"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Предпазител за иглата</w:t>
                              </w:r>
                            </w:p>
                            <w:p w14:paraId="1153E559"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иглата е скрита вътре)</w:t>
                              </w:r>
                            </w:p>
                          </w:txbxContent>
                        </wps:txbx>
                        <wps:bodyPr rot="0" vert="horz" wrap="square" lIns="91440" tIns="45720" rIns="91440" bIns="45720" anchor="t" anchorCtr="0">
                          <a:spAutoFit/>
                        </wps:bodyPr>
                      </wps:wsp>
                      <wps:wsp>
                        <wps:cNvPr id="2069553538" name="Text Box 2"/>
                        <wps:cNvSpPr txBox="1">
                          <a:spLocks noChangeArrowheads="1"/>
                        </wps:cNvSpPr>
                        <wps:spPr bwMode="auto">
                          <a:xfrm>
                            <a:off x="1939405" y="0"/>
                            <a:ext cx="2508249" cy="491489"/>
                          </a:xfrm>
                          <a:prstGeom prst="rect">
                            <a:avLst/>
                          </a:prstGeom>
                          <a:noFill/>
                          <a:ln w="9525">
                            <a:noFill/>
                            <a:miter lim="800000"/>
                            <a:headEnd/>
                            <a:tailEnd/>
                          </a:ln>
                        </wps:spPr>
                        <wps:txbx>
                          <w:txbxContent>
                            <w:p w14:paraId="5A9236E9"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Жълт индикатор</w:t>
                              </w:r>
                            </w:p>
                            <w:p w14:paraId="36516F99"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инжектирането е завършено)</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2178A424" id="Group 27" o:spid="_x0000_s1044" style="position:absolute;margin-left:94.1pt;margin-top:4.2pt;width:353.2pt;height:127.5pt;z-index:251670528;mso-width-relative:margin;mso-height-relative:margin" coordorigin="-381" coordsize="44857,16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">
                <v:shape id="_x0000_s1045" type="#_x0000_t202" style="position:absolute;left:-381;top:8977;width:10906;height:7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" filled="f" stroked="f">
                  <v:textbox>
                    <w:txbxContent>
                      <w:p w14:paraId="18FD5B4B"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Капачка на иглата (свалена)</w:t>
                        </w:r>
                      </w:p>
                    </w:txbxContent>
                  </v:textbox>
                </v:shape>
                <v:shape id="_x0000_s1046" type="#_x0000_t202" style="position:absolute;left:9777;top:8815;width:25026;height:4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" filled="f" stroked="f">
                  <v:textbox style="mso-fit-shape-to-text:t">
                    <w:txbxContent>
                      <w:p w14:paraId="4AA404AB"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Предпазител за иглата</w:t>
                        </w:r>
                      </w:p>
                      <w:p w14:paraId="1153E559"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иглата е скрита вътре)</w:t>
                        </w:r>
                      </w:p>
                    </w:txbxContent>
                  </v:textbox>
                </v:shape>
                <v:shape id="_x0000_s1047" type="#_x0000_t202" style="position:absolute;left:19394;width:25082;height:4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" filled="f" stroked="f">
                  <v:textbox style="mso-fit-shape-to-text:t">
                    <w:txbxContent>
                      <w:p w14:paraId="5A9236E9"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Жълт индикатор</w:t>
                        </w:r>
                      </w:p>
                      <w:p w14:paraId="36516F99" w14:textId="77777777" w:rsidR="00BF3C5E" w:rsidRPr="000D421E" w:rsidRDefault="00BF3C5E" w:rsidP="000D421E">
                        <w:pPr>
                          <w:spacing w:line="216" w:lineRule="auto"/>
                          <w:rPr>
                            <w:rFonts w:ascii="Calibri" w:hAnsi="Calibri" w:cs="Calibri"/>
                            <w:sz w:val="28"/>
                            <w:szCs w:val="28"/>
                          </w:rPr>
                        </w:pPr>
                        <w:r w:rsidRPr="000D421E">
                          <w:rPr>
                            <w:rFonts w:ascii="Calibri" w:hAnsi="Calibri"/>
                            <w:sz w:val="28"/>
                          </w:rPr>
                          <w:t>(инжектирането е завършено)</w:t>
                        </w:r>
                      </w:p>
                    </w:txbxContent>
                  </v:textbox>
                </v:shape>
              </v:group>
            </w:pict>
          </mc:Fallback>
        </mc:AlternateContent>
      </w:r>
      <w:r w:rsidRPr="00B144A6">
        <w:rPr>
          <w:rFonts w:eastAsia="Times New Roman"/>
          <w:b/>
          <w:szCs w:val="22"/>
        </w:rPr>
        <w:t>След употреба</w:t>
      </w:r>
    </w:p>
    <w:p w14:paraId="1D794584" w14:textId="5C3DC921" w:rsidR="000D421E" w:rsidRPr="00B144A6" w:rsidRDefault="000D421E" w:rsidP="000D421E">
      <w:pPr>
        <w:widowControl w:val="0"/>
        <w:tabs>
          <w:tab w:val="clear" w:pos="567"/>
        </w:tabs>
        <w:suppressAutoHyphens w:val="0"/>
        <w:autoSpaceDE w:val="0"/>
        <w:autoSpaceDN w:val="0"/>
        <w:spacing w:before="1"/>
        <w:jc w:val="center"/>
        <w:rPr>
          <w:rFonts w:eastAsia="Times New Roman"/>
          <w:szCs w:val="24"/>
        </w:rPr>
      </w:pPr>
      <w:r w:rsidRPr="00B144A6">
        <w:rPr>
          <w:rFonts w:eastAsia="Times New Roman"/>
          <w:noProof/>
          <w:szCs w:val="22"/>
          <w:lang w:eastAsia="bg-BG"/>
        </w:rPr>
        <w:drawing>
          <wp:inline distT="0" distB="0" distL="0" distR="0" wp14:anchorId="55A42EA9" wp14:editId="169EF6CB">
            <wp:extent cx="3473355" cy="1257327"/>
            <wp:effectExtent l="0" t="0" r="0" b="0"/>
            <wp:docPr id="44520829" name="Picture 6" descr="A white and yellow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20829" name="Picture 6" descr="A white and yellow object with 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96987" cy="1265881"/>
                    </a:xfrm>
                    <a:prstGeom prst="rect">
                      <a:avLst/>
                    </a:prstGeom>
                    <a:noFill/>
                    <a:ln>
                      <a:noFill/>
                    </a:ln>
                  </pic:spPr>
                </pic:pic>
              </a:graphicData>
            </a:graphic>
          </wp:inline>
        </w:drawing>
      </w:r>
    </w:p>
    <w:p w14:paraId="506C9DA9" w14:textId="77777777" w:rsidR="000D421E" w:rsidRPr="00B144A6" w:rsidRDefault="000D421E" w:rsidP="000D421E">
      <w:pPr>
        <w:widowControl w:val="0"/>
        <w:tabs>
          <w:tab w:val="clear" w:pos="567"/>
        </w:tabs>
        <w:suppressAutoHyphens w:val="0"/>
        <w:autoSpaceDE w:val="0"/>
        <w:autoSpaceDN w:val="0"/>
        <w:spacing w:before="1"/>
      </w:pPr>
    </w:p>
    <w:p w14:paraId="71E94BE3"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А</w:t>
      </w:r>
    </w:p>
    <w:p w14:paraId="1E112819" w14:textId="77777777" w:rsidR="000D421E" w:rsidRPr="00B144A6" w:rsidRDefault="000D421E" w:rsidP="000D421E">
      <w:pPr>
        <w:widowControl w:val="0"/>
        <w:tabs>
          <w:tab w:val="clear" w:pos="567"/>
        </w:tabs>
        <w:suppressAutoHyphens w:val="0"/>
        <w:autoSpaceDE w:val="0"/>
        <w:autoSpaceDN w:val="0"/>
        <w:spacing w:before="1"/>
      </w:pPr>
    </w:p>
    <w:p w14:paraId="133BF876" w14:textId="77777777" w:rsidR="000D421E" w:rsidRPr="00B144A6" w:rsidRDefault="000D421E" w:rsidP="000D421E">
      <w:pPr>
        <w:widowControl w:val="0"/>
        <w:tabs>
          <w:tab w:val="clear" w:pos="567"/>
        </w:tabs>
        <w:suppressAutoHyphens w:val="0"/>
        <w:autoSpaceDE w:val="0"/>
        <w:autoSpaceDN w:val="0"/>
        <w:spacing w:before="15" w:line="454" w:lineRule="auto"/>
        <w:rPr>
          <w:rFonts w:eastAsia="Times New Roman"/>
          <w:b/>
          <w:bCs/>
          <w:szCs w:val="24"/>
        </w:rPr>
      </w:pPr>
      <w:r w:rsidRPr="00B144A6">
        <w:rPr>
          <w:rFonts w:eastAsia="Times New Roman"/>
          <w:b/>
          <w:szCs w:val="22"/>
        </w:rPr>
        <w:t>Важна информация, която трябва да знаете, преди да инжектирате Pyzchiva</w:t>
      </w:r>
    </w:p>
    <w:p w14:paraId="7EB7953D"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zCs w:val="24"/>
        </w:rPr>
      </w:pPr>
      <w:r w:rsidRPr="00B144A6">
        <w:rPr>
          <w:rFonts w:eastAsia="Times New Roman"/>
          <w:b/>
          <w:szCs w:val="22"/>
        </w:rPr>
        <w:t>Само за подкожно инжектиране</w:t>
      </w:r>
      <w:r w:rsidRPr="00B144A6">
        <w:rPr>
          <w:rFonts w:eastAsia="Times New Roman"/>
          <w:szCs w:val="22"/>
        </w:rPr>
        <w:t xml:space="preserve"> (инжектирайте директно под кожата)</w:t>
      </w:r>
    </w:p>
    <w:p w14:paraId="6D9D12CA"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t>Не</w:t>
      </w:r>
      <w:r w:rsidRPr="00B144A6">
        <w:rPr>
          <w:rFonts w:eastAsia="Times New Roman"/>
          <w:szCs w:val="22"/>
        </w:rPr>
        <w:t xml:space="preserve"> сваляйте капачката на иглата, преди да сте готови за инжектиране.</w:t>
      </w:r>
    </w:p>
    <w:p w14:paraId="3DE6B7FC"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t xml:space="preserve">Никога не разклащайте предварително напълнената писалка. </w:t>
      </w:r>
      <w:r w:rsidRPr="00B144A6">
        <w:rPr>
          <w:rFonts w:eastAsia="Times New Roman"/>
          <w:szCs w:val="22"/>
        </w:rPr>
        <w:t xml:space="preserve">Разклащането на Вашата предварително напълнена писалка може да повреди Вашето лекарство Pyzchiva. </w:t>
      </w:r>
    </w:p>
    <w:p w14:paraId="572D07E7"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7594FC16"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Съхранение на предварително напълнена писалка Pyzchiva:</w:t>
      </w:r>
    </w:p>
    <w:p w14:paraId="6F97C9A8"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 xml:space="preserve">Съхранявайте Pyzchiva в хладилник между 2°C до 8°C. </w:t>
      </w:r>
    </w:p>
    <w:p w14:paraId="2D202100"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 xml:space="preserve">Съхранявайте Pyzchiva в оригиналната картонена опаковка, за да я предпазите от светлина </w:t>
      </w:r>
      <w:r w:rsidRPr="00B144A6">
        <w:rPr>
          <w:rFonts w:eastAsia="Times New Roman"/>
          <w:szCs w:val="22"/>
        </w:rPr>
        <w:lastRenderedPageBreak/>
        <w:t>или физическо увреждане.</w:t>
      </w:r>
    </w:p>
    <w:p w14:paraId="449ED74A" w14:textId="1983E6D3"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 xml:space="preserve">Ако е необходимо, отделните предварително напълнени писалки Pyzchiva може също да се съхраняват при стайна температура до 30°C за максимум един период до </w:t>
      </w:r>
      <w:del w:id="47" w:author="Author">
        <w:r w:rsidRPr="00B144A6" w:rsidDel="004A7392">
          <w:rPr>
            <w:rFonts w:eastAsia="Times New Roman"/>
            <w:szCs w:val="22"/>
          </w:rPr>
          <w:delText>1 месец</w:delText>
        </w:r>
      </w:del>
      <w:ins w:id="48" w:author="Author">
        <w:r w:rsidR="004A7392">
          <w:rPr>
            <w:rFonts w:eastAsia="Times New Roman"/>
            <w:szCs w:val="22"/>
          </w:rPr>
          <w:t>35 дни</w:t>
        </w:r>
      </w:ins>
      <w:r w:rsidRPr="00B144A6">
        <w:rPr>
          <w:rFonts w:eastAsia="Times New Roman"/>
          <w:szCs w:val="22"/>
        </w:rPr>
        <w:t xml:space="preserve"> в оригиналната картонена опаковка, за да се предпазят от светлина. Запишете датата, на която предварително напълнената писалка е извадена за първи път от хладилника на обозначените на външната картонена опаковка места. По всяко време преди изтичането на този срок продуктът може да се постави отново в хладилника еднократно и да се съхранява там до изтичане на срока на годност. Изхвърлете писалката, ако не я използвате след максималния период от </w:t>
      </w:r>
      <w:del w:id="49" w:author="Author">
        <w:r w:rsidRPr="00B144A6" w:rsidDel="004A7392">
          <w:rPr>
            <w:rFonts w:eastAsia="Times New Roman"/>
            <w:szCs w:val="22"/>
          </w:rPr>
          <w:delText>1 месец</w:delText>
        </w:r>
      </w:del>
      <w:ins w:id="50" w:author="Author">
        <w:r w:rsidR="004A7392">
          <w:rPr>
            <w:rFonts w:eastAsia="Times New Roman"/>
            <w:szCs w:val="22"/>
          </w:rPr>
          <w:t>35 дни</w:t>
        </w:r>
      </w:ins>
      <w:r w:rsidRPr="00B144A6">
        <w:rPr>
          <w:rFonts w:eastAsia="Times New Roman"/>
          <w:szCs w:val="22"/>
        </w:rPr>
        <w:t xml:space="preserve"> след съхранение на стайна температура или след изтичане на оригиналния срок на годност, в зависимост от това, кое от двете настъпи по-рано. </w:t>
      </w:r>
      <w:r w:rsidRPr="00B144A6">
        <w:rPr>
          <w:rFonts w:eastAsia="Times New Roman"/>
          <w:b/>
          <w:szCs w:val="22"/>
        </w:rPr>
        <w:t>Не</w:t>
      </w:r>
      <w:r w:rsidRPr="00B144A6">
        <w:rPr>
          <w:rFonts w:eastAsia="Times New Roman"/>
          <w:szCs w:val="22"/>
        </w:rPr>
        <w:t xml:space="preserve"> съхранявайте Pyzchiva при екстремни горещини или студове.</w:t>
      </w:r>
    </w:p>
    <w:p w14:paraId="1CB60701"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t>Да не се</w:t>
      </w:r>
      <w:r w:rsidRPr="00B144A6">
        <w:rPr>
          <w:rFonts w:eastAsia="Times New Roman"/>
          <w:szCs w:val="22"/>
        </w:rPr>
        <w:t xml:space="preserve"> замразява.</w:t>
      </w:r>
    </w:p>
    <w:p w14:paraId="0E377208"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001E4705"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Подготовка за инжектиране на предварително напълнена писалка Pyzchiva</w:t>
      </w:r>
    </w:p>
    <w:p w14:paraId="24974171" w14:textId="77777777" w:rsidR="000D421E" w:rsidRPr="00B144A6" w:rsidRDefault="000D421E" w:rsidP="000D421E">
      <w:pPr>
        <w:widowControl w:val="0"/>
        <w:tabs>
          <w:tab w:val="clear" w:pos="567"/>
        </w:tabs>
        <w:suppressAutoHyphens w:val="0"/>
        <w:autoSpaceDE w:val="0"/>
        <w:autoSpaceDN w:val="0"/>
        <w:rPr>
          <w:rFonts w:eastAsia="Times New Roman"/>
          <w:b/>
          <w:szCs w:val="22"/>
          <w:lang w:eastAsia="ko-KR"/>
        </w:rPr>
      </w:pPr>
    </w:p>
    <w:p w14:paraId="59B64F7D" w14:textId="77777777" w:rsidR="000D421E" w:rsidRPr="00B144A6" w:rsidRDefault="000D421E" w:rsidP="000D421E">
      <w:pPr>
        <w:widowControl w:val="0"/>
        <w:tabs>
          <w:tab w:val="clear" w:pos="567"/>
        </w:tabs>
        <w:suppressAutoHyphens w:val="0"/>
        <w:autoSpaceDE w:val="0"/>
        <w:autoSpaceDN w:val="0"/>
        <w:rPr>
          <w:rFonts w:eastAsia="Times New Roman"/>
          <w:szCs w:val="24"/>
        </w:rPr>
      </w:pPr>
      <w:r w:rsidRPr="00B144A6">
        <w:rPr>
          <w:rFonts w:eastAsia="Times New Roman"/>
          <w:b/>
          <w:szCs w:val="22"/>
        </w:rPr>
        <w:t>Стъпка 1 Преди да започнете, проверете картонената опаковка, за да се уверите, че това е правилната доза.</w:t>
      </w:r>
      <w:r w:rsidRPr="00B144A6">
        <w:rPr>
          <w:rFonts w:eastAsia="Times New Roman"/>
          <w:szCs w:val="22"/>
        </w:rPr>
        <w:t xml:space="preserve"> Ще разполагате с 45 mg или 90 mg, в зависимост от предписанието на Вашият лекар.</w:t>
      </w:r>
    </w:p>
    <w:p w14:paraId="4214428E"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Ако Вашата доза е 45 mg, ще получите една предварително напълнена писалка от 45 mg.</w:t>
      </w:r>
    </w:p>
    <w:p w14:paraId="1E4A1AC1" w14:textId="20ED7DEE"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zCs w:val="24"/>
        </w:rPr>
      </w:pPr>
      <w:r w:rsidRPr="00B144A6">
        <w:rPr>
          <w:rFonts w:eastAsia="Times New Roman"/>
          <w:szCs w:val="22"/>
        </w:rPr>
        <w:t>Ако Вашата доза е 90 mg, ще получите или една предварително напълнена писалка от 90 mg, или две предварително напълнени писалки от 45 mg. Ако получите две предварително напълнени писалки от 45 mg за доза 90 mg, ще трябва да си поставите две инжекции, една след друга.</w:t>
      </w:r>
    </w:p>
    <w:p w14:paraId="1BF11770" w14:textId="77777777" w:rsidR="000D421E" w:rsidRPr="00B144A6" w:rsidRDefault="000D421E" w:rsidP="000D421E">
      <w:pPr>
        <w:widowControl w:val="0"/>
        <w:tabs>
          <w:tab w:val="clear" w:pos="567"/>
        </w:tabs>
        <w:suppressAutoHyphens w:val="0"/>
        <w:autoSpaceDE w:val="0"/>
        <w:autoSpaceDN w:val="0"/>
        <w:rPr>
          <w:rFonts w:eastAsia="Times New Roman"/>
          <w:szCs w:val="24"/>
        </w:rPr>
      </w:pPr>
    </w:p>
    <w:p w14:paraId="0B1CD572"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Стъпка 2 Пригответе консумативите</w:t>
      </w:r>
    </w:p>
    <w:p w14:paraId="6C351AE7" w14:textId="77777777" w:rsidR="000D421E" w:rsidRPr="00B144A6" w:rsidRDefault="000D421E" w:rsidP="000D421E">
      <w:pPr>
        <w:widowControl w:val="0"/>
        <w:numPr>
          <w:ilvl w:val="0"/>
          <w:numId w:val="25"/>
        </w:numPr>
        <w:tabs>
          <w:tab w:val="clear" w:pos="567"/>
        </w:tabs>
        <w:suppressAutoHyphens w:val="0"/>
        <w:autoSpaceDE w:val="0"/>
        <w:autoSpaceDN w:val="0"/>
        <w:contextualSpacing/>
        <w:rPr>
          <w:rFonts w:eastAsia="Times New Roman"/>
          <w:szCs w:val="24"/>
        </w:rPr>
      </w:pPr>
      <w:r w:rsidRPr="00B144A6">
        <w:rPr>
          <w:rFonts w:eastAsia="Times New Roman"/>
          <w:b/>
          <w:szCs w:val="22"/>
        </w:rPr>
        <w:t>Стъпка 2.1:</w:t>
      </w:r>
      <w:r w:rsidRPr="00B144A6">
        <w:rPr>
          <w:rFonts w:eastAsia="Times New Roman"/>
          <w:szCs w:val="22"/>
        </w:rPr>
        <w:t xml:space="preserve"> Изберете добре осветена, чиста и равна работна повърхност.</w:t>
      </w:r>
    </w:p>
    <w:p w14:paraId="4C55FB5D" w14:textId="77777777" w:rsidR="000D421E" w:rsidRPr="00B144A6" w:rsidRDefault="000D421E" w:rsidP="000D421E">
      <w:pPr>
        <w:widowControl w:val="0"/>
        <w:numPr>
          <w:ilvl w:val="0"/>
          <w:numId w:val="25"/>
        </w:numPr>
        <w:tabs>
          <w:tab w:val="clear" w:pos="567"/>
        </w:tabs>
        <w:suppressAutoHyphens w:val="0"/>
        <w:autoSpaceDE w:val="0"/>
        <w:autoSpaceDN w:val="0"/>
        <w:contextualSpacing/>
        <w:rPr>
          <w:rFonts w:eastAsia="Times New Roman"/>
          <w:szCs w:val="24"/>
        </w:rPr>
      </w:pPr>
      <w:r w:rsidRPr="00B144A6">
        <w:rPr>
          <w:rFonts w:eastAsia="Times New Roman"/>
          <w:b/>
          <w:szCs w:val="22"/>
        </w:rPr>
        <w:t>Стъпка 2.2:</w:t>
      </w:r>
      <w:r w:rsidRPr="00B144A6">
        <w:rPr>
          <w:rFonts w:eastAsia="Times New Roman"/>
          <w:szCs w:val="22"/>
        </w:rPr>
        <w:t xml:space="preserve"> Съберете необходимите консумативи, за да подготвите и поставите инжекцията </w:t>
      </w:r>
      <w:r w:rsidRPr="00B144A6">
        <w:rPr>
          <w:rFonts w:eastAsia="Times New Roman"/>
          <w:b/>
          <w:szCs w:val="22"/>
        </w:rPr>
        <w:t>(Фигура Б)</w:t>
      </w:r>
      <w:r w:rsidRPr="00B144A6">
        <w:rPr>
          <w:rFonts w:eastAsia="Times New Roman"/>
          <w:szCs w:val="22"/>
        </w:rPr>
        <w:t xml:space="preserve">. </w:t>
      </w:r>
    </w:p>
    <w:p w14:paraId="19990AE9" w14:textId="5204C570" w:rsidR="000D421E" w:rsidRPr="00B144A6" w:rsidRDefault="000D421E" w:rsidP="000D421E">
      <w:pPr>
        <w:widowControl w:val="0"/>
        <w:numPr>
          <w:ilvl w:val="0"/>
          <w:numId w:val="25"/>
        </w:numPr>
        <w:tabs>
          <w:tab w:val="clear" w:pos="567"/>
        </w:tabs>
        <w:suppressAutoHyphens w:val="0"/>
        <w:autoSpaceDE w:val="0"/>
        <w:autoSpaceDN w:val="0"/>
        <w:contextualSpacing/>
        <w:rPr>
          <w:rFonts w:eastAsia="Times New Roman"/>
          <w:szCs w:val="24"/>
        </w:rPr>
      </w:pPr>
      <w:r w:rsidRPr="00B144A6">
        <w:rPr>
          <w:rFonts w:eastAsia="Times New Roman"/>
          <w:szCs w:val="22"/>
        </w:rPr>
        <w:t xml:space="preserve">Ще </w:t>
      </w:r>
      <w:r w:rsidR="00E4466C" w:rsidRPr="00B144A6">
        <w:rPr>
          <w:rFonts w:eastAsia="Times New Roman"/>
          <w:szCs w:val="22"/>
        </w:rPr>
        <w:t>имате нужда</w:t>
      </w:r>
      <w:r w:rsidRPr="00B144A6">
        <w:rPr>
          <w:rFonts w:eastAsia="Times New Roman"/>
          <w:szCs w:val="22"/>
        </w:rPr>
        <w:t xml:space="preserve"> от следните консумативи. </w:t>
      </w:r>
    </w:p>
    <w:p w14:paraId="1F44443E" w14:textId="77777777" w:rsidR="000D421E" w:rsidRPr="00B144A6" w:rsidRDefault="000D421E" w:rsidP="000D421E">
      <w:pPr>
        <w:widowControl w:val="0"/>
        <w:numPr>
          <w:ilvl w:val="1"/>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Включени в картонената опаковка:</w:t>
      </w:r>
    </w:p>
    <w:p w14:paraId="18FACFD3" w14:textId="77777777" w:rsidR="000D421E" w:rsidRPr="00B144A6" w:rsidRDefault="000D421E" w:rsidP="000D421E">
      <w:pPr>
        <w:widowControl w:val="0"/>
        <w:tabs>
          <w:tab w:val="clear" w:pos="567"/>
        </w:tabs>
        <w:suppressAutoHyphens w:val="0"/>
        <w:autoSpaceDE w:val="0"/>
        <w:autoSpaceDN w:val="0"/>
        <w:spacing w:before="15"/>
        <w:ind w:left="913" w:hanging="566"/>
        <w:rPr>
          <w:rFonts w:eastAsia="Times New Roman"/>
          <w:spacing w:val="9"/>
          <w:szCs w:val="24"/>
        </w:rPr>
      </w:pPr>
      <w:r w:rsidRPr="00B144A6">
        <w:rPr>
          <w:rFonts w:eastAsia="Times New Roman"/>
          <w:szCs w:val="22"/>
        </w:rPr>
        <w:t>- Предварително напълнена писалка Pyzchiva</w:t>
      </w:r>
    </w:p>
    <w:p w14:paraId="69038833" w14:textId="77777777" w:rsidR="000D421E" w:rsidRPr="00B144A6" w:rsidRDefault="000D421E" w:rsidP="000D421E">
      <w:pPr>
        <w:widowControl w:val="0"/>
        <w:numPr>
          <w:ilvl w:val="1"/>
          <w:numId w:val="24"/>
        </w:numPr>
        <w:tabs>
          <w:tab w:val="clear" w:pos="567"/>
        </w:tabs>
        <w:suppressAutoHyphens w:val="0"/>
        <w:autoSpaceDE w:val="0"/>
        <w:autoSpaceDN w:val="0"/>
        <w:spacing w:before="15"/>
        <w:contextualSpacing/>
        <w:rPr>
          <w:rFonts w:eastAsia="Times New Roman"/>
          <w:b/>
          <w:spacing w:val="9"/>
          <w:szCs w:val="24"/>
        </w:rPr>
      </w:pPr>
      <w:r w:rsidRPr="00B144A6">
        <w:rPr>
          <w:rFonts w:eastAsia="Times New Roman"/>
          <w:szCs w:val="22"/>
        </w:rPr>
        <w:t>Невключени в картонената опаковка:</w:t>
      </w:r>
    </w:p>
    <w:p w14:paraId="478CEF5C" w14:textId="1A5753F5" w:rsidR="000D421E" w:rsidRPr="00B144A6" w:rsidRDefault="000D421E" w:rsidP="000D421E">
      <w:pPr>
        <w:widowControl w:val="0"/>
        <w:tabs>
          <w:tab w:val="clear" w:pos="567"/>
        </w:tabs>
        <w:suppressAutoHyphens w:val="0"/>
        <w:autoSpaceDE w:val="0"/>
        <w:autoSpaceDN w:val="0"/>
        <w:spacing w:before="15"/>
        <w:ind w:left="913"/>
        <w:contextualSpacing/>
        <w:rPr>
          <w:rFonts w:eastAsia="Times New Roman"/>
          <w:b/>
          <w:spacing w:val="9"/>
          <w:szCs w:val="24"/>
        </w:rPr>
      </w:pPr>
      <w:r w:rsidRPr="00B144A6">
        <w:rPr>
          <w:rFonts w:eastAsia="Times New Roman"/>
          <w:szCs w:val="22"/>
        </w:rPr>
        <w:t>- Тампон</w:t>
      </w:r>
      <w:r w:rsidR="00E4466C" w:rsidRPr="00B144A6">
        <w:rPr>
          <w:rFonts w:eastAsia="Times New Roman"/>
          <w:szCs w:val="22"/>
        </w:rPr>
        <w:t>, напоен</w:t>
      </w:r>
      <w:r w:rsidRPr="00B144A6">
        <w:rPr>
          <w:rFonts w:eastAsia="Times New Roman"/>
          <w:szCs w:val="22"/>
        </w:rPr>
        <w:t xml:space="preserve"> със спирт</w:t>
      </w:r>
      <w:r w:rsidRPr="00B144A6">
        <w:rPr>
          <w:rFonts w:eastAsia="Times New Roman"/>
          <w:szCs w:val="22"/>
        </w:rPr>
        <w:br/>
        <w:t xml:space="preserve">- Памучни или марлени тампони </w:t>
      </w:r>
      <w:r w:rsidRPr="00B144A6">
        <w:rPr>
          <w:rFonts w:eastAsia="Times New Roman"/>
          <w:szCs w:val="22"/>
        </w:rPr>
        <w:br/>
        <w:t>- Лепенка</w:t>
      </w:r>
      <w:r w:rsidRPr="00B144A6">
        <w:rPr>
          <w:rFonts w:eastAsia="Times New Roman"/>
          <w:szCs w:val="22"/>
        </w:rPr>
        <w:br/>
        <w:t xml:space="preserve">- Контейнер за изхвърляне на остри предмети </w:t>
      </w:r>
      <w:r w:rsidRPr="00B144A6">
        <w:rPr>
          <w:rFonts w:eastAsia="Times New Roman"/>
          <w:b/>
          <w:szCs w:val="22"/>
        </w:rPr>
        <w:t>(вижте „Изхвърляне на предварително напълнена писалка Pyzchiva“)</w:t>
      </w:r>
    </w:p>
    <w:p w14:paraId="04C7664E"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70AC758E" w14:textId="2E6E3AA4" w:rsidR="000D421E" w:rsidRPr="00B144A6" w:rsidRDefault="000D421E" w:rsidP="000D421E">
      <w:pPr>
        <w:widowControl w:val="0"/>
        <w:tabs>
          <w:tab w:val="clear" w:pos="567"/>
        </w:tabs>
        <w:suppressAutoHyphens w:val="0"/>
        <w:autoSpaceDE w:val="0"/>
        <w:autoSpaceDN w:val="0"/>
        <w:jc w:val="center"/>
        <w:rPr>
          <w:rFonts w:eastAsia="Times New Roman"/>
          <w:szCs w:val="22"/>
        </w:rPr>
      </w:pPr>
      <w:r w:rsidRPr="00B144A6">
        <w:rPr>
          <w:rFonts w:eastAsia="Times New Roman"/>
          <w:noProof/>
          <w:szCs w:val="22"/>
          <w:lang w:eastAsia="bg-BG"/>
        </w:rPr>
        <mc:AlternateContent>
          <mc:Choice Requires="wps">
            <w:drawing>
              <wp:anchor distT="45720" distB="45720" distL="114300" distR="114300" simplePos="0" relativeHeight="251671552" behindDoc="0" locked="0" layoutInCell="1" allowOverlap="1" wp14:anchorId="6B6E84B6" wp14:editId="09E63873">
                <wp:simplePos x="0" y="0"/>
                <wp:positionH relativeFrom="column">
                  <wp:posOffset>1050925</wp:posOffset>
                </wp:positionH>
                <wp:positionV relativeFrom="paragraph">
                  <wp:posOffset>706673</wp:posOffset>
                </wp:positionV>
                <wp:extent cx="464224" cy="349857"/>
                <wp:effectExtent l="0" t="19050" r="0" b="31750"/>
                <wp:wrapNone/>
                <wp:docPr id="6084355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19784">
                          <a:off x="0" y="0"/>
                          <a:ext cx="464224" cy="349857"/>
                        </a:xfrm>
                        <a:prstGeom prst="rect">
                          <a:avLst/>
                        </a:prstGeom>
                        <a:noFill/>
                        <a:ln w="9525">
                          <a:noFill/>
                          <a:miter lim="800000"/>
                          <a:headEnd/>
                          <a:tailEnd/>
                        </a:ln>
                      </wps:spPr>
                      <wps:txbx>
                        <w:txbxContent>
                          <w:p w14:paraId="6D330A16" w14:textId="77777777" w:rsidR="00BF3C5E" w:rsidRPr="007204C7" w:rsidRDefault="00BF3C5E" w:rsidP="000D421E">
                            <w:pPr>
                              <w:spacing w:line="216" w:lineRule="auto"/>
                              <w:jc w:val="center"/>
                              <w:rPr>
                                <w:b/>
                                <w:bCs/>
                                <w:sz w:val="12"/>
                                <w:szCs w:val="12"/>
                              </w:rPr>
                            </w:pPr>
                            <w:r>
                              <w:rPr>
                                <w:b/>
                                <w:sz w:val="12"/>
                              </w:rPr>
                              <w:t>Тампон със спирт</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6E84B6" id="_x0000_s1048" type="#_x0000_t202" style="position:absolute;left:0;text-align:left;margin-left:82.75pt;margin-top:55.65pt;width:36.55pt;height:27.55pt;rotation:1113876fd;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" filled="f" stroked="f">
                <v:textbox>
                  <w:txbxContent>
                    <w:p w14:paraId="6D330A16" w14:textId="77777777" w:rsidR="00BF3C5E" w:rsidRPr="007204C7" w:rsidRDefault="00BF3C5E" w:rsidP="000D421E">
                      <w:pPr>
                        <w:spacing w:line="216" w:lineRule="auto"/>
                        <w:jc w:val="center"/>
                        <w:rPr>
                          <w:b/>
                          <w:bCs/>
                          <w:sz w:val="12"/>
                          <w:szCs w:val="12"/>
                        </w:rPr>
                      </w:pPr>
                      <w:r>
                        <w:rPr>
                          <w:b/>
                          <w:sz w:val="12"/>
                        </w:rPr>
                        <w:t>Тампон със спирт</w:t>
                      </w:r>
                    </w:p>
                  </w:txbxContent>
                </v:textbox>
              </v:shape>
            </w:pict>
          </mc:Fallback>
        </mc:AlternateContent>
      </w:r>
      <w:r w:rsidRPr="00B144A6">
        <w:rPr>
          <w:rFonts w:eastAsia="Times New Roman"/>
          <w:noProof/>
          <w:szCs w:val="22"/>
          <w:lang w:eastAsia="bg-BG"/>
        </w:rPr>
        <w:drawing>
          <wp:inline distT="0" distB="0" distL="0" distR="0" wp14:anchorId="601050D8" wp14:editId="6CFA49BB">
            <wp:extent cx="3916680" cy="1376094"/>
            <wp:effectExtent l="0" t="0" r="7620" b="0"/>
            <wp:docPr id="751108317" name="Picture 7" descr="A close-up of a medical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108317" name="Picture 7" descr="A close-up of a medical devic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31307" cy="1381233"/>
                    </a:xfrm>
                    <a:prstGeom prst="rect">
                      <a:avLst/>
                    </a:prstGeom>
                    <a:noFill/>
                    <a:ln>
                      <a:noFill/>
                    </a:ln>
                  </pic:spPr>
                </pic:pic>
              </a:graphicData>
            </a:graphic>
          </wp:inline>
        </w:drawing>
      </w:r>
    </w:p>
    <w:p w14:paraId="2326C3C5"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Б</w:t>
      </w:r>
    </w:p>
    <w:p w14:paraId="213127B9" w14:textId="77777777" w:rsidR="000D421E" w:rsidRPr="00B144A6" w:rsidRDefault="000D421E" w:rsidP="000D421E">
      <w:pPr>
        <w:widowControl w:val="0"/>
        <w:tabs>
          <w:tab w:val="clear" w:pos="567"/>
        </w:tabs>
        <w:suppressAutoHyphens w:val="0"/>
        <w:autoSpaceDE w:val="0"/>
        <w:autoSpaceDN w:val="0"/>
        <w:rPr>
          <w:rFonts w:eastAsia="Times New Roman"/>
          <w:b/>
          <w:szCs w:val="22"/>
          <w:lang w:eastAsia="ko-KR"/>
        </w:rPr>
      </w:pPr>
    </w:p>
    <w:p w14:paraId="75CD9ECC"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Стъпка 3 Проверете предварително напълнената писалка</w:t>
      </w:r>
      <w:r w:rsidRPr="00B144A6">
        <w:rPr>
          <w:rFonts w:eastAsia="Times New Roman"/>
          <w:szCs w:val="22"/>
        </w:rPr>
        <w:t xml:space="preserve"> </w:t>
      </w:r>
      <w:r w:rsidRPr="00B144A6">
        <w:rPr>
          <w:rFonts w:eastAsia="Times New Roman"/>
          <w:b/>
          <w:szCs w:val="22"/>
        </w:rPr>
        <w:t>(Фигура В)</w:t>
      </w:r>
    </w:p>
    <w:p w14:paraId="6C51F9F5"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t>Стъпка 3.1:</w:t>
      </w:r>
      <w:r w:rsidRPr="00B144A6">
        <w:rPr>
          <w:rFonts w:eastAsia="Times New Roman"/>
          <w:szCs w:val="22"/>
        </w:rPr>
        <w:t xml:space="preserve"> Проверете срока на годност върху предварително напълнената писалка или картонената опаковка.</w:t>
      </w:r>
    </w:p>
    <w:p w14:paraId="1FEF23F7" w14:textId="73B5FE5A"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t>Стъпка 3.2:</w:t>
      </w:r>
      <w:r w:rsidRPr="00B144A6">
        <w:rPr>
          <w:rFonts w:eastAsia="Times New Roman"/>
          <w:szCs w:val="22"/>
        </w:rPr>
        <w:t xml:space="preserve"> Проверете лекарството през прозор</w:t>
      </w:r>
      <w:r w:rsidR="00CC78A2" w:rsidRPr="00B144A6">
        <w:rPr>
          <w:rFonts w:eastAsia="Times New Roman"/>
          <w:szCs w:val="22"/>
        </w:rPr>
        <w:t>чето</w:t>
      </w:r>
      <w:r w:rsidRPr="00B144A6">
        <w:rPr>
          <w:rFonts w:eastAsia="Times New Roman"/>
          <w:szCs w:val="22"/>
        </w:rPr>
        <w:t xml:space="preserve"> за наличие на частици или промяна в цвета. Лекарството трябва да изглежда бистро и безцветно до светложълто с малко бели частици.</w:t>
      </w:r>
    </w:p>
    <w:p w14:paraId="34438D3A"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t>Стъпка 3.3:</w:t>
      </w:r>
      <w:r w:rsidRPr="00B144A6">
        <w:rPr>
          <w:rFonts w:eastAsia="Times New Roman"/>
          <w:szCs w:val="22"/>
        </w:rPr>
        <w:t xml:space="preserve"> Проверете дали писалката не е повредена.</w:t>
      </w:r>
    </w:p>
    <w:p w14:paraId="1E8DC363"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t>Не</w:t>
      </w:r>
      <w:r w:rsidRPr="00B144A6">
        <w:rPr>
          <w:rFonts w:eastAsia="Times New Roman"/>
          <w:szCs w:val="22"/>
        </w:rPr>
        <w:t xml:space="preserve"> използвайте Pyzchiva ако:</w:t>
      </w:r>
    </w:p>
    <w:p w14:paraId="3F8D7439" w14:textId="28D47E59" w:rsidR="000D421E" w:rsidRPr="00B144A6" w:rsidRDefault="000D421E" w:rsidP="000D421E">
      <w:pPr>
        <w:widowControl w:val="0"/>
        <w:numPr>
          <w:ilvl w:val="1"/>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lastRenderedPageBreak/>
        <w:t>срокът на годност е изтекъл или ако предварително напълнената писалка е съхранявана</w:t>
      </w:r>
      <w:r w:rsidR="00CC78A2" w:rsidRPr="00B144A6">
        <w:rPr>
          <w:rFonts w:eastAsia="Times New Roman"/>
          <w:szCs w:val="22"/>
        </w:rPr>
        <w:t xml:space="preserve"> еднократно</w:t>
      </w:r>
      <w:r w:rsidRPr="00B144A6">
        <w:rPr>
          <w:rFonts w:eastAsia="Times New Roman"/>
          <w:szCs w:val="22"/>
        </w:rPr>
        <w:t xml:space="preserve"> при стайна температура до 30ºC </w:t>
      </w:r>
      <w:r w:rsidR="00CC78A2" w:rsidRPr="00B144A6">
        <w:rPr>
          <w:rFonts w:eastAsia="Times New Roman"/>
          <w:szCs w:val="22"/>
        </w:rPr>
        <w:t xml:space="preserve">в продължение на </w:t>
      </w:r>
      <w:r w:rsidRPr="00B144A6">
        <w:rPr>
          <w:rFonts w:eastAsia="Times New Roman"/>
          <w:szCs w:val="22"/>
        </w:rPr>
        <w:t xml:space="preserve">повече от максимален период от </w:t>
      </w:r>
      <w:ins w:id="51" w:author="Author">
        <w:r w:rsidR="00017A90">
          <w:rPr>
            <w:rFonts w:eastAsia="Times New Roman"/>
            <w:szCs w:val="22"/>
          </w:rPr>
          <w:t>35 дни</w:t>
        </w:r>
        <w:r w:rsidR="00017A90" w:rsidRPr="00B144A6">
          <w:rPr>
            <w:rFonts w:eastAsia="Times New Roman"/>
            <w:szCs w:val="22"/>
          </w:rPr>
          <w:t xml:space="preserve"> </w:t>
        </w:r>
      </w:ins>
      <w:del w:id="52" w:author="Author">
        <w:r w:rsidRPr="00B144A6" w:rsidDel="00017A90">
          <w:rPr>
            <w:rFonts w:eastAsia="Times New Roman"/>
            <w:szCs w:val="22"/>
          </w:rPr>
          <w:delText xml:space="preserve">1 месец </w:delText>
        </w:r>
      </w:del>
      <w:r w:rsidRPr="00B144A6">
        <w:rPr>
          <w:rFonts w:eastAsia="Times New Roman"/>
          <w:szCs w:val="22"/>
        </w:rPr>
        <w:t xml:space="preserve">или ако предварително напълнената писалка е съхранявана над 30ºC. </w:t>
      </w:r>
    </w:p>
    <w:p w14:paraId="30B07E95" w14:textId="2ADB363A" w:rsidR="000D421E" w:rsidRPr="00B144A6" w:rsidRDefault="000D421E" w:rsidP="000D421E">
      <w:pPr>
        <w:widowControl w:val="0"/>
        <w:numPr>
          <w:ilvl w:val="1"/>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 xml:space="preserve">е замръзнала, </w:t>
      </w:r>
      <w:r w:rsidR="00DA1E2A" w:rsidRPr="00B144A6">
        <w:rPr>
          <w:rFonts w:eastAsia="Times New Roman"/>
          <w:szCs w:val="22"/>
        </w:rPr>
        <w:t>с променен цвят</w:t>
      </w:r>
      <w:r w:rsidRPr="00B144A6">
        <w:rPr>
          <w:rFonts w:eastAsia="Times New Roman"/>
          <w:szCs w:val="22"/>
        </w:rPr>
        <w:t>, мътна или съдържа големи частици.</w:t>
      </w:r>
    </w:p>
    <w:p w14:paraId="7DF4E5BA" w14:textId="77777777" w:rsidR="000D421E" w:rsidRPr="00B144A6" w:rsidRDefault="000D421E" w:rsidP="000D421E">
      <w:pPr>
        <w:widowControl w:val="0"/>
        <w:numPr>
          <w:ilvl w:val="1"/>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е повредена.</w:t>
      </w:r>
    </w:p>
    <w:p w14:paraId="371E1B57" w14:textId="77777777" w:rsidR="000D421E" w:rsidRPr="00B144A6" w:rsidRDefault="000D421E" w:rsidP="000D421E">
      <w:pPr>
        <w:widowControl w:val="0"/>
        <w:numPr>
          <w:ilvl w:val="1"/>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е изпусната и изглежда напукана или счупена.</w:t>
      </w:r>
    </w:p>
    <w:p w14:paraId="190B9B5F" w14:textId="36BC11FC"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Нормално е да видите 1 или повече мехурчета в прозор</w:t>
      </w:r>
      <w:r w:rsidR="00DA1E2A" w:rsidRPr="00B144A6">
        <w:rPr>
          <w:rFonts w:eastAsia="Times New Roman"/>
          <w:szCs w:val="22"/>
        </w:rPr>
        <w:t>чето</w:t>
      </w:r>
      <w:r w:rsidRPr="00B144A6">
        <w:rPr>
          <w:rFonts w:eastAsia="Times New Roman"/>
          <w:szCs w:val="22"/>
        </w:rPr>
        <w:t>.</w:t>
      </w:r>
    </w:p>
    <w:p w14:paraId="6D5438EA" w14:textId="772FA06F" w:rsidR="000D421E" w:rsidRPr="00B144A6" w:rsidRDefault="000D421E" w:rsidP="000D421E">
      <w:pPr>
        <w:widowControl w:val="0"/>
        <w:tabs>
          <w:tab w:val="clear" w:pos="567"/>
        </w:tabs>
        <w:suppressAutoHyphens w:val="0"/>
        <w:autoSpaceDE w:val="0"/>
        <w:autoSpaceDN w:val="0"/>
        <w:rPr>
          <w:rFonts w:eastAsia="Times New Roman"/>
          <w:szCs w:val="22"/>
          <w:lang w:eastAsia="ko-KR"/>
        </w:rPr>
      </w:pPr>
      <w:r w:rsidRPr="00B144A6">
        <w:rPr>
          <w:rFonts w:eastAsia="Times New Roman"/>
          <w:noProof/>
          <w:szCs w:val="22"/>
          <w:lang w:eastAsia="bg-BG"/>
        </w:rPr>
        <mc:AlternateContent>
          <mc:Choice Requires="wpg">
            <w:drawing>
              <wp:anchor distT="0" distB="0" distL="114300" distR="114300" simplePos="0" relativeHeight="251672576" behindDoc="0" locked="0" layoutInCell="1" allowOverlap="1" wp14:anchorId="58EB6DEA" wp14:editId="5AE481E6">
                <wp:simplePos x="0" y="0"/>
                <wp:positionH relativeFrom="column">
                  <wp:posOffset>1874668</wp:posOffset>
                </wp:positionH>
                <wp:positionV relativeFrom="paragraph">
                  <wp:posOffset>96417</wp:posOffset>
                </wp:positionV>
                <wp:extent cx="3410596" cy="1528445"/>
                <wp:effectExtent l="0" t="0" r="0" b="0"/>
                <wp:wrapNone/>
                <wp:docPr id="431401152" name="Group 28"/>
                <wp:cNvGraphicFramePr/>
                <a:graphic xmlns:a="http://schemas.openxmlformats.org/drawingml/2006/main">
                  <a:graphicData uri="http://schemas.microsoft.com/office/word/2010/wordprocessingGroup">
                    <wpg:wgp>
                      <wpg:cNvGrpSpPr/>
                      <wpg:grpSpPr>
                        <a:xfrm>
                          <a:off x="0" y="0"/>
                          <a:ext cx="3410596" cy="1528445"/>
                          <a:chOff x="-1" y="0"/>
                          <a:chExt cx="3410632" cy="1528449"/>
                        </a:xfrm>
                      </wpg:grpSpPr>
                      <wps:wsp>
                        <wps:cNvPr id="1087678906" name="Text Box 2"/>
                        <wps:cNvSpPr txBox="1">
                          <a:spLocks noChangeArrowheads="1"/>
                        </wps:cNvSpPr>
                        <wps:spPr bwMode="auto">
                          <a:xfrm>
                            <a:off x="-1" y="0"/>
                            <a:ext cx="2839114" cy="296545"/>
                          </a:xfrm>
                          <a:prstGeom prst="rect">
                            <a:avLst/>
                          </a:prstGeom>
                          <a:noFill/>
                          <a:ln w="9525">
                            <a:noFill/>
                            <a:miter lim="800000"/>
                            <a:headEnd/>
                            <a:tailEnd/>
                          </a:ln>
                        </wps:spPr>
                        <wps:txbx>
                          <w:txbxContent>
                            <w:p w14:paraId="5A16CF19"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Прозрачна? Безцветна?</w:t>
                              </w:r>
                            </w:p>
                          </w:txbxContent>
                        </wps:txbx>
                        <wps:bodyPr rot="0" vert="horz" wrap="square" lIns="91440" tIns="45720" rIns="91440" bIns="45720" anchor="t" anchorCtr="0">
                          <a:spAutoFit/>
                        </wps:bodyPr>
                      </wps:wsp>
                      <wps:wsp>
                        <wps:cNvPr id="278261771" name="Text Box 2"/>
                        <wps:cNvSpPr txBox="1">
                          <a:spLocks noChangeArrowheads="1"/>
                        </wps:cNvSpPr>
                        <wps:spPr bwMode="auto">
                          <a:xfrm>
                            <a:off x="0" y="254329"/>
                            <a:ext cx="1938674" cy="296545"/>
                          </a:xfrm>
                          <a:prstGeom prst="rect">
                            <a:avLst/>
                          </a:prstGeom>
                          <a:noFill/>
                          <a:ln w="9525">
                            <a:noFill/>
                            <a:miter lim="800000"/>
                            <a:headEnd/>
                            <a:tailEnd/>
                          </a:ln>
                        </wps:spPr>
                        <wps:txbx>
                          <w:txbxContent>
                            <w:p w14:paraId="3813DB82"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Без частици?</w:t>
                              </w:r>
                            </w:p>
                          </w:txbxContent>
                        </wps:txbx>
                        <wps:bodyPr rot="0" vert="horz" wrap="square" lIns="91440" tIns="45720" rIns="91440" bIns="45720" anchor="t" anchorCtr="0">
                          <a:spAutoFit/>
                        </wps:bodyPr>
                      </wps:wsp>
                      <wps:wsp>
                        <wps:cNvPr id="250387204" name="Text Box 2"/>
                        <wps:cNvSpPr txBox="1">
                          <a:spLocks noChangeArrowheads="1"/>
                        </wps:cNvSpPr>
                        <wps:spPr bwMode="auto">
                          <a:xfrm>
                            <a:off x="1470687" y="201163"/>
                            <a:ext cx="1939944" cy="491490"/>
                          </a:xfrm>
                          <a:prstGeom prst="rect">
                            <a:avLst/>
                          </a:prstGeom>
                          <a:noFill/>
                          <a:ln w="9525">
                            <a:noFill/>
                            <a:miter lim="800000"/>
                            <a:headEnd/>
                            <a:tailEnd/>
                          </a:ln>
                        </wps:spPr>
                        <wps:txbx>
                          <w:txbxContent>
                            <w:p w14:paraId="6CD8D381"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Срокът на годност не е изтекъл?</w:t>
                              </w:r>
                            </w:p>
                          </w:txbxContent>
                        </wps:txbx>
                        <wps:bodyPr rot="0" vert="horz" wrap="square" lIns="91440" tIns="45720" rIns="91440" bIns="45720" anchor="t" anchorCtr="0">
                          <a:spAutoFit/>
                        </wps:bodyPr>
                      </wps:wsp>
                      <wps:wsp>
                        <wps:cNvPr id="412029643" name="Text Box 2"/>
                        <wps:cNvSpPr txBox="1">
                          <a:spLocks noChangeArrowheads="1"/>
                        </wps:cNvSpPr>
                        <wps:spPr bwMode="auto">
                          <a:xfrm>
                            <a:off x="556529" y="1231904"/>
                            <a:ext cx="1939944" cy="296545"/>
                          </a:xfrm>
                          <a:prstGeom prst="rect">
                            <a:avLst/>
                          </a:prstGeom>
                          <a:noFill/>
                          <a:ln w="9525">
                            <a:noFill/>
                            <a:miter lim="800000"/>
                            <a:headEnd/>
                            <a:tailEnd/>
                          </a:ln>
                        </wps:spPr>
                        <wps:txbx>
                          <w:txbxContent>
                            <w:p w14:paraId="5536EE6D"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Няма повреда?</w:t>
                              </w:r>
                            </w:p>
                          </w:txbxContent>
                        </wps:txbx>
                        <wps:bodyPr rot="0" vert="horz" wrap="square" lIns="91440" tIns="45720" rIns="91440" bIns="45720" anchor="t" anchorCtr="0">
                          <a:spAutoFit/>
                        </wps:bodyPr>
                      </wps:wsp>
                    </wpg:wgp>
                  </a:graphicData>
                </a:graphic>
              </wp:anchor>
            </w:drawing>
          </mc:Choice>
          <mc:Fallback>
            <w:pict>
              <v:group w14:anchorId="58EB6DEA" id="Group 28" o:spid="_x0000_s1049" style="position:absolute;margin-left:147.6pt;margin-top:7.6pt;width:268.55pt;height:120.35pt;z-index:251672576" coordorigin="" coordsize="34106,15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">
                <v:shape id="_x0000_s1050" type="#_x0000_t202" style="position:absolute;width:28391;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" filled="f" stroked="f">
                  <v:textbox style="mso-fit-shape-to-text:t">
                    <w:txbxContent>
                      <w:p w14:paraId="5A16CF19"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Прозрачна? Безцветна?</w:t>
                        </w:r>
                      </w:p>
                    </w:txbxContent>
                  </v:textbox>
                </v:shape>
                <v:shape id="_x0000_s1051" type="#_x0000_t202" style="position:absolute;top:2543;width:19386;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" filled="f" stroked="f">
                  <v:textbox style="mso-fit-shape-to-text:t">
                    <w:txbxContent>
                      <w:p w14:paraId="3813DB82"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Без частици?</w:t>
                        </w:r>
                      </w:p>
                    </w:txbxContent>
                  </v:textbox>
                </v:shape>
                <v:shape id="_x0000_s1052" type="#_x0000_t202" style="position:absolute;left:14706;top:2011;width:19400;height:4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" filled="f" stroked="f">
                  <v:textbox style="mso-fit-shape-to-text:t">
                    <w:txbxContent>
                      <w:p w14:paraId="6CD8D381"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Срокът на годност не е изтекъл?</w:t>
                        </w:r>
                      </w:p>
                    </w:txbxContent>
                  </v:textbox>
                </v:shape>
                <v:shape id="_x0000_s1053" type="#_x0000_t202" style="position:absolute;left:5565;top:12319;width:19399;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" filled="f" stroked="f">
                  <v:textbox style="mso-fit-shape-to-text:t">
                    <w:txbxContent>
                      <w:p w14:paraId="5536EE6D" w14:textId="77777777" w:rsidR="00BF3C5E" w:rsidRPr="000D421E" w:rsidRDefault="00BF3C5E" w:rsidP="000D421E">
                        <w:pPr>
                          <w:spacing w:line="216" w:lineRule="auto"/>
                          <w:rPr>
                            <w:rFonts w:ascii="Calibri" w:hAnsi="Calibri" w:cs="Calibri"/>
                            <w:i/>
                            <w:iCs/>
                            <w:sz w:val="28"/>
                            <w:szCs w:val="28"/>
                          </w:rPr>
                        </w:pPr>
                        <w:r w:rsidRPr="000D421E">
                          <w:rPr>
                            <w:rFonts w:ascii="Calibri" w:hAnsi="Calibri"/>
                            <w:i/>
                            <w:sz w:val="28"/>
                          </w:rPr>
                          <w:t>Няма повреда?</w:t>
                        </w:r>
                      </w:p>
                    </w:txbxContent>
                  </v:textbox>
                </v:shape>
              </v:group>
            </w:pict>
          </mc:Fallback>
        </mc:AlternateContent>
      </w:r>
    </w:p>
    <w:p w14:paraId="53186C0E" w14:textId="12200147" w:rsidR="000D421E" w:rsidRPr="00B144A6" w:rsidRDefault="000D421E" w:rsidP="000D421E">
      <w:pPr>
        <w:widowControl w:val="0"/>
        <w:tabs>
          <w:tab w:val="clear" w:pos="567"/>
        </w:tabs>
        <w:suppressAutoHyphens w:val="0"/>
        <w:autoSpaceDE w:val="0"/>
        <w:autoSpaceDN w:val="0"/>
        <w:jc w:val="center"/>
        <w:rPr>
          <w:rFonts w:eastAsia="Times New Roman"/>
          <w:noProof/>
          <w:szCs w:val="22"/>
        </w:rPr>
      </w:pPr>
      <w:r w:rsidRPr="00B144A6">
        <w:rPr>
          <w:rFonts w:eastAsia="Times New Roman"/>
          <w:noProof/>
          <w:szCs w:val="22"/>
          <w:lang w:eastAsia="bg-BG"/>
        </w:rPr>
        <w:drawing>
          <wp:inline distT="0" distB="0" distL="0" distR="0" wp14:anchorId="0B5830DF" wp14:editId="675F3D80">
            <wp:extent cx="3225800" cy="1491766"/>
            <wp:effectExtent l="0" t="0" r="0" b="0"/>
            <wp:docPr id="1493298706" name="Picture 8" descr="A close-up of a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98706" name="Picture 8" descr="A close-up of a button&#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46920" cy="1501533"/>
                    </a:xfrm>
                    <a:prstGeom prst="rect">
                      <a:avLst/>
                    </a:prstGeom>
                    <a:noFill/>
                    <a:ln>
                      <a:noFill/>
                    </a:ln>
                  </pic:spPr>
                </pic:pic>
              </a:graphicData>
            </a:graphic>
          </wp:inline>
        </w:drawing>
      </w:r>
    </w:p>
    <w:p w14:paraId="6AF64973"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В</w:t>
      </w:r>
    </w:p>
    <w:p w14:paraId="056C9DFE"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32F5CB40" w14:textId="7777777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noProof/>
          <w:szCs w:val="22"/>
          <w:lang w:eastAsia="bg-BG"/>
        </w:rPr>
        <w:drawing>
          <wp:anchor distT="0" distB="0" distL="114300" distR="114300" simplePos="0" relativeHeight="251662336" behindDoc="0" locked="0" layoutInCell="1" allowOverlap="1" wp14:anchorId="25C03192" wp14:editId="4BC74E69">
            <wp:simplePos x="0" y="0"/>
            <wp:positionH relativeFrom="column">
              <wp:posOffset>4481830</wp:posOffset>
            </wp:positionH>
            <wp:positionV relativeFrom="paragraph">
              <wp:posOffset>61595</wp:posOffset>
            </wp:positionV>
            <wp:extent cx="990600" cy="925195"/>
            <wp:effectExtent l="0" t="0" r="0" b="8255"/>
            <wp:wrapSquare wrapText="bothSides"/>
            <wp:docPr id="27" name="그림 21" descr="A clock with a number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그림 21" descr="A clock with a number on it&#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990600" cy="925195"/>
                    </a:xfrm>
                    <a:prstGeom prst="rect">
                      <a:avLst/>
                    </a:prstGeom>
                    <a:noFill/>
                  </pic:spPr>
                </pic:pic>
              </a:graphicData>
            </a:graphic>
            <wp14:sizeRelH relativeFrom="page">
              <wp14:pctWidth>0</wp14:pctWidth>
            </wp14:sizeRelH>
            <wp14:sizeRelV relativeFrom="page">
              <wp14:pctHeight>0</wp14:pctHeight>
            </wp14:sizeRelV>
          </wp:anchor>
        </w:drawing>
      </w:r>
      <w:r w:rsidRPr="00B144A6">
        <w:rPr>
          <w:rFonts w:eastAsia="Times New Roman"/>
          <w:b/>
          <w:szCs w:val="22"/>
        </w:rPr>
        <w:t>Стъпка 4 Оставете лекарството да достигне стайна температура</w:t>
      </w:r>
    </w:p>
    <w:p w14:paraId="1A833603" w14:textId="6816F7F2"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За по-</w:t>
      </w:r>
      <w:r w:rsidR="00EE3AB4" w:rsidRPr="00B144A6">
        <w:rPr>
          <w:rFonts w:eastAsia="Times New Roman"/>
          <w:szCs w:val="22"/>
        </w:rPr>
        <w:t>комфортно</w:t>
      </w:r>
      <w:r w:rsidRPr="00B144A6">
        <w:rPr>
          <w:rFonts w:eastAsia="Times New Roman"/>
          <w:szCs w:val="22"/>
        </w:rPr>
        <w:t xml:space="preserve"> инжектиране, </w:t>
      </w:r>
      <w:r w:rsidR="00EE3AB4" w:rsidRPr="00B144A6">
        <w:rPr>
          <w:rFonts w:eastAsia="Times New Roman"/>
          <w:szCs w:val="22"/>
        </w:rPr>
        <w:t>след като извадите от хладилника</w:t>
      </w:r>
      <w:r w:rsidRPr="00B144A6">
        <w:rPr>
          <w:rFonts w:eastAsia="Times New Roman"/>
          <w:szCs w:val="22"/>
        </w:rPr>
        <w:t xml:space="preserve"> предварително напълнената писалка Pyzchiva</w:t>
      </w:r>
      <w:r w:rsidR="00EE3AB4" w:rsidRPr="00B144A6">
        <w:rPr>
          <w:rFonts w:eastAsia="Times New Roman"/>
          <w:szCs w:val="22"/>
        </w:rPr>
        <w:t>, оставете я</w:t>
      </w:r>
      <w:r w:rsidRPr="00B144A6">
        <w:rPr>
          <w:rFonts w:eastAsia="Times New Roman"/>
          <w:szCs w:val="22"/>
        </w:rPr>
        <w:t xml:space="preserve"> на стайна температура за около 30 минути преди</w:t>
      </w:r>
      <w:r w:rsidR="00354386" w:rsidRPr="00B144A6">
        <w:rPr>
          <w:rFonts w:eastAsia="Times New Roman"/>
          <w:szCs w:val="22"/>
        </w:rPr>
        <w:t xml:space="preserve"> </w:t>
      </w:r>
      <w:r w:rsidR="00EE3AB4" w:rsidRPr="00B144A6">
        <w:rPr>
          <w:rFonts w:eastAsia="Times New Roman"/>
          <w:szCs w:val="22"/>
        </w:rPr>
        <w:t>инжектирането</w:t>
      </w:r>
      <w:r w:rsidRPr="00B144A6">
        <w:rPr>
          <w:rFonts w:eastAsia="Times New Roman"/>
          <w:szCs w:val="22"/>
        </w:rPr>
        <w:t xml:space="preserve">. </w:t>
      </w:r>
    </w:p>
    <w:p w14:paraId="36BBC9D0"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b/>
          <w:szCs w:val="22"/>
        </w:rPr>
        <w:t>Не</w:t>
      </w:r>
      <w:r w:rsidRPr="00B144A6">
        <w:rPr>
          <w:rFonts w:eastAsia="Times New Roman"/>
          <w:szCs w:val="22"/>
        </w:rPr>
        <w:t xml:space="preserve"> затопляйте предварително напълнената писалка по никакъв друг начин (например не я затопляйте в микровълнова фурна или в гореща вода).</w:t>
      </w:r>
    </w:p>
    <w:p w14:paraId="5D39F74B"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13D0E412" w14:textId="77777777" w:rsidR="000D421E" w:rsidRPr="00B144A6" w:rsidRDefault="000D421E" w:rsidP="000D421E">
      <w:pPr>
        <w:widowControl w:val="0"/>
        <w:tabs>
          <w:tab w:val="clear" w:pos="567"/>
        </w:tabs>
        <w:suppressAutoHyphens w:val="0"/>
        <w:autoSpaceDE w:val="0"/>
        <w:autoSpaceDN w:val="0"/>
        <w:rPr>
          <w:rFonts w:eastAsia="Times New Roman"/>
          <w:b/>
          <w:spacing w:val="9"/>
          <w:szCs w:val="24"/>
        </w:rPr>
      </w:pPr>
      <w:r w:rsidRPr="00B144A6">
        <w:rPr>
          <w:rFonts w:eastAsia="Times New Roman"/>
          <w:b/>
          <w:szCs w:val="22"/>
        </w:rPr>
        <w:t xml:space="preserve">Стъпка 5 Измийте си ръцете </w:t>
      </w:r>
    </w:p>
    <w:p w14:paraId="4FCA48A0"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zCs w:val="24"/>
        </w:rPr>
      </w:pPr>
      <w:r w:rsidRPr="00B144A6">
        <w:rPr>
          <w:rFonts w:eastAsia="Times New Roman"/>
          <w:szCs w:val="22"/>
        </w:rPr>
        <w:t xml:space="preserve">Измийте добре ръцете си със сапун и топла вода </w:t>
      </w:r>
      <w:r w:rsidRPr="00B144A6">
        <w:rPr>
          <w:rFonts w:eastAsia="Times New Roman"/>
          <w:b/>
          <w:szCs w:val="22"/>
        </w:rPr>
        <w:t>(Фигура Г).</w:t>
      </w:r>
    </w:p>
    <w:p w14:paraId="1E5103E9" w14:textId="7B64FB20" w:rsidR="000D421E" w:rsidRPr="00B144A6" w:rsidRDefault="000D421E" w:rsidP="000D421E">
      <w:pPr>
        <w:widowControl w:val="0"/>
        <w:tabs>
          <w:tab w:val="clear" w:pos="567"/>
        </w:tabs>
        <w:suppressAutoHyphens w:val="0"/>
        <w:autoSpaceDE w:val="0"/>
        <w:autoSpaceDN w:val="0"/>
        <w:jc w:val="center"/>
        <w:rPr>
          <w:rFonts w:eastAsia="Times New Roman"/>
          <w:szCs w:val="22"/>
        </w:rPr>
      </w:pPr>
      <w:r w:rsidRPr="00B144A6">
        <w:rPr>
          <w:rFonts w:eastAsia="Times New Roman"/>
          <w:noProof/>
          <w:szCs w:val="22"/>
          <w:lang w:eastAsia="bg-BG"/>
        </w:rPr>
        <w:drawing>
          <wp:inline distT="0" distB="0" distL="0" distR="0" wp14:anchorId="2FD89555" wp14:editId="22E5B46C">
            <wp:extent cx="1844675" cy="1684020"/>
            <wp:effectExtent l="0" t="0" r="3175" b="0"/>
            <wp:docPr id="28"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1844675" cy="1684020"/>
                    </a:xfrm>
                    <a:prstGeom prst="rect">
                      <a:avLst/>
                    </a:prstGeom>
                  </pic:spPr>
                </pic:pic>
              </a:graphicData>
            </a:graphic>
          </wp:inline>
        </w:drawing>
      </w:r>
    </w:p>
    <w:p w14:paraId="250FB6B2"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Г</w:t>
      </w:r>
    </w:p>
    <w:p w14:paraId="66E09537"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50C954EB"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Стъпка 6 Изберете мястото на инжектиране</w:t>
      </w:r>
      <w:r w:rsidRPr="00B144A6">
        <w:rPr>
          <w:rFonts w:eastAsia="Times New Roman"/>
          <w:szCs w:val="22"/>
        </w:rPr>
        <w:t xml:space="preserve"> </w:t>
      </w:r>
    </w:p>
    <w:p w14:paraId="56CB9176"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9"/>
          <w:szCs w:val="24"/>
        </w:rPr>
      </w:pPr>
      <w:r w:rsidRPr="00B144A6">
        <w:rPr>
          <w:rFonts w:eastAsia="Times New Roman"/>
          <w:szCs w:val="22"/>
        </w:rPr>
        <w:t xml:space="preserve">Изберете място за инжектиране в горната част на краката (бедрата) или долната част на корема, с изключение на 5-сантиметровата зона точно около пъпа. Ако инжекцията се поставя от болногледач, може да се използва и външната част на горната част на ръцете. </w:t>
      </w:r>
      <w:r w:rsidRPr="00B144A6">
        <w:rPr>
          <w:rFonts w:eastAsia="Times New Roman"/>
          <w:b/>
          <w:szCs w:val="22"/>
        </w:rPr>
        <w:t>(Фигура Д)</w:t>
      </w:r>
    </w:p>
    <w:p w14:paraId="5A9850C1"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zCs w:val="22"/>
        </w:rPr>
      </w:pPr>
      <w:r w:rsidRPr="00B144A6">
        <w:rPr>
          <w:rFonts w:eastAsia="Times New Roman"/>
          <w:b/>
          <w:szCs w:val="22"/>
        </w:rPr>
        <w:t xml:space="preserve">Използвайте различно място за инжектиране при всяко инжектиране. </w:t>
      </w:r>
    </w:p>
    <w:p w14:paraId="205EE3BE"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zCs w:val="22"/>
        </w:rPr>
      </w:pPr>
      <w:r w:rsidRPr="00B144A6">
        <w:rPr>
          <w:rFonts w:eastAsia="Times New Roman"/>
          <w:b/>
          <w:szCs w:val="22"/>
        </w:rPr>
        <w:t xml:space="preserve">Не </w:t>
      </w:r>
      <w:r w:rsidRPr="00B144A6">
        <w:rPr>
          <w:rFonts w:eastAsia="Times New Roman"/>
          <w:szCs w:val="22"/>
        </w:rPr>
        <w:t>поставяйте инжекция в област от кожата, която е чувствителна, натъртена, зачервена или твърда или показва признаци на псориазис.</w:t>
      </w:r>
    </w:p>
    <w:p w14:paraId="7353AB84"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6BE7C955" w14:textId="666E7B86" w:rsidR="000D421E" w:rsidRPr="00B144A6" w:rsidRDefault="000D421E" w:rsidP="000D421E">
      <w:pPr>
        <w:widowControl w:val="0"/>
        <w:tabs>
          <w:tab w:val="clear" w:pos="567"/>
        </w:tabs>
        <w:suppressAutoHyphens w:val="0"/>
        <w:autoSpaceDE w:val="0"/>
        <w:autoSpaceDN w:val="0"/>
        <w:jc w:val="center"/>
        <w:rPr>
          <w:rFonts w:eastAsia="Times New Roman"/>
          <w:noProof/>
          <w:szCs w:val="22"/>
        </w:rPr>
      </w:pPr>
      <w:r w:rsidRPr="00B144A6">
        <w:rPr>
          <w:rFonts w:eastAsia="Times New Roman"/>
          <w:noProof/>
          <w:szCs w:val="22"/>
          <w:lang w:eastAsia="bg-BG"/>
        </w:rPr>
        <w:lastRenderedPageBreak/>
        <w:drawing>
          <wp:inline distT="0" distB="0" distL="0" distR="0" wp14:anchorId="61476534" wp14:editId="3817F61A">
            <wp:extent cx="2790908" cy="1468204"/>
            <wp:effectExtent l="0" t="0" r="0" b="0"/>
            <wp:docPr id="230" name="그림 3" descr="A diagram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그림 3" descr="A diagram of a person's body&#10;&#10;Description automatically generated"/>
                    <pic:cNvPicPr/>
                  </pic:nvPicPr>
                  <pic:blipFill>
                    <a:blip r:embed="rId50"/>
                    <a:stretch>
                      <a:fillRect/>
                    </a:stretch>
                  </pic:blipFill>
                  <pic:spPr>
                    <a:xfrm>
                      <a:off x="0" y="0"/>
                      <a:ext cx="2794917" cy="1470313"/>
                    </a:xfrm>
                    <a:prstGeom prst="rect">
                      <a:avLst/>
                    </a:prstGeom>
                  </pic:spPr>
                </pic:pic>
              </a:graphicData>
            </a:graphic>
          </wp:inline>
        </w:drawing>
      </w:r>
    </w:p>
    <w:p w14:paraId="3623AEC0"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Д</w:t>
      </w:r>
    </w:p>
    <w:p w14:paraId="11F3D2BF" w14:textId="6DA639B6" w:rsidR="000D421E" w:rsidRPr="00B144A6" w:rsidRDefault="000D421E" w:rsidP="000D421E">
      <w:pPr>
        <w:tabs>
          <w:tab w:val="clear" w:pos="567"/>
        </w:tabs>
        <w:suppressAutoHyphens w:val="0"/>
        <w:rPr>
          <w:rFonts w:eastAsia="Times New Roman"/>
          <w:b/>
          <w:szCs w:val="22"/>
        </w:rPr>
      </w:pPr>
    </w:p>
    <w:p w14:paraId="51E89871" w14:textId="77777777" w:rsidR="000D421E" w:rsidRPr="00B144A6" w:rsidRDefault="000D421E" w:rsidP="000D421E">
      <w:pPr>
        <w:widowControl w:val="0"/>
        <w:tabs>
          <w:tab w:val="clear" w:pos="567"/>
        </w:tabs>
        <w:suppressAutoHyphens w:val="0"/>
        <w:autoSpaceDE w:val="0"/>
        <w:autoSpaceDN w:val="0"/>
        <w:spacing w:before="15"/>
        <w:rPr>
          <w:rFonts w:eastAsia="Times New Roman"/>
          <w:szCs w:val="22"/>
        </w:rPr>
      </w:pPr>
      <w:r w:rsidRPr="00B144A6">
        <w:rPr>
          <w:rFonts w:eastAsia="Times New Roman"/>
          <w:b/>
          <w:szCs w:val="22"/>
        </w:rPr>
        <w:t>Стъпка 7 Почистете кожата на мястото на инжектиране</w:t>
      </w:r>
    </w:p>
    <w:p w14:paraId="632D0396"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b/>
          <w:szCs w:val="24"/>
        </w:rPr>
      </w:pPr>
      <w:r w:rsidRPr="00B144A6">
        <w:rPr>
          <w:rFonts w:eastAsia="Times New Roman"/>
          <w:szCs w:val="22"/>
        </w:rPr>
        <w:t xml:space="preserve">Почистете кожата с нов тампон, напоен със спирт, където планирате да поставите инжекцията си. </w:t>
      </w:r>
      <w:r w:rsidRPr="00B144A6">
        <w:rPr>
          <w:rFonts w:eastAsia="Times New Roman"/>
          <w:b/>
          <w:szCs w:val="22"/>
        </w:rPr>
        <w:t>(Фигура Е)</w:t>
      </w:r>
    </w:p>
    <w:p w14:paraId="50EF77D8"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5"/>
          <w:szCs w:val="24"/>
        </w:rPr>
      </w:pPr>
      <w:r w:rsidRPr="00B144A6">
        <w:rPr>
          <w:rFonts w:eastAsia="Times New Roman"/>
          <w:b/>
          <w:szCs w:val="22"/>
        </w:rPr>
        <w:t>Не</w:t>
      </w:r>
      <w:r w:rsidRPr="00B144A6">
        <w:rPr>
          <w:rFonts w:eastAsia="Times New Roman"/>
          <w:szCs w:val="22"/>
        </w:rPr>
        <w:t xml:space="preserve"> докосвайте отново тази област, преди да поставите инжекцията. Оставете кожата да изсъхне преди инжектиране.</w:t>
      </w:r>
    </w:p>
    <w:p w14:paraId="0DD577F5" w14:textId="77777777" w:rsidR="000D421E" w:rsidRPr="00B144A6" w:rsidRDefault="000D421E" w:rsidP="000D421E">
      <w:pPr>
        <w:widowControl w:val="0"/>
        <w:numPr>
          <w:ilvl w:val="0"/>
          <w:numId w:val="24"/>
        </w:numPr>
        <w:tabs>
          <w:tab w:val="clear" w:pos="567"/>
        </w:tabs>
        <w:suppressAutoHyphens w:val="0"/>
        <w:autoSpaceDE w:val="0"/>
        <w:autoSpaceDN w:val="0"/>
        <w:spacing w:before="15"/>
        <w:contextualSpacing/>
        <w:rPr>
          <w:rFonts w:eastAsia="Times New Roman"/>
          <w:spacing w:val="5"/>
          <w:szCs w:val="24"/>
        </w:rPr>
      </w:pPr>
      <w:r w:rsidRPr="00B144A6">
        <w:rPr>
          <w:rFonts w:eastAsia="Times New Roman"/>
          <w:b/>
          <w:szCs w:val="22"/>
        </w:rPr>
        <w:t>Не</w:t>
      </w:r>
      <w:r w:rsidRPr="00B144A6">
        <w:rPr>
          <w:rFonts w:eastAsia="Times New Roman"/>
          <w:szCs w:val="22"/>
        </w:rPr>
        <w:t xml:space="preserve"> правете вятър и не духайте върху чистата зона.</w:t>
      </w:r>
    </w:p>
    <w:p w14:paraId="5167A75A" w14:textId="1836EB07" w:rsidR="000D421E" w:rsidRPr="00B144A6" w:rsidRDefault="000D421E" w:rsidP="000D421E">
      <w:pPr>
        <w:widowControl w:val="0"/>
        <w:tabs>
          <w:tab w:val="clear" w:pos="567"/>
        </w:tabs>
        <w:suppressAutoHyphens w:val="0"/>
        <w:autoSpaceDE w:val="0"/>
        <w:autoSpaceDN w:val="0"/>
        <w:jc w:val="center"/>
        <w:rPr>
          <w:rFonts w:eastAsia="Times New Roman"/>
          <w:noProof/>
          <w:szCs w:val="22"/>
        </w:rPr>
      </w:pPr>
      <w:r w:rsidRPr="00B144A6">
        <w:rPr>
          <w:rFonts w:eastAsia="Times New Roman"/>
          <w:noProof/>
          <w:szCs w:val="22"/>
          <w:lang w:eastAsia="bg-BG"/>
        </w:rPr>
        <w:drawing>
          <wp:inline distT="0" distB="0" distL="0" distR="0" wp14:anchorId="77BBC945" wp14:editId="0A4902C3">
            <wp:extent cx="2035175" cy="1812290"/>
            <wp:effectExtent l="0" t="0" r="3175" b="0"/>
            <wp:docPr id="46" name="그림 46" descr="A hand with a piece of tissu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그림 46" descr="A hand with a piece of tissue&#10;&#10;Description automatically generated with medium confidence"/>
                    <pic:cNvPicPr/>
                  </pic:nvPicPr>
                  <pic:blipFill>
                    <a:blip r:embed="rId51">
                      <a:extLst>
                        <a:ext uri="{28A0092B-C50C-407E-A947-70E740481C1C}">
                          <a14:useLocalDpi xmlns:a14="http://schemas.microsoft.com/office/drawing/2010/main" val="0"/>
                        </a:ext>
                      </a:extLst>
                    </a:blip>
                    <a:stretch>
                      <a:fillRect/>
                    </a:stretch>
                  </pic:blipFill>
                  <pic:spPr>
                    <a:xfrm>
                      <a:off x="0" y="0"/>
                      <a:ext cx="2035175" cy="1812290"/>
                    </a:xfrm>
                    <a:prstGeom prst="rect">
                      <a:avLst/>
                    </a:prstGeom>
                  </pic:spPr>
                </pic:pic>
              </a:graphicData>
            </a:graphic>
          </wp:inline>
        </w:drawing>
      </w:r>
    </w:p>
    <w:p w14:paraId="108C0E20"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Е</w:t>
      </w:r>
    </w:p>
    <w:p w14:paraId="6806A0B6"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61506412" w14:textId="6C0BE4F2"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b/>
          <w:szCs w:val="22"/>
        </w:rPr>
        <w:t>Инжектиране</w:t>
      </w:r>
      <w:r w:rsidRPr="00B144A6">
        <w:rPr>
          <w:rFonts w:eastAsia="Times New Roman"/>
          <w:szCs w:val="22"/>
        </w:rPr>
        <w:t xml:space="preserve"> </w:t>
      </w:r>
      <w:r w:rsidR="00354386" w:rsidRPr="00B144A6">
        <w:rPr>
          <w:rFonts w:eastAsia="Times New Roman"/>
          <w:szCs w:val="22"/>
        </w:rPr>
        <w:t xml:space="preserve">с помощта </w:t>
      </w:r>
      <w:r w:rsidRPr="00B144A6">
        <w:rPr>
          <w:rFonts w:eastAsia="Times New Roman"/>
          <w:b/>
          <w:szCs w:val="22"/>
        </w:rPr>
        <w:t>на предварително напълнената писалка Pyzchiva</w:t>
      </w:r>
    </w:p>
    <w:p w14:paraId="641BED57"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1E6D048A" w14:textId="77777777" w:rsidR="000D421E" w:rsidRPr="00B144A6" w:rsidRDefault="000D421E" w:rsidP="000D421E">
      <w:pPr>
        <w:widowControl w:val="0"/>
        <w:tabs>
          <w:tab w:val="clear" w:pos="567"/>
        </w:tabs>
        <w:suppressAutoHyphens w:val="0"/>
        <w:autoSpaceDE w:val="0"/>
        <w:autoSpaceDN w:val="0"/>
        <w:rPr>
          <w:rFonts w:eastAsia="Times New Roman"/>
          <w:szCs w:val="24"/>
        </w:rPr>
      </w:pPr>
      <w:r w:rsidRPr="00B144A6">
        <w:rPr>
          <w:rFonts w:eastAsia="Times New Roman"/>
          <w:b/>
          <w:szCs w:val="22"/>
        </w:rPr>
        <w:t>Стъпка 8 Издърпайте направо капачката на иглата, когато сте готови да инжектирате Pyzchiva (Фигура Ж)</w:t>
      </w:r>
      <w:r w:rsidRPr="00B144A6">
        <w:rPr>
          <w:rFonts w:eastAsia="Times New Roman"/>
          <w:szCs w:val="22"/>
        </w:rPr>
        <w:t xml:space="preserve">. </w:t>
      </w:r>
    </w:p>
    <w:p w14:paraId="5753E51E" w14:textId="77777777" w:rsidR="000D421E" w:rsidRPr="00B144A6" w:rsidRDefault="000D421E" w:rsidP="000D421E">
      <w:pPr>
        <w:widowControl w:val="0"/>
        <w:numPr>
          <w:ilvl w:val="0"/>
          <w:numId w:val="26"/>
        </w:numPr>
        <w:tabs>
          <w:tab w:val="clear" w:pos="567"/>
        </w:tabs>
        <w:suppressAutoHyphens w:val="0"/>
        <w:autoSpaceDE w:val="0"/>
        <w:autoSpaceDN w:val="0"/>
        <w:spacing w:before="16"/>
        <w:contextualSpacing/>
        <w:rPr>
          <w:rFonts w:eastAsia="Times New Roman"/>
          <w:szCs w:val="24"/>
        </w:rPr>
      </w:pPr>
      <w:r w:rsidRPr="00B144A6">
        <w:rPr>
          <w:rFonts w:eastAsia="Times New Roman"/>
          <w:szCs w:val="22"/>
        </w:rPr>
        <w:t xml:space="preserve">Изхвърлете капачката на иглата. </w:t>
      </w:r>
    </w:p>
    <w:p w14:paraId="48899893" w14:textId="77777777" w:rsidR="000D421E" w:rsidRPr="00B144A6" w:rsidRDefault="000D421E" w:rsidP="000D421E">
      <w:pPr>
        <w:widowControl w:val="0"/>
        <w:numPr>
          <w:ilvl w:val="0"/>
          <w:numId w:val="26"/>
        </w:numPr>
        <w:tabs>
          <w:tab w:val="clear" w:pos="567"/>
        </w:tabs>
        <w:suppressAutoHyphens w:val="0"/>
        <w:autoSpaceDE w:val="0"/>
        <w:autoSpaceDN w:val="0"/>
        <w:spacing w:before="16"/>
        <w:contextualSpacing/>
        <w:rPr>
          <w:rFonts w:eastAsia="Times New Roman"/>
          <w:szCs w:val="24"/>
        </w:rPr>
      </w:pPr>
      <w:r w:rsidRPr="00B144A6">
        <w:rPr>
          <w:rFonts w:eastAsia="Times New Roman"/>
          <w:szCs w:val="22"/>
        </w:rPr>
        <w:t>Нормално е да видите, че от иглата излизат няколко капки течност.</w:t>
      </w:r>
    </w:p>
    <w:p w14:paraId="61AF0FB9" w14:textId="250E2670" w:rsidR="000D421E" w:rsidRPr="00B144A6" w:rsidRDefault="000D421E" w:rsidP="000D421E">
      <w:pPr>
        <w:widowControl w:val="0"/>
        <w:numPr>
          <w:ilvl w:val="0"/>
          <w:numId w:val="26"/>
        </w:numPr>
        <w:tabs>
          <w:tab w:val="clear" w:pos="567"/>
        </w:tabs>
        <w:suppressAutoHyphens w:val="0"/>
        <w:autoSpaceDE w:val="0"/>
        <w:autoSpaceDN w:val="0"/>
        <w:spacing w:before="16"/>
        <w:contextualSpacing/>
        <w:rPr>
          <w:rFonts w:eastAsia="Times New Roman"/>
          <w:szCs w:val="24"/>
        </w:rPr>
      </w:pPr>
      <w:r w:rsidRPr="00B144A6">
        <w:rPr>
          <w:rFonts w:eastAsia="Times New Roman"/>
          <w:b/>
          <w:szCs w:val="22"/>
        </w:rPr>
        <w:t>Не</w:t>
      </w:r>
      <w:r w:rsidRPr="00B144A6">
        <w:rPr>
          <w:rFonts w:eastAsia="Times New Roman"/>
          <w:szCs w:val="22"/>
        </w:rPr>
        <w:t xml:space="preserve"> завъртайте и</w:t>
      </w:r>
      <w:r w:rsidR="00354386" w:rsidRPr="00B144A6">
        <w:rPr>
          <w:rFonts w:eastAsia="Times New Roman"/>
          <w:szCs w:val="22"/>
        </w:rPr>
        <w:t xml:space="preserve"> не </w:t>
      </w:r>
      <w:r w:rsidRPr="00B144A6">
        <w:rPr>
          <w:rFonts w:eastAsia="Times New Roman"/>
          <w:szCs w:val="22"/>
        </w:rPr>
        <w:t xml:space="preserve">огъвайте капачката на иглата, докато я отстранявате, тъй като това може да повреди иглата. </w:t>
      </w:r>
    </w:p>
    <w:p w14:paraId="13FB219F" w14:textId="39F35813" w:rsidR="000D421E" w:rsidRPr="00B144A6" w:rsidRDefault="000D421E" w:rsidP="000D421E">
      <w:pPr>
        <w:widowControl w:val="0"/>
        <w:numPr>
          <w:ilvl w:val="0"/>
          <w:numId w:val="26"/>
        </w:numPr>
        <w:tabs>
          <w:tab w:val="clear" w:pos="567"/>
        </w:tabs>
        <w:suppressAutoHyphens w:val="0"/>
        <w:autoSpaceDE w:val="0"/>
        <w:autoSpaceDN w:val="0"/>
        <w:spacing w:before="16"/>
        <w:contextualSpacing/>
        <w:rPr>
          <w:rFonts w:eastAsia="Times New Roman"/>
          <w:szCs w:val="22"/>
        </w:rPr>
      </w:pPr>
      <w:r w:rsidRPr="00B144A6">
        <w:rPr>
          <w:rFonts w:eastAsia="Times New Roman"/>
          <w:b/>
          <w:szCs w:val="22"/>
        </w:rPr>
        <w:t>Не</w:t>
      </w:r>
      <w:r w:rsidRPr="00B144A6">
        <w:rPr>
          <w:rFonts w:eastAsia="Times New Roman"/>
          <w:szCs w:val="22"/>
        </w:rPr>
        <w:t xml:space="preserve"> използвайте предварително напълнената писалка, ако е изпус</w:t>
      </w:r>
      <w:r w:rsidR="00354386" w:rsidRPr="00B144A6">
        <w:rPr>
          <w:rFonts w:eastAsia="Times New Roman"/>
          <w:szCs w:val="22"/>
        </w:rPr>
        <w:t>к</w:t>
      </w:r>
      <w:r w:rsidRPr="00B144A6">
        <w:rPr>
          <w:rFonts w:eastAsia="Times New Roman"/>
          <w:szCs w:val="22"/>
        </w:rPr>
        <w:t>а</w:t>
      </w:r>
      <w:r w:rsidR="00354386" w:rsidRPr="00B144A6">
        <w:rPr>
          <w:rFonts w:eastAsia="Times New Roman"/>
          <w:szCs w:val="22"/>
        </w:rPr>
        <w:t>н</w:t>
      </w:r>
      <w:r w:rsidRPr="00B144A6">
        <w:rPr>
          <w:rFonts w:eastAsia="Times New Roman"/>
          <w:szCs w:val="22"/>
        </w:rPr>
        <w:t>а след отстраняване на капачката на иглата. Обадете се на Вашия медицински специалист за инструкции.</w:t>
      </w:r>
    </w:p>
    <w:p w14:paraId="24459C71" w14:textId="7BF991CB" w:rsidR="000D421E" w:rsidRPr="00B144A6" w:rsidRDefault="000D421E" w:rsidP="000D421E">
      <w:pPr>
        <w:widowControl w:val="0"/>
        <w:tabs>
          <w:tab w:val="clear" w:pos="567"/>
        </w:tabs>
        <w:suppressAutoHyphens w:val="0"/>
        <w:autoSpaceDE w:val="0"/>
        <w:autoSpaceDN w:val="0"/>
        <w:jc w:val="center"/>
        <w:rPr>
          <w:rFonts w:eastAsia="Times New Roman"/>
          <w:noProof/>
          <w:szCs w:val="22"/>
        </w:rPr>
      </w:pPr>
      <w:r w:rsidRPr="00B144A6">
        <w:rPr>
          <w:rFonts w:eastAsia="Times New Roman"/>
          <w:noProof/>
          <w:szCs w:val="22"/>
          <w:lang w:eastAsia="bg-BG"/>
        </w:rPr>
        <w:drawing>
          <wp:inline distT="0" distB="0" distL="0" distR="0" wp14:anchorId="046EAA8B" wp14:editId="2DFBB8F9">
            <wp:extent cx="2028190" cy="1809115"/>
            <wp:effectExtent l="0" t="0" r="0" b="635"/>
            <wp:docPr id="42" name="그림 42" descr="A close-up of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그림 42" descr="A close-up of a pen&#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028190" cy="1809115"/>
                    </a:xfrm>
                    <a:prstGeom prst="rect">
                      <a:avLst/>
                    </a:prstGeom>
                  </pic:spPr>
                </pic:pic>
              </a:graphicData>
            </a:graphic>
          </wp:inline>
        </w:drawing>
      </w:r>
    </w:p>
    <w:p w14:paraId="1D8F6010"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Ж</w:t>
      </w:r>
    </w:p>
    <w:p w14:paraId="20650474" w14:textId="77777777" w:rsidR="000D421E" w:rsidRPr="00B144A6" w:rsidRDefault="000D421E" w:rsidP="000D421E">
      <w:pPr>
        <w:widowControl w:val="0"/>
        <w:tabs>
          <w:tab w:val="clear" w:pos="567"/>
        </w:tabs>
        <w:suppressAutoHyphens w:val="0"/>
        <w:autoSpaceDE w:val="0"/>
        <w:autoSpaceDN w:val="0"/>
        <w:spacing w:before="16"/>
        <w:rPr>
          <w:rFonts w:eastAsia="Times New Roman"/>
          <w:szCs w:val="24"/>
          <w:lang w:eastAsia="ko-KR"/>
        </w:rPr>
      </w:pPr>
    </w:p>
    <w:p w14:paraId="5E68AA49" w14:textId="77777777"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 xml:space="preserve">Стъпка 9 Поставете предварително напълнената писалка направо върху кожата си под ъгъл от 90 градуса (Фигура З). </w:t>
      </w:r>
    </w:p>
    <w:p w14:paraId="70598BAE" w14:textId="40CF670A" w:rsidR="000D421E" w:rsidRPr="00B144A6" w:rsidRDefault="000D421E" w:rsidP="000D421E">
      <w:pPr>
        <w:widowControl w:val="0"/>
        <w:tabs>
          <w:tab w:val="clear" w:pos="567"/>
        </w:tabs>
        <w:suppressAutoHyphens w:val="0"/>
        <w:autoSpaceDE w:val="0"/>
        <w:autoSpaceDN w:val="0"/>
        <w:jc w:val="center"/>
        <w:rPr>
          <w:rFonts w:eastAsia="Times New Roman"/>
          <w:noProof/>
          <w:szCs w:val="22"/>
        </w:rPr>
      </w:pPr>
      <w:r w:rsidRPr="00B144A6">
        <w:rPr>
          <w:rFonts w:eastAsia="Times New Roman"/>
          <w:noProof/>
          <w:szCs w:val="22"/>
          <w:lang w:eastAsia="bg-BG"/>
        </w:rPr>
        <w:lastRenderedPageBreak/>
        <w:drawing>
          <wp:inline distT="0" distB="0" distL="0" distR="0" wp14:anchorId="761198A4" wp14:editId="2CF402E6">
            <wp:extent cx="1957070" cy="1781810"/>
            <wp:effectExtent l="0" t="0" r="5080" b="8890"/>
            <wp:docPr id="43" name="그림 43" descr="A hand holding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그림 43" descr="A hand holding a pen&#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957070" cy="1781810"/>
                    </a:xfrm>
                    <a:prstGeom prst="rect">
                      <a:avLst/>
                    </a:prstGeom>
                  </pic:spPr>
                </pic:pic>
              </a:graphicData>
            </a:graphic>
          </wp:inline>
        </w:drawing>
      </w:r>
    </w:p>
    <w:p w14:paraId="36509842"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З</w:t>
      </w:r>
    </w:p>
    <w:p w14:paraId="4CEDF42B" w14:textId="77777777" w:rsidR="000D421E" w:rsidRPr="00B144A6" w:rsidRDefault="000D421E" w:rsidP="000D421E">
      <w:pPr>
        <w:widowControl w:val="0"/>
        <w:tabs>
          <w:tab w:val="clear" w:pos="567"/>
        </w:tabs>
        <w:suppressAutoHyphens w:val="0"/>
        <w:autoSpaceDE w:val="0"/>
        <w:autoSpaceDN w:val="0"/>
        <w:rPr>
          <w:rFonts w:eastAsia="Times New Roman"/>
          <w:b/>
          <w:szCs w:val="22"/>
          <w:lang w:eastAsia="ko-KR"/>
        </w:rPr>
      </w:pPr>
    </w:p>
    <w:p w14:paraId="5FBCE771" w14:textId="7777777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b/>
          <w:szCs w:val="22"/>
        </w:rPr>
        <w:t>Стъпка 10 Притиснете плътно предварително напълнената писалка надолу към кожата, за да започнете инжектирането</w:t>
      </w:r>
      <w:r w:rsidRPr="00B144A6">
        <w:rPr>
          <w:rFonts w:eastAsia="Times New Roman"/>
          <w:szCs w:val="22"/>
        </w:rPr>
        <w:t xml:space="preserve"> </w:t>
      </w:r>
      <w:r w:rsidRPr="00B144A6">
        <w:rPr>
          <w:rFonts w:eastAsia="Times New Roman"/>
          <w:b/>
          <w:szCs w:val="22"/>
        </w:rPr>
        <w:t>(Фигура И).</w:t>
      </w:r>
    </w:p>
    <w:p w14:paraId="6D07C160" w14:textId="77777777" w:rsidR="000D421E" w:rsidRPr="00B144A6" w:rsidRDefault="000D421E" w:rsidP="000D421E">
      <w:pPr>
        <w:widowControl w:val="0"/>
        <w:numPr>
          <w:ilvl w:val="0"/>
          <w:numId w:val="27"/>
        </w:numPr>
        <w:tabs>
          <w:tab w:val="clear" w:pos="567"/>
        </w:tabs>
        <w:suppressAutoHyphens w:val="0"/>
        <w:autoSpaceDE w:val="0"/>
        <w:autoSpaceDN w:val="0"/>
        <w:contextualSpacing/>
        <w:rPr>
          <w:rFonts w:eastAsia="Times New Roman"/>
          <w:szCs w:val="22"/>
        </w:rPr>
      </w:pPr>
      <w:r w:rsidRPr="00B144A6">
        <w:rPr>
          <w:rFonts w:eastAsia="Times New Roman"/>
          <w:szCs w:val="22"/>
        </w:rPr>
        <w:t xml:space="preserve">Може да чуете първо щракване, когато инжектирането започне. </w:t>
      </w:r>
    </w:p>
    <w:p w14:paraId="5D926C38" w14:textId="77777777" w:rsidR="000D421E" w:rsidRPr="00B144A6" w:rsidRDefault="000D421E" w:rsidP="000D421E">
      <w:pPr>
        <w:widowControl w:val="0"/>
        <w:tabs>
          <w:tab w:val="clear" w:pos="567"/>
        </w:tabs>
        <w:suppressAutoHyphens w:val="0"/>
        <w:autoSpaceDE w:val="0"/>
        <w:autoSpaceDN w:val="0"/>
        <w:jc w:val="center"/>
        <w:rPr>
          <w:rFonts w:eastAsia="Times New Roman"/>
          <w:noProof/>
          <w:szCs w:val="22"/>
        </w:rPr>
      </w:pPr>
      <w:r w:rsidRPr="00B144A6">
        <w:rPr>
          <w:rFonts w:eastAsia="Times New Roman"/>
          <w:noProof/>
          <w:szCs w:val="22"/>
          <w:lang w:eastAsia="bg-BG"/>
        </w:rPr>
        <w:drawing>
          <wp:inline distT="0" distB="0" distL="0" distR="0" wp14:anchorId="246C4C40" wp14:editId="281FEE40">
            <wp:extent cx="2007235" cy="1803400"/>
            <wp:effectExtent l="0" t="0" r="0" b="6350"/>
            <wp:docPr id="47" name="그림 47" descr="A close-up of a person's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그림 47" descr="A close-up of a person's hand&#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007235" cy="1803400"/>
                    </a:xfrm>
                    <a:prstGeom prst="rect">
                      <a:avLst/>
                    </a:prstGeom>
                  </pic:spPr>
                </pic:pic>
              </a:graphicData>
            </a:graphic>
          </wp:inline>
        </w:drawing>
      </w:r>
      <w:r w:rsidRPr="00B144A6">
        <w:rPr>
          <w:rFonts w:eastAsia="Times New Roman"/>
          <w:szCs w:val="22"/>
        </w:rPr>
        <w:t xml:space="preserve"> </w:t>
      </w:r>
    </w:p>
    <w:p w14:paraId="554E935C"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И</w:t>
      </w:r>
    </w:p>
    <w:p w14:paraId="4278034B"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11232A0B" w14:textId="511D7D81"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b/>
          <w:szCs w:val="22"/>
        </w:rPr>
        <w:t xml:space="preserve">Стъпка 11 Продължете да </w:t>
      </w:r>
      <w:r w:rsidR="00354386" w:rsidRPr="00B144A6">
        <w:rPr>
          <w:rFonts w:eastAsia="Times New Roman"/>
          <w:b/>
          <w:szCs w:val="22"/>
        </w:rPr>
        <w:t>нат</w:t>
      </w:r>
      <w:r w:rsidRPr="00B144A6">
        <w:rPr>
          <w:rFonts w:eastAsia="Times New Roman"/>
          <w:b/>
          <w:szCs w:val="22"/>
        </w:rPr>
        <w:t>искате писалката върху кожата, докато жълтият индикатор спре да се движи. (Фигура Й).</w:t>
      </w:r>
      <w:r w:rsidRPr="00B144A6">
        <w:rPr>
          <w:rFonts w:eastAsia="Times New Roman"/>
          <w:szCs w:val="22"/>
        </w:rPr>
        <w:t xml:space="preserve"> </w:t>
      </w:r>
      <w:r w:rsidRPr="00B144A6">
        <w:rPr>
          <w:rFonts w:eastAsia="Times New Roman"/>
          <w:szCs w:val="22"/>
        </w:rPr>
        <w:br/>
        <w:t xml:space="preserve">Инжектирането може да Ви отнеме до </w:t>
      </w:r>
      <w:r w:rsidRPr="00B144A6">
        <w:rPr>
          <w:rFonts w:eastAsia="Times New Roman"/>
          <w:b/>
          <w:szCs w:val="22"/>
        </w:rPr>
        <w:t>10 секунди</w:t>
      </w:r>
      <w:r w:rsidRPr="00B144A6">
        <w:rPr>
          <w:rFonts w:eastAsia="Times New Roman"/>
          <w:szCs w:val="22"/>
        </w:rPr>
        <w:t xml:space="preserve">. </w:t>
      </w:r>
    </w:p>
    <w:p w14:paraId="0D109AA7" w14:textId="77777777"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szCs w:val="22"/>
        </w:rPr>
        <w:t xml:space="preserve">Може да чуете второ щракване. Това означава, че инжектирането е приключило. </w:t>
      </w:r>
    </w:p>
    <w:p w14:paraId="5109A40D" w14:textId="736499A6"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b/>
          <w:szCs w:val="22"/>
        </w:rPr>
        <w:t>Не</w:t>
      </w:r>
      <w:r w:rsidRPr="00B144A6">
        <w:rPr>
          <w:rFonts w:eastAsia="Times New Roman"/>
          <w:szCs w:val="22"/>
        </w:rPr>
        <w:t xml:space="preserve"> </w:t>
      </w:r>
      <w:r w:rsidR="00354386" w:rsidRPr="00B144A6">
        <w:rPr>
          <w:rFonts w:eastAsia="Times New Roman"/>
          <w:szCs w:val="22"/>
        </w:rPr>
        <w:t>намалявайте натиска</w:t>
      </w:r>
      <w:r w:rsidRPr="00B144A6">
        <w:rPr>
          <w:rFonts w:eastAsia="Times New Roman"/>
          <w:szCs w:val="22"/>
        </w:rPr>
        <w:t xml:space="preserve"> върху мястото на инжектиране, преди инжектирането да приключи.</w:t>
      </w:r>
    </w:p>
    <w:p w14:paraId="79E76714" w14:textId="77777777"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b/>
          <w:szCs w:val="22"/>
        </w:rPr>
        <w:t>Не</w:t>
      </w:r>
      <w:r w:rsidRPr="00B144A6">
        <w:rPr>
          <w:rFonts w:eastAsia="Times New Roman"/>
          <w:szCs w:val="22"/>
        </w:rPr>
        <w:t xml:space="preserve"> местете предварително напълнената писалка по време на инжектирането.</w:t>
      </w:r>
    </w:p>
    <w:p w14:paraId="3D6A5ABC" w14:textId="0E287320" w:rsidR="000D421E" w:rsidRPr="00B144A6" w:rsidRDefault="000D421E" w:rsidP="000D421E">
      <w:pPr>
        <w:widowControl w:val="0"/>
        <w:tabs>
          <w:tab w:val="clear" w:pos="567"/>
        </w:tabs>
        <w:suppressAutoHyphens w:val="0"/>
        <w:autoSpaceDE w:val="0"/>
        <w:autoSpaceDN w:val="0"/>
        <w:jc w:val="center"/>
        <w:rPr>
          <w:rFonts w:eastAsia="Times New Roman"/>
          <w:noProof/>
          <w:szCs w:val="22"/>
        </w:rPr>
      </w:pPr>
      <w:r w:rsidRPr="00B144A6">
        <w:rPr>
          <w:rFonts w:eastAsia="Times New Roman"/>
          <w:noProof/>
          <w:szCs w:val="22"/>
          <w:lang w:eastAsia="bg-BG"/>
        </w:rPr>
        <w:drawing>
          <wp:inline distT="0" distB="0" distL="0" distR="0" wp14:anchorId="0571FBF1" wp14:editId="6C03C5AB">
            <wp:extent cx="2070735" cy="1885950"/>
            <wp:effectExtent l="0" t="0" r="5715" b="0"/>
            <wp:docPr id="30" name="그림 30" descr="A close-up of a person's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그림 30" descr="A close-up of a person's hand&#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070735" cy="1885950"/>
                    </a:xfrm>
                    <a:prstGeom prst="rect">
                      <a:avLst/>
                    </a:prstGeom>
                  </pic:spPr>
                </pic:pic>
              </a:graphicData>
            </a:graphic>
          </wp:inline>
        </w:drawing>
      </w:r>
    </w:p>
    <w:p w14:paraId="3427AA80"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Й</w:t>
      </w:r>
    </w:p>
    <w:p w14:paraId="70C4BFEC" w14:textId="77777777" w:rsidR="000D421E" w:rsidRPr="00B144A6" w:rsidRDefault="000D421E" w:rsidP="000D421E">
      <w:pPr>
        <w:widowControl w:val="0"/>
        <w:tabs>
          <w:tab w:val="clear" w:pos="567"/>
        </w:tabs>
        <w:suppressAutoHyphens w:val="0"/>
        <w:autoSpaceDE w:val="0"/>
        <w:autoSpaceDN w:val="0"/>
        <w:rPr>
          <w:rFonts w:eastAsia="Times New Roman"/>
          <w:szCs w:val="22"/>
        </w:rPr>
      </w:pPr>
    </w:p>
    <w:p w14:paraId="4703AF41" w14:textId="29E5CC41" w:rsidR="000D421E" w:rsidRPr="00B144A6" w:rsidRDefault="000D421E" w:rsidP="000D421E">
      <w:pPr>
        <w:widowControl w:val="0"/>
        <w:tabs>
          <w:tab w:val="clear" w:pos="567"/>
          <w:tab w:val="left" w:pos="403"/>
        </w:tabs>
        <w:suppressAutoHyphens w:val="0"/>
        <w:autoSpaceDE w:val="0"/>
        <w:autoSpaceDN w:val="0"/>
        <w:spacing w:line="269" w:lineRule="exact"/>
        <w:rPr>
          <w:rFonts w:eastAsia="Times New Roman"/>
          <w:szCs w:val="22"/>
        </w:rPr>
      </w:pPr>
      <w:r w:rsidRPr="00B144A6">
        <w:rPr>
          <w:rFonts w:eastAsia="Times New Roman"/>
          <w:b/>
          <w:szCs w:val="22"/>
        </w:rPr>
        <w:t>Стъпка 12 Проверете дали прозор</w:t>
      </w:r>
      <w:r w:rsidR="00354386" w:rsidRPr="00B144A6">
        <w:rPr>
          <w:rFonts w:eastAsia="Times New Roman"/>
          <w:b/>
          <w:szCs w:val="22"/>
        </w:rPr>
        <w:t>чето</w:t>
      </w:r>
      <w:r w:rsidRPr="00B144A6">
        <w:rPr>
          <w:rFonts w:eastAsia="Times New Roman"/>
          <w:b/>
          <w:szCs w:val="22"/>
        </w:rPr>
        <w:t xml:space="preserve"> за наблюдение е станал</w:t>
      </w:r>
      <w:r w:rsidR="00354386" w:rsidRPr="00B144A6">
        <w:rPr>
          <w:rFonts w:eastAsia="Times New Roman"/>
          <w:b/>
          <w:szCs w:val="22"/>
        </w:rPr>
        <w:t>о</w:t>
      </w:r>
      <w:r w:rsidRPr="00B144A6">
        <w:rPr>
          <w:rFonts w:eastAsia="Times New Roman"/>
          <w:b/>
          <w:szCs w:val="22"/>
        </w:rPr>
        <w:t xml:space="preserve"> жълт, за да се уверите, че е инжектирана пълната доза, след което отстранете празната писалка от кожата (Фигура K)</w:t>
      </w:r>
      <w:r w:rsidRPr="00B144A6">
        <w:rPr>
          <w:rFonts w:eastAsia="Times New Roman"/>
          <w:szCs w:val="22"/>
        </w:rPr>
        <w:t>.</w:t>
      </w:r>
    </w:p>
    <w:p w14:paraId="73672774" w14:textId="77777777"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szCs w:val="22"/>
        </w:rPr>
        <w:t>Предпазителят на иглата ще покрие напълно иглата.</w:t>
      </w:r>
    </w:p>
    <w:p w14:paraId="57617AFC" w14:textId="6FD9ACC8"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szCs w:val="22"/>
        </w:rPr>
        <w:t xml:space="preserve">Както на </w:t>
      </w:r>
      <w:r w:rsidRPr="00B144A6">
        <w:rPr>
          <w:rFonts w:eastAsia="Times New Roman"/>
          <w:b/>
          <w:szCs w:val="22"/>
        </w:rPr>
        <w:t>Фигура K</w:t>
      </w:r>
      <w:r w:rsidRPr="00B144A6">
        <w:rPr>
          <w:rFonts w:eastAsia="Times New Roman"/>
          <w:szCs w:val="22"/>
        </w:rPr>
        <w:t>, възможно е в прозор</w:t>
      </w:r>
      <w:r w:rsidR="00354386" w:rsidRPr="00B144A6">
        <w:rPr>
          <w:rFonts w:eastAsia="Times New Roman"/>
          <w:szCs w:val="22"/>
        </w:rPr>
        <w:t>чето</w:t>
      </w:r>
      <w:r w:rsidRPr="00B144A6">
        <w:rPr>
          <w:rFonts w:eastAsia="Times New Roman"/>
          <w:szCs w:val="22"/>
        </w:rPr>
        <w:t xml:space="preserve"> за наблюдение все още да се вижда малка сива лента. </w:t>
      </w:r>
    </w:p>
    <w:p w14:paraId="51B7FA79" w14:textId="0CC66653"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szCs w:val="22"/>
        </w:rPr>
        <w:lastRenderedPageBreak/>
        <w:t xml:space="preserve">Изваждането на иглата от кожата може да предизвика леко кървене или </w:t>
      </w:r>
      <w:r w:rsidR="00AE09D7" w:rsidRPr="00B144A6">
        <w:rPr>
          <w:rFonts w:eastAsia="Times New Roman"/>
          <w:szCs w:val="22"/>
        </w:rPr>
        <w:t>образуване</w:t>
      </w:r>
      <w:r w:rsidRPr="00B144A6">
        <w:rPr>
          <w:rFonts w:eastAsia="Times New Roman"/>
          <w:szCs w:val="22"/>
        </w:rPr>
        <w:t xml:space="preserve"> на няколко капки кръв</w:t>
      </w:r>
      <w:r w:rsidRPr="00B144A6">
        <w:rPr>
          <w:rFonts w:eastAsia="Times New Roman"/>
          <w:color w:val="FF0000"/>
          <w:szCs w:val="22"/>
        </w:rPr>
        <w:t xml:space="preserve"> </w:t>
      </w:r>
      <w:r w:rsidRPr="00B144A6">
        <w:rPr>
          <w:rFonts w:eastAsia="Times New Roman"/>
          <w:szCs w:val="22"/>
        </w:rPr>
        <w:t>на мястото на инжектиране. Това е нормално. Можете да притиснете памучен тампон или марля към мястото на инжектиране, ако е необходимо. Не разтривайте мястото на инжектиране. Можете да покриете мястото на инжектиране с малка лепенка, ако е необходимо.</w:t>
      </w:r>
    </w:p>
    <w:p w14:paraId="1A10E780" w14:textId="417FFCBF" w:rsidR="000D421E" w:rsidRPr="00B144A6" w:rsidRDefault="000D421E" w:rsidP="000D421E">
      <w:pPr>
        <w:widowControl w:val="0"/>
        <w:tabs>
          <w:tab w:val="clear" w:pos="567"/>
        </w:tabs>
        <w:suppressAutoHyphens w:val="0"/>
        <w:autoSpaceDE w:val="0"/>
        <w:autoSpaceDN w:val="0"/>
        <w:jc w:val="center"/>
        <w:rPr>
          <w:rFonts w:eastAsia="Times New Roman"/>
          <w:noProof/>
          <w:szCs w:val="22"/>
        </w:rPr>
      </w:pPr>
      <w:r w:rsidRPr="00B144A6">
        <w:rPr>
          <w:rFonts w:eastAsia="Times New Roman"/>
          <w:noProof/>
          <w:szCs w:val="22"/>
          <w:lang w:eastAsia="bg-BG"/>
        </w:rPr>
        <w:drawing>
          <wp:inline distT="0" distB="0" distL="0" distR="0" wp14:anchorId="6AAB9496" wp14:editId="67C328B4">
            <wp:extent cx="2062740" cy="1922400"/>
            <wp:effectExtent l="0" t="0" r="0" b="1905"/>
            <wp:docPr id="48" name="그림 48" descr="A diagram of a hand holding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그림 48" descr="A diagram of a hand holding a pe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062740" cy="1922400"/>
                    </a:xfrm>
                    <a:prstGeom prst="rect">
                      <a:avLst/>
                    </a:prstGeom>
                  </pic:spPr>
                </pic:pic>
              </a:graphicData>
            </a:graphic>
          </wp:inline>
        </w:drawing>
      </w:r>
    </w:p>
    <w:p w14:paraId="158DD06D"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K</w:t>
      </w:r>
    </w:p>
    <w:p w14:paraId="7C819E8A" w14:textId="77777777" w:rsidR="000D421E" w:rsidRPr="00B144A6" w:rsidRDefault="000D421E" w:rsidP="000D421E">
      <w:pPr>
        <w:widowControl w:val="0"/>
        <w:tabs>
          <w:tab w:val="clear" w:pos="567"/>
          <w:tab w:val="left" w:pos="403"/>
        </w:tabs>
        <w:suppressAutoHyphens w:val="0"/>
        <w:autoSpaceDE w:val="0"/>
        <w:autoSpaceDN w:val="0"/>
        <w:spacing w:line="269" w:lineRule="exact"/>
        <w:ind w:left="113"/>
        <w:rPr>
          <w:rFonts w:eastAsia="Times New Roman"/>
          <w:szCs w:val="22"/>
        </w:rPr>
      </w:pPr>
    </w:p>
    <w:p w14:paraId="13AC1623" w14:textId="677B5C86" w:rsidR="000D421E" w:rsidRPr="00B144A6" w:rsidRDefault="000D421E" w:rsidP="000D421E">
      <w:pPr>
        <w:widowControl w:val="0"/>
        <w:tabs>
          <w:tab w:val="clear" w:pos="567"/>
        </w:tabs>
        <w:suppressAutoHyphens w:val="0"/>
        <w:autoSpaceDE w:val="0"/>
        <w:autoSpaceDN w:val="0"/>
        <w:rPr>
          <w:rFonts w:eastAsia="Times New Roman"/>
          <w:b/>
          <w:szCs w:val="22"/>
        </w:rPr>
      </w:pPr>
      <w:r w:rsidRPr="00B144A6">
        <w:rPr>
          <w:rFonts w:eastAsia="Times New Roman"/>
          <w:b/>
          <w:szCs w:val="22"/>
        </w:rPr>
        <w:t>Ако Вашата доза е 90 mg, ще получите или една предварително напълнена писалка от 90 mg, или две предварително напълнени писалки от 45 mg. Ако получите две предварително напълнени писалки от 45 mg за доза 90 mg, ще трябва да си поставите втора инжекция веднага след първата. Повторете стъпки 1 – 12 за втората инжекция с нова писалка. Изберете друго място за втората инжекция.</w:t>
      </w:r>
    </w:p>
    <w:p w14:paraId="4BD9F5E2" w14:textId="77777777" w:rsidR="000D421E" w:rsidRPr="00B144A6" w:rsidRDefault="000D421E" w:rsidP="000D421E">
      <w:pPr>
        <w:widowControl w:val="0"/>
        <w:tabs>
          <w:tab w:val="clear" w:pos="567"/>
        </w:tabs>
        <w:suppressAutoHyphens w:val="0"/>
        <w:autoSpaceDE w:val="0"/>
        <w:autoSpaceDN w:val="0"/>
        <w:rPr>
          <w:rFonts w:eastAsia="Times New Roman"/>
          <w:szCs w:val="22"/>
          <w:lang w:eastAsia="ko-KR"/>
        </w:rPr>
      </w:pPr>
    </w:p>
    <w:p w14:paraId="03BACFA6" w14:textId="77777777" w:rsidR="000D421E" w:rsidRPr="00B144A6" w:rsidRDefault="000D421E" w:rsidP="000D421E">
      <w:pPr>
        <w:widowControl w:val="0"/>
        <w:tabs>
          <w:tab w:val="clear" w:pos="567"/>
        </w:tabs>
        <w:suppressAutoHyphens w:val="0"/>
        <w:autoSpaceDE w:val="0"/>
        <w:autoSpaceDN w:val="0"/>
        <w:rPr>
          <w:rFonts w:eastAsia="Times New Roman"/>
          <w:b/>
          <w:spacing w:val="9"/>
          <w:szCs w:val="24"/>
        </w:rPr>
      </w:pPr>
      <w:r w:rsidRPr="00B144A6">
        <w:rPr>
          <w:rFonts w:eastAsia="Times New Roman"/>
          <w:b/>
          <w:szCs w:val="22"/>
        </w:rPr>
        <w:t>Изхвърляне на</w:t>
      </w:r>
      <w:r w:rsidRPr="00B144A6">
        <w:rPr>
          <w:rFonts w:eastAsia="Times New Roman"/>
          <w:szCs w:val="22"/>
        </w:rPr>
        <w:t xml:space="preserve"> </w:t>
      </w:r>
      <w:r w:rsidRPr="00B144A6">
        <w:rPr>
          <w:rFonts w:eastAsia="Times New Roman"/>
          <w:b/>
          <w:szCs w:val="22"/>
        </w:rPr>
        <w:t>предварително напълнената писалка Pyzchiva</w:t>
      </w:r>
    </w:p>
    <w:p w14:paraId="30BCC00A" w14:textId="77777777" w:rsidR="000D421E" w:rsidRPr="00B144A6" w:rsidRDefault="000D421E" w:rsidP="000D421E">
      <w:pPr>
        <w:widowControl w:val="0"/>
        <w:tabs>
          <w:tab w:val="clear" w:pos="567"/>
        </w:tabs>
        <w:suppressAutoHyphens w:val="0"/>
        <w:autoSpaceDE w:val="0"/>
        <w:autoSpaceDN w:val="0"/>
        <w:rPr>
          <w:rFonts w:eastAsia="Times New Roman"/>
          <w:b/>
          <w:spacing w:val="9"/>
          <w:szCs w:val="24"/>
        </w:rPr>
      </w:pPr>
    </w:p>
    <w:p w14:paraId="542003F7" w14:textId="77777777" w:rsidR="000D421E" w:rsidRPr="00B144A6" w:rsidRDefault="000D421E" w:rsidP="000D421E">
      <w:pPr>
        <w:widowControl w:val="0"/>
        <w:tabs>
          <w:tab w:val="clear" w:pos="567"/>
        </w:tabs>
        <w:suppressAutoHyphens w:val="0"/>
        <w:autoSpaceDE w:val="0"/>
        <w:autoSpaceDN w:val="0"/>
        <w:rPr>
          <w:rFonts w:eastAsia="Times New Roman"/>
          <w:szCs w:val="22"/>
        </w:rPr>
      </w:pPr>
      <w:r w:rsidRPr="00B144A6">
        <w:rPr>
          <w:rFonts w:eastAsia="Times New Roman"/>
          <w:b/>
          <w:szCs w:val="22"/>
        </w:rPr>
        <w:t>Стъпка 13 Поставете използваната писалка в контейнер за остри предмети веднага след употреба</w:t>
      </w:r>
      <w:r w:rsidRPr="00B144A6">
        <w:rPr>
          <w:rFonts w:eastAsia="Times New Roman"/>
          <w:szCs w:val="22"/>
        </w:rPr>
        <w:t xml:space="preserve"> </w:t>
      </w:r>
      <w:r w:rsidRPr="00B144A6">
        <w:rPr>
          <w:rFonts w:eastAsia="Times New Roman"/>
          <w:b/>
          <w:szCs w:val="22"/>
        </w:rPr>
        <w:t>(Фигура Л)</w:t>
      </w:r>
      <w:r w:rsidRPr="00B144A6">
        <w:rPr>
          <w:rFonts w:eastAsia="Times New Roman"/>
          <w:szCs w:val="22"/>
        </w:rPr>
        <w:t xml:space="preserve">. </w:t>
      </w:r>
    </w:p>
    <w:p w14:paraId="6B450DBE" w14:textId="02996AEF"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b/>
          <w:szCs w:val="22"/>
        </w:rPr>
        <w:t>Не</w:t>
      </w:r>
      <w:r w:rsidRPr="00B144A6">
        <w:rPr>
          <w:rFonts w:eastAsia="Times New Roman"/>
          <w:szCs w:val="22"/>
        </w:rPr>
        <w:t xml:space="preserve"> изхвърляйте ненужните писалки в контейнера за </w:t>
      </w:r>
      <w:r w:rsidR="00AE09D7" w:rsidRPr="00B144A6">
        <w:rPr>
          <w:rFonts w:eastAsia="Times New Roman"/>
          <w:szCs w:val="22"/>
        </w:rPr>
        <w:t>домашни</w:t>
      </w:r>
      <w:r w:rsidRPr="00B144A6">
        <w:rPr>
          <w:rFonts w:eastAsia="Times New Roman"/>
          <w:szCs w:val="22"/>
        </w:rPr>
        <w:t xml:space="preserve"> отпадъци.</w:t>
      </w:r>
    </w:p>
    <w:p w14:paraId="532D2B42" w14:textId="77777777" w:rsidR="000D421E" w:rsidRPr="00B144A6" w:rsidRDefault="000D421E" w:rsidP="000D421E">
      <w:pPr>
        <w:widowControl w:val="0"/>
        <w:numPr>
          <w:ilvl w:val="0"/>
          <w:numId w:val="28"/>
        </w:numPr>
        <w:tabs>
          <w:tab w:val="clear" w:pos="567"/>
          <w:tab w:val="left" w:pos="403"/>
        </w:tabs>
        <w:suppressAutoHyphens w:val="0"/>
        <w:autoSpaceDE w:val="0"/>
        <w:autoSpaceDN w:val="0"/>
        <w:spacing w:line="269" w:lineRule="exact"/>
        <w:rPr>
          <w:rFonts w:eastAsia="Times New Roman"/>
          <w:szCs w:val="22"/>
        </w:rPr>
      </w:pPr>
      <w:r w:rsidRPr="00B144A6">
        <w:rPr>
          <w:rFonts w:eastAsia="Times New Roman"/>
          <w:b/>
          <w:szCs w:val="22"/>
        </w:rPr>
        <w:t>Не</w:t>
      </w:r>
      <w:r w:rsidRPr="00B144A6">
        <w:rPr>
          <w:rFonts w:eastAsia="Times New Roman"/>
          <w:szCs w:val="22"/>
        </w:rPr>
        <w:t xml:space="preserve"> рециклирайте използвания контейнер за изхвърляне на остри предмети.</w:t>
      </w:r>
    </w:p>
    <w:p w14:paraId="06E158EC" w14:textId="51D0E6BA" w:rsidR="000D421E" w:rsidRPr="00B144A6" w:rsidRDefault="000D421E" w:rsidP="000D421E">
      <w:pPr>
        <w:widowControl w:val="0"/>
        <w:tabs>
          <w:tab w:val="clear" w:pos="567"/>
        </w:tabs>
        <w:suppressAutoHyphens w:val="0"/>
        <w:autoSpaceDE w:val="0"/>
        <w:autoSpaceDN w:val="0"/>
        <w:jc w:val="center"/>
        <w:rPr>
          <w:rFonts w:eastAsia="Times New Roman"/>
          <w:noProof/>
          <w:szCs w:val="22"/>
        </w:rPr>
      </w:pPr>
      <w:r w:rsidRPr="00B144A6">
        <w:rPr>
          <w:rFonts w:eastAsia="Times New Roman"/>
          <w:noProof/>
          <w:szCs w:val="22"/>
          <w:lang w:eastAsia="bg-BG"/>
        </w:rPr>
        <w:drawing>
          <wp:inline distT="0" distB="0" distL="0" distR="0" wp14:anchorId="11AC8C20" wp14:editId="060E2250">
            <wp:extent cx="1793875" cy="1971675"/>
            <wp:effectExtent l="0" t="0" r="0" b="9525"/>
            <wp:docPr id="36" name="그림 1" descr="A hand putting a needle into a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그림 1" descr="A hand putting a needle into a container&#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1793875" cy="1971675"/>
                    </a:xfrm>
                    <a:prstGeom prst="rect">
                      <a:avLst/>
                    </a:prstGeom>
                  </pic:spPr>
                </pic:pic>
              </a:graphicData>
            </a:graphic>
          </wp:inline>
        </w:drawing>
      </w:r>
    </w:p>
    <w:p w14:paraId="0E1D1653" w14:textId="77777777" w:rsidR="000D421E" w:rsidRPr="00B144A6" w:rsidRDefault="000D421E" w:rsidP="000D421E">
      <w:pPr>
        <w:widowControl w:val="0"/>
        <w:tabs>
          <w:tab w:val="clear" w:pos="567"/>
        </w:tabs>
        <w:suppressAutoHyphens w:val="0"/>
        <w:autoSpaceDE w:val="0"/>
        <w:autoSpaceDN w:val="0"/>
        <w:jc w:val="center"/>
        <w:rPr>
          <w:rFonts w:eastAsia="Times New Roman"/>
          <w:b/>
          <w:szCs w:val="22"/>
        </w:rPr>
      </w:pPr>
      <w:r w:rsidRPr="00B144A6">
        <w:rPr>
          <w:rFonts w:eastAsia="Times New Roman"/>
          <w:b/>
          <w:szCs w:val="22"/>
        </w:rPr>
        <w:t>Фигура Л</w:t>
      </w:r>
    </w:p>
    <w:p w14:paraId="0CEE37A9" w14:textId="77777777" w:rsidR="000D421E" w:rsidRPr="00B144A6" w:rsidRDefault="000D421E" w:rsidP="000D421E">
      <w:pPr>
        <w:widowControl w:val="0"/>
        <w:tabs>
          <w:tab w:val="clear" w:pos="567"/>
        </w:tabs>
        <w:suppressAutoHyphens w:val="0"/>
        <w:autoSpaceDE w:val="0"/>
        <w:autoSpaceDN w:val="0"/>
        <w:spacing w:before="4"/>
        <w:rPr>
          <w:rFonts w:eastAsia="Times New Roman"/>
          <w:sz w:val="21"/>
          <w:szCs w:val="24"/>
        </w:rPr>
      </w:pPr>
    </w:p>
    <w:p w14:paraId="29DA0924" w14:textId="77777777" w:rsidR="000D421E" w:rsidRPr="00B144A6" w:rsidRDefault="000D421E" w:rsidP="000D421E">
      <w:pPr>
        <w:widowControl w:val="0"/>
        <w:tabs>
          <w:tab w:val="clear" w:pos="567"/>
        </w:tabs>
        <w:suppressAutoHyphens w:val="0"/>
        <w:autoSpaceDE w:val="0"/>
        <w:autoSpaceDN w:val="0"/>
        <w:spacing w:before="15" w:line="454" w:lineRule="auto"/>
        <w:rPr>
          <w:rFonts w:eastAsia="Times New Roman"/>
          <w:b/>
          <w:szCs w:val="22"/>
        </w:rPr>
      </w:pPr>
      <w:r w:rsidRPr="00B144A6">
        <w:rPr>
          <w:rFonts w:eastAsia="Times New Roman"/>
          <w:b/>
          <w:szCs w:val="22"/>
        </w:rPr>
        <w:t>Съхранявайте Pyzchiva и всички лекарства на място, недостъпно за деца.</w:t>
      </w:r>
    </w:p>
    <w:p w14:paraId="2C9D6D24" w14:textId="77777777" w:rsidR="000D421E" w:rsidRPr="00B144A6" w:rsidRDefault="000D421E" w:rsidP="000D421E">
      <w:pPr>
        <w:widowControl w:val="0"/>
        <w:tabs>
          <w:tab w:val="clear" w:pos="567"/>
        </w:tabs>
        <w:suppressAutoHyphens w:val="0"/>
        <w:autoSpaceDE w:val="0"/>
        <w:autoSpaceDN w:val="0"/>
        <w:rPr>
          <w:rFonts w:eastAsia="Times New Roman"/>
          <w:b/>
          <w:szCs w:val="22"/>
        </w:rPr>
      </w:pPr>
    </w:p>
    <w:p w14:paraId="478458F1" w14:textId="77777777" w:rsidR="008C42F2" w:rsidRPr="00B144A6" w:rsidRDefault="008C42F2">
      <w:pPr>
        <w:tabs>
          <w:tab w:val="clear" w:pos="567"/>
        </w:tabs>
        <w:rPr>
          <w:bCs/>
          <w:szCs w:val="22"/>
        </w:rPr>
      </w:pPr>
    </w:p>
    <w:sectPr w:rsidR="008C42F2" w:rsidRPr="00B144A6">
      <w:footerReference w:type="default" r:id="rId67"/>
      <w:footerReference w:type="first" r:id="rId68"/>
      <w:pgSz w:w="11906" w:h="16838"/>
      <w:pgMar w:top="1134" w:right="1418" w:bottom="1134" w:left="1418" w:header="0" w:footer="737" w:gutter="0"/>
      <w:cols w:space="720"/>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B2B130" w14:textId="77777777" w:rsidR="0090438A" w:rsidRDefault="0090438A">
      <w:r>
        <w:separator/>
      </w:r>
    </w:p>
  </w:endnote>
  <w:endnote w:type="continuationSeparator" w:id="0">
    <w:p w14:paraId="5545A792" w14:textId="77777777" w:rsidR="0090438A" w:rsidRDefault="0090438A">
      <w:r>
        <w:continuationSeparator/>
      </w:r>
    </w:p>
  </w:endnote>
  <w:endnote w:type="continuationNotice" w:id="1">
    <w:p w14:paraId="1A573866" w14:textId="77777777" w:rsidR="0090438A" w:rsidRDefault="009043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1"/>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CC"/>
    <w:family w:val="swiss"/>
    <w:pitch w:val="variable"/>
  </w:font>
  <w:font w:name="Microsoft YaHei">
    <w:altName w:val="微软雅黑"/>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Courier New"/>
    <w:panose1 w:val="02020803070505020304"/>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0AB1B" w14:textId="2BE6E5D6" w:rsidR="00BF3C5E" w:rsidRPr="004B66A2" w:rsidRDefault="00BF3C5E" w:rsidP="004B66A2">
    <w:pPr>
      <w:pStyle w:val="Footer"/>
      <w:tabs>
        <w:tab w:val="clear" w:pos="8930"/>
        <w:tab w:val="right" w:pos="8931"/>
      </w:tabs>
      <w:ind w:right="96"/>
      <w:jc w:val="center"/>
      <w:rPr>
        <w:lang w:val="en-GB"/>
      </w:rPr>
    </w:pP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Pr>
        <w:rStyle w:val="PageNumber"/>
        <w:rFonts w:ascii="Arial" w:hAnsi="Arial" w:cs="Arial"/>
        <w:noProof/>
      </w:rPr>
      <w:t>43</w:t>
    </w:r>
    <w:r>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B04E6" w14:textId="7E9E79C2" w:rsidR="00BF3C5E" w:rsidRDefault="00BF3C5E">
    <w:pPr>
      <w:pStyle w:val="Footer"/>
      <w:tabs>
        <w:tab w:val="clear" w:pos="8930"/>
        <w:tab w:val="right" w:pos="8931"/>
      </w:tabs>
      <w:ind w:right="96"/>
      <w:jc w:val="center"/>
      <w:rPr>
        <w:rFonts w:ascii="Arial" w:hAnsi="Arial" w:cs="Arial"/>
      </w:rPr>
    </w:pP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Pr>
        <w:rStyle w:val="PageNumber"/>
        <w:rFonts w:ascii="Arial" w:hAnsi="Arial" w:cs="Arial"/>
        <w:noProof/>
      </w:rPr>
      <w:t>1</w:t>
    </w:r>
    <w:r>
      <w:rPr>
        <w:rStyle w:val="PageNumber"/>
        <w:rFonts w:ascii="Arial" w:hAnsi="Arial" w:cs="Arial"/>
      </w:rPr>
      <w:fldChar w:fldCharType="end"/>
    </w:r>
  </w:p>
  <w:p w14:paraId="50541FC2" w14:textId="77777777" w:rsidR="00BF3C5E" w:rsidRDefault="00BF3C5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F1479" w14:textId="77777777" w:rsidR="0090438A" w:rsidRDefault="0090438A">
      <w:r>
        <w:separator/>
      </w:r>
    </w:p>
  </w:footnote>
  <w:footnote w:type="continuationSeparator" w:id="0">
    <w:p w14:paraId="7C4F9DDB" w14:textId="77777777" w:rsidR="0090438A" w:rsidRDefault="0090438A">
      <w:r>
        <w:continuationSeparator/>
      </w:r>
    </w:p>
  </w:footnote>
  <w:footnote w:type="continuationNotice" w:id="1">
    <w:p w14:paraId="49D078BA" w14:textId="77777777" w:rsidR="0090438A" w:rsidRDefault="0090438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D"/>
    <w:multiLevelType w:val="multilevel"/>
    <w:tmpl w:val="7214078E"/>
    <w:name w:val="WW8Num12"/>
    <w:lvl w:ilvl="0">
      <w:start w:val="1"/>
      <w:numFmt w:val="bullet"/>
      <w:lvlText w:val=""/>
      <w:lvlJc w:val="left"/>
      <w:pPr>
        <w:tabs>
          <w:tab w:val="num" w:pos="360"/>
        </w:tabs>
        <w:ind w:left="567" w:hanging="567"/>
      </w:pPr>
      <w:rPr>
        <w:rFonts w:ascii="Symbol" w:hAnsi="Symbol" w:hint="default"/>
      </w:rPr>
    </w:lvl>
    <w:lvl w:ilvl="1">
      <w:start w:val="1"/>
      <w:numFmt w:val="bullet"/>
      <w:lvlText w:val="o"/>
      <w:lvlJc w:val="left"/>
      <w:pPr>
        <w:tabs>
          <w:tab w:val="num" w:pos="927"/>
        </w:tabs>
        <w:ind w:left="1134" w:hanging="567"/>
      </w:pPr>
      <w:rPr>
        <w:rFonts w:ascii="OpenSymbol" w:hAnsi="OpenSymbol" w:cs="OpenSymbol" w:hint="default"/>
      </w:rPr>
    </w:lvl>
    <w:lvl w:ilvl="2">
      <w:start w:val="1"/>
      <w:numFmt w:val="bullet"/>
      <w:lvlText w:val=""/>
      <w:lvlJc w:val="left"/>
      <w:pPr>
        <w:tabs>
          <w:tab w:val="num" w:pos="1494"/>
        </w:tabs>
        <w:ind w:left="1701" w:hanging="567"/>
      </w:pPr>
      <w:rPr>
        <w:rFonts w:ascii="Wingdings" w:hAnsi="Wingdings" w:cs="Wingdings" w:hint="default"/>
      </w:rPr>
    </w:lvl>
    <w:lvl w:ilvl="3">
      <w:start w:val="1"/>
      <w:numFmt w:val="bullet"/>
      <w:lvlText w:val=""/>
      <w:lvlJc w:val="left"/>
      <w:pPr>
        <w:tabs>
          <w:tab w:val="num" w:pos="2061"/>
        </w:tabs>
        <w:ind w:left="2268" w:hanging="567"/>
      </w:pPr>
      <w:rPr>
        <w:rFonts w:ascii="Symbol" w:hAnsi="Symbol" w:cs="Symbol" w:hint="default"/>
      </w:rPr>
    </w:lvl>
    <w:lvl w:ilvl="4">
      <w:start w:val="1"/>
      <w:numFmt w:val="bullet"/>
      <w:lvlText w:val="o"/>
      <w:lvlJc w:val="left"/>
      <w:pPr>
        <w:tabs>
          <w:tab w:val="num" w:pos="2628"/>
        </w:tabs>
        <w:ind w:left="2835" w:hanging="567"/>
      </w:pPr>
      <w:rPr>
        <w:rFonts w:ascii="Courier New" w:hAnsi="Courier New" w:cs="Courier New" w:hint="default"/>
      </w:rPr>
    </w:lvl>
    <w:lvl w:ilvl="5">
      <w:start w:val="1"/>
      <w:numFmt w:val="bullet"/>
      <w:lvlText w:val=""/>
      <w:lvlJc w:val="left"/>
      <w:pPr>
        <w:tabs>
          <w:tab w:val="num" w:pos="3195"/>
        </w:tabs>
        <w:ind w:left="3402" w:hanging="567"/>
      </w:pPr>
      <w:rPr>
        <w:rFonts w:ascii="Wingdings" w:hAnsi="Wingdings" w:cs="Wingdings" w:hint="default"/>
      </w:rPr>
    </w:lvl>
    <w:lvl w:ilvl="6">
      <w:start w:val="1"/>
      <w:numFmt w:val="bullet"/>
      <w:lvlText w:val=""/>
      <w:lvlJc w:val="left"/>
      <w:pPr>
        <w:tabs>
          <w:tab w:val="num" w:pos="3762"/>
        </w:tabs>
        <w:ind w:left="3969" w:hanging="567"/>
      </w:pPr>
      <w:rPr>
        <w:rFonts w:ascii="Symbol" w:hAnsi="Symbol" w:cs="Symbol" w:hint="default"/>
      </w:rPr>
    </w:lvl>
    <w:lvl w:ilvl="7">
      <w:start w:val="1"/>
      <w:numFmt w:val="bullet"/>
      <w:lvlText w:val="o"/>
      <w:lvlJc w:val="left"/>
      <w:pPr>
        <w:tabs>
          <w:tab w:val="num" w:pos="4329"/>
        </w:tabs>
        <w:ind w:left="4536" w:hanging="567"/>
      </w:pPr>
      <w:rPr>
        <w:rFonts w:ascii="Courier New" w:hAnsi="Courier New" w:cs="Courier New" w:hint="default"/>
      </w:rPr>
    </w:lvl>
    <w:lvl w:ilvl="8">
      <w:start w:val="1"/>
      <w:numFmt w:val="bullet"/>
      <w:lvlText w:val=""/>
      <w:lvlJc w:val="left"/>
      <w:pPr>
        <w:tabs>
          <w:tab w:val="num" w:pos="4896"/>
        </w:tabs>
        <w:ind w:left="5103" w:hanging="567"/>
      </w:pPr>
      <w:rPr>
        <w:rFonts w:ascii="Wingdings" w:hAnsi="Wingdings" w:cs="Wingdings" w:hint="default"/>
      </w:rPr>
    </w:lvl>
  </w:abstractNum>
  <w:abstractNum w:abstractNumId="1" w15:restartNumberingAfterBreak="0">
    <w:nsid w:val="011C4A3D"/>
    <w:multiLevelType w:val="multilevel"/>
    <w:tmpl w:val="85E66ED6"/>
    <w:lvl w:ilvl="0">
      <w:start w:val="1"/>
      <w:numFmt w:val="decimal"/>
      <w:pStyle w:val="ListNumber3"/>
      <w:lvlText w:val="%1."/>
      <w:lvlJc w:val="left"/>
      <w:pPr>
        <w:tabs>
          <w:tab w:val="num" w:pos="1080"/>
        </w:tabs>
        <w:ind w:left="108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3090F47"/>
    <w:multiLevelType w:val="hybridMultilevel"/>
    <w:tmpl w:val="7BD04186"/>
    <w:lvl w:ilvl="0" w:tplc="DCF2A8C6">
      <w:numFmt w:val="bullet"/>
      <w:lvlText w:val="-"/>
      <w:lvlJc w:val="left"/>
      <w:pPr>
        <w:ind w:left="684" w:hanging="567"/>
      </w:pPr>
      <w:rPr>
        <w:rFonts w:ascii="Times New Roman" w:eastAsia="Times New Roman" w:hAnsi="Times New Roman" w:cs="Times New Roman" w:hint="default"/>
        <w:w w:val="100"/>
        <w:sz w:val="22"/>
        <w:szCs w:val="22"/>
      </w:rPr>
    </w:lvl>
    <w:lvl w:ilvl="1" w:tplc="23D8931C">
      <w:numFmt w:val="bullet"/>
      <w:lvlText w:val="•"/>
      <w:lvlJc w:val="left"/>
      <w:pPr>
        <w:ind w:left="1532" w:hanging="567"/>
      </w:pPr>
      <w:rPr>
        <w:rFonts w:hint="default"/>
      </w:rPr>
    </w:lvl>
    <w:lvl w:ilvl="2" w:tplc="39C47C68">
      <w:numFmt w:val="bullet"/>
      <w:lvlText w:val="•"/>
      <w:lvlJc w:val="left"/>
      <w:pPr>
        <w:ind w:left="2385" w:hanging="567"/>
      </w:pPr>
      <w:rPr>
        <w:rFonts w:hint="default"/>
      </w:rPr>
    </w:lvl>
    <w:lvl w:ilvl="3" w:tplc="20466AA6">
      <w:numFmt w:val="bullet"/>
      <w:lvlText w:val="•"/>
      <w:lvlJc w:val="left"/>
      <w:pPr>
        <w:ind w:left="3237" w:hanging="567"/>
      </w:pPr>
      <w:rPr>
        <w:rFonts w:hint="default"/>
      </w:rPr>
    </w:lvl>
    <w:lvl w:ilvl="4" w:tplc="F9D85C18">
      <w:numFmt w:val="bullet"/>
      <w:lvlText w:val="•"/>
      <w:lvlJc w:val="left"/>
      <w:pPr>
        <w:ind w:left="4090" w:hanging="567"/>
      </w:pPr>
      <w:rPr>
        <w:rFonts w:hint="default"/>
      </w:rPr>
    </w:lvl>
    <w:lvl w:ilvl="5" w:tplc="927E4E30">
      <w:numFmt w:val="bullet"/>
      <w:lvlText w:val="•"/>
      <w:lvlJc w:val="left"/>
      <w:pPr>
        <w:ind w:left="4942" w:hanging="567"/>
      </w:pPr>
      <w:rPr>
        <w:rFonts w:hint="default"/>
      </w:rPr>
    </w:lvl>
    <w:lvl w:ilvl="6" w:tplc="09FE989C">
      <w:numFmt w:val="bullet"/>
      <w:lvlText w:val="•"/>
      <w:lvlJc w:val="left"/>
      <w:pPr>
        <w:ind w:left="5795" w:hanging="567"/>
      </w:pPr>
      <w:rPr>
        <w:rFonts w:hint="default"/>
      </w:rPr>
    </w:lvl>
    <w:lvl w:ilvl="7" w:tplc="199029C6">
      <w:numFmt w:val="bullet"/>
      <w:lvlText w:val="•"/>
      <w:lvlJc w:val="left"/>
      <w:pPr>
        <w:ind w:left="6647" w:hanging="567"/>
      </w:pPr>
      <w:rPr>
        <w:rFonts w:hint="default"/>
      </w:rPr>
    </w:lvl>
    <w:lvl w:ilvl="8" w:tplc="12BE6058">
      <w:numFmt w:val="bullet"/>
      <w:lvlText w:val="•"/>
      <w:lvlJc w:val="left"/>
      <w:pPr>
        <w:ind w:left="7500" w:hanging="567"/>
      </w:pPr>
      <w:rPr>
        <w:rFonts w:hint="default"/>
      </w:rPr>
    </w:lvl>
  </w:abstractNum>
  <w:abstractNum w:abstractNumId="3" w15:restartNumberingAfterBreak="0">
    <w:nsid w:val="049F79A7"/>
    <w:multiLevelType w:val="hybridMultilevel"/>
    <w:tmpl w:val="A544CC9A"/>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05540702"/>
    <w:multiLevelType w:val="hybridMultilevel"/>
    <w:tmpl w:val="027A5F34"/>
    <w:lvl w:ilvl="0" w:tplc="04090001">
      <w:start w:val="1"/>
      <w:numFmt w:val="bullet"/>
      <w:lvlText w:val=""/>
      <w:lvlJc w:val="left"/>
      <w:pPr>
        <w:tabs>
          <w:tab w:val="num" w:pos="360"/>
        </w:tabs>
        <w:ind w:left="360" w:hanging="360"/>
      </w:pPr>
      <w:rPr>
        <w:rFonts w:ascii="Symbol" w:hAnsi="Symbol" w:hint="default"/>
      </w:rPr>
    </w:lvl>
    <w:lvl w:ilvl="1" w:tplc="82DEF676">
      <w:start w:val="1"/>
      <w:numFmt w:val="bullet"/>
      <w:pStyle w:val="BulletList-SS-1single-spaced"/>
      <w:lvlText w:val=""/>
      <w:lvlJc w:val="left"/>
      <w:pPr>
        <w:tabs>
          <w:tab w:val="num" w:pos="1296"/>
        </w:tabs>
        <w:ind w:left="1296" w:hanging="576"/>
      </w:pPr>
      <w:rPr>
        <w:rFonts w:ascii="Symbol" w:hAnsi="Symbol" w:hint="default"/>
        <w:sz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6" w15:restartNumberingAfterBreak="0">
    <w:nsid w:val="12450429"/>
    <w:multiLevelType w:val="hybridMultilevel"/>
    <w:tmpl w:val="A7CE278E"/>
    <w:lvl w:ilvl="0" w:tplc="238E5690">
      <w:numFmt w:val="bullet"/>
      <w:lvlText w:val=""/>
      <w:lvlJc w:val="left"/>
      <w:pPr>
        <w:ind w:left="684" w:hanging="567"/>
      </w:pPr>
      <w:rPr>
        <w:rFonts w:ascii="Symbol" w:eastAsia="Symbol" w:hAnsi="Symbol" w:cs="Symbol" w:hint="default"/>
        <w:w w:val="100"/>
        <w:sz w:val="22"/>
        <w:szCs w:val="22"/>
      </w:rPr>
    </w:lvl>
    <w:lvl w:ilvl="1" w:tplc="52F4DF02">
      <w:numFmt w:val="bullet"/>
      <w:lvlText w:val="o"/>
      <w:lvlJc w:val="left"/>
      <w:pPr>
        <w:ind w:left="1251" w:hanging="504"/>
      </w:pPr>
      <w:rPr>
        <w:rFonts w:ascii="Courier New" w:eastAsia="Courier New" w:hAnsi="Courier New" w:cs="Courier New" w:hint="default"/>
        <w:w w:val="100"/>
        <w:sz w:val="22"/>
        <w:szCs w:val="22"/>
      </w:rPr>
    </w:lvl>
    <w:lvl w:ilvl="2" w:tplc="0C880B68">
      <w:numFmt w:val="bullet"/>
      <w:lvlText w:val="•"/>
      <w:lvlJc w:val="left"/>
      <w:pPr>
        <w:ind w:left="2138" w:hanging="504"/>
      </w:pPr>
      <w:rPr>
        <w:rFonts w:hint="default"/>
      </w:rPr>
    </w:lvl>
    <w:lvl w:ilvl="3" w:tplc="0B3EC078">
      <w:numFmt w:val="bullet"/>
      <w:lvlText w:val="•"/>
      <w:lvlJc w:val="left"/>
      <w:pPr>
        <w:ind w:left="3016" w:hanging="504"/>
      </w:pPr>
      <w:rPr>
        <w:rFonts w:hint="default"/>
      </w:rPr>
    </w:lvl>
    <w:lvl w:ilvl="4" w:tplc="670C90E2">
      <w:numFmt w:val="bullet"/>
      <w:lvlText w:val="•"/>
      <w:lvlJc w:val="left"/>
      <w:pPr>
        <w:ind w:left="3895" w:hanging="504"/>
      </w:pPr>
      <w:rPr>
        <w:rFonts w:hint="default"/>
      </w:rPr>
    </w:lvl>
    <w:lvl w:ilvl="5" w:tplc="D87229F0">
      <w:numFmt w:val="bullet"/>
      <w:lvlText w:val="•"/>
      <w:lvlJc w:val="left"/>
      <w:pPr>
        <w:ind w:left="4773" w:hanging="504"/>
      </w:pPr>
      <w:rPr>
        <w:rFonts w:hint="default"/>
      </w:rPr>
    </w:lvl>
    <w:lvl w:ilvl="6" w:tplc="53741386">
      <w:numFmt w:val="bullet"/>
      <w:lvlText w:val="•"/>
      <w:lvlJc w:val="left"/>
      <w:pPr>
        <w:ind w:left="5651" w:hanging="504"/>
      </w:pPr>
      <w:rPr>
        <w:rFonts w:hint="default"/>
      </w:rPr>
    </w:lvl>
    <w:lvl w:ilvl="7" w:tplc="5388F386">
      <w:numFmt w:val="bullet"/>
      <w:lvlText w:val="•"/>
      <w:lvlJc w:val="left"/>
      <w:pPr>
        <w:ind w:left="6530" w:hanging="504"/>
      </w:pPr>
      <w:rPr>
        <w:rFonts w:hint="default"/>
      </w:rPr>
    </w:lvl>
    <w:lvl w:ilvl="8" w:tplc="E7BA831A">
      <w:numFmt w:val="bullet"/>
      <w:lvlText w:val="•"/>
      <w:lvlJc w:val="left"/>
      <w:pPr>
        <w:ind w:left="7408" w:hanging="504"/>
      </w:pPr>
      <w:rPr>
        <w:rFonts w:hint="default"/>
      </w:rPr>
    </w:lvl>
  </w:abstractNum>
  <w:abstractNum w:abstractNumId="7" w15:restartNumberingAfterBreak="0">
    <w:nsid w:val="177238B1"/>
    <w:multiLevelType w:val="hybridMultilevel"/>
    <w:tmpl w:val="EE6676E8"/>
    <w:lvl w:ilvl="0" w:tplc="7698039A">
      <w:numFmt w:val="bullet"/>
      <w:lvlText w:val="•"/>
      <w:lvlJc w:val="left"/>
      <w:pPr>
        <w:ind w:left="513"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850636A"/>
    <w:multiLevelType w:val="multilevel"/>
    <w:tmpl w:val="46B87940"/>
    <w:lvl w:ilvl="0">
      <w:start w:val="1"/>
      <w:numFmt w:val="upperRoman"/>
      <w:pStyle w:val="AHeader1"/>
      <w:lvlText w:val="%1"/>
      <w:lvlJc w:val="left"/>
      <w:pPr>
        <w:tabs>
          <w:tab w:val="num" w:pos="720"/>
        </w:tabs>
        <w:ind w:left="284" w:hanging="284"/>
      </w:pPr>
      <w:rPr>
        <w:rFonts w:ascii="Arial" w:hAnsi="Arial" w:cs="Times New Roman"/>
        <w:b/>
        <w:i w:val="0"/>
        <w:sz w:val="24"/>
      </w:rPr>
    </w:lvl>
    <w:lvl w:ilvl="1">
      <w:start w:val="1"/>
      <w:numFmt w:val="decimal"/>
      <w:lvlText w:val="%1.%2"/>
      <w:lvlJc w:val="left"/>
      <w:pPr>
        <w:tabs>
          <w:tab w:val="num" w:pos="709"/>
        </w:tabs>
        <w:ind w:left="709" w:hanging="425"/>
      </w:pPr>
      <w:rPr>
        <w:rFonts w:ascii="Arial" w:hAnsi="Arial" w:cs="Times New Roman"/>
        <w:b/>
        <w:i w:val="0"/>
        <w:sz w:val="22"/>
      </w:rPr>
    </w:lvl>
    <w:lvl w:ilvl="2">
      <w:start w:val="1"/>
      <w:numFmt w:val="decimal"/>
      <w:lvlText w:val="%1.%2.%3"/>
      <w:lvlJc w:val="left"/>
      <w:pPr>
        <w:tabs>
          <w:tab w:val="num" w:pos="1276"/>
        </w:tabs>
        <w:ind w:left="1276" w:hanging="567"/>
      </w:pPr>
      <w:rPr>
        <w:rFonts w:ascii="Arial" w:hAnsi="Arial" w:cs="Times New Roman"/>
        <w:b/>
        <w:i w:val="0"/>
        <w:sz w:val="22"/>
      </w:rPr>
    </w:lvl>
    <w:lvl w:ilvl="3">
      <w:start w:val="1"/>
      <w:numFmt w:val="lowerLetter"/>
      <w:lvlText w:val="%4)"/>
      <w:lvlJc w:val="left"/>
      <w:pPr>
        <w:tabs>
          <w:tab w:val="num" w:pos="1276"/>
        </w:tabs>
        <w:ind w:left="1276" w:hanging="567"/>
      </w:pPr>
      <w:rPr>
        <w:rFonts w:ascii="Arial" w:hAnsi="Arial" w:cs="Times New Roman"/>
        <w:b w:val="0"/>
        <w:i w:val="0"/>
        <w:sz w:val="22"/>
      </w:rPr>
    </w:lvl>
    <w:lvl w:ilvl="4">
      <w:start w:val="1"/>
      <w:numFmt w:val="lowerLetter"/>
      <w:lvlText w:val="%5)"/>
      <w:lvlJc w:val="left"/>
      <w:pPr>
        <w:tabs>
          <w:tab w:val="num" w:pos="1701"/>
        </w:tabs>
        <w:ind w:left="1701" w:hanging="425"/>
      </w:pPr>
    </w:lvl>
    <w:lvl w:ilvl="5">
      <w:start w:val="1"/>
      <w:numFmt w:val="lowerLetter"/>
      <w:lvlText w:val="%6)"/>
      <w:lvlJc w:val="left"/>
      <w:pPr>
        <w:tabs>
          <w:tab w:val="num" w:pos="1663"/>
        </w:tabs>
        <w:ind w:left="1663" w:hanging="432"/>
      </w:pPr>
    </w:lvl>
    <w:lvl w:ilvl="6">
      <w:start w:val="1"/>
      <w:numFmt w:val="lowerRoman"/>
      <w:lvlText w:val="%7)"/>
      <w:lvlJc w:val="right"/>
      <w:pPr>
        <w:tabs>
          <w:tab w:val="num" w:pos="1807"/>
        </w:tabs>
        <w:ind w:left="1807" w:hanging="288"/>
      </w:pPr>
    </w:lvl>
    <w:lvl w:ilvl="7">
      <w:start w:val="1"/>
      <w:numFmt w:val="lowerLetter"/>
      <w:lvlText w:val="%8."/>
      <w:lvlJc w:val="left"/>
      <w:pPr>
        <w:tabs>
          <w:tab w:val="num" w:pos="1951"/>
        </w:tabs>
        <w:ind w:left="1951" w:hanging="432"/>
      </w:pPr>
    </w:lvl>
    <w:lvl w:ilvl="8">
      <w:start w:val="1"/>
      <w:numFmt w:val="lowerRoman"/>
      <w:lvlText w:val="%9."/>
      <w:lvlJc w:val="left"/>
      <w:pPr>
        <w:tabs>
          <w:tab w:val="num" w:pos="2671"/>
        </w:tabs>
        <w:ind w:left="2311" w:hanging="360"/>
      </w:pPr>
      <w:rPr>
        <w:rFonts w:ascii="Arial" w:hAnsi="Arial"/>
        <w:b w:val="0"/>
        <w:i w:val="0"/>
        <w:sz w:val="22"/>
      </w:rPr>
    </w:lvl>
  </w:abstractNum>
  <w:abstractNum w:abstractNumId="9" w15:restartNumberingAfterBreak="0">
    <w:nsid w:val="1EEB6743"/>
    <w:multiLevelType w:val="hybridMultilevel"/>
    <w:tmpl w:val="949A756C"/>
    <w:lvl w:ilvl="0" w:tplc="7698039A">
      <w:numFmt w:val="bullet"/>
      <w:lvlText w:val="•"/>
      <w:lvlJc w:val="left"/>
      <w:pPr>
        <w:ind w:left="513"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1FB7787B"/>
    <w:multiLevelType w:val="hybridMultilevel"/>
    <w:tmpl w:val="D4D2FC0A"/>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1FD73357"/>
    <w:multiLevelType w:val="multilevel"/>
    <w:tmpl w:val="7A2C49B6"/>
    <w:lvl w:ilvl="0">
      <w:start w:val="1"/>
      <w:numFmt w:val="bullet"/>
      <w:pStyle w:val="C-Heading1nopagebreak"/>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2" w15:restartNumberingAfterBreak="0">
    <w:nsid w:val="21894E0A"/>
    <w:multiLevelType w:val="multilevel"/>
    <w:tmpl w:val="390ABA70"/>
    <w:lvl w:ilvl="0">
      <w:start w:val="1"/>
      <w:numFmt w:val="decimal"/>
      <w:pStyle w:val="ListNumber2"/>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23D60E40"/>
    <w:multiLevelType w:val="hybridMultilevel"/>
    <w:tmpl w:val="DEA4D0A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27E81CF4"/>
    <w:multiLevelType w:val="hybridMultilevel"/>
    <w:tmpl w:val="F45E5FFC"/>
    <w:lvl w:ilvl="0" w:tplc="693467D8">
      <w:start w:val="1"/>
      <w:numFmt w:val="decimal"/>
      <w:lvlText w:val="%1."/>
      <w:lvlJc w:val="left"/>
      <w:pPr>
        <w:ind w:left="118" w:hanging="567"/>
      </w:pPr>
      <w:rPr>
        <w:rFonts w:ascii="Times New Roman" w:eastAsia="Times New Roman" w:hAnsi="Times New Roman" w:cs="Times New Roman" w:hint="default"/>
        <w:b/>
        <w:bCs/>
        <w:w w:val="100"/>
        <w:sz w:val="22"/>
        <w:szCs w:val="22"/>
      </w:rPr>
    </w:lvl>
    <w:lvl w:ilvl="1" w:tplc="3350F654">
      <w:numFmt w:val="bullet"/>
      <w:lvlText w:val=""/>
      <w:lvlJc w:val="left"/>
      <w:pPr>
        <w:ind w:left="1251" w:hanging="567"/>
      </w:pPr>
      <w:rPr>
        <w:rFonts w:ascii="Symbol" w:eastAsia="Symbol" w:hAnsi="Symbol" w:cs="Symbol" w:hint="default"/>
        <w:w w:val="100"/>
        <w:sz w:val="22"/>
        <w:szCs w:val="22"/>
      </w:rPr>
    </w:lvl>
    <w:lvl w:ilvl="2" w:tplc="9384A744">
      <w:numFmt w:val="bullet"/>
      <w:lvlText w:val="o"/>
      <w:lvlJc w:val="left"/>
      <w:pPr>
        <w:ind w:left="1820" w:hanging="569"/>
      </w:pPr>
      <w:rPr>
        <w:rFonts w:ascii="Courier New" w:eastAsia="Courier New" w:hAnsi="Courier New" w:cs="Courier New" w:hint="default"/>
        <w:w w:val="100"/>
        <w:sz w:val="22"/>
        <w:szCs w:val="22"/>
      </w:rPr>
    </w:lvl>
    <w:lvl w:ilvl="3" w:tplc="764A5492">
      <w:numFmt w:val="bullet"/>
      <w:lvlText w:val="•"/>
      <w:lvlJc w:val="left"/>
      <w:pPr>
        <w:ind w:left="2753" w:hanging="569"/>
      </w:pPr>
      <w:rPr>
        <w:rFonts w:hint="default"/>
      </w:rPr>
    </w:lvl>
    <w:lvl w:ilvl="4" w:tplc="C5607210">
      <w:numFmt w:val="bullet"/>
      <w:lvlText w:val="•"/>
      <w:lvlJc w:val="left"/>
      <w:pPr>
        <w:ind w:left="3686" w:hanging="569"/>
      </w:pPr>
      <w:rPr>
        <w:rFonts w:hint="default"/>
      </w:rPr>
    </w:lvl>
    <w:lvl w:ilvl="5" w:tplc="36ACAE50">
      <w:numFmt w:val="bullet"/>
      <w:lvlText w:val="•"/>
      <w:lvlJc w:val="left"/>
      <w:pPr>
        <w:ind w:left="4619" w:hanging="569"/>
      </w:pPr>
      <w:rPr>
        <w:rFonts w:hint="default"/>
      </w:rPr>
    </w:lvl>
    <w:lvl w:ilvl="6" w:tplc="D1485750">
      <w:numFmt w:val="bullet"/>
      <w:lvlText w:val="•"/>
      <w:lvlJc w:val="left"/>
      <w:pPr>
        <w:ind w:left="5552" w:hanging="569"/>
      </w:pPr>
      <w:rPr>
        <w:rFonts w:hint="default"/>
      </w:rPr>
    </w:lvl>
    <w:lvl w:ilvl="7" w:tplc="08A890FC">
      <w:numFmt w:val="bullet"/>
      <w:lvlText w:val="•"/>
      <w:lvlJc w:val="left"/>
      <w:pPr>
        <w:ind w:left="6485" w:hanging="569"/>
      </w:pPr>
      <w:rPr>
        <w:rFonts w:hint="default"/>
      </w:rPr>
    </w:lvl>
    <w:lvl w:ilvl="8" w:tplc="A1107A84">
      <w:numFmt w:val="bullet"/>
      <w:lvlText w:val="•"/>
      <w:lvlJc w:val="left"/>
      <w:pPr>
        <w:ind w:left="7419" w:hanging="569"/>
      </w:pPr>
      <w:rPr>
        <w:rFonts w:hint="default"/>
      </w:rPr>
    </w:lvl>
  </w:abstractNum>
  <w:abstractNum w:abstractNumId="15" w15:restartNumberingAfterBreak="0">
    <w:nsid w:val="28E22953"/>
    <w:multiLevelType w:val="hybridMultilevel"/>
    <w:tmpl w:val="AE3228C4"/>
    <w:lvl w:ilvl="0" w:tplc="B486FB78">
      <w:start w:val="1"/>
      <w:numFmt w:val="bullet"/>
      <w:lvlText w:val=""/>
      <w:lvlJc w:val="left"/>
      <w:pPr>
        <w:tabs>
          <w:tab w:val="num" w:pos="567"/>
        </w:tabs>
        <w:ind w:left="567" w:hanging="567"/>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290564C6"/>
    <w:multiLevelType w:val="hybridMultilevel"/>
    <w:tmpl w:val="9D2E6408"/>
    <w:lvl w:ilvl="0" w:tplc="38348804">
      <w:start w:val="1"/>
      <w:numFmt w:val="bullet"/>
      <w:lvlText w:val="-"/>
      <w:lvlJc w:val="left"/>
      <w:pPr>
        <w:ind w:left="720" w:hanging="360"/>
      </w:pPr>
      <w:rPr>
        <w:rFonts w:ascii="Times New Roman"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297A7588"/>
    <w:multiLevelType w:val="multilevel"/>
    <w:tmpl w:val="7BCA6C38"/>
    <w:lvl w:ilvl="0">
      <w:start w:val="1"/>
      <w:numFmt w:val="bullet"/>
      <w:pStyle w:val="ListBullet5"/>
      <w:lvlText w:val=""/>
      <w:lvlJc w:val="left"/>
      <w:pPr>
        <w:tabs>
          <w:tab w:val="num" w:pos="1800"/>
        </w:tabs>
        <w:ind w:left="180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328841D4"/>
    <w:multiLevelType w:val="hybridMultilevel"/>
    <w:tmpl w:val="01B6FF26"/>
    <w:lvl w:ilvl="0" w:tplc="F5B6DF60">
      <w:start w:val="1"/>
      <w:numFmt w:val="decimal"/>
      <w:lvlText w:val="%1."/>
      <w:lvlJc w:val="left"/>
      <w:pPr>
        <w:ind w:left="684" w:hanging="567"/>
      </w:pPr>
      <w:rPr>
        <w:rFonts w:ascii="Times New Roman" w:eastAsia="Times New Roman" w:hAnsi="Times New Roman" w:cs="Times New Roman" w:hint="default"/>
        <w:w w:val="100"/>
        <w:sz w:val="22"/>
        <w:szCs w:val="22"/>
      </w:rPr>
    </w:lvl>
    <w:lvl w:ilvl="1" w:tplc="074641EE">
      <w:numFmt w:val="bullet"/>
      <w:lvlText w:val="•"/>
      <w:lvlJc w:val="left"/>
      <w:pPr>
        <w:ind w:left="1540" w:hanging="567"/>
      </w:pPr>
      <w:rPr>
        <w:rFonts w:hint="default"/>
      </w:rPr>
    </w:lvl>
    <w:lvl w:ilvl="2" w:tplc="A162C284">
      <w:numFmt w:val="bullet"/>
      <w:lvlText w:val="•"/>
      <w:lvlJc w:val="left"/>
      <w:pPr>
        <w:ind w:left="2401" w:hanging="567"/>
      </w:pPr>
      <w:rPr>
        <w:rFonts w:hint="default"/>
      </w:rPr>
    </w:lvl>
    <w:lvl w:ilvl="3" w:tplc="F62A3910">
      <w:numFmt w:val="bullet"/>
      <w:lvlText w:val="•"/>
      <w:lvlJc w:val="left"/>
      <w:pPr>
        <w:ind w:left="3261" w:hanging="567"/>
      </w:pPr>
      <w:rPr>
        <w:rFonts w:hint="default"/>
      </w:rPr>
    </w:lvl>
    <w:lvl w:ilvl="4" w:tplc="AD3C78EA">
      <w:numFmt w:val="bullet"/>
      <w:lvlText w:val="•"/>
      <w:lvlJc w:val="left"/>
      <w:pPr>
        <w:ind w:left="4122" w:hanging="567"/>
      </w:pPr>
      <w:rPr>
        <w:rFonts w:hint="default"/>
      </w:rPr>
    </w:lvl>
    <w:lvl w:ilvl="5" w:tplc="4664CADE">
      <w:numFmt w:val="bullet"/>
      <w:lvlText w:val="•"/>
      <w:lvlJc w:val="left"/>
      <w:pPr>
        <w:ind w:left="4982" w:hanging="567"/>
      </w:pPr>
      <w:rPr>
        <w:rFonts w:hint="default"/>
      </w:rPr>
    </w:lvl>
    <w:lvl w:ilvl="6" w:tplc="29785C28">
      <w:numFmt w:val="bullet"/>
      <w:lvlText w:val="•"/>
      <w:lvlJc w:val="left"/>
      <w:pPr>
        <w:ind w:left="5843" w:hanging="567"/>
      </w:pPr>
      <w:rPr>
        <w:rFonts w:hint="default"/>
      </w:rPr>
    </w:lvl>
    <w:lvl w:ilvl="7" w:tplc="C9009B68">
      <w:numFmt w:val="bullet"/>
      <w:lvlText w:val="•"/>
      <w:lvlJc w:val="left"/>
      <w:pPr>
        <w:ind w:left="6703" w:hanging="567"/>
      </w:pPr>
      <w:rPr>
        <w:rFonts w:hint="default"/>
      </w:rPr>
    </w:lvl>
    <w:lvl w:ilvl="8" w:tplc="52C60334">
      <w:numFmt w:val="bullet"/>
      <w:lvlText w:val="•"/>
      <w:lvlJc w:val="left"/>
      <w:pPr>
        <w:ind w:left="7564" w:hanging="567"/>
      </w:pPr>
      <w:rPr>
        <w:rFonts w:hint="default"/>
      </w:rPr>
    </w:lvl>
  </w:abstractNum>
  <w:abstractNum w:abstractNumId="19" w15:restartNumberingAfterBreak="0">
    <w:nsid w:val="35CE60BD"/>
    <w:multiLevelType w:val="multilevel"/>
    <w:tmpl w:val="FD8217E4"/>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3BFE4B2A"/>
    <w:multiLevelType w:val="hybridMultilevel"/>
    <w:tmpl w:val="0D68D196"/>
    <w:lvl w:ilvl="0" w:tplc="E3F24EE2">
      <w:start w:val="1"/>
      <w:numFmt w:val="bullet"/>
      <w:pStyle w:val="GuideBullet"/>
      <w:lvlText w:val=""/>
      <w:lvlJc w:val="left"/>
      <w:pPr>
        <w:tabs>
          <w:tab w:val="num" w:pos="360"/>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5444B7"/>
    <w:multiLevelType w:val="hybridMultilevel"/>
    <w:tmpl w:val="CD64F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63556D"/>
    <w:multiLevelType w:val="multilevel"/>
    <w:tmpl w:val="07905D78"/>
    <w:lvl w:ilvl="0">
      <w:start w:val="1"/>
      <w:numFmt w:val="decimal"/>
      <w:pStyle w:val="ListNumber4"/>
      <w:lvlText w:val="%1."/>
      <w:lvlJc w:val="left"/>
      <w:pPr>
        <w:tabs>
          <w:tab w:val="num" w:pos="1440"/>
        </w:tabs>
        <w:ind w:left="144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413B2967"/>
    <w:multiLevelType w:val="multilevel"/>
    <w:tmpl w:val="1BEA2A3A"/>
    <w:lvl w:ilvl="0">
      <w:start w:val="1"/>
      <w:numFmt w:val="decimal"/>
      <w:pStyle w:val="ListNumber5"/>
      <w:lvlText w:val="%1."/>
      <w:lvlJc w:val="left"/>
      <w:pPr>
        <w:tabs>
          <w:tab w:val="num" w:pos="1800"/>
        </w:tabs>
        <w:ind w:left="180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15:restartNumberingAfterBreak="0">
    <w:nsid w:val="4BB77A1E"/>
    <w:multiLevelType w:val="multilevel"/>
    <w:tmpl w:val="26086F78"/>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4DAD20DB"/>
    <w:multiLevelType w:val="multilevel"/>
    <w:tmpl w:val="49C47C58"/>
    <w:lvl w:ilvl="0">
      <w:start w:val="1"/>
      <w:numFmt w:val="bullet"/>
      <w:pStyle w:val="ListBullet3"/>
      <w:lvlText w:val=""/>
      <w:lvlJc w:val="left"/>
      <w:pPr>
        <w:tabs>
          <w:tab w:val="num" w:pos="1080"/>
        </w:tabs>
        <w:ind w:left="108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5D2E7C37"/>
    <w:multiLevelType w:val="hybridMultilevel"/>
    <w:tmpl w:val="FBE2C3F2"/>
    <w:lvl w:ilvl="0" w:tplc="7698039A">
      <w:numFmt w:val="bullet"/>
      <w:lvlText w:val="•"/>
      <w:lvlJc w:val="left"/>
      <w:pPr>
        <w:ind w:left="513" w:hanging="400"/>
      </w:pPr>
      <w:rPr>
        <w:rFonts w:hint="default"/>
      </w:rPr>
    </w:lvl>
    <w:lvl w:ilvl="1" w:tplc="3C9A3D66">
      <w:start w:val="1"/>
      <w:numFmt w:val="bullet"/>
      <w:lvlText w:val="◦"/>
      <w:lvlJc w:val="left"/>
      <w:pPr>
        <w:ind w:left="913" w:hanging="400"/>
      </w:pPr>
      <w:rPr>
        <w:rFonts w:ascii="Times New Roman" w:hAnsi="Times New Roman" w:cs="Times New Roman" w:hint="default"/>
      </w:rPr>
    </w:lvl>
    <w:lvl w:ilvl="2" w:tplc="04090005">
      <w:start w:val="1"/>
      <w:numFmt w:val="bullet"/>
      <w:lvlText w:val=""/>
      <w:lvlJc w:val="left"/>
      <w:pPr>
        <w:ind w:left="1313" w:hanging="400"/>
      </w:pPr>
      <w:rPr>
        <w:rFonts w:ascii="Wingdings" w:hAnsi="Wingdings" w:hint="default"/>
      </w:rPr>
    </w:lvl>
    <w:lvl w:ilvl="3" w:tplc="04090001" w:tentative="1">
      <w:start w:val="1"/>
      <w:numFmt w:val="bullet"/>
      <w:lvlText w:val=""/>
      <w:lvlJc w:val="left"/>
      <w:pPr>
        <w:ind w:left="1713" w:hanging="400"/>
      </w:pPr>
      <w:rPr>
        <w:rFonts w:ascii="Wingdings" w:hAnsi="Wingdings" w:hint="default"/>
      </w:rPr>
    </w:lvl>
    <w:lvl w:ilvl="4" w:tplc="04090003" w:tentative="1">
      <w:start w:val="1"/>
      <w:numFmt w:val="bullet"/>
      <w:lvlText w:val=""/>
      <w:lvlJc w:val="left"/>
      <w:pPr>
        <w:ind w:left="2113" w:hanging="400"/>
      </w:pPr>
      <w:rPr>
        <w:rFonts w:ascii="Wingdings" w:hAnsi="Wingdings" w:hint="default"/>
      </w:rPr>
    </w:lvl>
    <w:lvl w:ilvl="5" w:tplc="04090005" w:tentative="1">
      <w:start w:val="1"/>
      <w:numFmt w:val="bullet"/>
      <w:lvlText w:val=""/>
      <w:lvlJc w:val="left"/>
      <w:pPr>
        <w:ind w:left="2513" w:hanging="400"/>
      </w:pPr>
      <w:rPr>
        <w:rFonts w:ascii="Wingdings" w:hAnsi="Wingdings" w:hint="default"/>
      </w:rPr>
    </w:lvl>
    <w:lvl w:ilvl="6" w:tplc="04090001" w:tentative="1">
      <w:start w:val="1"/>
      <w:numFmt w:val="bullet"/>
      <w:lvlText w:val=""/>
      <w:lvlJc w:val="left"/>
      <w:pPr>
        <w:ind w:left="2913" w:hanging="400"/>
      </w:pPr>
      <w:rPr>
        <w:rFonts w:ascii="Wingdings" w:hAnsi="Wingdings" w:hint="default"/>
      </w:rPr>
    </w:lvl>
    <w:lvl w:ilvl="7" w:tplc="04090003" w:tentative="1">
      <w:start w:val="1"/>
      <w:numFmt w:val="bullet"/>
      <w:lvlText w:val=""/>
      <w:lvlJc w:val="left"/>
      <w:pPr>
        <w:ind w:left="3313" w:hanging="400"/>
      </w:pPr>
      <w:rPr>
        <w:rFonts w:ascii="Wingdings" w:hAnsi="Wingdings" w:hint="default"/>
      </w:rPr>
    </w:lvl>
    <w:lvl w:ilvl="8" w:tplc="04090005" w:tentative="1">
      <w:start w:val="1"/>
      <w:numFmt w:val="bullet"/>
      <w:lvlText w:val=""/>
      <w:lvlJc w:val="left"/>
      <w:pPr>
        <w:ind w:left="3713" w:hanging="400"/>
      </w:pPr>
      <w:rPr>
        <w:rFonts w:ascii="Wingdings" w:hAnsi="Wingdings" w:hint="default"/>
      </w:rPr>
    </w:lvl>
  </w:abstractNum>
  <w:abstractNum w:abstractNumId="27" w15:restartNumberingAfterBreak="0">
    <w:nsid w:val="63EE5ABF"/>
    <w:multiLevelType w:val="hybridMultilevel"/>
    <w:tmpl w:val="EBB62DAE"/>
    <w:lvl w:ilvl="0" w:tplc="7698039A">
      <w:numFmt w:val="bullet"/>
      <w:lvlText w:val="•"/>
      <w:lvlJc w:val="left"/>
      <w:pPr>
        <w:ind w:left="913" w:hanging="400"/>
      </w:pPr>
      <w:rPr>
        <w:rFonts w:hint="default"/>
      </w:rPr>
    </w:lvl>
    <w:lvl w:ilvl="1" w:tplc="04090003" w:tentative="1">
      <w:start w:val="1"/>
      <w:numFmt w:val="bullet"/>
      <w:lvlText w:val=""/>
      <w:lvlJc w:val="left"/>
      <w:pPr>
        <w:ind w:left="1313" w:hanging="400"/>
      </w:pPr>
      <w:rPr>
        <w:rFonts w:ascii="Wingdings" w:hAnsi="Wingdings" w:hint="default"/>
      </w:rPr>
    </w:lvl>
    <w:lvl w:ilvl="2" w:tplc="04090005" w:tentative="1">
      <w:start w:val="1"/>
      <w:numFmt w:val="bullet"/>
      <w:lvlText w:val=""/>
      <w:lvlJc w:val="left"/>
      <w:pPr>
        <w:ind w:left="1713" w:hanging="400"/>
      </w:pPr>
      <w:rPr>
        <w:rFonts w:ascii="Wingdings" w:hAnsi="Wingdings" w:hint="default"/>
      </w:rPr>
    </w:lvl>
    <w:lvl w:ilvl="3" w:tplc="04090001" w:tentative="1">
      <w:start w:val="1"/>
      <w:numFmt w:val="bullet"/>
      <w:lvlText w:val=""/>
      <w:lvlJc w:val="left"/>
      <w:pPr>
        <w:ind w:left="2113" w:hanging="400"/>
      </w:pPr>
      <w:rPr>
        <w:rFonts w:ascii="Wingdings" w:hAnsi="Wingdings" w:hint="default"/>
      </w:rPr>
    </w:lvl>
    <w:lvl w:ilvl="4" w:tplc="04090003" w:tentative="1">
      <w:start w:val="1"/>
      <w:numFmt w:val="bullet"/>
      <w:lvlText w:val=""/>
      <w:lvlJc w:val="left"/>
      <w:pPr>
        <w:ind w:left="2513" w:hanging="400"/>
      </w:pPr>
      <w:rPr>
        <w:rFonts w:ascii="Wingdings" w:hAnsi="Wingdings" w:hint="default"/>
      </w:rPr>
    </w:lvl>
    <w:lvl w:ilvl="5" w:tplc="04090005" w:tentative="1">
      <w:start w:val="1"/>
      <w:numFmt w:val="bullet"/>
      <w:lvlText w:val=""/>
      <w:lvlJc w:val="left"/>
      <w:pPr>
        <w:ind w:left="2913" w:hanging="400"/>
      </w:pPr>
      <w:rPr>
        <w:rFonts w:ascii="Wingdings" w:hAnsi="Wingdings" w:hint="default"/>
      </w:rPr>
    </w:lvl>
    <w:lvl w:ilvl="6" w:tplc="04090001" w:tentative="1">
      <w:start w:val="1"/>
      <w:numFmt w:val="bullet"/>
      <w:lvlText w:val=""/>
      <w:lvlJc w:val="left"/>
      <w:pPr>
        <w:ind w:left="3313" w:hanging="400"/>
      </w:pPr>
      <w:rPr>
        <w:rFonts w:ascii="Wingdings" w:hAnsi="Wingdings" w:hint="default"/>
      </w:rPr>
    </w:lvl>
    <w:lvl w:ilvl="7" w:tplc="04090003" w:tentative="1">
      <w:start w:val="1"/>
      <w:numFmt w:val="bullet"/>
      <w:lvlText w:val=""/>
      <w:lvlJc w:val="left"/>
      <w:pPr>
        <w:ind w:left="3713" w:hanging="400"/>
      </w:pPr>
      <w:rPr>
        <w:rFonts w:ascii="Wingdings" w:hAnsi="Wingdings" w:hint="default"/>
      </w:rPr>
    </w:lvl>
    <w:lvl w:ilvl="8" w:tplc="04090005" w:tentative="1">
      <w:start w:val="1"/>
      <w:numFmt w:val="bullet"/>
      <w:lvlText w:val=""/>
      <w:lvlJc w:val="left"/>
      <w:pPr>
        <w:ind w:left="4113" w:hanging="400"/>
      </w:pPr>
      <w:rPr>
        <w:rFonts w:ascii="Wingdings" w:hAnsi="Wingdings" w:hint="default"/>
      </w:rPr>
    </w:lvl>
  </w:abstractNum>
  <w:abstractNum w:abstractNumId="28" w15:restartNumberingAfterBreak="0">
    <w:nsid w:val="695953CB"/>
    <w:multiLevelType w:val="multilevel"/>
    <w:tmpl w:val="A1605304"/>
    <w:lvl w:ilvl="0">
      <w:start w:val="1"/>
      <w:numFmt w:val="bullet"/>
      <w:pStyle w:val="ListBullet4"/>
      <w:lvlText w:val=""/>
      <w:lvlJc w:val="left"/>
      <w:pPr>
        <w:tabs>
          <w:tab w:val="num" w:pos="1440"/>
        </w:tabs>
        <w:ind w:left="144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15:restartNumberingAfterBreak="0">
    <w:nsid w:val="6C793EF7"/>
    <w:multiLevelType w:val="hybridMultilevel"/>
    <w:tmpl w:val="972AC724"/>
    <w:lvl w:ilvl="0" w:tplc="7698039A">
      <w:numFmt w:val="bullet"/>
      <w:lvlText w:val="•"/>
      <w:lvlJc w:val="left"/>
      <w:pPr>
        <w:ind w:left="513" w:hanging="400"/>
      </w:pPr>
      <w:rPr>
        <w:rFont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6D5E03A5"/>
    <w:multiLevelType w:val="multilevel"/>
    <w:tmpl w:val="BD3EA10E"/>
    <w:lvl w:ilvl="0">
      <w:start w:val="1"/>
      <w:numFmt w:val="decimal"/>
      <w:lvlText w:val="%1."/>
      <w:lvlJc w:val="left"/>
      <w:pPr>
        <w:ind w:left="567" w:hanging="567"/>
      </w:pPr>
      <w:rPr>
        <w:rFonts w:ascii="Times New Roman" w:eastAsia="Times New Roman" w:hAnsi="Times New Roman" w:cs="Times New Roman" w:hint="default"/>
        <w:b/>
        <w:bCs/>
        <w:w w:val="100"/>
        <w:sz w:val="22"/>
        <w:szCs w:val="22"/>
      </w:rPr>
    </w:lvl>
    <w:lvl w:ilvl="1">
      <w:start w:val="1"/>
      <w:numFmt w:val="decimal"/>
      <w:lvlText w:val="%1.%2"/>
      <w:lvlJc w:val="left"/>
      <w:pPr>
        <w:ind w:left="567" w:hanging="567"/>
      </w:pPr>
      <w:rPr>
        <w:rFonts w:ascii="Times New Roman" w:eastAsia="Times New Roman" w:hAnsi="Times New Roman" w:cs="Times New Roman" w:hint="default"/>
        <w:b/>
        <w:bCs/>
        <w:w w:val="100"/>
        <w:sz w:val="22"/>
        <w:szCs w:val="22"/>
      </w:rPr>
    </w:lvl>
    <w:lvl w:ilvl="2">
      <w:numFmt w:val="bullet"/>
      <w:lvlText w:val="•"/>
      <w:lvlJc w:val="left"/>
      <w:pPr>
        <w:ind w:left="1521" w:hanging="567"/>
      </w:pPr>
      <w:rPr>
        <w:rFonts w:hint="default"/>
      </w:rPr>
    </w:lvl>
    <w:lvl w:ilvl="3">
      <w:numFmt w:val="bullet"/>
      <w:lvlText w:val="•"/>
      <w:lvlJc w:val="left"/>
      <w:pPr>
        <w:ind w:left="2479" w:hanging="567"/>
      </w:pPr>
      <w:rPr>
        <w:rFonts w:hint="default"/>
      </w:rPr>
    </w:lvl>
    <w:lvl w:ilvl="4">
      <w:numFmt w:val="bullet"/>
      <w:lvlText w:val="•"/>
      <w:lvlJc w:val="left"/>
      <w:pPr>
        <w:ind w:left="3438" w:hanging="567"/>
      </w:pPr>
      <w:rPr>
        <w:rFonts w:hint="default"/>
      </w:rPr>
    </w:lvl>
    <w:lvl w:ilvl="5">
      <w:numFmt w:val="bullet"/>
      <w:lvlText w:val="•"/>
      <w:lvlJc w:val="left"/>
      <w:pPr>
        <w:ind w:left="4396" w:hanging="567"/>
      </w:pPr>
      <w:rPr>
        <w:rFonts w:hint="default"/>
      </w:rPr>
    </w:lvl>
    <w:lvl w:ilvl="6">
      <w:numFmt w:val="bullet"/>
      <w:lvlText w:val="•"/>
      <w:lvlJc w:val="left"/>
      <w:pPr>
        <w:ind w:left="5354" w:hanging="567"/>
      </w:pPr>
      <w:rPr>
        <w:rFonts w:hint="default"/>
      </w:rPr>
    </w:lvl>
    <w:lvl w:ilvl="7">
      <w:numFmt w:val="bullet"/>
      <w:lvlText w:val="•"/>
      <w:lvlJc w:val="left"/>
      <w:pPr>
        <w:ind w:left="6313" w:hanging="567"/>
      </w:pPr>
      <w:rPr>
        <w:rFonts w:hint="default"/>
      </w:rPr>
    </w:lvl>
    <w:lvl w:ilvl="8">
      <w:numFmt w:val="bullet"/>
      <w:lvlText w:val="•"/>
      <w:lvlJc w:val="left"/>
      <w:pPr>
        <w:ind w:left="7271" w:hanging="567"/>
      </w:pPr>
      <w:rPr>
        <w:rFonts w:hint="default"/>
      </w:rPr>
    </w:lvl>
  </w:abstractNum>
  <w:abstractNum w:abstractNumId="31" w15:restartNumberingAfterBreak="0">
    <w:nsid w:val="6E4A591F"/>
    <w:multiLevelType w:val="multilevel"/>
    <w:tmpl w:val="606EBBD4"/>
    <w:lvl w:ilvl="0">
      <w:start w:val="1"/>
      <w:numFmt w:val="bullet"/>
      <w:pStyle w:val="ListBullet2"/>
      <w:lvlText w:val=""/>
      <w:lvlJc w:val="left"/>
      <w:pPr>
        <w:tabs>
          <w:tab w:val="num" w:pos="72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15:restartNumberingAfterBreak="0">
    <w:nsid w:val="74FF3478"/>
    <w:multiLevelType w:val="hybridMultilevel"/>
    <w:tmpl w:val="27E61456"/>
    <w:lvl w:ilvl="0" w:tplc="7698039A">
      <w:numFmt w:val="bullet"/>
      <w:lvlText w:val="•"/>
      <w:lvlJc w:val="left"/>
      <w:pPr>
        <w:ind w:left="513"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F5A7B1A"/>
    <w:multiLevelType w:val="hybridMultilevel"/>
    <w:tmpl w:val="C9044658"/>
    <w:lvl w:ilvl="0" w:tplc="9E6874D0">
      <w:start w:val="1"/>
      <w:numFmt w:val="decimal"/>
      <w:lvlText w:val="%1."/>
      <w:lvlJc w:val="left"/>
      <w:pPr>
        <w:ind w:left="684" w:hanging="567"/>
      </w:pPr>
      <w:rPr>
        <w:rFonts w:ascii="Times New Roman" w:eastAsia="Times New Roman" w:hAnsi="Times New Roman" w:cs="Times New Roman" w:hint="default"/>
        <w:w w:val="100"/>
        <w:sz w:val="22"/>
        <w:szCs w:val="22"/>
      </w:rPr>
    </w:lvl>
    <w:lvl w:ilvl="1" w:tplc="D5EC8142">
      <w:numFmt w:val="bullet"/>
      <w:lvlText w:val="•"/>
      <w:lvlJc w:val="left"/>
      <w:pPr>
        <w:ind w:left="1540" w:hanging="567"/>
      </w:pPr>
      <w:rPr>
        <w:rFonts w:hint="default"/>
      </w:rPr>
    </w:lvl>
    <w:lvl w:ilvl="2" w:tplc="47F04EE6">
      <w:numFmt w:val="bullet"/>
      <w:lvlText w:val="•"/>
      <w:lvlJc w:val="left"/>
      <w:pPr>
        <w:ind w:left="2401" w:hanging="567"/>
      </w:pPr>
      <w:rPr>
        <w:rFonts w:hint="default"/>
      </w:rPr>
    </w:lvl>
    <w:lvl w:ilvl="3" w:tplc="590A2BF4">
      <w:numFmt w:val="bullet"/>
      <w:lvlText w:val="•"/>
      <w:lvlJc w:val="left"/>
      <w:pPr>
        <w:ind w:left="3261" w:hanging="567"/>
      </w:pPr>
      <w:rPr>
        <w:rFonts w:hint="default"/>
      </w:rPr>
    </w:lvl>
    <w:lvl w:ilvl="4" w:tplc="9C6A2A52">
      <w:numFmt w:val="bullet"/>
      <w:lvlText w:val="•"/>
      <w:lvlJc w:val="left"/>
      <w:pPr>
        <w:ind w:left="4122" w:hanging="567"/>
      </w:pPr>
      <w:rPr>
        <w:rFonts w:hint="default"/>
      </w:rPr>
    </w:lvl>
    <w:lvl w:ilvl="5" w:tplc="00003E5C">
      <w:numFmt w:val="bullet"/>
      <w:lvlText w:val="•"/>
      <w:lvlJc w:val="left"/>
      <w:pPr>
        <w:ind w:left="4982" w:hanging="567"/>
      </w:pPr>
      <w:rPr>
        <w:rFonts w:hint="default"/>
      </w:rPr>
    </w:lvl>
    <w:lvl w:ilvl="6" w:tplc="ACFA6068">
      <w:numFmt w:val="bullet"/>
      <w:lvlText w:val="•"/>
      <w:lvlJc w:val="left"/>
      <w:pPr>
        <w:ind w:left="5843" w:hanging="567"/>
      </w:pPr>
      <w:rPr>
        <w:rFonts w:hint="default"/>
      </w:rPr>
    </w:lvl>
    <w:lvl w:ilvl="7" w:tplc="DD245FC4">
      <w:numFmt w:val="bullet"/>
      <w:lvlText w:val="•"/>
      <w:lvlJc w:val="left"/>
      <w:pPr>
        <w:ind w:left="6703" w:hanging="567"/>
      </w:pPr>
      <w:rPr>
        <w:rFonts w:hint="default"/>
      </w:rPr>
    </w:lvl>
    <w:lvl w:ilvl="8" w:tplc="4CA4A254">
      <w:numFmt w:val="bullet"/>
      <w:lvlText w:val="•"/>
      <w:lvlJc w:val="left"/>
      <w:pPr>
        <w:ind w:left="7564" w:hanging="567"/>
      </w:pPr>
      <w:rPr>
        <w:rFonts w:hint="default"/>
      </w:rPr>
    </w:lvl>
  </w:abstractNum>
  <w:num w:numId="1" w16cid:durableId="107362161">
    <w:abstractNumId w:val="8"/>
  </w:num>
  <w:num w:numId="2" w16cid:durableId="1866939298">
    <w:abstractNumId w:val="24"/>
  </w:num>
  <w:num w:numId="3" w16cid:durableId="136998385">
    <w:abstractNumId w:val="31"/>
  </w:num>
  <w:num w:numId="4" w16cid:durableId="1764915365">
    <w:abstractNumId w:val="25"/>
  </w:num>
  <w:num w:numId="5" w16cid:durableId="1726247812">
    <w:abstractNumId w:val="28"/>
  </w:num>
  <w:num w:numId="6" w16cid:durableId="1849320440">
    <w:abstractNumId w:val="17"/>
  </w:num>
  <w:num w:numId="7" w16cid:durableId="305935360">
    <w:abstractNumId w:val="19"/>
  </w:num>
  <w:num w:numId="8" w16cid:durableId="1507163793">
    <w:abstractNumId w:val="12"/>
  </w:num>
  <w:num w:numId="9" w16cid:durableId="1900440205">
    <w:abstractNumId w:val="1"/>
  </w:num>
  <w:num w:numId="10" w16cid:durableId="348025715">
    <w:abstractNumId w:val="22"/>
  </w:num>
  <w:num w:numId="11" w16cid:durableId="1765608248">
    <w:abstractNumId w:val="23"/>
  </w:num>
  <w:num w:numId="12" w16cid:durableId="693918972">
    <w:abstractNumId w:val="16"/>
  </w:num>
  <w:num w:numId="13" w16cid:durableId="1427119720">
    <w:abstractNumId w:val="10"/>
  </w:num>
  <w:num w:numId="14" w16cid:durableId="108858532">
    <w:abstractNumId w:val="3"/>
  </w:num>
  <w:num w:numId="15" w16cid:durableId="599096752">
    <w:abstractNumId w:val="15"/>
  </w:num>
  <w:num w:numId="16" w16cid:durableId="1798261341">
    <w:abstractNumId w:val="13"/>
  </w:num>
  <w:num w:numId="17" w16cid:durableId="579407887">
    <w:abstractNumId w:val="21"/>
  </w:num>
  <w:num w:numId="18" w16cid:durableId="1002007688">
    <w:abstractNumId w:val="6"/>
  </w:num>
  <w:num w:numId="19" w16cid:durableId="1452935790">
    <w:abstractNumId w:val="2"/>
  </w:num>
  <w:num w:numId="20" w16cid:durableId="609511280">
    <w:abstractNumId w:val="4"/>
  </w:num>
  <w:num w:numId="21" w16cid:durableId="203366852">
    <w:abstractNumId w:val="5"/>
  </w:num>
  <w:num w:numId="22" w16cid:durableId="698776440">
    <w:abstractNumId w:val="20"/>
  </w:num>
  <w:num w:numId="23" w16cid:durableId="108209593">
    <w:abstractNumId w:val="27"/>
  </w:num>
  <w:num w:numId="24" w16cid:durableId="833687757">
    <w:abstractNumId w:val="26"/>
  </w:num>
  <w:num w:numId="25" w16cid:durableId="754669902">
    <w:abstractNumId w:val="29"/>
  </w:num>
  <w:num w:numId="26" w16cid:durableId="1282178539">
    <w:abstractNumId w:val="9"/>
  </w:num>
  <w:num w:numId="27" w16cid:durableId="1660108052">
    <w:abstractNumId w:val="7"/>
  </w:num>
  <w:num w:numId="28" w16cid:durableId="1531071467">
    <w:abstractNumId w:val="32"/>
  </w:num>
  <w:num w:numId="29" w16cid:durableId="1811894872">
    <w:abstractNumId w:val="11"/>
  </w:num>
  <w:num w:numId="30" w16cid:durableId="1898929726">
    <w:abstractNumId w:val="33"/>
  </w:num>
  <w:num w:numId="31" w16cid:durableId="1991905455">
    <w:abstractNumId w:val="18"/>
  </w:num>
  <w:num w:numId="32" w16cid:durableId="1602106889">
    <w:abstractNumId w:val="30"/>
  </w:num>
  <w:num w:numId="33" w16cid:durableId="240523960">
    <w:abstractNumId w:val="14"/>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trackRevisions/>
  <w:defaultTabStop w:val="567"/>
  <w:autoHyphenation/>
  <w:hyphenationZone w:val="425"/>
  <w:doNotHyphenateCaps/>
  <w:characterSpacingControl w:val="doNotCompress"/>
  <w:hdrShapeDefaults>
    <o:shapedefaults v:ext="edit" spidmax="205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0NTYzszA0MDEyMzFX0lEKTi0uzszPAykwqgUA+c4yBywAAAA="/>
  </w:docVars>
  <w:rsids>
    <w:rsidRoot w:val="00DA0EDF"/>
    <w:rsid w:val="000038A3"/>
    <w:rsid w:val="00004DF6"/>
    <w:rsid w:val="00005CBF"/>
    <w:rsid w:val="000076FF"/>
    <w:rsid w:val="00011AB9"/>
    <w:rsid w:val="00014CF1"/>
    <w:rsid w:val="00015C11"/>
    <w:rsid w:val="00017A90"/>
    <w:rsid w:val="00022E4B"/>
    <w:rsid w:val="000329D7"/>
    <w:rsid w:val="00033EB7"/>
    <w:rsid w:val="00037AEF"/>
    <w:rsid w:val="00037C2A"/>
    <w:rsid w:val="00042A0C"/>
    <w:rsid w:val="00050099"/>
    <w:rsid w:val="00055213"/>
    <w:rsid w:val="00063427"/>
    <w:rsid w:val="000716DC"/>
    <w:rsid w:val="00076012"/>
    <w:rsid w:val="000808AB"/>
    <w:rsid w:val="000854AB"/>
    <w:rsid w:val="00085E0C"/>
    <w:rsid w:val="00091A4D"/>
    <w:rsid w:val="000955C5"/>
    <w:rsid w:val="00097513"/>
    <w:rsid w:val="000A2954"/>
    <w:rsid w:val="000A2B25"/>
    <w:rsid w:val="000A3F13"/>
    <w:rsid w:val="000A4DEA"/>
    <w:rsid w:val="000A5E12"/>
    <w:rsid w:val="000A696E"/>
    <w:rsid w:val="000B0626"/>
    <w:rsid w:val="000B7085"/>
    <w:rsid w:val="000C061B"/>
    <w:rsid w:val="000C1E82"/>
    <w:rsid w:val="000C517F"/>
    <w:rsid w:val="000C61DC"/>
    <w:rsid w:val="000C67BA"/>
    <w:rsid w:val="000D421E"/>
    <w:rsid w:val="000D5274"/>
    <w:rsid w:val="000D6B2D"/>
    <w:rsid w:val="000E0A0B"/>
    <w:rsid w:val="000E310E"/>
    <w:rsid w:val="000F2C6F"/>
    <w:rsid w:val="00103EA2"/>
    <w:rsid w:val="001112A3"/>
    <w:rsid w:val="00112213"/>
    <w:rsid w:val="0011501E"/>
    <w:rsid w:val="00116BBB"/>
    <w:rsid w:val="001172EF"/>
    <w:rsid w:val="001178F9"/>
    <w:rsid w:val="00117EC2"/>
    <w:rsid w:val="00120598"/>
    <w:rsid w:val="00122F44"/>
    <w:rsid w:val="00124111"/>
    <w:rsid w:val="0012585D"/>
    <w:rsid w:val="0012753E"/>
    <w:rsid w:val="00134381"/>
    <w:rsid w:val="001352B2"/>
    <w:rsid w:val="0014306C"/>
    <w:rsid w:val="00143167"/>
    <w:rsid w:val="0014326C"/>
    <w:rsid w:val="00144744"/>
    <w:rsid w:val="00146C9F"/>
    <w:rsid w:val="001545EA"/>
    <w:rsid w:val="00155D4E"/>
    <w:rsid w:val="00157CD3"/>
    <w:rsid w:val="00173528"/>
    <w:rsid w:val="00182B98"/>
    <w:rsid w:val="00184548"/>
    <w:rsid w:val="00185494"/>
    <w:rsid w:val="00185A41"/>
    <w:rsid w:val="00191449"/>
    <w:rsid w:val="001919A6"/>
    <w:rsid w:val="00195144"/>
    <w:rsid w:val="001A1B0A"/>
    <w:rsid w:val="001A20DF"/>
    <w:rsid w:val="001A585D"/>
    <w:rsid w:val="001A664D"/>
    <w:rsid w:val="001B1E36"/>
    <w:rsid w:val="001C26F3"/>
    <w:rsid w:val="001C64E6"/>
    <w:rsid w:val="001D2174"/>
    <w:rsid w:val="001D50F5"/>
    <w:rsid w:val="001D6898"/>
    <w:rsid w:val="001E205F"/>
    <w:rsid w:val="001E33FE"/>
    <w:rsid w:val="001E51FA"/>
    <w:rsid w:val="001E5E73"/>
    <w:rsid w:val="001F035D"/>
    <w:rsid w:val="001F5B74"/>
    <w:rsid w:val="001F6693"/>
    <w:rsid w:val="002032EC"/>
    <w:rsid w:val="002067E8"/>
    <w:rsid w:val="00206CBB"/>
    <w:rsid w:val="002075AD"/>
    <w:rsid w:val="00210E58"/>
    <w:rsid w:val="00212780"/>
    <w:rsid w:val="00216508"/>
    <w:rsid w:val="002178B6"/>
    <w:rsid w:val="0021791B"/>
    <w:rsid w:val="00220745"/>
    <w:rsid w:val="00220809"/>
    <w:rsid w:val="002226B0"/>
    <w:rsid w:val="00223DBD"/>
    <w:rsid w:val="0023130C"/>
    <w:rsid w:val="002347B7"/>
    <w:rsid w:val="00241393"/>
    <w:rsid w:val="00241645"/>
    <w:rsid w:val="00243B47"/>
    <w:rsid w:val="002454FF"/>
    <w:rsid w:val="00252DD3"/>
    <w:rsid w:val="002552EB"/>
    <w:rsid w:val="0026434C"/>
    <w:rsid w:val="002646A0"/>
    <w:rsid w:val="00266099"/>
    <w:rsid w:val="0026636A"/>
    <w:rsid w:val="00267450"/>
    <w:rsid w:val="00273562"/>
    <w:rsid w:val="0027516F"/>
    <w:rsid w:val="00275E9D"/>
    <w:rsid w:val="00277468"/>
    <w:rsid w:val="00280C85"/>
    <w:rsid w:val="00282E5F"/>
    <w:rsid w:val="00285637"/>
    <w:rsid w:val="002876F4"/>
    <w:rsid w:val="00290EBF"/>
    <w:rsid w:val="00295C16"/>
    <w:rsid w:val="002A240D"/>
    <w:rsid w:val="002B169D"/>
    <w:rsid w:val="002B3D46"/>
    <w:rsid w:val="002B6700"/>
    <w:rsid w:val="002C2A1E"/>
    <w:rsid w:val="002C366A"/>
    <w:rsid w:val="002D1ADD"/>
    <w:rsid w:val="002D2824"/>
    <w:rsid w:val="002D3DE0"/>
    <w:rsid w:val="002D57EF"/>
    <w:rsid w:val="002D5A2D"/>
    <w:rsid w:val="002D6E43"/>
    <w:rsid w:val="002D7BB0"/>
    <w:rsid w:val="002E59F5"/>
    <w:rsid w:val="002F0379"/>
    <w:rsid w:val="002F36FD"/>
    <w:rsid w:val="002F556D"/>
    <w:rsid w:val="00303B9B"/>
    <w:rsid w:val="003052E7"/>
    <w:rsid w:val="0031072D"/>
    <w:rsid w:val="00312D7E"/>
    <w:rsid w:val="003213BA"/>
    <w:rsid w:val="00321E20"/>
    <w:rsid w:val="0032321E"/>
    <w:rsid w:val="00324CE7"/>
    <w:rsid w:val="0033327D"/>
    <w:rsid w:val="00337D6D"/>
    <w:rsid w:val="00343FB5"/>
    <w:rsid w:val="00352E62"/>
    <w:rsid w:val="00354386"/>
    <w:rsid w:val="003550E7"/>
    <w:rsid w:val="00363AB8"/>
    <w:rsid w:val="00363AE3"/>
    <w:rsid w:val="00371C67"/>
    <w:rsid w:val="00372807"/>
    <w:rsid w:val="00373565"/>
    <w:rsid w:val="00373F28"/>
    <w:rsid w:val="00376655"/>
    <w:rsid w:val="0038107E"/>
    <w:rsid w:val="00381C4F"/>
    <w:rsid w:val="00385BEF"/>
    <w:rsid w:val="0039749E"/>
    <w:rsid w:val="003A0654"/>
    <w:rsid w:val="003A1290"/>
    <w:rsid w:val="003A2101"/>
    <w:rsid w:val="003A31CC"/>
    <w:rsid w:val="003A423C"/>
    <w:rsid w:val="003A5A63"/>
    <w:rsid w:val="003B2143"/>
    <w:rsid w:val="003B6335"/>
    <w:rsid w:val="003B635F"/>
    <w:rsid w:val="003B686D"/>
    <w:rsid w:val="003B7BA8"/>
    <w:rsid w:val="003B7C3C"/>
    <w:rsid w:val="003C5990"/>
    <w:rsid w:val="003D39BB"/>
    <w:rsid w:val="003E3FA4"/>
    <w:rsid w:val="003E4501"/>
    <w:rsid w:val="003F10ED"/>
    <w:rsid w:val="003F1FCA"/>
    <w:rsid w:val="003F64AD"/>
    <w:rsid w:val="003F66B9"/>
    <w:rsid w:val="003F6A7B"/>
    <w:rsid w:val="004019C6"/>
    <w:rsid w:val="00402C79"/>
    <w:rsid w:val="004036DD"/>
    <w:rsid w:val="00404A3A"/>
    <w:rsid w:val="004055D3"/>
    <w:rsid w:val="00410CC1"/>
    <w:rsid w:val="00411868"/>
    <w:rsid w:val="00417344"/>
    <w:rsid w:val="00421C92"/>
    <w:rsid w:val="0042266B"/>
    <w:rsid w:val="004318C0"/>
    <w:rsid w:val="00433F55"/>
    <w:rsid w:val="00434ED6"/>
    <w:rsid w:val="00435A7E"/>
    <w:rsid w:val="00440FEC"/>
    <w:rsid w:val="00443F52"/>
    <w:rsid w:val="00450BAA"/>
    <w:rsid w:val="0045288B"/>
    <w:rsid w:val="004532AA"/>
    <w:rsid w:val="00453572"/>
    <w:rsid w:val="00455D5F"/>
    <w:rsid w:val="00456ED7"/>
    <w:rsid w:val="00464BA6"/>
    <w:rsid w:val="00464F42"/>
    <w:rsid w:val="004656DC"/>
    <w:rsid w:val="00473453"/>
    <w:rsid w:val="00473F59"/>
    <w:rsid w:val="00480C11"/>
    <w:rsid w:val="0048775B"/>
    <w:rsid w:val="0049416F"/>
    <w:rsid w:val="00495186"/>
    <w:rsid w:val="0049537E"/>
    <w:rsid w:val="00495454"/>
    <w:rsid w:val="00496A6E"/>
    <w:rsid w:val="004A12CE"/>
    <w:rsid w:val="004A1EA7"/>
    <w:rsid w:val="004A2FD0"/>
    <w:rsid w:val="004A3BC8"/>
    <w:rsid w:val="004A5758"/>
    <w:rsid w:val="004A6882"/>
    <w:rsid w:val="004A7392"/>
    <w:rsid w:val="004A7BCD"/>
    <w:rsid w:val="004B089C"/>
    <w:rsid w:val="004B4AF8"/>
    <w:rsid w:val="004B4EB9"/>
    <w:rsid w:val="004B533C"/>
    <w:rsid w:val="004B64AD"/>
    <w:rsid w:val="004B66A2"/>
    <w:rsid w:val="004C0E87"/>
    <w:rsid w:val="004C1218"/>
    <w:rsid w:val="004D09E5"/>
    <w:rsid w:val="004D294F"/>
    <w:rsid w:val="004D3710"/>
    <w:rsid w:val="004D5C40"/>
    <w:rsid w:val="004D5CB5"/>
    <w:rsid w:val="004E10FC"/>
    <w:rsid w:val="004E625E"/>
    <w:rsid w:val="004E6C96"/>
    <w:rsid w:val="004E6FB8"/>
    <w:rsid w:val="004E7493"/>
    <w:rsid w:val="004F19AF"/>
    <w:rsid w:val="004F2769"/>
    <w:rsid w:val="004F6C3A"/>
    <w:rsid w:val="0050054F"/>
    <w:rsid w:val="005007B8"/>
    <w:rsid w:val="00500B09"/>
    <w:rsid w:val="00504D50"/>
    <w:rsid w:val="00506EBC"/>
    <w:rsid w:val="00514738"/>
    <w:rsid w:val="00516C90"/>
    <w:rsid w:val="00520FBF"/>
    <w:rsid w:val="005238C4"/>
    <w:rsid w:val="00526AD1"/>
    <w:rsid w:val="0052706E"/>
    <w:rsid w:val="0053312B"/>
    <w:rsid w:val="005337C6"/>
    <w:rsid w:val="005352D2"/>
    <w:rsid w:val="00535AE5"/>
    <w:rsid w:val="00535D1E"/>
    <w:rsid w:val="00541CB3"/>
    <w:rsid w:val="00550680"/>
    <w:rsid w:val="0055084A"/>
    <w:rsid w:val="005523D2"/>
    <w:rsid w:val="0055579F"/>
    <w:rsid w:val="0055606E"/>
    <w:rsid w:val="00556688"/>
    <w:rsid w:val="00564744"/>
    <w:rsid w:val="00564B9F"/>
    <w:rsid w:val="00565215"/>
    <w:rsid w:val="00566A96"/>
    <w:rsid w:val="0057190C"/>
    <w:rsid w:val="00576AD3"/>
    <w:rsid w:val="00580C55"/>
    <w:rsid w:val="00580F79"/>
    <w:rsid w:val="0058169A"/>
    <w:rsid w:val="005942E9"/>
    <w:rsid w:val="005965F5"/>
    <w:rsid w:val="005A02E7"/>
    <w:rsid w:val="005A3467"/>
    <w:rsid w:val="005A4FE5"/>
    <w:rsid w:val="005A5F58"/>
    <w:rsid w:val="005A7705"/>
    <w:rsid w:val="005C1A11"/>
    <w:rsid w:val="005C3E0B"/>
    <w:rsid w:val="005C4E77"/>
    <w:rsid w:val="005C71FD"/>
    <w:rsid w:val="005D1497"/>
    <w:rsid w:val="005D1712"/>
    <w:rsid w:val="005D1D43"/>
    <w:rsid w:val="005D4027"/>
    <w:rsid w:val="005D4E65"/>
    <w:rsid w:val="005E0B04"/>
    <w:rsid w:val="005E1941"/>
    <w:rsid w:val="005E38E7"/>
    <w:rsid w:val="005F1012"/>
    <w:rsid w:val="005F65D0"/>
    <w:rsid w:val="006001C9"/>
    <w:rsid w:val="006040CC"/>
    <w:rsid w:val="0061379D"/>
    <w:rsid w:val="006138D5"/>
    <w:rsid w:val="00617424"/>
    <w:rsid w:val="00620112"/>
    <w:rsid w:val="00627BC0"/>
    <w:rsid w:val="00630510"/>
    <w:rsid w:val="00630D46"/>
    <w:rsid w:val="006342C7"/>
    <w:rsid w:val="006415F0"/>
    <w:rsid w:val="00655CE0"/>
    <w:rsid w:val="00661F62"/>
    <w:rsid w:val="00662765"/>
    <w:rsid w:val="0066420C"/>
    <w:rsid w:val="0066506E"/>
    <w:rsid w:val="0066742F"/>
    <w:rsid w:val="0067329D"/>
    <w:rsid w:val="006834D4"/>
    <w:rsid w:val="00687FB1"/>
    <w:rsid w:val="00691A9F"/>
    <w:rsid w:val="00695BA0"/>
    <w:rsid w:val="006A0E3B"/>
    <w:rsid w:val="006A0F1E"/>
    <w:rsid w:val="006A1A25"/>
    <w:rsid w:val="006A690A"/>
    <w:rsid w:val="006A7E39"/>
    <w:rsid w:val="006B401B"/>
    <w:rsid w:val="006C7C82"/>
    <w:rsid w:val="006D2DD9"/>
    <w:rsid w:val="006D3AD5"/>
    <w:rsid w:val="006D3BE3"/>
    <w:rsid w:val="006D4825"/>
    <w:rsid w:val="006D68B8"/>
    <w:rsid w:val="006E1F7A"/>
    <w:rsid w:val="006E4BFC"/>
    <w:rsid w:val="006F05A9"/>
    <w:rsid w:val="006F1478"/>
    <w:rsid w:val="006F4589"/>
    <w:rsid w:val="006F5FC7"/>
    <w:rsid w:val="0070050E"/>
    <w:rsid w:val="00700832"/>
    <w:rsid w:val="00705052"/>
    <w:rsid w:val="00705CE2"/>
    <w:rsid w:val="007127D9"/>
    <w:rsid w:val="00720998"/>
    <w:rsid w:val="00732363"/>
    <w:rsid w:val="007344C3"/>
    <w:rsid w:val="00734754"/>
    <w:rsid w:val="00737434"/>
    <w:rsid w:val="007441C0"/>
    <w:rsid w:val="00747A83"/>
    <w:rsid w:val="00750975"/>
    <w:rsid w:val="00750D46"/>
    <w:rsid w:val="007573D5"/>
    <w:rsid w:val="007610AF"/>
    <w:rsid w:val="007625E6"/>
    <w:rsid w:val="007629F2"/>
    <w:rsid w:val="00765FD2"/>
    <w:rsid w:val="00767EC9"/>
    <w:rsid w:val="00772F9B"/>
    <w:rsid w:val="007767C1"/>
    <w:rsid w:val="00776F96"/>
    <w:rsid w:val="0077761B"/>
    <w:rsid w:val="007779C3"/>
    <w:rsid w:val="00782216"/>
    <w:rsid w:val="007851C9"/>
    <w:rsid w:val="00786890"/>
    <w:rsid w:val="00791738"/>
    <w:rsid w:val="00793929"/>
    <w:rsid w:val="007944EC"/>
    <w:rsid w:val="00794552"/>
    <w:rsid w:val="00794BE2"/>
    <w:rsid w:val="0079625F"/>
    <w:rsid w:val="00797649"/>
    <w:rsid w:val="00797918"/>
    <w:rsid w:val="007A511A"/>
    <w:rsid w:val="007B1A22"/>
    <w:rsid w:val="007B34C8"/>
    <w:rsid w:val="007C0EEF"/>
    <w:rsid w:val="007C4B8A"/>
    <w:rsid w:val="007C7152"/>
    <w:rsid w:val="007D2B5D"/>
    <w:rsid w:val="007D3EFF"/>
    <w:rsid w:val="007D583E"/>
    <w:rsid w:val="007D67BC"/>
    <w:rsid w:val="007E152D"/>
    <w:rsid w:val="007E5202"/>
    <w:rsid w:val="007F1CCE"/>
    <w:rsid w:val="007F252B"/>
    <w:rsid w:val="007F376E"/>
    <w:rsid w:val="007F4972"/>
    <w:rsid w:val="007F5994"/>
    <w:rsid w:val="00800B1F"/>
    <w:rsid w:val="00802BE9"/>
    <w:rsid w:val="0080477C"/>
    <w:rsid w:val="00810C08"/>
    <w:rsid w:val="00821E34"/>
    <w:rsid w:val="0082226E"/>
    <w:rsid w:val="00825D95"/>
    <w:rsid w:val="00826D95"/>
    <w:rsid w:val="008319C3"/>
    <w:rsid w:val="0083241B"/>
    <w:rsid w:val="0084098F"/>
    <w:rsid w:val="008415CA"/>
    <w:rsid w:val="00845DEE"/>
    <w:rsid w:val="00846FCE"/>
    <w:rsid w:val="00850087"/>
    <w:rsid w:val="00854521"/>
    <w:rsid w:val="00861393"/>
    <w:rsid w:val="0086607A"/>
    <w:rsid w:val="00872CC0"/>
    <w:rsid w:val="00877B44"/>
    <w:rsid w:val="008820BE"/>
    <w:rsid w:val="008875E5"/>
    <w:rsid w:val="0089286A"/>
    <w:rsid w:val="00892E2D"/>
    <w:rsid w:val="008A02DB"/>
    <w:rsid w:val="008A2829"/>
    <w:rsid w:val="008A416C"/>
    <w:rsid w:val="008B3793"/>
    <w:rsid w:val="008B68CB"/>
    <w:rsid w:val="008C3138"/>
    <w:rsid w:val="008C42F2"/>
    <w:rsid w:val="008D01B9"/>
    <w:rsid w:val="008D088B"/>
    <w:rsid w:val="008D5D37"/>
    <w:rsid w:val="008E1DB8"/>
    <w:rsid w:val="008E6A68"/>
    <w:rsid w:val="008F0F4B"/>
    <w:rsid w:val="008F2226"/>
    <w:rsid w:val="008F3446"/>
    <w:rsid w:val="008F4240"/>
    <w:rsid w:val="008F42AF"/>
    <w:rsid w:val="008F6D5E"/>
    <w:rsid w:val="00900574"/>
    <w:rsid w:val="00901F27"/>
    <w:rsid w:val="0090438A"/>
    <w:rsid w:val="0090782C"/>
    <w:rsid w:val="00907908"/>
    <w:rsid w:val="00913DC7"/>
    <w:rsid w:val="009148E6"/>
    <w:rsid w:val="00914922"/>
    <w:rsid w:val="009217C0"/>
    <w:rsid w:val="00921BB1"/>
    <w:rsid w:val="009261EC"/>
    <w:rsid w:val="009268FB"/>
    <w:rsid w:val="00927724"/>
    <w:rsid w:val="00927E0E"/>
    <w:rsid w:val="009314B8"/>
    <w:rsid w:val="00932E9F"/>
    <w:rsid w:val="00934F9E"/>
    <w:rsid w:val="00941F7D"/>
    <w:rsid w:val="00943062"/>
    <w:rsid w:val="009453C7"/>
    <w:rsid w:val="009459B9"/>
    <w:rsid w:val="009459F0"/>
    <w:rsid w:val="00950742"/>
    <w:rsid w:val="009529F6"/>
    <w:rsid w:val="00961ED3"/>
    <w:rsid w:val="00963210"/>
    <w:rsid w:val="009640B2"/>
    <w:rsid w:val="00964559"/>
    <w:rsid w:val="009651C9"/>
    <w:rsid w:val="009674C4"/>
    <w:rsid w:val="009800AC"/>
    <w:rsid w:val="00986AF2"/>
    <w:rsid w:val="0098729C"/>
    <w:rsid w:val="0099139D"/>
    <w:rsid w:val="009915C0"/>
    <w:rsid w:val="00995E72"/>
    <w:rsid w:val="009A1E54"/>
    <w:rsid w:val="009A74F7"/>
    <w:rsid w:val="009B2545"/>
    <w:rsid w:val="009B55C0"/>
    <w:rsid w:val="009C1332"/>
    <w:rsid w:val="009C3FEC"/>
    <w:rsid w:val="009C5848"/>
    <w:rsid w:val="009C5A72"/>
    <w:rsid w:val="009D18A9"/>
    <w:rsid w:val="009D7F1C"/>
    <w:rsid w:val="009E22B4"/>
    <w:rsid w:val="009F2FAA"/>
    <w:rsid w:val="009F5317"/>
    <w:rsid w:val="009F78B2"/>
    <w:rsid w:val="009F7D41"/>
    <w:rsid w:val="00A02EBE"/>
    <w:rsid w:val="00A0687B"/>
    <w:rsid w:val="00A06D7B"/>
    <w:rsid w:val="00A06E23"/>
    <w:rsid w:val="00A07D78"/>
    <w:rsid w:val="00A103EF"/>
    <w:rsid w:val="00A13F79"/>
    <w:rsid w:val="00A146FB"/>
    <w:rsid w:val="00A14BEB"/>
    <w:rsid w:val="00A22109"/>
    <w:rsid w:val="00A241EC"/>
    <w:rsid w:val="00A26F71"/>
    <w:rsid w:val="00A30E8F"/>
    <w:rsid w:val="00A32529"/>
    <w:rsid w:val="00A37BF6"/>
    <w:rsid w:val="00A42E83"/>
    <w:rsid w:val="00A42F01"/>
    <w:rsid w:val="00A50FDE"/>
    <w:rsid w:val="00A56A7A"/>
    <w:rsid w:val="00A5704A"/>
    <w:rsid w:val="00A613BA"/>
    <w:rsid w:val="00A61F5E"/>
    <w:rsid w:val="00A664A7"/>
    <w:rsid w:val="00A72813"/>
    <w:rsid w:val="00A735B9"/>
    <w:rsid w:val="00A774B0"/>
    <w:rsid w:val="00A80D75"/>
    <w:rsid w:val="00A821AE"/>
    <w:rsid w:val="00A84424"/>
    <w:rsid w:val="00A85641"/>
    <w:rsid w:val="00A926DF"/>
    <w:rsid w:val="00A943FC"/>
    <w:rsid w:val="00A94A3C"/>
    <w:rsid w:val="00AA2D6D"/>
    <w:rsid w:val="00AA6CD7"/>
    <w:rsid w:val="00AB0200"/>
    <w:rsid w:val="00AB139A"/>
    <w:rsid w:val="00AC0D7C"/>
    <w:rsid w:val="00AC1BE4"/>
    <w:rsid w:val="00AC5FE8"/>
    <w:rsid w:val="00AC6A23"/>
    <w:rsid w:val="00AD2F9D"/>
    <w:rsid w:val="00AE0090"/>
    <w:rsid w:val="00AE09D7"/>
    <w:rsid w:val="00AF2D60"/>
    <w:rsid w:val="00AF2F9D"/>
    <w:rsid w:val="00AF4BA2"/>
    <w:rsid w:val="00B02193"/>
    <w:rsid w:val="00B0423A"/>
    <w:rsid w:val="00B05E73"/>
    <w:rsid w:val="00B115AD"/>
    <w:rsid w:val="00B131AD"/>
    <w:rsid w:val="00B13621"/>
    <w:rsid w:val="00B144A6"/>
    <w:rsid w:val="00B15627"/>
    <w:rsid w:val="00B201CB"/>
    <w:rsid w:val="00B2092C"/>
    <w:rsid w:val="00B21C9D"/>
    <w:rsid w:val="00B22D6D"/>
    <w:rsid w:val="00B23F46"/>
    <w:rsid w:val="00B25EA1"/>
    <w:rsid w:val="00B32749"/>
    <w:rsid w:val="00B3283A"/>
    <w:rsid w:val="00B32BDB"/>
    <w:rsid w:val="00B34FEA"/>
    <w:rsid w:val="00B36F44"/>
    <w:rsid w:val="00B403E4"/>
    <w:rsid w:val="00B4071F"/>
    <w:rsid w:val="00B42467"/>
    <w:rsid w:val="00B44B37"/>
    <w:rsid w:val="00B46C11"/>
    <w:rsid w:val="00B47E10"/>
    <w:rsid w:val="00B53F4F"/>
    <w:rsid w:val="00B54291"/>
    <w:rsid w:val="00B57987"/>
    <w:rsid w:val="00B636F7"/>
    <w:rsid w:val="00B64CDB"/>
    <w:rsid w:val="00B65E01"/>
    <w:rsid w:val="00B6762E"/>
    <w:rsid w:val="00B7583A"/>
    <w:rsid w:val="00B7650D"/>
    <w:rsid w:val="00B82865"/>
    <w:rsid w:val="00B84A75"/>
    <w:rsid w:val="00B87E7C"/>
    <w:rsid w:val="00B9184A"/>
    <w:rsid w:val="00B921E6"/>
    <w:rsid w:val="00B9651B"/>
    <w:rsid w:val="00B97836"/>
    <w:rsid w:val="00B97FC0"/>
    <w:rsid w:val="00BA74B4"/>
    <w:rsid w:val="00BB1B2C"/>
    <w:rsid w:val="00BB203F"/>
    <w:rsid w:val="00BB7DF4"/>
    <w:rsid w:val="00BC0959"/>
    <w:rsid w:val="00BC26B6"/>
    <w:rsid w:val="00BC708E"/>
    <w:rsid w:val="00BD2F75"/>
    <w:rsid w:val="00BE2538"/>
    <w:rsid w:val="00BE3F4A"/>
    <w:rsid w:val="00BF22DA"/>
    <w:rsid w:val="00BF2A5A"/>
    <w:rsid w:val="00BF3C5E"/>
    <w:rsid w:val="00BF6D24"/>
    <w:rsid w:val="00C02A3F"/>
    <w:rsid w:val="00C06C30"/>
    <w:rsid w:val="00C10619"/>
    <w:rsid w:val="00C161EC"/>
    <w:rsid w:val="00C22EF5"/>
    <w:rsid w:val="00C31FBD"/>
    <w:rsid w:val="00C37239"/>
    <w:rsid w:val="00C373B7"/>
    <w:rsid w:val="00C40476"/>
    <w:rsid w:val="00C51DD1"/>
    <w:rsid w:val="00C528B3"/>
    <w:rsid w:val="00C62F99"/>
    <w:rsid w:val="00C64DAC"/>
    <w:rsid w:val="00C67ED1"/>
    <w:rsid w:val="00C7153E"/>
    <w:rsid w:val="00C751B9"/>
    <w:rsid w:val="00C75DD1"/>
    <w:rsid w:val="00C765F6"/>
    <w:rsid w:val="00C8004A"/>
    <w:rsid w:val="00C805BE"/>
    <w:rsid w:val="00C81624"/>
    <w:rsid w:val="00C822B4"/>
    <w:rsid w:val="00C8520F"/>
    <w:rsid w:val="00C8614C"/>
    <w:rsid w:val="00C87C16"/>
    <w:rsid w:val="00C93A09"/>
    <w:rsid w:val="00C93F37"/>
    <w:rsid w:val="00C97AEB"/>
    <w:rsid w:val="00CA08BF"/>
    <w:rsid w:val="00CA308F"/>
    <w:rsid w:val="00CA47CB"/>
    <w:rsid w:val="00CA4DCB"/>
    <w:rsid w:val="00CA4E4A"/>
    <w:rsid w:val="00CB1594"/>
    <w:rsid w:val="00CB16F7"/>
    <w:rsid w:val="00CB1D38"/>
    <w:rsid w:val="00CB615F"/>
    <w:rsid w:val="00CC1B76"/>
    <w:rsid w:val="00CC50C6"/>
    <w:rsid w:val="00CC6236"/>
    <w:rsid w:val="00CC6EA2"/>
    <w:rsid w:val="00CC78A2"/>
    <w:rsid w:val="00CD48A7"/>
    <w:rsid w:val="00CD4A63"/>
    <w:rsid w:val="00CD7216"/>
    <w:rsid w:val="00CE0BFD"/>
    <w:rsid w:val="00CE1948"/>
    <w:rsid w:val="00CE1ED5"/>
    <w:rsid w:val="00CE5F2A"/>
    <w:rsid w:val="00CF071E"/>
    <w:rsid w:val="00CF0E03"/>
    <w:rsid w:val="00CF2163"/>
    <w:rsid w:val="00CF297D"/>
    <w:rsid w:val="00CF2FEA"/>
    <w:rsid w:val="00CF3C03"/>
    <w:rsid w:val="00CF5B15"/>
    <w:rsid w:val="00CF7B92"/>
    <w:rsid w:val="00D02BBC"/>
    <w:rsid w:val="00D03405"/>
    <w:rsid w:val="00D10ACC"/>
    <w:rsid w:val="00D12452"/>
    <w:rsid w:val="00D13AA1"/>
    <w:rsid w:val="00D17739"/>
    <w:rsid w:val="00D178DC"/>
    <w:rsid w:val="00D20BCB"/>
    <w:rsid w:val="00D2122F"/>
    <w:rsid w:val="00D24309"/>
    <w:rsid w:val="00D24A09"/>
    <w:rsid w:val="00D24DD1"/>
    <w:rsid w:val="00D31AE3"/>
    <w:rsid w:val="00D31C6E"/>
    <w:rsid w:val="00D32D4A"/>
    <w:rsid w:val="00D337A2"/>
    <w:rsid w:val="00D33A0F"/>
    <w:rsid w:val="00D41643"/>
    <w:rsid w:val="00D4474A"/>
    <w:rsid w:val="00D555AE"/>
    <w:rsid w:val="00D60293"/>
    <w:rsid w:val="00D61687"/>
    <w:rsid w:val="00D61AD1"/>
    <w:rsid w:val="00D645F0"/>
    <w:rsid w:val="00D64A48"/>
    <w:rsid w:val="00D64CA2"/>
    <w:rsid w:val="00D74130"/>
    <w:rsid w:val="00D74355"/>
    <w:rsid w:val="00D75AAA"/>
    <w:rsid w:val="00D813A1"/>
    <w:rsid w:val="00D829B4"/>
    <w:rsid w:val="00D8695A"/>
    <w:rsid w:val="00D93849"/>
    <w:rsid w:val="00D938FA"/>
    <w:rsid w:val="00D95C50"/>
    <w:rsid w:val="00D96365"/>
    <w:rsid w:val="00D97F9E"/>
    <w:rsid w:val="00DA0B60"/>
    <w:rsid w:val="00DA0EDF"/>
    <w:rsid w:val="00DA1E2A"/>
    <w:rsid w:val="00DA27A3"/>
    <w:rsid w:val="00DA4AD6"/>
    <w:rsid w:val="00DA6A8C"/>
    <w:rsid w:val="00DB0518"/>
    <w:rsid w:val="00DB1995"/>
    <w:rsid w:val="00DB1E8B"/>
    <w:rsid w:val="00DB6A37"/>
    <w:rsid w:val="00DD06B6"/>
    <w:rsid w:val="00DD08AF"/>
    <w:rsid w:val="00DD24DB"/>
    <w:rsid w:val="00DD5298"/>
    <w:rsid w:val="00DE03F0"/>
    <w:rsid w:val="00DE0C29"/>
    <w:rsid w:val="00DE0F25"/>
    <w:rsid w:val="00DE54D0"/>
    <w:rsid w:val="00DF0261"/>
    <w:rsid w:val="00DF2FDC"/>
    <w:rsid w:val="00E05673"/>
    <w:rsid w:val="00E103C9"/>
    <w:rsid w:val="00E130E5"/>
    <w:rsid w:val="00E157A8"/>
    <w:rsid w:val="00E15FBD"/>
    <w:rsid w:val="00E21CDC"/>
    <w:rsid w:val="00E21E5C"/>
    <w:rsid w:val="00E230C3"/>
    <w:rsid w:val="00E24D96"/>
    <w:rsid w:val="00E27E22"/>
    <w:rsid w:val="00E30AF2"/>
    <w:rsid w:val="00E319B8"/>
    <w:rsid w:val="00E32373"/>
    <w:rsid w:val="00E33554"/>
    <w:rsid w:val="00E361C2"/>
    <w:rsid w:val="00E400EC"/>
    <w:rsid w:val="00E43DB4"/>
    <w:rsid w:val="00E4466C"/>
    <w:rsid w:val="00E500F8"/>
    <w:rsid w:val="00E5322E"/>
    <w:rsid w:val="00E55825"/>
    <w:rsid w:val="00E65E45"/>
    <w:rsid w:val="00E6618D"/>
    <w:rsid w:val="00E66FFD"/>
    <w:rsid w:val="00E7125A"/>
    <w:rsid w:val="00E71371"/>
    <w:rsid w:val="00E73616"/>
    <w:rsid w:val="00E7438A"/>
    <w:rsid w:val="00E7791C"/>
    <w:rsid w:val="00E856DE"/>
    <w:rsid w:val="00E964CB"/>
    <w:rsid w:val="00EA3907"/>
    <w:rsid w:val="00EA3DC3"/>
    <w:rsid w:val="00EA7790"/>
    <w:rsid w:val="00EB2EEB"/>
    <w:rsid w:val="00EB3C78"/>
    <w:rsid w:val="00EB5253"/>
    <w:rsid w:val="00EB78A1"/>
    <w:rsid w:val="00EC1D6B"/>
    <w:rsid w:val="00EC6CD9"/>
    <w:rsid w:val="00EC7A1E"/>
    <w:rsid w:val="00ED0398"/>
    <w:rsid w:val="00ED1A44"/>
    <w:rsid w:val="00ED45CB"/>
    <w:rsid w:val="00EE3055"/>
    <w:rsid w:val="00EE3AB4"/>
    <w:rsid w:val="00EF30B6"/>
    <w:rsid w:val="00EF4318"/>
    <w:rsid w:val="00EF7C42"/>
    <w:rsid w:val="00F008C3"/>
    <w:rsid w:val="00F01D69"/>
    <w:rsid w:val="00F03295"/>
    <w:rsid w:val="00F13257"/>
    <w:rsid w:val="00F21E7C"/>
    <w:rsid w:val="00F24404"/>
    <w:rsid w:val="00F270EE"/>
    <w:rsid w:val="00F31B38"/>
    <w:rsid w:val="00F33E50"/>
    <w:rsid w:val="00F40D4A"/>
    <w:rsid w:val="00F42732"/>
    <w:rsid w:val="00F50527"/>
    <w:rsid w:val="00F61429"/>
    <w:rsid w:val="00F622F6"/>
    <w:rsid w:val="00F64E49"/>
    <w:rsid w:val="00F70912"/>
    <w:rsid w:val="00F715AF"/>
    <w:rsid w:val="00F73C55"/>
    <w:rsid w:val="00F76F4D"/>
    <w:rsid w:val="00F81DC1"/>
    <w:rsid w:val="00F90491"/>
    <w:rsid w:val="00F945FE"/>
    <w:rsid w:val="00F94A3A"/>
    <w:rsid w:val="00F959F4"/>
    <w:rsid w:val="00FA7305"/>
    <w:rsid w:val="00FB21D8"/>
    <w:rsid w:val="00FB5BC2"/>
    <w:rsid w:val="00FB61E8"/>
    <w:rsid w:val="00FC0499"/>
    <w:rsid w:val="00FC36AE"/>
    <w:rsid w:val="00FC5899"/>
    <w:rsid w:val="00FD692C"/>
    <w:rsid w:val="00FE1769"/>
    <w:rsid w:val="00FE354D"/>
    <w:rsid w:val="00FE6E97"/>
    <w:rsid w:val="00FE784C"/>
    <w:rsid w:val="00FE7D5F"/>
    <w:rsid w:val="00FF175D"/>
    <w:rsid w:val="00FF6285"/>
    <w:rsid w:val="00FF698B"/>
  </w:rsids>
  <m:mathPr>
    <m:mathFont m:val="Cambria Math"/>
    <m:brkBin m:val="before"/>
    <m:brkBinSub m:val="--"/>
    <m:smallFrac m:val="0"/>
    <m:dispDef/>
    <m:lMargin m:val="0"/>
    <m:rMargin m:val="0"/>
    <m:defJc m:val="centerGroup"/>
    <m:wrapIndent m:val="1440"/>
    <m:intLim m:val="subSup"/>
    <m:naryLim m:val="undOvr"/>
  </m:mathPr>
  <w:themeFontLang w:val="nl-BE" w:eastAsia="" w:bidi=""/>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73AAB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nl-BE" w:eastAsia="nl-BE"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iPriority="0" w:unhideWhenUsed="1" w:qFormat="1"/>
    <w:lsdException w:name="index 9" w:semiHidden="1" w:uiPriority="0" w:unhideWhenUsed="1" w:qFormat="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iPriority="0" w:unhideWhenUsed="1" w:qFormat="1"/>
    <w:lsdException w:name="caption" w:qFormat="1"/>
    <w:lsdException w:name="table of figures" w:semiHidden="1" w:uiPriority="0" w:unhideWhenUsed="1" w:qFormat="1"/>
    <w:lsdException w:name="envelope address" w:semiHidden="1" w:uiPriority="0" w:unhideWhenUsed="1" w:qFormat="1"/>
    <w:lsdException w:name="envelope return" w:semiHidden="1" w:uiPriority="0" w:unhideWhenUsed="1" w:qFormat="1"/>
    <w:lsdException w:name="footnote reference" w:semiHidden="1" w:uiPriority="0" w:unhideWhenUsed="1"/>
    <w:lsdException w:name="annotation reference" w:semiHidden="1" w:unhideWhenUsed="1" w:qFormat="1"/>
    <w:lsdException w:name="line number" w:semiHidden="1" w:uiPriority="0"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iPriority="0" w:unhideWhenUsed="1" w:qFormat="1"/>
    <w:lsdException w:name="macro" w:semiHidden="1" w:uiPriority="0" w:unhideWhenUsed="1" w:qFormat="1"/>
    <w:lsdException w:name="toa heading" w:semiHidden="1" w:uiPriority="0" w:unhideWhenUsed="1" w:qFormat="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0" w:qFormat="1"/>
    <w:lsdException w:name="Closing" w:semiHidden="1" w:uiPriority="0" w:unhideWhenUsed="1" w:qFormat="1"/>
    <w:lsdException w:name="Signature" w:semiHidden="1" w:uiPriority="0" w:unhideWhenUsed="1"/>
    <w:lsdException w:name="Default Paragraph Font" w:semiHidden="1" w:uiPriority="1" w:unhideWhenUsed="1"/>
    <w:lsdException w:name="Body Text" w:semiHidden="1" w:uiPriority="1" w:unhideWhenUsed="1" w:qFormat="1"/>
    <w:lsdException w:name="Body Text Indent" w:semiHidden="1" w:uiPriority="0" w:unhideWhenUsed="1" w:qFormat="1"/>
    <w:lsdException w:name="List Continue" w:semiHidden="1" w:uiPriority="0" w:unhideWhenUsed="1" w:qFormat="1"/>
    <w:lsdException w:name="List Continue 2" w:semiHidden="1" w:uiPriority="0" w:unhideWhenUsed="1" w:qFormat="1"/>
    <w:lsdException w:name="List Continue 3" w:semiHidden="1" w:uiPriority="0"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0" w:qFormat="1"/>
    <w:lsdException w:name="Salutation" w:semiHidden="1" w:uiPriority="0" w:unhideWhenUsed="1"/>
    <w:lsdException w:name="Date" w:semiHidden="1" w:unhideWhenUsed="1" w:qFormat="1"/>
    <w:lsdException w:name="Body Text First Indent" w:semiHidden="1" w:uiPriority="0" w:unhideWhenUsed="1"/>
    <w:lsdException w:name="Body Text First Indent 2" w:semiHidden="1" w:uiPriority="0" w:unhideWhenUsed="1" w:qFormat="1"/>
    <w:lsdException w:name="Note Heading" w:semiHidden="1" w:uiPriority="0" w:unhideWhenUsed="1" w:qFormat="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iPriority="0"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iPriority="0"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169A"/>
    <w:pPr>
      <w:tabs>
        <w:tab w:val="left" w:pos="567"/>
      </w:tabs>
    </w:pPr>
    <w:rPr>
      <w:sz w:val="22"/>
      <w:lang w:val="bg-BG" w:eastAsia="en-US"/>
    </w:rPr>
  </w:style>
  <w:style w:type="paragraph" w:styleId="Heading1">
    <w:name w:val="heading 1"/>
    <w:aliases w:val="D70AR,Info rubrik 1,titel 1,WLI Heading Level a,heading 1"/>
    <w:basedOn w:val="Normal"/>
    <w:next w:val="Normal"/>
    <w:link w:val="Heading1Char"/>
    <w:uiPriority w:val="9"/>
    <w:qFormat/>
    <w:pPr>
      <w:spacing w:before="240" w:after="120"/>
      <w:ind w:left="357" w:hanging="357"/>
      <w:outlineLvl w:val="0"/>
    </w:pPr>
    <w:rPr>
      <w:b/>
      <w:caps/>
      <w:sz w:val="26"/>
      <w:lang w:val="en-US"/>
    </w:rPr>
  </w:style>
  <w:style w:type="paragraph" w:styleId="Heading2">
    <w:name w:val="heading 2"/>
    <w:aliases w:val="D70AR2"/>
    <w:basedOn w:val="Normal"/>
    <w:next w:val="Normal"/>
    <w:link w:val="Heading2Char"/>
    <w:qFormat/>
    <w:pPr>
      <w:keepNext/>
      <w:spacing w:before="240" w:after="60"/>
      <w:outlineLvl w:val="1"/>
    </w:pPr>
    <w:rPr>
      <w:rFonts w:ascii="Helvetica" w:hAnsi="Helvetica"/>
      <w:b/>
      <w:i/>
      <w:sz w:val="24"/>
    </w:rPr>
  </w:style>
  <w:style w:type="paragraph" w:styleId="Heading3">
    <w:name w:val="heading 3"/>
    <w:aliases w:val="D70AR3"/>
    <w:basedOn w:val="Normal"/>
    <w:next w:val="Normal"/>
    <w:link w:val="Heading3Char"/>
    <w:qFormat/>
    <w:pPr>
      <w:keepNext/>
      <w:keepLines/>
      <w:spacing w:before="120" w:after="80"/>
      <w:outlineLvl w:val="2"/>
    </w:pPr>
    <w:rPr>
      <w:b/>
      <w:kern w:val="2"/>
      <w:sz w:val="24"/>
      <w:lang w:val="en-US"/>
    </w:rPr>
  </w:style>
  <w:style w:type="paragraph" w:styleId="Heading4">
    <w:name w:val="heading 4"/>
    <w:aliases w:val="D70AR4"/>
    <w:basedOn w:val="Normal"/>
    <w:next w:val="Normal"/>
    <w:link w:val="Heading4Char"/>
    <w:qFormat/>
    <w:pPr>
      <w:keepNext/>
      <w:jc w:val="both"/>
      <w:outlineLvl w:val="3"/>
    </w:pPr>
    <w:rPr>
      <w:b/>
    </w:rPr>
  </w:style>
  <w:style w:type="paragraph" w:styleId="Heading5">
    <w:name w:val="heading 5"/>
    <w:aliases w:val="D70AR5"/>
    <w:basedOn w:val="Normal"/>
    <w:next w:val="Normal"/>
    <w:link w:val="Heading5Char"/>
    <w:qFormat/>
    <w:pPr>
      <w:keepNext/>
      <w:jc w:val="both"/>
      <w:outlineLvl w:val="4"/>
    </w:pPr>
  </w:style>
  <w:style w:type="paragraph" w:styleId="Heading6">
    <w:name w:val="heading 6"/>
    <w:basedOn w:val="Normal"/>
    <w:next w:val="Normal"/>
    <w:link w:val="Heading6Char"/>
    <w:qFormat/>
    <w:pPr>
      <w:keepNext/>
      <w:tabs>
        <w:tab w:val="left" w:pos="-720"/>
        <w:tab w:val="left" w:pos="4536"/>
      </w:tabs>
      <w:outlineLvl w:val="5"/>
    </w:pPr>
    <w:rPr>
      <w:i/>
    </w:rPr>
  </w:style>
  <w:style w:type="paragraph" w:styleId="Heading7">
    <w:name w:val="heading 7"/>
    <w:basedOn w:val="Normal"/>
    <w:next w:val="Normal"/>
    <w:link w:val="Heading7Char"/>
    <w:qFormat/>
    <w:pPr>
      <w:keepNext/>
      <w:tabs>
        <w:tab w:val="left" w:pos="-720"/>
        <w:tab w:val="left" w:pos="4536"/>
      </w:tabs>
      <w:jc w:val="both"/>
      <w:outlineLvl w:val="6"/>
    </w:pPr>
    <w:rPr>
      <w:i/>
    </w:rPr>
  </w:style>
  <w:style w:type="paragraph" w:styleId="Heading8">
    <w:name w:val="heading 8"/>
    <w:basedOn w:val="Normal"/>
    <w:next w:val="Normal"/>
    <w:link w:val="Heading8Char"/>
    <w:qFormat/>
    <w:pPr>
      <w:keepNext/>
      <w:ind w:left="567" w:hanging="567"/>
      <w:jc w:val="both"/>
      <w:outlineLvl w:val="7"/>
    </w:pPr>
    <w:rPr>
      <w:b/>
      <w:i/>
    </w:rPr>
  </w:style>
  <w:style w:type="paragraph" w:styleId="Heading9">
    <w:name w:val="heading 9"/>
    <w:basedOn w:val="Normal"/>
    <w:next w:val="Normal"/>
    <w:link w:val="Heading9Char"/>
    <w:qFormat/>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qFormat/>
  </w:style>
  <w:style w:type="character" w:styleId="CommentReference">
    <w:name w:val="annotation reference"/>
    <w:aliases w:val="Jegyzethivatkozás"/>
    <w:uiPriority w:val="99"/>
    <w:qFormat/>
    <w:rPr>
      <w:sz w:val="16"/>
      <w:szCs w:val="16"/>
    </w:rPr>
  </w:style>
  <w:style w:type="character" w:styleId="Hyperlink">
    <w:name w:val="Hyperlink"/>
    <w:uiPriority w:val="99"/>
    <w:rPr>
      <w:color w:val="0000FF"/>
      <w:u w:val="single"/>
    </w:rPr>
  </w:style>
  <w:style w:type="character" w:styleId="FollowedHyperlink">
    <w:name w:val="FollowedHyperlink"/>
    <w:uiPriority w:val="99"/>
    <w:semiHidden/>
    <w:rPr>
      <w:color w:val="800080"/>
      <w:u w:val="single"/>
    </w:rPr>
  </w:style>
  <w:style w:type="character" w:styleId="Emphasis">
    <w:name w:val="Emphasis"/>
    <w:uiPriority w:val="20"/>
    <w:qFormat/>
    <w:rPr>
      <w:i/>
      <w:iCs/>
    </w:rPr>
  </w:style>
  <w:style w:type="character" w:customStyle="1" w:styleId="DateChar">
    <w:name w:val="Date Char"/>
    <w:uiPriority w:val="99"/>
    <w:qFormat/>
    <w:rPr>
      <w:sz w:val="22"/>
      <w:lang w:val="en-GB" w:eastAsia="en-US"/>
    </w:rPr>
  </w:style>
  <w:style w:type="character" w:customStyle="1" w:styleId="CommentTextChar">
    <w:name w:val="Comment Text Char"/>
    <w:aliases w:val="Annotationtext Char, Car17 Char, Car17 Car Char, Char Char Char Char, Char Char1 Char,C Char,Car17 Char,Car17 Car Char,Cha Char,Char Char,Char Char Char Char,Char Char1 Char,Comment Text Char Char Char1,Comment Text Char Char Char Char"/>
    <w:link w:val="CommentText"/>
    <w:uiPriority w:val="99"/>
    <w:qFormat/>
    <w:rsid w:val="00D45DFB"/>
    <w:rPr>
      <w:lang w:eastAsia="en-US"/>
    </w:rPr>
  </w:style>
  <w:style w:type="character" w:customStyle="1" w:styleId="longtext">
    <w:name w:val="long_text"/>
    <w:qFormat/>
    <w:rsid w:val="005916FE"/>
  </w:style>
  <w:style w:type="character" w:customStyle="1" w:styleId="hps">
    <w:name w:val="hps"/>
    <w:qFormat/>
    <w:rsid w:val="005916FE"/>
  </w:style>
  <w:style w:type="character" w:customStyle="1" w:styleId="shorttext">
    <w:name w:val="short_text"/>
    <w:qFormat/>
    <w:rsid w:val="00D15F47"/>
  </w:style>
  <w:style w:type="character" w:customStyle="1" w:styleId="Heading1Char">
    <w:name w:val="Heading 1 Char"/>
    <w:aliases w:val="D70AR Char,Info rubrik 1 Char,titel 1 Char,WLI Heading Level a Char,heading 1 Char"/>
    <w:link w:val="Heading1"/>
    <w:uiPriority w:val="9"/>
    <w:qFormat/>
    <w:rsid w:val="004A525C"/>
    <w:rPr>
      <w:b/>
      <w:caps/>
      <w:sz w:val="26"/>
    </w:rPr>
  </w:style>
  <w:style w:type="character" w:customStyle="1" w:styleId="Heading2Char">
    <w:name w:val="Heading 2 Char"/>
    <w:aliases w:val="D70AR2 Char"/>
    <w:link w:val="Heading2"/>
    <w:qFormat/>
    <w:rsid w:val="004A525C"/>
    <w:rPr>
      <w:rFonts w:ascii="Helvetica" w:hAnsi="Helvetica"/>
      <w:b/>
      <w:i/>
      <w:sz w:val="24"/>
      <w:lang w:val="bg-BG"/>
    </w:rPr>
  </w:style>
  <w:style w:type="character" w:customStyle="1" w:styleId="Heading3Char">
    <w:name w:val="Heading 3 Char"/>
    <w:aliases w:val="D70AR3 Char"/>
    <w:link w:val="Heading3"/>
    <w:qFormat/>
    <w:rsid w:val="004A525C"/>
    <w:rPr>
      <w:b/>
      <w:kern w:val="2"/>
      <w:sz w:val="24"/>
    </w:rPr>
  </w:style>
  <w:style w:type="character" w:customStyle="1" w:styleId="Heading4Char">
    <w:name w:val="Heading 4 Char"/>
    <w:aliases w:val="D70AR4 Char"/>
    <w:link w:val="Heading4"/>
    <w:qFormat/>
    <w:rsid w:val="004A525C"/>
    <w:rPr>
      <w:b/>
      <w:sz w:val="22"/>
      <w:lang w:val="bg-BG"/>
    </w:rPr>
  </w:style>
  <w:style w:type="character" w:customStyle="1" w:styleId="Heading5Char">
    <w:name w:val="Heading 5 Char"/>
    <w:aliases w:val="D70AR5 Char"/>
    <w:link w:val="Heading5"/>
    <w:qFormat/>
    <w:rsid w:val="004A525C"/>
    <w:rPr>
      <w:sz w:val="22"/>
      <w:lang w:val="bg-BG"/>
    </w:rPr>
  </w:style>
  <w:style w:type="character" w:customStyle="1" w:styleId="Heading6Char">
    <w:name w:val="Heading 6 Char"/>
    <w:link w:val="Heading6"/>
    <w:qFormat/>
    <w:rsid w:val="004A525C"/>
    <w:rPr>
      <w:i/>
      <w:sz w:val="22"/>
      <w:lang w:val="bg-BG"/>
    </w:rPr>
  </w:style>
  <w:style w:type="character" w:customStyle="1" w:styleId="Heading7Char">
    <w:name w:val="Heading 7 Char"/>
    <w:link w:val="Heading7"/>
    <w:qFormat/>
    <w:rsid w:val="004A525C"/>
    <w:rPr>
      <w:i/>
      <w:sz w:val="22"/>
      <w:lang w:val="bg-BG"/>
    </w:rPr>
  </w:style>
  <w:style w:type="character" w:customStyle="1" w:styleId="Heading8Char">
    <w:name w:val="Heading 8 Char"/>
    <w:link w:val="Heading8"/>
    <w:qFormat/>
    <w:rsid w:val="004A525C"/>
    <w:rPr>
      <w:b/>
      <w:i/>
      <w:sz w:val="22"/>
      <w:lang w:val="bg-BG"/>
    </w:rPr>
  </w:style>
  <w:style w:type="character" w:customStyle="1" w:styleId="Heading9Char">
    <w:name w:val="Heading 9 Char"/>
    <w:link w:val="Heading9"/>
    <w:qFormat/>
    <w:rsid w:val="004A525C"/>
    <w:rPr>
      <w:b/>
      <w:i/>
      <w:sz w:val="22"/>
      <w:lang w:val="bg-BG"/>
    </w:rPr>
  </w:style>
  <w:style w:type="character" w:customStyle="1" w:styleId="HeaderChar">
    <w:name w:val="Header Char"/>
    <w:link w:val="Header"/>
    <w:qFormat/>
    <w:rsid w:val="004A525C"/>
    <w:rPr>
      <w:rFonts w:ascii="Helvetica" w:hAnsi="Helvetica"/>
      <w:lang w:val="bg-BG"/>
    </w:rPr>
  </w:style>
  <w:style w:type="character" w:customStyle="1" w:styleId="FooterChar">
    <w:name w:val="Footer Char"/>
    <w:link w:val="Footer"/>
    <w:uiPriority w:val="99"/>
    <w:qFormat/>
    <w:rsid w:val="004A525C"/>
    <w:rPr>
      <w:rFonts w:ascii="Helvetica" w:hAnsi="Helvetica"/>
      <w:sz w:val="16"/>
      <w:lang w:val="bg-BG"/>
    </w:rPr>
  </w:style>
  <w:style w:type="character" w:customStyle="1" w:styleId="BodyTextIndentChar">
    <w:name w:val="Body Text Indent Char"/>
    <w:semiHidden/>
    <w:qFormat/>
    <w:rsid w:val="004A525C"/>
    <w:rPr>
      <w:sz w:val="22"/>
      <w:szCs w:val="22"/>
      <w:lang w:val="bg-BG" w:eastAsia="en-GB"/>
    </w:rPr>
  </w:style>
  <w:style w:type="character" w:customStyle="1" w:styleId="BodyText3Char">
    <w:name w:val="Body Text 3 Char"/>
    <w:link w:val="BodyText3"/>
    <w:semiHidden/>
    <w:qFormat/>
    <w:rsid w:val="004A525C"/>
    <w:rPr>
      <w:color w:val="0000FF"/>
      <w:sz w:val="22"/>
      <w:szCs w:val="22"/>
      <w:lang w:val="bg-BG" w:eastAsia="en-GB"/>
    </w:rPr>
  </w:style>
  <w:style w:type="character" w:customStyle="1" w:styleId="BodyTextIndent2Char">
    <w:name w:val="Body Text Indent 2 Char"/>
    <w:link w:val="BodyTextIndent2"/>
    <w:semiHidden/>
    <w:qFormat/>
    <w:rsid w:val="004A525C"/>
    <w:rPr>
      <w:b/>
      <w:bCs/>
      <w:color w:val="0000FF"/>
      <w:sz w:val="22"/>
      <w:szCs w:val="22"/>
      <w:lang w:val="bg-BG"/>
    </w:rPr>
  </w:style>
  <w:style w:type="character" w:customStyle="1" w:styleId="BodyTextChar">
    <w:name w:val="Body Text Char"/>
    <w:aliases w:val="Textkörper Char Char,Textkörper Char Char Char Char,Textkörper Char2 Char Char Char Char,Textkörper Char1 Char Char Char Char,Textkörper Char Char Char Char Char Char,Textkörper Char2 Char Char Char Char Char Char,Textkörper Char1 Char"/>
    <w:link w:val="BodyText"/>
    <w:uiPriority w:val="1"/>
    <w:qFormat/>
    <w:rsid w:val="004A525C"/>
    <w:rPr>
      <w:i/>
      <w:color w:val="008000"/>
      <w:sz w:val="22"/>
      <w:lang w:val="bg-BG"/>
    </w:rPr>
  </w:style>
  <w:style w:type="character" w:customStyle="1" w:styleId="BodyText2Char">
    <w:name w:val="Body Text 2 Char"/>
    <w:link w:val="BodyText2"/>
    <w:semiHidden/>
    <w:qFormat/>
    <w:rsid w:val="004A525C"/>
    <w:rPr>
      <w:b/>
      <w:bCs/>
      <w:color w:val="0000FF"/>
      <w:sz w:val="22"/>
      <w:szCs w:val="22"/>
      <w:u w:val="single"/>
      <w:lang w:val="bg-BG"/>
    </w:rPr>
  </w:style>
  <w:style w:type="character" w:customStyle="1" w:styleId="DocumentMapChar">
    <w:name w:val="Document Map Char"/>
    <w:link w:val="DocumentMap"/>
    <w:semiHidden/>
    <w:qFormat/>
    <w:rsid w:val="004A525C"/>
    <w:rPr>
      <w:rFonts w:ascii="Tahoma" w:hAnsi="Tahoma" w:cs="Tahoma"/>
      <w:sz w:val="22"/>
      <w:shd w:val="clear" w:color="auto" w:fill="000080"/>
      <w:lang w:val="bg-BG"/>
    </w:rPr>
  </w:style>
  <w:style w:type="character" w:customStyle="1" w:styleId="BodyTextIndent3Char">
    <w:name w:val="Body Text Indent 3 Char"/>
    <w:link w:val="BodyTextIndent3"/>
    <w:semiHidden/>
    <w:qFormat/>
    <w:rsid w:val="004A525C"/>
    <w:rPr>
      <w:sz w:val="22"/>
      <w:szCs w:val="21"/>
      <w:lang w:val="bg-BG"/>
    </w:rPr>
  </w:style>
  <w:style w:type="character" w:customStyle="1" w:styleId="BalloonTextChar">
    <w:name w:val="Balloon Text Char"/>
    <w:link w:val="BalloonText"/>
    <w:uiPriority w:val="99"/>
    <w:semiHidden/>
    <w:qFormat/>
    <w:rsid w:val="004A525C"/>
    <w:rPr>
      <w:rFonts w:ascii="Tahoma" w:hAnsi="Tahoma" w:cs="Tahoma"/>
      <w:sz w:val="16"/>
      <w:szCs w:val="16"/>
      <w:lang w:val="bg-BG"/>
    </w:rPr>
  </w:style>
  <w:style w:type="character" w:customStyle="1" w:styleId="PlainTextChar">
    <w:name w:val="Plain Text Char"/>
    <w:link w:val="PlainText"/>
    <w:semiHidden/>
    <w:qFormat/>
    <w:rsid w:val="004A525C"/>
    <w:rPr>
      <w:rFonts w:ascii="Courier New" w:hAnsi="Courier New"/>
      <w:lang w:val="en-AU"/>
    </w:rPr>
  </w:style>
  <w:style w:type="character" w:customStyle="1" w:styleId="BodyTextIndentChar1">
    <w:name w:val="Body Text Indent Char1"/>
    <w:link w:val="BodyTextIndent"/>
    <w:semiHidden/>
    <w:qFormat/>
    <w:rsid w:val="004A525C"/>
    <w:rPr>
      <w:sz w:val="22"/>
      <w:lang w:val="bg-BG"/>
    </w:rPr>
  </w:style>
  <w:style w:type="character" w:customStyle="1" w:styleId="BodyTextFirstIndent2Char">
    <w:name w:val="Body Text First Indent 2 Char"/>
    <w:link w:val="BodyTextFirstIndent2"/>
    <w:semiHidden/>
    <w:qFormat/>
    <w:rsid w:val="004A525C"/>
    <w:rPr>
      <w:sz w:val="22"/>
      <w:lang w:val="bg-BG"/>
    </w:rPr>
  </w:style>
  <w:style w:type="character" w:customStyle="1" w:styleId="ClosingChar">
    <w:name w:val="Closing Char"/>
    <w:link w:val="Closing"/>
    <w:semiHidden/>
    <w:qFormat/>
    <w:rsid w:val="004A525C"/>
    <w:rPr>
      <w:sz w:val="22"/>
      <w:lang w:val="bg-BG"/>
    </w:rPr>
  </w:style>
  <w:style w:type="character" w:customStyle="1" w:styleId="E-mailSignatureChar">
    <w:name w:val="E-mail Signature Char"/>
    <w:link w:val="E-mailSignature"/>
    <w:semiHidden/>
    <w:qFormat/>
    <w:rsid w:val="004A525C"/>
    <w:rPr>
      <w:sz w:val="22"/>
      <w:lang w:val="bg-BG"/>
    </w:rPr>
  </w:style>
  <w:style w:type="character" w:customStyle="1" w:styleId="EndnoteTextChar">
    <w:name w:val="Endnote Text Char"/>
    <w:link w:val="EndnoteText"/>
    <w:uiPriority w:val="99"/>
    <w:qFormat/>
    <w:rsid w:val="004A525C"/>
    <w:rPr>
      <w:lang w:val="bg-BG"/>
    </w:rPr>
  </w:style>
  <w:style w:type="character" w:customStyle="1" w:styleId="FootnoteTextChar">
    <w:name w:val="Footnote Text Char"/>
    <w:link w:val="FootnoteText"/>
    <w:semiHidden/>
    <w:qFormat/>
    <w:rsid w:val="004A525C"/>
    <w:rPr>
      <w:lang w:val="bg-BG"/>
    </w:rPr>
  </w:style>
  <w:style w:type="character" w:customStyle="1" w:styleId="HTMLAddressChar">
    <w:name w:val="HTML Address Char"/>
    <w:link w:val="HTMLAddress"/>
    <w:semiHidden/>
    <w:qFormat/>
    <w:rsid w:val="004A525C"/>
    <w:rPr>
      <w:i/>
      <w:iCs/>
      <w:sz w:val="22"/>
      <w:lang w:val="bg-BG"/>
    </w:rPr>
  </w:style>
  <w:style w:type="character" w:customStyle="1" w:styleId="HTMLPreformattedChar">
    <w:name w:val="HTML Preformatted Char"/>
    <w:link w:val="HTMLPreformatted"/>
    <w:semiHidden/>
    <w:qFormat/>
    <w:rsid w:val="004A525C"/>
    <w:rPr>
      <w:rFonts w:ascii="Courier New" w:hAnsi="Courier New" w:cs="Courier New"/>
      <w:lang w:val="bg-BG"/>
    </w:rPr>
  </w:style>
  <w:style w:type="character" w:customStyle="1" w:styleId="MacroTextChar">
    <w:name w:val="Macro Text Char"/>
    <w:link w:val="MacroText"/>
    <w:semiHidden/>
    <w:qFormat/>
    <w:rsid w:val="004A525C"/>
    <w:rPr>
      <w:rFonts w:ascii="Courier New" w:hAnsi="Courier New" w:cs="Courier New"/>
      <w:lang w:val="en-GB"/>
    </w:rPr>
  </w:style>
  <w:style w:type="character" w:customStyle="1" w:styleId="MessageHeaderChar">
    <w:name w:val="Message Header Char"/>
    <w:link w:val="MessageHeader"/>
    <w:semiHidden/>
    <w:qFormat/>
    <w:rsid w:val="004A525C"/>
    <w:rPr>
      <w:rFonts w:ascii="Arial" w:hAnsi="Arial" w:cs="Arial"/>
      <w:sz w:val="24"/>
      <w:szCs w:val="24"/>
      <w:shd w:val="clear" w:color="auto" w:fill="CCCCCC"/>
      <w:lang w:val="bg-BG"/>
    </w:rPr>
  </w:style>
  <w:style w:type="character" w:customStyle="1" w:styleId="NoteHeadingChar">
    <w:name w:val="Note Heading Char"/>
    <w:link w:val="NoteHeading"/>
    <w:semiHidden/>
    <w:qFormat/>
    <w:rsid w:val="004A525C"/>
    <w:rPr>
      <w:sz w:val="22"/>
      <w:lang w:val="bg-BG"/>
    </w:rPr>
  </w:style>
  <w:style w:type="character" w:customStyle="1" w:styleId="SalutationChar">
    <w:name w:val="Salutation Char"/>
    <w:link w:val="Salutation"/>
    <w:semiHidden/>
    <w:qFormat/>
    <w:rsid w:val="004A525C"/>
    <w:rPr>
      <w:sz w:val="22"/>
      <w:lang w:val="bg-BG"/>
    </w:rPr>
  </w:style>
  <w:style w:type="character" w:customStyle="1" w:styleId="SignatureChar">
    <w:name w:val="Signature Char"/>
    <w:link w:val="Signature"/>
    <w:semiHidden/>
    <w:qFormat/>
    <w:rsid w:val="004A525C"/>
    <w:rPr>
      <w:sz w:val="22"/>
      <w:lang w:val="bg-BG"/>
    </w:rPr>
  </w:style>
  <w:style w:type="character" w:customStyle="1" w:styleId="SubtitleChar">
    <w:name w:val="Subtitle Char"/>
    <w:link w:val="Subtitle"/>
    <w:qFormat/>
    <w:rsid w:val="004A525C"/>
    <w:rPr>
      <w:rFonts w:ascii="Arial" w:hAnsi="Arial" w:cs="Arial"/>
      <w:sz w:val="24"/>
      <w:szCs w:val="24"/>
      <w:lang w:val="bg-BG"/>
    </w:rPr>
  </w:style>
  <w:style w:type="character" w:customStyle="1" w:styleId="TitleChar">
    <w:name w:val="Title Char"/>
    <w:link w:val="Title"/>
    <w:qFormat/>
    <w:rsid w:val="004A525C"/>
    <w:rPr>
      <w:rFonts w:ascii="Arial" w:hAnsi="Arial" w:cs="Arial"/>
      <w:b/>
      <w:bCs/>
      <w:kern w:val="2"/>
      <w:sz w:val="32"/>
      <w:szCs w:val="32"/>
      <w:lang w:val="bg-BG"/>
    </w:rPr>
  </w:style>
  <w:style w:type="character" w:customStyle="1" w:styleId="CommentSubjectChar">
    <w:name w:val="Comment Subject Char"/>
    <w:link w:val="CommentSubject"/>
    <w:uiPriority w:val="99"/>
    <w:semiHidden/>
    <w:qFormat/>
    <w:rsid w:val="004A525C"/>
    <w:rPr>
      <w:b/>
      <w:bCs/>
      <w:sz w:val="22"/>
      <w:lang w:val="bg-BG"/>
    </w:rPr>
  </w:style>
  <w:style w:type="character" w:customStyle="1" w:styleId="EndnoteCharacters">
    <w:name w:val="Endnote Characters"/>
    <w:qFormat/>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aliases w:val="Textkörper Char,Textkörper Char Char Char,Textkörper Char2 Char Char Char,Textkörper Char1 Char Char Char,Textkörper Char Char Char Char Char,Textkörper Char2 Char Char Char Char Char,Textkörper Char1,Textkörper Char Char1, Char"/>
    <w:basedOn w:val="Normal"/>
    <w:link w:val="BodyTextChar"/>
    <w:uiPriority w:val="1"/>
    <w:qFormat/>
    <w:pPr>
      <w:tabs>
        <w:tab w:val="clear" w:pos="567"/>
      </w:tabs>
    </w:pPr>
    <w:rPr>
      <w:i/>
      <w:color w:val="008000"/>
    </w:rPr>
  </w:style>
  <w:style w:type="paragraph" w:styleId="List">
    <w:name w:val="List"/>
    <w:basedOn w:val="Normal"/>
    <w:semiHidden/>
    <w:pPr>
      <w:ind w:left="360" w:hanging="360"/>
    </w:pPr>
  </w:style>
  <w:style w:type="paragraph" w:styleId="Caption">
    <w:name w:val="caption"/>
    <w:basedOn w:val="Normal"/>
    <w:next w:val="Normal"/>
    <w:uiPriority w:val="99"/>
    <w:qFormat/>
    <w:pPr>
      <w:spacing w:before="120" w:after="120"/>
    </w:pPr>
    <w:rPr>
      <w:b/>
      <w:bCs/>
      <w:sz w:val="20"/>
    </w:rPr>
  </w:style>
  <w:style w:type="paragraph" w:customStyle="1" w:styleId="Index">
    <w:name w:val="Index"/>
    <w:basedOn w:val="Normal"/>
    <w:qFormat/>
    <w:pPr>
      <w:suppressLineNumbers/>
    </w:pPr>
    <w:rPr>
      <w:rFonts w:cs="Arial"/>
    </w:rPr>
  </w:style>
  <w:style w:type="paragraph" w:customStyle="1" w:styleId="HeaderandFooter">
    <w:name w:val="Header and Footer"/>
    <w:basedOn w:val="Normal"/>
    <w:qFormat/>
  </w:style>
  <w:style w:type="paragraph" w:styleId="Header">
    <w:name w:val="header"/>
    <w:basedOn w:val="Normal"/>
    <w:link w:val="HeaderChar"/>
    <w:pPr>
      <w:tabs>
        <w:tab w:val="center" w:pos="4153"/>
        <w:tab w:val="right" w:pos="8306"/>
      </w:tabs>
    </w:pPr>
    <w:rPr>
      <w:rFonts w:ascii="Helvetica" w:hAnsi="Helvetica"/>
      <w:sz w:val="20"/>
    </w:rPr>
  </w:style>
  <w:style w:type="paragraph" w:styleId="Footer">
    <w:name w:val="footer"/>
    <w:basedOn w:val="Normal"/>
    <w:link w:val="FooterChar"/>
    <w:uiPriority w:val="99"/>
    <w:pPr>
      <w:tabs>
        <w:tab w:val="center" w:pos="4536"/>
        <w:tab w:val="center" w:pos="8930"/>
      </w:tabs>
    </w:pPr>
    <w:rPr>
      <w:rFonts w:ascii="Helvetica" w:hAnsi="Helvetica"/>
      <w:sz w:val="16"/>
    </w:rPr>
  </w:style>
  <w:style w:type="paragraph" w:styleId="BodyTextIndent">
    <w:name w:val="Body Text Indent"/>
    <w:basedOn w:val="BodyText"/>
    <w:link w:val="BodyTextIndentChar1"/>
    <w:semiHidden/>
    <w:qFormat/>
    <w:pPr>
      <w:tabs>
        <w:tab w:val="left" w:pos="567"/>
      </w:tabs>
      <w:spacing w:after="120" w:line="260" w:lineRule="exact"/>
      <w:ind w:firstLine="210"/>
    </w:pPr>
    <w:rPr>
      <w:i w:val="0"/>
      <w:color w:val="auto"/>
    </w:rPr>
  </w:style>
  <w:style w:type="paragraph" w:styleId="BodyText3">
    <w:name w:val="Body Text 3"/>
    <w:basedOn w:val="Normal"/>
    <w:link w:val="BodyText3Char"/>
    <w:semiHidden/>
    <w:qFormat/>
    <w:pPr>
      <w:tabs>
        <w:tab w:val="clear" w:pos="567"/>
      </w:tabs>
      <w:jc w:val="both"/>
    </w:pPr>
    <w:rPr>
      <w:color w:val="0000FF"/>
      <w:szCs w:val="22"/>
      <w:lang w:eastAsia="en-GB"/>
    </w:rPr>
  </w:style>
  <w:style w:type="paragraph" w:styleId="BodyTextIndent2">
    <w:name w:val="Body Text Indent 2"/>
    <w:basedOn w:val="Normal"/>
    <w:link w:val="BodyTextIndent2Char"/>
    <w:semiHidden/>
    <w:qFormat/>
    <w:pPr>
      <w:pBdr>
        <w:top w:val="single" w:sz="6" w:space="0" w:color="000000"/>
        <w:left w:val="single" w:sz="6" w:space="3" w:color="000000"/>
        <w:bottom w:val="single" w:sz="6" w:space="1" w:color="000000"/>
        <w:right w:val="single" w:sz="6" w:space="4" w:color="000000"/>
      </w:pBdr>
      <w:ind w:left="1134"/>
      <w:jc w:val="both"/>
    </w:pPr>
    <w:rPr>
      <w:b/>
      <w:bCs/>
      <w:color w:val="0000FF"/>
      <w:szCs w:val="22"/>
    </w:rPr>
  </w:style>
  <w:style w:type="paragraph" w:styleId="BodyText2">
    <w:name w:val="Body Text 2"/>
    <w:basedOn w:val="Normal"/>
    <w:link w:val="BodyText2Char"/>
    <w:semiHidden/>
    <w:qFormat/>
    <w:pPr>
      <w:pBdr>
        <w:top w:val="single" w:sz="6" w:space="0" w:color="000000"/>
        <w:left w:val="single" w:sz="6" w:space="3" w:color="000000"/>
        <w:bottom w:val="single" w:sz="6" w:space="1" w:color="000000"/>
        <w:right w:val="single" w:sz="6" w:space="4" w:color="000000"/>
      </w:pBdr>
      <w:jc w:val="both"/>
    </w:pPr>
    <w:rPr>
      <w:b/>
      <w:bCs/>
      <w:color w:val="0000FF"/>
      <w:szCs w:val="22"/>
      <w:u w:val="single"/>
    </w:rPr>
  </w:style>
  <w:style w:type="paragraph" w:styleId="CommentText">
    <w:name w:val="annotation text"/>
    <w:aliases w:val="Annotationtext, Car17, Car17 Car, Char Char Char, Char Char1,C,Car17,Car17 Car,Cha,Char,Char Char Char,Char Char1,Comment Text Char Char,Comment Text Char Char Char,Comment Text Char1,Comment Text Char1 Char,Comment Text Char2 Char,Char2"/>
    <w:basedOn w:val="Normal"/>
    <w:link w:val="CommentTextChar"/>
    <w:uiPriority w:val="99"/>
    <w:unhideWhenUsed/>
    <w:qFormat/>
    <w:rsid w:val="00D45DFB"/>
    <w:rPr>
      <w:sz w:val="20"/>
    </w:rPr>
  </w:style>
  <w:style w:type="paragraph" w:customStyle="1" w:styleId="EMEAEnBodyText">
    <w:name w:val="EMEA En Body Text"/>
    <w:basedOn w:val="Normal"/>
    <w:qFormat/>
    <w:pPr>
      <w:tabs>
        <w:tab w:val="clear" w:pos="567"/>
      </w:tabs>
      <w:spacing w:before="120" w:after="120"/>
      <w:jc w:val="both"/>
    </w:pPr>
    <w:rPr>
      <w:lang w:val="en-US"/>
    </w:rPr>
  </w:style>
  <w:style w:type="paragraph" w:styleId="DocumentMap">
    <w:name w:val="Document Map"/>
    <w:basedOn w:val="Normal"/>
    <w:link w:val="DocumentMapChar"/>
    <w:semiHidden/>
    <w:qFormat/>
    <w:pPr>
      <w:shd w:val="clear" w:color="auto" w:fill="000080"/>
    </w:pPr>
    <w:rPr>
      <w:rFonts w:ascii="Tahoma" w:hAnsi="Tahoma" w:cs="Tahoma"/>
    </w:rPr>
  </w:style>
  <w:style w:type="paragraph" w:customStyle="1" w:styleId="AHeader1">
    <w:name w:val="AHeader 1"/>
    <w:basedOn w:val="Normal"/>
    <w:qFormat/>
    <w:pPr>
      <w:numPr>
        <w:numId w:val="1"/>
      </w:numPr>
      <w:tabs>
        <w:tab w:val="clear" w:pos="567"/>
      </w:tabs>
      <w:spacing w:after="120"/>
    </w:pPr>
    <w:rPr>
      <w:rFonts w:ascii="Arial" w:hAnsi="Arial" w:cs="Arial"/>
      <w:b/>
      <w:bCs/>
      <w:sz w:val="24"/>
    </w:rPr>
  </w:style>
  <w:style w:type="paragraph" w:customStyle="1" w:styleId="AHeader2">
    <w:name w:val="AHeader 2"/>
    <w:basedOn w:val="AHeader1"/>
    <w:qFormat/>
    <w:pPr>
      <w:tabs>
        <w:tab w:val="left" w:pos="360"/>
      </w:tabs>
    </w:pPr>
    <w:rPr>
      <w:sz w:val="22"/>
    </w:rPr>
  </w:style>
  <w:style w:type="paragraph" w:customStyle="1" w:styleId="AHeader3">
    <w:name w:val="AHeader 3"/>
    <w:basedOn w:val="AHeader2"/>
    <w:qFormat/>
  </w:style>
  <w:style w:type="paragraph" w:customStyle="1" w:styleId="AHeader2abc">
    <w:name w:val="AHeader 2 abc"/>
    <w:basedOn w:val="AHeader3"/>
    <w:qFormat/>
    <w:pPr>
      <w:jc w:val="both"/>
    </w:pPr>
    <w:rPr>
      <w:b w:val="0"/>
      <w:bCs w:val="0"/>
    </w:rPr>
  </w:style>
  <w:style w:type="paragraph" w:customStyle="1" w:styleId="AHeader3abc">
    <w:name w:val="AHeader 3 abc"/>
    <w:basedOn w:val="AHeader2abc"/>
    <w:qFormat/>
  </w:style>
  <w:style w:type="paragraph" w:styleId="BodyTextIndent3">
    <w:name w:val="Body Text Indent 3"/>
    <w:basedOn w:val="Normal"/>
    <w:link w:val="BodyTextIndent3Char"/>
    <w:semiHidden/>
    <w:qFormat/>
    <w:pPr>
      <w:tabs>
        <w:tab w:val="left" w:pos="1134"/>
      </w:tabs>
      <w:ind w:left="633"/>
      <w:jc w:val="both"/>
    </w:pPr>
    <w:rPr>
      <w:szCs w:val="21"/>
    </w:rPr>
  </w:style>
  <w:style w:type="paragraph" w:styleId="BalloonText">
    <w:name w:val="Balloon Text"/>
    <w:basedOn w:val="Normal"/>
    <w:link w:val="BalloonTextChar"/>
    <w:uiPriority w:val="99"/>
    <w:semiHidden/>
    <w:qFormat/>
    <w:rPr>
      <w:rFonts w:ascii="Tahoma" w:hAnsi="Tahoma" w:cs="Tahoma"/>
      <w:sz w:val="16"/>
      <w:szCs w:val="16"/>
    </w:rPr>
  </w:style>
  <w:style w:type="paragraph" w:styleId="PlainText">
    <w:name w:val="Plain Text"/>
    <w:basedOn w:val="Normal"/>
    <w:link w:val="PlainTextChar"/>
    <w:semiHidden/>
    <w:qFormat/>
    <w:pPr>
      <w:tabs>
        <w:tab w:val="clear" w:pos="567"/>
      </w:tabs>
    </w:pPr>
    <w:rPr>
      <w:rFonts w:ascii="Courier New" w:hAnsi="Courier New"/>
      <w:sz w:val="20"/>
      <w:lang w:val="en-AU"/>
    </w:rPr>
  </w:style>
  <w:style w:type="paragraph" w:styleId="NormalWeb">
    <w:name w:val="Normal (Web)"/>
    <w:basedOn w:val="Normal"/>
    <w:uiPriority w:val="99"/>
    <w:semiHidden/>
    <w:qFormat/>
    <w:pPr>
      <w:tabs>
        <w:tab w:val="clear" w:pos="567"/>
      </w:tabs>
      <w:spacing w:beforeAutospacing="1" w:afterAutospacing="1"/>
    </w:pPr>
    <w:rPr>
      <w:rFonts w:ascii="Arial Unicode MS" w:eastAsia="Arial Unicode MS" w:hAnsi="Arial Unicode MS"/>
      <w:sz w:val="24"/>
      <w:szCs w:val="24"/>
      <w:lang w:val="en-US"/>
    </w:rPr>
  </w:style>
  <w:style w:type="paragraph" w:styleId="Date">
    <w:name w:val="Date"/>
    <w:basedOn w:val="Normal"/>
    <w:next w:val="Normal"/>
    <w:link w:val="DateChar1"/>
    <w:uiPriority w:val="99"/>
    <w:qFormat/>
    <w:pPr>
      <w:tabs>
        <w:tab w:val="clear" w:pos="567"/>
      </w:tabs>
    </w:pPr>
  </w:style>
  <w:style w:type="paragraph" w:styleId="BlockText">
    <w:name w:val="Block Text"/>
    <w:basedOn w:val="Normal"/>
    <w:semiHidden/>
    <w:qFormat/>
    <w:pPr>
      <w:spacing w:after="120"/>
      <w:ind w:left="1440" w:right="1440"/>
    </w:pPr>
  </w:style>
  <w:style w:type="paragraph" w:customStyle="1" w:styleId="TitleA">
    <w:name w:val="Title A"/>
    <w:basedOn w:val="Normal"/>
    <w:link w:val="TitleAChar"/>
    <w:qFormat/>
    <w:pPr>
      <w:tabs>
        <w:tab w:val="clear" w:pos="567"/>
        <w:tab w:val="left" w:pos="-1440"/>
        <w:tab w:val="left" w:pos="-720"/>
      </w:tabs>
      <w:jc w:val="center"/>
    </w:pPr>
    <w:rPr>
      <w:b/>
    </w:rPr>
  </w:style>
  <w:style w:type="paragraph" w:styleId="BodyTextFirstIndent2">
    <w:name w:val="Body Text First Indent 2"/>
    <w:basedOn w:val="BodyTextIndent"/>
    <w:link w:val="BodyTextFirstIndent2Char"/>
    <w:semiHidden/>
    <w:qFormat/>
    <w:pPr>
      <w:ind w:left="360"/>
    </w:pPr>
  </w:style>
  <w:style w:type="paragraph" w:styleId="Closing">
    <w:name w:val="Closing"/>
    <w:basedOn w:val="Normal"/>
    <w:link w:val="ClosingChar"/>
    <w:semiHidden/>
    <w:qFormat/>
    <w:pPr>
      <w:ind w:left="4320"/>
    </w:pPr>
  </w:style>
  <w:style w:type="paragraph" w:styleId="E-mailSignature">
    <w:name w:val="E-mail Signature"/>
    <w:basedOn w:val="Normal"/>
    <w:link w:val="E-mailSignatureChar"/>
    <w:semiHidden/>
    <w:qFormat/>
  </w:style>
  <w:style w:type="paragraph" w:styleId="EndnoteText">
    <w:name w:val="endnote text"/>
    <w:basedOn w:val="Normal"/>
    <w:link w:val="EndnoteTextChar"/>
    <w:uiPriority w:val="99"/>
    <w:rPr>
      <w:sz w:val="20"/>
    </w:rPr>
  </w:style>
  <w:style w:type="paragraph" w:styleId="EnvelopeAddress">
    <w:name w:val="envelope address"/>
    <w:basedOn w:val="Normal"/>
    <w:semiHidden/>
    <w:qFormat/>
    <w:pPr>
      <w:ind w:left="2880"/>
    </w:pPr>
    <w:rPr>
      <w:rFonts w:ascii="Arial" w:hAnsi="Arial" w:cs="Arial"/>
      <w:sz w:val="24"/>
      <w:szCs w:val="24"/>
    </w:rPr>
  </w:style>
  <w:style w:type="paragraph" w:styleId="EnvelopeReturn">
    <w:name w:val="envelope return"/>
    <w:basedOn w:val="Normal"/>
    <w:semiHidden/>
    <w:qFormat/>
    <w:rPr>
      <w:rFonts w:ascii="Arial" w:hAnsi="Arial" w:cs="Arial"/>
      <w:sz w:val="20"/>
    </w:rPr>
  </w:style>
  <w:style w:type="paragraph" w:styleId="FootnoteText">
    <w:name w:val="footnote text"/>
    <w:basedOn w:val="Normal"/>
    <w:link w:val="FootnoteTextChar"/>
    <w:semiHidden/>
    <w:rPr>
      <w:sz w:val="20"/>
    </w:rPr>
  </w:style>
  <w:style w:type="paragraph" w:styleId="HTMLAddress">
    <w:name w:val="HTML Address"/>
    <w:basedOn w:val="Normal"/>
    <w:link w:val="HTMLAddressChar"/>
    <w:semiHidden/>
    <w:qFormat/>
    <w:rPr>
      <w:i/>
      <w:iCs/>
    </w:rPr>
  </w:style>
  <w:style w:type="paragraph" w:styleId="HTMLPreformatted">
    <w:name w:val="HTML Preformatted"/>
    <w:basedOn w:val="Normal"/>
    <w:link w:val="HTMLPreformattedChar"/>
    <w:semiHidden/>
    <w:qFormat/>
    <w:rPr>
      <w:rFonts w:ascii="Courier New" w:hAnsi="Courier New" w:cs="Courier New"/>
      <w:sz w:val="20"/>
    </w:rPr>
  </w:style>
  <w:style w:type="paragraph" w:styleId="Index1">
    <w:name w:val="index 1"/>
    <w:basedOn w:val="Normal"/>
    <w:next w:val="Normal"/>
    <w:autoRedefine/>
    <w:semiHidden/>
    <w:qFormat/>
    <w:pPr>
      <w:tabs>
        <w:tab w:val="clear" w:pos="567"/>
      </w:tabs>
      <w:ind w:left="220" w:hanging="220"/>
    </w:pPr>
  </w:style>
  <w:style w:type="paragraph" w:styleId="Index2">
    <w:name w:val="index 2"/>
    <w:basedOn w:val="Normal"/>
    <w:next w:val="Normal"/>
    <w:autoRedefine/>
    <w:semiHidden/>
    <w:qFormat/>
    <w:pPr>
      <w:tabs>
        <w:tab w:val="clear" w:pos="567"/>
      </w:tabs>
      <w:ind w:left="440" w:hanging="220"/>
    </w:pPr>
  </w:style>
  <w:style w:type="paragraph" w:styleId="Index3">
    <w:name w:val="index 3"/>
    <w:basedOn w:val="Normal"/>
    <w:next w:val="Normal"/>
    <w:autoRedefine/>
    <w:semiHidden/>
    <w:qFormat/>
    <w:pPr>
      <w:tabs>
        <w:tab w:val="clear" w:pos="567"/>
      </w:tabs>
      <w:ind w:left="660" w:hanging="220"/>
    </w:pPr>
  </w:style>
  <w:style w:type="paragraph" w:styleId="Index4">
    <w:name w:val="index 4"/>
    <w:basedOn w:val="Normal"/>
    <w:next w:val="Normal"/>
    <w:autoRedefine/>
    <w:semiHidden/>
    <w:qFormat/>
    <w:pPr>
      <w:tabs>
        <w:tab w:val="clear" w:pos="567"/>
      </w:tabs>
      <w:ind w:left="880" w:hanging="220"/>
    </w:pPr>
  </w:style>
  <w:style w:type="paragraph" w:styleId="Index5">
    <w:name w:val="index 5"/>
    <w:basedOn w:val="Normal"/>
    <w:next w:val="Normal"/>
    <w:autoRedefine/>
    <w:semiHidden/>
    <w:qFormat/>
    <w:pPr>
      <w:tabs>
        <w:tab w:val="clear" w:pos="567"/>
      </w:tabs>
      <w:ind w:left="1100" w:hanging="220"/>
    </w:pPr>
  </w:style>
  <w:style w:type="paragraph" w:styleId="Index6">
    <w:name w:val="index 6"/>
    <w:basedOn w:val="Normal"/>
    <w:next w:val="Normal"/>
    <w:autoRedefine/>
    <w:semiHidden/>
    <w:qFormat/>
    <w:pPr>
      <w:tabs>
        <w:tab w:val="clear" w:pos="567"/>
      </w:tabs>
      <w:ind w:left="1320" w:hanging="220"/>
    </w:pPr>
  </w:style>
  <w:style w:type="paragraph" w:styleId="Index7">
    <w:name w:val="index 7"/>
    <w:basedOn w:val="Normal"/>
    <w:next w:val="Normal"/>
    <w:autoRedefine/>
    <w:semiHidden/>
    <w:qFormat/>
    <w:pPr>
      <w:tabs>
        <w:tab w:val="clear" w:pos="567"/>
      </w:tabs>
      <w:ind w:left="1540" w:hanging="220"/>
    </w:pPr>
  </w:style>
  <w:style w:type="paragraph" w:styleId="Index8">
    <w:name w:val="index 8"/>
    <w:basedOn w:val="Normal"/>
    <w:next w:val="Normal"/>
    <w:autoRedefine/>
    <w:semiHidden/>
    <w:qFormat/>
    <w:pPr>
      <w:tabs>
        <w:tab w:val="clear" w:pos="567"/>
      </w:tabs>
      <w:ind w:left="1760" w:hanging="220"/>
    </w:pPr>
  </w:style>
  <w:style w:type="paragraph" w:styleId="Index9">
    <w:name w:val="index 9"/>
    <w:basedOn w:val="Normal"/>
    <w:next w:val="Normal"/>
    <w:autoRedefine/>
    <w:semiHidden/>
    <w:qFormat/>
    <w:pPr>
      <w:tabs>
        <w:tab w:val="clear" w:pos="567"/>
      </w:tabs>
      <w:ind w:left="1980" w:hanging="220"/>
    </w:pPr>
  </w:style>
  <w:style w:type="paragraph" w:styleId="IndexHeading">
    <w:name w:val="index heading"/>
    <w:basedOn w:val="Normal"/>
    <w:next w:val="Index1"/>
    <w:semiHidden/>
    <w:qFormat/>
    <w:rPr>
      <w:rFonts w:ascii="Arial" w:hAnsi="Arial" w:cs="Arial"/>
      <w:b/>
      <w:bCs/>
    </w:rPr>
  </w:style>
  <w:style w:type="paragraph" w:styleId="ListBullet3">
    <w:name w:val="List Bullet 3"/>
    <w:basedOn w:val="Normal"/>
    <w:autoRedefine/>
    <w:semiHidden/>
    <w:qFormat/>
    <w:pPr>
      <w:numPr>
        <w:numId w:val="4"/>
      </w:numPr>
    </w:pPr>
  </w:style>
  <w:style w:type="paragraph" w:styleId="ListBullet4">
    <w:name w:val="List Bullet 4"/>
    <w:basedOn w:val="Normal"/>
    <w:autoRedefine/>
    <w:semiHidden/>
    <w:qFormat/>
    <w:pPr>
      <w:numPr>
        <w:numId w:val="5"/>
      </w:numPr>
    </w:pPr>
  </w:style>
  <w:style w:type="paragraph" w:styleId="ListBullet5">
    <w:name w:val="List Bullet 5"/>
    <w:basedOn w:val="Normal"/>
    <w:autoRedefine/>
    <w:semiHidden/>
    <w:qFormat/>
    <w:pPr>
      <w:numPr>
        <w:numId w:val="6"/>
      </w:numPr>
    </w:pPr>
  </w:style>
  <w:style w:type="paragraph" w:styleId="ListNumber">
    <w:name w:val="List Number"/>
    <w:basedOn w:val="Normal"/>
    <w:semiHidden/>
    <w:qFormat/>
    <w:pPr>
      <w:numPr>
        <w:numId w:val="7"/>
      </w:numPr>
    </w:pPr>
  </w:style>
  <w:style w:type="paragraph" w:styleId="ListBullet">
    <w:name w:val="List Bullet"/>
    <w:basedOn w:val="Normal"/>
    <w:autoRedefine/>
    <w:semiHidden/>
    <w:qFormat/>
    <w:pPr>
      <w:numPr>
        <w:numId w:val="2"/>
      </w:numPr>
    </w:pPr>
  </w:style>
  <w:style w:type="paragraph" w:styleId="ListBullet2">
    <w:name w:val="List Bullet 2"/>
    <w:basedOn w:val="Normal"/>
    <w:autoRedefine/>
    <w:semiHidden/>
    <w:qFormat/>
    <w:pPr>
      <w:numPr>
        <w:numId w:val="3"/>
      </w:numPr>
    </w:pPr>
  </w:style>
  <w:style w:type="paragraph" w:styleId="ListContinue">
    <w:name w:val="List Continue"/>
    <w:basedOn w:val="Normal"/>
    <w:semiHidden/>
    <w:qFormat/>
    <w:pPr>
      <w:spacing w:after="120"/>
      <w:ind w:left="360"/>
    </w:pPr>
  </w:style>
  <w:style w:type="paragraph" w:styleId="ListContinue2">
    <w:name w:val="List Continue 2"/>
    <w:basedOn w:val="Normal"/>
    <w:semiHidden/>
    <w:qFormat/>
    <w:pPr>
      <w:spacing w:after="120"/>
      <w:ind w:left="720"/>
    </w:pPr>
  </w:style>
  <w:style w:type="paragraph" w:styleId="ListContinue3">
    <w:name w:val="List Continue 3"/>
    <w:basedOn w:val="Normal"/>
    <w:semiHidden/>
    <w:qFormat/>
    <w:pPr>
      <w:spacing w:after="120"/>
      <w:ind w:left="1080"/>
    </w:pPr>
  </w:style>
  <w:style w:type="paragraph" w:styleId="ListContinue4">
    <w:name w:val="List Continue 4"/>
    <w:basedOn w:val="Normal"/>
    <w:semiHidden/>
    <w:qFormat/>
    <w:pPr>
      <w:spacing w:after="120"/>
      <w:ind w:left="1440"/>
    </w:pPr>
  </w:style>
  <w:style w:type="paragraph" w:styleId="ListContinue5">
    <w:name w:val="List Continue 5"/>
    <w:basedOn w:val="Normal"/>
    <w:semiHidden/>
    <w:qFormat/>
    <w:pPr>
      <w:spacing w:after="120"/>
      <w:ind w:left="1800"/>
    </w:pPr>
  </w:style>
  <w:style w:type="paragraph" w:styleId="ListNumber2">
    <w:name w:val="List Number 2"/>
    <w:basedOn w:val="Normal"/>
    <w:semiHidden/>
    <w:qFormat/>
    <w:pPr>
      <w:numPr>
        <w:numId w:val="8"/>
      </w:numPr>
    </w:pPr>
  </w:style>
  <w:style w:type="paragraph" w:styleId="ListNumber3">
    <w:name w:val="List Number 3"/>
    <w:basedOn w:val="Normal"/>
    <w:semiHidden/>
    <w:qFormat/>
    <w:pPr>
      <w:numPr>
        <w:numId w:val="9"/>
      </w:numPr>
    </w:pPr>
  </w:style>
  <w:style w:type="paragraph" w:styleId="ListNumber4">
    <w:name w:val="List Number 4"/>
    <w:basedOn w:val="Normal"/>
    <w:semiHidden/>
    <w:qFormat/>
    <w:pPr>
      <w:numPr>
        <w:numId w:val="10"/>
      </w:numPr>
    </w:pPr>
  </w:style>
  <w:style w:type="paragraph" w:styleId="ListNumber5">
    <w:name w:val="List Number 5"/>
    <w:basedOn w:val="Normal"/>
    <w:semiHidden/>
    <w:qFormat/>
    <w:pPr>
      <w:numPr>
        <w:numId w:val="11"/>
      </w:numPr>
    </w:pPr>
  </w:style>
  <w:style w:type="paragraph" w:styleId="MacroText">
    <w:name w:val="macro"/>
    <w:link w:val="MacroTextChar"/>
    <w:semiHidden/>
    <w:qFormat/>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Courier New"/>
      <w:lang w:val="en-GB" w:eastAsia="en-US"/>
    </w:rPr>
  </w:style>
  <w:style w:type="paragraph" w:styleId="MessageHeader">
    <w:name w:val="Message Header"/>
    <w:basedOn w:val="Normal"/>
    <w:link w:val="MessageHeaderChar"/>
    <w:semiHidden/>
    <w:qFormat/>
    <w:pPr>
      <w:pBdr>
        <w:top w:val="single" w:sz="6" w:space="1" w:color="000000"/>
        <w:left w:val="single" w:sz="6" w:space="1" w:color="000000"/>
        <w:bottom w:val="single" w:sz="6" w:space="1" w:color="000000"/>
        <w:right w:val="single" w:sz="6" w:space="1" w:color="000000"/>
      </w:pBdr>
      <w:shd w:val="pct20" w:color="auto" w:fill="auto"/>
      <w:ind w:left="1080" w:hanging="1080"/>
    </w:pPr>
    <w:rPr>
      <w:rFonts w:ascii="Arial" w:hAnsi="Arial" w:cs="Arial"/>
      <w:sz w:val="24"/>
      <w:szCs w:val="24"/>
    </w:rPr>
  </w:style>
  <w:style w:type="paragraph" w:styleId="NormalIndent">
    <w:name w:val="Normal Indent"/>
    <w:basedOn w:val="Normal"/>
    <w:semiHidden/>
    <w:qFormat/>
    <w:pPr>
      <w:ind w:left="720"/>
    </w:pPr>
  </w:style>
  <w:style w:type="paragraph" w:styleId="NoteHeading">
    <w:name w:val="Note Heading"/>
    <w:basedOn w:val="Normal"/>
    <w:next w:val="Normal"/>
    <w:link w:val="NoteHeadingChar"/>
    <w:semiHidden/>
    <w:qFormat/>
  </w:style>
  <w:style w:type="paragraph" w:styleId="Salutation">
    <w:name w:val="Salutation"/>
    <w:basedOn w:val="Normal"/>
    <w:next w:val="Normal"/>
    <w:link w:val="SalutationChar"/>
    <w:semiHidden/>
  </w:style>
  <w:style w:type="paragraph" w:styleId="Signature">
    <w:name w:val="Signature"/>
    <w:basedOn w:val="Normal"/>
    <w:link w:val="SignatureChar"/>
    <w:semiHidden/>
    <w:pPr>
      <w:ind w:left="4320"/>
    </w:pPr>
  </w:style>
  <w:style w:type="paragraph" w:styleId="Subtitle">
    <w:name w:val="Subtitle"/>
    <w:basedOn w:val="Normal"/>
    <w:link w:val="SubtitleChar"/>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qFormat/>
    <w:pPr>
      <w:tabs>
        <w:tab w:val="clear" w:pos="567"/>
      </w:tabs>
      <w:ind w:left="220" w:hanging="220"/>
    </w:pPr>
  </w:style>
  <w:style w:type="paragraph" w:styleId="TableofFigures">
    <w:name w:val="table of figures"/>
    <w:basedOn w:val="Normal"/>
    <w:next w:val="Normal"/>
    <w:semiHidden/>
    <w:qFormat/>
    <w:pPr>
      <w:tabs>
        <w:tab w:val="clear" w:pos="567"/>
      </w:tabs>
      <w:ind w:left="440" w:hanging="440"/>
    </w:pPr>
  </w:style>
  <w:style w:type="paragraph" w:styleId="Title">
    <w:name w:val="Title"/>
    <w:basedOn w:val="Normal"/>
    <w:link w:val="TitleChar"/>
    <w:qFormat/>
    <w:pPr>
      <w:spacing w:before="240" w:after="60"/>
      <w:jc w:val="center"/>
      <w:outlineLvl w:val="0"/>
    </w:pPr>
    <w:rPr>
      <w:rFonts w:ascii="Arial" w:hAnsi="Arial" w:cs="Arial"/>
      <w:b/>
      <w:bCs/>
      <w:kern w:val="2"/>
      <w:sz w:val="32"/>
      <w:szCs w:val="32"/>
    </w:rPr>
  </w:style>
  <w:style w:type="paragraph" w:styleId="TOAHeading">
    <w:name w:val="toa heading"/>
    <w:basedOn w:val="Normal"/>
    <w:next w:val="Normal"/>
    <w:semiHidden/>
    <w:qFormat/>
    <w:pPr>
      <w:spacing w:before="120"/>
    </w:pPr>
    <w:rPr>
      <w:rFonts w:ascii="Arial" w:hAnsi="Arial" w:cs="Arial"/>
      <w:b/>
      <w:bCs/>
      <w:sz w:val="24"/>
      <w:szCs w:val="24"/>
    </w:rPr>
  </w:style>
  <w:style w:type="paragraph" w:styleId="TOC1">
    <w:name w:val="toc 1"/>
    <w:basedOn w:val="Normal"/>
    <w:next w:val="Normal"/>
    <w:autoRedefine/>
    <w:uiPriority w:val="39"/>
    <w:semiHidden/>
    <w:pPr>
      <w:tabs>
        <w:tab w:val="clear" w:pos="567"/>
      </w:tabs>
    </w:pPr>
  </w:style>
  <w:style w:type="paragraph" w:styleId="TOC2">
    <w:name w:val="toc 2"/>
    <w:basedOn w:val="Normal"/>
    <w:next w:val="Normal"/>
    <w:autoRedefine/>
    <w:semiHidden/>
    <w:pPr>
      <w:tabs>
        <w:tab w:val="clear" w:pos="567"/>
      </w:tabs>
      <w:ind w:left="220"/>
    </w:pPr>
  </w:style>
  <w:style w:type="paragraph" w:styleId="TOC3">
    <w:name w:val="toc 3"/>
    <w:basedOn w:val="Normal"/>
    <w:next w:val="Normal"/>
    <w:autoRedefine/>
    <w:semiHidden/>
    <w:pPr>
      <w:tabs>
        <w:tab w:val="clear" w:pos="567"/>
      </w:tabs>
      <w:ind w:left="440"/>
    </w:pPr>
  </w:style>
  <w:style w:type="paragraph" w:styleId="TOC4">
    <w:name w:val="toc 4"/>
    <w:basedOn w:val="Normal"/>
    <w:next w:val="Normal"/>
    <w:autoRedefine/>
    <w:uiPriority w:val="39"/>
    <w:pPr>
      <w:tabs>
        <w:tab w:val="clear" w:pos="567"/>
      </w:tabs>
      <w:ind w:left="660"/>
    </w:pPr>
  </w:style>
  <w:style w:type="paragraph" w:styleId="TOC5">
    <w:name w:val="toc 5"/>
    <w:basedOn w:val="Normal"/>
    <w:next w:val="Normal"/>
    <w:autoRedefine/>
    <w:semiHidden/>
    <w:pPr>
      <w:tabs>
        <w:tab w:val="clear" w:pos="567"/>
      </w:tabs>
      <w:ind w:left="880"/>
    </w:pPr>
  </w:style>
  <w:style w:type="paragraph" w:styleId="TOC6">
    <w:name w:val="toc 6"/>
    <w:basedOn w:val="Normal"/>
    <w:next w:val="Normal"/>
    <w:autoRedefine/>
    <w:semiHidden/>
    <w:pPr>
      <w:tabs>
        <w:tab w:val="clear" w:pos="567"/>
      </w:tabs>
      <w:ind w:left="1100"/>
    </w:pPr>
  </w:style>
  <w:style w:type="paragraph" w:styleId="TOC7">
    <w:name w:val="toc 7"/>
    <w:basedOn w:val="Normal"/>
    <w:next w:val="Normal"/>
    <w:autoRedefine/>
    <w:semiHidden/>
    <w:pPr>
      <w:tabs>
        <w:tab w:val="clear" w:pos="567"/>
      </w:tabs>
      <w:ind w:left="1320"/>
    </w:pPr>
  </w:style>
  <w:style w:type="paragraph" w:styleId="TOC8">
    <w:name w:val="toc 8"/>
    <w:basedOn w:val="Normal"/>
    <w:next w:val="Normal"/>
    <w:autoRedefine/>
    <w:semiHidden/>
    <w:pPr>
      <w:tabs>
        <w:tab w:val="clear" w:pos="567"/>
      </w:tabs>
      <w:ind w:left="1540"/>
    </w:pPr>
  </w:style>
  <w:style w:type="paragraph" w:styleId="TOC9">
    <w:name w:val="toc 9"/>
    <w:basedOn w:val="Normal"/>
    <w:next w:val="Normal"/>
    <w:autoRedefine/>
    <w:semiHidden/>
    <w:pPr>
      <w:tabs>
        <w:tab w:val="clear" w:pos="567"/>
      </w:tabs>
      <w:ind w:left="1760"/>
    </w:pPr>
  </w:style>
  <w:style w:type="paragraph" w:styleId="CommentSubject">
    <w:name w:val="annotation subject"/>
    <w:basedOn w:val="Normal"/>
    <w:next w:val="CommentText"/>
    <w:link w:val="CommentSubjectChar"/>
    <w:uiPriority w:val="99"/>
    <w:semiHidden/>
    <w:qFormat/>
    <w:rsid w:val="00495217"/>
    <w:rPr>
      <w:b/>
      <w:bCs/>
    </w:rPr>
  </w:style>
  <w:style w:type="paragraph" w:customStyle="1" w:styleId="TitleB">
    <w:name w:val="Title B"/>
    <w:basedOn w:val="Normal"/>
    <w:link w:val="TitleBChar"/>
    <w:qFormat/>
    <w:pPr>
      <w:ind w:left="567" w:right="1416" w:hanging="567"/>
    </w:pPr>
    <w:rPr>
      <w:b/>
    </w:rPr>
  </w:style>
  <w:style w:type="paragraph" w:customStyle="1" w:styleId="Default">
    <w:name w:val="Default"/>
    <w:qFormat/>
    <w:rPr>
      <w:color w:val="000000"/>
      <w:sz w:val="24"/>
      <w:szCs w:val="24"/>
      <w:lang w:val="en-US" w:eastAsia="en-US"/>
    </w:rPr>
  </w:style>
  <w:style w:type="paragraph" w:customStyle="1" w:styleId="AppendixSubheading">
    <w:name w:val="Appendix Subheading"/>
    <w:qFormat/>
    <w:pPr>
      <w:keepNext/>
      <w:keepLines/>
      <w:spacing w:after="60"/>
      <w:jc w:val="center"/>
    </w:pPr>
    <w:rPr>
      <w:rFonts w:ascii="Arial" w:hAnsi="Arial"/>
      <w:sz w:val="24"/>
      <w:lang w:val="en-US" w:eastAsia="en-US"/>
    </w:rPr>
  </w:style>
  <w:style w:type="paragraph" w:customStyle="1" w:styleId="SummaryBody">
    <w:name w:val="SummaryBody"/>
    <w:qFormat/>
    <w:pPr>
      <w:spacing w:after="200"/>
      <w:jc w:val="both"/>
    </w:pPr>
    <w:rPr>
      <w:sz w:val="24"/>
      <w:lang w:val="en-US" w:eastAsia="en-US"/>
    </w:rPr>
  </w:style>
  <w:style w:type="paragraph" w:styleId="Revision">
    <w:name w:val="Revision"/>
    <w:uiPriority w:val="99"/>
    <w:semiHidden/>
    <w:qFormat/>
    <w:rsid w:val="0089043E"/>
    <w:rPr>
      <w:sz w:val="22"/>
      <w:lang w:val="en-GB" w:eastAsia="en-US"/>
    </w:rPr>
  </w:style>
  <w:style w:type="paragraph" w:customStyle="1" w:styleId="Proc3">
    <w:name w:val="Proc 3"/>
    <w:basedOn w:val="Normal"/>
    <w:qFormat/>
    <w:rsid w:val="001F5923"/>
    <w:pPr>
      <w:spacing w:before="120" w:line="240" w:lineRule="exact"/>
      <w:ind w:left="567" w:hanging="567"/>
    </w:pPr>
    <w:rPr>
      <w:kern w:val="2"/>
    </w:rPr>
  </w:style>
  <w:style w:type="paragraph" w:styleId="ListParagraph">
    <w:name w:val="List Paragraph"/>
    <w:basedOn w:val="Normal"/>
    <w:link w:val="ListParagraphChar"/>
    <w:uiPriority w:val="34"/>
    <w:qFormat/>
    <w:rsid w:val="00DF1308"/>
    <w:pPr>
      <w:ind w:left="720"/>
    </w:pPr>
  </w:style>
  <w:style w:type="paragraph" w:customStyle="1" w:styleId="BodytextAgency">
    <w:name w:val="Body text (Agency)"/>
    <w:basedOn w:val="Normal"/>
    <w:link w:val="BodytextAgencyChar"/>
    <w:qFormat/>
    <w:rsid w:val="00A23103"/>
    <w:pPr>
      <w:tabs>
        <w:tab w:val="clear" w:pos="567"/>
      </w:tabs>
      <w:spacing w:after="140" w:line="280" w:lineRule="atLeast"/>
    </w:pPr>
    <w:rPr>
      <w:rFonts w:ascii="Verdana" w:hAnsi="Verdana"/>
      <w:sz w:val="18"/>
      <w:lang w:val="en-GB" w:eastAsia="fr-LU"/>
    </w:rPr>
  </w:style>
  <w:style w:type="paragraph" w:customStyle="1" w:styleId="No-numheading3Agency">
    <w:name w:val="No-num heading 3 (Agency)"/>
    <w:qFormat/>
    <w:rsid w:val="00A23103"/>
    <w:pPr>
      <w:keepNext/>
      <w:spacing w:before="280" w:after="220"/>
      <w:outlineLvl w:val="2"/>
    </w:pPr>
    <w:rPr>
      <w:rFonts w:ascii="Verdana" w:hAnsi="Verdana"/>
      <w:b/>
      <w:kern w:val="2"/>
      <w:sz w:val="22"/>
      <w:lang w:val="en-GB" w:eastAsia="fr-LU"/>
    </w:rPr>
  </w:style>
  <w:style w:type="paragraph" w:customStyle="1" w:styleId="EUCP-Heading-1">
    <w:name w:val="EUCP-Heading-1"/>
    <w:basedOn w:val="Normal"/>
    <w:qFormat/>
    <w:rsid w:val="000A3DAB"/>
    <w:pPr>
      <w:jc w:val="center"/>
    </w:pPr>
    <w:rPr>
      <w:b/>
    </w:rPr>
  </w:style>
  <w:style w:type="paragraph" w:customStyle="1" w:styleId="EUCP-Heading-2">
    <w:name w:val="EUCP-Heading-2"/>
    <w:basedOn w:val="Normal"/>
    <w:qFormat/>
    <w:rsid w:val="000A3DAB"/>
    <w:pPr>
      <w:keepNext/>
      <w:ind w:left="567" w:hanging="567"/>
    </w:pPr>
    <w:rPr>
      <w:b/>
      <w:bCs/>
    </w:rPr>
  </w:style>
  <w:style w:type="paragraph" w:customStyle="1" w:styleId="pil-t1">
    <w:name w:val="pil-t1"/>
    <w:basedOn w:val="Normal"/>
    <w:rsid w:val="00C7153E"/>
    <w:pPr>
      <w:tabs>
        <w:tab w:val="clear" w:pos="567"/>
      </w:tabs>
      <w:suppressAutoHyphens w:val="0"/>
    </w:pPr>
    <w:rPr>
      <w:rFonts w:eastAsiaTheme="minorEastAsia"/>
      <w:szCs w:val="22"/>
      <w:lang w:val="en-US"/>
    </w:rPr>
  </w:style>
  <w:style w:type="paragraph" w:customStyle="1" w:styleId="pil-t2">
    <w:name w:val="pil-t2"/>
    <w:basedOn w:val="Normal"/>
    <w:rsid w:val="00C7153E"/>
    <w:pPr>
      <w:tabs>
        <w:tab w:val="clear" w:pos="567"/>
      </w:tabs>
      <w:suppressAutoHyphens w:val="0"/>
    </w:pPr>
    <w:rPr>
      <w:rFonts w:eastAsiaTheme="minorEastAsia"/>
      <w:b/>
      <w:bCs/>
      <w:szCs w:val="22"/>
      <w:lang w:val="en-US"/>
    </w:rPr>
  </w:style>
  <w:style w:type="paragraph" w:customStyle="1" w:styleId="spc-t1">
    <w:name w:val="spc-t1"/>
    <w:basedOn w:val="Normal"/>
    <w:rsid w:val="00C7153E"/>
    <w:pPr>
      <w:tabs>
        <w:tab w:val="clear" w:pos="567"/>
      </w:tabs>
      <w:suppressAutoHyphens w:val="0"/>
    </w:pPr>
    <w:rPr>
      <w:rFonts w:eastAsiaTheme="minorEastAsia"/>
      <w:szCs w:val="22"/>
      <w:lang w:val="en-US"/>
    </w:rPr>
  </w:style>
  <w:style w:type="paragraph" w:customStyle="1" w:styleId="spc-t3">
    <w:name w:val="spc-t3"/>
    <w:basedOn w:val="Normal"/>
    <w:rsid w:val="00C7153E"/>
    <w:pPr>
      <w:tabs>
        <w:tab w:val="clear" w:pos="567"/>
      </w:tabs>
      <w:suppressAutoHyphens w:val="0"/>
    </w:pPr>
    <w:rPr>
      <w:rFonts w:eastAsiaTheme="minorEastAsia"/>
      <w:b/>
      <w:bCs/>
      <w:szCs w:val="22"/>
      <w:lang w:val="en-US"/>
    </w:rPr>
  </w:style>
  <w:style w:type="character" w:customStyle="1" w:styleId="cf01">
    <w:name w:val="cf01"/>
    <w:basedOn w:val="DefaultParagraphFont"/>
    <w:rsid w:val="00535D1E"/>
    <w:rPr>
      <w:rFonts w:ascii="Segoe UI" w:hAnsi="Segoe UI" w:cs="Segoe UI" w:hint="default"/>
      <w:sz w:val="18"/>
      <w:szCs w:val="18"/>
    </w:rPr>
  </w:style>
  <w:style w:type="character" w:customStyle="1" w:styleId="UnresolvedMention1">
    <w:name w:val="Unresolved Mention1"/>
    <w:basedOn w:val="DefaultParagraphFont"/>
    <w:uiPriority w:val="99"/>
    <w:semiHidden/>
    <w:unhideWhenUsed/>
    <w:rsid w:val="00516C90"/>
    <w:rPr>
      <w:color w:val="605E5C"/>
      <w:shd w:val="clear" w:color="auto" w:fill="E1DFDD"/>
    </w:rPr>
  </w:style>
  <w:style w:type="numbering" w:customStyle="1" w:styleId="NoList1">
    <w:name w:val="No List1"/>
    <w:next w:val="NoList"/>
    <w:uiPriority w:val="99"/>
    <w:semiHidden/>
    <w:unhideWhenUsed/>
    <w:rsid w:val="000D421E"/>
  </w:style>
  <w:style w:type="paragraph" w:customStyle="1" w:styleId="Quote1">
    <w:name w:val="Quote1"/>
    <w:basedOn w:val="Normal"/>
    <w:next w:val="Normal"/>
    <w:uiPriority w:val="29"/>
    <w:qFormat/>
    <w:rsid w:val="000D421E"/>
    <w:pPr>
      <w:tabs>
        <w:tab w:val="clear" w:pos="567"/>
      </w:tabs>
      <w:suppressAutoHyphens w:val="0"/>
      <w:spacing w:before="160" w:after="160" w:line="278" w:lineRule="auto"/>
      <w:jc w:val="center"/>
    </w:pPr>
    <w:rPr>
      <w:rFonts w:ascii="Calibri" w:eastAsia="DengXian" w:hAnsi="Calibri" w:cs="Arial"/>
      <w:i/>
      <w:iCs/>
      <w:color w:val="404040"/>
      <w:kern w:val="2"/>
      <w:sz w:val="24"/>
      <w:szCs w:val="24"/>
      <w:lang w:val="en-GB" w:eastAsia="zh-CN"/>
      <w14:ligatures w14:val="standardContextual"/>
    </w:rPr>
  </w:style>
  <w:style w:type="character" w:customStyle="1" w:styleId="QuoteChar">
    <w:name w:val="Quote Char"/>
    <w:basedOn w:val="DefaultParagraphFont"/>
    <w:link w:val="Quote"/>
    <w:uiPriority w:val="29"/>
    <w:rsid w:val="000D421E"/>
    <w:rPr>
      <w:rFonts w:ascii="Calibri" w:hAnsi="Calibri"/>
      <w:i/>
      <w:iCs/>
      <w:color w:val="404040"/>
    </w:rPr>
  </w:style>
  <w:style w:type="paragraph" w:customStyle="1" w:styleId="IntenseQuote1">
    <w:name w:val="Intense Quote1"/>
    <w:basedOn w:val="Normal"/>
    <w:next w:val="Normal"/>
    <w:uiPriority w:val="30"/>
    <w:qFormat/>
    <w:rsid w:val="000D421E"/>
    <w:pPr>
      <w:pBdr>
        <w:top w:val="single" w:sz="4" w:space="10" w:color="2F5496"/>
        <w:bottom w:val="single" w:sz="4" w:space="10" w:color="2F5496"/>
      </w:pBdr>
      <w:tabs>
        <w:tab w:val="clear" w:pos="567"/>
      </w:tabs>
      <w:suppressAutoHyphens w:val="0"/>
      <w:spacing w:before="360" w:after="360" w:line="278" w:lineRule="auto"/>
      <w:ind w:left="864" w:right="864"/>
      <w:jc w:val="center"/>
    </w:pPr>
    <w:rPr>
      <w:rFonts w:ascii="Calibri" w:eastAsia="DengXian" w:hAnsi="Calibri" w:cs="Arial"/>
      <w:i/>
      <w:iCs/>
      <w:color w:val="2F5496"/>
      <w:kern w:val="2"/>
      <w:sz w:val="24"/>
      <w:szCs w:val="24"/>
      <w:lang w:val="en-GB" w:eastAsia="zh-CN"/>
      <w14:ligatures w14:val="standardContextual"/>
    </w:rPr>
  </w:style>
  <w:style w:type="character" w:customStyle="1" w:styleId="IntenseQuoteChar">
    <w:name w:val="Intense Quote Char"/>
    <w:basedOn w:val="DefaultParagraphFont"/>
    <w:link w:val="IntenseQuote"/>
    <w:uiPriority w:val="30"/>
    <w:rsid w:val="000D421E"/>
    <w:rPr>
      <w:rFonts w:ascii="Calibri" w:hAnsi="Calibri"/>
      <w:i/>
      <w:iCs/>
      <w:color w:val="2F5496"/>
    </w:rPr>
  </w:style>
  <w:style w:type="character" w:customStyle="1" w:styleId="IntenseEmphasis1">
    <w:name w:val="Intense Emphasis1"/>
    <w:basedOn w:val="DefaultParagraphFont"/>
    <w:uiPriority w:val="21"/>
    <w:qFormat/>
    <w:rsid w:val="000D421E"/>
    <w:rPr>
      <w:i/>
      <w:iCs/>
      <w:color w:val="2F5496"/>
    </w:rPr>
  </w:style>
  <w:style w:type="character" w:customStyle="1" w:styleId="IntenseReference1">
    <w:name w:val="Intense Reference1"/>
    <w:basedOn w:val="DefaultParagraphFont"/>
    <w:uiPriority w:val="32"/>
    <w:qFormat/>
    <w:rsid w:val="000D421E"/>
    <w:rPr>
      <w:b/>
      <w:bCs/>
      <w:smallCaps/>
      <w:color w:val="2F5496"/>
      <w:spacing w:val="5"/>
    </w:rPr>
  </w:style>
  <w:style w:type="numbering" w:customStyle="1" w:styleId="NoList11">
    <w:name w:val="No List11"/>
    <w:next w:val="NoList"/>
    <w:uiPriority w:val="99"/>
    <w:semiHidden/>
    <w:unhideWhenUsed/>
    <w:rsid w:val="000D421E"/>
  </w:style>
  <w:style w:type="character" w:customStyle="1" w:styleId="BodyTextChar1">
    <w:name w:val="Body Text Char1"/>
    <w:basedOn w:val="DefaultParagraphFont"/>
    <w:uiPriority w:val="99"/>
    <w:semiHidden/>
    <w:rsid w:val="000D421E"/>
    <w:rPr>
      <w:rFonts w:ascii="Calibri" w:hAnsi="Calibri"/>
    </w:rPr>
  </w:style>
  <w:style w:type="character" w:customStyle="1" w:styleId="BodyTextIndentChar2">
    <w:name w:val="Body Text Indent Char2"/>
    <w:basedOn w:val="DefaultParagraphFont"/>
    <w:uiPriority w:val="99"/>
    <w:semiHidden/>
    <w:rsid w:val="000D421E"/>
    <w:rPr>
      <w:rFonts w:ascii="Calibri" w:hAnsi="Calibri"/>
    </w:rPr>
  </w:style>
  <w:style w:type="character" w:customStyle="1" w:styleId="BodyText3Char1">
    <w:name w:val="Body Text 3 Char1"/>
    <w:basedOn w:val="DefaultParagraphFont"/>
    <w:uiPriority w:val="99"/>
    <w:semiHidden/>
    <w:rsid w:val="000D421E"/>
    <w:rPr>
      <w:rFonts w:ascii="Calibri" w:hAnsi="Calibri"/>
      <w:sz w:val="16"/>
      <w:szCs w:val="16"/>
    </w:rPr>
  </w:style>
  <w:style w:type="character" w:customStyle="1" w:styleId="BodyTextIndent2Char1">
    <w:name w:val="Body Text Indent 2 Char1"/>
    <w:basedOn w:val="DefaultParagraphFont"/>
    <w:uiPriority w:val="99"/>
    <w:semiHidden/>
    <w:rsid w:val="000D421E"/>
    <w:rPr>
      <w:rFonts w:ascii="Calibri" w:hAnsi="Calibri"/>
    </w:rPr>
  </w:style>
  <w:style w:type="character" w:customStyle="1" w:styleId="BodyText2Char1">
    <w:name w:val="Body Text 2 Char1"/>
    <w:basedOn w:val="DefaultParagraphFont"/>
    <w:uiPriority w:val="99"/>
    <w:semiHidden/>
    <w:rsid w:val="000D421E"/>
    <w:rPr>
      <w:rFonts w:ascii="Calibri" w:hAnsi="Calibri"/>
    </w:rPr>
  </w:style>
  <w:style w:type="character" w:customStyle="1" w:styleId="DocumentMapChar1">
    <w:name w:val="Document Map Char1"/>
    <w:basedOn w:val="DefaultParagraphFont"/>
    <w:uiPriority w:val="99"/>
    <w:semiHidden/>
    <w:rsid w:val="000D421E"/>
    <w:rPr>
      <w:rFonts w:ascii="Segoe UI" w:hAnsi="Segoe UI" w:cs="Segoe UI"/>
      <w:sz w:val="16"/>
      <w:szCs w:val="16"/>
    </w:rPr>
  </w:style>
  <w:style w:type="character" w:customStyle="1" w:styleId="BodyTextIndent3Char1">
    <w:name w:val="Body Text Indent 3 Char1"/>
    <w:basedOn w:val="DefaultParagraphFont"/>
    <w:uiPriority w:val="99"/>
    <w:semiHidden/>
    <w:rsid w:val="000D421E"/>
    <w:rPr>
      <w:rFonts w:ascii="Calibri" w:hAnsi="Calibri"/>
      <w:sz w:val="16"/>
      <w:szCs w:val="16"/>
    </w:rPr>
  </w:style>
  <w:style w:type="character" w:customStyle="1" w:styleId="BalloonTextChar1">
    <w:name w:val="Balloon Text Char1"/>
    <w:basedOn w:val="DefaultParagraphFont"/>
    <w:uiPriority w:val="99"/>
    <w:semiHidden/>
    <w:rsid w:val="000D421E"/>
    <w:rPr>
      <w:rFonts w:ascii="Segoe UI" w:hAnsi="Segoe UI" w:cs="Segoe UI"/>
      <w:sz w:val="18"/>
      <w:szCs w:val="18"/>
    </w:rPr>
  </w:style>
  <w:style w:type="character" w:customStyle="1" w:styleId="PlainTextChar1">
    <w:name w:val="Plain Text Char1"/>
    <w:basedOn w:val="DefaultParagraphFont"/>
    <w:uiPriority w:val="99"/>
    <w:semiHidden/>
    <w:rsid w:val="000D421E"/>
    <w:rPr>
      <w:rFonts w:ascii="Consolas" w:hAnsi="Consolas"/>
      <w:sz w:val="21"/>
      <w:szCs w:val="21"/>
    </w:rPr>
  </w:style>
  <w:style w:type="character" w:customStyle="1" w:styleId="DateChar1">
    <w:name w:val="Date Char1"/>
    <w:basedOn w:val="DefaultParagraphFont"/>
    <w:link w:val="Date"/>
    <w:uiPriority w:val="99"/>
    <w:rsid w:val="000D421E"/>
    <w:rPr>
      <w:sz w:val="22"/>
      <w:lang w:val="bg-BG" w:eastAsia="en-US"/>
    </w:rPr>
  </w:style>
  <w:style w:type="character" w:customStyle="1" w:styleId="BodyTextFirstIndent2Char1">
    <w:name w:val="Body Text First Indent 2 Char1"/>
    <w:basedOn w:val="BodyTextIndentChar2"/>
    <w:uiPriority w:val="99"/>
    <w:semiHidden/>
    <w:rsid w:val="000D421E"/>
    <w:rPr>
      <w:rFonts w:ascii="Calibri" w:hAnsi="Calibri"/>
    </w:rPr>
  </w:style>
  <w:style w:type="character" w:customStyle="1" w:styleId="ClosingChar1">
    <w:name w:val="Closing Char1"/>
    <w:basedOn w:val="DefaultParagraphFont"/>
    <w:uiPriority w:val="99"/>
    <w:semiHidden/>
    <w:rsid w:val="000D421E"/>
    <w:rPr>
      <w:rFonts w:ascii="Calibri" w:hAnsi="Calibri"/>
    </w:rPr>
  </w:style>
  <w:style w:type="character" w:customStyle="1" w:styleId="E-mailSignatureChar1">
    <w:name w:val="E-mail Signature Char1"/>
    <w:basedOn w:val="DefaultParagraphFont"/>
    <w:uiPriority w:val="99"/>
    <w:semiHidden/>
    <w:rsid w:val="000D421E"/>
    <w:rPr>
      <w:rFonts w:ascii="Calibri" w:hAnsi="Calibri"/>
    </w:rPr>
  </w:style>
  <w:style w:type="character" w:customStyle="1" w:styleId="EndnoteTextChar1">
    <w:name w:val="Endnote Text Char1"/>
    <w:basedOn w:val="DefaultParagraphFont"/>
    <w:uiPriority w:val="99"/>
    <w:semiHidden/>
    <w:rsid w:val="000D421E"/>
    <w:rPr>
      <w:rFonts w:ascii="Calibri" w:hAnsi="Calibri"/>
      <w:sz w:val="20"/>
      <w:szCs w:val="20"/>
    </w:rPr>
  </w:style>
  <w:style w:type="character" w:customStyle="1" w:styleId="FootnoteTextChar1">
    <w:name w:val="Footnote Text Char1"/>
    <w:basedOn w:val="DefaultParagraphFont"/>
    <w:uiPriority w:val="99"/>
    <w:semiHidden/>
    <w:rsid w:val="000D421E"/>
    <w:rPr>
      <w:rFonts w:ascii="Calibri" w:hAnsi="Calibri"/>
      <w:sz w:val="20"/>
      <w:szCs w:val="20"/>
    </w:rPr>
  </w:style>
  <w:style w:type="character" w:customStyle="1" w:styleId="HTMLAddressChar1">
    <w:name w:val="HTML Address Char1"/>
    <w:basedOn w:val="DefaultParagraphFont"/>
    <w:uiPriority w:val="99"/>
    <w:semiHidden/>
    <w:rsid w:val="000D421E"/>
    <w:rPr>
      <w:rFonts w:ascii="Calibri" w:hAnsi="Calibri"/>
      <w:i/>
      <w:iCs/>
    </w:rPr>
  </w:style>
  <w:style w:type="character" w:customStyle="1" w:styleId="HTMLPreformattedChar1">
    <w:name w:val="HTML Preformatted Char1"/>
    <w:basedOn w:val="DefaultParagraphFont"/>
    <w:uiPriority w:val="99"/>
    <w:semiHidden/>
    <w:rsid w:val="000D421E"/>
    <w:rPr>
      <w:rFonts w:ascii="Consolas" w:hAnsi="Consolas"/>
      <w:sz w:val="20"/>
      <w:szCs w:val="20"/>
    </w:rPr>
  </w:style>
  <w:style w:type="character" w:customStyle="1" w:styleId="MacroTextChar1">
    <w:name w:val="Macro Text Char1"/>
    <w:basedOn w:val="DefaultParagraphFont"/>
    <w:uiPriority w:val="99"/>
    <w:semiHidden/>
    <w:rsid w:val="000D421E"/>
    <w:rPr>
      <w:rFonts w:ascii="Consolas" w:hAnsi="Consolas"/>
      <w:sz w:val="20"/>
      <w:szCs w:val="20"/>
    </w:rPr>
  </w:style>
  <w:style w:type="character" w:customStyle="1" w:styleId="MessageHeaderChar1">
    <w:name w:val="Message Header Char1"/>
    <w:basedOn w:val="DefaultParagraphFont"/>
    <w:uiPriority w:val="99"/>
    <w:semiHidden/>
    <w:rsid w:val="000D421E"/>
    <w:rPr>
      <w:rFonts w:ascii="Calibri Light" w:eastAsia="DengXian Light" w:hAnsi="Calibri Light" w:cs="Times New Roman"/>
      <w:shd w:val="pct20" w:color="auto" w:fill="auto"/>
    </w:rPr>
  </w:style>
  <w:style w:type="character" w:customStyle="1" w:styleId="NoteHeadingChar1">
    <w:name w:val="Note Heading Char1"/>
    <w:basedOn w:val="DefaultParagraphFont"/>
    <w:uiPriority w:val="99"/>
    <w:semiHidden/>
    <w:rsid w:val="000D421E"/>
    <w:rPr>
      <w:rFonts w:ascii="Calibri" w:hAnsi="Calibri"/>
    </w:rPr>
  </w:style>
  <w:style w:type="character" w:customStyle="1" w:styleId="SalutationChar1">
    <w:name w:val="Salutation Char1"/>
    <w:basedOn w:val="DefaultParagraphFont"/>
    <w:uiPriority w:val="99"/>
    <w:semiHidden/>
    <w:rsid w:val="000D421E"/>
    <w:rPr>
      <w:rFonts w:ascii="Calibri" w:hAnsi="Calibri"/>
    </w:rPr>
  </w:style>
  <w:style w:type="character" w:customStyle="1" w:styleId="SignatureChar1">
    <w:name w:val="Signature Char1"/>
    <w:basedOn w:val="DefaultParagraphFont"/>
    <w:uiPriority w:val="99"/>
    <w:semiHidden/>
    <w:rsid w:val="000D421E"/>
    <w:rPr>
      <w:rFonts w:ascii="Calibri" w:hAnsi="Calibri"/>
    </w:rPr>
  </w:style>
  <w:style w:type="character" w:customStyle="1" w:styleId="CommentSubjectChar1">
    <w:name w:val="Comment Subject Char1"/>
    <w:uiPriority w:val="99"/>
    <w:semiHidden/>
    <w:rsid w:val="000D421E"/>
    <w:rPr>
      <w:rFonts w:ascii="Calibri" w:hAnsi="Calibri"/>
      <w:b/>
      <w:bCs/>
      <w:sz w:val="20"/>
      <w:szCs w:val="20"/>
    </w:rPr>
  </w:style>
  <w:style w:type="paragraph" w:styleId="Quote">
    <w:name w:val="Quote"/>
    <w:basedOn w:val="Normal"/>
    <w:next w:val="Normal"/>
    <w:link w:val="QuoteChar"/>
    <w:uiPriority w:val="29"/>
    <w:qFormat/>
    <w:rsid w:val="000D421E"/>
    <w:pPr>
      <w:spacing w:before="200" w:after="160"/>
      <w:ind w:left="864" w:right="864"/>
      <w:jc w:val="center"/>
    </w:pPr>
    <w:rPr>
      <w:rFonts w:ascii="Calibri" w:hAnsi="Calibri"/>
      <w:i/>
      <w:iCs/>
      <w:color w:val="404040"/>
      <w:sz w:val="20"/>
      <w:lang w:val="nl-BE" w:eastAsia="nl-BE"/>
    </w:rPr>
  </w:style>
  <w:style w:type="character" w:customStyle="1" w:styleId="QuoteChar1">
    <w:name w:val="Quote Char1"/>
    <w:basedOn w:val="DefaultParagraphFont"/>
    <w:uiPriority w:val="29"/>
    <w:rsid w:val="000D421E"/>
    <w:rPr>
      <w:i/>
      <w:iCs/>
      <w:color w:val="404040" w:themeColor="text1" w:themeTint="BF"/>
      <w:sz w:val="22"/>
      <w:lang w:val="bg-BG" w:eastAsia="en-US"/>
    </w:rPr>
  </w:style>
  <w:style w:type="paragraph" w:styleId="IntenseQuote">
    <w:name w:val="Intense Quote"/>
    <w:basedOn w:val="Normal"/>
    <w:next w:val="Normal"/>
    <w:link w:val="IntenseQuoteChar"/>
    <w:uiPriority w:val="30"/>
    <w:qFormat/>
    <w:rsid w:val="000D421E"/>
    <w:pPr>
      <w:pBdr>
        <w:top w:val="single" w:sz="4" w:space="10" w:color="4472C4" w:themeColor="accent1"/>
        <w:bottom w:val="single" w:sz="4" w:space="10" w:color="4472C4" w:themeColor="accent1"/>
      </w:pBdr>
      <w:spacing w:before="360" w:after="360"/>
      <w:ind w:left="864" w:right="864"/>
      <w:jc w:val="center"/>
    </w:pPr>
    <w:rPr>
      <w:rFonts w:ascii="Calibri" w:hAnsi="Calibri"/>
      <w:i/>
      <w:iCs/>
      <w:color w:val="2F5496"/>
      <w:sz w:val="20"/>
      <w:lang w:val="nl-BE" w:eastAsia="nl-BE"/>
    </w:rPr>
  </w:style>
  <w:style w:type="character" w:customStyle="1" w:styleId="IntenseQuoteChar1">
    <w:name w:val="Intense Quote Char1"/>
    <w:basedOn w:val="DefaultParagraphFont"/>
    <w:uiPriority w:val="30"/>
    <w:rsid w:val="000D421E"/>
    <w:rPr>
      <w:i/>
      <w:iCs/>
      <w:color w:val="4472C4" w:themeColor="accent1"/>
      <w:sz w:val="22"/>
      <w:lang w:val="bg-BG" w:eastAsia="en-US"/>
    </w:rPr>
  </w:style>
  <w:style w:type="character" w:styleId="IntenseEmphasis">
    <w:name w:val="Intense Emphasis"/>
    <w:basedOn w:val="DefaultParagraphFont"/>
    <w:uiPriority w:val="21"/>
    <w:qFormat/>
    <w:rsid w:val="000D421E"/>
    <w:rPr>
      <w:i/>
      <w:iCs/>
      <w:color w:val="4472C4" w:themeColor="accent1"/>
    </w:rPr>
  </w:style>
  <w:style w:type="character" w:styleId="IntenseReference">
    <w:name w:val="Intense Reference"/>
    <w:basedOn w:val="DefaultParagraphFont"/>
    <w:uiPriority w:val="32"/>
    <w:qFormat/>
    <w:rsid w:val="000D421E"/>
    <w:rPr>
      <w:b/>
      <w:bCs/>
      <w:smallCaps/>
      <w:color w:val="4472C4" w:themeColor="accent1"/>
      <w:spacing w:val="5"/>
    </w:rPr>
  </w:style>
  <w:style w:type="numbering" w:customStyle="1" w:styleId="NoList2">
    <w:name w:val="No List2"/>
    <w:next w:val="NoList"/>
    <w:uiPriority w:val="99"/>
    <w:semiHidden/>
    <w:unhideWhenUsed/>
    <w:rsid w:val="000D421E"/>
  </w:style>
  <w:style w:type="table" w:customStyle="1" w:styleId="TableNormal1">
    <w:name w:val="Table Normal1"/>
    <w:uiPriority w:val="2"/>
    <w:semiHidden/>
    <w:unhideWhenUsed/>
    <w:qFormat/>
    <w:rsid w:val="000D421E"/>
    <w:pPr>
      <w:widowControl w:val="0"/>
      <w:suppressAutoHyphens w:val="0"/>
      <w:autoSpaceDE w:val="0"/>
      <w:autoSpaceDN w:val="0"/>
    </w:pPr>
    <w:rPr>
      <w:rFonts w:ascii="Calibri" w:eastAsia="Malgun Gothic" w:hAnsi="Calibri" w:cs="Arial"/>
      <w:sz w:val="22"/>
      <w:szCs w:val="22"/>
      <w:lang w:val="bg-B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0D421E"/>
    <w:pPr>
      <w:widowControl w:val="0"/>
      <w:tabs>
        <w:tab w:val="clear" w:pos="567"/>
      </w:tabs>
      <w:suppressAutoHyphens w:val="0"/>
      <w:autoSpaceDE w:val="0"/>
      <w:autoSpaceDN w:val="0"/>
      <w:spacing w:line="252" w:lineRule="exact"/>
      <w:ind w:left="103"/>
      <w:jc w:val="center"/>
    </w:pPr>
    <w:rPr>
      <w:rFonts w:eastAsia="Times New Roman"/>
      <w:szCs w:val="22"/>
    </w:rPr>
  </w:style>
  <w:style w:type="character" w:customStyle="1" w:styleId="TitleAChar">
    <w:name w:val="Title A Char"/>
    <w:basedOn w:val="DefaultParagraphFont"/>
    <w:link w:val="TitleA"/>
    <w:rsid w:val="000D421E"/>
    <w:rPr>
      <w:b/>
      <w:sz w:val="22"/>
      <w:lang w:val="bg-BG" w:eastAsia="en-US"/>
    </w:rPr>
  </w:style>
  <w:style w:type="paragraph" w:customStyle="1" w:styleId="TableTitle">
    <w:name w:val="Table Title"/>
    <w:basedOn w:val="Normal"/>
    <w:link w:val="TableTitleChar"/>
    <w:autoRedefine/>
    <w:qFormat/>
    <w:rsid w:val="000D421E"/>
    <w:pPr>
      <w:suppressAutoHyphens w:val="0"/>
      <w:spacing w:line="260" w:lineRule="exact"/>
    </w:pPr>
    <w:rPr>
      <w:rFonts w:eastAsia="Times New Roman"/>
      <w:b/>
    </w:rPr>
  </w:style>
  <w:style w:type="character" w:customStyle="1" w:styleId="TableTitleChar">
    <w:name w:val="Table Title Char"/>
    <w:basedOn w:val="DefaultParagraphFont"/>
    <w:link w:val="TableTitle"/>
    <w:rsid w:val="000D421E"/>
    <w:rPr>
      <w:rFonts w:eastAsia="Times New Roman"/>
      <w:b/>
      <w:sz w:val="22"/>
      <w:lang w:val="bg-BG" w:eastAsia="en-US"/>
    </w:rPr>
  </w:style>
  <w:style w:type="character" w:customStyle="1" w:styleId="1">
    <w:name w:val="확인되지 않은 멘션1"/>
    <w:basedOn w:val="DefaultParagraphFont"/>
    <w:uiPriority w:val="99"/>
    <w:semiHidden/>
    <w:unhideWhenUsed/>
    <w:rsid w:val="000D421E"/>
    <w:rPr>
      <w:color w:val="605E5C"/>
      <w:shd w:val="clear" w:color="auto" w:fill="E1DFDD"/>
    </w:rPr>
  </w:style>
  <w:style w:type="character" w:customStyle="1" w:styleId="TitleBChar">
    <w:name w:val="Title B Char"/>
    <w:basedOn w:val="DefaultParagraphFont"/>
    <w:link w:val="TitleB"/>
    <w:rsid w:val="000D421E"/>
    <w:rPr>
      <w:b/>
      <w:sz w:val="22"/>
      <w:lang w:val="bg-BG" w:eastAsia="en-US"/>
    </w:rPr>
  </w:style>
  <w:style w:type="character" w:customStyle="1" w:styleId="ListParagraphChar">
    <w:name w:val="List Paragraph Char"/>
    <w:basedOn w:val="DefaultParagraphFont"/>
    <w:link w:val="ListParagraph"/>
    <w:uiPriority w:val="34"/>
    <w:rsid w:val="000D421E"/>
    <w:rPr>
      <w:sz w:val="22"/>
      <w:lang w:val="bg-BG" w:eastAsia="en-US"/>
    </w:rPr>
  </w:style>
  <w:style w:type="paragraph" w:customStyle="1" w:styleId="C-TableText">
    <w:name w:val="C-Table Text"/>
    <w:link w:val="C-TableTextChar"/>
    <w:rsid w:val="000D421E"/>
    <w:pPr>
      <w:suppressAutoHyphens w:val="0"/>
      <w:spacing w:before="60" w:after="60"/>
    </w:pPr>
    <w:rPr>
      <w:rFonts w:eastAsia="Malgun Gothic"/>
      <w:sz w:val="22"/>
      <w:lang w:val="bg-BG" w:eastAsia="en-US"/>
    </w:rPr>
  </w:style>
  <w:style w:type="character" w:customStyle="1" w:styleId="C-TableTextChar">
    <w:name w:val="C-Table Text Char"/>
    <w:link w:val="C-TableText"/>
    <w:rsid w:val="000D421E"/>
    <w:rPr>
      <w:rFonts w:eastAsia="Malgun Gothic"/>
      <w:sz w:val="22"/>
      <w:lang w:val="bg-BG" w:eastAsia="en-US"/>
    </w:rPr>
  </w:style>
  <w:style w:type="table" w:styleId="TableGrid">
    <w:name w:val="Table Grid"/>
    <w:basedOn w:val="TableNormal"/>
    <w:uiPriority w:val="39"/>
    <w:rsid w:val="000D421E"/>
    <w:pPr>
      <w:widowControl w:val="0"/>
      <w:suppressAutoHyphens w:val="0"/>
      <w:autoSpaceDE w:val="0"/>
      <w:autoSpaceDN w:val="0"/>
    </w:pPr>
    <w:rPr>
      <w:rFonts w:ascii="Calibri" w:eastAsia="Malgun Gothic" w:hAnsi="Calibri" w:cs="Arial"/>
      <w:sz w:val="22"/>
      <w:szCs w:val="22"/>
      <w:lang w:val="bg-B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AgencyChar">
    <w:name w:val="Body text (Agency) Char"/>
    <w:link w:val="BodytextAgency"/>
    <w:qFormat/>
    <w:locked/>
    <w:rsid w:val="000D421E"/>
    <w:rPr>
      <w:rFonts w:ascii="Verdana" w:hAnsi="Verdana"/>
      <w:sz w:val="18"/>
      <w:lang w:val="en-GB" w:eastAsia="fr-LU"/>
    </w:rPr>
  </w:style>
  <w:style w:type="character" w:customStyle="1" w:styleId="UnresolvedMention10">
    <w:name w:val="Unresolved Mention1"/>
    <w:basedOn w:val="DefaultParagraphFont"/>
    <w:uiPriority w:val="99"/>
    <w:rsid w:val="0050054F"/>
    <w:rPr>
      <w:color w:val="605E5C"/>
      <w:shd w:val="clear" w:color="auto" w:fill="E1DFDD"/>
    </w:rPr>
  </w:style>
  <w:style w:type="paragraph" w:customStyle="1" w:styleId="MemoHeaderStyle">
    <w:name w:val="MemoHeaderStyle"/>
    <w:basedOn w:val="Normal"/>
    <w:next w:val="Normal"/>
    <w:rsid w:val="000D421E"/>
    <w:pPr>
      <w:suppressAutoHyphens w:val="0"/>
      <w:spacing w:line="120" w:lineRule="atLeast"/>
      <w:ind w:left="1418"/>
      <w:jc w:val="both"/>
    </w:pPr>
    <w:rPr>
      <w:rFonts w:ascii="Arial" w:eastAsia="Malgun Gothic" w:hAnsi="Arial"/>
      <w:b/>
      <w:smallCaps/>
      <w:noProof/>
    </w:rPr>
  </w:style>
  <w:style w:type="paragraph" w:customStyle="1" w:styleId="Text">
    <w:name w:val="Text"/>
    <w:basedOn w:val="Normal"/>
    <w:rsid w:val="000D421E"/>
    <w:pPr>
      <w:suppressAutoHyphens w:val="0"/>
      <w:spacing w:after="240" w:line="312" w:lineRule="atLeast"/>
    </w:pPr>
    <w:rPr>
      <w:rFonts w:eastAsia="Malgun Gothic"/>
      <w:noProof/>
    </w:rPr>
  </w:style>
  <w:style w:type="paragraph" w:customStyle="1" w:styleId="Normal1">
    <w:name w:val="Normal1"/>
    <w:basedOn w:val="Heading1"/>
    <w:rsid w:val="000D421E"/>
    <w:pPr>
      <w:tabs>
        <w:tab w:val="clear" w:pos="567"/>
        <w:tab w:val="num" w:pos="570"/>
      </w:tabs>
      <w:suppressAutoHyphens w:val="0"/>
      <w:spacing w:before="0" w:after="0"/>
      <w:ind w:left="570" w:hanging="570"/>
      <w:jc w:val="center"/>
    </w:pPr>
    <w:rPr>
      <w:rFonts w:ascii="Times New Roman Bold" w:eastAsia="Malgun Gothic" w:hAnsi="Times New Roman Bold"/>
      <w:b w:val="0"/>
      <w:noProof/>
      <w:sz w:val="28"/>
      <w:lang w:val="bg-BG"/>
    </w:rPr>
  </w:style>
  <w:style w:type="character" w:customStyle="1" w:styleId="t101">
    <w:name w:val="t101"/>
    <w:rsid w:val="000D421E"/>
    <w:rPr>
      <w:rFonts w:ascii="Arial" w:hAnsi="Arial" w:cs="Arial" w:hint="default"/>
      <w:b w:val="0"/>
      <w:bCs w:val="0"/>
      <w:i w:val="0"/>
      <w:iCs w:val="0"/>
      <w:smallCaps w:val="0"/>
      <w:spacing w:val="255"/>
      <w:sz w:val="18"/>
      <w:szCs w:val="18"/>
    </w:rPr>
  </w:style>
  <w:style w:type="paragraph" w:customStyle="1" w:styleId="Proc1">
    <w:name w:val="Proc 1"/>
    <w:basedOn w:val="bullethead"/>
    <w:rsid w:val="000D421E"/>
    <w:pPr>
      <w:tabs>
        <w:tab w:val="num" w:pos="567"/>
      </w:tabs>
      <w:ind w:left="567" w:hanging="567"/>
    </w:pPr>
  </w:style>
  <w:style w:type="paragraph" w:customStyle="1" w:styleId="bullethead">
    <w:name w:val="bullet head"/>
    <w:basedOn w:val="Normal"/>
    <w:rsid w:val="000D421E"/>
    <w:pPr>
      <w:suppressAutoHyphens w:val="0"/>
      <w:spacing w:before="240" w:line="240" w:lineRule="exact"/>
    </w:pPr>
    <w:rPr>
      <w:rFonts w:eastAsia="Malgun Gothic"/>
      <w:b/>
      <w:noProof/>
      <w:kern w:val="28"/>
    </w:rPr>
  </w:style>
  <w:style w:type="paragraph" w:customStyle="1" w:styleId="Proc2">
    <w:name w:val="Proc 2"/>
    <w:basedOn w:val="bullethead"/>
    <w:rsid w:val="000D421E"/>
    <w:pPr>
      <w:tabs>
        <w:tab w:val="num" w:pos="567"/>
      </w:tabs>
      <w:ind w:left="567" w:hanging="567"/>
    </w:pPr>
  </w:style>
  <w:style w:type="paragraph" w:customStyle="1" w:styleId="bulletlist">
    <w:name w:val="bullet list"/>
    <w:basedOn w:val="Normal"/>
    <w:rsid w:val="000D421E"/>
    <w:pPr>
      <w:suppressAutoHyphens w:val="0"/>
      <w:spacing w:before="120" w:line="240" w:lineRule="exact"/>
    </w:pPr>
    <w:rPr>
      <w:rFonts w:eastAsia="Malgun Gothic"/>
      <w:noProof/>
      <w:kern w:val="28"/>
    </w:rPr>
  </w:style>
  <w:style w:type="paragraph" w:customStyle="1" w:styleId="PlainText1">
    <w:name w:val="Plain Text1"/>
    <w:basedOn w:val="bullethead"/>
    <w:rsid w:val="000D421E"/>
    <w:pPr>
      <w:ind w:left="567" w:hanging="567"/>
    </w:pPr>
    <w:rPr>
      <w:b w:val="0"/>
    </w:rPr>
  </w:style>
  <w:style w:type="paragraph" w:customStyle="1" w:styleId="BulletList-SS-1single-spaced">
    <w:name w:val="Bullet List-SS-1 (single-spaced)"/>
    <w:basedOn w:val="Normal"/>
    <w:rsid w:val="000D421E"/>
    <w:pPr>
      <w:numPr>
        <w:ilvl w:val="1"/>
        <w:numId w:val="20"/>
      </w:numPr>
      <w:tabs>
        <w:tab w:val="clear" w:pos="1296"/>
      </w:tabs>
      <w:suppressAutoHyphens w:val="0"/>
      <w:spacing w:line="260" w:lineRule="exact"/>
      <w:ind w:left="1251" w:hanging="504"/>
    </w:pPr>
    <w:rPr>
      <w:rFonts w:eastAsia="Malgun Gothic"/>
      <w:noProof/>
    </w:rPr>
  </w:style>
  <w:style w:type="paragraph" w:customStyle="1" w:styleId="BodyTextFirstIndent1">
    <w:name w:val="Body Text First Indent1"/>
    <w:basedOn w:val="BodyText"/>
    <w:next w:val="BodyTextFirstIndent"/>
    <w:link w:val="BodyTextFirstIndentChar"/>
    <w:semiHidden/>
    <w:rsid w:val="000D421E"/>
    <w:pPr>
      <w:tabs>
        <w:tab w:val="left" w:pos="567"/>
      </w:tabs>
      <w:suppressAutoHyphens w:val="0"/>
      <w:spacing w:after="120"/>
      <w:ind w:firstLine="210"/>
    </w:pPr>
    <w:rPr>
      <w:rFonts w:eastAsia="Times New Roman"/>
      <w:i w:val="0"/>
      <w:noProof/>
      <w:color w:val="auto"/>
      <w:sz w:val="20"/>
      <w:lang w:eastAsia="nl-BE"/>
    </w:rPr>
  </w:style>
  <w:style w:type="character" w:customStyle="1" w:styleId="BodyTextFirstIndentChar">
    <w:name w:val="Body Text First Indent Char"/>
    <w:basedOn w:val="BodyTextChar"/>
    <w:link w:val="BodyTextFirstIndent1"/>
    <w:semiHidden/>
    <w:rsid w:val="000D421E"/>
    <w:rPr>
      <w:rFonts w:ascii="Times New Roman" w:eastAsia="Times New Roman" w:hAnsi="Times New Roman" w:cs="Times New Roman"/>
      <w:i w:val="0"/>
      <w:noProof/>
      <w:color w:val="008000"/>
      <w:sz w:val="22"/>
      <w:szCs w:val="20"/>
      <w:lang w:val="bg-BG"/>
    </w:rPr>
  </w:style>
  <w:style w:type="paragraph" w:customStyle="1" w:styleId="List21">
    <w:name w:val="List 21"/>
    <w:basedOn w:val="Normal"/>
    <w:next w:val="List2"/>
    <w:semiHidden/>
    <w:rsid w:val="000D421E"/>
    <w:pPr>
      <w:suppressAutoHyphens w:val="0"/>
      <w:ind w:left="720" w:hanging="360"/>
    </w:pPr>
    <w:rPr>
      <w:rFonts w:eastAsia="Malgun Gothic"/>
      <w:noProof/>
    </w:rPr>
  </w:style>
  <w:style w:type="paragraph" w:customStyle="1" w:styleId="List31">
    <w:name w:val="List 31"/>
    <w:basedOn w:val="Normal"/>
    <w:next w:val="List3"/>
    <w:semiHidden/>
    <w:rsid w:val="000D421E"/>
    <w:pPr>
      <w:suppressAutoHyphens w:val="0"/>
      <w:ind w:left="1080" w:hanging="360"/>
    </w:pPr>
    <w:rPr>
      <w:rFonts w:eastAsia="Malgun Gothic"/>
      <w:noProof/>
    </w:rPr>
  </w:style>
  <w:style w:type="paragraph" w:customStyle="1" w:styleId="List41">
    <w:name w:val="List 41"/>
    <w:basedOn w:val="Normal"/>
    <w:next w:val="List4"/>
    <w:semiHidden/>
    <w:rsid w:val="000D421E"/>
    <w:pPr>
      <w:suppressAutoHyphens w:val="0"/>
      <w:ind w:left="1440" w:hanging="360"/>
    </w:pPr>
    <w:rPr>
      <w:rFonts w:eastAsia="Malgun Gothic"/>
      <w:noProof/>
    </w:rPr>
  </w:style>
  <w:style w:type="paragraph" w:customStyle="1" w:styleId="List51">
    <w:name w:val="List 51"/>
    <w:basedOn w:val="Normal"/>
    <w:next w:val="List5"/>
    <w:semiHidden/>
    <w:rsid w:val="000D421E"/>
    <w:pPr>
      <w:suppressAutoHyphens w:val="0"/>
      <w:ind w:left="1800" w:hanging="360"/>
    </w:pPr>
    <w:rPr>
      <w:rFonts w:eastAsia="Malgun Gothic"/>
      <w:noProof/>
    </w:rPr>
  </w:style>
  <w:style w:type="paragraph" w:customStyle="1" w:styleId="ReferenceBullet">
    <w:name w:val="Reference Bullet"/>
    <w:basedOn w:val="Bullet"/>
    <w:rsid w:val="000D421E"/>
    <w:pPr>
      <w:tabs>
        <w:tab w:val="num" w:pos="1224"/>
      </w:tabs>
      <w:ind w:left="1224" w:hanging="389"/>
    </w:pPr>
  </w:style>
  <w:style w:type="paragraph" w:customStyle="1" w:styleId="Bullet">
    <w:name w:val="Bullet"/>
    <w:rsid w:val="000D421E"/>
    <w:pPr>
      <w:spacing w:after="200"/>
      <w:ind w:left="360" w:hanging="360"/>
      <w:jc w:val="both"/>
    </w:pPr>
    <w:rPr>
      <w:rFonts w:eastAsia="Malgun Gothic"/>
      <w:lang w:val="bg-BG" w:eastAsia="en-US"/>
    </w:rPr>
  </w:style>
  <w:style w:type="paragraph" w:customStyle="1" w:styleId="BulletIndent1">
    <w:name w:val="Bullet Indent 1 (•)"/>
    <w:rsid w:val="000D421E"/>
    <w:pPr>
      <w:tabs>
        <w:tab w:val="left" w:pos="288"/>
      </w:tabs>
      <w:suppressAutoHyphens w:val="0"/>
      <w:spacing w:after="120"/>
      <w:ind w:left="288" w:hanging="288"/>
      <w:jc w:val="both"/>
    </w:pPr>
    <w:rPr>
      <w:rFonts w:eastAsia="Malgun Gothic"/>
      <w:sz w:val="24"/>
      <w:lang w:val="bg-BG" w:eastAsia="en-US"/>
    </w:rPr>
  </w:style>
  <w:style w:type="paragraph" w:customStyle="1" w:styleId="BulletIndent2-">
    <w:name w:val="Bullet Indent 2 (-)"/>
    <w:rsid w:val="000D421E"/>
    <w:pPr>
      <w:tabs>
        <w:tab w:val="left" w:pos="576"/>
      </w:tabs>
      <w:suppressAutoHyphens w:val="0"/>
      <w:spacing w:after="120"/>
      <w:ind w:left="576" w:hanging="288"/>
      <w:jc w:val="both"/>
    </w:pPr>
    <w:rPr>
      <w:rFonts w:eastAsia="Malgun Gothic"/>
      <w:sz w:val="24"/>
      <w:lang w:val="bg-BG" w:eastAsia="en-US"/>
    </w:rPr>
  </w:style>
  <w:style w:type="paragraph" w:customStyle="1" w:styleId="BulletIndent3">
    <w:name w:val="Bullet Indent 3 (.)"/>
    <w:rsid w:val="000D421E"/>
    <w:pPr>
      <w:tabs>
        <w:tab w:val="left" w:pos="864"/>
      </w:tabs>
      <w:suppressAutoHyphens w:val="0"/>
      <w:spacing w:after="120"/>
      <w:ind w:left="864" w:hanging="288"/>
      <w:jc w:val="both"/>
    </w:pPr>
    <w:rPr>
      <w:rFonts w:eastAsia="Malgun Gothic"/>
      <w:sz w:val="24"/>
      <w:lang w:val="bg-BG" w:eastAsia="en-US"/>
    </w:rPr>
  </w:style>
  <w:style w:type="paragraph" w:customStyle="1" w:styleId="BulletIndent4">
    <w:name w:val="Bullet Indent 4 (•)"/>
    <w:rsid w:val="000D421E"/>
    <w:pPr>
      <w:tabs>
        <w:tab w:val="left" w:pos="1138"/>
      </w:tabs>
      <w:suppressAutoHyphens w:val="0"/>
      <w:spacing w:after="120"/>
      <w:ind w:left="1138" w:hanging="288"/>
      <w:jc w:val="both"/>
    </w:pPr>
    <w:rPr>
      <w:rFonts w:eastAsia="Malgun Gothic"/>
      <w:sz w:val="24"/>
      <w:lang w:val="bg-BG" w:eastAsia="en-US"/>
    </w:rPr>
  </w:style>
  <w:style w:type="paragraph" w:customStyle="1" w:styleId="BulletIndent5-">
    <w:name w:val="Bullet Indent 5 (-)"/>
    <w:rsid w:val="000D421E"/>
    <w:pPr>
      <w:tabs>
        <w:tab w:val="left" w:pos="1426"/>
      </w:tabs>
      <w:suppressAutoHyphens w:val="0"/>
      <w:spacing w:after="120"/>
      <w:ind w:left="1426" w:hanging="288"/>
      <w:jc w:val="both"/>
    </w:pPr>
    <w:rPr>
      <w:rFonts w:eastAsia="Malgun Gothic"/>
      <w:sz w:val="24"/>
      <w:lang w:val="bg-BG" w:eastAsia="en-US"/>
    </w:rPr>
  </w:style>
  <w:style w:type="paragraph" w:customStyle="1" w:styleId="BulletIndent6">
    <w:name w:val="Bullet Indent 6 (.)"/>
    <w:rsid w:val="000D421E"/>
    <w:pPr>
      <w:tabs>
        <w:tab w:val="left" w:pos="1714"/>
      </w:tabs>
      <w:suppressAutoHyphens w:val="0"/>
      <w:spacing w:after="120"/>
      <w:ind w:left="1714" w:hanging="288"/>
      <w:jc w:val="both"/>
    </w:pPr>
    <w:rPr>
      <w:rFonts w:eastAsia="Malgun Gothic"/>
      <w:sz w:val="24"/>
      <w:lang w:val="bg-BG" w:eastAsia="en-US"/>
    </w:rPr>
  </w:style>
  <w:style w:type="paragraph" w:customStyle="1" w:styleId="BodyText12">
    <w:name w:val="BodyText12"/>
    <w:link w:val="BodyText12Char"/>
    <w:qFormat/>
    <w:rsid w:val="000D421E"/>
    <w:pPr>
      <w:suppressAutoHyphens w:val="0"/>
      <w:spacing w:after="60"/>
      <w:ind w:left="850"/>
      <w:jc w:val="both"/>
    </w:pPr>
    <w:rPr>
      <w:rFonts w:eastAsia="Malgun Gothic"/>
      <w:sz w:val="24"/>
      <w:lang w:val="bg-BG" w:eastAsia="en-US"/>
    </w:rPr>
  </w:style>
  <w:style w:type="character" w:styleId="FootnoteReference">
    <w:name w:val="footnote reference"/>
    <w:semiHidden/>
    <w:rsid w:val="000D421E"/>
    <w:rPr>
      <w:noProof w:val="0"/>
      <w:vertAlign w:val="superscript"/>
      <w:lang w:val="bg-BG"/>
    </w:rPr>
  </w:style>
  <w:style w:type="character" w:customStyle="1" w:styleId="BodyText12Char">
    <w:name w:val="BodyText12 Char"/>
    <w:link w:val="BodyText12"/>
    <w:rsid w:val="000D421E"/>
    <w:rPr>
      <w:rFonts w:eastAsia="Malgun Gothic"/>
      <w:sz w:val="24"/>
      <w:lang w:val="bg-BG" w:eastAsia="en-US"/>
    </w:rPr>
  </w:style>
  <w:style w:type="paragraph" w:customStyle="1" w:styleId="Bullet12-1">
    <w:name w:val="Bullet 12-1"/>
    <w:qFormat/>
    <w:rsid w:val="000D421E"/>
    <w:pPr>
      <w:tabs>
        <w:tab w:val="num" w:pos="432"/>
      </w:tabs>
      <w:suppressAutoHyphens w:val="0"/>
      <w:spacing w:after="120"/>
      <w:ind w:left="432" w:hanging="432"/>
      <w:jc w:val="both"/>
    </w:pPr>
    <w:rPr>
      <w:rFonts w:eastAsia="Malgun Gothic"/>
      <w:sz w:val="24"/>
      <w:lang w:val="bg-BG" w:eastAsia="en-US"/>
    </w:rPr>
  </w:style>
  <w:style w:type="paragraph" w:customStyle="1" w:styleId="BodyText120">
    <w:name w:val="Body Text 12"/>
    <w:link w:val="BodyText12Char0"/>
    <w:qFormat/>
    <w:rsid w:val="000D421E"/>
    <w:pPr>
      <w:suppressAutoHyphens w:val="0"/>
      <w:spacing w:after="200" w:line="264" w:lineRule="auto"/>
      <w:jc w:val="both"/>
    </w:pPr>
    <w:rPr>
      <w:rFonts w:eastAsia="Malgun Gothic"/>
      <w:sz w:val="24"/>
      <w:lang w:val="bg-BG" w:eastAsia="en-US"/>
    </w:rPr>
  </w:style>
  <w:style w:type="character" w:customStyle="1" w:styleId="BodyText12Char0">
    <w:name w:val="Body Text 12 Char"/>
    <w:link w:val="BodyText120"/>
    <w:rsid w:val="000D421E"/>
    <w:rPr>
      <w:rFonts w:eastAsia="Malgun Gothic"/>
      <w:sz w:val="24"/>
      <w:lang w:val="bg-BG" w:eastAsia="en-US"/>
    </w:rPr>
  </w:style>
  <w:style w:type="paragraph" w:customStyle="1" w:styleId="TableText">
    <w:name w:val="Table Text"/>
    <w:qFormat/>
    <w:rsid w:val="000D421E"/>
    <w:pPr>
      <w:tabs>
        <w:tab w:val="left" w:pos="288"/>
        <w:tab w:val="left" w:pos="576"/>
        <w:tab w:val="left" w:pos="864"/>
      </w:tabs>
      <w:suppressAutoHyphens w:val="0"/>
    </w:pPr>
    <w:rPr>
      <w:rFonts w:eastAsia="Malgun Gothic"/>
      <w:lang w:val="bg-BG" w:eastAsia="en-US"/>
    </w:rPr>
  </w:style>
  <w:style w:type="paragraph" w:styleId="NoSpacing">
    <w:name w:val="No Spacing"/>
    <w:uiPriority w:val="1"/>
    <w:qFormat/>
    <w:rsid w:val="000D421E"/>
    <w:pPr>
      <w:suppressAutoHyphens w:val="0"/>
    </w:pPr>
    <w:rPr>
      <w:rFonts w:ascii="Calibri" w:eastAsia="SimSun" w:hAnsi="Calibri"/>
      <w:sz w:val="22"/>
      <w:szCs w:val="22"/>
      <w:lang w:val="bg-BG" w:eastAsia="en-US"/>
    </w:rPr>
  </w:style>
  <w:style w:type="paragraph" w:customStyle="1" w:styleId="TableFootnote">
    <w:name w:val="Table Footnote"/>
    <w:qFormat/>
    <w:rsid w:val="000D421E"/>
    <w:pPr>
      <w:tabs>
        <w:tab w:val="left" w:pos="288"/>
      </w:tabs>
      <w:suppressAutoHyphens w:val="0"/>
      <w:ind w:left="288" w:hanging="288"/>
    </w:pPr>
    <w:rPr>
      <w:rFonts w:eastAsia="Malgun Gothic"/>
      <w:lang w:val="bg-BG" w:eastAsia="en-US"/>
    </w:rPr>
  </w:style>
  <w:style w:type="character" w:styleId="EndnoteReference">
    <w:name w:val="endnote reference"/>
    <w:uiPriority w:val="99"/>
    <w:unhideWhenUsed/>
    <w:rsid w:val="000D421E"/>
    <w:rPr>
      <w:vertAlign w:val="superscript"/>
    </w:rPr>
  </w:style>
  <w:style w:type="character" w:customStyle="1" w:styleId="apple-converted-space">
    <w:name w:val="apple-converted-space"/>
    <w:rsid w:val="000D421E"/>
  </w:style>
  <w:style w:type="character" w:customStyle="1" w:styleId="ref-journal">
    <w:name w:val="ref-journal"/>
    <w:rsid w:val="000D421E"/>
  </w:style>
  <w:style w:type="character" w:customStyle="1" w:styleId="ref-vol">
    <w:name w:val="ref-vol"/>
    <w:rsid w:val="000D421E"/>
  </w:style>
  <w:style w:type="paragraph" w:customStyle="1" w:styleId="BulletIndentFirst">
    <w:name w:val="Bullet Indent First (•)"/>
    <w:rsid w:val="000D421E"/>
    <w:pPr>
      <w:tabs>
        <w:tab w:val="left" w:pos="720"/>
        <w:tab w:val="num" w:pos="2520"/>
      </w:tabs>
      <w:suppressAutoHyphens w:val="0"/>
      <w:spacing w:after="200"/>
      <w:ind w:left="720" w:hanging="720"/>
      <w:jc w:val="both"/>
    </w:pPr>
    <w:rPr>
      <w:rFonts w:eastAsia="Malgun Gothic"/>
      <w:sz w:val="24"/>
      <w:lang w:val="bg-BG" w:eastAsia="en-US"/>
    </w:rPr>
  </w:style>
  <w:style w:type="paragraph" w:customStyle="1" w:styleId="BulletIndentsecond-">
    <w:name w:val="Bullet Indent second (-)"/>
    <w:rsid w:val="000D421E"/>
    <w:pPr>
      <w:tabs>
        <w:tab w:val="left" w:pos="720"/>
      </w:tabs>
      <w:suppressAutoHyphens w:val="0"/>
      <w:spacing w:after="200"/>
      <w:ind w:left="1440" w:hanging="720"/>
      <w:jc w:val="both"/>
    </w:pPr>
    <w:rPr>
      <w:rFonts w:eastAsia="Malgun Gothic"/>
      <w:sz w:val="24"/>
      <w:lang w:val="bg-BG" w:eastAsia="en-US"/>
    </w:rPr>
  </w:style>
  <w:style w:type="numbering" w:customStyle="1" w:styleId="BulletsAgency">
    <w:name w:val="Bullets (Agency)"/>
    <w:basedOn w:val="NoList"/>
    <w:rsid w:val="000D421E"/>
    <w:pPr>
      <w:numPr>
        <w:numId w:val="21"/>
      </w:numPr>
    </w:pPr>
  </w:style>
  <w:style w:type="paragraph" w:customStyle="1" w:styleId="GuideBullet">
    <w:name w:val="GuideBullet"/>
    <w:rsid w:val="000D421E"/>
    <w:pPr>
      <w:numPr>
        <w:numId w:val="22"/>
      </w:numPr>
      <w:tabs>
        <w:tab w:val="clear" w:pos="360"/>
        <w:tab w:val="left" w:pos="288"/>
        <w:tab w:val="num" w:pos="720"/>
      </w:tabs>
      <w:suppressAutoHyphens w:val="0"/>
      <w:spacing w:after="40"/>
      <w:ind w:left="720" w:hanging="720"/>
    </w:pPr>
    <w:rPr>
      <w:rFonts w:eastAsia="Malgun Gothic"/>
      <w:sz w:val="22"/>
      <w:lang w:val="bg-BG" w:eastAsia="en-US"/>
    </w:rPr>
  </w:style>
  <w:style w:type="character" w:customStyle="1" w:styleId="JegyzetszvegChar">
    <w:name w:val="Jegyzetszöveg Char"/>
    <w:uiPriority w:val="99"/>
    <w:rsid w:val="000D421E"/>
    <w:rPr>
      <w:noProof/>
      <w:lang w:val="bg-BG"/>
    </w:rPr>
  </w:style>
  <w:style w:type="character" w:customStyle="1" w:styleId="Bold">
    <w:name w:val="Bold"/>
    <w:uiPriority w:val="99"/>
    <w:rsid w:val="000D421E"/>
    <w:rPr>
      <w:b/>
      <w:bCs/>
    </w:rPr>
  </w:style>
  <w:style w:type="paragraph" w:customStyle="1" w:styleId="C-Heading1nopagebreak">
    <w:name w:val="C-Heading 1 (no page break)"/>
    <w:basedOn w:val="Normal"/>
    <w:next w:val="Normal"/>
    <w:rsid w:val="000D421E"/>
    <w:pPr>
      <w:keepNext/>
      <w:numPr>
        <w:numId w:val="29"/>
      </w:numPr>
      <w:tabs>
        <w:tab w:val="clear" w:pos="567"/>
        <w:tab w:val="clear" w:pos="2880"/>
      </w:tabs>
      <w:suppressAutoHyphens w:val="0"/>
      <w:spacing w:before="480" w:after="120"/>
      <w:ind w:left="800" w:hanging="400"/>
      <w:outlineLvl w:val="0"/>
    </w:pPr>
    <w:rPr>
      <w:rFonts w:eastAsia="Times New Roman"/>
      <w:b/>
      <w:caps/>
      <w:sz w:val="28"/>
    </w:rPr>
  </w:style>
  <w:style w:type="paragraph" w:styleId="BodyTextFirstIndent">
    <w:name w:val="Body Text First Indent"/>
    <w:basedOn w:val="BodyText"/>
    <w:link w:val="BodyTextFirstIndentChar1"/>
    <w:semiHidden/>
    <w:unhideWhenUsed/>
    <w:rsid w:val="000D421E"/>
    <w:pPr>
      <w:tabs>
        <w:tab w:val="left" w:pos="567"/>
      </w:tabs>
      <w:ind w:firstLine="360"/>
    </w:pPr>
    <w:rPr>
      <w:i w:val="0"/>
      <w:color w:val="auto"/>
    </w:rPr>
  </w:style>
  <w:style w:type="character" w:customStyle="1" w:styleId="BodyTextFirstIndentChar1">
    <w:name w:val="Body Text First Indent Char1"/>
    <w:basedOn w:val="BodyTextChar"/>
    <w:link w:val="BodyTextFirstIndent"/>
    <w:semiHidden/>
    <w:rsid w:val="000D421E"/>
    <w:rPr>
      <w:i w:val="0"/>
      <w:color w:val="008000"/>
      <w:sz w:val="22"/>
      <w:lang w:val="bg-BG" w:eastAsia="en-US"/>
    </w:rPr>
  </w:style>
  <w:style w:type="paragraph" w:styleId="List2">
    <w:name w:val="List 2"/>
    <w:basedOn w:val="Normal"/>
    <w:uiPriority w:val="99"/>
    <w:semiHidden/>
    <w:unhideWhenUsed/>
    <w:rsid w:val="000D421E"/>
    <w:pPr>
      <w:ind w:left="566" w:hanging="283"/>
      <w:contextualSpacing/>
    </w:pPr>
  </w:style>
  <w:style w:type="paragraph" w:styleId="List3">
    <w:name w:val="List 3"/>
    <w:basedOn w:val="Normal"/>
    <w:uiPriority w:val="99"/>
    <w:semiHidden/>
    <w:unhideWhenUsed/>
    <w:rsid w:val="000D421E"/>
    <w:pPr>
      <w:ind w:left="849" w:hanging="283"/>
      <w:contextualSpacing/>
    </w:pPr>
  </w:style>
  <w:style w:type="paragraph" w:styleId="List4">
    <w:name w:val="List 4"/>
    <w:basedOn w:val="Normal"/>
    <w:uiPriority w:val="99"/>
    <w:semiHidden/>
    <w:unhideWhenUsed/>
    <w:rsid w:val="000D421E"/>
    <w:pPr>
      <w:ind w:left="1132" w:hanging="283"/>
      <w:contextualSpacing/>
    </w:pPr>
  </w:style>
  <w:style w:type="paragraph" w:styleId="List5">
    <w:name w:val="List 5"/>
    <w:basedOn w:val="Normal"/>
    <w:uiPriority w:val="99"/>
    <w:semiHidden/>
    <w:unhideWhenUsed/>
    <w:rsid w:val="000D421E"/>
    <w:pPr>
      <w:ind w:left="1415"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937990">
      <w:bodyDiv w:val="1"/>
      <w:marLeft w:val="0"/>
      <w:marRight w:val="0"/>
      <w:marTop w:val="0"/>
      <w:marBottom w:val="0"/>
      <w:divBdr>
        <w:top w:val="none" w:sz="0" w:space="0" w:color="auto"/>
        <w:left w:val="none" w:sz="0" w:space="0" w:color="auto"/>
        <w:bottom w:val="none" w:sz="0" w:space="0" w:color="auto"/>
        <w:right w:val="none" w:sz="0" w:space="0" w:color="auto"/>
      </w:divBdr>
    </w:div>
    <w:div w:id="193858144">
      <w:bodyDiv w:val="1"/>
      <w:marLeft w:val="0"/>
      <w:marRight w:val="0"/>
      <w:marTop w:val="0"/>
      <w:marBottom w:val="0"/>
      <w:divBdr>
        <w:top w:val="none" w:sz="0" w:space="0" w:color="auto"/>
        <w:left w:val="none" w:sz="0" w:space="0" w:color="auto"/>
        <w:bottom w:val="none" w:sz="0" w:space="0" w:color="auto"/>
        <w:right w:val="none" w:sz="0" w:space="0" w:color="auto"/>
      </w:divBdr>
    </w:div>
    <w:div w:id="221791886">
      <w:bodyDiv w:val="1"/>
      <w:marLeft w:val="0"/>
      <w:marRight w:val="0"/>
      <w:marTop w:val="0"/>
      <w:marBottom w:val="0"/>
      <w:divBdr>
        <w:top w:val="none" w:sz="0" w:space="0" w:color="auto"/>
        <w:left w:val="none" w:sz="0" w:space="0" w:color="auto"/>
        <w:bottom w:val="none" w:sz="0" w:space="0" w:color="auto"/>
        <w:right w:val="none" w:sz="0" w:space="0" w:color="auto"/>
      </w:divBdr>
    </w:div>
    <w:div w:id="282733133">
      <w:bodyDiv w:val="1"/>
      <w:marLeft w:val="0"/>
      <w:marRight w:val="0"/>
      <w:marTop w:val="0"/>
      <w:marBottom w:val="0"/>
      <w:divBdr>
        <w:top w:val="none" w:sz="0" w:space="0" w:color="auto"/>
        <w:left w:val="none" w:sz="0" w:space="0" w:color="auto"/>
        <w:bottom w:val="none" w:sz="0" w:space="0" w:color="auto"/>
        <w:right w:val="none" w:sz="0" w:space="0" w:color="auto"/>
      </w:divBdr>
    </w:div>
    <w:div w:id="329064903">
      <w:bodyDiv w:val="1"/>
      <w:marLeft w:val="0"/>
      <w:marRight w:val="0"/>
      <w:marTop w:val="0"/>
      <w:marBottom w:val="0"/>
      <w:divBdr>
        <w:top w:val="none" w:sz="0" w:space="0" w:color="auto"/>
        <w:left w:val="none" w:sz="0" w:space="0" w:color="auto"/>
        <w:bottom w:val="none" w:sz="0" w:space="0" w:color="auto"/>
        <w:right w:val="none" w:sz="0" w:space="0" w:color="auto"/>
      </w:divBdr>
    </w:div>
    <w:div w:id="333152212">
      <w:bodyDiv w:val="1"/>
      <w:marLeft w:val="0"/>
      <w:marRight w:val="0"/>
      <w:marTop w:val="0"/>
      <w:marBottom w:val="0"/>
      <w:divBdr>
        <w:top w:val="none" w:sz="0" w:space="0" w:color="auto"/>
        <w:left w:val="none" w:sz="0" w:space="0" w:color="auto"/>
        <w:bottom w:val="none" w:sz="0" w:space="0" w:color="auto"/>
        <w:right w:val="none" w:sz="0" w:space="0" w:color="auto"/>
      </w:divBdr>
    </w:div>
    <w:div w:id="383334978">
      <w:bodyDiv w:val="1"/>
      <w:marLeft w:val="0"/>
      <w:marRight w:val="0"/>
      <w:marTop w:val="0"/>
      <w:marBottom w:val="0"/>
      <w:divBdr>
        <w:top w:val="none" w:sz="0" w:space="0" w:color="auto"/>
        <w:left w:val="none" w:sz="0" w:space="0" w:color="auto"/>
        <w:bottom w:val="none" w:sz="0" w:space="0" w:color="auto"/>
        <w:right w:val="none" w:sz="0" w:space="0" w:color="auto"/>
      </w:divBdr>
    </w:div>
    <w:div w:id="419565918">
      <w:bodyDiv w:val="1"/>
      <w:marLeft w:val="0"/>
      <w:marRight w:val="0"/>
      <w:marTop w:val="0"/>
      <w:marBottom w:val="0"/>
      <w:divBdr>
        <w:top w:val="none" w:sz="0" w:space="0" w:color="auto"/>
        <w:left w:val="none" w:sz="0" w:space="0" w:color="auto"/>
        <w:bottom w:val="none" w:sz="0" w:space="0" w:color="auto"/>
        <w:right w:val="none" w:sz="0" w:space="0" w:color="auto"/>
      </w:divBdr>
    </w:div>
    <w:div w:id="652829375">
      <w:bodyDiv w:val="1"/>
      <w:marLeft w:val="0"/>
      <w:marRight w:val="0"/>
      <w:marTop w:val="0"/>
      <w:marBottom w:val="0"/>
      <w:divBdr>
        <w:top w:val="none" w:sz="0" w:space="0" w:color="auto"/>
        <w:left w:val="none" w:sz="0" w:space="0" w:color="auto"/>
        <w:bottom w:val="none" w:sz="0" w:space="0" w:color="auto"/>
        <w:right w:val="none" w:sz="0" w:space="0" w:color="auto"/>
      </w:divBdr>
    </w:div>
    <w:div w:id="774834094">
      <w:bodyDiv w:val="1"/>
      <w:marLeft w:val="0"/>
      <w:marRight w:val="0"/>
      <w:marTop w:val="0"/>
      <w:marBottom w:val="0"/>
      <w:divBdr>
        <w:top w:val="none" w:sz="0" w:space="0" w:color="auto"/>
        <w:left w:val="none" w:sz="0" w:space="0" w:color="auto"/>
        <w:bottom w:val="none" w:sz="0" w:space="0" w:color="auto"/>
        <w:right w:val="none" w:sz="0" w:space="0" w:color="auto"/>
      </w:divBdr>
    </w:div>
    <w:div w:id="809245278">
      <w:bodyDiv w:val="1"/>
      <w:marLeft w:val="0"/>
      <w:marRight w:val="0"/>
      <w:marTop w:val="0"/>
      <w:marBottom w:val="0"/>
      <w:divBdr>
        <w:top w:val="none" w:sz="0" w:space="0" w:color="auto"/>
        <w:left w:val="none" w:sz="0" w:space="0" w:color="auto"/>
        <w:bottom w:val="none" w:sz="0" w:space="0" w:color="auto"/>
        <w:right w:val="none" w:sz="0" w:space="0" w:color="auto"/>
      </w:divBdr>
    </w:div>
    <w:div w:id="1003821094">
      <w:bodyDiv w:val="1"/>
      <w:marLeft w:val="0"/>
      <w:marRight w:val="0"/>
      <w:marTop w:val="0"/>
      <w:marBottom w:val="0"/>
      <w:divBdr>
        <w:top w:val="none" w:sz="0" w:space="0" w:color="auto"/>
        <w:left w:val="none" w:sz="0" w:space="0" w:color="auto"/>
        <w:bottom w:val="none" w:sz="0" w:space="0" w:color="auto"/>
        <w:right w:val="none" w:sz="0" w:space="0" w:color="auto"/>
      </w:divBdr>
    </w:div>
    <w:div w:id="1117603382">
      <w:bodyDiv w:val="1"/>
      <w:marLeft w:val="0"/>
      <w:marRight w:val="0"/>
      <w:marTop w:val="0"/>
      <w:marBottom w:val="0"/>
      <w:divBdr>
        <w:top w:val="none" w:sz="0" w:space="0" w:color="auto"/>
        <w:left w:val="none" w:sz="0" w:space="0" w:color="auto"/>
        <w:bottom w:val="none" w:sz="0" w:space="0" w:color="auto"/>
        <w:right w:val="none" w:sz="0" w:space="0" w:color="auto"/>
      </w:divBdr>
    </w:div>
    <w:div w:id="1119568936">
      <w:bodyDiv w:val="1"/>
      <w:marLeft w:val="0"/>
      <w:marRight w:val="0"/>
      <w:marTop w:val="0"/>
      <w:marBottom w:val="0"/>
      <w:divBdr>
        <w:top w:val="none" w:sz="0" w:space="0" w:color="auto"/>
        <w:left w:val="none" w:sz="0" w:space="0" w:color="auto"/>
        <w:bottom w:val="none" w:sz="0" w:space="0" w:color="auto"/>
        <w:right w:val="none" w:sz="0" w:space="0" w:color="auto"/>
      </w:divBdr>
    </w:div>
    <w:div w:id="1721633599">
      <w:bodyDiv w:val="1"/>
      <w:marLeft w:val="0"/>
      <w:marRight w:val="0"/>
      <w:marTop w:val="0"/>
      <w:marBottom w:val="0"/>
      <w:divBdr>
        <w:top w:val="none" w:sz="0" w:space="0" w:color="auto"/>
        <w:left w:val="none" w:sz="0" w:space="0" w:color="auto"/>
        <w:bottom w:val="none" w:sz="0" w:space="0" w:color="auto"/>
        <w:right w:val="none" w:sz="0" w:space="0" w:color="auto"/>
      </w:divBdr>
    </w:div>
    <w:div w:id="19054828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s://www.ema.europa.eu/" TargetMode="External"/><Relationship Id="rId42" Type="http://schemas.openxmlformats.org/officeDocument/2006/relationships/hyperlink" Target="http://www.ema.europa.eu/docs/en_GB/document_library/Template_or_form/2013/03/WC500139752.doc" TargetMode="External"/><Relationship Id="rId47" Type="http://schemas.openxmlformats.org/officeDocument/2006/relationships/image" Target="media/image20.png"/><Relationship Id="rId63" Type="http://schemas.openxmlformats.org/officeDocument/2006/relationships/image" Target="media/image34.png"/><Relationship Id="rId68"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9" Type="http://schemas.openxmlformats.org/officeDocument/2006/relationships/image" Target="media/image6.png"/><Relationship Id="rId11" Type="http://schemas.openxmlformats.org/officeDocument/2006/relationships/hyperlink" Target="https://www.ema.europa.eu/en/medicines/human/EPAR/pyzchiva" TargetMode="External"/><Relationship Id="rId24" Type="http://schemas.openxmlformats.org/officeDocument/2006/relationships/hyperlink" Target="http://www.ema.europa.eu/docs/en_GB/document_library/Template_or_form/2013/03/WC500139752.doc" TargetMode="External"/><Relationship Id="rId32" Type="http://schemas.openxmlformats.org/officeDocument/2006/relationships/image" Target="media/image9.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hyperlink" Target="http://www.ema.europa.eu/docs/en_GB/document_library/Template_or_form/2013/03/WC500139752.doc" TargetMode="External"/><Relationship Id="rId66" Type="http://schemas.openxmlformats.org/officeDocument/2006/relationships/image" Target="media/image37.png"/><Relationship Id="rId5" Type="http://schemas.openxmlformats.org/officeDocument/2006/relationships/numbering" Target="numbering.xml"/><Relationship Id="rId61" Type="http://schemas.openxmlformats.org/officeDocument/2006/relationships/image" Target="media/image32.png"/><Relationship Id="rId19" Type="http://schemas.openxmlformats.org/officeDocument/2006/relationships/image" Target="media/image2.png"/><Relationship Id="rId14" Type="http://schemas.openxmlformats.org/officeDocument/2006/relationships/hyperlink" Target="https://www.ema.europa.eu" TargetMode="External"/><Relationship Id="rId22" Type="http://schemas.openxmlformats.org/officeDocument/2006/relationships/hyperlink" Target="http://www.ema.europa.eu/docs/en_GB/document_library/Template_or_form/2013/03/WC500139752.doc"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hyperlink" Target="http://www.ema.europa.eu/" TargetMode="External"/><Relationship Id="rId43" Type="http://schemas.openxmlformats.org/officeDocument/2006/relationships/hyperlink" Target="https://www.ema.europa.eu/." TargetMode="External"/><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image" Target="media/image35.pn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4.png"/><Relationship Id="rId72" Type="http://schemas.openxmlformats.org/officeDocument/2006/relationships/customXml" Target="../customXml/item5.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ema.europa.eu" TargetMode="External"/><Relationship Id="rId25" Type="http://schemas.openxmlformats.org/officeDocument/2006/relationships/hyperlink" Target="http://www.ema.europa.eu/" TargetMode="External"/><Relationship Id="rId33" Type="http://schemas.openxmlformats.org/officeDocument/2006/relationships/image" Target="media/image10.png"/><Relationship Id="rId38" Type="http://schemas.openxmlformats.org/officeDocument/2006/relationships/image" Target="media/image13.png"/><Relationship Id="rId46" Type="http://schemas.openxmlformats.org/officeDocument/2006/relationships/image" Target="media/image19.png"/><Relationship Id="rId59" Type="http://schemas.openxmlformats.org/officeDocument/2006/relationships/hyperlink" Target="https://www.ema.europa.eu/." TargetMode="External"/><Relationship Id="rId67" Type="http://schemas.openxmlformats.org/officeDocument/2006/relationships/footer" Target="footer1.xml"/><Relationship Id="rId20" Type="http://schemas.openxmlformats.org/officeDocument/2006/relationships/hyperlink" Target="http://www.ema.europa.eu/docs/en_GB/document_library/Template_or_form/2013/03/WC500139752.doc" TargetMode="External"/><Relationship Id="rId41" Type="http://schemas.openxmlformats.org/officeDocument/2006/relationships/image" Target="media/image16.png"/><Relationship Id="rId54" Type="http://schemas.openxmlformats.org/officeDocument/2006/relationships/image" Target="media/image27.png"/><Relationship Id="rId62" Type="http://schemas.openxmlformats.org/officeDocument/2006/relationships/image" Target="media/image33.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ma.europa.eu/" TargetMode="External"/><Relationship Id="rId23" Type="http://schemas.openxmlformats.org/officeDocument/2006/relationships/hyperlink" Target="https://www.ema.europa.eu/" TargetMode="External"/><Relationship Id="rId28" Type="http://schemas.openxmlformats.org/officeDocument/2006/relationships/image" Target="media/image5.png"/><Relationship Id="rId36" Type="http://schemas.openxmlformats.org/officeDocument/2006/relationships/image" Target="media/image11.png"/><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1.png"/><Relationship Id="rId65" Type="http://schemas.openxmlformats.org/officeDocument/2006/relationships/image" Target="media/image3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yperlink" Target="https://www.ema.europa.eu/" TargetMode="External"/><Relationship Id="rId39" Type="http://schemas.openxmlformats.org/officeDocument/2006/relationships/image" Target="media/image14.png"/><Relationship Id="rId34" Type="http://schemas.openxmlformats.org/officeDocument/2006/relationships/hyperlink" Target="http://www.ema.europa.eu/docs/en_GB/document_library/Template_or_form/2013/03/WC500139752.doc" TargetMode="External"/><Relationship Id="rId50" Type="http://schemas.openxmlformats.org/officeDocument/2006/relationships/image" Target="media/image23.png"/><Relationship Id="rId5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7044A7FB2EB2F4D8B1CA47F982F77DB" ma:contentTypeVersion="7" ma:contentTypeDescription="Create a new document." ma:contentTypeScope="" ma:versionID="f1ce4c1f591fb321d969808d94fb6d4e">
  <xsd:schema xmlns:xsd="http://www.w3.org/2001/XMLSchema" xmlns:xs="http://www.w3.org/2001/XMLSchema" xmlns:p="http://schemas.microsoft.com/office/2006/metadata/properties" xmlns:ns2="a034c160-bfb7-45f5-8632-2eb7e0508071" xmlns:ns3="62874b74-7561-4a92-a6e7-f8370cb4455a" targetNamespace="http://schemas.microsoft.com/office/2006/metadata/properties" ma:root="true" ma:fieldsID="444cf7a999204886a927b198466410c1" ns2:_="" ns3:_="">
    <xsd:import namespace="a034c160-bfb7-45f5-8632-2eb7e0508071"/>
    <xsd:import namespace="62874b74-7561-4a92-a6e7-f8370cb4455a"/>
    <xsd:element name="properties">
      <xsd:complexType>
        <xsd:sequence>
          <xsd:element name="documentManagement">
            <xsd:complexType>
              <xsd:all>
                <xsd:element ref="ns2:_dlc_DocId" minOccurs="0"/>
                <xsd:element ref="ns2:_dlc_DocIdUrl" minOccurs="0"/>
                <xsd:element ref="ns2:_dlc_DocIdPersistId" minOccurs="0"/>
                <xsd:element ref="ns3:_Flow_SignoffStatus" minOccurs="0"/>
                <xsd:element ref="ns3:_vti_ItemDeclaredRecord" minOccurs="0"/>
                <xsd:element ref="ns3:Application_x0020_Status" minOccurs="0"/>
                <xsd:element ref="ns3:Information" minOccurs="0"/>
                <xsd:element ref="ns3:lcf76f155ced4ddcb4097134ff3c332f" minOccurs="0"/>
                <xsd:element ref="ns2:TaxCatchAll"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_Flow_SignoffStatus" ma:index="11" nillable="true" ma:displayName="Sign-off status" ma:internalName="Sign_x002d_off_x0020_status">
      <xsd:simpleType>
        <xsd:restriction base="dms:Text"/>
      </xsd:simpleType>
    </xsd:element>
    <xsd:element name="_vti_ItemDeclaredRecord" ma:index="12" nillable="true" ma:displayName="_vti_ItemDeclaredRecord" ma:format="DateOnly" ma:internalName="_vti_ItemDeclaredRecord">
      <xsd:simpleType>
        <xsd:restriction base="dms:DateTime"/>
      </xsd:simpleType>
    </xsd:element>
    <xsd:element name="Application_x0020_Status" ma:index="13" nillable="true" ma:displayName="Application Status" ma:internalName="Application_x0020_Status">
      <xsd:simpleType>
        <xsd:restriction base="dms:Text">
          <xsd:maxLength value="255"/>
        </xsd:restriction>
      </xsd:simpleType>
    </xsd:element>
    <xsd:element name="Information" ma:index="14" nillable="true" ma:displayName="Information" ma:indexed="true" ma:internalName="Information">
      <xsd:simpleType>
        <xsd:restriction base="dms:Text">
          <xsd:maxLength value="80"/>
        </xsd:restriction>
      </xsd:simpleType>
    </xsd:element>
    <xsd:element name="lcf76f155ced4ddcb4097134ff3c332f" ma:index="15" nillable="true" ma:displayName="Image Tags_0" ma:hidden="true" ma:internalName="lcf76f155ced4ddcb4097134ff3c332f">
      <xsd:simpleType>
        <xsd:restriction base="dms:Note"/>
      </xsd:simpleType>
    </xsd:element>
    <xsd:element name="Sign_x002d_off" ma:index="17" nillable="true" ma:displayName="Sign-off" ma:format="Dropdown" ma:internalName="Sign_x002d_off">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ign_x002d_off xmlns="62874b74-7561-4a92-a6e7-f8370cb4455a" xsi:nil="true"/>
    <TaxCatchAll xmlns="a034c160-bfb7-45f5-8632-2eb7e0508071" xsi:nil="true"/>
    <_Flow_SignoffStatus xmlns="62874b74-7561-4a92-a6e7-f8370cb4455a" xsi:nil="true"/>
    <Application_x0020_Status xmlns="62874b74-7561-4a92-a6e7-f8370cb4455a" xsi:nil="true"/>
    <_vti_ItemDeclaredRecord xmlns="62874b74-7561-4a92-a6e7-f8370cb4455a" xsi:nil="true"/>
    <Information xmlns="62874b74-7561-4a92-a6e7-f8370cb4455a" xsi:nil="true"/>
    <lcf76f155ced4ddcb4097134ff3c332f xmlns="62874b74-7561-4a92-a6e7-f8370cb4455a" xsi:nil="true"/>
    <_dlc_DocId xmlns="a034c160-bfb7-45f5-8632-2eb7e0508071">EMADOC-1700519818-2315094</_dlc_DocId>
    <_dlc_DocIdUrl xmlns="a034c160-bfb7-45f5-8632-2eb7e0508071">
      <Url>https://euema.sharepoint.com/sites/CRM/_layouts/15/DocIdRedir.aspx?ID=EMADOC-1700519818-2315094</Url>
      <Description>EMADOC-1700519818-2315094</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04256E3-87CC-4DA3-A835-C45050DFA0AF}">
  <ds:schemaRefs>
    <ds:schemaRef ds:uri="http://schemas.microsoft.com/sharepoint/v3/contenttype/forms"/>
  </ds:schemaRefs>
</ds:datastoreItem>
</file>

<file path=customXml/itemProps2.xml><?xml version="1.0" encoding="utf-8"?>
<ds:datastoreItem xmlns:ds="http://schemas.openxmlformats.org/officeDocument/2006/customXml" ds:itemID="{D11ED890-4A51-40FB-BB59-D8FBF23B2B8B}"/>
</file>

<file path=customXml/itemProps3.xml><?xml version="1.0" encoding="utf-8"?>
<ds:datastoreItem xmlns:ds="http://schemas.openxmlformats.org/officeDocument/2006/customXml" ds:itemID="{13BA6137-0C4E-491C-ACA4-EEB165796513}">
  <ds:schemaRefs>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purl.org/dc/dcmitype/"/>
    <ds:schemaRef ds:uri="001864b7-5124-40a8-a1eb-2f600494c9ac"/>
    <ds:schemaRef ds:uri="7e982435-51af-472a-8661-fb34f1d0cd6d"/>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1AE25CE6-DAD8-4F86-ADE6-6C9C76DC77FE}">
  <ds:schemaRefs>
    <ds:schemaRef ds:uri="http://schemas.openxmlformats.org/officeDocument/2006/bibliography"/>
  </ds:schemaRefs>
</ds:datastoreItem>
</file>

<file path=customXml/itemProps5.xml><?xml version="1.0" encoding="utf-8"?>
<ds:datastoreItem xmlns:ds="http://schemas.openxmlformats.org/officeDocument/2006/customXml" ds:itemID="{9D9C5EB5-657E-4252-8F76-BFDF2E2B5C99}"/>
</file>

<file path=docProps/app.xml><?xml version="1.0" encoding="utf-8"?>
<Properties xmlns="http://schemas.openxmlformats.org/officeDocument/2006/extended-properties" xmlns:vt="http://schemas.openxmlformats.org/officeDocument/2006/docPropsVTypes">
  <Template>Normal.dotm</Template>
  <TotalTime>0</TotalTime>
  <Pages>158</Pages>
  <Words>54833</Words>
  <Characters>312551</Characters>
  <Application>Microsoft Office Word</Application>
  <DocSecurity>0</DocSecurity>
  <Lines>2604</Lines>
  <Paragraphs>733</Paragraphs>
  <ScaleCrop>false</ScaleCrop>
  <HeadingPairs>
    <vt:vector size="2" baseType="variant">
      <vt:variant>
        <vt:lpstr>Title</vt:lpstr>
      </vt:variant>
      <vt:variant>
        <vt:i4>1</vt:i4>
      </vt:variant>
    </vt:vector>
  </HeadingPairs>
  <TitlesOfParts>
    <vt:vector size="1" baseType="lpstr">
      <vt:lpstr>Pyzchiva: EPAR – Product information – tracked changes</vt:lpstr>
    </vt:vector>
  </TitlesOfParts>
  <Company/>
  <LinksUpToDate>false</LinksUpToDate>
  <CharactersWithSpaces>36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zchiva: EPAR – Product information – tracked changes</dc:title>
  <dc:subject>EPAR</dc:subject>
  <dc:creator/>
  <cp:keywords>Pyzchiva, INN-ustekinumab</cp:keywords>
  <dc:description/>
  <cp:lastModifiedBy/>
  <cp:revision>1</cp:revision>
  <dcterms:created xsi:type="dcterms:W3CDTF">2025-06-20T17:18:00Z</dcterms:created>
  <dcterms:modified xsi:type="dcterms:W3CDTF">2025-06-23T17:18: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44A7FB2EB2F4D8B1CA47F982F77DB</vt:lpwstr>
  </property>
  <property fmtid="{D5CDD505-2E9C-101B-9397-08002B2CF9AE}" pid="3" name="MSIP_Label_898e16e8-c07a-4d54-b613-7ba52508ca4b_Enabled">
    <vt:lpwstr>true</vt:lpwstr>
  </property>
  <property fmtid="{D5CDD505-2E9C-101B-9397-08002B2CF9AE}" pid="4" name="MSIP_Label_898e16e8-c07a-4d54-b613-7ba52508ca4b_SetDate">
    <vt:lpwstr>2025-06-23T07:16:01Z</vt:lpwstr>
  </property>
  <property fmtid="{D5CDD505-2E9C-101B-9397-08002B2CF9AE}" pid="5" name="MSIP_Label_898e16e8-c07a-4d54-b613-7ba52508ca4b_Method">
    <vt:lpwstr>Standard</vt:lpwstr>
  </property>
  <property fmtid="{D5CDD505-2E9C-101B-9397-08002B2CF9AE}" pid="6" name="MSIP_Label_898e16e8-c07a-4d54-b613-7ba52508ca4b_Name">
    <vt:lpwstr>Restricted – Any Recipient</vt:lpwstr>
  </property>
  <property fmtid="{D5CDD505-2E9C-101B-9397-08002B2CF9AE}" pid="7" name="MSIP_Label_898e16e8-c07a-4d54-b613-7ba52508ca4b_SiteId">
    <vt:lpwstr>06fe4af5-9412-436c-acdb-444ee0010489</vt:lpwstr>
  </property>
  <property fmtid="{D5CDD505-2E9C-101B-9397-08002B2CF9AE}" pid="8" name="MSIP_Label_898e16e8-c07a-4d54-b613-7ba52508ca4b_ActionId">
    <vt:lpwstr>e17c34e5-5b0c-4a0e-8029-7d19d59235b1</vt:lpwstr>
  </property>
  <property fmtid="{D5CDD505-2E9C-101B-9397-08002B2CF9AE}" pid="9" name="MSIP_Label_898e16e8-c07a-4d54-b613-7ba52508ca4b_ContentBits">
    <vt:lpwstr>0</vt:lpwstr>
  </property>
  <property fmtid="{D5CDD505-2E9C-101B-9397-08002B2CF9AE}" pid="10" name="MSIP_Label_898e16e8-c07a-4d54-b613-7ba52508ca4b_Tag">
    <vt:lpwstr>10, 1, 2, 1</vt:lpwstr>
  </property>
  <property fmtid="{D5CDD505-2E9C-101B-9397-08002B2CF9AE}" pid="11" name="_dlc_DocIdItemGuid">
    <vt:lpwstr>5b8bfe03-bc76-4d10-9235-4d125e5128d6</vt:lpwstr>
  </property>
</Properties>
</file>